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D6470" w14:textId="77777777" w:rsidR="00FA0253" w:rsidRDefault="00FA0253" w:rsidP="00D24FF6">
      <w:pPr>
        <w:spacing w:line="360" w:lineRule="auto"/>
        <w:jc w:val="center"/>
        <w:rPr>
          <w:rFonts w:ascii="Times New Roman" w:hAnsi="Times New Roman" w:cs="Times New Roman"/>
          <w:b/>
          <w:bCs/>
          <w:sz w:val="28"/>
          <w:szCs w:val="28"/>
        </w:rPr>
      </w:pPr>
      <w:r w:rsidRPr="003D0B58">
        <w:rPr>
          <w:rFonts w:ascii="Times New Roman" w:hAnsi="Times New Roman" w:cs="Times New Roman"/>
          <w:b/>
          <w:bCs/>
          <w:sz w:val="28"/>
          <w:szCs w:val="28"/>
        </w:rPr>
        <w:t>Data-Driven Modeling of Daily FAO-56 Penman–Monteith Reference Evapotranspiration Using Artificial Neural Networks Based on Limited Meteorological Parameters</w:t>
      </w:r>
    </w:p>
    <w:p w14:paraId="77AD76BD" w14:textId="328FA872" w:rsidR="0039673F" w:rsidRDefault="0039673F" w:rsidP="00876CF2">
      <w:pPr>
        <w:pStyle w:val="NormalWeb"/>
        <w:spacing w:beforeLines="100" w:before="240" w:beforeAutospacing="0" w:afterLines="100" w:after="240" w:afterAutospacing="0"/>
        <w:ind w:firstLine="720"/>
        <w:jc w:val="right"/>
        <w:rPr>
          <w:b/>
          <w:bCs/>
          <w:sz w:val="22"/>
          <w:szCs w:val="22"/>
        </w:rPr>
      </w:pPr>
    </w:p>
    <w:p w14:paraId="4C3DF05C" w14:textId="77777777" w:rsidR="00DA21AD" w:rsidRDefault="00DA21AD" w:rsidP="00876CF2">
      <w:pPr>
        <w:pStyle w:val="NormalWeb"/>
        <w:spacing w:beforeLines="100" w:before="240" w:beforeAutospacing="0" w:afterLines="100" w:after="240" w:afterAutospacing="0"/>
        <w:ind w:firstLine="720"/>
        <w:jc w:val="right"/>
        <w:rPr>
          <w:b/>
          <w:bCs/>
          <w:sz w:val="22"/>
          <w:szCs w:val="22"/>
        </w:rPr>
      </w:pPr>
      <w:bookmarkStart w:id="0" w:name="_GoBack"/>
      <w:bookmarkEnd w:id="0"/>
    </w:p>
    <w:p w14:paraId="28FD8A74" w14:textId="77777777" w:rsidR="0039673F" w:rsidRDefault="0039673F" w:rsidP="00876CF2">
      <w:pPr>
        <w:pStyle w:val="NormalWeb"/>
        <w:spacing w:beforeLines="100" w:before="240" w:beforeAutospacing="0" w:afterLines="100" w:after="240" w:afterAutospacing="0"/>
        <w:ind w:firstLine="720"/>
        <w:jc w:val="right"/>
        <w:rPr>
          <w:b/>
          <w:bCs/>
          <w:sz w:val="22"/>
          <w:szCs w:val="22"/>
        </w:rPr>
      </w:pPr>
    </w:p>
    <w:p w14:paraId="42767F4D" w14:textId="4A1BAFC3" w:rsidR="0039673F" w:rsidRDefault="0039673F" w:rsidP="0039673F">
      <w:pPr>
        <w:pStyle w:val="NormalWeb"/>
        <w:spacing w:beforeLines="100" w:before="240" w:beforeAutospacing="0" w:afterLines="100" w:after="240" w:afterAutospacing="0"/>
        <w:ind w:firstLine="720"/>
        <w:rPr>
          <w:b/>
          <w:bCs/>
          <w:sz w:val="22"/>
          <w:szCs w:val="22"/>
        </w:rPr>
      </w:pPr>
      <w:proofErr w:type="gramStart"/>
      <w:r>
        <w:rPr>
          <w:b/>
          <w:bCs/>
          <w:sz w:val="22"/>
          <w:szCs w:val="22"/>
        </w:rPr>
        <w:t>Abstract :</w:t>
      </w:r>
      <w:proofErr w:type="gramEnd"/>
      <w:r>
        <w:rPr>
          <w:b/>
          <w:bCs/>
          <w:sz w:val="22"/>
          <w:szCs w:val="22"/>
        </w:rPr>
        <w:t xml:space="preserve"> </w:t>
      </w:r>
    </w:p>
    <w:p w14:paraId="08E149F0" w14:textId="27F8E5FB" w:rsidR="004545E9" w:rsidRPr="004545E9" w:rsidRDefault="004545E9" w:rsidP="004545E9">
      <w:pPr>
        <w:pStyle w:val="NormalWeb"/>
        <w:spacing w:beforeLines="100" w:before="240" w:afterLines="100" w:after="240"/>
        <w:ind w:firstLine="720"/>
        <w:rPr>
          <w:lang w:eastAsia="en-US" w:bidi="ar-SA"/>
        </w:rPr>
      </w:pPr>
      <w:r w:rsidRPr="004545E9">
        <w:rPr>
          <w:sz w:val="22"/>
          <w:szCs w:val="22"/>
        </w:rPr>
        <w:t>Evapotranspiration as a combined process involving evaporation from soil, transpiration from plants, and sublimation from snow and ice. It has wide ranging impacts on global, regional, and local climates.</w:t>
      </w:r>
      <w:r w:rsidRPr="004545E9">
        <w:rPr>
          <w:b/>
          <w:bCs/>
          <w:lang w:eastAsia="en-US" w:bidi="ar-SA"/>
        </w:rPr>
        <w:t xml:space="preserve"> </w:t>
      </w:r>
      <w:r w:rsidRPr="004545E9">
        <w:rPr>
          <w:lang w:eastAsia="en-US" w:bidi="ar-SA"/>
        </w:rPr>
        <w:t xml:space="preserve">The study aims to explore the data-driven </w:t>
      </w:r>
      <w:r>
        <w:rPr>
          <w:lang w:eastAsia="en-US" w:bidi="ar-SA"/>
        </w:rPr>
        <w:t>modelling</w:t>
      </w:r>
      <w:r w:rsidRPr="004545E9">
        <w:rPr>
          <w:lang w:eastAsia="en-US" w:bidi="ar-SA"/>
        </w:rPr>
        <w:t xml:space="preserve"> of daily fao-56 penman–monteith reference evapotranspiration using artificial neural networks based on limited meteorological parameters</w:t>
      </w:r>
      <w:r>
        <w:rPr>
          <w:lang w:eastAsia="en-US" w:bidi="ar-SA"/>
        </w:rPr>
        <w:t xml:space="preserve">. The study was conducted for the Junagadh station of Junagadh district in Gujarat state. Weather data from the last 35 years, recorded at the JAU observatory indicate variations in weekly mean of daily maximum temperature, minimum temperature, relative humidity, wind speed, bright sunshine hours, and pan </w:t>
      </w:r>
      <w:proofErr w:type="spellStart"/>
      <w:proofErr w:type="gramStart"/>
      <w:r>
        <w:rPr>
          <w:lang w:eastAsia="en-US" w:bidi="ar-SA"/>
        </w:rPr>
        <w:t>evaporation.The</w:t>
      </w:r>
      <w:proofErr w:type="spellEnd"/>
      <w:proofErr w:type="gramEnd"/>
      <w:r>
        <w:rPr>
          <w:lang w:eastAsia="en-US" w:bidi="ar-SA"/>
        </w:rPr>
        <w:t xml:space="preserve"> reference evapotranspiration was calculated using FAO-56 PM method in CROPWAT 8.0 software for the study period using the historical meteorological data of Junagadh station of </w:t>
      </w:r>
      <w:proofErr w:type="spellStart"/>
      <w:r>
        <w:rPr>
          <w:lang w:eastAsia="en-US" w:bidi="ar-SA"/>
        </w:rPr>
        <w:t>Jungadh</w:t>
      </w:r>
      <w:proofErr w:type="spellEnd"/>
      <w:r>
        <w:rPr>
          <w:lang w:eastAsia="en-US" w:bidi="ar-SA"/>
        </w:rPr>
        <w:t xml:space="preserve"> district of Gujarat state. In the testing phase, performance improved slightly, with lower RMSE values (e.g., ANN-3 = 0.82746) and higher NSE (0.70178) and R² (0.71785). This suggests a good generalization capability, especially for ANN-3, and indicates that ANN models were not over fitted and could perform reliably on unseen data. Among the developed ANN models for the two set of variables, ANN-5 (2-5-1) model achieved the best performance during training, with RMSE of 0.43970, NSE of 0.92269, R² of 0.92271, and MAPE of 8.49%. The best ANN model (ANN-3) achieved an RMSE of 0.2781 and R² of 0.9691 in training, and an RMSE of 0.4722 with R² of 0.9463 in testing. Among all ANN configurations, ANN-10 (5-5-1) demonstrated the best training performance with an RMSE of 0.0492, R² of 0.9990, and NSE of 0.9990. In conclusion, the</w:t>
      </w:r>
      <w:r w:rsidRPr="004545E9">
        <w:rPr>
          <w:lang w:eastAsia="en-US" w:bidi="ar-SA"/>
        </w:rPr>
        <w:t xml:space="preserve"> study confirmed that while the FAO-56 Penman–Monteith (PM) method remains reliable for ET0 estimation, its reliance on multiple climatic variables restricts its applicability in data-scarce regions.</w:t>
      </w:r>
    </w:p>
    <w:p w14:paraId="1B3028D7" w14:textId="77777777" w:rsidR="006F53BB" w:rsidRPr="003D0B58" w:rsidRDefault="006F53BB" w:rsidP="008D04DE">
      <w:pPr>
        <w:pStyle w:val="ListParagraph"/>
        <w:numPr>
          <w:ilvl w:val="0"/>
          <w:numId w:val="6"/>
        </w:numPr>
        <w:spacing w:line="360" w:lineRule="auto"/>
        <w:jc w:val="both"/>
        <w:rPr>
          <w:b/>
          <w:bCs/>
        </w:rPr>
      </w:pPr>
      <w:r w:rsidRPr="003D0B58">
        <w:rPr>
          <w:b/>
          <w:bCs/>
        </w:rPr>
        <w:t>Introduction</w:t>
      </w:r>
    </w:p>
    <w:p w14:paraId="219B8351" w14:textId="77777777" w:rsidR="00F676F0" w:rsidRPr="003D0B58" w:rsidRDefault="00FA4147" w:rsidP="00740F29">
      <w:pPr>
        <w:spacing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Evapotranspiration is the process by which plants transmit water to the environment by two separate processes, evaporation and transpiration. Both events occur simultaneously and there is no easy way of distinguishing between each other. Its estimation is important for an accurate calculation of the amount of water necessary for the irrigation of the different crops. Their correct use would greatly reduce the amount of water used for irrigation</w:t>
      </w:r>
      <w:r w:rsidR="005919C4" w:rsidRPr="003D0B58">
        <w:rPr>
          <w:rFonts w:ascii="Times New Roman" w:hAnsi="Times New Roman" w:cs="Times New Roman"/>
          <w:sz w:val="24"/>
          <w:szCs w:val="24"/>
        </w:rPr>
        <w:t xml:space="preserve"> (Ramiro et al. 2021).</w:t>
      </w:r>
      <w:r w:rsidR="00230299" w:rsidRPr="003D0B58">
        <w:rPr>
          <w:rFonts w:ascii="Times New Roman" w:hAnsi="Times New Roman" w:cs="Times New Roman"/>
          <w:sz w:val="24"/>
          <w:szCs w:val="24"/>
        </w:rPr>
        <w:t xml:space="preserve"> </w:t>
      </w:r>
    </w:p>
    <w:p w14:paraId="660991A4" w14:textId="77777777" w:rsidR="0014768F" w:rsidRPr="003D0B58" w:rsidRDefault="00F676F0" w:rsidP="00F676F0">
      <w:pPr>
        <w:spacing w:before="120" w:after="120" w:line="360" w:lineRule="auto"/>
        <w:ind w:firstLine="720"/>
        <w:jc w:val="both"/>
        <w:rPr>
          <w:rFonts w:ascii="Times New Roman" w:hAnsi="Times New Roman" w:cs="Times New Roman"/>
          <w:sz w:val="24"/>
          <w:szCs w:val="24"/>
        </w:rPr>
      </w:pPr>
      <w:r w:rsidRPr="00696D27">
        <w:rPr>
          <w:rFonts w:ascii="Times New Roman" w:hAnsi="Times New Roman" w:cs="Times New Roman"/>
          <w:bCs/>
          <w:sz w:val="24"/>
          <w:szCs w:val="24"/>
        </w:rPr>
        <w:lastRenderedPageBreak/>
        <w:t>Penman (1948)</w:t>
      </w:r>
      <w:r w:rsidRPr="003D0B58">
        <w:rPr>
          <w:rFonts w:ascii="Times New Roman" w:hAnsi="Times New Roman" w:cs="Times New Roman"/>
          <w:bCs/>
          <w:sz w:val="24"/>
          <w:szCs w:val="24"/>
        </w:rPr>
        <w:t xml:space="preserve"> defined ET as a combined process involving evaporation from soil, transpiration from plants, and sublimation from snow and ice. It has wide ranging impacts on global, regional, and local climates. At similar elevations, areas closer to the equator typically experience higher ET rates compared to those in higher latitudes. In agriculture, water loss through ET is referred to as "consumptive use" by crops. Understanding actual ET rates is crucial for developing efficient irrigation schedules. ET depends on water availability under specific atmospheric conditions. When water supply is sufficient to fully meet plant needs, ET reaches its maximum potential and is referred to as potential evapotranspiration, which is governed mainly by climatic conditions (Dingman, 2002). Actual ET, on the other hand, is generally lower due to insufficient soil moisture. Potential ET can be estimated using reference evapotranspiration (ET</w:t>
      </w:r>
      <w:r w:rsidRPr="003D0B58">
        <w:rPr>
          <w:rFonts w:ascii="Times New Roman" w:hAnsi="Times New Roman" w:cs="Times New Roman"/>
          <w:bCs/>
          <w:sz w:val="24"/>
          <w:szCs w:val="24"/>
          <w:vertAlign w:val="subscript"/>
        </w:rPr>
        <w:t>0</w:t>
      </w:r>
      <w:r w:rsidRPr="003D0B58">
        <w:rPr>
          <w:rFonts w:ascii="Times New Roman" w:hAnsi="Times New Roman" w:cs="Times New Roman"/>
          <w:bCs/>
          <w:sz w:val="24"/>
          <w:szCs w:val="24"/>
        </w:rPr>
        <w:t>) and crop coefficient values. Reference evapotranspiration (ET</w:t>
      </w:r>
      <w:r w:rsidRPr="003D0B58">
        <w:rPr>
          <w:rFonts w:ascii="Times New Roman" w:hAnsi="Times New Roman" w:cs="Times New Roman"/>
          <w:bCs/>
          <w:sz w:val="24"/>
          <w:szCs w:val="24"/>
          <w:vertAlign w:val="subscript"/>
        </w:rPr>
        <w:t>0</w:t>
      </w:r>
      <w:r w:rsidRPr="003D0B58">
        <w:rPr>
          <w:rFonts w:ascii="Times New Roman" w:hAnsi="Times New Roman" w:cs="Times New Roman"/>
          <w:bCs/>
          <w:sz w:val="24"/>
          <w:szCs w:val="24"/>
        </w:rPr>
        <w:t xml:space="preserve">) quantifies the effect of climate on the ET process and serves as a baseline for determining crop water requirements (Allen </w:t>
      </w:r>
      <w:r w:rsidRPr="003D0B58">
        <w:rPr>
          <w:rFonts w:ascii="Times New Roman" w:hAnsi="Times New Roman" w:cs="Times New Roman"/>
          <w:bCs/>
          <w:i/>
          <w:iCs/>
          <w:sz w:val="24"/>
          <w:szCs w:val="24"/>
        </w:rPr>
        <w:t>et al</w:t>
      </w:r>
      <w:r w:rsidRPr="003D0B58">
        <w:rPr>
          <w:rFonts w:ascii="Times New Roman" w:hAnsi="Times New Roman" w:cs="Times New Roman"/>
          <w:bCs/>
          <w:sz w:val="24"/>
          <w:szCs w:val="24"/>
        </w:rPr>
        <w:t>., 1994). The Food and Agriculture Organization (FAO) recommends ET</w:t>
      </w:r>
      <w:r w:rsidRPr="003D0B58">
        <w:rPr>
          <w:rFonts w:ascii="Times New Roman" w:hAnsi="Times New Roman" w:cs="Times New Roman"/>
          <w:bCs/>
          <w:sz w:val="24"/>
          <w:szCs w:val="24"/>
          <w:vertAlign w:val="subscript"/>
        </w:rPr>
        <w:t>0</w:t>
      </w:r>
      <w:r w:rsidRPr="003D0B58">
        <w:rPr>
          <w:rFonts w:ascii="Times New Roman" w:hAnsi="Times New Roman" w:cs="Times New Roman"/>
          <w:bCs/>
          <w:sz w:val="24"/>
          <w:szCs w:val="24"/>
        </w:rPr>
        <w:t xml:space="preserve"> estimation based on a standardized hypothetical reference crop: a 12 cm tall grass surface with fixed surface resistance of 70 s/m and an albedo of 0.23, fully covering the ground and growing under adequate water supply conditions (Allen </w:t>
      </w:r>
      <w:r w:rsidRPr="003D0B58">
        <w:rPr>
          <w:rFonts w:ascii="Times New Roman" w:hAnsi="Times New Roman" w:cs="Times New Roman"/>
          <w:bCs/>
          <w:i/>
          <w:iCs/>
          <w:sz w:val="24"/>
          <w:szCs w:val="24"/>
        </w:rPr>
        <w:t>et al</w:t>
      </w:r>
      <w:r w:rsidRPr="003D0B58">
        <w:rPr>
          <w:rFonts w:ascii="Times New Roman" w:hAnsi="Times New Roman" w:cs="Times New Roman"/>
          <w:bCs/>
          <w:sz w:val="24"/>
          <w:szCs w:val="24"/>
        </w:rPr>
        <w:t xml:space="preserve">., 1994). </w:t>
      </w:r>
      <w:r w:rsidR="0014768F" w:rsidRPr="003D0B58">
        <w:rPr>
          <w:rFonts w:ascii="Times New Roman" w:hAnsi="Times New Roman" w:cs="Times New Roman"/>
          <w:sz w:val="24"/>
          <w:szCs w:val="24"/>
        </w:rPr>
        <w:t>Evapotranspiration (ET</w:t>
      </w:r>
      <w:r w:rsidR="0014768F" w:rsidRPr="003D0B58">
        <w:rPr>
          <w:rFonts w:ascii="Times New Roman" w:hAnsi="Times New Roman" w:cs="Times New Roman"/>
          <w:sz w:val="24"/>
          <w:szCs w:val="24"/>
          <w:vertAlign w:val="subscript"/>
        </w:rPr>
        <w:t>0</w:t>
      </w:r>
      <w:r w:rsidR="0014768F" w:rsidRPr="003D0B58">
        <w:rPr>
          <w:rFonts w:ascii="Times New Roman" w:hAnsi="Times New Roman" w:cs="Times New Roman"/>
          <w:sz w:val="24"/>
          <w:szCs w:val="24"/>
        </w:rPr>
        <w:t>) represents one of the essential processes of the hydrologic cycle. Many environmental aspects, including sustainable management of water resources, are strongly dependent on the ET</w:t>
      </w:r>
      <w:r w:rsidR="0014768F" w:rsidRPr="003D0B58">
        <w:rPr>
          <w:rFonts w:ascii="Times New Roman" w:hAnsi="Times New Roman" w:cs="Times New Roman"/>
          <w:sz w:val="24"/>
          <w:szCs w:val="24"/>
          <w:vertAlign w:val="subscript"/>
        </w:rPr>
        <w:t>0</w:t>
      </w:r>
      <w:r w:rsidR="0014768F" w:rsidRPr="003D0B58">
        <w:rPr>
          <w:rFonts w:ascii="Times New Roman" w:hAnsi="Times New Roman" w:cs="Times New Roman"/>
          <w:sz w:val="24"/>
          <w:szCs w:val="24"/>
        </w:rPr>
        <w:t xml:space="preserve"> dynamics. Accurate prediction of evapotranspiration is crucial for efficient agricultural water resources management, optimal irrigation scheduling, and crop growth modeling (Wu </w:t>
      </w:r>
      <w:r w:rsidR="0014768F" w:rsidRPr="003D0B58">
        <w:rPr>
          <w:rFonts w:ascii="Times New Roman" w:hAnsi="Times New Roman" w:cs="Times New Roman"/>
          <w:i/>
          <w:iCs/>
          <w:sz w:val="24"/>
          <w:szCs w:val="24"/>
        </w:rPr>
        <w:t>et al</w:t>
      </w:r>
      <w:r w:rsidR="0014768F" w:rsidRPr="003D0B58">
        <w:rPr>
          <w:rFonts w:ascii="Times New Roman" w:hAnsi="Times New Roman" w:cs="Times New Roman"/>
          <w:sz w:val="24"/>
          <w:szCs w:val="24"/>
        </w:rPr>
        <w:t>., 2019).</w:t>
      </w:r>
      <w:r w:rsidR="00740F29" w:rsidRPr="003D0B58">
        <w:rPr>
          <w:rFonts w:ascii="Times New Roman" w:hAnsi="Times New Roman" w:cs="Times New Roman"/>
          <w:sz w:val="24"/>
          <w:szCs w:val="24"/>
        </w:rPr>
        <w:t xml:space="preserve"> </w:t>
      </w:r>
    </w:p>
    <w:p w14:paraId="18252AE7" w14:textId="77777777" w:rsidR="00952A57" w:rsidRPr="003D0B58" w:rsidRDefault="00740F29" w:rsidP="0014768F">
      <w:pPr>
        <w:spacing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 xml:space="preserve">Estimating evapotranspiration is not only critical for agricultural purpose but also for hydrological and climatic research since water usage is involved in these areas. </w:t>
      </w:r>
      <w:r w:rsidR="0014768F" w:rsidRPr="003D0B58">
        <w:rPr>
          <w:rFonts w:ascii="Times New Roman" w:hAnsi="Times New Roman" w:cs="Times New Roman"/>
          <w:sz w:val="24"/>
          <w:szCs w:val="24"/>
        </w:rPr>
        <w:t>The most accurate way to measure the ET</w:t>
      </w:r>
      <w:r w:rsidR="0014768F" w:rsidRPr="003D0B58">
        <w:rPr>
          <w:rFonts w:ascii="Times New Roman" w:hAnsi="Times New Roman" w:cs="Times New Roman"/>
          <w:sz w:val="24"/>
          <w:szCs w:val="24"/>
          <w:vertAlign w:val="subscript"/>
        </w:rPr>
        <w:t>0</w:t>
      </w:r>
      <w:r w:rsidR="0014768F" w:rsidRPr="003D0B58">
        <w:rPr>
          <w:rFonts w:ascii="Times New Roman" w:hAnsi="Times New Roman" w:cs="Times New Roman"/>
          <w:sz w:val="24"/>
          <w:szCs w:val="24"/>
        </w:rPr>
        <w:t xml:space="preserve"> is by doing field observation, such as using lysimeters; nevertheless, on many occasions, direct measurements of the ET</w:t>
      </w:r>
      <w:r w:rsidR="0014768F" w:rsidRPr="003D0B58">
        <w:rPr>
          <w:rFonts w:ascii="Times New Roman" w:hAnsi="Times New Roman" w:cs="Times New Roman"/>
          <w:sz w:val="24"/>
          <w:szCs w:val="24"/>
          <w:vertAlign w:val="subscript"/>
        </w:rPr>
        <w:t>0</w:t>
      </w:r>
      <w:r w:rsidR="0014768F" w:rsidRPr="003D0B58">
        <w:rPr>
          <w:rFonts w:ascii="Times New Roman" w:hAnsi="Times New Roman" w:cs="Times New Roman"/>
          <w:sz w:val="24"/>
          <w:szCs w:val="24"/>
        </w:rPr>
        <w:t xml:space="preserve"> are complicated, time-consuming, and costly (</w:t>
      </w:r>
      <w:proofErr w:type="spellStart"/>
      <w:r w:rsidR="0014768F" w:rsidRPr="003D0B58">
        <w:rPr>
          <w:rFonts w:ascii="Times New Roman" w:hAnsi="Times New Roman" w:cs="Times New Roman"/>
          <w:sz w:val="24"/>
          <w:szCs w:val="24"/>
        </w:rPr>
        <w:t>Landeras</w:t>
      </w:r>
      <w:proofErr w:type="spellEnd"/>
      <w:r w:rsidR="0014768F" w:rsidRPr="003D0B58">
        <w:rPr>
          <w:rFonts w:ascii="Times New Roman" w:hAnsi="Times New Roman" w:cs="Times New Roman"/>
          <w:sz w:val="24"/>
          <w:szCs w:val="24"/>
        </w:rPr>
        <w:t xml:space="preserve"> et al., 2008). </w:t>
      </w:r>
      <w:r w:rsidR="00AC15AB" w:rsidRPr="003D0B58">
        <w:rPr>
          <w:rFonts w:ascii="Times New Roman" w:hAnsi="Times New Roman" w:cs="Times New Roman"/>
          <w:sz w:val="24"/>
          <w:szCs w:val="24"/>
        </w:rPr>
        <w:t>Therefore, to overcome those constraints, many empirical and semi-empirical models a</w:t>
      </w:r>
      <w:r w:rsidR="00142E67" w:rsidRPr="003D0B58">
        <w:rPr>
          <w:rFonts w:ascii="Times New Roman" w:hAnsi="Times New Roman" w:cs="Times New Roman"/>
          <w:sz w:val="24"/>
          <w:szCs w:val="24"/>
        </w:rPr>
        <w:t>re developed to estimate the ET</w:t>
      </w:r>
      <w:r w:rsidR="00142E67" w:rsidRPr="003D0B58">
        <w:rPr>
          <w:rFonts w:ascii="Times New Roman" w:hAnsi="Times New Roman" w:cs="Times New Roman"/>
          <w:sz w:val="24"/>
          <w:szCs w:val="24"/>
          <w:vertAlign w:val="subscript"/>
        </w:rPr>
        <w:t>0</w:t>
      </w:r>
      <w:r w:rsidR="00AC15AB" w:rsidRPr="003D0B58">
        <w:rPr>
          <w:rFonts w:ascii="Times New Roman" w:hAnsi="Times New Roman" w:cs="Times New Roman"/>
          <w:sz w:val="24"/>
          <w:szCs w:val="24"/>
        </w:rPr>
        <w:t>. Most of those models are temperature, radiation, and mass transfer-based (</w:t>
      </w:r>
      <w:proofErr w:type="spellStart"/>
      <w:r w:rsidR="00AC15AB" w:rsidRPr="003D0B58">
        <w:rPr>
          <w:rFonts w:ascii="Times New Roman" w:hAnsi="Times New Roman" w:cs="Times New Roman"/>
          <w:sz w:val="24"/>
          <w:szCs w:val="24"/>
        </w:rPr>
        <w:t>Landeras</w:t>
      </w:r>
      <w:proofErr w:type="spellEnd"/>
      <w:r w:rsidR="00AC15AB" w:rsidRPr="003D0B58">
        <w:rPr>
          <w:rFonts w:ascii="Times New Roman" w:hAnsi="Times New Roman" w:cs="Times New Roman"/>
          <w:sz w:val="24"/>
          <w:szCs w:val="24"/>
        </w:rPr>
        <w:t xml:space="preserve"> et al., 2008); thus, they rely on the long-term records of the meteorological data. One of the most used empirical methods is the Penman- Monteith (PM) method, the final version (FAO-56) of this model was approved and suggest to be used as a reference method by the Food and Agriculture Organization (FAO) of the United Nations (</w:t>
      </w:r>
      <w:proofErr w:type="spellStart"/>
      <w:r w:rsidR="00AC15AB" w:rsidRPr="003D0B58">
        <w:rPr>
          <w:rFonts w:ascii="Times New Roman" w:hAnsi="Times New Roman" w:cs="Times New Roman"/>
          <w:sz w:val="24"/>
          <w:szCs w:val="24"/>
        </w:rPr>
        <w:t>Raziei</w:t>
      </w:r>
      <w:proofErr w:type="spellEnd"/>
      <w:r w:rsidR="00AC15AB" w:rsidRPr="003D0B58">
        <w:rPr>
          <w:rFonts w:ascii="Times New Roman" w:hAnsi="Times New Roman" w:cs="Times New Roman"/>
          <w:sz w:val="24"/>
          <w:szCs w:val="24"/>
        </w:rPr>
        <w:t xml:space="preserve"> and Pereira, 2013). The FAO-56 model has been used in many studies </w:t>
      </w:r>
      <w:r w:rsidR="00AC15AB" w:rsidRPr="003D0B58">
        <w:rPr>
          <w:rFonts w:ascii="Times New Roman" w:hAnsi="Times New Roman" w:cs="Times New Roman"/>
          <w:sz w:val="24"/>
          <w:szCs w:val="24"/>
        </w:rPr>
        <w:lastRenderedPageBreak/>
        <w:t xml:space="preserve">and demonstrates good performance by providing results close to the field measurement, e.g., measurements done by lysimeter (Kumar et al., 2008; </w:t>
      </w:r>
      <w:proofErr w:type="spellStart"/>
      <w:r w:rsidR="00AC15AB" w:rsidRPr="003D0B58">
        <w:rPr>
          <w:rFonts w:ascii="Times New Roman" w:hAnsi="Times New Roman" w:cs="Times New Roman"/>
          <w:sz w:val="24"/>
          <w:szCs w:val="24"/>
        </w:rPr>
        <w:t>Razzaghi</w:t>
      </w:r>
      <w:proofErr w:type="spellEnd"/>
      <w:r w:rsidR="00AC15AB" w:rsidRPr="003D0B58">
        <w:rPr>
          <w:rFonts w:ascii="Times New Roman" w:hAnsi="Times New Roman" w:cs="Times New Roman"/>
          <w:sz w:val="24"/>
          <w:szCs w:val="24"/>
        </w:rPr>
        <w:t xml:space="preserve"> and </w:t>
      </w:r>
      <w:proofErr w:type="spellStart"/>
      <w:r w:rsidR="00AC15AB" w:rsidRPr="003D0B58">
        <w:rPr>
          <w:rFonts w:ascii="Times New Roman" w:hAnsi="Times New Roman" w:cs="Times New Roman"/>
          <w:sz w:val="24"/>
          <w:szCs w:val="24"/>
        </w:rPr>
        <w:t>Sepaskhah</w:t>
      </w:r>
      <w:proofErr w:type="spellEnd"/>
      <w:r w:rsidR="00AC15AB" w:rsidRPr="003D0B58">
        <w:rPr>
          <w:rFonts w:ascii="Times New Roman" w:hAnsi="Times New Roman" w:cs="Times New Roman"/>
          <w:sz w:val="24"/>
          <w:szCs w:val="24"/>
        </w:rPr>
        <w:t>, 2010). However, like many other empirical models, extensive climatic data requirement makes the FAO-56 PM method less adoptive and challenging in applying it to different climate conditions, predominantly arid and semi-arid regions (Kumar et al., 2008).</w:t>
      </w:r>
      <w:r w:rsidR="00DA610F" w:rsidRPr="003D0B58">
        <w:rPr>
          <w:rFonts w:ascii="Times New Roman" w:hAnsi="Times New Roman" w:cs="Times New Roman"/>
          <w:sz w:val="24"/>
          <w:szCs w:val="24"/>
        </w:rPr>
        <w:t xml:space="preserve"> To overcome data scarcity and the nonlinear complexities of ET₀ estimation, data-driven and soft computing techniques have been increasingly employed. </w:t>
      </w:r>
    </w:p>
    <w:p w14:paraId="64EBB017" w14:textId="77777777" w:rsidR="00243338" w:rsidRPr="003D0B58" w:rsidRDefault="00740F29" w:rsidP="00243338">
      <w:pPr>
        <w:spacing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 xml:space="preserve">Artificial intelligence techniques have garnered increasing interest in recent years for </w:t>
      </w:r>
      <w:r w:rsidR="00243338" w:rsidRPr="003D0B58">
        <w:rPr>
          <w:rFonts w:ascii="Times New Roman" w:hAnsi="Times New Roman" w:cs="Times New Roman"/>
          <w:sz w:val="24"/>
          <w:szCs w:val="24"/>
        </w:rPr>
        <w:t>modeling</w:t>
      </w:r>
      <w:r w:rsidRPr="003D0B58">
        <w:rPr>
          <w:rFonts w:ascii="Times New Roman" w:hAnsi="Times New Roman" w:cs="Times New Roman"/>
          <w:sz w:val="24"/>
          <w:szCs w:val="24"/>
        </w:rPr>
        <w:t xml:space="preserve"> and predicting evapotranspiration.</w:t>
      </w:r>
      <w:r w:rsidR="00243338" w:rsidRPr="003D0B58">
        <w:rPr>
          <w:rFonts w:ascii="Times New Roman" w:hAnsi="Times New Roman" w:cs="Times New Roman"/>
          <w:sz w:val="24"/>
          <w:szCs w:val="24"/>
        </w:rPr>
        <w:t xml:space="preserve"> Soft computing techniques like ANN, ANFIS, gene expression programming (GEP) and deep learning (DL) have the capacity over conventional approaches to solving complex problems of various hydrologic processes (</w:t>
      </w:r>
      <w:proofErr w:type="spellStart"/>
      <w:r w:rsidR="00243338" w:rsidRPr="003D0B58">
        <w:rPr>
          <w:rFonts w:ascii="Times New Roman" w:hAnsi="Times New Roman" w:cs="Times New Roman"/>
          <w:sz w:val="24"/>
          <w:szCs w:val="24"/>
        </w:rPr>
        <w:t>Chandwani</w:t>
      </w:r>
      <w:proofErr w:type="spellEnd"/>
      <w:r w:rsidR="00243338" w:rsidRPr="003D0B58">
        <w:rPr>
          <w:rFonts w:ascii="Times New Roman" w:hAnsi="Times New Roman" w:cs="Times New Roman"/>
          <w:sz w:val="24"/>
          <w:szCs w:val="24"/>
        </w:rPr>
        <w:t xml:space="preserve"> et al. 2015). Regarding its capability to handle highly complex nonlinear problems, the application of various soft computing approaches has attracted the interest of many international researchers during the last few years (Bajirao et al. 2021; Tulla et al. 2024). </w:t>
      </w:r>
      <w:r w:rsidR="00315F09" w:rsidRPr="003D0B58">
        <w:rPr>
          <w:rFonts w:ascii="Times New Roman" w:hAnsi="Times New Roman" w:cs="Times New Roman"/>
          <w:sz w:val="24"/>
          <w:szCs w:val="24"/>
        </w:rPr>
        <w:t xml:space="preserve">In the present study we have used the ANFIS model for predicting the reference evapotranspiration for Junagadh station of Junagadh district of Gujarat state. </w:t>
      </w:r>
      <w:r w:rsidR="00DA610F" w:rsidRPr="003D0B58">
        <w:rPr>
          <w:rFonts w:ascii="Times New Roman" w:hAnsi="Times New Roman" w:cs="Times New Roman"/>
          <w:sz w:val="24"/>
          <w:szCs w:val="24"/>
        </w:rPr>
        <w:t>Adaptive Neuro-Fuzzy Inference System (ANFIS) has gained prominence due to its ability to integrate the learning capability of artificial neural networks (ANNs) with the reasoning approach of fuzzy logic. This hybrid framework makes ANFIS particularly suitable for modeling nonlinear and uncertain relationships in hydrological and climatological processes (Jang, 1993; Kisi &amp; Ozturk, 2007).</w:t>
      </w:r>
      <w:r w:rsidR="00AC15AB" w:rsidRPr="003D0B58">
        <w:rPr>
          <w:rFonts w:ascii="Times New Roman" w:hAnsi="Times New Roman" w:cs="Times New Roman"/>
          <w:sz w:val="24"/>
          <w:szCs w:val="24"/>
        </w:rPr>
        <w:t xml:space="preserve"> </w:t>
      </w:r>
    </w:p>
    <w:p w14:paraId="40CF49D5" w14:textId="77777777" w:rsidR="00AC15AB" w:rsidRPr="003D0B58" w:rsidRDefault="005C1F83" w:rsidP="00403EE4">
      <w:pPr>
        <w:spacing w:line="360" w:lineRule="auto"/>
        <w:jc w:val="both"/>
        <w:rPr>
          <w:rFonts w:ascii="Times New Roman" w:hAnsi="Times New Roman" w:cs="Times New Roman"/>
          <w:b/>
          <w:bCs/>
          <w:sz w:val="24"/>
          <w:szCs w:val="24"/>
        </w:rPr>
      </w:pPr>
      <w:r w:rsidRPr="003D0B58">
        <w:rPr>
          <w:rFonts w:ascii="Times New Roman" w:hAnsi="Times New Roman" w:cs="Times New Roman"/>
          <w:b/>
          <w:bCs/>
          <w:sz w:val="24"/>
          <w:szCs w:val="24"/>
        </w:rPr>
        <w:t xml:space="preserve">2. </w:t>
      </w:r>
      <w:r w:rsidR="002829FA" w:rsidRPr="003D0B58">
        <w:rPr>
          <w:rFonts w:ascii="Times New Roman" w:hAnsi="Times New Roman" w:cs="Times New Roman"/>
          <w:b/>
          <w:bCs/>
          <w:sz w:val="24"/>
          <w:szCs w:val="24"/>
        </w:rPr>
        <w:t>Material and Methods</w:t>
      </w:r>
    </w:p>
    <w:p w14:paraId="6B50444C" w14:textId="77777777" w:rsidR="002829FA" w:rsidRPr="003D0B58" w:rsidRDefault="008D04DE" w:rsidP="00403EE4">
      <w:pPr>
        <w:spacing w:line="360" w:lineRule="auto"/>
        <w:jc w:val="both"/>
        <w:rPr>
          <w:rFonts w:ascii="Times New Roman" w:hAnsi="Times New Roman" w:cs="Times New Roman"/>
          <w:b/>
          <w:bCs/>
          <w:sz w:val="24"/>
          <w:szCs w:val="24"/>
        </w:rPr>
      </w:pPr>
      <w:r w:rsidRPr="003D0B58">
        <w:rPr>
          <w:rFonts w:ascii="Times New Roman" w:hAnsi="Times New Roman" w:cs="Times New Roman"/>
          <w:b/>
          <w:bCs/>
          <w:sz w:val="24"/>
          <w:szCs w:val="24"/>
        </w:rPr>
        <w:t xml:space="preserve">2.1 </w:t>
      </w:r>
      <w:r w:rsidR="002829FA" w:rsidRPr="003D0B58">
        <w:rPr>
          <w:rFonts w:ascii="Times New Roman" w:hAnsi="Times New Roman" w:cs="Times New Roman"/>
          <w:b/>
          <w:bCs/>
          <w:sz w:val="24"/>
          <w:szCs w:val="24"/>
        </w:rPr>
        <w:t>Study Area</w:t>
      </w:r>
      <w:r w:rsidR="000470FC" w:rsidRPr="003D0B58">
        <w:rPr>
          <w:rFonts w:ascii="Times New Roman" w:hAnsi="Times New Roman" w:cs="Times New Roman"/>
          <w:b/>
          <w:bCs/>
          <w:sz w:val="24"/>
          <w:szCs w:val="24"/>
        </w:rPr>
        <w:t xml:space="preserve"> and climate </w:t>
      </w:r>
    </w:p>
    <w:p w14:paraId="0159023D" w14:textId="77777777" w:rsidR="000470FC" w:rsidRDefault="002829FA" w:rsidP="00B340FD">
      <w:pPr>
        <w:autoSpaceDE w:val="0"/>
        <w:autoSpaceDN w:val="0"/>
        <w:adjustRightInd w:val="0"/>
        <w:spacing w:after="0"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The study was conducted for the Junagadh station of</w:t>
      </w:r>
      <w:r w:rsidR="004668C2" w:rsidRPr="003D0B58">
        <w:rPr>
          <w:rFonts w:ascii="Times New Roman" w:hAnsi="Times New Roman" w:cs="Times New Roman"/>
          <w:sz w:val="24"/>
          <w:szCs w:val="24"/>
        </w:rPr>
        <w:t xml:space="preserve"> Junagadh district in</w:t>
      </w:r>
      <w:r w:rsidRPr="003D0B58">
        <w:rPr>
          <w:rFonts w:ascii="Times New Roman" w:hAnsi="Times New Roman" w:cs="Times New Roman"/>
          <w:sz w:val="24"/>
          <w:szCs w:val="24"/>
        </w:rPr>
        <w:t xml:space="preserve"> Gujarat state. Junagadh district is located in western Gujarat and is surrounded by Arabian Sea and forest area. It is located at a </w:t>
      </w:r>
      <w:proofErr w:type="spellStart"/>
      <w:r w:rsidRPr="003D0B58">
        <w:rPr>
          <w:rFonts w:ascii="Times New Roman" w:hAnsi="Times New Roman" w:cs="Times New Roman"/>
          <w:sz w:val="24"/>
          <w:szCs w:val="24"/>
        </w:rPr>
        <w:t>laltitude</w:t>
      </w:r>
      <w:proofErr w:type="spellEnd"/>
      <w:r w:rsidRPr="003D0B58">
        <w:rPr>
          <w:rFonts w:ascii="Times New Roman" w:hAnsi="Times New Roman" w:cs="Times New Roman"/>
          <w:sz w:val="24"/>
          <w:szCs w:val="24"/>
        </w:rPr>
        <w:t xml:space="preserve"> of 20.47⁰ N to 21.45⁰ N and longitude of 70.15⁰ E to 70.55⁰ E. The district is divided into 10 talukas of which major ones include, Junagadh, </w:t>
      </w:r>
      <w:proofErr w:type="spellStart"/>
      <w:r w:rsidRPr="003D0B58">
        <w:rPr>
          <w:rFonts w:ascii="Times New Roman" w:hAnsi="Times New Roman" w:cs="Times New Roman"/>
          <w:sz w:val="24"/>
          <w:szCs w:val="24"/>
        </w:rPr>
        <w:t>Keshod</w:t>
      </w:r>
      <w:proofErr w:type="spellEnd"/>
      <w:r w:rsidRPr="003D0B58">
        <w:rPr>
          <w:rFonts w:ascii="Times New Roman" w:hAnsi="Times New Roman" w:cs="Times New Roman"/>
          <w:sz w:val="24"/>
          <w:szCs w:val="24"/>
        </w:rPr>
        <w:t xml:space="preserve">, </w:t>
      </w:r>
      <w:proofErr w:type="spellStart"/>
      <w:r w:rsidRPr="003D0B58">
        <w:rPr>
          <w:rFonts w:ascii="Times New Roman" w:hAnsi="Times New Roman" w:cs="Times New Roman"/>
          <w:sz w:val="24"/>
          <w:szCs w:val="24"/>
        </w:rPr>
        <w:t>Mangrol</w:t>
      </w:r>
      <w:proofErr w:type="spellEnd"/>
      <w:r w:rsidRPr="003D0B58">
        <w:rPr>
          <w:rFonts w:ascii="Times New Roman" w:hAnsi="Times New Roman" w:cs="Times New Roman"/>
          <w:sz w:val="24"/>
          <w:szCs w:val="24"/>
        </w:rPr>
        <w:t xml:space="preserve"> and </w:t>
      </w:r>
      <w:proofErr w:type="spellStart"/>
      <w:r w:rsidRPr="003D0B58">
        <w:rPr>
          <w:rFonts w:ascii="Times New Roman" w:hAnsi="Times New Roman" w:cs="Times New Roman"/>
          <w:sz w:val="24"/>
          <w:szCs w:val="24"/>
        </w:rPr>
        <w:t>Manavadar</w:t>
      </w:r>
      <w:proofErr w:type="spellEnd"/>
      <w:r w:rsidRPr="003D0B58">
        <w:rPr>
          <w:rFonts w:ascii="Times New Roman" w:hAnsi="Times New Roman" w:cs="Times New Roman"/>
          <w:sz w:val="24"/>
          <w:szCs w:val="24"/>
        </w:rPr>
        <w:t xml:space="preserve">. Junagadh district have the area of 5093.36 sq km. </w:t>
      </w:r>
      <w:r w:rsidR="000470FC" w:rsidRPr="003D0B58">
        <w:rPr>
          <w:rFonts w:ascii="Times New Roman" w:hAnsi="Times New Roman" w:cs="Times New Roman"/>
          <w:sz w:val="24"/>
          <w:szCs w:val="24"/>
        </w:rPr>
        <w:t>Weather data from the last 35 years</w:t>
      </w:r>
      <w:r w:rsidR="000470FC" w:rsidRPr="003D0B58">
        <w:rPr>
          <w:rFonts w:ascii="Times New Roman" w:hAnsi="Times New Roman" w:cs="Times New Roman"/>
          <w:b/>
          <w:bCs/>
          <w:sz w:val="24"/>
          <w:szCs w:val="24"/>
        </w:rPr>
        <w:t>,</w:t>
      </w:r>
      <w:r w:rsidR="000470FC" w:rsidRPr="003D0B58">
        <w:rPr>
          <w:rFonts w:ascii="Times New Roman" w:hAnsi="Times New Roman" w:cs="Times New Roman"/>
          <w:sz w:val="24"/>
          <w:szCs w:val="24"/>
        </w:rPr>
        <w:t xml:space="preserve"> recorded at the JAU observatory indicate variations in weekly mean of daily maximum temperature, minimum temperature, relative humidity, wind speed, bright sunshine hours, and </w:t>
      </w:r>
      <w:r w:rsidR="000470FC" w:rsidRPr="003D0B58">
        <w:rPr>
          <w:rFonts w:ascii="Times New Roman" w:hAnsi="Times New Roman" w:cs="Times New Roman"/>
          <w:sz w:val="24"/>
          <w:szCs w:val="24"/>
        </w:rPr>
        <w:lastRenderedPageBreak/>
        <w:t>pan evaporation. Temperature ranges from 29.5 to 39.4 °C and 10 to 26.7 °C, humidity from 51% to 81%, wind speed at 10.1 km/hour, sunshine hours from 4.2 to 13.4 hours, and pan evaporation from 3.6 to 10.7 mm.</w:t>
      </w:r>
    </w:p>
    <w:p w14:paraId="2AA79645" w14:textId="77777777" w:rsidR="003D4B49" w:rsidRDefault="003D4B49" w:rsidP="00B340FD">
      <w:pPr>
        <w:autoSpaceDE w:val="0"/>
        <w:autoSpaceDN w:val="0"/>
        <w:adjustRightInd w:val="0"/>
        <w:spacing w:after="0" w:line="360" w:lineRule="auto"/>
        <w:ind w:firstLine="720"/>
        <w:jc w:val="both"/>
        <w:rPr>
          <w:rFonts w:ascii="Times New Roman" w:hAnsi="Times New Roman" w:cs="Times New Roman"/>
          <w:sz w:val="24"/>
          <w:szCs w:val="24"/>
        </w:rPr>
      </w:pPr>
    </w:p>
    <w:p w14:paraId="0342E0A6" w14:textId="77777777" w:rsidR="003D4B49" w:rsidRDefault="003D4B49" w:rsidP="00B340FD">
      <w:pPr>
        <w:autoSpaceDE w:val="0"/>
        <w:autoSpaceDN w:val="0"/>
        <w:adjustRightInd w:val="0"/>
        <w:spacing w:after="0" w:line="360" w:lineRule="auto"/>
        <w:ind w:firstLine="720"/>
        <w:jc w:val="both"/>
        <w:rPr>
          <w:rFonts w:ascii="Times New Roman" w:hAnsi="Times New Roman" w:cs="Times New Roman"/>
          <w:sz w:val="24"/>
          <w:szCs w:val="24"/>
        </w:rPr>
      </w:pPr>
    </w:p>
    <w:p w14:paraId="1B8D856F" w14:textId="77777777" w:rsidR="003D4B49" w:rsidRDefault="003D4B49" w:rsidP="00B340FD">
      <w:pPr>
        <w:autoSpaceDE w:val="0"/>
        <w:autoSpaceDN w:val="0"/>
        <w:adjustRightInd w:val="0"/>
        <w:spacing w:after="0" w:line="360" w:lineRule="auto"/>
        <w:ind w:firstLine="720"/>
        <w:jc w:val="both"/>
        <w:rPr>
          <w:rFonts w:ascii="Times New Roman" w:hAnsi="Times New Roman" w:cs="Times New Roman"/>
          <w:sz w:val="24"/>
          <w:szCs w:val="24"/>
        </w:rPr>
      </w:pPr>
    </w:p>
    <w:p w14:paraId="2BCD8976" w14:textId="77777777" w:rsidR="003D4B49" w:rsidRDefault="003D4B49" w:rsidP="00B340FD">
      <w:pPr>
        <w:autoSpaceDE w:val="0"/>
        <w:autoSpaceDN w:val="0"/>
        <w:adjustRightInd w:val="0"/>
        <w:spacing w:after="0" w:line="360" w:lineRule="auto"/>
        <w:ind w:firstLine="720"/>
        <w:jc w:val="both"/>
        <w:rPr>
          <w:rFonts w:ascii="Times New Roman" w:hAnsi="Times New Roman" w:cs="Times New Roman"/>
          <w:sz w:val="24"/>
          <w:szCs w:val="24"/>
        </w:rPr>
      </w:pPr>
    </w:p>
    <w:p w14:paraId="5268BECD" w14:textId="77777777" w:rsidR="003D4B49" w:rsidRPr="003D0B58" w:rsidRDefault="003D4B49" w:rsidP="00B340FD">
      <w:pPr>
        <w:autoSpaceDE w:val="0"/>
        <w:autoSpaceDN w:val="0"/>
        <w:adjustRightInd w:val="0"/>
        <w:spacing w:after="0" w:line="360" w:lineRule="auto"/>
        <w:ind w:firstLine="720"/>
        <w:jc w:val="both"/>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829FA" w:rsidRPr="003D0B58" w14:paraId="70588E8B" w14:textId="77777777" w:rsidTr="00C40911">
        <w:tc>
          <w:tcPr>
            <w:tcW w:w="5000" w:type="pct"/>
          </w:tcPr>
          <w:p w14:paraId="4EB77D8E" w14:textId="77777777" w:rsidR="002829FA" w:rsidRPr="003D0B58" w:rsidRDefault="002829FA" w:rsidP="00B340FD">
            <w:pPr>
              <w:spacing w:after="0" w:line="360" w:lineRule="auto"/>
              <w:jc w:val="center"/>
              <w:rPr>
                <w:rFonts w:ascii="Times New Roman" w:hAnsi="Times New Roman" w:cs="Times New Roman"/>
                <w:b/>
                <w:bCs/>
                <w:sz w:val="24"/>
                <w:szCs w:val="24"/>
              </w:rPr>
            </w:pPr>
            <w:r w:rsidRPr="003D0B58">
              <w:rPr>
                <w:rFonts w:ascii="Times New Roman" w:hAnsi="Times New Roman" w:cs="Times New Roman"/>
                <w:b/>
                <w:bCs/>
                <w:sz w:val="24"/>
                <w:szCs w:val="24"/>
              </w:rPr>
              <w:t>Study area map</w:t>
            </w:r>
          </w:p>
        </w:tc>
      </w:tr>
      <w:tr w:rsidR="002829FA" w:rsidRPr="003D0B58" w14:paraId="04B741CF" w14:textId="77777777" w:rsidTr="00C40911">
        <w:tc>
          <w:tcPr>
            <w:tcW w:w="5000" w:type="pct"/>
          </w:tcPr>
          <w:p w14:paraId="10616DA0" w14:textId="77777777" w:rsidR="002829FA" w:rsidRPr="003D0B58" w:rsidRDefault="002829FA" w:rsidP="00FB5D11">
            <w:pPr>
              <w:spacing w:line="360" w:lineRule="auto"/>
              <w:jc w:val="center"/>
              <w:rPr>
                <w:rFonts w:ascii="Times New Roman" w:hAnsi="Times New Roman" w:cs="Times New Roman"/>
                <w:b/>
                <w:bCs/>
                <w:sz w:val="24"/>
                <w:szCs w:val="24"/>
              </w:rPr>
            </w:pPr>
            <w:r w:rsidRPr="003D0B58">
              <w:rPr>
                <w:rFonts w:ascii="Times New Roman" w:hAnsi="Times New Roman" w:cs="Times New Roman"/>
                <w:b/>
                <w:bCs/>
                <w:noProof/>
                <w:sz w:val="24"/>
                <w:szCs w:val="24"/>
              </w:rPr>
              <w:drawing>
                <wp:inline distT="0" distB="0" distL="0" distR="0" wp14:anchorId="399C4CEC" wp14:editId="3C3FD9A5">
                  <wp:extent cx="2252809" cy="2625268"/>
                  <wp:effectExtent l="19050" t="0" r="0" b="0"/>
                  <wp:docPr id="5" name="Picture 4" descr="Screenshot 2025-08-27 0105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8-27 010520.png"/>
                          <pic:cNvPicPr/>
                        </pic:nvPicPr>
                        <pic:blipFill>
                          <a:blip r:embed="rId8" cstate="print"/>
                          <a:srcRect r="2211" b="6057"/>
                          <a:stretch>
                            <a:fillRect/>
                          </a:stretch>
                        </pic:blipFill>
                        <pic:spPr>
                          <a:xfrm>
                            <a:off x="0" y="0"/>
                            <a:ext cx="2252809" cy="2625268"/>
                          </a:xfrm>
                          <a:prstGeom prst="rect">
                            <a:avLst/>
                          </a:prstGeom>
                        </pic:spPr>
                      </pic:pic>
                    </a:graphicData>
                  </a:graphic>
                </wp:inline>
              </w:drawing>
            </w:r>
          </w:p>
        </w:tc>
      </w:tr>
      <w:tr w:rsidR="002829FA" w:rsidRPr="003D0B58" w14:paraId="762634C8" w14:textId="77777777" w:rsidTr="00C40911">
        <w:tc>
          <w:tcPr>
            <w:tcW w:w="5000" w:type="pct"/>
          </w:tcPr>
          <w:p w14:paraId="05645BE6" w14:textId="77777777" w:rsidR="002829FA" w:rsidRPr="003D0B58" w:rsidRDefault="00FA2FC3" w:rsidP="004668C2">
            <w:pPr>
              <w:spacing w:after="0" w:line="360" w:lineRule="auto"/>
              <w:jc w:val="center"/>
              <w:rPr>
                <w:rFonts w:ascii="Times New Roman" w:hAnsi="Times New Roman" w:cs="Times New Roman"/>
                <w:b/>
                <w:bCs/>
                <w:sz w:val="24"/>
                <w:szCs w:val="24"/>
              </w:rPr>
            </w:pPr>
            <w:r w:rsidRPr="003D0B58">
              <w:rPr>
                <w:rFonts w:ascii="Times New Roman" w:hAnsi="Times New Roman" w:cs="Times New Roman"/>
                <w:b/>
                <w:bCs/>
                <w:sz w:val="24"/>
                <w:szCs w:val="24"/>
              </w:rPr>
              <w:t xml:space="preserve">Fig.1. </w:t>
            </w:r>
            <w:r w:rsidR="002829FA" w:rsidRPr="003D0B58">
              <w:rPr>
                <w:rFonts w:ascii="Times New Roman" w:hAnsi="Times New Roman" w:cs="Times New Roman"/>
                <w:b/>
                <w:bCs/>
                <w:sz w:val="24"/>
                <w:szCs w:val="24"/>
              </w:rPr>
              <w:t>Location of study area</w:t>
            </w:r>
          </w:p>
        </w:tc>
      </w:tr>
    </w:tbl>
    <w:p w14:paraId="32C3DFA2" w14:textId="77777777" w:rsidR="004668C2" w:rsidRPr="003D0B58" w:rsidRDefault="004668C2" w:rsidP="00A97395">
      <w:pPr>
        <w:spacing w:line="360" w:lineRule="auto"/>
        <w:jc w:val="both"/>
        <w:rPr>
          <w:rFonts w:ascii="Times New Roman" w:hAnsi="Times New Roman" w:cs="Times New Roman"/>
          <w:b/>
          <w:bCs/>
          <w:sz w:val="24"/>
          <w:szCs w:val="24"/>
        </w:rPr>
      </w:pPr>
    </w:p>
    <w:p w14:paraId="1F6710D0" w14:textId="77777777" w:rsidR="00A97395" w:rsidRPr="003D0B58" w:rsidRDefault="008D04DE" w:rsidP="00A97395">
      <w:pPr>
        <w:spacing w:line="360" w:lineRule="auto"/>
        <w:jc w:val="both"/>
        <w:rPr>
          <w:rFonts w:ascii="Times New Roman" w:hAnsi="Times New Roman" w:cs="Times New Roman"/>
          <w:b/>
          <w:bCs/>
          <w:sz w:val="24"/>
          <w:szCs w:val="24"/>
        </w:rPr>
      </w:pPr>
      <w:r w:rsidRPr="003D0B58">
        <w:rPr>
          <w:rFonts w:ascii="Times New Roman" w:hAnsi="Times New Roman" w:cs="Times New Roman"/>
          <w:b/>
          <w:bCs/>
          <w:sz w:val="24"/>
          <w:szCs w:val="24"/>
        </w:rPr>
        <w:t xml:space="preserve">2.2 </w:t>
      </w:r>
      <w:r w:rsidR="00403EE4" w:rsidRPr="003D0B58">
        <w:rPr>
          <w:rFonts w:ascii="Times New Roman" w:hAnsi="Times New Roman" w:cs="Times New Roman"/>
          <w:b/>
          <w:bCs/>
          <w:sz w:val="24"/>
          <w:szCs w:val="24"/>
        </w:rPr>
        <w:t>Data Collect</w:t>
      </w:r>
      <w:r w:rsidR="00A97395" w:rsidRPr="003D0B58">
        <w:rPr>
          <w:rFonts w:ascii="Times New Roman" w:hAnsi="Times New Roman" w:cs="Times New Roman"/>
          <w:b/>
          <w:bCs/>
          <w:sz w:val="24"/>
          <w:szCs w:val="24"/>
        </w:rPr>
        <w:t>ion, Processing, and Statistical Analysis</w:t>
      </w:r>
    </w:p>
    <w:p w14:paraId="4FFCAF90" w14:textId="7A31B0DB" w:rsidR="00AB710A" w:rsidRDefault="00A97395" w:rsidP="006A499E">
      <w:pPr>
        <w:pStyle w:val="NormalWeb"/>
        <w:spacing w:before="0" w:beforeAutospacing="0" w:after="0" w:afterAutospacing="0" w:line="360" w:lineRule="auto"/>
        <w:ind w:firstLine="720"/>
        <w:jc w:val="both"/>
      </w:pPr>
      <w:r w:rsidRPr="003D0B58">
        <w:t>In the present study the data of</w:t>
      </w:r>
      <w:r w:rsidRPr="003D0B58">
        <w:rPr>
          <w:b/>
          <w:bCs/>
        </w:rPr>
        <w:t xml:space="preserve"> </w:t>
      </w:r>
      <w:r w:rsidR="004668C2" w:rsidRPr="003D0B58">
        <w:t>m</w:t>
      </w:r>
      <w:r w:rsidRPr="003D0B58">
        <w:t xml:space="preserve">aximum and minimum temperature, </w:t>
      </w:r>
      <w:r w:rsidR="004668C2" w:rsidRPr="003D0B58">
        <w:t>m</w:t>
      </w:r>
      <w:r w:rsidRPr="003D0B58">
        <w:t xml:space="preserve">aximum and minimum relative humidity, </w:t>
      </w:r>
      <w:r w:rsidR="004668C2" w:rsidRPr="003D0B58">
        <w:t>w</w:t>
      </w:r>
      <w:r w:rsidRPr="003D0B58">
        <w:t xml:space="preserve">ind speed and </w:t>
      </w:r>
      <w:r w:rsidR="004668C2" w:rsidRPr="003D0B58">
        <w:t>b</w:t>
      </w:r>
      <w:r w:rsidRPr="003D0B58">
        <w:t xml:space="preserve">right sunshine hours were collected from meteorological cell of Junagadh Agricultural University for 13 years (2011 to 2023). The reference evapotranspiration was calculated using </w:t>
      </w:r>
      <w:r w:rsidR="004668C2" w:rsidRPr="003D0B58">
        <w:t xml:space="preserve">FAO-56 PM method in </w:t>
      </w:r>
      <w:r w:rsidRPr="003D0B58">
        <w:t xml:space="preserve">CROPWAT </w:t>
      </w:r>
      <w:r w:rsidR="004668C2" w:rsidRPr="003D0B58">
        <w:t>8.0 software for the study period using the historical meteorological data</w:t>
      </w:r>
      <w:r w:rsidR="008E0C35" w:rsidRPr="003D0B58">
        <w:t xml:space="preserve"> of Junagadh station of Jungadh district of Gujarat state</w:t>
      </w:r>
      <w:r w:rsidR="004668C2" w:rsidRPr="003D0B58">
        <w:t>. Further the data was normalized for the model development using Min-Max normalization method</w:t>
      </w:r>
      <w:r w:rsidR="008E0C35" w:rsidRPr="003D0B58">
        <w:t>.</w:t>
      </w:r>
      <w:r w:rsidR="006A499E" w:rsidRPr="003D0B58">
        <w:t xml:space="preserve"> The complete dataset spanned a period of 4748 days </w:t>
      </w:r>
      <w:r w:rsidR="006A499E" w:rsidRPr="003D0B58">
        <w:lastRenderedPageBreak/>
        <w:t xml:space="preserve">(01/01/2011 to 31/12/2023). For model development, 70% of the data (3324 days; from January 1, 2011 to February 6, 2020) was allocated for training, while the remaining 30% (1424 days; from February 7, 2020 to December 31, 2023) was reserved for testing. </w:t>
      </w:r>
      <w:r w:rsidR="00283587" w:rsidRPr="003D0B58">
        <w:t xml:space="preserve">The statistical analysis of the daily meteorological </w:t>
      </w:r>
      <w:r w:rsidR="00D6305C" w:rsidRPr="003D0B58">
        <w:t>dataset is shown in the table.1</w:t>
      </w:r>
      <w:r w:rsidR="00283587" w:rsidRPr="003D0B58">
        <w:t xml:space="preserve"> and time series plots are shown in the figure from </w:t>
      </w:r>
      <w:r w:rsidR="005C1F83" w:rsidRPr="003D0B58">
        <w:t>2</w:t>
      </w:r>
      <w:r w:rsidR="008D04DE" w:rsidRPr="003D0B58">
        <w:t xml:space="preserve">to </w:t>
      </w:r>
      <w:r w:rsidR="00005EFA">
        <w:t>8</w:t>
      </w:r>
      <w:r w:rsidR="005C1F83" w:rsidRPr="003D0B58">
        <w:t>.</w:t>
      </w:r>
    </w:p>
    <w:p w14:paraId="2BE80367" w14:textId="77777777" w:rsidR="00696D27" w:rsidRDefault="00696D27" w:rsidP="006A499E">
      <w:pPr>
        <w:pStyle w:val="NormalWeb"/>
        <w:spacing w:before="0" w:beforeAutospacing="0" w:after="0" w:afterAutospacing="0" w:line="360" w:lineRule="auto"/>
        <w:ind w:firstLine="720"/>
        <w:jc w:val="both"/>
      </w:pPr>
    </w:p>
    <w:p w14:paraId="7ED742F5" w14:textId="77777777" w:rsidR="00696D27" w:rsidRDefault="00696D27" w:rsidP="006A499E">
      <w:pPr>
        <w:pStyle w:val="NormalWeb"/>
        <w:spacing w:before="0" w:beforeAutospacing="0" w:after="0" w:afterAutospacing="0" w:line="360" w:lineRule="auto"/>
        <w:ind w:firstLine="720"/>
        <w:jc w:val="both"/>
      </w:pPr>
    </w:p>
    <w:p w14:paraId="2330A838" w14:textId="77777777" w:rsidR="00696D27" w:rsidRPr="003D0B58" w:rsidRDefault="00696D27" w:rsidP="006A499E">
      <w:pPr>
        <w:pStyle w:val="NormalWeb"/>
        <w:spacing w:before="0" w:beforeAutospacing="0" w:after="0" w:afterAutospacing="0" w:line="360" w:lineRule="auto"/>
        <w:ind w:firstLine="720"/>
        <w:jc w:val="both"/>
      </w:pPr>
    </w:p>
    <w:p w14:paraId="1CB21F86" w14:textId="77777777" w:rsidR="00F44992" w:rsidRPr="003D0B58" w:rsidRDefault="00F44992" w:rsidP="006A499E">
      <w:pPr>
        <w:pStyle w:val="NormalWeb"/>
        <w:spacing w:before="0" w:beforeAutospacing="0" w:after="0" w:afterAutospacing="0" w:line="360" w:lineRule="auto"/>
        <w:ind w:firstLine="720"/>
        <w:jc w:val="both"/>
      </w:pPr>
    </w:p>
    <w:p w14:paraId="78700D7A" w14:textId="28618541" w:rsidR="00283587" w:rsidRPr="003D0B58" w:rsidRDefault="00497F5D" w:rsidP="006A499E">
      <w:pPr>
        <w:pStyle w:val="NormalWeb"/>
        <w:spacing w:before="0" w:beforeAutospacing="0" w:after="0" w:afterAutospacing="0" w:line="360" w:lineRule="auto"/>
        <w:ind w:firstLine="720"/>
        <w:jc w:val="both"/>
      </w:pPr>
      <w:r w:rsidRPr="003D0B58">
        <w:rPr>
          <w:b/>
          <w:bCs/>
        </w:rPr>
        <w:t xml:space="preserve">Table </w:t>
      </w:r>
      <w:r w:rsidR="007F5C50" w:rsidRPr="003D0B58">
        <w:rPr>
          <w:b/>
          <w:bCs/>
        </w:rPr>
        <w:t>1</w:t>
      </w:r>
      <w:r w:rsidR="00F44992" w:rsidRPr="003D0B58">
        <w:rPr>
          <w:b/>
          <w:bCs/>
        </w:rPr>
        <w:t>. Statistical analysis of daily meteorological dataset (2011 to 2023)</w:t>
      </w:r>
    </w:p>
    <w:tbl>
      <w:tblPr>
        <w:tblW w:w="4823" w:type="pct"/>
        <w:tblInd w:w="108" w:type="dxa"/>
        <w:tblLook w:val="04A0" w:firstRow="1" w:lastRow="0" w:firstColumn="1" w:lastColumn="0" w:noHBand="0" w:noVBand="1"/>
      </w:tblPr>
      <w:tblGrid>
        <w:gridCol w:w="3238"/>
        <w:gridCol w:w="1443"/>
        <w:gridCol w:w="1397"/>
        <w:gridCol w:w="985"/>
        <w:gridCol w:w="1062"/>
        <w:gridCol w:w="1112"/>
      </w:tblGrid>
      <w:tr w:rsidR="00283587" w:rsidRPr="003D0B58" w14:paraId="30825A73" w14:textId="77777777" w:rsidTr="000A7622">
        <w:trPr>
          <w:trHeight w:val="284"/>
        </w:trPr>
        <w:tc>
          <w:tcPr>
            <w:tcW w:w="1753" w:type="pct"/>
            <w:tcBorders>
              <w:top w:val="single" w:sz="4" w:space="0" w:color="auto"/>
              <w:left w:val="single" w:sz="4" w:space="0" w:color="auto"/>
              <w:bottom w:val="single" w:sz="4" w:space="0" w:color="auto"/>
              <w:right w:val="single" w:sz="4" w:space="0" w:color="auto"/>
            </w:tcBorders>
            <w:noWrap/>
            <w:vAlign w:val="bottom"/>
            <w:hideMark/>
          </w:tcPr>
          <w:p w14:paraId="7DC1EB31"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b/>
                <w:bCs/>
                <w:sz w:val="24"/>
                <w:szCs w:val="24"/>
              </w:rPr>
              <w:t>Meteorological Variable</w:t>
            </w:r>
            <w:r w:rsidRPr="003D0B58">
              <w:rPr>
                <w:rFonts w:ascii="Times New Roman" w:eastAsia="Times New Roman" w:hAnsi="Times New Roman" w:cs="Times New Roman"/>
                <w:sz w:val="24"/>
                <w:szCs w:val="24"/>
              </w:rPr>
              <w:t> </w:t>
            </w:r>
          </w:p>
        </w:tc>
        <w:tc>
          <w:tcPr>
            <w:tcW w:w="781" w:type="pct"/>
            <w:tcBorders>
              <w:top w:val="single" w:sz="4" w:space="0" w:color="auto"/>
              <w:left w:val="nil"/>
              <w:bottom w:val="single" w:sz="4" w:space="0" w:color="auto"/>
              <w:right w:val="single" w:sz="4" w:space="0" w:color="auto"/>
            </w:tcBorders>
            <w:noWrap/>
            <w:vAlign w:val="bottom"/>
            <w:hideMark/>
          </w:tcPr>
          <w:p w14:paraId="1368A9F8" w14:textId="77777777" w:rsidR="00283587" w:rsidRPr="003D0B58" w:rsidRDefault="00283587" w:rsidP="000A7622">
            <w:pPr>
              <w:spacing w:after="0" w:line="360" w:lineRule="auto"/>
              <w:jc w:val="center"/>
              <w:rPr>
                <w:rFonts w:ascii="Times New Roman" w:eastAsia="Times New Roman" w:hAnsi="Times New Roman" w:cs="Times New Roman"/>
                <w:b/>
                <w:bCs/>
                <w:sz w:val="24"/>
                <w:szCs w:val="24"/>
              </w:rPr>
            </w:pPr>
            <w:r w:rsidRPr="003D0B58">
              <w:rPr>
                <w:rFonts w:ascii="Times New Roman" w:eastAsia="Times New Roman" w:hAnsi="Times New Roman" w:cs="Times New Roman"/>
                <w:b/>
                <w:bCs/>
                <w:sz w:val="24"/>
                <w:szCs w:val="24"/>
              </w:rPr>
              <w:t>Maximum</w:t>
            </w:r>
          </w:p>
        </w:tc>
        <w:tc>
          <w:tcPr>
            <w:tcW w:w="756" w:type="pct"/>
            <w:tcBorders>
              <w:top w:val="single" w:sz="4" w:space="0" w:color="auto"/>
              <w:left w:val="nil"/>
              <w:bottom w:val="single" w:sz="4" w:space="0" w:color="auto"/>
              <w:right w:val="single" w:sz="4" w:space="0" w:color="auto"/>
            </w:tcBorders>
            <w:noWrap/>
            <w:vAlign w:val="bottom"/>
            <w:hideMark/>
          </w:tcPr>
          <w:p w14:paraId="314D499D" w14:textId="77777777" w:rsidR="00283587" w:rsidRPr="003D0B58" w:rsidRDefault="00283587" w:rsidP="000A7622">
            <w:pPr>
              <w:spacing w:after="0" w:line="360" w:lineRule="auto"/>
              <w:jc w:val="center"/>
              <w:rPr>
                <w:rFonts w:ascii="Times New Roman" w:eastAsia="Times New Roman" w:hAnsi="Times New Roman" w:cs="Times New Roman"/>
                <w:b/>
                <w:bCs/>
                <w:sz w:val="24"/>
                <w:szCs w:val="24"/>
              </w:rPr>
            </w:pPr>
            <w:r w:rsidRPr="003D0B58">
              <w:rPr>
                <w:rFonts w:ascii="Times New Roman" w:eastAsia="Times New Roman" w:hAnsi="Times New Roman" w:cs="Times New Roman"/>
                <w:b/>
                <w:bCs/>
                <w:sz w:val="24"/>
                <w:szCs w:val="24"/>
              </w:rPr>
              <w:t>Minimum</w:t>
            </w:r>
          </w:p>
        </w:tc>
        <w:tc>
          <w:tcPr>
            <w:tcW w:w="533" w:type="pct"/>
            <w:tcBorders>
              <w:top w:val="single" w:sz="4" w:space="0" w:color="auto"/>
              <w:left w:val="nil"/>
              <w:bottom w:val="single" w:sz="4" w:space="0" w:color="auto"/>
              <w:right w:val="single" w:sz="4" w:space="0" w:color="auto"/>
            </w:tcBorders>
            <w:noWrap/>
            <w:vAlign w:val="bottom"/>
            <w:hideMark/>
          </w:tcPr>
          <w:p w14:paraId="7D0DE08D" w14:textId="77777777" w:rsidR="00283587" w:rsidRPr="003D0B58" w:rsidRDefault="00283587" w:rsidP="000A7622">
            <w:pPr>
              <w:spacing w:after="0" w:line="360" w:lineRule="auto"/>
              <w:jc w:val="center"/>
              <w:rPr>
                <w:rFonts w:ascii="Times New Roman" w:eastAsia="Times New Roman" w:hAnsi="Times New Roman" w:cs="Times New Roman"/>
                <w:b/>
                <w:bCs/>
                <w:sz w:val="24"/>
                <w:szCs w:val="24"/>
              </w:rPr>
            </w:pPr>
            <w:r w:rsidRPr="003D0B58">
              <w:rPr>
                <w:rFonts w:ascii="Times New Roman" w:eastAsia="Times New Roman" w:hAnsi="Times New Roman" w:cs="Times New Roman"/>
                <w:b/>
                <w:bCs/>
                <w:sz w:val="24"/>
                <w:szCs w:val="24"/>
              </w:rPr>
              <w:t>Mean</w:t>
            </w:r>
          </w:p>
        </w:tc>
        <w:tc>
          <w:tcPr>
            <w:tcW w:w="575" w:type="pct"/>
            <w:tcBorders>
              <w:top w:val="single" w:sz="4" w:space="0" w:color="auto"/>
              <w:left w:val="nil"/>
              <w:bottom w:val="single" w:sz="4" w:space="0" w:color="auto"/>
              <w:right w:val="single" w:sz="4" w:space="0" w:color="auto"/>
            </w:tcBorders>
            <w:noWrap/>
            <w:vAlign w:val="bottom"/>
            <w:hideMark/>
          </w:tcPr>
          <w:p w14:paraId="186C7D3B" w14:textId="77777777" w:rsidR="00283587" w:rsidRPr="003D0B58" w:rsidRDefault="00283587" w:rsidP="000A7622">
            <w:pPr>
              <w:spacing w:after="0" w:line="360" w:lineRule="auto"/>
              <w:jc w:val="center"/>
              <w:rPr>
                <w:rFonts w:ascii="Times New Roman" w:eastAsia="Times New Roman" w:hAnsi="Times New Roman" w:cs="Times New Roman"/>
                <w:b/>
                <w:bCs/>
                <w:sz w:val="24"/>
                <w:szCs w:val="24"/>
              </w:rPr>
            </w:pPr>
            <w:r w:rsidRPr="003D0B58">
              <w:rPr>
                <w:rFonts w:ascii="Times New Roman" w:eastAsia="Times New Roman" w:hAnsi="Times New Roman" w:cs="Times New Roman"/>
                <w:b/>
                <w:bCs/>
                <w:sz w:val="24"/>
                <w:szCs w:val="24"/>
              </w:rPr>
              <w:t>SD</w:t>
            </w:r>
          </w:p>
        </w:tc>
        <w:tc>
          <w:tcPr>
            <w:tcW w:w="603" w:type="pct"/>
            <w:tcBorders>
              <w:top w:val="single" w:sz="4" w:space="0" w:color="auto"/>
              <w:left w:val="nil"/>
              <w:bottom w:val="single" w:sz="4" w:space="0" w:color="auto"/>
              <w:right w:val="single" w:sz="4" w:space="0" w:color="auto"/>
            </w:tcBorders>
            <w:noWrap/>
            <w:vAlign w:val="bottom"/>
            <w:hideMark/>
          </w:tcPr>
          <w:p w14:paraId="150D0B97" w14:textId="77777777" w:rsidR="00283587" w:rsidRPr="003D0B58" w:rsidRDefault="00283587" w:rsidP="000A7622">
            <w:pPr>
              <w:spacing w:after="0" w:line="360" w:lineRule="auto"/>
              <w:jc w:val="center"/>
              <w:rPr>
                <w:rFonts w:ascii="Times New Roman" w:eastAsia="Times New Roman" w:hAnsi="Times New Roman" w:cs="Times New Roman"/>
                <w:b/>
                <w:bCs/>
                <w:sz w:val="24"/>
                <w:szCs w:val="24"/>
              </w:rPr>
            </w:pPr>
            <w:r w:rsidRPr="003D0B58">
              <w:rPr>
                <w:rFonts w:ascii="Times New Roman" w:eastAsia="Times New Roman" w:hAnsi="Times New Roman" w:cs="Times New Roman"/>
                <w:b/>
                <w:bCs/>
                <w:sz w:val="24"/>
                <w:szCs w:val="24"/>
              </w:rPr>
              <w:t>CV (%)</w:t>
            </w:r>
          </w:p>
        </w:tc>
      </w:tr>
      <w:tr w:rsidR="00283587" w:rsidRPr="003D0B58" w14:paraId="0B363DDC" w14:textId="77777777" w:rsidTr="000A7622">
        <w:trPr>
          <w:trHeight w:val="284"/>
        </w:trPr>
        <w:tc>
          <w:tcPr>
            <w:tcW w:w="1753" w:type="pct"/>
            <w:tcBorders>
              <w:top w:val="nil"/>
              <w:left w:val="single" w:sz="4" w:space="0" w:color="auto"/>
              <w:bottom w:val="single" w:sz="4" w:space="0" w:color="auto"/>
              <w:right w:val="single" w:sz="4" w:space="0" w:color="auto"/>
            </w:tcBorders>
            <w:noWrap/>
            <w:vAlign w:val="center"/>
            <w:hideMark/>
          </w:tcPr>
          <w:p w14:paraId="13D4C945" w14:textId="77777777" w:rsidR="00283587" w:rsidRPr="003D0B58" w:rsidRDefault="00283587" w:rsidP="000A7622">
            <w:pPr>
              <w:spacing w:after="0" w:line="360" w:lineRule="auto"/>
              <w:rPr>
                <w:rFonts w:ascii="Times New Roman" w:eastAsia="Times New Roman" w:hAnsi="Times New Roman" w:cs="Times New Roman"/>
                <w:sz w:val="24"/>
                <w:szCs w:val="24"/>
              </w:rPr>
            </w:pPr>
            <w:proofErr w:type="spellStart"/>
            <w:r w:rsidRPr="003D0B58">
              <w:rPr>
                <w:rFonts w:ascii="Times New Roman" w:eastAsia="Times New Roman" w:hAnsi="Times New Roman" w:cs="Times New Roman"/>
                <w:sz w:val="24"/>
                <w:szCs w:val="24"/>
              </w:rPr>
              <w:t>T</w:t>
            </w:r>
            <w:r w:rsidRPr="003D0B58">
              <w:rPr>
                <w:rFonts w:ascii="Times New Roman" w:eastAsia="Times New Roman" w:hAnsi="Times New Roman" w:cs="Times New Roman"/>
                <w:sz w:val="24"/>
                <w:szCs w:val="24"/>
                <w:vertAlign w:val="subscript"/>
              </w:rPr>
              <w:t>min</w:t>
            </w:r>
            <w:proofErr w:type="spellEnd"/>
            <w:r w:rsidRPr="003D0B58">
              <w:rPr>
                <w:rFonts w:ascii="Times New Roman" w:eastAsia="Times New Roman" w:hAnsi="Times New Roman" w:cs="Times New Roman"/>
                <w:sz w:val="24"/>
                <w:szCs w:val="24"/>
              </w:rPr>
              <w:t xml:space="preserve"> (</w:t>
            </w:r>
            <w:proofErr w:type="spellStart"/>
            <w:r w:rsidRPr="003D0B58">
              <w:rPr>
                <w:rFonts w:ascii="Times New Roman" w:eastAsia="Times New Roman" w:hAnsi="Times New Roman" w:cs="Times New Roman"/>
                <w:sz w:val="24"/>
                <w:szCs w:val="24"/>
                <w:vertAlign w:val="superscript"/>
              </w:rPr>
              <w:t>o</w:t>
            </w:r>
            <w:r w:rsidRPr="003D0B58">
              <w:rPr>
                <w:rFonts w:ascii="Times New Roman" w:eastAsia="Times New Roman" w:hAnsi="Times New Roman" w:cs="Times New Roman"/>
                <w:sz w:val="24"/>
                <w:szCs w:val="24"/>
              </w:rPr>
              <w:t>C</w:t>
            </w:r>
            <w:proofErr w:type="spellEnd"/>
            <w:r w:rsidRPr="003D0B58">
              <w:rPr>
                <w:rFonts w:ascii="Times New Roman" w:eastAsia="Times New Roman" w:hAnsi="Times New Roman" w:cs="Times New Roman"/>
                <w:sz w:val="24"/>
                <w:szCs w:val="24"/>
              </w:rPr>
              <w:t>)</w:t>
            </w:r>
          </w:p>
        </w:tc>
        <w:tc>
          <w:tcPr>
            <w:tcW w:w="781" w:type="pct"/>
            <w:tcBorders>
              <w:top w:val="nil"/>
              <w:left w:val="nil"/>
              <w:bottom w:val="single" w:sz="4" w:space="0" w:color="auto"/>
              <w:right w:val="single" w:sz="4" w:space="0" w:color="auto"/>
            </w:tcBorders>
            <w:noWrap/>
            <w:vAlign w:val="bottom"/>
            <w:hideMark/>
          </w:tcPr>
          <w:p w14:paraId="653A0739"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37.60</w:t>
            </w:r>
          </w:p>
        </w:tc>
        <w:tc>
          <w:tcPr>
            <w:tcW w:w="756" w:type="pct"/>
            <w:tcBorders>
              <w:top w:val="nil"/>
              <w:left w:val="nil"/>
              <w:bottom w:val="single" w:sz="4" w:space="0" w:color="auto"/>
              <w:right w:val="single" w:sz="4" w:space="0" w:color="auto"/>
            </w:tcBorders>
            <w:noWrap/>
            <w:vAlign w:val="bottom"/>
            <w:hideMark/>
          </w:tcPr>
          <w:p w14:paraId="7E340785"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3.50</w:t>
            </w:r>
          </w:p>
        </w:tc>
        <w:tc>
          <w:tcPr>
            <w:tcW w:w="533" w:type="pct"/>
            <w:tcBorders>
              <w:top w:val="nil"/>
              <w:left w:val="nil"/>
              <w:bottom w:val="single" w:sz="4" w:space="0" w:color="auto"/>
              <w:right w:val="single" w:sz="4" w:space="0" w:color="auto"/>
            </w:tcBorders>
            <w:noWrap/>
            <w:vAlign w:val="bottom"/>
            <w:hideMark/>
          </w:tcPr>
          <w:p w14:paraId="2D117626"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20.82</w:t>
            </w:r>
          </w:p>
        </w:tc>
        <w:tc>
          <w:tcPr>
            <w:tcW w:w="575" w:type="pct"/>
            <w:tcBorders>
              <w:top w:val="nil"/>
              <w:left w:val="nil"/>
              <w:bottom w:val="single" w:sz="4" w:space="0" w:color="auto"/>
              <w:right w:val="single" w:sz="4" w:space="0" w:color="auto"/>
            </w:tcBorders>
            <w:noWrap/>
            <w:vAlign w:val="bottom"/>
            <w:hideMark/>
          </w:tcPr>
          <w:p w14:paraId="11EE5AF6"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5.38</w:t>
            </w:r>
          </w:p>
        </w:tc>
        <w:tc>
          <w:tcPr>
            <w:tcW w:w="603" w:type="pct"/>
            <w:tcBorders>
              <w:top w:val="nil"/>
              <w:left w:val="nil"/>
              <w:bottom w:val="single" w:sz="4" w:space="0" w:color="auto"/>
              <w:right w:val="single" w:sz="4" w:space="0" w:color="auto"/>
            </w:tcBorders>
            <w:noWrap/>
            <w:vAlign w:val="bottom"/>
            <w:hideMark/>
          </w:tcPr>
          <w:p w14:paraId="002449F7"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25.852</w:t>
            </w:r>
          </w:p>
        </w:tc>
      </w:tr>
      <w:tr w:rsidR="00283587" w:rsidRPr="003D0B58" w14:paraId="0DF969FA" w14:textId="77777777" w:rsidTr="000A7622">
        <w:trPr>
          <w:trHeight w:val="284"/>
        </w:trPr>
        <w:tc>
          <w:tcPr>
            <w:tcW w:w="1753" w:type="pct"/>
            <w:tcBorders>
              <w:top w:val="nil"/>
              <w:left w:val="single" w:sz="4" w:space="0" w:color="auto"/>
              <w:bottom w:val="single" w:sz="4" w:space="0" w:color="auto"/>
              <w:right w:val="single" w:sz="4" w:space="0" w:color="auto"/>
            </w:tcBorders>
            <w:noWrap/>
            <w:vAlign w:val="center"/>
            <w:hideMark/>
          </w:tcPr>
          <w:p w14:paraId="3AEFCC15" w14:textId="77777777" w:rsidR="00283587" w:rsidRPr="003D0B58" w:rsidRDefault="00283587" w:rsidP="000A7622">
            <w:pPr>
              <w:spacing w:after="0" w:line="360" w:lineRule="auto"/>
              <w:rPr>
                <w:rFonts w:ascii="Times New Roman" w:eastAsia="Times New Roman" w:hAnsi="Times New Roman" w:cs="Times New Roman"/>
                <w:sz w:val="24"/>
                <w:szCs w:val="24"/>
              </w:rPr>
            </w:pPr>
            <w:proofErr w:type="spellStart"/>
            <w:r w:rsidRPr="003D0B58">
              <w:rPr>
                <w:rFonts w:ascii="Times New Roman" w:eastAsia="Times New Roman" w:hAnsi="Times New Roman" w:cs="Times New Roman"/>
                <w:sz w:val="24"/>
                <w:szCs w:val="24"/>
              </w:rPr>
              <w:t>T</w:t>
            </w:r>
            <w:r w:rsidRPr="003D0B58">
              <w:rPr>
                <w:rFonts w:ascii="Times New Roman" w:eastAsia="Times New Roman" w:hAnsi="Times New Roman" w:cs="Times New Roman"/>
                <w:sz w:val="24"/>
                <w:szCs w:val="24"/>
                <w:vertAlign w:val="subscript"/>
              </w:rPr>
              <w:t>max</w:t>
            </w:r>
            <w:proofErr w:type="spellEnd"/>
            <w:r w:rsidRPr="003D0B58">
              <w:rPr>
                <w:rFonts w:ascii="Times New Roman" w:eastAsia="Times New Roman" w:hAnsi="Times New Roman" w:cs="Times New Roman"/>
                <w:sz w:val="24"/>
                <w:szCs w:val="24"/>
                <w:vertAlign w:val="subscript"/>
              </w:rPr>
              <w:t xml:space="preserve"> </w:t>
            </w:r>
            <w:r w:rsidRPr="003D0B58">
              <w:rPr>
                <w:rFonts w:ascii="Times New Roman" w:eastAsia="Times New Roman" w:hAnsi="Times New Roman" w:cs="Times New Roman"/>
                <w:sz w:val="24"/>
                <w:szCs w:val="24"/>
              </w:rPr>
              <w:t>(</w:t>
            </w:r>
            <w:proofErr w:type="spellStart"/>
            <w:r w:rsidRPr="003D0B58">
              <w:rPr>
                <w:rFonts w:ascii="Times New Roman" w:eastAsia="Times New Roman" w:hAnsi="Times New Roman" w:cs="Times New Roman"/>
                <w:sz w:val="24"/>
                <w:szCs w:val="24"/>
                <w:vertAlign w:val="superscript"/>
              </w:rPr>
              <w:t>o</w:t>
            </w:r>
            <w:r w:rsidRPr="003D0B58">
              <w:rPr>
                <w:rFonts w:ascii="Times New Roman" w:eastAsia="Times New Roman" w:hAnsi="Times New Roman" w:cs="Times New Roman"/>
                <w:sz w:val="24"/>
                <w:szCs w:val="24"/>
              </w:rPr>
              <w:t>C</w:t>
            </w:r>
            <w:proofErr w:type="spellEnd"/>
            <w:r w:rsidRPr="003D0B58">
              <w:rPr>
                <w:rFonts w:ascii="Times New Roman" w:eastAsia="Times New Roman" w:hAnsi="Times New Roman" w:cs="Times New Roman"/>
                <w:sz w:val="24"/>
                <w:szCs w:val="24"/>
              </w:rPr>
              <w:t>)</w:t>
            </w:r>
          </w:p>
        </w:tc>
        <w:tc>
          <w:tcPr>
            <w:tcW w:w="781" w:type="pct"/>
            <w:tcBorders>
              <w:top w:val="nil"/>
              <w:left w:val="nil"/>
              <w:bottom w:val="single" w:sz="4" w:space="0" w:color="auto"/>
              <w:right w:val="single" w:sz="4" w:space="0" w:color="auto"/>
            </w:tcBorders>
            <w:noWrap/>
            <w:vAlign w:val="bottom"/>
            <w:hideMark/>
          </w:tcPr>
          <w:p w14:paraId="1C751B76"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45.50</w:t>
            </w:r>
          </w:p>
        </w:tc>
        <w:tc>
          <w:tcPr>
            <w:tcW w:w="756" w:type="pct"/>
            <w:tcBorders>
              <w:top w:val="nil"/>
              <w:left w:val="nil"/>
              <w:bottom w:val="single" w:sz="4" w:space="0" w:color="auto"/>
              <w:right w:val="single" w:sz="4" w:space="0" w:color="auto"/>
            </w:tcBorders>
            <w:noWrap/>
            <w:vAlign w:val="bottom"/>
            <w:hideMark/>
          </w:tcPr>
          <w:p w14:paraId="53AB4041"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20.80</w:t>
            </w:r>
          </w:p>
        </w:tc>
        <w:tc>
          <w:tcPr>
            <w:tcW w:w="533" w:type="pct"/>
            <w:tcBorders>
              <w:top w:val="nil"/>
              <w:left w:val="nil"/>
              <w:bottom w:val="single" w:sz="4" w:space="0" w:color="auto"/>
              <w:right w:val="single" w:sz="4" w:space="0" w:color="auto"/>
            </w:tcBorders>
            <w:noWrap/>
            <w:vAlign w:val="bottom"/>
            <w:hideMark/>
          </w:tcPr>
          <w:p w14:paraId="6BCCD4E7"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33.94</w:t>
            </w:r>
          </w:p>
        </w:tc>
        <w:tc>
          <w:tcPr>
            <w:tcW w:w="575" w:type="pct"/>
            <w:tcBorders>
              <w:top w:val="nil"/>
              <w:left w:val="nil"/>
              <w:bottom w:val="single" w:sz="4" w:space="0" w:color="auto"/>
              <w:right w:val="single" w:sz="4" w:space="0" w:color="auto"/>
            </w:tcBorders>
            <w:noWrap/>
            <w:vAlign w:val="bottom"/>
            <w:hideMark/>
          </w:tcPr>
          <w:p w14:paraId="2C109336"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4.08</w:t>
            </w:r>
          </w:p>
        </w:tc>
        <w:tc>
          <w:tcPr>
            <w:tcW w:w="603" w:type="pct"/>
            <w:tcBorders>
              <w:top w:val="nil"/>
              <w:left w:val="nil"/>
              <w:bottom w:val="single" w:sz="4" w:space="0" w:color="auto"/>
              <w:right w:val="single" w:sz="4" w:space="0" w:color="auto"/>
            </w:tcBorders>
            <w:noWrap/>
            <w:vAlign w:val="bottom"/>
            <w:hideMark/>
          </w:tcPr>
          <w:p w14:paraId="12EC4AAC"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12.030</w:t>
            </w:r>
          </w:p>
        </w:tc>
      </w:tr>
      <w:tr w:rsidR="00283587" w:rsidRPr="003D0B58" w14:paraId="2838F335" w14:textId="77777777" w:rsidTr="000A7622">
        <w:trPr>
          <w:trHeight w:val="284"/>
        </w:trPr>
        <w:tc>
          <w:tcPr>
            <w:tcW w:w="1753" w:type="pct"/>
            <w:tcBorders>
              <w:top w:val="nil"/>
              <w:left w:val="single" w:sz="4" w:space="0" w:color="auto"/>
              <w:bottom w:val="single" w:sz="4" w:space="0" w:color="auto"/>
              <w:right w:val="single" w:sz="4" w:space="0" w:color="auto"/>
            </w:tcBorders>
            <w:noWrap/>
            <w:vAlign w:val="center"/>
            <w:hideMark/>
          </w:tcPr>
          <w:p w14:paraId="346345DB" w14:textId="77777777" w:rsidR="00283587" w:rsidRPr="003D0B58" w:rsidRDefault="00283587" w:rsidP="000A7622">
            <w:pPr>
              <w:spacing w:after="0" w:line="360" w:lineRule="auto"/>
              <w:rPr>
                <w:rFonts w:ascii="Times New Roman" w:eastAsia="Times New Roman" w:hAnsi="Times New Roman" w:cs="Times New Roman"/>
                <w:sz w:val="24"/>
                <w:szCs w:val="24"/>
              </w:rPr>
            </w:pPr>
            <w:proofErr w:type="spellStart"/>
            <w:r w:rsidRPr="003D0B58">
              <w:rPr>
                <w:rFonts w:ascii="Times New Roman" w:eastAsia="Times New Roman" w:hAnsi="Times New Roman" w:cs="Times New Roman"/>
                <w:sz w:val="24"/>
                <w:szCs w:val="24"/>
              </w:rPr>
              <w:t>RH</w:t>
            </w:r>
            <w:r w:rsidRPr="003D0B58">
              <w:rPr>
                <w:rFonts w:ascii="Times New Roman" w:eastAsia="Times New Roman" w:hAnsi="Times New Roman" w:cs="Times New Roman"/>
                <w:sz w:val="24"/>
                <w:szCs w:val="24"/>
                <w:vertAlign w:val="subscript"/>
              </w:rPr>
              <w:t>mean</w:t>
            </w:r>
            <w:proofErr w:type="spellEnd"/>
            <w:r w:rsidRPr="003D0B58">
              <w:rPr>
                <w:rFonts w:ascii="Times New Roman" w:eastAsia="Times New Roman" w:hAnsi="Times New Roman" w:cs="Times New Roman"/>
                <w:sz w:val="24"/>
                <w:szCs w:val="24"/>
              </w:rPr>
              <w:t xml:space="preserve"> (%)</w:t>
            </w:r>
          </w:p>
        </w:tc>
        <w:tc>
          <w:tcPr>
            <w:tcW w:w="781" w:type="pct"/>
            <w:tcBorders>
              <w:top w:val="nil"/>
              <w:left w:val="nil"/>
              <w:bottom w:val="single" w:sz="4" w:space="0" w:color="auto"/>
              <w:right w:val="single" w:sz="4" w:space="0" w:color="auto"/>
            </w:tcBorders>
            <w:noWrap/>
            <w:vAlign w:val="bottom"/>
            <w:hideMark/>
          </w:tcPr>
          <w:p w14:paraId="5F7BB893"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99.00</w:t>
            </w:r>
          </w:p>
        </w:tc>
        <w:tc>
          <w:tcPr>
            <w:tcW w:w="756" w:type="pct"/>
            <w:tcBorders>
              <w:top w:val="nil"/>
              <w:left w:val="nil"/>
              <w:bottom w:val="single" w:sz="4" w:space="0" w:color="auto"/>
              <w:right w:val="single" w:sz="4" w:space="0" w:color="auto"/>
            </w:tcBorders>
            <w:noWrap/>
            <w:vAlign w:val="bottom"/>
            <w:hideMark/>
          </w:tcPr>
          <w:p w14:paraId="2864CD53"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7.00</w:t>
            </w:r>
          </w:p>
        </w:tc>
        <w:tc>
          <w:tcPr>
            <w:tcW w:w="533" w:type="pct"/>
            <w:tcBorders>
              <w:top w:val="nil"/>
              <w:left w:val="nil"/>
              <w:bottom w:val="single" w:sz="4" w:space="0" w:color="auto"/>
              <w:right w:val="single" w:sz="4" w:space="0" w:color="auto"/>
            </w:tcBorders>
            <w:noWrap/>
            <w:vAlign w:val="bottom"/>
            <w:hideMark/>
          </w:tcPr>
          <w:p w14:paraId="3E25AE89"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60.18</w:t>
            </w:r>
          </w:p>
        </w:tc>
        <w:tc>
          <w:tcPr>
            <w:tcW w:w="575" w:type="pct"/>
            <w:tcBorders>
              <w:top w:val="nil"/>
              <w:left w:val="nil"/>
              <w:bottom w:val="single" w:sz="4" w:space="0" w:color="auto"/>
              <w:right w:val="single" w:sz="4" w:space="0" w:color="auto"/>
            </w:tcBorders>
            <w:noWrap/>
            <w:vAlign w:val="bottom"/>
            <w:hideMark/>
          </w:tcPr>
          <w:p w14:paraId="46A59F40"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17.61</w:t>
            </w:r>
          </w:p>
        </w:tc>
        <w:tc>
          <w:tcPr>
            <w:tcW w:w="603" w:type="pct"/>
            <w:tcBorders>
              <w:top w:val="nil"/>
              <w:left w:val="nil"/>
              <w:bottom w:val="single" w:sz="4" w:space="0" w:color="auto"/>
              <w:right w:val="single" w:sz="4" w:space="0" w:color="auto"/>
            </w:tcBorders>
            <w:noWrap/>
            <w:vAlign w:val="bottom"/>
            <w:hideMark/>
          </w:tcPr>
          <w:p w14:paraId="5ADB4027"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29.262</w:t>
            </w:r>
          </w:p>
        </w:tc>
      </w:tr>
      <w:tr w:rsidR="00283587" w:rsidRPr="003D0B58" w14:paraId="3D45746A" w14:textId="77777777" w:rsidTr="000A7622">
        <w:trPr>
          <w:trHeight w:val="284"/>
        </w:trPr>
        <w:tc>
          <w:tcPr>
            <w:tcW w:w="1753" w:type="pct"/>
            <w:tcBorders>
              <w:top w:val="nil"/>
              <w:left w:val="single" w:sz="4" w:space="0" w:color="auto"/>
              <w:bottom w:val="single" w:sz="4" w:space="0" w:color="auto"/>
              <w:right w:val="single" w:sz="4" w:space="0" w:color="auto"/>
            </w:tcBorders>
            <w:noWrap/>
            <w:vAlign w:val="center"/>
            <w:hideMark/>
          </w:tcPr>
          <w:p w14:paraId="2BD70655" w14:textId="77777777" w:rsidR="00283587" w:rsidRPr="003D0B58" w:rsidRDefault="00283587" w:rsidP="000A7622">
            <w:pPr>
              <w:spacing w:after="0" w:line="360" w:lineRule="auto"/>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Wind Speed (km/day)</w:t>
            </w:r>
          </w:p>
        </w:tc>
        <w:tc>
          <w:tcPr>
            <w:tcW w:w="781" w:type="pct"/>
            <w:tcBorders>
              <w:top w:val="nil"/>
              <w:left w:val="nil"/>
              <w:bottom w:val="single" w:sz="4" w:space="0" w:color="auto"/>
              <w:right w:val="single" w:sz="4" w:space="0" w:color="auto"/>
            </w:tcBorders>
            <w:noWrap/>
            <w:vAlign w:val="bottom"/>
            <w:hideMark/>
          </w:tcPr>
          <w:p w14:paraId="731AA8B1"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466.00</w:t>
            </w:r>
          </w:p>
        </w:tc>
        <w:tc>
          <w:tcPr>
            <w:tcW w:w="756" w:type="pct"/>
            <w:tcBorders>
              <w:top w:val="nil"/>
              <w:left w:val="nil"/>
              <w:bottom w:val="single" w:sz="4" w:space="0" w:color="auto"/>
              <w:right w:val="single" w:sz="4" w:space="0" w:color="auto"/>
            </w:tcBorders>
            <w:noWrap/>
            <w:vAlign w:val="bottom"/>
            <w:hideMark/>
          </w:tcPr>
          <w:p w14:paraId="60C688E2"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5.00</w:t>
            </w:r>
          </w:p>
        </w:tc>
        <w:tc>
          <w:tcPr>
            <w:tcW w:w="533" w:type="pct"/>
            <w:tcBorders>
              <w:top w:val="nil"/>
              <w:left w:val="nil"/>
              <w:bottom w:val="single" w:sz="4" w:space="0" w:color="auto"/>
              <w:right w:val="single" w:sz="4" w:space="0" w:color="auto"/>
            </w:tcBorders>
            <w:noWrap/>
            <w:vAlign w:val="bottom"/>
            <w:hideMark/>
          </w:tcPr>
          <w:p w14:paraId="3B7E263C"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135.12</w:t>
            </w:r>
          </w:p>
        </w:tc>
        <w:tc>
          <w:tcPr>
            <w:tcW w:w="575" w:type="pct"/>
            <w:tcBorders>
              <w:top w:val="nil"/>
              <w:left w:val="nil"/>
              <w:bottom w:val="single" w:sz="4" w:space="0" w:color="auto"/>
              <w:right w:val="single" w:sz="4" w:space="0" w:color="auto"/>
            </w:tcBorders>
            <w:noWrap/>
            <w:vAlign w:val="bottom"/>
            <w:hideMark/>
          </w:tcPr>
          <w:p w14:paraId="718DA75B"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74.90</w:t>
            </w:r>
          </w:p>
        </w:tc>
        <w:tc>
          <w:tcPr>
            <w:tcW w:w="603" w:type="pct"/>
            <w:tcBorders>
              <w:top w:val="nil"/>
              <w:left w:val="nil"/>
              <w:bottom w:val="single" w:sz="4" w:space="0" w:color="auto"/>
              <w:right w:val="single" w:sz="4" w:space="0" w:color="auto"/>
            </w:tcBorders>
            <w:noWrap/>
            <w:vAlign w:val="bottom"/>
            <w:hideMark/>
          </w:tcPr>
          <w:p w14:paraId="625A4CE9"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55.434</w:t>
            </w:r>
          </w:p>
        </w:tc>
      </w:tr>
      <w:tr w:rsidR="00283587" w:rsidRPr="003D0B58" w14:paraId="4FF77303" w14:textId="77777777" w:rsidTr="000A7622">
        <w:trPr>
          <w:trHeight w:val="284"/>
        </w:trPr>
        <w:tc>
          <w:tcPr>
            <w:tcW w:w="1753" w:type="pct"/>
            <w:tcBorders>
              <w:top w:val="nil"/>
              <w:left w:val="single" w:sz="4" w:space="0" w:color="auto"/>
              <w:bottom w:val="single" w:sz="4" w:space="0" w:color="auto"/>
              <w:right w:val="single" w:sz="4" w:space="0" w:color="auto"/>
            </w:tcBorders>
            <w:noWrap/>
            <w:vAlign w:val="center"/>
            <w:hideMark/>
          </w:tcPr>
          <w:p w14:paraId="2C8FE452" w14:textId="77777777" w:rsidR="00283587" w:rsidRPr="003D0B58" w:rsidRDefault="00283587" w:rsidP="000A7622">
            <w:pPr>
              <w:spacing w:after="0" w:line="360" w:lineRule="auto"/>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Bright Sunshine Hours (Hrs)</w:t>
            </w:r>
          </w:p>
        </w:tc>
        <w:tc>
          <w:tcPr>
            <w:tcW w:w="781" w:type="pct"/>
            <w:tcBorders>
              <w:top w:val="nil"/>
              <w:left w:val="nil"/>
              <w:bottom w:val="single" w:sz="4" w:space="0" w:color="auto"/>
              <w:right w:val="single" w:sz="4" w:space="0" w:color="auto"/>
            </w:tcBorders>
            <w:noWrap/>
            <w:vAlign w:val="bottom"/>
            <w:hideMark/>
          </w:tcPr>
          <w:p w14:paraId="2736E127"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13.60</w:t>
            </w:r>
          </w:p>
        </w:tc>
        <w:tc>
          <w:tcPr>
            <w:tcW w:w="756" w:type="pct"/>
            <w:tcBorders>
              <w:top w:val="nil"/>
              <w:left w:val="nil"/>
              <w:bottom w:val="single" w:sz="4" w:space="0" w:color="auto"/>
              <w:right w:val="single" w:sz="4" w:space="0" w:color="auto"/>
            </w:tcBorders>
            <w:noWrap/>
            <w:vAlign w:val="bottom"/>
            <w:hideMark/>
          </w:tcPr>
          <w:p w14:paraId="7F6853F4"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00</w:t>
            </w:r>
          </w:p>
        </w:tc>
        <w:tc>
          <w:tcPr>
            <w:tcW w:w="533" w:type="pct"/>
            <w:tcBorders>
              <w:top w:val="nil"/>
              <w:left w:val="nil"/>
              <w:bottom w:val="single" w:sz="4" w:space="0" w:color="auto"/>
              <w:right w:val="single" w:sz="4" w:space="0" w:color="auto"/>
            </w:tcBorders>
            <w:noWrap/>
            <w:vAlign w:val="bottom"/>
            <w:hideMark/>
          </w:tcPr>
          <w:p w14:paraId="6069C015"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6.63</w:t>
            </w:r>
          </w:p>
        </w:tc>
        <w:tc>
          <w:tcPr>
            <w:tcW w:w="575" w:type="pct"/>
            <w:tcBorders>
              <w:top w:val="nil"/>
              <w:left w:val="nil"/>
              <w:bottom w:val="single" w:sz="4" w:space="0" w:color="auto"/>
              <w:right w:val="single" w:sz="4" w:space="0" w:color="auto"/>
            </w:tcBorders>
            <w:noWrap/>
            <w:vAlign w:val="bottom"/>
            <w:hideMark/>
          </w:tcPr>
          <w:p w14:paraId="53FADCFD"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3.72</w:t>
            </w:r>
          </w:p>
        </w:tc>
        <w:tc>
          <w:tcPr>
            <w:tcW w:w="603" w:type="pct"/>
            <w:tcBorders>
              <w:top w:val="nil"/>
              <w:left w:val="nil"/>
              <w:bottom w:val="single" w:sz="4" w:space="0" w:color="auto"/>
              <w:right w:val="single" w:sz="4" w:space="0" w:color="auto"/>
            </w:tcBorders>
            <w:noWrap/>
            <w:vAlign w:val="bottom"/>
            <w:hideMark/>
          </w:tcPr>
          <w:p w14:paraId="59FCBD4F"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56.174</w:t>
            </w:r>
          </w:p>
        </w:tc>
      </w:tr>
      <w:tr w:rsidR="00283587" w:rsidRPr="003D0B58" w14:paraId="4DADC595" w14:textId="77777777" w:rsidTr="000A7622">
        <w:trPr>
          <w:trHeight w:val="284"/>
        </w:trPr>
        <w:tc>
          <w:tcPr>
            <w:tcW w:w="1753" w:type="pct"/>
            <w:tcBorders>
              <w:top w:val="nil"/>
              <w:left w:val="single" w:sz="4" w:space="0" w:color="auto"/>
              <w:bottom w:val="single" w:sz="4" w:space="0" w:color="auto"/>
              <w:right w:val="single" w:sz="4" w:space="0" w:color="auto"/>
            </w:tcBorders>
            <w:noWrap/>
            <w:vAlign w:val="center"/>
            <w:hideMark/>
          </w:tcPr>
          <w:p w14:paraId="630428D5" w14:textId="77777777" w:rsidR="00283587" w:rsidRPr="003D0B58" w:rsidRDefault="00283587" w:rsidP="000A7622">
            <w:pPr>
              <w:spacing w:after="0" w:line="360" w:lineRule="auto"/>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Solar Radiation (MJ/m</w:t>
            </w:r>
            <w:r w:rsidRPr="003D0B58">
              <w:rPr>
                <w:rFonts w:ascii="Times New Roman" w:eastAsia="Times New Roman" w:hAnsi="Times New Roman" w:cs="Times New Roman"/>
                <w:sz w:val="24"/>
                <w:szCs w:val="24"/>
                <w:vertAlign w:val="superscript"/>
              </w:rPr>
              <w:t>2</w:t>
            </w:r>
            <w:r w:rsidRPr="003D0B58">
              <w:rPr>
                <w:rFonts w:ascii="Times New Roman" w:eastAsia="Times New Roman" w:hAnsi="Times New Roman" w:cs="Times New Roman"/>
                <w:sz w:val="24"/>
                <w:szCs w:val="24"/>
              </w:rPr>
              <w:t>/day)</w:t>
            </w:r>
          </w:p>
        </w:tc>
        <w:tc>
          <w:tcPr>
            <w:tcW w:w="781" w:type="pct"/>
            <w:tcBorders>
              <w:top w:val="nil"/>
              <w:left w:val="nil"/>
              <w:bottom w:val="single" w:sz="4" w:space="0" w:color="auto"/>
              <w:right w:val="single" w:sz="4" w:space="0" w:color="auto"/>
            </w:tcBorders>
            <w:noWrap/>
            <w:vAlign w:val="bottom"/>
            <w:hideMark/>
          </w:tcPr>
          <w:p w14:paraId="319F5F0D"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30.40</w:t>
            </w:r>
          </w:p>
        </w:tc>
        <w:tc>
          <w:tcPr>
            <w:tcW w:w="756" w:type="pct"/>
            <w:tcBorders>
              <w:top w:val="nil"/>
              <w:left w:val="nil"/>
              <w:bottom w:val="single" w:sz="4" w:space="0" w:color="auto"/>
              <w:right w:val="single" w:sz="4" w:space="0" w:color="auto"/>
            </w:tcBorders>
            <w:noWrap/>
            <w:vAlign w:val="bottom"/>
            <w:hideMark/>
          </w:tcPr>
          <w:p w14:paraId="4A0E503C"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6.20</w:t>
            </w:r>
          </w:p>
        </w:tc>
        <w:tc>
          <w:tcPr>
            <w:tcW w:w="533" w:type="pct"/>
            <w:tcBorders>
              <w:top w:val="nil"/>
              <w:left w:val="nil"/>
              <w:bottom w:val="single" w:sz="4" w:space="0" w:color="auto"/>
              <w:right w:val="single" w:sz="4" w:space="0" w:color="auto"/>
            </w:tcBorders>
            <w:noWrap/>
            <w:vAlign w:val="bottom"/>
            <w:hideMark/>
          </w:tcPr>
          <w:p w14:paraId="2228F7D3"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17.52</w:t>
            </w:r>
          </w:p>
        </w:tc>
        <w:tc>
          <w:tcPr>
            <w:tcW w:w="575" w:type="pct"/>
            <w:tcBorders>
              <w:top w:val="nil"/>
              <w:left w:val="nil"/>
              <w:bottom w:val="single" w:sz="4" w:space="0" w:color="auto"/>
              <w:right w:val="single" w:sz="4" w:space="0" w:color="auto"/>
            </w:tcBorders>
            <w:noWrap/>
            <w:vAlign w:val="bottom"/>
            <w:hideMark/>
          </w:tcPr>
          <w:p w14:paraId="18B80DF4"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5.18</w:t>
            </w:r>
          </w:p>
        </w:tc>
        <w:tc>
          <w:tcPr>
            <w:tcW w:w="603" w:type="pct"/>
            <w:tcBorders>
              <w:top w:val="nil"/>
              <w:left w:val="nil"/>
              <w:bottom w:val="single" w:sz="4" w:space="0" w:color="auto"/>
              <w:right w:val="single" w:sz="4" w:space="0" w:color="auto"/>
            </w:tcBorders>
            <w:noWrap/>
            <w:vAlign w:val="bottom"/>
            <w:hideMark/>
          </w:tcPr>
          <w:p w14:paraId="67FC1B3C"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29.543</w:t>
            </w:r>
          </w:p>
        </w:tc>
      </w:tr>
      <w:tr w:rsidR="00283587" w:rsidRPr="003D0B58" w14:paraId="57B16F38" w14:textId="77777777" w:rsidTr="000A7622">
        <w:trPr>
          <w:trHeight w:val="284"/>
        </w:trPr>
        <w:tc>
          <w:tcPr>
            <w:tcW w:w="1753" w:type="pct"/>
            <w:tcBorders>
              <w:top w:val="nil"/>
              <w:left w:val="single" w:sz="4" w:space="0" w:color="auto"/>
              <w:bottom w:val="single" w:sz="4" w:space="0" w:color="auto"/>
              <w:right w:val="single" w:sz="4" w:space="0" w:color="auto"/>
            </w:tcBorders>
            <w:noWrap/>
            <w:vAlign w:val="center"/>
            <w:hideMark/>
          </w:tcPr>
          <w:p w14:paraId="1E81B77A" w14:textId="77777777" w:rsidR="00283587" w:rsidRPr="003D0B58" w:rsidRDefault="00283587" w:rsidP="000A7622">
            <w:pPr>
              <w:spacing w:after="0" w:line="360" w:lineRule="auto"/>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ET</w:t>
            </w:r>
            <w:proofErr w:type="gramStart"/>
            <w:r w:rsidRPr="003D0B58">
              <w:rPr>
                <w:rFonts w:ascii="Times New Roman" w:eastAsia="Times New Roman" w:hAnsi="Times New Roman" w:cs="Times New Roman"/>
                <w:sz w:val="24"/>
                <w:szCs w:val="24"/>
                <w:vertAlign w:val="subscript"/>
              </w:rPr>
              <w:t xml:space="preserve">0  </w:t>
            </w:r>
            <w:r w:rsidRPr="003D0B58">
              <w:rPr>
                <w:rFonts w:ascii="Times New Roman" w:eastAsia="Times New Roman" w:hAnsi="Times New Roman" w:cs="Times New Roman"/>
                <w:sz w:val="24"/>
                <w:szCs w:val="24"/>
              </w:rPr>
              <w:t>(</w:t>
            </w:r>
            <w:proofErr w:type="gramEnd"/>
            <w:r w:rsidRPr="003D0B58">
              <w:rPr>
                <w:rFonts w:ascii="Times New Roman" w:eastAsia="Times New Roman" w:hAnsi="Times New Roman" w:cs="Times New Roman"/>
                <w:sz w:val="24"/>
                <w:szCs w:val="24"/>
              </w:rPr>
              <w:t>mm/day)</w:t>
            </w:r>
          </w:p>
        </w:tc>
        <w:tc>
          <w:tcPr>
            <w:tcW w:w="781" w:type="pct"/>
            <w:tcBorders>
              <w:top w:val="nil"/>
              <w:left w:val="nil"/>
              <w:bottom w:val="single" w:sz="4" w:space="0" w:color="auto"/>
              <w:right w:val="single" w:sz="4" w:space="0" w:color="auto"/>
            </w:tcBorders>
            <w:noWrap/>
            <w:vAlign w:val="bottom"/>
            <w:hideMark/>
          </w:tcPr>
          <w:p w14:paraId="71688EB2"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8.96</w:t>
            </w:r>
          </w:p>
        </w:tc>
        <w:tc>
          <w:tcPr>
            <w:tcW w:w="756" w:type="pct"/>
            <w:tcBorders>
              <w:top w:val="nil"/>
              <w:left w:val="nil"/>
              <w:bottom w:val="single" w:sz="4" w:space="0" w:color="auto"/>
              <w:right w:val="single" w:sz="4" w:space="0" w:color="auto"/>
            </w:tcBorders>
            <w:noWrap/>
            <w:vAlign w:val="bottom"/>
            <w:hideMark/>
          </w:tcPr>
          <w:p w14:paraId="53373887"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1.51</w:t>
            </w:r>
          </w:p>
        </w:tc>
        <w:tc>
          <w:tcPr>
            <w:tcW w:w="533" w:type="pct"/>
            <w:tcBorders>
              <w:top w:val="nil"/>
              <w:left w:val="nil"/>
              <w:bottom w:val="single" w:sz="4" w:space="0" w:color="auto"/>
              <w:right w:val="single" w:sz="4" w:space="0" w:color="auto"/>
            </w:tcBorders>
            <w:noWrap/>
            <w:vAlign w:val="bottom"/>
            <w:hideMark/>
          </w:tcPr>
          <w:p w14:paraId="0880623F"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4.36</w:t>
            </w:r>
          </w:p>
        </w:tc>
        <w:tc>
          <w:tcPr>
            <w:tcW w:w="575" w:type="pct"/>
            <w:tcBorders>
              <w:top w:val="nil"/>
              <w:left w:val="nil"/>
              <w:bottom w:val="single" w:sz="4" w:space="0" w:color="auto"/>
              <w:right w:val="single" w:sz="4" w:space="0" w:color="auto"/>
            </w:tcBorders>
            <w:noWrap/>
            <w:vAlign w:val="bottom"/>
            <w:hideMark/>
          </w:tcPr>
          <w:p w14:paraId="4045BE23"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1.56</w:t>
            </w:r>
          </w:p>
        </w:tc>
        <w:tc>
          <w:tcPr>
            <w:tcW w:w="603" w:type="pct"/>
            <w:tcBorders>
              <w:top w:val="nil"/>
              <w:left w:val="nil"/>
              <w:bottom w:val="single" w:sz="4" w:space="0" w:color="auto"/>
              <w:right w:val="single" w:sz="4" w:space="0" w:color="auto"/>
            </w:tcBorders>
            <w:noWrap/>
            <w:vAlign w:val="bottom"/>
            <w:hideMark/>
          </w:tcPr>
          <w:p w14:paraId="4E9C27D8" w14:textId="77777777" w:rsidR="00283587" w:rsidRPr="003D0B58" w:rsidRDefault="00283587" w:rsidP="000A7622">
            <w:pPr>
              <w:spacing w:after="0" w:line="36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35.832</w:t>
            </w:r>
          </w:p>
        </w:tc>
      </w:tr>
    </w:tbl>
    <w:p w14:paraId="4D04AACF" w14:textId="77777777" w:rsidR="00283587" w:rsidRPr="003D0B58" w:rsidRDefault="00283587" w:rsidP="006A499E">
      <w:pPr>
        <w:pStyle w:val="NormalWeb"/>
        <w:spacing w:before="0" w:beforeAutospacing="0" w:after="0" w:afterAutospacing="0" w:line="360" w:lineRule="auto"/>
        <w:ind w:firstLine="720"/>
        <w:jc w:val="both"/>
        <w:rPr>
          <w:b/>
          <w:bCs/>
        </w:rPr>
      </w:pPr>
    </w:p>
    <w:tbl>
      <w:tblPr>
        <w:tblStyle w:val="TableGrid"/>
        <w:tblW w:w="5000" w:type="pct"/>
        <w:tblLook w:val="04A0" w:firstRow="1" w:lastRow="0" w:firstColumn="1" w:lastColumn="0" w:noHBand="0" w:noVBand="1"/>
      </w:tblPr>
      <w:tblGrid>
        <w:gridCol w:w="9576"/>
      </w:tblGrid>
      <w:tr w:rsidR="00AB710A" w:rsidRPr="003D0B58" w14:paraId="3CBCB462" w14:textId="77777777" w:rsidTr="00283587">
        <w:tc>
          <w:tcPr>
            <w:tcW w:w="5000" w:type="pct"/>
          </w:tcPr>
          <w:p w14:paraId="47199D84" w14:textId="77777777" w:rsidR="00AB710A" w:rsidRPr="003D0B58" w:rsidRDefault="00AB710A" w:rsidP="00FB5D11">
            <w:pPr>
              <w:pStyle w:val="NormalWeb"/>
              <w:spacing w:before="120" w:beforeAutospacing="0" w:after="120" w:afterAutospacing="0" w:line="29" w:lineRule="atLeast"/>
              <w:jc w:val="both"/>
            </w:pPr>
            <w:r w:rsidRPr="003D0B58">
              <w:rPr>
                <w:noProof/>
                <w:lang w:eastAsia="en-US"/>
              </w:rPr>
              <w:drawing>
                <wp:inline distT="0" distB="0" distL="0" distR="0" wp14:anchorId="788D5598" wp14:editId="6119B36F">
                  <wp:extent cx="5618425" cy="2218414"/>
                  <wp:effectExtent l="19050" t="0" r="20375"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r w:rsidR="00AB710A" w:rsidRPr="003D0B58" w14:paraId="57B87744" w14:textId="77777777" w:rsidTr="00283587">
        <w:trPr>
          <w:trHeight w:val="108"/>
        </w:trPr>
        <w:tc>
          <w:tcPr>
            <w:tcW w:w="5000" w:type="pct"/>
          </w:tcPr>
          <w:p w14:paraId="2E60EEDE" w14:textId="5F5AC2F5" w:rsidR="00AB710A" w:rsidRPr="003D0B58" w:rsidRDefault="00FA2FC3" w:rsidP="00FB5D11">
            <w:pPr>
              <w:pStyle w:val="NormalWeb"/>
              <w:spacing w:before="0" w:beforeAutospacing="0" w:after="120" w:afterAutospacing="0" w:line="29" w:lineRule="atLeast"/>
              <w:jc w:val="center"/>
              <w:rPr>
                <w:b/>
                <w:bCs/>
              </w:rPr>
            </w:pPr>
            <w:r w:rsidRPr="003D0B58">
              <w:rPr>
                <w:b/>
                <w:bCs/>
              </w:rPr>
              <w:t xml:space="preserve">Fig. </w:t>
            </w:r>
            <w:proofErr w:type="gramStart"/>
            <w:r w:rsidRPr="003D0B58">
              <w:rPr>
                <w:b/>
                <w:bCs/>
              </w:rPr>
              <w:t>2.</w:t>
            </w:r>
            <w:r w:rsidR="005C1F83" w:rsidRPr="003D0B58">
              <w:rPr>
                <w:b/>
                <w:bCs/>
              </w:rPr>
              <w:t>.</w:t>
            </w:r>
            <w:proofErr w:type="gramEnd"/>
            <w:r w:rsidR="00283587" w:rsidRPr="003D0B58">
              <w:rPr>
                <w:b/>
                <w:bCs/>
              </w:rPr>
              <w:t xml:space="preserve"> </w:t>
            </w:r>
            <w:r w:rsidR="00AB710A" w:rsidRPr="003D0B58">
              <w:rPr>
                <w:b/>
                <w:bCs/>
              </w:rPr>
              <w:t>Minimum temperature time series data of Junagadh</w:t>
            </w:r>
          </w:p>
        </w:tc>
      </w:tr>
      <w:tr w:rsidR="00AB710A" w:rsidRPr="003D0B58" w14:paraId="365F1AA9" w14:textId="77777777" w:rsidTr="00283587">
        <w:tc>
          <w:tcPr>
            <w:tcW w:w="5000" w:type="pct"/>
          </w:tcPr>
          <w:p w14:paraId="5AC44385" w14:textId="77777777" w:rsidR="00AB710A" w:rsidRPr="003D0B58" w:rsidRDefault="00AB710A" w:rsidP="00FB5D11">
            <w:pPr>
              <w:pStyle w:val="NormalWeb"/>
              <w:spacing w:before="120" w:beforeAutospacing="0" w:after="120" w:afterAutospacing="0" w:line="29" w:lineRule="atLeast"/>
              <w:jc w:val="center"/>
              <w:rPr>
                <w:b/>
                <w:bCs/>
              </w:rPr>
            </w:pPr>
            <w:r w:rsidRPr="003D0B58">
              <w:rPr>
                <w:b/>
                <w:bCs/>
                <w:noProof/>
                <w:lang w:eastAsia="en-US"/>
              </w:rPr>
              <w:lastRenderedPageBreak/>
              <w:drawing>
                <wp:inline distT="0" distB="0" distL="0" distR="0" wp14:anchorId="3205960C" wp14:editId="1B5A1358">
                  <wp:extent cx="5071110" cy="2354580"/>
                  <wp:effectExtent l="19050" t="0" r="15240" b="762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AB710A" w:rsidRPr="003D0B58" w14:paraId="6EDBB9D6" w14:textId="77777777" w:rsidTr="00283587">
        <w:tc>
          <w:tcPr>
            <w:tcW w:w="5000" w:type="pct"/>
          </w:tcPr>
          <w:p w14:paraId="798E9AF6" w14:textId="790A2419" w:rsidR="00AB710A" w:rsidRPr="003D0B58" w:rsidRDefault="005C1F83" w:rsidP="00283587">
            <w:pPr>
              <w:pStyle w:val="NormalWeb"/>
              <w:spacing w:before="120" w:beforeAutospacing="0" w:after="120" w:afterAutospacing="0" w:line="29" w:lineRule="atLeast"/>
              <w:jc w:val="center"/>
              <w:rPr>
                <w:b/>
                <w:bCs/>
              </w:rPr>
            </w:pPr>
            <w:r w:rsidRPr="003D0B58">
              <w:rPr>
                <w:b/>
                <w:bCs/>
              </w:rPr>
              <w:t xml:space="preserve">Fig. </w:t>
            </w:r>
            <w:r w:rsidR="00005EFA">
              <w:rPr>
                <w:b/>
                <w:bCs/>
              </w:rPr>
              <w:t>3</w:t>
            </w:r>
            <w:r w:rsidR="00FA2FC3" w:rsidRPr="003D0B58">
              <w:rPr>
                <w:b/>
                <w:bCs/>
              </w:rPr>
              <w:t xml:space="preserve">. </w:t>
            </w:r>
            <w:r w:rsidR="00AB710A" w:rsidRPr="003D0B58">
              <w:rPr>
                <w:b/>
                <w:bCs/>
              </w:rPr>
              <w:t>Maximum temperature time series data of Junagadh</w:t>
            </w:r>
          </w:p>
        </w:tc>
      </w:tr>
      <w:tr w:rsidR="00AB710A" w:rsidRPr="003D0B58" w14:paraId="74D63C28" w14:textId="77777777" w:rsidTr="00283587">
        <w:tc>
          <w:tcPr>
            <w:tcW w:w="5000" w:type="pct"/>
          </w:tcPr>
          <w:p w14:paraId="7E754B49" w14:textId="77777777" w:rsidR="00AB710A" w:rsidRPr="003D0B58" w:rsidRDefault="00AB710A" w:rsidP="00FB5D11">
            <w:pPr>
              <w:pStyle w:val="NormalWeb"/>
              <w:spacing w:before="120" w:beforeAutospacing="0" w:after="120" w:afterAutospacing="0" w:line="336" w:lineRule="auto"/>
              <w:jc w:val="center"/>
              <w:rPr>
                <w:b/>
                <w:bCs/>
              </w:rPr>
            </w:pPr>
            <w:r w:rsidRPr="003D0B58">
              <w:rPr>
                <w:b/>
                <w:bCs/>
                <w:noProof/>
                <w:lang w:eastAsia="en-US"/>
              </w:rPr>
              <w:drawing>
                <wp:inline distT="0" distB="0" distL="0" distR="0" wp14:anchorId="69A4C74C" wp14:editId="717E8E84">
                  <wp:extent cx="5055870" cy="2286000"/>
                  <wp:effectExtent l="19050" t="0" r="1143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AB710A" w:rsidRPr="003D0B58" w14:paraId="6CEE23EC" w14:textId="77777777" w:rsidTr="00283587">
        <w:tc>
          <w:tcPr>
            <w:tcW w:w="5000" w:type="pct"/>
          </w:tcPr>
          <w:p w14:paraId="59CEC87C" w14:textId="4C9BBA14" w:rsidR="00AB710A" w:rsidRPr="003D0B58" w:rsidRDefault="00283587" w:rsidP="00FA2FC3">
            <w:pPr>
              <w:pStyle w:val="NormalWeb"/>
              <w:spacing w:before="0" w:beforeAutospacing="0" w:after="0" w:afterAutospacing="0" w:line="336" w:lineRule="auto"/>
              <w:jc w:val="center"/>
              <w:rPr>
                <w:b/>
                <w:bCs/>
              </w:rPr>
            </w:pPr>
            <w:r w:rsidRPr="003D0B58">
              <w:rPr>
                <w:b/>
                <w:bCs/>
              </w:rPr>
              <w:t xml:space="preserve">Fig. </w:t>
            </w:r>
            <w:r w:rsidR="00005EFA">
              <w:rPr>
                <w:b/>
                <w:bCs/>
              </w:rPr>
              <w:t>4</w:t>
            </w:r>
            <w:r w:rsidR="00FA2FC3" w:rsidRPr="003D0B58">
              <w:rPr>
                <w:b/>
                <w:bCs/>
              </w:rPr>
              <w:t>.</w:t>
            </w:r>
            <w:r w:rsidRPr="003D0B58">
              <w:rPr>
                <w:b/>
                <w:bCs/>
              </w:rPr>
              <w:t xml:space="preserve"> </w:t>
            </w:r>
            <w:r w:rsidR="00AB710A" w:rsidRPr="003D0B58">
              <w:rPr>
                <w:b/>
                <w:bCs/>
              </w:rPr>
              <w:t>Mean relative humidity time series data of Junagadh</w:t>
            </w:r>
          </w:p>
        </w:tc>
      </w:tr>
      <w:tr w:rsidR="00AB710A" w:rsidRPr="003D0B58" w14:paraId="19E31515" w14:textId="77777777" w:rsidTr="00283587">
        <w:tc>
          <w:tcPr>
            <w:tcW w:w="5000" w:type="pct"/>
          </w:tcPr>
          <w:p w14:paraId="06E4FDA3" w14:textId="77777777" w:rsidR="00AB710A" w:rsidRPr="003D0B58" w:rsidRDefault="00AB710A" w:rsidP="00FB5D11">
            <w:pPr>
              <w:pStyle w:val="NormalWeb"/>
              <w:spacing w:before="120" w:beforeAutospacing="0" w:after="120" w:afterAutospacing="0" w:line="336" w:lineRule="auto"/>
              <w:jc w:val="center"/>
              <w:rPr>
                <w:b/>
                <w:bCs/>
              </w:rPr>
            </w:pPr>
            <w:r w:rsidRPr="003D0B58">
              <w:rPr>
                <w:b/>
                <w:bCs/>
                <w:noProof/>
                <w:lang w:eastAsia="en-US"/>
              </w:rPr>
              <w:drawing>
                <wp:inline distT="0" distB="0" distL="0" distR="0" wp14:anchorId="1F2E4AFA" wp14:editId="4DFF1763">
                  <wp:extent cx="4926749" cy="2073897"/>
                  <wp:effectExtent l="19050" t="0" r="26251" b="2553"/>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AB710A" w:rsidRPr="003D0B58" w14:paraId="711CB53A" w14:textId="77777777" w:rsidTr="00283587">
        <w:tc>
          <w:tcPr>
            <w:tcW w:w="5000" w:type="pct"/>
          </w:tcPr>
          <w:p w14:paraId="37AC8951" w14:textId="2F66138F" w:rsidR="00AB710A" w:rsidRPr="003D0B58" w:rsidRDefault="00283587" w:rsidP="00FA2FC3">
            <w:pPr>
              <w:pStyle w:val="NormalWeb"/>
              <w:spacing w:before="0" w:beforeAutospacing="0" w:after="0" w:afterAutospacing="0" w:line="336" w:lineRule="auto"/>
              <w:jc w:val="center"/>
              <w:rPr>
                <w:b/>
                <w:bCs/>
              </w:rPr>
            </w:pPr>
            <w:r w:rsidRPr="003D0B58">
              <w:rPr>
                <w:b/>
                <w:bCs/>
              </w:rPr>
              <w:t xml:space="preserve">Fig. </w:t>
            </w:r>
            <w:r w:rsidR="00005EFA">
              <w:rPr>
                <w:b/>
                <w:bCs/>
              </w:rPr>
              <w:t>5</w:t>
            </w:r>
            <w:r w:rsidR="00FA2FC3" w:rsidRPr="003D0B58">
              <w:rPr>
                <w:b/>
                <w:bCs/>
              </w:rPr>
              <w:t xml:space="preserve"> </w:t>
            </w:r>
            <w:r w:rsidR="00AB710A" w:rsidRPr="003D0B58">
              <w:rPr>
                <w:b/>
                <w:bCs/>
              </w:rPr>
              <w:t>Wind speed time series data of Junagadh</w:t>
            </w:r>
          </w:p>
        </w:tc>
      </w:tr>
      <w:tr w:rsidR="00AB710A" w:rsidRPr="003D0B58" w14:paraId="31B54F4A" w14:textId="77777777" w:rsidTr="00283587">
        <w:tc>
          <w:tcPr>
            <w:tcW w:w="5000" w:type="pct"/>
          </w:tcPr>
          <w:p w14:paraId="756152E0" w14:textId="77777777" w:rsidR="00AB710A" w:rsidRPr="003D0B58" w:rsidRDefault="00AB710A" w:rsidP="00FB5D11">
            <w:pPr>
              <w:pStyle w:val="NormalWeb"/>
              <w:spacing w:before="120" w:beforeAutospacing="0" w:after="120" w:afterAutospacing="0" w:line="336" w:lineRule="auto"/>
              <w:jc w:val="center"/>
              <w:rPr>
                <w:b/>
                <w:bCs/>
              </w:rPr>
            </w:pPr>
            <w:r w:rsidRPr="003D0B58">
              <w:rPr>
                <w:b/>
                <w:bCs/>
                <w:noProof/>
                <w:lang w:eastAsia="en-US"/>
              </w:rPr>
              <w:lastRenderedPageBreak/>
              <w:drawing>
                <wp:inline distT="0" distB="0" distL="0" distR="0" wp14:anchorId="4E30FE24" wp14:editId="4892885D">
                  <wp:extent cx="4901644" cy="2187019"/>
                  <wp:effectExtent l="19050" t="0" r="13256" b="3731"/>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AB710A" w:rsidRPr="003D0B58" w14:paraId="5428C1E1" w14:textId="77777777" w:rsidTr="00283587">
        <w:tc>
          <w:tcPr>
            <w:tcW w:w="5000" w:type="pct"/>
          </w:tcPr>
          <w:p w14:paraId="13AFA3BA" w14:textId="4AE5091E" w:rsidR="00AB710A" w:rsidRPr="003D0B58" w:rsidRDefault="00283587" w:rsidP="005C1F83">
            <w:pPr>
              <w:pStyle w:val="NormalWeb"/>
              <w:spacing w:before="0" w:beforeAutospacing="0" w:after="0" w:afterAutospacing="0" w:line="336" w:lineRule="auto"/>
              <w:jc w:val="center"/>
              <w:rPr>
                <w:b/>
                <w:bCs/>
              </w:rPr>
            </w:pPr>
            <w:r w:rsidRPr="003D0B58">
              <w:rPr>
                <w:b/>
                <w:bCs/>
              </w:rPr>
              <w:t xml:space="preserve">Fig. </w:t>
            </w:r>
            <w:r w:rsidR="00005EFA">
              <w:rPr>
                <w:b/>
                <w:bCs/>
              </w:rPr>
              <w:t>6</w:t>
            </w:r>
            <w:r w:rsidR="00FA2FC3" w:rsidRPr="003D0B58">
              <w:rPr>
                <w:b/>
                <w:bCs/>
              </w:rPr>
              <w:t xml:space="preserve">. </w:t>
            </w:r>
            <w:r w:rsidR="00AB710A" w:rsidRPr="003D0B58">
              <w:rPr>
                <w:b/>
                <w:bCs/>
              </w:rPr>
              <w:t>Sunshine hours’ time series data of Junagadh</w:t>
            </w:r>
          </w:p>
        </w:tc>
      </w:tr>
      <w:tr w:rsidR="00AB710A" w:rsidRPr="003D0B58" w14:paraId="0DFEF638" w14:textId="77777777" w:rsidTr="00283587">
        <w:tc>
          <w:tcPr>
            <w:tcW w:w="5000" w:type="pct"/>
          </w:tcPr>
          <w:p w14:paraId="3AA2AE21" w14:textId="77777777" w:rsidR="00AB710A" w:rsidRPr="003D0B58" w:rsidRDefault="00AB710A" w:rsidP="00FB5D11">
            <w:pPr>
              <w:pStyle w:val="NormalWeb"/>
              <w:spacing w:before="120" w:beforeAutospacing="0" w:after="120" w:afterAutospacing="0" w:line="336" w:lineRule="auto"/>
              <w:jc w:val="center"/>
              <w:rPr>
                <w:b/>
                <w:bCs/>
              </w:rPr>
            </w:pPr>
            <w:r w:rsidRPr="003D0B58">
              <w:rPr>
                <w:b/>
                <w:bCs/>
                <w:noProof/>
                <w:lang w:eastAsia="en-US"/>
              </w:rPr>
              <w:drawing>
                <wp:inline distT="0" distB="0" distL="0" distR="0" wp14:anchorId="38863718" wp14:editId="0FFC6F5C">
                  <wp:extent cx="5071110" cy="2354580"/>
                  <wp:effectExtent l="19050" t="0" r="15240" b="762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AB710A" w:rsidRPr="003D0B58" w14:paraId="53F06346" w14:textId="77777777" w:rsidTr="00283587">
        <w:tc>
          <w:tcPr>
            <w:tcW w:w="5000" w:type="pct"/>
          </w:tcPr>
          <w:p w14:paraId="093867BD" w14:textId="21B9D96B" w:rsidR="00AB710A" w:rsidRPr="003D0B58" w:rsidRDefault="00283587" w:rsidP="005C1F83">
            <w:pPr>
              <w:pStyle w:val="NormalWeb"/>
              <w:spacing w:before="0" w:beforeAutospacing="0" w:after="0" w:afterAutospacing="0" w:line="336" w:lineRule="auto"/>
              <w:jc w:val="center"/>
              <w:rPr>
                <w:b/>
                <w:bCs/>
              </w:rPr>
            </w:pPr>
            <w:r w:rsidRPr="003D0B58">
              <w:rPr>
                <w:b/>
                <w:bCs/>
              </w:rPr>
              <w:t xml:space="preserve">Fig. </w:t>
            </w:r>
            <w:proofErr w:type="gramStart"/>
            <w:r w:rsidR="00005EFA">
              <w:rPr>
                <w:b/>
                <w:bCs/>
              </w:rPr>
              <w:t>7</w:t>
            </w:r>
            <w:r w:rsidR="005C1F83" w:rsidRPr="003D0B58">
              <w:rPr>
                <w:b/>
                <w:bCs/>
              </w:rPr>
              <w:t xml:space="preserve"> </w:t>
            </w:r>
            <w:r w:rsidR="00FA2FC3" w:rsidRPr="003D0B58">
              <w:rPr>
                <w:b/>
                <w:bCs/>
              </w:rPr>
              <w:t xml:space="preserve"> </w:t>
            </w:r>
            <w:r w:rsidR="00AB710A" w:rsidRPr="003D0B58">
              <w:rPr>
                <w:b/>
                <w:bCs/>
              </w:rPr>
              <w:t>Solar</w:t>
            </w:r>
            <w:proofErr w:type="gramEnd"/>
            <w:r w:rsidR="00AB710A" w:rsidRPr="003D0B58">
              <w:rPr>
                <w:b/>
                <w:bCs/>
              </w:rPr>
              <w:t xml:space="preserve"> radiation time series data of Junagadh</w:t>
            </w:r>
          </w:p>
        </w:tc>
      </w:tr>
      <w:tr w:rsidR="00AB710A" w:rsidRPr="003D0B58" w14:paraId="285EB295" w14:textId="77777777" w:rsidTr="00283587">
        <w:tc>
          <w:tcPr>
            <w:tcW w:w="5000" w:type="pct"/>
          </w:tcPr>
          <w:p w14:paraId="481D5550" w14:textId="77777777" w:rsidR="00AB710A" w:rsidRPr="003D0B58" w:rsidRDefault="00AB710A" w:rsidP="00FB5D11">
            <w:pPr>
              <w:pStyle w:val="NormalWeb"/>
              <w:spacing w:before="120" w:beforeAutospacing="0" w:after="120" w:afterAutospacing="0" w:line="336" w:lineRule="auto"/>
              <w:jc w:val="center"/>
              <w:rPr>
                <w:b/>
                <w:bCs/>
              </w:rPr>
            </w:pPr>
            <w:r w:rsidRPr="003D0B58">
              <w:rPr>
                <w:b/>
                <w:bCs/>
                <w:noProof/>
                <w:lang w:eastAsia="en-US"/>
              </w:rPr>
              <w:drawing>
                <wp:inline distT="0" distB="0" distL="0" distR="0" wp14:anchorId="6248D584" wp14:editId="1F341288">
                  <wp:extent cx="4926330" cy="2324100"/>
                  <wp:effectExtent l="19050" t="0" r="2667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r w:rsidR="00AB710A" w:rsidRPr="003D0B58" w14:paraId="18CA1E03" w14:textId="77777777" w:rsidTr="00283587">
        <w:tc>
          <w:tcPr>
            <w:tcW w:w="5000" w:type="pct"/>
          </w:tcPr>
          <w:p w14:paraId="53F5D3C5" w14:textId="52223784" w:rsidR="00AB710A" w:rsidRPr="003D0B58" w:rsidRDefault="00283587" w:rsidP="00FA2FC3">
            <w:pPr>
              <w:pStyle w:val="NormalWeb"/>
              <w:spacing w:before="0" w:beforeAutospacing="0" w:after="0" w:afterAutospacing="0" w:line="336" w:lineRule="auto"/>
              <w:jc w:val="center"/>
              <w:rPr>
                <w:b/>
                <w:bCs/>
              </w:rPr>
            </w:pPr>
            <w:r w:rsidRPr="003D0B58">
              <w:rPr>
                <w:b/>
                <w:bCs/>
              </w:rPr>
              <w:lastRenderedPageBreak/>
              <w:t xml:space="preserve">Fig. </w:t>
            </w:r>
            <w:r w:rsidR="00005EFA">
              <w:rPr>
                <w:b/>
                <w:bCs/>
              </w:rPr>
              <w:t>8</w:t>
            </w:r>
            <w:r w:rsidR="00FA2FC3" w:rsidRPr="003D0B58">
              <w:rPr>
                <w:b/>
                <w:bCs/>
              </w:rPr>
              <w:t xml:space="preserve">. </w:t>
            </w:r>
            <w:r w:rsidRPr="003D0B58">
              <w:rPr>
                <w:b/>
                <w:bCs/>
              </w:rPr>
              <w:t xml:space="preserve"> </w:t>
            </w:r>
            <w:r w:rsidR="00AB710A" w:rsidRPr="003D0B58">
              <w:rPr>
                <w:b/>
                <w:bCs/>
                <w:lang w:val="en-US"/>
              </w:rPr>
              <w:t xml:space="preserve">Reference evapotranspiration </w:t>
            </w:r>
            <w:r w:rsidR="00AB710A" w:rsidRPr="003D0B58">
              <w:rPr>
                <w:b/>
                <w:bCs/>
              </w:rPr>
              <w:t>time series data of Junagadh</w:t>
            </w:r>
          </w:p>
        </w:tc>
      </w:tr>
    </w:tbl>
    <w:p w14:paraId="1CEE0CB8" w14:textId="77777777" w:rsidR="00A97395" w:rsidRPr="003D0B58" w:rsidRDefault="00A97395" w:rsidP="00A97395">
      <w:pPr>
        <w:spacing w:line="360" w:lineRule="auto"/>
        <w:jc w:val="both"/>
        <w:rPr>
          <w:rFonts w:ascii="Times New Roman" w:hAnsi="Times New Roman" w:cs="Times New Roman"/>
          <w:b/>
          <w:bCs/>
          <w:sz w:val="24"/>
          <w:szCs w:val="24"/>
        </w:rPr>
      </w:pPr>
    </w:p>
    <w:p w14:paraId="736AA816" w14:textId="77777777" w:rsidR="00190C32" w:rsidRPr="003D0B58" w:rsidRDefault="008D04DE" w:rsidP="0076642F">
      <w:pPr>
        <w:spacing w:line="360" w:lineRule="auto"/>
        <w:jc w:val="both"/>
        <w:rPr>
          <w:rFonts w:ascii="Times New Roman" w:hAnsi="Times New Roman" w:cs="Times New Roman"/>
          <w:b/>
          <w:bCs/>
          <w:sz w:val="24"/>
          <w:szCs w:val="24"/>
        </w:rPr>
      </w:pPr>
      <w:r w:rsidRPr="003D0B58">
        <w:rPr>
          <w:rFonts w:ascii="Times New Roman" w:hAnsi="Times New Roman" w:cs="Times New Roman"/>
          <w:b/>
          <w:bCs/>
          <w:sz w:val="24"/>
          <w:szCs w:val="24"/>
        </w:rPr>
        <w:t>2.3</w:t>
      </w:r>
      <w:r w:rsidR="00CF4719" w:rsidRPr="003D0B58">
        <w:rPr>
          <w:rFonts w:ascii="Times New Roman" w:hAnsi="Times New Roman" w:cs="Times New Roman"/>
          <w:b/>
          <w:bCs/>
          <w:sz w:val="24"/>
          <w:szCs w:val="24"/>
        </w:rPr>
        <w:t>.</w:t>
      </w:r>
      <w:r w:rsidRPr="003D0B58">
        <w:rPr>
          <w:rFonts w:ascii="Times New Roman" w:hAnsi="Times New Roman" w:cs="Times New Roman"/>
          <w:b/>
          <w:bCs/>
          <w:sz w:val="24"/>
          <w:szCs w:val="24"/>
        </w:rPr>
        <w:t xml:space="preserve"> </w:t>
      </w:r>
      <w:r w:rsidR="00190C32" w:rsidRPr="003D0B58">
        <w:rPr>
          <w:rFonts w:ascii="Times New Roman" w:hAnsi="Times New Roman" w:cs="Times New Roman"/>
          <w:b/>
          <w:bCs/>
          <w:sz w:val="24"/>
          <w:szCs w:val="24"/>
        </w:rPr>
        <w:t>GAMMA TEST FOR BEST INPUT COMBINATION SELECTION</w:t>
      </w:r>
    </w:p>
    <w:p w14:paraId="5DBF4B80" w14:textId="77777777" w:rsidR="004B5331" w:rsidRPr="003D0B58" w:rsidRDefault="00E650C1" w:rsidP="00E650C1">
      <w:pPr>
        <w:spacing w:line="360" w:lineRule="auto"/>
        <w:ind w:firstLine="720"/>
        <w:jc w:val="both"/>
        <w:rPr>
          <w:rFonts w:ascii="Times New Roman" w:eastAsia="Times New Roman" w:hAnsi="Times New Roman" w:cs="Times New Roman"/>
          <w:sz w:val="24"/>
          <w:szCs w:val="24"/>
          <w:lang w:eastAsia="en-IN"/>
        </w:rPr>
      </w:pPr>
      <w:r w:rsidRPr="003D0B58">
        <w:rPr>
          <w:rFonts w:ascii="Times New Roman" w:eastAsia="Times New Roman" w:hAnsi="Times New Roman" w:cs="Times New Roman"/>
          <w:sz w:val="24"/>
          <w:szCs w:val="24"/>
          <w:lang w:eastAsia="en-IN"/>
        </w:rPr>
        <w:t>To simulate reference evapotranspiration (ET</w:t>
      </w:r>
      <w:r w:rsidRPr="003D0B58">
        <w:rPr>
          <w:rFonts w:ascii="Times New Roman" w:eastAsia="Times New Roman" w:hAnsi="Times New Roman" w:cs="Times New Roman"/>
          <w:sz w:val="24"/>
          <w:szCs w:val="24"/>
          <w:vertAlign w:val="subscript"/>
          <w:lang w:eastAsia="en-IN"/>
        </w:rPr>
        <w:t>0</w:t>
      </w:r>
      <w:r w:rsidRPr="003D0B58">
        <w:rPr>
          <w:rFonts w:ascii="Times New Roman" w:eastAsia="Times New Roman" w:hAnsi="Times New Roman" w:cs="Times New Roman"/>
          <w:sz w:val="24"/>
          <w:szCs w:val="24"/>
          <w:lang w:eastAsia="en-IN"/>
        </w:rPr>
        <w:t>) using artificial intelligence (AI)-based machine learning and statistical approaches, the Gamma Test (GT) was employed to identify the optimal combination of climatic input variables. This method eliminates the need for conventional trial-and-error input selection by efficiently determining the most relevant predictors</w:t>
      </w:r>
      <w:r w:rsidR="00EC759D" w:rsidRPr="003D0B58">
        <w:rPr>
          <w:rFonts w:ascii="Times New Roman" w:eastAsia="Times New Roman" w:hAnsi="Times New Roman" w:cs="Times New Roman"/>
          <w:sz w:val="24"/>
          <w:szCs w:val="24"/>
          <w:lang w:eastAsia="en-IN"/>
        </w:rPr>
        <w:t xml:space="preserve"> (Wang et al., 2015; Gupta et al., 2024)</w:t>
      </w:r>
      <w:r w:rsidRPr="003D0B58">
        <w:rPr>
          <w:rFonts w:ascii="Times New Roman" w:eastAsia="Times New Roman" w:hAnsi="Times New Roman" w:cs="Times New Roman"/>
          <w:sz w:val="24"/>
          <w:szCs w:val="24"/>
          <w:lang w:eastAsia="en-IN"/>
        </w:rPr>
        <w:t>. In this study, the Gamma Test was applied to select the best input combinations for modeling FAO-56 Penman</w:t>
      </w:r>
      <w:r w:rsidR="00E15EED" w:rsidRPr="003D0B58">
        <w:rPr>
          <w:rFonts w:ascii="Times New Roman" w:eastAsia="Times New Roman" w:hAnsi="Times New Roman" w:cs="Times New Roman"/>
          <w:sz w:val="24"/>
          <w:szCs w:val="24"/>
          <w:lang w:eastAsia="en-IN"/>
        </w:rPr>
        <w:t>-</w:t>
      </w:r>
      <w:r w:rsidRPr="003D0B58">
        <w:rPr>
          <w:rFonts w:ascii="Times New Roman" w:eastAsia="Times New Roman" w:hAnsi="Times New Roman" w:cs="Times New Roman"/>
          <w:sz w:val="24"/>
          <w:szCs w:val="24"/>
          <w:lang w:eastAsia="en-IN"/>
        </w:rPr>
        <w:t>Monteith (PM) reference evapotranspiration. The considered input parameters included minimum air temperature, maximum air temperature, mean relative humidity, wind speed, sunshine hours, and solar radiation, while the FAO-56 PM–based ET₀ values were used as the target output.</w:t>
      </w:r>
    </w:p>
    <w:p w14:paraId="0EC062EA" w14:textId="77777777" w:rsidR="00E15EED" w:rsidRPr="003D0B58" w:rsidRDefault="00E15EED" w:rsidP="00E650C1">
      <w:pPr>
        <w:spacing w:line="360" w:lineRule="auto"/>
        <w:ind w:firstLine="720"/>
        <w:jc w:val="both"/>
        <w:rPr>
          <w:rFonts w:ascii="Times New Roman" w:hAnsi="Times New Roman" w:cs="Times New Roman"/>
          <w:sz w:val="24"/>
          <w:szCs w:val="24"/>
          <w:lang w:val="en-IN"/>
        </w:rPr>
      </w:pPr>
      <w:r w:rsidRPr="003D0B58">
        <w:rPr>
          <w:rFonts w:ascii="Times New Roman" w:hAnsi="Times New Roman" w:cs="Times New Roman"/>
          <w:sz w:val="24"/>
          <w:szCs w:val="24"/>
          <w:lang w:val="en-IN"/>
        </w:rPr>
        <w:t xml:space="preserve">Based on the Gamma test analysis, several combinations of climatic input variables were evaluated to identify the most suitable predictors for </w:t>
      </w:r>
      <w:proofErr w:type="spellStart"/>
      <w:r w:rsidRPr="003D0B58">
        <w:rPr>
          <w:rFonts w:ascii="Times New Roman" w:hAnsi="Times New Roman" w:cs="Times New Roman"/>
          <w:sz w:val="24"/>
          <w:szCs w:val="24"/>
          <w:lang w:val="en-IN"/>
        </w:rPr>
        <w:t>modeling</w:t>
      </w:r>
      <w:proofErr w:type="spellEnd"/>
      <w:r w:rsidRPr="003D0B58">
        <w:rPr>
          <w:rFonts w:ascii="Times New Roman" w:hAnsi="Times New Roman" w:cs="Times New Roman"/>
          <w:sz w:val="24"/>
          <w:szCs w:val="24"/>
          <w:lang w:val="en-IN"/>
        </w:rPr>
        <w:t xml:space="preserve"> daily reference evapotranspiration (ET</w:t>
      </w:r>
      <w:r w:rsidRPr="003D0B58">
        <w:rPr>
          <w:rFonts w:ascii="Times New Roman" w:hAnsi="Times New Roman" w:cs="Times New Roman"/>
          <w:sz w:val="24"/>
          <w:szCs w:val="24"/>
          <w:vertAlign w:val="subscript"/>
          <w:lang w:val="en-IN"/>
        </w:rPr>
        <w:t>0</w:t>
      </w:r>
      <w:r w:rsidRPr="003D0B58">
        <w:rPr>
          <w:rFonts w:ascii="Times New Roman" w:hAnsi="Times New Roman" w:cs="Times New Roman"/>
          <w:sz w:val="24"/>
          <w:szCs w:val="24"/>
          <w:lang w:val="en-IN"/>
        </w:rPr>
        <w:t>). The input combinations that resulted in the minimum Gamma and V-ratio values for each set size were selected and used in model development.</w:t>
      </w:r>
    </w:p>
    <w:p w14:paraId="059F76B0" w14:textId="77777777" w:rsidR="0076642F" w:rsidRPr="003D0B58" w:rsidRDefault="0076642F" w:rsidP="00E650C1">
      <w:pPr>
        <w:spacing w:line="360" w:lineRule="auto"/>
        <w:ind w:firstLine="720"/>
        <w:jc w:val="both"/>
        <w:rPr>
          <w:rFonts w:ascii="Times New Roman" w:hAnsi="Times New Roman" w:cs="Times New Roman"/>
          <w:sz w:val="24"/>
          <w:szCs w:val="24"/>
          <w:lang w:val="en-IN"/>
        </w:rPr>
      </w:pPr>
      <w:r w:rsidRPr="003D0B58">
        <w:rPr>
          <w:rFonts w:ascii="Times New Roman" w:hAnsi="Times New Roman" w:cs="Times New Roman"/>
          <w:sz w:val="24"/>
          <w:szCs w:val="24"/>
        </w:rPr>
        <w:t xml:space="preserve">Various input combinations were formed and for </w:t>
      </w:r>
      <w:r w:rsidRPr="003D0B58">
        <w:rPr>
          <w:rFonts w:ascii="Times New Roman" w:hAnsi="Times New Roman" w:cs="Times New Roman"/>
          <w:sz w:val="24"/>
          <w:szCs w:val="24"/>
          <w:lang w:val="en-IN"/>
        </w:rPr>
        <w:t>each combination level, the set</w:t>
      </w:r>
      <w:r w:rsidRPr="003D0B58">
        <w:rPr>
          <w:rFonts w:ascii="Times New Roman" w:hAnsi="Times New Roman" w:cs="Times New Roman"/>
          <w:sz w:val="24"/>
          <w:szCs w:val="24"/>
        </w:rPr>
        <w:t xml:space="preserve"> (One variable, two variables, three variables, four variables, five variables and six variables)</w:t>
      </w:r>
      <w:r w:rsidRPr="003D0B58">
        <w:rPr>
          <w:rFonts w:ascii="Times New Roman" w:hAnsi="Times New Roman" w:cs="Times New Roman"/>
          <w:sz w:val="24"/>
          <w:szCs w:val="24"/>
          <w:lang w:val="en-IN"/>
        </w:rPr>
        <w:t xml:space="preserve"> yielding the lowest Gamma value</w:t>
      </w:r>
      <w:r w:rsidRPr="003D0B58">
        <w:rPr>
          <w:rFonts w:ascii="Times New Roman" w:hAnsi="Times New Roman" w:cs="Times New Roman"/>
          <w:sz w:val="24"/>
          <w:szCs w:val="24"/>
        </w:rPr>
        <w:t xml:space="preserve"> and V-ratio values were selected as the optimal input set for model development.</w:t>
      </w:r>
    </w:p>
    <w:p w14:paraId="519902F2" w14:textId="77777777" w:rsidR="00EF289F" w:rsidRPr="003D0B58" w:rsidRDefault="008D04DE" w:rsidP="00EF289F">
      <w:pPr>
        <w:spacing w:line="360" w:lineRule="auto"/>
        <w:jc w:val="both"/>
        <w:rPr>
          <w:rFonts w:ascii="Times New Roman" w:hAnsi="Times New Roman" w:cs="Times New Roman"/>
          <w:b/>
          <w:bCs/>
          <w:sz w:val="24"/>
          <w:szCs w:val="24"/>
          <w:lang w:val="en-IN"/>
        </w:rPr>
      </w:pPr>
      <w:r w:rsidRPr="003D0B58">
        <w:rPr>
          <w:rFonts w:ascii="Times New Roman" w:hAnsi="Times New Roman" w:cs="Times New Roman"/>
          <w:b/>
          <w:bCs/>
          <w:sz w:val="24"/>
          <w:szCs w:val="24"/>
        </w:rPr>
        <w:t>2.4</w:t>
      </w:r>
      <w:r w:rsidR="00CF4719" w:rsidRPr="003D0B58">
        <w:rPr>
          <w:rFonts w:ascii="Times New Roman" w:hAnsi="Times New Roman" w:cs="Times New Roman"/>
          <w:b/>
          <w:bCs/>
          <w:sz w:val="24"/>
          <w:szCs w:val="24"/>
        </w:rPr>
        <w:t>.</w:t>
      </w:r>
      <w:r w:rsidRPr="003D0B58">
        <w:rPr>
          <w:rFonts w:ascii="Times New Roman" w:hAnsi="Times New Roman" w:cs="Times New Roman"/>
          <w:b/>
          <w:bCs/>
          <w:sz w:val="24"/>
          <w:szCs w:val="24"/>
        </w:rPr>
        <w:t xml:space="preserve"> </w:t>
      </w:r>
      <w:r w:rsidR="00EF289F" w:rsidRPr="003D0B58">
        <w:rPr>
          <w:rFonts w:ascii="Times New Roman" w:hAnsi="Times New Roman" w:cs="Times New Roman"/>
          <w:b/>
          <w:bCs/>
          <w:sz w:val="24"/>
          <w:szCs w:val="24"/>
        </w:rPr>
        <w:t>Artificial Neural Networks (ANNs)</w:t>
      </w:r>
    </w:p>
    <w:p w14:paraId="7612E2EA" w14:textId="77777777" w:rsidR="0077551E" w:rsidRPr="003D0B58" w:rsidRDefault="00D633C2" w:rsidP="0077551E">
      <w:pPr>
        <w:spacing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The artificial neural network (ANN) is a data-driven</w:t>
      </w:r>
      <w:r w:rsidR="00E53787" w:rsidRPr="003D0B58">
        <w:rPr>
          <w:rFonts w:ascii="Times New Roman" w:hAnsi="Times New Roman" w:cs="Times New Roman"/>
          <w:sz w:val="24"/>
          <w:szCs w:val="24"/>
        </w:rPr>
        <w:t xml:space="preserve"> </w:t>
      </w:r>
      <w:r w:rsidRPr="003D0B58">
        <w:rPr>
          <w:rFonts w:ascii="Times New Roman" w:hAnsi="Times New Roman" w:cs="Times New Roman"/>
          <w:sz w:val="24"/>
          <w:szCs w:val="24"/>
        </w:rPr>
        <w:t>based artificial intelligence method which uses the learning experience while training a dataset to make predictions on a new dataset (</w:t>
      </w:r>
      <w:r w:rsidR="006F43AF" w:rsidRPr="003D0B58">
        <w:rPr>
          <w:rFonts w:ascii="Times New Roman" w:hAnsi="Times New Roman" w:cs="Times New Roman"/>
          <w:sz w:val="24"/>
          <w:szCs w:val="24"/>
          <w:lang w:val="en-IN"/>
        </w:rPr>
        <w:t>Haykin, S. (1999)</w:t>
      </w:r>
      <w:r w:rsidRPr="003D0B58">
        <w:rPr>
          <w:rFonts w:ascii="Times New Roman" w:hAnsi="Times New Roman" w:cs="Times New Roman"/>
          <w:sz w:val="24"/>
          <w:szCs w:val="24"/>
        </w:rPr>
        <w:t xml:space="preserve">. The most widely used ANN involves multiple layers </w:t>
      </w:r>
      <w:r w:rsidR="00E53787" w:rsidRPr="003D0B58">
        <w:rPr>
          <w:rFonts w:ascii="Times New Roman" w:hAnsi="Times New Roman" w:cs="Times New Roman"/>
          <w:sz w:val="24"/>
          <w:szCs w:val="24"/>
        </w:rPr>
        <w:t xml:space="preserve">model include </w:t>
      </w:r>
      <w:proofErr w:type="spellStart"/>
      <w:r w:rsidR="00E53787" w:rsidRPr="003D0B58">
        <w:rPr>
          <w:rFonts w:ascii="Times New Roman" w:hAnsi="Times New Roman" w:cs="Times New Roman"/>
          <w:sz w:val="24"/>
          <w:szCs w:val="24"/>
        </w:rPr>
        <w:t>Tmax</w:t>
      </w:r>
      <w:proofErr w:type="spellEnd"/>
      <w:r w:rsidR="00E53787" w:rsidRPr="003D0B58">
        <w:rPr>
          <w:rFonts w:ascii="Times New Roman" w:hAnsi="Times New Roman" w:cs="Times New Roman"/>
          <w:sz w:val="24"/>
          <w:szCs w:val="24"/>
        </w:rPr>
        <w:t xml:space="preserve">, </w:t>
      </w:r>
      <w:proofErr w:type="spellStart"/>
      <w:r w:rsidR="00E53787" w:rsidRPr="003D0B58">
        <w:rPr>
          <w:rFonts w:ascii="Times New Roman" w:hAnsi="Times New Roman" w:cs="Times New Roman"/>
          <w:sz w:val="24"/>
          <w:szCs w:val="24"/>
        </w:rPr>
        <w:t>T</w:t>
      </w:r>
      <w:r w:rsidR="00E53787" w:rsidRPr="003D0B58">
        <w:rPr>
          <w:rFonts w:ascii="Times New Roman" w:hAnsi="Times New Roman" w:cs="Times New Roman"/>
          <w:sz w:val="24"/>
          <w:szCs w:val="24"/>
          <w:vertAlign w:val="subscript"/>
        </w:rPr>
        <w:t>mean</w:t>
      </w:r>
      <w:proofErr w:type="spellEnd"/>
      <w:r w:rsidR="00E53787" w:rsidRPr="003D0B58">
        <w:rPr>
          <w:rFonts w:ascii="Times New Roman" w:hAnsi="Times New Roman" w:cs="Times New Roman"/>
          <w:sz w:val="24"/>
          <w:szCs w:val="24"/>
        </w:rPr>
        <w:t xml:space="preserve">, </w:t>
      </w:r>
      <w:proofErr w:type="spellStart"/>
      <w:r w:rsidR="00E53787" w:rsidRPr="003D0B58">
        <w:rPr>
          <w:rFonts w:ascii="Times New Roman" w:hAnsi="Times New Roman" w:cs="Times New Roman"/>
          <w:sz w:val="24"/>
          <w:szCs w:val="24"/>
        </w:rPr>
        <w:t>T</w:t>
      </w:r>
      <w:r w:rsidR="00E53787" w:rsidRPr="003D0B58">
        <w:rPr>
          <w:rFonts w:ascii="Times New Roman" w:hAnsi="Times New Roman" w:cs="Times New Roman"/>
          <w:sz w:val="24"/>
          <w:szCs w:val="24"/>
          <w:vertAlign w:val="subscript"/>
        </w:rPr>
        <w:t>min</w:t>
      </w:r>
      <w:proofErr w:type="spellEnd"/>
      <w:r w:rsidR="00E53787" w:rsidRPr="003D0B58">
        <w:rPr>
          <w:rFonts w:ascii="Times New Roman" w:hAnsi="Times New Roman" w:cs="Times New Roman"/>
          <w:sz w:val="24"/>
          <w:szCs w:val="24"/>
        </w:rPr>
        <w:t>, SR, WS, and RH, while the output of the model produced PM-56 ET</w:t>
      </w:r>
      <w:r w:rsidR="00E53787" w:rsidRPr="003D0B58">
        <w:rPr>
          <w:rFonts w:ascii="Times New Roman" w:hAnsi="Times New Roman" w:cs="Times New Roman"/>
          <w:sz w:val="24"/>
          <w:szCs w:val="24"/>
          <w:vertAlign w:val="subscript"/>
        </w:rPr>
        <w:t>0</w:t>
      </w:r>
      <w:r w:rsidR="00EF289F" w:rsidRPr="003D0B58">
        <w:rPr>
          <w:rFonts w:ascii="Times New Roman" w:hAnsi="Times New Roman" w:cs="Times New Roman"/>
          <w:sz w:val="24"/>
          <w:szCs w:val="24"/>
        </w:rPr>
        <w:t>.</w:t>
      </w:r>
      <w:r w:rsidR="0077551E" w:rsidRPr="003D0B58">
        <w:rPr>
          <w:rFonts w:ascii="Times New Roman" w:hAnsi="Times New Roman" w:cs="Times New Roman"/>
          <w:sz w:val="24"/>
          <w:szCs w:val="24"/>
        </w:rPr>
        <w:t xml:space="preserve"> </w:t>
      </w:r>
    </w:p>
    <w:p w14:paraId="4D982584" w14:textId="77777777" w:rsidR="0077551E" w:rsidRPr="003D0B58" w:rsidRDefault="0077551E" w:rsidP="0077551E">
      <w:pPr>
        <w:spacing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 xml:space="preserve">Among various ANN architectures, the Multilayer Perceptron (MLP) is the most widely used for regression and prediction tasks in hydrological and environmental modeling. The MLP typically comprises three main components: an input layer, one or more hidden layers, and an </w:t>
      </w:r>
      <w:r w:rsidRPr="003D0B58">
        <w:rPr>
          <w:rFonts w:ascii="Times New Roman" w:hAnsi="Times New Roman" w:cs="Times New Roman"/>
          <w:sz w:val="24"/>
          <w:szCs w:val="24"/>
        </w:rPr>
        <w:lastRenderedPageBreak/>
        <w:t>output layer. The input layer accepts meteorological parameters (such as temperature, humidity, wind speed, sunshine duration, or solar radiation), the hidden layers perform nonlinear transformation and feature extraction, and the output layer produces the final predicted value, in this case, the FAO-56 Penman–Monteith reference evapotranspiration (ET₀).</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7551E" w:rsidRPr="003D0B58" w14:paraId="289AC874" w14:textId="77777777" w:rsidTr="000A7622">
        <w:tc>
          <w:tcPr>
            <w:tcW w:w="9016" w:type="dxa"/>
          </w:tcPr>
          <w:p w14:paraId="60E41231" w14:textId="77777777" w:rsidR="0077551E" w:rsidRPr="003D0B58" w:rsidRDefault="0077551E" w:rsidP="000A7622">
            <w:pPr>
              <w:spacing w:after="120" w:line="360" w:lineRule="auto"/>
              <w:jc w:val="center"/>
              <w:rPr>
                <w:rFonts w:ascii="Times New Roman" w:hAnsi="Times New Roman" w:cs="Times New Roman"/>
                <w:sz w:val="24"/>
                <w:szCs w:val="24"/>
              </w:rPr>
            </w:pPr>
            <w:r w:rsidRPr="003D0B58">
              <w:rPr>
                <w:noProof/>
              </w:rPr>
              <w:drawing>
                <wp:inline distT="0" distB="0" distL="0" distR="0" wp14:anchorId="2BB79C43" wp14:editId="3DF27A4D">
                  <wp:extent cx="4171950" cy="2042228"/>
                  <wp:effectExtent l="19050" t="19050" r="19050" b="15172"/>
                  <wp:docPr id="10" name="Picture 11" descr="https://deepgram.com/_next/image?url=https%3A%2F%2Fwww.datocms-assets.com%2F96965%2F1687027720-rosenblatt_perceptron_bluebg.png&amp;w=3840&amp;q=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deepgram.com/_next/image?url=https%3A%2F%2Fwww.datocms-assets.com%2F96965%2F1687027720-rosenblatt_perceptron_bluebg.png&amp;w=3840&amp;q=75"/>
                          <pic:cNvPicPr>
                            <a:picLocks noChangeAspect="1" noChangeArrowheads="1"/>
                          </pic:cNvPicPr>
                        </pic:nvPicPr>
                        <pic:blipFill rotWithShape="1">
                          <a:blip r:embed="rId16" cstate="print">
                            <a:duotone>
                              <a:prstClr val="black"/>
                              <a:schemeClr val="bg1">
                                <a:tint val="45000"/>
                                <a:satMod val="400000"/>
                              </a:schemeClr>
                            </a:duotone>
                            <a:lum/>
                            <a:extLst>
                              <a:ext uri="{BEBA8EAE-BF5A-486C-A8C5-ECC9F3942E4B}">
                                <a14:imgProps xmlns:a14="http://schemas.microsoft.com/office/drawing/2010/main">
                                  <a14:imgLayer r:embed="rId17">
                                    <a14:imgEffect>
                                      <a14:brightnessContrast bright="20000" contrast="-40000"/>
                                    </a14:imgEffect>
                                  </a14:imgLayer>
                                </a14:imgProps>
                              </a:ext>
                              <a:ext uri="{28A0092B-C50C-407E-A947-70E740481C1C}">
                                <a14:useLocalDpi xmlns:a14="http://schemas.microsoft.com/office/drawing/2010/main" val="0"/>
                              </a:ext>
                            </a:extLst>
                          </a:blip>
                          <a:srcRect l="7145" t="12774" r="10509" b="10907"/>
                          <a:stretch/>
                        </pic:blipFill>
                        <pic:spPr bwMode="auto">
                          <a:xfrm>
                            <a:off x="0" y="0"/>
                            <a:ext cx="4173132" cy="2042807"/>
                          </a:xfrm>
                          <a:prstGeom prst="rect">
                            <a:avLst/>
                          </a:prstGeom>
                          <a:noFill/>
                          <a:ln w="12700"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r w:rsidR="0077551E" w:rsidRPr="003D0B58" w14:paraId="503EAFF1" w14:textId="77777777" w:rsidTr="000A7622">
        <w:tc>
          <w:tcPr>
            <w:tcW w:w="9016" w:type="dxa"/>
          </w:tcPr>
          <w:p w14:paraId="5508DE22" w14:textId="1943C850" w:rsidR="0077551E" w:rsidRPr="003D0B58" w:rsidRDefault="00FA2FC3" w:rsidP="007F5C50">
            <w:pPr>
              <w:spacing w:after="120" w:line="360" w:lineRule="auto"/>
              <w:jc w:val="center"/>
              <w:rPr>
                <w:rFonts w:ascii="Times New Roman" w:hAnsi="Times New Roman" w:cs="Times New Roman"/>
                <w:sz w:val="24"/>
                <w:szCs w:val="24"/>
              </w:rPr>
            </w:pPr>
            <w:r w:rsidRPr="003D0B58">
              <w:rPr>
                <w:rFonts w:ascii="Times New Roman" w:hAnsi="Times New Roman" w:cs="Times New Roman"/>
                <w:b/>
                <w:bCs/>
                <w:sz w:val="24"/>
                <w:szCs w:val="24"/>
                <w:lang w:val="en-US"/>
              </w:rPr>
              <w:t xml:space="preserve">Fig. </w:t>
            </w:r>
            <w:proofErr w:type="gramStart"/>
            <w:r w:rsidR="00005EFA">
              <w:rPr>
                <w:rFonts w:ascii="Times New Roman" w:hAnsi="Times New Roman" w:cs="Times New Roman"/>
                <w:b/>
                <w:bCs/>
                <w:sz w:val="24"/>
                <w:szCs w:val="24"/>
                <w:lang w:val="en-US"/>
              </w:rPr>
              <w:t>9</w:t>
            </w:r>
            <w:r w:rsidRPr="003D0B58">
              <w:rPr>
                <w:rFonts w:ascii="Times New Roman" w:hAnsi="Times New Roman" w:cs="Times New Roman"/>
                <w:b/>
                <w:bCs/>
                <w:sz w:val="24"/>
                <w:szCs w:val="24"/>
                <w:lang w:val="en-US"/>
              </w:rPr>
              <w:t xml:space="preserve">  </w:t>
            </w:r>
            <w:r w:rsidR="0077551E" w:rsidRPr="003D0B58">
              <w:rPr>
                <w:rFonts w:ascii="Times New Roman" w:hAnsi="Times New Roman" w:cs="Times New Roman"/>
                <w:b/>
                <w:bCs/>
                <w:sz w:val="24"/>
                <w:szCs w:val="24"/>
              </w:rPr>
              <w:t>Schematic</w:t>
            </w:r>
            <w:proofErr w:type="gramEnd"/>
            <w:r w:rsidR="0077551E" w:rsidRPr="003D0B58">
              <w:rPr>
                <w:rFonts w:ascii="Times New Roman" w:hAnsi="Times New Roman" w:cs="Times New Roman"/>
                <w:b/>
                <w:bCs/>
                <w:sz w:val="24"/>
                <w:szCs w:val="24"/>
              </w:rPr>
              <w:t xml:space="preserve"> diagram of artificial neuron</w:t>
            </w:r>
          </w:p>
        </w:tc>
      </w:tr>
    </w:tbl>
    <w:p w14:paraId="0FF0987B" w14:textId="77777777" w:rsidR="0077551E" w:rsidRPr="003D0B58" w:rsidRDefault="0077551E" w:rsidP="0077551E">
      <w:pPr>
        <w:spacing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 xml:space="preserve">Each neuron in the hidden layer receives input from all neurons in the previous layer, applies weighted summation, and passes the result through an activation function. The weights are adjusted iteratively during the training process to minimize the difference between observed and predicted outputs. The depth (number of layers) and width (number of neurons) of the MLP determine its capacity to approximate nonlinear functions. Deeper networks can capture more complex relationships, but excessive complexity can lead to overfitting, where the model learns noise rather than meaningful patterns. </w:t>
      </w:r>
    </w:p>
    <w:p w14:paraId="1C1657B0" w14:textId="77777777" w:rsidR="0077551E" w:rsidRPr="003D0B58" w:rsidRDefault="008D04DE" w:rsidP="0077551E">
      <w:pPr>
        <w:pStyle w:val="Heading3"/>
        <w:numPr>
          <w:ilvl w:val="0"/>
          <w:numId w:val="0"/>
        </w:numPr>
        <w:ind w:left="425" w:hanging="425"/>
      </w:pPr>
      <w:r w:rsidRPr="003D0B58">
        <w:t>2.5</w:t>
      </w:r>
      <w:r w:rsidR="00CF4719" w:rsidRPr="003D0B58">
        <w:t>.</w:t>
      </w:r>
      <w:r w:rsidRPr="003D0B58">
        <w:t xml:space="preserve"> </w:t>
      </w:r>
      <w:r w:rsidR="0077551E" w:rsidRPr="003D0B58">
        <w:t>Activation Functions</w:t>
      </w:r>
    </w:p>
    <w:p w14:paraId="202ECCD6" w14:textId="3AD95BE4" w:rsidR="0077551E" w:rsidRPr="003D0B58" w:rsidRDefault="0077551E" w:rsidP="0077551E">
      <w:pPr>
        <w:autoSpaceDE w:val="0"/>
        <w:autoSpaceDN w:val="0"/>
        <w:adjustRightInd w:val="0"/>
        <w:spacing w:before="120" w:after="120"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The purpose of an activation function is to introduce non-linearity into the model, allowing the network to learn and represent complex patterns in the data. Without non-linearity, a neural network would essentially behave like a linear regression model, regardless of the number of layers it has. In this study, hyperbolic tangent sigmoid (</w:t>
      </w:r>
      <w:proofErr w:type="spellStart"/>
      <w:r w:rsidRPr="003D0B58">
        <w:rPr>
          <w:rFonts w:ascii="Times New Roman" w:hAnsi="Times New Roman" w:cs="Times New Roman"/>
          <w:sz w:val="24"/>
          <w:szCs w:val="24"/>
        </w:rPr>
        <w:t>tansig</w:t>
      </w:r>
      <w:proofErr w:type="spellEnd"/>
      <w:r w:rsidRPr="003D0B58">
        <w:rPr>
          <w:rFonts w:ascii="Times New Roman" w:hAnsi="Times New Roman" w:cs="Times New Roman"/>
          <w:sz w:val="24"/>
          <w:szCs w:val="24"/>
        </w:rPr>
        <w:t>) activation function was used to establish the neural network models of hydrology process which is shown in Fig</w:t>
      </w:r>
      <w:r w:rsidR="00C40911" w:rsidRPr="003D0B58">
        <w:rPr>
          <w:rFonts w:ascii="Times New Roman" w:hAnsi="Times New Roman" w:cs="Times New Roman"/>
          <w:sz w:val="24"/>
          <w:szCs w:val="24"/>
        </w:rPr>
        <w:t>ure</w:t>
      </w:r>
      <w:r w:rsidR="005813C6" w:rsidRPr="003D0B58">
        <w:rPr>
          <w:rFonts w:ascii="Times New Roman" w:hAnsi="Times New Roman" w:cs="Times New Roman"/>
          <w:sz w:val="24"/>
          <w:szCs w:val="24"/>
        </w:rPr>
        <w:t xml:space="preserve"> </w:t>
      </w:r>
      <w:r w:rsidR="00005EFA">
        <w:rPr>
          <w:rFonts w:ascii="Times New Roman" w:hAnsi="Times New Roman" w:cs="Times New Roman"/>
          <w:sz w:val="24"/>
          <w:szCs w:val="24"/>
        </w:rPr>
        <w:t>10</w:t>
      </w:r>
      <w:r w:rsidRPr="003D0B58">
        <w:rPr>
          <w:rFonts w:ascii="Times New Roman" w:hAnsi="Times New Roman" w:cs="Times New Roman"/>
          <w:sz w:val="24"/>
          <w:szCs w:val="24"/>
        </w:rPr>
        <w:t>. The mathematical formula of “</w:t>
      </w:r>
      <w:proofErr w:type="spellStart"/>
      <w:r w:rsidRPr="003D0B58">
        <w:rPr>
          <w:rFonts w:ascii="Times New Roman" w:hAnsi="Times New Roman" w:cs="Times New Roman"/>
          <w:sz w:val="24"/>
          <w:szCs w:val="24"/>
        </w:rPr>
        <w:t>tansig</w:t>
      </w:r>
      <w:proofErr w:type="spellEnd"/>
      <w:r w:rsidRPr="003D0B58">
        <w:rPr>
          <w:rFonts w:ascii="Times New Roman" w:hAnsi="Times New Roman" w:cs="Times New Roman"/>
          <w:sz w:val="24"/>
          <w:szCs w:val="24"/>
        </w:rPr>
        <w:t>” activation function is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4"/>
        <w:gridCol w:w="1276"/>
        <w:gridCol w:w="193"/>
      </w:tblGrid>
      <w:tr w:rsidR="0077551E" w:rsidRPr="003D0B58" w14:paraId="63BEA5FE" w14:textId="77777777" w:rsidTr="000A7622">
        <w:trPr>
          <w:gridAfter w:val="1"/>
          <w:wAfter w:w="193" w:type="dxa"/>
        </w:trPr>
        <w:tc>
          <w:tcPr>
            <w:tcW w:w="7054" w:type="dxa"/>
          </w:tcPr>
          <w:p w14:paraId="3E74F5AC" w14:textId="77777777" w:rsidR="0077551E" w:rsidRPr="003D0B58" w:rsidRDefault="0077551E" w:rsidP="000A7622">
            <w:pPr>
              <w:autoSpaceDE w:val="0"/>
              <w:autoSpaceDN w:val="0"/>
              <w:adjustRightInd w:val="0"/>
              <w:spacing w:before="120" w:after="120" w:line="360" w:lineRule="auto"/>
              <w:jc w:val="both"/>
              <w:rPr>
                <w:rFonts w:ascii="Times New Roman" w:hAnsi="Times New Roman" w:cs="Times New Roman"/>
                <w:sz w:val="24"/>
                <w:szCs w:val="24"/>
              </w:rPr>
            </w:pPr>
            <m:oMathPara>
              <m:oMath>
                <m:r>
                  <m:rPr>
                    <m:sty m:val="p"/>
                  </m:rPr>
                  <w:rPr>
                    <w:rFonts w:ascii="Cambria Math" w:hAnsi="Cambria Math" w:cs="Times New Roman"/>
                    <w:sz w:val="24"/>
                    <w:szCs w:val="24"/>
                  </w:rPr>
                  <m:t>f</m:t>
                </m:r>
                <m:d>
                  <m:dPr>
                    <m:ctrlPr>
                      <w:rPr>
                        <w:rFonts w:ascii="Cambria Math" w:hAnsi="Cambria Math" w:cs="Times New Roman"/>
                        <w:sz w:val="24"/>
                        <w:szCs w:val="24"/>
                      </w:rPr>
                    </m:ctrlPr>
                  </m:dPr>
                  <m:e>
                    <m:r>
                      <m:rPr>
                        <m:sty m:val="p"/>
                      </m:rPr>
                      <w:rPr>
                        <w:rFonts w:ascii="Cambria Math" w:hAnsi="Cambria Math" w:cs="Times New Roman"/>
                        <w:sz w:val="24"/>
                        <w:szCs w:val="24"/>
                      </w:rPr>
                      <m:t>a</m:t>
                    </m:r>
                  </m:e>
                </m:d>
                <m:r>
                  <m:rPr>
                    <m:sty m:val="p"/>
                  </m:rPr>
                  <w:rPr>
                    <w:rFonts w:ascii="Cambria Math" w:hAnsi="Cambria Math" w:cs="Times New Roman"/>
                    <w:sz w:val="24"/>
                    <w:szCs w:val="24"/>
                  </w:rPr>
                  <m:t>=tansig</m:t>
                </m:r>
                <m:d>
                  <m:dPr>
                    <m:ctrlPr>
                      <w:rPr>
                        <w:rFonts w:ascii="Cambria Math" w:hAnsi="Cambria Math" w:cs="Times New Roman"/>
                        <w:sz w:val="24"/>
                        <w:szCs w:val="24"/>
                      </w:rPr>
                    </m:ctrlPr>
                  </m:dPr>
                  <m:e>
                    <m:r>
                      <m:rPr>
                        <m:sty m:val="p"/>
                      </m:rPr>
                      <w:rPr>
                        <w:rFonts w:ascii="Cambria Math" w:hAnsi="Cambria Math" w:cs="Times New Roman"/>
                        <w:sz w:val="24"/>
                        <w:szCs w:val="24"/>
                      </w:rPr>
                      <m:t>a</m:t>
                    </m:r>
                  </m:e>
                </m:d>
                <m:f>
                  <m:fPr>
                    <m:ctrlPr>
                      <w:rPr>
                        <w:rFonts w:ascii="Cambria Math" w:hAnsi="Cambria Math" w:cs="Times New Roman"/>
                        <w:sz w:val="24"/>
                        <w:szCs w:val="24"/>
                      </w:rPr>
                    </m:ctrlPr>
                  </m:fPr>
                  <m:num>
                    <m:r>
                      <m:rPr>
                        <m:sty m:val="p"/>
                      </m:rPr>
                      <w:rPr>
                        <w:rFonts w:ascii="Cambria Math" w:hAnsi="Cambria Math" w:cs="Times New Roman"/>
                        <w:sz w:val="24"/>
                        <w:szCs w:val="24"/>
                      </w:rPr>
                      <m:t>2</m:t>
                    </m:r>
                  </m:num>
                  <m:den>
                    <m:r>
                      <m:rPr>
                        <m:sty m:val="p"/>
                      </m:rPr>
                      <w:rPr>
                        <w:rFonts w:ascii="Cambria Math" w:hAnsi="Cambria Math" w:cs="Times New Roman"/>
                        <w:sz w:val="24"/>
                        <w:szCs w:val="24"/>
                      </w:rPr>
                      <m:t xml:space="preserve">1+ </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2a</m:t>
                        </m:r>
                      </m:sup>
                    </m:sSup>
                  </m:den>
                </m:f>
                <m:r>
                  <m:rPr>
                    <m:sty m:val="p"/>
                  </m:rPr>
                  <w:rPr>
                    <w:rFonts w:ascii="Cambria Math" w:hAnsi="Cambria Math" w:cs="Times New Roman"/>
                    <w:sz w:val="24"/>
                    <w:szCs w:val="24"/>
                  </w:rPr>
                  <m:t xml:space="preserve"> - 1</m:t>
                </m:r>
              </m:oMath>
            </m:oMathPara>
          </w:p>
        </w:tc>
        <w:tc>
          <w:tcPr>
            <w:tcW w:w="1276" w:type="dxa"/>
          </w:tcPr>
          <w:p w14:paraId="2801AFB6" w14:textId="77777777" w:rsidR="0077551E" w:rsidRPr="003D0B58" w:rsidRDefault="0077551E" w:rsidP="000A7622">
            <w:pPr>
              <w:tabs>
                <w:tab w:val="right" w:pos="7513"/>
              </w:tabs>
              <w:spacing w:before="120" w:after="120" w:line="360" w:lineRule="auto"/>
              <w:jc w:val="right"/>
              <w:rPr>
                <w:rFonts w:ascii="Times New Roman" w:hAnsi="Times New Roman" w:cs="Times New Roman"/>
                <w:sz w:val="24"/>
                <w:szCs w:val="24"/>
              </w:rPr>
            </w:pPr>
          </w:p>
        </w:tc>
      </w:tr>
      <w:tr w:rsidR="0077551E" w:rsidRPr="003D0B58" w14:paraId="38E36127" w14:textId="77777777" w:rsidTr="000A7622">
        <w:tc>
          <w:tcPr>
            <w:tcW w:w="8523" w:type="dxa"/>
            <w:gridSpan w:val="3"/>
          </w:tcPr>
          <w:p w14:paraId="23F2E90D" w14:textId="77777777" w:rsidR="0077551E" w:rsidRPr="003D0B58" w:rsidRDefault="0077551E" w:rsidP="000A7622">
            <w:pPr>
              <w:autoSpaceDE w:val="0"/>
              <w:autoSpaceDN w:val="0"/>
              <w:adjustRightInd w:val="0"/>
              <w:spacing w:after="120" w:line="360" w:lineRule="auto"/>
              <w:jc w:val="center"/>
              <w:rPr>
                <w:rFonts w:ascii="Times New Roman" w:hAnsi="Times New Roman" w:cs="Times New Roman"/>
                <w:sz w:val="24"/>
                <w:szCs w:val="24"/>
              </w:rPr>
            </w:pPr>
            <w:r w:rsidRPr="003D0B58">
              <w:rPr>
                <w:rFonts w:ascii="Times New Roman" w:hAnsi="Times New Roman" w:cs="Times New Roman"/>
                <w:noProof/>
                <w:sz w:val="24"/>
                <w:szCs w:val="24"/>
              </w:rPr>
              <w:lastRenderedPageBreak/>
              <w:drawing>
                <wp:inline distT="0" distB="0" distL="0" distR="0" wp14:anchorId="1A4AAC26" wp14:editId="3DBAEEEB">
                  <wp:extent cx="3130550" cy="1974937"/>
                  <wp:effectExtent l="19050" t="19050" r="12700" b="25313"/>
                  <wp:docPr id="12" name="Picture 1" descr="Activation function 'tansig'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tivation function 'tansig' | Download Scientific Diagram"/>
                          <pic:cNvPicPr>
                            <a:picLocks noChangeAspect="1" noChangeArrowheads="1"/>
                          </pic:cNvPicPr>
                        </pic:nvPicPr>
                        <pic:blipFill>
                          <a:blip r:embed="rId18"/>
                          <a:srcRect/>
                          <a:stretch>
                            <a:fillRect/>
                          </a:stretch>
                        </pic:blipFill>
                        <pic:spPr bwMode="auto">
                          <a:xfrm>
                            <a:off x="0" y="0"/>
                            <a:ext cx="3135802" cy="1978250"/>
                          </a:xfrm>
                          <a:prstGeom prst="rect">
                            <a:avLst/>
                          </a:prstGeom>
                          <a:noFill/>
                          <a:ln w="12700">
                            <a:solidFill>
                              <a:schemeClr val="tx1"/>
                            </a:solidFill>
                            <a:miter lim="800000"/>
                            <a:headEnd/>
                            <a:tailEnd/>
                          </a:ln>
                        </pic:spPr>
                      </pic:pic>
                    </a:graphicData>
                  </a:graphic>
                </wp:inline>
              </w:drawing>
            </w:r>
          </w:p>
        </w:tc>
      </w:tr>
      <w:tr w:rsidR="0077551E" w:rsidRPr="003D0B58" w14:paraId="1F7370E2" w14:textId="77777777" w:rsidTr="000A7622">
        <w:tc>
          <w:tcPr>
            <w:tcW w:w="8523" w:type="dxa"/>
            <w:gridSpan w:val="3"/>
          </w:tcPr>
          <w:p w14:paraId="0612EF50" w14:textId="42A49B5F" w:rsidR="0077551E" w:rsidRPr="003D0B58" w:rsidRDefault="00FA2FC3" w:rsidP="0077551E">
            <w:pPr>
              <w:autoSpaceDE w:val="0"/>
              <w:autoSpaceDN w:val="0"/>
              <w:adjustRightInd w:val="0"/>
              <w:spacing w:after="120" w:line="360" w:lineRule="auto"/>
              <w:jc w:val="center"/>
              <w:rPr>
                <w:rFonts w:ascii="Times New Roman" w:hAnsi="Times New Roman" w:cs="Times New Roman"/>
                <w:sz w:val="24"/>
                <w:szCs w:val="24"/>
              </w:rPr>
            </w:pPr>
            <w:r w:rsidRPr="003D0B58">
              <w:rPr>
                <w:rFonts w:ascii="Times New Roman" w:hAnsi="Times New Roman" w:cs="Times New Roman"/>
                <w:b/>
                <w:bCs/>
                <w:sz w:val="24"/>
                <w:szCs w:val="24"/>
                <w:lang w:val="en-US"/>
              </w:rPr>
              <w:t xml:space="preserve">Fig. </w:t>
            </w:r>
            <w:r w:rsidR="00005EFA">
              <w:rPr>
                <w:rFonts w:ascii="Times New Roman" w:hAnsi="Times New Roman" w:cs="Times New Roman"/>
                <w:b/>
                <w:bCs/>
                <w:sz w:val="24"/>
                <w:szCs w:val="24"/>
                <w:lang w:val="en-US"/>
              </w:rPr>
              <w:t>10</w:t>
            </w:r>
            <w:r w:rsidRPr="003D0B58">
              <w:rPr>
                <w:rFonts w:ascii="Times New Roman" w:hAnsi="Times New Roman" w:cs="Times New Roman"/>
                <w:b/>
                <w:bCs/>
                <w:sz w:val="24"/>
                <w:szCs w:val="24"/>
                <w:lang w:val="en-US"/>
              </w:rPr>
              <w:t xml:space="preserve">.  </w:t>
            </w:r>
            <w:proofErr w:type="spellStart"/>
            <w:r w:rsidR="0077551E" w:rsidRPr="003D0B58">
              <w:rPr>
                <w:rFonts w:ascii="Times New Roman" w:hAnsi="Times New Roman" w:cs="Times New Roman"/>
                <w:b/>
                <w:bCs/>
                <w:sz w:val="24"/>
                <w:szCs w:val="24"/>
              </w:rPr>
              <w:t>Tansig</w:t>
            </w:r>
            <w:proofErr w:type="spellEnd"/>
            <w:r w:rsidR="0077551E" w:rsidRPr="003D0B58">
              <w:rPr>
                <w:rFonts w:ascii="Times New Roman" w:hAnsi="Times New Roman" w:cs="Times New Roman"/>
                <w:b/>
                <w:bCs/>
                <w:sz w:val="24"/>
                <w:szCs w:val="24"/>
              </w:rPr>
              <w:t xml:space="preserve"> activation function</w:t>
            </w:r>
          </w:p>
        </w:tc>
      </w:tr>
    </w:tbl>
    <w:p w14:paraId="2ABE5702" w14:textId="77777777" w:rsidR="00C40911" w:rsidRPr="003D0B58" w:rsidRDefault="008D04DE" w:rsidP="00C40911">
      <w:pPr>
        <w:pStyle w:val="Heading3"/>
        <w:numPr>
          <w:ilvl w:val="0"/>
          <w:numId w:val="0"/>
        </w:numPr>
        <w:ind w:left="425" w:hanging="425"/>
      </w:pPr>
      <w:r w:rsidRPr="003D0B58">
        <w:t>2.6</w:t>
      </w:r>
      <w:r w:rsidR="00CF4719" w:rsidRPr="003D0B58">
        <w:t>.</w:t>
      </w:r>
      <w:r w:rsidRPr="003D0B58">
        <w:t xml:space="preserve"> </w:t>
      </w:r>
      <w:r w:rsidR="00C40911" w:rsidRPr="003D0B58">
        <w:t>Training Algorithm</w:t>
      </w:r>
    </w:p>
    <w:p w14:paraId="631CB773" w14:textId="77777777" w:rsidR="00C40911" w:rsidRPr="003D0B58" w:rsidRDefault="00C40911" w:rsidP="00C40911">
      <w:pPr>
        <w:spacing w:before="120" w:after="120" w:line="360" w:lineRule="auto"/>
        <w:ind w:firstLine="720"/>
        <w:jc w:val="both"/>
        <w:rPr>
          <w:rFonts w:ascii="Times New Roman" w:hAnsi="Times New Roman" w:cs="Times New Roman"/>
          <w:b/>
          <w:bCs/>
          <w:sz w:val="24"/>
          <w:szCs w:val="24"/>
        </w:rPr>
      </w:pPr>
      <w:r w:rsidRPr="003D0B58">
        <w:rPr>
          <w:rFonts w:ascii="Times New Roman" w:hAnsi="Times New Roman" w:cs="Times New Roman"/>
          <w:sz w:val="24"/>
          <w:szCs w:val="24"/>
        </w:rPr>
        <w:t xml:space="preserve">Training algorithm is used to adjust the connection weights between two neurons based on data available.  ANN learns from experience gained and patterns of previous examples.  This ability of ANN is called generalization ability. </w:t>
      </w:r>
    </w:p>
    <w:p w14:paraId="5FB69ACE" w14:textId="77777777" w:rsidR="00C40911" w:rsidRPr="003D0B58" w:rsidRDefault="00C40911" w:rsidP="00C40911">
      <w:pPr>
        <w:spacing w:before="120" w:after="120"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In the present study the “Levenberg Marquardt back propagation” algorithm developed by Rumelhart and McClelland, 1986 was used. This means that neurons organized in a proper pattern transmit the output signal in forward direction and the error generated is propagated towards backward. Information is received by input layer and further transmitted by output layer. The function of intermediate hidden layers is to processing the information. Supervised training method was adopted in back propagation theory.  There are some pairs of inputs and outputs that are used for learning the machine. At the end of process, the unpredicted error will be computed. The basic aim of back propagation theory is to minimize the error component.  Initially the weights are taken on the basis of random numbers but as the number of iterations increase, the weights are adjusted such that the error becomes minimum.</w:t>
      </w:r>
    </w:p>
    <w:p w14:paraId="7B5DBD7B" w14:textId="77777777" w:rsidR="00CB4E5F" w:rsidRPr="003D0B58" w:rsidRDefault="0001030B" w:rsidP="00CB4E5F">
      <w:pPr>
        <w:spacing w:before="120" w:after="120"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 xml:space="preserve">Different model architectures were explored by varying the number of neurons in a single hidden layer. For the ANN models, the number of hidden neurons was varied from 1 to 2n+1, where “n” represents the number of input variables. </w:t>
      </w:r>
    </w:p>
    <w:p w14:paraId="563B000F" w14:textId="77777777" w:rsidR="005B4963" w:rsidRPr="003D0B58" w:rsidRDefault="008D04DE" w:rsidP="00CB4E5F">
      <w:pPr>
        <w:spacing w:before="120" w:after="120" w:line="360" w:lineRule="auto"/>
        <w:jc w:val="both"/>
        <w:rPr>
          <w:rFonts w:ascii="Times New Roman" w:hAnsi="Times New Roman" w:cs="Times New Roman"/>
          <w:b/>
          <w:bCs/>
          <w:sz w:val="24"/>
          <w:szCs w:val="24"/>
        </w:rPr>
      </w:pPr>
      <w:r w:rsidRPr="003D0B58">
        <w:rPr>
          <w:rFonts w:ascii="Times New Roman" w:hAnsi="Times New Roman" w:cs="Times New Roman"/>
          <w:b/>
          <w:bCs/>
          <w:sz w:val="24"/>
          <w:szCs w:val="24"/>
        </w:rPr>
        <w:t>2.7</w:t>
      </w:r>
      <w:r w:rsidR="00CF4719" w:rsidRPr="003D0B58">
        <w:rPr>
          <w:rFonts w:ascii="Times New Roman" w:hAnsi="Times New Roman" w:cs="Times New Roman"/>
          <w:b/>
          <w:bCs/>
          <w:sz w:val="24"/>
          <w:szCs w:val="24"/>
        </w:rPr>
        <w:t>.</w:t>
      </w:r>
      <w:r w:rsidRPr="003D0B58">
        <w:rPr>
          <w:rFonts w:ascii="Times New Roman" w:hAnsi="Times New Roman" w:cs="Times New Roman"/>
          <w:b/>
          <w:bCs/>
          <w:sz w:val="24"/>
          <w:szCs w:val="24"/>
        </w:rPr>
        <w:t xml:space="preserve"> </w:t>
      </w:r>
      <w:r w:rsidR="005B4963" w:rsidRPr="003D0B58">
        <w:rPr>
          <w:rFonts w:ascii="Times New Roman" w:hAnsi="Times New Roman" w:cs="Times New Roman"/>
          <w:b/>
          <w:bCs/>
          <w:sz w:val="24"/>
          <w:szCs w:val="24"/>
        </w:rPr>
        <w:t>PERFORMANCE EVALUTION</w:t>
      </w:r>
    </w:p>
    <w:p w14:paraId="307E1A57" w14:textId="77777777" w:rsidR="005B4963" w:rsidRPr="003D0B58" w:rsidRDefault="005B4963" w:rsidP="005B4963">
      <w:pPr>
        <w:spacing w:before="120" w:after="120"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The evaluation of performance of different ANN model for different station is done using statistical analysis. The some of the selected statistical indicators are as follows:</w:t>
      </w:r>
    </w:p>
    <w:p w14:paraId="70C53BBE" w14:textId="77777777" w:rsidR="005B4963" w:rsidRPr="003D0B58" w:rsidRDefault="005B4963" w:rsidP="005B4963">
      <w:pPr>
        <w:pStyle w:val="Heading3"/>
        <w:numPr>
          <w:ilvl w:val="0"/>
          <w:numId w:val="0"/>
        </w:numPr>
        <w:ind w:left="425" w:hanging="425"/>
      </w:pPr>
      <w:r w:rsidRPr="003D0B58">
        <w:lastRenderedPageBreak/>
        <w:t>Mean Absolute Percentage Error (MAPE)</w:t>
      </w:r>
    </w:p>
    <w:p w14:paraId="5991D472" w14:textId="77777777" w:rsidR="005B4963" w:rsidRPr="003D0B58" w:rsidRDefault="005B4963" w:rsidP="005B4963">
      <w:pPr>
        <w:pStyle w:val="NormalWeb"/>
        <w:spacing w:before="120" w:beforeAutospacing="0" w:after="120" w:afterAutospacing="0" w:line="360" w:lineRule="auto"/>
        <w:ind w:firstLine="709"/>
        <w:jc w:val="both"/>
      </w:pPr>
      <w:r w:rsidRPr="003D0B58">
        <w:t>Mean Absolute Percentage Error (MAPE) is a widely used metric for assessing the accuracy of predictive models by measuring the average absolute percentage differences between observed (actual) values and predicted values. It is calculate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6"/>
        <w:gridCol w:w="1327"/>
      </w:tblGrid>
      <w:tr w:rsidR="005B4963" w:rsidRPr="003D0B58" w14:paraId="3AD5C918" w14:textId="77777777" w:rsidTr="000A7622">
        <w:tc>
          <w:tcPr>
            <w:tcW w:w="7196" w:type="dxa"/>
            <w:vAlign w:val="center"/>
          </w:tcPr>
          <w:p w14:paraId="4A8FECF5" w14:textId="77777777" w:rsidR="005B4963" w:rsidRPr="003D0B58" w:rsidRDefault="005B4963" w:rsidP="000A7622">
            <w:pPr>
              <w:pStyle w:val="NormalWeb"/>
              <w:spacing w:before="0" w:beforeAutospacing="0" w:after="0" w:afterAutospacing="0" w:line="360" w:lineRule="auto"/>
              <w:jc w:val="both"/>
            </w:pPr>
            <m:oMathPara>
              <m:oMathParaPr>
                <m:jc m:val="center"/>
              </m:oMathParaPr>
              <m:oMath>
                <m:r>
                  <m:rPr>
                    <m:sty m:val="p"/>
                  </m:rPr>
                  <w:rPr>
                    <w:rFonts w:ascii="Cambria Math" w:hAnsi="Cambria Math"/>
                  </w:rPr>
                  <m:t>MAPE=</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X</m:t>
                                </m:r>
                              </m:e>
                              <m:sub>
                                <m:r>
                                  <m:rPr>
                                    <m:sty m:val="p"/>
                                  </m:rP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t</m:t>
                                </m:r>
                              </m:sub>
                            </m:sSub>
                          </m:num>
                          <m:den>
                            <m:sSub>
                              <m:sSubPr>
                                <m:ctrlPr>
                                  <w:rPr>
                                    <w:rFonts w:ascii="Cambria Math" w:hAnsi="Cambria Math"/>
                                  </w:rPr>
                                </m:ctrlPr>
                              </m:sSubPr>
                              <m:e>
                                <m:r>
                                  <m:rPr>
                                    <m:sty m:val="p"/>
                                  </m:rPr>
                                  <w:rPr>
                                    <w:rFonts w:ascii="Cambria Math" w:hAnsi="Cambria Math"/>
                                  </w:rPr>
                                  <m:t>O</m:t>
                                </m:r>
                              </m:e>
                              <m:sub>
                                <m:r>
                                  <m:rPr>
                                    <m:sty m:val="p"/>
                                  </m:rPr>
                                  <w:rPr>
                                    <w:rFonts w:ascii="Cambria Math" w:hAnsi="Cambria Math"/>
                                  </w:rPr>
                                  <m:t>t</m:t>
                                </m:r>
                              </m:sub>
                            </m:sSub>
                          </m:den>
                        </m:f>
                      </m:e>
                    </m:d>
                  </m:e>
                </m:nary>
                <m:r>
                  <m:rPr>
                    <m:sty m:val="p"/>
                  </m:rPr>
                  <w:rPr>
                    <w:rFonts w:ascii="Cambria Math" w:hAnsi="Cambria Math"/>
                  </w:rPr>
                  <m:t>×100</m:t>
                </m:r>
              </m:oMath>
            </m:oMathPara>
          </w:p>
        </w:tc>
        <w:tc>
          <w:tcPr>
            <w:tcW w:w="1327" w:type="dxa"/>
            <w:vAlign w:val="center"/>
          </w:tcPr>
          <w:p w14:paraId="0E826127" w14:textId="77777777" w:rsidR="005B4963" w:rsidRPr="003D0B58" w:rsidRDefault="005B4963" w:rsidP="000A7622">
            <w:pPr>
              <w:pStyle w:val="NormalWeb"/>
              <w:spacing w:before="0" w:beforeAutospacing="0" w:after="0" w:afterAutospacing="0" w:line="360" w:lineRule="auto"/>
              <w:jc w:val="right"/>
            </w:pPr>
          </w:p>
        </w:tc>
      </w:tr>
    </w:tbl>
    <w:p w14:paraId="369072D7" w14:textId="77777777" w:rsidR="005B4963" w:rsidRPr="003D0B58" w:rsidRDefault="005B4963" w:rsidP="005B4963">
      <w:pPr>
        <w:spacing w:before="120" w:after="120" w:line="360" w:lineRule="auto"/>
        <w:jc w:val="both"/>
        <w:rPr>
          <w:rFonts w:ascii="Times New Roman" w:hAnsi="Times New Roman" w:cs="Times New Roman"/>
          <w:sz w:val="24"/>
          <w:szCs w:val="24"/>
        </w:rPr>
      </w:pPr>
      <w:r w:rsidRPr="003D0B58">
        <w:rPr>
          <w:rFonts w:ascii="Times New Roman" w:hAnsi="Times New Roman" w:cs="Times New Roman"/>
          <w:sz w:val="24"/>
          <w:szCs w:val="24"/>
        </w:rPr>
        <w:t>Where,</w:t>
      </w:r>
      <w:r w:rsidR="00E93673" w:rsidRPr="003D0B58">
        <w:rPr>
          <w:rFonts w:ascii="Times New Roman" w:hAnsi="Times New Roman" w:cs="Times New Roman"/>
          <w:sz w:val="24"/>
          <w:szCs w:val="24"/>
        </w:rPr>
        <w:t xml:space="preserve"> </w:t>
      </w:r>
      <w:proofErr w:type="spellStart"/>
      <w:r w:rsidRPr="003D0B58">
        <w:rPr>
          <w:rFonts w:ascii="Times New Roman" w:hAnsi="Times New Roman" w:cs="Times New Roman"/>
          <w:sz w:val="24"/>
          <w:szCs w:val="24"/>
        </w:rPr>
        <w:t>X</w:t>
      </w:r>
      <w:r w:rsidRPr="003D0B58">
        <w:rPr>
          <w:rFonts w:ascii="Times New Roman" w:hAnsi="Times New Roman" w:cs="Times New Roman"/>
          <w:sz w:val="24"/>
          <w:szCs w:val="24"/>
          <w:vertAlign w:val="subscript"/>
        </w:rPr>
        <w:t>t</w:t>
      </w:r>
      <w:proofErr w:type="spellEnd"/>
      <w:r w:rsidRPr="003D0B58">
        <w:rPr>
          <w:rFonts w:ascii="Times New Roman" w:hAnsi="Times New Roman" w:cs="Times New Roman"/>
          <w:sz w:val="24"/>
          <w:szCs w:val="24"/>
        </w:rPr>
        <w:t>= observed value at time t</w:t>
      </w:r>
      <w:r w:rsidR="00E93673" w:rsidRPr="003D0B58">
        <w:rPr>
          <w:rFonts w:ascii="Times New Roman" w:hAnsi="Times New Roman" w:cs="Times New Roman"/>
          <w:sz w:val="24"/>
          <w:szCs w:val="24"/>
        </w:rPr>
        <w:t xml:space="preserve">, </w:t>
      </w:r>
      <w:r w:rsidRPr="003D0B58">
        <w:rPr>
          <w:rFonts w:ascii="Times New Roman" w:hAnsi="Times New Roman" w:cs="Times New Roman"/>
          <w:sz w:val="24"/>
          <w:szCs w:val="24"/>
        </w:rPr>
        <w:t>O</w:t>
      </w:r>
      <w:r w:rsidRPr="003D0B58">
        <w:rPr>
          <w:rFonts w:ascii="Times New Roman" w:hAnsi="Times New Roman" w:cs="Times New Roman"/>
          <w:sz w:val="24"/>
          <w:szCs w:val="24"/>
          <w:vertAlign w:val="subscript"/>
        </w:rPr>
        <w:t>t</w:t>
      </w:r>
      <w:r w:rsidRPr="003D0B58">
        <w:rPr>
          <w:rFonts w:ascii="Times New Roman" w:hAnsi="Times New Roman" w:cs="Times New Roman"/>
          <w:sz w:val="24"/>
          <w:szCs w:val="24"/>
        </w:rPr>
        <w:t>= Predicted value at time t</w:t>
      </w:r>
      <w:r w:rsidR="00E93673" w:rsidRPr="003D0B58">
        <w:rPr>
          <w:rFonts w:ascii="Times New Roman" w:hAnsi="Times New Roman" w:cs="Times New Roman"/>
          <w:sz w:val="24"/>
          <w:szCs w:val="24"/>
        </w:rPr>
        <w:t xml:space="preserve">, </w:t>
      </w:r>
      <w:r w:rsidRPr="003D0B58">
        <w:rPr>
          <w:rFonts w:ascii="Times New Roman" w:hAnsi="Times New Roman" w:cs="Times New Roman"/>
          <w:sz w:val="24"/>
          <w:szCs w:val="24"/>
        </w:rPr>
        <w:t>N= number of Observations</w:t>
      </w:r>
    </w:p>
    <w:p w14:paraId="5E9262C4" w14:textId="77777777" w:rsidR="005B4963" w:rsidRPr="003D0B58" w:rsidRDefault="005B4963" w:rsidP="00E93673">
      <w:pPr>
        <w:pStyle w:val="Heading3"/>
        <w:numPr>
          <w:ilvl w:val="0"/>
          <w:numId w:val="0"/>
        </w:numPr>
        <w:ind w:left="425" w:hanging="425"/>
      </w:pPr>
      <w:r w:rsidRPr="003D0B58">
        <w:t>Root Mean Square Error (RMSE)</w:t>
      </w:r>
    </w:p>
    <w:p w14:paraId="30E3F00A" w14:textId="77777777" w:rsidR="005B4963" w:rsidRPr="003D0B58" w:rsidRDefault="005B4963" w:rsidP="005B4963">
      <w:pPr>
        <w:spacing w:before="120" w:after="120" w:line="360" w:lineRule="auto"/>
        <w:ind w:firstLine="720"/>
        <w:jc w:val="both"/>
        <w:rPr>
          <w:rFonts w:ascii="Times New Roman" w:eastAsia="Times New Roman" w:hAnsi="Times New Roman" w:cs="Times New Roman"/>
          <w:sz w:val="24"/>
          <w:szCs w:val="24"/>
          <w:lang w:eastAsia="en-IN"/>
        </w:rPr>
      </w:pPr>
      <w:r w:rsidRPr="003D0B58">
        <w:rPr>
          <w:rFonts w:ascii="Times New Roman" w:eastAsia="Times New Roman" w:hAnsi="Times New Roman" w:cs="Times New Roman"/>
          <w:sz w:val="24"/>
          <w:szCs w:val="24"/>
          <w:lang w:eastAsia="en-IN"/>
        </w:rPr>
        <w:t>Root Mean Squared Error (RMSE) is a popular metric used to evaluate the accuracy of predictive models by quantifying the average magnitude of the differences between observed (actual) values and predicted values. RMSE is calculated using the formu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1185"/>
      </w:tblGrid>
      <w:tr w:rsidR="005B4963" w:rsidRPr="003D0B58" w14:paraId="39EF3149" w14:textId="77777777" w:rsidTr="000A7622">
        <w:trPr>
          <w:jc w:val="center"/>
        </w:trPr>
        <w:tc>
          <w:tcPr>
            <w:tcW w:w="7338" w:type="dxa"/>
            <w:vAlign w:val="center"/>
          </w:tcPr>
          <w:p w14:paraId="337C8C9F" w14:textId="77777777" w:rsidR="005B4963" w:rsidRPr="003D0B58" w:rsidRDefault="005B4963" w:rsidP="000A7622">
            <w:pPr>
              <w:spacing w:line="360" w:lineRule="auto"/>
              <w:jc w:val="both"/>
              <w:rPr>
                <w:rFonts w:ascii="Times New Roman" w:eastAsia="Times New Roman" w:hAnsi="Times New Roman" w:cs="Times New Roman"/>
                <w:sz w:val="24"/>
                <w:szCs w:val="24"/>
                <w:lang w:eastAsia="en-IN"/>
              </w:rPr>
            </w:pPr>
            <m:oMathPara>
              <m:oMathParaPr>
                <m:jc m:val="center"/>
              </m:oMathParaPr>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N</m:t>
                        </m:r>
                      </m:den>
                    </m:f>
                  </m:e>
                </m:rad>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N</m:t>
                    </m:r>
                  </m:sup>
                  <m:e>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i</m:t>
                                </m:r>
                              </m:sub>
                            </m:sSub>
                          </m:e>
                        </m:d>
                      </m:e>
                      <m:sup>
                        <m:r>
                          <m:rPr>
                            <m:sty m:val="p"/>
                          </m:rPr>
                          <w:rPr>
                            <w:rFonts w:ascii="Cambria Math" w:hAnsi="Cambria Math" w:cs="Times New Roman"/>
                            <w:sz w:val="24"/>
                            <w:szCs w:val="24"/>
                          </w:rPr>
                          <m:t>2</m:t>
                        </m:r>
                      </m:sup>
                    </m:sSup>
                  </m:e>
                </m:nary>
              </m:oMath>
            </m:oMathPara>
          </w:p>
        </w:tc>
        <w:tc>
          <w:tcPr>
            <w:tcW w:w="1185" w:type="dxa"/>
            <w:vAlign w:val="center"/>
          </w:tcPr>
          <w:p w14:paraId="4C2B7332" w14:textId="77777777" w:rsidR="005B4963" w:rsidRPr="003D0B58" w:rsidRDefault="005B4963" w:rsidP="000A7622">
            <w:pPr>
              <w:spacing w:line="360" w:lineRule="auto"/>
              <w:jc w:val="right"/>
              <w:rPr>
                <w:rFonts w:ascii="Times New Roman" w:eastAsia="Times New Roman" w:hAnsi="Times New Roman" w:cs="Times New Roman"/>
                <w:sz w:val="24"/>
                <w:szCs w:val="24"/>
                <w:lang w:eastAsia="en-IN"/>
              </w:rPr>
            </w:pPr>
          </w:p>
        </w:tc>
      </w:tr>
    </w:tbl>
    <w:p w14:paraId="28429B7B" w14:textId="77777777" w:rsidR="005B4963" w:rsidRPr="003D0B58" w:rsidRDefault="005B4963" w:rsidP="005B4963">
      <w:pPr>
        <w:spacing w:before="120" w:after="120" w:line="360" w:lineRule="auto"/>
        <w:jc w:val="both"/>
        <w:rPr>
          <w:rFonts w:ascii="Times New Roman" w:hAnsi="Times New Roman" w:cs="Times New Roman"/>
          <w:sz w:val="24"/>
          <w:szCs w:val="24"/>
        </w:rPr>
      </w:pPr>
      <w:r w:rsidRPr="003D0B58">
        <w:rPr>
          <w:rFonts w:ascii="Times New Roman" w:hAnsi="Times New Roman" w:cs="Times New Roman"/>
          <w:sz w:val="24"/>
          <w:szCs w:val="24"/>
        </w:rPr>
        <w:t>Where,</w:t>
      </w:r>
    </w:p>
    <w:p w14:paraId="1E538EFC" w14:textId="77777777" w:rsidR="005B4963" w:rsidRPr="003D0B58" w:rsidRDefault="005B4963" w:rsidP="005B4963">
      <w:pPr>
        <w:spacing w:before="120" w:after="120" w:line="360" w:lineRule="auto"/>
        <w:jc w:val="both"/>
        <w:rPr>
          <w:rFonts w:ascii="Times New Roman" w:hAnsi="Times New Roman" w:cs="Times New Roman"/>
          <w:sz w:val="24"/>
          <w:szCs w:val="24"/>
        </w:rPr>
      </w:pPr>
      <w:r w:rsidRPr="003D0B58">
        <w:rPr>
          <w:rFonts w:ascii="Times New Roman" w:hAnsi="Times New Roman" w:cs="Times New Roman"/>
          <w:sz w:val="24"/>
          <w:szCs w:val="24"/>
        </w:rPr>
        <w:t>O</w:t>
      </w:r>
      <w:r w:rsidRPr="003D0B58">
        <w:rPr>
          <w:rFonts w:ascii="Times New Roman" w:hAnsi="Times New Roman" w:cs="Times New Roman"/>
          <w:sz w:val="24"/>
          <w:szCs w:val="24"/>
          <w:vertAlign w:val="subscript"/>
        </w:rPr>
        <w:t>i</w:t>
      </w:r>
      <w:r w:rsidRPr="003D0B58">
        <w:rPr>
          <w:rFonts w:ascii="Times New Roman" w:hAnsi="Times New Roman" w:cs="Times New Roman"/>
          <w:sz w:val="24"/>
          <w:szCs w:val="24"/>
        </w:rPr>
        <w:t>= observed value at time t</w:t>
      </w:r>
      <w:r w:rsidR="00E93673" w:rsidRPr="003D0B58">
        <w:rPr>
          <w:rFonts w:ascii="Times New Roman" w:hAnsi="Times New Roman" w:cs="Times New Roman"/>
          <w:sz w:val="24"/>
          <w:szCs w:val="24"/>
        </w:rPr>
        <w:t xml:space="preserve">, </w:t>
      </w:r>
      <w:r w:rsidRPr="003D0B58">
        <w:rPr>
          <w:rFonts w:ascii="Times New Roman" w:hAnsi="Times New Roman" w:cs="Times New Roman"/>
          <w:sz w:val="24"/>
          <w:szCs w:val="24"/>
        </w:rPr>
        <w:t>P</w:t>
      </w:r>
      <w:r w:rsidRPr="003D0B58">
        <w:rPr>
          <w:rFonts w:ascii="Times New Roman" w:hAnsi="Times New Roman" w:cs="Times New Roman"/>
          <w:sz w:val="24"/>
          <w:szCs w:val="24"/>
          <w:vertAlign w:val="subscript"/>
        </w:rPr>
        <w:t>i</w:t>
      </w:r>
      <w:r w:rsidRPr="003D0B58">
        <w:rPr>
          <w:rFonts w:ascii="Times New Roman" w:hAnsi="Times New Roman" w:cs="Times New Roman"/>
          <w:sz w:val="24"/>
          <w:szCs w:val="24"/>
        </w:rPr>
        <w:t>= Predicted value at time t</w:t>
      </w:r>
      <w:r w:rsidR="00E93673" w:rsidRPr="003D0B58">
        <w:rPr>
          <w:rFonts w:ascii="Times New Roman" w:hAnsi="Times New Roman" w:cs="Times New Roman"/>
          <w:sz w:val="24"/>
          <w:szCs w:val="24"/>
        </w:rPr>
        <w:t xml:space="preserve">, </w:t>
      </w:r>
      <w:r w:rsidRPr="003D0B58">
        <w:rPr>
          <w:rFonts w:ascii="Times New Roman" w:hAnsi="Times New Roman" w:cs="Times New Roman"/>
          <w:sz w:val="24"/>
          <w:szCs w:val="24"/>
        </w:rPr>
        <w:t>N= number of Observations</w:t>
      </w:r>
    </w:p>
    <w:p w14:paraId="06A11019" w14:textId="77777777" w:rsidR="005B4963" w:rsidRPr="003D0B58" w:rsidRDefault="005B4963" w:rsidP="00E93673">
      <w:pPr>
        <w:pStyle w:val="Heading3"/>
        <w:numPr>
          <w:ilvl w:val="0"/>
          <w:numId w:val="0"/>
        </w:numPr>
      </w:pPr>
      <w:r w:rsidRPr="003D0B58">
        <w:t>Nash-Sutcliffe Efficiency (NSE)</w:t>
      </w:r>
    </w:p>
    <w:p w14:paraId="6BF34B8C" w14:textId="77777777" w:rsidR="005B4963" w:rsidRPr="003D0B58" w:rsidRDefault="005B4963" w:rsidP="005B4963">
      <w:pPr>
        <w:spacing w:before="120" w:after="120" w:line="360" w:lineRule="auto"/>
        <w:ind w:firstLine="720"/>
        <w:jc w:val="both"/>
        <w:rPr>
          <w:rFonts w:ascii="Times New Roman" w:eastAsia="Times New Roman" w:hAnsi="Times New Roman" w:cs="Times New Roman"/>
          <w:bCs/>
          <w:sz w:val="24"/>
          <w:szCs w:val="24"/>
          <w:lang w:eastAsia="en-IN"/>
        </w:rPr>
      </w:pPr>
      <w:r w:rsidRPr="003D0B58">
        <w:rPr>
          <w:rFonts w:ascii="Times New Roman" w:eastAsia="Times New Roman" w:hAnsi="Times New Roman" w:cs="Times New Roman"/>
          <w:bCs/>
          <w:sz w:val="24"/>
          <w:szCs w:val="24"/>
          <w:lang w:eastAsia="en-IN"/>
        </w:rPr>
        <w:t>Nash-Sutcliffe Efficiency (NSE) is a widely utilized metric for assessing the predictive performance of models, particularly in hydrology and environmental science. It compares the predicted values from a model to observed (actual) values, providing a measure of how well the model predicts the variability of the data. The NSE is calculate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1185"/>
      </w:tblGrid>
      <w:tr w:rsidR="005B4963" w:rsidRPr="003D0B58" w14:paraId="1995988B" w14:textId="77777777" w:rsidTr="000A7622">
        <w:tc>
          <w:tcPr>
            <w:tcW w:w="7338" w:type="dxa"/>
            <w:vAlign w:val="center"/>
          </w:tcPr>
          <w:p w14:paraId="6FA62A19" w14:textId="77777777" w:rsidR="005B4963" w:rsidRPr="003D0B58" w:rsidRDefault="005B4963" w:rsidP="000A7622">
            <w:pPr>
              <w:spacing w:line="360" w:lineRule="auto"/>
              <w:jc w:val="center"/>
              <w:rPr>
                <w:rFonts w:ascii="Times New Roman" w:eastAsia="Times New Roman" w:hAnsi="Times New Roman" w:cs="Times New Roman"/>
                <w:b/>
                <w:sz w:val="24"/>
                <w:szCs w:val="24"/>
                <w:lang w:eastAsia="en-IN"/>
              </w:rPr>
            </w:pPr>
            <w:r w:rsidRPr="003D0B58">
              <w:rPr>
                <w:rFonts w:ascii="Times New Roman" w:hAnsi="Times New Roman" w:cs="Times New Roman"/>
                <w:sz w:val="24"/>
                <w:szCs w:val="24"/>
              </w:rPr>
              <w:t xml:space="preserve">NSE = 1- </w:t>
            </w:r>
            <m:oMath>
              <m:f>
                <m:fPr>
                  <m:ctrlPr>
                    <w:rPr>
                      <w:rFonts w:ascii="Cambria Math" w:hAnsi="Cambria Math" w:cs="Times New Roman"/>
                      <w:sz w:val="24"/>
                      <w:szCs w:val="24"/>
                    </w:rPr>
                  </m:ctrlPr>
                </m:fPr>
                <m:num>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N</m:t>
                      </m:r>
                    </m:sup>
                    <m:e>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i</m:t>
                                  </m:r>
                                </m:sub>
                              </m:sSub>
                            </m:e>
                          </m:d>
                        </m:e>
                        <m:sup>
                          <m:r>
                            <m:rPr>
                              <m:sty m:val="p"/>
                            </m:rPr>
                            <w:rPr>
                              <w:rFonts w:ascii="Cambria Math" w:hAnsi="Cambria Math" w:cs="Times New Roman"/>
                              <w:sz w:val="24"/>
                              <w:szCs w:val="24"/>
                            </w:rPr>
                            <m:t>2</m:t>
                          </m:r>
                        </m:sup>
                      </m:sSup>
                    </m:e>
                  </m:nary>
                </m:num>
                <m:den>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N</m:t>
                      </m:r>
                    </m:sup>
                    <m:e>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m:rPr>
                                      <m:sty m:val="p"/>
                                    </m:rPr>
                                    <w:rPr>
                                      <w:rFonts w:ascii="Cambria Math" w:hAnsi="Cambria Math" w:cs="Times New Roman"/>
                                      <w:sz w:val="24"/>
                                      <w:szCs w:val="24"/>
                                    </w:rPr>
                                    <m:t>Pi</m:t>
                                  </m:r>
                                </m:e>
                              </m:acc>
                            </m:e>
                          </m:d>
                        </m:e>
                        <m:sup>
                          <m:r>
                            <m:rPr>
                              <m:sty m:val="p"/>
                            </m:rPr>
                            <w:rPr>
                              <w:rFonts w:ascii="Cambria Math" w:hAnsi="Cambria Math" w:cs="Times New Roman"/>
                              <w:sz w:val="24"/>
                              <w:szCs w:val="24"/>
                            </w:rPr>
                            <m:t>2</m:t>
                          </m:r>
                        </m:sup>
                      </m:sSup>
                    </m:e>
                  </m:nary>
                </m:den>
              </m:f>
            </m:oMath>
          </w:p>
        </w:tc>
        <w:tc>
          <w:tcPr>
            <w:tcW w:w="1185" w:type="dxa"/>
            <w:vAlign w:val="center"/>
          </w:tcPr>
          <w:p w14:paraId="54AA052E" w14:textId="77777777" w:rsidR="005B4963" w:rsidRPr="003D0B58" w:rsidRDefault="005B4963" w:rsidP="000A7622">
            <w:pPr>
              <w:spacing w:line="360" w:lineRule="auto"/>
              <w:jc w:val="right"/>
              <w:rPr>
                <w:rFonts w:ascii="Times New Roman" w:eastAsia="Times New Roman" w:hAnsi="Times New Roman" w:cs="Times New Roman"/>
                <w:b/>
                <w:sz w:val="24"/>
                <w:szCs w:val="24"/>
                <w:lang w:eastAsia="en-IN"/>
              </w:rPr>
            </w:pPr>
          </w:p>
        </w:tc>
      </w:tr>
    </w:tbl>
    <w:p w14:paraId="1B09D661" w14:textId="77777777" w:rsidR="005B4963" w:rsidRPr="003D0B58" w:rsidRDefault="005B4963" w:rsidP="005B4963">
      <w:pPr>
        <w:spacing w:before="120" w:after="120" w:line="360" w:lineRule="auto"/>
        <w:jc w:val="both"/>
        <w:rPr>
          <w:rFonts w:ascii="Times New Roman" w:hAnsi="Times New Roman" w:cs="Times New Roman"/>
          <w:sz w:val="24"/>
          <w:szCs w:val="24"/>
        </w:rPr>
      </w:pPr>
      <w:r w:rsidRPr="003D0B58">
        <w:rPr>
          <w:rFonts w:ascii="Times New Roman" w:hAnsi="Times New Roman" w:cs="Times New Roman"/>
          <w:sz w:val="24"/>
          <w:szCs w:val="24"/>
        </w:rPr>
        <w:t>Where,</w:t>
      </w:r>
    </w:p>
    <w:p w14:paraId="6371FE75" w14:textId="77777777" w:rsidR="005B4963" w:rsidRPr="003D0B58" w:rsidRDefault="005B4963" w:rsidP="005B4963">
      <w:pPr>
        <w:spacing w:before="120" w:after="120" w:line="360" w:lineRule="auto"/>
        <w:jc w:val="both"/>
        <w:rPr>
          <w:rFonts w:ascii="Times New Roman" w:hAnsi="Times New Roman" w:cs="Times New Roman"/>
          <w:sz w:val="24"/>
          <w:szCs w:val="24"/>
        </w:rPr>
      </w:pPr>
      <w:r w:rsidRPr="003D0B58">
        <w:rPr>
          <w:rFonts w:ascii="Times New Roman" w:hAnsi="Times New Roman" w:cs="Times New Roman"/>
          <w:sz w:val="24"/>
          <w:szCs w:val="24"/>
        </w:rPr>
        <w:t>O</w:t>
      </w:r>
      <w:r w:rsidRPr="003D0B58">
        <w:rPr>
          <w:rFonts w:ascii="Times New Roman" w:hAnsi="Times New Roman" w:cs="Times New Roman"/>
          <w:sz w:val="24"/>
          <w:szCs w:val="24"/>
          <w:vertAlign w:val="subscript"/>
        </w:rPr>
        <w:t>i</w:t>
      </w:r>
      <w:r w:rsidRPr="003D0B58">
        <w:rPr>
          <w:rFonts w:ascii="Times New Roman" w:hAnsi="Times New Roman" w:cs="Times New Roman"/>
          <w:sz w:val="24"/>
          <w:szCs w:val="24"/>
        </w:rPr>
        <w:t>= observed value at time t</w:t>
      </w:r>
      <w:r w:rsidR="00E93673" w:rsidRPr="003D0B58">
        <w:rPr>
          <w:rFonts w:ascii="Times New Roman" w:hAnsi="Times New Roman" w:cs="Times New Roman"/>
          <w:sz w:val="24"/>
          <w:szCs w:val="24"/>
        </w:rPr>
        <w:t xml:space="preserve">, </w:t>
      </w:r>
      <w:r w:rsidRPr="003D0B58">
        <w:rPr>
          <w:rFonts w:ascii="Times New Roman" w:hAnsi="Times New Roman" w:cs="Times New Roman"/>
          <w:sz w:val="24"/>
          <w:szCs w:val="24"/>
        </w:rPr>
        <w:t>P</w:t>
      </w:r>
      <w:r w:rsidRPr="003D0B58">
        <w:rPr>
          <w:rFonts w:ascii="Times New Roman" w:hAnsi="Times New Roman" w:cs="Times New Roman"/>
          <w:sz w:val="24"/>
          <w:szCs w:val="24"/>
          <w:vertAlign w:val="subscript"/>
        </w:rPr>
        <w:t xml:space="preserve">i </w:t>
      </w:r>
      <w:r w:rsidRPr="003D0B58">
        <w:rPr>
          <w:rFonts w:ascii="Times New Roman" w:hAnsi="Times New Roman" w:cs="Times New Roman"/>
          <w:sz w:val="24"/>
          <w:szCs w:val="24"/>
        </w:rPr>
        <w:t>= Predicted value at time t</w:t>
      </w:r>
      <w:r w:rsidR="00E93673" w:rsidRPr="003D0B58">
        <w:rPr>
          <w:rFonts w:ascii="Times New Roman" w:hAnsi="Times New Roman" w:cs="Times New Roman"/>
          <w:sz w:val="24"/>
          <w:szCs w:val="24"/>
        </w:rPr>
        <w:t xml:space="preserve">, </w:t>
      </w:r>
      <m:oMath>
        <m:acc>
          <m:accPr>
            <m:chr m:val="̅"/>
            <m:ctrlPr>
              <w:rPr>
                <w:rFonts w:ascii="Cambria Math" w:hAnsi="Cambria Math" w:cs="Times New Roman"/>
                <w:sz w:val="24"/>
                <w:szCs w:val="24"/>
              </w:rPr>
            </m:ctrlPr>
          </m:accPr>
          <m:e>
            <m:r>
              <m:rPr>
                <m:sty m:val="p"/>
              </m:rPr>
              <w:rPr>
                <w:rFonts w:ascii="Cambria Math" w:hAnsi="Cambria Math" w:cs="Times New Roman"/>
                <w:sz w:val="24"/>
                <w:szCs w:val="24"/>
              </w:rPr>
              <m:t>Pi</m:t>
            </m:r>
          </m:e>
        </m:acc>
      </m:oMath>
      <w:r w:rsidRPr="003D0B58">
        <w:rPr>
          <w:rFonts w:ascii="Times New Roman" w:hAnsi="Times New Roman" w:cs="Times New Roman"/>
          <w:sz w:val="24"/>
          <w:szCs w:val="24"/>
        </w:rPr>
        <w:t>= Mean of predicted values</w:t>
      </w:r>
    </w:p>
    <w:p w14:paraId="273BC9B0" w14:textId="77777777" w:rsidR="005B4963" w:rsidRPr="003D0B58" w:rsidRDefault="005B4963" w:rsidP="005B4963">
      <w:pPr>
        <w:spacing w:before="120" w:after="120" w:line="360" w:lineRule="auto"/>
        <w:jc w:val="both"/>
        <w:rPr>
          <w:rFonts w:ascii="Times New Roman" w:hAnsi="Times New Roman" w:cs="Times New Roman"/>
          <w:sz w:val="24"/>
          <w:szCs w:val="24"/>
        </w:rPr>
      </w:pPr>
      <w:r w:rsidRPr="003D0B58">
        <w:rPr>
          <w:rFonts w:ascii="Times New Roman" w:hAnsi="Times New Roman" w:cs="Times New Roman"/>
          <w:sz w:val="24"/>
          <w:szCs w:val="24"/>
        </w:rPr>
        <w:t>N= number of Observations</w:t>
      </w:r>
    </w:p>
    <w:p w14:paraId="3BB53017" w14:textId="77777777" w:rsidR="005B4963" w:rsidRPr="003D0B58" w:rsidRDefault="005B4963" w:rsidP="0001030B">
      <w:pPr>
        <w:pStyle w:val="Heading3"/>
        <w:numPr>
          <w:ilvl w:val="0"/>
          <w:numId w:val="0"/>
        </w:numPr>
      </w:pPr>
      <w:r w:rsidRPr="003D0B58">
        <w:rPr>
          <w:bCs/>
        </w:rPr>
        <w:lastRenderedPageBreak/>
        <w:t>Willmott</w:t>
      </w:r>
      <w:r w:rsidRPr="003D0B58">
        <w:t xml:space="preserve"> Index (d)</w:t>
      </w:r>
    </w:p>
    <w:p w14:paraId="3102C350" w14:textId="77777777" w:rsidR="005B4963" w:rsidRPr="003D0B58" w:rsidRDefault="005B4963" w:rsidP="005B4963">
      <w:pPr>
        <w:spacing w:before="120" w:after="120" w:line="360" w:lineRule="auto"/>
        <w:ind w:firstLine="720"/>
        <w:jc w:val="both"/>
        <w:rPr>
          <w:rFonts w:ascii="Times New Roman" w:eastAsia="Times New Roman" w:hAnsi="Times New Roman" w:cs="Times New Roman"/>
          <w:sz w:val="24"/>
          <w:szCs w:val="24"/>
          <w:lang w:eastAsia="en-IN"/>
        </w:rPr>
      </w:pPr>
      <w:r w:rsidRPr="003D0B58">
        <w:rPr>
          <w:rFonts w:ascii="Times New Roman" w:eastAsia="Times New Roman" w:hAnsi="Times New Roman" w:cs="Times New Roman"/>
          <w:sz w:val="24"/>
          <w:szCs w:val="24"/>
          <w:lang w:eastAsia="en-IN"/>
        </w:rPr>
        <w:t xml:space="preserve">The </w:t>
      </w:r>
      <w:r w:rsidRPr="003D0B58">
        <w:rPr>
          <w:rFonts w:ascii="Times New Roman" w:eastAsia="Times New Roman" w:hAnsi="Times New Roman" w:cs="Times New Roman"/>
          <w:bCs/>
          <w:sz w:val="24"/>
          <w:szCs w:val="24"/>
          <w:lang w:eastAsia="en-IN"/>
        </w:rPr>
        <w:t>Willmott Index of Agreement (WI)</w:t>
      </w:r>
      <w:r w:rsidRPr="003D0B58">
        <w:rPr>
          <w:rFonts w:ascii="Times New Roman" w:eastAsia="Times New Roman" w:hAnsi="Times New Roman" w:cs="Times New Roman"/>
          <w:sz w:val="24"/>
          <w:szCs w:val="24"/>
          <w:lang w:eastAsia="en-IN"/>
        </w:rPr>
        <w:t xml:space="preserve"> is a widely used statistical indicator that evaluates the predictive performance of models, particularly in hydrological, meteorological, and environmental studies. It was developed by Willmott (1981) to overcome the insensitivity of correlation-based metrics to differences in the magnitude of observed and predicted valu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1185"/>
      </w:tblGrid>
      <w:tr w:rsidR="005B4963" w:rsidRPr="003D0B58" w14:paraId="1CC9BBD8" w14:textId="77777777" w:rsidTr="000A7622">
        <w:trPr>
          <w:jc w:val="center"/>
        </w:trPr>
        <w:tc>
          <w:tcPr>
            <w:tcW w:w="7338" w:type="dxa"/>
            <w:vAlign w:val="center"/>
          </w:tcPr>
          <w:p w14:paraId="520BAF8D" w14:textId="77777777" w:rsidR="005B4963" w:rsidRPr="003D0B58" w:rsidRDefault="005B4963" w:rsidP="000A7622">
            <w:pPr>
              <w:rPr>
                <w:lang w:eastAsia="en-IN"/>
              </w:rPr>
            </w:pPr>
            <m:oMathPara>
              <m:oMathParaPr>
                <m:jc m:val="center"/>
              </m:oMathParaPr>
              <m:oMath>
                <m:r>
                  <w:rPr>
                    <w:rFonts w:ascii="Cambria Math" w:hAnsi="Cambria Math"/>
                    <w:lang w:eastAsia="en-IN"/>
                  </w:rPr>
                  <m:t xml:space="preserve">d=1- </m:t>
                </m:r>
                <m:d>
                  <m:dPr>
                    <m:ctrlPr>
                      <w:rPr>
                        <w:rFonts w:ascii="Cambria Math" w:hAnsi="Cambria Math"/>
                        <w:i/>
                        <w:lang w:val="en-US" w:eastAsia="en-IN"/>
                      </w:rPr>
                    </m:ctrlPr>
                  </m:dPr>
                  <m:e>
                    <m:f>
                      <m:fPr>
                        <m:ctrlPr>
                          <w:rPr>
                            <w:rFonts w:ascii="Cambria Math" w:hAnsi="Cambria Math"/>
                            <w:i/>
                            <w:lang w:val="en-US" w:eastAsia="en-IN"/>
                          </w:rPr>
                        </m:ctrlPr>
                      </m:fPr>
                      <m:num>
                        <m:nary>
                          <m:naryPr>
                            <m:chr m:val="∑"/>
                            <m:limLoc m:val="undOvr"/>
                            <m:ctrlPr>
                              <w:rPr>
                                <w:rFonts w:ascii="Cambria Math" w:hAnsi="Cambria Math"/>
                                <w:i/>
                                <w:lang w:val="en-US" w:eastAsia="en-IN"/>
                              </w:rPr>
                            </m:ctrlPr>
                          </m:naryPr>
                          <m:sub>
                            <m:r>
                              <w:rPr>
                                <w:rFonts w:ascii="Cambria Math" w:hAnsi="Cambria Math"/>
                                <w:lang w:eastAsia="en-IN"/>
                              </w:rPr>
                              <m:t>i=1</m:t>
                            </m:r>
                          </m:sub>
                          <m:sup>
                            <m:r>
                              <w:rPr>
                                <w:rFonts w:ascii="Cambria Math" w:hAnsi="Cambria Math"/>
                                <w:lang w:eastAsia="en-IN"/>
                              </w:rPr>
                              <m:t>N</m:t>
                            </m:r>
                          </m:sup>
                          <m:e>
                            <m:sSup>
                              <m:sSupPr>
                                <m:ctrlPr>
                                  <w:rPr>
                                    <w:rFonts w:ascii="Cambria Math" w:hAnsi="Cambria Math"/>
                                    <w:i/>
                                    <w:lang w:val="en-US" w:eastAsia="en-IN"/>
                                  </w:rPr>
                                </m:ctrlPr>
                              </m:sSupPr>
                              <m:e>
                                <m:d>
                                  <m:dPr>
                                    <m:ctrlPr>
                                      <w:rPr>
                                        <w:rFonts w:ascii="Cambria Math" w:hAnsi="Cambria Math"/>
                                        <w:i/>
                                        <w:lang w:val="en-US" w:eastAsia="en-IN"/>
                                      </w:rPr>
                                    </m:ctrlPr>
                                  </m:dPr>
                                  <m:e>
                                    <m:sSub>
                                      <m:sSubPr>
                                        <m:ctrlPr>
                                          <w:rPr>
                                            <w:rFonts w:ascii="Cambria Math" w:hAnsi="Cambria Math"/>
                                            <w:i/>
                                            <w:lang w:val="en-US" w:eastAsia="en-IN"/>
                                          </w:rPr>
                                        </m:ctrlPr>
                                      </m:sSubPr>
                                      <m:e>
                                        <m:r>
                                          <m:rPr>
                                            <m:sty m:val="p"/>
                                          </m:rPr>
                                          <w:rPr>
                                            <w:rFonts w:ascii="Cambria Math" w:hAnsi="Cambria Math"/>
                                            <w:lang w:eastAsia="en-IN"/>
                                          </w:rPr>
                                          <m:t>O</m:t>
                                        </m:r>
                                      </m:e>
                                      <m:sub>
                                        <m:r>
                                          <w:rPr>
                                            <w:rFonts w:ascii="Cambria Math" w:hAnsi="Cambria Math"/>
                                            <w:lang w:eastAsia="en-IN"/>
                                          </w:rPr>
                                          <m:t>i</m:t>
                                        </m:r>
                                      </m:sub>
                                    </m:sSub>
                                    <m:r>
                                      <w:rPr>
                                        <w:rFonts w:ascii="Cambria Math" w:hAnsi="Cambria Math"/>
                                        <w:lang w:eastAsia="en-IN"/>
                                      </w:rPr>
                                      <m:t>-</m:t>
                                    </m:r>
                                    <m:sSub>
                                      <m:sSubPr>
                                        <m:ctrlPr>
                                          <w:rPr>
                                            <w:rFonts w:ascii="Cambria Math" w:hAnsi="Cambria Math"/>
                                            <w:i/>
                                            <w:lang w:val="en-US" w:eastAsia="en-IN"/>
                                          </w:rPr>
                                        </m:ctrlPr>
                                      </m:sSubPr>
                                      <m:e>
                                        <m:r>
                                          <m:rPr>
                                            <m:sty m:val="p"/>
                                          </m:rPr>
                                          <w:rPr>
                                            <w:rFonts w:ascii="Cambria Math" w:hAnsi="Cambria Math"/>
                                            <w:lang w:eastAsia="en-IN"/>
                                          </w:rPr>
                                          <m:t>P</m:t>
                                        </m:r>
                                      </m:e>
                                      <m:sub>
                                        <m:r>
                                          <w:rPr>
                                            <w:rFonts w:ascii="Cambria Math" w:hAnsi="Cambria Math"/>
                                            <w:lang w:eastAsia="en-IN"/>
                                          </w:rPr>
                                          <m:t>i</m:t>
                                        </m:r>
                                      </m:sub>
                                    </m:sSub>
                                  </m:e>
                                </m:d>
                              </m:e>
                              <m:sup>
                                <m:r>
                                  <w:rPr>
                                    <w:rFonts w:ascii="Cambria Math" w:hAnsi="Cambria Math"/>
                                    <w:lang w:eastAsia="en-IN"/>
                                  </w:rPr>
                                  <m:t>2</m:t>
                                </m:r>
                              </m:sup>
                            </m:sSup>
                          </m:e>
                        </m:nary>
                      </m:num>
                      <m:den>
                        <m:nary>
                          <m:naryPr>
                            <m:chr m:val="∑"/>
                            <m:limLoc m:val="undOvr"/>
                            <m:ctrlPr>
                              <w:rPr>
                                <w:rFonts w:ascii="Cambria Math" w:hAnsi="Cambria Math"/>
                                <w:i/>
                                <w:lang w:val="en-US" w:eastAsia="en-IN"/>
                              </w:rPr>
                            </m:ctrlPr>
                          </m:naryPr>
                          <m:sub>
                            <m:r>
                              <w:rPr>
                                <w:rFonts w:ascii="Cambria Math" w:hAnsi="Cambria Math"/>
                                <w:lang w:eastAsia="en-IN"/>
                              </w:rPr>
                              <m:t>i=1</m:t>
                            </m:r>
                          </m:sub>
                          <m:sup>
                            <m:r>
                              <w:rPr>
                                <w:rFonts w:ascii="Cambria Math" w:hAnsi="Cambria Math"/>
                                <w:lang w:eastAsia="en-IN"/>
                              </w:rPr>
                              <m:t>n</m:t>
                            </m:r>
                          </m:sup>
                          <m:e>
                            <m:d>
                              <m:dPr>
                                <m:ctrlPr>
                                  <w:rPr>
                                    <w:rFonts w:ascii="Cambria Math" w:hAnsi="Cambria Math"/>
                                    <w:i/>
                                    <w:lang w:val="en-US" w:eastAsia="en-IN"/>
                                  </w:rPr>
                                </m:ctrlPr>
                              </m:dPr>
                              <m:e>
                                <m:d>
                                  <m:dPr>
                                    <m:begChr m:val="|"/>
                                    <m:endChr m:val="|"/>
                                    <m:ctrlPr>
                                      <w:rPr>
                                        <w:rFonts w:ascii="Cambria Math" w:hAnsi="Cambria Math"/>
                                        <w:i/>
                                        <w:lang w:val="en-US" w:eastAsia="en-IN"/>
                                      </w:rPr>
                                    </m:ctrlPr>
                                  </m:dPr>
                                  <m:e>
                                    <m:sSub>
                                      <m:sSubPr>
                                        <m:ctrlPr>
                                          <w:rPr>
                                            <w:rFonts w:ascii="Cambria Math" w:hAnsi="Cambria Math"/>
                                            <w:i/>
                                            <w:lang w:val="en-US" w:eastAsia="en-IN"/>
                                          </w:rPr>
                                        </m:ctrlPr>
                                      </m:sSubPr>
                                      <m:e>
                                        <m:r>
                                          <m:rPr>
                                            <m:sty m:val="p"/>
                                          </m:rPr>
                                          <w:rPr>
                                            <w:rFonts w:ascii="Cambria Math" w:hAnsi="Cambria Math"/>
                                            <w:lang w:eastAsia="en-IN"/>
                                          </w:rPr>
                                          <m:t>O</m:t>
                                        </m:r>
                                      </m:e>
                                      <m:sub>
                                        <m:r>
                                          <w:rPr>
                                            <w:rFonts w:ascii="Cambria Math" w:hAnsi="Cambria Math"/>
                                            <w:lang w:eastAsia="en-IN"/>
                                          </w:rPr>
                                          <m:t>i</m:t>
                                        </m:r>
                                      </m:sub>
                                    </m:sSub>
                                    <m:r>
                                      <w:rPr>
                                        <w:rFonts w:ascii="Cambria Math" w:hAnsi="Cambria Math"/>
                                        <w:lang w:eastAsia="en-IN"/>
                                      </w:rPr>
                                      <m:t>-</m:t>
                                    </m:r>
                                    <m:acc>
                                      <m:accPr>
                                        <m:chr m:val="̅"/>
                                        <m:ctrlPr>
                                          <w:rPr>
                                            <w:rFonts w:ascii="Cambria Math" w:hAnsi="Cambria Math"/>
                                            <w:i/>
                                            <w:lang w:val="en-US" w:eastAsia="en-IN"/>
                                          </w:rPr>
                                        </m:ctrlPr>
                                      </m:accPr>
                                      <m:e>
                                        <m:r>
                                          <m:rPr>
                                            <m:sty m:val="p"/>
                                          </m:rPr>
                                          <w:rPr>
                                            <w:rFonts w:ascii="Cambria Math" w:hAnsi="Cambria Math"/>
                                            <w:lang w:eastAsia="en-IN"/>
                                          </w:rPr>
                                          <m:t>P</m:t>
                                        </m:r>
                                      </m:e>
                                    </m:acc>
                                  </m:e>
                                </m:d>
                                <m:r>
                                  <w:rPr>
                                    <w:rFonts w:ascii="Cambria Math" w:hAnsi="Cambria Math"/>
                                    <w:lang w:eastAsia="en-IN"/>
                                  </w:rPr>
                                  <m:t>+</m:t>
                                </m:r>
                                <m:d>
                                  <m:dPr>
                                    <m:begChr m:val="|"/>
                                    <m:endChr m:val="|"/>
                                    <m:ctrlPr>
                                      <w:rPr>
                                        <w:rFonts w:ascii="Cambria Math" w:hAnsi="Cambria Math"/>
                                        <w:i/>
                                        <w:lang w:val="en-US" w:eastAsia="en-IN"/>
                                      </w:rPr>
                                    </m:ctrlPr>
                                  </m:dPr>
                                  <m:e>
                                    <m:sSub>
                                      <m:sSubPr>
                                        <m:ctrlPr>
                                          <w:rPr>
                                            <w:rFonts w:ascii="Cambria Math" w:hAnsi="Cambria Math"/>
                                            <w:i/>
                                            <w:lang w:val="en-US" w:eastAsia="en-IN"/>
                                          </w:rPr>
                                        </m:ctrlPr>
                                      </m:sSubPr>
                                      <m:e>
                                        <m:r>
                                          <m:rPr>
                                            <m:sty m:val="p"/>
                                          </m:rPr>
                                          <w:rPr>
                                            <w:rFonts w:ascii="Cambria Math" w:hAnsi="Cambria Math"/>
                                            <w:lang w:eastAsia="en-IN"/>
                                          </w:rPr>
                                          <m:t>P</m:t>
                                        </m:r>
                                      </m:e>
                                      <m:sub>
                                        <m:r>
                                          <w:rPr>
                                            <w:rFonts w:ascii="Cambria Math" w:hAnsi="Cambria Math"/>
                                            <w:lang w:eastAsia="en-IN"/>
                                          </w:rPr>
                                          <m:t>i</m:t>
                                        </m:r>
                                      </m:sub>
                                    </m:sSub>
                                    <m:r>
                                      <w:rPr>
                                        <w:rFonts w:ascii="Cambria Math" w:hAnsi="Cambria Math"/>
                                        <w:lang w:eastAsia="en-IN"/>
                                      </w:rPr>
                                      <m:t>-</m:t>
                                    </m:r>
                                    <m:acc>
                                      <m:accPr>
                                        <m:chr m:val="̅"/>
                                        <m:ctrlPr>
                                          <w:rPr>
                                            <w:rFonts w:ascii="Cambria Math" w:hAnsi="Cambria Math"/>
                                            <w:i/>
                                            <w:lang w:val="en-US" w:eastAsia="en-IN"/>
                                          </w:rPr>
                                        </m:ctrlPr>
                                      </m:accPr>
                                      <m:e>
                                        <m:r>
                                          <m:rPr>
                                            <m:sty m:val="p"/>
                                          </m:rPr>
                                          <w:rPr>
                                            <w:rFonts w:ascii="Cambria Math" w:hAnsi="Cambria Math"/>
                                            <w:lang w:eastAsia="en-IN"/>
                                          </w:rPr>
                                          <m:t>P</m:t>
                                        </m:r>
                                      </m:e>
                                    </m:acc>
                                  </m:e>
                                </m:d>
                              </m:e>
                            </m:d>
                          </m:e>
                        </m:nary>
                      </m:den>
                    </m:f>
                  </m:e>
                </m:d>
              </m:oMath>
            </m:oMathPara>
          </w:p>
        </w:tc>
        <w:tc>
          <w:tcPr>
            <w:tcW w:w="1185" w:type="dxa"/>
            <w:vAlign w:val="center"/>
          </w:tcPr>
          <w:p w14:paraId="255A85BF" w14:textId="77777777" w:rsidR="005B4963" w:rsidRPr="003D0B58" w:rsidRDefault="005B4963" w:rsidP="000A7622">
            <w:pPr>
              <w:jc w:val="right"/>
              <w:rPr>
                <w:lang w:eastAsia="en-IN"/>
              </w:rPr>
            </w:pPr>
          </w:p>
        </w:tc>
      </w:tr>
    </w:tbl>
    <w:p w14:paraId="0237FD94" w14:textId="77777777" w:rsidR="005B4963" w:rsidRPr="003D0B58" w:rsidRDefault="005B4963" w:rsidP="005B4963">
      <w:pPr>
        <w:spacing w:before="120" w:after="120" w:line="360" w:lineRule="auto"/>
        <w:jc w:val="both"/>
        <w:rPr>
          <w:rFonts w:ascii="Times New Roman" w:hAnsi="Times New Roman" w:cs="Times New Roman"/>
          <w:sz w:val="24"/>
          <w:szCs w:val="24"/>
        </w:rPr>
      </w:pPr>
      <w:r w:rsidRPr="003D0B58">
        <w:rPr>
          <w:rFonts w:ascii="Times New Roman" w:hAnsi="Times New Roman" w:cs="Times New Roman"/>
          <w:sz w:val="24"/>
          <w:szCs w:val="24"/>
        </w:rPr>
        <w:t>Where,</w:t>
      </w:r>
    </w:p>
    <w:p w14:paraId="3907BB68" w14:textId="77777777" w:rsidR="005B4963" w:rsidRPr="003D0B58" w:rsidRDefault="005B4963" w:rsidP="005B4963">
      <w:pPr>
        <w:spacing w:before="120" w:after="120" w:line="360" w:lineRule="auto"/>
        <w:jc w:val="both"/>
        <w:rPr>
          <w:rFonts w:ascii="Times New Roman" w:hAnsi="Times New Roman" w:cs="Times New Roman"/>
          <w:sz w:val="24"/>
          <w:szCs w:val="24"/>
        </w:rPr>
      </w:pPr>
      <w:r w:rsidRPr="003D0B58">
        <w:rPr>
          <w:rFonts w:ascii="Times New Roman" w:hAnsi="Times New Roman" w:cs="Times New Roman"/>
          <w:sz w:val="24"/>
          <w:szCs w:val="24"/>
        </w:rPr>
        <w:t>O</w:t>
      </w:r>
      <w:r w:rsidRPr="003D0B58">
        <w:rPr>
          <w:rFonts w:ascii="Times New Roman" w:hAnsi="Times New Roman" w:cs="Times New Roman"/>
          <w:sz w:val="24"/>
          <w:szCs w:val="24"/>
          <w:vertAlign w:val="subscript"/>
        </w:rPr>
        <w:t>i</w:t>
      </w:r>
      <w:r w:rsidRPr="003D0B58">
        <w:rPr>
          <w:rFonts w:ascii="Times New Roman" w:hAnsi="Times New Roman" w:cs="Times New Roman"/>
          <w:sz w:val="24"/>
          <w:szCs w:val="24"/>
        </w:rPr>
        <w:t>= observed value at time t</w:t>
      </w:r>
      <w:r w:rsidR="0001030B" w:rsidRPr="003D0B58">
        <w:rPr>
          <w:rFonts w:ascii="Times New Roman" w:hAnsi="Times New Roman" w:cs="Times New Roman"/>
          <w:sz w:val="24"/>
          <w:szCs w:val="24"/>
        </w:rPr>
        <w:t xml:space="preserve">, </w:t>
      </w:r>
      <w:r w:rsidRPr="003D0B58">
        <w:rPr>
          <w:rFonts w:ascii="Times New Roman" w:hAnsi="Times New Roman" w:cs="Times New Roman"/>
          <w:sz w:val="24"/>
          <w:szCs w:val="24"/>
        </w:rPr>
        <w:t>P</w:t>
      </w:r>
      <w:r w:rsidRPr="003D0B58">
        <w:rPr>
          <w:rFonts w:ascii="Times New Roman" w:hAnsi="Times New Roman" w:cs="Times New Roman"/>
          <w:sz w:val="24"/>
          <w:szCs w:val="24"/>
          <w:vertAlign w:val="subscript"/>
        </w:rPr>
        <w:t xml:space="preserve">i </w:t>
      </w:r>
      <w:r w:rsidRPr="003D0B58">
        <w:rPr>
          <w:rFonts w:ascii="Times New Roman" w:hAnsi="Times New Roman" w:cs="Times New Roman"/>
          <w:sz w:val="24"/>
          <w:szCs w:val="24"/>
        </w:rPr>
        <w:t>= Predicted value at time t</w:t>
      </w:r>
      <w:r w:rsidR="0001030B" w:rsidRPr="003D0B58">
        <w:rPr>
          <w:rFonts w:ascii="Times New Roman" w:hAnsi="Times New Roman" w:cs="Times New Roman"/>
          <w:sz w:val="24"/>
          <w:szCs w:val="24"/>
        </w:rPr>
        <w:t xml:space="preserve">, </w:t>
      </w:r>
      <m:oMath>
        <m:acc>
          <m:accPr>
            <m:chr m:val="̅"/>
            <m:ctrlPr>
              <w:rPr>
                <w:rFonts w:ascii="Cambria Math" w:hAnsi="Cambria Math" w:cs="Times New Roman"/>
                <w:sz w:val="24"/>
                <w:szCs w:val="24"/>
              </w:rPr>
            </m:ctrlPr>
          </m:accPr>
          <m:e>
            <m:r>
              <m:rPr>
                <m:sty m:val="p"/>
              </m:rPr>
              <w:rPr>
                <w:rFonts w:ascii="Cambria Math" w:hAnsi="Cambria Math" w:cs="Times New Roman"/>
                <w:sz w:val="24"/>
                <w:szCs w:val="24"/>
              </w:rPr>
              <m:t>Pi</m:t>
            </m:r>
          </m:e>
        </m:acc>
      </m:oMath>
      <w:r w:rsidRPr="003D0B58">
        <w:rPr>
          <w:rFonts w:ascii="Times New Roman" w:hAnsi="Times New Roman" w:cs="Times New Roman"/>
          <w:sz w:val="24"/>
          <w:szCs w:val="24"/>
        </w:rPr>
        <w:t>= Mean of predicted values</w:t>
      </w:r>
    </w:p>
    <w:p w14:paraId="78AD57CD" w14:textId="77777777" w:rsidR="005B4963" w:rsidRPr="003D0B58" w:rsidRDefault="005B4963" w:rsidP="005B4963">
      <w:pPr>
        <w:spacing w:before="120" w:after="120" w:line="360" w:lineRule="auto"/>
        <w:jc w:val="both"/>
        <w:rPr>
          <w:rFonts w:eastAsia="Times New Roman" w:cs="Times New Roman"/>
          <w:b/>
          <w:lang w:eastAsia="en-IN"/>
        </w:rPr>
      </w:pPr>
      <w:r w:rsidRPr="003D0B58">
        <w:rPr>
          <w:rFonts w:ascii="Times New Roman" w:hAnsi="Times New Roman" w:cs="Times New Roman"/>
          <w:sz w:val="24"/>
          <w:szCs w:val="24"/>
        </w:rPr>
        <w:t>N= number of Observations</w:t>
      </w:r>
    </w:p>
    <w:p w14:paraId="2D0E4E35" w14:textId="77777777" w:rsidR="005B4963" w:rsidRPr="003D0B58" w:rsidRDefault="005B4963" w:rsidP="0001030B">
      <w:pPr>
        <w:pStyle w:val="Heading3"/>
        <w:numPr>
          <w:ilvl w:val="0"/>
          <w:numId w:val="0"/>
        </w:numPr>
      </w:pPr>
      <w:r w:rsidRPr="003D0B58">
        <w:t>Correlation Coefficient (r)</w:t>
      </w:r>
    </w:p>
    <w:p w14:paraId="18DB0F1D" w14:textId="77777777" w:rsidR="005B4963" w:rsidRPr="003D0B58" w:rsidRDefault="005B4963" w:rsidP="005B4963">
      <w:pPr>
        <w:spacing w:before="120" w:after="120"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The correlation coefficient (r) is a statistical measure that expresses the strength and direction of a linear relationship between two variables in hydrological modeling, typically between the observed and predicted values. It evaluates how well variations in one variable can be explained by variations in the oth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6"/>
        <w:gridCol w:w="1327"/>
      </w:tblGrid>
      <w:tr w:rsidR="005B4963" w:rsidRPr="003D0B58" w14:paraId="538C7067" w14:textId="77777777" w:rsidTr="000A7622">
        <w:tc>
          <w:tcPr>
            <w:tcW w:w="7196" w:type="dxa"/>
          </w:tcPr>
          <w:p w14:paraId="26DF866E" w14:textId="77777777" w:rsidR="005B4963" w:rsidRPr="003D0B58" w:rsidRDefault="005B4963" w:rsidP="000A7622">
            <w:pPr>
              <w:spacing w:line="360" w:lineRule="auto"/>
              <w:ind w:firstLine="720"/>
              <w:jc w:val="both"/>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r= </m:t>
                </m:r>
                <m:f>
                  <m:fPr>
                    <m:ctrlPr>
                      <w:rPr>
                        <w:rFonts w:ascii="Cambria Math" w:hAnsi="Cambria Math" w:cs="Times New Roman"/>
                        <w:i/>
                        <w:sz w:val="24"/>
                        <w:szCs w:val="24"/>
                        <w:lang w:val="en-US"/>
                      </w:rPr>
                    </m:ctrlPr>
                  </m:fPr>
                  <m:num>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rPr>
                          <m:t>i=1</m:t>
                        </m:r>
                      </m:sub>
                      <m:sup>
                        <m:r>
                          <w:rPr>
                            <w:rFonts w:ascii="Cambria Math" w:hAnsi="Cambria Math" w:cs="Times New Roman"/>
                            <w:sz w:val="24"/>
                            <w:szCs w:val="24"/>
                          </w:rPr>
                          <m:t>n</m:t>
                        </m:r>
                      </m:sup>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m:rPr>
                                    <m:sty m:val="p"/>
                                  </m:rP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sz w:val="24"/>
                                    <w:szCs w:val="24"/>
                                    <w:lang w:val="en-US"/>
                                  </w:rPr>
                                </m:ctrlPr>
                              </m:accPr>
                              <m:e>
                                <m:r>
                                  <m:rPr>
                                    <m:sty m:val="p"/>
                                  </m:rPr>
                                  <w:rPr>
                                    <w:rFonts w:ascii="Cambria Math" w:hAnsi="Cambria Math" w:cs="Times New Roman"/>
                                    <w:sz w:val="24"/>
                                    <w:szCs w:val="24"/>
                                  </w:rPr>
                                  <m:t>O</m:t>
                                </m:r>
                              </m:e>
                            </m:acc>
                          </m:e>
                        </m:d>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m:rPr>
                                    <m:sty m:val="p"/>
                                  </m:rP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sz w:val="24"/>
                                    <w:szCs w:val="24"/>
                                    <w:lang w:val="en-US"/>
                                  </w:rPr>
                                </m:ctrlPr>
                              </m:accPr>
                              <m:e>
                                <m:r>
                                  <m:rPr>
                                    <m:sty m:val="p"/>
                                  </m:rPr>
                                  <w:rPr>
                                    <w:rFonts w:ascii="Cambria Math" w:hAnsi="Cambria Math" w:cs="Times New Roman"/>
                                    <w:sz w:val="24"/>
                                    <w:szCs w:val="24"/>
                                  </w:rPr>
                                  <m:t>P</m:t>
                                </m:r>
                              </m:e>
                            </m:acc>
                          </m:e>
                        </m:d>
                      </m:e>
                    </m:nary>
                  </m:num>
                  <m:den>
                    <m:rad>
                      <m:radPr>
                        <m:degHide m:val="1"/>
                        <m:ctrlPr>
                          <w:rPr>
                            <w:rFonts w:ascii="Cambria Math" w:hAnsi="Cambria Math" w:cs="Times New Roman"/>
                            <w:i/>
                            <w:sz w:val="24"/>
                            <w:szCs w:val="24"/>
                            <w:lang w:val="en-US"/>
                          </w:rPr>
                        </m:ctrlPr>
                      </m:radPr>
                      <m:deg/>
                      <m:e>
                        <m:sSup>
                          <m:sSupPr>
                            <m:ctrlPr>
                              <w:rPr>
                                <w:rFonts w:ascii="Cambria Math" w:hAnsi="Cambria Math" w:cs="Times New Roman"/>
                                <w:i/>
                                <w:sz w:val="24"/>
                                <w:szCs w:val="24"/>
                                <w:lang w:val="en-US"/>
                              </w:rPr>
                            </m:ctrlPr>
                          </m:sSupPr>
                          <m:e>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rPr>
                                  <m:t>i=1</m:t>
                                </m:r>
                              </m:sub>
                              <m:sup>
                                <m:r>
                                  <w:rPr>
                                    <w:rFonts w:ascii="Cambria Math" w:hAnsi="Cambria Math" w:cs="Times New Roman"/>
                                    <w:sz w:val="24"/>
                                    <w:szCs w:val="24"/>
                                  </w:rPr>
                                  <m:t>n</m:t>
                                </m:r>
                              </m:sup>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m:rPr>
                                            <m:sty m:val="p"/>
                                          </m:rP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sz w:val="24"/>
                                            <w:szCs w:val="24"/>
                                            <w:lang w:val="en-US"/>
                                          </w:rPr>
                                        </m:ctrlPr>
                                      </m:accPr>
                                      <m:e>
                                        <m:r>
                                          <m:rPr>
                                            <m:sty m:val="p"/>
                                          </m:rPr>
                                          <w:rPr>
                                            <w:rFonts w:ascii="Cambria Math" w:hAnsi="Cambria Math" w:cs="Times New Roman"/>
                                            <w:sz w:val="24"/>
                                            <w:szCs w:val="24"/>
                                          </w:rPr>
                                          <m:t>O</m:t>
                                        </m:r>
                                      </m:e>
                                    </m:acc>
                                  </m:e>
                                </m:d>
                              </m:e>
                            </m:nary>
                          </m:e>
                          <m:sup>
                            <m:r>
                              <w:rPr>
                                <w:rFonts w:ascii="Cambria Math" w:hAnsi="Cambria Math" w:cs="Times New Roman"/>
                                <w:sz w:val="24"/>
                                <w:szCs w:val="24"/>
                              </w:rPr>
                              <m:t>2</m:t>
                            </m:r>
                          </m:sup>
                        </m:sSup>
                      </m:e>
                    </m:rad>
                    <m:rad>
                      <m:radPr>
                        <m:degHide m:val="1"/>
                        <m:ctrlPr>
                          <w:rPr>
                            <w:rFonts w:ascii="Cambria Math" w:hAnsi="Cambria Math" w:cs="Times New Roman"/>
                            <w:i/>
                            <w:sz w:val="24"/>
                            <w:szCs w:val="24"/>
                            <w:lang w:val="en-US"/>
                          </w:rPr>
                        </m:ctrlPr>
                      </m:radPr>
                      <m:deg/>
                      <m:e>
                        <m:sSup>
                          <m:sSupPr>
                            <m:ctrlPr>
                              <w:rPr>
                                <w:rFonts w:ascii="Cambria Math" w:hAnsi="Cambria Math" w:cs="Times New Roman"/>
                                <w:i/>
                                <w:sz w:val="24"/>
                                <w:szCs w:val="24"/>
                                <w:lang w:val="en-US"/>
                              </w:rPr>
                            </m:ctrlPr>
                          </m:sSupPr>
                          <m:e>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rPr>
                                  <m:t>i=1</m:t>
                                </m:r>
                              </m:sub>
                              <m:sup>
                                <m:r>
                                  <w:rPr>
                                    <w:rFonts w:ascii="Cambria Math" w:hAnsi="Cambria Math" w:cs="Times New Roman"/>
                                    <w:sz w:val="24"/>
                                    <w:szCs w:val="24"/>
                                  </w:rPr>
                                  <m:t>n</m:t>
                                </m:r>
                              </m:sup>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m:rPr>
                                            <m:sty m:val="p"/>
                                          </m:rP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sz w:val="24"/>
                                            <w:szCs w:val="24"/>
                                            <w:lang w:val="en-US"/>
                                          </w:rPr>
                                        </m:ctrlPr>
                                      </m:accPr>
                                      <m:e>
                                        <m:r>
                                          <m:rPr>
                                            <m:sty m:val="p"/>
                                          </m:rPr>
                                          <w:rPr>
                                            <w:rFonts w:ascii="Cambria Math" w:hAnsi="Cambria Math" w:cs="Times New Roman"/>
                                            <w:sz w:val="24"/>
                                            <w:szCs w:val="24"/>
                                          </w:rPr>
                                          <m:t>P</m:t>
                                        </m:r>
                                      </m:e>
                                    </m:acc>
                                  </m:e>
                                </m:d>
                              </m:e>
                            </m:nary>
                          </m:e>
                          <m:sup>
                            <m:r>
                              <w:rPr>
                                <w:rFonts w:ascii="Cambria Math" w:hAnsi="Cambria Math" w:cs="Times New Roman"/>
                                <w:sz w:val="24"/>
                                <w:szCs w:val="24"/>
                              </w:rPr>
                              <m:t>2</m:t>
                            </m:r>
                          </m:sup>
                        </m:sSup>
                      </m:e>
                    </m:rad>
                  </m:den>
                </m:f>
              </m:oMath>
            </m:oMathPara>
          </w:p>
        </w:tc>
        <w:tc>
          <w:tcPr>
            <w:tcW w:w="1327" w:type="dxa"/>
          </w:tcPr>
          <w:p w14:paraId="6834FAF5" w14:textId="77777777" w:rsidR="005B4963" w:rsidRPr="003D0B58" w:rsidRDefault="005B4963" w:rsidP="000A7622">
            <w:pPr>
              <w:spacing w:line="360" w:lineRule="auto"/>
              <w:jc w:val="right"/>
              <w:rPr>
                <w:rFonts w:ascii="Times New Roman" w:hAnsi="Times New Roman" w:cs="Times New Roman"/>
                <w:sz w:val="24"/>
                <w:szCs w:val="24"/>
              </w:rPr>
            </w:pPr>
          </w:p>
        </w:tc>
      </w:tr>
    </w:tbl>
    <w:p w14:paraId="4DC112BB" w14:textId="77777777" w:rsidR="00C40911" w:rsidRPr="003D0B58" w:rsidRDefault="00C40911" w:rsidP="008D04DE">
      <w:pPr>
        <w:pStyle w:val="ListParagraph"/>
        <w:numPr>
          <w:ilvl w:val="0"/>
          <w:numId w:val="7"/>
        </w:numPr>
        <w:spacing w:before="120" w:after="120" w:line="360" w:lineRule="auto"/>
        <w:jc w:val="both"/>
        <w:rPr>
          <w:b/>
          <w:bCs/>
        </w:rPr>
      </w:pPr>
      <w:r w:rsidRPr="003D0B58">
        <w:rPr>
          <w:b/>
          <w:bCs/>
        </w:rPr>
        <w:t>Result and Discussion</w:t>
      </w:r>
    </w:p>
    <w:p w14:paraId="02F87EAF" w14:textId="77777777" w:rsidR="0085364C" w:rsidRPr="003D0B58" w:rsidRDefault="008D04DE" w:rsidP="0085364C">
      <w:pPr>
        <w:spacing w:line="360" w:lineRule="auto"/>
        <w:jc w:val="both"/>
        <w:rPr>
          <w:rFonts w:ascii="Times New Roman" w:hAnsi="Times New Roman" w:cs="Times New Roman"/>
          <w:b/>
          <w:bCs/>
          <w:sz w:val="24"/>
          <w:szCs w:val="24"/>
        </w:rPr>
      </w:pPr>
      <w:r w:rsidRPr="003D0B58">
        <w:rPr>
          <w:rFonts w:ascii="Times New Roman" w:hAnsi="Times New Roman" w:cs="Times New Roman"/>
          <w:b/>
          <w:bCs/>
          <w:sz w:val="24"/>
          <w:szCs w:val="24"/>
        </w:rPr>
        <w:t xml:space="preserve">3.1 </w:t>
      </w:r>
      <w:r w:rsidR="0085364C" w:rsidRPr="003D0B58">
        <w:rPr>
          <w:rFonts w:ascii="Times New Roman" w:hAnsi="Times New Roman" w:cs="Times New Roman"/>
          <w:b/>
          <w:bCs/>
          <w:sz w:val="24"/>
          <w:szCs w:val="24"/>
        </w:rPr>
        <w:t>Gamma Test</w:t>
      </w:r>
    </w:p>
    <w:p w14:paraId="12209E86" w14:textId="77777777" w:rsidR="0076642F" w:rsidRPr="003D0B58" w:rsidRDefault="0076642F" w:rsidP="00E53787">
      <w:pPr>
        <w:spacing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 xml:space="preserve">Based on the Gamma Test analysis, distinct input combinations demonstrated superior performance according to the minimum Gamma and V-ratio values obtained for different sets of climatic variables. Among the single-variable models, </w:t>
      </w:r>
      <w:r w:rsidR="00DD6E3A" w:rsidRPr="003D0B58">
        <w:rPr>
          <w:rFonts w:ascii="Times New Roman" w:hAnsi="Times New Roman" w:cs="Times New Roman"/>
          <w:sz w:val="24"/>
          <w:szCs w:val="24"/>
        </w:rPr>
        <w:t xml:space="preserve">model </w:t>
      </w:r>
      <w:r w:rsidRPr="003D0B58">
        <w:rPr>
          <w:rFonts w:ascii="Times New Roman" w:hAnsi="Times New Roman" w:cs="Times New Roman"/>
          <w:sz w:val="24"/>
          <w:szCs w:val="24"/>
        </w:rPr>
        <w:t>which utilized maximum temperature (</w:t>
      </w:r>
      <w:proofErr w:type="spellStart"/>
      <w:r w:rsidRPr="003D0B58">
        <w:rPr>
          <w:rFonts w:ascii="Times New Roman" w:hAnsi="Times New Roman" w:cs="Times New Roman"/>
          <w:sz w:val="24"/>
          <w:szCs w:val="24"/>
        </w:rPr>
        <w:t>T</w:t>
      </w:r>
      <w:r w:rsidRPr="003D0B58">
        <w:rPr>
          <w:rFonts w:ascii="Times New Roman" w:hAnsi="Times New Roman" w:cs="Times New Roman"/>
          <w:sz w:val="24"/>
          <w:szCs w:val="24"/>
          <w:vertAlign w:val="subscript"/>
        </w:rPr>
        <w:t>max</w:t>
      </w:r>
      <w:proofErr w:type="spellEnd"/>
      <w:r w:rsidRPr="003D0B58">
        <w:rPr>
          <w:rFonts w:ascii="Times New Roman" w:hAnsi="Times New Roman" w:cs="Times New Roman"/>
          <w:sz w:val="24"/>
          <w:szCs w:val="24"/>
        </w:rPr>
        <w:t>), exhibited the lowest Gamma and V-ratio values, indicating its effectiveness for referen</w:t>
      </w:r>
      <w:r w:rsidR="0048293D" w:rsidRPr="003D0B58">
        <w:rPr>
          <w:rFonts w:ascii="Times New Roman" w:hAnsi="Times New Roman" w:cs="Times New Roman"/>
          <w:sz w:val="24"/>
          <w:szCs w:val="24"/>
        </w:rPr>
        <w:t xml:space="preserve">ce evapotranspiration modeling. </w:t>
      </w:r>
      <w:r w:rsidRPr="003D0B58">
        <w:rPr>
          <w:rFonts w:ascii="Times New Roman" w:hAnsi="Times New Roman" w:cs="Times New Roman"/>
          <w:sz w:val="24"/>
          <w:szCs w:val="24"/>
        </w:rPr>
        <w:t xml:space="preserve">Within the two-variable combinations, </w:t>
      </w:r>
      <w:r w:rsidR="00DD6E3A" w:rsidRPr="003D0B58">
        <w:rPr>
          <w:rFonts w:ascii="Times New Roman" w:hAnsi="Times New Roman" w:cs="Times New Roman"/>
          <w:sz w:val="24"/>
          <w:szCs w:val="24"/>
        </w:rPr>
        <w:t xml:space="preserve">model </w:t>
      </w:r>
      <w:r w:rsidRPr="003D0B58">
        <w:rPr>
          <w:rFonts w:ascii="Times New Roman" w:hAnsi="Times New Roman" w:cs="Times New Roman"/>
          <w:sz w:val="24"/>
          <w:szCs w:val="24"/>
        </w:rPr>
        <w:t>comprising wind speed (WS) and solar radiation (SR), was identified as the most suitable input set.</w:t>
      </w:r>
      <w:r w:rsidR="0048293D" w:rsidRPr="003D0B58">
        <w:rPr>
          <w:rFonts w:ascii="Times New Roman" w:hAnsi="Times New Roman" w:cs="Times New Roman"/>
          <w:sz w:val="24"/>
          <w:szCs w:val="24"/>
        </w:rPr>
        <w:t xml:space="preserve"> </w:t>
      </w:r>
      <w:r w:rsidRPr="003D0B58">
        <w:rPr>
          <w:rFonts w:ascii="Times New Roman" w:hAnsi="Times New Roman" w:cs="Times New Roman"/>
          <w:sz w:val="24"/>
          <w:szCs w:val="24"/>
        </w:rPr>
        <w:t xml:space="preserve">For the three-variable group, </w:t>
      </w:r>
      <w:r w:rsidR="00DD6E3A" w:rsidRPr="003D0B58">
        <w:rPr>
          <w:rFonts w:ascii="Times New Roman" w:hAnsi="Times New Roman" w:cs="Times New Roman"/>
          <w:sz w:val="24"/>
          <w:szCs w:val="24"/>
        </w:rPr>
        <w:t xml:space="preserve">model </w:t>
      </w:r>
      <w:r w:rsidRPr="003D0B58">
        <w:rPr>
          <w:rFonts w:ascii="Times New Roman" w:hAnsi="Times New Roman" w:cs="Times New Roman"/>
          <w:sz w:val="24"/>
          <w:szCs w:val="24"/>
        </w:rPr>
        <w:t xml:space="preserve">which included </w:t>
      </w:r>
      <w:proofErr w:type="spellStart"/>
      <w:r w:rsidRPr="003D0B58">
        <w:rPr>
          <w:rFonts w:ascii="Times New Roman" w:hAnsi="Times New Roman" w:cs="Times New Roman"/>
          <w:sz w:val="24"/>
          <w:szCs w:val="24"/>
        </w:rPr>
        <w:t>T</w:t>
      </w:r>
      <w:r w:rsidRPr="003D0B58">
        <w:rPr>
          <w:rFonts w:ascii="Times New Roman" w:hAnsi="Times New Roman" w:cs="Times New Roman"/>
          <w:sz w:val="24"/>
          <w:szCs w:val="24"/>
          <w:vertAlign w:val="subscript"/>
        </w:rPr>
        <w:t>max</w:t>
      </w:r>
      <w:proofErr w:type="spellEnd"/>
      <w:r w:rsidRPr="003D0B58">
        <w:rPr>
          <w:rFonts w:ascii="Times New Roman" w:hAnsi="Times New Roman" w:cs="Times New Roman"/>
          <w:sz w:val="24"/>
          <w:szCs w:val="24"/>
        </w:rPr>
        <w:t xml:space="preserve">, WS, and SR, provided the best </w:t>
      </w:r>
      <w:r w:rsidR="00DB043B" w:rsidRPr="003D0B58">
        <w:rPr>
          <w:rFonts w:ascii="Times New Roman" w:hAnsi="Times New Roman" w:cs="Times New Roman"/>
          <w:sz w:val="24"/>
          <w:szCs w:val="24"/>
        </w:rPr>
        <w:t>suitable input set</w:t>
      </w:r>
      <w:r w:rsidRPr="003D0B58">
        <w:rPr>
          <w:rFonts w:ascii="Times New Roman" w:hAnsi="Times New Roman" w:cs="Times New Roman"/>
          <w:sz w:val="24"/>
          <w:szCs w:val="24"/>
        </w:rPr>
        <w:t xml:space="preserve">. Similarly, in the four-variable combinations, </w:t>
      </w:r>
      <w:r w:rsidR="00DD6E3A" w:rsidRPr="003D0B58">
        <w:rPr>
          <w:rFonts w:ascii="Times New Roman" w:hAnsi="Times New Roman" w:cs="Times New Roman"/>
          <w:sz w:val="24"/>
          <w:szCs w:val="24"/>
        </w:rPr>
        <w:t>model</w:t>
      </w:r>
      <w:r w:rsidRPr="003D0B58">
        <w:rPr>
          <w:rFonts w:ascii="Times New Roman" w:hAnsi="Times New Roman" w:cs="Times New Roman"/>
          <w:sz w:val="24"/>
          <w:szCs w:val="24"/>
        </w:rPr>
        <w:t xml:space="preserve"> consisting of </w:t>
      </w:r>
      <w:proofErr w:type="spellStart"/>
      <w:r w:rsidRPr="003D0B58">
        <w:rPr>
          <w:rFonts w:ascii="Times New Roman" w:hAnsi="Times New Roman" w:cs="Times New Roman"/>
          <w:sz w:val="24"/>
          <w:szCs w:val="24"/>
        </w:rPr>
        <w:t>T</w:t>
      </w:r>
      <w:r w:rsidRPr="003D0B58">
        <w:rPr>
          <w:rFonts w:ascii="Times New Roman" w:hAnsi="Times New Roman" w:cs="Times New Roman"/>
          <w:sz w:val="24"/>
          <w:szCs w:val="24"/>
          <w:vertAlign w:val="subscript"/>
        </w:rPr>
        <w:t>max</w:t>
      </w:r>
      <w:proofErr w:type="spellEnd"/>
      <w:r w:rsidRPr="003D0B58">
        <w:rPr>
          <w:rFonts w:ascii="Times New Roman" w:hAnsi="Times New Roman" w:cs="Times New Roman"/>
          <w:sz w:val="24"/>
          <w:szCs w:val="24"/>
        </w:rPr>
        <w:t xml:space="preserve">, </w:t>
      </w:r>
      <w:proofErr w:type="spellStart"/>
      <w:r w:rsidRPr="003D0B58">
        <w:rPr>
          <w:rFonts w:ascii="Times New Roman" w:hAnsi="Times New Roman" w:cs="Times New Roman"/>
          <w:sz w:val="24"/>
          <w:szCs w:val="24"/>
        </w:rPr>
        <w:t>RH</w:t>
      </w:r>
      <w:r w:rsidRPr="003D0B58">
        <w:rPr>
          <w:rFonts w:ascii="Times New Roman" w:hAnsi="Times New Roman" w:cs="Times New Roman"/>
          <w:sz w:val="24"/>
          <w:szCs w:val="24"/>
          <w:vertAlign w:val="subscript"/>
        </w:rPr>
        <w:t>mean</w:t>
      </w:r>
      <w:proofErr w:type="spellEnd"/>
      <w:r w:rsidRPr="003D0B58">
        <w:rPr>
          <w:rFonts w:ascii="Times New Roman" w:hAnsi="Times New Roman" w:cs="Times New Roman"/>
          <w:sz w:val="24"/>
          <w:szCs w:val="24"/>
        </w:rPr>
        <w:t xml:space="preserve">, WS, and SR, yielded the most favorable results. For the five-variable group, </w:t>
      </w:r>
      <w:r w:rsidR="0048293D" w:rsidRPr="003D0B58">
        <w:rPr>
          <w:rFonts w:ascii="Times New Roman" w:hAnsi="Times New Roman" w:cs="Times New Roman"/>
          <w:sz w:val="24"/>
          <w:szCs w:val="24"/>
        </w:rPr>
        <w:t>model with</w:t>
      </w:r>
      <w:r w:rsidRPr="003D0B58">
        <w:rPr>
          <w:rFonts w:ascii="Times New Roman" w:hAnsi="Times New Roman" w:cs="Times New Roman"/>
          <w:sz w:val="24"/>
          <w:szCs w:val="24"/>
        </w:rPr>
        <w:t xml:space="preserve"> </w:t>
      </w:r>
      <w:proofErr w:type="spellStart"/>
      <w:r w:rsidRPr="003D0B58">
        <w:rPr>
          <w:rFonts w:ascii="Times New Roman" w:hAnsi="Times New Roman" w:cs="Times New Roman"/>
          <w:sz w:val="24"/>
          <w:szCs w:val="24"/>
        </w:rPr>
        <w:t>T</w:t>
      </w:r>
      <w:r w:rsidRPr="003D0B58">
        <w:rPr>
          <w:rFonts w:ascii="Times New Roman" w:hAnsi="Times New Roman" w:cs="Times New Roman"/>
          <w:sz w:val="24"/>
          <w:szCs w:val="24"/>
          <w:vertAlign w:val="subscript"/>
        </w:rPr>
        <w:t>max</w:t>
      </w:r>
      <w:proofErr w:type="spellEnd"/>
      <w:r w:rsidRPr="003D0B58">
        <w:rPr>
          <w:rFonts w:ascii="Times New Roman" w:hAnsi="Times New Roman" w:cs="Times New Roman"/>
          <w:sz w:val="24"/>
          <w:szCs w:val="24"/>
        </w:rPr>
        <w:t xml:space="preserve">, </w:t>
      </w:r>
      <w:proofErr w:type="spellStart"/>
      <w:r w:rsidRPr="003D0B58">
        <w:rPr>
          <w:rFonts w:ascii="Times New Roman" w:hAnsi="Times New Roman" w:cs="Times New Roman"/>
          <w:sz w:val="24"/>
          <w:szCs w:val="24"/>
        </w:rPr>
        <w:lastRenderedPageBreak/>
        <w:t>RH</w:t>
      </w:r>
      <w:r w:rsidRPr="003D0B58">
        <w:rPr>
          <w:rFonts w:ascii="Times New Roman" w:hAnsi="Times New Roman" w:cs="Times New Roman"/>
          <w:sz w:val="24"/>
          <w:szCs w:val="24"/>
          <w:vertAlign w:val="subscript"/>
        </w:rPr>
        <w:t>mean</w:t>
      </w:r>
      <w:proofErr w:type="spellEnd"/>
      <w:r w:rsidRPr="003D0B58">
        <w:rPr>
          <w:rFonts w:ascii="Times New Roman" w:hAnsi="Times New Roman" w:cs="Times New Roman"/>
          <w:sz w:val="24"/>
          <w:szCs w:val="24"/>
        </w:rPr>
        <w:t>, WS, S</w:t>
      </w:r>
      <w:r w:rsidR="0062653B" w:rsidRPr="003D0B58">
        <w:rPr>
          <w:rFonts w:ascii="Times New Roman" w:hAnsi="Times New Roman" w:cs="Times New Roman"/>
          <w:sz w:val="24"/>
          <w:szCs w:val="24"/>
        </w:rPr>
        <w:t>SH</w:t>
      </w:r>
      <w:r w:rsidRPr="003D0B58">
        <w:rPr>
          <w:rFonts w:ascii="Times New Roman" w:hAnsi="Times New Roman" w:cs="Times New Roman"/>
          <w:sz w:val="24"/>
          <w:szCs w:val="24"/>
        </w:rPr>
        <w:t>, and SR, produced the lowest Gamma and V-ratio values. Additionally, a six-variable model</w:t>
      </w:r>
      <w:r w:rsidR="0048293D" w:rsidRPr="003D0B58">
        <w:rPr>
          <w:rFonts w:ascii="Times New Roman" w:hAnsi="Times New Roman" w:cs="Times New Roman"/>
          <w:sz w:val="24"/>
          <w:szCs w:val="24"/>
        </w:rPr>
        <w:t xml:space="preserve"> </w:t>
      </w:r>
      <w:r w:rsidRPr="003D0B58">
        <w:rPr>
          <w:rFonts w:ascii="Times New Roman" w:hAnsi="Times New Roman" w:cs="Times New Roman"/>
          <w:sz w:val="24"/>
          <w:szCs w:val="24"/>
        </w:rPr>
        <w:t xml:space="preserve">incorporating </w:t>
      </w:r>
      <w:proofErr w:type="spellStart"/>
      <w:r w:rsidRPr="003D0B58">
        <w:rPr>
          <w:rFonts w:ascii="Times New Roman" w:hAnsi="Times New Roman" w:cs="Times New Roman"/>
          <w:sz w:val="24"/>
          <w:szCs w:val="24"/>
        </w:rPr>
        <w:t>T</w:t>
      </w:r>
      <w:r w:rsidRPr="003D0B58">
        <w:rPr>
          <w:rFonts w:ascii="Times New Roman" w:hAnsi="Times New Roman" w:cs="Times New Roman"/>
          <w:sz w:val="24"/>
          <w:szCs w:val="24"/>
          <w:vertAlign w:val="subscript"/>
        </w:rPr>
        <w:t>min</w:t>
      </w:r>
      <w:proofErr w:type="spellEnd"/>
      <w:r w:rsidRPr="003D0B58">
        <w:rPr>
          <w:rFonts w:ascii="Times New Roman" w:hAnsi="Times New Roman" w:cs="Times New Roman"/>
          <w:sz w:val="24"/>
          <w:szCs w:val="24"/>
        </w:rPr>
        <w:t xml:space="preserve">, </w:t>
      </w:r>
      <w:proofErr w:type="spellStart"/>
      <w:r w:rsidRPr="003D0B58">
        <w:rPr>
          <w:rFonts w:ascii="Times New Roman" w:hAnsi="Times New Roman" w:cs="Times New Roman"/>
          <w:sz w:val="24"/>
          <w:szCs w:val="24"/>
        </w:rPr>
        <w:t>T</w:t>
      </w:r>
      <w:r w:rsidRPr="003D0B58">
        <w:rPr>
          <w:rFonts w:ascii="Times New Roman" w:hAnsi="Times New Roman" w:cs="Times New Roman"/>
          <w:sz w:val="24"/>
          <w:szCs w:val="24"/>
          <w:vertAlign w:val="subscript"/>
        </w:rPr>
        <w:t>max</w:t>
      </w:r>
      <w:proofErr w:type="spellEnd"/>
      <w:r w:rsidRPr="003D0B58">
        <w:rPr>
          <w:rFonts w:ascii="Times New Roman" w:hAnsi="Times New Roman" w:cs="Times New Roman"/>
          <w:sz w:val="24"/>
          <w:szCs w:val="24"/>
        </w:rPr>
        <w:t xml:space="preserve">, </w:t>
      </w:r>
      <w:proofErr w:type="spellStart"/>
      <w:r w:rsidRPr="003D0B58">
        <w:rPr>
          <w:rFonts w:ascii="Times New Roman" w:hAnsi="Times New Roman" w:cs="Times New Roman"/>
          <w:sz w:val="24"/>
          <w:szCs w:val="24"/>
        </w:rPr>
        <w:t>RH</w:t>
      </w:r>
      <w:r w:rsidRPr="003D0B58">
        <w:rPr>
          <w:rFonts w:ascii="Times New Roman" w:hAnsi="Times New Roman" w:cs="Times New Roman"/>
          <w:sz w:val="24"/>
          <w:szCs w:val="24"/>
          <w:vertAlign w:val="subscript"/>
        </w:rPr>
        <w:t>mean</w:t>
      </w:r>
      <w:proofErr w:type="spellEnd"/>
      <w:r w:rsidR="0048293D" w:rsidRPr="003D0B58">
        <w:rPr>
          <w:rFonts w:ascii="Times New Roman" w:hAnsi="Times New Roman" w:cs="Times New Roman"/>
          <w:sz w:val="24"/>
          <w:szCs w:val="24"/>
        </w:rPr>
        <w:t>, WS, SH</w:t>
      </w:r>
      <w:r w:rsidRPr="003D0B58">
        <w:rPr>
          <w:rFonts w:ascii="Times New Roman" w:hAnsi="Times New Roman" w:cs="Times New Roman"/>
          <w:sz w:val="24"/>
          <w:szCs w:val="24"/>
        </w:rPr>
        <w:t>, and SR, was also evaluated for comparative purposes.</w:t>
      </w:r>
      <w:r w:rsidR="0048293D" w:rsidRPr="003D0B58">
        <w:rPr>
          <w:rFonts w:ascii="Times New Roman" w:hAnsi="Times New Roman" w:cs="Times New Roman"/>
          <w:sz w:val="24"/>
          <w:szCs w:val="24"/>
        </w:rPr>
        <w:t xml:space="preserve"> </w:t>
      </w:r>
    </w:p>
    <w:p w14:paraId="086E2ED6" w14:textId="3AD5E371" w:rsidR="00120353" w:rsidRPr="003D0B58" w:rsidRDefault="00225C8B" w:rsidP="00120353">
      <w:pPr>
        <w:spacing w:after="0" w:line="360" w:lineRule="auto"/>
        <w:ind w:left="1134" w:hanging="1134"/>
        <w:jc w:val="both"/>
        <w:rPr>
          <w:rFonts w:ascii="Times New Roman" w:eastAsia="Times New Roman" w:hAnsi="Times New Roman" w:cs="Times New Roman"/>
          <w:b/>
          <w:bCs/>
          <w:sz w:val="24"/>
          <w:szCs w:val="24"/>
          <w:lang w:eastAsia="en-IN"/>
        </w:rPr>
      </w:pPr>
      <w:r w:rsidRPr="003D0B58">
        <w:rPr>
          <w:rFonts w:ascii="Times New Roman" w:eastAsia="Times New Roman" w:hAnsi="Times New Roman" w:cs="Times New Roman"/>
          <w:b/>
          <w:bCs/>
          <w:sz w:val="24"/>
          <w:szCs w:val="24"/>
          <w:lang w:eastAsia="en-IN"/>
        </w:rPr>
        <w:t>Table-</w:t>
      </w:r>
      <w:r w:rsidR="00A83FC9">
        <w:rPr>
          <w:rFonts w:ascii="Times New Roman" w:eastAsia="Times New Roman" w:hAnsi="Times New Roman" w:cs="Times New Roman"/>
          <w:b/>
          <w:bCs/>
          <w:sz w:val="24"/>
          <w:szCs w:val="24"/>
          <w:lang w:eastAsia="en-IN"/>
        </w:rPr>
        <w:t>2</w:t>
      </w:r>
      <w:r w:rsidR="007F5C50" w:rsidRPr="003D0B58">
        <w:rPr>
          <w:rFonts w:ascii="Times New Roman" w:eastAsia="Times New Roman" w:hAnsi="Times New Roman" w:cs="Times New Roman"/>
          <w:b/>
          <w:bCs/>
          <w:sz w:val="24"/>
          <w:szCs w:val="24"/>
          <w:lang w:eastAsia="en-IN"/>
        </w:rPr>
        <w:t xml:space="preserve">. </w:t>
      </w:r>
      <w:r w:rsidR="00120353" w:rsidRPr="003D0B58">
        <w:rPr>
          <w:rFonts w:ascii="Times New Roman" w:eastAsia="Times New Roman" w:hAnsi="Times New Roman" w:cs="Times New Roman"/>
          <w:b/>
          <w:bCs/>
          <w:sz w:val="24"/>
          <w:szCs w:val="24"/>
          <w:lang w:eastAsia="en-IN"/>
        </w:rPr>
        <w:t xml:space="preserve">Optimal combinations derived from the Gamma test from each set of combinations </w:t>
      </w:r>
    </w:p>
    <w:tbl>
      <w:tblPr>
        <w:tblStyle w:val="TableGrid"/>
        <w:tblW w:w="4907" w:type="pct"/>
        <w:tblInd w:w="108" w:type="dxa"/>
        <w:tblLook w:val="04A0" w:firstRow="1" w:lastRow="0" w:firstColumn="1" w:lastColumn="0" w:noHBand="0" w:noVBand="1"/>
      </w:tblPr>
      <w:tblGrid>
        <w:gridCol w:w="2069"/>
        <w:gridCol w:w="7329"/>
      </w:tblGrid>
      <w:tr w:rsidR="00120353" w:rsidRPr="003D0B58" w14:paraId="5B7B30A3" w14:textId="77777777" w:rsidTr="007B18B4">
        <w:tc>
          <w:tcPr>
            <w:tcW w:w="1101" w:type="pct"/>
          </w:tcPr>
          <w:p w14:paraId="06077C0C" w14:textId="77777777" w:rsidR="00120353" w:rsidRPr="003D0B58" w:rsidRDefault="00120353" w:rsidP="007B18B4">
            <w:pPr>
              <w:spacing w:line="360" w:lineRule="auto"/>
              <w:jc w:val="both"/>
              <w:rPr>
                <w:rFonts w:ascii="Times New Roman" w:hAnsi="Times New Roman" w:cs="Times New Roman"/>
                <w:b/>
                <w:bCs/>
                <w:sz w:val="24"/>
                <w:szCs w:val="24"/>
              </w:rPr>
            </w:pPr>
            <w:r w:rsidRPr="003D0B58">
              <w:rPr>
                <w:rFonts w:ascii="Times New Roman" w:hAnsi="Times New Roman" w:cs="Times New Roman"/>
                <w:b/>
                <w:bCs/>
                <w:sz w:val="24"/>
                <w:szCs w:val="24"/>
              </w:rPr>
              <w:t>No. of inputs</w:t>
            </w:r>
          </w:p>
        </w:tc>
        <w:tc>
          <w:tcPr>
            <w:tcW w:w="3899" w:type="pct"/>
          </w:tcPr>
          <w:p w14:paraId="682E8397" w14:textId="77777777" w:rsidR="00120353" w:rsidRPr="003D0B58" w:rsidRDefault="00120353" w:rsidP="007B18B4">
            <w:pPr>
              <w:spacing w:line="360" w:lineRule="auto"/>
              <w:jc w:val="both"/>
              <w:rPr>
                <w:rFonts w:ascii="Times New Roman" w:hAnsi="Times New Roman" w:cs="Times New Roman"/>
                <w:b/>
                <w:bCs/>
                <w:sz w:val="24"/>
                <w:szCs w:val="24"/>
              </w:rPr>
            </w:pPr>
            <w:r w:rsidRPr="003D0B58">
              <w:rPr>
                <w:rFonts w:ascii="Times New Roman" w:hAnsi="Times New Roman" w:cs="Times New Roman"/>
                <w:b/>
                <w:bCs/>
                <w:sz w:val="24"/>
                <w:szCs w:val="24"/>
              </w:rPr>
              <w:t>Input as a function derived from Gamma test with least gamma values</w:t>
            </w:r>
          </w:p>
        </w:tc>
      </w:tr>
      <w:tr w:rsidR="00120353" w:rsidRPr="003D0B58" w14:paraId="053B07D3" w14:textId="77777777" w:rsidTr="007B18B4">
        <w:tc>
          <w:tcPr>
            <w:tcW w:w="1101" w:type="pct"/>
          </w:tcPr>
          <w:p w14:paraId="2005D5ED" w14:textId="77777777" w:rsidR="00120353" w:rsidRPr="003D0B58" w:rsidRDefault="00120353"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lang w:val="en-US"/>
              </w:rPr>
              <w:t>One variable</w:t>
            </w:r>
          </w:p>
        </w:tc>
        <w:tc>
          <w:tcPr>
            <w:tcW w:w="3899" w:type="pct"/>
          </w:tcPr>
          <w:p w14:paraId="1AECB07A" w14:textId="77777777" w:rsidR="00120353" w:rsidRPr="003D0B58" w:rsidRDefault="00120353"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rPr>
              <w:t>ET</w:t>
            </w:r>
            <w:r w:rsidRPr="003D0B58">
              <w:rPr>
                <w:rFonts w:ascii="Times New Roman" w:hAnsi="Times New Roman" w:cs="Times New Roman"/>
                <w:sz w:val="24"/>
                <w:szCs w:val="24"/>
                <w:vertAlign w:val="subscript"/>
              </w:rPr>
              <w:t>0</w:t>
            </w:r>
            <w:r w:rsidRPr="003D0B58">
              <w:rPr>
                <w:rFonts w:ascii="Times New Roman" w:hAnsi="Times New Roman" w:cs="Times New Roman"/>
                <w:sz w:val="24"/>
                <w:szCs w:val="24"/>
                <w:lang w:val="en-US"/>
              </w:rPr>
              <w:t>= f (</w:t>
            </w:r>
            <w:proofErr w:type="spellStart"/>
            <w:r w:rsidRPr="003D0B58">
              <w:rPr>
                <w:rFonts w:ascii="Times New Roman" w:hAnsi="Times New Roman" w:cs="Times New Roman"/>
                <w:sz w:val="24"/>
                <w:szCs w:val="24"/>
                <w:lang w:val="en-US"/>
              </w:rPr>
              <w:t>T</w:t>
            </w:r>
            <w:r w:rsidRPr="003D0B58">
              <w:rPr>
                <w:rFonts w:ascii="Times New Roman" w:hAnsi="Times New Roman" w:cs="Times New Roman"/>
                <w:sz w:val="24"/>
                <w:szCs w:val="24"/>
                <w:vertAlign w:val="subscript"/>
                <w:lang w:val="en-US"/>
              </w:rPr>
              <w:t>max</w:t>
            </w:r>
            <w:proofErr w:type="spellEnd"/>
            <w:r w:rsidRPr="003D0B58">
              <w:rPr>
                <w:rFonts w:ascii="Times New Roman" w:hAnsi="Times New Roman" w:cs="Times New Roman"/>
                <w:sz w:val="24"/>
                <w:szCs w:val="24"/>
                <w:lang w:val="en-US"/>
              </w:rPr>
              <w:t>)</w:t>
            </w:r>
          </w:p>
        </w:tc>
      </w:tr>
      <w:tr w:rsidR="00120353" w:rsidRPr="003D0B58" w14:paraId="332C626C" w14:textId="77777777" w:rsidTr="007B18B4">
        <w:tc>
          <w:tcPr>
            <w:tcW w:w="1101" w:type="pct"/>
          </w:tcPr>
          <w:p w14:paraId="44A7D26A" w14:textId="77777777" w:rsidR="00120353" w:rsidRPr="003D0B58" w:rsidRDefault="00120353"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lang w:val="en-US"/>
              </w:rPr>
              <w:t>Two Variables</w:t>
            </w:r>
          </w:p>
        </w:tc>
        <w:tc>
          <w:tcPr>
            <w:tcW w:w="3899" w:type="pct"/>
          </w:tcPr>
          <w:p w14:paraId="753FFF27" w14:textId="77777777" w:rsidR="00120353" w:rsidRPr="003D0B58" w:rsidRDefault="00120353"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rPr>
              <w:t>ET</w:t>
            </w:r>
            <w:r w:rsidRPr="003D0B58">
              <w:rPr>
                <w:rFonts w:ascii="Times New Roman" w:hAnsi="Times New Roman" w:cs="Times New Roman"/>
                <w:sz w:val="24"/>
                <w:szCs w:val="24"/>
                <w:vertAlign w:val="subscript"/>
              </w:rPr>
              <w:t>0</w:t>
            </w:r>
            <w:r w:rsidRPr="003D0B58">
              <w:rPr>
                <w:rFonts w:ascii="Times New Roman" w:hAnsi="Times New Roman" w:cs="Times New Roman"/>
                <w:sz w:val="24"/>
                <w:szCs w:val="24"/>
                <w:lang w:val="en-US"/>
              </w:rPr>
              <w:t xml:space="preserve"> = f (WS, SR)</w:t>
            </w:r>
          </w:p>
        </w:tc>
      </w:tr>
      <w:tr w:rsidR="00120353" w:rsidRPr="003D0B58" w14:paraId="4C035CB7" w14:textId="77777777" w:rsidTr="007B18B4">
        <w:tc>
          <w:tcPr>
            <w:tcW w:w="1101" w:type="pct"/>
          </w:tcPr>
          <w:p w14:paraId="48C88866" w14:textId="77777777" w:rsidR="00120353" w:rsidRPr="003D0B58" w:rsidRDefault="00120353"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lang w:val="en-US"/>
              </w:rPr>
              <w:t>Three Variables</w:t>
            </w:r>
          </w:p>
        </w:tc>
        <w:tc>
          <w:tcPr>
            <w:tcW w:w="3899" w:type="pct"/>
          </w:tcPr>
          <w:p w14:paraId="50258F9D" w14:textId="77777777" w:rsidR="00120353" w:rsidRPr="003D0B58" w:rsidRDefault="00120353"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rPr>
              <w:t>ET</w:t>
            </w:r>
            <w:r w:rsidRPr="003D0B58">
              <w:rPr>
                <w:rFonts w:ascii="Times New Roman" w:hAnsi="Times New Roman" w:cs="Times New Roman"/>
                <w:sz w:val="24"/>
                <w:szCs w:val="24"/>
                <w:vertAlign w:val="subscript"/>
              </w:rPr>
              <w:t>0</w:t>
            </w:r>
            <w:r w:rsidRPr="003D0B58">
              <w:rPr>
                <w:rFonts w:ascii="Times New Roman" w:hAnsi="Times New Roman" w:cs="Times New Roman"/>
                <w:sz w:val="24"/>
                <w:szCs w:val="24"/>
                <w:lang w:val="en-US"/>
              </w:rPr>
              <w:t xml:space="preserve"> = f (</w:t>
            </w:r>
            <w:proofErr w:type="spellStart"/>
            <w:r w:rsidRPr="003D0B58">
              <w:rPr>
                <w:rFonts w:ascii="Times New Roman" w:hAnsi="Times New Roman" w:cs="Times New Roman"/>
                <w:sz w:val="24"/>
                <w:szCs w:val="24"/>
                <w:lang w:val="en-US"/>
              </w:rPr>
              <w:t>T</w:t>
            </w:r>
            <w:r w:rsidRPr="003D0B58">
              <w:rPr>
                <w:rFonts w:ascii="Times New Roman" w:hAnsi="Times New Roman" w:cs="Times New Roman"/>
                <w:sz w:val="24"/>
                <w:szCs w:val="24"/>
                <w:vertAlign w:val="subscript"/>
                <w:lang w:val="en-US"/>
              </w:rPr>
              <w:t>max</w:t>
            </w:r>
            <w:proofErr w:type="spellEnd"/>
            <w:r w:rsidRPr="003D0B58">
              <w:rPr>
                <w:rFonts w:ascii="Times New Roman" w:hAnsi="Times New Roman" w:cs="Times New Roman"/>
                <w:sz w:val="24"/>
                <w:szCs w:val="24"/>
                <w:lang w:val="en-US"/>
              </w:rPr>
              <w:t>, WS, SR)</w:t>
            </w:r>
          </w:p>
        </w:tc>
      </w:tr>
      <w:tr w:rsidR="00120353" w:rsidRPr="003D0B58" w14:paraId="1291D6E8" w14:textId="77777777" w:rsidTr="007B18B4">
        <w:tc>
          <w:tcPr>
            <w:tcW w:w="1101" w:type="pct"/>
          </w:tcPr>
          <w:p w14:paraId="3808BACA" w14:textId="77777777" w:rsidR="00120353" w:rsidRPr="003D0B58" w:rsidRDefault="00120353"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lang w:val="en-US"/>
              </w:rPr>
              <w:t>Four Variables</w:t>
            </w:r>
          </w:p>
        </w:tc>
        <w:tc>
          <w:tcPr>
            <w:tcW w:w="3899" w:type="pct"/>
          </w:tcPr>
          <w:p w14:paraId="41F296D9" w14:textId="77777777" w:rsidR="00120353" w:rsidRPr="003D0B58" w:rsidRDefault="00120353"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rPr>
              <w:t>ET</w:t>
            </w:r>
            <w:r w:rsidRPr="003D0B58">
              <w:rPr>
                <w:rFonts w:ascii="Times New Roman" w:hAnsi="Times New Roman" w:cs="Times New Roman"/>
                <w:sz w:val="24"/>
                <w:szCs w:val="24"/>
                <w:vertAlign w:val="subscript"/>
              </w:rPr>
              <w:t>0</w:t>
            </w:r>
            <w:r w:rsidRPr="003D0B58">
              <w:rPr>
                <w:rFonts w:ascii="Times New Roman" w:hAnsi="Times New Roman" w:cs="Times New Roman"/>
                <w:sz w:val="24"/>
                <w:szCs w:val="24"/>
                <w:lang w:val="en-US"/>
              </w:rPr>
              <w:t xml:space="preserve"> = f (</w:t>
            </w:r>
            <w:proofErr w:type="spellStart"/>
            <w:r w:rsidRPr="003D0B58">
              <w:rPr>
                <w:rFonts w:ascii="Times New Roman" w:hAnsi="Times New Roman" w:cs="Times New Roman"/>
                <w:sz w:val="24"/>
                <w:szCs w:val="24"/>
                <w:lang w:val="en-US"/>
              </w:rPr>
              <w:t>T</w:t>
            </w:r>
            <w:r w:rsidRPr="003D0B58">
              <w:rPr>
                <w:rFonts w:ascii="Times New Roman" w:hAnsi="Times New Roman" w:cs="Times New Roman"/>
                <w:sz w:val="24"/>
                <w:szCs w:val="24"/>
                <w:vertAlign w:val="subscript"/>
                <w:lang w:val="en-US"/>
              </w:rPr>
              <w:t>max</w:t>
            </w:r>
            <w:proofErr w:type="spellEnd"/>
            <w:r w:rsidRPr="003D0B58">
              <w:rPr>
                <w:rFonts w:ascii="Times New Roman" w:hAnsi="Times New Roman" w:cs="Times New Roman"/>
                <w:sz w:val="24"/>
                <w:szCs w:val="24"/>
                <w:lang w:val="en-US"/>
              </w:rPr>
              <w:t xml:space="preserve">, </w:t>
            </w:r>
            <w:proofErr w:type="spellStart"/>
            <w:r w:rsidRPr="003D0B58">
              <w:rPr>
                <w:rFonts w:ascii="Times New Roman" w:hAnsi="Times New Roman" w:cs="Times New Roman"/>
                <w:sz w:val="24"/>
                <w:szCs w:val="24"/>
                <w:lang w:val="en-US"/>
              </w:rPr>
              <w:t>RH</w:t>
            </w:r>
            <w:r w:rsidRPr="003D0B58">
              <w:rPr>
                <w:rFonts w:ascii="Times New Roman" w:hAnsi="Times New Roman" w:cs="Times New Roman"/>
                <w:sz w:val="24"/>
                <w:szCs w:val="24"/>
                <w:vertAlign w:val="subscript"/>
                <w:lang w:val="en-US"/>
              </w:rPr>
              <w:t>mean</w:t>
            </w:r>
            <w:proofErr w:type="spellEnd"/>
            <w:r w:rsidRPr="003D0B58">
              <w:rPr>
                <w:rFonts w:ascii="Times New Roman" w:hAnsi="Times New Roman" w:cs="Times New Roman"/>
                <w:sz w:val="24"/>
                <w:szCs w:val="24"/>
                <w:lang w:val="en-US"/>
              </w:rPr>
              <w:t>, WS, SR)</w:t>
            </w:r>
          </w:p>
        </w:tc>
      </w:tr>
      <w:tr w:rsidR="00120353" w:rsidRPr="003D0B58" w14:paraId="1B3CCB59" w14:textId="77777777" w:rsidTr="007B18B4">
        <w:tc>
          <w:tcPr>
            <w:tcW w:w="1101" w:type="pct"/>
          </w:tcPr>
          <w:p w14:paraId="7FEE2E1C" w14:textId="77777777" w:rsidR="00120353" w:rsidRPr="003D0B58" w:rsidRDefault="00120353"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lang w:val="en-US"/>
              </w:rPr>
              <w:t>Five Variables</w:t>
            </w:r>
          </w:p>
        </w:tc>
        <w:tc>
          <w:tcPr>
            <w:tcW w:w="3899" w:type="pct"/>
          </w:tcPr>
          <w:p w14:paraId="6F6BF256" w14:textId="77777777" w:rsidR="00120353" w:rsidRPr="003D0B58" w:rsidRDefault="00120353"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rPr>
              <w:t>ET</w:t>
            </w:r>
            <w:r w:rsidRPr="003D0B58">
              <w:rPr>
                <w:rFonts w:ascii="Times New Roman" w:hAnsi="Times New Roman" w:cs="Times New Roman"/>
                <w:sz w:val="24"/>
                <w:szCs w:val="24"/>
                <w:vertAlign w:val="subscript"/>
              </w:rPr>
              <w:t>0</w:t>
            </w:r>
            <w:r w:rsidRPr="003D0B58">
              <w:rPr>
                <w:rFonts w:ascii="Times New Roman" w:hAnsi="Times New Roman" w:cs="Times New Roman"/>
                <w:sz w:val="24"/>
                <w:szCs w:val="24"/>
                <w:lang w:val="en-US"/>
              </w:rPr>
              <w:t xml:space="preserve"> = f (</w:t>
            </w:r>
            <w:proofErr w:type="spellStart"/>
            <w:r w:rsidRPr="003D0B58">
              <w:rPr>
                <w:rFonts w:ascii="Times New Roman" w:hAnsi="Times New Roman" w:cs="Times New Roman"/>
                <w:sz w:val="24"/>
                <w:szCs w:val="24"/>
                <w:lang w:val="en-US"/>
              </w:rPr>
              <w:t>T</w:t>
            </w:r>
            <w:r w:rsidRPr="003D0B58">
              <w:rPr>
                <w:rFonts w:ascii="Times New Roman" w:hAnsi="Times New Roman" w:cs="Times New Roman"/>
                <w:sz w:val="24"/>
                <w:szCs w:val="24"/>
                <w:vertAlign w:val="subscript"/>
                <w:lang w:val="en-US"/>
              </w:rPr>
              <w:t>max</w:t>
            </w:r>
            <w:proofErr w:type="spellEnd"/>
            <w:r w:rsidRPr="003D0B58">
              <w:rPr>
                <w:rFonts w:ascii="Times New Roman" w:hAnsi="Times New Roman" w:cs="Times New Roman"/>
                <w:sz w:val="24"/>
                <w:szCs w:val="24"/>
                <w:lang w:val="en-US"/>
              </w:rPr>
              <w:t xml:space="preserve">, </w:t>
            </w:r>
            <w:proofErr w:type="spellStart"/>
            <w:r w:rsidRPr="003D0B58">
              <w:rPr>
                <w:rFonts w:ascii="Times New Roman" w:hAnsi="Times New Roman" w:cs="Times New Roman"/>
                <w:sz w:val="24"/>
                <w:szCs w:val="24"/>
                <w:lang w:val="en-US"/>
              </w:rPr>
              <w:t>RH</w:t>
            </w:r>
            <w:r w:rsidRPr="003D0B58">
              <w:rPr>
                <w:rFonts w:ascii="Times New Roman" w:hAnsi="Times New Roman" w:cs="Times New Roman"/>
                <w:sz w:val="24"/>
                <w:szCs w:val="24"/>
                <w:vertAlign w:val="subscript"/>
                <w:lang w:val="en-US"/>
              </w:rPr>
              <w:t>mean</w:t>
            </w:r>
            <w:proofErr w:type="spellEnd"/>
            <w:r w:rsidRPr="003D0B58">
              <w:rPr>
                <w:rFonts w:ascii="Times New Roman" w:hAnsi="Times New Roman" w:cs="Times New Roman"/>
                <w:sz w:val="24"/>
                <w:szCs w:val="24"/>
                <w:lang w:val="en-US"/>
              </w:rPr>
              <w:t>, WS, SSH, SR)</w:t>
            </w:r>
          </w:p>
        </w:tc>
      </w:tr>
      <w:tr w:rsidR="00120353" w:rsidRPr="003D0B58" w14:paraId="1DC1F30B" w14:textId="77777777" w:rsidTr="007B18B4">
        <w:tc>
          <w:tcPr>
            <w:tcW w:w="1101" w:type="pct"/>
          </w:tcPr>
          <w:p w14:paraId="0651E3C9" w14:textId="77777777" w:rsidR="00120353" w:rsidRPr="003D0B58" w:rsidRDefault="00120353"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lang w:val="en-US"/>
              </w:rPr>
              <w:t>Six Variables</w:t>
            </w:r>
          </w:p>
        </w:tc>
        <w:tc>
          <w:tcPr>
            <w:tcW w:w="3899" w:type="pct"/>
          </w:tcPr>
          <w:p w14:paraId="0E9C5051" w14:textId="77777777" w:rsidR="00120353" w:rsidRPr="003D0B58" w:rsidRDefault="00120353"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rPr>
              <w:t>ET</w:t>
            </w:r>
            <w:r w:rsidRPr="003D0B58">
              <w:rPr>
                <w:rFonts w:ascii="Times New Roman" w:hAnsi="Times New Roman" w:cs="Times New Roman"/>
                <w:sz w:val="24"/>
                <w:szCs w:val="24"/>
                <w:vertAlign w:val="subscript"/>
              </w:rPr>
              <w:t>0</w:t>
            </w:r>
            <w:r w:rsidRPr="003D0B58">
              <w:rPr>
                <w:rFonts w:ascii="Times New Roman" w:hAnsi="Times New Roman" w:cs="Times New Roman"/>
                <w:sz w:val="24"/>
                <w:szCs w:val="24"/>
                <w:lang w:val="en-US"/>
              </w:rPr>
              <w:t xml:space="preserve"> = f (</w:t>
            </w:r>
            <w:proofErr w:type="spellStart"/>
            <w:r w:rsidRPr="003D0B58">
              <w:rPr>
                <w:rFonts w:ascii="Times New Roman" w:hAnsi="Times New Roman" w:cs="Times New Roman"/>
                <w:sz w:val="24"/>
                <w:szCs w:val="24"/>
                <w:lang w:val="en-US"/>
              </w:rPr>
              <w:t>T</w:t>
            </w:r>
            <w:r w:rsidRPr="003D0B58">
              <w:rPr>
                <w:rFonts w:ascii="Times New Roman" w:hAnsi="Times New Roman" w:cs="Times New Roman"/>
                <w:sz w:val="24"/>
                <w:szCs w:val="24"/>
                <w:vertAlign w:val="subscript"/>
                <w:lang w:val="en-US"/>
              </w:rPr>
              <w:t>min</w:t>
            </w:r>
            <w:proofErr w:type="spellEnd"/>
            <w:r w:rsidRPr="003D0B58">
              <w:rPr>
                <w:rFonts w:ascii="Times New Roman" w:hAnsi="Times New Roman" w:cs="Times New Roman"/>
                <w:sz w:val="24"/>
                <w:szCs w:val="24"/>
                <w:lang w:val="en-US"/>
              </w:rPr>
              <w:t xml:space="preserve">, </w:t>
            </w:r>
            <w:proofErr w:type="spellStart"/>
            <w:r w:rsidRPr="003D0B58">
              <w:rPr>
                <w:rFonts w:ascii="Times New Roman" w:hAnsi="Times New Roman" w:cs="Times New Roman"/>
                <w:sz w:val="24"/>
                <w:szCs w:val="24"/>
                <w:lang w:val="en-US"/>
              </w:rPr>
              <w:t>T</w:t>
            </w:r>
            <w:r w:rsidRPr="003D0B58">
              <w:rPr>
                <w:rFonts w:ascii="Times New Roman" w:hAnsi="Times New Roman" w:cs="Times New Roman"/>
                <w:sz w:val="24"/>
                <w:szCs w:val="24"/>
                <w:vertAlign w:val="subscript"/>
                <w:lang w:val="en-US"/>
              </w:rPr>
              <w:t>max</w:t>
            </w:r>
            <w:proofErr w:type="spellEnd"/>
            <w:r w:rsidRPr="003D0B58">
              <w:rPr>
                <w:rFonts w:ascii="Times New Roman" w:hAnsi="Times New Roman" w:cs="Times New Roman"/>
                <w:sz w:val="24"/>
                <w:szCs w:val="24"/>
                <w:lang w:val="en-US"/>
              </w:rPr>
              <w:t xml:space="preserve">, </w:t>
            </w:r>
            <w:proofErr w:type="spellStart"/>
            <w:r w:rsidRPr="003D0B58">
              <w:rPr>
                <w:rFonts w:ascii="Times New Roman" w:hAnsi="Times New Roman" w:cs="Times New Roman"/>
                <w:sz w:val="24"/>
                <w:szCs w:val="24"/>
                <w:lang w:val="en-US"/>
              </w:rPr>
              <w:t>RH</w:t>
            </w:r>
            <w:r w:rsidRPr="003D0B58">
              <w:rPr>
                <w:rFonts w:ascii="Times New Roman" w:hAnsi="Times New Roman" w:cs="Times New Roman"/>
                <w:sz w:val="24"/>
                <w:szCs w:val="24"/>
                <w:vertAlign w:val="subscript"/>
                <w:lang w:val="en-US"/>
              </w:rPr>
              <w:t>mean</w:t>
            </w:r>
            <w:proofErr w:type="spellEnd"/>
            <w:r w:rsidRPr="003D0B58">
              <w:rPr>
                <w:rFonts w:ascii="Times New Roman" w:hAnsi="Times New Roman" w:cs="Times New Roman"/>
                <w:sz w:val="24"/>
                <w:szCs w:val="24"/>
                <w:lang w:val="en-US"/>
              </w:rPr>
              <w:t>, WS, SSH, SR)</w:t>
            </w:r>
          </w:p>
        </w:tc>
      </w:tr>
    </w:tbl>
    <w:p w14:paraId="3495A8A4" w14:textId="77777777" w:rsidR="0026729F" w:rsidRPr="003D0B58" w:rsidRDefault="0026729F" w:rsidP="00CB4E5F">
      <w:pPr>
        <w:spacing w:line="360" w:lineRule="auto"/>
        <w:jc w:val="both"/>
        <w:rPr>
          <w:rFonts w:ascii="Times New Roman" w:hAnsi="Times New Roman" w:cs="Times New Roman"/>
          <w:b/>
          <w:bCs/>
          <w:sz w:val="24"/>
          <w:szCs w:val="24"/>
        </w:rPr>
      </w:pPr>
    </w:p>
    <w:p w14:paraId="6C736588" w14:textId="77777777" w:rsidR="00CB4E5F" w:rsidRPr="003D0B58" w:rsidRDefault="008D04DE" w:rsidP="00CB4E5F">
      <w:pPr>
        <w:spacing w:line="360" w:lineRule="auto"/>
        <w:jc w:val="both"/>
        <w:rPr>
          <w:rFonts w:ascii="Times New Roman" w:hAnsi="Times New Roman" w:cs="Times New Roman"/>
          <w:b/>
          <w:bCs/>
          <w:sz w:val="24"/>
          <w:szCs w:val="24"/>
        </w:rPr>
      </w:pPr>
      <w:r w:rsidRPr="003D0B58">
        <w:rPr>
          <w:rFonts w:ascii="Times New Roman" w:hAnsi="Times New Roman" w:cs="Times New Roman"/>
          <w:b/>
          <w:bCs/>
          <w:sz w:val="24"/>
          <w:szCs w:val="24"/>
        </w:rPr>
        <w:t xml:space="preserve">3.2 </w:t>
      </w:r>
      <w:r w:rsidR="00CB4E5F" w:rsidRPr="003D0B58">
        <w:rPr>
          <w:rFonts w:ascii="Times New Roman" w:hAnsi="Times New Roman" w:cs="Times New Roman"/>
          <w:b/>
          <w:bCs/>
          <w:sz w:val="24"/>
          <w:szCs w:val="24"/>
        </w:rPr>
        <w:t>A</w:t>
      </w:r>
      <w:r w:rsidR="00974B78" w:rsidRPr="003D0B58">
        <w:rPr>
          <w:rFonts w:ascii="Times New Roman" w:hAnsi="Times New Roman" w:cs="Times New Roman"/>
          <w:b/>
          <w:bCs/>
          <w:sz w:val="24"/>
          <w:szCs w:val="24"/>
        </w:rPr>
        <w:t>rtificial Neural Network</w:t>
      </w:r>
    </w:p>
    <w:p w14:paraId="220AF6F6" w14:textId="3A834C67" w:rsidR="00C05685" w:rsidRPr="003D0B58" w:rsidRDefault="00CB4E5F" w:rsidP="00B8703A">
      <w:pPr>
        <w:spacing w:before="120" w:after="120" w:line="360" w:lineRule="auto"/>
        <w:ind w:firstLine="720"/>
        <w:jc w:val="both"/>
        <w:rPr>
          <w:rFonts w:ascii="Times New Roman" w:hAnsi="Times New Roman" w:cs="Times New Roman"/>
          <w:b/>
          <w:bCs/>
          <w:sz w:val="24"/>
          <w:szCs w:val="24"/>
        </w:rPr>
      </w:pPr>
      <w:r w:rsidRPr="003D0B58">
        <w:rPr>
          <w:rFonts w:ascii="Times New Roman" w:hAnsi="Times New Roman" w:cs="Times New Roman"/>
          <w:sz w:val="24"/>
          <w:szCs w:val="24"/>
        </w:rPr>
        <w:t xml:space="preserve">For each combination of the input parameters in ANN, the number of hidden </w:t>
      </w:r>
      <w:proofErr w:type="gramStart"/>
      <w:r w:rsidRPr="003D0B58">
        <w:rPr>
          <w:rFonts w:ascii="Times New Roman" w:hAnsi="Times New Roman" w:cs="Times New Roman"/>
          <w:sz w:val="24"/>
          <w:szCs w:val="24"/>
        </w:rPr>
        <w:t>layer</w:t>
      </w:r>
      <w:proofErr w:type="gramEnd"/>
      <w:r w:rsidRPr="003D0B58">
        <w:rPr>
          <w:rFonts w:ascii="Times New Roman" w:hAnsi="Times New Roman" w:cs="Times New Roman"/>
          <w:sz w:val="24"/>
          <w:szCs w:val="24"/>
        </w:rPr>
        <w:t xml:space="preserve"> as shown in Table</w:t>
      </w:r>
      <w:r w:rsidR="00B8703A" w:rsidRPr="003D0B58">
        <w:rPr>
          <w:rFonts w:ascii="Times New Roman" w:hAnsi="Times New Roman" w:cs="Times New Roman"/>
          <w:sz w:val="24"/>
          <w:szCs w:val="24"/>
        </w:rPr>
        <w:t xml:space="preserve"> 3</w:t>
      </w:r>
      <w:r w:rsidRPr="003D0B58">
        <w:rPr>
          <w:rFonts w:ascii="Times New Roman" w:hAnsi="Times New Roman" w:cs="Times New Roman"/>
          <w:sz w:val="24"/>
          <w:szCs w:val="24"/>
        </w:rPr>
        <w:t>were tested to get the optimum architecture of ANN</w:t>
      </w:r>
      <w:r w:rsidRPr="003D0B58">
        <w:rPr>
          <w:rFonts w:ascii="Times New Roman" w:hAnsi="Times New Roman" w:cs="Times New Roman"/>
          <w:b/>
          <w:bCs/>
          <w:sz w:val="24"/>
          <w:szCs w:val="24"/>
        </w:rPr>
        <w:t>.</w:t>
      </w:r>
    </w:p>
    <w:p w14:paraId="19B10C38" w14:textId="5A16E9E7" w:rsidR="00CB4E5F" w:rsidRPr="003D0B58" w:rsidRDefault="00225C8B" w:rsidP="00C05685">
      <w:pPr>
        <w:spacing w:before="120" w:after="120" w:line="360" w:lineRule="auto"/>
        <w:ind w:hanging="142"/>
        <w:rPr>
          <w:rFonts w:ascii="Times New Roman" w:hAnsi="Times New Roman" w:cs="Times New Roman"/>
          <w:b/>
          <w:bCs/>
          <w:sz w:val="24"/>
          <w:szCs w:val="24"/>
        </w:rPr>
      </w:pPr>
      <w:r w:rsidRPr="003D0B58">
        <w:rPr>
          <w:rFonts w:ascii="Times New Roman" w:eastAsia="Times New Roman" w:hAnsi="Times New Roman" w:cs="Times New Roman"/>
          <w:b/>
          <w:bCs/>
          <w:sz w:val="24"/>
          <w:szCs w:val="24"/>
          <w:lang w:eastAsia="en-IN"/>
        </w:rPr>
        <w:t>Table-</w:t>
      </w:r>
      <w:proofErr w:type="gramStart"/>
      <w:r w:rsidRPr="003D0B58">
        <w:rPr>
          <w:rFonts w:ascii="Times New Roman" w:eastAsia="Times New Roman" w:hAnsi="Times New Roman" w:cs="Times New Roman"/>
          <w:b/>
          <w:bCs/>
          <w:sz w:val="24"/>
          <w:szCs w:val="24"/>
          <w:lang w:eastAsia="en-IN"/>
        </w:rPr>
        <w:t>3.</w:t>
      </w:r>
      <w:r w:rsidR="00497F5D" w:rsidRPr="003D0B58">
        <w:rPr>
          <w:rFonts w:ascii="Times New Roman" w:eastAsia="Times New Roman" w:hAnsi="Times New Roman" w:cs="Times New Roman"/>
          <w:b/>
          <w:bCs/>
          <w:sz w:val="24"/>
          <w:szCs w:val="24"/>
          <w:lang w:eastAsia="en-IN"/>
        </w:rPr>
        <w:t>.</w:t>
      </w:r>
      <w:proofErr w:type="gramEnd"/>
      <w:r w:rsidR="00497F5D" w:rsidRPr="003D0B58">
        <w:rPr>
          <w:rFonts w:ascii="Times New Roman" w:eastAsia="Times New Roman" w:hAnsi="Times New Roman" w:cs="Times New Roman"/>
          <w:b/>
          <w:bCs/>
          <w:sz w:val="24"/>
          <w:szCs w:val="24"/>
          <w:lang w:eastAsia="en-IN"/>
        </w:rPr>
        <w:t xml:space="preserve"> </w:t>
      </w:r>
      <w:r w:rsidR="00CB4E5F" w:rsidRPr="003D0B58">
        <w:rPr>
          <w:rFonts w:ascii="Times New Roman" w:hAnsi="Times New Roman" w:cs="Times New Roman"/>
          <w:b/>
          <w:bCs/>
          <w:sz w:val="24"/>
          <w:szCs w:val="24"/>
        </w:rPr>
        <w:t>Number of hidden layers in ANN for each combination</w:t>
      </w:r>
    </w:p>
    <w:tbl>
      <w:tblPr>
        <w:tblStyle w:val="TableGrid"/>
        <w:tblW w:w="5000" w:type="pct"/>
        <w:tblLook w:val="04A0" w:firstRow="1" w:lastRow="0" w:firstColumn="1" w:lastColumn="0" w:noHBand="0" w:noVBand="1"/>
      </w:tblPr>
      <w:tblGrid>
        <w:gridCol w:w="2660"/>
        <w:gridCol w:w="6916"/>
      </w:tblGrid>
      <w:tr w:rsidR="00CB4E5F" w:rsidRPr="003D0B58" w14:paraId="1A1D754E" w14:textId="77777777" w:rsidTr="007B18B4">
        <w:trPr>
          <w:trHeight w:val="771"/>
        </w:trPr>
        <w:tc>
          <w:tcPr>
            <w:tcW w:w="1389" w:type="pct"/>
          </w:tcPr>
          <w:p w14:paraId="382E7372" w14:textId="77777777" w:rsidR="00CB4E5F" w:rsidRPr="003D0B58" w:rsidRDefault="00CB4E5F" w:rsidP="007B18B4">
            <w:pPr>
              <w:spacing w:line="360" w:lineRule="auto"/>
              <w:rPr>
                <w:rFonts w:ascii="Times New Roman" w:hAnsi="Times New Roman" w:cs="Times New Roman"/>
                <w:b/>
                <w:bCs/>
                <w:sz w:val="24"/>
                <w:szCs w:val="24"/>
                <w:lang w:val="en-US"/>
              </w:rPr>
            </w:pPr>
            <w:r w:rsidRPr="003D0B58">
              <w:rPr>
                <w:rFonts w:ascii="Times New Roman" w:hAnsi="Times New Roman" w:cs="Times New Roman"/>
                <w:b/>
                <w:bCs/>
                <w:sz w:val="24"/>
                <w:szCs w:val="24"/>
                <w:lang w:val="en-US"/>
              </w:rPr>
              <w:t>Set of variables</w:t>
            </w:r>
          </w:p>
        </w:tc>
        <w:tc>
          <w:tcPr>
            <w:tcW w:w="3611" w:type="pct"/>
          </w:tcPr>
          <w:p w14:paraId="690FB19B" w14:textId="77777777" w:rsidR="00CB4E5F" w:rsidRPr="003D0B58" w:rsidRDefault="00CB4E5F" w:rsidP="007B18B4">
            <w:pPr>
              <w:spacing w:line="360" w:lineRule="auto"/>
              <w:jc w:val="center"/>
              <w:rPr>
                <w:rFonts w:ascii="Times New Roman" w:hAnsi="Times New Roman" w:cs="Times New Roman"/>
                <w:b/>
                <w:bCs/>
                <w:sz w:val="24"/>
                <w:szCs w:val="24"/>
              </w:rPr>
            </w:pPr>
            <w:r w:rsidRPr="003D0B58">
              <w:rPr>
                <w:rFonts w:ascii="Times New Roman" w:hAnsi="Times New Roman" w:cs="Times New Roman"/>
                <w:b/>
                <w:bCs/>
                <w:sz w:val="24"/>
                <w:szCs w:val="24"/>
                <w:lang w:val="en-US"/>
              </w:rPr>
              <w:t>Number of neurons in hidden layers as per (1 to 2n+1)</w:t>
            </w:r>
          </w:p>
        </w:tc>
      </w:tr>
      <w:tr w:rsidR="00CB4E5F" w:rsidRPr="003D0B58" w14:paraId="1E28180A" w14:textId="77777777" w:rsidTr="007B18B4">
        <w:tc>
          <w:tcPr>
            <w:tcW w:w="1389" w:type="pct"/>
          </w:tcPr>
          <w:p w14:paraId="7729FDAF" w14:textId="77777777" w:rsidR="00CB4E5F" w:rsidRPr="003D0B58" w:rsidRDefault="00CB4E5F"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lang w:val="en-US"/>
              </w:rPr>
              <w:t>One variable</w:t>
            </w:r>
          </w:p>
        </w:tc>
        <w:tc>
          <w:tcPr>
            <w:tcW w:w="3611" w:type="pct"/>
          </w:tcPr>
          <w:p w14:paraId="20F6264D" w14:textId="77777777" w:rsidR="00CB4E5F" w:rsidRPr="003D0B58" w:rsidRDefault="00CB4E5F" w:rsidP="007B18B4">
            <w:pPr>
              <w:tabs>
                <w:tab w:val="left" w:pos="1009"/>
              </w:tabs>
              <w:spacing w:line="360" w:lineRule="auto"/>
              <w:jc w:val="center"/>
              <w:rPr>
                <w:rFonts w:ascii="Times New Roman" w:hAnsi="Times New Roman" w:cs="Times New Roman"/>
                <w:sz w:val="24"/>
                <w:szCs w:val="24"/>
                <w:lang w:val="en-US"/>
              </w:rPr>
            </w:pPr>
            <w:r w:rsidRPr="003D0B58">
              <w:rPr>
                <w:rFonts w:ascii="Times New Roman" w:hAnsi="Times New Roman" w:cs="Times New Roman"/>
                <w:sz w:val="24"/>
                <w:szCs w:val="24"/>
                <w:lang w:val="en-US"/>
              </w:rPr>
              <w:t>1 to 3</w:t>
            </w:r>
          </w:p>
        </w:tc>
      </w:tr>
      <w:tr w:rsidR="00CB4E5F" w:rsidRPr="003D0B58" w14:paraId="33C4EEEA" w14:textId="77777777" w:rsidTr="007B18B4">
        <w:tc>
          <w:tcPr>
            <w:tcW w:w="1389" w:type="pct"/>
          </w:tcPr>
          <w:p w14:paraId="032EF6BA" w14:textId="77777777" w:rsidR="00CB4E5F" w:rsidRPr="003D0B58" w:rsidRDefault="00CB4E5F"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lang w:val="en-US"/>
              </w:rPr>
              <w:t>Two variables</w:t>
            </w:r>
          </w:p>
        </w:tc>
        <w:tc>
          <w:tcPr>
            <w:tcW w:w="3611" w:type="pct"/>
          </w:tcPr>
          <w:p w14:paraId="3BBBEECC" w14:textId="77777777" w:rsidR="00CB4E5F" w:rsidRPr="003D0B58" w:rsidRDefault="00CB4E5F" w:rsidP="007B18B4">
            <w:pPr>
              <w:spacing w:line="360" w:lineRule="auto"/>
              <w:jc w:val="center"/>
              <w:rPr>
                <w:rFonts w:ascii="Times New Roman" w:hAnsi="Times New Roman" w:cs="Times New Roman"/>
                <w:sz w:val="24"/>
                <w:szCs w:val="24"/>
                <w:lang w:val="en-US"/>
              </w:rPr>
            </w:pPr>
            <w:r w:rsidRPr="003D0B58">
              <w:rPr>
                <w:rFonts w:ascii="Times New Roman" w:hAnsi="Times New Roman" w:cs="Times New Roman"/>
                <w:sz w:val="24"/>
                <w:szCs w:val="24"/>
                <w:lang w:val="en-US"/>
              </w:rPr>
              <w:t>1 to 5</w:t>
            </w:r>
          </w:p>
        </w:tc>
      </w:tr>
      <w:tr w:rsidR="00CB4E5F" w:rsidRPr="003D0B58" w14:paraId="41D7ACDC" w14:textId="77777777" w:rsidTr="007B18B4">
        <w:tc>
          <w:tcPr>
            <w:tcW w:w="1389" w:type="pct"/>
          </w:tcPr>
          <w:p w14:paraId="250E5995" w14:textId="77777777" w:rsidR="00CB4E5F" w:rsidRPr="003D0B58" w:rsidRDefault="00CB4E5F"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lang w:val="en-US"/>
              </w:rPr>
              <w:t>Three variables</w:t>
            </w:r>
          </w:p>
        </w:tc>
        <w:tc>
          <w:tcPr>
            <w:tcW w:w="3611" w:type="pct"/>
          </w:tcPr>
          <w:p w14:paraId="328F630D" w14:textId="77777777" w:rsidR="00CB4E5F" w:rsidRPr="003D0B58" w:rsidRDefault="00CB4E5F" w:rsidP="007B18B4">
            <w:pPr>
              <w:spacing w:line="360" w:lineRule="auto"/>
              <w:jc w:val="center"/>
              <w:rPr>
                <w:rFonts w:ascii="Times New Roman" w:hAnsi="Times New Roman" w:cs="Times New Roman"/>
                <w:sz w:val="24"/>
                <w:szCs w:val="24"/>
                <w:lang w:val="en-US"/>
              </w:rPr>
            </w:pPr>
            <w:r w:rsidRPr="003D0B58">
              <w:rPr>
                <w:rFonts w:ascii="Times New Roman" w:hAnsi="Times New Roman" w:cs="Times New Roman"/>
                <w:sz w:val="24"/>
                <w:szCs w:val="24"/>
                <w:lang w:val="en-US"/>
              </w:rPr>
              <w:t>1 to 7</w:t>
            </w:r>
          </w:p>
        </w:tc>
      </w:tr>
      <w:tr w:rsidR="00CB4E5F" w:rsidRPr="003D0B58" w14:paraId="38899FFA" w14:textId="77777777" w:rsidTr="007B18B4">
        <w:tc>
          <w:tcPr>
            <w:tcW w:w="1389" w:type="pct"/>
          </w:tcPr>
          <w:p w14:paraId="0A0F442C" w14:textId="77777777" w:rsidR="00CB4E5F" w:rsidRPr="003D0B58" w:rsidRDefault="00CB4E5F"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lang w:val="en-US"/>
              </w:rPr>
              <w:t>Four variables</w:t>
            </w:r>
          </w:p>
        </w:tc>
        <w:tc>
          <w:tcPr>
            <w:tcW w:w="3611" w:type="pct"/>
          </w:tcPr>
          <w:p w14:paraId="06B71412" w14:textId="77777777" w:rsidR="00CB4E5F" w:rsidRPr="003D0B58" w:rsidRDefault="00CB4E5F" w:rsidP="007B18B4">
            <w:pPr>
              <w:spacing w:line="360" w:lineRule="auto"/>
              <w:jc w:val="center"/>
              <w:rPr>
                <w:rFonts w:ascii="Times New Roman" w:hAnsi="Times New Roman" w:cs="Times New Roman"/>
                <w:sz w:val="24"/>
                <w:szCs w:val="24"/>
                <w:lang w:val="en-US"/>
              </w:rPr>
            </w:pPr>
            <w:r w:rsidRPr="003D0B58">
              <w:rPr>
                <w:rFonts w:ascii="Times New Roman" w:hAnsi="Times New Roman" w:cs="Times New Roman"/>
                <w:sz w:val="24"/>
                <w:szCs w:val="24"/>
                <w:lang w:val="en-US"/>
              </w:rPr>
              <w:t>1 to 9</w:t>
            </w:r>
          </w:p>
        </w:tc>
      </w:tr>
      <w:tr w:rsidR="00CB4E5F" w:rsidRPr="003D0B58" w14:paraId="150AB283" w14:textId="77777777" w:rsidTr="007B18B4">
        <w:tc>
          <w:tcPr>
            <w:tcW w:w="1389" w:type="pct"/>
          </w:tcPr>
          <w:p w14:paraId="12CAFE75" w14:textId="77777777" w:rsidR="00CB4E5F" w:rsidRPr="003D0B58" w:rsidRDefault="00CB4E5F"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lang w:val="en-US"/>
              </w:rPr>
              <w:t>Five variables</w:t>
            </w:r>
          </w:p>
        </w:tc>
        <w:tc>
          <w:tcPr>
            <w:tcW w:w="3611" w:type="pct"/>
          </w:tcPr>
          <w:p w14:paraId="109090AB" w14:textId="77777777" w:rsidR="00CB4E5F" w:rsidRPr="003D0B58" w:rsidRDefault="00CB4E5F" w:rsidP="007B18B4">
            <w:pPr>
              <w:spacing w:line="360" w:lineRule="auto"/>
              <w:jc w:val="center"/>
              <w:rPr>
                <w:rFonts w:ascii="Times New Roman" w:hAnsi="Times New Roman" w:cs="Times New Roman"/>
                <w:sz w:val="24"/>
                <w:szCs w:val="24"/>
                <w:lang w:val="en-US"/>
              </w:rPr>
            </w:pPr>
            <w:r w:rsidRPr="003D0B58">
              <w:rPr>
                <w:rFonts w:ascii="Times New Roman" w:hAnsi="Times New Roman" w:cs="Times New Roman"/>
                <w:sz w:val="24"/>
                <w:szCs w:val="24"/>
                <w:lang w:val="en-US"/>
              </w:rPr>
              <w:t>1 to 11</w:t>
            </w:r>
          </w:p>
        </w:tc>
      </w:tr>
      <w:tr w:rsidR="00CB4E5F" w:rsidRPr="003D0B58" w14:paraId="229F4DF1" w14:textId="77777777" w:rsidTr="007B18B4">
        <w:tc>
          <w:tcPr>
            <w:tcW w:w="1389" w:type="pct"/>
          </w:tcPr>
          <w:p w14:paraId="566EFC84" w14:textId="77777777" w:rsidR="00CB4E5F" w:rsidRPr="003D0B58" w:rsidRDefault="00CB4E5F" w:rsidP="007B18B4">
            <w:pPr>
              <w:spacing w:line="360" w:lineRule="auto"/>
              <w:jc w:val="both"/>
              <w:rPr>
                <w:rFonts w:ascii="Times New Roman" w:hAnsi="Times New Roman" w:cs="Times New Roman"/>
                <w:sz w:val="24"/>
                <w:szCs w:val="24"/>
                <w:lang w:val="en-US"/>
              </w:rPr>
            </w:pPr>
            <w:r w:rsidRPr="003D0B58">
              <w:rPr>
                <w:rFonts w:ascii="Times New Roman" w:hAnsi="Times New Roman" w:cs="Times New Roman"/>
                <w:sz w:val="24"/>
                <w:szCs w:val="24"/>
                <w:lang w:val="en-US"/>
              </w:rPr>
              <w:t>Six variables</w:t>
            </w:r>
          </w:p>
        </w:tc>
        <w:tc>
          <w:tcPr>
            <w:tcW w:w="3611" w:type="pct"/>
          </w:tcPr>
          <w:p w14:paraId="7ADA453E" w14:textId="77777777" w:rsidR="00CB4E5F" w:rsidRPr="003D0B58" w:rsidRDefault="00CB4E5F" w:rsidP="007B18B4">
            <w:pPr>
              <w:spacing w:line="360" w:lineRule="auto"/>
              <w:jc w:val="center"/>
              <w:rPr>
                <w:rFonts w:ascii="Times New Roman" w:hAnsi="Times New Roman" w:cs="Times New Roman"/>
                <w:sz w:val="24"/>
                <w:szCs w:val="24"/>
                <w:lang w:val="en-US"/>
              </w:rPr>
            </w:pPr>
            <w:r w:rsidRPr="003D0B58">
              <w:rPr>
                <w:rFonts w:ascii="Times New Roman" w:hAnsi="Times New Roman" w:cs="Times New Roman"/>
                <w:sz w:val="24"/>
                <w:szCs w:val="24"/>
                <w:lang w:val="en-US"/>
              </w:rPr>
              <w:t>1 to 13</w:t>
            </w:r>
          </w:p>
        </w:tc>
      </w:tr>
    </w:tbl>
    <w:p w14:paraId="547DD81D" w14:textId="77777777" w:rsidR="00974B78" w:rsidRPr="003D0B58" w:rsidRDefault="0085364C" w:rsidP="00961702">
      <w:pPr>
        <w:pStyle w:val="Heading3"/>
        <w:numPr>
          <w:ilvl w:val="0"/>
          <w:numId w:val="0"/>
        </w:numPr>
        <w:spacing w:line="312" w:lineRule="auto"/>
        <w:ind w:left="425" w:hanging="425"/>
      </w:pPr>
      <w:r w:rsidRPr="003D0B58">
        <w:lastRenderedPageBreak/>
        <w:t xml:space="preserve">Performance Evaluation of ANN Models in Training   and Testing </w:t>
      </w:r>
    </w:p>
    <w:p w14:paraId="7AD8A7E6" w14:textId="77777777" w:rsidR="0012673B" w:rsidRPr="003D0B58" w:rsidRDefault="0012673B" w:rsidP="00961702">
      <w:pPr>
        <w:pStyle w:val="Heading3"/>
        <w:numPr>
          <w:ilvl w:val="0"/>
          <w:numId w:val="0"/>
        </w:numPr>
        <w:spacing w:line="312" w:lineRule="auto"/>
        <w:ind w:left="425" w:hanging="425"/>
        <w:rPr>
          <w:rFonts w:cs="Times New Roman"/>
          <w:bCs/>
        </w:rPr>
      </w:pPr>
      <w:r w:rsidRPr="003D0B58">
        <w:t>For the single v</w:t>
      </w:r>
      <w:r w:rsidR="00961702" w:rsidRPr="003D0B58">
        <w:t xml:space="preserve">ariable </w:t>
      </w:r>
      <w:r w:rsidRPr="003D0B58">
        <w:t>(maximum temperature)</w:t>
      </w:r>
    </w:p>
    <w:p w14:paraId="64AE1AD0" w14:textId="5B114CAB" w:rsidR="005700E5" w:rsidRPr="003D0B58" w:rsidRDefault="0012673B" w:rsidP="0012673B">
      <w:pPr>
        <w:spacing w:before="120" w:after="120" w:line="360" w:lineRule="auto"/>
        <w:ind w:firstLine="720"/>
        <w:jc w:val="both"/>
        <w:rPr>
          <w:rFonts w:ascii="Times New Roman" w:hAnsi="Times New Roman" w:cs="Times New Roman"/>
          <w:b/>
          <w:bCs/>
          <w:sz w:val="24"/>
          <w:szCs w:val="24"/>
        </w:rPr>
      </w:pPr>
      <w:r w:rsidRPr="003D0B58">
        <w:rPr>
          <w:rFonts w:ascii="Times New Roman" w:hAnsi="Times New Roman" w:cs="Times New Roman"/>
          <w:sz w:val="24"/>
          <w:szCs w:val="24"/>
        </w:rPr>
        <w:t xml:space="preserve">In the training phase, ANN models showed moderate predictive ability, with RMSE values around 0.8911 and NSE of approximately 0.6825 across different architectures (ANN-1 to ANN-3). In the testing phase, performance improved slightly, with lower RMSE values (e.g., ANN-3 = 0.82746) and higher NSE (0.70178) and R² (0.71785). This suggests a good generalization capability, especially for ANN-3, and indicates that ANN models were not </w:t>
      </w:r>
      <w:r w:rsidR="00B070AE" w:rsidRPr="003D0B58">
        <w:rPr>
          <w:rFonts w:ascii="Times New Roman" w:hAnsi="Times New Roman" w:cs="Times New Roman"/>
          <w:sz w:val="24"/>
          <w:szCs w:val="24"/>
        </w:rPr>
        <w:t>over fitted</w:t>
      </w:r>
      <w:r w:rsidRPr="003D0B58">
        <w:rPr>
          <w:rFonts w:ascii="Times New Roman" w:hAnsi="Times New Roman" w:cs="Times New Roman"/>
          <w:sz w:val="24"/>
          <w:szCs w:val="24"/>
        </w:rPr>
        <w:t xml:space="preserve"> and could </w:t>
      </w:r>
      <w:r w:rsidR="00F474D5" w:rsidRPr="003D0B58">
        <w:rPr>
          <w:rFonts w:ascii="Times New Roman" w:hAnsi="Times New Roman" w:cs="Times New Roman"/>
          <w:sz w:val="24"/>
          <w:szCs w:val="24"/>
        </w:rPr>
        <w:t xml:space="preserve">perform reliably on unseen data. Further the ANN-3 model was used to predict the reference evapotranspiration and the </w:t>
      </w:r>
      <w:r w:rsidR="005700E5" w:rsidRPr="003D0B58">
        <w:rPr>
          <w:rFonts w:ascii="Times New Roman" w:hAnsi="Times New Roman" w:cs="Times New Roman"/>
          <w:sz w:val="24"/>
          <w:szCs w:val="24"/>
        </w:rPr>
        <w:t xml:space="preserve">comparison of actual and predicted values of reference evapotranspiration is shown in   </w:t>
      </w:r>
      <w:r w:rsidR="005813C6" w:rsidRPr="003D0B58">
        <w:rPr>
          <w:rFonts w:ascii="Times New Roman" w:hAnsi="Times New Roman" w:cs="Times New Roman"/>
          <w:sz w:val="24"/>
          <w:szCs w:val="24"/>
        </w:rPr>
        <w:t>f</w:t>
      </w:r>
      <w:r w:rsidR="005700E5" w:rsidRPr="003D0B58">
        <w:rPr>
          <w:rFonts w:ascii="Times New Roman" w:hAnsi="Times New Roman" w:cs="Times New Roman"/>
          <w:sz w:val="24"/>
          <w:szCs w:val="24"/>
        </w:rPr>
        <w:t>ig</w:t>
      </w:r>
      <w:r w:rsidR="005813C6" w:rsidRPr="003D0B58">
        <w:rPr>
          <w:rFonts w:ascii="Times New Roman" w:hAnsi="Times New Roman" w:cs="Times New Roman"/>
          <w:sz w:val="24"/>
          <w:szCs w:val="24"/>
        </w:rPr>
        <w:t xml:space="preserve">ure </w:t>
      </w:r>
      <w:r w:rsidR="00005EFA">
        <w:rPr>
          <w:rFonts w:ascii="Times New Roman" w:hAnsi="Times New Roman" w:cs="Times New Roman"/>
          <w:sz w:val="24"/>
          <w:szCs w:val="24"/>
        </w:rPr>
        <w:t>11</w:t>
      </w:r>
      <w:r w:rsidR="005813C6" w:rsidRPr="003D0B58">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576"/>
      </w:tblGrid>
      <w:tr w:rsidR="00421404" w:rsidRPr="003D0B58" w14:paraId="01D018A9" w14:textId="77777777" w:rsidTr="007B18B4">
        <w:tc>
          <w:tcPr>
            <w:tcW w:w="9576" w:type="dxa"/>
          </w:tcPr>
          <w:p w14:paraId="06478BF0" w14:textId="77777777" w:rsidR="00421404" w:rsidRPr="003D0B58" w:rsidRDefault="00421404" w:rsidP="007B18B4">
            <w:pPr>
              <w:spacing w:line="360" w:lineRule="auto"/>
              <w:jc w:val="center"/>
              <w:rPr>
                <w:rFonts w:ascii="Times New Roman" w:hAnsi="Times New Roman" w:cs="Times New Roman"/>
                <w:b/>
                <w:bCs/>
                <w:sz w:val="24"/>
                <w:szCs w:val="24"/>
              </w:rPr>
            </w:pPr>
            <w:r w:rsidRPr="003D0B58">
              <w:rPr>
                <w:rFonts w:ascii="Times New Roman" w:hAnsi="Times New Roman" w:cs="Times New Roman"/>
                <w:b/>
                <w:bCs/>
                <w:noProof/>
                <w:sz w:val="24"/>
                <w:szCs w:val="24"/>
              </w:rPr>
              <w:drawing>
                <wp:inline distT="0" distB="0" distL="0" distR="0" wp14:anchorId="476C814A" wp14:editId="28A8DE82">
                  <wp:extent cx="5380264" cy="2481943"/>
                  <wp:effectExtent l="19050" t="0" r="10886" b="0"/>
                  <wp:docPr id="6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421404" w:rsidRPr="003D0B58" w14:paraId="106DE02D" w14:textId="77777777" w:rsidTr="007B18B4">
        <w:tc>
          <w:tcPr>
            <w:tcW w:w="9576" w:type="dxa"/>
          </w:tcPr>
          <w:p w14:paraId="274EADCA" w14:textId="2A339081" w:rsidR="00421404" w:rsidRPr="003D0B58" w:rsidRDefault="00FA2FC3" w:rsidP="007B18B4">
            <w:pPr>
              <w:spacing w:line="360" w:lineRule="auto"/>
              <w:jc w:val="center"/>
              <w:rPr>
                <w:rFonts w:ascii="Times New Roman" w:hAnsi="Times New Roman" w:cs="Times New Roman"/>
                <w:b/>
                <w:bCs/>
                <w:sz w:val="24"/>
                <w:szCs w:val="24"/>
              </w:rPr>
            </w:pPr>
            <w:r w:rsidRPr="003D0B58">
              <w:rPr>
                <w:rFonts w:ascii="Times New Roman" w:hAnsi="Times New Roman" w:cs="Times New Roman"/>
                <w:b/>
                <w:bCs/>
                <w:sz w:val="24"/>
                <w:szCs w:val="24"/>
                <w:lang w:val="en-US"/>
              </w:rPr>
              <w:t xml:space="preserve">Fig. </w:t>
            </w:r>
            <w:r w:rsidR="00005EFA">
              <w:rPr>
                <w:rFonts w:ascii="Times New Roman" w:hAnsi="Times New Roman" w:cs="Times New Roman"/>
                <w:b/>
                <w:bCs/>
                <w:sz w:val="24"/>
                <w:szCs w:val="24"/>
                <w:lang w:val="en-US"/>
              </w:rPr>
              <w:t>11</w:t>
            </w:r>
            <w:r w:rsidRPr="003D0B58">
              <w:rPr>
                <w:rFonts w:ascii="Times New Roman" w:hAnsi="Times New Roman" w:cs="Times New Roman"/>
                <w:b/>
                <w:bCs/>
                <w:sz w:val="24"/>
                <w:szCs w:val="24"/>
                <w:lang w:val="en-US"/>
              </w:rPr>
              <w:t xml:space="preserve">.  </w:t>
            </w:r>
            <w:r w:rsidR="00421404" w:rsidRPr="003D0B58">
              <w:rPr>
                <w:rFonts w:ascii="Times New Roman" w:hAnsi="Times New Roman" w:cs="Times New Roman"/>
                <w:b/>
                <w:bCs/>
                <w:sz w:val="24"/>
                <w:szCs w:val="24"/>
              </w:rPr>
              <w:t>Single (</w:t>
            </w:r>
            <w:proofErr w:type="spellStart"/>
            <w:r w:rsidR="00421404" w:rsidRPr="003D0B58">
              <w:rPr>
                <w:rFonts w:ascii="Times New Roman" w:hAnsi="Times New Roman" w:cs="Times New Roman"/>
                <w:b/>
                <w:bCs/>
                <w:sz w:val="24"/>
                <w:szCs w:val="24"/>
              </w:rPr>
              <w:t>T</w:t>
            </w:r>
            <w:r w:rsidR="00421404" w:rsidRPr="003D0B58">
              <w:rPr>
                <w:rFonts w:ascii="Times New Roman" w:hAnsi="Times New Roman" w:cs="Times New Roman"/>
                <w:b/>
                <w:bCs/>
                <w:sz w:val="24"/>
                <w:szCs w:val="24"/>
                <w:vertAlign w:val="subscript"/>
              </w:rPr>
              <w:t>max</w:t>
            </w:r>
            <w:proofErr w:type="spellEnd"/>
            <w:r w:rsidR="00421404" w:rsidRPr="003D0B58">
              <w:rPr>
                <w:rFonts w:ascii="Times New Roman" w:hAnsi="Times New Roman" w:cs="Times New Roman"/>
                <w:b/>
                <w:bCs/>
                <w:sz w:val="24"/>
                <w:szCs w:val="24"/>
              </w:rPr>
              <w:t>) variable prediction using ANN-3</w:t>
            </w:r>
          </w:p>
        </w:tc>
      </w:tr>
    </w:tbl>
    <w:p w14:paraId="623DD4E5" w14:textId="77777777" w:rsidR="00974B78" w:rsidRPr="003D0B58" w:rsidRDefault="00974B78" w:rsidP="00974B78">
      <w:pPr>
        <w:pStyle w:val="Heading4"/>
      </w:pPr>
      <w:r w:rsidRPr="003D0B58">
        <w:t>For the set of two variables (wind speed and solar radiation)</w:t>
      </w:r>
    </w:p>
    <w:p w14:paraId="791D3805" w14:textId="009B3C81" w:rsidR="00974B78" w:rsidRPr="003D0B58" w:rsidRDefault="00974B78" w:rsidP="00974B78">
      <w:pPr>
        <w:spacing w:before="120" w:after="120"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 xml:space="preserve">Among the developed ANN models for the two set of variables, ANN-5 (2-5-1) model achieved the best performance during training, with RMSE of 0.43970, NSE of 0.92269, R² of 0.92271, and MAPE of 8.49%. However, in the testing phase, ANN-4 (2-4-1) outperformed other ANN variants, with an RMSE of 0.74520, NSE of 0.75813, and MAPE of 13.06%, indicating relatively good generalization ability compared to other ANN architectures. Furthermore, the ANN-4 model was employed to simulate reference evapotranspiration (ET₀), and the comparison between the observed and predicted ET₀ values is presented in </w:t>
      </w:r>
      <w:r w:rsidR="005813C6" w:rsidRPr="003D0B58">
        <w:rPr>
          <w:rFonts w:ascii="Times New Roman" w:hAnsi="Times New Roman" w:cs="Times New Roman"/>
          <w:sz w:val="24"/>
          <w:szCs w:val="24"/>
        </w:rPr>
        <w:t>f</w:t>
      </w:r>
      <w:r w:rsidRPr="003D0B58">
        <w:rPr>
          <w:rFonts w:ascii="Times New Roman" w:hAnsi="Times New Roman" w:cs="Times New Roman"/>
          <w:sz w:val="24"/>
          <w:szCs w:val="24"/>
        </w:rPr>
        <w:t>igure</w:t>
      </w:r>
      <w:r w:rsidR="005813C6" w:rsidRPr="003D0B58">
        <w:rPr>
          <w:rFonts w:ascii="Times New Roman" w:hAnsi="Times New Roman" w:cs="Times New Roman"/>
          <w:sz w:val="24"/>
          <w:szCs w:val="24"/>
        </w:rPr>
        <w:t xml:space="preserve"> </w:t>
      </w:r>
      <w:r w:rsidR="00005EFA">
        <w:rPr>
          <w:rFonts w:ascii="Times New Roman" w:hAnsi="Times New Roman" w:cs="Times New Roman"/>
          <w:sz w:val="24"/>
          <w:szCs w:val="24"/>
        </w:rPr>
        <w:t>12</w:t>
      </w:r>
      <w:r w:rsidRPr="003D0B58">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9576"/>
      </w:tblGrid>
      <w:tr w:rsidR="00421404" w:rsidRPr="003D0B58" w14:paraId="6971052F" w14:textId="77777777" w:rsidTr="007B18B4">
        <w:tc>
          <w:tcPr>
            <w:tcW w:w="9576" w:type="dxa"/>
          </w:tcPr>
          <w:p w14:paraId="70FB080E" w14:textId="77777777" w:rsidR="00421404" w:rsidRPr="003D0B58" w:rsidRDefault="00421404" w:rsidP="007B18B4">
            <w:pPr>
              <w:spacing w:line="360" w:lineRule="auto"/>
              <w:jc w:val="center"/>
              <w:rPr>
                <w:rFonts w:ascii="Times New Roman" w:hAnsi="Times New Roman" w:cs="Times New Roman"/>
                <w:b/>
                <w:bCs/>
                <w:sz w:val="24"/>
                <w:szCs w:val="24"/>
              </w:rPr>
            </w:pPr>
            <w:r w:rsidRPr="003D0B58">
              <w:rPr>
                <w:rFonts w:ascii="Times New Roman" w:hAnsi="Times New Roman" w:cs="Times New Roman"/>
                <w:b/>
                <w:bCs/>
                <w:noProof/>
                <w:sz w:val="24"/>
                <w:szCs w:val="24"/>
              </w:rPr>
              <w:lastRenderedPageBreak/>
              <w:drawing>
                <wp:inline distT="0" distB="0" distL="0" distR="0" wp14:anchorId="716CE6E8" wp14:editId="79E34FA2">
                  <wp:extent cx="5623469" cy="2852057"/>
                  <wp:effectExtent l="19050" t="0" r="15331" b="5443"/>
                  <wp:docPr id="6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421404" w:rsidRPr="003D0B58" w14:paraId="5C089429" w14:textId="77777777" w:rsidTr="007B18B4">
        <w:tc>
          <w:tcPr>
            <w:tcW w:w="9576" w:type="dxa"/>
          </w:tcPr>
          <w:p w14:paraId="2FE0BEE8" w14:textId="72710012" w:rsidR="00421404" w:rsidRPr="003D0B58" w:rsidRDefault="00FA2FC3" w:rsidP="00DA14A7">
            <w:pPr>
              <w:spacing w:line="360" w:lineRule="auto"/>
              <w:jc w:val="center"/>
              <w:rPr>
                <w:rFonts w:ascii="Times New Roman" w:hAnsi="Times New Roman" w:cs="Times New Roman"/>
                <w:b/>
                <w:bCs/>
                <w:sz w:val="24"/>
                <w:szCs w:val="24"/>
              </w:rPr>
            </w:pPr>
            <w:r w:rsidRPr="003D0B58">
              <w:rPr>
                <w:rFonts w:ascii="Times New Roman" w:hAnsi="Times New Roman" w:cs="Times New Roman"/>
                <w:b/>
                <w:bCs/>
                <w:sz w:val="24"/>
                <w:szCs w:val="24"/>
                <w:lang w:val="en-US"/>
              </w:rPr>
              <w:t xml:space="preserve">Fig. </w:t>
            </w:r>
            <w:r w:rsidR="00005EFA">
              <w:rPr>
                <w:rFonts w:ascii="Times New Roman" w:hAnsi="Times New Roman" w:cs="Times New Roman"/>
                <w:b/>
                <w:bCs/>
                <w:sz w:val="24"/>
                <w:szCs w:val="24"/>
                <w:lang w:val="en-US"/>
              </w:rPr>
              <w:t>12</w:t>
            </w:r>
            <w:r w:rsidR="00DA14A7" w:rsidRPr="003D0B58">
              <w:rPr>
                <w:rFonts w:ascii="Times New Roman" w:hAnsi="Times New Roman" w:cs="Times New Roman"/>
                <w:b/>
                <w:bCs/>
                <w:sz w:val="24"/>
                <w:szCs w:val="24"/>
                <w:lang w:val="en-US"/>
              </w:rPr>
              <w:t>.</w:t>
            </w:r>
            <w:r w:rsidRPr="003D0B58">
              <w:rPr>
                <w:rFonts w:ascii="Times New Roman" w:hAnsi="Times New Roman" w:cs="Times New Roman"/>
                <w:b/>
                <w:bCs/>
                <w:sz w:val="24"/>
                <w:szCs w:val="24"/>
                <w:lang w:val="en-US"/>
              </w:rPr>
              <w:t xml:space="preserve">  </w:t>
            </w:r>
            <w:r w:rsidR="00421404" w:rsidRPr="003D0B58">
              <w:rPr>
                <w:rFonts w:ascii="Times New Roman" w:hAnsi="Times New Roman" w:cs="Times New Roman"/>
                <w:b/>
                <w:bCs/>
                <w:sz w:val="24"/>
                <w:szCs w:val="24"/>
              </w:rPr>
              <w:t>Two variables (WS and SR) prediction using ANN-4</w:t>
            </w:r>
          </w:p>
        </w:tc>
      </w:tr>
    </w:tbl>
    <w:p w14:paraId="5028C67B" w14:textId="77777777" w:rsidR="00120353" w:rsidRPr="003D0B58" w:rsidRDefault="00120353" w:rsidP="005C0D79">
      <w:pPr>
        <w:pStyle w:val="Heading4"/>
      </w:pPr>
    </w:p>
    <w:p w14:paraId="47533181" w14:textId="77777777" w:rsidR="005C0D79" w:rsidRPr="003D0B58" w:rsidRDefault="005C0D79" w:rsidP="005C0D79">
      <w:pPr>
        <w:pStyle w:val="Heading4"/>
      </w:pPr>
      <w:r w:rsidRPr="003D0B58">
        <w:t xml:space="preserve">For the set of three variables (maximum temperature, wind speed and solar radiation) </w:t>
      </w:r>
    </w:p>
    <w:p w14:paraId="5D9EED04" w14:textId="0EF148D8" w:rsidR="005C0D79" w:rsidRPr="003D0B58" w:rsidRDefault="005C0D79" w:rsidP="005C0D79">
      <w:pPr>
        <w:spacing w:before="120" w:after="120" w:line="360" w:lineRule="auto"/>
        <w:ind w:firstLine="720"/>
        <w:jc w:val="both"/>
        <w:rPr>
          <w:rFonts w:ascii="Times New Roman" w:hAnsi="Times New Roman" w:cs="Times New Roman"/>
          <w:b/>
          <w:bCs/>
          <w:sz w:val="24"/>
          <w:szCs w:val="24"/>
        </w:rPr>
      </w:pPr>
      <w:r w:rsidRPr="003D0B58">
        <w:rPr>
          <w:rFonts w:ascii="Times New Roman" w:hAnsi="Times New Roman" w:cs="Times New Roman"/>
          <w:sz w:val="24"/>
          <w:szCs w:val="24"/>
        </w:rPr>
        <w:t xml:space="preserve">Among the ANN models, moderate to good accuracy was observed in both training and testing phases. The best ANN model (ANN-3) achieved an RMSE of 0.2781 and R² of 0.9691 in training, and RMSE of 0.4722 with R² of 0.9463 in testing. However, some ANN architectures such as ANN-2 performed poorly, indicating sensitivity to network structure and a higher tendency for over fitting or under fitting. The predictive capability of the ANN-3 model was assessed by comparing the actual and simulated reference evapotranspiration values, as shown in </w:t>
      </w:r>
      <w:r w:rsidR="005813C6" w:rsidRPr="003D0B58">
        <w:rPr>
          <w:rFonts w:ascii="Times New Roman" w:hAnsi="Times New Roman" w:cs="Times New Roman"/>
          <w:sz w:val="24"/>
          <w:szCs w:val="24"/>
        </w:rPr>
        <w:t>f</w:t>
      </w:r>
      <w:r w:rsidRPr="003D0B58">
        <w:rPr>
          <w:rFonts w:ascii="Times New Roman" w:hAnsi="Times New Roman" w:cs="Times New Roman"/>
          <w:sz w:val="24"/>
          <w:szCs w:val="24"/>
        </w:rPr>
        <w:t>igure</w:t>
      </w:r>
      <w:r w:rsidR="005813C6" w:rsidRPr="003D0B58">
        <w:rPr>
          <w:rFonts w:ascii="Times New Roman" w:hAnsi="Times New Roman" w:cs="Times New Roman"/>
          <w:sz w:val="24"/>
          <w:szCs w:val="24"/>
        </w:rPr>
        <w:t xml:space="preserve"> </w:t>
      </w:r>
      <w:r w:rsidR="00005EFA">
        <w:rPr>
          <w:rFonts w:ascii="Times New Roman" w:hAnsi="Times New Roman" w:cs="Times New Roman"/>
          <w:sz w:val="24"/>
          <w:szCs w:val="24"/>
        </w:rPr>
        <w:t>13</w:t>
      </w:r>
      <w:r w:rsidRPr="003D0B58">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576"/>
      </w:tblGrid>
      <w:tr w:rsidR="00421404" w:rsidRPr="003D0B58" w14:paraId="18DEFEA2" w14:textId="77777777" w:rsidTr="007B18B4">
        <w:tc>
          <w:tcPr>
            <w:tcW w:w="9576" w:type="dxa"/>
          </w:tcPr>
          <w:p w14:paraId="34F79369" w14:textId="77777777" w:rsidR="00421404" w:rsidRPr="003D0B58" w:rsidRDefault="00421404" w:rsidP="007B18B4">
            <w:pPr>
              <w:spacing w:line="360" w:lineRule="auto"/>
              <w:jc w:val="center"/>
              <w:rPr>
                <w:rFonts w:ascii="Times New Roman" w:hAnsi="Times New Roman" w:cs="Times New Roman"/>
                <w:b/>
                <w:bCs/>
                <w:sz w:val="24"/>
                <w:szCs w:val="24"/>
              </w:rPr>
            </w:pPr>
            <w:r w:rsidRPr="003D0B58">
              <w:rPr>
                <w:rFonts w:ascii="Times New Roman" w:hAnsi="Times New Roman" w:cs="Times New Roman"/>
                <w:b/>
                <w:bCs/>
                <w:noProof/>
                <w:sz w:val="24"/>
                <w:szCs w:val="24"/>
              </w:rPr>
              <w:lastRenderedPageBreak/>
              <w:drawing>
                <wp:inline distT="0" distB="0" distL="0" distR="0" wp14:anchorId="2072F5B6" wp14:editId="75490455">
                  <wp:extent cx="5513292" cy="2859741"/>
                  <wp:effectExtent l="19050" t="0" r="11208" b="0"/>
                  <wp:docPr id="63"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421404" w:rsidRPr="003D0B58" w14:paraId="23C05454" w14:textId="77777777" w:rsidTr="007B18B4">
        <w:tc>
          <w:tcPr>
            <w:tcW w:w="9576" w:type="dxa"/>
          </w:tcPr>
          <w:p w14:paraId="3DDB5E60" w14:textId="59DF52E8" w:rsidR="00421404" w:rsidRPr="003D0B58" w:rsidRDefault="00FA2FC3" w:rsidP="00DA14A7">
            <w:pPr>
              <w:spacing w:line="360" w:lineRule="auto"/>
              <w:jc w:val="center"/>
              <w:rPr>
                <w:rFonts w:ascii="Times New Roman" w:hAnsi="Times New Roman" w:cs="Times New Roman"/>
                <w:b/>
                <w:bCs/>
                <w:sz w:val="24"/>
                <w:szCs w:val="24"/>
              </w:rPr>
            </w:pPr>
            <w:r w:rsidRPr="003D0B58">
              <w:rPr>
                <w:rFonts w:ascii="Times New Roman" w:hAnsi="Times New Roman" w:cs="Times New Roman"/>
                <w:b/>
                <w:bCs/>
                <w:sz w:val="24"/>
                <w:szCs w:val="24"/>
                <w:lang w:val="en-US"/>
              </w:rPr>
              <w:t xml:space="preserve">Fig. </w:t>
            </w:r>
            <w:r w:rsidR="00005EFA">
              <w:rPr>
                <w:rFonts w:ascii="Times New Roman" w:hAnsi="Times New Roman" w:cs="Times New Roman"/>
                <w:b/>
                <w:bCs/>
                <w:sz w:val="24"/>
                <w:szCs w:val="24"/>
                <w:lang w:val="en-US"/>
              </w:rPr>
              <w:t>13</w:t>
            </w:r>
            <w:r w:rsidRPr="003D0B58">
              <w:rPr>
                <w:rFonts w:ascii="Times New Roman" w:hAnsi="Times New Roman" w:cs="Times New Roman"/>
                <w:b/>
                <w:bCs/>
                <w:sz w:val="24"/>
                <w:szCs w:val="24"/>
                <w:lang w:val="en-US"/>
              </w:rPr>
              <w:t xml:space="preserve">.  </w:t>
            </w:r>
            <w:proofErr w:type="gramStart"/>
            <w:r w:rsidR="00421404" w:rsidRPr="003D0B58">
              <w:rPr>
                <w:rFonts w:ascii="Times New Roman" w:hAnsi="Times New Roman" w:cs="Times New Roman"/>
                <w:b/>
                <w:bCs/>
                <w:sz w:val="24"/>
                <w:szCs w:val="24"/>
              </w:rPr>
              <w:t>Three  variables</w:t>
            </w:r>
            <w:proofErr w:type="gramEnd"/>
            <w:r w:rsidR="00421404" w:rsidRPr="003D0B58">
              <w:rPr>
                <w:rFonts w:ascii="Times New Roman" w:hAnsi="Times New Roman" w:cs="Times New Roman"/>
                <w:b/>
                <w:bCs/>
                <w:sz w:val="24"/>
                <w:szCs w:val="24"/>
              </w:rPr>
              <w:t xml:space="preserve"> (</w:t>
            </w:r>
            <w:proofErr w:type="spellStart"/>
            <w:r w:rsidR="00421404" w:rsidRPr="003D0B58">
              <w:rPr>
                <w:rFonts w:ascii="Times New Roman" w:hAnsi="Times New Roman" w:cs="Times New Roman"/>
                <w:b/>
                <w:bCs/>
                <w:sz w:val="24"/>
                <w:szCs w:val="24"/>
              </w:rPr>
              <w:t>T</w:t>
            </w:r>
            <w:r w:rsidR="00421404" w:rsidRPr="003D0B58">
              <w:rPr>
                <w:rFonts w:ascii="Times New Roman" w:hAnsi="Times New Roman" w:cs="Times New Roman"/>
                <w:b/>
                <w:bCs/>
                <w:sz w:val="24"/>
                <w:szCs w:val="24"/>
                <w:vertAlign w:val="subscript"/>
              </w:rPr>
              <w:t>max</w:t>
            </w:r>
            <w:proofErr w:type="spellEnd"/>
            <w:r w:rsidR="00421404" w:rsidRPr="003D0B58">
              <w:rPr>
                <w:rFonts w:ascii="Times New Roman" w:hAnsi="Times New Roman" w:cs="Times New Roman"/>
                <w:b/>
                <w:bCs/>
                <w:sz w:val="24"/>
                <w:szCs w:val="24"/>
              </w:rPr>
              <w:t>, WS and SR) prediction using ANN-3</w:t>
            </w:r>
          </w:p>
        </w:tc>
      </w:tr>
    </w:tbl>
    <w:p w14:paraId="246FF0FC" w14:textId="77777777" w:rsidR="00120353" w:rsidRPr="003D0B58" w:rsidRDefault="00120353" w:rsidP="005C0D79">
      <w:pPr>
        <w:pStyle w:val="Heading4"/>
      </w:pPr>
    </w:p>
    <w:p w14:paraId="757CBE8C" w14:textId="77777777" w:rsidR="005C0D79" w:rsidRPr="003D0B58" w:rsidRDefault="005C0D79" w:rsidP="005C0D79">
      <w:pPr>
        <w:pStyle w:val="Heading4"/>
      </w:pPr>
      <w:r w:rsidRPr="003D0B58">
        <w:t>For the set of four variables (maximum temperature, wind speed, solar radiation and mean relative humidity)</w:t>
      </w:r>
    </w:p>
    <w:p w14:paraId="4DA6FA3E" w14:textId="1DAA9441" w:rsidR="005C0D79" w:rsidRPr="003D0B58" w:rsidRDefault="005C0D79" w:rsidP="005C0D79">
      <w:pPr>
        <w:spacing w:before="120" w:after="120" w:line="348" w:lineRule="auto"/>
        <w:ind w:firstLine="720"/>
        <w:jc w:val="both"/>
        <w:rPr>
          <w:rFonts w:ascii="Times New Roman" w:hAnsi="Times New Roman" w:cs="Times New Roman"/>
          <w:b/>
          <w:bCs/>
          <w:sz w:val="24"/>
          <w:szCs w:val="24"/>
        </w:rPr>
      </w:pPr>
      <w:r w:rsidRPr="003D0B58">
        <w:rPr>
          <w:rFonts w:ascii="Times New Roman" w:hAnsi="Times New Roman" w:cs="Times New Roman"/>
          <w:sz w:val="24"/>
          <w:szCs w:val="24"/>
        </w:rPr>
        <w:t xml:space="preserve">For the set of four variables among all configurations, ANN-5 demonstrated the best performance during the testing phase, exhibiting a high correlation coefficient (r = 0.9825) and determination coefficient (R² = 0.9652), along with a low RMSE (0.4504) and MAE (0.3712). The model also achieved the lowest MAPE (8.5619%), indicating strong agreement between the observed and predicted ET₀ values. The Willmott’s Index (WI = 0.9768) further confirmed its high predictive consistency and reliability. In the next stage, the ANN-5 model was implemented to estimate ET₀, and the agreement between observed and predicted values is graphically illustrated in </w:t>
      </w:r>
      <w:r w:rsidR="005813C6" w:rsidRPr="003D0B58">
        <w:rPr>
          <w:rFonts w:ascii="Times New Roman" w:hAnsi="Times New Roman" w:cs="Times New Roman"/>
          <w:sz w:val="24"/>
          <w:szCs w:val="24"/>
        </w:rPr>
        <w:t>f</w:t>
      </w:r>
      <w:r w:rsidRPr="003D0B58">
        <w:rPr>
          <w:rFonts w:ascii="Times New Roman" w:hAnsi="Times New Roman" w:cs="Times New Roman"/>
          <w:sz w:val="24"/>
          <w:szCs w:val="24"/>
        </w:rPr>
        <w:t>igure</w:t>
      </w:r>
      <w:r w:rsidR="005813C6" w:rsidRPr="003D0B58">
        <w:rPr>
          <w:rFonts w:ascii="Times New Roman" w:hAnsi="Times New Roman" w:cs="Times New Roman"/>
          <w:sz w:val="24"/>
          <w:szCs w:val="24"/>
        </w:rPr>
        <w:t xml:space="preserve"> </w:t>
      </w:r>
      <w:r w:rsidR="00005EFA">
        <w:rPr>
          <w:rFonts w:ascii="Times New Roman" w:hAnsi="Times New Roman" w:cs="Times New Roman"/>
          <w:sz w:val="24"/>
          <w:szCs w:val="24"/>
        </w:rPr>
        <w:t>14</w:t>
      </w:r>
      <w:r w:rsidR="005813C6" w:rsidRPr="003D0B58">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576"/>
      </w:tblGrid>
      <w:tr w:rsidR="00421404" w:rsidRPr="003D0B58" w14:paraId="01A58E64" w14:textId="77777777" w:rsidTr="007B18B4">
        <w:tc>
          <w:tcPr>
            <w:tcW w:w="9576" w:type="dxa"/>
          </w:tcPr>
          <w:p w14:paraId="19DB0041" w14:textId="77777777" w:rsidR="00421404" w:rsidRPr="003D0B58" w:rsidRDefault="00421404" w:rsidP="007B18B4">
            <w:pPr>
              <w:spacing w:line="360" w:lineRule="auto"/>
              <w:jc w:val="center"/>
              <w:rPr>
                <w:rFonts w:ascii="Times New Roman" w:hAnsi="Times New Roman" w:cs="Times New Roman"/>
                <w:b/>
                <w:bCs/>
                <w:sz w:val="24"/>
                <w:szCs w:val="24"/>
              </w:rPr>
            </w:pPr>
            <w:r w:rsidRPr="003D0B58">
              <w:rPr>
                <w:rFonts w:ascii="Times New Roman" w:hAnsi="Times New Roman" w:cs="Times New Roman"/>
                <w:b/>
                <w:bCs/>
                <w:noProof/>
                <w:sz w:val="24"/>
                <w:szCs w:val="24"/>
              </w:rPr>
              <w:lastRenderedPageBreak/>
              <w:drawing>
                <wp:inline distT="0" distB="0" distL="0" distR="0" wp14:anchorId="0D381A15" wp14:editId="3C4D4C01">
                  <wp:extent cx="5518150" cy="2924629"/>
                  <wp:effectExtent l="19050" t="0" r="25400" b="9071"/>
                  <wp:docPr id="64"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421404" w:rsidRPr="003D0B58" w14:paraId="05ED0E30" w14:textId="77777777" w:rsidTr="007B18B4">
        <w:tc>
          <w:tcPr>
            <w:tcW w:w="9576" w:type="dxa"/>
          </w:tcPr>
          <w:p w14:paraId="47543E76" w14:textId="7663460B" w:rsidR="00421404" w:rsidRPr="003D0B58" w:rsidRDefault="00FA2FC3" w:rsidP="00DA14A7">
            <w:pPr>
              <w:spacing w:line="360" w:lineRule="auto"/>
              <w:jc w:val="center"/>
              <w:rPr>
                <w:rFonts w:ascii="Times New Roman" w:hAnsi="Times New Roman" w:cs="Times New Roman"/>
                <w:b/>
                <w:bCs/>
                <w:sz w:val="24"/>
                <w:szCs w:val="24"/>
              </w:rPr>
            </w:pPr>
            <w:r w:rsidRPr="003D0B58">
              <w:rPr>
                <w:rFonts w:ascii="Times New Roman" w:hAnsi="Times New Roman" w:cs="Times New Roman"/>
                <w:b/>
                <w:bCs/>
                <w:sz w:val="24"/>
                <w:szCs w:val="24"/>
                <w:lang w:val="en-US"/>
              </w:rPr>
              <w:t xml:space="preserve">Fig. </w:t>
            </w:r>
            <w:r w:rsidR="00005EFA">
              <w:rPr>
                <w:rFonts w:ascii="Times New Roman" w:hAnsi="Times New Roman" w:cs="Times New Roman"/>
                <w:b/>
                <w:bCs/>
                <w:sz w:val="24"/>
                <w:szCs w:val="24"/>
                <w:lang w:val="en-US"/>
              </w:rPr>
              <w:t>14</w:t>
            </w:r>
            <w:r w:rsidR="00DA14A7" w:rsidRPr="003D0B58">
              <w:rPr>
                <w:rFonts w:ascii="Times New Roman" w:hAnsi="Times New Roman" w:cs="Times New Roman"/>
                <w:b/>
                <w:bCs/>
                <w:sz w:val="24"/>
                <w:szCs w:val="24"/>
                <w:lang w:val="en-US"/>
              </w:rPr>
              <w:t xml:space="preserve">. </w:t>
            </w:r>
            <w:proofErr w:type="gramStart"/>
            <w:r w:rsidR="00421404" w:rsidRPr="003D0B58">
              <w:rPr>
                <w:rFonts w:ascii="Times New Roman" w:hAnsi="Times New Roman" w:cs="Times New Roman"/>
                <w:b/>
                <w:bCs/>
                <w:sz w:val="24"/>
                <w:szCs w:val="24"/>
              </w:rPr>
              <w:t>Four  variables</w:t>
            </w:r>
            <w:proofErr w:type="gramEnd"/>
            <w:r w:rsidR="00421404" w:rsidRPr="003D0B58">
              <w:rPr>
                <w:rFonts w:ascii="Times New Roman" w:hAnsi="Times New Roman" w:cs="Times New Roman"/>
                <w:b/>
                <w:bCs/>
                <w:sz w:val="24"/>
                <w:szCs w:val="24"/>
              </w:rPr>
              <w:t xml:space="preserve"> (</w:t>
            </w:r>
            <w:proofErr w:type="spellStart"/>
            <w:r w:rsidR="00421404" w:rsidRPr="003D0B58">
              <w:rPr>
                <w:rFonts w:ascii="Times New Roman" w:hAnsi="Times New Roman" w:cs="Times New Roman"/>
                <w:b/>
                <w:bCs/>
                <w:sz w:val="24"/>
                <w:szCs w:val="24"/>
              </w:rPr>
              <w:t>T</w:t>
            </w:r>
            <w:r w:rsidR="00421404" w:rsidRPr="003D0B58">
              <w:rPr>
                <w:rFonts w:ascii="Times New Roman" w:hAnsi="Times New Roman" w:cs="Times New Roman"/>
                <w:b/>
                <w:bCs/>
                <w:sz w:val="24"/>
                <w:szCs w:val="24"/>
                <w:vertAlign w:val="subscript"/>
              </w:rPr>
              <w:t>max</w:t>
            </w:r>
            <w:proofErr w:type="spellEnd"/>
            <w:r w:rsidR="00421404" w:rsidRPr="003D0B58">
              <w:rPr>
                <w:rFonts w:ascii="Times New Roman" w:hAnsi="Times New Roman" w:cs="Times New Roman"/>
                <w:b/>
                <w:bCs/>
                <w:sz w:val="24"/>
                <w:szCs w:val="24"/>
              </w:rPr>
              <w:t xml:space="preserve">, </w:t>
            </w:r>
            <w:proofErr w:type="spellStart"/>
            <w:r w:rsidR="00421404" w:rsidRPr="003D0B58">
              <w:rPr>
                <w:rFonts w:ascii="Times New Roman" w:hAnsi="Times New Roman" w:cs="Times New Roman"/>
                <w:b/>
                <w:bCs/>
                <w:sz w:val="24"/>
                <w:szCs w:val="24"/>
              </w:rPr>
              <w:t>RH</w:t>
            </w:r>
            <w:r w:rsidR="00421404" w:rsidRPr="003D0B58">
              <w:rPr>
                <w:rFonts w:ascii="Times New Roman" w:hAnsi="Times New Roman" w:cs="Times New Roman"/>
                <w:b/>
                <w:bCs/>
                <w:sz w:val="24"/>
                <w:szCs w:val="24"/>
                <w:vertAlign w:val="subscript"/>
              </w:rPr>
              <w:t>mean</w:t>
            </w:r>
            <w:proofErr w:type="spellEnd"/>
            <w:r w:rsidR="00421404" w:rsidRPr="003D0B58">
              <w:rPr>
                <w:rFonts w:ascii="Times New Roman" w:hAnsi="Times New Roman" w:cs="Times New Roman"/>
                <w:b/>
                <w:bCs/>
                <w:sz w:val="24"/>
                <w:szCs w:val="24"/>
              </w:rPr>
              <w:t>, WS and SR) prediction using ANN-5</w:t>
            </w:r>
          </w:p>
        </w:tc>
      </w:tr>
    </w:tbl>
    <w:p w14:paraId="7245F3CB" w14:textId="77777777" w:rsidR="00120353" w:rsidRPr="003D0B58" w:rsidRDefault="00120353" w:rsidP="009276CB">
      <w:pPr>
        <w:pStyle w:val="Heading4"/>
      </w:pPr>
    </w:p>
    <w:p w14:paraId="00A6A0F8" w14:textId="77777777" w:rsidR="009276CB" w:rsidRPr="003D0B58" w:rsidRDefault="009276CB" w:rsidP="009276CB">
      <w:pPr>
        <w:pStyle w:val="Heading4"/>
      </w:pPr>
      <w:r w:rsidRPr="003D0B58">
        <w:t>For the set of five variables (maximum temperature, wind speed, sunshine hours, solar radiation and mean relative humidity)</w:t>
      </w:r>
    </w:p>
    <w:p w14:paraId="137A0511" w14:textId="53E75646" w:rsidR="009276CB" w:rsidRPr="003D0B58" w:rsidRDefault="009276CB" w:rsidP="009276CB">
      <w:pPr>
        <w:spacing w:before="120" w:after="120" w:line="360" w:lineRule="auto"/>
        <w:ind w:firstLine="720"/>
        <w:jc w:val="both"/>
        <w:rPr>
          <w:rFonts w:ascii="Times New Roman" w:hAnsi="Times New Roman" w:cs="Times New Roman"/>
          <w:sz w:val="24"/>
          <w:szCs w:val="24"/>
        </w:rPr>
      </w:pPr>
      <w:r w:rsidRPr="003D0B58">
        <w:rPr>
          <w:rFonts w:ascii="Times New Roman" w:hAnsi="Times New Roman" w:cs="Times New Roman"/>
          <w:sz w:val="24"/>
          <w:szCs w:val="24"/>
        </w:rPr>
        <w:t>Among all ANN configurations, ANN-10 (5-5-1) demonstrated the best training performance with an RMSE of 0.0492, R² of 0.9990, and NSE of 0.9990. This indicates that the model captured the training data with high precision. However, in the testing phase, the models show the variability for different statistical indices and ANN-4 model shows the better predictability as compare to other models.</w:t>
      </w:r>
      <w:r w:rsidRPr="003D0B58">
        <w:t xml:space="preserve"> </w:t>
      </w:r>
      <w:r w:rsidRPr="003D0B58">
        <w:rPr>
          <w:rFonts w:ascii="Times New Roman" w:hAnsi="Times New Roman" w:cs="Times New Roman"/>
          <w:sz w:val="24"/>
          <w:szCs w:val="24"/>
        </w:rPr>
        <w:t xml:space="preserve">The ANN-4 model was subsequently applied for ET₀ prediction, and </w:t>
      </w:r>
      <w:r w:rsidR="005813C6" w:rsidRPr="003D0B58">
        <w:rPr>
          <w:rFonts w:ascii="Times New Roman" w:hAnsi="Times New Roman" w:cs="Times New Roman"/>
          <w:sz w:val="24"/>
          <w:szCs w:val="24"/>
        </w:rPr>
        <w:t xml:space="preserve">figure </w:t>
      </w:r>
      <w:r w:rsidR="00005EFA">
        <w:rPr>
          <w:rFonts w:ascii="Times New Roman" w:hAnsi="Times New Roman" w:cs="Times New Roman"/>
          <w:sz w:val="24"/>
          <w:szCs w:val="24"/>
        </w:rPr>
        <w:t>15</w:t>
      </w:r>
      <w:r w:rsidRPr="003D0B58">
        <w:rPr>
          <w:rFonts w:ascii="Times New Roman" w:hAnsi="Times New Roman" w:cs="Times New Roman"/>
          <w:sz w:val="24"/>
          <w:szCs w:val="24"/>
        </w:rPr>
        <w:t xml:space="preserve"> illustrates the comparison between the measured and estimated reference evapotranspiration values.</w:t>
      </w:r>
    </w:p>
    <w:tbl>
      <w:tblPr>
        <w:tblStyle w:val="TableGrid"/>
        <w:tblW w:w="0" w:type="auto"/>
        <w:tblLook w:val="04A0" w:firstRow="1" w:lastRow="0" w:firstColumn="1" w:lastColumn="0" w:noHBand="0" w:noVBand="1"/>
      </w:tblPr>
      <w:tblGrid>
        <w:gridCol w:w="9576"/>
      </w:tblGrid>
      <w:tr w:rsidR="00421404" w:rsidRPr="003D0B58" w14:paraId="4E40D713" w14:textId="77777777" w:rsidTr="007B18B4">
        <w:tc>
          <w:tcPr>
            <w:tcW w:w="9576" w:type="dxa"/>
          </w:tcPr>
          <w:p w14:paraId="4B210EC7" w14:textId="77777777" w:rsidR="00421404" w:rsidRPr="003D0B58" w:rsidRDefault="00421404" w:rsidP="007B18B4">
            <w:pPr>
              <w:spacing w:line="360" w:lineRule="auto"/>
              <w:jc w:val="center"/>
              <w:rPr>
                <w:rFonts w:ascii="Times New Roman" w:hAnsi="Times New Roman" w:cs="Times New Roman"/>
                <w:b/>
                <w:bCs/>
                <w:sz w:val="24"/>
                <w:szCs w:val="24"/>
              </w:rPr>
            </w:pPr>
            <w:r w:rsidRPr="003D0B58">
              <w:rPr>
                <w:rFonts w:ascii="Times New Roman" w:hAnsi="Times New Roman" w:cs="Times New Roman"/>
                <w:b/>
                <w:bCs/>
                <w:noProof/>
                <w:sz w:val="24"/>
                <w:szCs w:val="24"/>
              </w:rPr>
              <w:lastRenderedPageBreak/>
              <w:drawing>
                <wp:inline distT="0" distB="0" distL="0" distR="0" wp14:anchorId="7C699AED" wp14:editId="7A696AC2">
                  <wp:extent cx="5663293" cy="2634343"/>
                  <wp:effectExtent l="19050" t="0" r="13607" b="0"/>
                  <wp:docPr id="65"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421404" w:rsidRPr="003D0B58" w14:paraId="7D401FF1" w14:textId="77777777" w:rsidTr="007B18B4">
        <w:tc>
          <w:tcPr>
            <w:tcW w:w="9576" w:type="dxa"/>
          </w:tcPr>
          <w:p w14:paraId="2887CFEB" w14:textId="2639F486" w:rsidR="00421404" w:rsidRPr="003D0B58" w:rsidRDefault="00FA2FC3" w:rsidP="00DA14A7">
            <w:pPr>
              <w:spacing w:line="360" w:lineRule="auto"/>
              <w:jc w:val="center"/>
              <w:rPr>
                <w:rFonts w:ascii="Times New Roman" w:hAnsi="Times New Roman" w:cs="Times New Roman"/>
                <w:b/>
                <w:bCs/>
                <w:sz w:val="24"/>
                <w:szCs w:val="24"/>
              </w:rPr>
            </w:pPr>
            <w:r w:rsidRPr="003D0B58">
              <w:rPr>
                <w:rFonts w:ascii="Times New Roman" w:hAnsi="Times New Roman" w:cs="Times New Roman"/>
                <w:b/>
                <w:bCs/>
                <w:sz w:val="24"/>
                <w:szCs w:val="24"/>
                <w:lang w:val="en-US"/>
              </w:rPr>
              <w:t xml:space="preserve">Fig. </w:t>
            </w:r>
            <w:r w:rsidR="00005EFA">
              <w:rPr>
                <w:rFonts w:ascii="Times New Roman" w:hAnsi="Times New Roman" w:cs="Times New Roman"/>
                <w:b/>
                <w:bCs/>
                <w:sz w:val="24"/>
                <w:szCs w:val="24"/>
                <w:lang w:val="en-US"/>
              </w:rPr>
              <w:t>15</w:t>
            </w:r>
            <w:r w:rsidR="00DA14A7" w:rsidRPr="003D0B58">
              <w:rPr>
                <w:rFonts w:ascii="Times New Roman" w:hAnsi="Times New Roman" w:cs="Times New Roman"/>
                <w:b/>
                <w:bCs/>
                <w:sz w:val="24"/>
                <w:szCs w:val="24"/>
                <w:lang w:val="en-US"/>
              </w:rPr>
              <w:t xml:space="preserve">. </w:t>
            </w:r>
            <w:r w:rsidRPr="003D0B58">
              <w:rPr>
                <w:rFonts w:ascii="Times New Roman" w:hAnsi="Times New Roman" w:cs="Times New Roman"/>
                <w:b/>
                <w:bCs/>
                <w:sz w:val="24"/>
                <w:szCs w:val="24"/>
                <w:lang w:val="en-US"/>
              </w:rPr>
              <w:t xml:space="preserve"> </w:t>
            </w:r>
            <w:proofErr w:type="gramStart"/>
            <w:r w:rsidR="00421404" w:rsidRPr="003D0B58">
              <w:rPr>
                <w:rFonts w:ascii="Times New Roman" w:hAnsi="Times New Roman" w:cs="Times New Roman"/>
                <w:b/>
                <w:bCs/>
                <w:sz w:val="24"/>
                <w:szCs w:val="24"/>
              </w:rPr>
              <w:t>Five  variables</w:t>
            </w:r>
            <w:proofErr w:type="gramEnd"/>
            <w:r w:rsidR="00421404" w:rsidRPr="003D0B58">
              <w:rPr>
                <w:rFonts w:ascii="Times New Roman" w:hAnsi="Times New Roman" w:cs="Times New Roman"/>
                <w:b/>
                <w:bCs/>
                <w:sz w:val="24"/>
                <w:szCs w:val="24"/>
              </w:rPr>
              <w:t xml:space="preserve"> (</w:t>
            </w:r>
            <w:proofErr w:type="spellStart"/>
            <w:r w:rsidR="00421404" w:rsidRPr="003D0B58">
              <w:rPr>
                <w:rFonts w:ascii="Times New Roman" w:hAnsi="Times New Roman" w:cs="Times New Roman"/>
                <w:b/>
                <w:bCs/>
                <w:sz w:val="24"/>
                <w:szCs w:val="24"/>
              </w:rPr>
              <w:t>T</w:t>
            </w:r>
            <w:r w:rsidR="00421404" w:rsidRPr="003D0B58">
              <w:rPr>
                <w:rFonts w:ascii="Times New Roman" w:hAnsi="Times New Roman" w:cs="Times New Roman"/>
                <w:b/>
                <w:bCs/>
                <w:sz w:val="24"/>
                <w:szCs w:val="24"/>
                <w:vertAlign w:val="subscript"/>
              </w:rPr>
              <w:t>max</w:t>
            </w:r>
            <w:proofErr w:type="spellEnd"/>
            <w:r w:rsidR="00421404" w:rsidRPr="003D0B58">
              <w:rPr>
                <w:rFonts w:ascii="Times New Roman" w:hAnsi="Times New Roman" w:cs="Times New Roman"/>
                <w:b/>
                <w:bCs/>
                <w:sz w:val="24"/>
                <w:szCs w:val="24"/>
              </w:rPr>
              <w:t xml:space="preserve">, </w:t>
            </w:r>
            <w:proofErr w:type="spellStart"/>
            <w:r w:rsidR="00421404" w:rsidRPr="003D0B58">
              <w:rPr>
                <w:rFonts w:ascii="Times New Roman" w:hAnsi="Times New Roman" w:cs="Times New Roman"/>
                <w:b/>
                <w:bCs/>
                <w:sz w:val="24"/>
                <w:szCs w:val="24"/>
              </w:rPr>
              <w:t>RH</w:t>
            </w:r>
            <w:r w:rsidR="00421404" w:rsidRPr="003D0B58">
              <w:rPr>
                <w:rFonts w:ascii="Times New Roman" w:hAnsi="Times New Roman" w:cs="Times New Roman"/>
                <w:b/>
                <w:bCs/>
                <w:sz w:val="24"/>
                <w:szCs w:val="24"/>
                <w:vertAlign w:val="subscript"/>
              </w:rPr>
              <w:t>mean</w:t>
            </w:r>
            <w:proofErr w:type="spellEnd"/>
            <w:r w:rsidR="00421404" w:rsidRPr="003D0B58">
              <w:rPr>
                <w:rFonts w:ascii="Times New Roman" w:hAnsi="Times New Roman" w:cs="Times New Roman"/>
                <w:b/>
                <w:bCs/>
                <w:sz w:val="24"/>
                <w:szCs w:val="24"/>
              </w:rPr>
              <w:t>, WS, SSH and SR) prediction using ANN-4</w:t>
            </w:r>
          </w:p>
        </w:tc>
      </w:tr>
    </w:tbl>
    <w:p w14:paraId="20165BE3" w14:textId="77777777" w:rsidR="00421404" w:rsidRPr="003D0B58" w:rsidRDefault="00421404" w:rsidP="009276CB">
      <w:pPr>
        <w:spacing w:before="120" w:after="120" w:line="360" w:lineRule="auto"/>
        <w:ind w:firstLine="720"/>
        <w:jc w:val="both"/>
        <w:rPr>
          <w:rFonts w:ascii="Times New Roman" w:hAnsi="Times New Roman" w:cs="Times New Roman"/>
          <w:sz w:val="24"/>
          <w:szCs w:val="24"/>
        </w:rPr>
      </w:pPr>
    </w:p>
    <w:p w14:paraId="14CFC658" w14:textId="77777777" w:rsidR="009276CB" w:rsidRPr="003D0B58" w:rsidRDefault="009276CB" w:rsidP="009276CB">
      <w:pPr>
        <w:pStyle w:val="Heading4"/>
      </w:pPr>
      <w:r w:rsidRPr="003D0B58">
        <w:t>For the set of six variables (minimum and maximum temperature, wind speed, sunshine hours, solar radiation and mean relative humidity)</w:t>
      </w:r>
    </w:p>
    <w:p w14:paraId="01F8DE43" w14:textId="50943496" w:rsidR="009276CB" w:rsidRPr="003D0B58" w:rsidRDefault="009276CB" w:rsidP="009276CB">
      <w:pPr>
        <w:spacing w:before="120" w:after="120" w:line="360" w:lineRule="auto"/>
        <w:ind w:firstLine="720"/>
        <w:jc w:val="both"/>
        <w:rPr>
          <w:rFonts w:ascii="Times New Roman" w:hAnsi="Times New Roman" w:cs="Times New Roman"/>
          <w:b/>
          <w:bCs/>
          <w:sz w:val="24"/>
          <w:szCs w:val="24"/>
        </w:rPr>
      </w:pPr>
      <w:r w:rsidRPr="003D0B58">
        <w:rPr>
          <w:rFonts w:ascii="Times New Roman" w:hAnsi="Times New Roman" w:cs="Times New Roman"/>
          <w:sz w:val="24"/>
          <w:szCs w:val="24"/>
        </w:rPr>
        <w:t>Among the ANN architectures, ANN-13 (6-13-1) showed the best training performance, achieving an RMSE of 0.0187, NSE and R² values of 0.9999, a low MAPE of 0.3391%, and a WI of 1.0, indicating near-perfect model fitting. During testing, the ANN-12 (6-12-1) model outperformed the other ANN variants with an RMSE of 0.3696, NSE of 0.9405, R² of 0.9841, and the highest WI of 0.9851. This suggests that ANN models maintained a good balance between learning and generalization, making them reliable for ET</w:t>
      </w:r>
      <w:r w:rsidRPr="003D0B58">
        <w:rPr>
          <w:rFonts w:ascii="Times New Roman" w:hAnsi="Times New Roman" w:cs="Times New Roman"/>
          <w:sz w:val="24"/>
          <w:szCs w:val="24"/>
          <w:vertAlign w:val="subscript"/>
        </w:rPr>
        <w:t>0</w:t>
      </w:r>
      <w:r w:rsidRPr="003D0B58">
        <w:rPr>
          <w:rFonts w:ascii="Times New Roman" w:hAnsi="Times New Roman" w:cs="Times New Roman"/>
          <w:sz w:val="24"/>
          <w:szCs w:val="24"/>
        </w:rPr>
        <w:t xml:space="preserve"> prediction. To evaluate model accuracy, the ANN-12 model was utilized for predicting reference evapotranspiration, with the comparison of actual and predicted values depicted in </w:t>
      </w:r>
      <w:r w:rsidR="005813C6" w:rsidRPr="003D0B58">
        <w:rPr>
          <w:rFonts w:ascii="Times New Roman" w:hAnsi="Times New Roman" w:cs="Times New Roman"/>
          <w:sz w:val="24"/>
          <w:szCs w:val="24"/>
        </w:rPr>
        <w:t>f</w:t>
      </w:r>
      <w:r w:rsidRPr="003D0B58">
        <w:rPr>
          <w:rFonts w:ascii="Times New Roman" w:hAnsi="Times New Roman" w:cs="Times New Roman"/>
          <w:sz w:val="24"/>
          <w:szCs w:val="24"/>
        </w:rPr>
        <w:t>igure</w:t>
      </w:r>
      <w:r w:rsidR="005813C6" w:rsidRPr="003D0B58">
        <w:rPr>
          <w:rFonts w:ascii="Times New Roman" w:hAnsi="Times New Roman" w:cs="Times New Roman"/>
          <w:sz w:val="24"/>
          <w:szCs w:val="24"/>
        </w:rPr>
        <w:t xml:space="preserve"> </w:t>
      </w:r>
      <w:r w:rsidR="00005EFA">
        <w:rPr>
          <w:rFonts w:ascii="Times New Roman" w:hAnsi="Times New Roman" w:cs="Times New Roman"/>
          <w:sz w:val="24"/>
          <w:szCs w:val="24"/>
        </w:rPr>
        <w:t>16</w:t>
      </w:r>
      <w:r w:rsidR="005813C6" w:rsidRPr="003D0B58">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576"/>
      </w:tblGrid>
      <w:tr w:rsidR="00421404" w:rsidRPr="003D0B58" w14:paraId="3BE8E4B0" w14:textId="77777777" w:rsidTr="00497F5D">
        <w:trPr>
          <w:trHeight w:val="4810"/>
        </w:trPr>
        <w:tc>
          <w:tcPr>
            <w:tcW w:w="9576" w:type="dxa"/>
          </w:tcPr>
          <w:p w14:paraId="43735DF9" w14:textId="77777777" w:rsidR="00421404" w:rsidRPr="003D0B58" w:rsidRDefault="00421404" w:rsidP="009276CB">
            <w:pPr>
              <w:spacing w:before="120" w:after="120" w:line="360" w:lineRule="auto"/>
              <w:jc w:val="both"/>
              <w:rPr>
                <w:rFonts w:ascii="Times New Roman" w:hAnsi="Times New Roman" w:cs="Times New Roman"/>
                <w:b/>
                <w:bCs/>
                <w:sz w:val="24"/>
                <w:szCs w:val="24"/>
              </w:rPr>
            </w:pPr>
            <w:r w:rsidRPr="003D0B58">
              <w:rPr>
                <w:rFonts w:ascii="Times New Roman" w:hAnsi="Times New Roman" w:cs="Times New Roman"/>
                <w:b/>
                <w:bCs/>
                <w:noProof/>
                <w:sz w:val="24"/>
                <w:szCs w:val="24"/>
              </w:rPr>
              <w:lastRenderedPageBreak/>
              <w:drawing>
                <wp:inline distT="0" distB="0" distL="0" distR="0" wp14:anchorId="39318DA3" wp14:editId="3D13751D">
                  <wp:extent cx="5783953" cy="2790334"/>
                  <wp:effectExtent l="19050" t="0" r="26297" b="0"/>
                  <wp:docPr id="67" name="Chart 6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r w:rsidR="00421404" w:rsidRPr="003D0B58" w14:paraId="60DE7F29" w14:textId="77777777" w:rsidTr="00421404">
        <w:tc>
          <w:tcPr>
            <w:tcW w:w="9576" w:type="dxa"/>
          </w:tcPr>
          <w:p w14:paraId="709A0C80" w14:textId="4CAAE10D" w:rsidR="00421404" w:rsidRPr="003D0B58" w:rsidRDefault="00FA2FC3" w:rsidP="00DA14A7">
            <w:pPr>
              <w:spacing w:before="120" w:after="120" w:line="360" w:lineRule="auto"/>
              <w:jc w:val="center"/>
              <w:rPr>
                <w:rFonts w:ascii="Times New Roman" w:hAnsi="Times New Roman" w:cs="Times New Roman"/>
                <w:b/>
                <w:bCs/>
                <w:sz w:val="24"/>
                <w:szCs w:val="24"/>
              </w:rPr>
            </w:pPr>
            <w:r w:rsidRPr="003D0B58">
              <w:rPr>
                <w:rFonts w:ascii="Times New Roman" w:hAnsi="Times New Roman" w:cs="Times New Roman"/>
                <w:b/>
                <w:bCs/>
                <w:sz w:val="24"/>
                <w:szCs w:val="24"/>
                <w:lang w:val="en-US"/>
              </w:rPr>
              <w:t xml:space="preserve">Fig. </w:t>
            </w:r>
            <w:r w:rsidR="00005EFA">
              <w:rPr>
                <w:rFonts w:ascii="Times New Roman" w:hAnsi="Times New Roman" w:cs="Times New Roman"/>
                <w:b/>
                <w:bCs/>
                <w:sz w:val="24"/>
                <w:szCs w:val="24"/>
                <w:lang w:val="en-US"/>
              </w:rPr>
              <w:t>16</w:t>
            </w:r>
            <w:r w:rsidR="00DA14A7" w:rsidRPr="003D0B58">
              <w:rPr>
                <w:rFonts w:ascii="Times New Roman" w:hAnsi="Times New Roman" w:cs="Times New Roman"/>
                <w:b/>
                <w:bCs/>
                <w:sz w:val="24"/>
                <w:szCs w:val="24"/>
                <w:lang w:val="en-US"/>
              </w:rPr>
              <w:t>.</w:t>
            </w:r>
            <w:r w:rsidRPr="003D0B58">
              <w:rPr>
                <w:rFonts w:ascii="Times New Roman" w:hAnsi="Times New Roman" w:cs="Times New Roman"/>
                <w:b/>
                <w:bCs/>
                <w:sz w:val="24"/>
                <w:szCs w:val="24"/>
                <w:lang w:val="en-US"/>
              </w:rPr>
              <w:t xml:space="preserve">  </w:t>
            </w:r>
            <w:r w:rsidR="00120353" w:rsidRPr="003D0B58">
              <w:rPr>
                <w:rFonts w:ascii="Times New Roman" w:hAnsi="Times New Roman" w:cs="Times New Roman"/>
                <w:b/>
                <w:bCs/>
                <w:sz w:val="24"/>
                <w:szCs w:val="24"/>
              </w:rPr>
              <w:t>Six variables (</w:t>
            </w:r>
            <w:proofErr w:type="spellStart"/>
            <w:r w:rsidR="00120353" w:rsidRPr="003D0B58">
              <w:rPr>
                <w:rFonts w:ascii="Times New Roman" w:hAnsi="Times New Roman" w:cs="Times New Roman"/>
                <w:b/>
                <w:bCs/>
                <w:sz w:val="24"/>
                <w:szCs w:val="24"/>
              </w:rPr>
              <w:t>T</w:t>
            </w:r>
            <w:r w:rsidR="00120353" w:rsidRPr="003D0B58">
              <w:rPr>
                <w:rFonts w:ascii="Times New Roman" w:hAnsi="Times New Roman" w:cs="Times New Roman"/>
                <w:b/>
                <w:bCs/>
                <w:sz w:val="24"/>
                <w:szCs w:val="24"/>
                <w:vertAlign w:val="subscript"/>
              </w:rPr>
              <w:t>min</w:t>
            </w:r>
            <w:proofErr w:type="spellEnd"/>
            <w:r w:rsidR="00120353" w:rsidRPr="003D0B58">
              <w:rPr>
                <w:rFonts w:ascii="Times New Roman" w:hAnsi="Times New Roman" w:cs="Times New Roman"/>
                <w:b/>
                <w:bCs/>
                <w:sz w:val="24"/>
                <w:szCs w:val="24"/>
              </w:rPr>
              <w:t xml:space="preserve">, </w:t>
            </w:r>
            <w:proofErr w:type="spellStart"/>
            <w:r w:rsidR="00120353" w:rsidRPr="003D0B58">
              <w:rPr>
                <w:rFonts w:ascii="Times New Roman" w:hAnsi="Times New Roman" w:cs="Times New Roman"/>
                <w:b/>
                <w:bCs/>
                <w:sz w:val="24"/>
                <w:szCs w:val="24"/>
              </w:rPr>
              <w:t>T</w:t>
            </w:r>
            <w:r w:rsidR="00120353" w:rsidRPr="003D0B58">
              <w:rPr>
                <w:rFonts w:ascii="Times New Roman" w:hAnsi="Times New Roman" w:cs="Times New Roman"/>
                <w:b/>
                <w:bCs/>
                <w:sz w:val="24"/>
                <w:szCs w:val="24"/>
                <w:vertAlign w:val="subscript"/>
              </w:rPr>
              <w:t>max</w:t>
            </w:r>
            <w:proofErr w:type="spellEnd"/>
            <w:r w:rsidR="00120353" w:rsidRPr="003D0B58">
              <w:rPr>
                <w:rFonts w:ascii="Times New Roman" w:hAnsi="Times New Roman" w:cs="Times New Roman"/>
                <w:b/>
                <w:bCs/>
                <w:sz w:val="24"/>
                <w:szCs w:val="24"/>
              </w:rPr>
              <w:t xml:space="preserve">, </w:t>
            </w:r>
            <w:proofErr w:type="spellStart"/>
            <w:r w:rsidR="00120353" w:rsidRPr="003D0B58">
              <w:rPr>
                <w:rFonts w:ascii="Times New Roman" w:hAnsi="Times New Roman" w:cs="Times New Roman"/>
                <w:b/>
                <w:bCs/>
                <w:sz w:val="24"/>
                <w:szCs w:val="24"/>
              </w:rPr>
              <w:t>RH</w:t>
            </w:r>
            <w:r w:rsidR="00120353" w:rsidRPr="003D0B58">
              <w:rPr>
                <w:rFonts w:ascii="Times New Roman" w:hAnsi="Times New Roman" w:cs="Times New Roman"/>
                <w:b/>
                <w:bCs/>
                <w:sz w:val="24"/>
                <w:szCs w:val="24"/>
                <w:vertAlign w:val="subscript"/>
              </w:rPr>
              <w:t>mean</w:t>
            </w:r>
            <w:proofErr w:type="spellEnd"/>
            <w:r w:rsidR="00120353" w:rsidRPr="003D0B58">
              <w:rPr>
                <w:rFonts w:ascii="Times New Roman" w:hAnsi="Times New Roman" w:cs="Times New Roman"/>
                <w:b/>
                <w:bCs/>
                <w:sz w:val="24"/>
                <w:szCs w:val="24"/>
              </w:rPr>
              <w:t>, WS, SSH and SR) prediction using ANN-4</w:t>
            </w:r>
          </w:p>
        </w:tc>
      </w:tr>
    </w:tbl>
    <w:p w14:paraId="52C1410E" w14:textId="77777777" w:rsidR="00497F5D" w:rsidRPr="003D0B58" w:rsidRDefault="00497F5D" w:rsidP="00497F5D">
      <w:pPr>
        <w:spacing w:before="120" w:after="120" w:line="360" w:lineRule="auto"/>
        <w:jc w:val="both"/>
        <w:rPr>
          <w:rFonts w:ascii="Times New Roman" w:hAnsi="Times New Roman" w:cs="Times New Roman"/>
          <w:b/>
          <w:bCs/>
          <w:sz w:val="24"/>
          <w:szCs w:val="24"/>
        </w:rPr>
      </w:pPr>
    </w:p>
    <w:p w14:paraId="5AE984E9" w14:textId="045BECEB" w:rsidR="005C0D79" w:rsidRPr="003D0B58" w:rsidRDefault="00D6305C" w:rsidP="00497F5D">
      <w:pPr>
        <w:spacing w:before="120" w:after="120" w:line="360" w:lineRule="auto"/>
        <w:ind w:left="851" w:hanging="851"/>
        <w:jc w:val="both"/>
        <w:rPr>
          <w:rFonts w:ascii="Times New Roman" w:hAnsi="Times New Roman" w:cs="Times New Roman"/>
          <w:b/>
          <w:bCs/>
          <w:sz w:val="24"/>
          <w:szCs w:val="24"/>
        </w:rPr>
      </w:pPr>
      <w:r w:rsidRPr="003D0B58">
        <w:rPr>
          <w:rFonts w:ascii="Times New Roman" w:eastAsia="Times New Roman" w:hAnsi="Times New Roman" w:cs="Times New Roman"/>
          <w:b/>
          <w:bCs/>
          <w:sz w:val="24"/>
          <w:szCs w:val="24"/>
          <w:lang w:eastAsia="en-IN"/>
        </w:rPr>
        <w:t>Table-</w:t>
      </w:r>
      <w:proofErr w:type="gramStart"/>
      <w:r w:rsidR="00A83FC9">
        <w:rPr>
          <w:rFonts w:ascii="Times New Roman" w:eastAsia="Times New Roman" w:hAnsi="Times New Roman" w:cs="Times New Roman"/>
          <w:b/>
          <w:bCs/>
          <w:sz w:val="24"/>
          <w:szCs w:val="24"/>
          <w:lang w:eastAsia="en-IN"/>
        </w:rPr>
        <w:t>4</w:t>
      </w:r>
      <w:r w:rsidR="00497F5D" w:rsidRPr="003D0B58">
        <w:rPr>
          <w:rFonts w:ascii="Times New Roman" w:eastAsia="Times New Roman" w:hAnsi="Times New Roman" w:cs="Times New Roman"/>
          <w:b/>
          <w:bCs/>
          <w:sz w:val="24"/>
          <w:szCs w:val="24"/>
          <w:lang w:eastAsia="en-IN"/>
        </w:rPr>
        <w:t>.</w:t>
      </w:r>
      <w:r w:rsidR="00120353" w:rsidRPr="003D0B58">
        <w:rPr>
          <w:rFonts w:ascii="Times New Roman" w:hAnsi="Times New Roman" w:cs="Times New Roman"/>
          <w:b/>
          <w:bCs/>
          <w:sz w:val="24"/>
          <w:szCs w:val="24"/>
        </w:rPr>
        <w:t>The</w:t>
      </w:r>
      <w:proofErr w:type="gramEnd"/>
      <w:r w:rsidR="00120353" w:rsidRPr="003D0B58">
        <w:rPr>
          <w:rFonts w:ascii="Times New Roman" w:hAnsi="Times New Roman" w:cs="Times New Roman"/>
          <w:b/>
          <w:bCs/>
          <w:sz w:val="24"/>
          <w:szCs w:val="24"/>
        </w:rPr>
        <w:t xml:space="preserve"> statistics of the selected models </w:t>
      </w:r>
      <w:r w:rsidR="00BA0AB6" w:rsidRPr="003D0B58">
        <w:rPr>
          <w:rFonts w:ascii="Times New Roman" w:hAnsi="Times New Roman" w:cs="Times New Roman"/>
          <w:b/>
          <w:bCs/>
          <w:sz w:val="24"/>
          <w:szCs w:val="24"/>
        </w:rPr>
        <w:t>from</w:t>
      </w:r>
      <w:r w:rsidR="00120353" w:rsidRPr="003D0B58">
        <w:rPr>
          <w:rFonts w:ascii="Times New Roman" w:hAnsi="Times New Roman" w:cs="Times New Roman"/>
          <w:b/>
          <w:bCs/>
          <w:sz w:val="24"/>
          <w:szCs w:val="24"/>
        </w:rPr>
        <w:t xml:space="preserve"> each set of variables are shown in the table given below.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216"/>
        <w:gridCol w:w="2383"/>
        <w:gridCol w:w="1056"/>
        <w:gridCol w:w="988"/>
        <w:gridCol w:w="876"/>
        <w:gridCol w:w="1103"/>
        <w:gridCol w:w="996"/>
        <w:gridCol w:w="958"/>
      </w:tblGrid>
      <w:tr w:rsidR="00421404" w:rsidRPr="003D0B58" w14:paraId="6AE3BD4B" w14:textId="77777777" w:rsidTr="00B156AF">
        <w:trPr>
          <w:trHeight w:val="288"/>
        </w:trPr>
        <w:tc>
          <w:tcPr>
            <w:tcW w:w="635" w:type="pct"/>
            <w:shd w:val="clear" w:color="auto" w:fill="FFFFFF" w:themeFill="background1"/>
          </w:tcPr>
          <w:p w14:paraId="4B9CBBC8" w14:textId="77777777" w:rsidR="00421404" w:rsidRPr="003D0B58" w:rsidRDefault="00421404" w:rsidP="007B18B4">
            <w:pPr>
              <w:spacing w:after="0" w:line="240" w:lineRule="auto"/>
              <w:jc w:val="center"/>
              <w:rPr>
                <w:rFonts w:ascii="Times New Roman" w:eastAsia="Times New Roman" w:hAnsi="Times New Roman" w:cs="Times New Roman"/>
                <w:b/>
                <w:bCs/>
                <w:sz w:val="24"/>
                <w:szCs w:val="24"/>
              </w:rPr>
            </w:pPr>
            <w:r w:rsidRPr="003D0B58">
              <w:rPr>
                <w:rFonts w:ascii="Times New Roman" w:eastAsia="Times New Roman" w:hAnsi="Times New Roman" w:cs="Times New Roman"/>
                <w:b/>
                <w:bCs/>
                <w:sz w:val="24"/>
                <w:szCs w:val="24"/>
              </w:rPr>
              <w:t>Number of Variables</w:t>
            </w:r>
          </w:p>
        </w:tc>
        <w:tc>
          <w:tcPr>
            <w:tcW w:w="1244" w:type="pct"/>
            <w:shd w:val="clear" w:color="auto" w:fill="FFFFFF" w:themeFill="background1"/>
          </w:tcPr>
          <w:p w14:paraId="56DCB907" w14:textId="77777777" w:rsidR="00421404" w:rsidRPr="003D0B58" w:rsidRDefault="00421404" w:rsidP="007B18B4">
            <w:pPr>
              <w:spacing w:after="0" w:line="240" w:lineRule="auto"/>
              <w:jc w:val="center"/>
              <w:rPr>
                <w:rFonts w:ascii="Times New Roman" w:eastAsia="Times New Roman" w:hAnsi="Times New Roman" w:cs="Times New Roman"/>
                <w:b/>
                <w:bCs/>
                <w:sz w:val="24"/>
                <w:szCs w:val="24"/>
              </w:rPr>
            </w:pPr>
            <w:r w:rsidRPr="003D0B58">
              <w:rPr>
                <w:rFonts w:ascii="Times New Roman" w:eastAsia="Times New Roman" w:hAnsi="Times New Roman" w:cs="Times New Roman"/>
                <w:b/>
                <w:bCs/>
                <w:sz w:val="24"/>
                <w:szCs w:val="24"/>
              </w:rPr>
              <w:t>Name of the Variables</w:t>
            </w:r>
          </w:p>
        </w:tc>
        <w:tc>
          <w:tcPr>
            <w:tcW w:w="551" w:type="pct"/>
            <w:shd w:val="clear" w:color="auto" w:fill="FFFFFF" w:themeFill="background1"/>
            <w:noWrap/>
            <w:vAlign w:val="bottom"/>
          </w:tcPr>
          <w:p w14:paraId="6CB3256C" w14:textId="77777777" w:rsidR="00421404" w:rsidRPr="003D0B58" w:rsidRDefault="00421404" w:rsidP="007B18B4">
            <w:pPr>
              <w:spacing w:after="0" w:line="240" w:lineRule="auto"/>
              <w:jc w:val="center"/>
              <w:rPr>
                <w:rFonts w:ascii="Times New Roman" w:eastAsia="Times New Roman" w:hAnsi="Times New Roman" w:cs="Times New Roman"/>
                <w:b/>
                <w:bCs/>
                <w:sz w:val="24"/>
                <w:szCs w:val="24"/>
              </w:rPr>
            </w:pPr>
            <w:r w:rsidRPr="003D0B58">
              <w:rPr>
                <w:rFonts w:ascii="Times New Roman" w:eastAsia="Times New Roman" w:hAnsi="Times New Roman" w:cs="Times New Roman"/>
                <w:b/>
                <w:bCs/>
                <w:sz w:val="24"/>
                <w:szCs w:val="24"/>
              </w:rPr>
              <w:t>Model</w:t>
            </w:r>
          </w:p>
        </w:tc>
        <w:tc>
          <w:tcPr>
            <w:tcW w:w="516" w:type="pct"/>
            <w:shd w:val="clear" w:color="auto" w:fill="FFFFFF" w:themeFill="background1"/>
            <w:noWrap/>
            <w:vAlign w:val="bottom"/>
          </w:tcPr>
          <w:p w14:paraId="2FAF7EF2" w14:textId="77777777" w:rsidR="00421404" w:rsidRPr="003D0B58" w:rsidRDefault="00421404" w:rsidP="007B18B4">
            <w:pPr>
              <w:spacing w:after="0" w:line="240" w:lineRule="auto"/>
              <w:jc w:val="center"/>
              <w:rPr>
                <w:rFonts w:ascii="Times New Roman" w:eastAsia="Times New Roman" w:hAnsi="Times New Roman" w:cs="Times New Roman"/>
                <w:b/>
                <w:bCs/>
                <w:sz w:val="24"/>
                <w:szCs w:val="24"/>
              </w:rPr>
            </w:pPr>
            <w:r w:rsidRPr="003D0B58">
              <w:rPr>
                <w:rFonts w:ascii="Times New Roman" w:eastAsia="Times New Roman" w:hAnsi="Times New Roman" w:cs="Times New Roman"/>
                <w:b/>
                <w:bCs/>
                <w:sz w:val="24"/>
                <w:szCs w:val="24"/>
              </w:rPr>
              <w:t>RMSE</w:t>
            </w:r>
          </w:p>
        </w:tc>
        <w:tc>
          <w:tcPr>
            <w:tcW w:w="457" w:type="pct"/>
            <w:shd w:val="clear" w:color="auto" w:fill="FFFFFF" w:themeFill="background1"/>
            <w:noWrap/>
            <w:vAlign w:val="bottom"/>
          </w:tcPr>
          <w:p w14:paraId="7AA5D42A" w14:textId="77777777" w:rsidR="00421404" w:rsidRPr="003D0B58" w:rsidRDefault="00421404" w:rsidP="007B18B4">
            <w:pPr>
              <w:spacing w:after="0" w:line="240" w:lineRule="auto"/>
              <w:jc w:val="center"/>
              <w:rPr>
                <w:rFonts w:ascii="Times New Roman" w:eastAsia="Times New Roman" w:hAnsi="Times New Roman" w:cs="Times New Roman"/>
                <w:b/>
                <w:bCs/>
                <w:sz w:val="24"/>
                <w:szCs w:val="24"/>
              </w:rPr>
            </w:pPr>
            <w:r w:rsidRPr="003D0B58">
              <w:rPr>
                <w:rFonts w:ascii="Times New Roman" w:eastAsia="Times New Roman" w:hAnsi="Times New Roman" w:cs="Times New Roman"/>
                <w:b/>
                <w:bCs/>
                <w:sz w:val="24"/>
                <w:szCs w:val="24"/>
              </w:rPr>
              <w:t>r</w:t>
            </w:r>
          </w:p>
        </w:tc>
        <w:tc>
          <w:tcPr>
            <w:tcW w:w="576" w:type="pct"/>
            <w:shd w:val="clear" w:color="auto" w:fill="FFFFFF" w:themeFill="background1"/>
            <w:noWrap/>
            <w:vAlign w:val="bottom"/>
          </w:tcPr>
          <w:p w14:paraId="46C94FAF" w14:textId="77777777" w:rsidR="00421404" w:rsidRPr="003D0B58" w:rsidRDefault="00421404" w:rsidP="007B18B4">
            <w:pPr>
              <w:spacing w:after="0" w:line="240" w:lineRule="auto"/>
              <w:jc w:val="center"/>
              <w:rPr>
                <w:rFonts w:ascii="Times New Roman" w:eastAsia="Times New Roman" w:hAnsi="Times New Roman" w:cs="Times New Roman"/>
                <w:b/>
                <w:bCs/>
                <w:sz w:val="24"/>
                <w:szCs w:val="24"/>
              </w:rPr>
            </w:pPr>
            <w:r w:rsidRPr="003D0B58">
              <w:rPr>
                <w:rFonts w:ascii="Times New Roman" w:eastAsia="Times New Roman" w:hAnsi="Times New Roman" w:cs="Times New Roman"/>
                <w:b/>
                <w:bCs/>
                <w:sz w:val="24"/>
                <w:szCs w:val="24"/>
              </w:rPr>
              <w:t>NSE</w:t>
            </w:r>
          </w:p>
        </w:tc>
        <w:tc>
          <w:tcPr>
            <w:tcW w:w="520" w:type="pct"/>
            <w:shd w:val="clear" w:color="auto" w:fill="FFFFFF" w:themeFill="background1"/>
            <w:noWrap/>
            <w:vAlign w:val="bottom"/>
          </w:tcPr>
          <w:p w14:paraId="3402D34D" w14:textId="77777777" w:rsidR="00421404" w:rsidRPr="003D0B58" w:rsidRDefault="00421404" w:rsidP="007B18B4">
            <w:pPr>
              <w:spacing w:after="0" w:line="240" w:lineRule="auto"/>
              <w:jc w:val="center"/>
              <w:rPr>
                <w:rFonts w:ascii="Times New Roman" w:eastAsia="Times New Roman" w:hAnsi="Times New Roman" w:cs="Times New Roman"/>
                <w:b/>
                <w:bCs/>
                <w:sz w:val="24"/>
                <w:szCs w:val="24"/>
              </w:rPr>
            </w:pPr>
            <w:r w:rsidRPr="003D0B58">
              <w:rPr>
                <w:rFonts w:ascii="Times New Roman" w:eastAsia="Times New Roman" w:hAnsi="Times New Roman" w:cs="Times New Roman"/>
                <w:b/>
                <w:bCs/>
                <w:sz w:val="24"/>
                <w:szCs w:val="24"/>
              </w:rPr>
              <w:t>MAPE</w:t>
            </w:r>
          </w:p>
        </w:tc>
        <w:tc>
          <w:tcPr>
            <w:tcW w:w="500" w:type="pct"/>
            <w:shd w:val="clear" w:color="auto" w:fill="FFFFFF" w:themeFill="background1"/>
            <w:noWrap/>
            <w:vAlign w:val="bottom"/>
          </w:tcPr>
          <w:p w14:paraId="6B710BEF" w14:textId="77777777" w:rsidR="00421404" w:rsidRPr="003D0B58" w:rsidRDefault="00421404" w:rsidP="007B18B4">
            <w:pPr>
              <w:spacing w:after="0" w:line="240" w:lineRule="auto"/>
              <w:jc w:val="center"/>
              <w:rPr>
                <w:rFonts w:ascii="Times New Roman" w:eastAsia="Times New Roman" w:hAnsi="Times New Roman" w:cs="Times New Roman"/>
                <w:b/>
                <w:bCs/>
                <w:sz w:val="24"/>
                <w:szCs w:val="24"/>
              </w:rPr>
            </w:pPr>
            <w:r w:rsidRPr="003D0B58">
              <w:rPr>
                <w:rFonts w:ascii="Times New Roman" w:eastAsia="Times New Roman" w:hAnsi="Times New Roman" w:cs="Times New Roman"/>
                <w:b/>
                <w:bCs/>
                <w:sz w:val="24"/>
                <w:szCs w:val="24"/>
              </w:rPr>
              <w:t>WI</w:t>
            </w:r>
          </w:p>
        </w:tc>
      </w:tr>
      <w:tr w:rsidR="00421404" w:rsidRPr="003D0B58" w14:paraId="0632F3F7" w14:textId="77777777" w:rsidTr="00B156AF">
        <w:trPr>
          <w:trHeight w:val="288"/>
        </w:trPr>
        <w:tc>
          <w:tcPr>
            <w:tcW w:w="635" w:type="pct"/>
            <w:shd w:val="clear" w:color="auto" w:fill="FFFFFF" w:themeFill="background1"/>
          </w:tcPr>
          <w:p w14:paraId="3DE1CE9F" w14:textId="77777777" w:rsidR="00421404" w:rsidRPr="003D0B58" w:rsidRDefault="00421404" w:rsidP="007B18B4">
            <w:pPr>
              <w:spacing w:after="0" w:line="240" w:lineRule="auto"/>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Single</w:t>
            </w:r>
          </w:p>
        </w:tc>
        <w:tc>
          <w:tcPr>
            <w:tcW w:w="1244" w:type="pct"/>
            <w:shd w:val="clear" w:color="auto" w:fill="FFFFFF" w:themeFill="background1"/>
          </w:tcPr>
          <w:p w14:paraId="1AC084A7" w14:textId="77777777" w:rsidR="00421404" w:rsidRPr="003D0B58" w:rsidRDefault="00421404" w:rsidP="007B18B4">
            <w:pPr>
              <w:spacing w:after="0" w:line="240" w:lineRule="auto"/>
              <w:rPr>
                <w:rFonts w:ascii="Times New Roman" w:eastAsia="Times New Roman" w:hAnsi="Times New Roman" w:cs="Times New Roman"/>
                <w:sz w:val="24"/>
                <w:szCs w:val="24"/>
              </w:rPr>
            </w:pPr>
            <w:proofErr w:type="spellStart"/>
            <w:r w:rsidRPr="003D0B58">
              <w:rPr>
                <w:rFonts w:ascii="Times New Roman" w:eastAsia="Times New Roman" w:hAnsi="Times New Roman" w:cs="Times New Roman"/>
                <w:sz w:val="24"/>
                <w:szCs w:val="24"/>
              </w:rPr>
              <w:t>T</w:t>
            </w:r>
            <w:r w:rsidRPr="003D0B58">
              <w:rPr>
                <w:rFonts w:ascii="Times New Roman" w:eastAsia="Times New Roman" w:hAnsi="Times New Roman" w:cs="Times New Roman"/>
                <w:sz w:val="24"/>
                <w:szCs w:val="24"/>
                <w:vertAlign w:val="subscript"/>
              </w:rPr>
              <w:t>max</w:t>
            </w:r>
            <w:proofErr w:type="spellEnd"/>
          </w:p>
        </w:tc>
        <w:tc>
          <w:tcPr>
            <w:tcW w:w="551" w:type="pct"/>
            <w:shd w:val="clear" w:color="auto" w:fill="FFFFFF" w:themeFill="background1"/>
            <w:noWrap/>
            <w:vAlign w:val="bottom"/>
          </w:tcPr>
          <w:p w14:paraId="66ADBACE"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ANN-3</w:t>
            </w:r>
          </w:p>
        </w:tc>
        <w:tc>
          <w:tcPr>
            <w:tcW w:w="516" w:type="pct"/>
            <w:shd w:val="clear" w:color="auto" w:fill="FFFFFF" w:themeFill="background1"/>
            <w:noWrap/>
            <w:vAlign w:val="bottom"/>
          </w:tcPr>
          <w:p w14:paraId="31E45D42"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8274</w:t>
            </w:r>
          </w:p>
        </w:tc>
        <w:tc>
          <w:tcPr>
            <w:tcW w:w="457" w:type="pct"/>
            <w:shd w:val="clear" w:color="auto" w:fill="FFFFFF" w:themeFill="background1"/>
            <w:noWrap/>
            <w:vAlign w:val="bottom"/>
          </w:tcPr>
          <w:p w14:paraId="20DA8073"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8472</w:t>
            </w:r>
          </w:p>
        </w:tc>
        <w:tc>
          <w:tcPr>
            <w:tcW w:w="576" w:type="pct"/>
            <w:shd w:val="clear" w:color="auto" w:fill="FFFFFF" w:themeFill="background1"/>
            <w:noWrap/>
            <w:vAlign w:val="bottom"/>
          </w:tcPr>
          <w:p w14:paraId="797E7C96"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7017</w:t>
            </w:r>
          </w:p>
        </w:tc>
        <w:tc>
          <w:tcPr>
            <w:tcW w:w="520" w:type="pct"/>
            <w:shd w:val="clear" w:color="auto" w:fill="FFFFFF" w:themeFill="background1"/>
            <w:noWrap/>
            <w:vAlign w:val="bottom"/>
          </w:tcPr>
          <w:p w14:paraId="047E8B45"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17.7205</w:t>
            </w:r>
          </w:p>
        </w:tc>
        <w:tc>
          <w:tcPr>
            <w:tcW w:w="500" w:type="pct"/>
            <w:shd w:val="clear" w:color="auto" w:fill="FFFFFF" w:themeFill="background1"/>
            <w:noWrap/>
            <w:vAlign w:val="bottom"/>
          </w:tcPr>
          <w:p w14:paraId="05B18473"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167</w:t>
            </w:r>
          </w:p>
        </w:tc>
      </w:tr>
      <w:tr w:rsidR="00421404" w:rsidRPr="003D0B58" w14:paraId="64E2EC47" w14:textId="77777777" w:rsidTr="00B156AF">
        <w:trPr>
          <w:trHeight w:val="288"/>
        </w:trPr>
        <w:tc>
          <w:tcPr>
            <w:tcW w:w="635" w:type="pct"/>
            <w:shd w:val="clear" w:color="auto" w:fill="FFFFFF" w:themeFill="background1"/>
          </w:tcPr>
          <w:p w14:paraId="6BC60971" w14:textId="77777777" w:rsidR="00421404" w:rsidRPr="003D0B58" w:rsidRDefault="00421404" w:rsidP="007B18B4">
            <w:pPr>
              <w:spacing w:after="0" w:line="240" w:lineRule="auto"/>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Two</w:t>
            </w:r>
          </w:p>
        </w:tc>
        <w:tc>
          <w:tcPr>
            <w:tcW w:w="1244" w:type="pct"/>
            <w:shd w:val="clear" w:color="auto" w:fill="FFFFFF" w:themeFill="background1"/>
          </w:tcPr>
          <w:p w14:paraId="27653587" w14:textId="77777777" w:rsidR="00421404" w:rsidRPr="003D0B58" w:rsidRDefault="00421404" w:rsidP="007B18B4">
            <w:pPr>
              <w:spacing w:after="0" w:line="240" w:lineRule="auto"/>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WS and SR</w:t>
            </w:r>
          </w:p>
        </w:tc>
        <w:tc>
          <w:tcPr>
            <w:tcW w:w="551" w:type="pct"/>
            <w:shd w:val="clear" w:color="auto" w:fill="FFFFFF" w:themeFill="background1"/>
            <w:noWrap/>
            <w:vAlign w:val="bottom"/>
          </w:tcPr>
          <w:p w14:paraId="70C35115"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ANN-4</w:t>
            </w:r>
          </w:p>
        </w:tc>
        <w:tc>
          <w:tcPr>
            <w:tcW w:w="516" w:type="pct"/>
            <w:shd w:val="clear" w:color="auto" w:fill="FFFFFF" w:themeFill="background1"/>
            <w:noWrap/>
            <w:vAlign w:val="bottom"/>
          </w:tcPr>
          <w:p w14:paraId="100A990E"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7452</w:t>
            </w:r>
          </w:p>
        </w:tc>
        <w:tc>
          <w:tcPr>
            <w:tcW w:w="457" w:type="pct"/>
            <w:shd w:val="clear" w:color="auto" w:fill="FFFFFF" w:themeFill="background1"/>
            <w:noWrap/>
            <w:vAlign w:val="bottom"/>
          </w:tcPr>
          <w:p w14:paraId="019E5C78"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370</w:t>
            </w:r>
          </w:p>
        </w:tc>
        <w:tc>
          <w:tcPr>
            <w:tcW w:w="576" w:type="pct"/>
            <w:shd w:val="clear" w:color="auto" w:fill="FFFFFF" w:themeFill="background1"/>
            <w:noWrap/>
            <w:vAlign w:val="bottom"/>
          </w:tcPr>
          <w:p w14:paraId="334E2BC8"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7581</w:t>
            </w:r>
          </w:p>
        </w:tc>
        <w:tc>
          <w:tcPr>
            <w:tcW w:w="520" w:type="pct"/>
            <w:shd w:val="clear" w:color="auto" w:fill="FFFFFF" w:themeFill="background1"/>
            <w:noWrap/>
            <w:vAlign w:val="bottom"/>
          </w:tcPr>
          <w:p w14:paraId="58F2565F"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13.0597</w:t>
            </w:r>
          </w:p>
        </w:tc>
        <w:tc>
          <w:tcPr>
            <w:tcW w:w="500" w:type="pct"/>
            <w:shd w:val="clear" w:color="auto" w:fill="FFFFFF" w:themeFill="background1"/>
            <w:noWrap/>
            <w:vAlign w:val="bottom"/>
          </w:tcPr>
          <w:p w14:paraId="63E86120"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269</w:t>
            </w:r>
          </w:p>
        </w:tc>
      </w:tr>
      <w:tr w:rsidR="00421404" w:rsidRPr="003D0B58" w14:paraId="2175E1CD" w14:textId="77777777" w:rsidTr="00B156AF">
        <w:trPr>
          <w:trHeight w:val="288"/>
        </w:trPr>
        <w:tc>
          <w:tcPr>
            <w:tcW w:w="635" w:type="pct"/>
            <w:shd w:val="clear" w:color="auto" w:fill="FFFFFF" w:themeFill="background1"/>
          </w:tcPr>
          <w:p w14:paraId="708F4FF5" w14:textId="77777777" w:rsidR="00421404" w:rsidRPr="003D0B58" w:rsidRDefault="00421404" w:rsidP="007B18B4">
            <w:pPr>
              <w:spacing w:after="0" w:line="240" w:lineRule="auto"/>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Three</w:t>
            </w:r>
          </w:p>
        </w:tc>
        <w:tc>
          <w:tcPr>
            <w:tcW w:w="1244" w:type="pct"/>
            <w:shd w:val="clear" w:color="auto" w:fill="FFFFFF" w:themeFill="background1"/>
          </w:tcPr>
          <w:p w14:paraId="44FB66FC" w14:textId="77777777" w:rsidR="00421404" w:rsidRPr="003D0B58" w:rsidRDefault="00421404" w:rsidP="007B18B4">
            <w:pPr>
              <w:spacing w:after="0" w:line="240" w:lineRule="auto"/>
              <w:rPr>
                <w:rFonts w:ascii="Times New Roman" w:eastAsia="Times New Roman" w:hAnsi="Times New Roman" w:cs="Times New Roman"/>
                <w:sz w:val="24"/>
                <w:szCs w:val="24"/>
              </w:rPr>
            </w:pPr>
            <w:proofErr w:type="spellStart"/>
            <w:proofErr w:type="gramStart"/>
            <w:r w:rsidRPr="003D0B58">
              <w:rPr>
                <w:rFonts w:ascii="Times New Roman" w:eastAsia="Times New Roman" w:hAnsi="Times New Roman" w:cs="Times New Roman"/>
                <w:sz w:val="24"/>
                <w:szCs w:val="24"/>
              </w:rPr>
              <w:t>T</w:t>
            </w:r>
            <w:r w:rsidRPr="003D0B58">
              <w:rPr>
                <w:rFonts w:ascii="Times New Roman" w:eastAsia="Times New Roman" w:hAnsi="Times New Roman" w:cs="Times New Roman"/>
                <w:sz w:val="24"/>
                <w:szCs w:val="24"/>
                <w:vertAlign w:val="subscript"/>
              </w:rPr>
              <w:t>max</w:t>
            </w:r>
            <w:proofErr w:type="spellEnd"/>
            <w:r w:rsidRPr="003D0B58">
              <w:rPr>
                <w:rFonts w:ascii="Times New Roman" w:eastAsia="Times New Roman" w:hAnsi="Times New Roman" w:cs="Times New Roman"/>
                <w:sz w:val="24"/>
                <w:szCs w:val="24"/>
              </w:rPr>
              <w:t>,  WS</w:t>
            </w:r>
            <w:proofErr w:type="gramEnd"/>
            <w:r w:rsidRPr="003D0B58">
              <w:rPr>
                <w:rFonts w:ascii="Times New Roman" w:eastAsia="Times New Roman" w:hAnsi="Times New Roman" w:cs="Times New Roman"/>
                <w:sz w:val="24"/>
                <w:szCs w:val="24"/>
              </w:rPr>
              <w:t xml:space="preserve"> and SR</w:t>
            </w:r>
          </w:p>
        </w:tc>
        <w:tc>
          <w:tcPr>
            <w:tcW w:w="551" w:type="pct"/>
            <w:shd w:val="clear" w:color="auto" w:fill="FFFFFF" w:themeFill="background1"/>
            <w:noWrap/>
            <w:vAlign w:val="bottom"/>
          </w:tcPr>
          <w:p w14:paraId="7BAAAA7C"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ANN-3</w:t>
            </w:r>
          </w:p>
        </w:tc>
        <w:tc>
          <w:tcPr>
            <w:tcW w:w="516" w:type="pct"/>
            <w:shd w:val="clear" w:color="auto" w:fill="FFFFFF" w:themeFill="background1"/>
            <w:noWrap/>
            <w:vAlign w:val="bottom"/>
          </w:tcPr>
          <w:p w14:paraId="5D5B4830"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4722</w:t>
            </w:r>
          </w:p>
        </w:tc>
        <w:tc>
          <w:tcPr>
            <w:tcW w:w="457" w:type="pct"/>
            <w:shd w:val="clear" w:color="auto" w:fill="FFFFFF" w:themeFill="background1"/>
            <w:noWrap/>
            <w:vAlign w:val="bottom"/>
          </w:tcPr>
          <w:p w14:paraId="11ED3E12"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732</w:t>
            </w:r>
          </w:p>
        </w:tc>
        <w:tc>
          <w:tcPr>
            <w:tcW w:w="576" w:type="pct"/>
            <w:shd w:val="clear" w:color="auto" w:fill="FFFFFF" w:themeFill="background1"/>
            <w:noWrap/>
            <w:vAlign w:val="bottom"/>
          </w:tcPr>
          <w:p w14:paraId="5572E9D7"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029</w:t>
            </w:r>
          </w:p>
        </w:tc>
        <w:tc>
          <w:tcPr>
            <w:tcW w:w="520" w:type="pct"/>
            <w:shd w:val="clear" w:color="auto" w:fill="FFFFFF" w:themeFill="background1"/>
            <w:noWrap/>
            <w:vAlign w:val="bottom"/>
          </w:tcPr>
          <w:p w14:paraId="3481CAE0"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9.6990</w:t>
            </w:r>
          </w:p>
        </w:tc>
        <w:tc>
          <w:tcPr>
            <w:tcW w:w="500" w:type="pct"/>
            <w:shd w:val="clear" w:color="auto" w:fill="FFFFFF" w:themeFill="background1"/>
            <w:noWrap/>
            <w:vAlign w:val="bottom"/>
          </w:tcPr>
          <w:p w14:paraId="7250D12F"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756</w:t>
            </w:r>
          </w:p>
        </w:tc>
      </w:tr>
      <w:tr w:rsidR="00421404" w:rsidRPr="003D0B58" w14:paraId="43CBB89D" w14:textId="77777777" w:rsidTr="00B156AF">
        <w:trPr>
          <w:trHeight w:val="288"/>
        </w:trPr>
        <w:tc>
          <w:tcPr>
            <w:tcW w:w="635" w:type="pct"/>
            <w:shd w:val="clear" w:color="auto" w:fill="FFFFFF" w:themeFill="background1"/>
          </w:tcPr>
          <w:p w14:paraId="42643456" w14:textId="77777777" w:rsidR="00421404" w:rsidRPr="003D0B58" w:rsidRDefault="00421404" w:rsidP="007B18B4">
            <w:pPr>
              <w:spacing w:after="0" w:line="240" w:lineRule="auto"/>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Four</w:t>
            </w:r>
          </w:p>
        </w:tc>
        <w:tc>
          <w:tcPr>
            <w:tcW w:w="1244" w:type="pct"/>
            <w:shd w:val="clear" w:color="auto" w:fill="FFFFFF" w:themeFill="background1"/>
          </w:tcPr>
          <w:p w14:paraId="1938B04B" w14:textId="77777777" w:rsidR="00421404" w:rsidRPr="003D0B58" w:rsidRDefault="00421404" w:rsidP="007B18B4">
            <w:pPr>
              <w:spacing w:after="0" w:line="240" w:lineRule="auto"/>
              <w:rPr>
                <w:rFonts w:ascii="Times New Roman" w:eastAsia="Times New Roman" w:hAnsi="Times New Roman" w:cs="Times New Roman"/>
                <w:sz w:val="24"/>
                <w:szCs w:val="24"/>
              </w:rPr>
            </w:pPr>
            <w:proofErr w:type="spellStart"/>
            <w:r w:rsidRPr="003D0B58">
              <w:rPr>
                <w:rFonts w:ascii="Times New Roman" w:eastAsia="Times New Roman" w:hAnsi="Times New Roman" w:cs="Times New Roman"/>
                <w:sz w:val="24"/>
                <w:szCs w:val="24"/>
              </w:rPr>
              <w:t>T</w:t>
            </w:r>
            <w:r w:rsidRPr="003D0B58">
              <w:rPr>
                <w:rFonts w:ascii="Times New Roman" w:eastAsia="Times New Roman" w:hAnsi="Times New Roman" w:cs="Times New Roman"/>
                <w:sz w:val="24"/>
                <w:szCs w:val="24"/>
                <w:vertAlign w:val="subscript"/>
              </w:rPr>
              <w:t>max</w:t>
            </w:r>
            <w:proofErr w:type="spellEnd"/>
            <w:r w:rsidRPr="003D0B58">
              <w:rPr>
                <w:rFonts w:ascii="Times New Roman" w:eastAsia="Times New Roman" w:hAnsi="Times New Roman" w:cs="Times New Roman"/>
                <w:sz w:val="24"/>
                <w:szCs w:val="24"/>
              </w:rPr>
              <w:t xml:space="preserve">, </w:t>
            </w:r>
            <w:proofErr w:type="spellStart"/>
            <w:r w:rsidRPr="003D0B58">
              <w:rPr>
                <w:rFonts w:ascii="Times New Roman" w:eastAsia="Times New Roman" w:hAnsi="Times New Roman" w:cs="Times New Roman"/>
                <w:sz w:val="24"/>
                <w:szCs w:val="24"/>
              </w:rPr>
              <w:t>RH</w:t>
            </w:r>
            <w:r w:rsidRPr="003D0B58">
              <w:rPr>
                <w:rFonts w:ascii="Times New Roman" w:eastAsia="Times New Roman" w:hAnsi="Times New Roman" w:cs="Times New Roman"/>
                <w:sz w:val="24"/>
                <w:szCs w:val="24"/>
                <w:vertAlign w:val="subscript"/>
              </w:rPr>
              <w:t>mean</w:t>
            </w:r>
            <w:proofErr w:type="spellEnd"/>
            <w:r w:rsidRPr="003D0B58">
              <w:rPr>
                <w:rFonts w:ascii="Times New Roman" w:eastAsia="Times New Roman" w:hAnsi="Times New Roman" w:cs="Times New Roman"/>
                <w:sz w:val="24"/>
                <w:szCs w:val="24"/>
              </w:rPr>
              <w:t>, WS and SR</w:t>
            </w:r>
          </w:p>
        </w:tc>
        <w:tc>
          <w:tcPr>
            <w:tcW w:w="551" w:type="pct"/>
            <w:shd w:val="clear" w:color="auto" w:fill="FFFFFF" w:themeFill="background1"/>
            <w:noWrap/>
            <w:vAlign w:val="bottom"/>
          </w:tcPr>
          <w:p w14:paraId="2ECFFA0D"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ANN-5</w:t>
            </w:r>
          </w:p>
        </w:tc>
        <w:tc>
          <w:tcPr>
            <w:tcW w:w="516" w:type="pct"/>
            <w:shd w:val="clear" w:color="auto" w:fill="FFFFFF" w:themeFill="background1"/>
            <w:noWrap/>
            <w:vAlign w:val="bottom"/>
          </w:tcPr>
          <w:p w14:paraId="7BB87F2A"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4504</w:t>
            </w:r>
          </w:p>
        </w:tc>
        <w:tc>
          <w:tcPr>
            <w:tcW w:w="457" w:type="pct"/>
            <w:shd w:val="clear" w:color="auto" w:fill="FFFFFF" w:themeFill="background1"/>
            <w:noWrap/>
            <w:vAlign w:val="bottom"/>
          </w:tcPr>
          <w:p w14:paraId="6FF3622B"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825</w:t>
            </w:r>
          </w:p>
        </w:tc>
        <w:tc>
          <w:tcPr>
            <w:tcW w:w="576" w:type="pct"/>
            <w:shd w:val="clear" w:color="auto" w:fill="FFFFFF" w:themeFill="background1"/>
            <w:noWrap/>
            <w:vAlign w:val="bottom"/>
          </w:tcPr>
          <w:p w14:paraId="670A0BD2"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116</w:t>
            </w:r>
          </w:p>
        </w:tc>
        <w:tc>
          <w:tcPr>
            <w:tcW w:w="520" w:type="pct"/>
            <w:shd w:val="clear" w:color="auto" w:fill="FFFFFF" w:themeFill="background1"/>
            <w:noWrap/>
            <w:vAlign w:val="bottom"/>
          </w:tcPr>
          <w:p w14:paraId="07746F67"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8.5619</w:t>
            </w:r>
          </w:p>
        </w:tc>
        <w:tc>
          <w:tcPr>
            <w:tcW w:w="500" w:type="pct"/>
            <w:shd w:val="clear" w:color="auto" w:fill="FFFFFF" w:themeFill="background1"/>
            <w:noWrap/>
            <w:vAlign w:val="bottom"/>
          </w:tcPr>
          <w:p w14:paraId="18E27C6A"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768</w:t>
            </w:r>
          </w:p>
        </w:tc>
      </w:tr>
      <w:tr w:rsidR="00421404" w:rsidRPr="003D0B58" w14:paraId="15329310" w14:textId="77777777" w:rsidTr="00B156AF">
        <w:trPr>
          <w:trHeight w:val="288"/>
        </w:trPr>
        <w:tc>
          <w:tcPr>
            <w:tcW w:w="635" w:type="pct"/>
            <w:shd w:val="clear" w:color="auto" w:fill="FFFFFF" w:themeFill="background1"/>
          </w:tcPr>
          <w:p w14:paraId="79762B29" w14:textId="77777777" w:rsidR="00421404" w:rsidRPr="003D0B58" w:rsidRDefault="00421404" w:rsidP="007B18B4">
            <w:pPr>
              <w:spacing w:after="0" w:line="240" w:lineRule="auto"/>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Five</w:t>
            </w:r>
          </w:p>
        </w:tc>
        <w:tc>
          <w:tcPr>
            <w:tcW w:w="1244" w:type="pct"/>
            <w:shd w:val="clear" w:color="auto" w:fill="FFFFFF" w:themeFill="background1"/>
          </w:tcPr>
          <w:p w14:paraId="4562B2B7" w14:textId="77777777" w:rsidR="00421404" w:rsidRPr="003D0B58" w:rsidRDefault="00421404" w:rsidP="007B18B4">
            <w:pPr>
              <w:spacing w:after="0" w:line="240" w:lineRule="auto"/>
              <w:rPr>
                <w:rFonts w:ascii="Times New Roman" w:eastAsia="Times New Roman" w:hAnsi="Times New Roman" w:cs="Times New Roman"/>
                <w:sz w:val="24"/>
                <w:szCs w:val="24"/>
              </w:rPr>
            </w:pPr>
            <w:proofErr w:type="spellStart"/>
            <w:r w:rsidRPr="003D0B58">
              <w:rPr>
                <w:rFonts w:ascii="Times New Roman" w:eastAsia="Times New Roman" w:hAnsi="Times New Roman" w:cs="Times New Roman"/>
                <w:sz w:val="24"/>
                <w:szCs w:val="24"/>
              </w:rPr>
              <w:t>T</w:t>
            </w:r>
            <w:r w:rsidRPr="003D0B58">
              <w:rPr>
                <w:rFonts w:ascii="Times New Roman" w:eastAsia="Times New Roman" w:hAnsi="Times New Roman" w:cs="Times New Roman"/>
                <w:sz w:val="24"/>
                <w:szCs w:val="24"/>
                <w:vertAlign w:val="subscript"/>
              </w:rPr>
              <w:t>max</w:t>
            </w:r>
            <w:proofErr w:type="spellEnd"/>
            <w:r w:rsidRPr="003D0B58">
              <w:rPr>
                <w:rFonts w:ascii="Times New Roman" w:eastAsia="Times New Roman" w:hAnsi="Times New Roman" w:cs="Times New Roman"/>
                <w:sz w:val="24"/>
                <w:szCs w:val="24"/>
              </w:rPr>
              <w:t xml:space="preserve">, </w:t>
            </w:r>
            <w:proofErr w:type="spellStart"/>
            <w:r w:rsidRPr="003D0B58">
              <w:rPr>
                <w:rFonts w:ascii="Times New Roman" w:eastAsia="Times New Roman" w:hAnsi="Times New Roman" w:cs="Times New Roman"/>
                <w:sz w:val="24"/>
                <w:szCs w:val="24"/>
              </w:rPr>
              <w:t>RH</w:t>
            </w:r>
            <w:r w:rsidRPr="003D0B58">
              <w:rPr>
                <w:rFonts w:ascii="Times New Roman" w:eastAsia="Times New Roman" w:hAnsi="Times New Roman" w:cs="Times New Roman"/>
                <w:sz w:val="24"/>
                <w:szCs w:val="24"/>
                <w:vertAlign w:val="subscript"/>
              </w:rPr>
              <w:t>mean</w:t>
            </w:r>
            <w:proofErr w:type="spellEnd"/>
            <w:r w:rsidRPr="003D0B58">
              <w:rPr>
                <w:rFonts w:ascii="Times New Roman" w:eastAsia="Times New Roman" w:hAnsi="Times New Roman" w:cs="Times New Roman"/>
                <w:sz w:val="24"/>
                <w:szCs w:val="24"/>
              </w:rPr>
              <w:t>, WS, SSH and SR</w:t>
            </w:r>
          </w:p>
        </w:tc>
        <w:tc>
          <w:tcPr>
            <w:tcW w:w="551" w:type="pct"/>
            <w:shd w:val="clear" w:color="auto" w:fill="FFFFFF" w:themeFill="background1"/>
            <w:noWrap/>
            <w:vAlign w:val="bottom"/>
          </w:tcPr>
          <w:p w14:paraId="766EE2D4"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ANN-4</w:t>
            </w:r>
          </w:p>
        </w:tc>
        <w:tc>
          <w:tcPr>
            <w:tcW w:w="516" w:type="pct"/>
            <w:shd w:val="clear" w:color="auto" w:fill="FFFFFF" w:themeFill="background1"/>
            <w:noWrap/>
            <w:vAlign w:val="bottom"/>
          </w:tcPr>
          <w:p w14:paraId="1700E2BE"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2947</w:t>
            </w:r>
          </w:p>
        </w:tc>
        <w:tc>
          <w:tcPr>
            <w:tcW w:w="457" w:type="pct"/>
            <w:shd w:val="clear" w:color="auto" w:fill="FFFFFF" w:themeFill="background1"/>
            <w:noWrap/>
            <w:vAlign w:val="bottom"/>
          </w:tcPr>
          <w:p w14:paraId="18075317"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914</w:t>
            </w:r>
          </w:p>
        </w:tc>
        <w:tc>
          <w:tcPr>
            <w:tcW w:w="576" w:type="pct"/>
            <w:shd w:val="clear" w:color="auto" w:fill="FFFFFF" w:themeFill="background1"/>
            <w:noWrap/>
            <w:vAlign w:val="bottom"/>
          </w:tcPr>
          <w:p w14:paraId="6C0B5871"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622</w:t>
            </w:r>
          </w:p>
        </w:tc>
        <w:tc>
          <w:tcPr>
            <w:tcW w:w="520" w:type="pct"/>
            <w:shd w:val="clear" w:color="auto" w:fill="FFFFFF" w:themeFill="background1"/>
            <w:noWrap/>
            <w:vAlign w:val="bottom"/>
          </w:tcPr>
          <w:p w14:paraId="0A4CE502"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6.4095</w:t>
            </w:r>
          </w:p>
        </w:tc>
        <w:tc>
          <w:tcPr>
            <w:tcW w:w="500" w:type="pct"/>
            <w:shd w:val="clear" w:color="auto" w:fill="FFFFFF" w:themeFill="background1"/>
            <w:noWrap/>
            <w:vAlign w:val="bottom"/>
          </w:tcPr>
          <w:p w14:paraId="42FA3E3D"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906</w:t>
            </w:r>
          </w:p>
        </w:tc>
      </w:tr>
      <w:tr w:rsidR="00421404" w:rsidRPr="003D0B58" w14:paraId="5D08B2D2" w14:textId="77777777" w:rsidTr="00B156AF">
        <w:trPr>
          <w:trHeight w:val="288"/>
        </w:trPr>
        <w:tc>
          <w:tcPr>
            <w:tcW w:w="635" w:type="pct"/>
            <w:shd w:val="clear" w:color="auto" w:fill="FFFFFF" w:themeFill="background1"/>
          </w:tcPr>
          <w:p w14:paraId="50408BAD" w14:textId="77777777" w:rsidR="00421404" w:rsidRPr="003D0B58" w:rsidRDefault="00421404" w:rsidP="007B18B4">
            <w:pPr>
              <w:spacing w:after="0" w:line="240" w:lineRule="auto"/>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Six</w:t>
            </w:r>
          </w:p>
        </w:tc>
        <w:tc>
          <w:tcPr>
            <w:tcW w:w="1244" w:type="pct"/>
            <w:shd w:val="clear" w:color="auto" w:fill="FFFFFF" w:themeFill="background1"/>
          </w:tcPr>
          <w:p w14:paraId="573B54E5" w14:textId="77777777" w:rsidR="00421404" w:rsidRPr="003D0B58" w:rsidRDefault="00421404" w:rsidP="007B18B4">
            <w:pPr>
              <w:spacing w:after="0" w:line="240" w:lineRule="auto"/>
              <w:rPr>
                <w:rFonts w:ascii="Times New Roman" w:eastAsia="Times New Roman" w:hAnsi="Times New Roman" w:cs="Times New Roman"/>
                <w:sz w:val="24"/>
                <w:szCs w:val="24"/>
              </w:rPr>
            </w:pPr>
            <w:proofErr w:type="spellStart"/>
            <w:r w:rsidRPr="003D0B58">
              <w:rPr>
                <w:rFonts w:ascii="Times New Roman" w:eastAsia="Times New Roman" w:hAnsi="Times New Roman" w:cs="Times New Roman"/>
                <w:sz w:val="24"/>
                <w:szCs w:val="24"/>
              </w:rPr>
              <w:t>T</w:t>
            </w:r>
            <w:r w:rsidRPr="003D0B58">
              <w:rPr>
                <w:rFonts w:ascii="Times New Roman" w:eastAsia="Times New Roman" w:hAnsi="Times New Roman" w:cs="Times New Roman"/>
                <w:sz w:val="24"/>
                <w:szCs w:val="24"/>
                <w:vertAlign w:val="subscript"/>
              </w:rPr>
              <w:t>min</w:t>
            </w:r>
            <w:proofErr w:type="spellEnd"/>
            <w:r w:rsidRPr="003D0B58">
              <w:rPr>
                <w:rFonts w:ascii="Times New Roman" w:eastAsia="Times New Roman" w:hAnsi="Times New Roman" w:cs="Times New Roman"/>
                <w:sz w:val="24"/>
                <w:szCs w:val="24"/>
              </w:rPr>
              <w:t xml:space="preserve">, </w:t>
            </w:r>
            <w:proofErr w:type="spellStart"/>
            <w:r w:rsidRPr="003D0B58">
              <w:rPr>
                <w:rFonts w:ascii="Times New Roman" w:eastAsia="Times New Roman" w:hAnsi="Times New Roman" w:cs="Times New Roman"/>
                <w:sz w:val="24"/>
                <w:szCs w:val="24"/>
              </w:rPr>
              <w:t>T</w:t>
            </w:r>
            <w:r w:rsidRPr="003D0B58">
              <w:rPr>
                <w:rFonts w:ascii="Times New Roman" w:eastAsia="Times New Roman" w:hAnsi="Times New Roman" w:cs="Times New Roman"/>
                <w:sz w:val="24"/>
                <w:szCs w:val="24"/>
                <w:vertAlign w:val="subscript"/>
              </w:rPr>
              <w:t>max</w:t>
            </w:r>
            <w:proofErr w:type="spellEnd"/>
            <w:r w:rsidRPr="003D0B58">
              <w:rPr>
                <w:rFonts w:ascii="Times New Roman" w:eastAsia="Times New Roman" w:hAnsi="Times New Roman" w:cs="Times New Roman"/>
                <w:sz w:val="24"/>
                <w:szCs w:val="24"/>
              </w:rPr>
              <w:t xml:space="preserve">, WS, SSH, SR and </w:t>
            </w:r>
            <w:proofErr w:type="spellStart"/>
            <w:r w:rsidRPr="003D0B58">
              <w:rPr>
                <w:rFonts w:ascii="Times New Roman" w:eastAsia="Times New Roman" w:hAnsi="Times New Roman" w:cs="Times New Roman"/>
                <w:sz w:val="24"/>
                <w:szCs w:val="24"/>
              </w:rPr>
              <w:t>RH</w:t>
            </w:r>
            <w:r w:rsidRPr="003D0B58">
              <w:rPr>
                <w:rFonts w:ascii="Times New Roman" w:eastAsia="Times New Roman" w:hAnsi="Times New Roman" w:cs="Times New Roman"/>
                <w:sz w:val="24"/>
                <w:szCs w:val="24"/>
                <w:vertAlign w:val="subscript"/>
              </w:rPr>
              <w:t>mean</w:t>
            </w:r>
            <w:proofErr w:type="spellEnd"/>
          </w:p>
        </w:tc>
        <w:tc>
          <w:tcPr>
            <w:tcW w:w="551" w:type="pct"/>
            <w:shd w:val="clear" w:color="auto" w:fill="FFFFFF" w:themeFill="background1"/>
            <w:noWrap/>
            <w:vAlign w:val="bottom"/>
          </w:tcPr>
          <w:p w14:paraId="1A34C85C"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ANN-12</w:t>
            </w:r>
          </w:p>
        </w:tc>
        <w:tc>
          <w:tcPr>
            <w:tcW w:w="516" w:type="pct"/>
            <w:shd w:val="clear" w:color="auto" w:fill="FFFFFF" w:themeFill="background1"/>
            <w:noWrap/>
            <w:vAlign w:val="bottom"/>
          </w:tcPr>
          <w:p w14:paraId="75F72BDD"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3696</w:t>
            </w:r>
          </w:p>
        </w:tc>
        <w:tc>
          <w:tcPr>
            <w:tcW w:w="457" w:type="pct"/>
            <w:shd w:val="clear" w:color="auto" w:fill="FFFFFF" w:themeFill="background1"/>
            <w:noWrap/>
            <w:vAlign w:val="bottom"/>
          </w:tcPr>
          <w:p w14:paraId="265AB133"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920</w:t>
            </w:r>
          </w:p>
        </w:tc>
        <w:tc>
          <w:tcPr>
            <w:tcW w:w="576" w:type="pct"/>
            <w:shd w:val="clear" w:color="auto" w:fill="FFFFFF" w:themeFill="background1"/>
            <w:noWrap/>
            <w:vAlign w:val="bottom"/>
          </w:tcPr>
          <w:p w14:paraId="004CCB5F"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405</w:t>
            </w:r>
          </w:p>
        </w:tc>
        <w:tc>
          <w:tcPr>
            <w:tcW w:w="520" w:type="pct"/>
            <w:shd w:val="clear" w:color="auto" w:fill="FFFFFF" w:themeFill="background1"/>
            <w:noWrap/>
            <w:vAlign w:val="bottom"/>
          </w:tcPr>
          <w:p w14:paraId="1D22A6D3"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8.0882</w:t>
            </w:r>
          </w:p>
        </w:tc>
        <w:tc>
          <w:tcPr>
            <w:tcW w:w="500" w:type="pct"/>
            <w:shd w:val="clear" w:color="auto" w:fill="FFFFFF" w:themeFill="background1"/>
            <w:noWrap/>
            <w:vAlign w:val="bottom"/>
          </w:tcPr>
          <w:p w14:paraId="55669FAE" w14:textId="77777777" w:rsidR="00421404" w:rsidRPr="003D0B58" w:rsidRDefault="00421404" w:rsidP="007B18B4">
            <w:pPr>
              <w:spacing w:after="0" w:line="240" w:lineRule="auto"/>
              <w:jc w:val="center"/>
              <w:rPr>
                <w:rFonts w:ascii="Times New Roman" w:eastAsia="Times New Roman" w:hAnsi="Times New Roman" w:cs="Times New Roman"/>
                <w:sz w:val="24"/>
                <w:szCs w:val="24"/>
              </w:rPr>
            </w:pPr>
            <w:r w:rsidRPr="003D0B58">
              <w:rPr>
                <w:rFonts w:ascii="Times New Roman" w:eastAsia="Times New Roman" w:hAnsi="Times New Roman" w:cs="Times New Roman"/>
                <w:sz w:val="24"/>
                <w:szCs w:val="24"/>
              </w:rPr>
              <w:t>0.9851</w:t>
            </w:r>
          </w:p>
        </w:tc>
      </w:tr>
    </w:tbl>
    <w:p w14:paraId="31C10F9C" w14:textId="77777777" w:rsidR="005C0D79" w:rsidRPr="003D0B58" w:rsidRDefault="005C0D79" w:rsidP="00974B78">
      <w:pPr>
        <w:spacing w:before="120" w:after="120" w:line="360" w:lineRule="auto"/>
        <w:ind w:firstLine="720"/>
        <w:jc w:val="both"/>
        <w:rPr>
          <w:rFonts w:ascii="Times New Roman" w:hAnsi="Times New Roman" w:cs="Times New Roman"/>
          <w:sz w:val="24"/>
          <w:szCs w:val="24"/>
        </w:rPr>
      </w:pPr>
    </w:p>
    <w:p w14:paraId="5680AE09" w14:textId="77777777" w:rsidR="005C0D79" w:rsidRPr="003D0B58" w:rsidRDefault="005C0D79" w:rsidP="00974B78">
      <w:pPr>
        <w:spacing w:before="120" w:after="120" w:line="360" w:lineRule="auto"/>
        <w:ind w:firstLine="720"/>
        <w:jc w:val="both"/>
        <w:rPr>
          <w:rFonts w:ascii="Times New Roman" w:hAnsi="Times New Roman" w:cs="Times New Roman"/>
          <w:sz w:val="24"/>
          <w:szCs w:val="24"/>
        </w:rPr>
      </w:pPr>
    </w:p>
    <w:p w14:paraId="21A16B5C" w14:textId="77777777" w:rsidR="00301C61" w:rsidRPr="003D0B58" w:rsidRDefault="00BA0AB6" w:rsidP="00BA0AB6">
      <w:pPr>
        <w:pStyle w:val="Heading3"/>
        <w:numPr>
          <w:ilvl w:val="0"/>
          <w:numId w:val="0"/>
        </w:numPr>
        <w:spacing w:line="312" w:lineRule="auto"/>
        <w:ind w:left="425" w:hanging="425"/>
        <w:rPr>
          <w:rFonts w:cs="Times New Roman"/>
          <w:b w:val="0"/>
          <w:bCs/>
        </w:rPr>
      </w:pPr>
      <w:r w:rsidRPr="003D0B58">
        <w:lastRenderedPageBreak/>
        <w:t xml:space="preserve">Comparison of Best Performing Models from Each Set of Variables </w:t>
      </w:r>
    </w:p>
    <w:tbl>
      <w:tblPr>
        <w:tblStyle w:val="TableGrid"/>
        <w:tblW w:w="0" w:type="auto"/>
        <w:tblLook w:val="04A0" w:firstRow="1" w:lastRow="0" w:firstColumn="1" w:lastColumn="0" w:noHBand="0" w:noVBand="1"/>
      </w:tblPr>
      <w:tblGrid>
        <w:gridCol w:w="9576"/>
      </w:tblGrid>
      <w:tr w:rsidR="00CB2E22" w:rsidRPr="003D0B58" w14:paraId="4C4E2894" w14:textId="77777777" w:rsidTr="00CB2E22">
        <w:tc>
          <w:tcPr>
            <w:tcW w:w="9576" w:type="dxa"/>
          </w:tcPr>
          <w:p w14:paraId="48A064F7" w14:textId="77777777" w:rsidR="00CB2E22" w:rsidRPr="003D0B58" w:rsidRDefault="000F1877" w:rsidP="00F36285">
            <w:pPr>
              <w:spacing w:line="360" w:lineRule="auto"/>
              <w:jc w:val="center"/>
              <w:rPr>
                <w:rFonts w:ascii="Times New Roman" w:hAnsi="Times New Roman" w:cs="Times New Roman"/>
                <w:b/>
                <w:bCs/>
                <w:sz w:val="24"/>
                <w:szCs w:val="24"/>
              </w:rPr>
            </w:pPr>
            <w:r w:rsidRPr="003D0B58">
              <w:rPr>
                <w:rFonts w:ascii="Times New Roman" w:hAnsi="Times New Roman" w:cs="Times New Roman"/>
                <w:b/>
                <w:bCs/>
                <w:noProof/>
                <w:sz w:val="24"/>
                <w:szCs w:val="24"/>
              </w:rPr>
              <w:drawing>
                <wp:inline distT="0" distB="0" distL="0" distR="0" wp14:anchorId="2E80BDA4" wp14:editId="1BF809D5">
                  <wp:extent cx="4750468" cy="2634915"/>
                  <wp:effectExtent l="19050" t="0" r="12032" b="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2231DD" w:rsidRPr="003D0B58" w14:paraId="11FEAB33" w14:textId="77777777" w:rsidTr="00CB2E22">
        <w:tc>
          <w:tcPr>
            <w:tcW w:w="9576" w:type="dxa"/>
          </w:tcPr>
          <w:p w14:paraId="6D778F3A" w14:textId="00E57C13" w:rsidR="002231DD" w:rsidRPr="003D0B58" w:rsidRDefault="002231DD" w:rsidP="002231DD">
            <w:pPr>
              <w:pStyle w:val="NormalWeb"/>
              <w:spacing w:before="0" w:beforeAutospacing="0" w:after="0" w:afterAutospacing="0"/>
              <w:jc w:val="center"/>
            </w:pPr>
            <w:r w:rsidRPr="003D0B58">
              <w:rPr>
                <w:b/>
                <w:bCs/>
                <w:lang w:val="en-US"/>
              </w:rPr>
              <w:t xml:space="preserve">Fig. </w:t>
            </w:r>
            <w:r w:rsidR="00005EFA">
              <w:rPr>
                <w:b/>
                <w:bCs/>
                <w:lang w:val="en-US"/>
              </w:rPr>
              <w:t>17</w:t>
            </w:r>
            <w:r w:rsidR="00DA14A7" w:rsidRPr="003D0B58">
              <w:rPr>
                <w:b/>
                <w:bCs/>
                <w:lang w:val="en-US"/>
              </w:rPr>
              <w:t xml:space="preserve">. </w:t>
            </w:r>
            <w:r w:rsidRPr="003D0B58">
              <w:rPr>
                <w:b/>
                <w:bCs/>
                <w:kern w:val="24"/>
              </w:rPr>
              <w:t xml:space="preserve">Correlation Coefficient of </w:t>
            </w:r>
            <w:proofErr w:type="gramStart"/>
            <w:r w:rsidRPr="003D0B58">
              <w:rPr>
                <w:b/>
                <w:bCs/>
                <w:kern w:val="24"/>
              </w:rPr>
              <w:t>selected  ANN</w:t>
            </w:r>
            <w:proofErr w:type="gramEnd"/>
            <w:r w:rsidRPr="003D0B58">
              <w:rPr>
                <w:b/>
                <w:bCs/>
                <w:kern w:val="24"/>
              </w:rPr>
              <w:t xml:space="preserve"> models for each set of variables</w:t>
            </w:r>
          </w:p>
          <w:p w14:paraId="1EBE9FA1" w14:textId="77777777" w:rsidR="002231DD" w:rsidRPr="003D0B58" w:rsidRDefault="002231DD" w:rsidP="00F36285">
            <w:pPr>
              <w:spacing w:line="360" w:lineRule="auto"/>
              <w:jc w:val="center"/>
              <w:rPr>
                <w:rFonts w:ascii="Times New Roman" w:hAnsi="Times New Roman" w:cs="Times New Roman"/>
                <w:b/>
                <w:bCs/>
                <w:noProof/>
                <w:sz w:val="24"/>
                <w:szCs w:val="24"/>
              </w:rPr>
            </w:pPr>
          </w:p>
        </w:tc>
      </w:tr>
      <w:tr w:rsidR="00A5490D" w:rsidRPr="003D0B58" w14:paraId="2FBA1E4A" w14:textId="77777777" w:rsidTr="00CB2E22">
        <w:tc>
          <w:tcPr>
            <w:tcW w:w="9576" w:type="dxa"/>
          </w:tcPr>
          <w:p w14:paraId="71FA707B" w14:textId="77777777" w:rsidR="00A5490D" w:rsidRPr="003D0B58" w:rsidRDefault="00A5490D" w:rsidP="00F36285">
            <w:pPr>
              <w:spacing w:line="360" w:lineRule="auto"/>
              <w:jc w:val="center"/>
              <w:rPr>
                <w:rFonts w:ascii="Times New Roman" w:hAnsi="Times New Roman" w:cs="Times New Roman"/>
                <w:b/>
                <w:bCs/>
                <w:noProof/>
                <w:sz w:val="24"/>
                <w:szCs w:val="24"/>
              </w:rPr>
            </w:pPr>
            <w:r w:rsidRPr="003D0B58">
              <w:rPr>
                <w:rFonts w:ascii="Times New Roman" w:hAnsi="Times New Roman" w:cs="Times New Roman"/>
                <w:b/>
                <w:bCs/>
                <w:noProof/>
                <w:sz w:val="24"/>
                <w:szCs w:val="24"/>
              </w:rPr>
              <w:drawing>
                <wp:inline distT="0" distB="0" distL="0" distR="0" wp14:anchorId="159DEE46" wp14:editId="66CAA841">
                  <wp:extent cx="5112745" cy="3007151"/>
                  <wp:effectExtent l="19050" t="0" r="11705" b="2749"/>
                  <wp:docPr id="34"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r w:rsidR="002231DD" w:rsidRPr="003D0B58" w14:paraId="19EE164E" w14:textId="77777777" w:rsidTr="00CB2E22">
        <w:tc>
          <w:tcPr>
            <w:tcW w:w="9576" w:type="dxa"/>
          </w:tcPr>
          <w:p w14:paraId="1228BD40" w14:textId="1CC15E3B" w:rsidR="002231DD" w:rsidRPr="003D0B58" w:rsidRDefault="002231DD" w:rsidP="002231DD">
            <w:pPr>
              <w:pStyle w:val="NormalWeb"/>
              <w:spacing w:before="0" w:beforeAutospacing="0" w:after="0" w:afterAutospacing="0"/>
              <w:jc w:val="center"/>
            </w:pPr>
            <w:r w:rsidRPr="003D0B58">
              <w:rPr>
                <w:b/>
                <w:bCs/>
                <w:lang w:val="en-US"/>
              </w:rPr>
              <w:t xml:space="preserve">Fig. </w:t>
            </w:r>
            <w:r w:rsidR="00005EFA">
              <w:rPr>
                <w:b/>
                <w:bCs/>
                <w:lang w:val="en-US"/>
              </w:rPr>
              <w:t>18</w:t>
            </w:r>
            <w:r w:rsidR="00DA14A7" w:rsidRPr="003D0B58">
              <w:rPr>
                <w:b/>
                <w:bCs/>
                <w:lang w:val="en-US"/>
              </w:rPr>
              <w:t xml:space="preserve">. </w:t>
            </w:r>
            <w:r w:rsidRPr="003D0B58">
              <w:rPr>
                <w:b/>
                <w:bCs/>
                <w:kern w:val="24"/>
                <w:lang w:val="en-US"/>
              </w:rPr>
              <w:t>R</w:t>
            </w:r>
            <w:r w:rsidRPr="003D0B58">
              <w:rPr>
                <w:b/>
                <w:bCs/>
                <w:kern w:val="24"/>
                <w:vertAlign w:val="superscript"/>
                <w:lang w:val="en-US"/>
              </w:rPr>
              <w:t>2</w:t>
            </w:r>
            <w:r w:rsidRPr="003D0B58">
              <w:rPr>
                <w:b/>
                <w:bCs/>
                <w:kern w:val="24"/>
                <w:lang w:val="en-US"/>
              </w:rPr>
              <w:t xml:space="preserve"> </w:t>
            </w:r>
            <w:r w:rsidRPr="003D0B58">
              <w:rPr>
                <w:b/>
                <w:bCs/>
                <w:kern w:val="24"/>
              </w:rPr>
              <w:t xml:space="preserve">of </w:t>
            </w:r>
            <w:proofErr w:type="gramStart"/>
            <w:r w:rsidRPr="003D0B58">
              <w:rPr>
                <w:b/>
                <w:bCs/>
                <w:kern w:val="24"/>
              </w:rPr>
              <w:t>selected  ANN</w:t>
            </w:r>
            <w:proofErr w:type="gramEnd"/>
            <w:r w:rsidRPr="003D0B58">
              <w:rPr>
                <w:b/>
                <w:bCs/>
                <w:kern w:val="24"/>
              </w:rPr>
              <w:t xml:space="preserve"> models for each set of variables</w:t>
            </w:r>
          </w:p>
          <w:p w14:paraId="3FF0F4DA" w14:textId="77777777" w:rsidR="002231DD" w:rsidRPr="003D0B58" w:rsidRDefault="002231DD" w:rsidP="00F36285">
            <w:pPr>
              <w:spacing w:line="360" w:lineRule="auto"/>
              <w:jc w:val="center"/>
              <w:rPr>
                <w:rFonts w:ascii="Times New Roman" w:hAnsi="Times New Roman" w:cs="Times New Roman"/>
                <w:b/>
                <w:bCs/>
                <w:noProof/>
                <w:sz w:val="24"/>
                <w:szCs w:val="24"/>
              </w:rPr>
            </w:pPr>
          </w:p>
        </w:tc>
      </w:tr>
      <w:tr w:rsidR="00CB2E22" w:rsidRPr="003D0B58" w14:paraId="20120147" w14:textId="77777777" w:rsidTr="00CB2E22">
        <w:tc>
          <w:tcPr>
            <w:tcW w:w="9576" w:type="dxa"/>
          </w:tcPr>
          <w:p w14:paraId="5DDA7045" w14:textId="77777777" w:rsidR="00CB2E22" w:rsidRPr="003D0B58" w:rsidRDefault="00CB2E22" w:rsidP="00F36285">
            <w:pPr>
              <w:spacing w:line="360" w:lineRule="auto"/>
              <w:jc w:val="center"/>
              <w:rPr>
                <w:rFonts w:ascii="Times New Roman" w:hAnsi="Times New Roman" w:cs="Times New Roman"/>
                <w:b/>
                <w:bCs/>
                <w:sz w:val="24"/>
                <w:szCs w:val="24"/>
              </w:rPr>
            </w:pPr>
            <w:r w:rsidRPr="003D0B58">
              <w:rPr>
                <w:rFonts w:ascii="Times New Roman" w:hAnsi="Times New Roman" w:cs="Times New Roman"/>
                <w:b/>
                <w:bCs/>
                <w:noProof/>
                <w:sz w:val="24"/>
                <w:szCs w:val="24"/>
              </w:rPr>
              <w:lastRenderedPageBreak/>
              <w:drawing>
                <wp:inline distT="0" distB="0" distL="0" distR="0" wp14:anchorId="07A5A1A1" wp14:editId="7836530F">
                  <wp:extent cx="4603750" cy="2463800"/>
                  <wp:effectExtent l="19050" t="0" r="25400" b="0"/>
                  <wp:docPr id="1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r w:rsidR="002231DD" w:rsidRPr="003D0B58" w14:paraId="22D41BCC" w14:textId="77777777" w:rsidTr="00CB2E22">
        <w:tc>
          <w:tcPr>
            <w:tcW w:w="9576" w:type="dxa"/>
          </w:tcPr>
          <w:p w14:paraId="6DC7BE15" w14:textId="2171F098" w:rsidR="002231DD" w:rsidRPr="003D0B58" w:rsidRDefault="002231DD" w:rsidP="00DA14A7">
            <w:pPr>
              <w:pStyle w:val="NormalWeb"/>
              <w:spacing w:before="0" w:beforeAutospacing="0" w:after="0" w:afterAutospacing="0"/>
              <w:jc w:val="center"/>
              <w:rPr>
                <w:b/>
                <w:bCs/>
                <w:noProof/>
              </w:rPr>
            </w:pPr>
            <w:r w:rsidRPr="003D0B58">
              <w:rPr>
                <w:b/>
                <w:bCs/>
                <w:lang w:val="en-US"/>
              </w:rPr>
              <w:t xml:space="preserve">Fig. </w:t>
            </w:r>
            <w:r w:rsidR="00005EFA">
              <w:rPr>
                <w:b/>
                <w:bCs/>
                <w:lang w:val="en-US"/>
              </w:rPr>
              <w:t>19</w:t>
            </w:r>
            <w:r w:rsidR="00DA14A7" w:rsidRPr="003D0B58">
              <w:rPr>
                <w:b/>
                <w:bCs/>
                <w:lang w:val="en-US"/>
              </w:rPr>
              <w:t>.</w:t>
            </w:r>
            <w:r w:rsidRPr="003D0B58">
              <w:rPr>
                <w:b/>
                <w:bCs/>
                <w:lang w:val="en-US"/>
              </w:rPr>
              <w:t xml:space="preserve">  </w:t>
            </w:r>
            <w:r w:rsidRPr="003D0B58">
              <w:rPr>
                <w:b/>
                <w:bCs/>
                <w:kern w:val="24"/>
                <w:lang w:val="en-US"/>
              </w:rPr>
              <w:t xml:space="preserve">NSE </w:t>
            </w:r>
            <w:r w:rsidRPr="003D0B58">
              <w:rPr>
                <w:b/>
                <w:bCs/>
                <w:kern w:val="24"/>
              </w:rPr>
              <w:t xml:space="preserve">of </w:t>
            </w:r>
            <w:proofErr w:type="gramStart"/>
            <w:r w:rsidRPr="003D0B58">
              <w:rPr>
                <w:b/>
                <w:bCs/>
                <w:kern w:val="24"/>
              </w:rPr>
              <w:t>selected  ANN</w:t>
            </w:r>
            <w:proofErr w:type="gramEnd"/>
            <w:r w:rsidRPr="003D0B58">
              <w:rPr>
                <w:b/>
                <w:bCs/>
                <w:kern w:val="24"/>
              </w:rPr>
              <w:t xml:space="preserve"> models for each set of variables</w:t>
            </w:r>
          </w:p>
        </w:tc>
      </w:tr>
      <w:tr w:rsidR="00CB2E22" w:rsidRPr="003D0B58" w14:paraId="00D89363" w14:textId="77777777" w:rsidTr="00CB2E22">
        <w:tc>
          <w:tcPr>
            <w:tcW w:w="9576" w:type="dxa"/>
          </w:tcPr>
          <w:p w14:paraId="3E3B37CD" w14:textId="77777777" w:rsidR="00CB2E22" w:rsidRPr="003D0B58" w:rsidRDefault="00CB2E22" w:rsidP="00F36285">
            <w:pPr>
              <w:spacing w:line="360" w:lineRule="auto"/>
              <w:jc w:val="center"/>
              <w:rPr>
                <w:rFonts w:ascii="Times New Roman" w:hAnsi="Times New Roman" w:cs="Times New Roman"/>
                <w:b/>
                <w:bCs/>
                <w:sz w:val="24"/>
                <w:szCs w:val="24"/>
              </w:rPr>
            </w:pPr>
            <w:r w:rsidRPr="003D0B58">
              <w:rPr>
                <w:rFonts w:ascii="Times New Roman" w:hAnsi="Times New Roman" w:cs="Times New Roman"/>
                <w:b/>
                <w:bCs/>
                <w:noProof/>
                <w:sz w:val="24"/>
                <w:szCs w:val="24"/>
              </w:rPr>
              <w:drawing>
                <wp:inline distT="0" distB="0" distL="0" distR="0" wp14:anchorId="571D61C8" wp14:editId="1D3D0EE6">
                  <wp:extent cx="4672226" cy="2507530"/>
                  <wp:effectExtent l="19050" t="0" r="14074" b="7070"/>
                  <wp:docPr id="1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r w:rsidR="002231DD" w:rsidRPr="003D0B58" w14:paraId="432711D5" w14:textId="77777777" w:rsidTr="00CB2E22">
        <w:tc>
          <w:tcPr>
            <w:tcW w:w="9576" w:type="dxa"/>
          </w:tcPr>
          <w:p w14:paraId="0F9ADD43" w14:textId="1BF8A66E" w:rsidR="002231DD" w:rsidRPr="003D0B58" w:rsidRDefault="002231DD" w:rsidP="00DA14A7">
            <w:pPr>
              <w:pStyle w:val="NormalWeb"/>
              <w:spacing w:before="0" w:beforeAutospacing="0" w:after="0" w:afterAutospacing="0"/>
              <w:jc w:val="center"/>
              <w:rPr>
                <w:b/>
                <w:bCs/>
                <w:noProof/>
              </w:rPr>
            </w:pPr>
            <w:r w:rsidRPr="003D0B58">
              <w:rPr>
                <w:b/>
                <w:bCs/>
                <w:lang w:val="en-US"/>
              </w:rPr>
              <w:t xml:space="preserve">Fig. </w:t>
            </w:r>
            <w:r w:rsidR="00005EFA">
              <w:rPr>
                <w:b/>
                <w:bCs/>
                <w:lang w:val="en-US"/>
              </w:rPr>
              <w:t>20</w:t>
            </w:r>
            <w:r w:rsidR="00DA14A7" w:rsidRPr="003D0B58">
              <w:rPr>
                <w:b/>
                <w:bCs/>
                <w:lang w:val="en-US"/>
              </w:rPr>
              <w:t xml:space="preserve">. </w:t>
            </w:r>
            <w:r w:rsidRPr="003D0B58">
              <w:rPr>
                <w:b/>
                <w:bCs/>
                <w:kern w:val="24"/>
                <w:lang w:val="en-US"/>
              </w:rPr>
              <w:t xml:space="preserve">RMSE </w:t>
            </w:r>
            <w:r w:rsidRPr="003D0B58">
              <w:rPr>
                <w:b/>
                <w:bCs/>
                <w:kern w:val="24"/>
              </w:rPr>
              <w:t xml:space="preserve">of </w:t>
            </w:r>
            <w:proofErr w:type="gramStart"/>
            <w:r w:rsidRPr="003D0B58">
              <w:rPr>
                <w:b/>
                <w:bCs/>
                <w:kern w:val="24"/>
              </w:rPr>
              <w:t>selected  ANN</w:t>
            </w:r>
            <w:proofErr w:type="gramEnd"/>
            <w:r w:rsidRPr="003D0B58">
              <w:rPr>
                <w:b/>
                <w:bCs/>
                <w:kern w:val="24"/>
              </w:rPr>
              <w:t xml:space="preserve"> models for each set of variables</w:t>
            </w:r>
          </w:p>
        </w:tc>
      </w:tr>
      <w:tr w:rsidR="00CB2E22" w:rsidRPr="003D0B58" w14:paraId="5E983E15" w14:textId="77777777" w:rsidTr="00CB2E22">
        <w:tc>
          <w:tcPr>
            <w:tcW w:w="9576" w:type="dxa"/>
          </w:tcPr>
          <w:p w14:paraId="4CE3EA16" w14:textId="77777777" w:rsidR="00CB2E22" w:rsidRPr="003D0B58" w:rsidRDefault="00717066" w:rsidP="00F36285">
            <w:pPr>
              <w:spacing w:line="360" w:lineRule="auto"/>
              <w:jc w:val="center"/>
              <w:rPr>
                <w:rFonts w:ascii="Times New Roman" w:hAnsi="Times New Roman" w:cs="Times New Roman"/>
                <w:b/>
                <w:bCs/>
                <w:sz w:val="24"/>
                <w:szCs w:val="24"/>
              </w:rPr>
            </w:pPr>
            <w:r w:rsidRPr="003D0B58">
              <w:rPr>
                <w:rFonts w:ascii="Times New Roman" w:hAnsi="Times New Roman" w:cs="Times New Roman"/>
                <w:b/>
                <w:bCs/>
                <w:noProof/>
                <w:sz w:val="24"/>
                <w:szCs w:val="24"/>
              </w:rPr>
              <w:lastRenderedPageBreak/>
              <w:drawing>
                <wp:inline distT="0" distB="0" distL="0" distR="0" wp14:anchorId="4A714DD8" wp14:editId="77C42B76">
                  <wp:extent cx="4705487" cy="2601798"/>
                  <wp:effectExtent l="19050" t="0" r="18913" b="8052"/>
                  <wp:docPr id="35"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r>
      <w:tr w:rsidR="002231DD" w:rsidRPr="003D0B58" w14:paraId="414FEDA4" w14:textId="77777777" w:rsidTr="00CB2E22">
        <w:tc>
          <w:tcPr>
            <w:tcW w:w="9576" w:type="dxa"/>
          </w:tcPr>
          <w:p w14:paraId="1192A1A5" w14:textId="539C95AE" w:rsidR="002231DD" w:rsidRPr="003D0B58" w:rsidRDefault="002231DD" w:rsidP="00DA14A7">
            <w:pPr>
              <w:spacing w:line="360" w:lineRule="auto"/>
              <w:jc w:val="center"/>
              <w:rPr>
                <w:rFonts w:ascii="Times New Roman" w:hAnsi="Times New Roman" w:cs="Times New Roman"/>
                <w:b/>
                <w:bCs/>
                <w:noProof/>
                <w:sz w:val="24"/>
                <w:szCs w:val="24"/>
              </w:rPr>
            </w:pPr>
            <w:r w:rsidRPr="003D0B58">
              <w:rPr>
                <w:rFonts w:ascii="Times New Roman" w:hAnsi="Times New Roman" w:cs="Times New Roman"/>
                <w:b/>
                <w:bCs/>
                <w:noProof/>
                <w:sz w:val="24"/>
                <w:szCs w:val="24"/>
                <w:lang w:val="en-US"/>
              </w:rPr>
              <w:t xml:space="preserve">Fig. </w:t>
            </w:r>
            <w:r w:rsidR="00005EFA">
              <w:rPr>
                <w:rFonts w:ascii="Times New Roman" w:hAnsi="Times New Roman" w:cs="Times New Roman"/>
                <w:b/>
                <w:bCs/>
                <w:noProof/>
                <w:sz w:val="24"/>
                <w:szCs w:val="24"/>
                <w:lang w:val="en-US"/>
              </w:rPr>
              <w:t>21</w:t>
            </w:r>
            <w:r w:rsidR="00DA14A7" w:rsidRPr="003D0B58">
              <w:rPr>
                <w:rFonts w:ascii="Times New Roman" w:hAnsi="Times New Roman" w:cs="Times New Roman"/>
                <w:b/>
                <w:bCs/>
                <w:noProof/>
                <w:sz w:val="24"/>
                <w:szCs w:val="24"/>
                <w:lang w:val="en-US"/>
              </w:rPr>
              <w:t xml:space="preserve">. </w:t>
            </w:r>
            <w:r w:rsidRPr="003D0B58">
              <w:rPr>
                <w:rFonts w:ascii="Times New Roman" w:hAnsi="Times New Roman" w:cs="Times New Roman"/>
                <w:b/>
                <w:bCs/>
                <w:noProof/>
                <w:sz w:val="24"/>
                <w:szCs w:val="24"/>
                <w:lang w:val="en-US"/>
              </w:rPr>
              <w:t>Willmot Index of the selected  ANN models for each set of variables</w:t>
            </w:r>
          </w:p>
        </w:tc>
      </w:tr>
      <w:tr w:rsidR="002231DD" w:rsidRPr="003D0B58" w14:paraId="204D6330" w14:textId="77777777" w:rsidTr="00CB2E22">
        <w:tc>
          <w:tcPr>
            <w:tcW w:w="9576" w:type="dxa"/>
          </w:tcPr>
          <w:p w14:paraId="325C76FC" w14:textId="77777777" w:rsidR="002231DD" w:rsidRPr="003D0B58" w:rsidRDefault="002231DD" w:rsidP="00F36285">
            <w:pPr>
              <w:spacing w:line="360" w:lineRule="auto"/>
              <w:jc w:val="center"/>
              <w:rPr>
                <w:rFonts w:ascii="Times New Roman" w:hAnsi="Times New Roman" w:cs="Times New Roman"/>
                <w:b/>
                <w:bCs/>
                <w:noProof/>
                <w:sz w:val="24"/>
                <w:szCs w:val="24"/>
              </w:rPr>
            </w:pPr>
            <w:r w:rsidRPr="003D0B58">
              <w:rPr>
                <w:rFonts w:ascii="Times New Roman" w:hAnsi="Times New Roman" w:cs="Times New Roman"/>
                <w:b/>
                <w:bCs/>
                <w:noProof/>
                <w:sz w:val="24"/>
                <w:szCs w:val="24"/>
              </w:rPr>
              <w:drawing>
                <wp:inline distT="0" distB="0" distL="0" distR="0" wp14:anchorId="3BC43F76" wp14:editId="72C3536D">
                  <wp:extent cx="4686634" cy="2573518"/>
                  <wp:effectExtent l="19050" t="0" r="18716" b="0"/>
                  <wp:docPr id="6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r w:rsidR="00CC0098" w:rsidRPr="003D0B58" w14:paraId="41C7E9EC" w14:textId="77777777" w:rsidTr="00CB2E22">
        <w:tc>
          <w:tcPr>
            <w:tcW w:w="9576" w:type="dxa"/>
          </w:tcPr>
          <w:p w14:paraId="53E2E068" w14:textId="2BF7CC55" w:rsidR="00CC0098" w:rsidRPr="003D0B58" w:rsidRDefault="00CC0098" w:rsidP="00DA14A7">
            <w:pPr>
              <w:spacing w:line="360" w:lineRule="auto"/>
              <w:jc w:val="center"/>
              <w:rPr>
                <w:rFonts w:ascii="Times New Roman" w:hAnsi="Times New Roman" w:cs="Times New Roman"/>
                <w:b/>
                <w:bCs/>
                <w:noProof/>
                <w:sz w:val="24"/>
                <w:szCs w:val="24"/>
              </w:rPr>
            </w:pPr>
            <w:r w:rsidRPr="003D0B58">
              <w:rPr>
                <w:rFonts w:ascii="Times New Roman" w:hAnsi="Times New Roman" w:cs="Times New Roman"/>
                <w:b/>
                <w:bCs/>
                <w:noProof/>
                <w:sz w:val="24"/>
                <w:szCs w:val="24"/>
                <w:lang w:val="en-US"/>
              </w:rPr>
              <w:t xml:space="preserve">Fig. </w:t>
            </w:r>
            <w:r w:rsidR="00005EFA">
              <w:rPr>
                <w:rFonts w:ascii="Times New Roman" w:hAnsi="Times New Roman" w:cs="Times New Roman"/>
                <w:b/>
                <w:bCs/>
                <w:noProof/>
                <w:sz w:val="24"/>
                <w:szCs w:val="24"/>
                <w:lang w:val="en-US"/>
              </w:rPr>
              <w:t>22</w:t>
            </w:r>
            <w:r w:rsidR="00DA14A7" w:rsidRPr="003D0B58">
              <w:rPr>
                <w:rFonts w:ascii="Times New Roman" w:hAnsi="Times New Roman" w:cs="Times New Roman"/>
                <w:b/>
                <w:bCs/>
                <w:noProof/>
                <w:sz w:val="24"/>
                <w:szCs w:val="24"/>
                <w:lang w:val="en-US"/>
              </w:rPr>
              <w:t xml:space="preserve">. </w:t>
            </w:r>
            <w:r w:rsidRPr="003D0B58">
              <w:rPr>
                <w:rFonts w:ascii="Times New Roman" w:hAnsi="Times New Roman" w:cs="Times New Roman"/>
                <w:b/>
                <w:bCs/>
                <w:noProof/>
                <w:sz w:val="24"/>
                <w:szCs w:val="24"/>
                <w:lang w:val="en-US"/>
              </w:rPr>
              <w:t>MAPE of the selected  ANN models for each set of variables</w:t>
            </w:r>
          </w:p>
        </w:tc>
      </w:tr>
      <w:tr w:rsidR="00CB2E22" w:rsidRPr="003D0B58" w14:paraId="352B2356" w14:textId="77777777" w:rsidTr="00CB2E22">
        <w:tc>
          <w:tcPr>
            <w:tcW w:w="9576" w:type="dxa"/>
          </w:tcPr>
          <w:p w14:paraId="2D65CB0B" w14:textId="77777777" w:rsidR="00CB2E22" w:rsidRPr="003D0B58" w:rsidRDefault="00CB2E22" w:rsidP="00F36285">
            <w:pPr>
              <w:spacing w:line="360" w:lineRule="auto"/>
              <w:jc w:val="center"/>
              <w:rPr>
                <w:rFonts w:ascii="Times New Roman" w:hAnsi="Times New Roman" w:cs="Times New Roman"/>
                <w:b/>
                <w:bCs/>
                <w:sz w:val="24"/>
                <w:szCs w:val="24"/>
              </w:rPr>
            </w:pPr>
            <w:r w:rsidRPr="003D0B58">
              <w:rPr>
                <w:rFonts w:ascii="Times New Roman" w:hAnsi="Times New Roman" w:cs="Times New Roman"/>
                <w:b/>
                <w:bCs/>
                <w:noProof/>
                <w:sz w:val="24"/>
                <w:szCs w:val="24"/>
              </w:rPr>
              <w:lastRenderedPageBreak/>
              <w:drawing>
                <wp:inline distT="0" distB="0" distL="0" distR="0" wp14:anchorId="4A647A54" wp14:editId="0BB5BA91">
                  <wp:extent cx="4832350" cy="2578100"/>
                  <wp:effectExtent l="19050" t="0" r="25400" b="0"/>
                  <wp:docPr id="2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r>
      <w:tr w:rsidR="002231DD" w:rsidRPr="003D0B58" w14:paraId="7AE51305" w14:textId="77777777" w:rsidTr="00CB2E22">
        <w:tc>
          <w:tcPr>
            <w:tcW w:w="9576" w:type="dxa"/>
          </w:tcPr>
          <w:p w14:paraId="52F778E0" w14:textId="550FB18B" w:rsidR="002231DD" w:rsidRPr="003D0B58" w:rsidRDefault="00CC0098" w:rsidP="00DA14A7">
            <w:pPr>
              <w:spacing w:line="360" w:lineRule="auto"/>
              <w:jc w:val="center"/>
              <w:rPr>
                <w:rFonts w:ascii="Times New Roman" w:hAnsi="Times New Roman" w:cs="Times New Roman"/>
                <w:b/>
                <w:bCs/>
                <w:noProof/>
                <w:sz w:val="24"/>
                <w:szCs w:val="24"/>
              </w:rPr>
            </w:pPr>
            <w:r w:rsidRPr="003D0B58">
              <w:rPr>
                <w:rFonts w:ascii="Times New Roman" w:hAnsi="Times New Roman" w:cs="Times New Roman"/>
                <w:b/>
                <w:bCs/>
                <w:noProof/>
                <w:sz w:val="24"/>
                <w:szCs w:val="24"/>
                <w:lang w:val="en-US"/>
              </w:rPr>
              <w:t xml:space="preserve">Fig. </w:t>
            </w:r>
            <w:r w:rsidR="00005EFA">
              <w:rPr>
                <w:rFonts w:ascii="Times New Roman" w:hAnsi="Times New Roman" w:cs="Times New Roman"/>
                <w:b/>
                <w:bCs/>
                <w:noProof/>
                <w:sz w:val="24"/>
                <w:szCs w:val="24"/>
                <w:lang w:val="en-US"/>
              </w:rPr>
              <w:t>23</w:t>
            </w:r>
            <w:r w:rsidR="00DA14A7" w:rsidRPr="003D0B58">
              <w:rPr>
                <w:rFonts w:ascii="Times New Roman" w:hAnsi="Times New Roman" w:cs="Times New Roman"/>
                <w:b/>
                <w:bCs/>
                <w:noProof/>
                <w:sz w:val="24"/>
                <w:szCs w:val="24"/>
                <w:lang w:val="en-US"/>
              </w:rPr>
              <w:t xml:space="preserve">. </w:t>
            </w:r>
            <w:r w:rsidRPr="003D0B58">
              <w:rPr>
                <w:rFonts w:ascii="Times New Roman" w:hAnsi="Times New Roman" w:cs="Times New Roman"/>
                <w:b/>
                <w:bCs/>
                <w:noProof/>
                <w:sz w:val="24"/>
                <w:szCs w:val="24"/>
                <w:lang w:val="en-US"/>
              </w:rPr>
              <w:t>MAE of the selected  ANN models for each set of variables</w:t>
            </w:r>
          </w:p>
        </w:tc>
      </w:tr>
    </w:tbl>
    <w:p w14:paraId="4117AB5D" w14:textId="77777777" w:rsidR="00212871" w:rsidRPr="003D0B58" w:rsidRDefault="00212871" w:rsidP="00A97395">
      <w:pPr>
        <w:spacing w:line="360" w:lineRule="auto"/>
        <w:jc w:val="both"/>
        <w:rPr>
          <w:rFonts w:ascii="Times New Roman" w:hAnsi="Times New Roman" w:cs="Times New Roman"/>
          <w:b/>
          <w:bCs/>
          <w:sz w:val="24"/>
          <w:szCs w:val="24"/>
        </w:rPr>
      </w:pPr>
    </w:p>
    <w:p w14:paraId="4415F510" w14:textId="63F5263D" w:rsidR="0028463F" w:rsidRPr="003D0B58" w:rsidRDefault="0028463F" w:rsidP="0028463F">
      <w:pPr>
        <w:spacing w:before="120" w:after="120" w:line="360" w:lineRule="auto"/>
        <w:ind w:firstLine="709"/>
        <w:jc w:val="both"/>
        <w:rPr>
          <w:rFonts w:ascii="Times New Roman" w:hAnsi="Times New Roman" w:cs="Times New Roman"/>
          <w:sz w:val="24"/>
          <w:szCs w:val="24"/>
        </w:rPr>
      </w:pPr>
      <w:r w:rsidRPr="003D0B58">
        <w:rPr>
          <w:rFonts w:ascii="Times New Roman" w:hAnsi="Times New Roman" w:cs="Times New Roman"/>
          <w:sz w:val="24"/>
          <w:szCs w:val="24"/>
        </w:rPr>
        <w:t xml:space="preserve">The figures from </w:t>
      </w:r>
      <w:r w:rsidR="005813C6" w:rsidRPr="003D0B58">
        <w:rPr>
          <w:rFonts w:ascii="Times New Roman" w:hAnsi="Times New Roman" w:cs="Times New Roman"/>
          <w:sz w:val="24"/>
          <w:szCs w:val="24"/>
        </w:rPr>
        <w:t>7 to 13</w:t>
      </w:r>
      <w:r w:rsidRPr="003D0B58">
        <w:rPr>
          <w:rFonts w:ascii="Times New Roman" w:hAnsi="Times New Roman" w:cs="Times New Roman"/>
          <w:sz w:val="24"/>
          <w:szCs w:val="24"/>
        </w:rPr>
        <w:t xml:space="preserve"> present the graphical comparison of ANN models using six statistical performance indicators RMSE, MAE, MAPE, Co</w:t>
      </w:r>
      <w:r w:rsidR="00A65292" w:rsidRPr="003D0B58">
        <w:rPr>
          <w:rFonts w:ascii="Times New Roman" w:hAnsi="Times New Roman" w:cs="Times New Roman"/>
          <w:sz w:val="24"/>
          <w:szCs w:val="24"/>
        </w:rPr>
        <w:t xml:space="preserve">rrelation Coefficient (R), Nash </w:t>
      </w:r>
      <w:r w:rsidRPr="003D0B58">
        <w:rPr>
          <w:rFonts w:ascii="Times New Roman" w:hAnsi="Times New Roman" w:cs="Times New Roman"/>
          <w:sz w:val="24"/>
          <w:szCs w:val="24"/>
        </w:rPr>
        <w:t>Sutcliffe Efficiency (NSE), R², and Willmott’s Index (WI) across varying numbers of input variables (from one to six). Models with fewer than three inputs (i.e., one or two variables) generally showed inferior performance, characterized by higher RMSE (above 0.6), lower R² (below 0.85), and MAPE exceeding 12%, indicating weak predictive ability and limited information content in the input features.</w:t>
      </w:r>
    </w:p>
    <w:p w14:paraId="19673E55" w14:textId="77777777" w:rsidR="0028463F" w:rsidRPr="003D0B58" w:rsidRDefault="0028463F" w:rsidP="0028463F">
      <w:pPr>
        <w:spacing w:before="120" w:after="120" w:line="360" w:lineRule="auto"/>
        <w:ind w:firstLine="709"/>
        <w:jc w:val="both"/>
        <w:rPr>
          <w:rFonts w:ascii="Times New Roman" w:hAnsi="Times New Roman" w:cs="Times New Roman"/>
          <w:sz w:val="24"/>
          <w:szCs w:val="24"/>
        </w:rPr>
      </w:pPr>
      <w:r w:rsidRPr="003D0B58">
        <w:rPr>
          <w:rFonts w:ascii="Times New Roman" w:hAnsi="Times New Roman" w:cs="Times New Roman"/>
          <w:sz w:val="24"/>
          <w:szCs w:val="24"/>
        </w:rPr>
        <w:t>Conversely, a substantial improvement in model accuracy was noted as the number of input variables increased to three and above. Models with three, four, five, and six input variables consistently demonstrated lower RMSE values (typically &lt; 0.45), higher R² and NSE values (mostly &gt; 0.92), and reduced MAPE (generally &lt; 10%), confirming improved predictive accuracy. In addition, WI values for these models were observed to be within a highly acceptable range (≥ 0.96), reflecting strong agreement between observed and predicted ET</w:t>
      </w:r>
      <w:r w:rsidRPr="003D0B58">
        <w:rPr>
          <w:rFonts w:ascii="Times New Roman" w:hAnsi="Times New Roman" w:cs="Times New Roman"/>
          <w:sz w:val="24"/>
          <w:szCs w:val="24"/>
          <w:vertAlign w:val="subscript"/>
        </w:rPr>
        <w:t>0</w:t>
      </w:r>
      <w:r w:rsidRPr="003D0B58">
        <w:rPr>
          <w:rFonts w:ascii="Times New Roman" w:hAnsi="Times New Roman" w:cs="Times New Roman"/>
          <w:sz w:val="24"/>
          <w:szCs w:val="24"/>
        </w:rPr>
        <w:t xml:space="preserve"> values.</w:t>
      </w:r>
    </w:p>
    <w:p w14:paraId="28CEFC5A" w14:textId="77777777" w:rsidR="0028463F" w:rsidRPr="003D0B58" w:rsidRDefault="0028463F" w:rsidP="0028463F">
      <w:pPr>
        <w:spacing w:before="120" w:after="120" w:line="360" w:lineRule="auto"/>
        <w:ind w:firstLine="709"/>
        <w:jc w:val="both"/>
        <w:rPr>
          <w:rFonts w:ascii="Times New Roman" w:hAnsi="Times New Roman" w:cs="Times New Roman"/>
          <w:sz w:val="24"/>
          <w:szCs w:val="24"/>
        </w:rPr>
      </w:pPr>
      <w:r w:rsidRPr="003D0B58">
        <w:rPr>
          <w:rFonts w:ascii="Times New Roman" w:hAnsi="Times New Roman" w:cs="Times New Roman"/>
          <w:sz w:val="24"/>
          <w:szCs w:val="24"/>
        </w:rPr>
        <w:t xml:space="preserve">Although minor gains in accuracy were achieved when increasing from four to six variables, the improvement was not significant in all cases. Thus, considering the balance between model simplicity and predictive performance, it can be concluded that input combinations with three or four variables are optimal for modeling reference evapotranspiration in this study. These combinations provide sufficient climatic information for robust prediction </w:t>
      </w:r>
      <w:r w:rsidRPr="003D0B58">
        <w:rPr>
          <w:rFonts w:ascii="Times New Roman" w:hAnsi="Times New Roman" w:cs="Times New Roman"/>
          <w:sz w:val="24"/>
          <w:szCs w:val="24"/>
        </w:rPr>
        <w:lastRenderedPageBreak/>
        <w:t>while maintaining computational efficiency and avoiding model overfitting. Hence by applying modern machin</w:t>
      </w:r>
      <w:r w:rsidR="003607C0" w:rsidRPr="003D0B58">
        <w:rPr>
          <w:rFonts w:ascii="Times New Roman" w:hAnsi="Times New Roman" w:cs="Times New Roman"/>
          <w:sz w:val="24"/>
          <w:szCs w:val="24"/>
        </w:rPr>
        <w:t xml:space="preserve">e learning techniques like ANN </w:t>
      </w:r>
      <w:r w:rsidRPr="003D0B58">
        <w:rPr>
          <w:rFonts w:ascii="Times New Roman" w:hAnsi="Times New Roman" w:cs="Times New Roman"/>
          <w:sz w:val="24"/>
          <w:szCs w:val="24"/>
        </w:rPr>
        <w:t>reference evapotranspiration can be accurately predicted with only three (</w:t>
      </w:r>
      <w:proofErr w:type="spellStart"/>
      <w:r w:rsidRPr="003D0B58">
        <w:rPr>
          <w:rFonts w:ascii="Times New Roman" w:hAnsi="Times New Roman" w:cs="Times New Roman"/>
          <w:sz w:val="24"/>
          <w:szCs w:val="24"/>
        </w:rPr>
        <w:t>T</w:t>
      </w:r>
      <w:r w:rsidRPr="003D0B58">
        <w:rPr>
          <w:rFonts w:ascii="Times New Roman" w:hAnsi="Times New Roman" w:cs="Times New Roman"/>
          <w:sz w:val="24"/>
          <w:szCs w:val="24"/>
          <w:vertAlign w:val="subscript"/>
        </w:rPr>
        <w:t>max</w:t>
      </w:r>
      <w:proofErr w:type="spellEnd"/>
      <w:r w:rsidRPr="003D0B58">
        <w:rPr>
          <w:rFonts w:ascii="Times New Roman" w:hAnsi="Times New Roman" w:cs="Times New Roman"/>
          <w:sz w:val="24"/>
          <w:szCs w:val="24"/>
        </w:rPr>
        <w:t>, Wind speed and Solar radiation) or four climatic variables (</w:t>
      </w:r>
      <w:proofErr w:type="spellStart"/>
      <w:r w:rsidRPr="003D0B58">
        <w:rPr>
          <w:rFonts w:ascii="Times New Roman" w:hAnsi="Times New Roman" w:cs="Times New Roman"/>
          <w:sz w:val="24"/>
          <w:szCs w:val="24"/>
        </w:rPr>
        <w:t>T</w:t>
      </w:r>
      <w:r w:rsidRPr="003D0B58">
        <w:rPr>
          <w:rFonts w:ascii="Times New Roman" w:hAnsi="Times New Roman" w:cs="Times New Roman"/>
          <w:sz w:val="24"/>
          <w:szCs w:val="24"/>
          <w:vertAlign w:val="subscript"/>
        </w:rPr>
        <w:t>max</w:t>
      </w:r>
      <w:proofErr w:type="spellEnd"/>
      <w:r w:rsidRPr="003D0B58">
        <w:rPr>
          <w:rFonts w:ascii="Times New Roman" w:hAnsi="Times New Roman" w:cs="Times New Roman"/>
          <w:sz w:val="24"/>
          <w:szCs w:val="24"/>
        </w:rPr>
        <w:t xml:space="preserve">, Wind speed, </w:t>
      </w:r>
      <w:proofErr w:type="spellStart"/>
      <w:r w:rsidRPr="003D0B58">
        <w:rPr>
          <w:rFonts w:ascii="Times New Roman" w:hAnsi="Times New Roman" w:cs="Times New Roman"/>
          <w:sz w:val="24"/>
          <w:szCs w:val="24"/>
        </w:rPr>
        <w:t>RH</w:t>
      </w:r>
      <w:r w:rsidRPr="003D0B58">
        <w:rPr>
          <w:rFonts w:ascii="Times New Roman" w:hAnsi="Times New Roman" w:cs="Times New Roman"/>
          <w:sz w:val="24"/>
          <w:szCs w:val="24"/>
          <w:vertAlign w:val="subscript"/>
        </w:rPr>
        <w:t>mean</w:t>
      </w:r>
      <w:proofErr w:type="spellEnd"/>
      <w:r w:rsidRPr="003D0B58">
        <w:rPr>
          <w:rFonts w:ascii="Times New Roman" w:hAnsi="Times New Roman" w:cs="Times New Roman"/>
          <w:sz w:val="24"/>
          <w:szCs w:val="24"/>
        </w:rPr>
        <w:t xml:space="preserve"> and Solar radiation) for Junagadh station with good accuracy.</w:t>
      </w:r>
    </w:p>
    <w:p w14:paraId="27B3C863" w14:textId="77777777" w:rsidR="00F95634" w:rsidRPr="001D7B0E" w:rsidRDefault="00BC3022" w:rsidP="001D7B0E">
      <w:pPr>
        <w:pStyle w:val="ListParagraph"/>
        <w:numPr>
          <w:ilvl w:val="0"/>
          <w:numId w:val="7"/>
        </w:numPr>
        <w:spacing w:before="120" w:after="120" w:line="360" w:lineRule="auto"/>
        <w:rPr>
          <w:b/>
          <w:bCs/>
        </w:rPr>
      </w:pPr>
      <w:r w:rsidRPr="001D7B0E">
        <w:rPr>
          <w:b/>
          <w:bCs/>
        </w:rPr>
        <w:t xml:space="preserve">Summary and </w:t>
      </w:r>
      <w:r w:rsidR="00B7519A" w:rsidRPr="001D7B0E">
        <w:rPr>
          <w:b/>
          <w:bCs/>
        </w:rPr>
        <w:t xml:space="preserve">Conclusions </w:t>
      </w:r>
    </w:p>
    <w:p w14:paraId="371B4094" w14:textId="77777777" w:rsidR="004B1C3D" w:rsidRPr="003D0B58" w:rsidRDefault="004B1C3D" w:rsidP="00F95634">
      <w:pPr>
        <w:pStyle w:val="NormalWeb"/>
        <w:spacing w:line="360" w:lineRule="auto"/>
        <w:ind w:firstLine="426"/>
        <w:jc w:val="both"/>
      </w:pPr>
      <w:r w:rsidRPr="003D0B58">
        <w:t>The study confirmed that while the FAO-56 Penman–Monteith (PM)</w:t>
      </w:r>
      <w:r w:rsidR="00A23D22" w:rsidRPr="003D0B58">
        <w:t xml:space="preserve"> method remains reliable for ET</w:t>
      </w:r>
      <w:r w:rsidR="00A23D22" w:rsidRPr="003D0B58">
        <w:rPr>
          <w:vertAlign w:val="subscript"/>
        </w:rPr>
        <w:t>0</w:t>
      </w:r>
      <w:r w:rsidRPr="003D0B58">
        <w:t xml:space="preserve"> estimation, its reliance on multiple climatic variables restricts its applicability in data-scarce regions. Artificial Neural Networks (ANNs) proved highly effective in modeling the nonlinear and stochastic behavior of </w:t>
      </w:r>
      <w:r w:rsidR="00FD4020" w:rsidRPr="003D0B58">
        <w:t>ET</w:t>
      </w:r>
      <w:r w:rsidR="00FD4020" w:rsidRPr="003D0B58">
        <w:rPr>
          <w:vertAlign w:val="subscript"/>
        </w:rPr>
        <w:t>0</w:t>
      </w:r>
      <w:r w:rsidRPr="003D0B58">
        <w:t>. Among various input combinations, models using three (</w:t>
      </w:r>
      <w:proofErr w:type="spellStart"/>
      <w:r w:rsidRPr="003D0B58">
        <w:t>T</w:t>
      </w:r>
      <w:r w:rsidRPr="003D0B58">
        <w:rPr>
          <w:vertAlign w:val="subscript"/>
        </w:rPr>
        <w:t>max</w:t>
      </w:r>
      <w:proofErr w:type="spellEnd"/>
      <w:r w:rsidRPr="003D0B58">
        <w:t>, wind speed, solar radiation) and four (</w:t>
      </w:r>
      <w:proofErr w:type="spellStart"/>
      <w:r w:rsidRPr="003D0B58">
        <w:t>T</w:t>
      </w:r>
      <w:r w:rsidRPr="003D0B58">
        <w:rPr>
          <w:vertAlign w:val="subscript"/>
        </w:rPr>
        <w:t>max</w:t>
      </w:r>
      <w:proofErr w:type="spellEnd"/>
      <w:r w:rsidRPr="003D0B58">
        <w:t xml:space="preserve">, wind speed, solar radiation, </w:t>
      </w:r>
      <w:proofErr w:type="spellStart"/>
      <w:r w:rsidRPr="003D0B58">
        <w:t>RH</w:t>
      </w:r>
      <w:r w:rsidRPr="003D0B58">
        <w:rPr>
          <w:vertAlign w:val="subscript"/>
        </w:rPr>
        <w:t>mean</w:t>
      </w:r>
      <w:proofErr w:type="spellEnd"/>
      <w:r w:rsidRPr="003D0B58">
        <w:t xml:space="preserve">) parameters achieved the best compromise between accuracy and efficiency. The ANN models demonstrated strong predictive performance with lower RMSE and higher R², NSE, and Willmott’s Index (WI) values, indicating their robustness. Overall, ANN showed high accuracy and computational efficiency for </w:t>
      </w:r>
      <w:r w:rsidR="00FD4020" w:rsidRPr="003D0B58">
        <w:t>ET</w:t>
      </w:r>
      <w:r w:rsidR="00FD4020" w:rsidRPr="003D0B58">
        <w:rPr>
          <w:vertAlign w:val="subscript"/>
        </w:rPr>
        <w:t xml:space="preserve">0 </w:t>
      </w:r>
      <w:r w:rsidRPr="003D0B58">
        <w:t>prediction in Junagadh, making it a promising alternative for crop water requirement estimation and irrigation scheduling under limited meteorological data conditions.</w:t>
      </w:r>
    </w:p>
    <w:p w14:paraId="2B89339A" w14:textId="77777777" w:rsidR="00B156AF" w:rsidRPr="003D0B58" w:rsidRDefault="00B7519A" w:rsidP="00B156AF">
      <w:pPr>
        <w:pStyle w:val="ListParagraph"/>
        <w:numPr>
          <w:ilvl w:val="0"/>
          <w:numId w:val="5"/>
        </w:numPr>
        <w:spacing w:before="120" w:after="120" w:line="360" w:lineRule="auto"/>
        <w:ind w:left="426" w:hanging="426"/>
        <w:jc w:val="both"/>
        <w:rPr>
          <w:bCs/>
        </w:rPr>
      </w:pPr>
      <w:r w:rsidRPr="003D0B58">
        <w:t>The daily ET</w:t>
      </w:r>
      <w:r w:rsidRPr="003D0B58">
        <w:rPr>
          <w:vertAlign w:val="subscript"/>
        </w:rPr>
        <w:t>0</w:t>
      </w:r>
      <w:r w:rsidRPr="003D0B58">
        <w:t xml:space="preserve"> calculated using the FAO-56 PM </w:t>
      </w:r>
      <w:r w:rsidR="007B18B4" w:rsidRPr="003D0B58">
        <w:t>method for the period from 2011-</w:t>
      </w:r>
      <w:r w:rsidRPr="003D0B58">
        <w:t xml:space="preserve">2023 for Junagadh station ranged from 1.51 to 8.96 mm/day, with a mean of 4.36 mm/day and standard deviation of 1.56 mm/day. </w:t>
      </w:r>
    </w:p>
    <w:p w14:paraId="498D5983" w14:textId="77777777" w:rsidR="00212871" w:rsidRPr="003D0B58" w:rsidRDefault="00B7519A" w:rsidP="00B156AF">
      <w:pPr>
        <w:pStyle w:val="ListParagraph"/>
        <w:numPr>
          <w:ilvl w:val="0"/>
          <w:numId w:val="5"/>
        </w:numPr>
        <w:spacing w:before="120" w:after="120" w:line="360" w:lineRule="auto"/>
        <w:ind w:left="426" w:hanging="426"/>
        <w:jc w:val="both"/>
        <w:rPr>
          <w:bCs/>
        </w:rPr>
      </w:pPr>
      <w:r w:rsidRPr="003D0B58">
        <w:rPr>
          <w:bCs/>
        </w:rPr>
        <w:t>The Gamma test identified the optimal input combinations for ET</w:t>
      </w:r>
      <w:r w:rsidRPr="003D0B58">
        <w:rPr>
          <w:bCs/>
          <w:vertAlign w:val="subscript"/>
        </w:rPr>
        <w:t>0</w:t>
      </w:r>
      <w:r w:rsidRPr="003D0B58">
        <w:rPr>
          <w:bCs/>
        </w:rPr>
        <w:t xml:space="preserve"> prediction as: maximum temperature (single variable); wind speed and solar radiation (two variables); maximum temperature, wind speed, and solar radiation (three variables); maximum temperature, wind speed, solar radiation, and mean relative humidity (four variables); and maximum temperature, minimum temperature, wind speed, solar radiation, and mean relative humidity (five variables), ensuring accuracy while limiting model complexity.</w:t>
      </w:r>
    </w:p>
    <w:p w14:paraId="4EAFC3C4" w14:textId="77777777" w:rsidR="00817BF4" w:rsidRPr="003D0B58" w:rsidRDefault="00817BF4" w:rsidP="00817BF4">
      <w:pPr>
        <w:pStyle w:val="ListParagraph"/>
        <w:numPr>
          <w:ilvl w:val="0"/>
          <w:numId w:val="5"/>
        </w:numPr>
        <w:spacing w:before="120" w:after="120" w:line="360" w:lineRule="auto"/>
        <w:ind w:left="426" w:hanging="426"/>
        <w:jc w:val="both"/>
      </w:pPr>
      <w:r w:rsidRPr="003D0B58">
        <w:rPr>
          <w:rFonts w:eastAsiaTheme="majorEastAsia"/>
          <w:bCs/>
        </w:rPr>
        <w:t xml:space="preserve">Among all models and configurations, ANN with three and four input variables </w:t>
      </w:r>
      <w:r w:rsidRPr="003D0B58">
        <w:t xml:space="preserve">maintaining computational efficiency and </w:t>
      </w:r>
      <w:r w:rsidRPr="003D0B58">
        <w:rPr>
          <w:bCs/>
        </w:rPr>
        <w:t>emerged as the most robust and reliable setup for ET</w:t>
      </w:r>
      <w:r w:rsidRPr="003D0B58">
        <w:rPr>
          <w:bCs/>
          <w:vertAlign w:val="subscript"/>
        </w:rPr>
        <w:t>0</w:t>
      </w:r>
      <w:r w:rsidRPr="003D0B58">
        <w:rPr>
          <w:bCs/>
        </w:rPr>
        <w:t xml:space="preserve"> prediction with limited weather data.</w:t>
      </w:r>
    </w:p>
    <w:p w14:paraId="47F6137D" w14:textId="77777777" w:rsidR="00817BF4" w:rsidRPr="003D0B58" w:rsidRDefault="00817BF4" w:rsidP="00817BF4">
      <w:pPr>
        <w:pStyle w:val="ListParagraph"/>
        <w:numPr>
          <w:ilvl w:val="0"/>
          <w:numId w:val="5"/>
        </w:numPr>
        <w:spacing w:before="120" w:after="120" w:line="360" w:lineRule="auto"/>
        <w:ind w:left="426" w:hanging="426"/>
        <w:jc w:val="both"/>
        <w:rPr>
          <w:bCs/>
        </w:rPr>
      </w:pPr>
      <w:r w:rsidRPr="003D0B58">
        <w:rPr>
          <w:bCs/>
        </w:rPr>
        <w:lastRenderedPageBreak/>
        <w:t>The three climatic input variables based best ET</w:t>
      </w:r>
      <w:r w:rsidRPr="003D0B58">
        <w:rPr>
          <w:bCs/>
          <w:vertAlign w:val="subscript"/>
        </w:rPr>
        <w:t xml:space="preserve">0 </w:t>
      </w:r>
      <w:r w:rsidRPr="003D0B58">
        <w:rPr>
          <w:bCs/>
        </w:rPr>
        <w:t xml:space="preserve">estimation model </w:t>
      </w:r>
      <w:r w:rsidR="00C9667A" w:rsidRPr="003D0B58">
        <w:rPr>
          <w:bCs/>
        </w:rPr>
        <w:t xml:space="preserve">was </w:t>
      </w:r>
      <w:r w:rsidRPr="003D0B58">
        <w:rPr>
          <w:bCs/>
        </w:rPr>
        <w:t xml:space="preserve">ANN with </w:t>
      </w:r>
      <w:proofErr w:type="spellStart"/>
      <w:r w:rsidRPr="003D0B58">
        <w:rPr>
          <w:bCs/>
        </w:rPr>
        <w:t>tansigmoid</w:t>
      </w:r>
      <w:proofErr w:type="spellEnd"/>
      <w:r w:rsidRPr="003D0B58">
        <w:rPr>
          <w:bCs/>
        </w:rPr>
        <w:t xml:space="preserve"> activation function </w:t>
      </w:r>
      <w:proofErr w:type="gramStart"/>
      <w:r w:rsidRPr="003D0B58">
        <w:rPr>
          <w:bCs/>
        </w:rPr>
        <w:t xml:space="preserve">with </w:t>
      </w:r>
      <w:r w:rsidR="00C8110F" w:rsidRPr="003D0B58">
        <w:rPr>
          <w:bCs/>
        </w:rPr>
        <w:t xml:space="preserve"> 3</w:t>
      </w:r>
      <w:proofErr w:type="gramEnd"/>
      <w:r w:rsidR="00C8110F" w:rsidRPr="003D0B58">
        <w:rPr>
          <w:bCs/>
        </w:rPr>
        <w:t xml:space="preserve"> </w:t>
      </w:r>
      <w:r w:rsidRPr="003D0B58">
        <w:rPr>
          <w:bCs/>
        </w:rPr>
        <w:t xml:space="preserve">input nodes, </w:t>
      </w:r>
      <w:r w:rsidR="00C8110F" w:rsidRPr="003D0B58">
        <w:rPr>
          <w:bCs/>
        </w:rPr>
        <w:t>7</w:t>
      </w:r>
      <w:r w:rsidRPr="003D0B58">
        <w:rPr>
          <w:bCs/>
        </w:rPr>
        <w:t xml:space="preserve"> hidden neurons, and one </w:t>
      </w:r>
      <w:r w:rsidR="00C8110F" w:rsidRPr="003D0B58">
        <w:rPr>
          <w:bCs/>
        </w:rPr>
        <w:t xml:space="preserve">output node with  RMSE as 0.4722 </w:t>
      </w:r>
      <w:r w:rsidRPr="003D0B58">
        <w:rPr>
          <w:bCs/>
        </w:rPr>
        <w:t>mm/day, c</w:t>
      </w:r>
      <w:r w:rsidR="00AD5A2F" w:rsidRPr="003D0B58">
        <w:rPr>
          <w:bCs/>
        </w:rPr>
        <w:t>orrelation coefficient as 0.9732</w:t>
      </w:r>
      <w:r w:rsidRPr="003D0B58">
        <w:rPr>
          <w:bCs/>
        </w:rPr>
        <w:t xml:space="preserve">, NSE as 0.9078, </w:t>
      </w:r>
      <w:r w:rsidR="00AD5A2F" w:rsidRPr="003D0B58">
        <w:rPr>
          <w:bCs/>
        </w:rPr>
        <w:t>MAPE as 9.6990 and WI as 0.975</w:t>
      </w:r>
      <w:r w:rsidRPr="003D0B58">
        <w:rPr>
          <w:bCs/>
        </w:rPr>
        <w:t>6.</w:t>
      </w:r>
    </w:p>
    <w:p w14:paraId="465681B8" w14:textId="77777777" w:rsidR="00817BF4" w:rsidRPr="003D0B58" w:rsidRDefault="00817BF4" w:rsidP="00817BF4">
      <w:pPr>
        <w:pStyle w:val="ListParagraph"/>
        <w:numPr>
          <w:ilvl w:val="0"/>
          <w:numId w:val="5"/>
        </w:numPr>
        <w:spacing w:before="120" w:after="120" w:line="360" w:lineRule="auto"/>
        <w:ind w:left="426" w:hanging="426"/>
        <w:jc w:val="both"/>
        <w:rPr>
          <w:b/>
          <w:bCs/>
        </w:rPr>
      </w:pPr>
      <w:r w:rsidRPr="003D0B58">
        <w:rPr>
          <w:bCs/>
          <w:lang w:val="en-IN"/>
        </w:rPr>
        <w:t xml:space="preserve">The best </w:t>
      </w:r>
      <w:r w:rsidRPr="003D0B58">
        <w:rPr>
          <w:bCs/>
        </w:rPr>
        <w:t>ET</w:t>
      </w:r>
      <w:r w:rsidRPr="003D0B58">
        <w:rPr>
          <w:bCs/>
          <w:vertAlign w:val="subscript"/>
        </w:rPr>
        <w:t xml:space="preserve">0 </w:t>
      </w:r>
      <w:r w:rsidRPr="003D0B58">
        <w:rPr>
          <w:bCs/>
          <w:lang w:val="en-IN"/>
        </w:rPr>
        <w:t xml:space="preserve">estimation model based on four climatic input variables was the WANN with a </w:t>
      </w:r>
      <w:proofErr w:type="spellStart"/>
      <w:r w:rsidRPr="003D0B58">
        <w:rPr>
          <w:bCs/>
        </w:rPr>
        <w:t>tansigmoid</w:t>
      </w:r>
      <w:proofErr w:type="spellEnd"/>
      <w:r w:rsidRPr="003D0B58">
        <w:rPr>
          <w:bCs/>
          <w:lang w:val="en-IN"/>
        </w:rPr>
        <w:t xml:space="preserve"> activation function with </w:t>
      </w:r>
      <w:r w:rsidR="00AD5A2F" w:rsidRPr="003D0B58">
        <w:rPr>
          <w:bCs/>
          <w:lang w:val="en-IN"/>
        </w:rPr>
        <w:t>4</w:t>
      </w:r>
      <w:r w:rsidRPr="003D0B58">
        <w:rPr>
          <w:bCs/>
          <w:lang w:val="en-IN"/>
        </w:rPr>
        <w:t xml:space="preserve"> input nodes, </w:t>
      </w:r>
      <w:r w:rsidR="00AD5A2F" w:rsidRPr="003D0B58">
        <w:rPr>
          <w:bCs/>
          <w:lang w:val="en-IN"/>
        </w:rPr>
        <w:t>9</w:t>
      </w:r>
      <w:r w:rsidRPr="003D0B58">
        <w:rPr>
          <w:bCs/>
          <w:lang w:val="en-IN"/>
        </w:rPr>
        <w:t xml:space="preserve"> hidden neurons, and one output node. This model achieved high accuracy with RMSE as 0.4</w:t>
      </w:r>
      <w:r w:rsidR="00AD5A2F" w:rsidRPr="003D0B58">
        <w:rPr>
          <w:bCs/>
          <w:lang w:val="en-IN"/>
        </w:rPr>
        <w:t>504</w:t>
      </w:r>
      <w:r w:rsidRPr="003D0B58">
        <w:rPr>
          <w:bCs/>
          <w:lang w:val="en-IN"/>
        </w:rPr>
        <w:t xml:space="preserve"> mm/day, correlation coefficient as</w:t>
      </w:r>
      <w:r w:rsidR="00AD5A2F" w:rsidRPr="003D0B58">
        <w:rPr>
          <w:bCs/>
          <w:lang w:val="en-IN"/>
        </w:rPr>
        <w:t xml:space="preserve"> 0.9825, NSE as 0.9116, </w:t>
      </w:r>
      <w:r w:rsidRPr="003D0B58">
        <w:rPr>
          <w:bCs/>
          <w:lang w:val="en-IN"/>
        </w:rPr>
        <w:t>MAPE as 8.</w:t>
      </w:r>
      <w:r w:rsidR="00AD5A2F" w:rsidRPr="003D0B58">
        <w:rPr>
          <w:bCs/>
          <w:lang w:val="en-IN"/>
        </w:rPr>
        <w:t>5619</w:t>
      </w:r>
      <w:r w:rsidRPr="003D0B58">
        <w:rPr>
          <w:bCs/>
          <w:lang w:val="en-IN"/>
        </w:rPr>
        <w:t>, and WI as</w:t>
      </w:r>
      <w:r w:rsidR="00AD5A2F" w:rsidRPr="003D0B58">
        <w:rPr>
          <w:bCs/>
          <w:lang w:val="en-IN"/>
        </w:rPr>
        <w:t xml:space="preserve"> 0.9768</w:t>
      </w:r>
      <w:r w:rsidRPr="003D0B58">
        <w:rPr>
          <w:bCs/>
          <w:lang w:val="en-IN"/>
        </w:rPr>
        <w:t>.</w:t>
      </w:r>
    </w:p>
    <w:p w14:paraId="7FBB4B7A" w14:textId="77777777" w:rsidR="000E1AD0" w:rsidRPr="003D0B58" w:rsidRDefault="001D7B0E" w:rsidP="00A9739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0E1AD0" w:rsidRPr="003D0B58">
        <w:rPr>
          <w:rFonts w:ascii="Times New Roman" w:hAnsi="Times New Roman" w:cs="Times New Roman"/>
          <w:b/>
          <w:bCs/>
          <w:sz w:val="24"/>
          <w:szCs w:val="24"/>
        </w:rPr>
        <w:t>REFERENCES</w:t>
      </w:r>
    </w:p>
    <w:p w14:paraId="4F4B8D24" w14:textId="77777777" w:rsidR="000309BF" w:rsidRPr="003D0B58" w:rsidRDefault="000309BF" w:rsidP="000309BF">
      <w:pPr>
        <w:spacing w:line="360" w:lineRule="auto"/>
        <w:ind w:left="709" w:hanging="709"/>
        <w:jc w:val="both"/>
        <w:rPr>
          <w:rFonts w:ascii="Times New Roman" w:hAnsi="Times New Roman" w:cs="Times New Roman"/>
          <w:sz w:val="24"/>
          <w:szCs w:val="24"/>
          <w:lang w:val="en-IN"/>
        </w:rPr>
      </w:pPr>
      <w:r w:rsidRPr="003D0B58">
        <w:rPr>
          <w:rFonts w:ascii="Times New Roman" w:hAnsi="Times New Roman" w:cs="Times New Roman"/>
          <w:sz w:val="24"/>
          <w:szCs w:val="24"/>
          <w:lang w:val="en-IN"/>
        </w:rPr>
        <w:t>Allen, R. G., Smith, M., Perrier, A. and Pereira, L.S. (1994). An update for the definition of reference evapotranspiration. ICID BULL.J., 43 (2): 1-34.</w:t>
      </w:r>
    </w:p>
    <w:p w14:paraId="207287CE" w14:textId="77777777" w:rsidR="00C372F1" w:rsidRPr="003D0B58" w:rsidRDefault="00C372F1" w:rsidP="00C372F1">
      <w:pPr>
        <w:spacing w:before="120" w:after="120" w:line="360" w:lineRule="auto"/>
        <w:ind w:left="284" w:hanging="284"/>
        <w:jc w:val="both"/>
        <w:rPr>
          <w:rFonts w:ascii="Times New Roman" w:hAnsi="Times New Roman" w:cs="Times New Roman"/>
          <w:sz w:val="24"/>
          <w:szCs w:val="24"/>
          <w:lang w:eastAsia="en-IN"/>
        </w:rPr>
      </w:pPr>
      <w:r w:rsidRPr="003D0B58">
        <w:rPr>
          <w:rFonts w:ascii="Times New Roman" w:hAnsi="Times New Roman" w:cs="Times New Roman"/>
          <w:sz w:val="24"/>
          <w:szCs w:val="24"/>
          <w:lang w:eastAsia="en-IN"/>
        </w:rPr>
        <w:t xml:space="preserve">Bajirao, T.S.; Kumar, P.; Kumar, M.; </w:t>
      </w:r>
      <w:proofErr w:type="spellStart"/>
      <w:r w:rsidRPr="003D0B58">
        <w:rPr>
          <w:rFonts w:ascii="Times New Roman" w:hAnsi="Times New Roman" w:cs="Times New Roman"/>
          <w:sz w:val="24"/>
          <w:szCs w:val="24"/>
          <w:lang w:eastAsia="en-IN"/>
        </w:rPr>
        <w:t>Elbeltagi</w:t>
      </w:r>
      <w:proofErr w:type="spellEnd"/>
      <w:r w:rsidRPr="003D0B58">
        <w:rPr>
          <w:rFonts w:ascii="Times New Roman" w:hAnsi="Times New Roman" w:cs="Times New Roman"/>
          <w:sz w:val="24"/>
          <w:szCs w:val="24"/>
          <w:lang w:eastAsia="en-IN"/>
        </w:rPr>
        <w:t xml:space="preserve">, A.; </w:t>
      </w:r>
      <w:proofErr w:type="spellStart"/>
      <w:r w:rsidRPr="003D0B58">
        <w:rPr>
          <w:rFonts w:ascii="Times New Roman" w:hAnsi="Times New Roman" w:cs="Times New Roman"/>
          <w:sz w:val="24"/>
          <w:szCs w:val="24"/>
          <w:lang w:eastAsia="en-IN"/>
        </w:rPr>
        <w:t>Kuriqi</w:t>
      </w:r>
      <w:proofErr w:type="spellEnd"/>
      <w:r w:rsidRPr="003D0B58">
        <w:rPr>
          <w:rFonts w:ascii="Times New Roman" w:hAnsi="Times New Roman" w:cs="Times New Roman"/>
          <w:sz w:val="24"/>
          <w:szCs w:val="24"/>
          <w:lang w:eastAsia="en-IN"/>
        </w:rPr>
        <w:t xml:space="preserve">, A. (2021). Potential of hybrid wavelet-coupled data-driven-based algorithms for daily runoff prediction in complex river basins. </w:t>
      </w:r>
      <w:r w:rsidRPr="003D0B58">
        <w:rPr>
          <w:rFonts w:ascii="Times New Roman" w:hAnsi="Times New Roman" w:cs="Times New Roman"/>
          <w:i/>
          <w:iCs/>
          <w:sz w:val="24"/>
          <w:szCs w:val="24"/>
          <w:lang w:eastAsia="en-IN"/>
        </w:rPr>
        <w:t>Theoretical and Applied Climatology</w:t>
      </w:r>
      <w:r w:rsidRPr="003D0B58">
        <w:rPr>
          <w:rFonts w:ascii="Times New Roman" w:hAnsi="Times New Roman" w:cs="Times New Roman"/>
          <w:sz w:val="24"/>
          <w:szCs w:val="24"/>
          <w:lang w:eastAsia="en-IN"/>
        </w:rPr>
        <w:t>, 145(3–4):1207–1231.</w:t>
      </w:r>
    </w:p>
    <w:p w14:paraId="64D0A8A0" w14:textId="77777777" w:rsidR="00913175" w:rsidRPr="003D0B58" w:rsidRDefault="00913175" w:rsidP="00913175">
      <w:pPr>
        <w:spacing w:line="360" w:lineRule="auto"/>
        <w:ind w:left="709" w:hanging="709"/>
        <w:jc w:val="both"/>
        <w:rPr>
          <w:rFonts w:ascii="Times New Roman" w:hAnsi="Times New Roman" w:cs="Times New Roman"/>
          <w:sz w:val="24"/>
          <w:szCs w:val="24"/>
          <w:lang w:val="en-IN"/>
        </w:rPr>
      </w:pPr>
      <w:r w:rsidRPr="003D0B58">
        <w:rPr>
          <w:rFonts w:ascii="Times New Roman" w:hAnsi="Times New Roman" w:cs="Times New Roman"/>
          <w:sz w:val="24"/>
          <w:szCs w:val="24"/>
          <w:lang w:val="en-IN"/>
        </w:rPr>
        <w:t>Dingman, S.L. (2002). Physical Hydrology, Second Edition, Upper Saddle River, New Jersey, Prentice Hall, USA.</w:t>
      </w:r>
    </w:p>
    <w:p w14:paraId="33E1E435" w14:textId="77777777" w:rsidR="002C1FB5" w:rsidRPr="003D0B58" w:rsidRDefault="002C1FB5" w:rsidP="00913175">
      <w:pPr>
        <w:spacing w:line="360" w:lineRule="auto"/>
        <w:ind w:left="709" w:hanging="709"/>
        <w:jc w:val="both"/>
        <w:rPr>
          <w:rFonts w:ascii="Times New Roman" w:hAnsi="Times New Roman" w:cs="Times New Roman"/>
          <w:i/>
          <w:iCs/>
          <w:sz w:val="24"/>
          <w:szCs w:val="24"/>
        </w:rPr>
      </w:pPr>
      <w:r w:rsidRPr="003D0B58">
        <w:rPr>
          <w:rFonts w:ascii="Times New Roman" w:hAnsi="Times New Roman" w:cs="Times New Roman"/>
          <w:sz w:val="24"/>
          <w:szCs w:val="24"/>
        </w:rPr>
        <w:t xml:space="preserve">Gupta, S., Vishwakarma and D. K., Srivastava, A. (2024). </w:t>
      </w:r>
      <w:r w:rsidRPr="003D0B58">
        <w:rPr>
          <w:rFonts w:ascii="Times New Roman" w:hAnsi="Times New Roman" w:cs="Times New Roman"/>
          <w:i/>
          <w:iCs/>
          <w:sz w:val="24"/>
          <w:szCs w:val="24"/>
        </w:rPr>
        <w:t>Sensitivity of daily reference evapotranspiration to weather variables: a modelling framework based on neural network.</w:t>
      </w:r>
      <w:r w:rsidRPr="003D0B58">
        <w:rPr>
          <w:rFonts w:ascii="Times New Roman" w:hAnsi="Times New Roman" w:cs="Times New Roman"/>
          <w:sz w:val="24"/>
          <w:szCs w:val="24"/>
        </w:rPr>
        <w:t xml:space="preserve"> </w:t>
      </w:r>
      <w:r w:rsidRPr="003D0B58">
        <w:rPr>
          <w:rFonts w:ascii="Times New Roman" w:hAnsi="Times New Roman" w:cs="Times New Roman"/>
          <w:i/>
          <w:iCs/>
          <w:sz w:val="24"/>
          <w:szCs w:val="24"/>
        </w:rPr>
        <w:t>Applied Water Science.</w:t>
      </w:r>
    </w:p>
    <w:p w14:paraId="7BFC962C" w14:textId="77777777" w:rsidR="00652284" w:rsidRPr="003D0B58" w:rsidRDefault="00652284" w:rsidP="00913175">
      <w:pPr>
        <w:spacing w:line="360" w:lineRule="auto"/>
        <w:ind w:left="709" w:hanging="709"/>
        <w:jc w:val="both"/>
        <w:rPr>
          <w:rFonts w:ascii="Times New Roman" w:hAnsi="Times New Roman" w:cs="Times New Roman"/>
          <w:sz w:val="24"/>
          <w:szCs w:val="24"/>
          <w:lang w:val="en-IN"/>
        </w:rPr>
      </w:pPr>
      <w:r w:rsidRPr="003D0B58">
        <w:rPr>
          <w:rFonts w:ascii="Times New Roman" w:hAnsi="Times New Roman" w:cs="Times New Roman"/>
          <w:sz w:val="24"/>
          <w:szCs w:val="24"/>
          <w:lang w:val="en-IN"/>
        </w:rPr>
        <w:t>Haykin, S. (1999). Neural networks and learning machines, Pearson Education Singapore Pvt. Ltd, ISBN-13: 978-0-13-147139-9.</w:t>
      </w:r>
    </w:p>
    <w:p w14:paraId="241A1CC8" w14:textId="77777777" w:rsidR="00C372F1" w:rsidRPr="003D0B58" w:rsidRDefault="00C372F1" w:rsidP="00913175">
      <w:pPr>
        <w:spacing w:line="360" w:lineRule="auto"/>
        <w:ind w:left="709" w:hanging="709"/>
        <w:jc w:val="both"/>
        <w:rPr>
          <w:rFonts w:ascii="Times New Roman" w:hAnsi="Times New Roman" w:cs="Times New Roman"/>
          <w:sz w:val="24"/>
          <w:szCs w:val="24"/>
          <w:lang w:val="en-IN"/>
        </w:rPr>
      </w:pPr>
      <w:r w:rsidRPr="003D0B58">
        <w:rPr>
          <w:rFonts w:ascii="Times New Roman" w:hAnsi="Times New Roman" w:cs="Times New Roman"/>
          <w:sz w:val="24"/>
          <w:szCs w:val="24"/>
          <w:lang w:val="en-IN"/>
        </w:rPr>
        <w:t xml:space="preserve">Jang, J.S.R.  (1993). ANFIS: Adaptive-network-based fuzzy inference system. </w:t>
      </w:r>
      <w:r w:rsidRPr="003D0B58">
        <w:rPr>
          <w:rFonts w:ascii="Times New Roman" w:hAnsi="Times New Roman" w:cs="Times New Roman"/>
          <w:i/>
          <w:iCs/>
          <w:sz w:val="24"/>
          <w:szCs w:val="24"/>
          <w:lang w:val="en-IN"/>
        </w:rPr>
        <w:t>IEEE Transactions on Systems, Man, and Cybernetics</w:t>
      </w:r>
      <w:r w:rsidRPr="003D0B58">
        <w:rPr>
          <w:rFonts w:ascii="Times New Roman" w:hAnsi="Times New Roman" w:cs="Times New Roman"/>
          <w:sz w:val="24"/>
          <w:szCs w:val="24"/>
          <w:lang w:val="en-IN"/>
        </w:rPr>
        <w:t>, 23 (3): 665-685.</w:t>
      </w:r>
    </w:p>
    <w:p w14:paraId="18CEF5CE" w14:textId="77777777" w:rsidR="00E8640B" w:rsidRPr="003D0B58" w:rsidRDefault="00E8640B" w:rsidP="00E8640B">
      <w:pPr>
        <w:spacing w:line="360" w:lineRule="auto"/>
        <w:ind w:left="709" w:hanging="709"/>
        <w:jc w:val="both"/>
        <w:rPr>
          <w:rFonts w:ascii="Times New Roman" w:hAnsi="Times New Roman" w:cs="Times New Roman"/>
          <w:sz w:val="24"/>
          <w:szCs w:val="24"/>
          <w:lang w:val="en-IN"/>
        </w:rPr>
      </w:pPr>
      <w:r w:rsidRPr="003D0B58">
        <w:rPr>
          <w:rFonts w:ascii="Times New Roman" w:hAnsi="Times New Roman" w:cs="Times New Roman"/>
          <w:sz w:val="24"/>
          <w:szCs w:val="24"/>
          <w:lang w:val="en-IN"/>
        </w:rPr>
        <w:t xml:space="preserve">Kisi, O. and Ozturk, O. (2007). Adaptive </w:t>
      </w:r>
      <w:proofErr w:type="spellStart"/>
      <w:r w:rsidRPr="003D0B58">
        <w:rPr>
          <w:rFonts w:ascii="Times New Roman" w:hAnsi="Times New Roman" w:cs="Times New Roman"/>
          <w:sz w:val="24"/>
          <w:szCs w:val="24"/>
          <w:lang w:val="en-IN"/>
        </w:rPr>
        <w:t>neurofuzzy</w:t>
      </w:r>
      <w:proofErr w:type="spellEnd"/>
      <w:r w:rsidRPr="003D0B58">
        <w:rPr>
          <w:rFonts w:ascii="Times New Roman" w:hAnsi="Times New Roman" w:cs="Times New Roman"/>
          <w:sz w:val="24"/>
          <w:szCs w:val="24"/>
          <w:lang w:val="en-IN"/>
        </w:rPr>
        <w:t xml:space="preserve"> computing technique for evapotranspiration estimation. </w:t>
      </w:r>
      <w:r w:rsidRPr="003D0B58">
        <w:rPr>
          <w:rFonts w:ascii="Times New Roman" w:hAnsi="Times New Roman" w:cs="Times New Roman"/>
          <w:i/>
          <w:iCs/>
          <w:sz w:val="24"/>
          <w:szCs w:val="24"/>
          <w:lang w:val="en-IN"/>
        </w:rPr>
        <w:t>Journal of Irrigation and Drainage Engineering</w:t>
      </w:r>
      <w:r w:rsidRPr="003D0B58">
        <w:rPr>
          <w:rFonts w:ascii="Times New Roman" w:hAnsi="Times New Roman" w:cs="Times New Roman"/>
          <w:sz w:val="24"/>
          <w:szCs w:val="24"/>
          <w:lang w:val="en-IN"/>
        </w:rPr>
        <w:t>,</w:t>
      </w:r>
      <w:r w:rsidRPr="003D0B58">
        <w:rPr>
          <w:rFonts w:ascii="Times New Roman" w:hAnsi="Times New Roman" w:cs="Times New Roman"/>
          <w:b/>
          <w:bCs/>
          <w:sz w:val="24"/>
          <w:szCs w:val="24"/>
          <w:lang w:val="en-IN"/>
        </w:rPr>
        <w:t xml:space="preserve"> 133(4):</w:t>
      </w:r>
      <w:r w:rsidRPr="003D0B58">
        <w:rPr>
          <w:rFonts w:ascii="Times New Roman" w:hAnsi="Times New Roman" w:cs="Times New Roman"/>
          <w:sz w:val="24"/>
          <w:szCs w:val="24"/>
          <w:lang w:val="en-IN"/>
        </w:rPr>
        <w:t xml:space="preserve"> 368-379.</w:t>
      </w:r>
    </w:p>
    <w:p w14:paraId="56B8AECF" w14:textId="77777777" w:rsidR="00F133F1" w:rsidRPr="003D0B58" w:rsidRDefault="00F133F1" w:rsidP="00913175">
      <w:pPr>
        <w:spacing w:line="360" w:lineRule="auto"/>
        <w:ind w:left="709" w:hanging="709"/>
        <w:jc w:val="both"/>
        <w:rPr>
          <w:rFonts w:ascii="Times New Roman" w:hAnsi="Times New Roman" w:cs="Times New Roman"/>
          <w:sz w:val="24"/>
          <w:szCs w:val="24"/>
          <w:lang w:val="en-IN"/>
        </w:rPr>
      </w:pPr>
      <w:r w:rsidRPr="003D0B58">
        <w:rPr>
          <w:rFonts w:ascii="Times New Roman" w:hAnsi="Times New Roman" w:cs="Times New Roman"/>
          <w:sz w:val="24"/>
          <w:szCs w:val="24"/>
        </w:rPr>
        <w:lastRenderedPageBreak/>
        <w:t xml:space="preserve">Kumar, M., Bandyopadhyay, A., </w:t>
      </w:r>
      <w:proofErr w:type="spellStart"/>
      <w:r w:rsidRPr="003D0B58">
        <w:rPr>
          <w:rFonts w:ascii="Times New Roman" w:hAnsi="Times New Roman" w:cs="Times New Roman"/>
          <w:sz w:val="24"/>
          <w:szCs w:val="24"/>
        </w:rPr>
        <w:t>Raghuwanshi</w:t>
      </w:r>
      <w:proofErr w:type="spellEnd"/>
      <w:r w:rsidRPr="003D0B58">
        <w:rPr>
          <w:rFonts w:ascii="Times New Roman" w:hAnsi="Times New Roman" w:cs="Times New Roman"/>
          <w:sz w:val="24"/>
          <w:szCs w:val="24"/>
        </w:rPr>
        <w:t xml:space="preserve">, N. S., &amp; Singh, R. (2008). Comparative study of conventional and artificial neural network-based </w:t>
      </w:r>
      <w:proofErr w:type="spellStart"/>
      <w:r w:rsidRPr="003D0B58">
        <w:rPr>
          <w:rFonts w:ascii="Times New Roman" w:hAnsi="Times New Roman" w:cs="Times New Roman"/>
          <w:sz w:val="24"/>
          <w:szCs w:val="24"/>
        </w:rPr>
        <w:t>ETo</w:t>
      </w:r>
      <w:proofErr w:type="spellEnd"/>
      <w:r w:rsidRPr="003D0B58">
        <w:rPr>
          <w:rFonts w:ascii="Times New Roman" w:hAnsi="Times New Roman" w:cs="Times New Roman"/>
          <w:sz w:val="24"/>
          <w:szCs w:val="24"/>
        </w:rPr>
        <w:t xml:space="preserve"> estimation models. </w:t>
      </w:r>
      <w:r w:rsidRPr="003D0B58">
        <w:rPr>
          <w:rFonts w:ascii="Times New Roman" w:hAnsi="Times New Roman" w:cs="Times New Roman"/>
          <w:i/>
          <w:iCs/>
          <w:sz w:val="24"/>
          <w:szCs w:val="24"/>
        </w:rPr>
        <w:t>Irrigation Science</w:t>
      </w:r>
      <w:r w:rsidRPr="003D0B58">
        <w:rPr>
          <w:rFonts w:ascii="Times New Roman" w:hAnsi="Times New Roman" w:cs="Times New Roman"/>
          <w:sz w:val="24"/>
          <w:szCs w:val="24"/>
        </w:rPr>
        <w:t>, 26(6), 531–545.</w:t>
      </w:r>
    </w:p>
    <w:p w14:paraId="06172647" w14:textId="77777777" w:rsidR="00D861C3" w:rsidRPr="003D0B58" w:rsidRDefault="00D861C3" w:rsidP="00913175">
      <w:pPr>
        <w:spacing w:line="360" w:lineRule="auto"/>
        <w:ind w:left="709" w:hanging="709"/>
        <w:jc w:val="both"/>
        <w:rPr>
          <w:rFonts w:ascii="Times New Roman" w:hAnsi="Times New Roman" w:cs="Times New Roman"/>
          <w:sz w:val="24"/>
          <w:szCs w:val="24"/>
          <w:lang w:val="en-IN"/>
        </w:rPr>
      </w:pPr>
      <w:proofErr w:type="spellStart"/>
      <w:r w:rsidRPr="003D0B58">
        <w:rPr>
          <w:rFonts w:ascii="Times New Roman" w:hAnsi="Times New Roman" w:cs="Times New Roman"/>
          <w:sz w:val="24"/>
          <w:szCs w:val="24"/>
          <w:lang w:val="en-IN"/>
        </w:rPr>
        <w:t>Landeras</w:t>
      </w:r>
      <w:proofErr w:type="spellEnd"/>
      <w:r w:rsidRPr="003D0B58">
        <w:rPr>
          <w:rFonts w:ascii="Times New Roman" w:hAnsi="Times New Roman" w:cs="Times New Roman"/>
          <w:sz w:val="24"/>
          <w:szCs w:val="24"/>
          <w:lang w:val="en-IN"/>
        </w:rPr>
        <w:t xml:space="preserve">, G., Ortiz-Barredo, A. and Lopez, J. J. (2009). Forecasting weekly evapotranspiration with ARIMA and artificial neural network models. </w:t>
      </w:r>
      <w:r w:rsidRPr="003D0B58">
        <w:rPr>
          <w:rFonts w:ascii="Times New Roman" w:hAnsi="Times New Roman" w:cs="Times New Roman"/>
          <w:i/>
          <w:iCs/>
          <w:sz w:val="24"/>
          <w:szCs w:val="24"/>
          <w:lang w:val="en-IN"/>
        </w:rPr>
        <w:t>Journal of Irrigation and Drainage Engineering</w:t>
      </w:r>
      <w:r w:rsidRPr="003D0B58">
        <w:rPr>
          <w:rFonts w:ascii="Times New Roman" w:hAnsi="Times New Roman" w:cs="Times New Roman"/>
          <w:sz w:val="24"/>
          <w:szCs w:val="24"/>
          <w:lang w:val="en-IN"/>
        </w:rPr>
        <w:t>, 135(3): 323-334.</w:t>
      </w:r>
    </w:p>
    <w:p w14:paraId="4124148F" w14:textId="77777777" w:rsidR="000E1AD0" w:rsidRPr="003D0B58" w:rsidRDefault="000E1AD0" w:rsidP="000E1AD0">
      <w:pPr>
        <w:spacing w:line="360" w:lineRule="auto"/>
        <w:ind w:left="709" w:hanging="709"/>
        <w:jc w:val="both"/>
        <w:rPr>
          <w:rFonts w:ascii="Times New Roman" w:hAnsi="Times New Roman" w:cs="Times New Roman"/>
          <w:sz w:val="24"/>
          <w:szCs w:val="24"/>
        </w:rPr>
      </w:pPr>
      <w:r w:rsidRPr="003D0B58">
        <w:rPr>
          <w:rFonts w:ascii="Times New Roman" w:hAnsi="Times New Roman" w:cs="Times New Roman"/>
          <w:sz w:val="24"/>
          <w:szCs w:val="24"/>
        </w:rPr>
        <w:t xml:space="preserve">Penman, H. L. (1948). Natural evaporation from open water, bare soil and grass. </w:t>
      </w:r>
      <w:r w:rsidRPr="003D0B58">
        <w:rPr>
          <w:rFonts w:ascii="Times New Roman" w:hAnsi="Times New Roman" w:cs="Times New Roman"/>
          <w:i/>
          <w:iCs/>
          <w:sz w:val="24"/>
          <w:szCs w:val="24"/>
        </w:rPr>
        <w:t>Proceedings of the Royal Society of London. Series A, Mathematical and Physical Sciences</w:t>
      </w:r>
      <w:r w:rsidRPr="003D0B58">
        <w:rPr>
          <w:rFonts w:ascii="Times New Roman" w:hAnsi="Times New Roman" w:cs="Times New Roman"/>
          <w:sz w:val="24"/>
          <w:szCs w:val="24"/>
        </w:rPr>
        <w:t>, 193 (1032): 120–145.</w:t>
      </w:r>
    </w:p>
    <w:p w14:paraId="20359695" w14:textId="77777777" w:rsidR="003A4C75" w:rsidRPr="003D0B58" w:rsidRDefault="003A4C75" w:rsidP="000E1AD0">
      <w:pPr>
        <w:spacing w:line="360" w:lineRule="auto"/>
        <w:ind w:left="709" w:hanging="709"/>
        <w:jc w:val="both"/>
        <w:rPr>
          <w:rFonts w:ascii="Times New Roman" w:hAnsi="Times New Roman" w:cs="Times New Roman"/>
          <w:sz w:val="24"/>
          <w:szCs w:val="24"/>
        </w:rPr>
      </w:pPr>
      <w:proofErr w:type="spellStart"/>
      <w:r w:rsidRPr="003D0B58">
        <w:rPr>
          <w:rFonts w:ascii="Times New Roman" w:hAnsi="Times New Roman" w:cs="Times New Roman"/>
          <w:sz w:val="24"/>
          <w:szCs w:val="24"/>
        </w:rPr>
        <w:t>Raziei</w:t>
      </w:r>
      <w:proofErr w:type="spellEnd"/>
      <w:r w:rsidRPr="003D0B58">
        <w:rPr>
          <w:rFonts w:ascii="Times New Roman" w:hAnsi="Times New Roman" w:cs="Times New Roman"/>
          <w:sz w:val="24"/>
          <w:szCs w:val="24"/>
        </w:rPr>
        <w:t xml:space="preserve">, T. &amp; Pereira, L.S. (2013). Estimation of </w:t>
      </w:r>
      <w:proofErr w:type="spellStart"/>
      <w:r w:rsidRPr="003D0B58">
        <w:rPr>
          <w:rFonts w:ascii="Times New Roman" w:hAnsi="Times New Roman" w:cs="Times New Roman"/>
          <w:sz w:val="24"/>
          <w:szCs w:val="24"/>
        </w:rPr>
        <w:t>ETo</w:t>
      </w:r>
      <w:proofErr w:type="spellEnd"/>
      <w:r w:rsidRPr="003D0B58">
        <w:rPr>
          <w:rFonts w:ascii="Times New Roman" w:hAnsi="Times New Roman" w:cs="Times New Roman"/>
          <w:sz w:val="24"/>
          <w:szCs w:val="24"/>
        </w:rPr>
        <w:t xml:space="preserve"> with Hargreaves-</w:t>
      </w:r>
      <w:proofErr w:type="spellStart"/>
      <w:r w:rsidRPr="003D0B58">
        <w:rPr>
          <w:rFonts w:ascii="Times New Roman" w:hAnsi="Times New Roman" w:cs="Times New Roman"/>
          <w:sz w:val="24"/>
          <w:szCs w:val="24"/>
        </w:rPr>
        <w:t>Samani</w:t>
      </w:r>
      <w:proofErr w:type="spellEnd"/>
      <w:r w:rsidRPr="003D0B58">
        <w:rPr>
          <w:rFonts w:ascii="Times New Roman" w:hAnsi="Times New Roman" w:cs="Times New Roman"/>
          <w:sz w:val="24"/>
          <w:szCs w:val="24"/>
        </w:rPr>
        <w:t xml:space="preserve"> and FAO-PM temperature methods for a wide range of climates in Iran. </w:t>
      </w:r>
      <w:r w:rsidRPr="003D0B58">
        <w:rPr>
          <w:rFonts w:ascii="Times New Roman" w:hAnsi="Times New Roman" w:cs="Times New Roman"/>
          <w:i/>
          <w:iCs/>
          <w:sz w:val="24"/>
          <w:szCs w:val="24"/>
        </w:rPr>
        <w:t>Agricultural Water Management</w:t>
      </w:r>
      <w:r w:rsidRPr="003D0B58">
        <w:rPr>
          <w:rFonts w:ascii="Times New Roman" w:hAnsi="Times New Roman" w:cs="Times New Roman"/>
          <w:sz w:val="24"/>
          <w:szCs w:val="24"/>
        </w:rPr>
        <w:t>, 121, 1–18.</w:t>
      </w:r>
    </w:p>
    <w:p w14:paraId="42DE836F" w14:textId="77777777" w:rsidR="000E1AD0" w:rsidRPr="003D0B58" w:rsidRDefault="005D5B45" w:rsidP="005D5B45">
      <w:pPr>
        <w:spacing w:line="360" w:lineRule="auto"/>
        <w:ind w:left="709" w:hanging="709"/>
        <w:jc w:val="both"/>
        <w:rPr>
          <w:rFonts w:ascii="Times New Roman" w:hAnsi="Times New Roman" w:cs="Times New Roman"/>
          <w:sz w:val="24"/>
          <w:szCs w:val="24"/>
        </w:rPr>
      </w:pPr>
      <w:r w:rsidRPr="003D0B58">
        <w:rPr>
          <w:rFonts w:ascii="Times New Roman" w:hAnsi="Times New Roman" w:cs="Times New Roman"/>
          <w:sz w:val="24"/>
          <w:szCs w:val="24"/>
        </w:rPr>
        <w:t xml:space="preserve">Ramiro T. González del Cerro, M.S.P. </w:t>
      </w:r>
      <w:proofErr w:type="spellStart"/>
      <w:r w:rsidRPr="003D0B58">
        <w:rPr>
          <w:rFonts w:ascii="Times New Roman" w:hAnsi="Times New Roman" w:cs="Times New Roman"/>
          <w:sz w:val="24"/>
          <w:szCs w:val="24"/>
        </w:rPr>
        <w:t>Subathra</w:t>
      </w:r>
      <w:proofErr w:type="spellEnd"/>
      <w:r w:rsidRPr="003D0B58">
        <w:rPr>
          <w:rFonts w:ascii="Times New Roman" w:hAnsi="Times New Roman" w:cs="Times New Roman"/>
          <w:sz w:val="24"/>
          <w:szCs w:val="24"/>
        </w:rPr>
        <w:t xml:space="preserve">, </w:t>
      </w:r>
      <w:proofErr w:type="spellStart"/>
      <w:r w:rsidRPr="003D0B58">
        <w:rPr>
          <w:rFonts w:ascii="Times New Roman" w:hAnsi="Times New Roman" w:cs="Times New Roman"/>
          <w:sz w:val="24"/>
          <w:szCs w:val="24"/>
        </w:rPr>
        <w:t>Nallapaneni</w:t>
      </w:r>
      <w:proofErr w:type="spellEnd"/>
      <w:r w:rsidRPr="003D0B58">
        <w:rPr>
          <w:rFonts w:ascii="Times New Roman" w:hAnsi="Times New Roman" w:cs="Times New Roman"/>
          <w:sz w:val="24"/>
          <w:szCs w:val="24"/>
        </w:rPr>
        <w:t xml:space="preserve"> </w:t>
      </w:r>
      <w:proofErr w:type="spellStart"/>
      <w:r w:rsidRPr="003D0B58">
        <w:rPr>
          <w:rFonts w:ascii="Times New Roman" w:hAnsi="Times New Roman" w:cs="Times New Roman"/>
          <w:sz w:val="24"/>
          <w:szCs w:val="24"/>
        </w:rPr>
        <w:t>Manoj</w:t>
      </w:r>
      <w:proofErr w:type="spellEnd"/>
      <w:r w:rsidRPr="003D0B58">
        <w:rPr>
          <w:rFonts w:ascii="Times New Roman" w:hAnsi="Times New Roman" w:cs="Times New Roman"/>
          <w:sz w:val="24"/>
          <w:szCs w:val="24"/>
        </w:rPr>
        <w:t xml:space="preserve"> Kumar, Sebastian Verrastro, S. Thomas George (2021). Modelling the daily reference evapotranspiration in semi-arid region of South India</w:t>
      </w:r>
      <w:r w:rsidRPr="003D0B58">
        <w:rPr>
          <w:rFonts w:ascii="Times New Roman" w:hAnsi="Times New Roman" w:cs="Times New Roman"/>
          <w:i/>
          <w:iCs/>
          <w:sz w:val="24"/>
          <w:szCs w:val="24"/>
        </w:rPr>
        <w:t xml:space="preserve">: </w:t>
      </w:r>
      <w:r w:rsidRPr="003D0B58">
        <w:rPr>
          <w:rFonts w:ascii="Times New Roman" w:hAnsi="Times New Roman" w:cs="Times New Roman"/>
          <w:sz w:val="24"/>
          <w:szCs w:val="24"/>
        </w:rPr>
        <w:t>A case study comparing ANFIS and empirical models.</w:t>
      </w:r>
      <w:r w:rsidRPr="003D0B58">
        <w:rPr>
          <w:rFonts w:ascii="Times New Roman" w:hAnsi="Times New Roman" w:cs="Times New Roman"/>
          <w:sz w:val="24"/>
          <w:szCs w:val="24"/>
        </w:rPr>
        <w:br/>
      </w:r>
      <w:r w:rsidRPr="003D0B58">
        <w:rPr>
          <w:rFonts w:ascii="Times New Roman" w:hAnsi="Times New Roman" w:cs="Times New Roman"/>
          <w:i/>
          <w:iCs/>
          <w:sz w:val="24"/>
          <w:szCs w:val="24"/>
        </w:rPr>
        <w:t>Information Processing in Agriculture,</w:t>
      </w:r>
      <w:r w:rsidRPr="003D0B58">
        <w:rPr>
          <w:rFonts w:ascii="Times New Roman" w:hAnsi="Times New Roman" w:cs="Times New Roman"/>
          <w:sz w:val="24"/>
          <w:szCs w:val="24"/>
        </w:rPr>
        <w:t xml:space="preserve"> 8(1), 173–184.</w:t>
      </w:r>
    </w:p>
    <w:p w14:paraId="6D6500BA" w14:textId="77777777" w:rsidR="003C75C2" w:rsidRPr="003D0B58" w:rsidRDefault="003C75C2" w:rsidP="005D5B45">
      <w:pPr>
        <w:spacing w:line="360" w:lineRule="auto"/>
        <w:ind w:left="709" w:hanging="709"/>
        <w:jc w:val="both"/>
        <w:rPr>
          <w:rFonts w:ascii="Times New Roman" w:hAnsi="Times New Roman" w:cs="Times New Roman"/>
          <w:sz w:val="24"/>
          <w:szCs w:val="24"/>
        </w:rPr>
      </w:pPr>
      <w:r w:rsidRPr="003D0B58">
        <w:rPr>
          <w:rFonts w:ascii="Times New Roman" w:hAnsi="Times New Roman" w:cs="Times New Roman"/>
          <w:sz w:val="24"/>
          <w:szCs w:val="24"/>
          <w:lang w:val="en-IN"/>
        </w:rPr>
        <w:t xml:space="preserve">Rumelhart, D.E., McClelland, J.L. and the PDP research group. (1986). Parallel distributed   processing:   Explorations   in   the   microstructure   of   cognition. Vol. </w:t>
      </w:r>
      <w:proofErr w:type="gramStart"/>
      <w:r w:rsidRPr="003D0B58">
        <w:rPr>
          <w:rFonts w:ascii="Times New Roman" w:hAnsi="Times New Roman" w:cs="Times New Roman"/>
          <w:sz w:val="24"/>
          <w:szCs w:val="24"/>
          <w:lang w:val="en-IN"/>
        </w:rPr>
        <w:t>1.Cambridge</w:t>
      </w:r>
      <w:proofErr w:type="gramEnd"/>
      <w:r w:rsidRPr="003D0B58">
        <w:rPr>
          <w:rFonts w:ascii="Times New Roman" w:hAnsi="Times New Roman" w:cs="Times New Roman"/>
          <w:sz w:val="24"/>
          <w:szCs w:val="24"/>
          <w:lang w:val="en-IN"/>
        </w:rPr>
        <w:t xml:space="preserve">: Massachusetts Institute of Technology </w:t>
      </w:r>
      <w:proofErr w:type="spellStart"/>
      <w:r w:rsidRPr="003D0B58">
        <w:rPr>
          <w:rFonts w:ascii="Times New Roman" w:hAnsi="Times New Roman" w:cs="Times New Roman"/>
          <w:sz w:val="24"/>
          <w:szCs w:val="24"/>
          <w:lang w:val="en-IN"/>
        </w:rPr>
        <w:t>Press.</w:t>
      </w:r>
      <w:r w:rsidRPr="003D0B58">
        <w:rPr>
          <w:rFonts w:ascii="Times New Roman" w:hAnsi="Times New Roman" w:cs="Times New Roman"/>
          <w:i/>
          <w:iCs/>
          <w:sz w:val="24"/>
          <w:szCs w:val="24"/>
          <w:lang w:val="en-IN"/>
        </w:rPr>
        <w:t>p</w:t>
      </w:r>
      <w:proofErr w:type="spellEnd"/>
      <w:r w:rsidRPr="003D0B58">
        <w:rPr>
          <w:rFonts w:ascii="Times New Roman" w:hAnsi="Times New Roman" w:cs="Times New Roman"/>
          <w:sz w:val="24"/>
          <w:szCs w:val="24"/>
          <w:lang w:val="en-IN"/>
        </w:rPr>
        <w:t>. 516.</w:t>
      </w:r>
    </w:p>
    <w:p w14:paraId="56D9E3BE" w14:textId="77777777" w:rsidR="00F133F1" w:rsidRPr="003D0B58" w:rsidRDefault="00F133F1" w:rsidP="005D5B45">
      <w:pPr>
        <w:spacing w:line="360" w:lineRule="auto"/>
        <w:ind w:left="709" w:hanging="709"/>
        <w:jc w:val="both"/>
        <w:rPr>
          <w:rFonts w:ascii="Times New Roman" w:hAnsi="Times New Roman" w:cs="Times New Roman"/>
          <w:sz w:val="24"/>
          <w:szCs w:val="24"/>
        </w:rPr>
      </w:pPr>
      <w:r w:rsidRPr="003D0B58">
        <w:rPr>
          <w:rFonts w:ascii="Times New Roman" w:hAnsi="Times New Roman" w:cs="Times New Roman"/>
          <w:sz w:val="24"/>
          <w:szCs w:val="24"/>
        </w:rPr>
        <w:t xml:space="preserve">Razzaghi, F. &amp; </w:t>
      </w:r>
      <w:proofErr w:type="spellStart"/>
      <w:r w:rsidRPr="003D0B58">
        <w:rPr>
          <w:rFonts w:ascii="Times New Roman" w:hAnsi="Times New Roman" w:cs="Times New Roman"/>
          <w:sz w:val="24"/>
          <w:szCs w:val="24"/>
        </w:rPr>
        <w:t>Sepaskhah</w:t>
      </w:r>
      <w:proofErr w:type="spellEnd"/>
      <w:r w:rsidRPr="003D0B58">
        <w:rPr>
          <w:rFonts w:ascii="Times New Roman" w:hAnsi="Times New Roman" w:cs="Times New Roman"/>
          <w:sz w:val="24"/>
          <w:szCs w:val="24"/>
        </w:rPr>
        <w:t>, A. R. (2010). Assessment of nine different equations for ET₀ estimation using lysimeter data in a semi-arid environment</w:t>
      </w:r>
      <w:r w:rsidRPr="003D0B58">
        <w:rPr>
          <w:rFonts w:ascii="Times New Roman" w:hAnsi="Times New Roman" w:cs="Times New Roman"/>
          <w:b/>
          <w:bCs/>
          <w:sz w:val="24"/>
          <w:szCs w:val="24"/>
        </w:rPr>
        <w:t>.</w:t>
      </w:r>
      <w:r w:rsidRPr="003D0B58">
        <w:rPr>
          <w:rFonts w:ascii="Times New Roman" w:hAnsi="Times New Roman" w:cs="Times New Roman"/>
          <w:sz w:val="24"/>
          <w:szCs w:val="24"/>
        </w:rPr>
        <w:t xml:space="preserve"> </w:t>
      </w:r>
      <w:r w:rsidRPr="003D0B58">
        <w:rPr>
          <w:rFonts w:ascii="Times New Roman" w:hAnsi="Times New Roman" w:cs="Times New Roman"/>
          <w:i/>
          <w:iCs/>
          <w:sz w:val="24"/>
          <w:szCs w:val="24"/>
        </w:rPr>
        <w:t>Archives of Agronomy and Soil Science</w:t>
      </w:r>
      <w:r w:rsidRPr="003D0B58">
        <w:rPr>
          <w:rFonts w:ascii="Times New Roman" w:hAnsi="Times New Roman" w:cs="Times New Roman"/>
          <w:sz w:val="24"/>
          <w:szCs w:val="24"/>
        </w:rPr>
        <w:t>, 56, 1–12.</w:t>
      </w:r>
    </w:p>
    <w:p w14:paraId="0002D9C0" w14:textId="77777777" w:rsidR="00C372F1" w:rsidRPr="003D0B58" w:rsidRDefault="00C372F1" w:rsidP="005D5B45">
      <w:pPr>
        <w:spacing w:line="360" w:lineRule="auto"/>
        <w:ind w:left="709" w:hanging="709"/>
        <w:jc w:val="both"/>
        <w:rPr>
          <w:rFonts w:ascii="Times New Roman" w:hAnsi="Times New Roman" w:cs="Times New Roman"/>
          <w:sz w:val="24"/>
          <w:szCs w:val="24"/>
        </w:rPr>
      </w:pPr>
      <w:r w:rsidRPr="003D0B58">
        <w:rPr>
          <w:rFonts w:ascii="Times New Roman" w:hAnsi="Times New Roman" w:cs="Times New Roman"/>
          <w:sz w:val="24"/>
          <w:szCs w:val="24"/>
        </w:rPr>
        <w:t xml:space="preserve">Tulla P.S., Kumar P., Vishwakarma D.K., Kumar R., </w:t>
      </w:r>
      <w:proofErr w:type="spellStart"/>
      <w:r w:rsidRPr="003D0B58">
        <w:rPr>
          <w:rFonts w:ascii="Times New Roman" w:hAnsi="Times New Roman" w:cs="Times New Roman"/>
          <w:sz w:val="24"/>
          <w:szCs w:val="24"/>
        </w:rPr>
        <w:t>Kuriqi</w:t>
      </w:r>
      <w:proofErr w:type="spellEnd"/>
      <w:r w:rsidRPr="003D0B58">
        <w:rPr>
          <w:rFonts w:ascii="Times New Roman" w:hAnsi="Times New Roman" w:cs="Times New Roman"/>
          <w:sz w:val="24"/>
          <w:szCs w:val="24"/>
        </w:rPr>
        <w:t xml:space="preserve"> A., Kushwaha N.L., Rajput J., Srivastava A., Pham Q.B., </w:t>
      </w:r>
      <w:proofErr w:type="spellStart"/>
      <w:r w:rsidRPr="003D0B58">
        <w:rPr>
          <w:rFonts w:ascii="Times New Roman" w:hAnsi="Times New Roman" w:cs="Times New Roman"/>
          <w:sz w:val="24"/>
          <w:szCs w:val="24"/>
        </w:rPr>
        <w:t>Elbeltagi</w:t>
      </w:r>
      <w:proofErr w:type="spellEnd"/>
      <w:r w:rsidRPr="003D0B58">
        <w:rPr>
          <w:rFonts w:ascii="Times New Roman" w:hAnsi="Times New Roman" w:cs="Times New Roman"/>
          <w:sz w:val="24"/>
          <w:szCs w:val="24"/>
        </w:rPr>
        <w:t xml:space="preserve"> A., Kisi O. (2024). </w:t>
      </w:r>
      <w:r w:rsidRPr="003D0B58">
        <w:rPr>
          <w:rFonts w:ascii="Times New Roman" w:hAnsi="Times New Roman" w:cs="Times New Roman"/>
          <w:i/>
          <w:iCs/>
          <w:sz w:val="24"/>
          <w:szCs w:val="24"/>
        </w:rPr>
        <w:t>Daily suspended sediment yield estimation using soft-computing algorithms for hilly watersheds in a data-scarce situation: a case study of Bino watershed, Uttarakhand.</w:t>
      </w:r>
      <w:r w:rsidRPr="003D0B58">
        <w:rPr>
          <w:rFonts w:ascii="Times New Roman" w:hAnsi="Times New Roman" w:cs="Times New Roman"/>
          <w:sz w:val="24"/>
          <w:szCs w:val="24"/>
        </w:rPr>
        <w:t xml:space="preserve"> Theoretical and Applied Climatology.</w:t>
      </w:r>
    </w:p>
    <w:p w14:paraId="0868598B" w14:textId="77777777" w:rsidR="00BA3B83" w:rsidRPr="003D0B58" w:rsidRDefault="00BA3B83" w:rsidP="005D5B45">
      <w:pPr>
        <w:spacing w:line="360" w:lineRule="auto"/>
        <w:ind w:left="709" w:hanging="709"/>
        <w:jc w:val="both"/>
        <w:rPr>
          <w:rFonts w:ascii="Times New Roman" w:hAnsi="Times New Roman" w:cs="Times New Roman"/>
          <w:sz w:val="24"/>
          <w:szCs w:val="24"/>
        </w:rPr>
      </w:pPr>
      <w:r w:rsidRPr="003D0B58">
        <w:rPr>
          <w:rFonts w:ascii="Times New Roman" w:hAnsi="Times New Roman" w:cs="Times New Roman"/>
          <w:sz w:val="24"/>
          <w:szCs w:val="24"/>
        </w:rPr>
        <w:lastRenderedPageBreak/>
        <w:t xml:space="preserve">Wang, Z., Yao, L., &amp; Guo, Z. (2015). The estimation of reference evapotranspiration based on Gamma test and gene expression programming using the weather data set from different climatic zones in China. In </w:t>
      </w:r>
      <w:r w:rsidRPr="003D0B58">
        <w:rPr>
          <w:rFonts w:ascii="Times New Roman" w:hAnsi="Times New Roman" w:cs="Times New Roman"/>
          <w:i/>
          <w:iCs/>
          <w:sz w:val="24"/>
          <w:szCs w:val="24"/>
        </w:rPr>
        <w:t>Proceedings of the 2015 ASABE Annual International Meeting</w:t>
      </w:r>
      <w:r w:rsidRPr="003D0B58">
        <w:rPr>
          <w:rFonts w:ascii="Times New Roman" w:hAnsi="Times New Roman" w:cs="Times New Roman"/>
          <w:sz w:val="24"/>
          <w:szCs w:val="24"/>
        </w:rPr>
        <w:t xml:space="preserve"> (Paper No. 152189707). American Society of Agricultural and Biological Engineers (ASABE).</w:t>
      </w:r>
    </w:p>
    <w:p w14:paraId="263FE538" w14:textId="77777777" w:rsidR="00575B5B" w:rsidRPr="003D0B58" w:rsidRDefault="00575B5B" w:rsidP="005D5B45">
      <w:pPr>
        <w:spacing w:line="360" w:lineRule="auto"/>
        <w:ind w:left="709" w:hanging="709"/>
        <w:jc w:val="both"/>
        <w:rPr>
          <w:rFonts w:ascii="Times New Roman" w:hAnsi="Times New Roman" w:cs="Times New Roman"/>
          <w:sz w:val="24"/>
          <w:szCs w:val="24"/>
        </w:rPr>
      </w:pPr>
      <w:r w:rsidRPr="003D0B58">
        <w:rPr>
          <w:rFonts w:ascii="Times New Roman" w:hAnsi="Times New Roman" w:cs="Times New Roman"/>
          <w:sz w:val="24"/>
          <w:szCs w:val="24"/>
        </w:rPr>
        <w:t xml:space="preserve">Willmott, C. J. (1981). On the validation of models. </w:t>
      </w:r>
      <w:r w:rsidRPr="003D0B58">
        <w:rPr>
          <w:rFonts w:ascii="Times New Roman" w:hAnsi="Times New Roman" w:cs="Times New Roman"/>
          <w:i/>
          <w:iCs/>
          <w:sz w:val="24"/>
          <w:szCs w:val="24"/>
        </w:rPr>
        <w:t>Physical Geography</w:t>
      </w:r>
      <w:r w:rsidRPr="003D0B58">
        <w:rPr>
          <w:rFonts w:ascii="Times New Roman" w:hAnsi="Times New Roman" w:cs="Times New Roman"/>
          <w:sz w:val="24"/>
          <w:szCs w:val="24"/>
        </w:rPr>
        <w:t xml:space="preserve">, </w:t>
      </w:r>
      <w:r w:rsidRPr="003D0B58">
        <w:rPr>
          <w:rFonts w:ascii="Times New Roman" w:hAnsi="Times New Roman" w:cs="Times New Roman"/>
          <w:b/>
          <w:bCs/>
          <w:sz w:val="24"/>
          <w:szCs w:val="24"/>
        </w:rPr>
        <w:t>2</w:t>
      </w:r>
      <w:r w:rsidRPr="003D0B58">
        <w:rPr>
          <w:rFonts w:ascii="Times New Roman" w:hAnsi="Times New Roman" w:cs="Times New Roman"/>
          <w:sz w:val="24"/>
          <w:szCs w:val="24"/>
        </w:rPr>
        <w:t>(2), 184–194.</w:t>
      </w:r>
    </w:p>
    <w:p w14:paraId="7C494DBC" w14:textId="77777777" w:rsidR="000309BF" w:rsidRPr="003D0B58" w:rsidRDefault="001F39AC" w:rsidP="005D5B45">
      <w:pPr>
        <w:spacing w:line="360" w:lineRule="auto"/>
        <w:ind w:left="709" w:hanging="709"/>
        <w:jc w:val="both"/>
        <w:rPr>
          <w:rFonts w:ascii="Times New Roman" w:hAnsi="Times New Roman" w:cs="Times New Roman"/>
          <w:sz w:val="24"/>
          <w:szCs w:val="24"/>
        </w:rPr>
      </w:pPr>
      <w:r w:rsidRPr="003D0B58">
        <w:rPr>
          <w:rFonts w:ascii="Times New Roman" w:hAnsi="Times New Roman" w:cs="Times New Roman"/>
          <w:sz w:val="24"/>
          <w:szCs w:val="24"/>
        </w:rPr>
        <w:t xml:space="preserve">Wu, L., Zhou, H., Ma, X., Fan, J. (2019). Daily reference evapotranspiration prediction based on hybridized extreme learning machine model with bio-inspired optimization algorithms: application in contrasting climates of China. </w:t>
      </w:r>
      <w:r w:rsidRPr="003D0B58">
        <w:rPr>
          <w:rFonts w:ascii="Times New Roman" w:hAnsi="Times New Roman" w:cs="Times New Roman"/>
          <w:i/>
          <w:iCs/>
          <w:sz w:val="24"/>
          <w:szCs w:val="24"/>
        </w:rPr>
        <w:t>Journal of Hydrology</w:t>
      </w:r>
      <w:r w:rsidRPr="003D0B58">
        <w:rPr>
          <w:rFonts w:ascii="Times New Roman" w:hAnsi="Times New Roman" w:cs="Times New Roman"/>
          <w:sz w:val="24"/>
          <w:szCs w:val="24"/>
        </w:rPr>
        <w:t>, 577: 123960.</w:t>
      </w:r>
    </w:p>
    <w:sectPr w:rsidR="000309BF" w:rsidRPr="003D0B58" w:rsidSect="00E27767">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81D5A" w14:textId="77777777" w:rsidR="0038464B" w:rsidRDefault="0038464B" w:rsidP="00DA21AD">
      <w:pPr>
        <w:spacing w:after="0" w:line="240" w:lineRule="auto"/>
      </w:pPr>
      <w:r>
        <w:separator/>
      </w:r>
    </w:p>
  </w:endnote>
  <w:endnote w:type="continuationSeparator" w:id="0">
    <w:p w14:paraId="2DE5618F" w14:textId="77777777" w:rsidR="0038464B" w:rsidRDefault="0038464B" w:rsidP="00DA21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B7A5D" w14:textId="77777777" w:rsidR="00DA21AD" w:rsidRDefault="00DA2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1F508" w14:textId="77777777" w:rsidR="00DA21AD" w:rsidRDefault="00DA21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D58CF" w14:textId="77777777" w:rsidR="00DA21AD" w:rsidRDefault="00DA21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EBBCA" w14:textId="77777777" w:rsidR="0038464B" w:rsidRDefault="0038464B" w:rsidP="00DA21AD">
      <w:pPr>
        <w:spacing w:after="0" w:line="240" w:lineRule="auto"/>
      </w:pPr>
      <w:r>
        <w:separator/>
      </w:r>
    </w:p>
  </w:footnote>
  <w:footnote w:type="continuationSeparator" w:id="0">
    <w:p w14:paraId="127ED0B3" w14:textId="77777777" w:rsidR="0038464B" w:rsidRDefault="0038464B" w:rsidP="00DA21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FBCAF" w14:textId="1BC65A4B" w:rsidR="00DA21AD" w:rsidRDefault="00DA21AD">
    <w:pPr>
      <w:pStyle w:val="Header"/>
    </w:pPr>
    <w:r>
      <w:rPr>
        <w:noProof/>
      </w:rPr>
      <w:pict w14:anchorId="6B5AF7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301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B7D89" w14:textId="1478F8AA" w:rsidR="00DA21AD" w:rsidRDefault="00DA21AD">
    <w:pPr>
      <w:pStyle w:val="Header"/>
    </w:pPr>
    <w:r>
      <w:rPr>
        <w:noProof/>
      </w:rPr>
      <w:pict w14:anchorId="034F4E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301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840EF" w14:textId="2207E9B2" w:rsidR="00DA21AD" w:rsidRDefault="00DA21AD">
    <w:pPr>
      <w:pStyle w:val="Header"/>
    </w:pPr>
    <w:r>
      <w:rPr>
        <w:noProof/>
      </w:rPr>
      <w:pict w14:anchorId="35914B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301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1A14C3"/>
    <w:multiLevelType w:val="hybridMultilevel"/>
    <w:tmpl w:val="9A20256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045C90"/>
    <w:multiLevelType w:val="hybridMultilevel"/>
    <w:tmpl w:val="BA6AEE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42797D"/>
    <w:multiLevelType w:val="hybridMultilevel"/>
    <w:tmpl w:val="1E142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FB09DF"/>
    <w:multiLevelType w:val="hybridMultilevel"/>
    <w:tmpl w:val="BC905F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13D7CBD"/>
    <w:multiLevelType w:val="multilevel"/>
    <w:tmpl w:val="4C8AE270"/>
    <w:lvl w:ilvl="0">
      <w:start w:val="1"/>
      <w:numFmt w:val="upperRoman"/>
      <w:suff w:val="space"/>
      <w:lvlText w:val="CHAPTER %1II"/>
      <w:lvlJc w:val="left"/>
      <w:pPr>
        <w:ind w:left="5387" w:firstLine="0"/>
      </w:pPr>
      <w:rPr>
        <w:rFonts w:hint="default"/>
        <w:b/>
        <w:bCs/>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rPr>
    </w:lvl>
    <w:lvl w:ilvl="1">
      <w:start w:val="1"/>
      <w:numFmt w:val="decimal"/>
      <w:pStyle w:val="Heading2"/>
      <w:lvlText w:val="3.%2"/>
      <w:lvlJc w:val="left"/>
      <w:pPr>
        <w:ind w:left="1890" w:firstLine="0"/>
      </w:pPr>
      <w:rPr>
        <w:rFonts w:hint="default"/>
        <w:b/>
        <w:bCs/>
      </w:rPr>
    </w:lvl>
    <w:lvl w:ilvl="2">
      <w:start w:val="1"/>
      <w:numFmt w:val="decimal"/>
      <w:pStyle w:val="Heading3"/>
      <w:lvlText w:val="3.%2.%3"/>
      <w:lvlJc w:val="left"/>
      <w:pPr>
        <w:ind w:left="0" w:firstLine="0"/>
      </w:pPr>
      <w:rPr>
        <w:rFonts w:hint="default"/>
        <w:i w:val="0"/>
        <w:iCs w:val="0"/>
      </w:rPr>
    </w:lvl>
    <w:lvl w:ilvl="3">
      <w:start w:val="1"/>
      <w:numFmt w:val="decimal"/>
      <w:lvlText w:val="3.%2.%3.%4"/>
      <w:lvlJc w:val="left"/>
      <w:pPr>
        <w:ind w:left="0" w:firstLine="0"/>
      </w:pPr>
      <w:rPr>
        <w:rFonts w:ascii="Times New Roman" w:hAnsi="Times New Roman" w:cs="Times New Roman" w:hint="default"/>
        <w:b/>
        <w:bCs/>
        <w:i w:val="0"/>
        <w:iCs w:val="0"/>
        <w:caps w:val="0"/>
        <w:smallCaps w:val="0"/>
        <w:strike w:val="0"/>
        <w:dstrike w:val="0"/>
        <w:outline w:val="0"/>
        <w:shadow w:val="0"/>
        <w:emboss w:val="0"/>
        <w:imprint w:val="0"/>
        <w:noProof w:val="0"/>
        <w:vanish w:val="0"/>
        <w:color w:val="000000" w:themeColor="text1"/>
        <w:spacing w:val="0"/>
        <w:kern w:val="0"/>
        <w:position w:val="0"/>
        <w:sz w:val="24"/>
        <w:szCs w:val="24"/>
        <w:u w:val="none"/>
        <w:effect w:val="none"/>
        <w:vertAlign w:val="baseline"/>
        <w:em w:val="none"/>
        <w:specVanish w:val="0"/>
      </w:rPr>
    </w:lvl>
    <w:lvl w:ilvl="4">
      <w:start w:val="1"/>
      <w:numFmt w:val="decimal"/>
      <w:pStyle w:val="Heading5"/>
      <w:suff w:val="space"/>
      <w:lvlText w:val="%1.%2.%3.%4.%5"/>
      <w:lvlJc w:val="left"/>
      <w:pPr>
        <w:ind w:left="0" w:firstLine="0"/>
      </w:pPr>
      <w:rPr>
        <w:rFonts w:hint="default"/>
        <w:sz w:val="24"/>
        <w:szCs w:val="24"/>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5" w15:restartNumberingAfterBreak="0">
    <w:nsid w:val="592407C0"/>
    <w:multiLevelType w:val="hybridMultilevel"/>
    <w:tmpl w:val="B00E7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E83EA2"/>
    <w:multiLevelType w:val="hybridMultilevel"/>
    <w:tmpl w:val="52A4BE84"/>
    <w:lvl w:ilvl="0" w:tplc="71B48A46">
      <w:start w:val="1"/>
      <w:numFmt w:val="decimal"/>
      <w:lvlText w:val="%1."/>
      <w:lvlJc w:val="left"/>
      <w:pPr>
        <w:ind w:left="720" w:hanging="360"/>
      </w:pPr>
      <w:rPr>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3NDEzNDQyMTOzMDFX0lEKTi0uzszPAykwrAUAPr0eYywAAAA="/>
  </w:docVars>
  <w:rsids>
    <w:rsidRoot w:val="0014768F"/>
    <w:rsid w:val="00005EFA"/>
    <w:rsid w:val="0001030B"/>
    <w:rsid w:val="00023E07"/>
    <w:rsid w:val="000309BF"/>
    <w:rsid w:val="000470FC"/>
    <w:rsid w:val="00081C9F"/>
    <w:rsid w:val="00095FF3"/>
    <w:rsid w:val="000A7622"/>
    <w:rsid w:val="000C1E9F"/>
    <w:rsid w:val="000C6751"/>
    <w:rsid w:val="000E1AD0"/>
    <w:rsid w:val="000F1877"/>
    <w:rsid w:val="00103B72"/>
    <w:rsid w:val="00104666"/>
    <w:rsid w:val="00120353"/>
    <w:rsid w:val="0012673B"/>
    <w:rsid w:val="00142B15"/>
    <w:rsid w:val="00142E67"/>
    <w:rsid w:val="0014768F"/>
    <w:rsid w:val="001541B7"/>
    <w:rsid w:val="00190C32"/>
    <w:rsid w:val="00197B37"/>
    <w:rsid w:val="001A54ED"/>
    <w:rsid w:val="001A755D"/>
    <w:rsid w:val="001D7B0E"/>
    <w:rsid w:val="001E4A04"/>
    <w:rsid w:val="001F31D0"/>
    <w:rsid w:val="001F39AC"/>
    <w:rsid w:val="001F3EF1"/>
    <w:rsid w:val="00212871"/>
    <w:rsid w:val="002231DD"/>
    <w:rsid w:val="00225C8B"/>
    <w:rsid w:val="00230299"/>
    <w:rsid w:val="002410AF"/>
    <w:rsid w:val="00243338"/>
    <w:rsid w:val="0026729F"/>
    <w:rsid w:val="002829FA"/>
    <w:rsid w:val="00283587"/>
    <w:rsid w:val="0028463F"/>
    <w:rsid w:val="002C1C2B"/>
    <w:rsid w:val="002C1FB5"/>
    <w:rsid w:val="002C343C"/>
    <w:rsid w:val="00301C61"/>
    <w:rsid w:val="00315F09"/>
    <w:rsid w:val="00325ECF"/>
    <w:rsid w:val="00336D5F"/>
    <w:rsid w:val="00351491"/>
    <w:rsid w:val="003607C0"/>
    <w:rsid w:val="0038464B"/>
    <w:rsid w:val="0039673F"/>
    <w:rsid w:val="003A212C"/>
    <w:rsid w:val="003A4C75"/>
    <w:rsid w:val="003B577A"/>
    <w:rsid w:val="003C75C2"/>
    <w:rsid w:val="003D0B58"/>
    <w:rsid w:val="003D3F05"/>
    <w:rsid w:val="003D4B49"/>
    <w:rsid w:val="003E48D6"/>
    <w:rsid w:val="004018A4"/>
    <w:rsid w:val="00403EE4"/>
    <w:rsid w:val="004156D7"/>
    <w:rsid w:val="00421404"/>
    <w:rsid w:val="00445255"/>
    <w:rsid w:val="004545E9"/>
    <w:rsid w:val="004602BB"/>
    <w:rsid w:val="004668C2"/>
    <w:rsid w:val="0048293D"/>
    <w:rsid w:val="00483E0A"/>
    <w:rsid w:val="00497F5D"/>
    <w:rsid w:val="004A09B1"/>
    <w:rsid w:val="004B1C3D"/>
    <w:rsid w:val="004B5331"/>
    <w:rsid w:val="004B6010"/>
    <w:rsid w:val="004C2F86"/>
    <w:rsid w:val="004D1A13"/>
    <w:rsid w:val="004D36F5"/>
    <w:rsid w:val="004D757D"/>
    <w:rsid w:val="00506DE2"/>
    <w:rsid w:val="0053492D"/>
    <w:rsid w:val="005437FF"/>
    <w:rsid w:val="005700E5"/>
    <w:rsid w:val="00575B5B"/>
    <w:rsid w:val="0057714C"/>
    <w:rsid w:val="005813C6"/>
    <w:rsid w:val="00582571"/>
    <w:rsid w:val="0058349C"/>
    <w:rsid w:val="005919C4"/>
    <w:rsid w:val="005A1492"/>
    <w:rsid w:val="005B4963"/>
    <w:rsid w:val="005C0D79"/>
    <w:rsid w:val="005C1F83"/>
    <w:rsid w:val="005C3902"/>
    <w:rsid w:val="005D5B45"/>
    <w:rsid w:val="005E56E5"/>
    <w:rsid w:val="0060018C"/>
    <w:rsid w:val="0061287F"/>
    <w:rsid w:val="00616A50"/>
    <w:rsid w:val="0062653B"/>
    <w:rsid w:val="006301B2"/>
    <w:rsid w:val="006310E6"/>
    <w:rsid w:val="00651922"/>
    <w:rsid w:val="00652284"/>
    <w:rsid w:val="006612CE"/>
    <w:rsid w:val="006707AA"/>
    <w:rsid w:val="0068221F"/>
    <w:rsid w:val="00696D27"/>
    <w:rsid w:val="006A01BD"/>
    <w:rsid w:val="006A471B"/>
    <w:rsid w:val="006A499E"/>
    <w:rsid w:val="006C2AD3"/>
    <w:rsid w:val="006D36E2"/>
    <w:rsid w:val="006F43AF"/>
    <w:rsid w:val="006F53BB"/>
    <w:rsid w:val="00717066"/>
    <w:rsid w:val="00730DF6"/>
    <w:rsid w:val="007353FC"/>
    <w:rsid w:val="00740F29"/>
    <w:rsid w:val="00763DAD"/>
    <w:rsid w:val="007646C2"/>
    <w:rsid w:val="0076612E"/>
    <w:rsid w:val="0076642F"/>
    <w:rsid w:val="00771FA1"/>
    <w:rsid w:val="0077412A"/>
    <w:rsid w:val="0077551E"/>
    <w:rsid w:val="00785B03"/>
    <w:rsid w:val="007A22F7"/>
    <w:rsid w:val="007A3D1A"/>
    <w:rsid w:val="007B18B4"/>
    <w:rsid w:val="007B684F"/>
    <w:rsid w:val="007C3937"/>
    <w:rsid w:val="007D2C18"/>
    <w:rsid w:val="007E5755"/>
    <w:rsid w:val="007E6C22"/>
    <w:rsid w:val="007F5C50"/>
    <w:rsid w:val="00807B77"/>
    <w:rsid w:val="00817BF4"/>
    <w:rsid w:val="00824738"/>
    <w:rsid w:val="00836E8A"/>
    <w:rsid w:val="00847B43"/>
    <w:rsid w:val="00847F65"/>
    <w:rsid w:val="0085364C"/>
    <w:rsid w:val="0085771E"/>
    <w:rsid w:val="00876CF2"/>
    <w:rsid w:val="008A4A71"/>
    <w:rsid w:val="008C7B58"/>
    <w:rsid w:val="008D04DE"/>
    <w:rsid w:val="008D294B"/>
    <w:rsid w:val="008D7C62"/>
    <w:rsid w:val="008E0C35"/>
    <w:rsid w:val="008F23A1"/>
    <w:rsid w:val="00913175"/>
    <w:rsid w:val="009236C8"/>
    <w:rsid w:val="009276CB"/>
    <w:rsid w:val="00931E06"/>
    <w:rsid w:val="00952A57"/>
    <w:rsid w:val="00956FC0"/>
    <w:rsid w:val="00961702"/>
    <w:rsid w:val="00974B78"/>
    <w:rsid w:val="009838A8"/>
    <w:rsid w:val="009A2D38"/>
    <w:rsid w:val="009A319E"/>
    <w:rsid w:val="009C3771"/>
    <w:rsid w:val="009F2847"/>
    <w:rsid w:val="00A23D22"/>
    <w:rsid w:val="00A24035"/>
    <w:rsid w:val="00A309A8"/>
    <w:rsid w:val="00A5490D"/>
    <w:rsid w:val="00A62B04"/>
    <w:rsid w:val="00A65292"/>
    <w:rsid w:val="00A83FC9"/>
    <w:rsid w:val="00A97395"/>
    <w:rsid w:val="00A97F9C"/>
    <w:rsid w:val="00AA093C"/>
    <w:rsid w:val="00AB065D"/>
    <w:rsid w:val="00AB710A"/>
    <w:rsid w:val="00AC15AB"/>
    <w:rsid w:val="00AD0FB5"/>
    <w:rsid w:val="00AD4D7D"/>
    <w:rsid w:val="00AD5A2F"/>
    <w:rsid w:val="00B01DBB"/>
    <w:rsid w:val="00B03B74"/>
    <w:rsid w:val="00B070AE"/>
    <w:rsid w:val="00B13B75"/>
    <w:rsid w:val="00B156AF"/>
    <w:rsid w:val="00B214B8"/>
    <w:rsid w:val="00B340FD"/>
    <w:rsid w:val="00B4111B"/>
    <w:rsid w:val="00B54C1E"/>
    <w:rsid w:val="00B604CF"/>
    <w:rsid w:val="00B65527"/>
    <w:rsid w:val="00B7519A"/>
    <w:rsid w:val="00B8703A"/>
    <w:rsid w:val="00BA0AB6"/>
    <w:rsid w:val="00BA3B83"/>
    <w:rsid w:val="00BA3D57"/>
    <w:rsid w:val="00BB3421"/>
    <w:rsid w:val="00BC3022"/>
    <w:rsid w:val="00BD1560"/>
    <w:rsid w:val="00C05685"/>
    <w:rsid w:val="00C34D2F"/>
    <w:rsid w:val="00C372F1"/>
    <w:rsid w:val="00C40911"/>
    <w:rsid w:val="00C50B29"/>
    <w:rsid w:val="00C8110F"/>
    <w:rsid w:val="00C86D5C"/>
    <w:rsid w:val="00C9667A"/>
    <w:rsid w:val="00CA314D"/>
    <w:rsid w:val="00CA53FF"/>
    <w:rsid w:val="00CB2E22"/>
    <w:rsid w:val="00CB46FD"/>
    <w:rsid w:val="00CB4E5F"/>
    <w:rsid w:val="00CC0098"/>
    <w:rsid w:val="00CC708E"/>
    <w:rsid w:val="00CD1642"/>
    <w:rsid w:val="00CD2395"/>
    <w:rsid w:val="00CD2F1F"/>
    <w:rsid w:val="00CE234E"/>
    <w:rsid w:val="00CF4719"/>
    <w:rsid w:val="00D0551F"/>
    <w:rsid w:val="00D171AF"/>
    <w:rsid w:val="00D24FF6"/>
    <w:rsid w:val="00D25CB4"/>
    <w:rsid w:val="00D6305C"/>
    <w:rsid w:val="00D633C2"/>
    <w:rsid w:val="00D66888"/>
    <w:rsid w:val="00D861C3"/>
    <w:rsid w:val="00D95CF8"/>
    <w:rsid w:val="00DA14A7"/>
    <w:rsid w:val="00DA21AD"/>
    <w:rsid w:val="00DA610F"/>
    <w:rsid w:val="00DB043B"/>
    <w:rsid w:val="00DB3924"/>
    <w:rsid w:val="00DB4A4D"/>
    <w:rsid w:val="00DB4F26"/>
    <w:rsid w:val="00DB5657"/>
    <w:rsid w:val="00DC0A36"/>
    <w:rsid w:val="00DD1E3D"/>
    <w:rsid w:val="00DD6E3A"/>
    <w:rsid w:val="00DE693E"/>
    <w:rsid w:val="00DF72E6"/>
    <w:rsid w:val="00E15EED"/>
    <w:rsid w:val="00E27767"/>
    <w:rsid w:val="00E3378D"/>
    <w:rsid w:val="00E53787"/>
    <w:rsid w:val="00E57B09"/>
    <w:rsid w:val="00E650C1"/>
    <w:rsid w:val="00E659F8"/>
    <w:rsid w:val="00E72000"/>
    <w:rsid w:val="00E8640B"/>
    <w:rsid w:val="00E93673"/>
    <w:rsid w:val="00EA3B11"/>
    <w:rsid w:val="00EC0F2E"/>
    <w:rsid w:val="00EC759D"/>
    <w:rsid w:val="00ED0B61"/>
    <w:rsid w:val="00ED357A"/>
    <w:rsid w:val="00EF289F"/>
    <w:rsid w:val="00F0034D"/>
    <w:rsid w:val="00F02749"/>
    <w:rsid w:val="00F027BF"/>
    <w:rsid w:val="00F133F1"/>
    <w:rsid w:val="00F150E6"/>
    <w:rsid w:val="00F15A83"/>
    <w:rsid w:val="00F30313"/>
    <w:rsid w:val="00F303C7"/>
    <w:rsid w:val="00F36285"/>
    <w:rsid w:val="00F44992"/>
    <w:rsid w:val="00F474D5"/>
    <w:rsid w:val="00F676F0"/>
    <w:rsid w:val="00F7442A"/>
    <w:rsid w:val="00F82228"/>
    <w:rsid w:val="00F84DC9"/>
    <w:rsid w:val="00F86726"/>
    <w:rsid w:val="00F95634"/>
    <w:rsid w:val="00FA0253"/>
    <w:rsid w:val="00FA2FC3"/>
    <w:rsid w:val="00FA4147"/>
    <w:rsid w:val="00FB03A2"/>
    <w:rsid w:val="00FB5D11"/>
    <w:rsid w:val="00FD3D5C"/>
    <w:rsid w:val="00FD4020"/>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30933C"/>
  <w15:docId w15:val="{9C5D4FD3-A19F-4AB1-A8CA-2BD20584B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gu-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7767"/>
  </w:style>
  <w:style w:type="paragraph" w:styleId="Heading2">
    <w:name w:val="heading 2"/>
    <w:basedOn w:val="Normal"/>
    <w:next w:val="Normal"/>
    <w:link w:val="Heading2Char"/>
    <w:autoRedefine/>
    <w:uiPriority w:val="9"/>
    <w:unhideWhenUsed/>
    <w:qFormat/>
    <w:rsid w:val="002829FA"/>
    <w:pPr>
      <w:keepNext/>
      <w:keepLines/>
      <w:numPr>
        <w:ilvl w:val="1"/>
        <w:numId w:val="1"/>
      </w:numPr>
      <w:spacing w:before="120" w:after="120" w:line="360" w:lineRule="auto"/>
      <w:ind w:left="425" w:hanging="425"/>
      <w:jc w:val="both"/>
      <w:outlineLvl w:val="1"/>
    </w:pPr>
    <w:rPr>
      <w:rFonts w:ascii="Times New Roman" w:eastAsiaTheme="majorEastAsia" w:hAnsi="Times New Roman" w:cs="Times New Roman"/>
      <w:b/>
      <w:bCs/>
      <w:sz w:val="24"/>
      <w:szCs w:val="28"/>
      <w:lang w:bidi="ar-SA"/>
    </w:rPr>
  </w:style>
  <w:style w:type="paragraph" w:styleId="Heading3">
    <w:name w:val="heading 3"/>
    <w:basedOn w:val="Normal"/>
    <w:next w:val="Normal"/>
    <w:link w:val="Heading3Char"/>
    <w:autoRedefine/>
    <w:uiPriority w:val="9"/>
    <w:unhideWhenUsed/>
    <w:qFormat/>
    <w:rsid w:val="002829FA"/>
    <w:pPr>
      <w:keepNext/>
      <w:keepLines/>
      <w:numPr>
        <w:ilvl w:val="2"/>
        <w:numId w:val="1"/>
      </w:numPr>
      <w:spacing w:before="120" w:after="120" w:line="360" w:lineRule="auto"/>
      <w:ind w:left="425" w:hanging="425"/>
      <w:jc w:val="both"/>
      <w:outlineLvl w:val="2"/>
    </w:pPr>
    <w:rPr>
      <w:rFonts w:ascii="Times New Roman" w:eastAsiaTheme="majorEastAsia" w:hAnsi="Times New Roman" w:cstheme="majorBidi"/>
      <w:b/>
      <w:sz w:val="24"/>
      <w:szCs w:val="24"/>
      <w:lang w:bidi="ar-SA"/>
    </w:rPr>
  </w:style>
  <w:style w:type="paragraph" w:styleId="Heading4">
    <w:name w:val="heading 4"/>
    <w:basedOn w:val="Normal"/>
    <w:next w:val="Normal"/>
    <w:link w:val="Heading4Char"/>
    <w:autoRedefine/>
    <w:uiPriority w:val="9"/>
    <w:unhideWhenUsed/>
    <w:qFormat/>
    <w:rsid w:val="004D757D"/>
    <w:pPr>
      <w:keepNext/>
      <w:keepLines/>
      <w:numPr>
        <w:ilvl w:val="3"/>
      </w:numPr>
      <w:spacing w:after="0" w:line="312" w:lineRule="auto"/>
      <w:ind w:left="709" w:hanging="709"/>
      <w:jc w:val="both"/>
      <w:outlineLvl w:val="3"/>
    </w:pPr>
    <w:rPr>
      <w:rFonts w:ascii="Times New Roman" w:eastAsiaTheme="majorEastAsia" w:hAnsi="Times New Roman" w:cstheme="majorBidi"/>
      <w:b/>
      <w:iCs/>
      <w:sz w:val="24"/>
      <w:lang w:bidi="ar-SA"/>
    </w:rPr>
  </w:style>
  <w:style w:type="paragraph" w:styleId="Heading5">
    <w:name w:val="heading 5"/>
    <w:basedOn w:val="Normal"/>
    <w:next w:val="Normal"/>
    <w:link w:val="Heading5Char"/>
    <w:autoRedefine/>
    <w:uiPriority w:val="9"/>
    <w:unhideWhenUsed/>
    <w:qFormat/>
    <w:rsid w:val="002829FA"/>
    <w:pPr>
      <w:keepNext/>
      <w:keepLines/>
      <w:numPr>
        <w:ilvl w:val="4"/>
        <w:numId w:val="1"/>
      </w:numPr>
      <w:spacing w:before="120" w:after="120"/>
      <w:outlineLvl w:val="4"/>
    </w:pPr>
    <w:rPr>
      <w:rFonts w:ascii="Times New Roman" w:eastAsiaTheme="majorEastAsia" w:hAnsi="Times New Roman" w:cstheme="majorBidi"/>
      <w:b/>
      <w:sz w:val="24"/>
      <w:lang w:bidi="ar-SA"/>
    </w:rPr>
  </w:style>
  <w:style w:type="paragraph" w:styleId="Heading6">
    <w:name w:val="heading 6"/>
    <w:basedOn w:val="Normal"/>
    <w:next w:val="Normal"/>
    <w:link w:val="Heading6Char"/>
    <w:uiPriority w:val="9"/>
    <w:unhideWhenUsed/>
    <w:qFormat/>
    <w:rsid w:val="002829FA"/>
    <w:pPr>
      <w:keepNext/>
      <w:keepLines/>
      <w:numPr>
        <w:ilvl w:val="5"/>
        <w:numId w:val="1"/>
      </w:numPr>
      <w:spacing w:before="40" w:after="0"/>
      <w:outlineLvl w:val="5"/>
    </w:pPr>
    <w:rPr>
      <w:rFonts w:asciiTheme="majorHAnsi" w:eastAsiaTheme="majorEastAsia" w:hAnsiTheme="majorHAnsi" w:cstheme="majorBidi"/>
      <w:color w:val="243F60" w:themeColor="accent1" w:themeShade="7F"/>
      <w:lang w:bidi="ar-SA"/>
    </w:rPr>
  </w:style>
  <w:style w:type="paragraph" w:styleId="Heading7">
    <w:name w:val="heading 7"/>
    <w:basedOn w:val="Normal"/>
    <w:next w:val="Normal"/>
    <w:link w:val="Heading7Char"/>
    <w:uiPriority w:val="9"/>
    <w:unhideWhenUsed/>
    <w:qFormat/>
    <w:rsid w:val="002829FA"/>
    <w:pPr>
      <w:keepNext/>
      <w:keepLines/>
      <w:numPr>
        <w:ilvl w:val="6"/>
        <w:numId w:val="1"/>
      </w:numPr>
      <w:spacing w:before="40" w:after="0"/>
      <w:outlineLvl w:val="6"/>
    </w:pPr>
    <w:rPr>
      <w:rFonts w:asciiTheme="majorHAnsi" w:eastAsiaTheme="majorEastAsia" w:hAnsiTheme="majorHAnsi" w:cstheme="majorBidi"/>
      <w:i/>
      <w:iCs/>
      <w:color w:val="243F60" w:themeColor="accent1" w:themeShade="7F"/>
      <w:lang w:bidi="ar-SA"/>
    </w:rPr>
  </w:style>
  <w:style w:type="paragraph" w:styleId="Heading8">
    <w:name w:val="heading 8"/>
    <w:basedOn w:val="Normal"/>
    <w:next w:val="Normal"/>
    <w:link w:val="Heading8Char"/>
    <w:uiPriority w:val="9"/>
    <w:semiHidden/>
    <w:unhideWhenUsed/>
    <w:qFormat/>
    <w:rsid w:val="002829F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lang w:bidi="ar-SA"/>
    </w:rPr>
  </w:style>
  <w:style w:type="paragraph" w:styleId="Heading9">
    <w:name w:val="heading 9"/>
    <w:basedOn w:val="Normal"/>
    <w:next w:val="Normal"/>
    <w:link w:val="Heading9Char"/>
    <w:uiPriority w:val="9"/>
    <w:semiHidden/>
    <w:unhideWhenUsed/>
    <w:qFormat/>
    <w:rsid w:val="002829F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29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29FA"/>
    <w:rPr>
      <w:rFonts w:ascii="Tahoma" w:hAnsi="Tahoma" w:cs="Tahoma"/>
      <w:sz w:val="16"/>
      <w:szCs w:val="16"/>
    </w:rPr>
  </w:style>
  <w:style w:type="character" w:customStyle="1" w:styleId="Heading2Char">
    <w:name w:val="Heading 2 Char"/>
    <w:basedOn w:val="DefaultParagraphFont"/>
    <w:link w:val="Heading2"/>
    <w:uiPriority w:val="9"/>
    <w:rsid w:val="002829FA"/>
    <w:rPr>
      <w:rFonts w:ascii="Times New Roman" w:eastAsiaTheme="majorEastAsia" w:hAnsi="Times New Roman" w:cs="Times New Roman"/>
      <w:b/>
      <w:bCs/>
      <w:sz w:val="24"/>
      <w:szCs w:val="28"/>
      <w:lang w:bidi="ar-SA"/>
    </w:rPr>
  </w:style>
  <w:style w:type="character" w:customStyle="1" w:styleId="Heading3Char">
    <w:name w:val="Heading 3 Char"/>
    <w:basedOn w:val="DefaultParagraphFont"/>
    <w:link w:val="Heading3"/>
    <w:uiPriority w:val="9"/>
    <w:rsid w:val="002829FA"/>
    <w:rPr>
      <w:rFonts w:ascii="Times New Roman" w:eastAsiaTheme="majorEastAsia" w:hAnsi="Times New Roman" w:cstheme="majorBidi"/>
      <w:b/>
      <w:sz w:val="24"/>
      <w:szCs w:val="24"/>
      <w:lang w:bidi="ar-SA"/>
    </w:rPr>
  </w:style>
  <w:style w:type="character" w:customStyle="1" w:styleId="Heading4Char">
    <w:name w:val="Heading 4 Char"/>
    <w:basedOn w:val="DefaultParagraphFont"/>
    <w:link w:val="Heading4"/>
    <w:uiPriority w:val="9"/>
    <w:rsid w:val="004D757D"/>
    <w:rPr>
      <w:rFonts w:ascii="Times New Roman" w:eastAsiaTheme="majorEastAsia" w:hAnsi="Times New Roman" w:cstheme="majorBidi"/>
      <w:b/>
      <w:iCs/>
      <w:sz w:val="24"/>
      <w:lang w:bidi="ar-SA"/>
    </w:rPr>
  </w:style>
  <w:style w:type="character" w:customStyle="1" w:styleId="Heading5Char">
    <w:name w:val="Heading 5 Char"/>
    <w:basedOn w:val="DefaultParagraphFont"/>
    <w:link w:val="Heading5"/>
    <w:uiPriority w:val="9"/>
    <w:rsid w:val="002829FA"/>
    <w:rPr>
      <w:rFonts w:ascii="Times New Roman" w:eastAsiaTheme="majorEastAsia" w:hAnsi="Times New Roman" w:cstheme="majorBidi"/>
      <w:b/>
      <w:sz w:val="24"/>
      <w:lang w:bidi="ar-SA"/>
    </w:rPr>
  </w:style>
  <w:style w:type="character" w:customStyle="1" w:styleId="Heading6Char">
    <w:name w:val="Heading 6 Char"/>
    <w:basedOn w:val="DefaultParagraphFont"/>
    <w:link w:val="Heading6"/>
    <w:uiPriority w:val="9"/>
    <w:rsid w:val="002829FA"/>
    <w:rPr>
      <w:rFonts w:asciiTheme="majorHAnsi" w:eastAsiaTheme="majorEastAsia" w:hAnsiTheme="majorHAnsi" w:cstheme="majorBidi"/>
      <w:color w:val="243F60" w:themeColor="accent1" w:themeShade="7F"/>
      <w:lang w:bidi="ar-SA"/>
    </w:rPr>
  </w:style>
  <w:style w:type="character" w:customStyle="1" w:styleId="Heading7Char">
    <w:name w:val="Heading 7 Char"/>
    <w:basedOn w:val="DefaultParagraphFont"/>
    <w:link w:val="Heading7"/>
    <w:uiPriority w:val="9"/>
    <w:rsid w:val="002829FA"/>
    <w:rPr>
      <w:rFonts w:asciiTheme="majorHAnsi" w:eastAsiaTheme="majorEastAsia" w:hAnsiTheme="majorHAnsi" w:cstheme="majorBidi"/>
      <w:i/>
      <w:iCs/>
      <w:color w:val="243F60" w:themeColor="accent1" w:themeShade="7F"/>
      <w:lang w:bidi="ar-SA"/>
    </w:rPr>
  </w:style>
  <w:style w:type="character" w:customStyle="1" w:styleId="Heading8Char">
    <w:name w:val="Heading 8 Char"/>
    <w:basedOn w:val="DefaultParagraphFont"/>
    <w:link w:val="Heading8"/>
    <w:uiPriority w:val="9"/>
    <w:semiHidden/>
    <w:rsid w:val="002829FA"/>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2829FA"/>
    <w:rPr>
      <w:rFonts w:asciiTheme="majorHAnsi" w:eastAsiaTheme="majorEastAsia" w:hAnsiTheme="majorHAnsi" w:cstheme="majorBidi"/>
      <w:i/>
      <w:iCs/>
      <w:color w:val="272727" w:themeColor="text1" w:themeTint="D8"/>
      <w:sz w:val="21"/>
      <w:szCs w:val="21"/>
      <w:lang w:bidi="ar-SA"/>
    </w:rPr>
  </w:style>
  <w:style w:type="paragraph" w:styleId="ListParagraph">
    <w:name w:val="List Paragraph"/>
    <w:basedOn w:val="Normal"/>
    <w:uiPriority w:val="34"/>
    <w:qFormat/>
    <w:rsid w:val="00A97395"/>
    <w:pPr>
      <w:spacing w:after="0" w:line="240" w:lineRule="auto"/>
      <w:ind w:left="720"/>
      <w:contextualSpacing/>
    </w:pPr>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AB710A"/>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AB710A"/>
    <w:pPr>
      <w:spacing w:after="0" w:line="240" w:lineRule="auto"/>
    </w:pPr>
    <w:rPr>
      <w:rFonts w:eastAsiaTheme="minorHAnsi"/>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9673F"/>
    <w:rPr>
      <w:color w:val="0000FF" w:themeColor="hyperlink"/>
      <w:u w:val="single"/>
    </w:rPr>
  </w:style>
  <w:style w:type="character" w:styleId="UnresolvedMention">
    <w:name w:val="Unresolved Mention"/>
    <w:basedOn w:val="DefaultParagraphFont"/>
    <w:uiPriority w:val="99"/>
    <w:semiHidden/>
    <w:unhideWhenUsed/>
    <w:rsid w:val="0039673F"/>
    <w:rPr>
      <w:color w:val="605E5C"/>
      <w:shd w:val="clear" w:color="auto" w:fill="E1DFDD"/>
    </w:rPr>
  </w:style>
  <w:style w:type="paragraph" w:styleId="Header">
    <w:name w:val="header"/>
    <w:basedOn w:val="Normal"/>
    <w:link w:val="HeaderChar"/>
    <w:uiPriority w:val="99"/>
    <w:unhideWhenUsed/>
    <w:rsid w:val="00DA21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21AD"/>
  </w:style>
  <w:style w:type="paragraph" w:styleId="Footer">
    <w:name w:val="footer"/>
    <w:basedOn w:val="Normal"/>
    <w:link w:val="FooterChar"/>
    <w:uiPriority w:val="99"/>
    <w:unhideWhenUsed/>
    <w:rsid w:val="00DA21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1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07763">
      <w:bodyDiv w:val="1"/>
      <w:marLeft w:val="0"/>
      <w:marRight w:val="0"/>
      <w:marTop w:val="0"/>
      <w:marBottom w:val="0"/>
      <w:divBdr>
        <w:top w:val="none" w:sz="0" w:space="0" w:color="auto"/>
        <w:left w:val="none" w:sz="0" w:space="0" w:color="auto"/>
        <w:bottom w:val="none" w:sz="0" w:space="0" w:color="auto"/>
        <w:right w:val="none" w:sz="0" w:space="0" w:color="auto"/>
      </w:divBdr>
    </w:div>
    <w:div w:id="389227755">
      <w:bodyDiv w:val="1"/>
      <w:marLeft w:val="0"/>
      <w:marRight w:val="0"/>
      <w:marTop w:val="0"/>
      <w:marBottom w:val="0"/>
      <w:divBdr>
        <w:top w:val="none" w:sz="0" w:space="0" w:color="auto"/>
        <w:left w:val="none" w:sz="0" w:space="0" w:color="auto"/>
        <w:bottom w:val="none" w:sz="0" w:space="0" w:color="auto"/>
        <w:right w:val="none" w:sz="0" w:space="0" w:color="auto"/>
      </w:divBdr>
    </w:div>
    <w:div w:id="567959644">
      <w:bodyDiv w:val="1"/>
      <w:marLeft w:val="0"/>
      <w:marRight w:val="0"/>
      <w:marTop w:val="0"/>
      <w:marBottom w:val="0"/>
      <w:divBdr>
        <w:top w:val="none" w:sz="0" w:space="0" w:color="auto"/>
        <w:left w:val="none" w:sz="0" w:space="0" w:color="auto"/>
        <w:bottom w:val="none" w:sz="0" w:space="0" w:color="auto"/>
        <w:right w:val="none" w:sz="0" w:space="0" w:color="auto"/>
      </w:divBdr>
    </w:div>
    <w:div w:id="635718243">
      <w:bodyDiv w:val="1"/>
      <w:marLeft w:val="0"/>
      <w:marRight w:val="0"/>
      <w:marTop w:val="0"/>
      <w:marBottom w:val="0"/>
      <w:divBdr>
        <w:top w:val="none" w:sz="0" w:space="0" w:color="auto"/>
        <w:left w:val="none" w:sz="0" w:space="0" w:color="auto"/>
        <w:bottom w:val="none" w:sz="0" w:space="0" w:color="auto"/>
        <w:right w:val="none" w:sz="0" w:space="0" w:color="auto"/>
      </w:divBdr>
    </w:div>
    <w:div w:id="678121929">
      <w:bodyDiv w:val="1"/>
      <w:marLeft w:val="0"/>
      <w:marRight w:val="0"/>
      <w:marTop w:val="0"/>
      <w:marBottom w:val="0"/>
      <w:divBdr>
        <w:top w:val="none" w:sz="0" w:space="0" w:color="auto"/>
        <w:left w:val="none" w:sz="0" w:space="0" w:color="auto"/>
        <w:bottom w:val="none" w:sz="0" w:space="0" w:color="auto"/>
        <w:right w:val="none" w:sz="0" w:space="0" w:color="auto"/>
      </w:divBdr>
    </w:div>
    <w:div w:id="695734715">
      <w:bodyDiv w:val="1"/>
      <w:marLeft w:val="0"/>
      <w:marRight w:val="0"/>
      <w:marTop w:val="0"/>
      <w:marBottom w:val="0"/>
      <w:divBdr>
        <w:top w:val="none" w:sz="0" w:space="0" w:color="auto"/>
        <w:left w:val="none" w:sz="0" w:space="0" w:color="auto"/>
        <w:bottom w:val="none" w:sz="0" w:space="0" w:color="auto"/>
        <w:right w:val="none" w:sz="0" w:space="0" w:color="auto"/>
      </w:divBdr>
    </w:div>
    <w:div w:id="815495299">
      <w:bodyDiv w:val="1"/>
      <w:marLeft w:val="0"/>
      <w:marRight w:val="0"/>
      <w:marTop w:val="0"/>
      <w:marBottom w:val="0"/>
      <w:divBdr>
        <w:top w:val="none" w:sz="0" w:space="0" w:color="auto"/>
        <w:left w:val="none" w:sz="0" w:space="0" w:color="auto"/>
        <w:bottom w:val="none" w:sz="0" w:space="0" w:color="auto"/>
        <w:right w:val="none" w:sz="0" w:space="0" w:color="auto"/>
      </w:divBdr>
    </w:div>
    <w:div w:id="835193792">
      <w:bodyDiv w:val="1"/>
      <w:marLeft w:val="0"/>
      <w:marRight w:val="0"/>
      <w:marTop w:val="0"/>
      <w:marBottom w:val="0"/>
      <w:divBdr>
        <w:top w:val="none" w:sz="0" w:space="0" w:color="auto"/>
        <w:left w:val="none" w:sz="0" w:space="0" w:color="auto"/>
        <w:bottom w:val="none" w:sz="0" w:space="0" w:color="auto"/>
        <w:right w:val="none" w:sz="0" w:space="0" w:color="auto"/>
      </w:divBdr>
    </w:div>
    <w:div w:id="847137452">
      <w:bodyDiv w:val="1"/>
      <w:marLeft w:val="0"/>
      <w:marRight w:val="0"/>
      <w:marTop w:val="0"/>
      <w:marBottom w:val="0"/>
      <w:divBdr>
        <w:top w:val="none" w:sz="0" w:space="0" w:color="auto"/>
        <w:left w:val="none" w:sz="0" w:space="0" w:color="auto"/>
        <w:bottom w:val="none" w:sz="0" w:space="0" w:color="auto"/>
        <w:right w:val="none" w:sz="0" w:space="0" w:color="auto"/>
      </w:divBdr>
    </w:div>
    <w:div w:id="850339093">
      <w:bodyDiv w:val="1"/>
      <w:marLeft w:val="0"/>
      <w:marRight w:val="0"/>
      <w:marTop w:val="0"/>
      <w:marBottom w:val="0"/>
      <w:divBdr>
        <w:top w:val="none" w:sz="0" w:space="0" w:color="auto"/>
        <w:left w:val="none" w:sz="0" w:space="0" w:color="auto"/>
        <w:bottom w:val="none" w:sz="0" w:space="0" w:color="auto"/>
        <w:right w:val="none" w:sz="0" w:space="0" w:color="auto"/>
      </w:divBdr>
    </w:div>
    <w:div w:id="889078332">
      <w:bodyDiv w:val="1"/>
      <w:marLeft w:val="0"/>
      <w:marRight w:val="0"/>
      <w:marTop w:val="0"/>
      <w:marBottom w:val="0"/>
      <w:divBdr>
        <w:top w:val="none" w:sz="0" w:space="0" w:color="auto"/>
        <w:left w:val="none" w:sz="0" w:space="0" w:color="auto"/>
        <w:bottom w:val="none" w:sz="0" w:space="0" w:color="auto"/>
        <w:right w:val="none" w:sz="0" w:space="0" w:color="auto"/>
      </w:divBdr>
    </w:div>
    <w:div w:id="891237416">
      <w:bodyDiv w:val="1"/>
      <w:marLeft w:val="0"/>
      <w:marRight w:val="0"/>
      <w:marTop w:val="0"/>
      <w:marBottom w:val="0"/>
      <w:divBdr>
        <w:top w:val="none" w:sz="0" w:space="0" w:color="auto"/>
        <w:left w:val="none" w:sz="0" w:space="0" w:color="auto"/>
        <w:bottom w:val="none" w:sz="0" w:space="0" w:color="auto"/>
        <w:right w:val="none" w:sz="0" w:space="0" w:color="auto"/>
      </w:divBdr>
    </w:div>
    <w:div w:id="898594895">
      <w:bodyDiv w:val="1"/>
      <w:marLeft w:val="0"/>
      <w:marRight w:val="0"/>
      <w:marTop w:val="0"/>
      <w:marBottom w:val="0"/>
      <w:divBdr>
        <w:top w:val="none" w:sz="0" w:space="0" w:color="auto"/>
        <w:left w:val="none" w:sz="0" w:space="0" w:color="auto"/>
        <w:bottom w:val="none" w:sz="0" w:space="0" w:color="auto"/>
        <w:right w:val="none" w:sz="0" w:space="0" w:color="auto"/>
      </w:divBdr>
    </w:div>
    <w:div w:id="971791298">
      <w:bodyDiv w:val="1"/>
      <w:marLeft w:val="0"/>
      <w:marRight w:val="0"/>
      <w:marTop w:val="0"/>
      <w:marBottom w:val="0"/>
      <w:divBdr>
        <w:top w:val="none" w:sz="0" w:space="0" w:color="auto"/>
        <w:left w:val="none" w:sz="0" w:space="0" w:color="auto"/>
        <w:bottom w:val="none" w:sz="0" w:space="0" w:color="auto"/>
        <w:right w:val="none" w:sz="0" w:space="0" w:color="auto"/>
      </w:divBdr>
    </w:div>
    <w:div w:id="1001471587">
      <w:bodyDiv w:val="1"/>
      <w:marLeft w:val="0"/>
      <w:marRight w:val="0"/>
      <w:marTop w:val="0"/>
      <w:marBottom w:val="0"/>
      <w:divBdr>
        <w:top w:val="none" w:sz="0" w:space="0" w:color="auto"/>
        <w:left w:val="none" w:sz="0" w:space="0" w:color="auto"/>
        <w:bottom w:val="none" w:sz="0" w:space="0" w:color="auto"/>
        <w:right w:val="none" w:sz="0" w:space="0" w:color="auto"/>
      </w:divBdr>
    </w:div>
    <w:div w:id="1108043833">
      <w:bodyDiv w:val="1"/>
      <w:marLeft w:val="0"/>
      <w:marRight w:val="0"/>
      <w:marTop w:val="0"/>
      <w:marBottom w:val="0"/>
      <w:divBdr>
        <w:top w:val="none" w:sz="0" w:space="0" w:color="auto"/>
        <w:left w:val="none" w:sz="0" w:space="0" w:color="auto"/>
        <w:bottom w:val="none" w:sz="0" w:space="0" w:color="auto"/>
        <w:right w:val="none" w:sz="0" w:space="0" w:color="auto"/>
      </w:divBdr>
    </w:div>
    <w:div w:id="1216088934">
      <w:bodyDiv w:val="1"/>
      <w:marLeft w:val="0"/>
      <w:marRight w:val="0"/>
      <w:marTop w:val="0"/>
      <w:marBottom w:val="0"/>
      <w:divBdr>
        <w:top w:val="none" w:sz="0" w:space="0" w:color="auto"/>
        <w:left w:val="none" w:sz="0" w:space="0" w:color="auto"/>
        <w:bottom w:val="none" w:sz="0" w:space="0" w:color="auto"/>
        <w:right w:val="none" w:sz="0" w:space="0" w:color="auto"/>
      </w:divBdr>
    </w:div>
    <w:div w:id="1220434244">
      <w:bodyDiv w:val="1"/>
      <w:marLeft w:val="0"/>
      <w:marRight w:val="0"/>
      <w:marTop w:val="0"/>
      <w:marBottom w:val="0"/>
      <w:divBdr>
        <w:top w:val="none" w:sz="0" w:space="0" w:color="auto"/>
        <w:left w:val="none" w:sz="0" w:space="0" w:color="auto"/>
        <w:bottom w:val="none" w:sz="0" w:space="0" w:color="auto"/>
        <w:right w:val="none" w:sz="0" w:space="0" w:color="auto"/>
      </w:divBdr>
    </w:div>
    <w:div w:id="1230925225">
      <w:bodyDiv w:val="1"/>
      <w:marLeft w:val="0"/>
      <w:marRight w:val="0"/>
      <w:marTop w:val="0"/>
      <w:marBottom w:val="0"/>
      <w:divBdr>
        <w:top w:val="none" w:sz="0" w:space="0" w:color="auto"/>
        <w:left w:val="none" w:sz="0" w:space="0" w:color="auto"/>
        <w:bottom w:val="none" w:sz="0" w:space="0" w:color="auto"/>
        <w:right w:val="none" w:sz="0" w:space="0" w:color="auto"/>
      </w:divBdr>
    </w:div>
    <w:div w:id="1346785164">
      <w:bodyDiv w:val="1"/>
      <w:marLeft w:val="0"/>
      <w:marRight w:val="0"/>
      <w:marTop w:val="0"/>
      <w:marBottom w:val="0"/>
      <w:divBdr>
        <w:top w:val="none" w:sz="0" w:space="0" w:color="auto"/>
        <w:left w:val="none" w:sz="0" w:space="0" w:color="auto"/>
        <w:bottom w:val="none" w:sz="0" w:space="0" w:color="auto"/>
        <w:right w:val="none" w:sz="0" w:space="0" w:color="auto"/>
      </w:divBdr>
    </w:div>
    <w:div w:id="1445030646">
      <w:bodyDiv w:val="1"/>
      <w:marLeft w:val="0"/>
      <w:marRight w:val="0"/>
      <w:marTop w:val="0"/>
      <w:marBottom w:val="0"/>
      <w:divBdr>
        <w:top w:val="none" w:sz="0" w:space="0" w:color="auto"/>
        <w:left w:val="none" w:sz="0" w:space="0" w:color="auto"/>
        <w:bottom w:val="none" w:sz="0" w:space="0" w:color="auto"/>
        <w:right w:val="none" w:sz="0" w:space="0" w:color="auto"/>
      </w:divBdr>
    </w:div>
    <w:div w:id="1666472836">
      <w:bodyDiv w:val="1"/>
      <w:marLeft w:val="0"/>
      <w:marRight w:val="0"/>
      <w:marTop w:val="0"/>
      <w:marBottom w:val="0"/>
      <w:divBdr>
        <w:top w:val="none" w:sz="0" w:space="0" w:color="auto"/>
        <w:left w:val="none" w:sz="0" w:space="0" w:color="auto"/>
        <w:bottom w:val="none" w:sz="0" w:space="0" w:color="auto"/>
        <w:right w:val="none" w:sz="0" w:space="0" w:color="auto"/>
      </w:divBdr>
    </w:div>
    <w:div w:id="1684164165">
      <w:bodyDiv w:val="1"/>
      <w:marLeft w:val="0"/>
      <w:marRight w:val="0"/>
      <w:marTop w:val="0"/>
      <w:marBottom w:val="0"/>
      <w:divBdr>
        <w:top w:val="none" w:sz="0" w:space="0" w:color="auto"/>
        <w:left w:val="none" w:sz="0" w:space="0" w:color="auto"/>
        <w:bottom w:val="none" w:sz="0" w:space="0" w:color="auto"/>
        <w:right w:val="none" w:sz="0" w:space="0" w:color="auto"/>
      </w:divBdr>
    </w:div>
    <w:div w:id="1720476189">
      <w:bodyDiv w:val="1"/>
      <w:marLeft w:val="0"/>
      <w:marRight w:val="0"/>
      <w:marTop w:val="0"/>
      <w:marBottom w:val="0"/>
      <w:divBdr>
        <w:top w:val="none" w:sz="0" w:space="0" w:color="auto"/>
        <w:left w:val="none" w:sz="0" w:space="0" w:color="auto"/>
        <w:bottom w:val="none" w:sz="0" w:space="0" w:color="auto"/>
        <w:right w:val="none" w:sz="0" w:space="0" w:color="auto"/>
      </w:divBdr>
    </w:div>
    <w:div w:id="1773819645">
      <w:bodyDiv w:val="1"/>
      <w:marLeft w:val="0"/>
      <w:marRight w:val="0"/>
      <w:marTop w:val="0"/>
      <w:marBottom w:val="0"/>
      <w:divBdr>
        <w:top w:val="none" w:sz="0" w:space="0" w:color="auto"/>
        <w:left w:val="none" w:sz="0" w:space="0" w:color="auto"/>
        <w:bottom w:val="none" w:sz="0" w:space="0" w:color="auto"/>
        <w:right w:val="none" w:sz="0" w:space="0" w:color="auto"/>
      </w:divBdr>
    </w:div>
    <w:div w:id="1777286154">
      <w:bodyDiv w:val="1"/>
      <w:marLeft w:val="0"/>
      <w:marRight w:val="0"/>
      <w:marTop w:val="0"/>
      <w:marBottom w:val="0"/>
      <w:divBdr>
        <w:top w:val="none" w:sz="0" w:space="0" w:color="auto"/>
        <w:left w:val="none" w:sz="0" w:space="0" w:color="auto"/>
        <w:bottom w:val="none" w:sz="0" w:space="0" w:color="auto"/>
        <w:right w:val="none" w:sz="0" w:space="0" w:color="auto"/>
      </w:divBdr>
    </w:div>
    <w:div w:id="1820726159">
      <w:bodyDiv w:val="1"/>
      <w:marLeft w:val="0"/>
      <w:marRight w:val="0"/>
      <w:marTop w:val="0"/>
      <w:marBottom w:val="0"/>
      <w:divBdr>
        <w:top w:val="none" w:sz="0" w:space="0" w:color="auto"/>
        <w:left w:val="none" w:sz="0" w:space="0" w:color="auto"/>
        <w:bottom w:val="none" w:sz="0" w:space="0" w:color="auto"/>
        <w:right w:val="none" w:sz="0" w:space="0" w:color="auto"/>
      </w:divBdr>
    </w:div>
    <w:div w:id="2015763165">
      <w:bodyDiv w:val="1"/>
      <w:marLeft w:val="0"/>
      <w:marRight w:val="0"/>
      <w:marTop w:val="0"/>
      <w:marBottom w:val="0"/>
      <w:divBdr>
        <w:top w:val="none" w:sz="0" w:space="0" w:color="auto"/>
        <w:left w:val="none" w:sz="0" w:space="0" w:color="auto"/>
        <w:bottom w:val="none" w:sz="0" w:space="0" w:color="auto"/>
        <w:right w:val="none" w:sz="0" w:space="0" w:color="auto"/>
      </w:divBdr>
    </w:div>
    <w:div w:id="2025206564">
      <w:bodyDiv w:val="1"/>
      <w:marLeft w:val="0"/>
      <w:marRight w:val="0"/>
      <w:marTop w:val="0"/>
      <w:marBottom w:val="0"/>
      <w:divBdr>
        <w:top w:val="none" w:sz="0" w:space="0" w:color="auto"/>
        <w:left w:val="none" w:sz="0" w:space="0" w:color="auto"/>
        <w:bottom w:val="none" w:sz="0" w:space="0" w:color="auto"/>
        <w:right w:val="none" w:sz="0" w:space="0" w:color="auto"/>
      </w:divBdr>
    </w:div>
    <w:div w:id="2036424093">
      <w:bodyDiv w:val="1"/>
      <w:marLeft w:val="0"/>
      <w:marRight w:val="0"/>
      <w:marTop w:val="0"/>
      <w:marBottom w:val="0"/>
      <w:divBdr>
        <w:top w:val="none" w:sz="0" w:space="0" w:color="auto"/>
        <w:left w:val="none" w:sz="0" w:space="0" w:color="auto"/>
        <w:bottom w:val="none" w:sz="0" w:space="0" w:color="auto"/>
        <w:right w:val="none" w:sz="0" w:space="0" w:color="auto"/>
      </w:divBdr>
    </w:div>
    <w:div w:id="205789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image" Target="media/image3.png"/><Relationship Id="rId26" Type="http://schemas.openxmlformats.org/officeDocument/2006/relationships/chart" Target="charts/chart15.xml"/><Relationship Id="rId39" Type="http://schemas.openxmlformats.org/officeDocument/2006/relationships/theme" Target="theme/theme1.xml"/><Relationship Id="rId21" Type="http://schemas.openxmlformats.org/officeDocument/2006/relationships/chart" Target="charts/chart10.xm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4.xml"/><Relationship Id="rId17" Type="http://schemas.microsoft.com/office/2007/relationships/hdphoto" Target="NULL"/><Relationship Id="rId25" Type="http://schemas.openxmlformats.org/officeDocument/2006/relationships/chart" Target="charts/chart14.xm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chart" Target="charts/chart9.xml"/><Relationship Id="rId29" Type="http://schemas.openxmlformats.org/officeDocument/2006/relationships/chart" Target="charts/chart1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chart" Target="charts/chart13.xm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chart" Target="charts/chart12.xml"/><Relationship Id="rId28" Type="http://schemas.openxmlformats.org/officeDocument/2006/relationships/chart" Target="charts/chart17.xml"/><Relationship Id="rId36" Type="http://schemas.openxmlformats.org/officeDocument/2006/relationships/header" Target="header3.xml"/><Relationship Id="rId10" Type="http://schemas.openxmlformats.org/officeDocument/2006/relationships/chart" Target="charts/chart2.xml"/><Relationship Id="rId19" Type="http://schemas.openxmlformats.org/officeDocument/2006/relationships/chart" Target="charts/chart8.xml"/><Relationship Id="rId31" Type="http://schemas.openxmlformats.org/officeDocument/2006/relationships/chart" Target="charts/chart20.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1.xml"/><Relationship Id="rId27" Type="http://schemas.openxmlformats.org/officeDocument/2006/relationships/chart" Target="charts/chart16.xml"/><Relationship Id="rId30" Type="http://schemas.openxmlformats.org/officeDocument/2006/relationships/chart" Target="charts/chart19.xm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E:\Ph.D%20Pojecct\Final%20%20synopsis%20and%20Thesis%20regarding\BMD\PAD\Thesis%20chapters%20form%20my%20side\Take%20data%20from%20here.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E:\Ph.D%20Pojecct\Reapeat%20Project%20final\ANN%20models\2.%20WS%20and%20SR\Sample_Observed%20and%20Predicted%20with%20stat%20WS%20and%20SR.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E:\Ph.D%20Pojecct\Reapeat%20Project%20final\ANN%20models\2.%20WS%20and%20SR\Sample_Observed%20and%20Predicted%20with%20stat%20WS%20and%20SR.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E:\Ph.D%20Pojecct\Reapeat%20Project%20final\ANN%20models\5.%20Tmax,%20RHmean,%20WS,%20SSH,%20SR\Sample_Observed%20and%20Predicted%20with%20stat%20Tmax,%20%20RHmean,%20WS%20,%20SSH%20and%20SR.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E:\Ph.D%20Pojecct\Reapeat%20Project%20final\ANN%20models\6.%20Six%20variables\Sample_Observed%20and%20Predicted%20with%20stat%20Tmax,%20%20RHmean,%20WS%20and%20SR.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E:\Ph.D%20Pojecct\Research%20Paper%20of%20thesis\For%20Research%20Paper\Final%20Comparision2%20-%20Copy%20to%20short%20decimles%20to%20put%20in%20thesi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E:\Ph.D%20Pojecct\Research%20Paper%20of%20thesis\For%20Research%20Paper\Final%20Comparision2%20-%20Copy%20to%20short%20decimles%20to%20put%20in%20thesi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E:\Ph.D%20Pojecct\Research%20Paper%20of%20thesis\For%20Research%20Paper\Final%20Comparision2%20-%20Copy%20to%20short%20decimles%20to%20put%20in%20thesis.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E:\Ph.D%20Pojecct\Research%20Paper%20of%20thesis\For%20Research%20Paper\Final%20Comparision2%20-%20Copy%20to%20short%20decimles%20to%20put%20in%20thesis.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E:\Ph.D%20Pojecct\Research%20Paper%20of%20thesis\For%20Research%20Paper\Final%20Comparision2%20-%20Copy%20to%20short%20decimles%20to%20put%20in%20thesis.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E:\Ph.D%20Pojecct\Research%20Paper%20of%20thesis\For%20Research%20Paper\Final%20Comparision2%20-%20Copy%20to%20short%20decimles%20to%20put%20in%20the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h.D%20Pojecct\Final%20%20synopsis%20and%20Thesis%20regarding\BMD\PAD\Take%20data%20from%20here.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E:\Ph.D%20Pojecct\Research%20Paper%20of%20thesis\For%20Research%20Paper\Final%20Comparision2%20-%20Copy%20to%20short%20decimles%20to%20put%20in%20the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Ph.D%20Pojecct\Final%20%20synopsis%20and%20Thesis%20regarding\BMD\PAD\Take%20data%20from%20her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Ph.D%20Pojecct\Final%20%20synopsis%20and%20Thesis%20regarding\BMD\PAD\Take%20data%20from%20here.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Ph.D%20Pojecct\Final%20%20synopsis%20and%20Thesis%20regarding\BMD\PAD\Take%20data%20from%20here.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Ph.D%20Pojecct\Final%20%20synopsis%20and%20Thesis%20regarding\BMD\PAD\Take%20data%20from%20here.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E:\Ph.D%20Pojecct\Final%20%20synopsis%20and%20Thesis%20regarding\BMD\PAD\Take%20data%20from%20here.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E:\Ph.D%20Pojecct\Reapeat%20Project%20final\ANN%20models\1.%20Tmax%20only\Sample_Observed%20and%20Predicted%20with%20stat%20Tmax.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E:\Ph.D%20Pojecct\Reapeat%20Project%20final\ANN%20models\2.%20WS%20and%20SR\Sample_Observed%20and%20Predicted%20with%20stat%20WS%20and%20S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a:lstStyle/>
          <a:p>
            <a:pPr>
              <a:defRPr sz="1200"/>
            </a:pPr>
            <a:r>
              <a:rPr lang="en-US" sz="1200"/>
              <a:t>Minimum Temperature</a:t>
            </a:r>
          </a:p>
        </c:rich>
      </c:tx>
      <c:overlay val="0"/>
    </c:title>
    <c:autoTitleDeleted val="0"/>
    <c:plotArea>
      <c:layout/>
      <c:lineChart>
        <c:grouping val="standard"/>
        <c:varyColors val="0"/>
        <c:ser>
          <c:idx val="0"/>
          <c:order val="0"/>
          <c:tx>
            <c:strRef>
              <c:f>'All series Statistics, Boundary'!$E$1</c:f>
              <c:strCache>
                <c:ptCount val="1"/>
                <c:pt idx="0">
                  <c:v>Tmin</c:v>
                </c:pt>
              </c:strCache>
            </c:strRef>
          </c:tx>
          <c:marker>
            <c:symbol val="none"/>
          </c:marker>
          <c:val>
            <c:numRef>
              <c:f>'All series Statistics, Boundary'!$E$2:$E$4749</c:f>
              <c:numCache>
                <c:formatCode>0.00</c:formatCode>
                <c:ptCount val="4748"/>
                <c:pt idx="0">
                  <c:v>7.2</c:v>
                </c:pt>
                <c:pt idx="1">
                  <c:v>7.8</c:v>
                </c:pt>
                <c:pt idx="2">
                  <c:v>8.3000000000000007</c:v>
                </c:pt>
                <c:pt idx="3">
                  <c:v>12.5</c:v>
                </c:pt>
                <c:pt idx="4">
                  <c:v>12.8</c:v>
                </c:pt>
                <c:pt idx="5">
                  <c:v>9</c:v>
                </c:pt>
                <c:pt idx="6">
                  <c:v>10</c:v>
                </c:pt>
                <c:pt idx="7">
                  <c:v>9</c:v>
                </c:pt>
                <c:pt idx="8">
                  <c:v>10</c:v>
                </c:pt>
                <c:pt idx="9">
                  <c:v>8.4</c:v>
                </c:pt>
                <c:pt idx="10">
                  <c:v>8</c:v>
                </c:pt>
                <c:pt idx="11">
                  <c:v>9.5</c:v>
                </c:pt>
                <c:pt idx="12">
                  <c:v>9.7000000000000011</c:v>
                </c:pt>
                <c:pt idx="13">
                  <c:v>13</c:v>
                </c:pt>
                <c:pt idx="14">
                  <c:v>16.5</c:v>
                </c:pt>
                <c:pt idx="15">
                  <c:v>7.2</c:v>
                </c:pt>
                <c:pt idx="16">
                  <c:v>5.2</c:v>
                </c:pt>
                <c:pt idx="17">
                  <c:v>10.5</c:v>
                </c:pt>
                <c:pt idx="18">
                  <c:v>12.3</c:v>
                </c:pt>
                <c:pt idx="19">
                  <c:v>10.5</c:v>
                </c:pt>
                <c:pt idx="20">
                  <c:v>10.6</c:v>
                </c:pt>
                <c:pt idx="21">
                  <c:v>11.4</c:v>
                </c:pt>
                <c:pt idx="22">
                  <c:v>12.5</c:v>
                </c:pt>
                <c:pt idx="23">
                  <c:v>12.7</c:v>
                </c:pt>
                <c:pt idx="24">
                  <c:v>16.5</c:v>
                </c:pt>
                <c:pt idx="25">
                  <c:v>18</c:v>
                </c:pt>
                <c:pt idx="26">
                  <c:v>18</c:v>
                </c:pt>
                <c:pt idx="27">
                  <c:v>10.5</c:v>
                </c:pt>
                <c:pt idx="28">
                  <c:v>9.6</c:v>
                </c:pt>
                <c:pt idx="29">
                  <c:v>18</c:v>
                </c:pt>
                <c:pt idx="30">
                  <c:v>18.3</c:v>
                </c:pt>
                <c:pt idx="31">
                  <c:v>11</c:v>
                </c:pt>
                <c:pt idx="32">
                  <c:v>12.4</c:v>
                </c:pt>
                <c:pt idx="33">
                  <c:v>15</c:v>
                </c:pt>
                <c:pt idx="34">
                  <c:v>15.8</c:v>
                </c:pt>
                <c:pt idx="35">
                  <c:v>13</c:v>
                </c:pt>
                <c:pt idx="36">
                  <c:v>12.5</c:v>
                </c:pt>
                <c:pt idx="37">
                  <c:v>18</c:v>
                </c:pt>
                <c:pt idx="38">
                  <c:v>17.5</c:v>
                </c:pt>
                <c:pt idx="39">
                  <c:v>12.5</c:v>
                </c:pt>
                <c:pt idx="40">
                  <c:v>11.5</c:v>
                </c:pt>
                <c:pt idx="41">
                  <c:v>13.4</c:v>
                </c:pt>
                <c:pt idx="42">
                  <c:v>13.5</c:v>
                </c:pt>
                <c:pt idx="43">
                  <c:v>18.5</c:v>
                </c:pt>
                <c:pt idx="44">
                  <c:v>14.5</c:v>
                </c:pt>
                <c:pt idx="45">
                  <c:v>18.5</c:v>
                </c:pt>
                <c:pt idx="46">
                  <c:v>15.5</c:v>
                </c:pt>
                <c:pt idx="47">
                  <c:v>14.5</c:v>
                </c:pt>
                <c:pt idx="48">
                  <c:v>15.7</c:v>
                </c:pt>
                <c:pt idx="49">
                  <c:v>15.3</c:v>
                </c:pt>
                <c:pt idx="50">
                  <c:v>17.899999999999999</c:v>
                </c:pt>
                <c:pt idx="51">
                  <c:v>13.4</c:v>
                </c:pt>
                <c:pt idx="52">
                  <c:v>11.8</c:v>
                </c:pt>
                <c:pt idx="53">
                  <c:v>15.2</c:v>
                </c:pt>
                <c:pt idx="54">
                  <c:v>13.4</c:v>
                </c:pt>
                <c:pt idx="55">
                  <c:v>13.3</c:v>
                </c:pt>
                <c:pt idx="56">
                  <c:v>17.100000000000001</c:v>
                </c:pt>
                <c:pt idx="57">
                  <c:v>14.5</c:v>
                </c:pt>
                <c:pt idx="58">
                  <c:v>13.3</c:v>
                </c:pt>
                <c:pt idx="59">
                  <c:v>17</c:v>
                </c:pt>
                <c:pt idx="60">
                  <c:v>16.5</c:v>
                </c:pt>
                <c:pt idx="61">
                  <c:v>15.6</c:v>
                </c:pt>
                <c:pt idx="62">
                  <c:v>18</c:v>
                </c:pt>
                <c:pt idx="63">
                  <c:v>19</c:v>
                </c:pt>
                <c:pt idx="64">
                  <c:v>16.600000000000001</c:v>
                </c:pt>
                <c:pt idx="65">
                  <c:v>15.5</c:v>
                </c:pt>
                <c:pt idx="66">
                  <c:v>20</c:v>
                </c:pt>
                <c:pt idx="67">
                  <c:v>18.600000000000001</c:v>
                </c:pt>
                <c:pt idx="68">
                  <c:v>20</c:v>
                </c:pt>
                <c:pt idx="69">
                  <c:v>19.399999999999999</c:v>
                </c:pt>
                <c:pt idx="70">
                  <c:v>13.4</c:v>
                </c:pt>
                <c:pt idx="71">
                  <c:v>15.5</c:v>
                </c:pt>
                <c:pt idx="72">
                  <c:v>16</c:v>
                </c:pt>
                <c:pt idx="73">
                  <c:v>18.5</c:v>
                </c:pt>
                <c:pt idx="74">
                  <c:v>17.5</c:v>
                </c:pt>
                <c:pt idx="75">
                  <c:v>17.399999999999999</c:v>
                </c:pt>
                <c:pt idx="76">
                  <c:v>22</c:v>
                </c:pt>
                <c:pt idx="77">
                  <c:v>17.2</c:v>
                </c:pt>
                <c:pt idx="78">
                  <c:v>20.6</c:v>
                </c:pt>
                <c:pt idx="79">
                  <c:v>21</c:v>
                </c:pt>
                <c:pt idx="80">
                  <c:v>18.3</c:v>
                </c:pt>
                <c:pt idx="81">
                  <c:v>19.5</c:v>
                </c:pt>
                <c:pt idx="82">
                  <c:v>18</c:v>
                </c:pt>
                <c:pt idx="83">
                  <c:v>20</c:v>
                </c:pt>
                <c:pt idx="84">
                  <c:v>22</c:v>
                </c:pt>
                <c:pt idx="85">
                  <c:v>24.5</c:v>
                </c:pt>
                <c:pt idx="86">
                  <c:v>24.4</c:v>
                </c:pt>
                <c:pt idx="87">
                  <c:v>18.600000000000001</c:v>
                </c:pt>
                <c:pt idx="88">
                  <c:v>18</c:v>
                </c:pt>
                <c:pt idx="89">
                  <c:v>16</c:v>
                </c:pt>
                <c:pt idx="90">
                  <c:v>21</c:v>
                </c:pt>
                <c:pt idx="91">
                  <c:v>20.100000000000001</c:v>
                </c:pt>
                <c:pt idx="92">
                  <c:v>19</c:v>
                </c:pt>
                <c:pt idx="93">
                  <c:v>21.5</c:v>
                </c:pt>
                <c:pt idx="94">
                  <c:v>24</c:v>
                </c:pt>
                <c:pt idx="95">
                  <c:v>21.5</c:v>
                </c:pt>
                <c:pt idx="96">
                  <c:v>23.7</c:v>
                </c:pt>
                <c:pt idx="97">
                  <c:v>22</c:v>
                </c:pt>
                <c:pt idx="98">
                  <c:v>23</c:v>
                </c:pt>
                <c:pt idx="99">
                  <c:v>23.5</c:v>
                </c:pt>
                <c:pt idx="100">
                  <c:v>23</c:v>
                </c:pt>
                <c:pt idx="101">
                  <c:v>22.4</c:v>
                </c:pt>
                <c:pt idx="102">
                  <c:v>23.3</c:v>
                </c:pt>
                <c:pt idx="103">
                  <c:v>23.4</c:v>
                </c:pt>
                <c:pt idx="104">
                  <c:v>24.5</c:v>
                </c:pt>
                <c:pt idx="105">
                  <c:v>22.1</c:v>
                </c:pt>
                <c:pt idx="106">
                  <c:v>23.3</c:v>
                </c:pt>
                <c:pt idx="107">
                  <c:v>23.6</c:v>
                </c:pt>
                <c:pt idx="108">
                  <c:v>23.8</c:v>
                </c:pt>
                <c:pt idx="109">
                  <c:v>23.4</c:v>
                </c:pt>
                <c:pt idx="110">
                  <c:v>24.8</c:v>
                </c:pt>
                <c:pt idx="111">
                  <c:v>21.5</c:v>
                </c:pt>
                <c:pt idx="112">
                  <c:v>22.7</c:v>
                </c:pt>
                <c:pt idx="113">
                  <c:v>22.5</c:v>
                </c:pt>
                <c:pt idx="114">
                  <c:v>25.5</c:v>
                </c:pt>
                <c:pt idx="115">
                  <c:v>23.2</c:v>
                </c:pt>
                <c:pt idx="116">
                  <c:v>23.6</c:v>
                </c:pt>
                <c:pt idx="117">
                  <c:v>24.8</c:v>
                </c:pt>
                <c:pt idx="118">
                  <c:v>24.5</c:v>
                </c:pt>
                <c:pt idx="119">
                  <c:v>25.2</c:v>
                </c:pt>
                <c:pt idx="120">
                  <c:v>25.1</c:v>
                </c:pt>
                <c:pt idx="121">
                  <c:v>24</c:v>
                </c:pt>
                <c:pt idx="122">
                  <c:v>24.6</c:v>
                </c:pt>
                <c:pt idx="123">
                  <c:v>24.8</c:v>
                </c:pt>
                <c:pt idx="124">
                  <c:v>25.6</c:v>
                </c:pt>
                <c:pt idx="125">
                  <c:v>24.4</c:v>
                </c:pt>
                <c:pt idx="126">
                  <c:v>26.5</c:v>
                </c:pt>
                <c:pt idx="127">
                  <c:v>25.6</c:v>
                </c:pt>
                <c:pt idx="128">
                  <c:v>25</c:v>
                </c:pt>
                <c:pt idx="129">
                  <c:v>25.5</c:v>
                </c:pt>
                <c:pt idx="130">
                  <c:v>25.2</c:v>
                </c:pt>
                <c:pt idx="131">
                  <c:v>25.5</c:v>
                </c:pt>
                <c:pt idx="132">
                  <c:v>25.4</c:v>
                </c:pt>
                <c:pt idx="133">
                  <c:v>25.5</c:v>
                </c:pt>
                <c:pt idx="134">
                  <c:v>25.5</c:v>
                </c:pt>
                <c:pt idx="135">
                  <c:v>25.6</c:v>
                </c:pt>
                <c:pt idx="136">
                  <c:v>24.8</c:v>
                </c:pt>
                <c:pt idx="137">
                  <c:v>26.8</c:v>
                </c:pt>
                <c:pt idx="138">
                  <c:v>26.5</c:v>
                </c:pt>
                <c:pt idx="139">
                  <c:v>27</c:v>
                </c:pt>
                <c:pt idx="140">
                  <c:v>27.6</c:v>
                </c:pt>
                <c:pt idx="141">
                  <c:v>28</c:v>
                </c:pt>
                <c:pt idx="142">
                  <c:v>27</c:v>
                </c:pt>
                <c:pt idx="143">
                  <c:v>27</c:v>
                </c:pt>
                <c:pt idx="144">
                  <c:v>26.3</c:v>
                </c:pt>
                <c:pt idx="145">
                  <c:v>26</c:v>
                </c:pt>
                <c:pt idx="146">
                  <c:v>26</c:v>
                </c:pt>
                <c:pt idx="147">
                  <c:v>26.5</c:v>
                </c:pt>
                <c:pt idx="148">
                  <c:v>27</c:v>
                </c:pt>
                <c:pt idx="149">
                  <c:v>27.2</c:v>
                </c:pt>
                <c:pt idx="150">
                  <c:v>26.8</c:v>
                </c:pt>
                <c:pt idx="151">
                  <c:v>27.4</c:v>
                </c:pt>
                <c:pt idx="152">
                  <c:v>27.5</c:v>
                </c:pt>
                <c:pt idx="153">
                  <c:v>26.5</c:v>
                </c:pt>
                <c:pt idx="154">
                  <c:v>26.8</c:v>
                </c:pt>
                <c:pt idx="155">
                  <c:v>27.2</c:v>
                </c:pt>
                <c:pt idx="156">
                  <c:v>27.7</c:v>
                </c:pt>
                <c:pt idx="157">
                  <c:v>27.6</c:v>
                </c:pt>
                <c:pt idx="158">
                  <c:v>27.8</c:v>
                </c:pt>
                <c:pt idx="159">
                  <c:v>27.4</c:v>
                </c:pt>
                <c:pt idx="160">
                  <c:v>27</c:v>
                </c:pt>
                <c:pt idx="161">
                  <c:v>27</c:v>
                </c:pt>
                <c:pt idx="162">
                  <c:v>22</c:v>
                </c:pt>
                <c:pt idx="163">
                  <c:v>26</c:v>
                </c:pt>
                <c:pt idx="164">
                  <c:v>25.9</c:v>
                </c:pt>
                <c:pt idx="165">
                  <c:v>26</c:v>
                </c:pt>
                <c:pt idx="166">
                  <c:v>26.6</c:v>
                </c:pt>
                <c:pt idx="167">
                  <c:v>27</c:v>
                </c:pt>
                <c:pt idx="168">
                  <c:v>27.7</c:v>
                </c:pt>
                <c:pt idx="169">
                  <c:v>28</c:v>
                </c:pt>
                <c:pt idx="170">
                  <c:v>27.5</c:v>
                </c:pt>
                <c:pt idx="171">
                  <c:v>27.6</c:v>
                </c:pt>
                <c:pt idx="172">
                  <c:v>27.4</c:v>
                </c:pt>
                <c:pt idx="173">
                  <c:v>27</c:v>
                </c:pt>
                <c:pt idx="174">
                  <c:v>27.1</c:v>
                </c:pt>
                <c:pt idx="175">
                  <c:v>27.3</c:v>
                </c:pt>
                <c:pt idx="176">
                  <c:v>27</c:v>
                </c:pt>
                <c:pt idx="177">
                  <c:v>26.8</c:v>
                </c:pt>
                <c:pt idx="178">
                  <c:v>27.4</c:v>
                </c:pt>
                <c:pt idx="179">
                  <c:v>26.6</c:v>
                </c:pt>
                <c:pt idx="180">
                  <c:v>27.2</c:v>
                </c:pt>
                <c:pt idx="181">
                  <c:v>26.5</c:v>
                </c:pt>
                <c:pt idx="182">
                  <c:v>26.3</c:v>
                </c:pt>
                <c:pt idx="183">
                  <c:v>26.5</c:v>
                </c:pt>
                <c:pt idx="184">
                  <c:v>25</c:v>
                </c:pt>
                <c:pt idx="185">
                  <c:v>24.5</c:v>
                </c:pt>
                <c:pt idx="186">
                  <c:v>24.4</c:v>
                </c:pt>
                <c:pt idx="187">
                  <c:v>25.6</c:v>
                </c:pt>
                <c:pt idx="188">
                  <c:v>23.5</c:v>
                </c:pt>
                <c:pt idx="189">
                  <c:v>23</c:v>
                </c:pt>
                <c:pt idx="190">
                  <c:v>22.5</c:v>
                </c:pt>
                <c:pt idx="191">
                  <c:v>26</c:v>
                </c:pt>
                <c:pt idx="192">
                  <c:v>25.5</c:v>
                </c:pt>
                <c:pt idx="193">
                  <c:v>25.5</c:v>
                </c:pt>
                <c:pt idx="194">
                  <c:v>26</c:v>
                </c:pt>
                <c:pt idx="195">
                  <c:v>25.4</c:v>
                </c:pt>
                <c:pt idx="196">
                  <c:v>25.5</c:v>
                </c:pt>
                <c:pt idx="197">
                  <c:v>26</c:v>
                </c:pt>
                <c:pt idx="198">
                  <c:v>23.8</c:v>
                </c:pt>
                <c:pt idx="199">
                  <c:v>25</c:v>
                </c:pt>
                <c:pt idx="200">
                  <c:v>26.2</c:v>
                </c:pt>
                <c:pt idx="201">
                  <c:v>26.5</c:v>
                </c:pt>
                <c:pt idx="202">
                  <c:v>25.8</c:v>
                </c:pt>
                <c:pt idx="203">
                  <c:v>26.3</c:v>
                </c:pt>
                <c:pt idx="204">
                  <c:v>26.5</c:v>
                </c:pt>
                <c:pt idx="205">
                  <c:v>26.2</c:v>
                </c:pt>
                <c:pt idx="206">
                  <c:v>23.4</c:v>
                </c:pt>
                <c:pt idx="207">
                  <c:v>25.3</c:v>
                </c:pt>
                <c:pt idx="208">
                  <c:v>24.8</c:v>
                </c:pt>
                <c:pt idx="209">
                  <c:v>25</c:v>
                </c:pt>
                <c:pt idx="210">
                  <c:v>24.6</c:v>
                </c:pt>
                <c:pt idx="211">
                  <c:v>24</c:v>
                </c:pt>
                <c:pt idx="212">
                  <c:v>24</c:v>
                </c:pt>
                <c:pt idx="213">
                  <c:v>24.5</c:v>
                </c:pt>
                <c:pt idx="214">
                  <c:v>25.4</c:v>
                </c:pt>
                <c:pt idx="215">
                  <c:v>24.6</c:v>
                </c:pt>
                <c:pt idx="216">
                  <c:v>25.4</c:v>
                </c:pt>
                <c:pt idx="217">
                  <c:v>26.4</c:v>
                </c:pt>
                <c:pt idx="218">
                  <c:v>26</c:v>
                </c:pt>
                <c:pt idx="219">
                  <c:v>26.1</c:v>
                </c:pt>
                <c:pt idx="220">
                  <c:v>26</c:v>
                </c:pt>
                <c:pt idx="221">
                  <c:v>25.8</c:v>
                </c:pt>
                <c:pt idx="222">
                  <c:v>28.3</c:v>
                </c:pt>
                <c:pt idx="223">
                  <c:v>25.5</c:v>
                </c:pt>
                <c:pt idx="224">
                  <c:v>25.6</c:v>
                </c:pt>
                <c:pt idx="225">
                  <c:v>25</c:v>
                </c:pt>
                <c:pt idx="226">
                  <c:v>25.2</c:v>
                </c:pt>
                <c:pt idx="227">
                  <c:v>25.1</c:v>
                </c:pt>
                <c:pt idx="228">
                  <c:v>25.5</c:v>
                </c:pt>
                <c:pt idx="229">
                  <c:v>25.2</c:v>
                </c:pt>
                <c:pt idx="230">
                  <c:v>25</c:v>
                </c:pt>
                <c:pt idx="231">
                  <c:v>25</c:v>
                </c:pt>
                <c:pt idx="232">
                  <c:v>23.5</c:v>
                </c:pt>
                <c:pt idx="233">
                  <c:v>24.7</c:v>
                </c:pt>
                <c:pt idx="234">
                  <c:v>25.4</c:v>
                </c:pt>
                <c:pt idx="235">
                  <c:v>25</c:v>
                </c:pt>
                <c:pt idx="236">
                  <c:v>24.6</c:v>
                </c:pt>
                <c:pt idx="237">
                  <c:v>24.2</c:v>
                </c:pt>
                <c:pt idx="238">
                  <c:v>24</c:v>
                </c:pt>
                <c:pt idx="239">
                  <c:v>23.9</c:v>
                </c:pt>
                <c:pt idx="240">
                  <c:v>24.3</c:v>
                </c:pt>
                <c:pt idx="241">
                  <c:v>24.2</c:v>
                </c:pt>
                <c:pt idx="242">
                  <c:v>25.4</c:v>
                </c:pt>
                <c:pt idx="243">
                  <c:v>25.5</c:v>
                </c:pt>
                <c:pt idx="244">
                  <c:v>25.6</c:v>
                </c:pt>
                <c:pt idx="245">
                  <c:v>25</c:v>
                </c:pt>
                <c:pt idx="246">
                  <c:v>24.8</c:v>
                </c:pt>
                <c:pt idx="247">
                  <c:v>26</c:v>
                </c:pt>
                <c:pt idx="248">
                  <c:v>24</c:v>
                </c:pt>
                <c:pt idx="249">
                  <c:v>25.5</c:v>
                </c:pt>
                <c:pt idx="250">
                  <c:v>25.3</c:v>
                </c:pt>
                <c:pt idx="251">
                  <c:v>25</c:v>
                </c:pt>
                <c:pt idx="252">
                  <c:v>25.3</c:v>
                </c:pt>
                <c:pt idx="253">
                  <c:v>24.7</c:v>
                </c:pt>
                <c:pt idx="254">
                  <c:v>24.2</c:v>
                </c:pt>
                <c:pt idx="255">
                  <c:v>25</c:v>
                </c:pt>
                <c:pt idx="256">
                  <c:v>24</c:v>
                </c:pt>
                <c:pt idx="257">
                  <c:v>25.5</c:v>
                </c:pt>
                <c:pt idx="258">
                  <c:v>24.6</c:v>
                </c:pt>
                <c:pt idx="259">
                  <c:v>24.2</c:v>
                </c:pt>
                <c:pt idx="260">
                  <c:v>24.3</c:v>
                </c:pt>
                <c:pt idx="261">
                  <c:v>23.8</c:v>
                </c:pt>
                <c:pt idx="262">
                  <c:v>23.2</c:v>
                </c:pt>
                <c:pt idx="263">
                  <c:v>23.2</c:v>
                </c:pt>
                <c:pt idx="264">
                  <c:v>24</c:v>
                </c:pt>
                <c:pt idx="265">
                  <c:v>23.2</c:v>
                </c:pt>
                <c:pt idx="266">
                  <c:v>23.8</c:v>
                </c:pt>
                <c:pt idx="267">
                  <c:v>24.5</c:v>
                </c:pt>
                <c:pt idx="268">
                  <c:v>22.4</c:v>
                </c:pt>
                <c:pt idx="269">
                  <c:v>21.5</c:v>
                </c:pt>
                <c:pt idx="270">
                  <c:v>22.5</c:v>
                </c:pt>
                <c:pt idx="271">
                  <c:v>22.5</c:v>
                </c:pt>
                <c:pt idx="272">
                  <c:v>22.7</c:v>
                </c:pt>
                <c:pt idx="273">
                  <c:v>23.4</c:v>
                </c:pt>
                <c:pt idx="274">
                  <c:v>23.5</c:v>
                </c:pt>
                <c:pt idx="275">
                  <c:v>22.5</c:v>
                </c:pt>
                <c:pt idx="276">
                  <c:v>22.8</c:v>
                </c:pt>
                <c:pt idx="277">
                  <c:v>23.1</c:v>
                </c:pt>
                <c:pt idx="278">
                  <c:v>24.4</c:v>
                </c:pt>
                <c:pt idx="279">
                  <c:v>24</c:v>
                </c:pt>
                <c:pt idx="280">
                  <c:v>23.9</c:v>
                </c:pt>
                <c:pt idx="281">
                  <c:v>24</c:v>
                </c:pt>
                <c:pt idx="282">
                  <c:v>24.9</c:v>
                </c:pt>
                <c:pt idx="283">
                  <c:v>26.2</c:v>
                </c:pt>
                <c:pt idx="284">
                  <c:v>27</c:v>
                </c:pt>
                <c:pt idx="285">
                  <c:v>24.8</c:v>
                </c:pt>
                <c:pt idx="286">
                  <c:v>27.8</c:v>
                </c:pt>
                <c:pt idx="287">
                  <c:v>25.8</c:v>
                </c:pt>
                <c:pt idx="288">
                  <c:v>24</c:v>
                </c:pt>
                <c:pt idx="289">
                  <c:v>25</c:v>
                </c:pt>
                <c:pt idx="290">
                  <c:v>25.3</c:v>
                </c:pt>
                <c:pt idx="291">
                  <c:v>25.2</c:v>
                </c:pt>
                <c:pt idx="292">
                  <c:v>24.7</c:v>
                </c:pt>
                <c:pt idx="293">
                  <c:v>19</c:v>
                </c:pt>
                <c:pt idx="294">
                  <c:v>19</c:v>
                </c:pt>
                <c:pt idx="295">
                  <c:v>18.399999999999999</c:v>
                </c:pt>
                <c:pt idx="296">
                  <c:v>17.3</c:v>
                </c:pt>
                <c:pt idx="297">
                  <c:v>19.100000000000001</c:v>
                </c:pt>
                <c:pt idx="298">
                  <c:v>21</c:v>
                </c:pt>
                <c:pt idx="299">
                  <c:v>19.5</c:v>
                </c:pt>
                <c:pt idx="300">
                  <c:v>18.600000000000001</c:v>
                </c:pt>
                <c:pt idx="301">
                  <c:v>21</c:v>
                </c:pt>
                <c:pt idx="302">
                  <c:v>23.1</c:v>
                </c:pt>
                <c:pt idx="303">
                  <c:v>24</c:v>
                </c:pt>
                <c:pt idx="304">
                  <c:v>26.2</c:v>
                </c:pt>
                <c:pt idx="305">
                  <c:v>24.7</c:v>
                </c:pt>
                <c:pt idx="306">
                  <c:v>20</c:v>
                </c:pt>
                <c:pt idx="307">
                  <c:v>20.9</c:v>
                </c:pt>
                <c:pt idx="308">
                  <c:v>22.8</c:v>
                </c:pt>
                <c:pt idx="309">
                  <c:v>21.6</c:v>
                </c:pt>
                <c:pt idx="310">
                  <c:v>21.2</c:v>
                </c:pt>
                <c:pt idx="311">
                  <c:v>21.5</c:v>
                </c:pt>
                <c:pt idx="312">
                  <c:v>21.6</c:v>
                </c:pt>
                <c:pt idx="313">
                  <c:v>19.399999999999999</c:v>
                </c:pt>
                <c:pt idx="314">
                  <c:v>19.3</c:v>
                </c:pt>
                <c:pt idx="315">
                  <c:v>21</c:v>
                </c:pt>
                <c:pt idx="316">
                  <c:v>20.399999999999999</c:v>
                </c:pt>
                <c:pt idx="317">
                  <c:v>19.5</c:v>
                </c:pt>
                <c:pt idx="318">
                  <c:v>20.7</c:v>
                </c:pt>
                <c:pt idx="319">
                  <c:v>18.399999999999999</c:v>
                </c:pt>
                <c:pt idx="320">
                  <c:v>18.2</c:v>
                </c:pt>
                <c:pt idx="321">
                  <c:v>17.5</c:v>
                </c:pt>
                <c:pt idx="322">
                  <c:v>16.7</c:v>
                </c:pt>
                <c:pt idx="323">
                  <c:v>17.3</c:v>
                </c:pt>
                <c:pt idx="324">
                  <c:v>16.100000000000001</c:v>
                </c:pt>
                <c:pt idx="325">
                  <c:v>17</c:v>
                </c:pt>
                <c:pt idx="326">
                  <c:v>17.100000000000001</c:v>
                </c:pt>
                <c:pt idx="327">
                  <c:v>16</c:v>
                </c:pt>
                <c:pt idx="328">
                  <c:v>16</c:v>
                </c:pt>
                <c:pt idx="329">
                  <c:v>18.5</c:v>
                </c:pt>
                <c:pt idx="330">
                  <c:v>18.600000000000001</c:v>
                </c:pt>
                <c:pt idx="331">
                  <c:v>24.6</c:v>
                </c:pt>
                <c:pt idx="332">
                  <c:v>24.5</c:v>
                </c:pt>
                <c:pt idx="333">
                  <c:v>22.2</c:v>
                </c:pt>
                <c:pt idx="334">
                  <c:v>21.5</c:v>
                </c:pt>
                <c:pt idx="335">
                  <c:v>19.5</c:v>
                </c:pt>
                <c:pt idx="336">
                  <c:v>18.2</c:v>
                </c:pt>
                <c:pt idx="337">
                  <c:v>18</c:v>
                </c:pt>
                <c:pt idx="338">
                  <c:v>19.5</c:v>
                </c:pt>
                <c:pt idx="339">
                  <c:v>16.2</c:v>
                </c:pt>
                <c:pt idx="340">
                  <c:v>16.5</c:v>
                </c:pt>
                <c:pt idx="341">
                  <c:v>16.399999999999999</c:v>
                </c:pt>
                <c:pt idx="342">
                  <c:v>15</c:v>
                </c:pt>
                <c:pt idx="343">
                  <c:v>20.5</c:v>
                </c:pt>
                <c:pt idx="344">
                  <c:v>12.5</c:v>
                </c:pt>
                <c:pt idx="345">
                  <c:v>8.8000000000000007</c:v>
                </c:pt>
                <c:pt idx="346">
                  <c:v>11.4</c:v>
                </c:pt>
                <c:pt idx="347">
                  <c:v>12.4</c:v>
                </c:pt>
                <c:pt idx="348">
                  <c:v>12.4</c:v>
                </c:pt>
                <c:pt idx="349">
                  <c:v>12</c:v>
                </c:pt>
                <c:pt idx="350">
                  <c:v>14</c:v>
                </c:pt>
                <c:pt idx="351">
                  <c:v>13</c:v>
                </c:pt>
                <c:pt idx="352">
                  <c:v>13.4</c:v>
                </c:pt>
                <c:pt idx="353">
                  <c:v>10.6</c:v>
                </c:pt>
                <c:pt idx="354">
                  <c:v>12.4</c:v>
                </c:pt>
                <c:pt idx="355">
                  <c:v>13</c:v>
                </c:pt>
                <c:pt idx="356">
                  <c:v>11</c:v>
                </c:pt>
                <c:pt idx="357">
                  <c:v>10</c:v>
                </c:pt>
                <c:pt idx="358">
                  <c:v>10.5</c:v>
                </c:pt>
                <c:pt idx="359">
                  <c:v>9.8000000000000007</c:v>
                </c:pt>
                <c:pt idx="360">
                  <c:v>9.5</c:v>
                </c:pt>
                <c:pt idx="361">
                  <c:v>9.1</c:v>
                </c:pt>
                <c:pt idx="362">
                  <c:v>9</c:v>
                </c:pt>
                <c:pt idx="363">
                  <c:v>12</c:v>
                </c:pt>
                <c:pt idx="364">
                  <c:v>15.8</c:v>
                </c:pt>
                <c:pt idx="365">
                  <c:v>14.5</c:v>
                </c:pt>
                <c:pt idx="366">
                  <c:v>13.5</c:v>
                </c:pt>
                <c:pt idx="367">
                  <c:v>9.5</c:v>
                </c:pt>
                <c:pt idx="368">
                  <c:v>10</c:v>
                </c:pt>
                <c:pt idx="369">
                  <c:v>11.5</c:v>
                </c:pt>
                <c:pt idx="370">
                  <c:v>13.6</c:v>
                </c:pt>
                <c:pt idx="371">
                  <c:v>12</c:v>
                </c:pt>
                <c:pt idx="372">
                  <c:v>9.9</c:v>
                </c:pt>
                <c:pt idx="373">
                  <c:v>8.7000000000000011</c:v>
                </c:pt>
                <c:pt idx="374">
                  <c:v>7.5</c:v>
                </c:pt>
                <c:pt idx="375">
                  <c:v>9.5</c:v>
                </c:pt>
                <c:pt idx="376">
                  <c:v>10</c:v>
                </c:pt>
                <c:pt idx="377">
                  <c:v>9.5</c:v>
                </c:pt>
                <c:pt idx="378">
                  <c:v>11</c:v>
                </c:pt>
                <c:pt idx="379">
                  <c:v>10.200000000000001</c:v>
                </c:pt>
                <c:pt idx="380">
                  <c:v>11</c:v>
                </c:pt>
                <c:pt idx="381">
                  <c:v>15</c:v>
                </c:pt>
                <c:pt idx="382">
                  <c:v>13.9</c:v>
                </c:pt>
                <c:pt idx="383">
                  <c:v>10.9</c:v>
                </c:pt>
                <c:pt idx="384">
                  <c:v>10</c:v>
                </c:pt>
                <c:pt idx="385">
                  <c:v>9.5</c:v>
                </c:pt>
                <c:pt idx="386">
                  <c:v>10</c:v>
                </c:pt>
                <c:pt idx="387">
                  <c:v>12.6</c:v>
                </c:pt>
                <c:pt idx="388">
                  <c:v>10.5</c:v>
                </c:pt>
                <c:pt idx="389">
                  <c:v>12.5</c:v>
                </c:pt>
                <c:pt idx="390">
                  <c:v>16.5</c:v>
                </c:pt>
                <c:pt idx="391">
                  <c:v>15.5</c:v>
                </c:pt>
                <c:pt idx="392">
                  <c:v>15.2</c:v>
                </c:pt>
                <c:pt idx="393">
                  <c:v>8</c:v>
                </c:pt>
                <c:pt idx="394">
                  <c:v>12.4</c:v>
                </c:pt>
                <c:pt idx="395">
                  <c:v>13.8</c:v>
                </c:pt>
                <c:pt idx="396">
                  <c:v>12.5</c:v>
                </c:pt>
                <c:pt idx="397">
                  <c:v>11.4</c:v>
                </c:pt>
                <c:pt idx="398">
                  <c:v>13.5</c:v>
                </c:pt>
                <c:pt idx="399">
                  <c:v>17</c:v>
                </c:pt>
                <c:pt idx="400">
                  <c:v>16</c:v>
                </c:pt>
                <c:pt idx="401">
                  <c:v>16.5</c:v>
                </c:pt>
                <c:pt idx="402">
                  <c:v>14.5</c:v>
                </c:pt>
                <c:pt idx="403">
                  <c:v>12.3</c:v>
                </c:pt>
                <c:pt idx="404">
                  <c:v>3.5</c:v>
                </c:pt>
                <c:pt idx="405">
                  <c:v>7.7</c:v>
                </c:pt>
                <c:pt idx="406">
                  <c:v>9</c:v>
                </c:pt>
                <c:pt idx="407">
                  <c:v>12</c:v>
                </c:pt>
                <c:pt idx="408">
                  <c:v>16.5</c:v>
                </c:pt>
                <c:pt idx="409">
                  <c:v>16.5</c:v>
                </c:pt>
                <c:pt idx="410">
                  <c:v>17.5</c:v>
                </c:pt>
                <c:pt idx="411">
                  <c:v>13.5</c:v>
                </c:pt>
                <c:pt idx="412">
                  <c:v>14.5</c:v>
                </c:pt>
                <c:pt idx="413">
                  <c:v>15.5</c:v>
                </c:pt>
                <c:pt idx="414">
                  <c:v>13.5</c:v>
                </c:pt>
                <c:pt idx="415">
                  <c:v>15.5</c:v>
                </c:pt>
                <c:pt idx="416">
                  <c:v>15</c:v>
                </c:pt>
                <c:pt idx="417">
                  <c:v>13.5</c:v>
                </c:pt>
                <c:pt idx="418">
                  <c:v>14.5</c:v>
                </c:pt>
                <c:pt idx="419">
                  <c:v>13.5</c:v>
                </c:pt>
                <c:pt idx="420">
                  <c:v>9.5</c:v>
                </c:pt>
                <c:pt idx="421">
                  <c:v>10</c:v>
                </c:pt>
                <c:pt idx="422">
                  <c:v>12.7</c:v>
                </c:pt>
                <c:pt idx="423">
                  <c:v>15.4</c:v>
                </c:pt>
                <c:pt idx="424">
                  <c:v>12.3</c:v>
                </c:pt>
                <c:pt idx="425">
                  <c:v>16.600000000000001</c:v>
                </c:pt>
                <c:pt idx="426">
                  <c:v>18</c:v>
                </c:pt>
                <c:pt idx="427">
                  <c:v>19</c:v>
                </c:pt>
                <c:pt idx="428">
                  <c:v>18.5</c:v>
                </c:pt>
                <c:pt idx="429">
                  <c:v>16.399999999999999</c:v>
                </c:pt>
                <c:pt idx="430">
                  <c:v>19</c:v>
                </c:pt>
                <c:pt idx="431">
                  <c:v>16.600000000000001</c:v>
                </c:pt>
                <c:pt idx="432">
                  <c:v>16.5</c:v>
                </c:pt>
                <c:pt idx="433">
                  <c:v>12.2</c:v>
                </c:pt>
                <c:pt idx="434">
                  <c:v>12.2</c:v>
                </c:pt>
                <c:pt idx="435">
                  <c:v>16</c:v>
                </c:pt>
                <c:pt idx="436">
                  <c:v>14.5</c:v>
                </c:pt>
                <c:pt idx="437">
                  <c:v>18</c:v>
                </c:pt>
                <c:pt idx="438">
                  <c:v>14.3</c:v>
                </c:pt>
                <c:pt idx="439">
                  <c:v>16.399999999999999</c:v>
                </c:pt>
                <c:pt idx="440">
                  <c:v>16</c:v>
                </c:pt>
                <c:pt idx="441">
                  <c:v>20</c:v>
                </c:pt>
                <c:pt idx="442">
                  <c:v>21</c:v>
                </c:pt>
                <c:pt idx="443">
                  <c:v>15.1</c:v>
                </c:pt>
                <c:pt idx="444">
                  <c:v>19.8</c:v>
                </c:pt>
                <c:pt idx="445">
                  <c:v>17.5</c:v>
                </c:pt>
                <c:pt idx="446">
                  <c:v>13</c:v>
                </c:pt>
                <c:pt idx="447">
                  <c:v>16.5</c:v>
                </c:pt>
                <c:pt idx="448">
                  <c:v>17.5</c:v>
                </c:pt>
                <c:pt idx="449">
                  <c:v>16.2</c:v>
                </c:pt>
                <c:pt idx="450">
                  <c:v>16.7</c:v>
                </c:pt>
                <c:pt idx="451">
                  <c:v>23.1</c:v>
                </c:pt>
                <c:pt idx="452">
                  <c:v>22.4</c:v>
                </c:pt>
                <c:pt idx="453">
                  <c:v>23</c:v>
                </c:pt>
                <c:pt idx="454">
                  <c:v>25.5</c:v>
                </c:pt>
                <c:pt idx="455">
                  <c:v>21.5</c:v>
                </c:pt>
                <c:pt idx="456">
                  <c:v>23</c:v>
                </c:pt>
                <c:pt idx="457">
                  <c:v>23.5</c:v>
                </c:pt>
                <c:pt idx="458">
                  <c:v>21.5</c:v>
                </c:pt>
                <c:pt idx="459">
                  <c:v>21.4</c:v>
                </c:pt>
                <c:pt idx="460">
                  <c:v>22.8</c:v>
                </c:pt>
                <c:pt idx="461">
                  <c:v>22.1</c:v>
                </c:pt>
                <c:pt idx="462">
                  <c:v>23.3</c:v>
                </c:pt>
                <c:pt idx="463">
                  <c:v>22.4</c:v>
                </c:pt>
                <c:pt idx="464">
                  <c:v>21.5</c:v>
                </c:pt>
                <c:pt idx="465">
                  <c:v>20</c:v>
                </c:pt>
                <c:pt idx="466">
                  <c:v>21.3</c:v>
                </c:pt>
                <c:pt idx="467">
                  <c:v>23</c:v>
                </c:pt>
                <c:pt idx="468">
                  <c:v>22.3</c:v>
                </c:pt>
                <c:pt idx="469">
                  <c:v>24</c:v>
                </c:pt>
                <c:pt idx="470">
                  <c:v>24.5</c:v>
                </c:pt>
                <c:pt idx="471">
                  <c:v>25.5</c:v>
                </c:pt>
                <c:pt idx="472">
                  <c:v>23.5</c:v>
                </c:pt>
                <c:pt idx="473">
                  <c:v>23.5</c:v>
                </c:pt>
                <c:pt idx="474">
                  <c:v>26</c:v>
                </c:pt>
                <c:pt idx="475">
                  <c:v>25</c:v>
                </c:pt>
                <c:pt idx="476">
                  <c:v>24.5</c:v>
                </c:pt>
                <c:pt idx="477">
                  <c:v>23.6</c:v>
                </c:pt>
                <c:pt idx="478">
                  <c:v>23.8</c:v>
                </c:pt>
                <c:pt idx="479">
                  <c:v>23.5</c:v>
                </c:pt>
                <c:pt idx="480">
                  <c:v>24</c:v>
                </c:pt>
                <c:pt idx="481">
                  <c:v>23.5</c:v>
                </c:pt>
                <c:pt idx="482">
                  <c:v>23.5</c:v>
                </c:pt>
                <c:pt idx="483">
                  <c:v>22.2</c:v>
                </c:pt>
                <c:pt idx="484">
                  <c:v>22</c:v>
                </c:pt>
                <c:pt idx="485">
                  <c:v>24.5</c:v>
                </c:pt>
                <c:pt idx="486">
                  <c:v>23</c:v>
                </c:pt>
                <c:pt idx="487">
                  <c:v>23.5</c:v>
                </c:pt>
                <c:pt idx="488">
                  <c:v>25.2</c:v>
                </c:pt>
                <c:pt idx="489">
                  <c:v>25.5</c:v>
                </c:pt>
                <c:pt idx="490">
                  <c:v>24.4</c:v>
                </c:pt>
                <c:pt idx="491">
                  <c:v>25.5</c:v>
                </c:pt>
                <c:pt idx="492">
                  <c:v>25.2</c:v>
                </c:pt>
                <c:pt idx="493">
                  <c:v>26</c:v>
                </c:pt>
                <c:pt idx="494">
                  <c:v>25.4</c:v>
                </c:pt>
                <c:pt idx="495">
                  <c:v>25.3</c:v>
                </c:pt>
                <c:pt idx="496">
                  <c:v>24.9</c:v>
                </c:pt>
                <c:pt idx="497">
                  <c:v>25</c:v>
                </c:pt>
                <c:pt idx="498">
                  <c:v>26</c:v>
                </c:pt>
                <c:pt idx="499">
                  <c:v>25.6</c:v>
                </c:pt>
                <c:pt idx="500">
                  <c:v>25.6</c:v>
                </c:pt>
                <c:pt idx="501">
                  <c:v>26</c:v>
                </c:pt>
                <c:pt idx="502">
                  <c:v>26.1</c:v>
                </c:pt>
                <c:pt idx="503">
                  <c:v>25.1</c:v>
                </c:pt>
                <c:pt idx="504">
                  <c:v>23.7</c:v>
                </c:pt>
                <c:pt idx="505">
                  <c:v>24</c:v>
                </c:pt>
                <c:pt idx="506">
                  <c:v>24.1</c:v>
                </c:pt>
                <c:pt idx="507">
                  <c:v>26</c:v>
                </c:pt>
                <c:pt idx="508">
                  <c:v>26.7</c:v>
                </c:pt>
                <c:pt idx="509">
                  <c:v>26.7</c:v>
                </c:pt>
                <c:pt idx="510">
                  <c:v>26.2</c:v>
                </c:pt>
                <c:pt idx="511">
                  <c:v>26</c:v>
                </c:pt>
                <c:pt idx="512">
                  <c:v>26</c:v>
                </c:pt>
                <c:pt idx="513">
                  <c:v>26.2</c:v>
                </c:pt>
                <c:pt idx="514">
                  <c:v>26.4</c:v>
                </c:pt>
                <c:pt idx="515">
                  <c:v>26.3</c:v>
                </c:pt>
                <c:pt idx="516">
                  <c:v>26.7</c:v>
                </c:pt>
                <c:pt idx="517">
                  <c:v>27.1</c:v>
                </c:pt>
                <c:pt idx="518">
                  <c:v>27.4</c:v>
                </c:pt>
                <c:pt idx="519">
                  <c:v>27.2</c:v>
                </c:pt>
                <c:pt idx="520">
                  <c:v>27.5</c:v>
                </c:pt>
                <c:pt idx="521">
                  <c:v>26.7</c:v>
                </c:pt>
                <c:pt idx="522">
                  <c:v>27.4</c:v>
                </c:pt>
                <c:pt idx="523">
                  <c:v>27.5</c:v>
                </c:pt>
                <c:pt idx="524">
                  <c:v>27.4</c:v>
                </c:pt>
                <c:pt idx="525">
                  <c:v>26</c:v>
                </c:pt>
                <c:pt idx="526">
                  <c:v>27</c:v>
                </c:pt>
                <c:pt idx="527">
                  <c:v>26.8</c:v>
                </c:pt>
                <c:pt idx="528">
                  <c:v>27</c:v>
                </c:pt>
                <c:pt idx="529">
                  <c:v>23.8</c:v>
                </c:pt>
                <c:pt idx="530">
                  <c:v>26.4</c:v>
                </c:pt>
                <c:pt idx="531">
                  <c:v>27.2</c:v>
                </c:pt>
                <c:pt idx="532">
                  <c:v>26.3</c:v>
                </c:pt>
                <c:pt idx="533">
                  <c:v>26.7</c:v>
                </c:pt>
                <c:pt idx="534">
                  <c:v>27.1</c:v>
                </c:pt>
                <c:pt idx="535">
                  <c:v>27.5</c:v>
                </c:pt>
                <c:pt idx="536">
                  <c:v>27</c:v>
                </c:pt>
                <c:pt idx="537">
                  <c:v>27</c:v>
                </c:pt>
                <c:pt idx="538">
                  <c:v>27</c:v>
                </c:pt>
                <c:pt idx="539">
                  <c:v>26.6</c:v>
                </c:pt>
                <c:pt idx="540">
                  <c:v>27.4</c:v>
                </c:pt>
                <c:pt idx="541">
                  <c:v>27.5</c:v>
                </c:pt>
                <c:pt idx="542">
                  <c:v>27.3</c:v>
                </c:pt>
                <c:pt idx="543">
                  <c:v>27.2</c:v>
                </c:pt>
                <c:pt idx="544">
                  <c:v>28</c:v>
                </c:pt>
                <c:pt idx="545">
                  <c:v>26.8</c:v>
                </c:pt>
                <c:pt idx="546">
                  <c:v>27</c:v>
                </c:pt>
                <c:pt idx="547">
                  <c:v>26.7</c:v>
                </c:pt>
                <c:pt idx="548">
                  <c:v>27.6</c:v>
                </c:pt>
                <c:pt idx="549">
                  <c:v>27.6</c:v>
                </c:pt>
                <c:pt idx="550">
                  <c:v>23</c:v>
                </c:pt>
                <c:pt idx="551">
                  <c:v>25.4</c:v>
                </c:pt>
                <c:pt idx="552">
                  <c:v>26.5</c:v>
                </c:pt>
                <c:pt idx="553">
                  <c:v>26.6</c:v>
                </c:pt>
                <c:pt idx="554">
                  <c:v>26.8</c:v>
                </c:pt>
                <c:pt idx="555">
                  <c:v>25.5</c:v>
                </c:pt>
                <c:pt idx="556">
                  <c:v>26.4</c:v>
                </c:pt>
                <c:pt idx="557">
                  <c:v>26.8</c:v>
                </c:pt>
                <c:pt idx="558">
                  <c:v>25.4</c:v>
                </c:pt>
                <c:pt idx="559">
                  <c:v>25.9</c:v>
                </c:pt>
                <c:pt idx="560">
                  <c:v>25.9</c:v>
                </c:pt>
                <c:pt idx="561">
                  <c:v>25.5</c:v>
                </c:pt>
                <c:pt idx="562">
                  <c:v>26.3</c:v>
                </c:pt>
                <c:pt idx="563">
                  <c:v>25.4</c:v>
                </c:pt>
                <c:pt idx="564">
                  <c:v>25</c:v>
                </c:pt>
                <c:pt idx="565">
                  <c:v>25.7</c:v>
                </c:pt>
                <c:pt idx="566">
                  <c:v>27</c:v>
                </c:pt>
                <c:pt idx="567">
                  <c:v>27</c:v>
                </c:pt>
                <c:pt idx="568">
                  <c:v>26.8</c:v>
                </c:pt>
                <c:pt idx="569">
                  <c:v>26.5</c:v>
                </c:pt>
                <c:pt idx="570">
                  <c:v>26.6</c:v>
                </c:pt>
                <c:pt idx="571">
                  <c:v>26.5</c:v>
                </c:pt>
                <c:pt idx="572">
                  <c:v>26.6</c:v>
                </c:pt>
                <c:pt idx="573">
                  <c:v>26.5</c:v>
                </c:pt>
                <c:pt idx="574">
                  <c:v>26.8</c:v>
                </c:pt>
                <c:pt idx="575">
                  <c:v>26.4</c:v>
                </c:pt>
                <c:pt idx="576">
                  <c:v>26</c:v>
                </c:pt>
                <c:pt idx="577">
                  <c:v>26</c:v>
                </c:pt>
                <c:pt idx="578">
                  <c:v>25.4</c:v>
                </c:pt>
                <c:pt idx="579">
                  <c:v>25.8</c:v>
                </c:pt>
                <c:pt idx="580">
                  <c:v>25.5</c:v>
                </c:pt>
                <c:pt idx="581">
                  <c:v>26.3</c:v>
                </c:pt>
                <c:pt idx="582">
                  <c:v>25.9</c:v>
                </c:pt>
                <c:pt idx="583">
                  <c:v>25.6</c:v>
                </c:pt>
                <c:pt idx="584">
                  <c:v>25.6</c:v>
                </c:pt>
                <c:pt idx="585">
                  <c:v>25.5</c:v>
                </c:pt>
                <c:pt idx="586">
                  <c:v>24.9</c:v>
                </c:pt>
                <c:pt idx="587">
                  <c:v>25</c:v>
                </c:pt>
                <c:pt idx="588">
                  <c:v>25</c:v>
                </c:pt>
                <c:pt idx="589">
                  <c:v>25.4</c:v>
                </c:pt>
                <c:pt idx="590">
                  <c:v>25</c:v>
                </c:pt>
                <c:pt idx="591">
                  <c:v>25.5</c:v>
                </c:pt>
                <c:pt idx="592">
                  <c:v>25.2</c:v>
                </c:pt>
                <c:pt idx="593">
                  <c:v>25</c:v>
                </c:pt>
                <c:pt idx="594">
                  <c:v>25</c:v>
                </c:pt>
                <c:pt idx="595">
                  <c:v>25</c:v>
                </c:pt>
                <c:pt idx="596">
                  <c:v>25.1</c:v>
                </c:pt>
                <c:pt idx="597">
                  <c:v>24.6</c:v>
                </c:pt>
                <c:pt idx="598">
                  <c:v>24.6</c:v>
                </c:pt>
                <c:pt idx="599">
                  <c:v>24.8</c:v>
                </c:pt>
                <c:pt idx="600">
                  <c:v>20.8</c:v>
                </c:pt>
                <c:pt idx="601">
                  <c:v>24.7</c:v>
                </c:pt>
                <c:pt idx="602">
                  <c:v>24.8</c:v>
                </c:pt>
                <c:pt idx="603">
                  <c:v>23</c:v>
                </c:pt>
                <c:pt idx="604">
                  <c:v>25</c:v>
                </c:pt>
                <c:pt idx="605">
                  <c:v>24.4</c:v>
                </c:pt>
                <c:pt idx="606">
                  <c:v>25</c:v>
                </c:pt>
                <c:pt idx="607">
                  <c:v>25.5</c:v>
                </c:pt>
                <c:pt idx="608">
                  <c:v>25.6</c:v>
                </c:pt>
                <c:pt idx="609">
                  <c:v>25.1</c:v>
                </c:pt>
                <c:pt idx="610">
                  <c:v>25.8</c:v>
                </c:pt>
                <c:pt idx="611">
                  <c:v>26.1</c:v>
                </c:pt>
                <c:pt idx="612">
                  <c:v>23.5</c:v>
                </c:pt>
                <c:pt idx="613">
                  <c:v>24.7</c:v>
                </c:pt>
                <c:pt idx="614">
                  <c:v>24.7</c:v>
                </c:pt>
                <c:pt idx="615">
                  <c:v>25.4</c:v>
                </c:pt>
                <c:pt idx="616">
                  <c:v>25.5</c:v>
                </c:pt>
                <c:pt idx="617">
                  <c:v>24.9</c:v>
                </c:pt>
                <c:pt idx="618">
                  <c:v>24</c:v>
                </c:pt>
                <c:pt idx="619">
                  <c:v>24.5</c:v>
                </c:pt>
                <c:pt idx="620">
                  <c:v>25</c:v>
                </c:pt>
                <c:pt idx="621">
                  <c:v>24</c:v>
                </c:pt>
                <c:pt idx="622">
                  <c:v>24.9</c:v>
                </c:pt>
                <c:pt idx="623">
                  <c:v>25</c:v>
                </c:pt>
                <c:pt idx="624">
                  <c:v>25</c:v>
                </c:pt>
                <c:pt idx="625">
                  <c:v>24</c:v>
                </c:pt>
                <c:pt idx="626">
                  <c:v>24.3</c:v>
                </c:pt>
                <c:pt idx="627">
                  <c:v>23.4</c:v>
                </c:pt>
                <c:pt idx="628">
                  <c:v>24</c:v>
                </c:pt>
                <c:pt idx="629">
                  <c:v>24.5</c:v>
                </c:pt>
                <c:pt idx="630">
                  <c:v>25</c:v>
                </c:pt>
                <c:pt idx="631">
                  <c:v>24.8</c:v>
                </c:pt>
                <c:pt idx="632">
                  <c:v>25</c:v>
                </c:pt>
                <c:pt idx="633">
                  <c:v>23</c:v>
                </c:pt>
                <c:pt idx="634">
                  <c:v>23.3</c:v>
                </c:pt>
                <c:pt idx="635">
                  <c:v>23.2</c:v>
                </c:pt>
                <c:pt idx="636">
                  <c:v>23.6</c:v>
                </c:pt>
                <c:pt idx="637">
                  <c:v>24</c:v>
                </c:pt>
                <c:pt idx="638">
                  <c:v>25</c:v>
                </c:pt>
                <c:pt idx="639">
                  <c:v>26</c:v>
                </c:pt>
                <c:pt idx="640">
                  <c:v>25.9</c:v>
                </c:pt>
                <c:pt idx="641">
                  <c:v>26.2</c:v>
                </c:pt>
                <c:pt idx="642">
                  <c:v>25.9</c:v>
                </c:pt>
                <c:pt idx="643">
                  <c:v>25</c:v>
                </c:pt>
                <c:pt idx="644">
                  <c:v>24.2</c:v>
                </c:pt>
                <c:pt idx="645">
                  <c:v>23.5</c:v>
                </c:pt>
                <c:pt idx="646">
                  <c:v>24.5</c:v>
                </c:pt>
                <c:pt idx="647">
                  <c:v>25.6</c:v>
                </c:pt>
                <c:pt idx="648">
                  <c:v>22.2</c:v>
                </c:pt>
                <c:pt idx="649">
                  <c:v>19.5</c:v>
                </c:pt>
                <c:pt idx="650">
                  <c:v>19.5</c:v>
                </c:pt>
                <c:pt idx="651">
                  <c:v>20</c:v>
                </c:pt>
                <c:pt idx="652">
                  <c:v>19.399999999999999</c:v>
                </c:pt>
                <c:pt idx="653">
                  <c:v>19.2</c:v>
                </c:pt>
                <c:pt idx="654">
                  <c:v>18</c:v>
                </c:pt>
                <c:pt idx="655">
                  <c:v>20</c:v>
                </c:pt>
                <c:pt idx="656">
                  <c:v>20.2</c:v>
                </c:pt>
                <c:pt idx="657">
                  <c:v>20.100000000000001</c:v>
                </c:pt>
                <c:pt idx="658">
                  <c:v>24</c:v>
                </c:pt>
                <c:pt idx="659">
                  <c:v>20</c:v>
                </c:pt>
                <c:pt idx="660">
                  <c:v>20</c:v>
                </c:pt>
                <c:pt idx="661">
                  <c:v>20.5</c:v>
                </c:pt>
                <c:pt idx="662">
                  <c:v>21.5</c:v>
                </c:pt>
                <c:pt idx="663">
                  <c:v>20.5</c:v>
                </c:pt>
                <c:pt idx="664">
                  <c:v>19</c:v>
                </c:pt>
                <c:pt idx="665">
                  <c:v>16.8</c:v>
                </c:pt>
                <c:pt idx="666">
                  <c:v>22</c:v>
                </c:pt>
                <c:pt idx="667">
                  <c:v>22</c:v>
                </c:pt>
                <c:pt idx="668">
                  <c:v>17.5</c:v>
                </c:pt>
                <c:pt idx="669">
                  <c:v>17</c:v>
                </c:pt>
                <c:pt idx="670">
                  <c:v>16</c:v>
                </c:pt>
                <c:pt idx="671">
                  <c:v>17</c:v>
                </c:pt>
                <c:pt idx="672">
                  <c:v>17.399999999999999</c:v>
                </c:pt>
                <c:pt idx="673">
                  <c:v>16.600000000000001</c:v>
                </c:pt>
                <c:pt idx="674">
                  <c:v>14.6</c:v>
                </c:pt>
                <c:pt idx="675">
                  <c:v>14.5</c:v>
                </c:pt>
                <c:pt idx="676">
                  <c:v>13.5</c:v>
                </c:pt>
                <c:pt idx="677">
                  <c:v>15.7</c:v>
                </c:pt>
                <c:pt idx="678">
                  <c:v>15</c:v>
                </c:pt>
                <c:pt idx="679">
                  <c:v>18</c:v>
                </c:pt>
                <c:pt idx="680">
                  <c:v>18</c:v>
                </c:pt>
                <c:pt idx="681">
                  <c:v>19.5</c:v>
                </c:pt>
                <c:pt idx="682">
                  <c:v>17</c:v>
                </c:pt>
                <c:pt idx="683">
                  <c:v>16.600000000000001</c:v>
                </c:pt>
                <c:pt idx="684">
                  <c:v>16.5</c:v>
                </c:pt>
                <c:pt idx="685">
                  <c:v>18.2</c:v>
                </c:pt>
                <c:pt idx="686">
                  <c:v>14.2</c:v>
                </c:pt>
                <c:pt idx="687">
                  <c:v>14</c:v>
                </c:pt>
                <c:pt idx="688">
                  <c:v>13.6</c:v>
                </c:pt>
                <c:pt idx="689">
                  <c:v>14.5</c:v>
                </c:pt>
                <c:pt idx="690">
                  <c:v>14.5</c:v>
                </c:pt>
                <c:pt idx="691">
                  <c:v>14.5</c:v>
                </c:pt>
                <c:pt idx="692">
                  <c:v>14</c:v>
                </c:pt>
                <c:pt idx="693">
                  <c:v>13.5</c:v>
                </c:pt>
                <c:pt idx="694">
                  <c:v>14</c:v>
                </c:pt>
                <c:pt idx="695">
                  <c:v>14.8</c:v>
                </c:pt>
                <c:pt idx="696">
                  <c:v>12.6</c:v>
                </c:pt>
                <c:pt idx="697">
                  <c:v>13.5</c:v>
                </c:pt>
                <c:pt idx="698">
                  <c:v>13.5</c:v>
                </c:pt>
                <c:pt idx="699">
                  <c:v>13.5</c:v>
                </c:pt>
                <c:pt idx="700">
                  <c:v>12.5</c:v>
                </c:pt>
                <c:pt idx="701">
                  <c:v>13</c:v>
                </c:pt>
                <c:pt idx="702">
                  <c:v>13</c:v>
                </c:pt>
                <c:pt idx="703">
                  <c:v>18.399999999999999</c:v>
                </c:pt>
                <c:pt idx="704">
                  <c:v>20.399999999999999</c:v>
                </c:pt>
                <c:pt idx="705">
                  <c:v>16.5</c:v>
                </c:pt>
                <c:pt idx="706">
                  <c:v>18.8</c:v>
                </c:pt>
                <c:pt idx="707">
                  <c:v>19.7</c:v>
                </c:pt>
                <c:pt idx="708">
                  <c:v>21</c:v>
                </c:pt>
                <c:pt idx="709">
                  <c:v>20.5</c:v>
                </c:pt>
                <c:pt idx="710">
                  <c:v>18.399999999999999</c:v>
                </c:pt>
                <c:pt idx="711">
                  <c:v>14.1</c:v>
                </c:pt>
                <c:pt idx="712">
                  <c:v>17.5</c:v>
                </c:pt>
                <c:pt idx="713">
                  <c:v>18</c:v>
                </c:pt>
                <c:pt idx="714">
                  <c:v>19.399999999999999</c:v>
                </c:pt>
                <c:pt idx="715">
                  <c:v>16.2</c:v>
                </c:pt>
                <c:pt idx="716">
                  <c:v>16.600000000000001</c:v>
                </c:pt>
                <c:pt idx="717">
                  <c:v>18</c:v>
                </c:pt>
                <c:pt idx="718">
                  <c:v>18.399999999999999</c:v>
                </c:pt>
                <c:pt idx="719">
                  <c:v>14</c:v>
                </c:pt>
                <c:pt idx="720">
                  <c:v>12.6</c:v>
                </c:pt>
                <c:pt idx="721">
                  <c:v>15</c:v>
                </c:pt>
                <c:pt idx="722">
                  <c:v>13.5</c:v>
                </c:pt>
                <c:pt idx="723">
                  <c:v>14</c:v>
                </c:pt>
                <c:pt idx="724">
                  <c:v>12</c:v>
                </c:pt>
                <c:pt idx="725">
                  <c:v>11.6</c:v>
                </c:pt>
                <c:pt idx="726">
                  <c:v>12</c:v>
                </c:pt>
                <c:pt idx="727">
                  <c:v>11.2</c:v>
                </c:pt>
                <c:pt idx="728">
                  <c:v>15.4</c:v>
                </c:pt>
                <c:pt idx="729">
                  <c:v>11.8</c:v>
                </c:pt>
                <c:pt idx="730">
                  <c:v>13.1</c:v>
                </c:pt>
                <c:pt idx="731">
                  <c:v>12</c:v>
                </c:pt>
                <c:pt idx="732">
                  <c:v>14.9</c:v>
                </c:pt>
                <c:pt idx="733">
                  <c:v>6.4</c:v>
                </c:pt>
                <c:pt idx="734">
                  <c:v>9</c:v>
                </c:pt>
                <c:pt idx="735">
                  <c:v>8.5</c:v>
                </c:pt>
                <c:pt idx="736">
                  <c:v>7.4</c:v>
                </c:pt>
                <c:pt idx="737">
                  <c:v>6.5</c:v>
                </c:pt>
                <c:pt idx="738">
                  <c:v>8</c:v>
                </c:pt>
                <c:pt idx="739">
                  <c:v>10.4</c:v>
                </c:pt>
                <c:pt idx="740">
                  <c:v>11.4</c:v>
                </c:pt>
                <c:pt idx="741">
                  <c:v>11.5</c:v>
                </c:pt>
                <c:pt idx="742">
                  <c:v>13.4</c:v>
                </c:pt>
                <c:pt idx="743">
                  <c:v>16.5</c:v>
                </c:pt>
                <c:pt idx="744">
                  <c:v>14.5</c:v>
                </c:pt>
                <c:pt idx="745">
                  <c:v>15</c:v>
                </c:pt>
                <c:pt idx="746">
                  <c:v>16.5</c:v>
                </c:pt>
                <c:pt idx="747">
                  <c:v>14.6</c:v>
                </c:pt>
                <c:pt idx="748">
                  <c:v>14.2</c:v>
                </c:pt>
                <c:pt idx="749">
                  <c:v>5.5</c:v>
                </c:pt>
                <c:pt idx="750">
                  <c:v>12.5</c:v>
                </c:pt>
                <c:pt idx="751">
                  <c:v>13.2</c:v>
                </c:pt>
                <c:pt idx="752">
                  <c:v>9.4</c:v>
                </c:pt>
                <c:pt idx="753">
                  <c:v>12</c:v>
                </c:pt>
                <c:pt idx="754">
                  <c:v>14.4</c:v>
                </c:pt>
                <c:pt idx="755">
                  <c:v>12.5</c:v>
                </c:pt>
                <c:pt idx="756">
                  <c:v>11.5</c:v>
                </c:pt>
                <c:pt idx="757">
                  <c:v>10</c:v>
                </c:pt>
                <c:pt idx="758">
                  <c:v>13.5</c:v>
                </c:pt>
                <c:pt idx="759">
                  <c:v>11.5</c:v>
                </c:pt>
                <c:pt idx="760">
                  <c:v>13.4</c:v>
                </c:pt>
                <c:pt idx="761">
                  <c:v>15.8</c:v>
                </c:pt>
                <c:pt idx="762">
                  <c:v>15.5</c:v>
                </c:pt>
                <c:pt idx="763">
                  <c:v>15.6</c:v>
                </c:pt>
                <c:pt idx="764">
                  <c:v>16.8</c:v>
                </c:pt>
                <c:pt idx="765">
                  <c:v>17</c:v>
                </c:pt>
                <c:pt idx="766">
                  <c:v>18.399999999999999</c:v>
                </c:pt>
                <c:pt idx="767">
                  <c:v>14.4</c:v>
                </c:pt>
                <c:pt idx="768">
                  <c:v>11.7</c:v>
                </c:pt>
                <c:pt idx="769">
                  <c:v>17.5</c:v>
                </c:pt>
                <c:pt idx="770">
                  <c:v>12</c:v>
                </c:pt>
                <c:pt idx="771">
                  <c:v>15.5</c:v>
                </c:pt>
                <c:pt idx="772">
                  <c:v>15.4</c:v>
                </c:pt>
                <c:pt idx="773">
                  <c:v>16.600000000000001</c:v>
                </c:pt>
                <c:pt idx="774">
                  <c:v>17.3</c:v>
                </c:pt>
                <c:pt idx="775">
                  <c:v>19</c:v>
                </c:pt>
                <c:pt idx="776">
                  <c:v>19.5</c:v>
                </c:pt>
                <c:pt idx="777">
                  <c:v>16.5</c:v>
                </c:pt>
                <c:pt idx="778">
                  <c:v>11.5</c:v>
                </c:pt>
                <c:pt idx="779">
                  <c:v>12.5</c:v>
                </c:pt>
                <c:pt idx="780">
                  <c:v>13.9</c:v>
                </c:pt>
                <c:pt idx="781">
                  <c:v>15.8</c:v>
                </c:pt>
                <c:pt idx="782">
                  <c:v>17.8</c:v>
                </c:pt>
                <c:pt idx="783">
                  <c:v>14.9</c:v>
                </c:pt>
                <c:pt idx="784">
                  <c:v>19</c:v>
                </c:pt>
                <c:pt idx="785">
                  <c:v>20.8</c:v>
                </c:pt>
                <c:pt idx="786">
                  <c:v>14.4</c:v>
                </c:pt>
                <c:pt idx="787">
                  <c:v>15</c:v>
                </c:pt>
                <c:pt idx="788">
                  <c:v>17.8</c:v>
                </c:pt>
                <c:pt idx="789">
                  <c:v>16.5</c:v>
                </c:pt>
                <c:pt idx="790">
                  <c:v>15</c:v>
                </c:pt>
                <c:pt idx="791">
                  <c:v>15.6</c:v>
                </c:pt>
                <c:pt idx="792">
                  <c:v>14.4</c:v>
                </c:pt>
                <c:pt idx="793">
                  <c:v>15.2</c:v>
                </c:pt>
                <c:pt idx="794">
                  <c:v>15.9</c:v>
                </c:pt>
                <c:pt idx="795">
                  <c:v>17</c:v>
                </c:pt>
                <c:pt idx="796">
                  <c:v>17</c:v>
                </c:pt>
                <c:pt idx="797">
                  <c:v>19</c:v>
                </c:pt>
                <c:pt idx="798">
                  <c:v>20.5</c:v>
                </c:pt>
                <c:pt idx="799">
                  <c:v>17.399999999999999</c:v>
                </c:pt>
                <c:pt idx="800">
                  <c:v>17.899999999999999</c:v>
                </c:pt>
                <c:pt idx="801">
                  <c:v>16.399999999999999</c:v>
                </c:pt>
                <c:pt idx="802">
                  <c:v>17.100000000000001</c:v>
                </c:pt>
                <c:pt idx="803">
                  <c:v>22</c:v>
                </c:pt>
                <c:pt idx="804">
                  <c:v>21</c:v>
                </c:pt>
                <c:pt idx="805">
                  <c:v>22.7</c:v>
                </c:pt>
                <c:pt idx="806">
                  <c:v>24.8</c:v>
                </c:pt>
                <c:pt idx="807">
                  <c:v>19</c:v>
                </c:pt>
                <c:pt idx="808">
                  <c:v>21.3</c:v>
                </c:pt>
                <c:pt idx="809">
                  <c:v>22.6</c:v>
                </c:pt>
                <c:pt idx="810">
                  <c:v>20.7</c:v>
                </c:pt>
                <c:pt idx="811">
                  <c:v>22.5</c:v>
                </c:pt>
                <c:pt idx="812">
                  <c:v>20.100000000000001</c:v>
                </c:pt>
                <c:pt idx="813">
                  <c:v>22.6</c:v>
                </c:pt>
                <c:pt idx="814">
                  <c:v>20</c:v>
                </c:pt>
                <c:pt idx="815">
                  <c:v>20.6</c:v>
                </c:pt>
                <c:pt idx="816">
                  <c:v>21</c:v>
                </c:pt>
                <c:pt idx="817">
                  <c:v>21.5</c:v>
                </c:pt>
                <c:pt idx="818">
                  <c:v>20.5</c:v>
                </c:pt>
                <c:pt idx="819">
                  <c:v>22.4</c:v>
                </c:pt>
                <c:pt idx="820">
                  <c:v>23.6</c:v>
                </c:pt>
                <c:pt idx="821">
                  <c:v>22</c:v>
                </c:pt>
                <c:pt idx="822">
                  <c:v>21</c:v>
                </c:pt>
                <c:pt idx="823">
                  <c:v>19.600000000000001</c:v>
                </c:pt>
                <c:pt idx="824">
                  <c:v>22.5</c:v>
                </c:pt>
                <c:pt idx="825">
                  <c:v>24</c:v>
                </c:pt>
                <c:pt idx="826">
                  <c:v>23</c:v>
                </c:pt>
                <c:pt idx="827">
                  <c:v>23.9</c:v>
                </c:pt>
                <c:pt idx="828">
                  <c:v>20.5</c:v>
                </c:pt>
                <c:pt idx="829">
                  <c:v>24</c:v>
                </c:pt>
                <c:pt idx="830">
                  <c:v>22</c:v>
                </c:pt>
                <c:pt idx="831">
                  <c:v>22.1</c:v>
                </c:pt>
                <c:pt idx="832">
                  <c:v>21.4</c:v>
                </c:pt>
                <c:pt idx="833">
                  <c:v>23.4</c:v>
                </c:pt>
                <c:pt idx="834">
                  <c:v>21</c:v>
                </c:pt>
                <c:pt idx="835">
                  <c:v>25.5</c:v>
                </c:pt>
                <c:pt idx="836">
                  <c:v>23.6</c:v>
                </c:pt>
                <c:pt idx="837">
                  <c:v>24</c:v>
                </c:pt>
                <c:pt idx="838">
                  <c:v>23.9</c:v>
                </c:pt>
                <c:pt idx="839">
                  <c:v>24.4</c:v>
                </c:pt>
                <c:pt idx="840">
                  <c:v>24.6</c:v>
                </c:pt>
                <c:pt idx="841">
                  <c:v>24.9</c:v>
                </c:pt>
                <c:pt idx="842">
                  <c:v>24.8</c:v>
                </c:pt>
                <c:pt idx="843">
                  <c:v>24</c:v>
                </c:pt>
                <c:pt idx="844">
                  <c:v>27</c:v>
                </c:pt>
                <c:pt idx="845">
                  <c:v>27</c:v>
                </c:pt>
                <c:pt idx="846">
                  <c:v>27</c:v>
                </c:pt>
                <c:pt idx="847">
                  <c:v>25.5</c:v>
                </c:pt>
                <c:pt idx="848">
                  <c:v>26.4</c:v>
                </c:pt>
                <c:pt idx="849">
                  <c:v>25.5</c:v>
                </c:pt>
                <c:pt idx="850">
                  <c:v>25.3</c:v>
                </c:pt>
                <c:pt idx="851">
                  <c:v>26</c:v>
                </c:pt>
                <c:pt idx="852">
                  <c:v>23.5</c:v>
                </c:pt>
                <c:pt idx="853">
                  <c:v>25</c:v>
                </c:pt>
                <c:pt idx="854">
                  <c:v>25.7</c:v>
                </c:pt>
                <c:pt idx="855">
                  <c:v>25.3</c:v>
                </c:pt>
                <c:pt idx="856">
                  <c:v>25.4</c:v>
                </c:pt>
                <c:pt idx="857">
                  <c:v>24.7</c:v>
                </c:pt>
                <c:pt idx="858">
                  <c:v>24</c:v>
                </c:pt>
                <c:pt idx="859">
                  <c:v>24</c:v>
                </c:pt>
                <c:pt idx="860">
                  <c:v>26</c:v>
                </c:pt>
                <c:pt idx="861">
                  <c:v>26.5</c:v>
                </c:pt>
                <c:pt idx="862">
                  <c:v>25.7</c:v>
                </c:pt>
                <c:pt idx="863">
                  <c:v>26.3</c:v>
                </c:pt>
                <c:pt idx="864">
                  <c:v>23.5</c:v>
                </c:pt>
                <c:pt idx="865">
                  <c:v>26</c:v>
                </c:pt>
                <c:pt idx="866">
                  <c:v>26</c:v>
                </c:pt>
                <c:pt idx="867">
                  <c:v>26</c:v>
                </c:pt>
                <c:pt idx="868">
                  <c:v>26</c:v>
                </c:pt>
                <c:pt idx="869">
                  <c:v>25.8</c:v>
                </c:pt>
                <c:pt idx="870">
                  <c:v>26.5</c:v>
                </c:pt>
                <c:pt idx="871">
                  <c:v>26.5</c:v>
                </c:pt>
                <c:pt idx="872">
                  <c:v>26</c:v>
                </c:pt>
                <c:pt idx="873">
                  <c:v>27</c:v>
                </c:pt>
                <c:pt idx="874">
                  <c:v>27</c:v>
                </c:pt>
                <c:pt idx="875">
                  <c:v>28</c:v>
                </c:pt>
                <c:pt idx="876">
                  <c:v>28</c:v>
                </c:pt>
                <c:pt idx="877">
                  <c:v>28</c:v>
                </c:pt>
                <c:pt idx="878">
                  <c:v>27.6</c:v>
                </c:pt>
                <c:pt idx="879">
                  <c:v>27.5</c:v>
                </c:pt>
                <c:pt idx="880">
                  <c:v>27.2</c:v>
                </c:pt>
                <c:pt idx="881">
                  <c:v>26.6</c:v>
                </c:pt>
                <c:pt idx="882">
                  <c:v>27</c:v>
                </c:pt>
                <c:pt idx="883">
                  <c:v>26.5</c:v>
                </c:pt>
                <c:pt idx="884">
                  <c:v>26.6</c:v>
                </c:pt>
                <c:pt idx="885">
                  <c:v>27.5</c:v>
                </c:pt>
                <c:pt idx="886">
                  <c:v>28</c:v>
                </c:pt>
                <c:pt idx="887">
                  <c:v>28</c:v>
                </c:pt>
                <c:pt idx="888">
                  <c:v>29</c:v>
                </c:pt>
                <c:pt idx="889">
                  <c:v>21.7</c:v>
                </c:pt>
                <c:pt idx="890">
                  <c:v>26.6</c:v>
                </c:pt>
                <c:pt idx="891">
                  <c:v>23.7</c:v>
                </c:pt>
                <c:pt idx="892">
                  <c:v>23.6</c:v>
                </c:pt>
                <c:pt idx="893">
                  <c:v>24</c:v>
                </c:pt>
                <c:pt idx="894">
                  <c:v>25.7</c:v>
                </c:pt>
                <c:pt idx="895">
                  <c:v>25.8</c:v>
                </c:pt>
                <c:pt idx="896">
                  <c:v>26</c:v>
                </c:pt>
                <c:pt idx="897">
                  <c:v>27</c:v>
                </c:pt>
                <c:pt idx="898">
                  <c:v>23</c:v>
                </c:pt>
                <c:pt idx="899">
                  <c:v>25.8</c:v>
                </c:pt>
                <c:pt idx="900">
                  <c:v>26.5</c:v>
                </c:pt>
                <c:pt idx="901">
                  <c:v>25</c:v>
                </c:pt>
                <c:pt idx="902">
                  <c:v>26.5</c:v>
                </c:pt>
                <c:pt idx="903">
                  <c:v>26.2</c:v>
                </c:pt>
                <c:pt idx="904">
                  <c:v>26</c:v>
                </c:pt>
                <c:pt idx="905">
                  <c:v>26</c:v>
                </c:pt>
                <c:pt idx="906">
                  <c:v>26.1</c:v>
                </c:pt>
                <c:pt idx="907">
                  <c:v>26.6</c:v>
                </c:pt>
                <c:pt idx="908">
                  <c:v>24.5</c:v>
                </c:pt>
                <c:pt idx="909">
                  <c:v>26</c:v>
                </c:pt>
                <c:pt idx="910">
                  <c:v>25.5</c:v>
                </c:pt>
                <c:pt idx="911">
                  <c:v>25.3</c:v>
                </c:pt>
                <c:pt idx="912">
                  <c:v>26</c:v>
                </c:pt>
                <c:pt idx="913">
                  <c:v>26.3</c:v>
                </c:pt>
                <c:pt idx="914">
                  <c:v>26.5</c:v>
                </c:pt>
                <c:pt idx="915">
                  <c:v>27</c:v>
                </c:pt>
                <c:pt idx="916">
                  <c:v>25.3</c:v>
                </c:pt>
                <c:pt idx="917">
                  <c:v>26.3</c:v>
                </c:pt>
                <c:pt idx="918">
                  <c:v>25.1</c:v>
                </c:pt>
                <c:pt idx="919">
                  <c:v>25.4</c:v>
                </c:pt>
                <c:pt idx="920">
                  <c:v>25</c:v>
                </c:pt>
                <c:pt idx="921">
                  <c:v>24.5</c:v>
                </c:pt>
                <c:pt idx="922">
                  <c:v>25.2</c:v>
                </c:pt>
                <c:pt idx="923">
                  <c:v>24</c:v>
                </c:pt>
                <c:pt idx="924">
                  <c:v>23.5</c:v>
                </c:pt>
                <c:pt idx="925">
                  <c:v>24.5</c:v>
                </c:pt>
                <c:pt idx="926">
                  <c:v>25.1</c:v>
                </c:pt>
                <c:pt idx="927">
                  <c:v>25.5</c:v>
                </c:pt>
                <c:pt idx="928">
                  <c:v>25.7</c:v>
                </c:pt>
                <c:pt idx="929">
                  <c:v>24.9</c:v>
                </c:pt>
                <c:pt idx="930">
                  <c:v>25</c:v>
                </c:pt>
                <c:pt idx="931">
                  <c:v>25.2</c:v>
                </c:pt>
                <c:pt idx="932">
                  <c:v>25.1</c:v>
                </c:pt>
                <c:pt idx="933">
                  <c:v>25</c:v>
                </c:pt>
                <c:pt idx="934">
                  <c:v>25</c:v>
                </c:pt>
                <c:pt idx="935">
                  <c:v>24.5</c:v>
                </c:pt>
                <c:pt idx="936">
                  <c:v>25.2</c:v>
                </c:pt>
                <c:pt idx="937">
                  <c:v>25</c:v>
                </c:pt>
                <c:pt idx="938">
                  <c:v>25</c:v>
                </c:pt>
                <c:pt idx="939">
                  <c:v>25</c:v>
                </c:pt>
                <c:pt idx="940">
                  <c:v>24.5</c:v>
                </c:pt>
                <c:pt idx="941">
                  <c:v>24</c:v>
                </c:pt>
                <c:pt idx="942">
                  <c:v>25.1</c:v>
                </c:pt>
                <c:pt idx="943">
                  <c:v>25.5</c:v>
                </c:pt>
                <c:pt idx="944">
                  <c:v>25.5</c:v>
                </c:pt>
                <c:pt idx="945">
                  <c:v>24.5</c:v>
                </c:pt>
                <c:pt idx="946">
                  <c:v>25</c:v>
                </c:pt>
                <c:pt idx="947">
                  <c:v>24.5</c:v>
                </c:pt>
                <c:pt idx="948">
                  <c:v>25</c:v>
                </c:pt>
                <c:pt idx="949">
                  <c:v>24.1</c:v>
                </c:pt>
                <c:pt idx="950">
                  <c:v>24.5</c:v>
                </c:pt>
                <c:pt idx="951">
                  <c:v>24.1</c:v>
                </c:pt>
                <c:pt idx="952">
                  <c:v>24</c:v>
                </c:pt>
                <c:pt idx="953">
                  <c:v>24.5</c:v>
                </c:pt>
                <c:pt idx="954">
                  <c:v>24.5</c:v>
                </c:pt>
                <c:pt idx="955">
                  <c:v>24.5</c:v>
                </c:pt>
                <c:pt idx="956">
                  <c:v>24.3</c:v>
                </c:pt>
                <c:pt idx="957">
                  <c:v>24.5</c:v>
                </c:pt>
                <c:pt idx="958">
                  <c:v>24.4</c:v>
                </c:pt>
                <c:pt idx="959">
                  <c:v>25.5</c:v>
                </c:pt>
                <c:pt idx="960">
                  <c:v>25</c:v>
                </c:pt>
                <c:pt idx="961">
                  <c:v>24.6</c:v>
                </c:pt>
                <c:pt idx="962">
                  <c:v>25</c:v>
                </c:pt>
                <c:pt idx="963">
                  <c:v>24.4</c:v>
                </c:pt>
                <c:pt idx="964">
                  <c:v>24.3</c:v>
                </c:pt>
                <c:pt idx="965">
                  <c:v>24.5</c:v>
                </c:pt>
                <c:pt idx="966">
                  <c:v>25</c:v>
                </c:pt>
                <c:pt idx="967">
                  <c:v>25.2</c:v>
                </c:pt>
                <c:pt idx="968">
                  <c:v>24</c:v>
                </c:pt>
                <c:pt idx="969">
                  <c:v>24.1</c:v>
                </c:pt>
                <c:pt idx="970">
                  <c:v>24.6</c:v>
                </c:pt>
                <c:pt idx="971">
                  <c:v>24.5</c:v>
                </c:pt>
                <c:pt idx="972">
                  <c:v>24.5</c:v>
                </c:pt>
                <c:pt idx="973">
                  <c:v>24</c:v>
                </c:pt>
                <c:pt idx="974">
                  <c:v>24.1</c:v>
                </c:pt>
                <c:pt idx="975">
                  <c:v>24</c:v>
                </c:pt>
                <c:pt idx="976">
                  <c:v>24</c:v>
                </c:pt>
                <c:pt idx="977">
                  <c:v>24.2</c:v>
                </c:pt>
                <c:pt idx="978">
                  <c:v>24.5</c:v>
                </c:pt>
                <c:pt idx="979">
                  <c:v>24.4</c:v>
                </c:pt>
                <c:pt idx="980">
                  <c:v>24.5</c:v>
                </c:pt>
                <c:pt idx="981">
                  <c:v>24</c:v>
                </c:pt>
                <c:pt idx="982">
                  <c:v>23.6</c:v>
                </c:pt>
                <c:pt idx="983">
                  <c:v>24.5</c:v>
                </c:pt>
                <c:pt idx="984">
                  <c:v>25</c:v>
                </c:pt>
                <c:pt idx="985">
                  <c:v>24.1</c:v>
                </c:pt>
                <c:pt idx="986">
                  <c:v>25.5</c:v>
                </c:pt>
                <c:pt idx="987">
                  <c:v>23.8</c:v>
                </c:pt>
                <c:pt idx="988">
                  <c:v>26.2</c:v>
                </c:pt>
                <c:pt idx="989">
                  <c:v>25.5</c:v>
                </c:pt>
                <c:pt idx="990">
                  <c:v>24.7</c:v>
                </c:pt>
                <c:pt idx="991">
                  <c:v>25.5</c:v>
                </c:pt>
                <c:pt idx="992">
                  <c:v>25.4</c:v>
                </c:pt>
                <c:pt idx="993">
                  <c:v>25.6</c:v>
                </c:pt>
                <c:pt idx="994">
                  <c:v>25.6</c:v>
                </c:pt>
                <c:pt idx="995">
                  <c:v>25</c:v>
                </c:pt>
                <c:pt idx="996">
                  <c:v>26</c:v>
                </c:pt>
                <c:pt idx="997">
                  <c:v>25.2</c:v>
                </c:pt>
                <c:pt idx="998">
                  <c:v>24.4</c:v>
                </c:pt>
                <c:pt idx="999">
                  <c:v>24</c:v>
                </c:pt>
                <c:pt idx="1000">
                  <c:v>25</c:v>
                </c:pt>
                <c:pt idx="1001">
                  <c:v>26.5</c:v>
                </c:pt>
                <c:pt idx="1002">
                  <c:v>26.2</c:v>
                </c:pt>
                <c:pt idx="1003">
                  <c:v>26</c:v>
                </c:pt>
                <c:pt idx="1004">
                  <c:v>25</c:v>
                </c:pt>
                <c:pt idx="1005">
                  <c:v>24.8</c:v>
                </c:pt>
                <c:pt idx="1006">
                  <c:v>26.2</c:v>
                </c:pt>
                <c:pt idx="1007">
                  <c:v>25.2</c:v>
                </c:pt>
                <c:pt idx="1008">
                  <c:v>25</c:v>
                </c:pt>
                <c:pt idx="1009">
                  <c:v>25</c:v>
                </c:pt>
                <c:pt idx="1010">
                  <c:v>24.5</c:v>
                </c:pt>
                <c:pt idx="1011">
                  <c:v>26.5</c:v>
                </c:pt>
                <c:pt idx="1012">
                  <c:v>25.2</c:v>
                </c:pt>
                <c:pt idx="1013">
                  <c:v>25</c:v>
                </c:pt>
                <c:pt idx="1014">
                  <c:v>26.5</c:v>
                </c:pt>
                <c:pt idx="1015">
                  <c:v>25.4</c:v>
                </c:pt>
                <c:pt idx="1016">
                  <c:v>25.7</c:v>
                </c:pt>
                <c:pt idx="1017">
                  <c:v>24.6</c:v>
                </c:pt>
                <c:pt idx="1018">
                  <c:v>25.4</c:v>
                </c:pt>
                <c:pt idx="1019">
                  <c:v>24.5</c:v>
                </c:pt>
                <c:pt idx="1020">
                  <c:v>24.5</c:v>
                </c:pt>
                <c:pt idx="1021">
                  <c:v>24.6</c:v>
                </c:pt>
                <c:pt idx="1022">
                  <c:v>24</c:v>
                </c:pt>
                <c:pt idx="1023">
                  <c:v>24.5</c:v>
                </c:pt>
                <c:pt idx="1024">
                  <c:v>22.2</c:v>
                </c:pt>
                <c:pt idx="1025">
                  <c:v>22.5</c:v>
                </c:pt>
                <c:pt idx="1026">
                  <c:v>19</c:v>
                </c:pt>
                <c:pt idx="1027">
                  <c:v>19.5</c:v>
                </c:pt>
                <c:pt idx="1028">
                  <c:v>19.399999999999999</c:v>
                </c:pt>
                <c:pt idx="1029">
                  <c:v>23.5</c:v>
                </c:pt>
                <c:pt idx="1030">
                  <c:v>21.2</c:v>
                </c:pt>
                <c:pt idx="1031">
                  <c:v>19</c:v>
                </c:pt>
                <c:pt idx="1032">
                  <c:v>19</c:v>
                </c:pt>
                <c:pt idx="1033">
                  <c:v>21</c:v>
                </c:pt>
                <c:pt idx="1034">
                  <c:v>18.5</c:v>
                </c:pt>
                <c:pt idx="1035">
                  <c:v>18</c:v>
                </c:pt>
                <c:pt idx="1036">
                  <c:v>18.5</c:v>
                </c:pt>
                <c:pt idx="1037">
                  <c:v>19.5</c:v>
                </c:pt>
                <c:pt idx="1038">
                  <c:v>18.5</c:v>
                </c:pt>
                <c:pt idx="1039">
                  <c:v>19.5</c:v>
                </c:pt>
                <c:pt idx="1040">
                  <c:v>21.7</c:v>
                </c:pt>
                <c:pt idx="1041">
                  <c:v>19</c:v>
                </c:pt>
                <c:pt idx="1042">
                  <c:v>18.5</c:v>
                </c:pt>
                <c:pt idx="1043">
                  <c:v>23</c:v>
                </c:pt>
                <c:pt idx="1044">
                  <c:v>17.5</c:v>
                </c:pt>
                <c:pt idx="1045">
                  <c:v>18</c:v>
                </c:pt>
                <c:pt idx="1046">
                  <c:v>15</c:v>
                </c:pt>
                <c:pt idx="1047">
                  <c:v>15</c:v>
                </c:pt>
                <c:pt idx="1048">
                  <c:v>16</c:v>
                </c:pt>
                <c:pt idx="1049">
                  <c:v>14.8</c:v>
                </c:pt>
                <c:pt idx="1050">
                  <c:v>19</c:v>
                </c:pt>
                <c:pt idx="1051">
                  <c:v>18</c:v>
                </c:pt>
                <c:pt idx="1052">
                  <c:v>14.5</c:v>
                </c:pt>
                <c:pt idx="1053">
                  <c:v>15.2</c:v>
                </c:pt>
                <c:pt idx="1054">
                  <c:v>14</c:v>
                </c:pt>
                <c:pt idx="1055">
                  <c:v>13.5</c:v>
                </c:pt>
                <c:pt idx="1056">
                  <c:v>13.5</c:v>
                </c:pt>
                <c:pt idx="1057">
                  <c:v>16.5</c:v>
                </c:pt>
                <c:pt idx="1058">
                  <c:v>16.399999999999999</c:v>
                </c:pt>
                <c:pt idx="1059">
                  <c:v>16.600000000000001</c:v>
                </c:pt>
                <c:pt idx="1060">
                  <c:v>19.5</c:v>
                </c:pt>
                <c:pt idx="1061">
                  <c:v>18.600000000000001</c:v>
                </c:pt>
                <c:pt idx="1062">
                  <c:v>18.100000000000001</c:v>
                </c:pt>
                <c:pt idx="1063">
                  <c:v>19.100000000000001</c:v>
                </c:pt>
                <c:pt idx="1064">
                  <c:v>23</c:v>
                </c:pt>
                <c:pt idx="1065">
                  <c:v>14.6</c:v>
                </c:pt>
                <c:pt idx="1066">
                  <c:v>18.399999999999999</c:v>
                </c:pt>
                <c:pt idx="1067">
                  <c:v>14.5</c:v>
                </c:pt>
                <c:pt idx="1068">
                  <c:v>11.6</c:v>
                </c:pt>
                <c:pt idx="1069">
                  <c:v>17</c:v>
                </c:pt>
                <c:pt idx="1070">
                  <c:v>14</c:v>
                </c:pt>
                <c:pt idx="1071">
                  <c:v>14.1</c:v>
                </c:pt>
                <c:pt idx="1072">
                  <c:v>13.9</c:v>
                </c:pt>
                <c:pt idx="1073">
                  <c:v>12.6</c:v>
                </c:pt>
                <c:pt idx="1074">
                  <c:v>12</c:v>
                </c:pt>
                <c:pt idx="1075">
                  <c:v>12.6</c:v>
                </c:pt>
                <c:pt idx="1076">
                  <c:v>12</c:v>
                </c:pt>
                <c:pt idx="1077">
                  <c:v>11.5</c:v>
                </c:pt>
                <c:pt idx="1078">
                  <c:v>11.2</c:v>
                </c:pt>
                <c:pt idx="1079">
                  <c:v>10.5</c:v>
                </c:pt>
                <c:pt idx="1080">
                  <c:v>12.5</c:v>
                </c:pt>
                <c:pt idx="1081">
                  <c:v>12.5</c:v>
                </c:pt>
                <c:pt idx="1082">
                  <c:v>13.5</c:v>
                </c:pt>
                <c:pt idx="1083">
                  <c:v>14.8</c:v>
                </c:pt>
                <c:pt idx="1084">
                  <c:v>12</c:v>
                </c:pt>
                <c:pt idx="1085">
                  <c:v>11.4</c:v>
                </c:pt>
                <c:pt idx="1086">
                  <c:v>10.4</c:v>
                </c:pt>
                <c:pt idx="1087">
                  <c:v>14.5</c:v>
                </c:pt>
                <c:pt idx="1088">
                  <c:v>14.8</c:v>
                </c:pt>
                <c:pt idx="1089">
                  <c:v>15.5</c:v>
                </c:pt>
                <c:pt idx="1090">
                  <c:v>13.5</c:v>
                </c:pt>
                <c:pt idx="1091">
                  <c:v>15.5</c:v>
                </c:pt>
                <c:pt idx="1092">
                  <c:v>10.8</c:v>
                </c:pt>
                <c:pt idx="1093">
                  <c:v>7.5</c:v>
                </c:pt>
                <c:pt idx="1094">
                  <c:v>15</c:v>
                </c:pt>
                <c:pt idx="1095">
                  <c:v>13.5</c:v>
                </c:pt>
                <c:pt idx="1096">
                  <c:v>7.5</c:v>
                </c:pt>
                <c:pt idx="1097">
                  <c:v>14</c:v>
                </c:pt>
                <c:pt idx="1098">
                  <c:v>13.2</c:v>
                </c:pt>
                <c:pt idx="1099">
                  <c:v>17</c:v>
                </c:pt>
                <c:pt idx="1100">
                  <c:v>8.2000000000000011</c:v>
                </c:pt>
                <c:pt idx="1101">
                  <c:v>8</c:v>
                </c:pt>
                <c:pt idx="1102">
                  <c:v>7.4</c:v>
                </c:pt>
                <c:pt idx="1103">
                  <c:v>11.4</c:v>
                </c:pt>
                <c:pt idx="1104">
                  <c:v>15.4</c:v>
                </c:pt>
                <c:pt idx="1105">
                  <c:v>13</c:v>
                </c:pt>
                <c:pt idx="1106">
                  <c:v>12</c:v>
                </c:pt>
                <c:pt idx="1107">
                  <c:v>14</c:v>
                </c:pt>
                <c:pt idx="1108">
                  <c:v>10.5</c:v>
                </c:pt>
                <c:pt idx="1109">
                  <c:v>10.5</c:v>
                </c:pt>
                <c:pt idx="1110">
                  <c:v>10.1</c:v>
                </c:pt>
                <c:pt idx="1111">
                  <c:v>8.6</c:v>
                </c:pt>
                <c:pt idx="1112">
                  <c:v>8.6</c:v>
                </c:pt>
                <c:pt idx="1113">
                  <c:v>8.5</c:v>
                </c:pt>
                <c:pt idx="1114">
                  <c:v>8</c:v>
                </c:pt>
                <c:pt idx="1115">
                  <c:v>8</c:v>
                </c:pt>
                <c:pt idx="1116">
                  <c:v>14.5</c:v>
                </c:pt>
                <c:pt idx="1117">
                  <c:v>16.5</c:v>
                </c:pt>
                <c:pt idx="1118">
                  <c:v>13.6</c:v>
                </c:pt>
                <c:pt idx="1119">
                  <c:v>11</c:v>
                </c:pt>
                <c:pt idx="1120">
                  <c:v>11</c:v>
                </c:pt>
                <c:pt idx="1121">
                  <c:v>14</c:v>
                </c:pt>
                <c:pt idx="1122">
                  <c:v>15.5</c:v>
                </c:pt>
                <c:pt idx="1123">
                  <c:v>15</c:v>
                </c:pt>
                <c:pt idx="1124">
                  <c:v>12.4</c:v>
                </c:pt>
                <c:pt idx="1125">
                  <c:v>12.5</c:v>
                </c:pt>
                <c:pt idx="1126">
                  <c:v>13.5</c:v>
                </c:pt>
                <c:pt idx="1127">
                  <c:v>13.4</c:v>
                </c:pt>
                <c:pt idx="1128">
                  <c:v>16.2</c:v>
                </c:pt>
                <c:pt idx="1129">
                  <c:v>15.8</c:v>
                </c:pt>
                <c:pt idx="1130">
                  <c:v>14.2</c:v>
                </c:pt>
                <c:pt idx="1131">
                  <c:v>14.5</c:v>
                </c:pt>
                <c:pt idx="1132">
                  <c:v>15.8</c:v>
                </c:pt>
                <c:pt idx="1133">
                  <c:v>18.600000000000001</c:v>
                </c:pt>
                <c:pt idx="1134">
                  <c:v>16</c:v>
                </c:pt>
                <c:pt idx="1135">
                  <c:v>11</c:v>
                </c:pt>
                <c:pt idx="1136">
                  <c:v>12</c:v>
                </c:pt>
                <c:pt idx="1137">
                  <c:v>14</c:v>
                </c:pt>
                <c:pt idx="1138">
                  <c:v>10</c:v>
                </c:pt>
                <c:pt idx="1139">
                  <c:v>12</c:v>
                </c:pt>
                <c:pt idx="1140">
                  <c:v>12.5</c:v>
                </c:pt>
                <c:pt idx="1141">
                  <c:v>15</c:v>
                </c:pt>
                <c:pt idx="1142">
                  <c:v>14</c:v>
                </c:pt>
                <c:pt idx="1143">
                  <c:v>9</c:v>
                </c:pt>
                <c:pt idx="1144">
                  <c:v>12.5</c:v>
                </c:pt>
                <c:pt idx="1145">
                  <c:v>12.6</c:v>
                </c:pt>
                <c:pt idx="1146">
                  <c:v>18</c:v>
                </c:pt>
                <c:pt idx="1147">
                  <c:v>17</c:v>
                </c:pt>
                <c:pt idx="1148">
                  <c:v>16.7</c:v>
                </c:pt>
                <c:pt idx="1149">
                  <c:v>17</c:v>
                </c:pt>
                <c:pt idx="1150">
                  <c:v>21</c:v>
                </c:pt>
                <c:pt idx="1151">
                  <c:v>16</c:v>
                </c:pt>
                <c:pt idx="1152">
                  <c:v>21</c:v>
                </c:pt>
                <c:pt idx="1153">
                  <c:v>18.2</c:v>
                </c:pt>
                <c:pt idx="1154">
                  <c:v>16.2</c:v>
                </c:pt>
                <c:pt idx="1155">
                  <c:v>13.5</c:v>
                </c:pt>
                <c:pt idx="1156">
                  <c:v>14.5</c:v>
                </c:pt>
                <c:pt idx="1157">
                  <c:v>12.5</c:v>
                </c:pt>
                <c:pt idx="1158">
                  <c:v>13.5</c:v>
                </c:pt>
                <c:pt idx="1159">
                  <c:v>13.5</c:v>
                </c:pt>
                <c:pt idx="1160">
                  <c:v>18.399999999999999</c:v>
                </c:pt>
                <c:pt idx="1161">
                  <c:v>17.399999999999999</c:v>
                </c:pt>
                <c:pt idx="1162">
                  <c:v>18</c:v>
                </c:pt>
                <c:pt idx="1163">
                  <c:v>16</c:v>
                </c:pt>
                <c:pt idx="1164">
                  <c:v>16</c:v>
                </c:pt>
                <c:pt idx="1165">
                  <c:v>16.600000000000001</c:v>
                </c:pt>
                <c:pt idx="1166">
                  <c:v>16.5</c:v>
                </c:pt>
                <c:pt idx="1167">
                  <c:v>15.5</c:v>
                </c:pt>
                <c:pt idx="1168">
                  <c:v>17</c:v>
                </c:pt>
                <c:pt idx="1169">
                  <c:v>17.399999999999999</c:v>
                </c:pt>
                <c:pt idx="1170">
                  <c:v>16.5</c:v>
                </c:pt>
                <c:pt idx="1171">
                  <c:v>23</c:v>
                </c:pt>
                <c:pt idx="1172">
                  <c:v>22.2</c:v>
                </c:pt>
                <c:pt idx="1173">
                  <c:v>14.5</c:v>
                </c:pt>
                <c:pt idx="1174">
                  <c:v>15.4</c:v>
                </c:pt>
                <c:pt idx="1175">
                  <c:v>17.5</c:v>
                </c:pt>
                <c:pt idx="1176">
                  <c:v>20.2</c:v>
                </c:pt>
                <c:pt idx="1177">
                  <c:v>19</c:v>
                </c:pt>
                <c:pt idx="1178">
                  <c:v>21.5</c:v>
                </c:pt>
                <c:pt idx="1179">
                  <c:v>17.5</c:v>
                </c:pt>
                <c:pt idx="1180">
                  <c:v>20.8</c:v>
                </c:pt>
                <c:pt idx="1181">
                  <c:v>22</c:v>
                </c:pt>
                <c:pt idx="1182">
                  <c:v>21</c:v>
                </c:pt>
                <c:pt idx="1183">
                  <c:v>18.600000000000001</c:v>
                </c:pt>
                <c:pt idx="1184">
                  <c:v>18.5</c:v>
                </c:pt>
                <c:pt idx="1185">
                  <c:v>19</c:v>
                </c:pt>
                <c:pt idx="1186">
                  <c:v>21.5</c:v>
                </c:pt>
                <c:pt idx="1187">
                  <c:v>20.2</c:v>
                </c:pt>
                <c:pt idx="1188">
                  <c:v>21</c:v>
                </c:pt>
                <c:pt idx="1189">
                  <c:v>22</c:v>
                </c:pt>
                <c:pt idx="1190">
                  <c:v>23</c:v>
                </c:pt>
                <c:pt idx="1191">
                  <c:v>19.2</c:v>
                </c:pt>
                <c:pt idx="1192">
                  <c:v>19</c:v>
                </c:pt>
                <c:pt idx="1193">
                  <c:v>22</c:v>
                </c:pt>
                <c:pt idx="1194">
                  <c:v>22</c:v>
                </c:pt>
                <c:pt idx="1195">
                  <c:v>19.5</c:v>
                </c:pt>
                <c:pt idx="1196">
                  <c:v>20.5</c:v>
                </c:pt>
                <c:pt idx="1197">
                  <c:v>20</c:v>
                </c:pt>
                <c:pt idx="1198">
                  <c:v>19</c:v>
                </c:pt>
                <c:pt idx="1199">
                  <c:v>19</c:v>
                </c:pt>
                <c:pt idx="1200">
                  <c:v>18.8</c:v>
                </c:pt>
                <c:pt idx="1201">
                  <c:v>22.4</c:v>
                </c:pt>
                <c:pt idx="1202">
                  <c:v>23.5</c:v>
                </c:pt>
                <c:pt idx="1203">
                  <c:v>24</c:v>
                </c:pt>
                <c:pt idx="1204">
                  <c:v>23.5</c:v>
                </c:pt>
                <c:pt idx="1205">
                  <c:v>22.6</c:v>
                </c:pt>
                <c:pt idx="1206">
                  <c:v>22</c:v>
                </c:pt>
                <c:pt idx="1207">
                  <c:v>26</c:v>
                </c:pt>
                <c:pt idx="1208">
                  <c:v>24.6</c:v>
                </c:pt>
                <c:pt idx="1209">
                  <c:v>25.3</c:v>
                </c:pt>
                <c:pt idx="1210">
                  <c:v>23</c:v>
                </c:pt>
                <c:pt idx="1211">
                  <c:v>22.5</c:v>
                </c:pt>
                <c:pt idx="1212">
                  <c:v>24</c:v>
                </c:pt>
                <c:pt idx="1213">
                  <c:v>22</c:v>
                </c:pt>
                <c:pt idx="1214">
                  <c:v>24.4</c:v>
                </c:pt>
                <c:pt idx="1215">
                  <c:v>23.2</c:v>
                </c:pt>
                <c:pt idx="1216">
                  <c:v>22.6</c:v>
                </c:pt>
                <c:pt idx="1217">
                  <c:v>24.5</c:v>
                </c:pt>
                <c:pt idx="1218">
                  <c:v>24.5</c:v>
                </c:pt>
                <c:pt idx="1219">
                  <c:v>25</c:v>
                </c:pt>
                <c:pt idx="1220">
                  <c:v>24.5</c:v>
                </c:pt>
                <c:pt idx="1221">
                  <c:v>24</c:v>
                </c:pt>
                <c:pt idx="1222">
                  <c:v>24</c:v>
                </c:pt>
                <c:pt idx="1223">
                  <c:v>27</c:v>
                </c:pt>
                <c:pt idx="1224">
                  <c:v>24.2</c:v>
                </c:pt>
                <c:pt idx="1225">
                  <c:v>24.4</c:v>
                </c:pt>
                <c:pt idx="1226">
                  <c:v>25.3</c:v>
                </c:pt>
                <c:pt idx="1227">
                  <c:v>25</c:v>
                </c:pt>
                <c:pt idx="1228">
                  <c:v>24.6</c:v>
                </c:pt>
                <c:pt idx="1229">
                  <c:v>24.5</c:v>
                </c:pt>
                <c:pt idx="1230">
                  <c:v>25</c:v>
                </c:pt>
                <c:pt idx="1231">
                  <c:v>24</c:v>
                </c:pt>
                <c:pt idx="1232">
                  <c:v>24</c:v>
                </c:pt>
                <c:pt idx="1233">
                  <c:v>25</c:v>
                </c:pt>
                <c:pt idx="1234">
                  <c:v>25</c:v>
                </c:pt>
                <c:pt idx="1235">
                  <c:v>24.5</c:v>
                </c:pt>
                <c:pt idx="1236">
                  <c:v>24</c:v>
                </c:pt>
                <c:pt idx="1237">
                  <c:v>23</c:v>
                </c:pt>
                <c:pt idx="1238">
                  <c:v>24</c:v>
                </c:pt>
                <c:pt idx="1239">
                  <c:v>25</c:v>
                </c:pt>
                <c:pt idx="1240">
                  <c:v>26</c:v>
                </c:pt>
                <c:pt idx="1241">
                  <c:v>25.5</c:v>
                </c:pt>
                <c:pt idx="1242">
                  <c:v>24.5</c:v>
                </c:pt>
                <c:pt idx="1243">
                  <c:v>24.5</c:v>
                </c:pt>
                <c:pt idx="1244">
                  <c:v>25.5</c:v>
                </c:pt>
                <c:pt idx="1245">
                  <c:v>25.5</c:v>
                </c:pt>
                <c:pt idx="1246">
                  <c:v>25.5</c:v>
                </c:pt>
                <c:pt idx="1247">
                  <c:v>25.6</c:v>
                </c:pt>
                <c:pt idx="1248">
                  <c:v>25.5</c:v>
                </c:pt>
                <c:pt idx="1249">
                  <c:v>25.6</c:v>
                </c:pt>
                <c:pt idx="1250">
                  <c:v>26.5</c:v>
                </c:pt>
                <c:pt idx="1251">
                  <c:v>25.6</c:v>
                </c:pt>
                <c:pt idx="1252">
                  <c:v>26</c:v>
                </c:pt>
                <c:pt idx="1253">
                  <c:v>26.2</c:v>
                </c:pt>
                <c:pt idx="1254">
                  <c:v>25.5</c:v>
                </c:pt>
                <c:pt idx="1255">
                  <c:v>25.5</c:v>
                </c:pt>
                <c:pt idx="1256">
                  <c:v>27</c:v>
                </c:pt>
                <c:pt idx="1257">
                  <c:v>27.6</c:v>
                </c:pt>
                <c:pt idx="1258">
                  <c:v>26.5</c:v>
                </c:pt>
                <c:pt idx="1259">
                  <c:v>26</c:v>
                </c:pt>
                <c:pt idx="1260">
                  <c:v>26.5</c:v>
                </c:pt>
                <c:pt idx="1261">
                  <c:v>23.5</c:v>
                </c:pt>
                <c:pt idx="1262">
                  <c:v>22.5</c:v>
                </c:pt>
                <c:pt idx="1263">
                  <c:v>25</c:v>
                </c:pt>
                <c:pt idx="1264">
                  <c:v>25.4</c:v>
                </c:pt>
                <c:pt idx="1265">
                  <c:v>26</c:v>
                </c:pt>
                <c:pt idx="1266">
                  <c:v>25.6</c:v>
                </c:pt>
                <c:pt idx="1267">
                  <c:v>26.5</c:v>
                </c:pt>
                <c:pt idx="1268">
                  <c:v>26.4</c:v>
                </c:pt>
                <c:pt idx="1269">
                  <c:v>26.5</c:v>
                </c:pt>
                <c:pt idx="1270">
                  <c:v>25.5</c:v>
                </c:pt>
                <c:pt idx="1271">
                  <c:v>26.5</c:v>
                </c:pt>
                <c:pt idx="1272">
                  <c:v>25.5</c:v>
                </c:pt>
                <c:pt idx="1273">
                  <c:v>25.2</c:v>
                </c:pt>
                <c:pt idx="1274">
                  <c:v>25</c:v>
                </c:pt>
                <c:pt idx="1275">
                  <c:v>25.5</c:v>
                </c:pt>
                <c:pt idx="1276">
                  <c:v>24.2</c:v>
                </c:pt>
                <c:pt idx="1277">
                  <c:v>25.5</c:v>
                </c:pt>
                <c:pt idx="1278">
                  <c:v>24.5</c:v>
                </c:pt>
                <c:pt idx="1279">
                  <c:v>24.3</c:v>
                </c:pt>
                <c:pt idx="1280">
                  <c:v>24</c:v>
                </c:pt>
                <c:pt idx="1281">
                  <c:v>24.5</c:v>
                </c:pt>
                <c:pt idx="1282">
                  <c:v>25</c:v>
                </c:pt>
                <c:pt idx="1283">
                  <c:v>25.5</c:v>
                </c:pt>
                <c:pt idx="1284">
                  <c:v>25</c:v>
                </c:pt>
                <c:pt idx="1285">
                  <c:v>25.2</c:v>
                </c:pt>
                <c:pt idx="1286">
                  <c:v>25.5</c:v>
                </c:pt>
                <c:pt idx="1287">
                  <c:v>23</c:v>
                </c:pt>
                <c:pt idx="1288">
                  <c:v>23</c:v>
                </c:pt>
                <c:pt idx="1289">
                  <c:v>24.6</c:v>
                </c:pt>
                <c:pt idx="1290">
                  <c:v>24.8</c:v>
                </c:pt>
                <c:pt idx="1291">
                  <c:v>25</c:v>
                </c:pt>
                <c:pt idx="1292">
                  <c:v>25.5</c:v>
                </c:pt>
                <c:pt idx="1293">
                  <c:v>23.5</c:v>
                </c:pt>
                <c:pt idx="1294">
                  <c:v>24.5</c:v>
                </c:pt>
                <c:pt idx="1295">
                  <c:v>25.4</c:v>
                </c:pt>
                <c:pt idx="1296">
                  <c:v>25</c:v>
                </c:pt>
                <c:pt idx="1297">
                  <c:v>24.5</c:v>
                </c:pt>
                <c:pt idx="1298">
                  <c:v>24.6</c:v>
                </c:pt>
                <c:pt idx="1299">
                  <c:v>24.5</c:v>
                </c:pt>
                <c:pt idx="1300">
                  <c:v>22.5</c:v>
                </c:pt>
                <c:pt idx="1301">
                  <c:v>22</c:v>
                </c:pt>
                <c:pt idx="1302">
                  <c:v>23.4</c:v>
                </c:pt>
                <c:pt idx="1303">
                  <c:v>22.8</c:v>
                </c:pt>
                <c:pt idx="1304">
                  <c:v>24.2</c:v>
                </c:pt>
                <c:pt idx="1305">
                  <c:v>23.6</c:v>
                </c:pt>
                <c:pt idx="1306">
                  <c:v>24.3</c:v>
                </c:pt>
                <c:pt idx="1307">
                  <c:v>23.5</c:v>
                </c:pt>
                <c:pt idx="1308">
                  <c:v>23.3</c:v>
                </c:pt>
                <c:pt idx="1309">
                  <c:v>24</c:v>
                </c:pt>
                <c:pt idx="1310">
                  <c:v>24</c:v>
                </c:pt>
                <c:pt idx="1311">
                  <c:v>23.6</c:v>
                </c:pt>
                <c:pt idx="1312">
                  <c:v>24</c:v>
                </c:pt>
                <c:pt idx="1313">
                  <c:v>23.5</c:v>
                </c:pt>
                <c:pt idx="1314">
                  <c:v>23</c:v>
                </c:pt>
                <c:pt idx="1315">
                  <c:v>23.2</c:v>
                </c:pt>
                <c:pt idx="1316">
                  <c:v>23</c:v>
                </c:pt>
                <c:pt idx="1317">
                  <c:v>23</c:v>
                </c:pt>
                <c:pt idx="1318">
                  <c:v>23.2</c:v>
                </c:pt>
                <c:pt idx="1319">
                  <c:v>23</c:v>
                </c:pt>
                <c:pt idx="1320">
                  <c:v>22.6</c:v>
                </c:pt>
                <c:pt idx="1321">
                  <c:v>23</c:v>
                </c:pt>
                <c:pt idx="1322">
                  <c:v>23</c:v>
                </c:pt>
                <c:pt idx="1323">
                  <c:v>24</c:v>
                </c:pt>
                <c:pt idx="1324">
                  <c:v>24</c:v>
                </c:pt>
                <c:pt idx="1325">
                  <c:v>23</c:v>
                </c:pt>
                <c:pt idx="1326">
                  <c:v>23.5</c:v>
                </c:pt>
                <c:pt idx="1327">
                  <c:v>23.4</c:v>
                </c:pt>
                <c:pt idx="1328">
                  <c:v>23.6</c:v>
                </c:pt>
                <c:pt idx="1329">
                  <c:v>24</c:v>
                </c:pt>
                <c:pt idx="1330">
                  <c:v>23.6</c:v>
                </c:pt>
                <c:pt idx="1331">
                  <c:v>24</c:v>
                </c:pt>
                <c:pt idx="1332">
                  <c:v>24</c:v>
                </c:pt>
                <c:pt idx="1333">
                  <c:v>24</c:v>
                </c:pt>
                <c:pt idx="1334">
                  <c:v>22</c:v>
                </c:pt>
                <c:pt idx="1335">
                  <c:v>23</c:v>
                </c:pt>
                <c:pt idx="1336">
                  <c:v>23.7</c:v>
                </c:pt>
                <c:pt idx="1337">
                  <c:v>22.8</c:v>
                </c:pt>
                <c:pt idx="1338">
                  <c:v>22.5</c:v>
                </c:pt>
                <c:pt idx="1339">
                  <c:v>21.6</c:v>
                </c:pt>
                <c:pt idx="1340">
                  <c:v>23.2</c:v>
                </c:pt>
                <c:pt idx="1341">
                  <c:v>24.2</c:v>
                </c:pt>
                <c:pt idx="1342">
                  <c:v>22.5</c:v>
                </c:pt>
                <c:pt idx="1343">
                  <c:v>22.5</c:v>
                </c:pt>
                <c:pt idx="1344">
                  <c:v>23.4</c:v>
                </c:pt>
                <c:pt idx="1345">
                  <c:v>23.5</c:v>
                </c:pt>
                <c:pt idx="1346">
                  <c:v>24</c:v>
                </c:pt>
                <c:pt idx="1347">
                  <c:v>24.5</c:v>
                </c:pt>
                <c:pt idx="1348">
                  <c:v>24</c:v>
                </c:pt>
                <c:pt idx="1349">
                  <c:v>21.5</c:v>
                </c:pt>
                <c:pt idx="1350">
                  <c:v>22</c:v>
                </c:pt>
                <c:pt idx="1351">
                  <c:v>23</c:v>
                </c:pt>
                <c:pt idx="1352">
                  <c:v>22.5</c:v>
                </c:pt>
                <c:pt idx="1353">
                  <c:v>22.5</c:v>
                </c:pt>
                <c:pt idx="1354">
                  <c:v>22</c:v>
                </c:pt>
                <c:pt idx="1355">
                  <c:v>22.5</c:v>
                </c:pt>
                <c:pt idx="1356">
                  <c:v>23</c:v>
                </c:pt>
                <c:pt idx="1357">
                  <c:v>23</c:v>
                </c:pt>
                <c:pt idx="1358">
                  <c:v>22.6</c:v>
                </c:pt>
                <c:pt idx="1359">
                  <c:v>22</c:v>
                </c:pt>
                <c:pt idx="1360">
                  <c:v>21.8</c:v>
                </c:pt>
                <c:pt idx="1361">
                  <c:v>22</c:v>
                </c:pt>
                <c:pt idx="1362">
                  <c:v>23.6</c:v>
                </c:pt>
                <c:pt idx="1363">
                  <c:v>22</c:v>
                </c:pt>
                <c:pt idx="1364">
                  <c:v>23.4</c:v>
                </c:pt>
                <c:pt idx="1365">
                  <c:v>24</c:v>
                </c:pt>
                <c:pt idx="1366">
                  <c:v>23.5</c:v>
                </c:pt>
                <c:pt idx="1367">
                  <c:v>22.5</c:v>
                </c:pt>
                <c:pt idx="1368">
                  <c:v>23</c:v>
                </c:pt>
                <c:pt idx="1369">
                  <c:v>22</c:v>
                </c:pt>
                <c:pt idx="1370">
                  <c:v>21.2</c:v>
                </c:pt>
                <c:pt idx="1371">
                  <c:v>21</c:v>
                </c:pt>
                <c:pt idx="1372">
                  <c:v>24.5</c:v>
                </c:pt>
                <c:pt idx="1373">
                  <c:v>23.4</c:v>
                </c:pt>
                <c:pt idx="1374">
                  <c:v>24</c:v>
                </c:pt>
                <c:pt idx="1375">
                  <c:v>23.5</c:v>
                </c:pt>
                <c:pt idx="1376">
                  <c:v>21.6</c:v>
                </c:pt>
                <c:pt idx="1377">
                  <c:v>23.5</c:v>
                </c:pt>
                <c:pt idx="1378">
                  <c:v>22.5</c:v>
                </c:pt>
                <c:pt idx="1379">
                  <c:v>22.5</c:v>
                </c:pt>
                <c:pt idx="1380">
                  <c:v>20</c:v>
                </c:pt>
                <c:pt idx="1381">
                  <c:v>22.2</c:v>
                </c:pt>
                <c:pt idx="1382">
                  <c:v>19.2</c:v>
                </c:pt>
                <c:pt idx="1383">
                  <c:v>20.5</c:v>
                </c:pt>
                <c:pt idx="1384">
                  <c:v>20.2</c:v>
                </c:pt>
                <c:pt idx="1385">
                  <c:v>17.5</c:v>
                </c:pt>
                <c:pt idx="1386">
                  <c:v>16.5</c:v>
                </c:pt>
                <c:pt idx="1387">
                  <c:v>17.399999999999999</c:v>
                </c:pt>
                <c:pt idx="1388">
                  <c:v>18.600000000000001</c:v>
                </c:pt>
                <c:pt idx="1389">
                  <c:v>18</c:v>
                </c:pt>
                <c:pt idx="1390">
                  <c:v>19.5</c:v>
                </c:pt>
                <c:pt idx="1391">
                  <c:v>19</c:v>
                </c:pt>
                <c:pt idx="1392">
                  <c:v>20.6</c:v>
                </c:pt>
                <c:pt idx="1393">
                  <c:v>19.399999999999999</c:v>
                </c:pt>
                <c:pt idx="1394">
                  <c:v>20.2</c:v>
                </c:pt>
                <c:pt idx="1395">
                  <c:v>18.5</c:v>
                </c:pt>
                <c:pt idx="1396">
                  <c:v>18</c:v>
                </c:pt>
                <c:pt idx="1397">
                  <c:v>19.399999999999999</c:v>
                </c:pt>
                <c:pt idx="1398">
                  <c:v>19</c:v>
                </c:pt>
                <c:pt idx="1399">
                  <c:v>21</c:v>
                </c:pt>
                <c:pt idx="1400">
                  <c:v>20</c:v>
                </c:pt>
                <c:pt idx="1401">
                  <c:v>18.5</c:v>
                </c:pt>
                <c:pt idx="1402">
                  <c:v>19.2</c:v>
                </c:pt>
                <c:pt idx="1403">
                  <c:v>20.2</c:v>
                </c:pt>
                <c:pt idx="1404">
                  <c:v>19</c:v>
                </c:pt>
                <c:pt idx="1405">
                  <c:v>19</c:v>
                </c:pt>
                <c:pt idx="1406">
                  <c:v>19.2</c:v>
                </c:pt>
                <c:pt idx="1407">
                  <c:v>18.600000000000001</c:v>
                </c:pt>
                <c:pt idx="1408">
                  <c:v>17.2</c:v>
                </c:pt>
                <c:pt idx="1409">
                  <c:v>17.5</c:v>
                </c:pt>
                <c:pt idx="1410">
                  <c:v>18</c:v>
                </c:pt>
                <c:pt idx="1411">
                  <c:v>19.600000000000001</c:v>
                </c:pt>
                <c:pt idx="1412">
                  <c:v>21</c:v>
                </c:pt>
                <c:pt idx="1413">
                  <c:v>21</c:v>
                </c:pt>
                <c:pt idx="1414">
                  <c:v>21.2</c:v>
                </c:pt>
                <c:pt idx="1415">
                  <c:v>20</c:v>
                </c:pt>
                <c:pt idx="1416">
                  <c:v>20</c:v>
                </c:pt>
                <c:pt idx="1417">
                  <c:v>21.4</c:v>
                </c:pt>
                <c:pt idx="1418">
                  <c:v>20.8</c:v>
                </c:pt>
                <c:pt idx="1419">
                  <c:v>19</c:v>
                </c:pt>
                <c:pt idx="1420">
                  <c:v>16.5</c:v>
                </c:pt>
                <c:pt idx="1421">
                  <c:v>16</c:v>
                </c:pt>
                <c:pt idx="1422">
                  <c:v>17</c:v>
                </c:pt>
                <c:pt idx="1423">
                  <c:v>13.6</c:v>
                </c:pt>
                <c:pt idx="1424">
                  <c:v>15.5</c:v>
                </c:pt>
                <c:pt idx="1425">
                  <c:v>15</c:v>
                </c:pt>
                <c:pt idx="1426">
                  <c:v>13.2</c:v>
                </c:pt>
                <c:pt idx="1427">
                  <c:v>14.5</c:v>
                </c:pt>
                <c:pt idx="1428">
                  <c:v>15.5</c:v>
                </c:pt>
                <c:pt idx="1429">
                  <c:v>17.5</c:v>
                </c:pt>
                <c:pt idx="1430">
                  <c:v>15.5</c:v>
                </c:pt>
                <c:pt idx="1431">
                  <c:v>14</c:v>
                </c:pt>
                <c:pt idx="1432">
                  <c:v>15</c:v>
                </c:pt>
                <c:pt idx="1433">
                  <c:v>13.4</c:v>
                </c:pt>
                <c:pt idx="1434">
                  <c:v>13</c:v>
                </c:pt>
                <c:pt idx="1435">
                  <c:v>14.5</c:v>
                </c:pt>
                <c:pt idx="1436">
                  <c:v>13.5</c:v>
                </c:pt>
                <c:pt idx="1437">
                  <c:v>12.5</c:v>
                </c:pt>
                <c:pt idx="1438">
                  <c:v>12</c:v>
                </c:pt>
                <c:pt idx="1439">
                  <c:v>10.6</c:v>
                </c:pt>
                <c:pt idx="1440">
                  <c:v>10.4</c:v>
                </c:pt>
                <c:pt idx="1441">
                  <c:v>12</c:v>
                </c:pt>
                <c:pt idx="1442">
                  <c:v>12</c:v>
                </c:pt>
                <c:pt idx="1443">
                  <c:v>15</c:v>
                </c:pt>
                <c:pt idx="1444">
                  <c:v>8.5</c:v>
                </c:pt>
                <c:pt idx="1445">
                  <c:v>11.5</c:v>
                </c:pt>
                <c:pt idx="1446">
                  <c:v>10.8</c:v>
                </c:pt>
                <c:pt idx="1447">
                  <c:v>7.5</c:v>
                </c:pt>
                <c:pt idx="1448">
                  <c:v>9.4</c:v>
                </c:pt>
                <c:pt idx="1449">
                  <c:v>13</c:v>
                </c:pt>
                <c:pt idx="1450">
                  <c:v>6.5</c:v>
                </c:pt>
                <c:pt idx="1451">
                  <c:v>9</c:v>
                </c:pt>
                <c:pt idx="1452">
                  <c:v>10.4</c:v>
                </c:pt>
                <c:pt idx="1453">
                  <c:v>10</c:v>
                </c:pt>
                <c:pt idx="1454">
                  <c:v>12.5</c:v>
                </c:pt>
                <c:pt idx="1455">
                  <c:v>15</c:v>
                </c:pt>
                <c:pt idx="1456">
                  <c:v>8</c:v>
                </c:pt>
                <c:pt idx="1457">
                  <c:v>10.5</c:v>
                </c:pt>
                <c:pt idx="1458">
                  <c:v>7.6</c:v>
                </c:pt>
                <c:pt idx="1459">
                  <c:v>7.5</c:v>
                </c:pt>
                <c:pt idx="1460">
                  <c:v>11</c:v>
                </c:pt>
                <c:pt idx="1461">
                  <c:v>9.4</c:v>
                </c:pt>
                <c:pt idx="1462">
                  <c:v>13.6</c:v>
                </c:pt>
                <c:pt idx="1463">
                  <c:v>10.5</c:v>
                </c:pt>
                <c:pt idx="1464">
                  <c:v>11</c:v>
                </c:pt>
                <c:pt idx="1465">
                  <c:v>12</c:v>
                </c:pt>
                <c:pt idx="1466">
                  <c:v>7.6</c:v>
                </c:pt>
                <c:pt idx="1467">
                  <c:v>11</c:v>
                </c:pt>
                <c:pt idx="1468">
                  <c:v>10.6</c:v>
                </c:pt>
                <c:pt idx="1469">
                  <c:v>9.4</c:v>
                </c:pt>
                <c:pt idx="1470">
                  <c:v>10</c:v>
                </c:pt>
                <c:pt idx="1471">
                  <c:v>8.6</c:v>
                </c:pt>
                <c:pt idx="1472">
                  <c:v>8.5</c:v>
                </c:pt>
                <c:pt idx="1473">
                  <c:v>9.2000000000000011</c:v>
                </c:pt>
                <c:pt idx="1474">
                  <c:v>10.5</c:v>
                </c:pt>
                <c:pt idx="1475">
                  <c:v>12.5</c:v>
                </c:pt>
                <c:pt idx="1476">
                  <c:v>9.5</c:v>
                </c:pt>
                <c:pt idx="1477">
                  <c:v>9.5</c:v>
                </c:pt>
                <c:pt idx="1478">
                  <c:v>9</c:v>
                </c:pt>
                <c:pt idx="1479">
                  <c:v>8.2000000000000011</c:v>
                </c:pt>
                <c:pt idx="1480">
                  <c:v>9.8000000000000007</c:v>
                </c:pt>
                <c:pt idx="1481">
                  <c:v>17.2</c:v>
                </c:pt>
                <c:pt idx="1482">
                  <c:v>13</c:v>
                </c:pt>
                <c:pt idx="1483">
                  <c:v>9</c:v>
                </c:pt>
                <c:pt idx="1484">
                  <c:v>11.2</c:v>
                </c:pt>
                <c:pt idx="1485">
                  <c:v>10.4</c:v>
                </c:pt>
                <c:pt idx="1486">
                  <c:v>8.5</c:v>
                </c:pt>
                <c:pt idx="1487">
                  <c:v>6.4</c:v>
                </c:pt>
                <c:pt idx="1488">
                  <c:v>8.4</c:v>
                </c:pt>
                <c:pt idx="1489">
                  <c:v>14.5</c:v>
                </c:pt>
                <c:pt idx="1490">
                  <c:v>8.5</c:v>
                </c:pt>
                <c:pt idx="1491">
                  <c:v>7.6</c:v>
                </c:pt>
                <c:pt idx="1492">
                  <c:v>8.2000000000000011</c:v>
                </c:pt>
                <c:pt idx="1493">
                  <c:v>10.6</c:v>
                </c:pt>
                <c:pt idx="1494">
                  <c:v>14</c:v>
                </c:pt>
                <c:pt idx="1495">
                  <c:v>10.6</c:v>
                </c:pt>
                <c:pt idx="1496">
                  <c:v>13.8</c:v>
                </c:pt>
                <c:pt idx="1497">
                  <c:v>11.7</c:v>
                </c:pt>
                <c:pt idx="1498">
                  <c:v>10.200000000000001</c:v>
                </c:pt>
                <c:pt idx="1499">
                  <c:v>15.5</c:v>
                </c:pt>
                <c:pt idx="1500">
                  <c:v>14</c:v>
                </c:pt>
                <c:pt idx="1501">
                  <c:v>15</c:v>
                </c:pt>
                <c:pt idx="1502">
                  <c:v>17.600000000000001</c:v>
                </c:pt>
                <c:pt idx="1503">
                  <c:v>7.4</c:v>
                </c:pt>
                <c:pt idx="1504">
                  <c:v>12</c:v>
                </c:pt>
                <c:pt idx="1505">
                  <c:v>12</c:v>
                </c:pt>
                <c:pt idx="1506">
                  <c:v>13.2</c:v>
                </c:pt>
                <c:pt idx="1507">
                  <c:v>12.4</c:v>
                </c:pt>
                <c:pt idx="1508">
                  <c:v>11.4</c:v>
                </c:pt>
                <c:pt idx="1509">
                  <c:v>13.2</c:v>
                </c:pt>
                <c:pt idx="1510">
                  <c:v>18</c:v>
                </c:pt>
                <c:pt idx="1511">
                  <c:v>17.2</c:v>
                </c:pt>
                <c:pt idx="1512">
                  <c:v>17</c:v>
                </c:pt>
                <c:pt idx="1513">
                  <c:v>15.5</c:v>
                </c:pt>
                <c:pt idx="1514">
                  <c:v>15.8</c:v>
                </c:pt>
                <c:pt idx="1515">
                  <c:v>19.5</c:v>
                </c:pt>
                <c:pt idx="1516">
                  <c:v>17.5</c:v>
                </c:pt>
                <c:pt idx="1517">
                  <c:v>14</c:v>
                </c:pt>
                <c:pt idx="1518">
                  <c:v>13</c:v>
                </c:pt>
                <c:pt idx="1519">
                  <c:v>11.6</c:v>
                </c:pt>
                <c:pt idx="1520">
                  <c:v>10.200000000000001</c:v>
                </c:pt>
                <c:pt idx="1521">
                  <c:v>10.6</c:v>
                </c:pt>
                <c:pt idx="1522">
                  <c:v>11.4</c:v>
                </c:pt>
                <c:pt idx="1523">
                  <c:v>12.8</c:v>
                </c:pt>
                <c:pt idx="1524">
                  <c:v>15</c:v>
                </c:pt>
                <c:pt idx="1525">
                  <c:v>16.8</c:v>
                </c:pt>
                <c:pt idx="1526">
                  <c:v>14.4</c:v>
                </c:pt>
                <c:pt idx="1527">
                  <c:v>15.6</c:v>
                </c:pt>
                <c:pt idx="1528">
                  <c:v>18.2</c:v>
                </c:pt>
                <c:pt idx="1529">
                  <c:v>20.6</c:v>
                </c:pt>
                <c:pt idx="1530">
                  <c:v>15.2</c:v>
                </c:pt>
                <c:pt idx="1531">
                  <c:v>14.5</c:v>
                </c:pt>
                <c:pt idx="1532">
                  <c:v>17.5</c:v>
                </c:pt>
                <c:pt idx="1533">
                  <c:v>15.5</c:v>
                </c:pt>
                <c:pt idx="1534">
                  <c:v>13.5</c:v>
                </c:pt>
                <c:pt idx="1535">
                  <c:v>17.5</c:v>
                </c:pt>
                <c:pt idx="1536">
                  <c:v>15.5</c:v>
                </c:pt>
                <c:pt idx="1537">
                  <c:v>15.6</c:v>
                </c:pt>
                <c:pt idx="1538">
                  <c:v>16.600000000000001</c:v>
                </c:pt>
                <c:pt idx="1539">
                  <c:v>19</c:v>
                </c:pt>
                <c:pt idx="1540">
                  <c:v>22</c:v>
                </c:pt>
                <c:pt idx="1541">
                  <c:v>19</c:v>
                </c:pt>
                <c:pt idx="1542">
                  <c:v>21.6</c:v>
                </c:pt>
                <c:pt idx="1543">
                  <c:v>22.5</c:v>
                </c:pt>
                <c:pt idx="1544">
                  <c:v>18.5</c:v>
                </c:pt>
                <c:pt idx="1545">
                  <c:v>20.6</c:v>
                </c:pt>
                <c:pt idx="1546">
                  <c:v>21.8</c:v>
                </c:pt>
                <c:pt idx="1547">
                  <c:v>21.2</c:v>
                </c:pt>
                <c:pt idx="1548">
                  <c:v>22</c:v>
                </c:pt>
                <c:pt idx="1549">
                  <c:v>17.5</c:v>
                </c:pt>
                <c:pt idx="1550">
                  <c:v>17.600000000000001</c:v>
                </c:pt>
                <c:pt idx="1551">
                  <c:v>16.5</c:v>
                </c:pt>
                <c:pt idx="1552">
                  <c:v>20</c:v>
                </c:pt>
                <c:pt idx="1553">
                  <c:v>20.5</c:v>
                </c:pt>
                <c:pt idx="1554">
                  <c:v>21.6</c:v>
                </c:pt>
                <c:pt idx="1555">
                  <c:v>20.7</c:v>
                </c:pt>
                <c:pt idx="1556">
                  <c:v>19.2</c:v>
                </c:pt>
                <c:pt idx="1557">
                  <c:v>20.399999999999999</c:v>
                </c:pt>
                <c:pt idx="1558">
                  <c:v>21</c:v>
                </c:pt>
                <c:pt idx="1559">
                  <c:v>21.8</c:v>
                </c:pt>
                <c:pt idx="1560">
                  <c:v>21.3</c:v>
                </c:pt>
                <c:pt idx="1561">
                  <c:v>20</c:v>
                </c:pt>
                <c:pt idx="1562">
                  <c:v>19.5</c:v>
                </c:pt>
                <c:pt idx="1563">
                  <c:v>21</c:v>
                </c:pt>
                <c:pt idx="1564">
                  <c:v>20.2</c:v>
                </c:pt>
                <c:pt idx="1565">
                  <c:v>22.2</c:v>
                </c:pt>
                <c:pt idx="1566">
                  <c:v>21</c:v>
                </c:pt>
                <c:pt idx="1567">
                  <c:v>23.2</c:v>
                </c:pt>
                <c:pt idx="1568">
                  <c:v>24</c:v>
                </c:pt>
                <c:pt idx="1569">
                  <c:v>22</c:v>
                </c:pt>
                <c:pt idx="1570">
                  <c:v>21.4</c:v>
                </c:pt>
                <c:pt idx="1571">
                  <c:v>20.6</c:v>
                </c:pt>
                <c:pt idx="1572">
                  <c:v>21</c:v>
                </c:pt>
                <c:pt idx="1573">
                  <c:v>21.1</c:v>
                </c:pt>
                <c:pt idx="1574">
                  <c:v>22.7</c:v>
                </c:pt>
                <c:pt idx="1575">
                  <c:v>22.1</c:v>
                </c:pt>
                <c:pt idx="1576">
                  <c:v>22.5</c:v>
                </c:pt>
                <c:pt idx="1577">
                  <c:v>24.2</c:v>
                </c:pt>
                <c:pt idx="1578">
                  <c:v>23.4</c:v>
                </c:pt>
                <c:pt idx="1579">
                  <c:v>24</c:v>
                </c:pt>
                <c:pt idx="1580">
                  <c:v>22.5</c:v>
                </c:pt>
                <c:pt idx="1581">
                  <c:v>23.4</c:v>
                </c:pt>
                <c:pt idx="1582">
                  <c:v>23</c:v>
                </c:pt>
                <c:pt idx="1583">
                  <c:v>21</c:v>
                </c:pt>
                <c:pt idx="1584">
                  <c:v>22.6</c:v>
                </c:pt>
                <c:pt idx="1585">
                  <c:v>21</c:v>
                </c:pt>
                <c:pt idx="1586">
                  <c:v>19.5</c:v>
                </c:pt>
                <c:pt idx="1587">
                  <c:v>19.5</c:v>
                </c:pt>
                <c:pt idx="1588">
                  <c:v>21</c:v>
                </c:pt>
                <c:pt idx="1589">
                  <c:v>22</c:v>
                </c:pt>
                <c:pt idx="1590">
                  <c:v>24</c:v>
                </c:pt>
                <c:pt idx="1591">
                  <c:v>26</c:v>
                </c:pt>
                <c:pt idx="1592">
                  <c:v>26.5</c:v>
                </c:pt>
                <c:pt idx="1593">
                  <c:v>25.8</c:v>
                </c:pt>
                <c:pt idx="1594">
                  <c:v>24.2</c:v>
                </c:pt>
                <c:pt idx="1595">
                  <c:v>25.8</c:v>
                </c:pt>
                <c:pt idx="1596">
                  <c:v>24</c:v>
                </c:pt>
                <c:pt idx="1597">
                  <c:v>25.8</c:v>
                </c:pt>
                <c:pt idx="1598">
                  <c:v>25.4</c:v>
                </c:pt>
                <c:pt idx="1599">
                  <c:v>26</c:v>
                </c:pt>
                <c:pt idx="1600">
                  <c:v>26</c:v>
                </c:pt>
                <c:pt idx="1601">
                  <c:v>26.4</c:v>
                </c:pt>
                <c:pt idx="1602">
                  <c:v>26.7</c:v>
                </c:pt>
                <c:pt idx="1603">
                  <c:v>27</c:v>
                </c:pt>
                <c:pt idx="1604">
                  <c:v>27.5</c:v>
                </c:pt>
                <c:pt idx="1605">
                  <c:v>27</c:v>
                </c:pt>
                <c:pt idx="1606">
                  <c:v>26.6</c:v>
                </c:pt>
                <c:pt idx="1607">
                  <c:v>26.5</c:v>
                </c:pt>
                <c:pt idx="1608">
                  <c:v>26</c:v>
                </c:pt>
                <c:pt idx="1609">
                  <c:v>27</c:v>
                </c:pt>
                <c:pt idx="1610">
                  <c:v>25.8</c:v>
                </c:pt>
                <c:pt idx="1611">
                  <c:v>26.2</c:v>
                </c:pt>
                <c:pt idx="1612">
                  <c:v>26.5</c:v>
                </c:pt>
                <c:pt idx="1613">
                  <c:v>26.5</c:v>
                </c:pt>
                <c:pt idx="1614">
                  <c:v>26.6</c:v>
                </c:pt>
                <c:pt idx="1615">
                  <c:v>26.5</c:v>
                </c:pt>
                <c:pt idx="1616">
                  <c:v>27</c:v>
                </c:pt>
                <c:pt idx="1617">
                  <c:v>26</c:v>
                </c:pt>
                <c:pt idx="1618">
                  <c:v>27</c:v>
                </c:pt>
                <c:pt idx="1619">
                  <c:v>26.6</c:v>
                </c:pt>
                <c:pt idx="1620">
                  <c:v>26.4</c:v>
                </c:pt>
                <c:pt idx="1621">
                  <c:v>26.4</c:v>
                </c:pt>
                <c:pt idx="1622">
                  <c:v>27</c:v>
                </c:pt>
                <c:pt idx="1623">
                  <c:v>27</c:v>
                </c:pt>
                <c:pt idx="1624">
                  <c:v>27.2</c:v>
                </c:pt>
                <c:pt idx="1625">
                  <c:v>27.2</c:v>
                </c:pt>
                <c:pt idx="1626">
                  <c:v>28</c:v>
                </c:pt>
                <c:pt idx="1627">
                  <c:v>25.2</c:v>
                </c:pt>
                <c:pt idx="1628">
                  <c:v>24.8</c:v>
                </c:pt>
                <c:pt idx="1629">
                  <c:v>25</c:v>
                </c:pt>
                <c:pt idx="1630">
                  <c:v>26.2</c:v>
                </c:pt>
                <c:pt idx="1631">
                  <c:v>25.8</c:v>
                </c:pt>
                <c:pt idx="1632">
                  <c:v>27</c:v>
                </c:pt>
                <c:pt idx="1633">
                  <c:v>25.7</c:v>
                </c:pt>
                <c:pt idx="1634">
                  <c:v>25.6</c:v>
                </c:pt>
                <c:pt idx="1635">
                  <c:v>25</c:v>
                </c:pt>
                <c:pt idx="1636">
                  <c:v>27</c:v>
                </c:pt>
                <c:pt idx="1637">
                  <c:v>27</c:v>
                </c:pt>
                <c:pt idx="1638">
                  <c:v>26.6</c:v>
                </c:pt>
                <c:pt idx="1639">
                  <c:v>26.4</c:v>
                </c:pt>
                <c:pt idx="1640">
                  <c:v>26.4</c:v>
                </c:pt>
                <c:pt idx="1641">
                  <c:v>26</c:v>
                </c:pt>
                <c:pt idx="1642">
                  <c:v>25</c:v>
                </c:pt>
                <c:pt idx="1643">
                  <c:v>26.2</c:v>
                </c:pt>
                <c:pt idx="1644">
                  <c:v>26.5</c:v>
                </c:pt>
                <c:pt idx="1645">
                  <c:v>26.6</c:v>
                </c:pt>
                <c:pt idx="1646">
                  <c:v>26.4</c:v>
                </c:pt>
                <c:pt idx="1647">
                  <c:v>26.6</c:v>
                </c:pt>
                <c:pt idx="1648">
                  <c:v>26.5</c:v>
                </c:pt>
                <c:pt idx="1649">
                  <c:v>27</c:v>
                </c:pt>
                <c:pt idx="1650">
                  <c:v>27</c:v>
                </c:pt>
                <c:pt idx="1651">
                  <c:v>26.8</c:v>
                </c:pt>
                <c:pt idx="1652">
                  <c:v>27</c:v>
                </c:pt>
                <c:pt idx="1653">
                  <c:v>27</c:v>
                </c:pt>
                <c:pt idx="1654">
                  <c:v>27</c:v>
                </c:pt>
                <c:pt idx="1655">
                  <c:v>26.5</c:v>
                </c:pt>
                <c:pt idx="1656">
                  <c:v>26</c:v>
                </c:pt>
                <c:pt idx="1657">
                  <c:v>27.3</c:v>
                </c:pt>
                <c:pt idx="1658">
                  <c:v>27</c:v>
                </c:pt>
                <c:pt idx="1659">
                  <c:v>27.2</c:v>
                </c:pt>
                <c:pt idx="1660">
                  <c:v>27</c:v>
                </c:pt>
                <c:pt idx="1661">
                  <c:v>26</c:v>
                </c:pt>
                <c:pt idx="1662">
                  <c:v>25.5</c:v>
                </c:pt>
                <c:pt idx="1663">
                  <c:v>26</c:v>
                </c:pt>
                <c:pt idx="1664">
                  <c:v>25.5</c:v>
                </c:pt>
                <c:pt idx="1665">
                  <c:v>25.5</c:v>
                </c:pt>
                <c:pt idx="1666">
                  <c:v>25.5</c:v>
                </c:pt>
                <c:pt idx="1667">
                  <c:v>25.3</c:v>
                </c:pt>
                <c:pt idx="1668">
                  <c:v>23.5</c:v>
                </c:pt>
                <c:pt idx="1669">
                  <c:v>24.6</c:v>
                </c:pt>
                <c:pt idx="1670">
                  <c:v>24.6</c:v>
                </c:pt>
                <c:pt idx="1671">
                  <c:v>25.4</c:v>
                </c:pt>
                <c:pt idx="1672">
                  <c:v>25.3</c:v>
                </c:pt>
                <c:pt idx="1673">
                  <c:v>25.5</c:v>
                </c:pt>
                <c:pt idx="1674">
                  <c:v>25.6</c:v>
                </c:pt>
                <c:pt idx="1675">
                  <c:v>25.5</c:v>
                </c:pt>
                <c:pt idx="1676">
                  <c:v>25</c:v>
                </c:pt>
                <c:pt idx="1677">
                  <c:v>25.5</c:v>
                </c:pt>
                <c:pt idx="1678">
                  <c:v>25.6</c:v>
                </c:pt>
                <c:pt idx="1679">
                  <c:v>25.4</c:v>
                </c:pt>
                <c:pt idx="1680">
                  <c:v>25.4</c:v>
                </c:pt>
                <c:pt idx="1681">
                  <c:v>24.5</c:v>
                </c:pt>
                <c:pt idx="1682">
                  <c:v>25.4</c:v>
                </c:pt>
                <c:pt idx="1683">
                  <c:v>25</c:v>
                </c:pt>
                <c:pt idx="1684">
                  <c:v>24.5</c:v>
                </c:pt>
                <c:pt idx="1685">
                  <c:v>24.5</c:v>
                </c:pt>
                <c:pt idx="1686">
                  <c:v>25</c:v>
                </c:pt>
                <c:pt idx="1687">
                  <c:v>24.6</c:v>
                </c:pt>
                <c:pt idx="1688">
                  <c:v>25</c:v>
                </c:pt>
                <c:pt idx="1689">
                  <c:v>25</c:v>
                </c:pt>
                <c:pt idx="1690">
                  <c:v>25.2</c:v>
                </c:pt>
                <c:pt idx="1691">
                  <c:v>25</c:v>
                </c:pt>
                <c:pt idx="1692">
                  <c:v>24.8</c:v>
                </c:pt>
                <c:pt idx="1693">
                  <c:v>25.4</c:v>
                </c:pt>
                <c:pt idx="1694">
                  <c:v>25.5</c:v>
                </c:pt>
                <c:pt idx="1695">
                  <c:v>25.6</c:v>
                </c:pt>
                <c:pt idx="1696">
                  <c:v>25.4</c:v>
                </c:pt>
                <c:pt idx="1697">
                  <c:v>25.4</c:v>
                </c:pt>
                <c:pt idx="1698">
                  <c:v>25.6</c:v>
                </c:pt>
                <c:pt idx="1699">
                  <c:v>25.4</c:v>
                </c:pt>
                <c:pt idx="1700">
                  <c:v>25.2</c:v>
                </c:pt>
                <c:pt idx="1701">
                  <c:v>24.6</c:v>
                </c:pt>
                <c:pt idx="1702">
                  <c:v>24.2</c:v>
                </c:pt>
                <c:pt idx="1703">
                  <c:v>25.3</c:v>
                </c:pt>
                <c:pt idx="1704">
                  <c:v>24.6</c:v>
                </c:pt>
                <c:pt idx="1705">
                  <c:v>24</c:v>
                </c:pt>
                <c:pt idx="1706">
                  <c:v>23.5</c:v>
                </c:pt>
                <c:pt idx="1707">
                  <c:v>23.5</c:v>
                </c:pt>
                <c:pt idx="1708">
                  <c:v>23.4</c:v>
                </c:pt>
                <c:pt idx="1709">
                  <c:v>23.8</c:v>
                </c:pt>
                <c:pt idx="1710">
                  <c:v>24.4</c:v>
                </c:pt>
                <c:pt idx="1711">
                  <c:v>24.6</c:v>
                </c:pt>
                <c:pt idx="1712">
                  <c:v>24.6</c:v>
                </c:pt>
                <c:pt idx="1713">
                  <c:v>25</c:v>
                </c:pt>
                <c:pt idx="1714">
                  <c:v>25</c:v>
                </c:pt>
                <c:pt idx="1715">
                  <c:v>25.8</c:v>
                </c:pt>
                <c:pt idx="1716">
                  <c:v>23.5</c:v>
                </c:pt>
                <c:pt idx="1717">
                  <c:v>23.5</c:v>
                </c:pt>
                <c:pt idx="1718">
                  <c:v>25.4</c:v>
                </c:pt>
                <c:pt idx="1719">
                  <c:v>25</c:v>
                </c:pt>
                <c:pt idx="1720">
                  <c:v>25.2</c:v>
                </c:pt>
                <c:pt idx="1721">
                  <c:v>25.4</c:v>
                </c:pt>
                <c:pt idx="1722">
                  <c:v>25.5</c:v>
                </c:pt>
                <c:pt idx="1723">
                  <c:v>23.5</c:v>
                </c:pt>
                <c:pt idx="1724">
                  <c:v>23.6</c:v>
                </c:pt>
                <c:pt idx="1725">
                  <c:v>25.4</c:v>
                </c:pt>
                <c:pt idx="1726">
                  <c:v>24.6</c:v>
                </c:pt>
                <c:pt idx="1727">
                  <c:v>23.5</c:v>
                </c:pt>
                <c:pt idx="1728">
                  <c:v>22.5</c:v>
                </c:pt>
                <c:pt idx="1729">
                  <c:v>22.5</c:v>
                </c:pt>
                <c:pt idx="1730">
                  <c:v>23</c:v>
                </c:pt>
                <c:pt idx="1731">
                  <c:v>23.2</c:v>
                </c:pt>
                <c:pt idx="1732">
                  <c:v>22</c:v>
                </c:pt>
                <c:pt idx="1733">
                  <c:v>22.5</c:v>
                </c:pt>
                <c:pt idx="1734">
                  <c:v>23</c:v>
                </c:pt>
                <c:pt idx="1735">
                  <c:v>23.4</c:v>
                </c:pt>
                <c:pt idx="1736">
                  <c:v>23.5</c:v>
                </c:pt>
                <c:pt idx="1737">
                  <c:v>24</c:v>
                </c:pt>
                <c:pt idx="1738">
                  <c:v>23.6</c:v>
                </c:pt>
                <c:pt idx="1739">
                  <c:v>26.1</c:v>
                </c:pt>
                <c:pt idx="1740">
                  <c:v>26.8</c:v>
                </c:pt>
                <c:pt idx="1741">
                  <c:v>24.5</c:v>
                </c:pt>
                <c:pt idx="1742">
                  <c:v>23</c:v>
                </c:pt>
                <c:pt idx="1743">
                  <c:v>24.2</c:v>
                </c:pt>
                <c:pt idx="1744">
                  <c:v>27.5</c:v>
                </c:pt>
                <c:pt idx="1745">
                  <c:v>24.5</c:v>
                </c:pt>
                <c:pt idx="1746">
                  <c:v>24</c:v>
                </c:pt>
                <c:pt idx="1747">
                  <c:v>23</c:v>
                </c:pt>
                <c:pt idx="1748">
                  <c:v>24.5</c:v>
                </c:pt>
                <c:pt idx="1749">
                  <c:v>23</c:v>
                </c:pt>
                <c:pt idx="1750">
                  <c:v>23</c:v>
                </c:pt>
                <c:pt idx="1751">
                  <c:v>23.2</c:v>
                </c:pt>
                <c:pt idx="1752">
                  <c:v>23.9</c:v>
                </c:pt>
                <c:pt idx="1753">
                  <c:v>24</c:v>
                </c:pt>
                <c:pt idx="1754">
                  <c:v>24.2</c:v>
                </c:pt>
                <c:pt idx="1755">
                  <c:v>24.5</c:v>
                </c:pt>
                <c:pt idx="1756">
                  <c:v>22.2</c:v>
                </c:pt>
                <c:pt idx="1757">
                  <c:v>21</c:v>
                </c:pt>
                <c:pt idx="1758">
                  <c:v>20.7</c:v>
                </c:pt>
                <c:pt idx="1759">
                  <c:v>19.5</c:v>
                </c:pt>
                <c:pt idx="1760">
                  <c:v>20.8</c:v>
                </c:pt>
                <c:pt idx="1761">
                  <c:v>19.5</c:v>
                </c:pt>
                <c:pt idx="1762">
                  <c:v>19.2</c:v>
                </c:pt>
                <c:pt idx="1763">
                  <c:v>15.8</c:v>
                </c:pt>
                <c:pt idx="1764">
                  <c:v>18</c:v>
                </c:pt>
                <c:pt idx="1765">
                  <c:v>17</c:v>
                </c:pt>
                <c:pt idx="1766">
                  <c:v>20.6</c:v>
                </c:pt>
                <c:pt idx="1767">
                  <c:v>20.2</c:v>
                </c:pt>
                <c:pt idx="1768">
                  <c:v>19.399999999999999</c:v>
                </c:pt>
                <c:pt idx="1769">
                  <c:v>18.3</c:v>
                </c:pt>
                <c:pt idx="1770">
                  <c:v>19</c:v>
                </c:pt>
                <c:pt idx="1771">
                  <c:v>18</c:v>
                </c:pt>
                <c:pt idx="1772">
                  <c:v>15</c:v>
                </c:pt>
                <c:pt idx="1773">
                  <c:v>17</c:v>
                </c:pt>
                <c:pt idx="1774">
                  <c:v>16</c:v>
                </c:pt>
                <c:pt idx="1775">
                  <c:v>16.600000000000001</c:v>
                </c:pt>
                <c:pt idx="1776">
                  <c:v>17.600000000000001</c:v>
                </c:pt>
                <c:pt idx="1777">
                  <c:v>18.5</c:v>
                </c:pt>
                <c:pt idx="1778">
                  <c:v>18.7</c:v>
                </c:pt>
                <c:pt idx="1779">
                  <c:v>17.8</c:v>
                </c:pt>
                <c:pt idx="1780">
                  <c:v>19</c:v>
                </c:pt>
                <c:pt idx="1781">
                  <c:v>20.399999999999999</c:v>
                </c:pt>
                <c:pt idx="1782">
                  <c:v>17</c:v>
                </c:pt>
                <c:pt idx="1783">
                  <c:v>17.5</c:v>
                </c:pt>
                <c:pt idx="1784">
                  <c:v>16</c:v>
                </c:pt>
                <c:pt idx="1785">
                  <c:v>16.2</c:v>
                </c:pt>
                <c:pt idx="1786">
                  <c:v>21</c:v>
                </c:pt>
                <c:pt idx="1787">
                  <c:v>22</c:v>
                </c:pt>
                <c:pt idx="1788">
                  <c:v>23</c:v>
                </c:pt>
                <c:pt idx="1789">
                  <c:v>20</c:v>
                </c:pt>
                <c:pt idx="1790">
                  <c:v>20.5</c:v>
                </c:pt>
                <c:pt idx="1791">
                  <c:v>20.5</c:v>
                </c:pt>
                <c:pt idx="1792">
                  <c:v>12.8</c:v>
                </c:pt>
                <c:pt idx="1793">
                  <c:v>11.8</c:v>
                </c:pt>
                <c:pt idx="1794">
                  <c:v>14.5</c:v>
                </c:pt>
                <c:pt idx="1795">
                  <c:v>16</c:v>
                </c:pt>
                <c:pt idx="1796">
                  <c:v>20.6</c:v>
                </c:pt>
                <c:pt idx="1797">
                  <c:v>13.8</c:v>
                </c:pt>
                <c:pt idx="1798">
                  <c:v>13</c:v>
                </c:pt>
                <c:pt idx="1799">
                  <c:v>12</c:v>
                </c:pt>
                <c:pt idx="1800">
                  <c:v>14.5</c:v>
                </c:pt>
                <c:pt idx="1801">
                  <c:v>14.8</c:v>
                </c:pt>
                <c:pt idx="1802">
                  <c:v>15</c:v>
                </c:pt>
                <c:pt idx="1803">
                  <c:v>15</c:v>
                </c:pt>
                <c:pt idx="1804">
                  <c:v>20</c:v>
                </c:pt>
                <c:pt idx="1805">
                  <c:v>17</c:v>
                </c:pt>
                <c:pt idx="1806">
                  <c:v>10.5</c:v>
                </c:pt>
                <c:pt idx="1807">
                  <c:v>9.2000000000000011</c:v>
                </c:pt>
                <c:pt idx="1808">
                  <c:v>10.7</c:v>
                </c:pt>
                <c:pt idx="1809">
                  <c:v>10</c:v>
                </c:pt>
                <c:pt idx="1810">
                  <c:v>6.9</c:v>
                </c:pt>
                <c:pt idx="1811">
                  <c:v>17.399999999999999</c:v>
                </c:pt>
                <c:pt idx="1812">
                  <c:v>10</c:v>
                </c:pt>
                <c:pt idx="1813">
                  <c:v>8.1</c:v>
                </c:pt>
                <c:pt idx="1814">
                  <c:v>13.3</c:v>
                </c:pt>
                <c:pt idx="1815">
                  <c:v>6.8</c:v>
                </c:pt>
                <c:pt idx="1816">
                  <c:v>9.7000000000000011</c:v>
                </c:pt>
                <c:pt idx="1817">
                  <c:v>13</c:v>
                </c:pt>
                <c:pt idx="1818">
                  <c:v>11.2</c:v>
                </c:pt>
                <c:pt idx="1819">
                  <c:v>9.6</c:v>
                </c:pt>
                <c:pt idx="1820">
                  <c:v>11</c:v>
                </c:pt>
                <c:pt idx="1821">
                  <c:v>12</c:v>
                </c:pt>
                <c:pt idx="1822">
                  <c:v>12.3</c:v>
                </c:pt>
                <c:pt idx="1823">
                  <c:v>14.1</c:v>
                </c:pt>
                <c:pt idx="1824">
                  <c:v>14.4</c:v>
                </c:pt>
                <c:pt idx="1825">
                  <c:v>14.5</c:v>
                </c:pt>
                <c:pt idx="1826">
                  <c:v>13.7</c:v>
                </c:pt>
                <c:pt idx="1827">
                  <c:v>12.3</c:v>
                </c:pt>
                <c:pt idx="1828">
                  <c:v>12</c:v>
                </c:pt>
                <c:pt idx="1829">
                  <c:v>12.4</c:v>
                </c:pt>
                <c:pt idx="1830">
                  <c:v>18.2</c:v>
                </c:pt>
                <c:pt idx="1831">
                  <c:v>14.3</c:v>
                </c:pt>
                <c:pt idx="1832">
                  <c:v>14</c:v>
                </c:pt>
                <c:pt idx="1833">
                  <c:v>17</c:v>
                </c:pt>
                <c:pt idx="1834">
                  <c:v>10.6</c:v>
                </c:pt>
                <c:pt idx="1835">
                  <c:v>9.7000000000000011</c:v>
                </c:pt>
                <c:pt idx="1836">
                  <c:v>11.1</c:v>
                </c:pt>
                <c:pt idx="1837">
                  <c:v>11.8</c:v>
                </c:pt>
                <c:pt idx="1838">
                  <c:v>13</c:v>
                </c:pt>
                <c:pt idx="1839">
                  <c:v>13.2</c:v>
                </c:pt>
                <c:pt idx="1840">
                  <c:v>12</c:v>
                </c:pt>
                <c:pt idx="1841">
                  <c:v>11.2</c:v>
                </c:pt>
                <c:pt idx="1842">
                  <c:v>11.8</c:v>
                </c:pt>
                <c:pt idx="1843">
                  <c:v>12.3</c:v>
                </c:pt>
                <c:pt idx="1844">
                  <c:v>14</c:v>
                </c:pt>
                <c:pt idx="1845">
                  <c:v>11.5</c:v>
                </c:pt>
                <c:pt idx="1846">
                  <c:v>9.4</c:v>
                </c:pt>
                <c:pt idx="1847">
                  <c:v>7</c:v>
                </c:pt>
                <c:pt idx="1848">
                  <c:v>8.5</c:v>
                </c:pt>
                <c:pt idx="1849">
                  <c:v>9.5</c:v>
                </c:pt>
                <c:pt idx="1850">
                  <c:v>8.2000000000000011</c:v>
                </c:pt>
                <c:pt idx="1851">
                  <c:v>12.5</c:v>
                </c:pt>
                <c:pt idx="1852">
                  <c:v>13.1</c:v>
                </c:pt>
                <c:pt idx="1853">
                  <c:v>14</c:v>
                </c:pt>
                <c:pt idx="1854">
                  <c:v>14</c:v>
                </c:pt>
                <c:pt idx="1855">
                  <c:v>18.3</c:v>
                </c:pt>
                <c:pt idx="1856">
                  <c:v>18</c:v>
                </c:pt>
                <c:pt idx="1857">
                  <c:v>14.5</c:v>
                </c:pt>
                <c:pt idx="1858">
                  <c:v>13.7</c:v>
                </c:pt>
                <c:pt idx="1859">
                  <c:v>12.4</c:v>
                </c:pt>
                <c:pt idx="1860">
                  <c:v>11.5</c:v>
                </c:pt>
                <c:pt idx="1861">
                  <c:v>10.1</c:v>
                </c:pt>
                <c:pt idx="1862">
                  <c:v>16.8</c:v>
                </c:pt>
                <c:pt idx="1863">
                  <c:v>12.4</c:v>
                </c:pt>
                <c:pt idx="1864">
                  <c:v>9.8000000000000007</c:v>
                </c:pt>
                <c:pt idx="1865">
                  <c:v>10.6</c:v>
                </c:pt>
                <c:pt idx="1866">
                  <c:v>10.3</c:v>
                </c:pt>
                <c:pt idx="1867">
                  <c:v>17.5</c:v>
                </c:pt>
                <c:pt idx="1868">
                  <c:v>13</c:v>
                </c:pt>
                <c:pt idx="1869">
                  <c:v>17.2</c:v>
                </c:pt>
                <c:pt idx="1870">
                  <c:v>13.5</c:v>
                </c:pt>
                <c:pt idx="1871">
                  <c:v>16.7</c:v>
                </c:pt>
                <c:pt idx="1872">
                  <c:v>18</c:v>
                </c:pt>
                <c:pt idx="1873">
                  <c:v>16</c:v>
                </c:pt>
                <c:pt idx="1874">
                  <c:v>18</c:v>
                </c:pt>
                <c:pt idx="1875">
                  <c:v>20.3</c:v>
                </c:pt>
                <c:pt idx="1876">
                  <c:v>20.7</c:v>
                </c:pt>
                <c:pt idx="1877">
                  <c:v>17.5</c:v>
                </c:pt>
                <c:pt idx="1878">
                  <c:v>14.5</c:v>
                </c:pt>
                <c:pt idx="1879">
                  <c:v>15.8</c:v>
                </c:pt>
                <c:pt idx="1880">
                  <c:v>14.5</c:v>
                </c:pt>
                <c:pt idx="1881">
                  <c:v>19.2</c:v>
                </c:pt>
                <c:pt idx="1882">
                  <c:v>15.6</c:v>
                </c:pt>
                <c:pt idx="1883">
                  <c:v>15</c:v>
                </c:pt>
                <c:pt idx="1884">
                  <c:v>17.2</c:v>
                </c:pt>
                <c:pt idx="1885">
                  <c:v>18</c:v>
                </c:pt>
                <c:pt idx="1886">
                  <c:v>18</c:v>
                </c:pt>
                <c:pt idx="1887">
                  <c:v>19.100000000000001</c:v>
                </c:pt>
                <c:pt idx="1888">
                  <c:v>20.7</c:v>
                </c:pt>
                <c:pt idx="1889">
                  <c:v>20.8</c:v>
                </c:pt>
                <c:pt idx="1890">
                  <c:v>20</c:v>
                </c:pt>
                <c:pt idx="1891">
                  <c:v>19.600000000000001</c:v>
                </c:pt>
                <c:pt idx="1892">
                  <c:v>18.600000000000001</c:v>
                </c:pt>
                <c:pt idx="1893">
                  <c:v>17.5</c:v>
                </c:pt>
                <c:pt idx="1894">
                  <c:v>21.6</c:v>
                </c:pt>
                <c:pt idx="1895">
                  <c:v>21.5</c:v>
                </c:pt>
                <c:pt idx="1896">
                  <c:v>19.5</c:v>
                </c:pt>
                <c:pt idx="1897">
                  <c:v>20</c:v>
                </c:pt>
                <c:pt idx="1898">
                  <c:v>19</c:v>
                </c:pt>
                <c:pt idx="1899">
                  <c:v>17.2</c:v>
                </c:pt>
                <c:pt idx="1900">
                  <c:v>19.5</c:v>
                </c:pt>
                <c:pt idx="1901">
                  <c:v>20.5</c:v>
                </c:pt>
                <c:pt idx="1902">
                  <c:v>22.5</c:v>
                </c:pt>
                <c:pt idx="1903">
                  <c:v>22.6</c:v>
                </c:pt>
                <c:pt idx="1904">
                  <c:v>21.5</c:v>
                </c:pt>
                <c:pt idx="1905">
                  <c:v>21.7</c:v>
                </c:pt>
                <c:pt idx="1906">
                  <c:v>20.2</c:v>
                </c:pt>
                <c:pt idx="1907">
                  <c:v>18.8</c:v>
                </c:pt>
                <c:pt idx="1908">
                  <c:v>23.5</c:v>
                </c:pt>
                <c:pt idx="1909">
                  <c:v>20.7</c:v>
                </c:pt>
                <c:pt idx="1910">
                  <c:v>25.5</c:v>
                </c:pt>
                <c:pt idx="1911">
                  <c:v>23</c:v>
                </c:pt>
                <c:pt idx="1912">
                  <c:v>25</c:v>
                </c:pt>
                <c:pt idx="1913">
                  <c:v>23</c:v>
                </c:pt>
                <c:pt idx="1914">
                  <c:v>20.2</c:v>
                </c:pt>
                <c:pt idx="1915">
                  <c:v>17.5</c:v>
                </c:pt>
                <c:pt idx="1916">
                  <c:v>14.7</c:v>
                </c:pt>
                <c:pt idx="1917">
                  <c:v>21.8</c:v>
                </c:pt>
                <c:pt idx="1918">
                  <c:v>21.9</c:v>
                </c:pt>
                <c:pt idx="1919">
                  <c:v>21.5</c:v>
                </c:pt>
                <c:pt idx="1920">
                  <c:v>21</c:v>
                </c:pt>
                <c:pt idx="1921">
                  <c:v>19.600000000000001</c:v>
                </c:pt>
                <c:pt idx="1922">
                  <c:v>21.8</c:v>
                </c:pt>
                <c:pt idx="1923">
                  <c:v>23</c:v>
                </c:pt>
                <c:pt idx="1924">
                  <c:v>21.2</c:v>
                </c:pt>
                <c:pt idx="1925">
                  <c:v>22.5</c:v>
                </c:pt>
                <c:pt idx="1926">
                  <c:v>24</c:v>
                </c:pt>
                <c:pt idx="1927">
                  <c:v>21</c:v>
                </c:pt>
                <c:pt idx="1928">
                  <c:v>22.5</c:v>
                </c:pt>
                <c:pt idx="1929">
                  <c:v>22</c:v>
                </c:pt>
                <c:pt idx="1930">
                  <c:v>23.4</c:v>
                </c:pt>
                <c:pt idx="1931">
                  <c:v>21.5</c:v>
                </c:pt>
                <c:pt idx="1932">
                  <c:v>23.4</c:v>
                </c:pt>
                <c:pt idx="1933">
                  <c:v>22.6</c:v>
                </c:pt>
                <c:pt idx="1934">
                  <c:v>23.4</c:v>
                </c:pt>
                <c:pt idx="1935">
                  <c:v>23</c:v>
                </c:pt>
                <c:pt idx="1936">
                  <c:v>22</c:v>
                </c:pt>
                <c:pt idx="1937">
                  <c:v>22</c:v>
                </c:pt>
                <c:pt idx="1938">
                  <c:v>22.5</c:v>
                </c:pt>
                <c:pt idx="1939">
                  <c:v>23</c:v>
                </c:pt>
                <c:pt idx="1940">
                  <c:v>23</c:v>
                </c:pt>
                <c:pt idx="1941">
                  <c:v>22.6</c:v>
                </c:pt>
                <c:pt idx="1942">
                  <c:v>24</c:v>
                </c:pt>
                <c:pt idx="1943">
                  <c:v>20</c:v>
                </c:pt>
                <c:pt idx="1944">
                  <c:v>22</c:v>
                </c:pt>
                <c:pt idx="1945">
                  <c:v>23</c:v>
                </c:pt>
                <c:pt idx="1946">
                  <c:v>23.5</c:v>
                </c:pt>
                <c:pt idx="1947">
                  <c:v>24.6</c:v>
                </c:pt>
                <c:pt idx="1948">
                  <c:v>25</c:v>
                </c:pt>
                <c:pt idx="1949">
                  <c:v>24.7</c:v>
                </c:pt>
                <c:pt idx="1950">
                  <c:v>25.4</c:v>
                </c:pt>
                <c:pt idx="1951">
                  <c:v>24.6</c:v>
                </c:pt>
                <c:pt idx="1952">
                  <c:v>24.4</c:v>
                </c:pt>
                <c:pt idx="1953">
                  <c:v>24</c:v>
                </c:pt>
                <c:pt idx="1954">
                  <c:v>24.6</c:v>
                </c:pt>
                <c:pt idx="1955">
                  <c:v>25</c:v>
                </c:pt>
                <c:pt idx="1956">
                  <c:v>24</c:v>
                </c:pt>
                <c:pt idx="1957">
                  <c:v>26</c:v>
                </c:pt>
                <c:pt idx="1958">
                  <c:v>25.5</c:v>
                </c:pt>
                <c:pt idx="1959">
                  <c:v>25</c:v>
                </c:pt>
                <c:pt idx="1960">
                  <c:v>25.6</c:v>
                </c:pt>
                <c:pt idx="1961">
                  <c:v>25.5</c:v>
                </c:pt>
                <c:pt idx="1962">
                  <c:v>25.7</c:v>
                </c:pt>
                <c:pt idx="1963">
                  <c:v>25.5</c:v>
                </c:pt>
                <c:pt idx="1964">
                  <c:v>25.3</c:v>
                </c:pt>
                <c:pt idx="1965">
                  <c:v>25.8</c:v>
                </c:pt>
                <c:pt idx="1966">
                  <c:v>26.9</c:v>
                </c:pt>
                <c:pt idx="1967">
                  <c:v>26.6</c:v>
                </c:pt>
                <c:pt idx="1968">
                  <c:v>26.3</c:v>
                </c:pt>
                <c:pt idx="1969">
                  <c:v>27</c:v>
                </c:pt>
                <c:pt idx="1970">
                  <c:v>26.4</c:v>
                </c:pt>
                <c:pt idx="1971">
                  <c:v>26.3</c:v>
                </c:pt>
                <c:pt idx="1972">
                  <c:v>27</c:v>
                </c:pt>
                <c:pt idx="1973">
                  <c:v>27</c:v>
                </c:pt>
                <c:pt idx="1974">
                  <c:v>26.5</c:v>
                </c:pt>
                <c:pt idx="1975">
                  <c:v>27</c:v>
                </c:pt>
                <c:pt idx="1976">
                  <c:v>26</c:v>
                </c:pt>
                <c:pt idx="1977">
                  <c:v>26.2</c:v>
                </c:pt>
                <c:pt idx="1978">
                  <c:v>26.5</c:v>
                </c:pt>
                <c:pt idx="1979">
                  <c:v>25.7</c:v>
                </c:pt>
                <c:pt idx="1980">
                  <c:v>26</c:v>
                </c:pt>
                <c:pt idx="1981">
                  <c:v>26.2</c:v>
                </c:pt>
                <c:pt idx="1982">
                  <c:v>25.5</c:v>
                </c:pt>
                <c:pt idx="1983">
                  <c:v>24.2</c:v>
                </c:pt>
                <c:pt idx="1984">
                  <c:v>26.5</c:v>
                </c:pt>
                <c:pt idx="1985">
                  <c:v>26</c:v>
                </c:pt>
                <c:pt idx="1986">
                  <c:v>27</c:v>
                </c:pt>
                <c:pt idx="1987">
                  <c:v>27.2</c:v>
                </c:pt>
                <c:pt idx="1988">
                  <c:v>26</c:v>
                </c:pt>
                <c:pt idx="1989">
                  <c:v>26.6</c:v>
                </c:pt>
                <c:pt idx="1990">
                  <c:v>26.7</c:v>
                </c:pt>
                <c:pt idx="1991">
                  <c:v>26.8</c:v>
                </c:pt>
                <c:pt idx="1992">
                  <c:v>27</c:v>
                </c:pt>
                <c:pt idx="1993">
                  <c:v>26.6</c:v>
                </c:pt>
                <c:pt idx="1994">
                  <c:v>25.7</c:v>
                </c:pt>
                <c:pt idx="1995">
                  <c:v>26.2</c:v>
                </c:pt>
                <c:pt idx="1996">
                  <c:v>26</c:v>
                </c:pt>
                <c:pt idx="1997">
                  <c:v>26</c:v>
                </c:pt>
                <c:pt idx="1998">
                  <c:v>25.7</c:v>
                </c:pt>
                <c:pt idx="1999">
                  <c:v>23.4</c:v>
                </c:pt>
                <c:pt idx="2000">
                  <c:v>25.6</c:v>
                </c:pt>
                <c:pt idx="2001">
                  <c:v>25</c:v>
                </c:pt>
                <c:pt idx="2002">
                  <c:v>25.4</c:v>
                </c:pt>
                <c:pt idx="2003">
                  <c:v>24.5</c:v>
                </c:pt>
                <c:pt idx="2004">
                  <c:v>24.5</c:v>
                </c:pt>
                <c:pt idx="2005">
                  <c:v>23.9</c:v>
                </c:pt>
                <c:pt idx="2006">
                  <c:v>26.4</c:v>
                </c:pt>
                <c:pt idx="2007">
                  <c:v>24.5</c:v>
                </c:pt>
                <c:pt idx="2008">
                  <c:v>25.4</c:v>
                </c:pt>
                <c:pt idx="2009">
                  <c:v>25.1</c:v>
                </c:pt>
                <c:pt idx="2010">
                  <c:v>25.2</c:v>
                </c:pt>
                <c:pt idx="2011">
                  <c:v>25.2</c:v>
                </c:pt>
                <c:pt idx="2012">
                  <c:v>25</c:v>
                </c:pt>
                <c:pt idx="2013">
                  <c:v>24.9</c:v>
                </c:pt>
                <c:pt idx="2014">
                  <c:v>25.2</c:v>
                </c:pt>
                <c:pt idx="2015">
                  <c:v>25.5</c:v>
                </c:pt>
                <c:pt idx="2016">
                  <c:v>25.4</c:v>
                </c:pt>
                <c:pt idx="2017">
                  <c:v>25.3</c:v>
                </c:pt>
                <c:pt idx="2018">
                  <c:v>25.2</c:v>
                </c:pt>
                <c:pt idx="2019">
                  <c:v>25.6</c:v>
                </c:pt>
                <c:pt idx="2020">
                  <c:v>22.4</c:v>
                </c:pt>
                <c:pt idx="2021">
                  <c:v>23</c:v>
                </c:pt>
                <c:pt idx="2022">
                  <c:v>24.3</c:v>
                </c:pt>
                <c:pt idx="2023">
                  <c:v>23.6</c:v>
                </c:pt>
                <c:pt idx="2024">
                  <c:v>23.4</c:v>
                </c:pt>
                <c:pt idx="2025">
                  <c:v>23.3</c:v>
                </c:pt>
                <c:pt idx="2026">
                  <c:v>23</c:v>
                </c:pt>
                <c:pt idx="2027">
                  <c:v>23.1</c:v>
                </c:pt>
                <c:pt idx="2028">
                  <c:v>23.9</c:v>
                </c:pt>
                <c:pt idx="2029">
                  <c:v>23.8</c:v>
                </c:pt>
                <c:pt idx="2030">
                  <c:v>24.4</c:v>
                </c:pt>
                <c:pt idx="2031">
                  <c:v>23.9</c:v>
                </c:pt>
                <c:pt idx="2032">
                  <c:v>25.1</c:v>
                </c:pt>
                <c:pt idx="2033">
                  <c:v>24.9</c:v>
                </c:pt>
                <c:pt idx="2034">
                  <c:v>24.5</c:v>
                </c:pt>
                <c:pt idx="2035">
                  <c:v>23</c:v>
                </c:pt>
                <c:pt idx="2036">
                  <c:v>22.5</c:v>
                </c:pt>
                <c:pt idx="2037">
                  <c:v>22.9</c:v>
                </c:pt>
                <c:pt idx="2038">
                  <c:v>22.4</c:v>
                </c:pt>
                <c:pt idx="2039">
                  <c:v>23.7</c:v>
                </c:pt>
                <c:pt idx="2040">
                  <c:v>24</c:v>
                </c:pt>
                <c:pt idx="2041">
                  <c:v>23.4</c:v>
                </c:pt>
                <c:pt idx="2042">
                  <c:v>23.4</c:v>
                </c:pt>
                <c:pt idx="2043">
                  <c:v>24.5</c:v>
                </c:pt>
                <c:pt idx="2044">
                  <c:v>23.9</c:v>
                </c:pt>
                <c:pt idx="2045">
                  <c:v>24</c:v>
                </c:pt>
                <c:pt idx="2046">
                  <c:v>23.4</c:v>
                </c:pt>
                <c:pt idx="2047">
                  <c:v>24.5</c:v>
                </c:pt>
                <c:pt idx="2048">
                  <c:v>23.9</c:v>
                </c:pt>
                <c:pt idx="2049">
                  <c:v>25.4</c:v>
                </c:pt>
                <c:pt idx="2050">
                  <c:v>25.5</c:v>
                </c:pt>
                <c:pt idx="2051">
                  <c:v>25.5</c:v>
                </c:pt>
                <c:pt idx="2052">
                  <c:v>25.6</c:v>
                </c:pt>
                <c:pt idx="2053">
                  <c:v>25.6</c:v>
                </c:pt>
                <c:pt idx="2054">
                  <c:v>25.7</c:v>
                </c:pt>
                <c:pt idx="2055">
                  <c:v>25.5</c:v>
                </c:pt>
                <c:pt idx="2056">
                  <c:v>25</c:v>
                </c:pt>
                <c:pt idx="2057">
                  <c:v>24.5</c:v>
                </c:pt>
                <c:pt idx="2058">
                  <c:v>24.7</c:v>
                </c:pt>
                <c:pt idx="2059">
                  <c:v>25.6</c:v>
                </c:pt>
                <c:pt idx="2060">
                  <c:v>25.4</c:v>
                </c:pt>
                <c:pt idx="2061">
                  <c:v>24.9</c:v>
                </c:pt>
                <c:pt idx="2062">
                  <c:v>24.8</c:v>
                </c:pt>
                <c:pt idx="2063">
                  <c:v>23.8</c:v>
                </c:pt>
                <c:pt idx="2064">
                  <c:v>24</c:v>
                </c:pt>
                <c:pt idx="2065">
                  <c:v>24.6</c:v>
                </c:pt>
                <c:pt idx="2066">
                  <c:v>24.6</c:v>
                </c:pt>
                <c:pt idx="2067">
                  <c:v>25.9</c:v>
                </c:pt>
                <c:pt idx="2068">
                  <c:v>24.9</c:v>
                </c:pt>
                <c:pt idx="2069">
                  <c:v>25</c:v>
                </c:pt>
                <c:pt idx="2070">
                  <c:v>24.7</c:v>
                </c:pt>
                <c:pt idx="2071">
                  <c:v>23.9</c:v>
                </c:pt>
                <c:pt idx="2072">
                  <c:v>23.7</c:v>
                </c:pt>
                <c:pt idx="2073">
                  <c:v>24</c:v>
                </c:pt>
                <c:pt idx="2074">
                  <c:v>23.6</c:v>
                </c:pt>
                <c:pt idx="2075">
                  <c:v>23.5</c:v>
                </c:pt>
                <c:pt idx="2076">
                  <c:v>24</c:v>
                </c:pt>
                <c:pt idx="2077">
                  <c:v>23.9</c:v>
                </c:pt>
                <c:pt idx="2078">
                  <c:v>24.1</c:v>
                </c:pt>
                <c:pt idx="2079">
                  <c:v>24.4</c:v>
                </c:pt>
                <c:pt idx="2080">
                  <c:v>24.9</c:v>
                </c:pt>
                <c:pt idx="2081">
                  <c:v>24.1</c:v>
                </c:pt>
                <c:pt idx="2082">
                  <c:v>24.5</c:v>
                </c:pt>
                <c:pt idx="2083">
                  <c:v>24.9</c:v>
                </c:pt>
                <c:pt idx="2084">
                  <c:v>25.1</c:v>
                </c:pt>
                <c:pt idx="2085">
                  <c:v>25.5</c:v>
                </c:pt>
                <c:pt idx="2086">
                  <c:v>26</c:v>
                </c:pt>
                <c:pt idx="2087">
                  <c:v>20.100000000000001</c:v>
                </c:pt>
                <c:pt idx="2088">
                  <c:v>22</c:v>
                </c:pt>
                <c:pt idx="2089">
                  <c:v>24.4</c:v>
                </c:pt>
                <c:pt idx="2090">
                  <c:v>24</c:v>
                </c:pt>
                <c:pt idx="2091">
                  <c:v>24.4</c:v>
                </c:pt>
                <c:pt idx="2092">
                  <c:v>24</c:v>
                </c:pt>
                <c:pt idx="2093">
                  <c:v>23.9</c:v>
                </c:pt>
                <c:pt idx="2094">
                  <c:v>24.2</c:v>
                </c:pt>
                <c:pt idx="2095">
                  <c:v>24.3</c:v>
                </c:pt>
                <c:pt idx="2096">
                  <c:v>23.7</c:v>
                </c:pt>
                <c:pt idx="2097">
                  <c:v>23.4</c:v>
                </c:pt>
                <c:pt idx="2098">
                  <c:v>23.5</c:v>
                </c:pt>
                <c:pt idx="2099">
                  <c:v>22.9</c:v>
                </c:pt>
                <c:pt idx="2100">
                  <c:v>23</c:v>
                </c:pt>
                <c:pt idx="2101">
                  <c:v>25.4</c:v>
                </c:pt>
                <c:pt idx="2102">
                  <c:v>25.4</c:v>
                </c:pt>
                <c:pt idx="2103">
                  <c:v>22.9</c:v>
                </c:pt>
                <c:pt idx="2104">
                  <c:v>23</c:v>
                </c:pt>
                <c:pt idx="2105">
                  <c:v>24.3</c:v>
                </c:pt>
                <c:pt idx="2106">
                  <c:v>25</c:v>
                </c:pt>
                <c:pt idx="2107">
                  <c:v>24.4</c:v>
                </c:pt>
                <c:pt idx="2108">
                  <c:v>25.4</c:v>
                </c:pt>
                <c:pt idx="2109">
                  <c:v>24.9</c:v>
                </c:pt>
                <c:pt idx="2110">
                  <c:v>22.9</c:v>
                </c:pt>
                <c:pt idx="2111">
                  <c:v>21.5</c:v>
                </c:pt>
                <c:pt idx="2112">
                  <c:v>21</c:v>
                </c:pt>
                <c:pt idx="2113">
                  <c:v>20.8</c:v>
                </c:pt>
                <c:pt idx="2114">
                  <c:v>21.9</c:v>
                </c:pt>
                <c:pt idx="2115">
                  <c:v>21.3</c:v>
                </c:pt>
                <c:pt idx="2116">
                  <c:v>20.2</c:v>
                </c:pt>
                <c:pt idx="2117">
                  <c:v>22.7</c:v>
                </c:pt>
                <c:pt idx="2118">
                  <c:v>19.899999999999999</c:v>
                </c:pt>
                <c:pt idx="2119">
                  <c:v>18.899999999999999</c:v>
                </c:pt>
                <c:pt idx="2120">
                  <c:v>20.8</c:v>
                </c:pt>
                <c:pt idx="2121">
                  <c:v>21.1</c:v>
                </c:pt>
                <c:pt idx="2122">
                  <c:v>19</c:v>
                </c:pt>
                <c:pt idx="2123">
                  <c:v>19.7</c:v>
                </c:pt>
                <c:pt idx="2124">
                  <c:v>19.2</c:v>
                </c:pt>
                <c:pt idx="2125">
                  <c:v>19.5</c:v>
                </c:pt>
                <c:pt idx="2126">
                  <c:v>17.5</c:v>
                </c:pt>
                <c:pt idx="2127">
                  <c:v>18.600000000000001</c:v>
                </c:pt>
                <c:pt idx="2128">
                  <c:v>20</c:v>
                </c:pt>
                <c:pt idx="2129">
                  <c:v>18.600000000000001</c:v>
                </c:pt>
                <c:pt idx="2130">
                  <c:v>16.100000000000001</c:v>
                </c:pt>
                <c:pt idx="2131">
                  <c:v>17</c:v>
                </c:pt>
                <c:pt idx="2132">
                  <c:v>16.2</c:v>
                </c:pt>
                <c:pt idx="2133">
                  <c:v>15.1</c:v>
                </c:pt>
                <c:pt idx="2134">
                  <c:v>15</c:v>
                </c:pt>
                <c:pt idx="2135">
                  <c:v>15.4</c:v>
                </c:pt>
                <c:pt idx="2136">
                  <c:v>15</c:v>
                </c:pt>
                <c:pt idx="2137">
                  <c:v>15</c:v>
                </c:pt>
                <c:pt idx="2138">
                  <c:v>15.7</c:v>
                </c:pt>
                <c:pt idx="2139">
                  <c:v>15</c:v>
                </c:pt>
                <c:pt idx="2140">
                  <c:v>15.4</c:v>
                </c:pt>
                <c:pt idx="2141">
                  <c:v>15</c:v>
                </c:pt>
                <c:pt idx="2142">
                  <c:v>15</c:v>
                </c:pt>
                <c:pt idx="2143">
                  <c:v>14.3</c:v>
                </c:pt>
                <c:pt idx="2144">
                  <c:v>14.9</c:v>
                </c:pt>
                <c:pt idx="2145">
                  <c:v>13.9</c:v>
                </c:pt>
                <c:pt idx="2146">
                  <c:v>14.4</c:v>
                </c:pt>
                <c:pt idx="2147">
                  <c:v>18.100000000000001</c:v>
                </c:pt>
                <c:pt idx="2148">
                  <c:v>14.6</c:v>
                </c:pt>
                <c:pt idx="2149">
                  <c:v>14.4</c:v>
                </c:pt>
                <c:pt idx="2150">
                  <c:v>13.5</c:v>
                </c:pt>
                <c:pt idx="2151">
                  <c:v>13.6</c:v>
                </c:pt>
                <c:pt idx="2152">
                  <c:v>13.4</c:v>
                </c:pt>
                <c:pt idx="2153">
                  <c:v>13.9</c:v>
                </c:pt>
                <c:pt idx="2154">
                  <c:v>14.5</c:v>
                </c:pt>
                <c:pt idx="2155">
                  <c:v>16.2</c:v>
                </c:pt>
                <c:pt idx="2156">
                  <c:v>14.9</c:v>
                </c:pt>
                <c:pt idx="2157">
                  <c:v>13.4</c:v>
                </c:pt>
                <c:pt idx="2158">
                  <c:v>13.4</c:v>
                </c:pt>
                <c:pt idx="2159">
                  <c:v>13.5</c:v>
                </c:pt>
                <c:pt idx="2160">
                  <c:v>12.8</c:v>
                </c:pt>
                <c:pt idx="2161">
                  <c:v>13.4</c:v>
                </c:pt>
                <c:pt idx="2162">
                  <c:v>16</c:v>
                </c:pt>
                <c:pt idx="2163">
                  <c:v>15.7</c:v>
                </c:pt>
                <c:pt idx="2164">
                  <c:v>15.8</c:v>
                </c:pt>
                <c:pt idx="2165">
                  <c:v>15</c:v>
                </c:pt>
                <c:pt idx="2166">
                  <c:v>12.7</c:v>
                </c:pt>
                <c:pt idx="2167">
                  <c:v>13.8</c:v>
                </c:pt>
                <c:pt idx="2168">
                  <c:v>13</c:v>
                </c:pt>
                <c:pt idx="2169">
                  <c:v>13</c:v>
                </c:pt>
                <c:pt idx="2170">
                  <c:v>12.9</c:v>
                </c:pt>
                <c:pt idx="2171">
                  <c:v>13.8</c:v>
                </c:pt>
                <c:pt idx="2172">
                  <c:v>14.2</c:v>
                </c:pt>
                <c:pt idx="2173">
                  <c:v>14.4</c:v>
                </c:pt>
                <c:pt idx="2174">
                  <c:v>21.7</c:v>
                </c:pt>
                <c:pt idx="2175">
                  <c:v>14</c:v>
                </c:pt>
                <c:pt idx="2176">
                  <c:v>13.9</c:v>
                </c:pt>
                <c:pt idx="2177">
                  <c:v>14.4</c:v>
                </c:pt>
                <c:pt idx="2178">
                  <c:v>13.2</c:v>
                </c:pt>
                <c:pt idx="2179">
                  <c:v>12.9</c:v>
                </c:pt>
                <c:pt idx="2180">
                  <c:v>11.9</c:v>
                </c:pt>
                <c:pt idx="2181">
                  <c:v>11.2</c:v>
                </c:pt>
                <c:pt idx="2182">
                  <c:v>12.5</c:v>
                </c:pt>
                <c:pt idx="2183">
                  <c:v>12</c:v>
                </c:pt>
                <c:pt idx="2184">
                  <c:v>12.4</c:v>
                </c:pt>
                <c:pt idx="2185">
                  <c:v>12.7</c:v>
                </c:pt>
                <c:pt idx="2186">
                  <c:v>11</c:v>
                </c:pt>
                <c:pt idx="2187">
                  <c:v>10.1</c:v>
                </c:pt>
                <c:pt idx="2188">
                  <c:v>12.3</c:v>
                </c:pt>
                <c:pt idx="2189">
                  <c:v>11.6</c:v>
                </c:pt>
                <c:pt idx="2190">
                  <c:v>11.4</c:v>
                </c:pt>
                <c:pt idx="2191">
                  <c:v>12.2</c:v>
                </c:pt>
                <c:pt idx="2192" formatCode="General">
                  <c:v>11.6</c:v>
                </c:pt>
                <c:pt idx="2193" formatCode="General">
                  <c:v>11.6</c:v>
                </c:pt>
                <c:pt idx="2194" formatCode="General">
                  <c:v>12</c:v>
                </c:pt>
                <c:pt idx="2195" formatCode="General">
                  <c:v>11.6</c:v>
                </c:pt>
                <c:pt idx="2196" formatCode="General">
                  <c:v>11</c:v>
                </c:pt>
                <c:pt idx="2197" formatCode="General">
                  <c:v>13.9</c:v>
                </c:pt>
                <c:pt idx="2198" formatCode="General">
                  <c:v>15.1</c:v>
                </c:pt>
                <c:pt idx="2199" formatCode="General">
                  <c:v>12.4</c:v>
                </c:pt>
                <c:pt idx="2200" formatCode="General">
                  <c:v>15.4</c:v>
                </c:pt>
                <c:pt idx="2201" formatCode="General">
                  <c:v>13.4</c:v>
                </c:pt>
                <c:pt idx="2202" formatCode="General">
                  <c:v>8</c:v>
                </c:pt>
                <c:pt idx="2203" formatCode="General">
                  <c:v>5.6</c:v>
                </c:pt>
                <c:pt idx="2204" formatCode="General">
                  <c:v>7.9</c:v>
                </c:pt>
                <c:pt idx="2205" formatCode="General">
                  <c:v>8.8000000000000007</c:v>
                </c:pt>
                <c:pt idx="2206" formatCode="General">
                  <c:v>12</c:v>
                </c:pt>
                <c:pt idx="2207" formatCode="General">
                  <c:v>14.3</c:v>
                </c:pt>
                <c:pt idx="2208" formatCode="General">
                  <c:v>10</c:v>
                </c:pt>
                <c:pt idx="2209" formatCode="General">
                  <c:v>9.8000000000000007</c:v>
                </c:pt>
                <c:pt idx="2210" formatCode="General">
                  <c:v>13</c:v>
                </c:pt>
                <c:pt idx="2211" formatCode="General">
                  <c:v>13</c:v>
                </c:pt>
                <c:pt idx="2212" formatCode="General">
                  <c:v>12</c:v>
                </c:pt>
                <c:pt idx="2213" formatCode="General">
                  <c:v>12</c:v>
                </c:pt>
                <c:pt idx="2214" formatCode="General">
                  <c:v>13.9</c:v>
                </c:pt>
                <c:pt idx="2215" formatCode="General">
                  <c:v>14.5</c:v>
                </c:pt>
                <c:pt idx="2216" formatCode="General">
                  <c:v>13.9</c:v>
                </c:pt>
                <c:pt idx="2217" formatCode="General">
                  <c:v>16.399999999999999</c:v>
                </c:pt>
                <c:pt idx="2218" formatCode="General">
                  <c:v>16.3</c:v>
                </c:pt>
                <c:pt idx="2219" formatCode="General">
                  <c:v>8.5</c:v>
                </c:pt>
                <c:pt idx="2220" formatCode="General">
                  <c:v>11</c:v>
                </c:pt>
                <c:pt idx="2221" formatCode="General">
                  <c:v>11</c:v>
                </c:pt>
                <c:pt idx="2222" formatCode="General">
                  <c:v>9.8000000000000007</c:v>
                </c:pt>
                <c:pt idx="2223" formatCode="General">
                  <c:v>10.5</c:v>
                </c:pt>
                <c:pt idx="2224" formatCode="General">
                  <c:v>10.6</c:v>
                </c:pt>
                <c:pt idx="2225" formatCode="General">
                  <c:v>14.7</c:v>
                </c:pt>
                <c:pt idx="2226" formatCode="General">
                  <c:v>13</c:v>
                </c:pt>
                <c:pt idx="2227" formatCode="General">
                  <c:v>7.2</c:v>
                </c:pt>
                <c:pt idx="2228" formatCode="General">
                  <c:v>9.3000000000000007</c:v>
                </c:pt>
                <c:pt idx="2229" formatCode="General">
                  <c:v>17</c:v>
                </c:pt>
                <c:pt idx="2230" formatCode="General">
                  <c:v>8.9</c:v>
                </c:pt>
                <c:pt idx="2231" formatCode="General">
                  <c:v>14</c:v>
                </c:pt>
                <c:pt idx="2232" formatCode="General">
                  <c:v>10.5</c:v>
                </c:pt>
                <c:pt idx="2233" formatCode="General">
                  <c:v>14.9</c:v>
                </c:pt>
                <c:pt idx="2234" formatCode="General">
                  <c:v>17.100000000000001</c:v>
                </c:pt>
                <c:pt idx="2235" formatCode="General">
                  <c:v>17</c:v>
                </c:pt>
                <c:pt idx="2236" formatCode="General">
                  <c:v>18.399999999999999</c:v>
                </c:pt>
                <c:pt idx="2237" formatCode="General">
                  <c:v>18</c:v>
                </c:pt>
                <c:pt idx="2238" formatCode="General">
                  <c:v>17</c:v>
                </c:pt>
                <c:pt idx="2239" formatCode="General">
                  <c:v>17.3</c:v>
                </c:pt>
                <c:pt idx="2240" formatCode="General">
                  <c:v>17</c:v>
                </c:pt>
                <c:pt idx="2241" formatCode="General">
                  <c:v>17.3</c:v>
                </c:pt>
                <c:pt idx="2242" formatCode="General">
                  <c:v>20</c:v>
                </c:pt>
                <c:pt idx="2243" formatCode="General">
                  <c:v>18</c:v>
                </c:pt>
                <c:pt idx="2244" formatCode="General">
                  <c:v>16.899999999999999</c:v>
                </c:pt>
                <c:pt idx="2245" formatCode="General">
                  <c:v>16.899999999999999</c:v>
                </c:pt>
                <c:pt idx="2246" formatCode="General">
                  <c:v>18.5</c:v>
                </c:pt>
                <c:pt idx="2247" formatCode="General">
                  <c:v>13.5</c:v>
                </c:pt>
                <c:pt idx="2248" formatCode="General">
                  <c:v>14.4</c:v>
                </c:pt>
                <c:pt idx="2249" formatCode="General">
                  <c:v>15.7</c:v>
                </c:pt>
                <c:pt idx="2250" formatCode="General">
                  <c:v>22.5</c:v>
                </c:pt>
                <c:pt idx="2251" formatCode="General">
                  <c:v>16.399999999999999</c:v>
                </c:pt>
                <c:pt idx="2252" formatCode="General">
                  <c:v>20.9</c:v>
                </c:pt>
                <c:pt idx="2253" formatCode="General">
                  <c:v>20.399999999999999</c:v>
                </c:pt>
                <c:pt idx="2254" formatCode="General">
                  <c:v>20.6</c:v>
                </c:pt>
                <c:pt idx="2255" formatCode="General">
                  <c:v>14</c:v>
                </c:pt>
                <c:pt idx="2256" formatCode="General">
                  <c:v>16.2</c:v>
                </c:pt>
                <c:pt idx="2257" formatCode="General">
                  <c:v>17.5</c:v>
                </c:pt>
                <c:pt idx="2258" formatCode="General">
                  <c:v>17.399999999999999</c:v>
                </c:pt>
                <c:pt idx="2259" formatCode="General">
                  <c:v>19.100000000000001</c:v>
                </c:pt>
                <c:pt idx="2260" formatCode="General">
                  <c:v>18.600000000000001</c:v>
                </c:pt>
                <c:pt idx="2261" formatCode="General">
                  <c:v>16.399999999999999</c:v>
                </c:pt>
                <c:pt idx="2262" formatCode="General">
                  <c:v>15.4</c:v>
                </c:pt>
                <c:pt idx="2263" formatCode="General">
                  <c:v>11.4</c:v>
                </c:pt>
                <c:pt idx="2264" formatCode="General">
                  <c:v>13.9</c:v>
                </c:pt>
                <c:pt idx="2265" formatCode="General">
                  <c:v>15.4</c:v>
                </c:pt>
                <c:pt idx="2266" formatCode="General">
                  <c:v>13</c:v>
                </c:pt>
                <c:pt idx="2267" formatCode="General">
                  <c:v>16.899999999999999</c:v>
                </c:pt>
                <c:pt idx="2268" formatCode="General">
                  <c:v>17.399999999999999</c:v>
                </c:pt>
                <c:pt idx="2269" formatCode="General">
                  <c:v>20</c:v>
                </c:pt>
                <c:pt idx="2270" formatCode="General">
                  <c:v>19.2</c:v>
                </c:pt>
                <c:pt idx="2271" formatCode="General">
                  <c:v>19.899999999999999</c:v>
                </c:pt>
                <c:pt idx="2272" formatCode="General">
                  <c:v>21</c:v>
                </c:pt>
                <c:pt idx="2273" formatCode="General">
                  <c:v>20.5</c:v>
                </c:pt>
                <c:pt idx="2274" formatCode="General">
                  <c:v>20.7</c:v>
                </c:pt>
                <c:pt idx="2275" formatCode="General">
                  <c:v>20</c:v>
                </c:pt>
                <c:pt idx="2276" formatCode="General">
                  <c:v>21.7</c:v>
                </c:pt>
                <c:pt idx="2277" formatCode="General">
                  <c:v>23.5</c:v>
                </c:pt>
                <c:pt idx="2278" formatCode="General">
                  <c:v>24</c:v>
                </c:pt>
                <c:pt idx="2279" formatCode="General">
                  <c:v>22.9</c:v>
                </c:pt>
                <c:pt idx="2280" formatCode="General">
                  <c:v>23</c:v>
                </c:pt>
                <c:pt idx="2281" formatCode="General">
                  <c:v>21</c:v>
                </c:pt>
                <c:pt idx="2282" formatCode="General">
                  <c:v>22.5</c:v>
                </c:pt>
                <c:pt idx="2283" formatCode="General">
                  <c:v>21.9</c:v>
                </c:pt>
                <c:pt idx="2284" formatCode="General">
                  <c:v>21.9</c:v>
                </c:pt>
                <c:pt idx="2285" formatCode="General">
                  <c:v>23</c:v>
                </c:pt>
                <c:pt idx="2286" formatCode="General">
                  <c:v>24</c:v>
                </c:pt>
                <c:pt idx="2287" formatCode="General">
                  <c:v>23</c:v>
                </c:pt>
                <c:pt idx="2288" formatCode="General">
                  <c:v>19.2</c:v>
                </c:pt>
                <c:pt idx="2289" formatCode="General">
                  <c:v>20.399999999999999</c:v>
                </c:pt>
                <c:pt idx="2290" formatCode="General">
                  <c:v>23</c:v>
                </c:pt>
                <c:pt idx="2291" formatCode="General">
                  <c:v>24.5</c:v>
                </c:pt>
                <c:pt idx="2292" formatCode="General">
                  <c:v>19.899999999999999</c:v>
                </c:pt>
                <c:pt idx="2293" formatCode="General">
                  <c:v>19.399999999999999</c:v>
                </c:pt>
                <c:pt idx="2294" formatCode="General">
                  <c:v>22.4</c:v>
                </c:pt>
                <c:pt idx="2295" formatCode="General">
                  <c:v>21.9</c:v>
                </c:pt>
                <c:pt idx="2296" formatCode="General">
                  <c:v>21.5</c:v>
                </c:pt>
                <c:pt idx="2297" formatCode="General">
                  <c:v>19.5</c:v>
                </c:pt>
                <c:pt idx="2298" formatCode="General">
                  <c:v>22.1</c:v>
                </c:pt>
                <c:pt idx="2299" formatCode="General">
                  <c:v>18</c:v>
                </c:pt>
                <c:pt idx="2300" formatCode="General">
                  <c:v>23.1</c:v>
                </c:pt>
                <c:pt idx="2301" formatCode="General">
                  <c:v>24.2</c:v>
                </c:pt>
                <c:pt idx="2302" formatCode="General">
                  <c:v>23.7</c:v>
                </c:pt>
                <c:pt idx="2303" formatCode="General">
                  <c:v>23.4</c:v>
                </c:pt>
                <c:pt idx="2304" formatCode="General">
                  <c:v>23</c:v>
                </c:pt>
                <c:pt idx="2305" formatCode="General">
                  <c:v>23</c:v>
                </c:pt>
                <c:pt idx="2306" formatCode="General">
                  <c:v>22.5</c:v>
                </c:pt>
                <c:pt idx="2307" formatCode="General">
                  <c:v>22.1</c:v>
                </c:pt>
                <c:pt idx="2308" formatCode="General">
                  <c:v>21.9</c:v>
                </c:pt>
                <c:pt idx="2309" formatCode="General">
                  <c:v>20</c:v>
                </c:pt>
                <c:pt idx="2310" formatCode="General">
                  <c:v>23.1</c:v>
                </c:pt>
                <c:pt idx="2311" formatCode="General">
                  <c:v>22.6</c:v>
                </c:pt>
                <c:pt idx="2312" formatCode="General">
                  <c:v>23.1</c:v>
                </c:pt>
                <c:pt idx="2313" formatCode="General">
                  <c:v>23.1</c:v>
                </c:pt>
                <c:pt idx="2314" formatCode="General">
                  <c:v>24</c:v>
                </c:pt>
                <c:pt idx="2315" formatCode="General">
                  <c:v>23</c:v>
                </c:pt>
                <c:pt idx="2316" formatCode="General">
                  <c:v>24.9</c:v>
                </c:pt>
                <c:pt idx="2317" formatCode="General">
                  <c:v>23</c:v>
                </c:pt>
                <c:pt idx="2318" formatCode="General">
                  <c:v>22.9</c:v>
                </c:pt>
                <c:pt idx="2319" formatCode="General">
                  <c:v>21.5</c:v>
                </c:pt>
                <c:pt idx="2320" formatCode="General">
                  <c:v>23.9</c:v>
                </c:pt>
                <c:pt idx="2321" formatCode="General">
                  <c:v>24.9</c:v>
                </c:pt>
                <c:pt idx="2322" formatCode="General">
                  <c:v>25</c:v>
                </c:pt>
                <c:pt idx="2323" formatCode="General">
                  <c:v>23.9</c:v>
                </c:pt>
                <c:pt idx="2324" formatCode="General">
                  <c:v>25.5</c:v>
                </c:pt>
                <c:pt idx="2325" formatCode="General">
                  <c:v>25.5</c:v>
                </c:pt>
                <c:pt idx="2326" formatCode="General">
                  <c:v>25</c:v>
                </c:pt>
                <c:pt idx="2327" formatCode="General">
                  <c:v>25</c:v>
                </c:pt>
                <c:pt idx="2328" formatCode="General">
                  <c:v>25.9</c:v>
                </c:pt>
                <c:pt idx="2329" formatCode="General">
                  <c:v>25.4</c:v>
                </c:pt>
                <c:pt idx="2330" formatCode="General">
                  <c:v>25.1</c:v>
                </c:pt>
                <c:pt idx="2331" formatCode="General">
                  <c:v>24.4</c:v>
                </c:pt>
                <c:pt idx="2332" formatCode="General">
                  <c:v>25.5</c:v>
                </c:pt>
                <c:pt idx="2333" formatCode="General">
                  <c:v>24.8</c:v>
                </c:pt>
                <c:pt idx="2334" formatCode="General">
                  <c:v>24.4</c:v>
                </c:pt>
                <c:pt idx="2335" formatCode="General">
                  <c:v>24.4</c:v>
                </c:pt>
                <c:pt idx="2336" formatCode="General">
                  <c:v>25.5</c:v>
                </c:pt>
                <c:pt idx="2337" formatCode="General">
                  <c:v>25.4</c:v>
                </c:pt>
                <c:pt idx="2338" formatCode="General">
                  <c:v>25.9</c:v>
                </c:pt>
                <c:pt idx="2339" formatCode="General">
                  <c:v>26.1</c:v>
                </c:pt>
                <c:pt idx="2340" formatCode="General">
                  <c:v>26.4</c:v>
                </c:pt>
                <c:pt idx="2341" formatCode="General">
                  <c:v>26.4</c:v>
                </c:pt>
                <c:pt idx="2342" formatCode="General">
                  <c:v>26</c:v>
                </c:pt>
                <c:pt idx="2343" formatCode="General">
                  <c:v>26</c:v>
                </c:pt>
                <c:pt idx="2344" formatCode="General">
                  <c:v>26.2</c:v>
                </c:pt>
                <c:pt idx="2345" formatCode="General">
                  <c:v>27.3</c:v>
                </c:pt>
                <c:pt idx="2346" formatCode="General">
                  <c:v>27.6</c:v>
                </c:pt>
                <c:pt idx="2347" formatCode="General">
                  <c:v>27.9</c:v>
                </c:pt>
                <c:pt idx="2348" formatCode="General">
                  <c:v>27.8</c:v>
                </c:pt>
                <c:pt idx="2349" formatCode="General">
                  <c:v>27.6</c:v>
                </c:pt>
                <c:pt idx="2350" formatCode="General">
                  <c:v>27.7</c:v>
                </c:pt>
                <c:pt idx="2351" formatCode="General">
                  <c:v>27.5</c:v>
                </c:pt>
                <c:pt idx="2352" formatCode="General">
                  <c:v>23</c:v>
                </c:pt>
                <c:pt idx="2353" formatCode="General">
                  <c:v>26.9</c:v>
                </c:pt>
                <c:pt idx="2354" formatCode="General">
                  <c:v>23.1</c:v>
                </c:pt>
                <c:pt idx="2355" formatCode="General">
                  <c:v>27.5</c:v>
                </c:pt>
                <c:pt idx="2356" formatCode="General">
                  <c:v>27.4</c:v>
                </c:pt>
                <c:pt idx="2357" formatCode="General">
                  <c:v>27.2</c:v>
                </c:pt>
                <c:pt idx="2358" formatCode="General">
                  <c:v>27.4</c:v>
                </c:pt>
                <c:pt idx="2359" formatCode="General">
                  <c:v>27.6</c:v>
                </c:pt>
                <c:pt idx="2360" formatCode="General">
                  <c:v>27.5</c:v>
                </c:pt>
                <c:pt idx="2361" formatCode="General">
                  <c:v>26.7</c:v>
                </c:pt>
                <c:pt idx="2362" formatCode="General">
                  <c:v>27.4</c:v>
                </c:pt>
                <c:pt idx="2363" formatCode="General">
                  <c:v>27.1</c:v>
                </c:pt>
                <c:pt idx="2364" formatCode="General">
                  <c:v>27.6</c:v>
                </c:pt>
                <c:pt idx="2365" formatCode="General">
                  <c:v>27.4</c:v>
                </c:pt>
                <c:pt idx="2366" formatCode="General">
                  <c:v>27.1</c:v>
                </c:pt>
                <c:pt idx="2367" formatCode="General">
                  <c:v>26.9</c:v>
                </c:pt>
                <c:pt idx="2368" formatCode="General">
                  <c:v>21.9</c:v>
                </c:pt>
                <c:pt idx="2369" formatCode="General">
                  <c:v>25.9</c:v>
                </c:pt>
                <c:pt idx="2370" formatCode="General">
                  <c:v>25.9</c:v>
                </c:pt>
                <c:pt idx="2371" formatCode="General">
                  <c:v>25.2</c:v>
                </c:pt>
                <c:pt idx="2372" formatCode="General">
                  <c:v>25.1</c:v>
                </c:pt>
                <c:pt idx="2373" formatCode="General">
                  <c:v>24</c:v>
                </c:pt>
                <c:pt idx="2374" formatCode="General">
                  <c:v>26.6</c:v>
                </c:pt>
                <c:pt idx="2375" formatCode="General">
                  <c:v>26.2</c:v>
                </c:pt>
                <c:pt idx="2376" formatCode="General">
                  <c:v>26.3</c:v>
                </c:pt>
                <c:pt idx="2377" formatCode="General">
                  <c:v>26.3</c:v>
                </c:pt>
                <c:pt idx="2378" formatCode="General">
                  <c:v>26.2</c:v>
                </c:pt>
                <c:pt idx="2379" formatCode="General">
                  <c:v>27.7</c:v>
                </c:pt>
                <c:pt idx="2380" formatCode="General">
                  <c:v>25</c:v>
                </c:pt>
                <c:pt idx="2381" formatCode="General">
                  <c:v>25.5</c:v>
                </c:pt>
                <c:pt idx="2382" formatCode="General">
                  <c:v>25.1</c:v>
                </c:pt>
                <c:pt idx="2383" formatCode="General">
                  <c:v>25.6</c:v>
                </c:pt>
                <c:pt idx="2384" formatCode="General">
                  <c:v>24.9</c:v>
                </c:pt>
                <c:pt idx="2385" formatCode="General">
                  <c:v>25.5</c:v>
                </c:pt>
                <c:pt idx="2386" formatCode="General">
                  <c:v>24.9</c:v>
                </c:pt>
                <c:pt idx="2387" formatCode="General">
                  <c:v>24.5</c:v>
                </c:pt>
                <c:pt idx="2388" formatCode="General">
                  <c:v>24.6</c:v>
                </c:pt>
                <c:pt idx="2389" formatCode="General">
                  <c:v>25</c:v>
                </c:pt>
                <c:pt idx="2390" formatCode="General">
                  <c:v>24.6</c:v>
                </c:pt>
                <c:pt idx="2391" formatCode="General">
                  <c:v>25.4</c:v>
                </c:pt>
                <c:pt idx="2392" formatCode="General">
                  <c:v>25</c:v>
                </c:pt>
                <c:pt idx="2393" formatCode="General">
                  <c:v>25.4</c:v>
                </c:pt>
                <c:pt idx="2394" formatCode="General">
                  <c:v>24.9</c:v>
                </c:pt>
                <c:pt idx="2395" formatCode="General">
                  <c:v>25.5</c:v>
                </c:pt>
                <c:pt idx="2396" formatCode="General">
                  <c:v>25.6</c:v>
                </c:pt>
                <c:pt idx="2397" formatCode="General">
                  <c:v>25.6</c:v>
                </c:pt>
                <c:pt idx="2398" formatCode="General">
                  <c:v>25.6</c:v>
                </c:pt>
                <c:pt idx="2399" formatCode="General">
                  <c:v>25.3</c:v>
                </c:pt>
                <c:pt idx="2400" formatCode="General">
                  <c:v>24.4</c:v>
                </c:pt>
                <c:pt idx="2401" formatCode="General">
                  <c:v>24.2</c:v>
                </c:pt>
                <c:pt idx="2402" formatCode="General">
                  <c:v>25.3</c:v>
                </c:pt>
                <c:pt idx="2403" formatCode="General">
                  <c:v>24.5</c:v>
                </c:pt>
                <c:pt idx="2404" formatCode="General">
                  <c:v>25</c:v>
                </c:pt>
                <c:pt idx="2405" formatCode="General">
                  <c:v>24.4</c:v>
                </c:pt>
                <c:pt idx="2406" formatCode="General">
                  <c:v>25.5</c:v>
                </c:pt>
                <c:pt idx="2407" formatCode="General">
                  <c:v>25.1</c:v>
                </c:pt>
                <c:pt idx="2408" formatCode="General">
                  <c:v>25.8</c:v>
                </c:pt>
                <c:pt idx="2409" formatCode="General">
                  <c:v>25.5</c:v>
                </c:pt>
                <c:pt idx="2410" formatCode="General">
                  <c:v>25.2</c:v>
                </c:pt>
                <c:pt idx="2411" formatCode="General">
                  <c:v>24.5</c:v>
                </c:pt>
                <c:pt idx="2412" formatCode="General">
                  <c:v>24.1</c:v>
                </c:pt>
                <c:pt idx="2413" formatCode="General">
                  <c:v>24.4</c:v>
                </c:pt>
                <c:pt idx="2414" formatCode="General">
                  <c:v>24.8</c:v>
                </c:pt>
                <c:pt idx="2415" formatCode="General">
                  <c:v>23.4</c:v>
                </c:pt>
                <c:pt idx="2416" formatCode="General">
                  <c:v>24</c:v>
                </c:pt>
                <c:pt idx="2417" formatCode="General">
                  <c:v>25</c:v>
                </c:pt>
                <c:pt idx="2418" formatCode="General">
                  <c:v>24.7</c:v>
                </c:pt>
                <c:pt idx="2419" formatCode="General">
                  <c:v>24.9</c:v>
                </c:pt>
                <c:pt idx="2420" formatCode="General">
                  <c:v>24.6</c:v>
                </c:pt>
                <c:pt idx="2421" formatCode="General">
                  <c:v>24.9</c:v>
                </c:pt>
                <c:pt idx="2422" formatCode="General">
                  <c:v>25.1</c:v>
                </c:pt>
                <c:pt idx="2423" formatCode="General">
                  <c:v>25.4</c:v>
                </c:pt>
                <c:pt idx="2424" formatCode="General">
                  <c:v>24.1</c:v>
                </c:pt>
                <c:pt idx="2425" formatCode="General">
                  <c:v>23.9</c:v>
                </c:pt>
                <c:pt idx="2426" formatCode="General">
                  <c:v>24.6</c:v>
                </c:pt>
                <c:pt idx="2427" formatCode="General">
                  <c:v>24.4</c:v>
                </c:pt>
                <c:pt idx="2428" formatCode="General">
                  <c:v>25.3</c:v>
                </c:pt>
                <c:pt idx="2429" formatCode="General">
                  <c:v>25.6</c:v>
                </c:pt>
                <c:pt idx="2430" formatCode="General">
                  <c:v>24.8</c:v>
                </c:pt>
                <c:pt idx="2431" formatCode="General">
                  <c:v>24.6</c:v>
                </c:pt>
                <c:pt idx="2432" formatCode="General">
                  <c:v>23.6</c:v>
                </c:pt>
                <c:pt idx="2433" formatCode="General">
                  <c:v>23.5</c:v>
                </c:pt>
                <c:pt idx="2434" formatCode="General">
                  <c:v>23.4</c:v>
                </c:pt>
                <c:pt idx="2435" formatCode="General">
                  <c:v>23.1</c:v>
                </c:pt>
                <c:pt idx="2436" formatCode="General">
                  <c:v>23.2</c:v>
                </c:pt>
                <c:pt idx="2437" formatCode="General">
                  <c:v>24.9</c:v>
                </c:pt>
                <c:pt idx="2438" formatCode="General">
                  <c:v>25</c:v>
                </c:pt>
                <c:pt idx="2439" formatCode="General">
                  <c:v>24.7</c:v>
                </c:pt>
                <c:pt idx="2440" formatCode="General">
                  <c:v>23.7</c:v>
                </c:pt>
                <c:pt idx="2441" formatCode="General">
                  <c:v>23.6</c:v>
                </c:pt>
                <c:pt idx="2442" formatCode="General">
                  <c:v>23.5</c:v>
                </c:pt>
                <c:pt idx="2443" formatCode="General">
                  <c:v>24.4</c:v>
                </c:pt>
                <c:pt idx="2444" formatCode="General">
                  <c:v>24.4</c:v>
                </c:pt>
                <c:pt idx="2445" formatCode="General">
                  <c:v>25.8</c:v>
                </c:pt>
                <c:pt idx="2446" formatCode="General">
                  <c:v>25.5</c:v>
                </c:pt>
                <c:pt idx="2447" formatCode="General">
                  <c:v>26</c:v>
                </c:pt>
                <c:pt idx="2448" formatCode="General">
                  <c:v>27.4</c:v>
                </c:pt>
                <c:pt idx="2449" formatCode="General">
                  <c:v>24</c:v>
                </c:pt>
                <c:pt idx="2450" formatCode="General">
                  <c:v>25.5</c:v>
                </c:pt>
                <c:pt idx="2451" formatCode="General">
                  <c:v>24</c:v>
                </c:pt>
                <c:pt idx="2452" formatCode="General">
                  <c:v>24.1</c:v>
                </c:pt>
                <c:pt idx="2453" formatCode="General">
                  <c:v>25.2</c:v>
                </c:pt>
                <c:pt idx="2454" formatCode="General">
                  <c:v>24.9</c:v>
                </c:pt>
                <c:pt idx="2455" formatCode="General">
                  <c:v>25.3</c:v>
                </c:pt>
                <c:pt idx="2456" formatCode="General">
                  <c:v>24.2</c:v>
                </c:pt>
                <c:pt idx="2457" formatCode="General">
                  <c:v>24.7</c:v>
                </c:pt>
                <c:pt idx="2458" formatCode="General">
                  <c:v>24</c:v>
                </c:pt>
                <c:pt idx="2459" formatCode="General">
                  <c:v>23.4</c:v>
                </c:pt>
                <c:pt idx="2460" formatCode="General">
                  <c:v>23.4</c:v>
                </c:pt>
                <c:pt idx="2461" formatCode="General">
                  <c:v>23.5</c:v>
                </c:pt>
                <c:pt idx="2462" formatCode="General">
                  <c:v>24.4</c:v>
                </c:pt>
                <c:pt idx="2463" formatCode="General">
                  <c:v>24.3</c:v>
                </c:pt>
                <c:pt idx="2464" formatCode="General">
                  <c:v>24.4</c:v>
                </c:pt>
                <c:pt idx="2465" formatCode="General">
                  <c:v>24.6</c:v>
                </c:pt>
                <c:pt idx="2466" formatCode="General">
                  <c:v>23.2</c:v>
                </c:pt>
                <c:pt idx="2467" formatCode="General">
                  <c:v>24.5</c:v>
                </c:pt>
                <c:pt idx="2468" formatCode="General">
                  <c:v>25.4</c:v>
                </c:pt>
                <c:pt idx="2469" formatCode="General">
                  <c:v>25.3</c:v>
                </c:pt>
                <c:pt idx="2470" formatCode="General">
                  <c:v>26.9</c:v>
                </c:pt>
                <c:pt idx="2471" formatCode="General">
                  <c:v>27.3</c:v>
                </c:pt>
                <c:pt idx="2472" formatCode="General">
                  <c:v>24</c:v>
                </c:pt>
                <c:pt idx="2473" formatCode="General">
                  <c:v>23.4</c:v>
                </c:pt>
                <c:pt idx="2474" formatCode="General">
                  <c:v>24.1</c:v>
                </c:pt>
                <c:pt idx="2475" formatCode="General">
                  <c:v>24.3</c:v>
                </c:pt>
                <c:pt idx="2476" formatCode="General">
                  <c:v>26</c:v>
                </c:pt>
                <c:pt idx="2477" formatCode="General">
                  <c:v>24.3</c:v>
                </c:pt>
                <c:pt idx="2478" formatCode="General">
                  <c:v>26</c:v>
                </c:pt>
                <c:pt idx="2479" formatCode="General">
                  <c:v>23.5</c:v>
                </c:pt>
                <c:pt idx="2480" formatCode="General">
                  <c:v>22</c:v>
                </c:pt>
                <c:pt idx="2481" formatCode="General">
                  <c:v>21.3</c:v>
                </c:pt>
                <c:pt idx="2482" formatCode="General">
                  <c:v>22.4</c:v>
                </c:pt>
                <c:pt idx="2483" formatCode="General">
                  <c:v>23</c:v>
                </c:pt>
                <c:pt idx="2484" formatCode="General">
                  <c:v>24.5</c:v>
                </c:pt>
                <c:pt idx="2485" formatCode="General">
                  <c:v>22.4</c:v>
                </c:pt>
                <c:pt idx="2486" formatCode="General">
                  <c:v>22.8</c:v>
                </c:pt>
                <c:pt idx="2487" formatCode="General">
                  <c:v>23</c:v>
                </c:pt>
                <c:pt idx="2488" formatCode="General">
                  <c:v>21</c:v>
                </c:pt>
                <c:pt idx="2489" formatCode="General">
                  <c:v>23.4</c:v>
                </c:pt>
                <c:pt idx="2490" formatCode="General">
                  <c:v>18.8</c:v>
                </c:pt>
                <c:pt idx="2491" formatCode="General">
                  <c:v>19.100000000000001</c:v>
                </c:pt>
                <c:pt idx="2492" formatCode="General">
                  <c:v>18.899999999999999</c:v>
                </c:pt>
                <c:pt idx="2493" formatCode="General">
                  <c:v>18.399999999999999</c:v>
                </c:pt>
                <c:pt idx="2494" formatCode="General">
                  <c:v>18.600000000000001</c:v>
                </c:pt>
                <c:pt idx="2495" formatCode="General">
                  <c:v>18.399999999999999</c:v>
                </c:pt>
                <c:pt idx="2496" formatCode="General">
                  <c:v>18.399999999999999</c:v>
                </c:pt>
                <c:pt idx="2497" formatCode="General">
                  <c:v>16.7</c:v>
                </c:pt>
                <c:pt idx="2498" formatCode="General">
                  <c:v>17.600000000000001</c:v>
                </c:pt>
                <c:pt idx="2499" formatCode="General">
                  <c:v>17.7</c:v>
                </c:pt>
                <c:pt idx="2500" formatCode="General">
                  <c:v>18.899999999999999</c:v>
                </c:pt>
                <c:pt idx="2501" formatCode="General">
                  <c:v>16.600000000000001</c:v>
                </c:pt>
                <c:pt idx="2502" formatCode="General">
                  <c:v>18.600000000000001</c:v>
                </c:pt>
                <c:pt idx="2503" formatCode="General">
                  <c:v>18.100000000000001</c:v>
                </c:pt>
                <c:pt idx="2504" formatCode="General">
                  <c:v>18.2</c:v>
                </c:pt>
                <c:pt idx="2505" formatCode="General">
                  <c:v>18.5</c:v>
                </c:pt>
                <c:pt idx="2506" formatCode="General">
                  <c:v>18.100000000000001</c:v>
                </c:pt>
                <c:pt idx="2507" formatCode="General">
                  <c:v>17</c:v>
                </c:pt>
                <c:pt idx="2508" formatCode="General">
                  <c:v>16.600000000000001</c:v>
                </c:pt>
                <c:pt idx="2509" formatCode="General">
                  <c:v>20.399999999999999</c:v>
                </c:pt>
                <c:pt idx="2510" formatCode="General">
                  <c:v>18.8</c:v>
                </c:pt>
                <c:pt idx="2511" formatCode="General">
                  <c:v>15</c:v>
                </c:pt>
                <c:pt idx="2512" formatCode="General">
                  <c:v>19.100000000000001</c:v>
                </c:pt>
                <c:pt idx="2513" formatCode="General">
                  <c:v>19</c:v>
                </c:pt>
                <c:pt idx="2514" formatCode="General">
                  <c:v>15.6</c:v>
                </c:pt>
                <c:pt idx="2515" formatCode="General">
                  <c:v>16.2</c:v>
                </c:pt>
                <c:pt idx="2516" formatCode="General">
                  <c:v>16.3</c:v>
                </c:pt>
                <c:pt idx="2517" formatCode="General">
                  <c:v>14.8</c:v>
                </c:pt>
                <c:pt idx="2518" formatCode="General">
                  <c:v>14.4</c:v>
                </c:pt>
                <c:pt idx="2519" formatCode="General">
                  <c:v>13.9</c:v>
                </c:pt>
                <c:pt idx="2520" formatCode="General">
                  <c:v>14.7</c:v>
                </c:pt>
                <c:pt idx="2521" formatCode="General">
                  <c:v>13.5</c:v>
                </c:pt>
                <c:pt idx="2522" formatCode="General">
                  <c:v>14.1</c:v>
                </c:pt>
                <c:pt idx="2523" formatCode="General">
                  <c:v>14.6</c:v>
                </c:pt>
                <c:pt idx="2524" formatCode="General">
                  <c:v>14.5</c:v>
                </c:pt>
                <c:pt idx="2525" formatCode="General">
                  <c:v>14.7</c:v>
                </c:pt>
                <c:pt idx="2526" formatCode="General">
                  <c:v>14.6</c:v>
                </c:pt>
                <c:pt idx="2527" formatCode="General">
                  <c:v>14.5</c:v>
                </c:pt>
                <c:pt idx="2528" formatCode="General">
                  <c:v>19.399999999999999</c:v>
                </c:pt>
                <c:pt idx="2529" formatCode="General">
                  <c:v>20.9</c:v>
                </c:pt>
                <c:pt idx="2530" formatCode="General">
                  <c:v>18.899999999999999</c:v>
                </c:pt>
                <c:pt idx="2531" formatCode="General">
                  <c:v>17.8</c:v>
                </c:pt>
                <c:pt idx="2532" formatCode="General">
                  <c:v>14.4</c:v>
                </c:pt>
                <c:pt idx="2533" formatCode="General">
                  <c:v>15.6</c:v>
                </c:pt>
                <c:pt idx="2534" formatCode="General">
                  <c:v>18.399999999999999</c:v>
                </c:pt>
                <c:pt idx="2535" formatCode="General">
                  <c:v>16.600000000000001</c:v>
                </c:pt>
                <c:pt idx="2536" formatCode="General">
                  <c:v>18.7</c:v>
                </c:pt>
                <c:pt idx="2537" formatCode="General">
                  <c:v>12.6</c:v>
                </c:pt>
                <c:pt idx="2538" formatCode="General">
                  <c:v>16</c:v>
                </c:pt>
                <c:pt idx="2539" formatCode="General">
                  <c:v>9.9</c:v>
                </c:pt>
                <c:pt idx="2540" formatCode="General">
                  <c:v>15.6</c:v>
                </c:pt>
                <c:pt idx="2541" formatCode="General">
                  <c:v>13.1</c:v>
                </c:pt>
                <c:pt idx="2542" formatCode="General">
                  <c:v>15.6</c:v>
                </c:pt>
                <c:pt idx="2543" formatCode="General">
                  <c:v>16.399999999999999</c:v>
                </c:pt>
                <c:pt idx="2544" formatCode="General">
                  <c:v>16.7</c:v>
                </c:pt>
                <c:pt idx="2545" formatCode="General">
                  <c:v>16.600000000000001</c:v>
                </c:pt>
                <c:pt idx="2546" formatCode="General">
                  <c:v>13.9</c:v>
                </c:pt>
                <c:pt idx="2547" formatCode="General">
                  <c:v>16</c:v>
                </c:pt>
                <c:pt idx="2548" formatCode="General">
                  <c:v>15.5</c:v>
                </c:pt>
                <c:pt idx="2549" formatCode="General">
                  <c:v>11.1</c:v>
                </c:pt>
                <c:pt idx="2550" formatCode="General">
                  <c:v>10.7</c:v>
                </c:pt>
                <c:pt idx="2551" formatCode="General">
                  <c:v>12</c:v>
                </c:pt>
                <c:pt idx="2552" formatCode="General">
                  <c:v>11.9</c:v>
                </c:pt>
                <c:pt idx="2553" formatCode="General">
                  <c:v>9.6</c:v>
                </c:pt>
                <c:pt idx="2554" formatCode="General">
                  <c:v>10.5</c:v>
                </c:pt>
                <c:pt idx="2555" formatCode="General">
                  <c:v>13.9</c:v>
                </c:pt>
                <c:pt idx="2556" formatCode="General">
                  <c:v>10</c:v>
                </c:pt>
                <c:pt idx="2557" formatCode="General">
                  <c:v>11.6</c:v>
                </c:pt>
                <c:pt idx="2558" formatCode="General">
                  <c:v>8.5</c:v>
                </c:pt>
                <c:pt idx="2559" formatCode="General">
                  <c:v>10</c:v>
                </c:pt>
                <c:pt idx="2560" formatCode="General">
                  <c:v>10.5</c:v>
                </c:pt>
                <c:pt idx="2561" formatCode="General">
                  <c:v>11.3</c:v>
                </c:pt>
                <c:pt idx="2562" formatCode="General">
                  <c:v>10.9</c:v>
                </c:pt>
                <c:pt idx="2563" formatCode="General">
                  <c:v>10.5</c:v>
                </c:pt>
                <c:pt idx="2564" formatCode="General">
                  <c:v>9.6</c:v>
                </c:pt>
                <c:pt idx="2565" formatCode="General">
                  <c:v>12.8</c:v>
                </c:pt>
                <c:pt idx="2566" formatCode="General">
                  <c:v>15</c:v>
                </c:pt>
                <c:pt idx="2567" formatCode="General">
                  <c:v>16.3</c:v>
                </c:pt>
                <c:pt idx="2568" formatCode="General">
                  <c:v>17.600000000000001</c:v>
                </c:pt>
                <c:pt idx="2569" formatCode="General">
                  <c:v>17</c:v>
                </c:pt>
                <c:pt idx="2570" formatCode="General">
                  <c:v>17</c:v>
                </c:pt>
                <c:pt idx="2571" formatCode="General">
                  <c:v>19</c:v>
                </c:pt>
                <c:pt idx="2572" formatCode="General">
                  <c:v>17.899999999999999</c:v>
                </c:pt>
                <c:pt idx="2573" formatCode="General">
                  <c:v>18.5</c:v>
                </c:pt>
                <c:pt idx="2574" formatCode="General">
                  <c:v>16</c:v>
                </c:pt>
                <c:pt idx="2575" formatCode="General">
                  <c:v>13.3</c:v>
                </c:pt>
                <c:pt idx="2576" formatCode="General">
                  <c:v>11.6</c:v>
                </c:pt>
                <c:pt idx="2577" formatCode="General">
                  <c:v>12.6</c:v>
                </c:pt>
                <c:pt idx="2578" formatCode="General">
                  <c:v>14.5</c:v>
                </c:pt>
                <c:pt idx="2579" formatCode="General">
                  <c:v>17</c:v>
                </c:pt>
                <c:pt idx="2580" formatCode="General">
                  <c:v>10.4</c:v>
                </c:pt>
                <c:pt idx="2581" formatCode="General">
                  <c:v>10.5</c:v>
                </c:pt>
                <c:pt idx="2582" formatCode="General">
                  <c:v>10.7</c:v>
                </c:pt>
                <c:pt idx="2583" formatCode="General">
                  <c:v>9.8000000000000007</c:v>
                </c:pt>
                <c:pt idx="2584" formatCode="General">
                  <c:v>10.9</c:v>
                </c:pt>
                <c:pt idx="2585" formatCode="General">
                  <c:v>10.3</c:v>
                </c:pt>
                <c:pt idx="2586" formatCode="General">
                  <c:v>13</c:v>
                </c:pt>
                <c:pt idx="2587" formatCode="General">
                  <c:v>13.4</c:v>
                </c:pt>
                <c:pt idx="2588" formatCode="General">
                  <c:v>14.6</c:v>
                </c:pt>
                <c:pt idx="2589" formatCode="General">
                  <c:v>16</c:v>
                </c:pt>
                <c:pt idx="2590" formatCode="General">
                  <c:v>13.5</c:v>
                </c:pt>
                <c:pt idx="2591" formatCode="General">
                  <c:v>13.8</c:v>
                </c:pt>
                <c:pt idx="2592" formatCode="General">
                  <c:v>15.5</c:v>
                </c:pt>
                <c:pt idx="2593" formatCode="General">
                  <c:v>19.399999999999999</c:v>
                </c:pt>
                <c:pt idx="2594" formatCode="General">
                  <c:v>15.2</c:v>
                </c:pt>
                <c:pt idx="2595" formatCode="General">
                  <c:v>11.9</c:v>
                </c:pt>
                <c:pt idx="2596" formatCode="General">
                  <c:v>9.8000000000000007</c:v>
                </c:pt>
                <c:pt idx="2597" formatCode="General">
                  <c:v>16</c:v>
                </c:pt>
                <c:pt idx="2598" formatCode="General">
                  <c:v>16.100000000000001</c:v>
                </c:pt>
                <c:pt idx="2599" formatCode="General">
                  <c:v>16</c:v>
                </c:pt>
                <c:pt idx="2600" formatCode="General">
                  <c:v>18.100000000000001</c:v>
                </c:pt>
                <c:pt idx="2601" formatCode="General">
                  <c:v>19.2</c:v>
                </c:pt>
                <c:pt idx="2602" formatCode="General">
                  <c:v>18</c:v>
                </c:pt>
                <c:pt idx="2603" formatCode="General">
                  <c:v>16.5</c:v>
                </c:pt>
                <c:pt idx="2604" formatCode="General">
                  <c:v>15</c:v>
                </c:pt>
                <c:pt idx="2605" formatCode="General">
                  <c:v>14.4</c:v>
                </c:pt>
                <c:pt idx="2606" formatCode="General">
                  <c:v>16.399999999999999</c:v>
                </c:pt>
                <c:pt idx="2607" formatCode="General">
                  <c:v>17.399999999999999</c:v>
                </c:pt>
                <c:pt idx="2608" formatCode="General">
                  <c:v>19.100000000000001</c:v>
                </c:pt>
                <c:pt idx="2609" formatCode="General">
                  <c:v>17.399999999999999</c:v>
                </c:pt>
                <c:pt idx="2610" formatCode="General">
                  <c:v>16.100000000000001</c:v>
                </c:pt>
                <c:pt idx="2611" formatCode="General">
                  <c:v>16.100000000000001</c:v>
                </c:pt>
                <c:pt idx="2612" formatCode="General">
                  <c:v>16.899999999999999</c:v>
                </c:pt>
                <c:pt idx="2613" formatCode="General">
                  <c:v>16.8</c:v>
                </c:pt>
                <c:pt idx="2614" formatCode="General">
                  <c:v>19.399999999999999</c:v>
                </c:pt>
                <c:pt idx="2615" formatCode="General">
                  <c:v>20.3</c:v>
                </c:pt>
                <c:pt idx="2616" formatCode="General">
                  <c:v>20.5</c:v>
                </c:pt>
                <c:pt idx="2617" formatCode="General">
                  <c:v>20.399999999999999</c:v>
                </c:pt>
                <c:pt idx="2618" formatCode="General">
                  <c:v>24.3</c:v>
                </c:pt>
                <c:pt idx="2619" formatCode="General">
                  <c:v>20.399999999999999</c:v>
                </c:pt>
                <c:pt idx="2620" formatCode="General">
                  <c:v>20.399999999999999</c:v>
                </c:pt>
                <c:pt idx="2621" formatCode="General">
                  <c:v>17</c:v>
                </c:pt>
                <c:pt idx="2622" formatCode="General">
                  <c:v>17.600000000000001</c:v>
                </c:pt>
                <c:pt idx="2623" formatCode="General">
                  <c:v>15.4</c:v>
                </c:pt>
                <c:pt idx="2624" formatCode="General">
                  <c:v>19.5</c:v>
                </c:pt>
                <c:pt idx="2625" formatCode="General">
                  <c:v>20.5</c:v>
                </c:pt>
                <c:pt idx="2626" formatCode="General">
                  <c:v>18.5</c:v>
                </c:pt>
                <c:pt idx="2627" formatCode="General">
                  <c:v>14</c:v>
                </c:pt>
                <c:pt idx="2628" formatCode="General">
                  <c:v>20.9</c:v>
                </c:pt>
                <c:pt idx="2629" formatCode="General">
                  <c:v>21.9</c:v>
                </c:pt>
                <c:pt idx="2630" formatCode="General">
                  <c:v>21.2</c:v>
                </c:pt>
                <c:pt idx="2631" formatCode="General">
                  <c:v>20.100000000000001</c:v>
                </c:pt>
                <c:pt idx="2632" formatCode="General">
                  <c:v>21.5</c:v>
                </c:pt>
                <c:pt idx="2633" formatCode="General">
                  <c:v>22.7</c:v>
                </c:pt>
                <c:pt idx="2634" formatCode="General">
                  <c:v>22</c:v>
                </c:pt>
                <c:pt idx="2635" formatCode="General">
                  <c:v>22.2</c:v>
                </c:pt>
                <c:pt idx="2636" formatCode="General">
                  <c:v>17.899999999999999</c:v>
                </c:pt>
                <c:pt idx="2637" formatCode="General">
                  <c:v>19</c:v>
                </c:pt>
                <c:pt idx="2638" formatCode="General">
                  <c:v>19</c:v>
                </c:pt>
                <c:pt idx="2639" formatCode="General">
                  <c:v>23.6</c:v>
                </c:pt>
                <c:pt idx="2640" formatCode="General">
                  <c:v>19.2</c:v>
                </c:pt>
                <c:pt idx="2641" formatCode="General">
                  <c:v>19.899999999999999</c:v>
                </c:pt>
                <c:pt idx="2642" formatCode="General">
                  <c:v>20.7</c:v>
                </c:pt>
                <c:pt idx="2643" formatCode="General">
                  <c:v>19.899999999999999</c:v>
                </c:pt>
                <c:pt idx="2644" formatCode="General">
                  <c:v>22</c:v>
                </c:pt>
                <c:pt idx="2645" formatCode="General">
                  <c:v>22.5</c:v>
                </c:pt>
                <c:pt idx="2646" formatCode="General">
                  <c:v>22</c:v>
                </c:pt>
                <c:pt idx="2647" formatCode="General">
                  <c:v>22.4</c:v>
                </c:pt>
                <c:pt idx="2648" formatCode="General">
                  <c:v>22.2</c:v>
                </c:pt>
                <c:pt idx="2649" formatCode="General">
                  <c:v>18.600000000000001</c:v>
                </c:pt>
                <c:pt idx="2650" formatCode="General">
                  <c:v>21</c:v>
                </c:pt>
                <c:pt idx="2651" formatCode="General">
                  <c:v>22.6</c:v>
                </c:pt>
                <c:pt idx="2652" formatCode="General">
                  <c:v>24.5</c:v>
                </c:pt>
                <c:pt idx="2653" formatCode="General">
                  <c:v>23</c:v>
                </c:pt>
                <c:pt idx="2654" formatCode="General">
                  <c:v>23.7</c:v>
                </c:pt>
                <c:pt idx="2655" formatCode="General">
                  <c:v>23.4</c:v>
                </c:pt>
                <c:pt idx="2656" formatCode="General">
                  <c:v>23.6</c:v>
                </c:pt>
                <c:pt idx="2657" formatCode="General">
                  <c:v>24.9</c:v>
                </c:pt>
                <c:pt idx="2658" formatCode="General">
                  <c:v>24.3</c:v>
                </c:pt>
                <c:pt idx="2659" formatCode="General">
                  <c:v>23.5</c:v>
                </c:pt>
                <c:pt idx="2660" formatCode="General">
                  <c:v>23.7</c:v>
                </c:pt>
                <c:pt idx="2661" formatCode="General">
                  <c:v>23.8</c:v>
                </c:pt>
                <c:pt idx="2662" formatCode="General">
                  <c:v>23.5</c:v>
                </c:pt>
                <c:pt idx="2663" formatCode="General">
                  <c:v>23.9</c:v>
                </c:pt>
                <c:pt idx="2664" formatCode="General">
                  <c:v>25.1</c:v>
                </c:pt>
                <c:pt idx="2665" formatCode="General">
                  <c:v>27</c:v>
                </c:pt>
                <c:pt idx="2666" formatCode="General">
                  <c:v>24.9</c:v>
                </c:pt>
                <c:pt idx="2667" formatCode="General">
                  <c:v>25.4</c:v>
                </c:pt>
                <c:pt idx="2668" formatCode="General">
                  <c:v>24.6</c:v>
                </c:pt>
                <c:pt idx="2669" formatCode="General">
                  <c:v>22.7</c:v>
                </c:pt>
                <c:pt idx="2670" formatCode="General">
                  <c:v>21.7</c:v>
                </c:pt>
                <c:pt idx="2671" formatCode="General">
                  <c:v>21</c:v>
                </c:pt>
                <c:pt idx="2672" formatCode="General">
                  <c:v>25.1</c:v>
                </c:pt>
                <c:pt idx="2673" formatCode="General">
                  <c:v>24.9</c:v>
                </c:pt>
                <c:pt idx="2674" formatCode="General">
                  <c:v>25.4</c:v>
                </c:pt>
                <c:pt idx="2675" formatCode="General">
                  <c:v>25.7</c:v>
                </c:pt>
                <c:pt idx="2676" formatCode="General">
                  <c:v>25.6</c:v>
                </c:pt>
                <c:pt idx="2677" formatCode="General">
                  <c:v>26</c:v>
                </c:pt>
                <c:pt idx="2678" formatCode="General">
                  <c:v>26.5</c:v>
                </c:pt>
                <c:pt idx="2679" formatCode="General">
                  <c:v>26.4</c:v>
                </c:pt>
                <c:pt idx="2680" formatCode="General">
                  <c:v>26.6</c:v>
                </c:pt>
                <c:pt idx="2681" formatCode="General">
                  <c:v>26</c:v>
                </c:pt>
                <c:pt idx="2682" formatCode="General">
                  <c:v>25.4</c:v>
                </c:pt>
                <c:pt idx="2683" formatCode="General">
                  <c:v>26.3</c:v>
                </c:pt>
                <c:pt idx="2684" formatCode="General">
                  <c:v>26.2</c:v>
                </c:pt>
                <c:pt idx="2685" formatCode="General">
                  <c:v>26.6</c:v>
                </c:pt>
                <c:pt idx="2686" formatCode="General">
                  <c:v>26</c:v>
                </c:pt>
                <c:pt idx="2687" formatCode="General">
                  <c:v>25.5</c:v>
                </c:pt>
                <c:pt idx="2688" formatCode="General">
                  <c:v>26.8</c:v>
                </c:pt>
                <c:pt idx="2689" formatCode="General">
                  <c:v>26.1</c:v>
                </c:pt>
                <c:pt idx="2690" formatCode="General">
                  <c:v>27.6</c:v>
                </c:pt>
                <c:pt idx="2691" formatCode="General">
                  <c:v>27</c:v>
                </c:pt>
                <c:pt idx="2692" formatCode="General">
                  <c:v>27.7</c:v>
                </c:pt>
                <c:pt idx="2693" formatCode="General">
                  <c:v>26</c:v>
                </c:pt>
                <c:pt idx="2694" formatCode="General">
                  <c:v>25.9</c:v>
                </c:pt>
                <c:pt idx="2695" formatCode="General">
                  <c:v>27.9</c:v>
                </c:pt>
                <c:pt idx="2696" formatCode="General">
                  <c:v>27.1</c:v>
                </c:pt>
                <c:pt idx="2697" formatCode="General">
                  <c:v>27.2</c:v>
                </c:pt>
                <c:pt idx="2698" formatCode="General">
                  <c:v>26.4</c:v>
                </c:pt>
                <c:pt idx="2699" formatCode="General">
                  <c:v>27.8</c:v>
                </c:pt>
                <c:pt idx="2700" formatCode="General">
                  <c:v>28.2</c:v>
                </c:pt>
                <c:pt idx="2701" formatCode="General">
                  <c:v>27.6</c:v>
                </c:pt>
                <c:pt idx="2702" formatCode="General">
                  <c:v>27.5</c:v>
                </c:pt>
                <c:pt idx="2703" formatCode="General">
                  <c:v>26.7</c:v>
                </c:pt>
                <c:pt idx="2704" formatCode="General">
                  <c:v>27.5</c:v>
                </c:pt>
                <c:pt idx="2705" formatCode="General">
                  <c:v>28.4</c:v>
                </c:pt>
                <c:pt idx="2706" formatCode="General">
                  <c:v>28.5</c:v>
                </c:pt>
                <c:pt idx="2707" formatCode="General">
                  <c:v>28</c:v>
                </c:pt>
                <c:pt idx="2708" formatCode="General">
                  <c:v>27.9</c:v>
                </c:pt>
                <c:pt idx="2709" formatCode="General">
                  <c:v>27.8</c:v>
                </c:pt>
                <c:pt idx="2710" formatCode="General">
                  <c:v>28.4</c:v>
                </c:pt>
                <c:pt idx="2711" formatCode="General">
                  <c:v>28.4</c:v>
                </c:pt>
                <c:pt idx="2712" formatCode="General">
                  <c:v>28.5</c:v>
                </c:pt>
                <c:pt idx="2713" formatCode="General">
                  <c:v>28.6</c:v>
                </c:pt>
                <c:pt idx="2714" formatCode="General">
                  <c:v>29.2</c:v>
                </c:pt>
                <c:pt idx="2715" formatCode="General">
                  <c:v>29</c:v>
                </c:pt>
                <c:pt idx="2716" formatCode="General">
                  <c:v>29.7</c:v>
                </c:pt>
                <c:pt idx="2717" formatCode="General">
                  <c:v>29.5</c:v>
                </c:pt>
                <c:pt idx="2718" formatCode="General">
                  <c:v>29</c:v>
                </c:pt>
                <c:pt idx="2719" formatCode="General">
                  <c:v>28.5</c:v>
                </c:pt>
                <c:pt idx="2720" formatCode="General">
                  <c:v>28.6</c:v>
                </c:pt>
                <c:pt idx="2721" formatCode="General">
                  <c:v>28.5</c:v>
                </c:pt>
                <c:pt idx="2722" formatCode="General">
                  <c:v>28.4</c:v>
                </c:pt>
                <c:pt idx="2723" formatCode="General">
                  <c:v>26.7</c:v>
                </c:pt>
                <c:pt idx="2724" formatCode="General">
                  <c:v>27.5</c:v>
                </c:pt>
                <c:pt idx="2725" formatCode="General">
                  <c:v>27.9</c:v>
                </c:pt>
                <c:pt idx="2726" formatCode="General">
                  <c:v>27.6</c:v>
                </c:pt>
                <c:pt idx="2727" formatCode="General">
                  <c:v>27.6</c:v>
                </c:pt>
                <c:pt idx="2728" formatCode="General">
                  <c:v>27.2</c:v>
                </c:pt>
                <c:pt idx="2729" formatCode="General">
                  <c:v>27.5</c:v>
                </c:pt>
                <c:pt idx="2730" formatCode="General">
                  <c:v>27.9</c:v>
                </c:pt>
                <c:pt idx="2731" formatCode="General">
                  <c:v>28.1</c:v>
                </c:pt>
                <c:pt idx="2732" formatCode="General">
                  <c:v>27.7</c:v>
                </c:pt>
                <c:pt idx="2733" formatCode="General">
                  <c:v>28</c:v>
                </c:pt>
                <c:pt idx="2734" formatCode="General">
                  <c:v>27.9</c:v>
                </c:pt>
                <c:pt idx="2735" formatCode="General">
                  <c:v>27.6</c:v>
                </c:pt>
                <c:pt idx="2736" formatCode="General">
                  <c:v>27.4</c:v>
                </c:pt>
                <c:pt idx="2737" formatCode="General">
                  <c:v>27.3</c:v>
                </c:pt>
                <c:pt idx="2738" formatCode="General">
                  <c:v>27</c:v>
                </c:pt>
                <c:pt idx="2739" formatCode="General">
                  <c:v>27.1</c:v>
                </c:pt>
                <c:pt idx="2740" formatCode="General">
                  <c:v>24.4</c:v>
                </c:pt>
                <c:pt idx="2741" formatCode="General">
                  <c:v>25.5</c:v>
                </c:pt>
                <c:pt idx="2742" formatCode="General">
                  <c:v>27.1</c:v>
                </c:pt>
                <c:pt idx="2743" formatCode="General">
                  <c:v>27</c:v>
                </c:pt>
                <c:pt idx="2744" formatCode="General">
                  <c:v>27.4</c:v>
                </c:pt>
                <c:pt idx="2745" formatCode="General">
                  <c:v>27.5</c:v>
                </c:pt>
                <c:pt idx="2746" formatCode="General">
                  <c:v>27.1</c:v>
                </c:pt>
                <c:pt idx="2747" formatCode="General">
                  <c:v>26.9</c:v>
                </c:pt>
                <c:pt idx="2748" formatCode="General">
                  <c:v>25.4</c:v>
                </c:pt>
                <c:pt idx="2749" formatCode="General">
                  <c:v>25.4</c:v>
                </c:pt>
                <c:pt idx="2750" formatCode="General">
                  <c:v>24.9</c:v>
                </c:pt>
                <c:pt idx="2751" formatCode="General">
                  <c:v>24.4</c:v>
                </c:pt>
                <c:pt idx="2752" formatCode="General">
                  <c:v>24.6</c:v>
                </c:pt>
                <c:pt idx="2753" formatCode="General">
                  <c:v>25.6</c:v>
                </c:pt>
                <c:pt idx="2754" formatCode="General">
                  <c:v>24.6</c:v>
                </c:pt>
                <c:pt idx="2755" formatCode="General">
                  <c:v>24.4</c:v>
                </c:pt>
                <c:pt idx="2756" formatCode="General">
                  <c:v>24.9</c:v>
                </c:pt>
                <c:pt idx="2757" formatCode="General">
                  <c:v>25.4</c:v>
                </c:pt>
                <c:pt idx="2758" formatCode="General">
                  <c:v>25.1</c:v>
                </c:pt>
                <c:pt idx="2759" formatCode="General">
                  <c:v>25.9</c:v>
                </c:pt>
                <c:pt idx="2760" formatCode="General">
                  <c:v>26</c:v>
                </c:pt>
                <c:pt idx="2761" formatCode="General">
                  <c:v>25.9</c:v>
                </c:pt>
                <c:pt idx="2762" formatCode="General">
                  <c:v>25.9</c:v>
                </c:pt>
                <c:pt idx="2763" formatCode="General">
                  <c:v>26</c:v>
                </c:pt>
                <c:pt idx="2764" formatCode="General">
                  <c:v>26.2</c:v>
                </c:pt>
                <c:pt idx="2765" formatCode="General">
                  <c:v>26.1</c:v>
                </c:pt>
                <c:pt idx="2766" formatCode="General">
                  <c:v>26.3</c:v>
                </c:pt>
                <c:pt idx="2767" formatCode="General">
                  <c:v>26</c:v>
                </c:pt>
                <c:pt idx="2768" formatCode="General">
                  <c:v>26.4</c:v>
                </c:pt>
                <c:pt idx="2769" formatCode="General">
                  <c:v>26.6</c:v>
                </c:pt>
                <c:pt idx="2770" formatCode="General">
                  <c:v>26.2</c:v>
                </c:pt>
                <c:pt idx="2771" formatCode="General">
                  <c:v>25.2</c:v>
                </c:pt>
                <c:pt idx="2772" formatCode="General">
                  <c:v>26</c:v>
                </c:pt>
                <c:pt idx="2773" formatCode="General">
                  <c:v>26.5</c:v>
                </c:pt>
                <c:pt idx="2774" formatCode="General">
                  <c:v>26.2</c:v>
                </c:pt>
                <c:pt idx="2775" formatCode="General">
                  <c:v>25.7</c:v>
                </c:pt>
                <c:pt idx="2776" formatCode="General">
                  <c:v>26.1</c:v>
                </c:pt>
                <c:pt idx="2777" formatCode="General">
                  <c:v>25.8</c:v>
                </c:pt>
                <c:pt idx="2778" formatCode="General">
                  <c:v>24.9</c:v>
                </c:pt>
                <c:pt idx="2779" formatCode="General">
                  <c:v>25</c:v>
                </c:pt>
                <c:pt idx="2780" formatCode="General">
                  <c:v>24.2</c:v>
                </c:pt>
                <c:pt idx="2781" formatCode="General">
                  <c:v>24.5</c:v>
                </c:pt>
                <c:pt idx="2782" formatCode="General">
                  <c:v>25.8</c:v>
                </c:pt>
                <c:pt idx="2783" formatCode="General">
                  <c:v>25.9</c:v>
                </c:pt>
                <c:pt idx="2784" formatCode="General">
                  <c:v>25.7</c:v>
                </c:pt>
                <c:pt idx="2785" formatCode="General">
                  <c:v>25.5</c:v>
                </c:pt>
                <c:pt idx="2786" formatCode="General">
                  <c:v>23.9</c:v>
                </c:pt>
                <c:pt idx="2787" formatCode="General">
                  <c:v>24.1</c:v>
                </c:pt>
                <c:pt idx="2788" formatCode="General">
                  <c:v>24.4</c:v>
                </c:pt>
                <c:pt idx="2789" formatCode="General">
                  <c:v>24.5</c:v>
                </c:pt>
                <c:pt idx="2790" formatCode="General">
                  <c:v>24.3</c:v>
                </c:pt>
                <c:pt idx="2791" formatCode="General">
                  <c:v>24.4</c:v>
                </c:pt>
                <c:pt idx="2792" formatCode="General">
                  <c:v>23.8</c:v>
                </c:pt>
                <c:pt idx="2793" formatCode="General">
                  <c:v>23.9</c:v>
                </c:pt>
                <c:pt idx="2794" formatCode="General">
                  <c:v>23.9</c:v>
                </c:pt>
                <c:pt idx="2795" formatCode="General">
                  <c:v>24</c:v>
                </c:pt>
                <c:pt idx="2796" formatCode="General">
                  <c:v>23.9</c:v>
                </c:pt>
                <c:pt idx="2797" formatCode="General">
                  <c:v>24.6</c:v>
                </c:pt>
                <c:pt idx="2798" formatCode="General">
                  <c:v>24.6</c:v>
                </c:pt>
                <c:pt idx="2799" formatCode="General">
                  <c:v>24.4</c:v>
                </c:pt>
                <c:pt idx="2800" formatCode="General">
                  <c:v>23.4</c:v>
                </c:pt>
                <c:pt idx="2801" formatCode="General">
                  <c:v>23</c:v>
                </c:pt>
                <c:pt idx="2802" formatCode="General">
                  <c:v>23.4</c:v>
                </c:pt>
                <c:pt idx="2803" formatCode="General">
                  <c:v>24</c:v>
                </c:pt>
                <c:pt idx="2804" formatCode="General">
                  <c:v>23.5</c:v>
                </c:pt>
                <c:pt idx="2805" formatCode="General">
                  <c:v>23.4</c:v>
                </c:pt>
                <c:pt idx="2806" formatCode="General">
                  <c:v>23.5</c:v>
                </c:pt>
                <c:pt idx="2807" formatCode="General">
                  <c:v>23.2</c:v>
                </c:pt>
                <c:pt idx="2808" formatCode="General">
                  <c:v>23</c:v>
                </c:pt>
                <c:pt idx="2809" formatCode="General">
                  <c:v>23.4</c:v>
                </c:pt>
                <c:pt idx="2810" formatCode="General">
                  <c:v>23.3</c:v>
                </c:pt>
                <c:pt idx="2811" formatCode="General">
                  <c:v>23.2</c:v>
                </c:pt>
                <c:pt idx="2812" formatCode="General">
                  <c:v>23.4</c:v>
                </c:pt>
                <c:pt idx="2813" formatCode="General">
                  <c:v>24.1</c:v>
                </c:pt>
                <c:pt idx="2814" formatCode="General">
                  <c:v>24</c:v>
                </c:pt>
                <c:pt idx="2815" formatCode="General">
                  <c:v>23.5</c:v>
                </c:pt>
                <c:pt idx="2816" formatCode="General">
                  <c:v>23.5</c:v>
                </c:pt>
                <c:pt idx="2817" formatCode="General">
                  <c:v>23.5</c:v>
                </c:pt>
                <c:pt idx="2818" formatCode="General">
                  <c:v>23.4</c:v>
                </c:pt>
                <c:pt idx="2819" formatCode="General">
                  <c:v>24</c:v>
                </c:pt>
                <c:pt idx="2820" formatCode="General">
                  <c:v>23.6</c:v>
                </c:pt>
                <c:pt idx="2821" formatCode="General">
                  <c:v>23.6</c:v>
                </c:pt>
                <c:pt idx="2822" formatCode="General">
                  <c:v>26</c:v>
                </c:pt>
                <c:pt idx="2823" formatCode="General">
                  <c:v>24.7</c:v>
                </c:pt>
                <c:pt idx="2824" formatCode="General">
                  <c:v>24</c:v>
                </c:pt>
                <c:pt idx="2825" formatCode="General">
                  <c:v>23.9</c:v>
                </c:pt>
                <c:pt idx="2826" formatCode="General">
                  <c:v>22.9</c:v>
                </c:pt>
                <c:pt idx="2827" formatCode="General">
                  <c:v>23.5</c:v>
                </c:pt>
                <c:pt idx="2828" formatCode="General">
                  <c:v>21.6</c:v>
                </c:pt>
                <c:pt idx="2829" formatCode="General">
                  <c:v>20.9</c:v>
                </c:pt>
                <c:pt idx="2830" formatCode="General">
                  <c:v>20.7</c:v>
                </c:pt>
                <c:pt idx="2831" formatCode="General">
                  <c:v>21.6</c:v>
                </c:pt>
                <c:pt idx="2832" formatCode="General">
                  <c:v>23.1</c:v>
                </c:pt>
                <c:pt idx="2833" formatCode="General">
                  <c:v>23.7</c:v>
                </c:pt>
                <c:pt idx="2834" formatCode="General">
                  <c:v>24.1</c:v>
                </c:pt>
                <c:pt idx="2835" formatCode="General">
                  <c:v>23.9</c:v>
                </c:pt>
                <c:pt idx="2836" formatCode="General">
                  <c:v>23.5</c:v>
                </c:pt>
                <c:pt idx="2837" formatCode="General">
                  <c:v>23.3</c:v>
                </c:pt>
                <c:pt idx="2838" formatCode="General">
                  <c:v>23.1</c:v>
                </c:pt>
                <c:pt idx="2839" formatCode="General">
                  <c:v>22.9</c:v>
                </c:pt>
                <c:pt idx="2840" formatCode="General">
                  <c:v>23.6</c:v>
                </c:pt>
                <c:pt idx="2841" formatCode="General">
                  <c:v>24.4</c:v>
                </c:pt>
                <c:pt idx="2842" formatCode="General">
                  <c:v>22.9</c:v>
                </c:pt>
                <c:pt idx="2843" formatCode="General">
                  <c:v>21.8</c:v>
                </c:pt>
                <c:pt idx="2844" formatCode="General">
                  <c:v>19.8</c:v>
                </c:pt>
                <c:pt idx="2845" formatCode="General">
                  <c:v>20</c:v>
                </c:pt>
                <c:pt idx="2846" formatCode="General">
                  <c:v>19.100000000000001</c:v>
                </c:pt>
                <c:pt idx="2847" formatCode="General">
                  <c:v>22</c:v>
                </c:pt>
                <c:pt idx="2848" formatCode="General">
                  <c:v>22.8</c:v>
                </c:pt>
                <c:pt idx="2849" formatCode="General">
                  <c:v>22.8</c:v>
                </c:pt>
                <c:pt idx="2850" formatCode="General">
                  <c:v>21</c:v>
                </c:pt>
                <c:pt idx="2851" formatCode="General">
                  <c:v>19.399999999999999</c:v>
                </c:pt>
                <c:pt idx="2852" formatCode="General">
                  <c:v>19.899999999999999</c:v>
                </c:pt>
                <c:pt idx="2853" formatCode="General">
                  <c:v>22.9</c:v>
                </c:pt>
                <c:pt idx="2854" formatCode="General">
                  <c:v>20.399999999999999</c:v>
                </c:pt>
                <c:pt idx="2855" formatCode="General">
                  <c:v>18.8</c:v>
                </c:pt>
                <c:pt idx="2856" formatCode="General">
                  <c:v>19.899999999999999</c:v>
                </c:pt>
                <c:pt idx="2857" formatCode="General">
                  <c:v>20.100000000000001</c:v>
                </c:pt>
                <c:pt idx="2858" formatCode="General">
                  <c:v>19</c:v>
                </c:pt>
                <c:pt idx="2859" formatCode="General">
                  <c:v>19</c:v>
                </c:pt>
                <c:pt idx="2860" formatCode="General">
                  <c:v>17.600000000000001</c:v>
                </c:pt>
                <c:pt idx="2861" formatCode="General">
                  <c:v>18.399999999999999</c:v>
                </c:pt>
                <c:pt idx="2862" formatCode="General">
                  <c:v>21.4</c:v>
                </c:pt>
                <c:pt idx="2863" formatCode="General">
                  <c:v>22</c:v>
                </c:pt>
                <c:pt idx="2864" formatCode="General">
                  <c:v>21.5</c:v>
                </c:pt>
                <c:pt idx="2865" formatCode="General">
                  <c:v>21.4</c:v>
                </c:pt>
                <c:pt idx="2866" formatCode="General">
                  <c:v>22.4</c:v>
                </c:pt>
                <c:pt idx="2867" formatCode="General">
                  <c:v>19.100000000000001</c:v>
                </c:pt>
                <c:pt idx="2868" formatCode="General">
                  <c:v>15</c:v>
                </c:pt>
                <c:pt idx="2869" formatCode="General">
                  <c:v>14.9</c:v>
                </c:pt>
                <c:pt idx="2870" formatCode="General">
                  <c:v>16.5</c:v>
                </c:pt>
                <c:pt idx="2871" formatCode="General">
                  <c:v>17</c:v>
                </c:pt>
                <c:pt idx="2872" formatCode="General">
                  <c:v>18</c:v>
                </c:pt>
                <c:pt idx="2873" formatCode="General">
                  <c:v>21.9</c:v>
                </c:pt>
                <c:pt idx="2874" formatCode="General">
                  <c:v>20</c:v>
                </c:pt>
                <c:pt idx="2875" formatCode="General">
                  <c:v>19.600000000000001</c:v>
                </c:pt>
                <c:pt idx="2876" formatCode="General">
                  <c:v>19.8</c:v>
                </c:pt>
                <c:pt idx="2877" formatCode="General">
                  <c:v>15.4</c:v>
                </c:pt>
                <c:pt idx="2878" formatCode="General">
                  <c:v>16</c:v>
                </c:pt>
                <c:pt idx="2879" formatCode="General">
                  <c:v>17.5</c:v>
                </c:pt>
                <c:pt idx="2880" formatCode="General">
                  <c:v>17.399999999999999</c:v>
                </c:pt>
                <c:pt idx="2881" formatCode="General">
                  <c:v>17</c:v>
                </c:pt>
                <c:pt idx="2882" formatCode="General">
                  <c:v>17.399999999999999</c:v>
                </c:pt>
                <c:pt idx="2883" formatCode="General">
                  <c:v>21.5</c:v>
                </c:pt>
                <c:pt idx="2884" formatCode="General">
                  <c:v>18.899999999999999</c:v>
                </c:pt>
                <c:pt idx="2885" formatCode="General">
                  <c:v>16.5</c:v>
                </c:pt>
                <c:pt idx="2886" formatCode="General">
                  <c:v>16.399999999999999</c:v>
                </c:pt>
                <c:pt idx="2887" formatCode="General">
                  <c:v>18.899999999999999</c:v>
                </c:pt>
                <c:pt idx="2888" formatCode="General">
                  <c:v>19</c:v>
                </c:pt>
                <c:pt idx="2889" formatCode="General">
                  <c:v>17.600000000000001</c:v>
                </c:pt>
                <c:pt idx="2890" formatCode="General">
                  <c:v>14.9</c:v>
                </c:pt>
                <c:pt idx="2891" formatCode="General">
                  <c:v>15.1</c:v>
                </c:pt>
                <c:pt idx="2892" formatCode="General">
                  <c:v>14.4</c:v>
                </c:pt>
                <c:pt idx="2893" formatCode="General">
                  <c:v>14.2</c:v>
                </c:pt>
                <c:pt idx="2894" formatCode="General">
                  <c:v>16.600000000000001</c:v>
                </c:pt>
                <c:pt idx="2895" formatCode="General">
                  <c:v>16.5</c:v>
                </c:pt>
                <c:pt idx="2896" formatCode="General">
                  <c:v>15</c:v>
                </c:pt>
                <c:pt idx="2897" formatCode="General">
                  <c:v>14.5</c:v>
                </c:pt>
                <c:pt idx="2898" formatCode="General">
                  <c:v>12.4</c:v>
                </c:pt>
                <c:pt idx="2899" formatCode="General">
                  <c:v>18.899999999999999</c:v>
                </c:pt>
                <c:pt idx="2900" formatCode="General">
                  <c:v>15.1</c:v>
                </c:pt>
                <c:pt idx="2901" formatCode="General">
                  <c:v>18.8</c:v>
                </c:pt>
                <c:pt idx="2902" formatCode="General">
                  <c:v>16.100000000000001</c:v>
                </c:pt>
                <c:pt idx="2903" formatCode="General">
                  <c:v>14.5</c:v>
                </c:pt>
                <c:pt idx="2904" formatCode="General">
                  <c:v>17.399999999999999</c:v>
                </c:pt>
                <c:pt idx="2905" formatCode="General">
                  <c:v>16</c:v>
                </c:pt>
                <c:pt idx="2906" formatCode="General">
                  <c:v>19.3</c:v>
                </c:pt>
                <c:pt idx="2907" formatCode="General">
                  <c:v>13.4</c:v>
                </c:pt>
                <c:pt idx="2908" formatCode="General">
                  <c:v>10.9</c:v>
                </c:pt>
                <c:pt idx="2909" formatCode="General">
                  <c:v>9.6</c:v>
                </c:pt>
                <c:pt idx="2910" formatCode="General">
                  <c:v>9</c:v>
                </c:pt>
                <c:pt idx="2911" formatCode="General">
                  <c:v>10.4</c:v>
                </c:pt>
                <c:pt idx="2912" formatCode="General">
                  <c:v>11.5</c:v>
                </c:pt>
                <c:pt idx="2913" formatCode="General">
                  <c:v>11.1</c:v>
                </c:pt>
                <c:pt idx="2914" formatCode="General">
                  <c:v>13.4</c:v>
                </c:pt>
                <c:pt idx="2915" formatCode="General">
                  <c:v>18.899999999999999</c:v>
                </c:pt>
                <c:pt idx="2916" formatCode="General">
                  <c:v>11.6</c:v>
                </c:pt>
                <c:pt idx="2917" formatCode="General">
                  <c:v>11.9</c:v>
                </c:pt>
                <c:pt idx="2918" formatCode="General">
                  <c:v>7</c:v>
                </c:pt>
                <c:pt idx="2919" formatCode="General">
                  <c:v>6.5</c:v>
                </c:pt>
                <c:pt idx="2920" formatCode="General">
                  <c:v>9.1</c:v>
                </c:pt>
                <c:pt idx="2921" formatCode="General">
                  <c:v>9.7000000000000011</c:v>
                </c:pt>
                <c:pt idx="2922" formatCode="General">
                  <c:v>9.9</c:v>
                </c:pt>
                <c:pt idx="2923" formatCode="General">
                  <c:v>10.9</c:v>
                </c:pt>
                <c:pt idx="2924" formatCode="General">
                  <c:v>9.9</c:v>
                </c:pt>
                <c:pt idx="2925" formatCode="General">
                  <c:v>10.6</c:v>
                </c:pt>
                <c:pt idx="2926" formatCode="General">
                  <c:v>11.4</c:v>
                </c:pt>
                <c:pt idx="2927" formatCode="General">
                  <c:v>18.7</c:v>
                </c:pt>
                <c:pt idx="2928" formatCode="General">
                  <c:v>17.399999999999999</c:v>
                </c:pt>
                <c:pt idx="2929" formatCode="General">
                  <c:v>9</c:v>
                </c:pt>
                <c:pt idx="2930" formatCode="General">
                  <c:v>9.6</c:v>
                </c:pt>
                <c:pt idx="2931" formatCode="General">
                  <c:v>10.5</c:v>
                </c:pt>
                <c:pt idx="2932" formatCode="General">
                  <c:v>11.9</c:v>
                </c:pt>
                <c:pt idx="2933" formatCode="General">
                  <c:v>13.5</c:v>
                </c:pt>
                <c:pt idx="2934" formatCode="General">
                  <c:v>15.6</c:v>
                </c:pt>
                <c:pt idx="2935" formatCode="General">
                  <c:v>16.100000000000001</c:v>
                </c:pt>
                <c:pt idx="2936" formatCode="General">
                  <c:v>12</c:v>
                </c:pt>
                <c:pt idx="2937" formatCode="General">
                  <c:v>11.6</c:v>
                </c:pt>
                <c:pt idx="2938" formatCode="General">
                  <c:v>10.6</c:v>
                </c:pt>
                <c:pt idx="2939" formatCode="General">
                  <c:v>12.5</c:v>
                </c:pt>
                <c:pt idx="2940" formatCode="General">
                  <c:v>12.4</c:v>
                </c:pt>
                <c:pt idx="2941" formatCode="General">
                  <c:v>13.5</c:v>
                </c:pt>
                <c:pt idx="2942" formatCode="General">
                  <c:v>14.6</c:v>
                </c:pt>
                <c:pt idx="2943" formatCode="General">
                  <c:v>15.5</c:v>
                </c:pt>
                <c:pt idx="2944" formatCode="General">
                  <c:v>15.2</c:v>
                </c:pt>
                <c:pt idx="2945" formatCode="General">
                  <c:v>14.9</c:v>
                </c:pt>
                <c:pt idx="2946" formatCode="General">
                  <c:v>12.4</c:v>
                </c:pt>
                <c:pt idx="2947" formatCode="General">
                  <c:v>14.8</c:v>
                </c:pt>
                <c:pt idx="2948" formatCode="General">
                  <c:v>14.5</c:v>
                </c:pt>
                <c:pt idx="2949" formatCode="General">
                  <c:v>15</c:v>
                </c:pt>
                <c:pt idx="2950" formatCode="General">
                  <c:v>12</c:v>
                </c:pt>
                <c:pt idx="2951" formatCode="General">
                  <c:v>7.8</c:v>
                </c:pt>
                <c:pt idx="2952" formatCode="General">
                  <c:v>11.4</c:v>
                </c:pt>
                <c:pt idx="2953" formatCode="General">
                  <c:v>15.9</c:v>
                </c:pt>
                <c:pt idx="2954" formatCode="General">
                  <c:v>14</c:v>
                </c:pt>
                <c:pt idx="2955" formatCode="General">
                  <c:v>12.3</c:v>
                </c:pt>
                <c:pt idx="2956" formatCode="General">
                  <c:v>14.7</c:v>
                </c:pt>
                <c:pt idx="2957" formatCode="General">
                  <c:v>15.4</c:v>
                </c:pt>
                <c:pt idx="2958" formatCode="General">
                  <c:v>17.899999999999999</c:v>
                </c:pt>
                <c:pt idx="2959" formatCode="General">
                  <c:v>14.9</c:v>
                </c:pt>
                <c:pt idx="2960" formatCode="General">
                  <c:v>9.8000000000000007</c:v>
                </c:pt>
                <c:pt idx="2961" formatCode="General">
                  <c:v>9.3000000000000007</c:v>
                </c:pt>
                <c:pt idx="2962" formatCode="General">
                  <c:v>8</c:v>
                </c:pt>
                <c:pt idx="2963" formatCode="General">
                  <c:v>9.5</c:v>
                </c:pt>
                <c:pt idx="2964" formatCode="General">
                  <c:v>11.1</c:v>
                </c:pt>
                <c:pt idx="2965" formatCode="General">
                  <c:v>18.399999999999999</c:v>
                </c:pt>
                <c:pt idx="2966" formatCode="General">
                  <c:v>17.5</c:v>
                </c:pt>
                <c:pt idx="2967" formatCode="General">
                  <c:v>16.399999999999999</c:v>
                </c:pt>
                <c:pt idx="2968" formatCode="General">
                  <c:v>13.6</c:v>
                </c:pt>
                <c:pt idx="2969" formatCode="General">
                  <c:v>13.3</c:v>
                </c:pt>
                <c:pt idx="2970" formatCode="General">
                  <c:v>13.1</c:v>
                </c:pt>
                <c:pt idx="2971" formatCode="General">
                  <c:v>18.600000000000001</c:v>
                </c:pt>
                <c:pt idx="2972" formatCode="General">
                  <c:v>17.899999999999999</c:v>
                </c:pt>
                <c:pt idx="2973" formatCode="General">
                  <c:v>19.399999999999999</c:v>
                </c:pt>
                <c:pt idx="2974" formatCode="General">
                  <c:v>20.6</c:v>
                </c:pt>
                <c:pt idx="2975" formatCode="General">
                  <c:v>15.4</c:v>
                </c:pt>
                <c:pt idx="2976" formatCode="General">
                  <c:v>15.2</c:v>
                </c:pt>
                <c:pt idx="2977" formatCode="General">
                  <c:v>17.100000000000001</c:v>
                </c:pt>
                <c:pt idx="2978" formatCode="General">
                  <c:v>18.899999999999999</c:v>
                </c:pt>
                <c:pt idx="2979" formatCode="General">
                  <c:v>18.899999999999999</c:v>
                </c:pt>
                <c:pt idx="2980" formatCode="General">
                  <c:v>18.5</c:v>
                </c:pt>
                <c:pt idx="2981" formatCode="General">
                  <c:v>14</c:v>
                </c:pt>
                <c:pt idx="2982" formatCode="General">
                  <c:v>15.9</c:v>
                </c:pt>
                <c:pt idx="2983" formatCode="General">
                  <c:v>20</c:v>
                </c:pt>
                <c:pt idx="2984" formatCode="General">
                  <c:v>20</c:v>
                </c:pt>
                <c:pt idx="2985" formatCode="General">
                  <c:v>19.100000000000001</c:v>
                </c:pt>
                <c:pt idx="2986" formatCode="General">
                  <c:v>18.899999999999999</c:v>
                </c:pt>
                <c:pt idx="2987" formatCode="General">
                  <c:v>18.399999999999999</c:v>
                </c:pt>
                <c:pt idx="2988" formatCode="General">
                  <c:v>19.7</c:v>
                </c:pt>
                <c:pt idx="2989" formatCode="General">
                  <c:v>21.5</c:v>
                </c:pt>
                <c:pt idx="2990" formatCode="General">
                  <c:v>16.7</c:v>
                </c:pt>
                <c:pt idx="2991" formatCode="General">
                  <c:v>21.6</c:v>
                </c:pt>
                <c:pt idx="2992" formatCode="General">
                  <c:v>19</c:v>
                </c:pt>
                <c:pt idx="2993" formatCode="General">
                  <c:v>18.399999999999999</c:v>
                </c:pt>
                <c:pt idx="2994" formatCode="General">
                  <c:v>18.399999999999999</c:v>
                </c:pt>
                <c:pt idx="2995" formatCode="General">
                  <c:v>16.5</c:v>
                </c:pt>
                <c:pt idx="2996" formatCode="General">
                  <c:v>15.5</c:v>
                </c:pt>
                <c:pt idx="2997" formatCode="General">
                  <c:v>23.8</c:v>
                </c:pt>
                <c:pt idx="2998" formatCode="General">
                  <c:v>17.5</c:v>
                </c:pt>
                <c:pt idx="2999" formatCode="General">
                  <c:v>19</c:v>
                </c:pt>
                <c:pt idx="3000" formatCode="General">
                  <c:v>18.899999999999999</c:v>
                </c:pt>
                <c:pt idx="3001" formatCode="General">
                  <c:v>19</c:v>
                </c:pt>
                <c:pt idx="3002" formatCode="General">
                  <c:v>21</c:v>
                </c:pt>
                <c:pt idx="3003" formatCode="General">
                  <c:v>21.7</c:v>
                </c:pt>
                <c:pt idx="3004" formatCode="General">
                  <c:v>24.9</c:v>
                </c:pt>
                <c:pt idx="3005" formatCode="General">
                  <c:v>26.8</c:v>
                </c:pt>
                <c:pt idx="3006" formatCode="General">
                  <c:v>27.5</c:v>
                </c:pt>
                <c:pt idx="3007" formatCode="General">
                  <c:v>25.5</c:v>
                </c:pt>
                <c:pt idx="3008" formatCode="General">
                  <c:v>25.6</c:v>
                </c:pt>
                <c:pt idx="3009" formatCode="General">
                  <c:v>23.1</c:v>
                </c:pt>
                <c:pt idx="3010" formatCode="General">
                  <c:v>22</c:v>
                </c:pt>
                <c:pt idx="3011" formatCode="General">
                  <c:v>20.9</c:v>
                </c:pt>
                <c:pt idx="3012" formatCode="General">
                  <c:v>21.4</c:v>
                </c:pt>
                <c:pt idx="3013" formatCode="General">
                  <c:v>20.6</c:v>
                </c:pt>
                <c:pt idx="3014" formatCode="General">
                  <c:v>21.5</c:v>
                </c:pt>
                <c:pt idx="3015" formatCode="General">
                  <c:v>20.2</c:v>
                </c:pt>
                <c:pt idx="3016" formatCode="General">
                  <c:v>21</c:v>
                </c:pt>
                <c:pt idx="3017" formatCode="General">
                  <c:v>21.1</c:v>
                </c:pt>
                <c:pt idx="3018" formatCode="General">
                  <c:v>23.8</c:v>
                </c:pt>
                <c:pt idx="3019" formatCode="General">
                  <c:v>23.1</c:v>
                </c:pt>
                <c:pt idx="3020" formatCode="General">
                  <c:v>22.9</c:v>
                </c:pt>
                <c:pt idx="3021" formatCode="General">
                  <c:v>24</c:v>
                </c:pt>
                <c:pt idx="3022" formatCode="General">
                  <c:v>22.8</c:v>
                </c:pt>
                <c:pt idx="3023" formatCode="General">
                  <c:v>23.9</c:v>
                </c:pt>
                <c:pt idx="3024" formatCode="General">
                  <c:v>23</c:v>
                </c:pt>
                <c:pt idx="3025" formatCode="General">
                  <c:v>25.1</c:v>
                </c:pt>
                <c:pt idx="3026" formatCode="General">
                  <c:v>27.3</c:v>
                </c:pt>
                <c:pt idx="3027" formatCode="General">
                  <c:v>25.4</c:v>
                </c:pt>
                <c:pt idx="3028" formatCode="General">
                  <c:v>20.5</c:v>
                </c:pt>
                <c:pt idx="3029" formatCode="General">
                  <c:v>23</c:v>
                </c:pt>
                <c:pt idx="3030" formatCode="General">
                  <c:v>24.5</c:v>
                </c:pt>
                <c:pt idx="3031" formatCode="General">
                  <c:v>25.2</c:v>
                </c:pt>
                <c:pt idx="3032" formatCode="General">
                  <c:v>24.9</c:v>
                </c:pt>
                <c:pt idx="3033" formatCode="General">
                  <c:v>22.6</c:v>
                </c:pt>
                <c:pt idx="3034" formatCode="General">
                  <c:v>23.5</c:v>
                </c:pt>
                <c:pt idx="3035" formatCode="General">
                  <c:v>24.9</c:v>
                </c:pt>
                <c:pt idx="3036" formatCode="General">
                  <c:v>23.5</c:v>
                </c:pt>
                <c:pt idx="3037" formatCode="General">
                  <c:v>25.4</c:v>
                </c:pt>
                <c:pt idx="3038" formatCode="General">
                  <c:v>27</c:v>
                </c:pt>
                <c:pt idx="3039" formatCode="General">
                  <c:v>27.6</c:v>
                </c:pt>
                <c:pt idx="3040" formatCode="General">
                  <c:v>25.4</c:v>
                </c:pt>
                <c:pt idx="3041" formatCode="General">
                  <c:v>25.2</c:v>
                </c:pt>
                <c:pt idx="3042" formatCode="General">
                  <c:v>25.5</c:v>
                </c:pt>
                <c:pt idx="3043" formatCode="General">
                  <c:v>25.4</c:v>
                </c:pt>
                <c:pt idx="3044" formatCode="General">
                  <c:v>25.2</c:v>
                </c:pt>
                <c:pt idx="3045" formatCode="General">
                  <c:v>26</c:v>
                </c:pt>
                <c:pt idx="3046" formatCode="General">
                  <c:v>25.4</c:v>
                </c:pt>
                <c:pt idx="3047" formatCode="General">
                  <c:v>24.4</c:v>
                </c:pt>
                <c:pt idx="3048" formatCode="General">
                  <c:v>25.1</c:v>
                </c:pt>
                <c:pt idx="3049" formatCode="General">
                  <c:v>25.5</c:v>
                </c:pt>
                <c:pt idx="3050" formatCode="General">
                  <c:v>24.9</c:v>
                </c:pt>
                <c:pt idx="3051" formatCode="General">
                  <c:v>24.5</c:v>
                </c:pt>
                <c:pt idx="3052" formatCode="General">
                  <c:v>25.2</c:v>
                </c:pt>
                <c:pt idx="3053" formatCode="General">
                  <c:v>26.3</c:v>
                </c:pt>
                <c:pt idx="3054" formatCode="General">
                  <c:v>26.2</c:v>
                </c:pt>
                <c:pt idx="3055" formatCode="General">
                  <c:v>25.8</c:v>
                </c:pt>
                <c:pt idx="3056" formatCode="General">
                  <c:v>25.2</c:v>
                </c:pt>
                <c:pt idx="3057" formatCode="General">
                  <c:v>25.3</c:v>
                </c:pt>
                <c:pt idx="3058" formatCode="General">
                  <c:v>26.9</c:v>
                </c:pt>
                <c:pt idx="3059" formatCode="General">
                  <c:v>26.4</c:v>
                </c:pt>
                <c:pt idx="3060" formatCode="General">
                  <c:v>26</c:v>
                </c:pt>
                <c:pt idx="3061" formatCode="General">
                  <c:v>27.1</c:v>
                </c:pt>
                <c:pt idx="3062" formatCode="General">
                  <c:v>26.1</c:v>
                </c:pt>
                <c:pt idx="3063" formatCode="General">
                  <c:v>26</c:v>
                </c:pt>
                <c:pt idx="3064" formatCode="General">
                  <c:v>26.6</c:v>
                </c:pt>
                <c:pt idx="3065" formatCode="General">
                  <c:v>27.4</c:v>
                </c:pt>
                <c:pt idx="3066" formatCode="General">
                  <c:v>26.5</c:v>
                </c:pt>
                <c:pt idx="3067" formatCode="General">
                  <c:v>26.8</c:v>
                </c:pt>
                <c:pt idx="3068" formatCode="General">
                  <c:v>26.5</c:v>
                </c:pt>
                <c:pt idx="3069" formatCode="General">
                  <c:v>27</c:v>
                </c:pt>
                <c:pt idx="3070" formatCode="General">
                  <c:v>26.9</c:v>
                </c:pt>
                <c:pt idx="3071" formatCode="General">
                  <c:v>27.4</c:v>
                </c:pt>
                <c:pt idx="3072" formatCode="General">
                  <c:v>27</c:v>
                </c:pt>
                <c:pt idx="3073" formatCode="General">
                  <c:v>27.6</c:v>
                </c:pt>
                <c:pt idx="3074" formatCode="General">
                  <c:v>27.6</c:v>
                </c:pt>
                <c:pt idx="3075" formatCode="General">
                  <c:v>28.1</c:v>
                </c:pt>
                <c:pt idx="3076" formatCode="General">
                  <c:v>27.8</c:v>
                </c:pt>
                <c:pt idx="3077" formatCode="General">
                  <c:v>27.5</c:v>
                </c:pt>
                <c:pt idx="3078" formatCode="General">
                  <c:v>27.7</c:v>
                </c:pt>
                <c:pt idx="3079" formatCode="General">
                  <c:v>27.6</c:v>
                </c:pt>
                <c:pt idx="3080" formatCode="General">
                  <c:v>27.9</c:v>
                </c:pt>
                <c:pt idx="3081" formatCode="General">
                  <c:v>27.4</c:v>
                </c:pt>
                <c:pt idx="3082" formatCode="General">
                  <c:v>27.6</c:v>
                </c:pt>
                <c:pt idx="3083" formatCode="General">
                  <c:v>28.3</c:v>
                </c:pt>
                <c:pt idx="3084" formatCode="General">
                  <c:v>29</c:v>
                </c:pt>
                <c:pt idx="3085" formatCode="General">
                  <c:v>25.5</c:v>
                </c:pt>
                <c:pt idx="3086" formatCode="General">
                  <c:v>24.4</c:v>
                </c:pt>
                <c:pt idx="3087" formatCode="General">
                  <c:v>24.9</c:v>
                </c:pt>
                <c:pt idx="3088" formatCode="General">
                  <c:v>27.5</c:v>
                </c:pt>
                <c:pt idx="3089" formatCode="General">
                  <c:v>27.4</c:v>
                </c:pt>
                <c:pt idx="3090" formatCode="General">
                  <c:v>26.3</c:v>
                </c:pt>
                <c:pt idx="3091" formatCode="General">
                  <c:v>26.8</c:v>
                </c:pt>
                <c:pt idx="3092" formatCode="General">
                  <c:v>26.7</c:v>
                </c:pt>
                <c:pt idx="3093" formatCode="General">
                  <c:v>26.5</c:v>
                </c:pt>
                <c:pt idx="3094" formatCode="General">
                  <c:v>26.4</c:v>
                </c:pt>
                <c:pt idx="3095" formatCode="General">
                  <c:v>27</c:v>
                </c:pt>
                <c:pt idx="3096" formatCode="General">
                  <c:v>27.5</c:v>
                </c:pt>
                <c:pt idx="3097" formatCode="General">
                  <c:v>27.6</c:v>
                </c:pt>
                <c:pt idx="3098" formatCode="General">
                  <c:v>25.7</c:v>
                </c:pt>
                <c:pt idx="3099" formatCode="General">
                  <c:v>27.7</c:v>
                </c:pt>
                <c:pt idx="3100" formatCode="General">
                  <c:v>27.6</c:v>
                </c:pt>
                <c:pt idx="3101" formatCode="General">
                  <c:v>27.6</c:v>
                </c:pt>
                <c:pt idx="3102" formatCode="General">
                  <c:v>27</c:v>
                </c:pt>
                <c:pt idx="3103" formatCode="General">
                  <c:v>27.4</c:v>
                </c:pt>
                <c:pt idx="3104" formatCode="General">
                  <c:v>27.6</c:v>
                </c:pt>
                <c:pt idx="3105" formatCode="General">
                  <c:v>27.5</c:v>
                </c:pt>
                <c:pt idx="3106" formatCode="General">
                  <c:v>27</c:v>
                </c:pt>
                <c:pt idx="3107" formatCode="General">
                  <c:v>27.2</c:v>
                </c:pt>
                <c:pt idx="3108" formatCode="General">
                  <c:v>27.1</c:v>
                </c:pt>
                <c:pt idx="3109" formatCode="General">
                  <c:v>28.2</c:v>
                </c:pt>
                <c:pt idx="3110" formatCode="General">
                  <c:v>27.8</c:v>
                </c:pt>
                <c:pt idx="3111" formatCode="General">
                  <c:v>27.4</c:v>
                </c:pt>
                <c:pt idx="3112" formatCode="General">
                  <c:v>27.4</c:v>
                </c:pt>
                <c:pt idx="3113" formatCode="General">
                  <c:v>27.5</c:v>
                </c:pt>
                <c:pt idx="3114" formatCode="General">
                  <c:v>27.6</c:v>
                </c:pt>
                <c:pt idx="3115" formatCode="General">
                  <c:v>27.5</c:v>
                </c:pt>
                <c:pt idx="3116" formatCode="General">
                  <c:v>27.5</c:v>
                </c:pt>
                <c:pt idx="3117" formatCode="General">
                  <c:v>27.4</c:v>
                </c:pt>
                <c:pt idx="3118" formatCode="General">
                  <c:v>27.3</c:v>
                </c:pt>
                <c:pt idx="3119" formatCode="General">
                  <c:v>27.2</c:v>
                </c:pt>
                <c:pt idx="3120" formatCode="General">
                  <c:v>25.8</c:v>
                </c:pt>
                <c:pt idx="3121" formatCode="General">
                  <c:v>26</c:v>
                </c:pt>
                <c:pt idx="3122" formatCode="General">
                  <c:v>26.4</c:v>
                </c:pt>
                <c:pt idx="3123" formatCode="General">
                  <c:v>24.9</c:v>
                </c:pt>
                <c:pt idx="3124" formatCode="General">
                  <c:v>25.5</c:v>
                </c:pt>
                <c:pt idx="3125" formatCode="General">
                  <c:v>24.8</c:v>
                </c:pt>
                <c:pt idx="3126" formatCode="General">
                  <c:v>23.6</c:v>
                </c:pt>
                <c:pt idx="3127" formatCode="General">
                  <c:v>26.4</c:v>
                </c:pt>
                <c:pt idx="3128" formatCode="General">
                  <c:v>25.6</c:v>
                </c:pt>
                <c:pt idx="3129" formatCode="General">
                  <c:v>26.4</c:v>
                </c:pt>
                <c:pt idx="3130" formatCode="General">
                  <c:v>26.1</c:v>
                </c:pt>
                <c:pt idx="3131" formatCode="General">
                  <c:v>25.4</c:v>
                </c:pt>
                <c:pt idx="3132" formatCode="General">
                  <c:v>23.6</c:v>
                </c:pt>
                <c:pt idx="3133" formatCode="General">
                  <c:v>24.2</c:v>
                </c:pt>
                <c:pt idx="3134" formatCode="General">
                  <c:v>23.9</c:v>
                </c:pt>
                <c:pt idx="3135" formatCode="General">
                  <c:v>24.8</c:v>
                </c:pt>
                <c:pt idx="3136" formatCode="General">
                  <c:v>25.9</c:v>
                </c:pt>
                <c:pt idx="3137" formatCode="General">
                  <c:v>26.1</c:v>
                </c:pt>
                <c:pt idx="3138" formatCode="General">
                  <c:v>26</c:v>
                </c:pt>
                <c:pt idx="3139" formatCode="General">
                  <c:v>26</c:v>
                </c:pt>
                <c:pt idx="3140" formatCode="General">
                  <c:v>26</c:v>
                </c:pt>
                <c:pt idx="3141" formatCode="General">
                  <c:v>26.1</c:v>
                </c:pt>
                <c:pt idx="3142" formatCode="General">
                  <c:v>26</c:v>
                </c:pt>
                <c:pt idx="3143" formatCode="General">
                  <c:v>24.5</c:v>
                </c:pt>
                <c:pt idx="3144" formatCode="General">
                  <c:v>24.8</c:v>
                </c:pt>
                <c:pt idx="3145" formatCode="General">
                  <c:v>25.3</c:v>
                </c:pt>
                <c:pt idx="3146" formatCode="General">
                  <c:v>25.6</c:v>
                </c:pt>
                <c:pt idx="3147" formatCode="General">
                  <c:v>25.5</c:v>
                </c:pt>
                <c:pt idx="3148" formatCode="General">
                  <c:v>25.2</c:v>
                </c:pt>
                <c:pt idx="3149" formatCode="General">
                  <c:v>25.4</c:v>
                </c:pt>
                <c:pt idx="3150" formatCode="General">
                  <c:v>25.2</c:v>
                </c:pt>
                <c:pt idx="3151" formatCode="General">
                  <c:v>25.2</c:v>
                </c:pt>
                <c:pt idx="3152" formatCode="General">
                  <c:v>25.3</c:v>
                </c:pt>
                <c:pt idx="3153" formatCode="General">
                  <c:v>24.9</c:v>
                </c:pt>
                <c:pt idx="3154" formatCode="General">
                  <c:v>25</c:v>
                </c:pt>
                <c:pt idx="3155" formatCode="General">
                  <c:v>25.3</c:v>
                </c:pt>
                <c:pt idx="3156" formatCode="General">
                  <c:v>24.3</c:v>
                </c:pt>
                <c:pt idx="3157" formatCode="General">
                  <c:v>24.1</c:v>
                </c:pt>
                <c:pt idx="3158" formatCode="General">
                  <c:v>24.6</c:v>
                </c:pt>
                <c:pt idx="3159" formatCode="General">
                  <c:v>25.6</c:v>
                </c:pt>
                <c:pt idx="3160" formatCode="General">
                  <c:v>25.5</c:v>
                </c:pt>
                <c:pt idx="3161" formatCode="General">
                  <c:v>25.3</c:v>
                </c:pt>
                <c:pt idx="3162" formatCode="General">
                  <c:v>25.6</c:v>
                </c:pt>
                <c:pt idx="3163" formatCode="General">
                  <c:v>25.7</c:v>
                </c:pt>
                <c:pt idx="3164" formatCode="General">
                  <c:v>26</c:v>
                </c:pt>
                <c:pt idx="3165" formatCode="General">
                  <c:v>25.3</c:v>
                </c:pt>
                <c:pt idx="3166" formatCode="General">
                  <c:v>25.4</c:v>
                </c:pt>
                <c:pt idx="3167" formatCode="General">
                  <c:v>25.2</c:v>
                </c:pt>
                <c:pt idx="3168" formatCode="General">
                  <c:v>25.9</c:v>
                </c:pt>
                <c:pt idx="3169" formatCode="General">
                  <c:v>25</c:v>
                </c:pt>
                <c:pt idx="3170" formatCode="General">
                  <c:v>24.9</c:v>
                </c:pt>
                <c:pt idx="3171" formatCode="General">
                  <c:v>25.5</c:v>
                </c:pt>
                <c:pt idx="3172" formatCode="General">
                  <c:v>25.6</c:v>
                </c:pt>
                <c:pt idx="3173" formatCode="General">
                  <c:v>25.4</c:v>
                </c:pt>
                <c:pt idx="3174" formatCode="General">
                  <c:v>25.8</c:v>
                </c:pt>
                <c:pt idx="3175" formatCode="General">
                  <c:v>24.3</c:v>
                </c:pt>
                <c:pt idx="3176" formatCode="General">
                  <c:v>24.4</c:v>
                </c:pt>
                <c:pt idx="3177" formatCode="General">
                  <c:v>25.6</c:v>
                </c:pt>
                <c:pt idx="3178" formatCode="General">
                  <c:v>26</c:v>
                </c:pt>
                <c:pt idx="3179" formatCode="General">
                  <c:v>25.4</c:v>
                </c:pt>
                <c:pt idx="3180" formatCode="General">
                  <c:v>25.8</c:v>
                </c:pt>
                <c:pt idx="3181" formatCode="General">
                  <c:v>25.6</c:v>
                </c:pt>
                <c:pt idx="3182" formatCode="General">
                  <c:v>24.6</c:v>
                </c:pt>
                <c:pt idx="3183" formatCode="General">
                  <c:v>24.5</c:v>
                </c:pt>
                <c:pt idx="3184" formatCode="General">
                  <c:v>23.7</c:v>
                </c:pt>
                <c:pt idx="3185" formatCode="General">
                  <c:v>24.2</c:v>
                </c:pt>
                <c:pt idx="3186" formatCode="General">
                  <c:v>27.1</c:v>
                </c:pt>
                <c:pt idx="3187" formatCode="General">
                  <c:v>25.9</c:v>
                </c:pt>
                <c:pt idx="3188" formatCode="General">
                  <c:v>24.9</c:v>
                </c:pt>
                <c:pt idx="3189" formatCode="General">
                  <c:v>25.5</c:v>
                </c:pt>
                <c:pt idx="3190" formatCode="General">
                  <c:v>25.5</c:v>
                </c:pt>
                <c:pt idx="3191" formatCode="General">
                  <c:v>24.5</c:v>
                </c:pt>
                <c:pt idx="3192" formatCode="General">
                  <c:v>24.6</c:v>
                </c:pt>
                <c:pt idx="3193" formatCode="General">
                  <c:v>23.4</c:v>
                </c:pt>
                <c:pt idx="3194" formatCode="General">
                  <c:v>22</c:v>
                </c:pt>
                <c:pt idx="3195" formatCode="General">
                  <c:v>25.5</c:v>
                </c:pt>
                <c:pt idx="3196" formatCode="General">
                  <c:v>24.8</c:v>
                </c:pt>
                <c:pt idx="3197" formatCode="General">
                  <c:v>24.7</c:v>
                </c:pt>
                <c:pt idx="3198" formatCode="General">
                  <c:v>24.5</c:v>
                </c:pt>
                <c:pt idx="3199" formatCode="General">
                  <c:v>22.9</c:v>
                </c:pt>
                <c:pt idx="3200" formatCode="General">
                  <c:v>22.7</c:v>
                </c:pt>
                <c:pt idx="3201" formatCode="General">
                  <c:v>22.4</c:v>
                </c:pt>
                <c:pt idx="3202" formatCode="General">
                  <c:v>24.1</c:v>
                </c:pt>
                <c:pt idx="3203" formatCode="General">
                  <c:v>23.9</c:v>
                </c:pt>
                <c:pt idx="3204" formatCode="General">
                  <c:v>25.7</c:v>
                </c:pt>
                <c:pt idx="3205" formatCode="General">
                  <c:v>24.3</c:v>
                </c:pt>
                <c:pt idx="3206" formatCode="General">
                  <c:v>21.3</c:v>
                </c:pt>
                <c:pt idx="3207" formatCode="General">
                  <c:v>22.4</c:v>
                </c:pt>
                <c:pt idx="3208" formatCode="General">
                  <c:v>22</c:v>
                </c:pt>
                <c:pt idx="3209" formatCode="General">
                  <c:v>21.5</c:v>
                </c:pt>
                <c:pt idx="3210" formatCode="General">
                  <c:v>22.3</c:v>
                </c:pt>
                <c:pt idx="3211" formatCode="General">
                  <c:v>22.1</c:v>
                </c:pt>
                <c:pt idx="3212" formatCode="General">
                  <c:v>21.4</c:v>
                </c:pt>
                <c:pt idx="3213" formatCode="General">
                  <c:v>23.3</c:v>
                </c:pt>
                <c:pt idx="3214" formatCode="General">
                  <c:v>23.1</c:v>
                </c:pt>
                <c:pt idx="3215" formatCode="General">
                  <c:v>25.3</c:v>
                </c:pt>
                <c:pt idx="3216" formatCode="General">
                  <c:v>26.3</c:v>
                </c:pt>
                <c:pt idx="3217" formatCode="General">
                  <c:v>22.6</c:v>
                </c:pt>
                <c:pt idx="3218" formatCode="General">
                  <c:v>21.4</c:v>
                </c:pt>
                <c:pt idx="3219" formatCode="General">
                  <c:v>24.5</c:v>
                </c:pt>
                <c:pt idx="3220" formatCode="General">
                  <c:v>27.2</c:v>
                </c:pt>
                <c:pt idx="3221" formatCode="General">
                  <c:v>26.2</c:v>
                </c:pt>
                <c:pt idx="3222" formatCode="General">
                  <c:v>25.4</c:v>
                </c:pt>
                <c:pt idx="3223" formatCode="General">
                  <c:v>23.2</c:v>
                </c:pt>
                <c:pt idx="3224" formatCode="General">
                  <c:v>23</c:v>
                </c:pt>
                <c:pt idx="3225" formatCode="General">
                  <c:v>24</c:v>
                </c:pt>
                <c:pt idx="3226" formatCode="General">
                  <c:v>24.4</c:v>
                </c:pt>
                <c:pt idx="3227" formatCode="General">
                  <c:v>24.8</c:v>
                </c:pt>
                <c:pt idx="3228" formatCode="General">
                  <c:v>23.2</c:v>
                </c:pt>
                <c:pt idx="3229" formatCode="General">
                  <c:v>23.2</c:v>
                </c:pt>
                <c:pt idx="3230" formatCode="General">
                  <c:v>22.1</c:v>
                </c:pt>
                <c:pt idx="3231" formatCode="General">
                  <c:v>22.4</c:v>
                </c:pt>
                <c:pt idx="3232" formatCode="General">
                  <c:v>23.5</c:v>
                </c:pt>
                <c:pt idx="3233" formatCode="General">
                  <c:v>22.1</c:v>
                </c:pt>
                <c:pt idx="3234" formatCode="General">
                  <c:v>22</c:v>
                </c:pt>
                <c:pt idx="3235" formatCode="General">
                  <c:v>22</c:v>
                </c:pt>
                <c:pt idx="3236" formatCode="General">
                  <c:v>20.100000000000001</c:v>
                </c:pt>
                <c:pt idx="3237" formatCode="General">
                  <c:v>19.5</c:v>
                </c:pt>
                <c:pt idx="3238" formatCode="General">
                  <c:v>19.8</c:v>
                </c:pt>
                <c:pt idx="3239" formatCode="General">
                  <c:v>21.2</c:v>
                </c:pt>
                <c:pt idx="3240" formatCode="General">
                  <c:v>19.8</c:v>
                </c:pt>
                <c:pt idx="3241" formatCode="General">
                  <c:v>20.5</c:v>
                </c:pt>
                <c:pt idx="3242" formatCode="General">
                  <c:v>21.2</c:v>
                </c:pt>
                <c:pt idx="3243" formatCode="General">
                  <c:v>20.100000000000001</c:v>
                </c:pt>
                <c:pt idx="3244" formatCode="General">
                  <c:v>18.600000000000001</c:v>
                </c:pt>
                <c:pt idx="3245" formatCode="General">
                  <c:v>17.8</c:v>
                </c:pt>
                <c:pt idx="3246" formatCode="General">
                  <c:v>15.1</c:v>
                </c:pt>
                <c:pt idx="3247" formatCode="General">
                  <c:v>17.399999999999999</c:v>
                </c:pt>
                <c:pt idx="3248" formatCode="General">
                  <c:v>19.100000000000001</c:v>
                </c:pt>
                <c:pt idx="3249" formatCode="General">
                  <c:v>17.899999999999999</c:v>
                </c:pt>
                <c:pt idx="3250" formatCode="General">
                  <c:v>19.100000000000001</c:v>
                </c:pt>
                <c:pt idx="3251" formatCode="General">
                  <c:v>19.5</c:v>
                </c:pt>
                <c:pt idx="3252" formatCode="General">
                  <c:v>20.7</c:v>
                </c:pt>
                <c:pt idx="3253" formatCode="General">
                  <c:v>23.7</c:v>
                </c:pt>
                <c:pt idx="3254" formatCode="General">
                  <c:v>18</c:v>
                </c:pt>
                <c:pt idx="3255" formatCode="General">
                  <c:v>15.9</c:v>
                </c:pt>
                <c:pt idx="3256" formatCode="General">
                  <c:v>18.2</c:v>
                </c:pt>
                <c:pt idx="3257" formatCode="General">
                  <c:v>18.5</c:v>
                </c:pt>
                <c:pt idx="3258" formatCode="General">
                  <c:v>20</c:v>
                </c:pt>
                <c:pt idx="3259" formatCode="General">
                  <c:v>20.9</c:v>
                </c:pt>
                <c:pt idx="3260" formatCode="General">
                  <c:v>22.5</c:v>
                </c:pt>
                <c:pt idx="3261" formatCode="General">
                  <c:v>23</c:v>
                </c:pt>
                <c:pt idx="3262" formatCode="General">
                  <c:v>21.4</c:v>
                </c:pt>
                <c:pt idx="3263" formatCode="General">
                  <c:v>14</c:v>
                </c:pt>
                <c:pt idx="3264" formatCode="General">
                  <c:v>13.9</c:v>
                </c:pt>
                <c:pt idx="3265" formatCode="General">
                  <c:v>16.5</c:v>
                </c:pt>
                <c:pt idx="3266" formatCode="General">
                  <c:v>13.4</c:v>
                </c:pt>
                <c:pt idx="3267" formatCode="General">
                  <c:v>15</c:v>
                </c:pt>
                <c:pt idx="3268" formatCode="General">
                  <c:v>18</c:v>
                </c:pt>
                <c:pt idx="3269" formatCode="General">
                  <c:v>15.6</c:v>
                </c:pt>
                <c:pt idx="3270" formatCode="General">
                  <c:v>13.2</c:v>
                </c:pt>
                <c:pt idx="3271" formatCode="General">
                  <c:v>18.5</c:v>
                </c:pt>
                <c:pt idx="3272" formatCode="General">
                  <c:v>17.399999999999999</c:v>
                </c:pt>
                <c:pt idx="3273" formatCode="General">
                  <c:v>12.6</c:v>
                </c:pt>
                <c:pt idx="3274" formatCode="General">
                  <c:v>14.6</c:v>
                </c:pt>
                <c:pt idx="3275" formatCode="General">
                  <c:v>13.9</c:v>
                </c:pt>
                <c:pt idx="3276" formatCode="General">
                  <c:v>13.5</c:v>
                </c:pt>
                <c:pt idx="3277" formatCode="General">
                  <c:v>14</c:v>
                </c:pt>
                <c:pt idx="3278" formatCode="General">
                  <c:v>16.7</c:v>
                </c:pt>
                <c:pt idx="3279" formatCode="General">
                  <c:v>16.399999999999999</c:v>
                </c:pt>
                <c:pt idx="3280" formatCode="General">
                  <c:v>17</c:v>
                </c:pt>
                <c:pt idx="3281" formatCode="General">
                  <c:v>13.1</c:v>
                </c:pt>
                <c:pt idx="3282" formatCode="General">
                  <c:v>14</c:v>
                </c:pt>
                <c:pt idx="3283" formatCode="General">
                  <c:v>10.200000000000001</c:v>
                </c:pt>
                <c:pt idx="3284" formatCode="General">
                  <c:v>10.200000000000001</c:v>
                </c:pt>
                <c:pt idx="3285" formatCode="General">
                  <c:v>10.4</c:v>
                </c:pt>
                <c:pt idx="3286" formatCode="General">
                  <c:v>9.4</c:v>
                </c:pt>
                <c:pt idx="3287" formatCode="General">
                  <c:v>9.5</c:v>
                </c:pt>
                <c:pt idx="3288" formatCode="General">
                  <c:v>11.6</c:v>
                </c:pt>
                <c:pt idx="3289" formatCode="General">
                  <c:v>12.9</c:v>
                </c:pt>
                <c:pt idx="3290" formatCode="General">
                  <c:v>13.7</c:v>
                </c:pt>
                <c:pt idx="3291" formatCode="General">
                  <c:v>16.5</c:v>
                </c:pt>
                <c:pt idx="3292" formatCode="General">
                  <c:v>12</c:v>
                </c:pt>
                <c:pt idx="3293" formatCode="General">
                  <c:v>15.9</c:v>
                </c:pt>
                <c:pt idx="3294" formatCode="General">
                  <c:v>15.5</c:v>
                </c:pt>
                <c:pt idx="3295" formatCode="General">
                  <c:v>16.100000000000001</c:v>
                </c:pt>
                <c:pt idx="3296" formatCode="General">
                  <c:v>10.1</c:v>
                </c:pt>
                <c:pt idx="3297" formatCode="General">
                  <c:v>13.4</c:v>
                </c:pt>
                <c:pt idx="3298" formatCode="General">
                  <c:v>17.5</c:v>
                </c:pt>
                <c:pt idx="3299" formatCode="General">
                  <c:v>18.7</c:v>
                </c:pt>
                <c:pt idx="3300" formatCode="General">
                  <c:v>11.9</c:v>
                </c:pt>
                <c:pt idx="3301" formatCode="General">
                  <c:v>8.5</c:v>
                </c:pt>
                <c:pt idx="3302" formatCode="General">
                  <c:v>12.1</c:v>
                </c:pt>
                <c:pt idx="3303" formatCode="General">
                  <c:v>8.8000000000000007</c:v>
                </c:pt>
                <c:pt idx="3304" formatCode="General">
                  <c:v>6.5</c:v>
                </c:pt>
                <c:pt idx="3305" formatCode="General">
                  <c:v>10.9</c:v>
                </c:pt>
                <c:pt idx="3306" formatCode="General">
                  <c:v>9.9</c:v>
                </c:pt>
                <c:pt idx="3307" formatCode="General">
                  <c:v>11</c:v>
                </c:pt>
                <c:pt idx="3308" formatCode="General">
                  <c:v>11</c:v>
                </c:pt>
                <c:pt idx="3309" formatCode="General">
                  <c:v>13.4</c:v>
                </c:pt>
                <c:pt idx="3310" formatCode="General">
                  <c:v>11.4</c:v>
                </c:pt>
                <c:pt idx="3311" formatCode="General">
                  <c:v>15</c:v>
                </c:pt>
                <c:pt idx="3312" formatCode="General">
                  <c:v>11.9</c:v>
                </c:pt>
                <c:pt idx="3313" formatCode="General">
                  <c:v>13.9</c:v>
                </c:pt>
                <c:pt idx="3314" formatCode="General">
                  <c:v>15.6</c:v>
                </c:pt>
                <c:pt idx="3315" formatCode="General">
                  <c:v>11.2</c:v>
                </c:pt>
                <c:pt idx="3316" formatCode="General">
                  <c:v>10</c:v>
                </c:pt>
                <c:pt idx="3317" formatCode="General">
                  <c:v>10.4</c:v>
                </c:pt>
                <c:pt idx="3318" formatCode="General">
                  <c:v>11.8</c:v>
                </c:pt>
                <c:pt idx="3319" formatCode="General">
                  <c:v>12.4</c:v>
                </c:pt>
                <c:pt idx="3320" formatCode="General">
                  <c:v>13</c:v>
                </c:pt>
                <c:pt idx="3321" formatCode="General">
                  <c:v>13</c:v>
                </c:pt>
                <c:pt idx="3322" formatCode="General">
                  <c:v>11.9</c:v>
                </c:pt>
                <c:pt idx="3323" formatCode="General">
                  <c:v>13.4</c:v>
                </c:pt>
                <c:pt idx="3324" formatCode="General">
                  <c:v>9.8000000000000007</c:v>
                </c:pt>
                <c:pt idx="3325" formatCode="General">
                  <c:v>10.5</c:v>
                </c:pt>
                <c:pt idx="3326" formatCode="General">
                  <c:v>11.5</c:v>
                </c:pt>
                <c:pt idx="3327" formatCode="General">
                  <c:v>12.9</c:v>
                </c:pt>
                <c:pt idx="3328" formatCode="General">
                  <c:v>17</c:v>
                </c:pt>
                <c:pt idx="3329" formatCode="General">
                  <c:v>18</c:v>
                </c:pt>
                <c:pt idx="3330" formatCode="General">
                  <c:v>18.399999999999999</c:v>
                </c:pt>
                <c:pt idx="3331" formatCode="General">
                  <c:v>21.6</c:v>
                </c:pt>
                <c:pt idx="3332" formatCode="General">
                  <c:v>13.7</c:v>
                </c:pt>
                <c:pt idx="3333" formatCode="General">
                  <c:v>14.4</c:v>
                </c:pt>
                <c:pt idx="3334" formatCode="General">
                  <c:v>17.2</c:v>
                </c:pt>
                <c:pt idx="3335" formatCode="General">
                  <c:v>17.600000000000001</c:v>
                </c:pt>
                <c:pt idx="3336" formatCode="General">
                  <c:v>17.5</c:v>
                </c:pt>
                <c:pt idx="3337" formatCode="General">
                  <c:v>13.3</c:v>
                </c:pt>
                <c:pt idx="3338" formatCode="General">
                  <c:v>15.4</c:v>
                </c:pt>
                <c:pt idx="3339" formatCode="General">
                  <c:v>15</c:v>
                </c:pt>
                <c:pt idx="3340" formatCode="General">
                  <c:v>14</c:v>
                </c:pt>
                <c:pt idx="3341" formatCode="General">
                  <c:v>15.1</c:v>
                </c:pt>
                <c:pt idx="3342" formatCode="General">
                  <c:v>14.9</c:v>
                </c:pt>
                <c:pt idx="3343" formatCode="General">
                  <c:v>15</c:v>
                </c:pt>
                <c:pt idx="3344" formatCode="General">
                  <c:v>14.9</c:v>
                </c:pt>
                <c:pt idx="3345" formatCode="General">
                  <c:v>15.6</c:v>
                </c:pt>
                <c:pt idx="3346" formatCode="0.0">
                  <c:v>21</c:v>
                </c:pt>
                <c:pt idx="3347" formatCode="General">
                  <c:v>18</c:v>
                </c:pt>
                <c:pt idx="3348" formatCode="General">
                  <c:v>17.399999999999999</c:v>
                </c:pt>
                <c:pt idx="3349" formatCode="General">
                  <c:v>18.3</c:v>
                </c:pt>
                <c:pt idx="3350" formatCode="General">
                  <c:v>18.5</c:v>
                </c:pt>
                <c:pt idx="3351" formatCode="General">
                  <c:v>19.600000000000001</c:v>
                </c:pt>
                <c:pt idx="3352" formatCode="General">
                  <c:v>17.899999999999999</c:v>
                </c:pt>
                <c:pt idx="3353" formatCode="General">
                  <c:v>12</c:v>
                </c:pt>
                <c:pt idx="3354" formatCode="General">
                  <c:v>17.2</c:v>
                </c:pt>
                <c:pt idx="3355" formatCode="General">
                  <c:v>15.6</c:v>
                </c:pt>
                <c:pt idx="3356" formatCode="General">
                  <c:v>19.100000000000001</c:v>
                </c:pt>
                <c:pt idx="3357" formatCode="General">
                  <c:v>17</c:v>
                </c:pt>
                <c:pt idx="3358" formatCode="General">
                  <c:v>15.7</c:v>
                </c:pt>
                <c:pt idx="3359" formatCode="General">
                  <c:v>16.3</c:v>
                </c:pt>
                <c:pt idx="3360" formatCode="General">
                  <c:v>14.2</c:v>
                </c:pt>
                <c:pt idx="3361" formatCode="General">
                  <c:v>23.4</c:v>
                </c:pt>
                <c:pt idx="3362" formatCode="General">
                  <c:v>16.8</c:v>
                </c:pt>
                <c:pt idx="3363" formatCode="General">
                  <c:v>15.8</c:v>
                </c:pt>
                <c:pt idx="3364" formatCode="General">
                  <c:v>16.399999999999999</c:v>
                </c:pt>
                <c:pt idx="3365" formatCode="General">
                  <c:v>17.899999999999999</c:v>
                </c:pt>
                <c:pt idx="3366" formatCode="General">
                  <c:v>16.8</c:v>
                </c:pt>
                <c:pt idx="3367" formatCode="General">
                  <c:v>19.899999999999999</c:v>
                </c:pt>
                <c:pt idx="3368" formatCode="General">
                  <c:v>20.2</c:v>
                </c:pt>
                <c:pt idx="3369" formatCode="General">
                  <c:v>22</c:v>
                </c:pt>
                <c:pt idx="3370" formatCode="General">
                  <c:v>24.6</c:v>
                </c:pt>
                <c:pt idx="3371" formatCode="General">
                  <c:v>24.4</c:v>
                </c:pt>
                <c:pt idx="3372" formatCode="General">
                  <c:v>25.5</c:v>
                </c:pt>
                <c:pt idx="3373" formatCode="General">
                  <c:v>21.6</c:v>
                </c:pt>
                <c:pt idx="3374" formatCode="General">
                  <c:v>21</c:v>
                </c:pt>
                <c:pt idx="3375" formatCode="General">
                  <c:v>20</c:v>
                </c:pt>
                <c:pt idx="3376" formatCode="General">
                  <c:v>18.5</c:v>
                </c:pt>
                <c:pt idx="3377" formatCode="General">
                  <c:v>18.600000000000001</c:v>
                </c:pt>
                <c:pt idx="3378" formatCode="General">
                  <c:v>22</c:v>
                </c:pt>
                <c:pt idx="3379" formatCode="General">
                  <c:v>23.1</c:v>
                </c:pt>
                <c:pt idx="3380" formatCode="General">
                  <c:v>23</c:v>
                </c:pt>
                <c:pt idx="3381" formatCode="General">
                  <c:v>23.1</c:v>
                </c:pt>
                <c:pt idx="3382" formatCode="General">
                  <c:v>23</c:v>
                </c:pt>
                <c:pt idx="3383" formatCode="General">
                  <c:v>23.1</c:v>
                </c:pt>
                <c:pt idx="3384" formatCode="General">
                  <c:v>18.100000000000001</c:v>
                </c:pt>
                <c:pt idx="3385" formatCode="General">
                  <c:v>21.6</c:v>
                </c:pt>
                <c:pt idx="3386" formatCode="General">
                  <c:v>22.9</c:v>
                </c:pt>
                <c:pt idx="3387" formatCode="General">
                  <c:v>22.1</c:v>
                </c:pt>
                <c:pt idx="3388" formatCode="General">
                  <c:v>22.4</c:v>
                </c:pt>
                <c:pt idx="3389" formatCode="General">
                  <c:v>26.7</c:v>
                </c:pt>
                <c:pt idx="3390" formatCode="General">
                  <c:v>27.4</c:v>
                </c:pt>
                <c:pt idx="3391" formatCode="General">
                  <c:v>25.7</c:v>
                </c:pt>
                <c:pt idx="3392" formatCode="General">
                  <c:v>26.9</c:v>
                </c:pt>
                <c:pt idx="3393" formatCode="General">
                  <c:v>26.5</c:v>
                </c:pt>
                <c:pt idx="3394" formatCode="General">
                  <c:v>26.7</c:v>
                </c:pt>
                <c:pt idx="3395" formatCode="General">
                  <c:v>26.4</c:v>
                </c:pt>
                <c:pt idx="3396" formatCode="General">
                  <c:v>26.1</c:v>
                </c:pt>
                <c:pt idx="3397" formatCode="General">
                  <c:v>26</c:v>
                </c:pt>
                <c:pt idx="3398" formatCode="General">
                  <c:v>22.3</c:v>
                </c:pt>
                <c:pt idx="3399" formatCode="General">
                  <c:v>26.8</c:v>
                </c:pt>
                <c:pt idx="3400" formatCode="General">
                  <c:v>23.7</c:v>
                </c:pt>
                <c:pt idx="3401" formatCode="General">
                  <c:v>26</c:v>
                </c:pt>
                <c:pt idx="3402" formatCode="General">
                  <c:v>23.5</c:v>
                </c:pt>
                <c:pt idx="3403" formatCode="General">
                  <c:v>24.9</c:v>
                </c:pt>
                <c:pt idx="3404" formatCode="General">
                  <c:v>25.3</c:v>
                </c:pt>
                <c:pt idx="3405" formatCode="General">
                  <c:v>24.5</c:v>
                </c:pt>
                <c:pt idx="3406" formatCode="General">
                  <c:v>25.3</c:v>
                </c:pt>
                <c:pt idx="3407" formatCode="General">
                  <c:v>26.7</c:v>
                </c:pt>
                <c:pt idx="3408" formatCode="General">
                  <c:v>25.1</c:v>
                </c:pt>
                <c:pt idx="3409" formatCode="General">
                  <c:v>25.6</c:v>
                </c:pt>
                <c:pt idx="3410" formatCode="General">
                  <c:v>25.8</c:v>
                </c:pt>
                <c:pt idx="3411" formatCode="General">
                  <c:v>26</c:v>
                </c:pt>
                <c:pt idx="3412" formatCode="General">
                  <c:v>25.5</c:v>
                </c:pt>
                <c:pt idx="3413" formatCode="General">
                  <c:v>24.5</c:v>
                </c:pt>
                <c:pt idx="3414" formatCode="General">
                  <c:v>26.4</c:v>
                </c:pt>
                <c:pt idx="3415" formatCode="General">
                  <c:v>25.8</c:v>
                </c:pt>
                <c:pt idx="3416" formatCode="General">
                  <c:v>25.3</c:v>
                </c:pt>
                <c:pt idx="3417" formatCode="General">
                  <c:v>26.3</c:v>
                </c:pt>
                <c:pt idx="3418" formatCode="General">
                  <c:v>26</c:v>
                </c:pt>
                <c:pt idx="3419" formatCode="General">
                  <c:v>26.4</c:v>
                </c:pt>
                <c:pt idx="3420" formatCode="General">
                  <c:v>26</c:v>
                </c:pt>
                <c:pt idx="3421" formatCode="General">
                  <c:v>25.7</c:v>
                </c:pt>
                <c:pt idx="3422" formatCode="General">
                  <c:v>25.6</c:v>
                </c:pt>
                <c:pt idx="3423" formatCode="General">
                  <c:v>26.5</c:v>
                </c:pt>
                <c:pt idx="3424" formatCode="General">
                  <c:v>26.4</c:v>
                </c:pt>
                <c:pt idx="3425" formatCode="General">
                  <c:v>26.9</c:v>
                </c:pt>
                <c:pt idx="3426" formatCode="General">
                  <c:v>26.4</c:v>
                </c:pt>
                <c:pt idx="3427" formatCode="General">
                  <c:v>26.5</c:v>
                </c:pt>
                <c:pt idx="3428" formatCode="General">
                  <c:v>26</c:v>
                </c:pt>
                <c:pt idx="3429" formatCode="General">
                  <c:v>26.9</c:v>
                </c:pt>
                <c:pt idx="3430" formatCode="General">
                  <c:v>27.1</c:v>
                </c:pt>
                <c:pt idx="3431" formatCode="General">
                  <c:v>25.5</c:v>
                </c:pt>
                <c:pt idx="3432" formatCode="General">
                  <c:v>27</c:v>
                </c:pt>
                <c:pt idx="3433" formatCode="General">
                  <c:v>27.4</c:v>
                </c:pt>
                <c:pt idx="3434" formatCode="General">
                  <c:v>27.6</c:v>
                </c:pt>
                <c:pt idx="3435" formatCode="General">
                  <c:v>28.5</c:v>
                </c:pt>
                <c:pt idx="3436" formatCode="General">
                  <c:v>28</c:v>
                </c:pt>
                <c:pt idx="3437" formatCode="General">
                  <c:v>28.3</c:v>
                </c:pt>
                <c:pt idx="3438" formatCode="General">
                  <c:v>28.4</c:v>
                </c:pt>
                <c:pt idx="3439" formatCode="General">
                  <c:v>27.4</c:v>
                </c:pt>
                <c:pt idx="3440" formatCode="General">
                  <c:v>27.8</c:v>
                </c:pt>
                <c:pt idx="3441" formatCode="General">
                  <c:v>25.6</c:v>
                </c:pt>
                <c:pt idx="3442" formatCode="General">
                  <c:v>23.9</c:v>
                </c:pt>
                <c:pt idx="3443" formatCode="General">
                  <c:v>27.5</c:v>
                </c:pt>
                <c:pt idx="3444" formatCode="General">
                  <c:v>27</c:v>
                </c:pt>
                <c:pt idx="3445" formatCode="General">
                  <c:v>26</c:v>
                </c:pt>
                <c:pt idx="3446" formatCode="General">
                  <c:v>23.9</c:v>
                </c:pt>
                <c:pt idx="3447" formatCode="General">
                  <c:v>23.4</c:v>
                </c:pt>
                <c:pt idx="3448" formatCode="General">
                  <c:v>27.4</c:v>
                </c:pt>
                <c:pt idx="3449" formatCode="General">
                  <c:v>25.5</c:v>
                </c:pt>
                <c:pt idx="3450" formatCode="General">
                  <c:v>26.9</c:v>
                </c:pt>
                <c:pt idx="3451" formatCode="General">
                  <c:v>25.6</c:v>
                </c:pt>
                <c:pt idx="3452" formatCode="General">
                  <c:v>28.5</c:v>
                </c:pt>
                <c:pt idx="3453" formatCode="General">
                  <c:v>27.6</c:v>
                </c:pt>
                <c:pt idx="3454" formatCode="General">
                  <c:v>25.7</c:v>
                </c:pt>
                <c:pt idx="3455" formatCode="General">
                  <c:v>23.9</c:v>
                </c:pt>
                <c:pt idx="3456" formatCode="General">
                  <c:v>27.5</c:v>
                </c:pt>
                <c:pt idx="3457" formatCode="General">
                  <c:v>27.9</c:v>
                </c:pt>
                <c:pt idx="3458" formatCode="General">
                  <c:v>27.7</c:v>
                </c:pt>
                <c:pt idx="3459" formatCode="General">
                  <c:v>25</c:v>
                </c:pt>
                <c:pt idx="3460" formatCode="General">
                  <c:v>24.9</c:v>
                </c:pt>
                <c:pt idx="3461" formatCode="General">
                  <c:v>27</c:v>
                </c:pt>
                <c:pt idx="3462" formatCode="General">
                  <c:v>26.4</c:v>
                </c:pt>
                <c:pt idx="3463" formatCode="General">
                  <c:v>25.1</c:v>
                </c:pt>
                <c:pt idx="3464" formatCode="General">
                  <c:v>27</c:v>
                </c:pt>
                <c:pt idx="3465" formatCode="General">
                  <c:v>27.6</c:v>
                </c:pt>
                <c:pt idx="3466" formatCode="General">
                  <c:v>27.5</c:v>
                </c:pt>
                <c:pt idx="3467" formatCode="General">
                  <c:v>28.1</c:v>
                </c:pt>
                <c:pt idx="3468" formatCode="General">
                  <c:v>24.9</c:v>
                </c:pt>
                <c:pt idx="3469" formatCode="General">
                  <c:v>26.4</c:v>
                </c:pt>
                <c:pt idx="3470" formatCode="General">
                  <c:v>26.5</c:v>
                </c:pt>
                <c:pt idx="3471" formatCode="General">
                  <c:v>27.4</c:v>
                </c:pt>
                <c:pt idx="3472" formatCode="General">
                  <c:v>25.6</c:v>
                </c:pt>
                <c:pt idx="3473" formatCode="General">
                  <c:v>25.7</c:v>
                </c:pt>
                <c:pt idx="3474" formatCode="General">
                  <c:v>24.8</c:v>
                </c:pt>
                <c:pt idx="3475" formatCode="General">
                  <c:v>23.7</c:v>
                </c:pt>
                <c:pt idx="3476" formatCode="General">
                  <c:v>24.9</c:v>
                </c:pt>
                <c:pt idx="3477" formatCode="General">
                  <c:v>25.6</c:v>
                </c:pt>
                <c:pt idx="3478" formatCode="General">
                  <c:v>26.6</c:v>
                </c:pt>
                <c:pt idx="3479" formatCode="General">
                  <c:v>26.1</c:v>
                </c:pt>
                <c:pt idx="3480" formatCode="General">
                  <c:v>25.9</c:v>
                </c:pt>
                <c:pt idx="3481" formatCode="General">
                  <c:v>25.3</c:v>
                </c:pt>
                <c:pt idx="3482" formatCode="General">
                  <c:v>25</c:v>
                </c:pt>
                <c:pt idx="3483" formatCode="General">
                  <c:v>26.9</c:v>
                </c:pt>
                <c:pt idx="3484" formatCode="General">
                  <c:v>26.5</c:v>
                </c:pt>
                <c:pt idx="3485" formatCode="General">
                  <c:v>25.6</c:v>
                </c:pt>
                <c:pt idx="3486" formatCode="General">
                  <c:v>26.9</c:v>
                </c:pt>
                <c:pt idx="3487" formatCode="General">
                  <c:v>26.6</c:v>
                </c:pt>
                <c:pt idx="3488" formatCode="General">
                  <c:v>26.4</c:v>
                </c:pt>
                <c:pt idx="3489" formatCode="General">
                  <c:v>26.5</c:v>
                </c:pt>
                <c:pt idx="3490" formatCode="General">
                  <c:v>26.4</c:v>
                </c:pt>
                <c:pt idx="3491" formatCode="General">
                  <c:v>26.4</c:v>
                </c:pt>
                <c:pt idx="3492" formatCode="General">
                  <c:v>27.1</c:v>
                </c:pt>
                <c:pt idx="3493" formatCode="General">
                  <c:v>25.3</c:v>
                </c:pt>
                <c:pt idx="3494" formatCode="General">
                  <c:v>26.3</c:v>
                </c:pt>
                <c:pt idx="3495" formatCode="General">
                  <c:v>25.9</c:v>
                </c:pt>
                <c:pt idx="3496" formatCode="General">
                  <c:v>26.4</c:v>
                </c:pt>
                <c:pt idx="3497" formatCode="General">
                  <c:v>26.5</c:v>
                </c:pt>
                <c:pt idx="3498" formatCode="General">
                  <c:v>25.3</c:v>
                </c:pt>
                <c:pt idx="3499" formatCode="General">
                  <c:v>26.4</c:v>
                </c:pt>
                <c:pt idx="3500" formatCode="General">
                  <c:v>26.4</c:v>
                </c:pt>
                <c:pt idx="3501" formatCode="General">
                  <c:v>26.6</c:v>
                </c:pt>
                <c:pt idx="3502" formatCode="General">
                  <c:v>26</c:v>
                </c:pt>
                <c:pt idx="3503" formatCode="General">
                  <c:v>25.4</c:v>
                </c:pt>
                <c:pt idx="3504" formatCode="General">
                  <c:v>25.3</c:v>
                </c:pt>
                <c:pt idx="3505" formatCode="General">
                  <c:v>24.1</c:v>
                </c:pt>
                <c:pt idx="3506" formatCode="General">
                  <c:v>25.2</c:v>
                </c:pt>
                <c:pt idx="3507" formatCode="General">
                  <c:v>26.1</c:v>
                </c:pt>
                <c:pt idx="3508" formatCode="General">
                  <c:v>26.2</c:v>
                </c:pt>
                <c:pt idx="3509" formatCode="General">
                  <c:v>25.8</c:v>
                </c:pt>
                <c:pt idx="3510" formatCode="General">
                  <c:v>25</c:v>
                </c:pt>
                <c:pt idx="3511" formatCode="General">
                  <c:v>26</c:v>
                </c:pt>
                <c:pt idx="3512" formatCode="General">
                  <c:v>25.8</c:v>
                </c:pt>
                <c:pt idx="3513" formatCode="General">
                  <c:v>25</c:v>
                </c:pt>
                <c:pt idx="3514" formatCode="General">
                  <c:v>25</c:v>
                </c:pt>
                <c:pt idx="3515" formatCode="General">
                  <c:v>25.8</c:v>
                </c:pt>
                <c:pt idx="3516" formatCode="General">
                  <c:v>25.4</c:v>
                </c:pt>
                <c:pt idx="3517" formatCode="General">
                  <c:v>25.2</c:v>
                </c:pt>
                <c:pt idx="3518" formatCode="General">
                  <c:v>25.1</c:v>
                </c:pt>
                <c:pt idx="3519" formatCode="General">
                  <c:v>25</c:v>
                </c:pt>
                <c:pt idx="3520" formatCode="General">
                  <c:v>25.9</c:v>
                </c:pt>
                <c:pt idx="3521" formatCode="General">
                  <c:v>25.6</c:v>
                </c:pt>
                <c:pt idx="3522" formatCode="General">
                  <c:v>24</c:v>
                </c:pt>
                <c:pt idx="3523" formatCode="General">
                  <c:v>24.1</c:v>
                </c:pt>
                <c:pt idx="3524" formatCode="General">
                  <c:v>24.4</c:v>
                </c:pt>
                <c:pt idx="3525" formatCode="General">
                  <c:v>25.3</c:v>
                </c:pt>
                <c:pt idx="3526" formatCode="General">
                  <c:v>25.1</c:v>
                </c:pt>
                <c:pt idx="3527" formatCode="General">
                  <c:v>25</c:v>
                </c:pt>
                <c:pt idx="3528" formatCode="General">
                  <c:v>24.8</c:v>
                </c:pt>
                <c:pt idx="3529" formatCode="General">
                  <c:v>23.4</c:v>
                </c:pt>
                <c:pt idx="3530" formatCode="General">
                  <c:v>23.6</c:v>
                </c:pt>
                <c:pt idx="3531" formatCode="General">
                  <c:v>24.9</c:v>
                </c:pt>
                <c:pt idx="3532" formatCode="General">
                  <c:v>24.7</c:v>
                </c:pt>
                <c:pt idx="3533" formatCode="General">
                  <c:v>25.4</c:v>
                </c:pt>
                <c:pt idx="3534" formatCode="General">
                  <c:v>24.8</c:v>
                </c:pt>
                <c:pt idx="3535" formatCode="General">
                  <c:v>26.4</c:v>
                </c:pt>
                <c:pt idx="3536" formatCode="General">
                  <c:v>26.5</c:v>
                </c:pt>
                <c:pt idx="3537" formatCode="General">
                  <c:v>26.7</c:v>
                </c:pt>
                <c:pt idx="3538" formatCode="General">
                  <c:v>26.4</c:v>
                </c:pt>
                <c:pt idx="3539" formatCode="General">
                  <c:v>25.4</c:v>
                </c:pt>
                <c:pt idx="3540" formatCode="General">
                  <c:v>26</c:v>
                </c:pt>
                <c:pt idx="3541" formatCode="General">
                  <c:v>26</c:v>
                </c:pt>
                <c:pt idx="3542" formatCode="General">
                  <c:v>25.3</c:v>
                </c:pt>
                <c:pt idx="3543" formatCode="General">
                  <c:v>25</c:v>
                </c:pt>
                <c:pt idx="3544" formatCode="General">
                  <c:v>24.4</c:v>
                </c:pt>
                <c:pt idx="3545" formatCode="General">
                  <c:v>25.5</c:v>
                </c:pt>
                <c:pt idx="3546" formatCode="General">
                  <c:v>25.6</c:v>
                </c:pt>
                <c:pt idx="3547" formatCode="General">
                  <c:v>26</c:v>
                </c:pt>
                <c:pt idx="3548" formatCode="General">
                  <c:v>25.4</c:v>
                </c:pt>
                <c:pt idx="3549" formatCode="General">
                  <c:v>25.9</c:v>
                </c:pt>
                <c:pt idx="3550" formatCode="General">
                  <c:v>25.9</c:v>
                </c:pt>
                <c:pt idx="3551" formatCode="General">
                  <c:v>23.7</c:v>
                </c:pt>
                <c:pt idx="3552" formatCode="General">
                  <c:v>25.2</c:v>
                </c:pt>
                <c:pt idx="3553" formatCode="General">
                  <c:v>27.4</c:v>
                </c:pt>
                <c:pt idx="3554" formatCode="General">
                  <c:v>26.3</c:v>
                </c:pt>
                <c:pt idx="3555" formatCode="General">
                  <c:v>25.5</c:v>
                </c:pt>
                <c:pt idx="3556" formatCode="General">
                  <c:v>25</c:v>
                </c:pt>
                <c:pt idx="3557" formatCode="General">
                  <c:v>24.3</c:v>
                </c:pt>
                <c:pt idx="3558" formatCode="General">
                  <c:v>24.1</c:v>
                </c:pt>
                <c:pt idx="3559" formatCode="General">
                  <c:v>24</c:v>
                </c:pt>
                <c:pt idx="3560" formatCode="General">
                  <c:v>24.4</c:v>
                </c:pt>
                <c:pt idx="3561" formatCode="General">
                  <c:v>22.3</c:v>
                </c:pt>
                <c:pt idx="3562" formatCode="General">
                  <c:v>24.9</c:v>
                </c:pt>
                <c:pt idx="3563" formatCode="General">
                  <c:v>24</c:v>
                </c:pt>
                <c:pt idx="3564" formatCode="General">
                  <c:v>24.6</c:v>
                </c:pt>
                <c:pt idx="3565" formatCode="General">
                  <c:v>24.5</c:v>
                </c:pt>
                <c:pt idx="3566" formatCode="General">
                  <c:v>24</c:v>
                </c:pt>
                <c:pt idx="3567" formatCode="General">
                  <c:v>25.2</c:v>
                </c:pt>
                <c:pt idx="3568" formatCode="General">
                  <c:v>25.6</c:v>
                </c:pt>
                <c:pt idx="3569" formatCode="General">
                  <c:v>25.8</c:v>
                </c:pt>
                <c:pt idx="3570" formatCode="General">
                  <c:v>26.4</c:v>
                </c:pt>
                <c:pt idx="3571" formatCode="General">
                  <c:v>26.4</c:v>
                </c:pt>
                <c:pt idx="3572" formatCode="General">
                  <c:v>25.4</c:v>
                </c:pt>
                <c:pt idx="3573" formatCode="General">
                  <c:v>22.4</c:v>
                </c:pt>
                <c:pt idx="3574" formatCode="General">
                  <c:v>24.2</c:v>
                </c:pt>
                <c:pt idx="3575" formatCode="General">
                  <c:v>26.9</c:v>
                </c:pt>
                <c:pt idx="3576" formatCode="General">
                  <c:v>28.3</c:v>
                </c:pt>
                <c:pt idx="3577" formatCode="General">
                  <c:v>26.4</c:v>
                </c:pt>
                <c:pt idx="3578" formatCode="General">
                  <c:v>26.7</c:v>
                </c:pt>
                <c:pt idx="3579" formatCode="General">
                  <c:v>24.4</c:v>
                </c:pt>
                <c:pt idx="3580" formatCode="General">
                  <c:v>24.9</c:v>
                </c:pt>
                <c:pt idx="3581" formatCode="General">
                  <c:v>24.6</c:v>
                </c:pt>
                <c:pt idx="3582" formatCode="General">
                  <c:v>24.6</c:v>
                </c:pt>
                <c:pt idx="3583" formatCode="General">
                  <c:v>21.8</c:v>
                </c:pt>
                <c:pt idx="3584" formatCode="General">
                  <c:v>21.2</c:v>
                </c:pt>
                <c:pt idx="3585" formatCode="General">
                  <c:v>20.9</c:v>
                </c:pt>
                <c:pt idx="3586" formatCode="General">
                  <c:v>21.6</c:v>
                </c:pt>
                <c:pt idx="3587" formatCode="General">
                  <c:v>19.8</c:v>
                </c:pt>
                <c:pt idx="3588" formatCode="General">
                  <c:v>21.7</c:v>
                </c:pt>
                <c:pt idx="3589" formatCode="General">
                  <c:v>18.100000000000001</c:v>
                </c:pt>
                <c:pt idx="3590" formatCode="General">
                  <c:v>19.5</c:v>
                </c:pt>
                <c:pt idx="3591" formatCode="General">
                  <c:v>17.600000000000001</c:v>
                </c:pt>
                <c:pt idx="3592" formatCode="General">
                  <c:v>18.100000000000001</c:v>
                </c:pt>
                <c:pt idx="3593" formatCode="General">
                  <c:v>17.399999999999999</c:v>
                </c:pt>
                <c:pt idx="3594" formatCode="General">
                  <c:v>19.2</c:v>
                </c:pt>
                <c:pt idx="3595" formatCode="General">
                  <c:v>18</c:v>
                </c:pt>
                <c:pt idx="3596" formatCode="General">
                  <c:v>17.899999999999999</c:v>
                </c:pt>
                <c:pt idx="3597" formatCode="General">
                  <c:v>18.100000000000001</c:v>
                </c:pt>
                <c:pt idx="3598" formatCode="General">
                  <c:v>16.8</c:v>
                </c:pt>
                <c:pt idx="3599" formatCode="General">
                  <c:v>17.399999999999999</c:v>
                </c:pt>
                <c:pt idx="3600" formatCode="General">
                  <c:v>16.899999999999999</c:v>
                </c:pt>
                <c:pt idx="3601" formatCode="General">
                  <c:v>16</c:v>
                </c:pt>
                <c:pt idx="3602" formatCode="General">
                  <c:v>16.399999999999999</c:v>
                </c:pt>
                <c:pt idx="3603" formatCode="General">
                  <c:v>15.4</c:v>
                </c:pt>
                <c:pt idx="3604" formatCode="General">
                  <c:v>15.6</c:v>
                </c:pt>
                <c:pt idx="3605" formatCode="General">
                  <c:v>17.600000000000001</c:v>
                </c:pt>
                <c:pt idx="3606" formatCode="General">
                  <c:v>19.600000000000001</c:v>
                </c:pt>
                <c:pt idx="3607" formatCode="General">
                  <c:v>16.899999999999999</c:v>
                </c:pt>
                <c:pt idx="3608" formatCode="General">
                  <c:v>18</c:v>
                </c:pt>
                <c:pt idx="3609" formatCode="General">
                  <c:v>19.100000000000001</c:v>
                </c:pt>
                <c:pt idx="3610" formatCode="General">
                  <c:v>15.5</c:v>
                </c:pt>
                <c:pt idx="3611" formatCode="General">
                  <c:v>21.4</c:v>
                </c:pt>
                <c:pt idx="3612" formatCode="General">
                  <c:v>12.9</c:v>
                </c:pt>
                <c:pt idx="3613" formatCode="General">
                  <c:v>13.1</c:v>
                </c:pt>
                <c:pt idx="3614" formatCode="General">
                  <c:v>12.6</c:v>
                </c:pt>
                <c:pt idx="3615" formatCode="General">
                  <c:v>12.4</c:v>
                </c:pt>
                <c:pt idx="3616" formatCode="General">
                  <c:v>16.2</c:v>
                </c:pt>
                <c:pt idx="3617" formatCode="General">
                  <c:v>19</c:v>
                </c:pt>
                <c:pt idx="3618" formatCode="General">
                  <c:v>20</c:v>
                </c:pt>
                <c:pt idx="3619" formatCode="General">
                  <c:v>17.5</c:v>
                </c:pt>
                <c:pt idx="3620" formatCode="General">
                  <c:v>18.5</c:v>
                </c:pt>
                <c:pt idx="3621" formatCode="General">
                  <c:v>18.8</c:v>
                </c:pt>
                <c:pt idx="3622" formatCode="General">
                  <c:v>19.399999999999999</c:v>
                </c:pt>
                <c:pt idx="3623" formatCode="General">
                  <c:v>17.399999999999999</c:v>
                </c:pt>
                <c:pt idx="3624" formatCode="General">
                  <c:v>14.7</c:v>
                </c:pt>
                <c:pt idx="3625" formatCode="General">
                  <c:v>14.9</c:v>
                </c:pt>
                <c:pt idx="3626" formatCode="General">
                  <c:v>16.399999999999999</c:v>
                </c:pt>
                <c:pt idx="3627" formatCode="General">
                  <c:v>16.100000000000001</c:v>
                </c:pt>
                <c:pt idx="3628" formatCode="General">
                  <c:v>14.6</c:v>
                </c:pt>
                <c:pt idx="3629" formatCode="General">
                  <c:v>14.4</c:v>
                </c:pt>
                <c:pt idx="3630" formatCode="General">
                  <c:v>15.4</c:v>
                </c:pt>
                <c:pt idx="3631" formatCode="General">
                  <c:v>18</c:v>
                </c:pt>
                <c:pt idx="3632" formatCode="General">
                  <c:v>21.3</c:v>
                </c:pt>
                <c:pt idx="3633" formatCode="General">
                  <c:v>19</c:v>
                </c:pt>
                <c:pt idx="3634" formatCode="General">
                  <c:v>19.5</c:v>
                </c:pt>
                <c:pt idx="3635" formatCode="General">
                  <c:v>15.3</c:v>
                </c:pt>
                <c:pt idx="3636" formatCode="General">
                  <c:v>16.2</c:v>
                </c:pt>
                <c:pt idx="3637" formatCode="General">
                  <c:v>15.5</c:v>
                </c:pt>
                <c:pt idx="3638" formatCode="General">
                  <c:v>16.399999999999999</c:v>
                </c:pt>
                <c:pt idx="3639" formatCode="General">
                  <c:v>10.3</c:v>
                </c:pt>
                <c:pt idx="3640" formatCode="General">
                  <c:v>10.5</c:v>
                </c:pt>
                <c:pt idx="3641" formatCode="General">
                  <c:v>13.4</c:v>
                </c:pt>
                <c:pt idx="3642" formatCode="General">
                  <c:v>11.1</c:v>
                </c:pt>
                <c:pt idx="3643" formatCode="General">
                  <c:v>10.5</c:v>
                </c:pt>
                <c:pt idx="3644" formatCode="General">
                  <c:v>11</c:v>
                </c:pt>
                <c:pt idx="3645" formatCode="General">
                  <c:v>11</c:v>
                </c:pt>
                <c:pt idx="3646" formatCode="General">
                  <c:v>10.3</c:v>
                </c:pt>
                <c:pt idx="3647" formatCode="General">
                  <c:v>12.6</c:v>
                </c:pt>
                <c:pt idx="3648" formatCode="General">
                  <c:v>18.3</c:v>
                </c:pt>
                <c:pt idx="3649" formatCode="General">
                  <c:v>9.1</c:v>
                </c:pt>
                <c:pt idx="3650" formatCode="General">
                  <c:v>7.8</c:v>
                </c:pt>
                <c:pt idx="3651" formatCode="General">
                  <c:v>10.5</c:v>
                </c:pt>
                <c:pt idx="3652" formatCode="General">
                  <c:v>8.2000000000000011</c:v>
                </c:pt>
                <c:pt idx="3653" formatCode="General">
                  <c:v>10.3</c:v>
                </c:pt>
                <c:pt idx="3654" formatCode="General">
                  <c:v>15</c:v>
                </c:pt>
                <c:pt idx="3655" formatCode="General">
                  <c:v>14.2</c:v>
                </c:pt>
                <c:pt idx="3656" formatCode="General">
                  <c:v>8.7000000000000011</c:v>
                </c:pt>
                <c:pt idx="3657" formatCode="General">
                  <c:v>9.6</c:v>
                </c:pt>
                <c:pt idx="3658" formatCode="General">
                  <c:v>14.9</c:v>
                </c:pt>
                <c:pt idx="3659" formatCode="General">
                  <c:v>11.1</c:v>
                </c:pt>
                <c:pt idx="3660" formatCode="General">
                  <c:v>15.3</c:v>
                </c:pt>
                <c:pt idx="3661" formatCode="General">
                  <c:v>13.9</c:v>
                </c:pt>
                <c:pt idx="3662" formatCode="General">
                  <c:v>12.5</c:v>
                </c:pt>
                <c:pt idx="3663" formatCode="General">
                  <c:v>13.6</c:v>
                </c:pt>
                <c:pt idx="3664" formatCode="General">
                  <c:v>12.9</c:v>
                </c:pt>
                <c:pt idx="3665" formatCode="General">
                  <c:v>13.8</c:v>
                </c:pt>
                <c:pt idx="3666" formatCode="General">
                  <c:v>10.7</c:v>
                </c:pt>
                <c:pt idx="3667" formatCode="General">
                  <c:v>9.8000000000000007</c:v>
                </c:pt>
                <c:pt idx="3668" formatCode="General">
                  <c:v>10.4</c:v>
                </c:pt>
                <c:pt idx="3669" formatCode="General">
                  <c:v>11.4</c:v>
                </c:pt>
                <c:pt idx="3670" formatCode="General">
                  <c:v>11.6</c:v>
                </c:pt>
                <c:pt idx="3671" formatCode="General">
                  <c:v>11.4</c:v>
                </c:pt>
                <c:pt idx="3672" formatCode="General">
                  <c:v>11</c:v>
                </c:pt>
                <c:pt idx="3673" formatCode="General">
                  <c:v>9.8000000000000007</c:v>
                </c:pt>
                <c:pt idx="3674" formatCode="General">
                  <c:v>10.4</c:v>
                </c:pt>
                <c:pt idx="3675" formatCode="General">
                  <c:v>12.9</c:v>
                </c:pt>
                <c:pt idx="3676" formatCode="General">
                  <c:v>12.8</c:v>
                </c:pt>
                <c:pt idx="3677" formatCode="General">
                  <c:v>7.8</c:v>
                </c:pt>
                <c:pt idx="3678" formatCode="General">
                  <c:v>7.9</c:v>
                </c:pt>
                <c:pt idx="3679" formatCode="General">
                  <c:v>7</c:v>
                </c:pt>
                <c:pt idx="3680" formatCode="General">
                  <c:v>7.6</c:v>
                </c:pt>
                <c:pt idx="3681" formatCode="General">
                  <c:v>9.9</c:v>
                </c:pt>
                <c:pt idx="3682" formatCode="General">
                  <c:v>7.3</c:v>
                </c:pt>
                <c:pt idx="3683" formatCode="General">
                  <c:v>6.7</c:v>
                </c:pt>
                <c:pt idx="3684" formatCode="General">
                  <c:v>8.6</c:v>
                </c:pt>
                <c:pt idx="3685" formatCode="General">
                  <c:v>12.3</c:v>
                </c:pt>
                <c:pt idx="3686" formatCode="General">
                  <c:v>12.9</c:v>
                </c:pt>
                <c:pt idx="3687" formatCode="General">
                  <c:v>13.9</c:v>
                </c:pt>
                <c:pt idx="3688" formatCode="General">
                  <c:v>11.2</c:v>
                </c:pt>
                <c:pt idx="3689" formatCode="General">
                  <c:v>11.5</c:v>
                </c:pt>
                <c:pt idx="3690" formatCode="General">
                  <c:v>9.5</c:v>
                </c:pt>
                <c:pt idx="3691" formatCode="General">
                  <c:v>9.4</c:v>
                </c:pt>
                <c:pt idx="3692" formatCode="General">
                  <c:v>10.9</c:v>
                </c:pt>
                <c:pt idx="3693" formatCode="General">
                  <c:v>11.4</c:v>
                </c:pt>
                <c:pt idx="3694" formatCode="General">
                  <c:v>12.4</c:v>
                </c:pt>
                <c:pt idx="3695" formatCode="General">
                  <c:v>11.3</c:v>
                </c:pt>
                <c:pt idx="3696" formatCode="General">
                  <c:v>13.4</c:v>
                </c:pt>
                <c:pt idx="3697" formatCode="General">
                  <c:v>13.1</c:v>
                </c:pt>
                <c:pt idx="3698" formatCode="General">
                  <c:v>16.100000000000001</c:v>
                </c:pt>
                <c:pt idx="3699" formatCode="General">
                  <c:v>14.4</c:v>
                </c:pt>
                <c:pt idx="3700" formatCode="General">
                  <c:v>13.9</c:v>
                </c:pt>
                <c:pt idx="3701" formatCode="General">
                  <c:v>14</c:v>
                </c:pt>
                <c:pt idx="3702" formatCode="General">
                  <c:v>18.100000000000001</c:v>
                </c:pt>
                <c:pt idx="3703" formatCode="General">
                  <c:v>16.8</c:v>
                </c:pt>
                <c:pt idx="3704" formatCode="General">
                  <c:v>17.399999999999999</c:v>
                </c:pt>
                <c:pt idx="3705" formatCode="General">
                  <c:v>16.899999999999999</c:v>
                </c:pt>
                <c:pt idx="3706" formatCode="General">
                  <c:v>17</c:v>
                </c:pt>
                <c:pt idx="3707" formatCode="General">
                  <c:v>16.899999999999999</c:v>
                </c:pt>
                <c:pt idx="3708" formatCode="General">
                  <c:v>14.5</c:v>
                </c:pt>
                <c:pt idx="3709" formatCode="General">
                  <c:v>16.600000000000001</c:v>
                </c:pt>
                <c:pt idx="3710" formatCode="General">
                  <c:v>17.5</c:v>
                </c:pt>
                <c:pt idx="3711" formatCode="General">
                  <c:v>20.399999999999999</c:v>
                </c:pt>
                <c:pt idx="3712" formatCode="General">
                  <c:v>21.9</c:v>
                </c:pt>
                <c:pt idx="3713" formatCode="General">
                  <c:v>12.7</c:v>
                </c:pt>
                <c:pt idx="3714" formatCode="General">
                  <c:v>15.1</c:v>
                </c:pt>
                <c:pt idx="3715" formatCode="General">
                  <c:v>16.100000000000001</c:v>
                </c:pt>
                <c:pt idx="3716" formatCode="General">
                  <c:v>15.8</c:v>
                </c:pt>
                <c:pt idx="3717" formatCode="General">
                  <c:v>17.600000000000001</c:v>
                </c:pt>
                <c:pt idx="3718" formatCode="General">
                  <c:v>18.2</c:v>
                </c:pt>
                <c:pt idx="3719" formatCode="General">
                  <c:v>17</c:v>
                </c:pt>
                <c:pt idx="3720" formatCode="General">
                  <c:v>16.8</c:v>
                </c:pt>
                <c:pt idx="3721" formatCode="General">
                  <c:v>18.7</c:v>
                </c:pt>
                <c:pt idx="3722" formatCode="General">
                  <c:v>19</c:v>
                </c:pt>
                <c:pt idx="3723" formatCode="General">
                  <c:v>17.8</c:v>
                </c:pt>
                <c:pt idx="3724" formatCode="General">
                  <c:v>17.600000000000001</c:v>
                </c:pt>
                <c:pt idx="3725" formatCode="General">
                  <c:v>20.2</c:v>
                </c:pt>
                <c:pt idx="3726" formatCode="General">
                  <c:v>19.899999999999999</c:v>
                </c:pt>
                <c:pt idx="3727" formatCode="General">
                  <c:v>23.2</c:v>
                </c:pt>
                <c:pt idx="3728" formatCode="General">
                  <c:v>19.8</c:v>
                </c:pt>
                <c:pt idx="3729" formatCode="General">
                  <c:v>23.4</c:v>
                </c:pt>
                <c:pt idx="3730" formatCode="General">
                  <c:v>19.5</c:v>
                </c:pt>
                <c:pt idx="3731" formatCode="General">
                  <c:v>21.4</c:v>
                </c:pt>
                <c:pt idx="3732" formatCode="General">
                  <c:v>22.4</c:v>
                </c:pt>
                <c:pt idx="3733" formatCode="General">
                  <c:v>19.600000000000001</c:v>
                </c:pt>
                <c:pt idx="3734" formatCode="General">
                  <c:v>21.5</c:v>
                </c:pt>
                <c:pt idx="3735" formatCode="General">
                  <c:v>20.9</c:v>
                </c:pt>
                <c:pt idx="3736" formatCode="General">
                  <c:v>21.4</c:v>
                </c:pt>
                <c:pt idx="3737" formatCode="General">
                  <c:v>17.7</c:v>
                </c:pt>
                <c:pt idx="3738" formatCode="General">
                  <c:v>20.5</c:v>
                </c:pt>
                <c:pt idx="3739" formatCode="General">
                  <c:v>21</c:v>
                </c:pt>
                <c:pt idx="3740" formatCode="General">
                  <c:v>19.899999999999999</c:v>
                </c:pt>
                <c:pt idx="3741" formatCode="General">
                  <c:v>22.1</c:v>
                </c:pt>
                <c:pt idx="3742" formatCode="General">
                  <c:v>24.2</c:v>
                </c:pt>
                <c:pt idx="3743" formatCode="General">
                  <c:v>19.5</c:v>
                </c:pt>
                <c:pt idx="3744" formatCode="General">
                  <c:v>20.9</c:v>
                </c:pt>
                <c:pt idx="3745" formatCode="General">
                  <c:v>22.6</c:v>
                </c:pt>
                <c:pt idx="3746" formatCode="General">
                  <c:v>22.7</c:v>
                </c:pt>
                <c:pt idx="3747" formatCode="General">
                  <c:v>24</c:v>
                </c:pt>
                <c:pt idx="3748" formatCode="General">
                  <c:v>21.5</c:v>
                </c:pt>
                <c:pt idx="3749" formatCode="General">
                  <c:v>18.600000000000001</c:v>
                </c:pt>
                <c:pt idx="3750" formatCode="General">
                  <c:v>22.5</c:v>
                </c:pt>
                <c:pt idx="3751" formatCode="General">
                  <c:v>21.9</c:v>
                </c:pt>
                <c:pt idx="3752" formatCode="General">
                  <c:v>22</c:v>
                </c:pt>
                <c:pt idx="3753" formatCode="General">
                  <c:v>24.1</c:v>
                </c:pt>
                <c:pt idx="3754" formatCode="General">
                  <c:v>22</c:v>
                </c:pt>
                <c:pt idx="3755" formatCode="General">
                  <c:v>21</c:v>
                </c:pt>
                <c:pt idx="3756" formatCode="General">
                  <c:v>25.9</c:v>
                </c:pt>
                <c:pt idx="3757" formatCode="General">
                  <c:v>21.1</c:v>
                </c:pt>
                <c:pt idx="3758" formatCode="General">
                  <c:v>24.5</c:v>
                </c:pt>
                <c:pt idx="3759" formatCode="General">
                  <c:v>23.6</c:v>
                </c:pt>
                <c:pt idx="3760" formatCode="General">
                  <c:v>19.5</c:v>
                </c:pt>
                <c:pt idx="3761" formatCode="General">
                  <c:v>21.9</c:v>
                </c:pt>
                <c:pt idx="3762" formatCode="General">
                  <c:v>25</c:v>
                </c:pt>
                <c:pt idx="3763" formatCode="General">
                  <c:v>24.4</c:v>
                </c:pt>
                <c:pt idx="3764" formatCode="General">
                  <c:v>24.5</c:v>
                </c:pt>
                <c:pt idx="3765" formatCode="General">
                  <c:v>25.1</c:v>
                </c:pt>
                <c:pt idx="3766" formatCode="General">
                  <c:v>25.3</c:v>
                </c:pt>
                <c:pt idx="3767" formatCode="General">
                  <c:v>26.4</c:v>
                </c:pt>
                <c:pt idx="3768" formatCode="General">
                  <c:v>26.6</c:v>
                </c:pt>
                <c:pt idx="3769" formatCode="General">
                  <c:v>26.4</c:v>
                </c:pt>
                <c:pt idx="3770" formatCode="General">
                  <c:v>24.7</c:v>
                </c:pt>
                <c:pt idx="3771" formatCode="General">
                  <c:v>24.2</c:v>
                </c:pt>
                <c:pt idx="3772" formatCode="General">
                  <c:v>24.6</c:v>
                </c:pt>
                <c:pt idx="3773" formatCode="General">
                  <c:v>25.2</c:v>
                </c:pt>
                <c:pt idx="3774" formatCode="General">
                  <c:v>24.2</c:v>
                </c:pt>
                <c:pt idx="3775" formatCode="General">
                  <c:v>26.9</c:v>
                </c:pt>
                <c:pt idx="3776" formatCode="General">
                  <c:v>24.9</c:v>
                </c:pt>
                <c:pt idx="3777" formatCode="General">
                  <c:v>25.6</c:v>
                </c:pt>
                <c:pt idx="3778" formatCode="General">
                  <c:v>24.7</c:v>
                </c:pt>
                <c:pt idx="3779" formatCode="General">
                  <c:v>25.1</c:v>
                </c:pt>
                <c:pt idx="3780" formatCode="General">
                  <c:v>25.5</c:v>
                </c:pt>
                <c:pt idx="3781" formatCode="General">
                  <c:v>24.9</c:v>
                </c:pt>
                <c:pt idx="3782" formatCode="General">
                  <c:v>24.5</c:v>
                </c:pt>
                <c:pt idx="3783" formatCode="General">
                  <c:v>25.9</c:v>
                </c:pt>
                <c:pt idx="3784" formatCode="General">
                  <c:v>25.6</c:v>
                </c:pt>
                <c:pt idx="3785" formatCode="General">
                  <c:v>26.4</c:v>
                </c:pt>
                <c:pt idx="3786" formatCode="General">
                  <c:v>25.8</c:v>
                </c:pt>
                <c:pt idx="3787" formatCode="General">
                  <c:v>26</c:v>
                </c:pt>
                <c:pt idx="3788" formatCode="General">
                  <c:v>29.4</c:v>
                </c:pt>
                <c:pt idx="3789" formatCode="General">
                  <c:v>29.8</c:v>
                </c:pt>
                <c:pt idx="3790" formatCode="General">
                  <c:v>19.399999999999999</c:v>
                </c:pt>
                <c:pt idx="3791" formatCode="General">
                  <c:v>23.8</c:v>
                </c:pt>
                <c:pt idx="3792" formatCode="General">
                  <c:v>26.6</c:v>
                </c:pt>
                <c:pt idx="3793" formatCode="General">
                  <c:v>26.4</c:v>
                </c:pt>
                <c:pt idx="3794" formatCode="General">
                  <c:v>26.4</c:v>
                </c:pt>
                <c:pt idx="3795" formatCode="General">
                  <c:v>26.6</c:v>
                </c:pt>
                <c:pt idx="3796" formatCode="General">
                  <c:v>26.6</c:v>
                </c:pt>
                <c:pt idx="3797" formatCode="General">
                  <c:v>24.4</c:v>
                </c:pt>
                <c:pt idx="3798" formatCode="General">
                  <c:v>26.6</c:v>
                </c:pt>
                <c:pt idx="3799" formatCode="General">
                  <c:v>28</c:v>
                </c:pt>
                <c:pt idx="3800" formatCode="General">
                  <c:v>27.2</c:v>
                </c:pt>
                <c:pt idx="3801" formatCode="General">
                  <c:v>27.4</c:v>
                </c:pt>
                <c:pt idx="3802" formatCode="General">
                  <c:v>27</c:v>
                </c:pt>
                <c:pt idx="3803" formatCode="General">
                  <c:v>26.8</c:v>
                </c:pt>
                <c:pt idx="3804" formatCode="General">
                  <c:v>26.6</c:v>
                </c:pt>
                <c:pt idx="3805" formatCode="General">
                  <c:v>26.7</c:v>
                </c:pt>
                <c:pt idx="3806" formatCode="General">
                  <c:v>26.6</c:v>
                </c:pt>
                <c:pt idx="3807" formatCode="General">
                  <c:v>27.1</c:v>
                </c:pt>
                <c:pt idx="3808" formatCode="General">
                  <c:v>27.2</c:v>
                </c:pt>
                <c:pt idx="3809" formatCode="General">
                  <c:v>26.7</c:v>
                </c:pt>
                <c:pt idx="3810" formatCode="General">
                  <c:v>27</c:v>
                </c:pt>
                <c:pt idx="3811" formatCode="General">
                  <c:v>27.8</c:v>
                </c:pt>
                <c:pt idx="3812" formatCode="General">
                  <c:v>27.7</c:v>
                </c:pt>
                <c:pt idx="3813" formatCode="General">
                  <c:v>27.4</c:v>
                </c:pt>
                <c:pt idx="3814" formatCode="General">
                  <c:v>27.8</c:v>
                </c:pt>
                <c:pt idx="3815" formatCode="General">
                  <c:v>28.1</c:v>
                </c:pt>
                <c:pt idx="3816" formatCode="General">
                  <c:v>27.4</c:v>
                </c:pt>
                <c:pt idx="3817" formatCode="General">
                  <c:v>28.4</c:v>
                </c:pt>
                <c:pt idx="3818" formatCode="General">
                  <c:v>28.2</c:v>
                </c:pt>
                <c:pt idx="3819" formatCode="General">
                  <c:v>28.5</c:v>
                </c:pt>
                <c:pt idx="3820" formatCode="General">
                  <c:v>27.4</c:v>
                </c:pt>
                <c:pt idx="3821" formatCode="General">
                  <c:v>25.2</c:v>
                </c:pt>
                <c:pt idx="3822" formatCode="General">
                  <c:v>24.4</c:v>
                </c:pt>
                <c:pt idx="3823" formatCode="General">
                  <c:v>24.2</c:v>
                </c:pt>
                <c:pt idx="3824" formatCode="General">
                  <c:v>24.9</c:v>
                </c:pt>
                <c:pt idx="3825" formatCode="General">
                  <c:v>25.9</c:v>
                </c:pt>
                <c:pt idx="3826" formatCode="General">
                  <c:v>26</c:v>
                </c:pt>
                <c:pt idx="3827" formatCode="General">
                  <c:v>24.8</c:v>
                </c:pt>
                <c:pt idx="3828" formatCode="General">
                  <c:v>26</c:v>
                </c:pt>
                <c:pt idx="3829" formatCode="General">
                  <c:v>26.4</c:v>
                </c:pt>
                <c:pt idx="3830" formatCode="General">
                  <c:v>26.6</c:v>
                </c:pt>
                <c:pt idx="3831" formatCode="General">
                  <c:v>26.9</c:v>
                </c:pt>
                <c:pt idx="3832" formatCode="General">
                  <c:v>26</c:v>
                </c:pt>
                <c:pt idx="3833" formatCode="General">
                  <c:v>25.6</c:v>
                </c:pt>
                <c:pt idx="3834" formatCode="General">
                  <c:v>26</c:v>
                </c:pt>
                <c:pt idx="3835" formatCode="General">
                  <c:v>26.4</c:v>
                </c:pt>
                <c:pt idx="3836" formatCode="General">
                  <c:v>25.6</c:v>
                </c:pt>
                <c:pt idx="3837" formatCode="General">
                  <c:v>25.8</c:v>
                </c:pt>
                <c:pt idx="3838" formatCode="General">
                  <c:v>26.1</c:v>
                </c:pt>
                <c:pt idx="3839" formatCode="General">
                  <c:v>26.4</c:v>
                </c:pt>
                <c:pt idx="3840" formatCode="General">
                  <c:v>25.9</c:v>
                </c:pt>
                <c:pt idx="3841" formatCode="General">
                  <c:v>26</c:v>
                </c:pt>
                <c:pt idx="3842" formatCode="General">
                  <c:v>25.4</c:v>
                </c:pt>
                <c:pt idx="3843" formatCode="General">
                  <c:v>25.9</c:v>
                </c:pt>
                <c:pt idx="3844" formatCode="General">
                  <c:v>26.1</c:v>
                </c:pt>
                <c:pt idx="3845" formatCode="General">
                  <c:v>25.2</c:v>
                </c:pt>
                <c:pt idx="3846" formatCode="General">
                  <c:v>24.9</c:v>
                </c:pt>
                <c:pt idx="3847" formatCode="General">
                  <c:v>24.5</c:v>
                </c:pt>
                <c:pt idx="3848" formatCode="General">
                  <c:v>24.9</c:v>
                </c:pt>
                <c:pt idx="3849" formatCode="General">
                  <c:v>24.6</c:v>
                </c:pt>
                <c:pt idx="3850" formatCode="General">
                  <c:v>25.3</c:v>
                </c:pt>
                <c:pt idx="3851" formatCode="General">
                  <c:v>25.5</c:v>
                </c:pt>
                <c:pt idx="3852" formatCode="General">
                  <c:v>24.1</c:v>
                </c:pt>
                <c:pt idx="3853" formatCode="General">
                  <c:v>24.9</c:v>
                </c:pt>
                <c:pt idx="3854" formatCode="General">
                  <c:v>24.8</c:v>
                </c:pt>
                <c:pt idx="3855" formatCode="General">
                  <c:v>25.5</c:v>
                </c:pt>
                <c:pt idx="3856" formatCode="General">
                  <c:v>25.4</c:v>
                </c:pt>
                <c:pt idx="3857" formatCode="General">
                  <c:v>25.5</c:v>
                </c:pt>
                <c:pt idx="3858" formatCode="General">
                  <c:v>22.6</c:v>
                </c:pt>
                <c:pt idx="3859" formatCode="General">
                  <c:v>23.7</c:v>
                </c:pt>
                <c:pt idx="3860" formatCode="General">
                  <c:v>24.8</c:v>
                </c:pt>
                <c:pt idx="3861" formatCode="General">
                  <c:v>25</c:v>
                </c:pt>
                <c:pt idx="3862" formatCode="General">
                  <c:v>24.9</c:v>
                </c:pt>
                <c:pt idx="3863" formatCode="General">
                  <c:v>25.2</c:v>
                </c:pt>
                <c:pt idx="3864" formatCode="General">
                  <c:v>25.4</c:v>
                </c:pt>
                <c:pt idx="3865" formatCode="General">
                  <c:v>25</c:v>
                </c:pt>
                <c:pt idx="3866" formatCode="General">
                  <c:v>25.2</c:v>
                </c:pt>
                <c:pt idx="3867" formatCode="General">
                  <c:v>24.5</c:v>
                </c:pt>
                <c:pt idx="3868" formatCode="General">
                  <c:v>23.9</c:v>
                </c:pt>
                <c:pt idx="3869" formatCode="General">
                  <c:v>24.7</c:v>
                </c:pt>
                <c:pt idx="3870" formatCode="General">
                  <c:v>25.2</c:v>
                </c:pt>
                <c:pt idx="3871" formatCode="General">
                  <c:v>24.9</c:v>
                </c:pt>
                <c:pt idx="3872" formatCode="General">
                  <c:v>24.2</c:v>
                </c:pt>
                <c:pt idx="3873" formatCode="General">
                  <c:v>24</c:v>
                </c:pt>
                <c:pt idx="3874" formatCode="General">
                  <c:v>23.8</c:v>
                </c:pt>
                <c:pt idx="3875" formatCode="General">
                  <c:v>23.4</c:v>
                </c:pt>
                <c:pt idx="3876" formatCode="General">
                  <c:v>24.6</c:v>
                </c:pt>
                <c:pt idx="3877" formatCode="General">
                  <c:v>23.3</c:v>
                </c:pt>
                <c:pt idx="3878" formatCode="General">
                  <c:v>24</c:v>
                </c:pt>
                <c:pt idx="3879" formatCode="General">
                  <c:v>24.5</c:v>
                </c:pt>
                <c:pt idx="3880" formatCode="General">
                  <c:v>24.3</c:v>
                </c:pt>
                <c:pt idx="3881" formatCode="General">
                  <c:v>24.4</c:v>
                </c:pt>
                <c:pt idx="3882" formatCode="General">
                  <c:v>24.6</c:v>
                </c:pt>
                <c:pt idx="3883" formatCode="General">
                  <c:v>25</c:v>
                </c:pt>
                <c:pt idx="3884" formatCode="General">
                  <c:v>24.2</c:v>
                </c:pt>
                <c:pt idx="3885" formatCode="General">
                  <c:v>23.7</c:v>
                </c:pt>
                <c:pt idx="3886" formatCode="General">
                  <c:v>22.9</c:v>
                </c:pt>
                <c:pt idx="3887" formatCode="General">
                  <c:v>23.6</c:v>
                </c:pt>
                <c:pt idx="3888" formatCode="General">
                  <c:v>24</c:v>
                </c:pt>
                <c:pt idx="3889" formatCode="General">
                  <c:v>24.1</c:v>
                </c:pt>
                <c:pt idx="3890" formatCode="General">
                  <c:v>23.8</c:v>
                </c:pt>
                <c:pt idx="3891" formatCode="General">
                  <c:v>23.5</c:v>
                </c:pt>
                <c:pt idx="3892" formatCode="General">
                  <c:v>24</c:v>
                </c:pt>
                <c:pt idx="3893" formatCode="General">
                  <c:v>23.9</c:v>
                </c:pt>
                <c:pt idx="3894" formatCode="General">
                  <c:v>25</c:v>
                </c:pt>
                <c:pt idx="3895" formatCode="General">
                  <c:v>22</c:v>
                </c:pt>
                <c:pt idx="3896" formatCode="General">
                  <c:v>21.6</c:v>
                </c:pt>
                <c:pt idx="3897" formatCode="General">
                  <c:v>24</c:v>
                </c:pt>
                <c:pt idx="3898" formatCode="General">
                  <c:v>24</c:v>
                </c:pt>
                <c:pt idx="3899" formatCode="General">
                  <c:v>22</c:v>
                </c:pt>
                <c:pt idx="3900" formatCode="General">
                  <c:v>22.6</c:v>
                </c:pt>
                <c:pt idx="3901" formatCode="General">
                  <c:v>24.5</c:v>
                </c:pt>
                <c:pt idx="3902" formatCode="General">
                  <c:v>24.7</c:v>
                </c:pt>
                <c:pt idx="3903" formatCode="General">
                  <c:v>24.3</c:v>
                </c:pt>
                <c:pt idx="3904" formatCode="General">
                  <c:v>23.9</c:v>
                </c:pt>
                <c:pt idx="3905" formatCode="General">
                  <c:v>24.7</c:v>
                </c:pt>
                <c:pt idx="3906" formatCode="General">
                  <c:v>25</c:v>
                </c:pt>
                <c:pt idx="3907" formatCode="General">
                  <c:v>25.4</c:v>
                </c:pt>
                <c:pt idx="3908" formatCode="General">
                  <c:v>24</c:v>
                </c:pt>
                <c:pt idx="3909" formatCode="General">
                  <c:v>21.6</c:v>
                </c:pt>
                <c:pt idx="3910" formatCode="General">
                  <c:v>25</c:v>
                </c:pt>
                <c:pt idx="3911" formatCode="General">
                  <c:v>25.8</c:v>
                </c:pt>
                <c:pt idx="3912" formatCode="General">
                  <c:v>24.7</c:v>
                </c:pt>
                <c:pt idx="3913" formatCode="General">
                  <c:v>24.8</c:v>
                </c:pt>
                <c:pt idx="3914" formatCode="General">
                  <c:v>25</c:v>
                </c:pt>
                <c:pt idx="3915" formatCode="General">
                  <c:v>25</c:v>
                </c:pt>
                <c:pt idx="3916" formatCode="General">
                  <c:v>24.7</c:v>
                </c:pt>
                <c:pt idx="3917" formatCode="General">
                  <c:v>25.2</c:v>
                </c:pt>
                <c:pt idx="3918" formatCode="General">
                  <c:v>25.3</c:v>
                </c:pt>
                <c:pt idx="3919" formatCode="General">
                  <c:v>24.2</c:v>
                </c:pt>
                <c:pt idx="3920" formatCode="General">
                  <c:v>24.8</c:v>
                </c:pt>
                <c:pt idx="3921" formatCode="General">
                  <c:v>24.3</c:v>
                </c:pt>
                <c:pt idx="3922" formatCode="General">
                  <c:v>25.5</c:v>
                </c:pt>
                <c:pt idx="3923" formatCode="General">
                  <c:v>23.5</c:v>
                </c:pt>
                <c:pt idx="3924" formatCode="General">
                  <c:v>23</c:v>
                </c:pt>
                <c:pt idx="3925" formatCode="General">
                  <c:v>24</c:v>
                </c:pt>
                <c:pt idx="3926" formatCode="General">
                  <c:v>24.9</c:v>
                </c:pt>
                <c:pt idx="3927" formatCode="General">
                  <c:v>24.4</c:v>
                </c:pt>
                <c:pt idx="3928" formatCode="General">
                  <c:v>24.9</c:v>
                </c:pt>
                <c:pt idx="3929" formatCode="General">
                  <c:v>25</c:v>
                </c:pt>
                <c:pt idx="3930" formatCode="General">
                  <c:v>24.5</c:v>
                </c:pt>
                <c:pt idx="3931" formatCode="General">
                  <c:v>25.4</c:v>
                </c:pt>
                <c:pt idx="3932" formatCode="General">
                  <c:v>26.5</c:v>
                </c:pt>
                <c:pt idx="3933" formatCode="General">
                  <c:v>24.4</c:v>
                </c:pt>
                <c:pt idx="3934" formatCode="General">
                  <c:v>24.1</c:v>
                </c:pt>
                <c:pt idx="3935" formatCode="General">
                  <c:v>24.6</c:v>
                </c:pt>
                <c:pt idx="3936" formatCode="General">
                  <c:v>24.3</c:v>
                </c:pt>
                <c:pt idx="3937" formatCode="General">
                  <c:v>24.5</c:v>
                </c:pt>
                <c:pt idx="3938" formatCode="General">
                  <c:v>23.1</c:v>
                </c:pt>
                <c:pt idx="3939" formatCode="General">
                  <c:v>25</c:v>
                </c:pt>
                <c:pt idx="3940" formatCode="General">
                  <c:v>20</c:v>
                </c:pt>
                <c:pt idx="3941" formatCode="General">
                  <c:v>19.899999999999999</c:v>
                </c:pt>
                <c:pt idx="3942" formatCode="General">
                  <c:v>20.399999999999999</c:v>
                </c:pt>
                <c:pt idx="3943" formatCode="General">
                  <c:v>19.600000000000001</c:v>
                </c:pt>
                <c:pt idx="3944" formatCode="General">
                  <c:v>20</c:v>
                </c:pt>
                <c:pt idx="3945" formatCode="General">
                  <c:v>21.1</c:v>
                </c:pt>
                <c:pt idx="3946" formatCode="General">
                  <c:v>20.6</c:v>
                </c:pt>
                <c:pt idx="3947" formatCode="General">
                  <c:v>19.600000000000001</c:v>
                </c:pt>
                <c:pt idx="3948" formatCode="General">
                  <c:v>20.3</c:v>
                </c:pt>
                <c:pt idx="3949" formatCode="General">
                  <c:v>21.4</c:v>
                </c:pt>
                <c:pt idx="3950" formatCode="General">
                  <c:v>21.5</c:v>
                </c:pt>
                <c:pt idx="3951" formatCode="General">
                  <c:v>19</c:v>
                </c:pt>
                <c:pt idx="3952" formatCode="General">
                  <c:v>20.7</c:v>
                </c:pt>
                <c:pt idx="3953" formatCode="General">
                  <c:v>18.600000000000001</c:v>
                </c:pt>
                <c:pt idx="3954" formatCode="General">
                  <c:v>17.5</c:v>
                </c:pt>
                <c:pt idx="3955" formatCode="General">
                  <c:v>15.6</c:v>
                </c:pt>
                <c:pt idx="3956" formatCode="General">
                  <c:v>14.4</c:v>
                </c:pt>
                <c:pt idx="3957" formatCode="General">
                  <c:v>14.6</c:v>
                </c:pt>
                <c:pt idx="3958" formatCode="General">
                  <c:v>15.3</c:v>
                </c:pt>
                <c:pt idx="3959" formatCode="General">
                  <c:v>19.399999999999999</c:v>
                </c:pt>
                <c:pt idx="3960" formatCode="General">
                  <c:v>16.600000000000001</c:v>
                </c:pt>
                <c:pt idx="3961" formatCode="General">
                  <c:v>17.2</c:v>
                </c:pt>
                <c:pt idx="3962" formatCode="General">
                  <c:v>18.399999999999999</c:v>
                </c:pt>
                <c:pt idx="3963" formatCode="General">
                  <c:v>18.3</c:v>
                </c:pt>
                <c:pt idx="3964" formatCode="General">
                  <c:v>21.6</c:v>
                </c:pt>
                <c:pt idx="3965" formatCode="General">
                  <c:v>17.100000000000001</c:v>
                </c:pt>
                <c:pt idx="3966" formatCode="General">
                  <c:v>15.4</c:v>
                </c:pt>
                <c:pt idx="3967" formatCode="General">
                  <c:v>13.6</c:v>
                </c:pt>
                <c:pt idx="3968" formatCode="General">
                  <c:v>14</c:v>
                </c:pt>
                <c:pt idx="3969" formatCode="General">
                  <c:v>14.6</c:v>
                </c:pt>
                <c:pt idx="3970" formatCode="General">
                  <c:v>13.6</c:v>
                </c:pt>
                <c:pt idx="3971" formatCode="General">
                  <c:v>13.8</c:v>
                </c:pt>
                <c:pt idx="3972" formatCode="General">
                  <c:v>15.2</c:v>
                </c:pt>
                <c:pt idx="3973" formatCode="General">
                  <c:v>18.399999999999999</c:v>
                </c:pt>
                <c:pt idx="3974" formatCode="General">
                  <c:v>21.8</c:v>
                </c:pt>
                <c:pt idx="3975" formatCode="General">
                  <c:v>22.2</c:v>
                </c:pt>
                <c:pt idx="3976" formatCode="General">
                  <c:v>20.8</c:v>
                </c:pt>
                <c:pt idx="3977" formatCode="General">
                  <c:v>23.6</c:v>
                </c:pt>
                <c:pt idx="3978" formatCode="General">
                  <c:v>23</c:v>
                </c:pt>
                <c:pt idx="3979" formatCode="General">
                  <c:v>21.4</c:v>
                </c:pt>
                <c:pt idx="3980" formatCode="General">
                  <c:v>17.8</c:v>
                </c:pt>
                <c:pt idx="3981" formatCode="General">
                  <c:v>17</c:v>
                </c:pt>
                <c:pt idx="3982" formatCode="General">
                  <c:v>13.2</c:v>
                </c:pt>
                <c:pt idx="3983" formatCode="General">
                  <c:v>14.8</c:v>
                </c:pt>
                <c:pt idx="3984" formatCode="General">
                  <c:v>15.1</c:v>
                </c:pt>
                <c:pt idx="3985" formatCode="General">
                  <c:v>15.4</c:v>
                </c:pt>
                <c:pt idx="3986" formatCode="General">
                  <c:v>17.2</c:v>
                </c:pt>
                <c:pt idx="3987" formatCode="General">
                  <c:v>20.2</c:v>
                </c:pt>
                <c:pt idx="3988" formatCode="General">
                  <c:v>17.8</c:v>
                </c:pt>
                <c:pt idx="3989" formatCode="General">
                  <c:v>12.8</c:v>
                </c:pt>
                <c:pt idx="3990" formatCode="General">
                  <c:v>15.6</c:v>
                </c:pt>
                <c:pt idx="3991" formatCode="General">
                  <c:v>17.5</c:v>
                </c:pt>
                <c:pt idx="3992" formatCode="General">
                  <c:v>19.2</c:v>
                </c:pt>
                <c:pt idx="3993" formatCode="General">
                  <c:v>15.5</c:v>
                </c:pt>
                <c:pt idx="3994" formatCode="General">
                  <c:v>21.6</c:v>
                </c:pt>
                <c:pt idx="3995" formatCode="General">
                  <c:v>15.4</c:v>
                </c:pt>
                <c:pt idx="3996" formatCode="General">
                  <c:v>15</c:v>
                </c:pt>
                <c:pt idx="3997" formatCode="General">
                  <c:v>15.8</c:v>
                </c:pt>
                <c:pt idx="3998" formatCode="General">
                  <c:v>15.3</c:v>
                </c:pt>
                <c:pt idx="3999" formatCode="General">
                  <c:v>15.4</c:v>
                </c:pt>
                <c:pt idx="4000" formatCode="General">
                  <c:v>13.8</c:v>
                </c:pt>
                <c:pt idx="4001" formatCode="General">
                  <c:v>16.2</c:v>
                </c:pt>
                <c:pt idx="4002" formatCode="General">
                  <c:v>16</c:v>
                </c:pt>
                <c:pt idx="4003" formatCode="General">
                  <c:v>15.4</c:v>
                </c:pt>
                <c:pt idx="4004" formatCode="General">
                  <c:v>9.6</c:v>
                </c:pt>
                <c:pt idx="4005" formatCode="General">
                  <c:v>9.8000000000000007</c:v>
                </c:pt>
                <c:pt idx="4006" formatCode="General">
                  <c:v>11</c:v>
                </c:pt>
                <c:pt idx="4007" formatCode="General">
                  <c:v>9.6</c:v>
                </c:pt>
                <c:pt idx="4008" formatCode="General">
                  <c:v>9.6</c:v>
                </c:pt>
                <c:pt idx="4009" formatCode="General">
                  <c:v>11.4</c:v>
                </c:pt>
                <c:pt idx="4010" formatCode="General">
                  <c:v>13.6</c:v>
                </c:pt>
                <c:pt idx="4011" formatCode="General">
                  <c:v>14.2</c:v>
                </c:pt>
                <c:pt idx="4012" formatCode="General">
                  <c:v>14.4</c:v>
                </c:pt>
                <c:pt idx="4013" formatCode="General">
                  <c:v>14.6</c:v>
                </c:pt>
                <c:pt idx="4014" formatCode="General">
                  <c:v>18.100000000000001</c:v>
                </c:pt>
                <c:pt idx="4015" formatCode="General">
                  <c:v>15.4</c:v>
                </c:pt>
                <c:pt idx="4016" formatCode="General">
                  <c:v>15.8</c:v>
                </c:pt>
                <c:pt idx="4017" formatCode="General">
                  <c:v>12</c:v>
                </c:pt>
                <c:pt idx="4018" formatCode="General">
                  <c:v>15.2</c:v>
                </c:pt>
                <c:pt idx="4019" formatCode="General">
                  <c:v>15.7</c:v>
                </c:pt>
                <c:pt idx="4020" formatCode="General">
                  <c:v>16.2</c:v>
                </c:pt>
                <c:pt idx="4021" formatCode="General">
                  <c:v>15.5</c:v>
                </c:pt>
                <c:pt idx="4022" formatCode="General">
                  <c:v>16</c:v>
                </c:pt>
                <c:pt idx="4023" formatCode="General">
                  <c:v>19</c:v>
                </c:pt>
                <c:pt idx="4024" formatCode="General">
                  <c:v>13.5</c:v>
                </c:pt>
                <c:pt idx="4025" formatCode="General">
                  <c:v>13.6</c:v>
                </c:pt>
                <c:pt idx="4026" formatCode="General">
                  <c:v>7.5</c:v>
                </c:pt>
                <c:pt idx="4027" formatCode="General">
                  <c:v>7</c:v>
                </c:pt>
                <c:pt idx="4028" formatCode="General">
                  <c:v>9.4</c:v>
                </c:pt>
                <c:pt idx="4029" formatCode="General">
                  <c:v>13.4</c:v>
                </c:pt>
                <c:pt idx="4030" formatCode="General">
                  <c:v>7.5</c:v>
                </c:pt>
                <c:pt idx="4031" formatCode="General">
                  <c:v>7.5</c:v>
                </c:pt>
                <c:pt idx="4032" formatCode="General">
                  <c:v>8.5</c:v>
                </c:pt>
                <c:pt idx="4033" formatCode="General">
                  <c:v>11.2</c:v>
                </c:pt>
                <c:pt idx="4034" formatCode="General">
                  <c:v>12</c:v>
                </c:pt>
                <c:pt idx="4035" formatCode="General">
                  <c:v>12.6</c:v>
                </c:pt>
                <c:pt idx="4036" formatCode="General">
                  <c:v>11.4</c:v>
                </c:pt>
                <c:pt idx="4037" formatCode="General">
                  <c:v>14.4</c:v>
                </c:pt>
                <c:pt idx="4038" formatCode="General">
                  <c:v>19.2</c:v>
                </c:pt>
                <c:pt idx="4039" formatCode="General">
                  <c:v>19.600000000000001</c:v>
                </c:pt>
                <c:pt idx="4040" formatCode="General">
                  <c:v>12.5</c:v>
                </c:pt>
                <c:pt idx="4041" formatCode="General">
                  <c:v>8.2000000000000011</c:v>
                </c:pt>
                <c:pt idx="4042" formatCode="General">
                  <c:v>6.1</c:v>
                </c:pt>
                <c:pt idx="4043" formatCode="General">
                  <c:v>6.8</c:v>
                </c:pt>
                <c:pt idx="4044" formatCode="General">
                  <c:v>9.7000000000000011</c:v>
                </c:pt>
                <c:pt idx="4045" formatCode="General">
                  <c:v>8</c:v>
                </c:pt>
                <c:pt idx="4046" formatCode="General">
                  <c:v>9.4</c:v>
                </c:pt>
                <c:pt idx="4047" formatCode="General">
                  <c:v>9.5</c:v>
                </c:pt>
                <c:pt idx="4048" formatCode="General">
                  <c:v>10.4</c:v>
                </c:pt>
                <c:pt idx="4049" formatCode="General">
                  <c:v>17</c:v>
                </c:pt>
                <c:pt idx="4050" formatCode="General">
                  <c:v>13</c:v>
                </c:pt>
                <c:pt idx="4051" formatCode="General">
                  <c:v>17.399999999999999</c:v>
                </c:pt>
                <c:pt idx="4052" formatCode="General">
                  <c:v>11.3</c:v>
                </c:pt>
                <c:pt idx="4053" formatCode="General">
                  <c:v>10.9</c:v>
                </c:pt>
                <c:pt idx="4054" formatCode="General">
                  <c:v>12.4</c:v>
                </c:pt>
                <c:pt idx="4055" formatCode="General">
                  <c:v>14.1</c:v>
                </c:pt>
                <c:pt idx="4056" formatCode="General">
                  <c:v>16.600000000000001</c:v>
                </c:pt>
                <c:pt idx="4057" formatCode="General">
                  <c:v>18.100000000000001</c:v>
                </c:pt>
                <c:pt idx="4058" formatCode="General">
                  <c:v>15.5</c:v>
                </c:pt>
                <c:pt idx="4059" formatCode="General">
                  <c:v>12.5</c:v>
                </c:pt>
                <c:pt idx="4060" formatCode="General">
                  <c:v>11</c:v>
                </c:pt>
                <c:pt idx="4061" formatCode="General">
                  <c:v>10.200000000000001</c:v>
                </c:pt>
                <c:pt idx="4062" formatCode="General">
                  <c:v>13.2</c:v>
                </c:pt>
                <c:pt idx="4063" formatCode="General">
                  <c:v>13</c:v>
                </c:pt>
                <c:pt idx="4064" formatCode="General">
                  <c:v>13.4</c:v>
                </c:pt>
                <c:pt idx="4065" formatCode="General">
                  <c:v>13.5</c:v>
                </c:pt>
                <c:pt idx="4066" formatCode="General">
                  <c:v>14.5</c:v>
                </c:pt>
                <c:pt idx="4067" formatCode="General">
                  <c:v>16.399999999999999</c:v>
                </c:pt>
                <c:pt idx="4068" formatCode="General">
                  <c:v>15.7</c:v>
                </c:pt>
                <c:pt idx="4069" formatCode="General">
                  <c:v>16.3</c:v>
                </c:pt>
                <c:pt idx="4070" formatCode="General">
                  <c:v>17.100000000000001</c:v>
                </c:pt>
                <c:pt idx="4071" formatCode="General">
                  <c:v>15.2</c:v>
                </c:pt>
                <c:pt idx="4072" formatCode="General">
                  <c:v>13.5</c:v>
                </c:pt>
                <c:pt idx="4073" formatCode="General">
                  <c:v>14.3</c:v>
                </c:pt>
                <c:pt idx="4074" formatCode="General">
                  <c:v>16.7</c:v>
                </c:pt>
                <c:pt idx="4075" formatCode="General">
                  <c:v>13.8</c:v>
                </c:pt>
                <c:pt idx="4076" formatCode="General">
                  <c:v>15.1</c:v>
                </c:pt>
                <c:pt idx="4077" formatCode="General">
                  <c:v>15.9</c:v>
                </c:pt>
                <c:pt idx="4078" formatCode="General">
                  <c:v>20.100000000000001</c:v>
                </c:pt>
                <c:pt idx="4079" formatCode="General">
                  <c:v>22.9</c:v>
                </c:pt>
                <c:pt idx="4080" formatCode="General">
                  <c:v>15.3</c:v>
                </c:pt>
                <c:pt idx="4081" formatCode="General">
                  <c:v>13.1</c:v>
                </c:pt>
                <c:pt idx="4082" formatCode="General">
                  <c:v>15.5</c:v>
                </c:pt>
                <c:pt idx="4083" formatCode="General">
                  <c:v>21</c:v>
                </c:pt>
                <c:pt idx="4084" formatCode="General">
                  <c:v>21.4</c:v>
                </c:pt>
                <c:pt idx="4085" formatCode="General">
                  <c:v>16.100000000000001</c:v>
                </c:pt>
                <c:pt idx="4086" formatCode="General">
                  <c:v>24.3</c:v>
                </c:pt>
                <c:pt idx="4087" formatCode="General">
                  <c:v>20.399999999999999</c:v>
                </c:pt>
                <c:pt idx="4088" formatCode="General">
                  <c:v>18.350000000000001</c:v>
                </c:pt>
                <c:pt idx="4089" formatCode="General">
                  <c:v>16.3</c:v>
                </c:pt>
                <c:pt idx="4090" formatCode="General">
                  <c:v>18.2</c:v>
                </c:pt>
                <c:pt idx="4091" formatCode="General">
                  <c:v>18.2</c:v>
                </c:pt>
                <c:pt idx="4092" formatCode="General">
                  <c:v>22</c:v>
                </c:pt>
                <c:pt idx="4093" formatCode="General">
                  <c:v>19</c:v>
                </c:pt>
                <c:pt idx="4094" formatCode="General">
                  <c:v>24</c:v>
                </c:pt>
                <c:pt idx="4095" formatCode="General">
                  <c:v>19.2</c:v>
                </c:pt>
                <c:pt idx="4096" formatCode="General">
                  <c:v>20.399999999999999</c:v>
                </c:pt>
                <c:pt idx="4097" formatCode="General">
                  <c:v>20.9</c:v>
                </c:pt>
                <c:pt idx="4098" formatCode="General">
                  <c:v>24.6</c:v>
                </c:pt>
                <c:pt idx="4099" formatCode="General">
                  <c:v>25.8</c:v>
                </c:pt>
                <c:pt idx="4100" formatCode="General">
                  <c:v>22.9</c:v>
                </c:pt>
                <c:pt idx="4101" formatCode="General">
                  <c:v>22.8</c:v>
                </c:pt>
                <c:pt idx="4102" formatCode="General">
                  <c:v>22.4</c:v>
                </c:pt>
                <c:pt idx="4103" formatCode="General">
                  <c:v>20.9</c:v>
                </c:pt>
                <c:pt idx="4104" formatCode="General">
                  <c:v>21.5</c:v>
                </c:pt>
                <c:pt idx="4105" formatCode="General">
                  <c:v>23.2</c:v>
                </c:pt>
                <c:pt idx="4106" formatCode="General">
                  <c:v>21</c:v>
                </c:pt>
                <c:pt idx="4107" formatCode="General">
                  <c:v>20.8</c:v>
                </c:pt>
                <c:pt idx="4108" formatCode="General">
                  <c:v>21</c:v>
                </c:pt>
                <c:pt idx="4109" formatCode="General">
                  <c:v>21.9</c:v>
                </c:pt>
                <c:pt idx="4110" formatCode="General">
                  <c:v>22</c:v>
                </c:pt>
                <c:pt idx="4111" formatCode="General">
                  <c:v>23</c:v>
                </c:pt>
                <c:pt idx="4112" formatCode="General">
                  <c:v>24</c:v>
                </c:pt>
                <c:pt idx="4113" formatCode="General">
                  <c:v>21.4</c:v>
                </c:pt>
                <c:pt idx="4114" formatCode="General">
                  <c:v>21.5</c:v>
                </c:pt>
                <c:pt idx="4115" formatCode="General">
                  <c:v>22</c:v>
                </c:pt>
                <c:pt idx="4116" formatCode="General">
                  <c:v>26.5</c:v>
                </c:pt>
                <c:pt idx="4117" formatCode="General">
                  <c:v>24.1</c:v>
                </c:pt>
                <c:pt idx="4118" formatCode="General">
                  <c:v>23.8</c:v>
                </c:pt>
                <c:pt idx="4119" formatCode="General">
                  <c:v>21.5</c:v>
                </c:pt>
                <c:pt idx="4120" formatCode="General">
                  <c:v>22.9</c:v>
                </c:pt>
                <c:pt idx="4121" formatCode="General">
                  <c:v>19.8</c:v>
                </c:pt>
                <c:pt idx="4122" formatCode="General">
                  <c:v>23</c:v>
                </c:pt>
                <c:pt idx="4123" formatCode="General">
                  <c:v>24</c:v>
                </c:pt>
                <c:pt idx="4124" formatCode="General">
                  <c:v>22.1</c:v>
                </c:pt>
                <c:pt idx="4125" formatCode="General">
                  <c:v>23</c:v>
                </c:pt>
                <c:pt idx="4126" formatCode="General">
                  <c:v>23.8</c:v>
                </c:pt>
                <c:pt idx="4127" formatCode="General">
                  <c:v>25</c:v>
                </c:pt>
                <c:pt idx="4128" formatCode="General">
                  <c:v>24.5</c:v>
                </c:pt>
                <c:pt idx="4129" formatCode="General">
                  <c:v>23.2</c:v>
                </c:pt>
                <c:pt idx="4130" formatCode="General">
                  <c:v>24</c:v>
                </c:pt>
                <c:pt idx="4131" formatCode="General">
                  <c:v>26.9</c:v>
                </c:pt>
                <c:pt idx="4132" formatCode="General">
                  <c:v>22.4</c:v>
                </c:pt>
                <c:pt idx="4133" formatCode="General">
                  <c:v>22.6</c:v>
                </c:pt>
                <c:pt idx="4134" formatCode="General">
                  <c:v>21.3</c:v>
                </c:pt>
                <c:pt idx="4135" formatCode="General">
                  <c:v>26.5</c:v>
                </c:pt>
                <c:pt idx="4136" formatCode="General">
                  <c:v>23.4</c:v>
                </c:pt>
                <c:pt idx="4137" formatCode="General">
                  <c:v>25.8</c:v>
                </c:pt>
                <c:pt idx="4138" formatCode="General">
                  <c:v>26</c:v>
                </c:pt>
                <c:pt idx="4139" formatCode="General">
                  <c:v>26.4</c:v>
                </c:pt>
                <c:pt idx="4140" formatCode="General">
                  <c:v>26.1</c:v>
                </c:pt>
                <c:pt idx="4141" formatCode="General">
                  <c:v>25.2</c:v>
                </c:pt>
                <c:pt idx="4142" formatCode="General">
                  <c:v>25.4</c:v>
                </c:pt>
                <c:pt idx="4143" formatCode="General">
                  <c:v>25</c:v>
                </c:pt>
                <c:pt idx="4144" formatCode="General">
                  <c:v>24.1</c:v>
                </c:pt>
                <c:pt idx="4145" formatCode="General">
                  <c:v>23.6</c:v>
                </c:pt>
                <c:pt idx="4146" formatCode="General">
                  <c:v>25</c:v>
                </c:pt>
                <c:pt idx="4147" formatCode="General">
                  <c:v>25.5</c:v>
                </c:pt>
                <c:pt idx="4148" formatCode="General">
                  <c:v>24.4</c:v>
                </c:pt>
                <c:pt idx="4149" formatCode="General">
                  <c:v>24.5</c:v>
                </c:pt>
                <c:pt idx="4150" formatCode="General">
                  <c:v>26</c:v>
                </c:pt>
                <c:pt idx="4151" formatCode="General">
                  <c:v>26.2</c:v>
                </c:pt>
                <c:pt idx="4152" formatCode="General">
                  <c:v>26.7</c:v>
                </c:pt>
                <c:pt idx="4153" formatCode="General">
                  <c:v>26.1</c:v>
                </c:pt>
                <c:pt idx="4154" formatCode="General">
                  <c:v>25.5</c:v>
                </c:pt>
                <c:pt idx="4155" formatCode="General">
                  <c:v>25.4</c:v>
                </c:pt>
                <c:pt idx="4156" formatCode="General">
                  <c:v>25.9</c:v>
                </c:pt>
                <c:pt idx="4157" formatCode="General">
                  <c:v>26</c:v>
                </c:pt>
                <c:pt idx="4158" formatCode="General">
                  <c:v>26.2</c:v>
                </c:pt>
                <c:pt idx="4159" formatCode="General">
                  <c:v>26</c:v>
                </c:pt>
                <c:pt idx="4160" formatCode="General">
                  <c:v>26.5</c:v>
                </c:pt>
                <c:pt idx="4161" formatCode="General">
                  <c:v>27</c:v>
                </c:pt>
                <c:pt idx="4162" formatCode="General">
                  <c:v>25.8</c:v>
                </c:pt>
                <c:pt idx="4163" formatCode="General">
                  <c:v>26</c:v>
                </c:pt>
                <c:pt idx="4164" formatCode="General">
                  <c:v>26.4</c:v>
                </c:pt>
                <c:pt idx="4165" formatCode="General">
                  <c:v>26.4</c:v>
                </c:pt>
                <c:pt idx="4166" formatCode="General">
                  <c:v>26.6</c:v>
                </c:pt>
                <c:pt idx="4167" formatCode="General">
                  <c:v>25.9</c:v>
                </c:pt>
                <c:pt idx="4168" formatCode="General">
                  <c:v>25.5</c:v>
                </c:pt>
                <c:pt idx="4169" formatCode="General">
                  <c:v>25.7</c:v>
                </c:pt>
                <c:pt idx="4170" formatCode="General">
                  <c:v>25.4</c:v>
                </c:pt>
                <c:pt idx="4171" formatCode="General">
                  <c:v>25.5</c:v>
                </c:pt>
                <c:pt idx="4172" formatCode="General">
                  <c:v>25.6</c:v>
                </c:pt>
                <c:pt idx="4173" formatCode="General">
                  <c:v>26.8</c:v>
                </c:pt>
                <c:pt idx="4174" formatCode="General">
                  <c:v>26</c:v>
                </c:pt>
                <c:pt idx="4175" formatCode="General">
                  <c:v>26.1</c:v>
                </c:pt>
                <c:pt idx="4176" formatCode="General">
                  <c:v>26.8</c:v>
                </c:pt>
                <c:pt idx="4177" formatCode="General">
                  <c:v>26.9</c:v>
                </c:pt>
                <c:pt idx="4178" formatCode="General">
                  <c:v>26.8</c:v>
                </c:pt>
                <c:pt idx="4179" formatCode="General">
                  <c:v>26.9</c:v>
                </c:pt>
                <c:pt idx="4180" formatCode="General">
                  <c:v>24.5</c:v>
                </c:pt>
                <c:pt idx="4181" formatCode="General">
                  <c:v>24</c:v>
                </c:pt>
                <c:pt idx="4182" formatCode="General">
                  <c:v>25.6</c:v>
                </c:pt>
                <c:pt idx="4183" formatCode="General">
                  <c:v>25</c:v>
                </c:pt>
                <c:pt idx="4184" formatCode="General">
                  <c:v>25.7</c:v>
                </c:pt>
                <c:pt idx="4185" formatCode="General">
                  <c:v>25.9</c:v>
                </c:pt>
                <c:pt idx="4186" formatCode="General">
                  <c:v>26.2</c:v>
                </c:pt>
                <c:pt idx="4187" formatCode="General">
                  <c:v>25.3</c:v>
                </c:pt>
                <c:pt idx="4188" formatCode="General">
                  <c:v>26.4</c:v>
                </c:pt>
                <c:pt idx="4189" formatCode="General">
                  <c:v>26.5</c:v>
                </c:pt>
                <c:pt idx="4190" formatCode="General">
                  <c:v>27</c:v>
                </c:pt>
                <c:pt idx="4191" formatCode="General">
                  <c:v>27.5</c:v>
                </c:pt>
                <c:pt idx="4192" formatCode="General">
                  <c:v>27</c:v>
                </c:pt>
                <c:pt idx="4193" formatCode="General">
                  <c:v>23.4</c:v>
                </c:pt>
                <c:pt idx="4194" formatCode="General">
                  <c:v>27.2</c:v>
                </c:pt>
                <c:pt idx="4195" formatCode="General">
                  <c:v>26.4</c:v>
                </c:pt>
                <c:pt idx="4196" formatCode="General">
                  <c:v>25.8</c:v>
                </c:pt>
                <c:pt idx="4197" formatCode="General">
                  <c:v>26</c:v>
                </c:pt>
                <c:pt idx="4198" formatCode="General">
                  <c:v>26.2</c:v>
                </c:pt>
                <c:pt idx="4199" formatCode="General">
                  <c:v>25.1</c:v>
                </c:pt>
                <c:pt idx="4200" formatCode="General">
                  <c:v>24.1</c:v>
                </c:pt>
                <c:pt idx="4201" formatCode="General">
                  <c:v>25.2</c:v>
                </c:pt>
                <c:pt idx="4202" formatCode="General">
                  <c:v>25.1</c:v>
                </c:pt>
                <c:pt idx="4203" formatCode="General">
                  <c:v>24</c:v>
                </c:pt>
                <c:pt idx="4204" formatCode="General">
                  <c:v>24</c:v>
                </c:pt>
                <c:pt idx="4205" formatCode="General">
                  <c:v>24.8</c:v>
                </c:pt>
                <c:pt idx="4206" formatCode="General">
                  <c:v>24</c:v>
                </c:pt>
                <c:pt idx="4207" formatCode="General">
                  <c:v>23.8</c:v>
                </c:pt>
                <c:pt idx="4208" formatCode="General">
                  <c:v>24</c:v>
                </c:pt>
                <c:pt idx="4209" formatCode="General">
                  <c:v>24.7</c:v>
                </c:pt>
                <c:pt idx="4210" formatCode="General">
                  <c:v>25.1</c:v>
                </c:pt>
                <c:pt idx="4211" formatCode="General">
                  <c:v>23.7</c:v>
                </c:pt>
                <c:pt idx="4212" formatCode="General">
                  <c:v>23.8</c:v>
                </c:pt>
                <c:pt idx="4213" formatCode="General">
                  <c:v>24.2</c:v>
                </c:pt>
                <c:pt idx="4214" formatCode="General">
                  <c:v>24.5</c:v>
                </c:pt>
                <c:pt idx="4215" formatCode="General">
                  <c:v>24.2</c:v>
                </c:pt>
                <c:pt idx="4216" formatCode="General">
                  <c:v>24.6</c:v>
                </c:pt>
                <c:pt idx="4217" formatCode="General">
                  <c:v>24.8</c:v>
                </c:pt>
                <c:pt idx="4218" formatCode="General">
                  <c:v>24.4</c:v>
                </c:pt>
                <c:pt idx="4219" formatCode="General">
                  <c:v>24.4</c:v>
                </c:pt>
                <c:pt idx="4220" formatCode="General">
                  <c:v>24.2</c:v>
                </c:pt>
                <c:pt idx="4221" formatCode="General">
                  <c:v>24</c:v>
                </c:pt>
                <c:pt idx="4222" formatCode="General">
                  <c:v>23.9</c:v>
                </c:pt>
                <c:pt idx="4223" formatCode="General">
                  <c:v>24</c:v>
                </c:pt>
                <c:pt idx="4224" formatCode="General">
                  <c:v>24.8</c:v>
                </c:pt>
                <c:pt idx="4225" formatCode="General">
                  <c:v>24.4</c:v>
                </c:pt>
                <c:pt idx="4226" formatCode="General">
                  <c:v>24.5</c:v>
                </c:pt>
                <c:pt idx="4227" formatCode="General">
                  <c:v>24</c:v>
                </c:pt>
                <c:pt idx="4228" formatCode="General">
                  <c:v>24.4</c:v>
                </c:pt>
                <c:pt idx="4229" formatCode="General">
                  <c:v>24.2</c:v>
                </c:pt>
                <c:pt idx="4230" formatCode="General">
                  <c:v>24.4</c:v>
                </c:pt>
                <c:pt idx="4231" formatCode="General">
                  <c:v>24.1</c:v>
                </c:pt>
                <c:pt idx="4232" formatCode="General">
                  <c:v>24.5</c:v>
                </c:pt>
                <c:pt idx="4233" formatCode="General">
                  <c:v>25.5</c:v>
                </c:pt>
                <c:pt idx="4234" formatCode="General">
                  <c:v>24.2</c:v>
                </c:pt>
                <c:pt idx="4235" formatCode="General">
                  <c:v>24</c:v>
                </c:pt>
                <c:pt idx="4236" formatCode="General">
                  <c:v>24.1</c:v>
                </c:pt>
                <c:pt idx="4237" formatCode="General">
                  <c:v>24.2</c:v>
                </c:pt>
                <c:pt idx="4238" formatCode="General">
                  <c:v>24.3</c:v>
                </c:pt>
                <c:pt idx="4239" formatCode="General">
                  <c:v>24.7</c:v>
                </c:pt>
                <c:pt idx="4240" formatCode="General">
                  <c:v>24.5</c:v>
                </c:pt>
                <c:pt idx="4241" formatCode="General">
                  <c:v>24.9</c:v>
                </c:pt>
                <c:pt idx="4242" formatCode="General">
                  <c:v>23.9</c:v>
                </c:pt>
                <c:pt idx="4243" formatCode="General">
                  <c:v>23.5</c:v>
                </c:pt>
                <c:pt idx="4244" formatCode="General">
                  <c:v>23.6</c:v>
                </c:pt>
                <c:pt idx="4245" formatCode="General">
                  <c:v>23.5</c:v>
                </c:pt>
                <c:pt idx="4246" formatCode="General">
                  <c:v>23.4</c:v>
                </c:pt>
                <c:pt idx="4247" formatCode="General">
                  <c:v>24</c:v>
                </c:pt>
                <c:pt idx="4248" formatCode="General">
                  <c:v>23.4</c:v>
                </c:pt>
                <c:pt idx="4249" formatCode="General">
                  <c:v>23.9</c:v>
                </c:pt>
                <c:pt idx="4250" formatCode="General">
                  <c:v>24.4</c:v>
                </c:pt>
                <c:pt idx="4251" formatCode="General">
                  <c:v>23.5</c:v>
                </c:pt>
                <c:pt idx="4252" formatCode="General">
                  <c:v>24.4</c:v>
                </c:pt>
                <c:pt idx="4253" formatCode="General">
                  <c:v>23.8</c:v>
                </c:pt>
                <c:pt idx="4254" formatCode="General">
                  <c:v>23.5</c:v>
                </c:pt>
                <c:pt idx="4255" formatCode="General">
                  <c:v>23.1</c:v>
                </c:pt>
                <c:pt idx="4256" formatCode="General">
                  <c:v>22.6</c:v>
                </c:pt>
                <c:pt idx="4257" formatCode="General">
                  <c:v>23</c:v>
                </c:pt>
                <c:pt idx="4258" formatCode="General">
                  <c:v>23.2</c:v>
                </c:pt>
                <c:pt idx="4259" formatCode="General">
                  <c:v>23.1</c:v>
                </c:pt>
                <c:pt idx="4260" formatCode="General">
                  <c:v>23.6</c:v>
                </c:pt>
                <c:pt idx="4261" formatCode="General">
                  <c:v>24.5</c:v>
                </c:pt>
                <c:pt idx="4262" formatCode="General">
                  <c:v>23</c:v>
                </c:pt>
                <c:pt idx="4263" formatCode="General">
                  <c:v>25</c:v>
                </c:pt>
                <c:pt idx="4264" formatCode="General">
                  <c:v>24.5</c:v>
                </c:pt>
                <c:pt idx="4265" formatCode="General">
                  <c:v>23.9</c:v>
                </c:pt>
                <c:pt idx="4266" formatCode="General">
                  <c:v>24</c:v>
                </c:pt>
                <c:pt idx="4267" formatCode="General">
                  <c:v>24</c:v>
                </c:pt>
                <c:pt idx="4268" formatCode="General">
                  <c:v>25.1</c:v>
                </c:pt>
                <c:pt idx="4269" formatCode="General">
                  <c:v>24.4</c:v>
                </c:pt>
                <c:pt idx="4270" formatCode="General">
                  <c:v>24.8</c:v>
                </c:pt>
                <c:pt idx="4271" formatCode="General">
                  <c:v>23.4</c:v>
                </c:pt>
                <c:pt idx="4272" formatCode="General">
                  <c:v>23.3</c:v>
                </c:pt>
                <c:pt idx="4273" formatCode="General">
                  <c:v>22</c:v>
                </c:pt>
                <c:pt idx="4274" formatCode="General">
                  <c:v>24</c:v>
                </c:pt>
                <c:pt idx="4275" formatCode="General">
                  <c:v>23.1</c:v>
                </c:pt>
                <c:pt idx="4276" formatCode="General">
                  <c:v>23.8</c:v>
                </c:pt>
                <c:pt idx="4277" formatCode="General">
                  <c:v>23.9</c:v>
                </c:pt>
                <c:pt idx="4278" formatCode="General">
                  <c:v>23.2</c:v>
                </c:pt>
                <c:pt idx="4279" formatCode="General">
                  <c:v>23.1</c:v>
                </c:pt>
                <c:pt idx="4280" formatCode="General">
                  <c:v>22.8</c:v>
                </c:pt>
                <c:pt idx="4281" formatCode="General">
                  <c:v>23</c:v>
                </c:pt>
                <c:pt idx="4282" formatCode="General">
                  <c:v>22.3</c:v>
                </c:pt>
                <c:pt idx="4283" formatCode="General">
                  <c:v>22.4</c:v>
                </c:pt>
                <c:pt idx="4284" formatCode="General">
                  <c:v>22</c:v>
                </c:pt>
                <c:pt idx="4285" formatCode="General">
                  <c:v>22.6</c:v>
                </c:pt>
                <c:pt idx="4286" formatCode="General">
                  <c:v>21.9</c:v>
                </c:pt>
                <c:pt idx="4287" formatCode="General">
                  <c:v>22.2</c:v>
                </c:pt>
                <c:pt idx="4288" formatCode="General">
                  <c:v>22.6</c:v>
                </c:pt>
                <c:pt idx="4289" formatCode="General">
                  <c:v>23.4</c:v>
                </c:pt>
                <c:pt idx="4290" formatCode="General">
                  <c:v>22.6</c:v>
                </c:pt>
                <c:pt idx="4291" formatCode="General">
                  <c:v>22.5</c:v>
                </c:pt>
                <c:pt idx="4292" formatCode="General">
                  <c:v>23.5</c:v>
                </c:pt>
                <c:pt idx="4293" formatCode="General">
                  <c:v>22.8</c:v>
                </c:pt>
                <c:pt idx="4294" formatCode="General">
                  <c:v>23.4</c:v>
                </c:pt>
                <c:pt idx="4295" formatCode="General">
                  <c:v>24.4</c:v>
                </c:pt>
                <c:pt idx="4296" formatCode="General">
                  <c:v>23.4</c:v>
                </c:pt>
                <c:pt idx="4297" formatCode="General">
                  <c:v>24</c:v>
                </c:pt>
                <c:pt idx="4298" formatCode="General">
                  <c:v>23.3</c:v>
                </c:pt>
                <c:pt idx="4299" formatCode="General">
                  <c:v>24.6</c:v>
                </c:pt>
                <c:pt idx="4300" formatCode="General">
                  <c:v>24.5</c:v>
                </c:pt>
                <c:pt idx="4301" formatCode="General">
                  <c:v>24.8</c:v>
                </c:pt>
                <c:pt idx="4302" formatCode="General">
                  <c:v>23.7</c:v>
                </c:pt>
                <c:pt idx="4303" formatCode="General">
                  <c:v>24.7</c:v>
                </c:pt>
                <c:pt idx="4304" formatCode="General">
                  <c:v>18.5</c:v>
                </c:pt>
                <c:pt idx="4305" formatCode="General">
                  <c:v>21.5</c:v>
                </c:pt>
                <c:pt idx="4306" formatCode="General">
                  <c:v>17.7</c:v>
                </c:pt>
                <c:pt idx="4307" formatCode="General">
                  <c:v>19.5</c:v>
                </c:pt>
                <c:pt idx="4308" formatCode="General">
                  <c:v>18.899999999999999</c:v>
                </c:pt>
                <c:pt idx="4309" formatCode="General">
                  <c:v>19.399999999999999</c:v>
                </c:pt>
                <c:pt idx="4310" formatCode="General">
                  <c:v>20.2</c:v>
                </c:pt>
                <c:pt idx="4311" formatCode="General">
                  <c:v>24.5</c:v>
                </c:pt>
                <c:pt idx="4312" formatCode="General">
                  <c:v>18.899999999999999</c:v>
                </c:pt>
                <c:pt idx="4313" formatCode="General">
                  <c:v>21.8</c:v>
                </c:pt>
                <c:pt idx="4314" formatCode="General">
                  <c:v>17</c:v>
                </c:pt>
                <c:pt idx="4315" formatCode="General">
                  <c:v>17.899999999999999</c:v>
                </c:pt>
                <c:pt idx="4316" formatCode="General">
                  <c:v>18.2</c:v>
                </c:pt>
                <c:pt idx="4317" formatCode="General">
                  <c:v>21.2</c:v>
                </c:pt>
                <c:pt idx="4318" formatCode="General">
                  <c:v>23.1</c:v>
                </c:pt>
                <c:pt idx="4319" formatCode="General">
                  <c:v>18.3</c:v>
                </c:pt>
                <c:pt idx="4320" formatCode="General">
                  <c:v>18.5</c:v>
                </c:pt>
                <c:pt idx="4321" formatCode="General">
                  <c:v>18.8</c:v>
                </c:pt>
                <c:pt idx="4322" formatCode="General">
                  <c:v>16.5</c:v>
                </c:pt>
                <c:pt idx="4323" formatCode="General">
                  <c:v>17</c:v>
                </c:pt>
                <c:pt idx="4324" formatCode="General">
                  <c:v>17.5</c:v>
                </c:pt>
                <c:pt idx="4325" formatCode="General">
                  <c:v>18.100000000000001</c:v>
                </c:pt>
                <c:pt idx="4326" formatCode="General">
                  <c:v>17.8</c:v>
                </c:pt>
                <c:pt idx="4327" formatCode="General">
                  <c:v>17.600000000000001</c:v>
                </c:pt>
                <c:pt idx="4328" formatCode="General">
                  <c:v>17.2</c:v>
                </c:pt>
                <c:pt idx="4329" formatCode="General">
                  <c:v>19.100000000000001</c:v>
                </c:pt>
                <c:pt idx="4330" formatCode="General">
                  <c:v>17.899999999999999</c:v>
                </c:pt>
                <c:pt idx="4331" formatCode="General">
                  <c:v>19.100000000000001</c:v>
                </c:pt>
                <c:pt idx="4332" formatCode="General">
                  <c:v>18.5</c:v>
                </c:pt>
                <c:pt idx="4333" formatCode="General">
                  <c:v>17.3</c:v>
                </c:pt>
                <c:pt idx="4334" formatCode="General">
                  <c:v>17.3</c:v>
                </c:pt>
                <c:pt idx="4335" formatCode="General">
                  <c:v>17</c:v>
                </c:pt>
                <c:pt idx="4336" formatCode="General">
                  <c:v>17.3</c:v>
                </c:pt>
                <c:pt idx="4337" formatCode="General">
                  <c:v>17.2</c:v>
                </c:pt>
                <c:pt idx="4338" formatCode="General">
                  <c:v>16.7</c:v>
                </c:pt>
                <c:pt idx="4339" formatCode="General">
                  <c:v>15.5</c:v>
                </c:pt>
                <c:pt idx="4340" formatCode="General">
                  <c:v>13.2</c:v>
                </c:pt>
                <c:pt idx="4341" formatCode="General">
                  <c:v>13.4</c:v>
                </c:pt>
                <c:pt idx="4342" formatCode="General">
                  <c:v>13.9</c:v>
                </c:pt>
                <c:pt idx="4343" formatCode="General">
                  <c:v>13.3</c:v>
                </c:pt>
                <c:pt idx="4344" formatCode="General">
                  <c:v>14.5</c:v>
                </c:pt>
                <c:pt idx="4345" formatCode="General">
                  <c:v>14.6</c:v>
                </c:pt>
                <c:pt idx="4346" formatCode="General">
                  <c:v>13.9</c:v>
                </c:pt>
                <c:pt idx="4347" formatCode="General">
                  <c:v>14.7</c:v>
                </c:pt>
                <c:pt idx="4348" formatCode="General">
                  <c:v>14.7</c:v>
                </c:pt>
                <c:pt idx="4349" formatCode="General">
                  <c:v>13.8</c:v>
                </c:pt>
                <c:pt idx="4350" formatCode="General">
                  <c:v>13.5</c:v>
                </c:pt>
                <c:pt idx="4351" formatCode="General">
                  <c:v>14.3</c:v>
                </c:pt>
                <c:pt idx="4352" formatCode="General">
                  <c:v>16</c:v>
                </c:pt>
                <c:pt idx="4353" formatCode="General">
                  <c:v>17.2</c:v>
                </c:pt>
                <c:pt idx="4354" formatCode="General">
                  <c:v>15.6</c:v>
                </c:pt>
                <c:pt idx="4355" formatCode="General">
                  <c:v>15.8</c:v>
                </c:pt>
                <c:pt idx="4356" formatCode="General">
                  <c:v>16.600000000000001</c:v>
                </c:pt>
                <c:pt idx="4357" formatCode="General">
                  <c:v>19.8</c:v>
                </c:pt>
                <c:pt idx="4358" formatCode="General">
                  <c:v>13.4</c:v>
                </c:pt>
                <c:pt idx="4359" formatCode="General">
                  <c:v>14.6</c:v>
                </c:pt>
                <c:pt idx="4360" formatCode="General">
                  <c:v>11.6</c:v>
                </c:pt>
                <c:pt idx="4361" formatCode="General">
                  <c:v>12</c:v>
                </c:pt>
                <c:pt idx="4362" formatCode="General">
                  <c:v>11.8</c:v>
                </c:pt>
                <c:pt idx="4363" formatCode="General">
                  <c:v>15.5</c:v>
                </c:pt>
                <c:pt idx="4364" formatCode="General">
                  <c:v>19.3</c:v>
                </c:pt>
                <c:pt idx="4365" formatCode="General">
                  <c:v>21.8</c:v>
                </c:pt>
                <c:pt idx="4366" formatCode="General">
                  <c:v>21.4</c:v>
                </c:pt>
                <c:pt idx="4367" formatCode="General">
                  <c:v>21.9</c:v>
                </c:pt>
                <c:pt idx="4368" formatCode="General">
                  <c:v>21.6</c:v>
                </c:pt>
                <c:pt idx="4369" formatCode="General">
                  <c:v>18.2</c:v>
                </c:pt>
                <c:pt idx="4370" formatCode="General">
                  <c:v>17.399999999999999</c:v>
                </c:pt>
                <c:pt idx="4371" formatCode="General">
                  <c:v>16.5</c:v>
                </c:pt>
                <c:pt idx="4372" formatCode="General">
                  <c:v>15.3</c:v>
                </c:pt>
                <c:pt idx="4373" formatCode="General">
                  <c:v>14</c:v>
                </c:pt>
                <c:pt idx="4374" formatCode="General">
                  <c:v>18.3</c:v>
                </c:pt>
                <c:pt idx="4375" formatCode="General">
                  <c:v>9.2000000000000011</c:v>
                </c:pt>
                <c:pt idx="4376" formatCode="General">
                  <c:v>8.9</c:v>
                </c:pt>
                <c:pt idx="4377" formatCode="General">
                  <c:v>11.5</c:v>
                </c:pt>
                <c:pt idx="4378" formatCode="General">
                  <c:v>9.3000000000000007</c:v>
                </c:pt>
                <c:pt idx="4379" formatCode="General">
                  <c:v>10.200000000000001</c:v>
                </c:pt>
                <c:pt idx="4380" formatCode="General">
                  <c:v>12.2</c:v>
                </c:pt>
                <c:pt idx="4381" formatCode="General">
                  <c:v>15.4</c:v>
                </c:pt>
                <c:pt idx="4382" formatCode="General">
                  <c:v>16.7</c:v>
                </c:pt>
                <c:pt idx="4383" formatCode="General">
                  <c:v>14.5</c:v>
                </c:pt>
                <c:pt idx="4384" formatCode="General">
                  <c:v>11</c:v>
                </c:pt>
                <c:pt idx="4385" formatCode="General">
                  <c:v>10</c:v>
                </c:pt>
                <c:pt idx="4386" formatCode="General">
                  <c:v>16.8</c:v>
                </c:pt>
                <c:pt idx="4387" formatCode="General">
                  <c:v>13.4</c:v>
                </c:pt>
                <c:pt idx="4388" formatCode="General">
                  <c:v>11.4</c:v>
                </c:pt>
                <c:pt idx="4389" formatCode="General">
                  <c:v>16.100000000000001</c:v>
                </c:pt>
                <c:pt idx="4390" formatCode="General">
                  <c:v>18.399999999999999</c:v>
                </c:pt>
                <c:pt idx="4391" formatCode="General">
                  <c:v>16.2</c:v>
                </c:pt>
                <c:pt idx="4392" formatCode="General">
                  <c:v>13.9</c:v>
                </c:pt>
                <c:pt idx="4393" formatCode="General">
                  <c:v>13.3</c:v>
                </c:pt>
                <c:pt idx="4394" formatCode="General">
                  <c:v>20</c:v>
                </c:pt>
                <c:pt idx="4395" formatCode="General">
                  <c:v>16.899999999999999</c:v>
                </c:pt>
                <c:pt idx="4396" formatCode="General">
                  <c:v>8.2000000000000011</c:v>
                </c:pt>
                <c:pt idx="4397" formatCode="General">
                  <c:v>7.8</c:v>
                </c:pt>
                <c:pt idx="4398" formatCode="General">
                  <c:v>6.3</c:v>
                </c:pt>
                <c:pt idx="4399" formatCode="General">
                  <c:v>7.2</c:v>
                </c:pt>
                <c:pt idx="4400" formatCode="General">
                  <c:v>7.3</c:v>
                </c:pt>
                <c:pt idx="4401" formatCode="General">
                  <c:v>10</c:v>
                </c:pt>
                <c:pt idx="4402" formatCode="General">
                  <c:v>11.4</c:v>
                </c:pt>
                <c:pt idx="4403" formatCode="General">
                  <c:v>15.9</c:v>
                </c:pt>
                <c:pt idx="4404" formatCode="General">
                  <c:v>14.6</c:v>
                </c:pt>
                <c:pt idx="4405" formatCode="General">
                  <c:v>14</c:v>
                </c:pt>
                <c:pt idx="4406" formatCode="General">
                  <c:v>13.6</c:v>
                </c:pt>
                <c:pt idx="4407" formatCode="General">
                  <c:v>14</c:v>
                </c:pt>
                <c:pt idx="4408" formatCode="General">
                  <c:v>14.6</c:v>
                </c:pt>
                <c:pt idx="4409" formatCode="General">
                  <c:v>12.7</c:v>
                </c:pt>
                <c:pt idx="4410" formatCode="General">
                  <c:v>12.5</c:v>
                </c:pt>
                <c:pt idx="4411" formatCode="General">
                  <c:v>15.5</c:v>
                </c:pt>
                <c:pt idx="4412" formatCode="General">
                  <c:v>16.399999999999999</c:v>
                </c:pt>
                <c:pt idx="4413" formatCode="General">
                  <c:v>11.1</c:v>
                </c:pt>
                <c:pt idx="4414" formatCode="General">
                  <c:v>16.3</c:v>
                </c:pt>
                <c:pt idx="4415" formatCode="General">
                  <c:v>12.5</c:v>
                </c:pt>
                <c:pt idx="4416" formatCode="General">
                  <c:v>12.7</c:v>
                </c:pt>
                <c:pt idx="4417" formatCode="General">
                  <c:v>11.8</c:v>
                </c:pt>
                <c:pt idx="4418" formatCode="General">
                  <c:v>11.5</c:v>
                </c:pt>
                <c:pt idx="4419" formatCode="General">
                  <c:v>17.600000000000001</c:v>
                </c:pt>
                <c:pt idx="4420" formatCode="General">
                  <c:v>16.100000000000001</c:v>
                </c:pt>
                <c:pt idx="4421" formatCode="General">
                  <c:v>14.5</c:v>
                </c:pt>
                <c:pt idx="4422" formatCode="General">
                  <c:v>12.9</c:v>
                </c:pt>
                <c:pt idx="4423" formatCode="General">
                  <c:v>10.6</c:v>
                </c:pt>
                <c:pt idx="4424" formatCode="General">
                  <c:v>14.6</c:v>
                </c:pt>
                <c:pt idx="4425" formatCode="General">
                  <c:v>15</c:v>
                </c:pt>
                <c:pt idx="4426" formatCode="General">
                  <c:v>12.9</c:v>
                </c:pt>
                <c:pt idx="4427" formatCode="General">
                  <c:v>11.8</c:v>
                </c:pt>
                <c:pt idx="4428" formatCode="General">
                  <c:v>12.9</c:v>
                </c:pt>
                <c:pt idx="4429" formatCode="General">
                  <c:v>13.6</c:v>
                </c:pt>
                <c:pt idx="4430" formatCode="General">
                  <c:v>14.4</c:v>
                </c:pt>
                <c:pt idx="4431" formatCode="General">
                  <c:v>16</c:v>
                </c:pt>
                <c:pt idx="4432" formatCode="General">
                  <c:v>14.9</c:v>
                </c:pt>
                <c:pt idx="4433" formatCode="General">
                  <c:v>15.6</c:v>
                </c:pt>
                <c:pt idx="4434" formatCode="General">
                  <c:v>12.5</c:v>
                </c:pt>
                <c:pt idx="4435" formatCode="General">
                  <c:v>17.399999999999999</c:v>
                </c:pt>
                <c:pt idx="4436" formatCode="General">
                  <c:v>14.3</c:v>
                </c:pt>
                <c:pt idx="4437" formatCode="General">
                  <c:v>14.2</c:v>
                </c:pt>
                <c:pt idx="4438" formatCode="General">
                  <c:v>12.6</c:v>
                </c:pt>
                <c:pt idx="4439" formatCode="General">
                  <c:v>13.7</c:v>
                </c:pt>
                <c:pt idx="4440" formatCode="General">
                  <c:v>14.1</c:v>
                </c:pt>
                <c:pt idx="4441" formatCode="General">
                  <c:v>16.7</c:v>
                </c:pt>
                <c:pt idx="4442" formatCode="General">
                  <c:v>16.899999999999999</c:v>
                </c:pt>
                <c:pt idx="4443" formatCode="General">
                  <c:v>19.100000000000001</c:v>
                </c:pt>
                <c:pt idx="4444" formatCode="General">
                  <c:v>18.899999999999999</c:v>
                </c:pt>
                <c:pt idx="4445" formatCode="General">
                  <c:v>20.100000000000001</c:v>
                </c:pt>
                <c:pt idx="4446" formatCode="General">
                  <c:v>20.6</c:v>
                </c:pt>
                <c:pt idx="4447" formatCode="General">
                  <c:v>19.899999999999999</c:v>
                </c:pt>
                <c:pt idx="4448" formatCode="General">
                  <c:v>20</c:v>
                </c:pt>
                <c:pt idx="4449" formatCode="General">
                  <c:v>17.5</c:v>
                </c:pt>
                <c:pt idx="4450" formatCode="General">
                  <c:v>17</c:v>
                </c:pt>
                <c:pt idx="4451" formatCode="General">
                  <c:v>16.7</c:v>
                </c:pt>
                <c:pt idx="4452" formatCode="General">
                  <c:v>18.399999999999999</c:v>
                </c:pt>
                <c:pt idx="4453" formatCode="General">
                  <c:v>16.7</c:v>
                </c:pt>
                <c:pt idx="4454" formatCode="General">
                  <c:v>21.8</c:v>
                </c:pt>
                <c:pt idx="4455" formatCode="General">
                  <c:v>21.2</c:v>
                </c:pt>
                <c:pt idx="4456" formatCode="General">
                  <c:v>24.8</c:v>
                </c:pt>
                <c:pt idx="4457" formatCode="General">
                  <c:v>21.2</c:v>
                </c:pt>
                <c:pt idx="4458" formatCode="General">
                  <c:v>20.399999999999999</c:v>
                </c:pt>
                <c:pt idx="4459" formatCode="General">
                  <c:v>21.6</c:v>
                </c:pt>
                <c:pt idx="4460" formatCode="General">
                  <c:v>19.5</c:v>
                </c:pt>
                <c:pt idx="4461" formatCode="General">
                  <c:v>19</c:v>
                </c:pt>
                <c:pt idx="4462" formatCode="General">
                  <c:v>18.5</c:v>
                </c:pt>
                <c:pt idx="4463" formatCode="General">
                  <c:v>20.399999999999999</c:v>
                </c:pt>
                <c:pt idx="4464" formatCode="General">
                  <c:v>22</c:v>
                </c:pt>
                <c:pt idx="4465" formatCode="General">
                  <c:v>20.3</c:v>
                </c:pt>
                <c:pt idx="4466" formatCode="General">
                  <c:v>18.8</c:v>
                </c:pt>
                <c:pt idx="4467" formatCode="General">
                  <c:v>21.1</c:v>
                </c:pt>
                <c:pt idx="4468" formatCode="General">
                  <c:v>20</c:v>
                </c:pt>
                <c:pt idx="4469" formatCode="General">
                  <c:v>21.1</c:v>
                </c:pt>
                <c:pt idx="4470" formatCode="General">
                  <c:v>22</c:v>
                </c:pt>
                <c:pt idx="4471" formatCode="General">
                  <c:v>22.9</c:v>
                </c:pt>
                <c:pt idx="4472" formatCode="General">
                  <c:v>21.1</c:v>
                </c:pt>
                <c:pt idx="4473" formatCode="General">
                  <c:v>21</c:v>
                </c:pt>
                <c:pt idx="4474" formatCode="General">
                  <c:v>21.4</c:v>
                </c:pt>
                <c:pt idx="4475" formatCode="General">
                  <c:v>21.9</c:v>
                </c:pt>
                <c:pt idx="4476" formatCode="General">
                  <c:v>22.6</c:v>
                </c:pt>
                <c:pt idx="4477" formatCode="General">
                  <c:v>23.3</c:v>
                </c:pt>
                <c:pt idx="4478" formatCode="General">
                  <c:v>21.7</c:v>
                </c:pt>
                <c:pt idx="4479" formatCode="General">
                  <c:v>20.399999999999999</c:v>
                </c:pt>
                <c:pt idx="4480" formatCode="General">
                  <c:v>19.8</c:v>
                </c:pt>
                <c:pt idx="4481" formatCode="General">
                  <c:v>20.2</c:v>
                </c:pt>
                <c:pt idx="4482" formatCode="General">
                  <c:v>18.5</c:v>
                </c:pt>
                <c:pt idx="4483" formatCode="General">
                  <c:v>19.7</c:v>
                </c:pt>
                <c:pt idx="4484" formatCode="General">
                  <c:v>20.6</c:v>
                </c:pt>
                <c:pt idx="4485" formatCode="General">
                  <c:v>23.9</c:v>
                </c:pt>
                <c:pt idx="4486" formatCode="General">
                  <c:v>22.7</c:v>
                </c:pt>
                <c:pt idx="4487" formatCode="General">
                  <c:v>23.5</c:v>
                </c:pt>
                <c:pt idx="4488" formatCode="General">
                  <c:v>22.6</c:v>
                </c:pt>
                <c:pt idx="4489" formatCode="General">
                  <c:v>23.9</c:v>
                </c:pt>
                <c:pt idx="4490" formatCode="General">
                  <c:v>24.5</c:v>
                </c:pt>
                <c:pt idx="4491" formatCode="General">
                  <c:v>25.4</c:v>
                </c:pt>
                <c:pt idx="4492" formatCode="General">
                  <c:v>22</c:v>
                </c:pt>
                <c:pt idx="4493" formatCode="General">
                  <c:v>22.5</c:v>
                </c:pt>
                <c:pt idx="4494" formatCode="General">
                  <c:v>23.8</c:v>
                </c:pt>
                <c:pt idx="4495" formatCode="General">
                  <c:v>21.9</c:v>
                </c:pt>
                <c:pt idx="4496" formatCode="General">
                  <c:v>23.6</c:v>
                </c:pt>
                <c:pt idx="4497" formatCode="General">
                  <c:v>23.5</c:v>
                </c:pt>
                <c:pt idx="4498" formatCode="General">
                  <c:v>25</c:v>
                </c:pt>
                <c:pt idx="4499" formatCode="General">
                  <c:v>22.6</c:v>
                </c:pt>
                <c:pt idx="4500" formatCode="General">
                  <c:v>24.7</c:v>
                </c:pt>
                <c:pt idx="4501" formatCode="General">
                  <c:v>22.3</c:v>
                </c:pt>
                <c:pt idx="4502" formatCode="General">
                  <c:v>21.6</c:v>
                </c:pt>
                <c:pt idx="4503" formatCode="General">
                  <c:v>22.4</c:v>
                </c:pt>
                <c:pt idx="4504" formatCode="General">
                  <c:v>23.5</c:v>
                </c:pt>
                <c:pt idx="4505" formatCode="General">
                  <c:v>23.4</c:v>
                </c:pt>
                <c:pt idx="4506" formatCode="General">
                  <c:v>24.6</c:v>
                </c:pt>
                <c:pt idx="4507" formatCode="General">
                  <c:v>22.2</c:v>
                </c:pt>
                <c:pt idx="4508" formatCode="General">
                  <c:v>23.6</c:v>
                </c:pt>
                <c:pt idx="4509" formatCode="General">
                  <c:v>24.5</c:v>
                </c:pt>
                <c:pt idx="4510" formatCode="General">
                  <c:v>25.5</c:v>
                </c:pt>
                <c:pt idx="4511" formatCode="General">
                  <c:v>25.1</c:v>
                </c:pt>
                <c:pt idx="4512" formatCode="General">
                  <c:v>26.9</c:v>
                </c:pt>
                <c:pt idx="4513" formatCode="General">
                  <c:v>29.1</c:v>
                </c:pt>
                <c:pt idx="4514" formatCode="General">
                  <c:v>26</c:v>
                </c:pt>
                <c:pt idx="4515" formatCode="General">
                  <c:v>26</c:v>
                </c:pt>
                <c:pt idx="4516" formatCode="General">
                  <c:v>26.9</c:v>
                </c:pt>
                <c:pt idx="4517" formatCode="General">
                  <c:v>27.5</c:v>
                </c:pt>
                <c:pt idx="4518" formatCode="General">
                  <c:v>27.5</c:v>
                </c:pt>
                <c:pt idx="4519" formatCode="General">
                  <c:v>26.9</c:v>
                </c:pt>
                <c:pt idx="4520" formatCode="General">
                  <c:v>26.9</c:v>
                </c:pt>
                <c:pt idx="4521" formatCode="General">
                  <c:v>26.4</c:v>
                </c:pt>
                <c:pt idx="4522" formatCode="General">
                  <c:v>26.2</c:v>
                </c:pt>
                <c:pt idx="4523" formatCode="General">
                  <c:v>26.9</c:v>
                </c:pt>
                <c:pt idx="4524" formatCode="General">
                  <c:v>26.5</c:v>
                </c:pt>
                <c:pt idx="4525" formatCode="General">
                  <c:v>26</c:v>
                </c:pt>
                <c:pt idx="4526" formatCode="General">
                  <c:v>27</c:v>
                </c:pt>
                <c:pt idx="4527" formatCode="General">
                  <c:v>27.4</c:v>
                </c:pt>
                <c:pt idx="4528" formatCode="General">
                  <c:v>27.3</c:v>
                </c:pt>
                <c:pt idx="4529" formatCode="General">
                  <c:v>27</c:v>
                </c:pt>
                <c:pt idx="4530" formatCode="General">
                  <c:v>27.4</c:v>
                </c:pt>
                <c:pt idx="4531" formatCode="General">
                  <c:v>26.4</c:v>
                </c:pt>
                <c:pt idx="4532" formatCode="General">
                  <c:v>26.5</c:v>
                </c:pt>
                <c:pt idx="4533" formatCode="General">
                  <c:v>26.4</c:v>
                </c:pt>
                <c:pt idx="4534" formatCode="General">
                  <c:v>25.3</c:v>
                </c:pt>
                <c:pt idx="4535" formatCode="General">
                  <c:v>28.1</c:v>
                </c:pt>
                <c:pt idx="4536" formatCode="General">
                  <c:v>27.9</c:v>
                </c:pt>
                <c:pt idx="4537" formatCode="General">
                  <c:v>27.6</c:v>
                </c:pt>
                <c:pt idx="4538" formatCode="General">
                  <c:v>27.9</c:v>
                </c:pt>
                <c:pt idx="4539" formatCode="General">
                  <c:v>27.1</c:v>
                </c:pt>
                <c:pt idx="4540" formatCode="General">
                  <c:v>27.4</c:v>
                </c:pt>
                <c:pt idx="4541" formatCode="General">
                  <c:v>27.6</c:v>
                </c:pt>
                <c:pt idx="4542" formatCode="General">
                  <c:v>27.6</c:v>
                </c:pt>
                <c:pt idx="4543" formatCode="General">
                  <c:v>28.5</c:v>
                </c:pt>
                <c:pt idx="4544" formatCode="General">
                  <c:v>28.6</c:v>
                </c:pt>
                <c:pt idx="4545" formatCode="General">
                  <c:v>24.5</c:v>
                </c:pt>
                <c:pt idx="4546" formatCode="General">
                  <c:v>24.1</c:v>
                </c:pt>
                <c:pt idx="4547" formatCode="General">
                  <c:v>24.2</c:v>
                </c:pt>
                <c:pt idx="4548" formatCode="General">
                  <c:v>24</c:v>
                </c:pt>
                <c:pt idx="4549" formatCode="General">
                  <c:v>26.6</c:v>
                </c:pt>
                <c:pt idx="4550" formatCode="General">
                  <c:v>27.5</c:v>
                </c:pt>
                <c:pt idx="4551" formatCode="General">
                  <c:v>27.2</c:v>
                </c:pt>
                <c:pt idx="4552" formatCode="General">
                  <c:v>26.4</c:v>
                </c:pt>
                <c:pt idx="4553" formatCode="General">
                  <c:v>26</c:v>
                </c:pt>
                <c:pt idx="4554" formatCode="General">
                  <c:v>26.5</c:v>
                </c:pt>
                <c:pt idx="4555" formatCode="General">
                  <c:v>26.9</c:v>
                </c:pt>
                <c:pt idx="4556" formatCode="General">
                  <c:v>26.7</c:v>
                </c:pt>
                <c:pt idx="4557" formatCode="General">
                  <c:v>27</c:v>
                </c:pt>
                <c:pt idx="4558" formatCode="General">
                  <c:v>26.8</c:v>
                </c:pt>
                <c:pt idx="4559" formatCode="General">
                  <c:v>24.1</c:v>
                </c:pt>
                <c:pt idx="4560" formatCode="General">
                  <c:v>24.9</c:v>
                </c:pt>
                <c:pt idx="4561" formatCode="General">
                  <c:v>25.5</c:v>
                </c:pt>
                <c:pt idx="4562" formatCode="General">
                  <c:v>24.7</c:v>
                </c:pt>
                <c:pt idx="4563" formatCode="General">
                  <c:v>24.2</c:v>
                </c:pt>
                <c:pt idx="4564" formatCode="General">
                  <c:v>25</c:v>
                </c:pt>
                <c:pt idx="4565" formatCode="General">
                  <c:v>26.2</c:v>
                </c:pt>
                <c:pt idx="4566" formatCode="General">
                  <c:v>25.4</c:v>
                </c:pt>
                <c:pt idx="4567" formatCode="General">
                  <c:v>26.7</c:v>
                </c:pt>
                <c:pt idx="4568" formatCode="General">
                  <c:v>26.8</c:v>
                </c:pt>
                <c:pt idx="4569" formatCode="General">
                  <c:v>23.8</c:v>
                </c:pt>
                <c:pt idx="4570" formatCode="General">
                  <c:v>26</c:v>
                </c:pt>
                <c:pt idx="4571" formatCode="General">
                  <c:v>24.9</c:v>
                </c:pt>
                <c:pt idx="4572" formatCode="General">
                  <c:v>25</c:v>
                </c:pt>
                <c:pt idx="4573" formatCode="General">
                  <c:v>24.9</c:v>
                </c:pt>
                <c:pt idx="4574" formatCode="General">
                  <c:v>25</c:v>
                </c:pt>
                <c:pt idx="4575" formatCode="General">
                  <c:v>26.4</c:v>
                </c:pt>
                <c:pt idx="4576" formatCode="General">
                  <c:v>26.5</c:v>
                </c:pt>
                <c:pt idx="4577" formatCode="General">
                  <c:v>26.6</c:v>
                </c:pt>
                <c:pt idx="4578" formatCode="General">
                  <c:v>25.3</c:v>
                </c:pt>
                <c:pt idx="4579" formatCode="General">
                  <c:v>25.5</c:v>
                </c:pt>
                <c:pt idx="4580" formatCode="General">
                  <c:v>25.9</c:v>
                </c:pt>
                <c:pt idx="4581" formatCode="General">
                  <c:v>26.5</c:v>
                </c:pt>
                <c:pt idx="4582" formatCode="General">
                  <c:v>24.6</c:v>
                </c:pt>
                <c:pt idx="4583" formatCode="General">
                  <c:v>24.4</c:v>
                </c:pt>
                <c:pt idx="4584" formatCode="General">
                  <c:v>25</c:v>
                </c:pt>
                <c:pt idx="4585" formatCode="General">
                  <c:v>24.6</c:v>
                </c:pt>
                <c:pt idx="4586" formatCode="General">
                  <c:v>24.5</c:v>
                </c:pt>
                <c:pt idx="4587" formatCode="General">
                  <c:v>25.4</c:v>
                </c:pt>
                <c:pt idx="4588" formatCode="General">
                  <c:v>24.4</c:v>
                </c:pt>
                <c:pt idx="4589" formatCode="General">
                  <c:v>25.6</c:v>
                </c:pt>
                <c:pt idx="4590" formatCode="General">
                  <c:v>26.2</c:v>
                </c:pt>
                <c:pt idx="4591" formatCode="General">
                  <c:v>26</c:v>
                </c:pt>
                <c:pt idx="4592" formatCode="General">
                  <c:v>25</c:v>
                </c:pt>
                <c:pt idx="4593" formatCode="General">
                  <c:v>24.8</c:v>
                </c:pt>
                <c:pt idx="4594" formatCode="General">
                  <c:v>25.3</c:v>
                </c:pt>
                <c:pt idx="4595" formatCode="General">
                  <c:v>24.8</c:v>
                </c:pt>
                <c:pt idx="4596" formatCode="General">
                  <c:v>25.4</c:v>
                </c:pt>
                <c:pt idx="4597" formatCode="General">
                  <c:v>25.5</c:v>
                </c:pt>
                <c:pt idx="4598" formatCode="General">
                  <c:v>25.6</c:v>
                </c:pt>
                <c:pt idx="4599" formatCode="General">
                  <c:v>25.6</c:v>
                </c:pt>
                <c:pt idx="4600" formatCode="General">
                  <c:v>25.7</c:v>
                </c:pt>
                <c:pt idx="4601" formatCode="General">
                  <c:v>25.8</c:v>
                </c:pt>
                <c:pt idx="4602" formatCode="General">
                  <c:v>25.3</c:v>
                </c:pt>
                <c:pt idx="4603" formatCode="General">
                  <c:v>25.7</c:v>
                </c:pt>
                <c:pt idx="4604" formatCode="General">
                  <c:v>24.8</c:v>
                </c:pt>
                <c:pt idx="4605" formatCode="General">
                  <c:v>25.5</c:v>
                </c:pt>
                <c:pt idx="4606" formatCode="General">
                  <c:v>25.6</c:v>
                </c:pt>
                <c:pt idx="4607" formatCode="General">
                  <c:v>25.5</c:v>
                </c:pt>
                <c:pt idx="4608" formatCode="General">
                  <c:v>25.8</c:v>
                </c:pt>
                <c:pt idx="4609" formatCode="General">
                  <c:v>25.5</c:v>
                </c:pt>
                <c:pt idx="4610" formatCode="General">
                  <c:v>25.4</c:v>
                </c:pt>
                <c:pt idx="4611" formatCode="General">
                  <c:v>24.9</c:v>
                </c:pt>
                <c:pt idx="4612" formatCode="General">
                  <c:v>25.1</c:v>
                </c:pt>
                <c:pt idx="4613" formatCode="General">
                  <c:v>25.3</c:v>
                </c:pt>
                <c:pt idx="4614" formatCode="General">
                  <c:v>25.1</c:v>
                </c:pt>
                <c:pt idx="4615" formatCode="General">
                  <c:v>25.2</c:v>
                </c:pt>
                <c:pt idx="4616" formatCode="General">
                  <c:v>25.2</c:v>
                </c:pt>
                <c:pt idx="4617" formatCode="General">
                  <c:v>24.5</c:v>
                </c:pt>
                <c:pt idx="4618" formatCode="General">
                  <c:v>25.5</c:v>
                </c:pt>
                <c:pt idx="4619" formatCode="General">
                  <c:v>25.4</c:v>
                </c:pt>
                <c:pt idx="4620" formatCode="General">
                  <c:v>25.3</c:v>
                </c:pt>
                <c:pt idx="4621" formatCode="General">
                  <c:v>25</c:v>
                </c:pt>
                <c:pt idx="4622" formatCode="General">
                  <c:v>25</c:v>
                </c:pt>
                <c:pt idx="4623" formatCode="General">
                  <c:v>24.8</c:v>
                </c:pt>
                <c:pt idx="4624" formatCode="General">
                  <c:v>24.7</c:v>
                </c:pt>
                <c:pt idx="4625" formatCode="General">
                  <c:v>24</c:v>
                </c:pt>
                <c:pt idx="4626" formatCode="General">
                  <c:v>24</c:v>
                </c:pt>
                <c:pt idx="4627" formatCode="General">
                  <c:v>24.9</c:v>
                </c:pt>
                <c:pt idx="4628" formatCode="General">
                  <c:v>24.4</c:v>
                </c:pt>
                <c:pt idx="4629" formatCode="General">
                  <c:v>24.1</c:v>
                </c:pt>
                <c:pt idx="4630" formatCode="General">
                  <c:v>24.4</c:v>
                </c:pt>
                <c:pt idx="4631" formatCode="General">
                  <c:v>25.6</c:v>
                </c:pt>
                <c:pt idx="4632" formatCode="General">
                  <c:v>25.9</c:v>
                </c:pt>
                <c:pt idx="4633" formatCode="General">
                  <c:v>25.6</c:v>
                </c:pt>
                <c:pt idx="4634" formatCode="General">
                  <c:v>25.9</c:v>
                </c:pt>
                <c:pt idx="4635" formatCode="General">
                  <c:v>25.5</c:v>
                </c:pt>
                <c:pt idx="4636" formatCode="General">
                  <c:v>25.5</c:v>
                </c:pt>
                <c:pt idx="4637" formatCode="General">
                  <c:v>24.9</c:v>
                </c:pt>
                <c:pt idx="4638" formatCode="General">
                  <c:v>25</c:v>
                </c:pt>
                <c:pt idx="4639" formatCode="General">
                  <c:v>25.4</c:v>
                </c:pt>
                <c:pt idx="4640" formatCode="General">
                  <c:v>25.3</c:v>
                </c:pt>
                <c:pt idx="4641" formatCode="General">
                  <c:v>25.6</c:v>
                </c:pt>
                <c:pt idx="4642" formatCode="General">
                  <c:v>25.8</c:v>
                </c:pt>
                <c:pt idx="4643" formatCode="General">
                  <c:v>23.4</c:v>
                </c:pt>
                <c:pt idx="4644" formatCode="General">
                  <c:v>23.6</c:v>
                </c:pt>
                <c:pt idx="4645" formatCode="General">
                  <c:v>24.4</c:v>
                </c:pt>
                <c:pt idx="4646" formatCode="General">
                  <c:v>25.5</c:v>
                </c:pt>
                <c:pt idx="4647" formatCode="General">
                  <c:v>25.1</c:v>
                </c:pt>
                <c:pt idx="4648" formatCode="General">
                  <c:v>25.9</c:v>
                </c:pt>
                <c:pt idx="4649" formatCode="General">
                  <c:v>26</c:v>
                </c:pt>
                <c:pt idx="4650" formatCode="General">
                  <c:v>25.5</c:v>
                </c:pt>
                <c:pt idx="4651" formatCode="General">
                  <c:v>24.7</c:v>
                </c:pt>
                <c:pt idx="4652" formatCode="General">
                  <c:v>25.2</c:v>
                </c:pt>
                <c:pt idx="4653" formatCode="General">
                  <c:v>25.4</c:v>
                </c:pt>
                <c:pt idx="4654" formatCode="General">
                  <c:v>25.4</c:v>
                </c:pt>
                <c:pt idx="4655" formatCode="General">
                  <c:v>25.1</c:v>
                </c:pt>
                <c:pt idx="4656" formatCode="General">
                  <c:v>24.2</c:v>
                </c:pt>
                <c:pt idx="4657" formatCode="General">
                  <c:v>20.5</c:v>
                </c:pt>
                <c:pt idx="4658" formatCode="General">
                  <c:v>22.8</c:v>
                </c:pt>
                <c:pt idx="4659" formatCode="General">
                  <c:v>22.6</c:v>
                </c:pt>
                <c:pt idx="4660" formatCode="General">
                  <c:v>23.3</c:v>
                </c:pt>
                <c:pt idx="4661" formatCode="General">
                  <c:v>23.9</c:v>
                </c:pt>
                <c:pt idx="4662" formatCode="General">
                  <c:v>23.4</c:v>
                </c:pt>
                <c:pt idx="4663" formatCode="General">
                  <c:v>22.8</c:v>
                </c:pt>
                <c:pt idx="4664" formatCode="General">
                  <c:v>20.9</c:v>
                </c:pt>
                <c:pt idx="4665" formatCode="General">
                  <c:v>22.5</c:v>
                </c:pt>
                <c:pt idx="4666" formatCode="General">
                  <c:v>23</c:v>
                </c:pt>
                <c:pt idx="4667" formatCode="General">
                  <c:v>23.9</c:v>
                </c:pt>
                <c:pt idx="4668" formatCode="General">
                  <c:v>24.7</c:v>
                </c:pt>
                <c:pt idx="4669" formatCode="General">
                  <c:v>23.4</c:v>
                </c:pt>
                <c:pt idx="4670" formatCode="General">
                  <c:v>24.7</c:v>
                </c:pt>
                <c:pt idx="4671" formatCode="General">
                  <c:v>23.5</c:v>
                </c:pt>
                <c:pt idx="4672" formatCode="General">
                  <c:v>23.9</c:v>
                </c:pt>
                <c:pt idx="4673" formatCode="General">
                  <c:v>24.5</c:v>
                </c:pt>
                <c:pt idx="4674" formatCode="General">
                  <c:v>20.8</c:v>
                </c:pt>
                <c:pt idx="4675" formatCode="General">
                  <c:v>22.4</c:v>
                </c:pt>
                <c:pt idx="4676" formatCode="General">
                  <c:v>21.9</c:v>
                </c:pt>
                <c:pt idx="4677" formatCode="General">
                  <c:v>22.7</c:v>
                </c:pt>
                <c:pt idx="4678" formatCode="General">
                  <c:v>23.4</c:v>
                </c:pt>
                <c:pt idx="4679" formatCode="General">
                  <c:v>21.9</c:v>
                </c:pt>
                <c:pt idx="4680" formatCode="General">
                  <c:v>21.6</c:v>
                </c:pt>
                <c:pt idx="4681" formatCode="General">
                  <c:v>21.4</c:v>
                </c:pt>
                <c:pt idx="4682" formatCode="General">
                  <c:v>21.1</c:v>
                </c:pt>
                <c:pt idx="4683" formatCode="General">
                  <c:v>20.6</c:v>
                </c:pt>
                <c:pt idx="4684" formatCode="General">
                  <c:v>20.3</c:v>
                </c:pt>
                <c:pt idx="4685" formatCode="General">
                  <c:v>20.399999999999999</c:v>
                </c:pt>
                <c:pt idx="4686" formatCode="General">
                  <c:v>19.899999999999999</c:v>
                </c:pt>
                <c:pt idx="4687" formatCode="General">
                  <c:v>20.6</c:v>
                </c:pt>
                <c:pt idx="4688" formatCode="General">
                  <c:v>19</c:v>
                </c:pt>
                <c:pt idx="4689" formatCode="General">
                  <c:v>18.600000000000001</c:v>
                </c:pt>
                <c:pt idx="4690" formatCode="General">
                  <c:v>19.100000000000001</c:v>
                </c:pt>
                <c:pt idx="4691" formatCode="General">
                  <c:v>18.600000000000001</c:v>
                </c:pt>
                <c:pt idx="4692" formatCode="General">
                  <c:v>19.8</c:v>
                </c:pt>
                <c:pt idx="4693" formatCode="General">
                  <c:v>20.5</c:v>
                </c:pt>
                <c:pt idx="4694" formatCode="General">
                  <c:v>19.600000000000001</c:v>
                </c:pt>
                <c:pt idx="4695" formatCode="General">
                  <c:v>21</c:v>
                </c:pt>
                <c:pt idx="4696" formatCode="General">
                  <c:v>21.7</c:v>
                </c:pt>
                <c:pt idx="4697" formatCode="General">
                  <c:v>23.4</c:v>
                </c:pt>
                <c:pt idx="4698" formatCode="General">
                  <c:v>19</c:v>
                </c:pt>
                <c:pt idx="4699" formatCode="General">
                  <c:v>17</c:v>
                </c:pt>
                <c:pt idx="4700" formatCode="General">
                  <c:v>18.899999999999999</c:v>
                </c:pt>
                <c:pt idx="4701" formatCode="General">
                  <c:v>16.5</c:v>
                </c:pt>
                <c:pt idx="4702" formatCode="General">
                  <c:v>17</c:v>
                </c:pt>
                <c:pt idx="4703" formatCode="General">
                  <c:v>19.600000000000001</c:v>
                </c:pt>
                <c:pt idx="4704" formatCode="General">
                  <c:v>18.2</c:v>
                </c:pt>
                <c:pt idx="4705" formatCode="General">
                  <c:v>16.399999999999999</c:v>
                </c:pt>
                <c:pt idx="4706" formatCode="General">
                  <c:v>18.100000000000001</c:v>
                </c:pt>
                <c:pt idx="4707" formatCode="General">
                  <c:v>20.2</c:v>
                </c:pt>
                <c:pt idx="4708" formatCode="General">
                  <c:v>18.899999999999999</c:v>
                </c:pt>
                <c:pt idx="4709" formatCode="General">
                  <c:v>16.399999999999999</c:v>
                </c:pt>
                <c:pt idx="4710" formatCode="General">
                  <c:v>14.6</c:v>
                </c:pt>
                <c:pt idx="4711" formatCode="General">
                  <c:v>14.5</c:v>
                </c:pt>
                <c:pt idx="4712" formatCode="General">
                  <c:v>21.5</c:v>
                </c:pt>
                <c:pt idx="4713" formatCode="General">
                  <c:v>19.100000000000001</c:v>
                </c:pt>
                <c:pt idx="4714" formatCode="General">
                  <c:v>17</c:v>
                </c:pt>
                <c:pt idx="4715" formatCode="General">
                  <c:v>18.3</c:v>
                </c:pt>
                <c:pt idx="4716" formatCode="General">
                  <c:v>19.399999999999999</c:v>
                </c:pt>
                <c:pt idx="4717" formatCode="General">
                  <c:v>15.2</c:v>
                </c:pt>
                <c:pt idx="4718" formatCode="General">
                  <c:v>20</c:v>
                </c:pt>
                <c:pt idx="4719" formatCode="General">
                  <c:v>20.399999999999999</c:v>
                </c:pt>
                <c:pt idx="4720" formatCode="General">
                  <c:v>23.4</c:v>
                </c:pt>
                <c:pt idx="4721" formatCode="General">
                  <c:v>21.5</c:v>
                </c:pt>
                <c:pt idx="4722" formatCode="General">
                  <c:v>20.6</c:v>
                </c:pt>
                <c:pt idx="4723" formatCode="General">
                  <c:v>20.7</c:v>
                </c:pt>
                <c:pt idx="4724" formatCode="General">
                  <c:v>21.9</c:v>
                </c:pt>
                <c:pt idx="4725" formatCode="General">
                  <c:v>14.6</c:v>
                </c:pt>
                <c:pt idx="4726" formatCode="General">
                  <c:v>13.5</c:v>
                </c:pt>
                <c:pt idx="4727" formatCode="General">
                  <c:v>14.3</c:v>
                </c:pt>
                <c:pt idx="4728" formatCode="General">
                  <c:v>13</c:v>
                </c:pt>
                <c:pt idx="4729" formatCode="General">
                  <c:v>12.2</c:v>
                </c:pt>
                <c:pt idx="4730" formatCode="General">
                  <c:v>14.7</c:v>
                </c:pt>
                <c:pt idx="4731" formatCode="General">
                  <c:v>17</c:v>
                </c:pt>
                <c:pt idx="4732" formatCode="General">
                  <c:v>18.5</c:v>
                </c:pt>
                <c:pt idx="4733" formatCode="General">
                  <c:v>15.5</c:v>
                </c:pt>
                <c:pt idx="4734" formatCode="General">
                  <c:v>20.6</c:v>
                </c:pt>
                <c:pt idx="4735" formatCode="General">
                  <c:v>20.3</c:v>
                </c:pt>
                <c:pt idx="4736" formatCode="General">
                  <c:v>16.399999999999999</c:v>
                </c:pt>
                <c:pt idx="4737" formatCode="General">
                  <c:v>14.9</c:v>
                </c:pt>
                <c:pt idx="4738" formatCode="General">
                  <c:v>15.5</c:v>
                </c:pt>
                <c:pt idx="4739" formatCode="General">
                  <c:v>14.8</c:v>
                </c:pt>
                <c:pt idx="4740" formatCode="General">
                  <c:v>15</c:v>
                </c:pt>
                <c:pt idx="4741" formatCode="General">
                  <c:v>13.9</c:v>
                </c:pt>
                <c:pt idx="4742" formatCode="General">
                  <c:v>13.6</c:v>
                </c:pt>
                <c:pt idx="4743" formatCode="General">
                  <c:v>12.5</c:v>
                </c:pt>
                <c:pt idx="4744" formatCode="General">
                  <c:v>13.8</c:v>
                </c:pt>
                <c:pt idx="4745" formatCode="General">
                  <c:v>14.6</c:v>
                </c:pt>
                <c:pt idx="4746" formatCode="General">
                  <c:v>14.4</c:v>
                </c:pt>
                <c:pt idx="4747" formatCode="General">
                  <c:v>15.4</c:v>
                </c:pt>
              </c:numCache>
            </c:numRef>
          </c:val>
          <c:smooth val="0"/>
          <c:extLst>
            <c:ext xmlns:c16="http://schemas.microsoft.com/office/drawing/2014/chart" uri="{C3380CC4-5D6E-409C-BE32-E72D297353CC}">
              <c16:uniqueId val="{00000000-6992-4FD9-9232-94974EE96363}"/>
            </c:ext>
          </c:extLst>
        </c:ser>
        <c:dLbls>
          <c:showLegendKey val="0"/>
          <c:showVal val="0"/>
          <c:showCatName val="0"/>
          <c:showSerName val="0"/>
          <c:showPercent val="0"/>
          <c:showBubbleSize val="0"/>
        </c:dLbls>
        <c:smooth val="0"/>
        <c:axId val="99178368"/>
        <c:axId val="99185408"/>
      </c:lineChart>
      <c:catAx>
        <c:axId val="99178368"/>
        <c:scaling>
          <c:orientation val="minMax"/>
        </c:scaling>
        <c:delete val="0"/>
        <c:axPos val="b"/>
        <c:title>
          <c:tx>
            <c:rich>
              <a:bodyPr/>
              <a:lstStyle/>
              <a:p>
                <a:pPr>
                  <a:defRPr sz="1200"/>
                </a:pPr>
                <a:r>
                  <a:rPr lang="en-US" sz="1200"/>
                  <a:t>Days from June 1, 2011 to Feb 6, 2023 </a:t>
                </a:r>
              </a:p>
            </c:rich>
          </c:tx>
          <c:overlay val="0"/>
        </c:title>
        <c:majorTickMark val="out"/>
        <c:minorTickMark val="none"/>
        <c:tickLblPos val="nextTo"/>
        <c:txPr>
          <a:bodyPr rot="-5400000" vert="horz"/>
          <a:lstStyle/>
          <a:p>
            <a:pPr>
              <a:defRPr/>
            </a:pPr>
            <a:endParaRPr lang="en-US"/>
          </a:p>
        </c:txPr>
        <c:crossAx val="99185408"/>
        <c:crosses val="autoZero"/>
        <c:auto val="1"/>
        <c:lblAlgn val="ctr"/>
        <c:lblOffset val="100"/>
        <c:tickLblSkip val="182"/>
        <c:noMultiLvlLbl val="0"/>
      </c:catAx>
      <c:valAx>
        <c:axId val="99185408"/>
        <c:scaling>
          <c:orientation val="minMax"/>
        </c:scaling>
        <c:delete val="0"/>
        <c:axPos val="l"/>
        <c:majorGridlines/>
        <c:title>
          <c:tx>
            <c:rich>
              <a:bodyPr/>
              <a:lstStyle/>
              <a:p>
                <a:pPr>
                  <a:defRPr b="1"/>
                </a:pPr>
                <a:r>
                  <a:rPr lang="en-US" b="1"/>
                  <a:t>Tmin (oC)</a:t>
                </a:r>
              </a:p>
            </c:rich>
          </c:tx>
          <c:overlay val="0"/>
        </c:title>
        <c:numFmt formatCode="0" sourceLinked="0"/>
        <c:majorTickMark val="out"/>
        <c:minorTickMark val="none"/>
        <c:tickLblPos val="nextTo"/>
        <c:crossAx val="99178368"/>
        <c:crosses val="autoZero"/>
        <c:crossBetween val="between"/>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966885389326334"/>
          <c:y val="5.1400554097404488E-2"/>
          <c:w val="0.85297741812327721"/>
          <c:h val="0.71865467390516613"/>
        </c:manualLayout>
      </c:layout>
      <c:lineChart>
        <c:grouping val="standard"/>
        <c:varyColors val="0"/>
        <c:ser>
          <c:idx val="2"/>
          <c:order val="2"/>
          <c:tx>
            <c:strRef>
              <c:f>'ANN 3'!$A$1</c:f>
              <c:strCache>
                <c:ptCount val="1"/>
                <c:pt idx="0">
                  <c:v>Predicted (P)</c:v>
                </c:pt>
              </c:strCache>
            </c:strRef>
          </c:tx>
          <c:marker>
            <c:symbol val="none"/>
          </c:marker>
          <c:val>
            <c:numRef>
              <c:f>'ANN 3'!$A$2:$A$1425</c:f>
              <c:numCache>
                <c:formatCode>0.000</c:formatCode>
                <c:ptCount val="1424"/>
                <c:pt idx="0">
                  <c:v>3.025734021191016</c:v>
                </c:pt>
                <c:pt idx="1">
                  <c:v>3.4946108720969602</c:v>
                </c:pt>
                <c:pt idx="2">
                  <c:v>3.4230937964740842</c:v>
                </c:pt>
                <c:pt idx="3">
                  <c:v>3.0297497627585392</c:v>
                </c:pt>
                <c:pt idx="4">
                  <c:v>3.0728250806344124</c:v>
                </c:pt>
                <c:pt idx="5">
                  <c:v>2.6996677618527642</c:v>
                </c:pt>
                <c:pt idx="6">
                  <c:v>2.696362036105679</c:v>
                </c:pt>
                <c:pt idx="7">
                  <c:v>2.9751284783646397</c:v>
                </c:pt>
                <c:pt idx="8">
                  <c:v>3.616676482620274</c:v>
                </c:pt>
                <c:pt idx="9">
                  <c:v>3.4696276664964252</c:v>
                </c:pt>
                <c:pt idx="10">
                  <c:v>3.1551745084786491</c:v>
                </c:pt>
                <c:pt idx="11">
                  <c:v>3.6308190347270197</c:v>
                </c:pt>
                <c:pt idx="12">
                  <c:v>3.5339696930435567</c:v>
                </c:pt>
                <c:pt idx="13">
                  <c:v>3.9199178619323694</c:v>
                </c:pt>
                <c:pt idx="14">
                  <c:v>3.7090940744723859</c:v>
                </c:pt>
                <c:pt idx="15">
                  <c:v>2.9043612082856369</c:v>
                </c:pt>
                <c:pt idx="16">
                  <c:v>4.2882785856769337</c:v>
                </c:pt>
                <c:pt idx="17">
                  <c:v>4.0013717916636535</c:v>
                </c:pt>
                <c:pt idx="18">
                  <c:v>3.5638907948607592</c:v>
                </c:pt>
                <c:pt idx="19">
                  <c:v>3.2741556341583187</c:v>
                </c:pt>
                <c:pt idx="20">
                  <c:v>3.9039242599471047</c:v>
                </c:pt>
                <c:pt idx="21">
                  <c:v>3.6592083971515397</c:v>
                </c:pt>
                <c:pt idx="22">
                  <c:v>4.2484080349943909</c:v>
                </c:pt>
                <c:pt idx="23">
                  <c:v>4.1246367121080798</c:v>
                </c:pt>
                <c:pt idx="24">
                  <c:v>3.6649734668196849</c:v>
                </c:pt>
                <c:pt idx="25">
                  <c:v>4.0913096988104884</c:v>
                </c:pt>
                <c:pt idx="26">
                  <c:v>3.9585202820114613</c:v>
                </c:pt>
                <c:pt idx="27">
                  <c:v>3.9339745885317892</c:v>
                </c:pt>
                <c:pt idx="28">
                  <c:v>4.9916031550254703</c:v>
                </c:pt>
                <c:pt idx="29">
                  <c:v>4.2872963225374692</c:v>
                </c:pt>
                <c:pt idx="30">
                  <c:v>3.8046508303916977</c:v>
                </c:pt>
                <c:pt idx="31">
                  <c:v>4.0022502057892879</c:v>
                </c:pt>
                <c:pt idx="32">
                  <c:v>4.6480532651692386</c:v>
                </c:pt>
                <c:pt idx="33">
                  <c:v>4.4736466727039481</c:v>
                </c:pt>
                <c:pt idx="34">
                  <c:v>4.513099408550878</c:v>
                </c:pt>
                <c:pt idx="35">
                  <c:v>3.7811799829270947</c:v>
                </c:pt>
                <c:pt idx="36">
                  <c:v>3.7855717123203667</c:v>
                </c:pt>
                <c:pt idx="37">
                  <c:v>4.5863867117456891</c:v>
                </c:pt>
                <c:pt idx="38">
                  <c:v>5.0257800971602071</c:v>
                </c:pt>
                <c:pt idx="39">
                  <c:v>4.4069013561928294</c:v>
                </c:pt>
                <c:pt idx="40">
                  <c:v>4.5550679674857468</c:v>
                </c:pt>
                <c:pt idx="41">
                  <c:v>4.5711990588951803</c:v>
                </c:pt>
                <c:pt idx="42">
                  <c:v>4.9811116669065045</c:v>
                </c:pt>
                <c:pt idx="43">
                  <c:v>4.9549181765497377</c:v>
                </c:pt>
                <c:pt idx="44">
                  <c:v>5.0895939181992151</c:v>
                </c:pt>
                <c:pt idx="45">
                  <c:v>5.2493276475973794</c:v>
                </c:pt>
                <c:pt idx="46">
                  <c:v>5.4688951144689284</c:v>
                </c:pt>
                <c:pt idx="47">
                  <c:v>5.6516095521363177</c:v>
                </c:pt>
                <c:pt idx="48">
                  <c:v>3.9132962679735952</c:v>
                </c:pt>
                <c:pt idx="49">
                  <c:v>3.3712033280045195</c:v>
                </c:pt>
                <c:pt idx="50">
                  <c:v>4.9064940655276512</c:v>
                </c:pt>
                <c:pt idx="51">
                  <c:v>5.4182867417134482</c:v>
                </c:pt>
                <c:pt idx="52">
                  <c:v>4.9378978603199375</c:v>
                </c:pt>
                <c:pt idx="53">
                  <c:v>5.0348147892688786</c:v>
                </c:pt>
                <c:pt idx="54">
                  <c:v>5.0652493665383886</c:v>
                </c:pt>
                <c:pt idx="55">
                  <c:v>5.5737276005371745</c:v>
                </c:pt>
                <c:pt idx="56">
                  <c:v>5.4745378191013856</c:v>
                </c:pt>
                <c:pt idx="57">
                  <c:v>5.5739547199919786</c:v>
                </c:pt>
                <c:pt idx="58">
                  <c:v>5.9898018194262743</c:v>
                </c:pt>
                <c:pt idx="59">
                  <c:v>6.1914714063274285</c:v>
                </c:pt>
                <c:pt idx="60">
                  <c:v>5.2502895001463852</c:v>
                </c:pt>
                <c:pt idx="61">
                  <c:v>5.8310113647993393</c:v>
                </c:pt>
                <c:pt idx="62">
                  <c:v>5.9508133741219105</c:v>
                </c:pt>
                <c:pt idx="63">
                  <c:v>5.7695948563952602</c:v>
                </c:pt>
                <c:pt idx="64">
                  <c:v>6.0186291890732173</c:v>
                </c:pt>
                <c:pt idx="65">
                  <c:v>6.5275877695393882</c:v>
                </c:pt>
                <c:pt idx="66">
                  <c:v>7.0644099735914487</c:v>
                </c:pt>
                <c:pt idx="67">
                  <c:v>7.2002085736401824</c:v>
                </c:pt>
                <c:pt idx="68">
                  <c:v>7.0044796754308454</c:v>
                </c:pt>
                <c:pt idx="69">
                  <c:v>6.5580315229761466</c:v>
                </c:pt>
                <c:pt idx="70">
                  <c:v>6.3776942979467082</c:v>
                </c:pt>
                <c:pt idx="71">
                  <c:v>6.1974654323284355</c:v>
                </c:pt>
                <c:pt idx="72">
                  <c:v>6.4292575015532334</c:v>
                </c:pt>
                <c:pt idx="73">
                  <c:v>6.556018560436998</c:v>
                </c:pt>
                <c:pt idx="74">
                  <c:v>6.5889941002733394</c:v>
                </c:pt>
                <c:pt idx="75">
                  <c:v>6.6185549370722621</c:v>
                </c:pt>
                <c:pt idx="76">
                  <c:v>6.5804123324610426</c:v>
                </c:pt>
                <c:pt idx="77">
                  <c:v>6.8551222475814431</c:v>
                </c:pt>
                <c:pt idx="78">
                  <c:v>6.9110530470243514</c:v>
                </c:pt>
                <c:pt idx="79">
                  <c:v>7.02072146582735</c:v>
                </c:pt>
                <c:pt idx="80">
                  <c:v>6.6099400389659255</c:v>
                </c:pt>
                <c:pt idx="81">
                  <c:v>6.4810243129456779</c:v>
                </c:pt>
                <c:pt idx="82">
                  <c:v>6.9101223643997125</c:v>
                </c:pt>
                <c:pt idx="83">
                  <c:v>7.096553314669757</c:v>
                </c:pt>
                <c:pt idx="84">
                  <c:v>6.7457331512413994</c:v>
                </c:pt>
                <c:pt idx="85">
                  <c:v>7.0658643301634685</c:v>
                </c:pt>
                <c:pt idx="86">
                  <c:v>7.2289403488953354</c:v>
                </c:pt>
                <c:pt idx="87">
                  <c:v>7.4418993015325912</c:v>
                </c:pt>
                <c:pt idx="88">
                  <c:v>6.8819846535575255</c:v>
                </c:pt>
                <c:pt idx="89">
                  <c:v>7.0728750695619844</c:v>
                </c:pt>
                <c:pt idx="90">
                  <c:v>7.5393306263634425</c:v>
                </c:pt>
                <c:pt idx="91">
                  <c:v>7.3593732333132484</c:v>
                </c:pt>
                <c:pt idx="92">
                  <c:v>7.1230817904124555</c:v>
                </c:pt>
                <c:pt idx="93">
                  <c:v>7.5031802429274821</c:v>
                </c:pt>
                <c:pt idx="94">
                  <c:v>7.2610013944677894</c:v>
                </c:pt>
                <c:pt idx="95">
                  <c:v>6.6518827224087875</c:v>
                </c:pt>
                <c:pt idx="96">
                  <c:v>6.7433435885990134</c:v>
                </c:pt>
                <c:pt idx="97">
                  <c:v>6.9049602140301234</c:v>
                </c:pt>
                <c:pt idx="98">
                  <c:v>7.2944805163450139</c:v>
                </c:pt>
                <c:pt idx="99">
                  <c:v>7.0467191791946924</c:v>
                </c:pt>
                <c:pt idx="100">
                  <c:v>6.3933521803174314</c:v>
                </c:pt>
                <c:pt idx="101">
                  <c:v>6.6497408093869455</c:v>
                </c:pt>
                <c:pt idx="102">
                  <c:v>6.9642290034065804</c:v>
                </c:pt>
                <c:pt idx="103">
                  <c:v>7.2270816973910295</c:v>
                </c:pt>
                <c:pt idx="104">
                  <c:v>7.0962373369543901</c:v>
                </c:pt>
                <c:pt idx="105">
                  <c:v>7.3693146036961998</c:v>
                </c:pt>
                <c:pt idx="106">
                  <c:v>7.5261455854942323</c:v>
                </c:pt>
                <c:pt idx="107">
                  <c:v>7.4298959621806038</c:v>
                </c:pt>
                <c:pt idx="108">
                  <c:v>6.8886447736288403</c:v>
                </c:pt>
                <c:pt idx="109">
                  <c:v>7.3554307337279656</c:v>
                </c:pt>
                <c:pt idx="110">
                  <c:v>7.5702798875604493</c:v>
                </c:pt>
                <c:pt idx="111">
                  <c:v>7.6235044164375783</c:v>
                </c:pt>
                <c:pt idx="112">
                  <c:v>7.3927884399349955</c:v>
                </c:pt>
                <c:pt idx="113">
                  <c:v>6.9668743937494604</c:v>
                </c:pt>
                <c:pt idx="114">
                  <c:v>6.3648078697160786</c:v>
                </c:pt>
                <c:pt idx="115">
                  <c:v>6.2156312747929672</c:v>
                </c:pt>
                <c:pt idx="116">
                  <c:v>6.1448499565812265</c:v>
                </c:pt>
                <c:pt idx="117">
                  <c:v>5.6380755738057156</c:v>
                </c:pt>
                <c:pt idx="118">
                  <c:v>4.3335833189349575</c:v>
                </c:pt>
                <c:pt idx="119">
                  <c:v>5.7397049238825124</c:v>
                </c:pt>
                <c:pt idx="120">
                  <c:v>6.2004822511999258</c:v>
                </c:pt>
                <c:pt idx="121">
                  <c:v>6.5921412643500865</c:v>
                </c:pt>
                <c:pt idx="122">
                  <c:v>4.9497155246173374</c:v>
                </c:pt>
                <c:pt idx="123">
                  <c:v>4.1494560288813389</c:v>
                </c:pt>
                <c:pt idx="124">
                  <c:v>3.389900434128069</c:v>
                </c:pt>
                <c:pt idx="125">
                  <c:v>3.8420678300694391</c:v>
                </c:pt>
                <c:pt idx="126">
                  <c:v>3.2090748712575672</c:v>
                </c:pt>
                <c:pt idx="127">
                  <c:v>3.3789556218244137</c:v>
                </c:pt>
                <c:pt idx="128">
                  <c:v>2.6236329353092627</c:v>
                </c:pt>
                <c:pt idx="129">
                  <c:v>2.4144428239376139</c:v>
                </c:pt>
                <c:pt idx="130">
                  <c:v>2.3838332205696191</c:v>
                </c:pt>
                <c:pt idx="131">
                  <c:v>4.6166247583465463</c:v>
                </c:pt>
                <c:pt idx="132">
                  <c:v>4.1784136533107343</c:v>
                </c:pt>
                <c:pt idx="133">
                  <c:v>5.9522178108866806</c:v>
                </c:pt>
                <c:pt idx="134">
                  <c:v>5.435505576478282</c:v>
                </c:pt>
                <c:pt idx="135">
                  <c:v>4.3283396177330555</c:v>
                </c:pt>
                <c:pt idx="136">
                  <c:v>2.402832213932526</c:v>
                </c:pt>
                <c:pt idx="137">
                  <c:v>3.7899997998461412</c:v>
                </c:pt>
                <c:pt idx="138">
                  <c:v>5.4875656036688634</c:v>
                </c:pt>
                <c:pt idx="139">
                  <c:v>3.7829658166937197</c:v>
                </c:pt>
                <c:pt idx="140">
                  <c:v>4.6487985173531499</c:v>
                </c:pt>
                <c:pt idx="141">
                  <c:v>4.8463110904765294</c:v>
                </c:pt>
                <c:pt idx="142">
                  <c:v>4.7630764031015174</c:v>
                </c:pt>
                <c:pt idx="143">
                  <c:v>4.9184834491709797</c:v>
                </c:pt>
                <c:pt idx="144">
                  <c:v>2.8433463343039378</c:v>
                </c:pt>
                <c:pt idx="145">
                  <c:v>2.1720385445473851</c:v>
                </c:pt>
                <c:pt idx="146">
                  <c:v>4.2653717852614124</c:v>
                </c:pt>
                <c:pt idx="147">
                  <c:v>4.6148622929504866</c:v>
                </c:pt>
                <c:pt idx="148">
                  <c:v>3.7154517003151017</c:v>
                </c:pt>
                <c:pt idx="149">
                  <c:v>3.7778738407976751</c:v>
                </c:pt>
                <c:pt idx="150">
                  <c:v>2.5494673442756932</c:v>
                </c:pt>
                <c:pt idx="151">
                  <c:v>2.4404142435121492</c:v>
                </c:pt>
                <c:pt idx="152">
                  <c:v>2.3540257089135794</c:v>
                </c:pt>
                <c:pt idx="153">
                  <c:v>2.7063776517407998</c:v>
                </c:pt>
                <c:pt idx="154">
                  <c:v>2.8976822311682167</c:v>
                </c:pt>
                <c:pt idx="155">
                  <c:v>2.6803607720605416</c:v>
                </c:pt>
                <c:pt idx="156">
                  <c:v>2.5144158539471078</c:v>
                </c:pt>
                <c:pt idx="157">
                  <c:v>3.7110307363675012</c:v>
                </c:pt>
                <c:pt idx="158">
                  <c:v>2.348159408134272</c:v>
                </c:pt>
                <c:pt idx="159">
                  <c:v>2.3691143996250661</c:v>
                </c:pt>
                <c:pt idx="160">
                  <c:v>2.193152142292591</c:v>
                </c:pt>
                <c:pt idx="161">
                  <c:v>2.2763955103153481</c:v>
                </c:pt>
                <c:pt idx="162">
                  <c:v>3.7352181052588467</c:v>
                </c:pt>
                <c:pt idx="163">
                  <c:v>3.9052634821655468</c:v>
                </c:pt>
                <c:pt idx="164">
                  <c:v>3.6404146914473587</c:v>
                </c:pt>
                <c:pt idx="165">
                  <c:v>4.0763527429870789</c:v>
                </c:pt>
                <c:pt idx="166">
                  <c:v>4.9188468711864317</c:v>
                </c:pt>
                <c:pt idx="167">
                  <c:v>3.4463290043910542</c:v>
                </c:pt>
                <c:pt idx="168">
                  <c:v>4.3289707653711798</c:v>
                </c:pt>
                <c:pt idx="169">
                  <c:v>2.5100375706800002</c:v>
                </c:pt>
                <c:pt idx="170">
                  <c:v>2.557869724872349</c:v>
                </c:pt>
                <c:pt idx="171">
                  <c:v>3.7183002044099052</c:v>
                </c:pt>
                <c:pt idx="172">
                  <c:v>4.1236018723245609</c:v>
                </c:pt>
                <c:pt idx="173">
                  <c:v>3.5348822095869519</c:v>
                </c:pt>
                <c:pt idx="174">
                  <c:v>2.7992103454979809</c:v>
                </c:pt>
                <c:pt idx="175">
                  <c:v>3.2954233936610517</c:v>
                </c:pt>
                <c:pt idx="176">
                  <c:v>3.2954233936610517</c:v>
                </c:pt>
                <c:pt idx="177">
                  <c:v>3.5026972797534288</c:v>
                </c:pt>
                <c:pt idx="178">
                  <c:v>3.9478079509065362</c:v>
                </c:pt>
                <c:pt idx="179">
                  <c:v>3.5491271221158884</c:v>
                </c:pt>
                <c:pt idx="180">
                  <c:v>2.2229803283487688</c:v>
                </c:pt>
                <c:pt idx="181">
                  <c:v>2.6647871859797414</c:v>
                </c:pt>
                <c:pt idx="182">
                  <c:v>2.3222271457732258</c:v>
                </c:pt>
                <c:pt idx="183">
                  <c:v>2.5118201115674808</c:v>
                </c:pt>
                <c:pt idx="184">
                  <c:v>2.6146661002114628</c:v>
                </c:pt>
                <c:pt idx="185">
                  <c:v>3.4318322511323482</c:v>
                </c:pt>
                <c:pt idx="186">
                  <c:v>2.6894425351718367</c:v>
                </c:pt>
                <c:pt idx="187">
                  <c:v>2.8139831873627972</c:v>
                </c:pt>
                <c:pt idx="188">
                  <c:v>2.4538101449974352</c:v>
                </c:pt>
                <c:pt idx="189">
                  <c:v>2.4226997065315352</c:v>
                </c:pt>
                <c:pt idx="190">
                  <c:v>2.3779538032652567</c:v>
                </c:pt>
                <c:pt idx="191">
                  <c:v>2.4212420527139438</c:v>
                </c:pt>
                <c:pt idx="192">
                  <c:v>2.5096723352809227</c:v>
                </c:pt>
                <c:pt idx="193">
                  <c:v>2.3634845679445093</c:v>
                </c:pt>
                <c:pt idx="194">
                  <c:v>2.2454004562763212</c:v>
                </c:pt>
                <c:pt idx="195">
                  <c:v>2.4437149585017215</c:v>
                </c:pt>
                <c:pt idx="196">
                  <c:v>2.4025039861191417</c:v>
                </c:pt>
                <c:pt idx="197">
                  <c:v>2.3393952869724841</c:v>
                </c:pt>
                <c:pt idx="198">
                  <c:v>2.3528277504920192</c:v>
                </c:pt>
                <c:pt idx="199">
                  <c:v>2.3535773302055287</c:v>
                </c:pt>
                <c:pt idx="200">
                  <c:v>2.3665730131955067</c:v>
                </c:pt>
                <c:pt idx="201">
                  <c:v>3.9191065963451388</c:v>
                </c:pt>
                <c:pt idx="202">
                  <c:v>3.1310141188435843</c:v>
                </c:pt>
                <c:pt idx="203">
                  <c:v>2.4795830234503407</c:v>
                </c:pt>
                <c:pt idx="204">
                  <c:v>2.335578027610393</c:v>
                </c:pt>
                <c:pt idx="205">
                  <c:v>2.4591283370821007</c:v>
                </c:pt>
                <c:pt idx="206">
                  <c:v>2.1586389010830933</c:v>
                </c:pt>
                <c:pt idx="207">
                  <c:v>4.1249790335825072</c:v>
                </c:pt>
                <c:pt idx="208">
                  <c:v>4.4541089476113545</c:v>
                </c:pt>
                <c:pt idx="209">
                  <c:v>3.0186737766396132</c:v>
                </c:pt>
                <c:pt idx="210">
                  <c:v>2.9263800195788181</c:v>
                </c:pt>
                <c:pt idx="211">
                  <c:v>4.5048511309363475</c:v>
                </c:pt>
                <c:pt idx="212">
                  <c:v>4.2099390461003985</c:v>
                </c:pt>
                <c:pt idx="213">
                  <c:v>3.4223283905470918</c:v>
                </c:pt>
                <c:pt idx="214">
                  <c:v>4.4162792407239904</c:v>
                </c:pt>
                <c:pt idx="215">
                  <c:v>4.4799945789610458</c:v>
                </c:pt>
                <c:pt idx="216">
                  <c:v>3.7809910281814347</c:v>
                </c:pt>
                <c:pt idx="217">
                  <c:v>3.2375848414994657</c:v>
                </c:pt>
                <c:pt idx="218">
                  <c:v>3.1390377229137751</c:v>
                </c:pt>
                <c:pt idx="219">
                  <c:v>2.6736010529842642</c:v>
                </c:pt>
                <c:pt idx="220">
                  <c:v>2.3706554460972868</c:v>
                </c:pt>
                <c:pt idx="221">
                  <c:v>2.2822626145044524</c:v>
                </c:pt>
                <c:pt idx="222">
                  <c:v>3.2431776768079268</c:v>
                </c:pt>
                <c:pt idx="223">
                  <c:v>3.3914852769901773</c:v>
                </c:pt>
                <c:pt idx="224">
                  <c:v>2.7833605461295368</c:v>
                </c:pt>
                <c:pt idx="225">
                  <c:v>3.4192190331697723</c:v>
                </c:pt>
                <c:pt idx="226">
                  <c:v>2.5415069244026873</c:v>
                </c:pt>
                <c:pt idx="227">
                  <c:v>2.6384976360997463</c:v>
                </c:pt>
                <c:pt idx="228">
                  <c:v>2.6788051535916977</c:v>
                </c:pt>
                <c:pt idx="229">
                  <c:v>2.6675949528385456</c:v>
                </c:pt>
                <c:pt idx="230">
                  <c:v>2.058679396961415</c:v>
                </c:pt>
                <c:pt idx="231">
                  <c:v>3.211324897816151</c:v>
                </c:pt>
                <c:pt idx="232">
                  <c:v>3.00978455939038</c:v>
                </c:pt>
                <c:pt idx="233">
                  <c:v>4.9384596672038894</c:v>
                </c:pt>
                <c:pt idx="234">
                  <c:v>3.9307621327726929</c:v>
                </c:pt>
                <c:pt idx="235">
                  <c:v>3.8449334360731777</c:v>
                </c:pt>
                <c:pt idx="236">
                  <c:v>3.6344474142694927</c:v>
                </c:pt>
                <c:pt idx="237">
                  <c:v>3.4437535547760212</c:v>
                </c:pt>
                <c:pt idx="238">
                  <c:v>3.5504464582387172</c:v>
                </c:pt>
                <c:pt idx="239">
                  <c:v>3.6882533881697621</c:v>
                </c:pt>
                <c:pt idx="240">
                  <c:v>4.0063111715359252</c:v>
                </c:pt>
                <c:pt idx="241">
                  <c:v>3.9652058741199334</c:v>
                </c:pt>
                <c:pt idx="242">
                  <c:v>3.4030890567630006</c:v>
                </c:pt>
                <c:pt idx="243">
                  <c:v>3.8872715496084012</c:v>
                </c:pt>
                <c:pt idx="244">
                  <c:v>4.2841728641676617</c:v>
                </c:pt>
                <c:pt idx="245">
                  <c:v>4.4282841455709576</c:v>
                </c:pt>
                <c:pt idx="246">
                  <c:v>4.4018608378610402</c:v>
                </c:pt>
                <c:pt idx="247">
                  <c:v>4.6233935915263551</c:v>
                </c:pt>
                <c:pt idx="248">
                  <c:v>4.0989334085564</c:v>
                </c:pt>
                <c:pt idx="249">
                  <c:v>3.3460451656069723</c:v>
                </c:pt>
                <c:pt idx="250">
                  <c:v>4.3817415543357292</c:v>
                </c:pt>
                <c:pt idx="251">
                  <c:v>4.4350132950636407</c:v>
                </c:pt>
                <c:pt idx="252">
                  <c:v>3.5684484453497176</c:v>
                </c:pt>
                <c:pt idx="253">
                  <c:v>3.2143381807909361</c:v>
                </c:pt>
                <c:pt idx="254">
                  <c:v>4.9565486506298804</c:v>
                </c:pt>
                <c:pt idx="255">
                  <c:v>2.6582447052871552</c:v>
                </c:pt>
                <c:pt idx="256">
                  <c:v>2.8390030744047765</c:v>
                </c:pt>
                <c:pt idx="257">
                  <c:v>2.8877942342507401</c:v>
                </c:pt>
                <c:pt idx="258">
                  <c:v>3.1504334982005351</c:v>
                </c:pt>
                <c:pt idx="259">
                  <c:v>3.4242488740603267</c:v>
                </c:pt>
                <c:pt idx="260">
                  <c:v>3.5532868993425142</c:v>
                </c:pt>
                <c:pt idx="261">
                  <c:v>3.5880860047501955</c:v>
                </c:pt>
                <c:pt idx="262">
                  <c:v>3.7929498300490327</c:v>
                </c:pt>
                <c:pt idx="263">
                  <c:v>3.3134363676910312</c:v>
                </c:pt>
                <c:pt idx="264">
                  <c:v>3.5715148499496951</c:v>
                </c:pt>
                <c:pt idx="265">
                  <c:v>3.5667812186590431</c:v>
                </c:pt>
                <c:pt idx="266">
                  <c:v>3.3921804815862937</c:v>
                </c:pt>
                <c:pt idx="267">
                  <c:v>3.3192035432809521</c:v>
                </c:pt>
                <c:pt idx="268">
                  <c:v>3.1193027074467192</c:v>
                </c:pt>
                <c:pt idx="269">
                  <c:v>3.0889537514641003</c:v>
                </c:pt>
                <c:pt idx="270">
                  <c:v>3.4238335462779417</c:v>
                </c:pt>
                <c:pt idx="271">
                  <c:v>2.9663119422330606</c:v>
                </c:pt>
                <c:pt idx="272">
                  <c:v>2.9529442047818617</c:v>
                </c:pt>
                <c:pt idx="273">
                  <c:v>3.1214625589137608</c:v>
                </c:pt>
                <c:pt idx="274">
                  <c:v>3.1877048500634704</c:v>
                </c:pt>
                <c:pt idx="275">
                  <c:v>3.169930964503175</c:v>
                </c:pt>
                <c:pt idx="276">
                  <c:v>2.9963559957685431</c:v>
                </c:pt>
                <c:pt idx="277">
                  <c:v>2.9260343388660752</c:v>
                </c:pt>
                <c:pt idx="278">
                  <c:v>2.7981976984344454</c:v>
                </c:pt>
                <c:pt idx="279">
                  <c:v>2.7923685225520942</c:v>
                </c:pt>
                <c:pt idx="280">
                  <c:v>2.7252530630506522</c:v>
                </c:pt>
                <c:pt idx="281">
                  <c:v>3.1012657586011012</c:v>
                </c:pt>
                <c:pt idx="282">
                  <c:v>3.3607176829318002</c:v>
                </c:pt>
                <c:pt idx="283">
                  <c:v>3.3486963145714199</c:v>
                </c:pt>
                <c:pt idx="284">
                  <c:v>3.6934761991877125</c:v>
                </c:pt>
                <c:pt idx="285">
                  <c:v>3.9428379262463453</c:v>
                </c:pt>
                <c:pt idx="286">
                  <c:v>3.7340218487477714</c:v>
                </c:pt>
                <c:pt idx="287">
                  <c:v>2.3223488681023032</c:v>
                </c:pt>
                <c:pt idx="288">
                  <c:v>2.9683127030678476</c:v>
                </c:pt>
                <c:pt idx="289">
                  <c:v>2.9538181323598134</c:v>
                </c:pt>
                <c:pt idx="290">
                  <c:v>2.7452070210585942</c:v>
                </c:pt>
                <c:pt idx="291">
                  <c:v>2.7266486548589368</c:v>
                </c:pt>
                <c:pt idx="292">
                  <c:v>2.8705374202187377</c:v>
                </c:pt>
                <c:pt idx="293">
                  <c:v>3.4731409734474195</c:v>
                </c:pt>
                <c:pt idx="294">
                  <c:v>3.3542964472402277</c:v>
                </c:pt>
                <c:pt idx="295">
                  <c:v>3.2601295130913042</c:v>
                </c:pt>
                <c:pt idx="296">
                  <c:v>3.2835112899529935</c:v>
                </c:pt>
                <c:pt idx="297">
                  <c:v>2.8026452640162089</c:v>
                </c:pt>
                <c:pt idx="298">
                  <c:v>2.8626970198148172</c:v>
                </c:pt>
                <c:pt idx="299">
                  <c:v>3.1539421144584967</c:v>
                </c:pt>
                <c:pt idx="300">
                  <c:v>3.0076832798055242</c:v>
                </c:pt>
                <c:pt idx="301">
                  <c:v>2.9168199617222568</c:v>
                </c:pt>
                <c:pt idx="302">
                  <c:v>2.8418899546148064</c:v>
                </c:pt>
                <c:pt idx="303">
                  <c:v>2.7471967441554641</c:v>
                </c:pt>
                <c:pt idx="304">
                  <c:v>2.8993096303988199</c:v>
                </c:pt>
                <c:pt idx="305">
                  <c:v>2.8801047021363697</c:v>
                </c:pt>
                <c:pt idx="306">
                  <c:v>2.6542369270108628</c:v>
                </c:pt>
                <c:pt idx="307">
                  <c:v>2.5452516224344315</c:v>
                </c:pt>
                <c:pt idx="308">
                  <c:v>2.1544905253919282</c:v>
                </c:pt>
                <c:pt idx="309">
                  <c:v>1.9737349707464988</c:v>
                </c:pt>
                <c:pt idx="310">
                  <c:v>1.9889509099994567</c:v>
                </c:pt>
                <c:pt idx="311">
                  <c:v>3.0519212785151186</c:v>
                </c:pt>
                <c:pt idx="312">
                  <c:v>2.908124088410065</c:v>
                </c:pt>
                <c:pt idx="313">
                  <c:v>2.4870585238252167</c:v>
                </c:pt>
                <c:pt idx="314">
                  <c:v>2.651829071487164</c:v>
                </c:pt>
                <c:pt idx="315">
                  <c:v>2.6223018484002294</c:v>
                </c:pt>
                <c:pt idx="316">
                  <c:v>2.4064729963819778</c:v>
                </c:pt>
                <c:pt idx="317">
                  <c:v>2.2281847907338492</c:v>
                </c:pt>
                <c:pt idx="318">
                  <c:v>1.9913010210241111</c:v>
                </c:pt>
                <c:pt idx="319">
                  <c:v>2.1707318296483256</c:v>
                </c:pt>
                <c:pt idx="320">
                  <c:v>2.3937406949586904</c:v>
                </c:pt>
                <c:pt idx="321">
                  <c:v>2.3636507685880002</c:v>
                </c:pt>
                <c:pt idx="322">
                  <c:v>2.5612526130446396</c:v>
                </c:pt>
                <c:pt idx="323">
                  <c:v>2.259025084686817</c:v>
                </c:pt>
                <c:pt idx="324">
                  <c:v>2.3666357947853989</c:v>
                </c:pt>
                <c:pt idx="325">
                  <c:v>3.0911074190492567</c:v>
                </c:pt>
                <c:pt idx="326">
                  <c:v>2.7151583045133187</c:v>
                </c:pt>
                <c:pt idx="327">
                  <c:v>3.1771052640119612</c:v>
                </c:pt>
                <c:pt idx="328">
                  <c:v>3.0889043393784403</c:v>
                </c:pt>
                <c:pt idx="329">
                  <c:v>2.6005417694493298</c:v>
                </c:pt>
                <c:pt idx="330">
                  <c:v>2.6526949726524012</c:v>
                </c:pt>
                <c:pt idx="331">
                  <c:v>2.8884225480440486</c:v>
                </c:pt>
                <c:pt idx="332">
                  <c:v>2.3268377277174386</c:v>
                </c:pt>
                <c:pt idx="333">
                  <c:v>2.2598106133896168</c:v>
                </c:pt>
                <c:pt idx="334">
                  <c:v>2.0542576533589134</c:v>
                </c:pt>
                <c:pt idx="335">
                  <c:v>2.1206946118071976</c:v>
                </c:pt>
                <c:pt idx="336">
                  <c:v>2.7967435971088395</c:v>
                </c:pt>
                <c:pt idx="337">
                  <c:v>2.8442761444481777</c:v>
                </c:pt>
                <c:pt idx="338">
                  <c:v>2.0947346181455289</c:v>
                </c:pt>
                <c:pt idx="339">
                  <c:v>2.0778203900516639</c:v>
                </c:pt>
                <c:pt idx="340">
                  <c:v>2.8889948865622292</c:v>
                </c:pt>
                <c:pt idx="341">
                  <c:v>2.8689207299544002</c:v>
                </c:pt>
                <c:pt idx="342">
                  <c:v>3.1533226562796952</c:v>
                </c:pt>
                <c:pt idx="343">
                  <c:v>2.681637056105465</c:v>
                </c:pt>
                <c:pt idx="344">
                  <c:v>2.5476703764398949</c:v>
                </c:pt>
                <c:pt idx="345">
                  <c:v>2.3989636037264277</c:v>
                </c:pt>
                <c:pt idx="346">
                  <c:v>2.3334759070285367</c:v>
                </c:pt>
                <c:pt idx="347">
                  <c:v>3.3507635223174859</c:v>
                </c:pt>
                <c:pt idx="348">
                  <c:v>2.6692364232787669</c:v>
                </c:pt>
                <c:pt idx="349">
                  <c:v>2.4869048157845004</c:v>
                </c:pt>
                <c:pt idx="350">
                  <c:v>2.187465993507232</c:v>
                </c:pt>
                <c:pt idx="351">
                  <c:v>2.5593250090693074</c:v>
                </c:pt>
                <c:pt idx="352">
                  <c:v>2.9630610744451191</c:v>
                </c:pt>
                <c:pt idx="353">
                  <c:v>2.3196266339513767</c:v>
                </c:pt>
                <c:pt idx="354">
                  <c:v>2.9160816427025202</c:v>
                </c:pt>
                <c:pt idx="355">
                  <c:v>2.8444296768905026</c:v>
                </c:pt>
                <c:pt idx="356">
                  <c:v>2.7087016151641841</c:v>
                </c:pt>
                <c:pt idx="357">
                  <c:v>3.4555312534418032</c:v>
                </c:pt>
                <c:pt idx="358">
                  <c:v>3.0317694181597337</c:v>
                </c:pt>
                <c:pt idx="359">
                  <c:v>2.8467473142126867</c:v>
                </c:pt>
                <c:pt idx="360">
                  <c:v>3.0966169214141583</c:v>
                </c:pt>
                <c:pt idx="361">
                  <c:v>2.8745774005695068</c:v>
                </c:pt>
                <c:pt idx="362">
                  <c:v>2.2796176822792598</c:v>
                </c:pt>
                <c:pt idx="363">
                  <c:v>2.3678260097792188</c:v>
                </c:pt>
                <c:pt idx="364">
                  <c:v>2.6464157993730937</c:v>
                </c:pt>
                <c:pt idx="365">
                  <c:v>3.0835520280683082</c:v>
                </c:pt>
                <c:pt idx="366">
                  <c:v>3.2169995039763752</c:v>
                </c:pt>
                <c:pt idx="367">
                  <c:v>3.1651390156427412</c:v>
                </c:pt>
                <c:pt idx="368">
                  <c:v>3.4224645559085403</c:v>
                </c:pt>
                <c:pt idx="369">
                  <c:v>3.3499966390178777</c:v>
                </c:pt>
                <c:pt idx="370">
                  <c:v>2.9249975495688956</c:v>
                </c:pt>
                <c:pt idx="371">
                  <c:v>2.3834496314612053</c:v>
                </c:pt>
                <c:pt idx="372">
                  <c:v>3.0903069383287978</c:v>
                </c:pt>
                <c:pt idx="373">
                  <c:v>3.1259378183482616</c:v>
                </c:pt>
                <c:pt idx="374">
                  <c:v>3.4657174681892506</c:v>
                </c:pt>
                <c:pt idx="375">
                  <c:v>3.5781200244013402</c:v>
                </c:pt>
                <c:pt idx="376">
                  <c:v>3.1936601205793598</c:v>
                </c:pt>
                <c:pt idx="377">
                  <c:v>4.0704084239580904</c:v>
                </c:pt>
                <c:pt idx="378">
                  <c:v>4.3937349180774525</c:v>
                </c:pt>
                <c:pt idx="379">
                  <c:v>3.8099385551478986</c:v>
                </c:pt>
                <c:pt idx="380">
                  <c:v>3.9506614401233078</c:v>
                </c:pt>
                <c:pt idx="381">
                  <c:v>3.8902862488676209</c:v>
                </c:pt>
                <c:pt idx="382">
                  <c:v>4.0675137377300645</c:v>
                </c:pt>
                <c:pt idx="383">
                  <c:v>4.1404322917127425</c:v>
                </c:pt>
                <c:pt idx="384">
                  <c:v>4.2871547329617465</c:v>
                </c:pt>
                <c:pt idx="385">
                  <c:v>4.2188504029785294</c:v>
                </c:pt>
                <c:pt idx="386">
                  <c:v>4.3166858151810326</c:v>
                </c:pt>
                <c:pt idx="387">
                  <c:v>4.9605195627823679</c:v>
                </c:pt>
                <c:pt idx="388">
                  <c:v>4.7000373698226126</c:v>
                </c:pt>
                <c:pt idx="389">
                  <c:v>5.1021316171549937</c:v>
                </c:pt>
                <c:pt idx="390">
                  <c:v>5.3600410502988085</c:v>
                </c:pt>
                <c:pt idx="391">
                  <c:v>5.3071222361626864</c:v>
                </c:pt>
                <c:pt idx="392">
                  <c:v>4.7592004660350966</c:v>
                </c:pt>
                <c:pt idx="393">
                  <c:v>4.5125545718595266</c:v>
                </c:pt>
                <c:pt idx="394">
                  <c:v>5.0869952979393025</c:v>
                </c:pt>
                <c:pt idx="395">
                  <c:v>4.6384430411438746</c:v>
                </c:pt>
                <c:pt idx="396">
                  <c:v>4.9707810849678458</c:v>
                </c:pt>
                <c:pt idx="397">
                  <c:v>4.8388924046469324</c:v>
                </c:pt>
                <c:pt idx="398">
                  <c:v>4.5564040815112996</c:v>
                </c:pt>
                <c:pt idx="399">
                  <c:v>4.7279583031224455</c:v>
                </c:pt>
                <c:pt idx="400">
                  <c:v>4.5350581314345924</c:v>
                </c:pt>
                <c:pt idx="401">
                  <c:v>5.0787133447697483</c:v>
                </c:pt>
                <c:pt idx="402">
                  <c:v>5.1542386983462016</c:v>
                </c:pt>
                <c:pt idx="403">
                  <c:v>5.5774509199636304</c:v>
                </c:pt>
                <c:pt idx="404">
                  <c:v>5.5313625528781509</c:v>
                </c:pt>
                <c:pt idx="405">
                  <c:v>5.6810076615333314</c:v>
                </c:pt>
                <c:pt idx="406">
                  <c:v>5.1406563641063041</c:v>
                </c:pt>
                <c:pt idx="407">
                  <c:v>4.5698531726793563</c:v>
                </c:pt>
                <c:pt idx="408">
                  <c:v>5.1135957514777797</c:v>
                </c:pt>
                <c:pt idx="409">
                  <c:v>5.0855011597199855</c:v>
                </c:pt>
                <c:pt idx="410">
                  <c:v>5.5107999945034427</c:v>
                </c:pt>
                <c:pt idx="411">
                  <c:v>5.1576233953207824</c:v>
                </c:pt>
                <c:pt idx="412">
                  <c:v>5.9502656907133717</c:v>
                </c:pt>
                <c:pt idx="413">
                  <c:v>5.2590902982992915</c:v>
                </c:pt>
                <c:pt idx="414">
                  <c:v>6.0248932733157501</c:v>
                </c:pt>
                <c:pt idx="415">
                  <c:v>6.0791278583106543</c:v>
                </c:pt>
                <c:pt idx="416">
                  <c:v>6.8853984246432134</c:v>
                </c:pt>
                <c:pt idx="417">
                  <c:v>6.0174907340205674</c:v>
                </c:pt>
                <c:pt idx="418">
                  <c:v>6.1198560179573045</c:v>
                </c:pt>
                <c:pt idx="419">
                  <c:v>5.9294408017875515</c:v>
                </c:pt>
                <c:pt idx="420">
                  <c:v>5.7306832993683994</c:v>
                </c:pt>
                <c:pt idx="421">
                  <c:v>6.1192721580032314</c:v>
                </c:pt>
                <c:pt idx="422">
                  <c:v>6.0512007670190684</c:v>
                </c:pt>
                <c:pt idx="423">
                  <c:v>6.3313027826194039</c:v>
                </c:pt>
                <c:pt idx="424">
                  <c:v>6.0755868528014245</c:v>
                </c:pt>
                <c:pt idx="425">
                  <c:v>6.3793077527165334</c:v>
                </c:pt>
                <c:pt idx="426">
                  <c:v>6.4629795139227877</c:v>
                </c:pt>
                <c:pt idx="427">
                  <c:v>6.5199730356756884</c:v>
                </c:pt>
                <c:pt idx="428">
                  <c:v>6.3001315465016461</c:v>
                </c:pt>
                <c:pt idx="429">
                  <c:v>6.6241082482938713</c:v>
                </c:pt>
                <c:pt idx="430">
                  <c:v>7.0188544258517886</c:v>
                </c:pt>
                <c:pt idx="431">
                  <c:v>7.0971129397465313</c:v>
                </c:pt>
                <c:pt idx="432">
                  <c:v>6.5667144192929365</c:v>
                </c:pt>
                <c:pt idx="433">
                  <c:v>5.9301789530490083</c:v>
                </c:pt>
                <c:pt idx="434">
                  <c:v>6.3272360052174745</c:v>
                </c:pt>
                <c:pt idx="435">
                  <c:v>6.2824978000723171</c:v>
                </c:pt>
                <c:pt idx="436">
                  <c:v>5.3432633682514412</c:v>
                </c:pt>
                <c:pt idx="437">
                  <c:v>5.3071362268765636</c:v>
                </c:pt>
                <c:pt idx="438">
                  <c:v>6.3513881994515433</c:v>
                </c:pt>
                <c:pt idx="439">
                  <c:v>5.9879432242907704</c:v>
                </c:pt>
                <c:pt idx="440">
                  <c:v>6.0837555757299668</c:v>
                </c:pt>
                <c:pt idx="441">
                  <c:v>5.9985774107798404</c:v>
                </c:pt>
                <c:pt idx="442">
                  <c:v>5.2432536001225776</c:v>
                </c:pt>
                <c:pt idx="443">
                  <c:v>3.9208954483735861</c:v>
                </c:pt>
                <c:pt idx="444">
                  <c:v>6.2652972640054649</c:v>
                </c:pt>
                <c:pt idx="445">
                  <c:v>6.3368928318014337</c:v>
                </c:pt>
                <c:pt idx="446">
                  <c:v>6.6106542253699265</c:v>
                </c:pt>
                <c:pt idx="447">
                  <c:v>6.2140103751287263</c:v>
                </c:pt>
                <c:pt idx="448">
                  <c:v>6.7696479971239913</c:v>
                </c:pt>
                <c:pt idx="449">
                  <c:v>6.0694920632876714</c:v>
                </c:pt>
                <c:pt idx="450">
                  <c:v>5.3899667867997536</c:v>
                </c:pt>
                <c:pt idx="451">
                  <c:v>6.4025816319745505</c:v>
                </c:pt>
                <c:pt idx="452">
                  <c:v>6.2674877858242324</c:v>
                </c:pt>
                <c:pt idx="453">
                  <c:v>6.2705111126465773</c:v>
                </c:pt>
                <c:pt idx="454">
                  <c:v>6.4443032671345328</c:v>
                </c:pt>
                <c:pt idx="455">
                  <c:v>7.1230817904124555</c:v>
                </c:pt>
                <c:pt idx="456">
                  <c:v>6.9260682867401471</c:v>
                </c:pt>
                <c:pt idx="457">
                  <c:v>6.1288749153619744</c:v>
                </c:pt>
                <c:pt idx="458">
                  <c:v>7.1361592529633624</c:v>
                </c:pt>
                <c:pt idx="459">
                  <c:v>6.9920379243295958</c:v>
                </c:pt>
                <c:pt idx="460">
                  <c:v>7.218561820360069</c:v>
                </c:pt>
                <c:pt idx="461">
                  <c:v>7.1610251599643284</c:v>
                </c:pt>
                <c:pt idx="462">
                  <c:v>6.7659366146690445</c:v>
                </c:pt>
                <c:pt idx="463">
                  <c:v>6.7603779887709319</c:v>
                </c:pt>
                <c:pt idx="464">
                  <c:v>5.0780470213110824</c:v>
                </c:pt>
                <c:pt idx="465">
                  <c:v>5.5654859235902245</c:v>
                </c:pt>
                <c:pt idx="466">
                  <c:v>5.2082587310703232</c:v>
                </c:pt>
                <c:pt idx="467">
                  <c:v>2.4160659288372783</c:v>
                </c:pt>
                <c:pt idx="468">
                  <c:v>3.0829335858413232</c:v>
                </c:pt>
                <c:pt idx="469">
                  <c:v>6.6656574189698059</c:v>
                </c:pt>
                <c:pt idx="470">
                  <c:v>6.9053195444319986</c:v>
                </c:pt>
                <c:pt idx="471">
                  <c:v>6.8749684255753039</c:v>
                </c:pt>
                <c:pt idx="472">
                  <c:v>5.8695576595816386</c:v>
                </c:pt>
                <c:pt idx="473">
                  <c:v>6.5074951738548874</c:v>
                </c:pt>
                <c:pt idx="474">
                  <c:v>6.8713154615902186</c:v>
                </c:pt>
                <c:pt idx="475">
                  <c:v>7.0562206749666139</c:v>
                </c:pt>
                <c:pt idx="476">
                  <c:v>6.6051984559603714</c:v>
                </c:pt>
                <c:pt idx="477">
                  <c:v>6.4898286457466963</c:v>
                </c:pt>
                <c:pt idx="478">
                  <c:v>6.5477295532639364</c:v>
                </c:pt>
                <c:pt idx="479">
                  <c:v>6.7556997751493508</c:v>
                </c:pt>
                <c:pt idx="480">
                  <c:v>7.0724846563582968</c:v>
                </c:pt>
                <c:pt idx="481">
                  <c:v>7.1067830436272263</c:v>
                </c:pt>
                <c:pt idx="482">
                  <c:v>6.9549831173418166</c:v>
                </c:pt>
                <c:pt idx="483">
                  <c:v>6.9844552750775755</c:v>
                </c:pt>
                <c:pt idx="484">
                  <c:v>6.5955367677282277</c:v>
                </c:pt>
                <c:pt idx="485">
                  <c:v>6.1644147493293637</c:v>
                </c:pt>
                <c:pt idx="486">
                  <c:v>4.9419626602305424</c:v>
                </c:pt>
                <c:pt idx="487">
                  <c:v>5.6703587384191714</c:v>
                </c:pt>
                <c:pt idx="488">
                  <c:v>6.1817114754421914</c:v>
                </c:pt>
                <c:pt idx="489">
                  <c:v>6.3498930523478538</c:v>
                </c:pt>
                <c:pt idx="490">
                  <c:v>7.2648935176599361</c:v>
                </c:pt>
                <c:pt idx="491">
                  <c:v>6.979880129368043</c:v>
                </c:pt>
                <c:pt idx="492">
                  <c:v>6.0670511020746023</c:v>
                </c:pt>
                <c:pt idx="493">
                  <c:v>6.4540986377057745</c:v>
                </c:pt>
                <c:pt idx="494">
                  <c:v>6.4724542463645651</c:v>
                </c:pt>
                <c:pt idx="495">
                  <c:v>6.2738547156651414</c:v>
                </c:pt>
                <c:pt idx="496">
                  <c:v>4.9723038187252708</c:v>
                </c:pt>
                <c:pt idx="497">
                  <c:v>4.5717291239537037</c:v>
                </c:pt>
                <c:pt idx="498">
                  <c:v>2.4891563334603273</c:v>
                </c:pt>
                <c:pt idx="499">
                  <c:v>2.5720406785954575</c:v>
                </c:pt>
                <c:pt idx="500">
                  <c:v>3.2449653738565551</c:v>
                </c:pt>
                <c:pt idx="501">
                  <c:v>4.3410087983665484</c:v>
                </c:pt>
                <c:pt idx="502">
                  <c:v>4.8304195123933198</c:v>
                </c:pt>
                <c:pt idx="503">
                  <c:v>3.4918782247598892</c:v>
                </c:pt>
                <c:pt idx="504">
                  <c:v>3.5129970431536877</c:v>
                </c:pt>
                <c:pt idx="505">
                  <c:v>5.3344085296042056</c:v>
                </c:pt>
                <c:pt idx="506">
                  <c:v>5.0371198299469908</c:v>
                </c:pt>
                <c:pt idx="507">
                  <c:v>4.9069310634105712</c:v>
                </c:pt>
                <c:pt idx="508">
                  <c:v>2.7144289645811508</c:v>
                </c:pt>
                <c:pt idx="509">
                  <c:v>3.4511738935093677</c:v>
                </c:pt>
                <c:pt idx="510">
                  <c:v>3.2078834780815852</c:v>
                </c:pt>
                <c:pt idx="511">
                  <c:v>6.6704943159583898</c:v>
                </c:pt>
                <c:pt idx="512">
                  <c:v>5.8627752179546206</c:v>
                </c:pt>
                <c:pt idx="513">
                  <c:v>5.0973076921269254</c:v>
                </c:pt>
                <c:pt idx="514">
                  <c:v>5.2868457696021114</c:v>
                </c:pt>
                <c:pt idx="515">
                  <c:v>5.1642077029580085</c:v>
                </c:pt>
                <c:pt idx="516">
                  <c:v>5.2153783508267955</c:v>
                </c:pt>
                <c:pt idx="517">
                  <c:v>6.0514995091547039</c:v>
                </c:pt>
                <c:pt idx="518">
                  <c:v>5.4020317720179873</c:v>
                </c:pt>
                <c:pt idx="519">
                  <c:v>4.0081249451561956</c:v>
                </c:pt>
                <c:pt idx="520">
                  <c:v>2.9248401383939817</c:v>
                </c:pt>
                <c:pt idx="521">
                  <c:v>3.3373899637145077</c:v>
                </c:pt>
                <c:pt idx="522">
                  <c:v>2.4592510619043049</c:v>
                </c:pt>
                <c:pt idx="523">
                  <c:v>2.7234649819268042</c:v>
                </c:pt>
                <c:pt idx="524">
                  <c:v>2.590131752468948</c:v>
                </c:pt>
                <c:pt idx="525">
                  <c:v>3.541019457211358</c:v>
                </c:pt>
                <c:pt idx="526">
                  <c:v>3.0307777005381782</c:v>
                </c:pt>
                <c:pt idx="527">
                  <c:v>3.2692751726474594</c:v>
                </c:pt>
                <c:pt idx="528">
                  <c:v>2.6516245533136598</c:v>
                </c:pt>
                <c:pt idx="529">
                  <c:v>2.8478674273452467</c:v>
                </c:pt>
                <c:pt idx="530">
                  <c:v>3.0529820251737472</c:v>
                </c:pt>
                <c:pt idx="531">
                  <c:v>2.7552364268684197</c:v>
                </c:pt>
                <c:pt idx="532">
                  <c:v>2.7418186883009592</c:v>
                </c:pt>
                <c:pt idx="533">
                  <c:v>3.0406809944696027</c:v>
                </c:pt>
                <c:pt idx="534">
                  <c:v>2.9546286660455525</c:v>
                </c:pt>
                <c:pt idx="535">
                  <c:v>2.4056804314002767</c:v>
                </c:pt>
                <c:pt idx="536">
                  <c:v>2.4771690490377152</c:v>
                </c:pt>
                <c:pt idx="537">
                  <c:v>2.6154434867679344</c:v>
                </c:pt>
                <c:pt idx="538">
                  <c:v>2.9699465980907171</c:v>
                </c:pt>
                <c:pt idx="539">
                  <c:v>2.4614951578558335</c:v>
                </c:pt>
                <c:pt idx="540">
                  <c:v>3.1903877810793819</c:v>
                </c:pt>
                <c:pt idx="541">
                  <c:v>2.8198604884206304</c:v>
                </c:pt>
                <c:pt idx="542">
                  <c:v>2.8827769387107427</c:v>
                </c:pt>
                <c:pt idx="543">
                  <c:v>3.0012390000291709</c:v>
                </c:pt>
                <c:pt idx="544">
                  <c:v>2.7371747606231018</c:v>
                </c:pt>
                <c:pt idx="545">
                  <c:v>3.2996933074389552</c:v>
                </c:pt>
                <c:pt idx="546">
                  <c:v>3.7626865653922041</c:v>
                </c:pt>
                <c:pt idx="547">
                  <c:v>2.8971278104826772</c:v>
                </c:pt>
                <c:pt idx="548">
                  <c:v>2.7925233579838942</c:v>
                </c:pt>
                <c:pt idx="549">
                  <c:v>3.3212524037453233</c:v>
                </c:pt>
                <c:pt idx="550">
                  <c:v>2.6473010413896061</c:v>
                </c:pt>
                <c:pt idx="551">
                  <c:v>2.4018113365622678</c:v>
                </c:pt>
                <c:pt idx="552">
                  <c:v>4.3501787941998389</c:v>
                </c:pt>
                <c:pt idx="553">
                  <c:v>2.8687038738870991</c:v>
                </c:pt>
                <c:pt idx="554">
                  <c:v>2.8816694001311727</c:v>
                </c:pt>
                <c:pt idx="555">
                  <c:v>4.2600371759850697</c:v>
                </c:pt>
                <c:pt idx="556">
                  <c:v>4.6159474581478666</c:v>
                </c:pt>
                <c:pt idx="557">
                  <c:v>3.6420577687086846</c:v>
                </c:pt>
                <c:pt idx="558">
                  <c:v>4.1179729843175545</c:v>
                </c:pt>
                <c:pt idx="559">
                  <c:v>2.4436903084718682</c:v>
                </c:pt>
                <c:pt idx="560">
                  <c:v>2.6757669331396134</c:v>
                </c:pt>
                <c:pt idx="561">
                  <c:v>2.4453472736942725</c:v>
                </c:pt>
                <c:pt idx="562">
                  <c:v>1.9999042679350674</c:v>
                </c:pt>
                <c:pt idx="563">
                  <c:v>2.3184558074509187</c:v>
                </c:pt>
                <c:pt idx="564">
                  <c:v>2.7064146269612941</c:v>
                </c:pt>
                <c:pt idx="565">
                  <c:v>3.6289740254519387</c:v>
                </c:pt>
                <c:pt idx="566">
                  <c:v>5.3793353154064896</c:v>
                </c:pt>
                <c:pt idx="567">
                  <c:v>4.1378976349883363</c:v>
                </c:pt>
                <c:pt idx="568">
                  <c:v>4.6391269834394127</c:v>
                </c:pt>
                <c:pt idx="569">
                  <c:v>4.120396481800638</c:v>
                </c:pt>
                <c:pt idx="570">
                  <c:v>3.8940886654299307</c:v>
                </c:pt>
                <c:pt idx="571">
                  <c:v>2.5932301003715552</c:v>
                </c:pt>
                <c:pt idx="572">
                  <c:v>2.1125766678681388</c:v>
                </c:pt>
                <c:pt idx="573">
                  <c:v>2.1732752805980997</c:v>
                </c:pt>
                <c:pt idx="574">
                  <c:v>3.6597149368982067</c:v>
                </c:pt>
                <c:pt idx="575">
                  <c:v>2.3488291928267175</c:v>
                </c:pt>
                <c:pt idx="576">
                  <c:v>2.7648231543105082</c:v>
                </c:pt>
                <c:pt idx="577">
                  <c:v>2.3562955922095434</c:v>
                </c:pt>
                <c:pt idx="578">
                  <c:v>2.6083623363331778</c:v>
                </c:pt>
                <c:pt idx="579">
                  <c:v>2.4226954272472785</c:v>
                </c:pt>
                <c:pt idx="580">
                  <c:v>2.2216966493798753</c:v>
                </c:pt>
                <c:pt idx="581">
                  <c:v>3.3921346285437703</c:v>
                </c:pt>
                <c:pt idx="582">
                  <c:v>2.4376595449603582</c:v>
                </c:pt>
                <c:pt idx="583">
                  <c:v>2.2190104429456192</c:v>
                </c:pt>
                <c:pt idx="584">
                  <c:v>2.2845212949701224</c:v>
                </c:pt>
                <c:pt idx="585">
                  <c:v>2.2614785674387354</c:v>
                </c:pt>
                <c:pt idx="586">
                  <c:v>2.0281292903678811</c:v>
                </c:pt>
                <c:pt idx="587">
                  <c:v>2.4815555819746025</c:v>
                </c:pt>
                <c:pt idx="588">
                  <c:v>2.2999877110843285</c:v>
                </c:pt>
                <c:pt idx="589">
                  <c:v>2.2761153765541797</c:v>
                </c:pt>
                <c:pt idx="590">
                  <c:v>2.6054781007175976</c:v>
                </c:pt>
                <c:pt idx="591">
                  <c:v>3.5351645452329903</c:v>
                </c:pt>
                <c:pt idx="592">
                  <c:v>3.1665343664619043</c:v>
                </c:pt>
                <c:pt idx="593">
                  <c:v>2.1759968591852807</c:v>
                </c:pt>
                <c:pt idx="594">
                  <c:v>2.7992401782270848</c:v>
                </c:pt>
                <c:pt idx="595">
                  <c:v>2.4102852232420777</c:v>
                </c:pt>
                <c:pt idx="596">
                  <c:v>2.3833271265315612</c:v>
                </c:pt>
                <c:pt idx="597">
                  <c:v>3.4344748835369101</c:v>
                </c:pt>
                <c:pt idx="598">
                  <c:v>3.1085312908785587</c:v>
                </c:pt>
                <c:pt idx="599">
                  <c:v>2.1041541699828112</c:v>
                </c:pt>
                <c:pt idx="600">
                  <c:v>2.8596753075448147</c:v>
                </c:pt>
                <c:pt idx="601">
                  <c:v>3.9689274340116678</c:v>
                </c:pt>
                <c:pt idx="602">
                  <c:v>2.4285566396259308</c:v>
                </c:pt>
                <c:pt idx="603">
                  <c:v>4.5643448220154852</c:v>
                </c:pt>
                <c:pt idx="604">
                  <c:v>4.1026892028052249</c:v>
                </c:pt>
                <c:pt idx="605">
                  <c:v>3.7285646946289352</c:v>
                </c:pt>
                <c:pt idx="606">
                  <c:v>3.9934220374421741</c:v>
                </c:pt>
                <c:pt idx="607">
                  <c:v>4.4286029314560125</c:v>
                </c:pt>
                <c:pt idx="608">
                  <c:v>4.7605676616617352</c:v>
                </c:pt>
                <c:pt idx="609">
                  <c:v>3.7066636047432766</c:v>
                </c:pt>
                <c:pt idx="610">
                  <c:v>2.6202593191276331</c:v>
                </c:pt>
                <c:pt idx="611">
                  <c:v>2.5273963695839652</c:v>
                </c:pt>
                <c:pt idx="612">
                  <c:v>2.7651142673480877</c:v>
                </c:pt>
                <c:pt idx="613">
                  <c:v>3.2428413725354042</c:v>
                </c:pt>
                <c:pt idx="614">
                  <c:v>3.1705235745295832</c:v>
                </c:pt>
                <c:pt idx="615">
                  <c:v>3.7791939948203694</c:v>
                </c:pt>
                <c:pt idx="616">
                  <c:v>4.0330007882368424</c:v>
                </c:pt>
                <c:pt idx="617">
                  <c:v>3.6867611708319612</c:v>
                </c:pt>
                <c:pt idx="618">
                  <c:v>3.6013194812153282</c:v>
                </c:pt>
                <c:pt idx="619">
                  <c:v>3.6563203336492767</c:v>
                </c:pt>
                <c:pt idx="620">
                  <c:v>3.5882622127995782</c:v>
                </c:pt>
                <c:pt idx="621">
                  <c:v>3.587980397632093</c:v>
                </c:pt>
                <c:pt idx="622">
                  <c:v>3.6840727544487093</c:v>
                </c:pt>
                <c:pt idx="623">
                  <c:v>3.7175124380589422</c:v>
                </c:pt>
                <c:pt idx="624">
                  <c:v>3.7728954579255429</c:v>
                </c:pt>
                <c:pt idx="625">
                  <c:v>3.9424310313592974</c:v>
                </c:pt>
                <c:pt idx="626">
                  <c:v>3.9287805059966892</c:v>
                </c:pt>
                <c:pt idx="627">
                  <c:v>3.5643806641427052</c:v>
                </c:pt>
                <c:pt idx="628">
                  <c:v>3.5033077975077567</c:v>
                </c:pt>
                <c:pt idx="629">
                  <c:v>3.2603539274967184</c:v>
                </c:pt>
                <c:pt idx="630">
                  <c:v>3.3608763561142787</c:v>
                </c:pt>
                <c:pt idx="631">
                  <c:v>3.1954448842547567</c:v>
                </c:pt>
                <c:pt idx="632">
                  <c:v>3.5832057439065852</c:v>
                </c:pt>
                <c:pt idx="633">
                  <c:v>3.4238151553188523</c:v>
                </c:pt>
                <c:pt idx="634">
                  <c:v>3.247896614099715</c:v>
                </c:pt>
                <c:pt idx="635">
                  <c:v>3.2799362820708411</c:v>
                </c:pt>
                <c:pt idx="636">
                  <c:v>3.2370435009288547</c:v>
                </c:pt>
                <c:pt idx="637">
                  <c:v>3.2799140812516603</c:v>
                </c:pt>
                <c:pt idx="638">
                  <c:v>2.8109925738527508</c:v>
                </c:pt>
                <c:pt idx="639">
                  <c:v>2.1513465904011033</c:v>
                </c:pt>
                <c:pt idx="640">
                  <c:v>2.4205383198853152</c:v>
                </c:pt>
                <c:pt idx="641">
                  <c:v>2.4621327101013382</c:v>
                </c:pt>
                <c:pt idx="642">
                  <c:v>3.148018352404879</c:v>
                </c:pt>
                <c:pt idx="643">
                  <c:v>3.0033548002262012</c:v>
                </c:pt>
                <c:pt idx="644">
                  <c:v>3.0554124303604406</c:v>
                </c:pt>
                <c:pt idx="645">
                  <c:v>3.1844647305231817</c:v>
                </c:pt>
                <c:pt idx="646">
                  <c:v>3.2193538011120952</c:v>
                </c:pt>
                <c:pt idx="647">
                  <c:v>3.4253764845934338</c:v>
                </c:pt>
                <c:pt idx="648">
                  <c:v>3.2259004215699294</c:v>
                </c:pt>
                <c:pt idx="649">
                  <c:v>3.273334906037261</c:v>
                </c:pt>
                <c:pt idx="650">
                  <c:v>2.2971690374295992</c:v>
                </c:pt>
                <c:pt idx="651">
                  <c:v>2.0567624992349423</c:v>
                </c:pt>
                <c:pt idx="652">
                  <c:v>2.2436004758866002</c:v>
                </c:pt>
                <c:pt idx="653">
                  <c:v>2.853827250628628</c:v>
                </c:pt>
                <c:pt idx="654">
                  <c:v>2.7572119501815306</c:v>
                </c:pt>
                <c:pt idx="655">
                  <c:v>2.4193467511864952</c:v>
                </c:pt>
                <c:pt idx="656">
                  <c:v>2.9250867378856351</c:v>
                </c:pt>
                <c:pt idx="657">
                  <c:v>3.0263688299867844</c:v>
                </c:pt>
                <c:pt idx="658">
                  <c:v>2.9397294305672412</c:v>
                </c:pt>
                <c:pt idx="659">
                  <c:v>2.8046411370704538</c:v>
                </c:pt>
                <c:pt idx="660">
                  <c:v>2.7470402753894811</c:v>
                </c:pt>
                <c:pt idx="661">
                  <c:v>2.9100436492913389</c:v>
                </c:pt>
                <c:pt idx="662">
                  <c:v>2.6904686120359287</c:v>
                </c:pt>
                <c:pt idx="663">
                  <c:v>2.1125878220739889</c:v>
                </c:pt>
                <c:pt idx="664">
                  <c:v>2.0315932130679419</c:v>
                </c:pt>
                <c:pt idx="665">
                  <c:v>1.9926052528846459</c:v>
                </c:pt>
                <c:pt idx="666">
                  <c:v>2.3961574883380985</c:v>
                </c:pt>
                <c:pt idx="667">
                  <c:v>2.0765656025026833</c:v>
                </c:pt>
                <c:pt idx="668">
                  <c:v>2.1825740370308253</c:v>
                </c:pt>
                <c:pt idx="669">
                  <c:v>3.0236602489850806</c:v>
                </c:pt>
                <c:pt idx="670">
                  <c:v>2.439440107201579</c:v>
                </c:pt>
                <c:pt idx="671">
                  <c:v>2.1133378639482001</c:v>
                </c:pt>
                <c:pt idx="672">
                  <c:v>2.7802872164070269</c:v>
                </c:pt>
                <c:pt idx="673">
                  <c:v>2.9053007554971892</c:v>
                </c:pt>
                <c:pt idx="674">
                  <c:v>2.5052352337991977</c:v>
                </c:pt>
                <c:pt idx="675">
                  <c:v>2.580306489019371</c:v>
                </c:pt>
                <c:pt idx="676">
                  <c:v>2.4750657685453414</c:v>
                </c:pt>
                <c:pt idx="677">
                  <c:v>3.199155240992245</c:v>
                </c:pt>
                <c:pt idx="678">
                  <c:v>3.2383039705975207</c:v>
                </c:pt>
                <c:pt idx="679">
                  <c:v>3.6191693903063782</c:v>
                </c:pt>
                <c:pt idx="680">
                  <c:v>2.9991759636056927</c:v>
                </c:pt>
                <c:pt idx="681">
                  <c:v>2.5070476429403623</c:v>
                </c:pt>
                <c:pt idx="682">
                  <c:v>2.5320452760654644</c:v>
                </c:pt>
                <c:pt idx="683">
                  <c:v>2.6279522836572542</c:v>
                </c:pt>
                <c:pt idx="684">
                  <c:v>2.5349540474522092</c:v>
                </c:pt>
                <c:pt idx="685">
                  <c:v>2.5616914387507981</c:v>
                </c:pt>
                <c:pt idx="686">
                  <c:v>2.4817690687461011</c:v>
                </c:pt>
                <c:pt idx="687">
                  <c:v>2.4016239772986627</c:v>
                </c:pt>
                <c:pt idx="688">
                  <c:v>2.1952544441784467</c:v>
                </c:pt>
                <c:pt idx="689">
                  <c:v>2.6051566942738669</c:v>
                </c:pt>
                <c:pt idx="690">
                  <c:v>2.6638237027650447</c:v>
                </c:pt>
                <c:pt idx="691">
                  <c:v>2.7329114406861592</c:v>
                </c:pt>
                <c:pt idx="692">
                  <c:v>2.6282179597731057</c:v>
                </c:pt>
                <c:pt idx="693">
                  <c:v>2.9319825060299971</c:v>
                </c:pt>
                <c:pt idx="694">
                  <c:v>2.5720023094636901</c:v>
                </c:pt>
                <c:pt idx="695">
                  <c:v>2.4300478791319877</c:v>
                </c:pt>
                <c:pt idx="696">
                  <c:v>2.5870207512464707</c:v>
                </c:pt>
                <c:pt idx="697">
                  <c:v>2.3899441134337787</c:v>
                </c:pt>
                <c:pt idx="698">
                  <c:v>2.3808432806385627</c:v>
                </c:pt>
                <c:pt idx="699">
                  <c:v>2.7247996256772002</c:v>
                </c:pt>
                <c:pt idx="700">
                  <c:v>1.7786133704791078</c:v>
                </c:pt>
                <c:pt idx="701">
                  <c:v>2.4241219007422412</c:v>
                </c:pt>
                <c:pt idx="702">
                  <c:v>2.3814435570791721</c:v>
                </c:pt>
                <c:pt idx="703">
                  <c:v>2.3754639685707728</c:v>
                </c:pt>
                <c:pt idx="704">
                  <c:v>2.6991071784772589</c:v>
                </c:pt>
                <c:pt idx="705">
                  <c:v>3.3990947802537637</c:v>
                </c:pt>
                <c:pt idx="706">
                  <c:v>2.7303316294964852</c:v>
                </c:pt>
                <c:pt idx="707">
                  <c:v>2.9190969518266754</c:v>
                </c:pt>
                <c:pt idx="708">
                  <c:v>3.0456817972508796</c:v>
                </c:pt>
                <c:pt idx="709">
                  <c:v>2.7206222979739207</c:v>
                </c:pt>
                <c:pt idx="710">
                  <c:v>2.6607028245665152</c:v>
                </c:pt>
                <c:pt idx="711">
                  <c:v>2.8870624275977543</c:v>
                </c:pt>
                <c:pt idx="712">
                  <c:v>2.7889201527635921</c:v>
                </c:pt>
                <c:pt idx="713">
                  <c:v>2.9774828311790267</c:v>
                </c:pt>
                <c:pt idx="714">
                  <c:v>3.1803962784363646</c:v>
                </c:pt>
                <c:pt idx="715">
                  <c:v>3.3827057602811617</c:v>
                </c:pt>
                <c:pt idx="716">
                  <c:v>3.3994840806060247</c:v>
                </c:pt>
                <c:pt idx="717">
                  <c:v>2.1941677795929371</c:v>
                </c:pt>
                <c:pt idx="718">
                  <c:v>2.1658947295251032</c:v>
                </c:pt>
                <c:pt idx="719">
                  <c:v>2.4493181391339407</c:v>
                </c:pt>
                <c:pt idx="720">
                  <c:v>2.7352003271584477</c:v>
                </c:pt>
                <c:pt idx="721">
                  <c:v>2.8594721164144574</c:v>
                </c:pt>
                <c:pt idx="722">
                  <c:v>2.9094837998155203</c:v>
                </c:pt>
                <c:pt idx="723">
                  <c:v>3.0328455367869784</c:v>
                </c:pt>
                <c:pt idx="724">
                  <c:v>3.0730845525551977</c:v>
                </c:pt>
                <c:pt idx="725">
                  <c:v>3.3466596270012725</c:v>
                </c:pt>
                <c:pt idx="726">
                  <c:v>3.12294448851602</c:v>
                </c:pt>
                <c:pt idx="727">
                  <c:v>3.339485006050122</c:v>
                </c:pt>
                <c:pt idx="728">
                  <c:v>2.7068526105388253</c:v>
                </c:pt>
                <c:pt idx="729">
                  <c:v>2.7349378683867389</c:v>
                </c:pt>
                <c:pt idx="730">
                  <c:v>3.009897098389771</c:v>
                </c:pt>
                <c:pt idx="731">
                  <c:v>3.4214663840760378</c:v>
                </c:pt>
                <c:pt idx="732">
                  <c:v>3.0819953605940453</c:v>
                </c:pt>
                <c:pt idx="733">
                  <c:v>3.4013254005680627</c:v>
                </c:pt>
                <c:pt idx="734">
                  <c:v>3.8976557519180384</c:v>
                </c:pt>
                <c:pt idx="735">
                  <c:v>4.1518703610511967</c:v>
                </c:pt>
                <c:pt idx="736">
                  <c:v>3.4794264573216287</c:v>
                </c:pt>
                <c:pt idx="737">
                  <c:v>3.4006123421231247</c:v>
                </c:pt>
                <c:pt idx="738">
                  <c:v>3.7285712515620819</c:v>
                </c:pt>
                <c:pt idx="739">
                  <c:v>3.8406818508158431</c:v>
                </c:pt>
                <c:pt idx="740">
                  <c:v>3.4517870722852582</c:v>
                </c:pt>
                <c:pt idx="741">
                  <c:v>3.2649974621570079</c:v>
                </c:pt>
                <c:pt idx="742">
                  <c:v>3.8585412654303592</c:v>
                </c:pt>
                <c:pt idx="743">
                  <c:v>4.9202604596485564</c:v>
                </c:pt>
                <c:pt idx="744">
                  <c:v>5.1064724821327836</c:v>
                </c:pt>
                <c:pt idx="745">
                  <c:v>4.1175208446206275</c:v>
                </c:pt>
                <c:pt idx="746">
                  <c:v>4.0409386892313313</c:v>
                </c:pt>
                <c:pt idx="747">
                  <c:v>4.2480447200889149</c:v>
                </c:pt>
                <c:pt idx="748">
                  <c:v>4.029178550897436</c:v>
                </c:pt>
                <c:pt idx="749">
                  <c:v>3.838034122689777</c:v>
                </c:pt>
                <c:pt idx="750">
                  <c:v>4.4596324481614324</c:v>
                </c:pt>
                <c:pt idx="751">
                  <c:v>4.16230291895676</c:v>
                </c:pt>
                <c:pt idx="752">
                  <c:v>4.5658654998969395</c:v>
                </c:pt>
                <c:pt idx="753">
                  <c:v>4.3399411785413324</c:v>
                </c:pt>
                <c:pt idx="754">
                  <c:v>4.6544104625152256</c:v>
                </c:pt>
                <c:pt idx="755">
                  <c:v>5.5549571446893085</c:v>
                </c:pt>
                <c:pt idx="756">
                  <c:v>5.4684118737229745</c:v>
                </c:pt>
                <c:pt idx="757">
                  <c:v>5.0304836084507976</c:v>
                </c:pt>
                <c:pt idx="758">
                  <c:v>4.4293754598601724</c:v>
                </c:pt>
                <c:pt idx="759">
                  <c:v>5.2654755720554034</c:v>
                </c:pt>
                <c:pt idx="760">
                  <c:v>5.1664621822008989</c:v>
                </c:pt>
                <c:pt idx="761">
                  <c:v>4.5190429490983108</c:v>
                </c:pt>
                <c:pt idx="762">
                  <c:v>5.8247679736089655</c:v>
                </c:pt>
                <c:pt idx="763">
                  <c:v>6.1996356674456941</c:v>
                </c:pt>
                <c:pt idx="764">
                  <c:v>5.663700497660729</c:v>
                </c:pt>
                <c:pt idx="765">
                  <c:v>4.7520638060421394</c:v>
                </c:pt>
                <c:pt idx="766">
                  <c:v>5.1918918268557865</c:v>
                </c:pt>
                <c:pt idx="767">
                  <c:v>5.3855479578144845</c:v>
                </c:pt>
                <c:pt idx="768">
                  <c:v>6.3494017069692177</c:v>
                </c:pt>
                <c:pt idx="769">
                  <c:v>6.2995213851987524</c:v>
                </c:pt>
                <c:pt idx="770">
                  <c:v>6.7274727502648703</c:v>
                </c:pt>
                <c:pt idx="771">
                  <c:v>5.774041835235284</c:v>
                </c:pt>
                <c:pt idx="772">
                  <c:v>5.5926315316428674</c:v>
                </c:pt>
                <c:pt idx="773">
                  <c:v>5.8326251921615997</c:v>
                </c:pt>
                <c:pt idx="774">
                  <c:v>5.6170129185223079</c:v>
                </c:pt>
                <c:pt idx="775">
                  <c:v>6.4709415906113481</c:v>
                </c:pt>
                <c:pt idx="776">
                  <c:v>4.7548563483878334</c:v>
                </c:pt>
                <c:pt idx="777">
                  <c:v>5.517313603082262</c:v>
                </c:pt>
                <c:pt idx="778">
                  <c:v>4.6718906915700193</c:v>
                </c:pt>
                <c:pt idx="779">
                  <c:v>5.1454822707657888</c:v>
                </c:pt>
                <c:pt idx="780">
                  <c:v>6.0156514371926724</c:v>
                </c:pt>
                <c:pt idx="781">
                  <c:v>5.8665371985583441</c:v>
                </c:pt>
                <c:pt idx="782">
                  <c:v>6.4881797708188174</c:v>
                </c:pt>
                <c:pt idx="783">
                  <c:v>6.0071072539008945</c:v>
                </c:pt>
                <c:pt idx="784">
                  <c:v>5.2715513692412115</c:v>
                </c:pt>
                <c:pt idx="785">
                  <c:v>6.0657498560828156</c:v>
                </c:pt>
                <c:pt idx="786">
                  <c:v>5.8171019916303486</c:v>
                </c:pt>
                <c:pt idx="787">
                  <c:v>6.2248762822485455</c:v>
                </c:pt>
                <c:pt idx="788">
                  <c:v>6.5324511842961499</c:v>
                </c:pt>
                <c:pt idx="789">
                  <c:v>6.0503365692054665</c:v>
                </c:pt>
                <c:pt idx="790">
                  <c:v>6.7371438508610222</c:v>
                </c:pt>
                <c:pt idx="791">
                  <c:v>7.0261768102708455</c:v>
                </c:pt>
                <c:pt idx="792">
                  <c:v>7.5281616459403828</c:v>
                </c:pt>
                <c:pt idx="793">
                  <c:v>7.0445989526832751</c:v>
                </c:pt>
                <c:pt idx="794">
                  <c:v>6.704189733973303</c:v>
                </c:pt>
                <c:pt idx="795">
                  <c:v>5.4568728113293901</c:v>
                </c:pt>
                <c:pt idx="796">
                  <c:v>6.3326986419413931</c:v>
                </c:pt>
                <c:pt idx="797">
                  <c:v>6.3854998549343414</c:v>
                </c:pt>
                <c:pt idx="798">
                  <c:v>6.7994814313150895</c:v>
                </c:pt>
                <c:pt idx="799">
                  <c:v>6.8452677789192284</c:v>
                </c:pt>
                <c:pt idx="800">
                  <c:v>6.6627743472276251</c:v>
                </c:pt>
                <c:pt idx="801">
                  <c:v>6.4186142682637675</c:v>
                </c:pt>
                <c:pt idx="802">
                  <c:v>6.8868259623850845</c:v>
                </c:pt>
                <c:pt idx="803">
                  <c:v>6.5170857433903979</c:v>
                </c:pt>
                <c:pt idx="804">
                  <c:v>4.0490215852284024</c:v>
                </c:pt>
                <c:pt idx="805">
                  <c:v>6.4180861060650649</c:v>
                </c:pt>
                <c:pt idx="806">
                  <c:v>6.9020147803768586</c:v>
                </c:pt>
                <c:pt idx="807">
                  <c:v>7.3005365753703932</c:v>
                </c:pt>
                <c:pt idx="808">
                  <c:v>7.1515795438397545</c:v>
                </c:pt>
                <c:pt idx="809">
                  <c:v>7.0536715133505954</c:v>
                </c:pt>
                <c:pt idx="810">
                  <c:v>7.2447500537223544</c:v>
                </c:pt>
                <c:pt idx="811">
                  <c:v>7.1168034864042724</c:v>
                </c:pt>
                <c:pt idx="812">
                  <c:v>7.1544298074673272</c:v>
                </c:pt>
                <c:pt idx="813">
                  <c:v>7.5394339478105064</c:v>
                </c:pt>
                <c:pt idx="814">
                  <c:v>7.3886922884756414</c:v>
                </c:pt>
                <c:pt idx="815">
                  <c:v>7.3493578425295496</c:v>
                </c:pt>
                <c:pt idx="816">
                  <c:v>6.8415405471518369</c:v>
                </c:pt>
                <c:pt idx="817">
                  <c:v>7.1268932060787655</c:v>
                </c:pt>
                <c:pt idx="818">
                  <c:v>6.6109541211281257</c:v>
                </c:pt>
                <c:pt idx="819">
                  <c:v>6.5283754378143772</c:v>
                </c:pt>
                <c:pt idx="820">
                  <c:v>6.6705892248720726</c:v>
                </c:pt>
                <c:pt idx="821">
                  <c:v>7.0459032153240582</c:v>
                </c:pt>
                <c:pt idx="822">
                  <c:v>7.3333878328791364</c:v>
                </c:pt>
                <c:pt idx="823">
                  <c:v>7.2382747187357204</c:v>
                </c:pt>
                <c:pt idx="824">
                  <c:v>6.3107186483508979</c:v>
                </c:pt>
                <c:pt idx="825">
                  <c:v>6.8592304004823532</c:v>
                </c:pt>
                <c:pt idx="826">
                  <c:v>7.150408230835346</c:v>
                </c:pt>
                <c:pt idx="827">
                  <c:v>7.3889252623908757</c:v>
                </c:pt>
                <c:pt idx="828">
                  <c:v>6.9178267116341914</c:v>
                </c:pt>
                <c:pt idx="829">
                  <c:v>6.5203978687810409</c:v>
                </c:pt>
                <c:pt idx="830">
                  <c:v>6.3541233300302773</c:v>
                </c:pt>
                <c:pt idx="831">
                  <c:v>6.5035545918530975</c:v>
                </c:pt>
                <c:pt idx="832">
                  <c:v>5.7014327209584899</c:v>
                </c:pt>
                <c:pt idx="833">
                  <c:v>6.7051635727715864</c:v>
                </c:pt>
                <c:pt idx="834">
                  <c:v>7.1102307713801505</c:v>
                </c:pt>
                <c:pt idx="835">
                  <c:v>6.9117626728368737</c:v>
                </c:pt>
                <c:pt idx="836">
                  <c:v>6.6421103644669399</c:v>
                </c:pt>
                <c:pt idx="837">
                  <c:v>6.5210854500683642</c:v>
                </c:pt>
                <c:pt idx="838">
                  <c:v>5.1732014181725114</c:v>
                </c:pt>
                <c:pt idx="839">
                  <c:v>6.2683502366804245</c:v>
                </c:pt>
                <c:pt idx="840">
                  <c:v>4.4720384096447825</c:v>
                </c:pt>
                <c:pt idx="841">
                  <c:v>6.533769487158243</c:v>
                </c:pt>
                <c:pt idx="842">
                  <c:v>5.4402080471637762</c:v>
                </c:pt>
                <c:pt idx="843">
                  <c:v>4.4424433183768581</c:v>
                </c:pt>
                <c:pt idx="844">
                  <c:v>5.2258321626887358</c:v>
                </c:pt>
                <c:pt idx="845">
                  <c:v>5.9811608575860671</c:v>
                </c:pt>
                <c:pt idx="846">
                  <c:v>5.6535430758455636</c:v>
                </c:pt>
                <c:pt idx="847">
                  <c:v>6.7130093782795743</c:v>
                </c:pt>
                <c:pt idx="848">
                  <c:v>6.5947132330519445</c:v>
                </c:pt>
                <c:pt idx="849">
                  <c:v>6.2155253278806946</c:v>
                </c:pt>
                <c:pt idx="850">
                  <c:v>6.3830317044924918</c:v>
                </c:pt>
                <c:pt idx="851">
                  <c:v>5.5338389193361941</c:v>
                </c:pt>
                <c:pt idx="852">
                  <c:v>5.1639457593088265</c:v>
                </c:pt>
                <c:pt idx="853">
                  <c:v>6.0963107349724712</c:v>
                </c:pt>
                <c:pt idx="854">
                  <c:v>5.8194649425349709</c:v>
                </c:pt>
                <c:pt idx="855">
                  <c:v>5.4556404829022895</c:v>
                </c:pt>
                <c:pt idx="856">
                  <c:v>4.6089765632475519</c:v>
                </c:pt>
                <c:pt idx="857">
                  <c:v>4.3984190097102696</c:v>
                </c:pt>
                <c:pt idx="858">
                  <c:v>3.8159507254398832</c:v>
                </c:pt>
                <c:pt idx="859">
                  <c:v>5.5041225074529407</c:v>
                </c:pt>
                <c:pt idx="860">
                  <c:v>2.4854451675574887</c:v>
                </c:pt>
                <c:pt idx="861">
                  <c:v>3.7290497048545901</c:v>
                </c:pt>
                <c:pt idx="862">
                  <c:v>4.2262590819551837</c:v>
                </c:pt>
                <c:pt idx="863">
                  <c:v>4.9559814772486765</c:v>
                </c:pt>
                <c:pt idx="864">
                  <c:v>3.5970589092755985</c:v>
                </c:pt>
                <c:pt idx="865">
                  <c:v>5.0968537641783822</c:v>
                </c:pt>
                <c:pt idx="866">
                  <c:v>4.4941167627995497</c:v>
                </c:pt>
                <c:pt idx="867">
                  <c:v>3.7105972210100915</c:v>
                </c:pt>
                <c:pt idx="868">
                  <c:v>3.6191685603677826</c:v>
                </c:pt>
                <c:pt idx="869">
                  <c:v>3.3846742390872597</c:v>
                </c:pt>
                <c:pt idx="870">
                  <c:v>3.2700750624876802</c:v>
                </c:pt>
                <c:pt idx="871">
                  <c:v>3.3757996150595777</c:v>
                </c:pt>
                <c:pt idx="872">
                  <c:v>3.7892119314830457</c:v>
                </c:pt>
                <c:pt idx="873">
                  <c:v>4.2645678416143085</c:v>
                </c:pt>
                <c:pt idx="874">
                  <c:v>4.607894424702172</c:v>
                </c:pt>
                <c:pt idx="875">
                  <c:v>4.8445026764249297</c:v>
                </c:pt>
                <c:pt idx="876">
                  <c:v>2.6310856770621398</c:v>
                </c:pt>
                <c:pt idx="877">
                  <c:v>2.4053169332811204</c:v>
                </c:pt>
                <c:pt idx="878">
                  <c:v>3.7457545270859103</c:v>
                </c:pt>
                <c:pt idx="879">
                  <c:v>2.2998739888443995</c:v>
                </c:pt>
                <c:pt idx="880">
                  <c:v>2.3849085393761627</c:v>
                </c:pt>
                <c:pt idx="881">
                  <c:v>2.52918998359831</c:v>
                </c:pt>
                <c:pt idx="882">
                  <c:v>2.4649044753442437</c:v>
                </c:pt>
                <c:pt idx="883">
                  <c:v>2.4586641756557968</c:v>
                </c:pt>
                <c:pt idx="884">
                  <c:v>2.5379018418452084</c:v>
                </c:pt>
                <c:pt idx="885">
                  <c:v>2.5359213900168647</c:v>
                </c:pt>
                <c:pt idx="886">
                  <c:v>2.4659464678209098</c:v>
                </c:pt>
                <c:pt idx="887">
                  <c:v>2.5350880763191195</c:v>
                </c:pt>
                <c:pt idx="888">
                  <c:v>2.4761104839662944</c:v>
                </c:pt>
                <c:pt idx="889">
                  <c:v>2.2209811890082314</c:v>
                </c:pt>
                <c:pt idx="890">
                  <c:v>2.5279709384966695</c:v>
                </c:pt>
                <c:pt idx="891">
                  <c:v>2.7384051615401583</c:v>
                </c:pt>
                <c:pt idx="892">
                  <c:v>2.6578497955821332</c:v>
                </c:pt>
                <c:pt idx="893">
                  <c:v>2.6616143611496241</c:v>
                </c:pt>
                <c:pt idx="894">
                  <c:v>2.5321222878045604</c:v>
                </c:pt>
                <c:pt idx="895">
                  <c:v>3.1835819398075849</c:v>
                </c:pt>
                <c:pt idx="896">
                  <c:v>3.0197486574246537</c:v>
                </c:pt>
                <c:pt idx="897">
                  <c:v>3.3750222579422795</c:v>
                </c:pt>
                <c:pt idx="898">
                  <c:v>2.4500542263999026</c:v>
                </c:pt>
                <c:pt idx="899">
                  <c:v>2.4648761144534586</c:v>
                </c:pt>
                <c:pt idx="900">
                  <c:v>2.4904254566249988</c:v>
                </c:pt>
                <c:pt idx="901">
                  <c:v>2.5787029852226473</c:v>
                </c:pt>
                <c:pt idx="902">
                  <c:v>3.3727346668119802</c:v>
                </c:pt>
                <c:pt idx="903">
                  <c:v>4.7407612512757726</c:v>
                </c:pt>
                <c:pt idx="904">
                  <c:v>5.1280870408269301</c:v>
                </c:pt>
                <c:pt idx="905">
                  <c:v>3.9827788444511154</c:v>
                </c:pt>
                <c:pt idx="906">
                  <c:v>4.2082132856024419</c:v>
                </c:pt>
                <c:pt idx="907">
                  <c:v>2.7692530084886471</c:v>
                </c:pt>
                <c:pt idx="908">
                  <c:v>2.4528752482461287</c:v>
                </c:pt>
                <c:pt idx="909">
                  <c:v>2.7250868949139235</c:v>
                </c:pt>
                <c:pt idx="910">
                  <c:v>3.012985577416921</c:v>
                </c:pt>
                <c:pt idx="911">
                  <c:v>2.1804889688954412</c:v>
                </c:pt>
                <c:pt idx="912">
                  <c:v>2.41835367829992</c:v>
                </c:pt>
                <c:pt idx="913">
                  <c:v>2.4072430171368069</c:v>
                </c:pt>
                <c:pt idx="914">
                  <c:v>3.6397207755473859</c:v>
                </c:pt>
                <c:pt idx="915">
                  <c:v>2.2714652736590577</c:v>
                </c:pt>
                <c:pt idx="916">
                  <c:v>2.7390095830394077</c:v>
                </c:pt>
                <c:pt idx="917">
                  <c:v>2.6600603028783016</c:v>
                </c:pt>
                <c:pt idx="918">
                  <c:v>2.8851416269941548</c:v>
                </c:pt>
                <c:pt idx="919">
                  <c:v>2.6927041396096216</c:v>
                </c:pt>
                <c:pt idx="920">
                  <c:v>3.215594898807681</c:v>
                </c:pt>
                <c:pt idx="921">
                  <c:v>2.4297318594623896</c:v>
                </c:pt>
                <c:pt idx="922">
                  <c:v>2.4194139391989982</c:v>
                </c:pt>
                <c:pt idx="923">
                  <c:v>2.3683069651989497</c:v>
                </c:pt>
                <c:pt idx="924">
                  <c:v>2.6406015160052791</c:v>
                </c:pt>
                <c:pt idx="925">
                  <c:v>3.0196668996753178</c:v>
                </c:pt>
                <c:pt idx="926">
                  <c:v>2.4448965981200552</c:v>
                </c:pt>
                <c:pt idx="927">
                  <c:v>2.4374592810087439</c:v>
                </c:pt>
                <c:pt idx="928">
                  <c:v>2.4339733468829512</c:v>
                </c:pt>
                <c:pt idx="929">
                  <c:v>2.6558298120401687</c:v>
                </c:pt>
                <c:pt idx="930">
                  <c:v>4.1444250267482641</c:v>
                </c:pt>
                <c:pt idx="931">
                  <c:v>4.9355720191142334</c:v>
                </c:pt>
                <c:pt idx="932">
                  <c:v>4.0873979346635112</c:v>
                </c:pt>
                <c:pt idx="933">
                  <c:v>4.303706732766921</c:v>
                </c:pt>
                <c:pt idx="934">
                  <c:v>3.361770378966725</c:v>
                </c:pt>
                <c:pt idx="935">
                  <c:v>2.2059876102965563</c:v>
                </c:pt>
                <c:pt idx="936">
                  <c:v>4.0024061423707105</c:v>
                </c:pt>
                <c:pt idx="937">
                  <c:v>3.2912572655942607</c:v>
                </c:pt>
                <c:pt idx="938">
                  <c:v>2.1430520425580792</c:v>
                </c:pt>
                <c:pt idx="939">
                  <c:v>2.8154181175261335</c:v>
                </c:pt>
                <c:pt idx="940">
                  <c:v>4.0507743151005835</c:v>
                </c:pt>
                <c:pt idx="941">
                  <c:v>4.1473277404992652</c:v>
                </c:pt>
                <c:pt idx="942">
                  <c:v>3.2314652060798927</c:v>
                </c:pt>
                <c:pt idx="943">
                  <c:v>4.169639256740366</c:v>
                </c:pt>
                <c:pt idx="944">
                  <c:v>3.2107885125778375</c:v>
                </c:pt>
                <c:pt idx="945">
                  <c:v>3.7276209394534834</c:v>
                </c:pt>
                <c:pt idx="946">
                  <c:v>3.5864913432485701</c:v>
                </c:pt>
                <c:pt idx="947">
                  <c:v>3.916128479157603</c:v>
                </c:pt>
                <c:pt idx="948">
                  <c:v>4.0574149048504706</c:v>
                </c:pt>
                <c:pt idx="949">
                  <c:v>2.4825091307586327</c:v>
                </c:pt>
                <c:pt idx="950">
                  <c:v>2.0653273224265294</c:v>
                </c:pt>
                <c:pt idx="951">
                  <c:v>2.4375043215882779</c:v>
                </c:pt>
                <c:pt idx="952">
                  <c:v>2.1034779367680461</c:v>
                </c:pt>
                <c:pt idx="953">
                  <c:v>4.0036437908432561</c:v>
                </c:pt>
                <c:pt idx="954">
                  <c:v>4.2142303741337805</c:v>
                </c:pt>
                <c:pt idx="955">
                  <c:v>3.9330494244419367</c:v>
                </c:pt>
                <c:pt idx="956">
                  <c:v>3.9808042186958392</c:v>
                </c:pt>
                <c:pt idx="957">
                  <c:v>4.4243124566231895</c:v>
                </c:pt>
                <c:pt idx="958">
                  <c:v>4.2499821717800543</c:v>
                </c:pt>
                <c:pt idx="959">
                  <c:v>4.3797269094580535</c:v>
                </c:pt>
                <c:pt idx="960">
                  <c:v>4.1072795692859732</c:v>
                </c:pt>
                <c:pt idx="961">
                  <c:v>4.7654451374344635</c:v>
                </c:pt>
                <c:pt idx="962">
                  <c:v>4.7016040094517599</c:v>
                </c:pt>
                <c:pt idx="963">
                  <c:v>2.9086072728643857</c:v>
                </c:pt>
                <c:pt idx="964">
                  <c:v>3.6722873772503792</c:v>
                </c:pt>
                <c:pt idx="965">
                  <c:v>3.6273868511668752</c:v>
                </c:pt>
                <c:pt idx="966">
                  <c:v>3.8714598914843177</c:v>
                </c:pt>
                <c:pt idx="967">
                  <c:v>3.3178901109601533</c:v>
                </c:pt>
                <c:pt idx="968">
                  <c:v>4.1070400734248089</c:v>
                </c:pt>
                <c:pt idx="969">
                  <c:v>3.6649697324469384</c:v>
                </c:pt>
                <c:pt idx="970">
                  <c:v>3.6635695354415989</c:v>
                </c:pt>
                <c:pt idx="971">
                  <c:v>4.2412923763457284</c:v>
                </c:pt>
                <c:pt idx="972">
                  <c:v>4.1231713444103679</c:v>
                </c:pt>
                <c:pt idx="973">
                  <c:v>3.460284347106386</c:v>
                </c:pt>
                <c:pt idx="974">
                  <c:v>3.5536598177625494</c:v>
                </c:pt>
                <c:pt idx="975">
                  <c:v>2.8809486064627934</c:v>
                </c:pt>
                <c:pt idx="976">
                  <c:v>2.8531721160821277</c:v>
                </c:pt>
                <c:pt idx="977">
                  <c:v>2.7150209386968172</c:v>
                </c:pt>
                <c:pt idx="978">
                  <c:v>3.7038710963368016</c:v>
                </c:pt>
                <c:pt idx="979">
                  <c:v>3.6621551159323444</c:v>
                </c:pt>
                <c:pt idx="980">
                  <c:v>3.7378403306392323</c:v>
                </c:pt>
                <c:pt idx="981">
                  <c:v>3.9659016931489148</c:v>
                </c:pt>
                <c:pt idx="982">
                  <c:v>3.9064091222394377</c:v>
                </c:pt>
                <c:pt idx="983">
                  <c:v>3.9185978301224011</c:v>
                </c:pt>
                <c:pt idx="984">
                  <c:v>3.8620513876304039</c:v>
                </c:pt>
                <c:pt idx="985">
                  <c:v>3.7070492369408607</c:v>
                </c:pt>
                <c:pt idx="986">
                  <c:v>3.7970685814111671</c:v>
                </c:pt>
                <c:pt idx="987">
                  <c:v>3.8577776458389486</c:v>
                </c:pt>
                <c:pt idx="988">
                  <c:v>3.5531732942262888</c:v>
                </c:pt>
                <c:pt idx="989">
                  <c:v>3.6851934330633238</c:v>
                </c:pt>
                <c:pt idx="990">
                  <c:v>3.6463337720698608</c:v>
                </c:pt>
                <c:pt idx="991">
                  <c:v>3.5642423337880729</c:v>
                </c:pt>
                <c:pt idx="992">
                  <c:v>3.5290992427122578</c:v>
                </c:pt>
                <c:pt idx="993">
                  <c:v>3.5905799899590667</c:v>
                </c:pt>
                <c:pt idx="994">
                  <c:v>3.5306871391460177</c:v>
                </c:pt>
                <c:pt idx="995">
                  <c:v>3.3666874298546263</c:v>
                </c:pt>
                <c:pt idx="996">
                  <c:v>3.3671056223262479</c:v>
                </c:pt>
                <c:pt idx="997">
                  <c:v>3.3979192957823612</c:v>
                </c:pt>
                <c:pt idx="998">
                  <c:v>3.3443416811003281</c:v>
                </c:pt>
                <c:pt idx="999">
                  <c:v>3.2483138903227302</c:v>
                </c:pt>
                <c:pt idx="1000">
                  <c:v>3.3154576345842059</c:v>
                </c:pt>
                <c:pt idx="1001">
                  <c:v>3.4567463859276795</c:v>
                </c:pt>
                <c:pt idx="1002">
                  <c:v>3.4225652802144757</c:v>
                </c:pt>
                <c:pt idx="1003">
                  <c:v>3.1511477218711406</c:v>
                </c:pt>
                <c:pt idx="1004">
                  <c:v>3.2783231173700402</c:v>
                </c:pt>
                <c:pt idx="1005">
                  <c:v>3.2995943534784402</c:v>
                </c:pt>
                <c:pt idx="1006">
                  <c:v>3.3209873759955451</c:v>
                </c:pt>
                <c:pt idx="1007">
                  <c:v>3.4314515482159482</c:v>
                </c:pt>
                <c:pt idx="1008">
                  <c:v>3.4945391886152688</c:v>
                </c:pt>
                <c:pt idx="1009">
                  <c:v>3.2381416741756621</c:v>
                </c:pt>
                <c:pt idx="1010">
                  <c:v>3.0168625450037903</c:v>
                </c:pt>
                <c:pt idx="1011">
                  <c:v>2.8557952891447855</c:v>
                </c:pt>
                <c:pt idx="1012">
                  <c:v>3.0789990394307627</c:v>
                </c:pt>
                <c:pt idx="1013">
                  <c:v>3.1185326978070602</c:v>
                </c:pt>
                <c:pt idx="1014">
                  <c:v>3.0604858149869512</c:v>
                </c:pt>
                <c:pt idx="1015">
                  <c:v>3.1701252812327891</c:v>
                </c:pt>
                <c:pt idx="1016">
                  <c:v>3.0583059298124597</c:v>
                </c:pt>
                <c:pt idx="1017">
                  <c:v>2.9752054297238746</c:v>
                </c:pt>
                <c:pt idx="1018">
                  <c:v>2.9063005719552342</c:v>
                </c:pt>
                <c:pt idx="1019">
                  <c:v>2.9592638607637567</c:v>
                </c:pt>
                <c:pt idx="1020">
                  <c:v>2.9530396915751362</c:v>
                </c:pt>
                <c:pt idx="1021">
                  <c:v>2.9543262171235232</c:v>
                </c:pt>
                <c:pt idx="1022">
                  <c:v>3.0031087771555818</c:v>
                </c:pt>
                <c:pt idx="1023">
                  <c:v>3.0734975006337422</c:v>
                </c:pt>
                <c:pt idx="1024">
                  <c:v>2.9715475920206571</c:v>
                </c:pt>
                <c:pt idx="1025">
                  <c:v>2.8876070685035886</c:v>
                </c:pt>
                <c:pt idx="1026">
                  <c:v>2.9353107897501061</c:v>
                </c:pt>
                <c:pt idx="1027">
                  <c:v>2.8297288657660422</c:v>
                </c:pt>
                <c:pt idx="1028">
                  <c:v>3.0840656951923435</c:v>
                </c:pt>
                <c:pt idx="1029">
                  <c:v>2.7932193675110288</c:v>
                </c:pt>
                <c:pt idx="1030">
                  <c:v>2.6441700280626552</c:v>
                </c:pt>
                <c:pt idx="1031">
                  <c:v>2.6573009483255272</c:v>
                </c:pt>
                <c:pt idx="1032">
                  <c:v>3.1556326676104254</c:v>
                </c:pt>
                <c:pt idx="1033">
                  <c:v>3.8757772199646978</c:v>
                </c:pt>
                <c:pt idx="1034">
                  <c:v>3.3966951855037344</c:v>
                </c:pt>
                <c:pt idx="1035">
                  <c:v>2.7610665551352556</c:v>
                </c:pt>
                <c:pt idx="1036">
                  <c:v>2.4438055805839825</c:v>
                </c:pt>
                <c:pt idx="1037">
                  <c:v>2.7653853161862392</c:v>
                </c:pt>
                <c:pt idx="1038">
                  <c:v>2.9123460699666777</c:v>
                </c:pt>
                <c:pt idx="1039">
                  <c:v>3.1108780913217378</c:v>
                </c:pt>
                <c:pt idx="1040">
                  <c:v>3.3255561090722372</c:v>
                </c:pt>
                <c:pt idx="1041">
                  <c:v>2.627357280168392</c:v>
                </c:pt>
                <c:pt idx="1042">
                  <c:v>2.3360099749560961</c:v>
                </c:pt>
                <c:pt idx="1043">
                  <c:v>2.2146274250976989</c:v>
                </c:pt>
                <c:pt idx="1044">
                  <c:v>2.3260961599267853</c:v>
                </c:pt>
                <c:pt idx="1045">
                  <c:v>3.0069148692357244</c:v>
                </c:pt>
                <c:pt idx="1046">
                  <c:v>3.026627071534099</c:v>
                </c:pt>
                <c:pt idx="1047">
                  <c:v>3.0875291380749212</c:v>
                </c:pt>
                <c:pt idx="1048">
                  <c:v>3.4288946713348065</c:v>
                </c:pt>
                <c:pt idx="1049">
                  <c:v>3.2616078298417657</c:v>
                </c:pt>
                <c:pt idx="1050">
                  <c:v>3.3822613479150152</c:v>
                </c:pt>
                <c:pt idx="1051">
                  <c:v>2.8235531434393994</c:v>
                </c:pt>
                <c:pt idx="1052">
                  <c:v>2.9496204897345937</c:v>
                </c:pt>
                <c:pt idx="1053">
                  <c:v>2.8429524787009393</c:v>
                </c:pt>
                <c:pt idx="1054">
                  <c:v>2.8090439314001574</c:v>
                </c:pt>
                <c:pt idx="1055">
                  <c:v>2.6431795868873573</c:v>
                </c:pt>
                <c:pt idx="1056">
                  <c:v>2.6667510573817079</c:v>
                </c:pt>
                <c:pt idx="1057">
                  <c:v>2.7785591803942977</c:v>
                </c:pt>
                <c:pt idx="1058">
                  <c:v>3.4712292634036586</c:v>
                </c:pt>
                <c:pt idx="1059">
                  <c:v>3.3658123932733992</c:v>
                </c:pt>
                <c:pt idx="1060">
                  <c:v>2.6524865859163844</c:v>
                </c:pt>
                <c:pt idx="1061">
                  <c:v>2.6614865466479301</c:v>
                </c:pt>
                <c:pt idx="1062">
                  <c:v>3.4552942374818376</c:v>
                </c:pt>
                <c:pt idx="1063">
                  <c:v>3.6026291686578182</c:v>
                </c:pt>
                <c:pt idx="1064">
                  <c:v>2.4155211988223257</c:v>
                </c:pt>
                <c:pt idx="1065">
                  <c:v>1.8913570134806281</c:v>
                </c:pt>
                <c:pt idx="1066">
                  <c:v>2.1199361973699449</c:v>
                </c:pt>
                <c:pt idx="1067">
                  <c:v>2.0421830877127802</c:v>
                </c:pt>
                <c:pt idx="1068">
                  <c:v>2.2137623053235447</c:v>
                </c:pt>
                <c:pt idx="1069">
                  <c:v>2.3263600667401332</c:v>
                </c:pt>
                <c:pt idx="1070">
                  <c:v>3.1408454013828027</c:v>
                </c:pt>
                <c:pt idx="1071">
                  <c:v>2.8775363036979997</c:v>
                </c:pt>
                <c:pt idx="1072">
                  <c:v>2.1633114986553879</c:v>
                </c:pt>
                <c:pt idx="1073">
                  <c:v>3.0647644078231284</c:v>
                </c:pt>
                <c:pt idx="1074">
                  <c:v>2.8970487501979192</c:v>
                </c:pt>
                <c:pt idx="1075">
                  <c:v>2.8237831789219463</c:v>
                </c:pt>
                <c:pt idx="1076">
                  <c:v>3.0440319092982309</c:v>
                </c:pt>
                <c:pt idx="1077">
                  <c:v>2.8154447461747547</c:v>
                </c:pt>
                <c:pt idx="1078">
                  <c:v>3.0422685373519371</c:v>
                </c:pt>
                <c:pt idx="1079">
                  <c:v>3.4828941013357277</c:v>
                </c:pt>
                <c:pt idx="1080">
                  <c:v>3.4482812679538402</c:v>
                </c:pt>
                <c:pt idx="1081">
                  <c:v>2.9332869197163771</c:v>
                </c:pt>
                <c:pt idx="1082">
                  <c:v>2.9072681465840153</c:v>
                </c:pt>
                <c:pt idx="1083">
                  <c:v>3.2942862808050384</c:v>
                </c:pt>
                <c:pt idx="1084">
                  <c:v>4.1656446506093365</c:v>
                </c:pt>
                <c:pt idx="1085">
                  <c:v>4.1839910086979755</c:v>
                </c:pt>
                <c:pt idx="1086">
                  <c:v>3.9827889297111727</c:v>
                </c:pt>
                <c:pt idx="1087">
                  <c:v>2.485881257477601</c:v>
                </c:pt>
                <c:pt idx="1088">
                  <c:v>3.0379164208730787</c:v>
                </c:pt>
                <c:pt idx="1089">
                  <c:v>3.4758962279676719</c:v>
                </c:pt>
                <c:pt idx="1090">
                  <c:v>4.249123700975681</c:v>
                </c:pt>
                <c:pt idx="1091">
                  <c:v>3.3418551010667858</c:v>
                </c:pt>
                <c:pt idx="1092">
                  <c:v>3.3748313191196853</c:v>
                </c:pt>
                <c:pt idx="1093">
                  <c:v>3.3164778654982192</c:v>
                </c:pt>
                <c:pt idx="1094">
                  <c:v>3.4095450553098967</c:v>
                </c:pt>
                <c:pt idx="1095">
                  <c:v>3.5196658372027039</c:v>
                </c:pt>
                <c:pt idx="1096">
                  <c:v>3.9388753783816948</c:v>
                </c:pt>
                <c:pt idx="1097">
                  <c:v>3.4602796556823812</c:v>
                </c:pt>
                <c:pt idx="1098">
                  <c:v>3.5868516380678948</c:v>
                </c:pt>
                <c:pt idx="1099">
                  <c:v>3.3659041338482107</c:v>
                </c:pt>
                <c:pt idx="1100">
                  <c:v>3.4142353855825553</c:v>
                </c:pt>
                <c:pt idx="1101">
                  <c:v>3.7668454779491629</c:v>
                </c:pt>
                <c:pt idx="1102">
                  <c:v>4.1678351646377472</c:v>
                </c:pt>
                <c:pt idx="1103">
                  <c:v>4.0347533749221514</c:v>
                </c:pt>
                <c:pt idx="1104">
                  <c:v>3.853938589667508</c:v>
                </c:pt>
                <c:pt idx="1105">
                  <c:v>3.8219061921799171</c:v>
                </c:pt>
                <c:pt idx="1106">
                  <c:v>3.7007541264053812</c:v>
                </c:pt>
                <c:pt idx="1107">
                  <c:v>4.9963509319081103</c:v>
                </c:pt>
                <c:pt idx="1108">
                  <c:v>4.2275266810262675</c:v>
                </c:pt>
                <c:pt idx="1109">
                  <c:v>4.1849982278046456</c:v>
                </c:pt>
                <c:pt idx="1110">
                  <c:v>4.1968028627972265</c:v>
                </c:pt>
                <c:pt idx="1111">
                  <c:v>3.418779112175458</c:v>
                </c:pt>
                <c:pt idx="1112">
                  <c:v>3.9428501868896531</c:v>
                </c:pt>
                <c:pt idx="1113">
                  <c:v>3.722685524000692</c:v>
                </c:pt>
                <c:pt idx="1114">
                  <c:v>4.5106519262629146</c:v>
                </c:pt>
                <c:pt idx="1115">
                  <c:v>4.2900404737640914</c:v>
                </c:pt>
                <c:pt idx="1116">
                  <c:v>4.1930677725105099</c:v>
                </c:pt>
                <c:pt idx="1117">
                  <c:v>4.3731141742824278</c:v>
                </c:pt>
                <c:pt idx="1118">
                  <c:v>4.4657540163991909</c:v>
                </c:pt>
                <c:pt idx="1119">
                  <c:v>4.5407119992773612</c:v>
                </c:pt>
                <c:pt idx="1120">
                  <c:v>4.4579371209811995</c:v>
                </c:pt>
                <c:pt idx="1121">
                  <c:v>4.3155375469439665</c:v>
                </c:pt>
                <c:pt idx="1122">
                  <c:v>4.2474682192932178</c:v>
                </c:pt>
                <c:pt idx="1123">
                  <c:v>4.4982236443671839</c:v>
                </c:pt>
                <c:pt idx="1124">
                  <c:v>4.9628367245460545</c:v>
                </c:pt>
                <c:pt idx="1125">
                  <c:v>4.5516714439374324</c:v>
                </c:pt>
                <c:pt idx="1126">
                  <c:v>4.5252081476279225</c:v>
                </c:pt>
                <c:pt idx="1127">
                  <c:v>4.6547399633411946</c:v>
                </c:pt>
                <c:pt idx="1128">
                  <c:v>4.7487890533176804</c:v>
                </c:pt>
                <c:pt idx="1129">
                  <c:v>4.5533161911256794</c:v>
                </c:pt>
                <c:pt idx="1130">
                  <c:v>4.3080263706488875</c:v>
                </c:pt>
                <c:pt idx="1131">
                  <c:v>4.3356508776301226</c:v>
                </c:pt>
                <c:pt idx="1132">
                  <c:v>4.2686108131557248</c:v>
                </c:pt>
                <c:pt idx="1133">
                  <c:v>2.7639577248694436</c:v>
                </c:pt>
                <c:pt idx="1134">
                  <c:v>4.1321375720592179</c:v>
                </c:pt>
                <c:pt idx="1135">
                  <c:v>4.1586932121982798</c:v>
                </c:pt>
                <c:pt idx="1136">
                  <c:v>4.9330463154565924</c:v>
                </c:pt>
                <c:pt idx="1137">
                  <c:v>4.0022703176995273</c:v>
                </c:pt>
                <c:pt idx="1138">
                  <c:v>3.9158970915155233</c:v>
                </c:pt>
                <c:pt idx="1139">
                  <c:v>4.5034726506533724</c:v>
                </c:pt>
                <c:pt idx="1140">
                  <c:v>3.3979890637315391</c:v>
                </c:pt>
                <c:pt idx="1141">
                  <c:v>4.8412325142335915</c:v>
                </c:pt>
                <c:pt idx="1142">
                  <c:v>4.9977981327809582</c:v>
                </c:pt>
                <c:pt idx="1143">
                  <c:v>4.7563688684575283</c:v>
                </c:pt>
                <c:pt idx="1144">
                  <c:v>4.7187475348466501</c:v>
                </c:pt>
                <c:pt idx="1145">
                  <c:v>5.0461701435580313</c:v>
                </c:pt>
                <c:pt idx="1146">
                  <c:v>5.2757600590499383</c:v>
                </c:pt>
                <c:pt idx="1147">
                  <c:v>5.2448444771235261</c:v>
                </c:pt>
                <c:pt idx="1148">
                  <c:v>4.8732187654192733</c:v>
                </c:pt>
                <c:pt idx="1149">
                  <c:v>5.2799473158019303</c:v>
                </c:pt>
                <c:pt idx="1150">
                  <c:v>5.5809768540843852</c:v>
                </c:pt>
                <c:pt idx="1151">
                  <c:v>5.2937593974264354</c:v>
                </c:pt>
                <c:pt idx="1152">
                  <c:v>5.5078660791571989</c:v>
                </c:pt>
                <c:pt idx="1153">
                  <c:v>5.6615668372171877</c:v>
                </c:pt>
                <c:pt idx="1154">
                  <c:v>4.4508371723559375</c:v>
                </c:pt>
                <c:pt idx="1155">
                  <c:v>4.6968523641765625</c:v>
                </c:pt>
                <c:pt idx="1156">
                  <c:v>2.9331537281535605</c:v>
                </c:pt>
                <c:pt idx="1157">
                  <c:v>4.9229857609892615</c:v>
                </c:pt>
                <c:pt idx="1158">
                  <c:v>5.6959957711199838</c:v>
                </c:pt>
                <c:pt idx="1159">
                  <c:v>5.4693568226385274</c:v>
                </c:pt>
                <c:pt idx="1160">
                  <c:v>6.4170876996658635</c:v>
                </c:pt>
                <c:pt idx="1161">
                  <c:v>6.1852345979803971</c:v>
                </c:pt>
                <c:pt idx="1162">
                  <c:v>4.7679412011191395</c:v>
                </c:pt>
                <c:pt idx="1163">
                  <c:v>6.1178974253282465</c:v>
                </c:pt>
                <c:pt idx="1164">
                  <c:v>6.3542005476114269</c:v>
                </c:pt>
                <c:pt idx="1165">
                  <c:v>6.1088013299246064</c:v>
                </c:pt>
                <c:pt idx="1166">
                  <c:v>6.3933910918550829</c:v>
                </c:pt>
                <c:pt idx="1167">
                  <c:v>6.1440967724498865</c:v>
                </c:pt>
                <c:pt idx="1168">
                  <c:v>6.4235250063907205</c:v>
                </c:pt>
                <c:pt idx="1169">
                  <c:v>6.3867264282099754</c:v>
                </c:pt>
                <c:pt idx="1170">
                  <c:v>6.0108798226642151</c:v>
                </c:pt>
                <c:pt idx="1171">
                  <c:v>5.2066394194439729</c:v>
                </c:pt>
                <c:pt idx="1172">
                  <c:v>6.3421754031699455</c:v>
                </c:pt>
                <c:pt idx="1173">
                  <c:v>4.8309658243460269</c:v>
                </c:pt>
                <c:pt idx="1174">
                  <c:v>5.9661648356345713</c:v>
                </c:pt>
                <c:pt idx="1175">
                  <c:v>5.6295048226816276</c:v>
                </c:pt>
                <c:pt idx="1176">
                  <c:v>5.6701054599688785</c:v>
                </c:pt>
                <c:pt idx="1177">
                  <c:v>4.7928284958332998</c:v>
                </c:pt>
                <c:pt idx="1178">
                  <c:v>2.4316024274929395</c:v>
                </c:pt>
                <c:pt idx="1179">
                  <c:v>5.4392268204038432</c:v>
                </c:pt>
                <c:pt idx="1180">
                  <c:v>6.0082926072073324</c:v>
                </c:pt>
                <c:pt idx="1181">
                  <c:v>4.4922972822606866</c:v>
                </c:pt>
                <c:pt idx="1182">
                  <c:v>4.9617493614958414</c:v>
                </c:pt>
                <c:pt idx="1183">
                  <c:v>4.0391887776232096</c:v>
                </c:pt>
                <c:pt idx="1184">
                  <c:v>3.5686365533849052</c:v>
                </c:pt>
                <c:pt idx="1185">
                  <c:v>5.4235802311993275</c:v>
                </c:pt>
                <c:pt idx="1186">
                  <c:v>6.0931491949969363</c:v>
                </c:pt>
                <c:pt idx="1187">
                  <c:v>6.2076238170482601</c:v>
                </c:pt>
                <c:pt idx="1188">
                  <c:v>6.3438755951613954</c:v>
                </c:pt>
                <c:pt idx="1189">
                  <c:v>7.3451732415488227</c:v>
                </c:pt>
                <c:pt idx="1190">
                  <c:v>7.2380502774891955</c:v>
                </c:pt>
                <c:pt idx="1191">
                  <c:v>7.3020287892377311</c:v>
                </c:pt>
                <c:pt idx="1192">
                  <c:v>7.4466130927287173</c:v>
                </c:pt>
                <c:pt idx="1193">
                  <c:v>7.2395184057200801</c:v>
                </c:pt>
                <c:pt idx="1194">
                  <c:v>7.2423096367218136</c:v>
                </c:pt>
                <c:pt idx="1195">
                  <c:v>7.1541576949557246</c:v>
                </c:pt>
                <c:pt idx="1196">
                  <c:v>6.8428256199491546</c:v>
                </c:pt>
                <c:pt idx="1197">
                  <c:v>7.0793993963299346</c:v>
                </c:pt>
                <c:pt idx="1198">
                  <c:v>6.9450934416740218</c:v>
                </c:pt>
                <c:pt idx="1199">
                  <c:v>7.1898949812058754</c:v>
                </c:pt>
                <c:pt idx="1200">
                  <c:v>6.9166830746063184</c:v>
                </c:pt>
                <c:pt idx="1201">
                  <c:v>7.1515582605103445</c:v>
                </c:pt>
                <c:pt idx="1202">
                  <c:v>6.7968963429645104</c:v>
                </c:pt>
                <c:pt idx="1203">
                  <c:v>7.4704320243383702</c:v>
                </c:pt>
                <c:pt idx="1204">
                  <c:v>7.2942167613164477</c:v>
                </c:pt>
                <c:pt idx="1205">
                  <c:v>7.9065941731818814</c:v>
                </c:pt>
                <c:pt idx="1206">
                  <c:v>6.7499434764296726</c:v>
                </c:pt>
                <c:pt idx="1207">
                  <c:v>6.7449999712616684</c:v>
                </c:pt>
                <c:pt idx="1208">
                  <c:v>6.4446291182254569</c:v>
                </c:pt>
                <c:pt idx="1209">
                  <c:v>5.8898850565213667</c:v>
                </c:pt>
                <c:pt idx="1210">
                  <c:v>6.7129104181472004</c:v>
                </c:pt>
                <c:pt idx="1211">
                  <c:v>7.1297378114053451</c:v>
                </c:pt>
                <c:pt idx="1212">
                  <c:v>6.2775707430577565</c:v>
                </c:pt>
                <c:pt idx="1213">
                  <c:v>6.563614896651945</c:v>
                </c:pt>
                <c:pt idx="1214">
                  <c:v>6.2857518102765866</c:v>
                </c:pt>
                <c:pt idx="1215">
                  <c:v>6.1727974969314232</c:v>
                </c:pt>
                <c:pt idx="1216">
                  <c:v>6.5973695670611452</c:v>
                </c:pt>
                <c:pt idx="1217">
                  <c:v>6.8194946357584758</c:v>
                </c:pt>
                <c:pt idx="1218">
                  <c:v>7.0140264563381445</c:v>
                </c:pt>
                <c:pt idx="1219">
                  <c:v>7.0427348855054408</c:v>
                </c:pt>
                <c:pt idx="1220">
                  <c:v>7.2957419731899691</c:v>
                </c:pt>
                <c:pt idx="1221">
                  <c:v>6.5345413188759078</c:v>
                </c:pt>
                <c:pt idx="1222">
                  <c:v>3.5813091557052732</c:v>
                </c:pt>
                <c:pt idx="1223">
                  <c:v>4.2413167412642814</c:v>
                </c:pt>
                <c:pt idx="1224">
                  <c:v>4.6882163522780775</c:v>
                </c:pt>
                <c:pt idx="1225">
                  <c:v>3.8813870185909409</c:v>
                </c:pt>
                <c:pt idx="1226">
                  <c:v>3.3740368313230578</c:v>
                </c:pt>
                <c:pt idx="1227">
                  <c:v>4.0557423369057455</c:v>
                </c:pt>
                <c:pt idx="1228">
                  <c:v>3.3445388179300832</c:v>
                </c:pt>
                <c:pt idx="1229">
                  <c:v>4.6122449364650722</c:v>
                </c:pt>
                <c:pt idx="1230">
                  <c:v>5.2284608122478442</c:v>
                </c:pt>
                <c:pt idx="1231">
                  <c:v>4.9360855094254665</c:v>
                </c:pt>
                <c:pt idx="1232">
                  <c:v>4.3708097805151924</c:v>
                </c:pt>
                <c:pt idx="1233">
                  <c:v>5.1390938489725624</c:v>
                </c:pt>
                <c:pt idx="1234">
                  <c:v>3.8540188627968677</c:v>
                </c:pt>
                <c:pt idx="1235">
                  <c:v>2.9467639641967978</c:v>
                </c:pt>
                <c:pt idx="1236">
                  <c:v>2.2998739888443995</c:v>
                </c:pt>
                <c:pt idx="1237">
                  <c:v>2.7341717328809678</c:v>
                </c:pt>
                <c:pt idx="1238">
                  <c:v>2.3839473549171792</c:v>
                </c:pt>
                <c:pt idx="1239">
                  <c:v>2.3887756207002577</c:v>
                </c:pt>
                <c:pt idx="1240">
                  <c:v>2.4171963216378605</c:v>
                </c:pt>
                <c:pt idx="1241">
                  <c:v>2.4436534544542767</c:v>
                </c:pt>
                <c:pt idx="1242">
                  <c:v>2.7246355033737073</c:v>
                </c:pt>
                <c:pt idx="1243">
                  <c:v>2.8868686556907002</c:v>
                </c:pt>
                <c:pt idx="1244">
                  <c:v>2.2922699489412626</c:v>
                </c:pt>
                <c:pt idx="1245">
                  <c:v>2.9406729007344357</c:v>
                </c:pt>
                <c:pt idx="1246">
                  <c:v>2.4620813956541268</c:v>
                </c:pt>
                <c:pt idx="1247">
                  <c:v>2.5844630264874282</c:v>
                </c:pt>
                <c:pt idx="1248">
                  <c:v>2.8614624175127581</c:v>
                </c:pt>
                <c:pt idx="1249">
                  <c:v>2.4303970431639352</c:v>
                </c:pt>
                <c:pt idx="1250">
                  <c:v>2.3479042603491802</c:v>
                </c:pt>
                <c:pt idx="1251">
                  <c:v>3.2107616519881912</c:v>
                </c:pt>
                <c:pt idx="1252">
                  <c:v>2.6136270283723211</c:v>
                </c:pt>
                <c:pt idx="1253">
                  <c:v>2.3238253714625614</c:v>
                </c:pt>
                <c:pt idx="1254">
                  <c:v>2.2951588332759667</c:v>
                </c:pt>
                <c:pt idx="1255">
                  <c:v>3.5645944767742201</c:v>
                </c:pt>
                <c:pt idx="1256">
                  <c:v>2.8802669345557947</c:v>
                </c:pt>
                <c:pt idx="1257">
                  <c:v>2.3925681267821184</c:v>
                </c:pt>
                <c:pt idx="1258">
                  <c:v>2.3667903183678582</c:v>
                </c:pt>
                <c:pt idx="1259">
                  <c:v>2.2535733562797802</c:v>
                </c:pt>
                <c:pt idx="1260">
                  <c:v>2.2985185209916192</c:v>
                </c:pt>
                <c:pt idx="1261">
                  <c:v>2.1904162389740405</c:v>
                </c:pt>
                <c:pt idx="1262">
                  <c:v>2.4010820928856975</c:v>
                </c:pt>
                <c:pt idx="1263">
                  <c:v>2.3990084540854983</c:v>
                </c:pt>
                <c:pt idx="1264">
                  <c:v>2.489249612456137</c:v>
                </c:pt>
                <c:pt idx="1265">
                  <c:v>3.0693942459739678</c:v>
                </c:pt>
                <c:pt idx="1266">
                  <c:v>2.8067950879437329</c:v>
                </c:pt>
                <c:pt idx="1267">
                  <c:v>2.6965985976638387</c:v>
                </c:pt>
                <c:pt idx="1268">
                  <c:v>3.7299457509261016</c:v>
                </c:pt>
                <c:pt idx="1269">
                  <c:v>2.5347229274610017</c:v>
                </c:pt>
                <c:pt idx="1270">
                  <c:v>2.4823120201764421</c:v>
                </c:pt>
                <c:pt idx="1271">
                  <c:v>2.4916632986793532</c:v>
                </c:pt>
                <c:pt idx="1272">
                  <c:v>2.5363210231160664</c:v>
                </c:pt>
                <c:pt idx="1273">
                  <c:v>2.5124378809129042</c:v>
                </c:pt>
                <c:pt idx="1274">
                  <c:v>2.4998064067541184</c:v>
                </c:pt>
                <c:pt idx="1275">
                  <c:v>2.5813310062794814</c:v>
                </c:pt>
                <c:pt idx="1276">
                  <c:v>2.6441728721262394</c:v>
                </c:pt>
                <c:pt idx="1277">
                  <c:v>2.6351290190786525</c:v>
                </c:pt>
                <c:pt idx="1278">
                  <c:v>2.5211355969885791</c:v>
                </c:pt>
                <c:pt idx="1279">
                  <c:v>2.6126871224935413</c:v>
                </c:pt>
                <c:pt idx="1280">
                  <c:v>2.5745968892920152</c:v>
                </c:pt>
                <c:pt idx="1281">
                  <c:v>2.5424040534652637</c:v>
                </c:pt>
                <c:pt idx="1282">
                  <c:v>2.7209446864964359</c:v>
                </c:pt>
                <c:pt idx="1283">
                  <c:v>2.4963481408730765</c:v>
                </c:pt>
                <c:pt idx="1284">
                  <c:v>2.6607472919218282</c:v>
                </c:pt>
                <c:pt idx="1285">
                  <c:v>2.5001230622680812</c:v>
                </c:pt>
                <c:pt idx="1286">
                  <c:v>2.6108238888233455</c:v>
                </c:pt>
                <c:pt idx="1287">
                  <c:v>2.4409771750927844</c:v>
                </c:pt>
                <c:pt idx="1288">
                  <c:v>2.8899568886608957</c:v>
                </c:pt>
                <c:pt idx="1289">
                  <c:v>2.7874797087947378</c:v>
                </c:pt>
                <c:pt idx="1290">
                  <c:v>2.941643311362796</c:v>
                </c:pt>
                <c:pt idx="1291">
                  <c:v>2.3599808843244667</c:v>
                </c:pt>
                <c:pt idx="1292">
                  <c:v>2.1749203484719737</c:v>
                </c:pt>
                <c:pt idx="1293">
                  <c:v>2.5934367883431366</c:v>
                </c:pt>
                <c:pt idx="1294">
                  <c:v>2.7135901407460947</c:v>
                </c:pt>
                <c:pt idx="1295">
                  <c:v>2.9038420493339334</c:v>
                </c:pt>
                <c:pt idx="1296">
                  <c:v>2.9243120828266882</c:v>
                </c:pt>
                <c:pt idx="1297">
                  <c:v>2.6380624232237952</c:v>
                </c:pt>
                <c:pt idx="1298">
                  <c:v>2.6178841644668398</c:v>
                </c:pt>
                <c:pt idx="1299">
                  <c:v>2.9147747773735388</c:v>
                </c:pt>
                <c:pt idx="1300">
                  <c:v>4.0701235185378195</c:v>
                </c:pt>
                <c:pt idx="1301">
                  <c:v>3.0729442450244422</c:v>
                </c:pt>
                <c:pt idx="1302">
                  <c:v>4.3196723745052283</c:v>
                </c:pt>
                <c:pt idx="1303">
                  <c:v>3.9629404089866735</c:v>
                </c:pt>
                <c:pt idx="1304">
                  <c:v>4.1933134128647582</c:v>
                </c:pt>
                <c:pt idx="1305">
                  <c:v>4.1809373965977041</c:v>
                </c:pt>
                <c:pt idx="1306">
                  <c:v>4.231128080153491</c:v>
                </c:pt>
                <c:pt idx="1307">
                  <c:v>4.6246475688289665</c:v>
                </c:pt>
                <c:pt idx="1308">
                  <c:v>4.0783186057085734</c:v>
                </c:pt>
                <c:pt idx="1309">
                  <c:v>3.7628418079450672</c:v>
                </c:pt>
                <c:pt idx="1310">
                  <c:v>3.6693728916331909</c:v>
                </c:pt>
                <c:pt idx="1311">
                  <c:v>4.6841504216313972</c:v>
                </c:pt>
                <c:pt idx="1312">
                  <c:v>3.5234738204245457</c:v>
                </c:pt>
                <c:pt idx="1313">
                  <c:v>5.4790479479699492</c:v>
                </c:pt>
                <c:pt idx="1314">
                  <c:v>4.2066296462256938</c:v>
                </c:pt>
                <c:pt idx="1315">
                  <c:v>4.667793298721616</c:v>
                </c:pt>
                <c:pt idx="1316">
                  <c:v>3.5545534023137799</c:v>
                </c:pt>
                <c:pt idx="1317">
                  <c:v>2.9084399431397787</c:v>
                </c:pt>
                <c:pt idx="1318">
                  <c:v>3.1437743881883686</c:v>
                </c:pt>
                <c:pt idx="1319">
                  <c:v>2.8596500529935978</c:v>
                </c:pt>
                <c:pt idx="1320">
                  <c:v>2.0969674052186593</c:v>
                </c:pt>
                <c:pt idx="1321">
                  <c:v>2.1739304044031447</c:v>
                </c:pt>
                <c:pt idx="1322">
                  <c:v>3.9814593523045487</c:v>
                </c:pt>
                <c:pt idx="1323">
                  <c:v>2.957338880589317</c:v>
                </c:pt>
                <c:pt idx="1324">
                  <c:v>3.6006729785405431</c:v>
                </c:pt>
                <c:pt idx="1325">
                  <c:v>3.7737350678080852</c:v>
                </c:pt>
                <c:pt idx="1326">
                  <c:v>2.7532173086898712</c:v>
                </c:pt>
                <c:pt idx="1327">
                  <c:v>2.7389406561735385</c:v>
                </c:pt>
                <c:pt idx="1328">
                  <c:v>2.7391761872709592</c:v>
                </c:pt>
                <c:pt idx="1329">
                  <c:v>3.2824427983902593</c:v>
                </c:pt>
                <c:pt idx="1330">
                  <c:v>2.9735270457873781</c:v>
                </c:pt>
                <c:pt idx="1331">
                  <c:v>3.6953446148595237</c:v>
                </c:pt>
                <c:pt idx="1332">
                  <c:v>5.5412788630704028</c:v>
                </c:pt>
                <c:pt idx="1333">
                  <c:v>4.3380336843769101</c:v>
                </c:pt>
                <c:pt idx="1334">
                  <c:v>3.9064516721346303</c:v>
                </c:pt>
                <c:pt idx="1335">
                  <c:v>3.9040917524717846</c:v>
                </c:pt>
                <c:pt idx="1336">
                  <c:v>4.0906575153532154</c:v>
                </c:pt>
                <c:pt idx="1337">
                  <c:v>4.1639304402766255</c:v>
                </c:pt>
                <c:pt idx="1338">
                  <c:v>4.1788755094970833</c:v>
                </c:pt>
                <c:pt idx="1339">
                  <c:v>3.9274138570024415</c:v>
                </c:pt>
                <c:pt idx="1340">
                  <c:v>3.9501694519086827</c:v>
                </c:pt>
                <c:pt idx="1341">
                  <c:v>4.2663170841829023</c:v>
                </c:pt>
                <c:pt idx="1342">
                  <c:v>4.3450073347288374</c:v>
                </c:pt>
                <c:pt idx="1343">
                  <c:v>4.0137908739649291</c:v>
                </c:pt>
                <c:pt idx="1344">
                  <c:v>3.9635375146899112</c:v>
                </c:pt>
                <c:pt idx="1345">
                  <c:v>3.4847252797252182</c:v>
                </c:pt>
                <c:pt idx="1346">
                  <c:v>3.1864849903553192</c:v>
                </c:pt>
                <c:pt idx="1347">
                  <c:v>3.3723745486157659</c:v>
                </c:pt>
                <c:pt idx="1348">
                  <c:v>3.9699060176970602</c:v>
                </c:pt>
                <c:pt idx="1349">
                  <c:v>4.0118048919899545</c:v>
                </c:pt>
                <c:pt idx="1350">
                  <c:v>4.1711088569129915</c:v>
                </c:pt>
                <c:pt idx="1351">
                  <c:v>3.9192880551517599</c:v>
                </c:pt>
                <c:pt idx="1352">
                  <c:v>4.1436137681066878</c:v>
                </c:pt>
                <c:pt idx="1353">
                  <c:v>3.4587758597025022</c:v>
                </c:pt>
                <c:pt idx="1354">
                  <c:v>3.6211033844790661</c:v>
                </c:pt>
                <c:pt idx="1355">
                  <c:v>3.8983226655591467</c:v>
                </c:pt>
                <c:pt idx="1356">
                  <c:v>3.4466589825350544</c:v>
                </c:pt>
                <c:pt idx="1357">
                  <c:v>3.3916770120718027</c:v>
                </c:pt>
                <c:pt idx="1358">
                  <c:v>3.3126197591922391</c:v>
                </c:pt>
                <c:pt idx="1359">
                  <c:v>3.4905748091378346</c:v>
                </c:pt>
                <c:pt idx="1360">
                  <c:v>3.2159579116749608</c:v>
                </c:pt>
                <c:pt idx="1361">
                  <c:v>3.3551647516958649</c:v>
                </c:pt>
                <c:pt idx="1362">
                  <c:v>3.2729935579855209</c:v>
                </c:pt>
                <c:pt idx="1363">
                  <c:v>3.1317444740781539</c:v>
                </c:pt>
                <c:pt idx="1364">
                  <c:v>3.2952175225754252</c:v>
                </c:pt>
                <c:pt idx="1365">
                  <c:v>3.2046274935048427</c:v>
                </c:pt>
                <c:pt idx="1366">
                  <c:v>3.1272920316838313</c:v>
                </c:pt>
                <c:pt idx="1367">
                  <c:v>3.2924152950198926</c:v>
                </c:pt>
                <c:pt idx="1368">
                  <c:v>3.3673487661282877</c:v>
                </c:pt>
                <c:pt idx="1369">
                  <c:v>3.100032427366247</c:v>
                </c:pt>
                <c:pt idx="1370">
                  <c:v>3.1629493023149844</c:v>
                </c:pt>
                <c:pt idx="1371">
                  <c:v>3.1625618399072275</c:v>
                </c:pt>
                <c:pt idx="1372">
                  <c:v>2.7578106097995665</c:v>
                </c:pt>
                <c:pt idx="1373">
                  <c:v>3.216160388519822</c:v>
                </c:pt>
                <c:pt idx="1374">
                  <c:v>4.3198972505403415</c:v>
                </c:pt>
                <c:pt idx="1375">
                  <c:v>2.7491763958062312</c:v>
                </c:pt>
                <c:pt idx="1376">
                  <c:v>3.1872095307874493</c:v>
                </c:pt>
                <c:pt idx="1377">
                  <c:v>3.2795390716790602</c:v>
                </c:pt>
                <c:pt idx="1378">
                  <c:v>3.6392873015287717</c:v>
                </c:pt>
                <c:pt idx="1379">
                  <c:v>3.3784417303805228</c:v>
                </c:pt>
                <c:pt idx="1380">
                  <c:v>2.9788431365943606</c:v>
                </c:pt>
                <c:pt idx="1381">
                  <c:v>2.9122403257104299</c:v>
                </c:pt>
                <c:pt idx="1382">
                  <c:v>3.2254815325089652</c:v>
                </c:pt>
                <c:pt idx="1383">
                  <c:v>3.0336269763250114</c:v>
                </c:pt>
                <c:pt idx="1384">
                  <c:v>2.7656804748147343</c:v>
                </c:pt>
                <c:pt idx="1385">
                  <c:v>2.6386128936047939</c:v>
                </c:pt>
                <c:pt idx="1386">
                  <c:v>2.8328994520276503</c:v>
                </c:pt>
                <c:pt idx="1387">
                  <c:v>3.1840613402608682</c:v>
                </c:pt>
                <c:pt idx="1388">
                  <c:v>3.0201772617268099</c:v>
                </c:pt>
                <c:pt idx="1389">
                  <c:v>2.9385432197418209</c:v>
                </c:pt>
                <c:pt idx="1390">
                  <c:v>3.0172713140204985</c:v>
                </c:pt>
                <c:pt idx="1391">
                  <c:v>3.360948238708672</c:v>
                </c:pt>
                <c:pt idx="1392">
                  <c:v>2.8211753464578782</c:v>
                </c:pt>
                <c:pt idx="1393">
                  <c:v>2.8438966768855298</c:v>
                </c:pt>
                <c:pt idx="1394">
                  <c:v>2.7968443052671379</c:v>
                </c:pt>
                <c:pt idx="1395">
                  <c:v>2.16789579220606</c:v>
                </c:pt>
                <c:pt idx="1396">
                  <c:v>3.1867595385544312</c:v>
                </c:pt>
                <c:pt idx="1397">
                  <c:v>3.412300873877494</c:v>
                </c:pt>
                <c:pt idx="1398">
                  <c:v>3.9275536753880353</c:v>
                </c:pt>
                <c:pt idx="1399">
                  <c:v>3.6570580674342077</c:v>
                </c:pt>
                <c:pt idx="1400">
                  <c:v>3.2989512733693616</c:v>
                </c:pt>
                <c:pt idx="1401">
                  <c:v>2.7086949258482997</c:v>
                </c:pt>
                <c:pt idx="1402">
                  <c:v>2.9634278732966495</c:v>
                </c:pt>
                <c:pt idx="1403">
                  <c:v>2.7677283218198352</c:v>
                </c:pt>
                <c:pt idx="1404">
                  <c:v>2.7057522491786434</c:v>
                </c:pt>
                <c:pt idx="1405">
                  <c:v>2.6778278818789802</c:v>
                </c:pt>
                <c:pt idx="1406">
                  <c:v>2.6081974949835489</c:v>
                </c:pt>
                <c:pt idx="1407">
                  <c:v>2.4368722360392678</c:v>
                </c:pt>
                <c:pt idx="1408">
                  <c:v>2.4590766017268226</c:v>
                </c:pt>
                <c:pt idx="1409">
                  <c:v>2.3620710539592387</c:v>
                </c:pt>
                <c:pt idx="1410">
                  <c:v>3.5270126697663082</c:v>
                </c:pt>
                <c:pt idx="1411">
                  <c:v>2.6011016384179269</c:v>
                </c:pt>
                <c:pt idx="1412">
                  <c:v>2.2769604024056487</c:v>
                </c:pt>
                <c:pt idx="1413">
                  <c:v>1.9276889247236642</c:v>
                </c:pt>
                <c:pt idx="1414">
                  <c:v>2.1701091719604402</c:v>
                </c:pt>
                <c:pt idx="1415">
                  <c:v>2.0230995573899824</c:v>
                </c:pt>
                <c:pt idx="1416">
                  <c:v>2.6702939388286997</c:v>
                </c:pt>
                <c:pt idx="1417">
                  <c:v>2.9472911369814381</c:v>
                </c:pt>
                <c:pt idx="1418">
                  <c:v>2.7541709764187132</c:v>
                </c:pt>
                <c:pt idx="1419">
                  <c:v>2.8479902577034486</c:v>
                </c:pt>
                <c:pt idx="1420">
                  <c:v>3.1331435492494371</c:v>
                </c:pt>
                <c:pt idx="1421">
                  <c:v>2.5202266653775802</c:v>
                </c:pt>
                <c:pt idx="1422">
                  <c:v>2.5566594313125703</c:v>
                </c:pt>
                <c:pt idx="1423">
                  <c:v>2.5856405677621805</c:v>
                </c:pt>
              </c:numCache>
            </c:numRef>
          </c:val>
          <c:smooth val="0"/>
          <c:extLst>
            <c:ext xmlns:c16="http://schemas.microsoft.com/office/drawing/2014/chart" uri="{C3380CC4-5D6E-409C-BE32-E72D297353CC}">
              <c16:uniqueId val="{00000000-B07C-4FE2-BFF7-77A3FE65EA31}"/>
            </c:ext>
          </c:extLst>
        </c:ser>
        <c:ser>
          <c:idx val="3"/>
          <c:order val="3"/>
          <c:tx>
            <c:strRef>
              <c:f>'ANN 3'!$B$1</c:f>
              <c:strCache>
                <c:ptCount val="1"/>
                <c:pt idx="0">
                  <c:v>Observed (O)</c:v>
                </c:pt>
              </c:strCache>
            </c:strRef>
          </c:tx>
          <c:marker>
            <c:symbol val="none"/>
          </c:marker>
          <c:val>
            <c:numRef>
              <c:f>'ANN 3'!$B$2:$B$1425</c:f>
              <c:numCache>
                <c:formatCode>General</c:formatCode>
                <c:ptCount val="1424"/>
                <c:pt idx="0">
                  <c:v>3.69</c:v>
                </c:pt>
                <c:pt idx="1">
                  <c:v>4.0199999999999996</c:v>
                </c:pt>
                <c:pt idx="2">
                  <c:v>3.9899999999999998</c:v>
                </c:pt>
                <c:pt idx="3">
                  <c:v>3.58</c:v>
                </c:pt>
                <c:pt idx="4">
                  <c:v>3.68</c:v>
                </c:pt>
                <c:pt idx="5">
                  <c:v>3.25</c:v>
                </c:pt>
                <c:pt idx="6">
                  <c:v>3.05</c:v>
                </c:pt>
                <c:pt idx="7">
                  <c:v>3.7</c:v>
                </c:pt>
                <c:pt idx="8">
                  <c:v>4.1099999999999985</c:v>
                </c:pt>
                <c:pt idx="9">
                  <c:v>3.98</c:v>
                </c:pt>
                <c:pt idx="10">
                  <c:v>3.7600000000000002</c:v>
                </c:pt>
                <c:pt idx="11">
                  <c:v>4.1199999999999966</c:v>
                </c:pt>
                <c:pt idx="12">
                  <c:v>4</c:v>
                </c:pt>
                <c:pt idx="13">
                  <c:v>4.3</c:v>
                </c:pt>
                <c:pt idx="14">
                  <c:v>4.1899999999999995</c:v>
                </c:pt>
                <c:pt idx="15">
                  <c:v>3.51</c:v>
                </c:pt>
                <c:pt idx="16">
                  <c:v>4.79</c:v>
                </c:pt>
                <c:pt idx="17">
                  <c:v>4.59</c:v>
                </c:pt>
                <c:pt idx="18">
                  <c:v>4.2300000000000004</c:v>
                </c:pt>
                <c:pt idx="19">
                  <c:v>3.9699999999999998</c:v>
                </c:pt>
                <c:pt idx="20">
                  <c:v>4.4700000000000024</c:v>
                </c:pt>
                <c:pt idx="21">
                  <c:v>4.2699999999999996</c:v>
                </c:pt>
                <c:pt idx="22">
                  <c:v>4.84</c:v>
                </c:pt>
                <c:pt idx="23">
                  <c:v>4.63</c:v>
                </c:pt>
                <c:pt idx="24">
                  <c:v>4.2300000000000004</c:v>
                </c:pt>
                <c:pt idx="25">
                  <c:v>4.71</c:v>
                </c:pt>
                <c:pt idx="26">
                  <c:v>4.59</c:v>
                </c:pt>
                <c:pt idx="27">
                  <c:v>4.55</c:v>
                </c:pt>
                <c:pt idx="28">
                  <c:v>5.2</c:v>
                </c:pt>
                <c:pt idx="29">
                  <c:v>4.84</c:v>
                </c:pt>
                <c:pt idx="30">
                  <c:v>4.59</c:v>
                </c:pt>
                <c:pt idx="31">
                  <c:v>4.68</c:v>
                </c:pt>
                <c:pt idx="32">
                  <c:v>4.99</c:v>
                </c:pt>
                <c:pt idx="33">
                  <c:v>4.92</c:v>
                </c:pt>
                <c:pt idx="34">
                  <c:v>5.23</c:v>
                </c:pt>
                <c:pt idx="35">
                  <c:v>4.6599999999999975</c:v>
                </c:pt>
                <c:pt idx="36">
                  <c:v>4.5599999999999996</c:v>
                </c:pt>
                <c:pt idx="37">
                  <c:v>5.68</c:v>
                </c:pt>
                <c:pt idx="38">
                  <c:v>5.78</c:v>
                </c:pt>
                <c:pt idx="39">
                  <c:v>4.91</c:v>
                </c:pt>
                <c:pt idx="40">
                  <c:v>5.1099999999999985</c:v>
                </c:pt>
                <c:pt idx="41">
                  <c:v>5.17</c:v>
                </c:pt>
                <c:pt idx="42">
                  <c:v>5.3599999999999985</c:v>
                </c:pt>
                <c:pt idx="43">
                  <c:v>5.25</c:v>
                </c:pt>
                <c:pt idx="44">
                  <c:v>5.63</c:v>
                </c:pt>
                <c:pt idx="45">
                  <c:v>5.89</c:v>
                </c:pt>
                <c:pt idx="46">
                  <c:v>6.08</c:v>
                </c:pt>
                <c:pt idx="47">
                  <c:v>6</c:v>
                </c:pt>
                <c:pt idx="48">
                  <c:v>4.8599999999999985</c:v>
                </c:pt>
                <c:pt idx="49">
                  <c:v>5.44</c:v>
                </c:pt>
                <c:pt idx="50">
                  <c:v>5.59</c:v>
                </c:pt>
                <c:pt idx="51">
                  <c:v>5.99</c:v>
                </c:pt>
                <c:pt idx="52">
                  <c:v>5.63</c:v>
                </c:pt>
                <c:pt idx="53">
                  <c:v>5.63</c:v>
                </c:pt>
                <c:pt idx="54">
                  <c:v>5.63</c:v>
                </c:pt>
                <c:pt idx="55">
                  <c:v>6.18</c:v>
                </c:pt>
                <c:pt idx="56">
                  <c:v>6.06</c:v>
                </c:pt>
                <c:pt idx="57">
                  <c:v>6.1</c:v>
                </c:pt>
                <c:pt idx="58">
                  <c:v>6.31</c:v>
                </c:pt>
                <c:pt idx="59">
                  <c:v>6.5</c:v>
                </c:pt>
                <c:pt idx="60">
                  <c:v>5.81</c:v>
                </c:pt>
                <c:pt idx="61">
                  <c:v>6.24</c:v>
                </c:pt>
                <c:pt idx="62">
                  <c:v>6.3</c:v>
                </c:pt>
                <c:pt idx="63">
                  <c:v>6.2</c:v>
                </c:pt>
                <c:pt idx="64">
                  <c:v>6.3599999999999985</c:v>
                </c:pt>
                <c:pt idx="65">
                  <c:v>6.83</c:v>
                </c:pt>
                <c:pt idx="66">
                  <c:v>7.14</c:v>
                </c:pt>
                <c:pt idx="67">
                  <c:v>7.17</c:v>
                </c:pt>
                <c:pt idx="68">
                  <c:v>7.1099999999999985</c:v>
                </c:pt>
                <c:pt idx="69">
                  <c:v>6.55</c:v>
                </c:pt>
                <c:pt idx="70">
                  <c:v>6.53</c:v>
                </c:pt>
                <c:pt idx="71">
                  <c:v>6.42</c:v>
                </c:pt>
                <c:pt idx="72">
                  <c:v>6.6599999999999975</c:v>
                </c:pt>
                <c:pt idx="73">
                  <c:v>6.79</c:v>
                </c:pt>
                <c:pt idx="74">
                  <c:v>6.76</c:v>
                </c:pt>
                <c:pt idx="75">
                  <c:v>7.14</c:v>
                </c:pt>
                <c:pt idx="76">
                  <c:v>6.67</c:v>
                </c:pt>
                <c:pt idx="77">
                  <c:v>6.91</c:v>
                </c:pt>
                <c:pt idx="78">
                  <c:v>7.02</c:v>
                </c:pt>
                <c:pt idx="79">
                  <c:v>7.1099999999999985</c:v>
                </c:pt>
                <c:pt idx="80">
                  <c:v>6.76</c:v>
                </c:pt>
                <c:pt idx="81">
                  <c:v>6.94</c:v>
                </c:pt>
                <c:pt idx="82">
                  <c:v>7.03</c:v>
                </c:pt>
                <c:pt idx="83">
                  <c:v>7.2</c:v>
                </c:pt>
                <c:pt idx="84">
                  <c:v>6.85</c:v>
                </c:pt>
                <c:pt idx="85">
                  <c:v>7.1</c:v>
                </c:pt>
                <c:pt idx="86">
                  <c:v>7.4</c:v>
                </c:pt>
                <c:pt idx="87">
                  <c:v>7.48</c:v>
                </c:pt>
                <c:pt idx="88">
                  <c:v>7.18</c:v>
                </c:pt>
                <c:pt idx="89">
                  <c:v>7.26</c:v>
                </c:pt>
                <c:pt idx="90">
                  <c:v>7.52</c:v>
                </c:pt>
                <c:pt idx="91">
                  <c:v>7.3</c:v>
                </c:pt>
                <c:pt idx="92">
                  <c:v>7.2700000000000014</c:v>
                </c:pt>
                <c:pt idx="93">
                  <c:v>7.6499999999999995</c:v>
                </c:pt>
                <c:pt idx="94">
                  <c:v>7.1499999999999995</c:v>
                </c:pt>
                <c:pt idx="95">
                  <c:v>6.8</c:v>
                </c:pt>
                <c:pt idx="96">
                  <c:v>6.9700000000000024</c:v>
                </c:pt>
                <c:pt idx="97">
                  <c:v>6.79</c:v>
                </c:pt>
                <c:pt idx="98">
                  <c:v>7.6499999999999995</c:v>
                </c:pt>
                <c:pt idx="99">
                  <c:v>7.2</c:v>
                </c:pt>
                <c:pt idx="100">
                  <c:v>6.58</c:v>
                </c:pt>
                <c:pt idx="101">
                  <c:v>6.73</c:v>
                </c:pt>
                <c:pt idx="102">
                  <c:v>7.22</c:v>
                </c:pt>
                <c:pt idx="103">
                  <c:v>7.38</c:v>
                </c:pt>
                <c:pt idx="104">
                  <c:v>6.84</c:v>
                </c:pt>
                <c:pt idx="105">
                  <c:v>7.3199999999999985</c:v>
                </c:pt>
                <c:pt idx="106">
                  <c:v>7.75</c:v>
                </c:pt>
                <c:pt idx="107">
                  <c:v>7.49</c:v>
                </c:pt>
                <c:pt idx="108">
                  <c:v>6.85</c:v>
                </c:pt>
                <c:pt idx="109">
                  <c:v>6.99</c:v>
                </c:pt>
                <c:pt idx="110">
                  <c:v>7.1899999999999995</c:v>
                </c:pt>
                <c:pt idx="111">
                  <c:v>7.74</c:v>
                </c:pt>
                <c:pt idx="112">
                  <c:v>7.49</c:v>
                </c:pt>
                <c:pt idx="113">
                  <c:v>7.35</c:v>
                </c:pt>
                <c:pt idx="114">
                  <c:v>6.64</c:v>
                </c:pt>
                <c:pt idx="115">
                  <c:v>6.33</c:v>
                </c:pt>
                <c:pt idx="116">
                  <c:v>6.35</c:v>
                </c:pt>
                <c:pt idx="117">
                  <c:v>5.88</c:v>
                </c:pt>
                <c:pt idx="118">
                  <c:v>4.04</c:v>
                </c:pt>
                <c:pt idx="119">
                  <c:v>5.8</c:v>
                </c:pt>
                <c:pt idx="120">
                  <c:v>6.4700000000000024</c:v>
                </c:pt>
                <c:pt idx="121">
                  <c:v>6.34</c:v>
                </c:pt>
                <c:pt idx="122">
                  <c:v>4.71</c:v>
                </c:pt>
                <c:pt idx="123">
                  <c:v>4.3</c:v>
                </c:pt>
                <c:pt idx="124">
                  <c:v>3.66</c:v>
                </c:pt>
                <c:pt idx="125">
                  <c:v>4.3199999999999985</c:v>
                </c:pt>
                <c:pt idx="126">
                  <c:v>4.1899999999999995</c:v>
                </c:pt>
                <c:pt idx="127">
                  <c:v>3.9699999999999998</c:v>
                </c:pt>
                <c:pt idx="128">
                  <c:v>3.32</c:v>
                </c:pt>
                <c:pt idx="129">
                  <c:v>2.4299999999999997</c:v>
                </c:pt>
                <c:pt idx="130">
                  <c:v>2.8</c:v>
                </c:pt>
                <c:pt idx="131">
                  <c:v>4.87</c:v>
                </c:pt>
                <c:pt idx="132">
                  <c:v>4.6499999999999995</c:v>
                </c:pt>
                <c:pt idx="133">
                  <c:v>6.02</c:v>
                </c:pt>
                <c:pt idx="134">
                  <c:v>4.1499999999999995</c:v>
                </c:pt>
                <c:pt idx="135">
                  <c:v>3.46</c:v>
                </c:pt>
                <c:pt idx="136">
                  <c:v>2.5099999999999998</c:v>
                </c:pt>
                <c:pt idx="137">
                  <c:v>4.38</c:v>
                </c:pt>
                <c:pt idx="138">
                  <c:v>4.79</c:v>
                </c:pt>
                <c:pt idx="139">
                  <c:v>4.34</c:v>
                </c:pt>
                <c:pt idx="140">
                  <c:v>5.1499999999999995</c:v>
                </c:pt>
                <c:pt idx="141">
                  <c:v>5.13</c:v>
                </c:pt>
                <c:pt idx="142">
                  <c:v>5.08</c:v>
                </c:pt>
                <c:pt idx="143">
                  <c:v>4.0999999999999996</c:v>
                </c:pt>
                <c:pt idx="144">
                  <c:v>3.13</c:v>
                </c:pt>
                <c:pt idx="145">
                  <c:v>2.52</c:v>
                </c:pt>
                <c:pt idx="146">
                  <c:v>4.79</c:v>
                </c:pt>
                <c:pt idx="147">
                  <c:v>4.9300000000000024</c:v>
                </c:pt>
                <c:pt idx="148">
                  <c:v>3.54</c:v>
                </c:pt>
                <c:pt idx="149">
                  <c:v>3.23</c:v>
                </c:pt>
                <c:pt idx="150">
                  <c:v>1.9700000000000029</c:v>
                </c:pt>
                <c:pt idx="151">
                  <c:v>1.9700000000000029</c:v>
                </c:pt>
                <c:pt idx="152">
                  <c:v>2.14</c:v>
                </c:pt>
                <c:pt idx="153">
                  <c:v>2.6</c:v>
                </c:pt>
                <c:pt idx="154">
                  <c:v>2.4499999999999997</c:v>
                </c:pt>
                <c:pt idx="155">
                  <c:v>2.3199999999999967</c:v>
                </c:pt>
                <c:pt idx="156">
                  <c:v>2.59</c:v>
                </c:pt>
                <c:pt idx="157">
                  <c:v>3.18</c:v>
                </c:pt>
                <c:pt idx="158">
                  <c:v>2.65</c:v>
                </c:pt>
                <c:pt idx="159">
                  <c:v>2.3199999999999967</c:v>
                </c:pt>
                <c:pt idx="160">
                  <c:v>2.42</c:v>
                </c:pt>
                <c:pt idx="161">
                  <c:v>2.46</c:v>
                </c:pt>
                <c:pt idx="162">
                  <c:v>3.98</c:v>
                </c:pt>
                <c:pt idx="163">
                  <c:v>3.84</c:v>
                </c:pt>
                <c:pt idx="164">
                  <c:v>3.5</c:v>
                </c:pt>
                <c:pt idx="165">
                  <c:v>4.05</c:v>
                </c:pt>
                <c:pt idx="166">
                  <c:v>4.58</c:v>
                </c:pt>
                <c:pt idx="167">
                  <c:v>3.82</c:v>
                </c:pt>
                <c:pt idx="168">
                  <c:v>3.8299999999999987</c:v>
                </c:pt>
                <c:pt idx="169">
                  <c:v>2.64</c:v>
                </c:pt>
                <c:pt idx="170">
                  <c:v>2.71</c:v>
                </c:pt>
                <c:pt idx="171">
                  <c:v>4.28</c:v>
                </c:pt>
                <c:pt idx="172">
                  <c:v>4.17</c:v>
                </c:pt>
                <c:pt idx="173">
                  <c:v>3.4099999999999997</c:v>
                </c:pt>
                <c:pt idx="174">
                  <c:v>3.52</c:v>
                </c:pt>
                <c:pt idx="175">
                  <c:v>3.9699999999999998</c:v>
                </c:pt>
                <c:pt idx="176">
                  <c:v>3.9699999999999998</c:v>
                </c:pt>
                <c:pt idx="177">
                  <c:v>4.08</c:v>
                </c:pt>
                <c:pt idx="178">
                  <c:v>4.91</c:v>
                </c:pt>
                <c:pt idx="179">
                  <c:v>4.42</c:v>
                </c:pt>
                <c:pt idx="180">
                  <c:v>2.4699999999999998</c:v>
                </c:pt>
                <c:pt idx="181">
                  <c:v>2.86</c:v>
                </c:pt>
                <c:pt idx="182">
                  <c:v>2.2400000000000002</c:v>
                </c:pt>
                <c:pt idx="183">
                  <c:v>2.4499999999999997</c:v>
                </c:pt>
                <c:pt idx="184">
                  <c:v>2.8699999999999997</c:v>
                </c:pt>
                <c:pt idx="185">
                  <c:v>3.51</c:v>
                </c:pt>
                <c:pt idx="186">
                  <c:v>2.67</c:v>
                </c:pt>
                <c:pt idx="187">
                  <c:v>2.71</c:v>
                </c:pt>
                <c:pt idx="188">
                  <c:v>2.3499999999999988</c:v>
                </c:pt>
                <c:pt idx="189">
                  <c:v>1.9300000000000028</c:v>
                </c:pt>
                <c:pt idx="190">
                  <c:v>2</c:v>
                </c:pt>
                <c:pt idx="191">
                  <c:v>2.14</c:v>
                </c:pt>
                <c:pt idx="192">
                  <c:v>2.25</c:v>
                </c:pt>
                <c:pt idx="193">
                  <c:v>2.0299999999999998</c:v>
                </c:pt>
                <c:pt idx="194">
                  <c:v>2.2599999999999998</c:v>
                </c:pt>
                <c:pt idx="195">
                  <c:v>2.34</c:v>
                </c:pt>
                <c:pt idx="196">
                  <c:v>2.4</c:v>
                </c:pt>
                <c:pt idx="197">
                  <c:v>2.1800000000000002</c:v>
                </c:pt>
                <c:pt idx="198">
                  <c:v>2.0299999999999998</c:v>
                </c:pt>
                <c:pt idx="199">
                  <c:v>2</c:v>
                </c:pt>
                <c:pt idx="200">
                  <c:v>2.56</c:v>
                </c:pt>
                <c:pt idx="201">
                  <c:v>3.9099999999999997</c:v>
                </c:pt>
                <c:pt idx="202">
                  <c:v>2.8</c:v>
                </c:pt>
                <c:pt idx="203">
                  <c:v>2.12</c:v>
                </c:pt>
                <c:pt idx="204">
                  <c:v>2.02</c:v>
                </c:pt>
                <c:pt idx="205">
                  <c:v>2.06</c:v>
                </c:pt>
                <c:pt idx="206">
                  <c:v>2.2000000000000002</c:v>
                </c:pt>
                <c:pt idx="207">
                  <c:v>4.04</c:v>
                </c:pt>
                <c:pt idx="208">
                  <c:v>4.75</c:v>
                </c:pt>
                <c:pt idx="209">
                  <c:v>4.05</c:v>
                </c:pt>
                <c:pt idx="210">
                  <c:v>3.92</c:v>
                </c:pt>
                <c:pt idx="211">
                  <c:v>5.35</c:v>
                </c:pt>
                <c:pt idx="212">
                  <c:v>5.14</c:v>
                </c:pt>
                <c:pt idx="213">
                  <c:v>4.51</c:v>
                </c:pt>
                <c:pt idx="214">
                  <c:v>5.26</c:v>
                </c:pt>
                <c:pt idx="215">
                  <c:v>5.29</c:v>
                </c:pt>
                <c:pt idx="216">
                  <c:v>4.76</c:v>
                </c:pt>
                <c:pt idx="217">
                  <c:v>4.1199999999999966</c:v>
                </c:pt>
                <c:pt idx="218">
                  <c:v>4.0199999999999996</c:v>
                </c:pt>
                <c:pt idx="219">
                  <c:v>3.1</c:v>
                </c:pt>
                <c:pt idx="220">
                  <c:v>2.04</c:v>
                </c:pt>
                <c:pt idx="221">
                  <c:v>2.3499999999999988</c:v>
                </c:pt>
                <c:pt idx="222">
                  <c:v>3.71</c:v>
                </c:pt>
                <c:pt idx="223">
                  <c:v>4.2699999999999996</c:v>
                </c:pt>
                <c:pt idx="224">
                  <c:v>3.56</c:v>
                </c:pt>
                <c:pt idx="225">
                  <c:v>4.1499999999999995</c:v>
                </c:pt>
                <c:pt idx="226">
                  <c:v>3.2</c:v>
                </c:pt>
                <c:pt idx="227">
                  <c:v>3.1</c:v>
                </c:pt>
                <c:pt idx="228">
                  <c:v>3.46</c:v>
                </c:pt>
                <c:pt idx="229">
                  <c:v>3.01</c:v>
                </c:pt>
                <c:pt idx="230">
                  <c:v>2.27</c:v>
                </c:pt>
                <c:pt idx="231">
                  <c:v>3.8299999999999987</c:v>
                </c:pt>
                <c:pt idx="232">
                  <c:v>3.46</c:v>
                </c:pt>
                <c:pt idx="233">
                  <c:v>5.21</c:v>
                </c:pt>
                <c:pt idx="234">
                  <c:v>4.72</c:v>
                </c:pt>
                <c:pt idx="235">
                  <c:v>4.63</c:v>
                </c:pt>
                <c:pt idx="236">
                  <c:v>4.4800000000000004</c:v>
                </c:pt>
                <c:pt idx="237">
                  <c:v>4.21</c:v>
                </c:pt>
                <c:pt idx="238">
                  <c:v>4.37</c:v>
                </c:pt>
                <c:pt idx="239">
                  <c:v>4.51</c:v>
                </c:pt>
                <c:pt idx="240">
                  <c:v>4.7699999999999996</c:v>
                </c:pt>
                <c:pt idx="241">
                  <c:v>4.72</c:v>
                </c:pt>
                <c:pt idx="242">
                  <c:v>4.2300000000000004</c:v>
                </c:pt>
                <c:pt idx="243">
                  <c:v>4.7300000000000004</c:v>
                </c:pt>
                <c:pt idx="244">
                  <c:v>4.91</c:v>
                </c:pt>
                <c:pt idx="245">
                  <c:v>5.1199999999999966</c:v>
                </c:pt>
                <c:pt idx="246">
                  <c:v>5.09</c:v>
                </c:pt>
                <c:pt idx="247">
                  <c:v>5.0999999999999996</c:v>
                </c:pt>
                <c:pt idx="248">
                  <c:v>4.6099999999999985</c:v>
                </c:pt>
                <c:pt idx="249">
                  <c:v>3.56</c:v>
                </c:pt>
                <c:pt idx="250">
                  <c:v>4.8199999999999985</c:v>
                </c:pt>
                <c:pt idx="251">
                  <c:v>4.8</c:v>
                </c:pt>
                <c:pt idx="252">
                  <c:v>3.58</c:v>
                </c:pt>
                <c:pt idx="253">
                  <c:v>3.36</c:v>
                </c:pt>
                <c:pt idx="254">
                  <c:v>4.8899999999999997</c:v>
                </c:pt>
                <c:pt idx="255">
                  <c:v>2.9699999999999998</c:v>
                </c:pt>
                <c:pt idx="256">
                  <c:v>3.6</c:v>
                </c:pt>
                <c:pt idx="257">
                  <c:v>3.54</c:v>
                </c:pt>
                <c:pt idx="258">
                  <c:v>3.8099999999999987</c:v>
                </c:pt>
                <c:pt idx="259">
                  <c:v>3.9699999999999998</c:v>
                </c:pt>
                <c:pt idx="260">
                  <c:v>4.0199999999999996</c:v>
                </c:pt>
                <c:pt idx="261">
                  <c:v>4.1099999999999985</c:v>
                </c:pt>
                <c:pt idx="262">
                  <c:v>4.29</c:v>
                </c:pt>
                <c:pt idx="263">
                  <c:v>3.8299999999999987</c:v>
                </c:pt>
                <c:pt idx="264">
                  <c:v>3.98</c:v>
                </c:pt>
                <c:pt idx="265">
                  <c:v>3.9699999999999998</c:v>
                </c:pt>
                <c:pt idx="266">
                  <c:v>3.8</c:v>
                </c:pt>
                <c:pt idx="267">
                  <c:v>3.63</c:v>
                </c:pt>
                <c:pt idx="268">
                  <c:v>3.54</c:v>
                </c:pt>
                <c:pt idx="269">
                  <c:v>3.56</c:v>
                </c:pt>
                <c:pt idx="270">
                  <c:v>3.9</c:v>
                </c:pt>
                <c:pt idx="271">
                  <c:v>3.4</c:v>
                </c:pt>
                <c:pt idx="272">
                  <c:v>3.3099999999999987</c:v>
                </c:pt>
                <c:pt idx="273">
                  <c:v>3.48</c:v>
                </c:pt>
                <c:pt idx="274">
                  <c:v>3.5</c:v>
                </c:pt>
                <c:pt idx="275">
                  <c:v>3.5</c:v>
                </c:pt>
                <c:pt idx="276">
                  <c:v>3.3699999999999997</c:v>
                </c:pt>
                <c:pt idx="277">
                  <c:v>3.15</c:v>
                </c:pt>
                <c:pt idx="278">
                  <c:v>3.07</c:v>
                </c:pt>
                <c:pt idx="279">
                  <c:v>3.09</c:v>
                </c:pt>
                <c:pt idx="280">
                  <c:v>3.1</c:v>
                </c:pt>
                <c:pt idx="281">
                  <c:v>3.42</c:v>
                </c:pt>
                <c:pt idx="282">
                  <c:v>3.7</c:v>
                </c:pt>
                <c:pt idx="283">
                  <c:v>3.66</c:v>
                </c:pt>
                <c:pt idx="284">
                  <c:v>4.08</c:v>
                </c:pt>
                <c:pt idx="285">
                  <c:v>4.71</c:v>
                </c:pt>
                <c:pt idx="286">
                  <c:v>4.1399999999999997</c:v>
                </c:pt>
                <c:pt idx="287">
                  <c:v>3.7800000000000002</c:v>
                </c:pt>
                <c:pt idx="288">
                  <c:v>3.36</c:v>
                </c:pt>
                <c:pt idx="289">
                  <c:v>3.19</c:v>
                </c:pt>
                <c:pt idx="290">
                  <c:v>2.9899999999999998</c:v>
                </c:pt>
                <c:pt idx="291">
                  <c:v>2.8699999999999997</c:v>
                </c:pt>
                <c:pt idx="292">
                  <c:v>3.22</c:v>
                </c:pt>
                <c:pt idx="293">
                  <c:v>4.37</c:v>
                </c:pt>
                <c:pt idx="294">
                  <c:v>4.7</c:v>
                </c:pt>
                <c:pt idx="295">
                  <c:v>3.77</c:v>
                </c:pt>
                <c:pt idx="296">
                  <c:v>3.68</c:v>
                </c:pt>
                <c:pt idx="297">
                  <c:v>3.07</c:v>
                </c:pt>
                <c:pt idx="298">
                  <c:v>3.15</c:v>
                </c:pt>
                <c:pt idx="299">
                  <c:v>3.42</c:v>
                </c:pt>
                <c:pt idx="300">
                  <c:v>3.21</c:v>
                </c:pt>
                <c:pt idx="301">
                  <c:v>3.07</c:v>
                </c:pt>
                <c:pt idx="302">
                  <c:v>3.04</c:v>
                </c:pt>
                <c:pt idx="303">
                  <c:v>2.9</c:v>
                </c:pt>
                <c:pt idx="304">
                  <c:v>3.03</c:v>
                </c:pt>
                <c:pt idx="305">
                  <c:v>2.98</c:v>
                </c:pt>
                <c:pt idx="306">
                  <c:v>2.82</c:v>
                </c:pt>
                <c:pt idx="307">
                  <c:v>2.74</c:v>
                </c:pt>
                <c:pt idx="308">
                  <c:v>1.9900000000000031</c:v>
                </c:pt>
                <c:pt idx="309">
                  <c:v>1.73</c:v>
                </c:pt>
                <c:pt idx="310">
                  <c:v>2.4</c:v>
                </c:pt>
                <c:pt idx="311">
                  <c:v>3.7</c:v>
                </c:pt>
                <c:pt idx="312">
                  <c:v>3.54</c:v>
                </c:pt>
                <c:pt idx="313">
                  <c:v>3.29</c:v>
                </c:pt>
                <c:pt idx="314">
                  <c:v>3.77</c:v>
                </c:pt>
                <c:pt idx="315">
                  <c:v>3.03</c:v>
                </c:pt>
                <c:pt idx="316">
                  <c:v>2.61</c:v>
                </c:pt>
                <c:pt idx="317">
                  <c:v>2.4099999999999997</c:v>
                </c:pt>
                <c:pt idx="318">
                  <c:v>1.9200000000000021</c:v>
                </c:pt>
                <c:pt idx="319">
                  <c:v>2.27</c:v>
                </c:pt>
                <c:pt idx="320">
                  <c:v>2.67</c:v>
                </c:pt>
                <c:pt idx="321">
                  <c:v>2.77</c:v>
                </c:pt>
                <c:pt idx="322">
                  <c:v>2.8699999999999997</c:v>
                </c:pt>
                <c:pt idx="323">
                  <c:v>2.4699999999999998</c:v>
                </c:pt>
                <c:pt idx="324">
                  <c:v>3.2600000000000002</c:v>
                </c:pt>
                <c:pt idx="325">
                  <c:v>3.7600000000000002</c:v>
                </c:pt>
                <c:pt idx="326">
                  <c:v>3.62</c:v>
                </c:pt>
                <c:pt idx="327">
                  <c:v>3.9499999999999997</c:v>
                </c:pt>
                <c:pt idx="328">
                  <c:v>3.6</c:v>
                </c:pt>
                <c:pt idx="329">
                  <c:v>3.13</c:v>
                </c:pt>
                <c:pt idx="330">
                  <c:v>3.48</c:v>
                </c:pt>
                <c:pt idx="331">
                  <c:v>3.64</c:v>
                </c:pt>
                <c:pt idx="332">
                  <c:v>2.7600000000000002</c:v>
                </c:pt>
                <c:pt idx="333">
                  <c:v>2.54</c:v>
                </c:pt>
                <c:pt idx="334">
                  <c:v>2.94</c:v>
                </c:pt>
                <c:pt idx="335">
                  <c:v>3.16</c:v>
                </c:pt>
                <c:pt idx="336">
                  <c:v>4.37</c:v>
                </c:pt>
                <c:pt idx="337">
                  <c:v>4.68</c:v>
                </c:pt>
                <c:pt idx="338">
                  <c:v>2.75</c:v>
                </c:pt>
                <c:pt idx="339">
                  <c:v>2.65</c:v>
                </c:pt>
                <c:pt idx="340">
                  <c:v>3.16</c:v>
                </c:pt>
                <c:pt idx="341">
                  <c:v>3.3099999999999987</c:v>
                </c:pt>
                <c:pt idx="342">
                  <c:v>3.53</c:v>
                </c:pt>
                <c:pt idx="343">
                  <c:v>3.11</c:v>
                </c:pt>
                <c:pt idx="344">
                  <c:v>2.8899999999999997</c:v>
                </c:pt>
                <c:pt idx="345">
                  <c:v>2.75</c:v>
                </c:pt>
                <c:pt idx="346">
                  <c:v>2.75</c:v>
                </c:pt>
                <c:pt idx="347">
                  <c:v>3.66</c:v>
                </c:pt>
                <c:pt idx="348">
                  <c:v>3.18</c:v>
                </c:pt>
                <c:pt idx="349">
                  <c:v>2.92</c:v>
                </c:pt>
                <c:pt idx="350">
                  <c:v>2.44</c:v>
                </c:pt>
                <c:pt idx="351">
                  <c:v>2.9099999999999997</c:v>
                </c:pt>
                <c:pt idx="352">
                  <c:v>3.59</c:v>
                </c:pt>
                <c:pt idx="353">
                  <c:v>3</c:v>
                </c:pt>
                <c:pt idx="354">
                  <c:v>3.54</c:v>
                </c:pt>
                <c:pt idx="355">
                  <c:v>3.46</c:v>
                </c:pt>
                <c:pt idx="356">
                  <c:v>3.3499999999999988</c:v>
                </c:pt>
                <c:pt idx="357">
                  <c:v>4.13</c:v>
                </c:pt>
                <c:pt idx="358">
                  <c:v>3.62</c:v>
                </c:pt>
                <c:pt idx="359">
                  <c:v>3.11</c:v>
                </c:pt>
                <c:pt idx="360">
                  <c:v>3.4899999999999998</c:v>
                </c:pt>
                <c:pt idx="361">
                  <c:v>3.3099999999999987</c:v>
                </c:pt>
                <c:pt idx="362">
                  <c:v>2.56</c:v>
                </c:pt>
                <c:pt idx="363">
                  <c:v>2.8</c:v>
                </c:pt>
                <c:pt idx="364">
                  <c:v>3.36</c:v>
                </c:pt>
                <c:pt idx="365">
                  <c:v>3.86</c:v>
                </c:pt>
                <c:pt idx="366">
                  <c:v>3.8</c:v>
                </c:pt>
                <c:pt idx="367">
                  <c:v>3.59</c:v>
                </c:pt>
                <c:pt idx="368">
                  <c:v>3.74</c:v>
                </c:pt>
                <c:pt idx="369">
                  <c:v>3.7800000000000002</c:v>
                </c:pt>
                <c:pt idx="370">
                  <c:v>3.58</c:v>
                </c:pt>
                <c:pt idx="371">
                  <c:v>2.84</c:v>
                </c:pt>
                <c:pt idx="372">
                  <c:v>3.55</c:v>
                </c:pt>
                <c:pt idx="373">
                  <c:v>3.64</c:v>
                </c:pt>
                <c:pt idx="374">
                  <c:v>3.9899999999999998</c:v>
                </c:pt>
                <c:pt idx="375">
                  <c:v>4</c:v>
                </c:pt>
                <c:pt idx="376">
                  <c:v>3.75</c:v>
                </c:pt>
                <c:pt idx="377">
                  <c:v>4.6199999999999966</c:v>
                </c:pt>
                <c:pt idx="378">
                  <c:v>4.8599999999999985</c:v>
                </c:pt>
                <c:pt idx="379">
                  <c:v>4.28</c:v>
                </c:pt>
                <c:pt idx="380">
                  <c:v>4.5</c:v>
                </c:pt>
                <c:pt idx="381">
                  <c:v>4.37</c:v>
                </c:pt>
                <c:pt idx="382">
                  <c:v>4.5999999999999996</c:v>
                </c:pt>
                <c:pt idx="383">
                  <c:v>4.6399999999999997</c:v>
                </c:pt>
                <c:pt idx="384">
                  <c:v>4.76</c:v>
                </c:pt>
                <c:pt idx="385">
                  <c:v>4.72</c:v>
                </c:pt>
                <c:pt idx="386">
                  <c:v>4.87</c:v>
                </c:pt>
                <c:pt idx="387">
                  <c:v>5.3199999999999985</c:v>
                </c:pt>
                <c:pt idx="388">
                  <c:v>5.39</c:v>
                </c:pt>
                <c:pt idx="389">
                  <c:v>5.53</c:v>
                </c:pt>
                <c:pt idx="390">
                  <c:v>5.89</c:v>
                </c:pt>
                <c:pt idx="391">
                  <c:v>5.75</c:v>
                </c:pt>
                <c:pt idx="392">
                  <c:v>5.1899999999999995</c:v>
                </c:pt>
                <c:pt idx="393">
                  <c:v>4.92</c:v>
                </c:pt>
                <c:pt idx="394">
                  <c:v>5.38</c:v>
                </c:pt>
                <c:pt idx="395">
                  <c:v>4.9800000000000004</c:v>
                </c:pt>
                <c:pt idx="396">
                  <c:v>5.34</c:v>
                </c:pt>
                <c:pt idx="397">
                  <c:v>5.25</c:v>
                </c:pt>
                <c:pt idx="398">
                  <c:v>5.1099999999999985</c:v>
                </c:pt>
                <c:pt idx="399">
                  <c:v>5.28</c:v>
                </c:pt>
                <c:pt idx="400">
                  <c:v>5.17</c:v>
                </c:pt>
                <c:pt idx="401">
                  <c:v>5.59</c:v>
                </c:pt>
                <c:pt idx="402">
                  <c:v>5.72</c:v>
                </c:pt>
                <c:pt idx="403">
                  <c:v>6.1899999999999995</c:v>
                </c:pt>
                <c:pt idx="404">
                  <c:v>5.91</c:v>
                </c:pt>
                <c:pt idx="405">
                  <c:v>6.1499999999999995</c:v>
                </c:pt>
                <c:pt idx="406">
                  <c:v>5.6199999999999966</c:v>
                </c:pt>
                <c:pt idx="407">
                  <c:v>5.42</c:v>
                </c:pt>
                <c:pt idx="408">
                  <c:v>5.75</c:v>
                </c:pt>
                <c:pt idx="409">
                  <c:v>5.56</c:v>
                </c:pt>
                <c:pt idx="410">
                  <c:v>5.92</c:v>
                </c:pt>
                <c:pt idx="411">
                  <c:v>5.8199999999999985</c:v>
                </c:pt>
                <c:pt idx="412">
                  <c:v>6.53</c:v>
                </c:pt>
                <c:pt idx="413">
                  <c:v>5.7</c:v>
                </c:pt>
                <c:pt idx="414">
                  <c:v>6.29</c:v>
                </c:pt>
                <c:pt idx="415">
                  <c:v>6.1499999999999995</c:v>
                </c:pt>
                <c:pt idx="416">
                  <c:v>6.75</c:v>
                </c:pt>
                <c:pt idx="417">
                  <c:v>6.14</c:v>
                </c:pt>
                <c:pt idx="418">
                  <c:v>6.1899999999999995</c:v>
                </c:pt>
                <c:pt idx="419">
                  <c:v>5.81</c:v>
                </c:pt>
                <c:pt idx="420">
                  <c:v>6.02</c:v>
                </c:pt>
                <c:pt idx="421">
                  <c:v>6.21</c:v>
                </c:pt>
                <c:pt idx="422">
                  <c:v>6.1099999999999985</c:v>
                </c:pt>
                <c:pt idx="423">
                  <c:v>6.41</c:v>
                </c:pt>
                <c:pt idx="424">
                  <c:v>6.22</c:v>
                </c:pt>
                <c:pt idx="425">
                  <c:v>6.52</c:v>
                </c:pt>
                <c:pt idx="426">
                  <c:v>6.64</c:v>
                </c:pt>
                <c:pt idx="427">
                  <c:v>6.72</c:v>
                </c:pt>
                <c:pt idx="428">
                  <c:v>6.76</c:v>
                </c:pt>
                <c:pt idx="429">
                  <c:v>6.85</c:v>
                </c:pt>
                <c:pt idx="430">
                  <c:v>7.2</c:v>
                </c:pt>
                <c:pt idx="431">
                  <c:v>7.29</c:v>
                </c:pt>
                <c:pt idx="432">
                  <c:v>6.58</c:v>
                </c:pt>
                <c:pt idx="433">
                  <c:v>6.1899999999999995</c:v>
                </c:pt>
                <c:pt idx="434">
                  <c:v>6.8599999999999985</c:v>
                </c:pt>
                <c:pt idx="435">
                  <c:v>6.75</c:v>
                </c:pt>
                <c:pt idx="436">
                  <c:v>5.7</c:v>
                </c:pt>
                <c:pt idx="437">
                  <c:v>5.7700000000000014</c:v>
                </c:pt>
                <c:pt idx="438">
                  <c:v>6.51</c:v>
                </c:pt>
                <c:pt idx="439">
                  <c:v>6.33</c:v>
                </c:pt>
                <c:pt idx="440">
                  <c:v>6.39</c:v>
                </c:pt>
                <c:pt idx="441">
                  <c:v>6.29</c:v>
                </c:pt>
                <c:pt idx="442">
                  <c:v>5.3199999999999985</c:v>
                </c:pt>
                <c:pt idx="443">
                  <c:v>4.7</c:v>
                </c:pt>
                <c:pt idx="444">
                  <c:v>6.4300000000000024</c:v>
                </c:pt>
                <c:pt idx="445">
                  <c:v>6.34</c:v>
                </c:pt>
                <c:pt idx="446">
                  <c:v>6.75</c:v>
                </c:pt>
                <c:pt idx="447">
                  <c:v>6.7700000000000014</c:v>
                </c:pt>
                <c:pt idx="448">
                  <c:v>7.05</c:v>
                </c:pt>
                <c:pt idx="449">
                  <c:v>6.14</c:v>
                </c:pt>
                <c:pt idx="450">
                  <c:v>5.8</c:v>
                </c:pt>
                <c:pt idx="451">
                  <c:v>6.89</c:v>
                </c:pt>
                <c:pt idx="452">
                  <c:v>6.3</c:v>
                </c:pt>
                <c:pt idx="453">
                  <c:v>6.64</c:v>
                </c:pt>
                <c:pt idx="454">
                  <c:v>6.8599999999999985</c:v>
                </c:pt>
                <c:pt idx="455">
                  <c:v>7.34</c:v>
                </c:pt>
                <c:pt idx="456">
                  <c:v>6.99</c:v>
                </c:pt>
                <c:pt idx="457">
                  <c:v>5.94</c:v>
                </c:pt>
                <c:pt idx="458">
                  <c:v>7.42</c:v>
                </c:pt>
                <c:pt idx="459">
                  <c:v>7.39</c:v>
                </c:pt>
                <c:pt idx="460">
                  <c:v>7.6</c:v>
                </c:pt>
                <c:pt idx="461">
                  <c:v>7.5</c:v>
                </c:pt>
                <c:pt idx="462">
                  <c:v>7.18</c:v>
                </c:pt>
                <c:pt idx="463">
                  <c:v>7.05</c:v>
                </c:pt>
                <c:pt idx="464">
                  <c:v>5.6199999999999966</c:v>
                </c:pt>
                <c:pt idx="465">
                  <c:v>4.5599999999999996</c:v>
                </c:pt>
                <c:pt idx="466">
                  <c:v>2.71</c:v>
                </c:pt>
                <c:pt idx="467">
                  <c:v>3.36</c:v>
                </c:pt>
                <c:pt idx="468">
                  <c:v>3.9699999999999998</c:v>
                </c:pt>
                <c:pt idx="469">
                  <c:v>6.78</c:v>
                </c:pt>
                <c:pt idx="470">
                  <c:v>7.14</c:v>
                </c:pt>
                <c:pt idx="471">
                  <c:v>7.14</c:v>
                </c:pt>
                <c:pt idx="472">
                  <c:v>6.2700000000000014</c:v>
                </c:pt>
                <c:pt idx="473">
                  <c:v>6.33</c:v>
                </c:pt>
                <c:pt idx="474">
                  <c:v>7.01</c:v>
                </c:pt>
                <c:pt idx="475">
                  <c:v>7.31</c:v>
                </c:pt>
                <c:pt idx="476">
                  <c:v>6.8199999999999985</c:v>
                </c:pt>
                <c:pt idx="477">
                  <c:v>6.6199999999999966</c:v>
                </c:pt>
                <c:pt idx="478">
                  <c:v>6.49</c:v>
                </c:pt>
                <c:pt idx="479">
                  <c:v>6.9300000000000024</c:v>
                </c:pt>
                <c:pt idx="480">
                  <c:v>7.31</c:v>
                </c:pt>
                <c:pt idx="481">
                  <c:v>7.3</c:v>
                </c:pt>
                <c:pt idx="482">
                  <c:v>7.06</c:v>
                </c:pt>
                <c:pt idx="483">
                  <c:v>7.1099999999999985</c:v>
                </c:pt>
                <c:pt idx="484">
                  <c:v>6.59</c:v>
                </c:pt>
                <c:pt idx="485">
                  <c:v>6.1099999999999985</c:v>
                </c:pt>
                <c:pt idx="486">
                  <c:v>5.24</c:v>
                </c:pt>
                <c:pt idx="487">
                  <c:v>5.73</c:v>
                </c:pt>
                <c:pt idx="488">
                  <c:v>6.37</c:v>
                </c:pt>
                <c:pt idx="489">
                  <c:v>6.55</c:v>
                </c:pt>
                <c:pt idx="490">
                  <c:v>7.72</c:v>
                </c:pt>
                <c:pt idx="491">
                  <c:v>6.9700000000000024</c:v>
                </c:pt>
                <c:pt idx="492">
                  <c:v>6.23</c:v>
                </c:pt>
                <c:pt idx="493">
                  <c:v>6.92</c:v>
                </c:pt>
                <c:pt idx="494">
                  <c:v>6.64</c:v>
                </c:pt>
                <c:pt idx="495">
                  <c:v>6.41</c:v>
                </c:pt>
                <c:pt idx="496">
                  <c:v>5.07</c:v>
                </c:pt>
                <c:pt idx="497">
                  <c:v>3.25</c:v>
                </c:pt>
                <c:pt idx="498">
                  <c:v>2.5099999999999998</c:v>
                </c:pt>
                <c:pt idx="499">
                  <c:v>2.8499999999999988</c:v>
                </c:pt>
                <c:pt idx="500">
                  <c:v>4.1199999999999966</c:v>
                </c:pt>
                <c:pt idx="501">
                  <c:v>5.01</c:v>
                </c:pt>
                <c:pt idx="502">
                  <c:v>5.3199999999999985</c:v>
                </c:pt>
                <c:pt idx="503">
                  <c:v>3.64</c:v>
                </c:pt>
                <c:pt idx="504">
                  <c:v>4.38</c:v>
                </c:pt>
                <c:pt idx="505">
                  <c:v>5.7700000000000014</c:v>
                </c:pt>
                <c:pt idx="506">
                  <c:v>5.53</c:v>
                </c:pt>
                <c:pt idx="507">
                  <c:v>5.04</c:v>
                </c:pt>
                <c:pt idx="508">
                  <c:v>2.88</c:v>
                </c:pt>
                <c:pt idx="509">
                  <c:v>3.88</c:v>
                </c:pt>
                <c:pt idx="510">
                  <c:v>4.1399999999999997</c:v>
                </c:pt>
                <c:pt idx="511">
                  <c:v>6.67</c:v>
                </c:pt>
                <c:pt idx="512">
                  <c:v>6.05</c:v>
                </c:pt>
                <c:pt idx="513">
                  <c:v>5.55</c:v>
                </c:pt>
                <c:pt idx="514">
                  <c:v>5.85</c:v>
                </c:pt>
                <c:pt idx="515">
                  <c:v>5.58</c:v>
                </c:pt>
                <c:pt idx="516">
                  <c:v>5.6199999999999966</c:v>
                </c:pt>
                <c:pt idx="517">
                  <c:v>6.1899999999999995</c:v>
                </c:pt>
                <c:pt idx="518">
                  <c:v>5.63</c:v>
                </c:pt>
                <c:pt idx="519">
                  <c:v>4.3099999999999996</c:v>
                </c:pt>
                <c:pt idx="520">
                  <c:v>3.3899999999999997</c:v>
                </c:pt>
                <c:pt idx="521">
                  <c:v>3.03</c:v>
                </c:pt>
                <c:pt idx="522">
                  <c:v>2.42</c:v>
                </c:pt>
                <c:pt idx="523">
                  <c:v>2.82</c:v>
                </c:pt>
                <c:pt idx="524">
                  <c:v>2.9499999999999997</c:v>
                </c:pt>
                <c:pt idx="525">
                  <c:v>3.98</c:v>
                </c:pt>
                <c:pt idx="526">
                  <c:v>3.3499999999999988</c:v>
                </c:pt>
                <c:pt idx="527">
                  <c:v>3.58</c:v>
                </c:pt>
                <c:pt idx="528">
                  <c:v>2.9099999999999997</c:v>
                </c:pt>
                <c:pt idx="529">
                  <c:v>3.17</c:v>
                </c:pt>
                <c:pt idx="530">
                  <c:v>2.7800000000000002</c:v>
                </c:pt>
                <c:pt idx="531">
                  <c:v>5.8</c:v>
                </c:pt>
                <c:pt idx="532">
                  <c:v>3.06</c:v>
                </c:pt>
                <c:pt idx="533">
                  <c:v>3.25</c:v>
                </c:pt>
                <c:pt idx="534">
                  <c:v>2.3199999999999967</c:v>
                </c:pt>
                <c:pt idx="535">
                  <c:v>2.15</c:v>
                </c:pt>
                <c:pt idx="536">
                  <c:v>2.61</c:v>
                </c:pt>
                <c:pt idx="537">
                  <c:v>2.9899999999999998</c:v>
                </c:pt>
                <c:pt idx="538">
                  <c:v>2.59</c:v>
                </c:pt>
                <c:pt idx="539">
                  <c:v>2.79</c:v>
                </c:pt>
                <c:pt idx="540">
                  <c:v>3.4699999999999998</c:v>
                </c:pt>
                <c:pt idx="541">
                  <c:v>3.36</c:v>
                </c:pt>
                <c:pt idx="542">
                  <c:v>3.42</c:v>
                </c:pt>
                <c:pt idx="543">
                  <c:v>3.14</c:v>
                </c:pt>
                <c:pt idx="544">
                  <c:v>3.3699999999999997</c:v>
                </c:pt>
                <c:pt idx="545">
                  <c:v>4.24</c:v>
                </c:pt>
                <c:pt idx="546">
                  <c:v>4.1199999999999966</c:v>
                </c:pt>
                <c:pt idx="547">
                  <c:v>3.38</c:v>
                </c:pt>
                <c:pt idx="548">
                  <c:v>3.4499999999999997</c:v>
                </c:pt>
                <c:pt idx="549">
                  <c:v>3.38</c:v>
                </c:pt>
                <c:pt idx="550">
                  <c:v>2.9</c:v>
                </c:pt>
                <c:pt idx="551">
                  <c:v>2.84</c:v>
                </c:pt>
                <c:pt idx="552">
                  <c:v>4.25</c:v>
                </c:pt>
                <c:pt idx="553">
                  <c:v>3.1</c:v>
                </c:pt>
                <c:pt idx="554">
                  <c:v>3.53</c:v>
                </c:pt>
                <c:pt idx="555">
                  <c:v>4.91</c:v>
                </c:pt>
                <c:pt idx="556">
                  <c:v>5.08</c:v>
                </c:pt>
                <c:pt idx="557">
                  <c:v>4.37</c:v>
                </c:pt>
                <c:pt idx="558">
                  <c:v>4.63</c:v>
                </c:pt>
                <c:pt idx="559">
                  <c:v>2.9899999999999998</c:v>
                </c:pt>
                <c:pt idx="560">
                  <c:v>2.9699999999999998</c:v>
                </c:pt>
                <c:pt idx="561">
                  <c:v>2.38</c:v>
                </c:pt>
                <c:pt idx="562">
                  <c:v>2.14</c:v>
                </c:pt>
                <c:pt idx="563">
                  <c:v>2.4699999999999998</c:v>
                </c:pt>
                <c:pt idx="564">
                  <c:v>3.14</c:v>
                </c:pt>
                <c:pt idx="565">
                  <c:v>4.26</c:v>
                </c:pt>
                <c:pt idx="566">
                  <c:v>5.25</c:v>
                </c:pt>
                <c:pt idx="567">
                  <c:v>4.5199999999999996</c:v>
                </c:pt>
                <c:pt idx="568">
                  <c:v>4.91</c:v>
                </c:pt>
                <c:pt idx="569">
                  <c:v>4.75</c:v>
                </c:pt>
                <c:pt idx="570">
                  <c:v>4.53</c:v>
                </c:pt>
                <c:pt idx="571">
                  <c:v>2.4699999999999998</c:v>
                </c:pt>
                <c:pt idx="572">
                  <c:v>1.9800000000000031</c:v>
                </c:pt>
                <c:pt idx="573">
                  <c:v>2.3099999999999987</c:v>
                </c:pt>
                <c:pt idx="574">
                  <c:v>3.3099999999999987</c:v>
                </c:pt>
                <c:pt idx="575">
                  <c:v>2.3199999999999967</c:v>
                </c:pt>
                <c:pt idx="576">
                  <c:v>2.63</c:v>
                </c:pt>
                <c:pt idx="577">
                  <c:v>2.4499999999999997</c:v>
                </c:pt>
                <c:pt idx="578">
                  <c:v>3.03</c:v>
                </c:pt>
                <c:pt idx="579">
                  <c:v>2.1800000000000002</c:v>
                </c:pt>
                <c:pt idx="580">
                  <c:v>2.27</c:v>
                </c:pt>
                <c:pt idx="581">
                  <c:v>3.46</c:v>
                </c:pt>
                <c:pt idx="582">
                  <c:v>2.3499999999999988</c:v>
                </c:pt>
                <c:pt idx="583">
                  <c:v>2.3099999999999987</c:v>
                </c:pt>
                <c:pt idx="584">
                  <c:v>1.86</c:v>
                </c:pt>
                <c:pt idx="585">
                  <c:v>1.75</c:v>
                </c:pt>
                <c:pt idx="586">
                  <c:v>2.0299999999999998</c:v>
                </c:pt>
                <c:pt idx="587">
                  <c:v>2.52</c:v>
                </c:pt>
                <c:pt idx="588">
                  <c:v>1.87</c:v>
                </c:pt>
                <c:pt idx="589">
                  <c:v>2.3899999999999997</c:v>
                </c:pt>
                <c:pt idx="590">
                  <c:v>3.05</c:v>
                </c:pt>
                <c:pt idx="591">
                  <c:v>4.1099999999999985</c:v>
                </c:pt>
                <c:pt idx="592">
                  <c:v>3.4099999999999997</c:v>
                </c:pt>
                <c:pt idx="593">
                  <c:v>2.16</c:v>
                </c:pt>
                <c:pt idx="594">
                  <c:v>2.7800000000000002</c:v>
                </c:pt>
                <c:pt idx="595">
                  <c:v>2.4299999999999997</c:v>
                </c:pt>
                <c:pt idx="596">
                  <c:v>2.4899999999999998</c:v>
                </c:pt>
                <c:pt idx="597">
                  <c:v>3.8099999999999987</c:v>
                </c:pt>
                <c:pt idx="598">
                  <c:v>3.65</c:v>
                </c:pt>
                <c:pt idx="599">
                  <c:v>2.1800000000000002</c:v>
                </c:pt>
                <c:pt idx="600">
                  <c:v>3.01</c:v>
                </c:pt>
                <c:pt idx="601">
                  <c:v>3.64</c:v>
                </c:pt>
                <c:pt idx="602">
                  <c:v>2.82</c:v>
                </c:pt>
                <c:pt idx="603">
                  <c:v>4.9300000000000024</c:v>
                </c:pt>
                <c:pt idx="604">
                  <c:v>4.83</c:v>
                </c:pt>
                <c:pt idx="605">
                  <c:v>4.4800000000000004</c:v>
                </c:pt>
                <c:pt idx="606">
                  <c:v>4.7</c:v>
                </c:pt>
                <c:pt idx="607">
                  <c:v>4.95</c:v>
                </c:pt>
                <c:pt idx="608">
                  <c:v>4.9800000000000004</c:v>
                </c:pt>
                <c:pt idx="609">
                  <c:v>3.8</c:v>
                </c:pt>
                <c:pt idx="610">
                  <c:v>2.66</c:v>
                </c:pt>
                <c:pt idx="611">
                  <c:v>2.98</c:v>
                </c:pt>
                <c:pt idx="612">
                  <c:v>3.46</c:v>
                </c:pt>
                <c:pt idx="613">
                  <c:v>4.04</c:v>
                </c:pt>
                <c:pt idx="614">
                  <c:v>3.92</c:v>
                </c:pt>
                <c:pt idx="615">
                  <c:v>4.6499999999999995</c:v>
                </c:pt>
                <c:pt idx="616">
                  <c:v>4.5999999999999996</c:v>
                </c:pt>
                <c:pt idx="617">
                  <c:v>4.26</c:v>
                </c:pt>
                <c:pt idx="618">
                  <c:v>4.24</c:v>
                </c:pt>
                <c:pt idx="619">
                  <c:v>4.2699999999999996</c:v>
                </c:pt>
                <c:pt idx="620">
                  <c:v>4.1499999999999995</c:v>
                </c:pt>
                <c:pt idx="621">
                  <c:v>4.2</c:v>
                </c:pt>
                <c:pt idx="622">
                  <c:v>4.21</c:v>
                </c:pt>
                <c:pt idx="623">
                  <c:v>4.22</c:v>
                </c:pt>
                <c:pt idx="624">
                  <c:v>4.25</c:v>
                </c:pt>
                <c:pt idx="625">
                  <c:v>4.3199999999999985</c:v>
                </c:pt>
                <c:pt idx="626">
                  <c:v>4.5199999999999996</c:v>
                </c:pt>
                <c:pt idx="627">
                  <c:v>4.09</c:v>
                </c:pt>
                <c:pt idx="628">
                  <c:v>4.0999999999999996</c:v>
                </c:pt>
                <c:pt idx="629">
                  <c:v>3.8099999999999987</c:v>
                </c:pt>
                <c:pt idx="630">
                  <c:v>3.8499999999999988</c:v>
                </c:pt>
                <c:pt idx="631">
                  <c:v>3.61</c:v>
                </c:pt>
                <c:pt idx="632">
                  <c:v>4</c:v>
                </c:pt>
                <c:pt idx="633">
                  <c:v>3.7600000000000002</c:v>
                </c:pt>
                <c:pt idx="634">
                  <c:v>3.54</c:v>
                </c:pt>
                <c:pt idx="635">
                  <c:v>3.67</c:v>
                </c:pt>
                <c:pt idx="636">
                  <c:v>3.53</c:v>
                </c:pt>
                <c:pt idx="637">
                  <c:v>3.64</c:v>
                </c:pt>
                <c:pt idx="638">
                  <c:v>3.2800000000000002</c:v>
                </c:pt>
                <c:pt idx="639">
                  <c:v>2.44</c:v>
                </c:pt>
                <c:pt idx="640">
                  <c:v>2.98</c:v>
                </c:pt>
                <c:pt idx="641">
                  <c:v>2.88</c:v>
                </c:pt>
                <c:pt idx="642">
                  <c:v>3.48</c:v>
                </c:pt>
                <c:pt idx="643">
                  <c:v>3.23</c:v>
                </c:pt>
                <c:pt idx="644">
                  <c:v>3.42</c:v>
                </c:pt>
                <c:pt idx="645">
                  <c:v>3.67</c:v>
                </c:pt>
                <c:pt idx="646">
                  <c:v>3.68</c:v>
                </c:pt>
                <c:pt idx="647">
                  <c:v>3.7800000000000002</c:v>
                </c:pt>
                <c:pt idx="648">
                  <c:v>3.59</c:v>
                </c:pt>
                <c:pt idx="649">
                  <c:v>3.7</c:v>
                </c:pt>
                <c:pt idx="650">
                  <c:v>2.3099999999999987</c:v>
                </c:pt>
                <c:pt idx="651">
                  <c:v>1.9900000000000031</c:v>
                </c:pt>
                <c:pt idx="652">
                  <c:v>2.36</c:v>
                </c:pt>
                <c:pt idx="653">
                  <c:v>3.42</c:v>
                </c:pt>
                <c:pt idx="654">
                  <c:v>3</c:v>
                </c:pt>
                <c:pt idx="655">
                  <c:v>2.4699999999999998</c:v>
                </c:pt>
                <c:pt idx="656">
                  <c:v>3.21</c:v>
                </c:pt>
                <c:pt idx="657">
                  <c:v>3.3</c:v>
                </c:pt>
                <c:pt idx="658">
                  <c:v>3.16</c:v>
                </c:pt>
                <c:pt idx="659">
                  <c:v>3</c:v>
                </c:pt>
                <c:pt idx="660">
                  <c:v>2.92</c:v>
                </c:pt>
                <c:pt idx="661">
                  <c:v>3.12</c:v>
                </c:pt>
                <c:pt idx="662">
                  <c:v>3.01</c:v>
                </c:pt>
                <c:pt idx="663">
                  <c:v>1.82</c:v>
                </c:pt>
                <c:pt idx="664">
                  <c:v>1.6</c:v>
                </c:pt>
                <c:pt idx="665">
                  <c:v>1.83</c:v>
                </c:pt>
                <c:pt idx="666">
                  <c:v>2.59</c:v>
                </c:pt>
                <c:pt idx="667">
                  <c:v>2.0699999999999998</c:v>
                </c:pt>
                <c:pt idx="668">
                  <c:v>3</c:v>
                </c:pt>
                <c:pt idx="669">
                  <c:v>3.38</c:v>
                </c:pt>
                <c:pt idx="670">
                  <c:v>2.9499999999999997</c:v>
                </c:pt>
                <c:pt idx="671">
                  <c:v>2.84</c:v>
                </c:pt>
                <c:pt idx="672">
                  <c:v>3.07</c:v>
                </c:pt>
                <c:pt idx="673">
                  <c:v>3.19</c:v>
                </c:pt>
                <c:pt idx="674">
                  <c:v>2.7800000000000002</c:v>
                </c:pt>
                <c:pt idx="675">
                  <c:v>2.86</c:v>
                </c:pt>
                <c:pt idx="676">
                  <c:v>2.7800000000000002</c:v>
                </c:pt>
                <c:pt idx="677">
                  <c:v>3.77</c:v>
                </c:pt>
                <c:pt idx="678">
                  <c:v>4.09</c:v>
                </c:pt>
                <c:pt idx="679">
                  <c:v>4.5</c:v>
                </c:pt>
                <c:pt idx="680">
                  <c:v>3.2800000000000002</c:v>
                </c:pt>
                <c:pt idx="681">
                  <c:v>2.72</c:v>
                </c:pt>
                <c:pt idx="682">
                  <c:v>2.67</c:v>
                </c:pt>
                <c:pt idx="683">
                  <c:v>2.61</c:v>
                </c:pt>
                <c:pt idx="684">
                  <c:v>2.59</c:v>
                </c:pt>
                <c:pt idx="685">
                  <c:v>2.7</c:v>
                </c:pt>
                <c:pt idx="686">
                  <c:v>2.66</c:v>
                </c:pt>
                <c:pt idx="687">
                  <c:v>2.59</c:v>
                </c:pt>
                <c:pt idx="688">
                  <c:v>2.2400000000000002</c:v>
                </c:pt>
                <c:pt idx="689">
                  <c:v>2.84</c:v>
                </c:pt>
                <c:pt idx="690">
                  <c:v>2.8299999999999987</c:v>
                </c:pt>
                <c:pt idx="691">
                  <c:v>3.01</c:v>
                </c:pt>
                <c:pt idx="692">
                  <c:v>3.14</c:v>
                </c:pt>
                <c:pt idx="693">
                  <c:v>3.12</c:v>
                </c:pt>
                <c:pt idx="694">
                  <c:v>2.7800000000000002</c:v>
                </c:pt>
                <c:pt idx="695">
                  <c:v>2.64</c:v>
                </c:pt>
                <c:pt idx="696">
                  <c:v>2.8099999999999987</c:v>
                </c:pt>
                <c:pt idx="697">
                  <c:v>2.57</c:v>
                </c:pt>
                <c:pt idx="698">
                  <c:v>2.57</c:v>
                </c:pt>
                <c:pt idx="699">
                  <c:v>2.7800000000000002</c:v>
                </c:pt>
                <c:pt idx="700">
                  <c:v>1.51</c:v>
                </c:pt>
                <c:pt idx="701">
                  <c:v>2.7600000000000002</c:v>
                </c:pt>
                <c:pt idx="702">
                  <c:v>2.84</c:v>
                </c:pt>
                <c:pt idx="703">
                  <c:v>2.8099999999999987</c:v>
                </c:pt>
                <c:pt idx="704">
                  <c:v>3.2</c:v>
                </c:pt>
                <c:pt idx="705">
                  <c:v>3.96</c:v>
                </c:pt>
                <c:pt idx="706">
                  <c:v>3.2</c:v>
                </c:pt>
                <c:pt idx="707">
                  <c:v>3.16</c:v>
                </c:pt>
                <c:pt idx="708">
                  <c:v>3.4099999999999997</c:v>
                </c:pt>
                <c:pt idx="709">
                  <c:v>3.12</c:v>
                </c:pt>
                <c:pt idx="710">
                  <c:v>2.9299999999999997</c:v>
                </c:pt>
                <c:pt idx="711">
                  <c:v>3.23</c:v>
                </c:pt>
                <c:pt idx="712">
                  <c:v>3.08</c:v>
                </c:pt>
                <c:pt idx="713">
                  <c:v>3.22</c:v>
                </c:pt>
                <c:pt idx="714">
                  <c:v>3.3499999999999988</c:v>
                </c:pt>
                <c:pt idx="715">
                  <c:v>3.4299999999999997</c:v>
                </c:pt>
                <c:pt idx="716">
                  <c:v>3.9099999999999997</c:v>
                </c:pt>
                <c:pt idx="717">
                  <c:v>2.52</c:v>
                </c:pt>
                <c:pt idx="718">
                  <c:v>2.64</c:v>
                </c:pt>
                <c:pt idx="719">
                  <c:v>3.17</c:v>
                </c:pt>
                <c:pt idx="720">
                  <c:v>3.3699999999999997</c:v>
                </c:pt>
                <c:pt idx="721">
                  <c:v>3.4899999999999998</c:v>
                </c:pt>
                <c:pt idx="722">
                  <c:v>3.22</c:v>
                </c:pt>
                <c:pt idx="723">
                  <c:v>3.3299999999999987</c:v>
                </c:pt>
                <c:pt idx="724">
                  <c:v>3.3899999999999997</c:v>
                </c:pt>
                <c:pt idx="725">
                  <c:v>3.69</c:v>
                </c:pt>
                <c:pt idx="726">
                  <c:v>3.4899999999999998</c:v>
                </c:pt>
                <c:pt idx="727">
                  <c:v>3.74</c:v>
                </c:pt>
                <c:pt idx="728">
                  <c:v>3.2600000000000002</c:v>
                </c:pt>
                <c:pt idx="729">
                  <c:v>3.21</c:v>
                </c:pt>
                <c:pt idx="730">
                  <c:v>3.54</c:v>
                </c:pt>
                <c:pt idx="731">
                  <c:v>3.7600000000000002</c:v>
                </c:pt>
                <c:pt idx="732">
                  <c:v>3.69</c:v>
                </c:pt>
                <c:pt idx="733">
                  <c:v>3.8299999999999987</c:v>
                </c:pt>
                <c:pt idx="734">
                  <c:v>4.1899999999999995</c:v>
                </c:pt>
                <c:pt idx="735">
                  <c:v>4.5199999999999996</c:v>
                </c:pt>
                <c:pt idx="736">
                  <c:v>3.9499999999999997</c:v>
                </c:pt>
                <c:pt idx="737">
                  <c:v>3.71</c:v>
                </c:pt>
                <c:pt idx="738">
                  <c:v>4.1099999999999985</c:v>
                </c:pt>
                <c:pt idx="739">
                  <c:v>4.1599999999999975</c:v>
                </c:pt>
                <c:pt idx="740">
                  <c:v>3.94</c:v>
                </c:pt>
                <c:pt idx="741">
                  <c:v>3.8899999999999997</c:v>
                </c:pt>
                <c:pt idx="742">
                  <c:v>4.4300000000000024</c:v>
                </c:pt>
                <c:pt idx="743">
                  <c:v>5.45</c:v>
                </c:pt>
                <c:pt idx="744">
                  <c:v>5.51</c:v>
                </c:pt>
                <c:pt idx="745">
                  <c:v>4.6599999999999975</c:v>
                </c:pt>
                <c:pt idx="746">
                  <c:v>4.57</c:v>
                </c:pt>
                <c:pt idx="747">
                  <c:v>4.54</c:v>
                </c:pt>
                <c:pt idx="748">
                  <c:v>4.4400000000000004</c:v>
                </c:pt>
                <c:pt idx="749">
                  <c:v>4.3199999999999985</c:v>
                </c:pt>
                <c:pt idx="750">
                  <c:v>4.92</c:v>
                </c:pt>
                <c:pt idx="751">
                  <c:v>4.6599999999999975</c:v>
                </c:pt>
                <c:pt idx="752">
                  <c:v>5.09</c:v>
                </c:pt>
                <c:pt idx="753">
                  <c:v>4.8899999999999997</c:v>
                </c:pt>
                <c:pt idx="754">
                  <c:v>5.28</c:v>
                </c:pt>
                <c:pt idx="755">
                  <c:v>6.1899999999999995</c:v>
                </c:pt>
                <c:pt idx="756">
                  <c:v>5.95</c:v>
                </c:pt>
                <c:pt idx="757">
                  <c:v>5.56</c:v>
                </c:pt>
                <c:pt idx="758">
                  <c:v>5.0199999999999996</c:v>
                </c:pt>
                <c:pt idx="759">
                  <c:v>5.9</c:v>
                </c:pt>
                <c:pt idx="760">
                  <c:v>5.68</c:v>
                </c:pt>
                <c:pt idx="761">
                  <c:v>5.07</c:v>
                </c:pt>
                <c:pt idx="762">
                  <c:v>6.63</c:v>
                </c:pt>
                <c:pt idx="763">
                  <c:v>7.24</c:v>
                </c:pt>
                <c:pt idx="764">
                  <c:v>6.81</c:v>
                </c:pt>
                <c:pt idx="765">
                  <c:v>5.2</c:v>
                </c:pt>
                <c:pt idx="766">
                  <c:v>5.44</c:v>
                </c:pt>
                <c:pt idx="767">
                  <c:v>5.58</c:v>
                </c:pt>
                <c:pt idx="768">
                  <c:v>6.3</c:v>
                </c:pt>
                <c:pt idx="769">
                  <c:v>6.14</c:v>
                </c:pt>
                <c:pt idx="770">
                  <c:v>6.8199999999999985</c:v>
                </c:pt>
                <c:pt idx="771">
                  <c:v>5.8599999999999985</c:v>
                </c:pt>
                <c:pt idx="772">
                  <c:v>5.6499999999999995</c:v>
                </c:pt>
                <c:pt idx="773">
                  <c:v>6.02</c:v>
                </c:pt>
                <c:pt idx="774">
                  <c:v>6.23</c:v>
                </c:pt>
                <c:pt idx="775">
                  <c:v>7.38</c:v>
                </c:pt>
                <c:pt idx="776">
                  <c:v>6.02</c:v>
                </c:pt>
                <c:pt idx="777">
                  <c:v>6.05</c:v>
                </c:pt>
                <c:pt idx="778">
                  <c:v>5.05</c:v>
                </c:pt>
                <c:pt idx="779">
                  <c:v>5.44</c:v>
                </c:pt>
                <c:pt idx="780">
                  <c:v>5.95</c:v>
                </c:pt>
                <c:pt idx="781">
                  <c:v>5.9700000000000024</c:v>
                </c:pt>
                <c:pt idx="782">
                  <c:v>6.39</c:v>
                </c:pt>
                <c:pt idx="783">
                  <c:v>6.13</c:v>
                </c:pt>
                <c:pt idx="784">
                  <c:v>5.3599999999999985</c:v>
                </c:pt>
                <c:pt idx="785">
                  <c:v>5.99</c:v>
                </c:pt>
                <c:pt idx="786">
                  <c:v>6.1099999999999985</c:v>
                </c:pt>
                <c:pt idx="787">
                  <c:v>6.37</c:v>
                </c:pt>
                <c:pt idx="788">
                  <c:v>6.35</c:v>
                </c:pt>
                <c:pt idx="789">
                  <c:v>5.98</c:v>
                </c:pt>
                <c:pt idx="790">
                  <c:v>6.6099999999999985</c:v>
                </c:pt>
                <c:pt idx="791">
                  <c:v>6.87</c:v>
                </c:pt>
                <c:pt idx="792">
                  <c:v>7.7700000000000014</c:v>
                </c:pt>
                <c:pt idx="793">
                  <c:v>6.72</c:v>
                </c:pt>
                <c:pt idx="794">
                  <c:v>6.74</c:v>
                </c:pt>
                <c:pt idx="795">
                  <c:v>5.49</c:v>
                </c:pt>
                <c:pt idx="796">
                  <c:v>6.5</c:v>
                </c:pt>
                <c:pt idx="797">
                  <c:v>6.38</c:v>
                </c:pt>
                <c:pt idx="798">
                  <c:v>6.74</c:v>
                </c:pt>
                <c:pt idx="799">
                  <c:v>6.78</c:v>
                </c:pt>
                <c:pt idx="800">
                  <c:v>6.67</c:v>
                </c:pt>
                <c:pt idx="801">
                  <c:v>6.71</c:v>
                </c:pt>
                <c:pt idx="802">
                  <c:v>7.05</c:v>
                </c:pt>
                <c:pt idx="803">
                  <c:v>6.41</c:v>
                </c:pt>
                <c:pt idx="804">
                  <c:v>4.63</c:v>
                </c:pt>
                <c:pt idx="805">
                  <c:v>6.42</c:v>
                </c:pt>
                <c:pt idx="806">
                  <c:v>7.08</c:v>
                </c:pt>
                <c:pt idx="807">
                  <c:v>7.6599999999999975</c:v>
                </c:pt>
                <c:pt idx="808">
                  <c:v>7.38</c:v>
                </c:pt>
                <c:pt idx="809">
                  <c:v>7.28</c:v>
                </c:pt>
                <c:pt idx="810">
                  <c:v>7.18</c:v>
                </c:pt>
                <c:pt idx="811">
                  <c:v>7.4</c:v>
                </c:pt>
                <c:pt idx="812">
                  <c:v>7.25</c:v>
                </c:pt>
                <c:pt idx="813">
                  <c:v>7.68</c:v>
                </c:pt>
                <c:pt idx="814">
                  <c:v>7.54</c:v>
                </c:pt>
                <c:pt idx="815">
                  <c:v>7.6199999999999966</c:v>
                </c:pt>
                <c:pt idx="816">
                  <c:v>6.7700000000000014</c:v>
                </c:pt>
                <c:pt idx="817">
                  <c:v>7.08</c:v>
                </c:pt>
                <c:pt idx="818">
                  <c:v>6.76</c:v>
                </c:pt>
                <c:pt idx="819">
                  <c:v>6.87</c:v>
                </c:pt>
                <c:pt idx="820">
                  <c:v>6.8199999999999985</c:v>
                </c:pt>
                <c:pt idx="821">
                  <c:v>7.1</c:v>
                </c:pt>
                <c:pt idx="822">
                  <c:v>7.51</c:v>
                </c:pt>
                <c:pt idx="823">
                  <c:v>7.1099999999999985</c:v>
                </c:pt>
                <c:pt idx="824">
                  <c:v>6.4</c:v>
                </c:pt>
                <c:pt idx="825">
                  <c:v>6.53</c:v>
                </c:pt>
                <c:pt idx="826">
                  <c:v>7</c:v>
                </c:pt>
                <c:pt idx="827">
                  <c:v>7.6199999999999966</c:v>
                </c:pt>
                <c:pt idx="828">
                  <c:v>7.07</c:v>
                </c:pt>
                <c:pt idx="829">
                  <c:v>6.68</c:v>
                </c:pt>
                <c:pt idx="830">
                  <c:v>6.6499999999999995</c:v>
                </c:pt>
                <c:pt idx="831">
                  <c:v>6.6099999999999985</c:v>
                </c:pt>
                <c:pt idx="832">
                  <c:v>5.98</c:v>
                </c:pt>
                <c:pt idx="833">
                  <c:v>6.51</c:v>
                </c:pt>
                <c:pt idx="834">
                  <c:v>7.21</c:v>
                </c:pt>
                <c:pt idx="835">
                  <c:v>7.59</c:v>
                </c:pt>
                <c:pt idx="836">
                  <c:v>7.03</c:v>
                </c:pt>
                <c:pt idx="837">
                  <c:v>6.92</c:v>
                </c:pt>
                <c:pt idx="838">
                  <c:v>5.8199999999999985</c:v>
                </c:pt>
                <c:pt idx="839">
                  <c:v>6.4300000000000024</c:v>
                </c:pt>
                <c:pt idx="840">
                  <c:v>5.03</c:v>
                </c:pt>
                <c:pt idx="841">
                  <c:v>7.1599999999999975</c:v>
                </c:pt>
                <c:pt idx="842">
                  <c:v>5.6899999999999995</c:v>
                </c:pt>
                <c:pt idx="843">
                  <c:v>4.63</c:v>
                </c:pt>
                <c:pt idx="844">
                  <c:v>5.83</c:v>
                </c:pt>
                <c:pt idx="845">
                  <c:v>6.09</c:v>
                </c:pt>
                <c:pt idx="846">
                  <c:v>5.99</c:v>
                </c:pt>
                <c:pt idx="847">
                  <c:v>6.6099999999999985</c:v>
                </c:pt>
                <c:pt idx="848">
                  <c:v>6.6</c:v>
                </c:pt>
                <c:pt idx="849">
                  <c:v>6.44</c:v>
                </c:pt>
                <c:pt idx="850">
                  <c:v>6.45</c:v>
                </c:pt>
                <c:pt idx="851">
                  <c:v>5.41</c:v>
                </c:pt>
                <c:pt idx="852">
                  <c:v>5.09</c:v>
                </c:pt>
                <c:pt idx="853">
                  <c:v>5.94</c:v>
                </c:pt>
                <c:pt idx="854">
                  <c:v>6.04</c:v>
                </c:pt>
                <c:pt idx="855">
                  <c:v>4.78</c:v>
                </c:pt>
                <c:pt idx="856">
                  <c:v>4.3499999999999996</c:v>
                </c:pt>
                <c:pt idx="857">
                  <c:v>4.8</c:v>
                </c:pt>
                <c:pt idx="858">
                  <c:v>4.4400000000000004</c:v>
                </c:pt>
                <c:pt idx="859">
                  <c:v>4.79</c:v>
                </c:pt>
                <c:pt idx="860">
                  <c:v>2.9499999999999997</c:v>
                </c:pt>
                <c:pt idx="861">
                  <c:v>4.29</c:v>
                </c:pt>
                <c:pt idx="862">
                  <c:v>4.8199999999999985</c:v>
                </c:pt>
                <c:pt idx="863">
                  <c:v>4.79</c:v>
                </c:pt>
                <c:pt idx="864">
                  <c:v>4.1099999999999985</c:v>
                </c:pt>
                <c:pt idx="865">
                  <c:v>5.64</c:v>
                </c:pt>
                <c:pt idx="866">
                  <c:v>5</c:v>
                </c:pt>
                <c:pt idx="867">
                  <c:v>3.3</c:v>
                </c:pt>
                <c:pt idx="868">
                  <c:v>4.04</c:v>
                </c:pt>
                <c:pt idx="869">
                  <c:v>3.21</c:v>
                </c:pt>
                <c:pt idx="870">
                  <c:v>3.4</c:v>
                </c:pt>
                <c:pt idx="871">
                  <c:v>3.55</c:v>
                </c:pt>
                <c:pt idx="872">
                  <c:v>4.22</c:v>
                </c:pt>
                <c:pt idx="873">
                  <c:v>4.41</c:v>
                </c:pt>
                <c:pt idx="874">
                  <c:v>4.74</c:v>
                </c:pt>
                <c:pt idx="875">
                  <c:v>3.44</c:v>
                </c:pt>
                <c:pt idx="876">
                  <c:v>2.36</c:v>
                </c:pt>
                <c:pt idx="877">
                  <c:v>2.4899999999999998</c:v>
                </c:pt>
                <c:pt idx="878">
                  <c:v>3.3299999999999987</c:v>
                </c:pt>
                <c:pt idx="879">
                  <c:v>2.17</c:v>
                </c:pt>
                <c:pt idx="880">
                  <c:v>2.46</c:v>
                </c:pt>
                <c:pt idx="881">
                  <c:v>2.3499999999999988</c:v>
                </c:pt>
                <c:pt idx="882">
                  <c:v>2.14</c:v>
                </c:pt>
                <c:pt idx="883">
                  <c:v>2.4699999999999998</c:v>
                </c:pt>
                <c:pt idx="884">
                  <c:v>2.5299999999999998</c:v>
                </c:pt>
                <c:pt idx="885">
                  <c:v>2.36</c:v>
                </c:pt>
                <c:pt idx="886">
                  <c:v>2.4</c:v>
                </c:pt>
                <c:pt idx="887">
                  <c:v>2.16</c:v>
                </c:pt>
                <c:pt idx="888">
                  <c:v>2.19</c:v>
                </c:pt>
                <c:pt idx="889">
                  <c:v>2.2799999999999998</c:v>
                </c:pt>
                <c:pt idx="890">
                  <c:v>2.3699999999999997</c:v>
                </c:pt>
                <c:pt idx="891">
                  <c:v>2.9099999999999997</c:v>
                </c:pt>
                <c:pt idx="892">
                  <c:v>2.69</c:v>
                </c:pt>
                <c:pt idx="893">
                  <c:v>2.56</c:v>
                </c:pt>
                <c:pt idx="894">
                  <c:v>2.65</c:v>
                </c:pt>
                <c:pt idx="895">
                  <c:v>3.24</c:v>
                </c:pt>
                <c:pt idx="896">
                  <c:v>2.7800000000000002</c:v>
                </c:pt>
                <c:pt idx="897">
                  <c:v>3.15</c:v>
                </c:pt>
                <c:pt idx="898">
                  <c:v>2.29</c:v>
                </c:pt>
                <c:pt idx="899">
                  <c:v>2.4499999999999997</c:v>
                </c:pt>
                <c:pt idx="900">
                  <c:v>2.63</c:v>
                </c:pt>
                <c:pt idx="901">
                  <c:v>2.71</c:v>
                </c:pt>
                <c:pt idx="902">
                  <c:v>3.68</c:v>
                </c:pt>
                <c:pt idx="903">
                  <c:v>4.96</c:v>
                </c:pt>
                <c:pt idx="904">
                  <c:v>5.04</c:v>
                </c:pt>
                <c:pt idx="905">
                  <c:v>4.08</c:v>
                </c:pt>
                <c:pt idx="906">
                  <c:v>4.07</c:v>
                </c:pt>
                <c:pt idx="907">
                  <c:v>2.69</c:v>
                </c:pt>
                <c:pt idx="908">
                  <c:v>2.63</c:v>
                </c:pt>
                <c:pt idx="909">
                  <c:v>3.5</c:v>
                </c:pt>
                <c:pt idx="910">
                  <c:v>3.16</c:v>
                </c:pt>
                <c:pt idx="911">
                  <c:v>2.3299999999999987</c:v>
                </c:pt>
                <c:pt idx="912">
                  <c:v>2.9899999999999998</c:v>
                </c:pt>
                <c:pt idx="913">
                  <c:v>2.68</c:v>
                </c:pt>
                <c:pt idx="914">
                  <c:v>4.28</c:v>
                </c:pt>
                <c:pt idx="915">
                  <c:v>2.44</c:v>
                </c:pt>
                <c:pt idx="916">
                  <c:v>3.16</c:v>
                </c:pt>
                <c:pt idx="917">
                  <c:v>2.65</c:v>
                </c:pt>
                <c:pt idx="918">
                  <c:v>3.03</c:v>
                </c:pt>
                <c:pt idx="919">
                  <c:v>2.46</c:v>
                </c:pt>
                <c:pt idx="920">
                  <c:v>2.84</c:v>
                </c:pt>
                <c:pt idx="921">
                  <c:v>2.21</c:v>
                </c:pt>
                <c:pt idx="922">
                  <c:v>1.9500000000000028</c:v>
                </c:pt>
                <c:pt idx="923">
                  <c:v>2.4699999999999998</c:v>
                </c:pt>
                <c:pt idx="924">
                  <c:v>2.57</c:v>
                </c:pt>
                <c:pt idx="925">
                  <c:v>3.16</c:v>
                </c:pt>
                <c:pt idx="926">
                  <c:v>2.4499999999999997</c:v>
                </c:pt>
                <c:pt idx="927">
                  <c:v>2.4899999999999998</c:v>
                </c:pt>
                <c:pt idx="928">
                  <c:v>2.64</c:v>
                </c:pt>
                <c:pt idx="929">
                  <c:v>2.98</c:v>
                </c:pt>
                <c:pt idx="930">
                  <c:v>4.29</c:v>
                </c:pt>
                <c:pt idx="931">
                  <c:v>4.95</c:v>
                </c:pt>
                <c:pt idx="932">
                  <c:v>4.5999999999999996</c:v>
                </c:pt>
                <c:pt idx="933">
                  <c:v>4.8499999999999996</c:v>
                </c:pt>
                <c:pt idx="934">
                  <c:v>3.52</c:v>
                </c:pt>
                <c:pt idx="935">
                  <c:v>2.75</c:v>
                </c:pt>
                <c:pt idx="936">
                  <c:v>4.92</c:v>
                </c:pt>
                <c:pt idx="937">
                  <c:v>4.08</c:v>
                </c:pt>
                <c:pt idx="938">
                  <c:v>2.4299999999999997</c:v>
                </c:pt>
                <c:pt idx="939">
                  <c:v>3.6</c:v>
                </c:pt>
                <c:pt idx="940">
                  <c:v>4.6899999999999995</c:v>
                </c:pt>
                <c:pt idx="941">
                  <c:v>4.3199999999999985</c:v>
                </c:pt>
                <c:pt idx="942">
                  <c:v>3.8499999999999988</c:v>
                </c:pt>
                <c:pt idx="943">
                  <c:v>4.96</c:v>
                </c:pt>
                <c:pt idx="944">
                  <c:v>3.86</c:v>
                </c:pt>
                <c:pt idx="945">
                  <c:v>4.1899999999999995</c:v>
                </c:pt>
                <c:pt idx="946">
                  <c:v>4.3599999999999985</c:v>
                </c:pt>
                <c:pt idx="947">
                  <c:v>4.45</c:v>
                </c:pt>
                <c:pt idx="948">
                  <c:v>4.21</c:v>
                </c:pt>
                <c:pt idx="949">
                  <c:v>2.2200000000000002</c:v>
                </c:pt>
                <c:pt idx="950">
                  <c:v>2.21</c:v>
                </c:pt>
                <c:pt idx="951">
                  <c:v>2.3699999999999997</c:v>
                </c:pt>
                <c:pt idx="952">
                  <c:v>2.2000000000000002</c:v>
                </c:pt>
                <c:pt idx="953">
                  <c:v>4.24</c:v>
                </c:pt>
                <c:pt idx="954">
                  <c:v>4.74</c:v>
                </c:pt>
                <c:pt idx="955">
                  <c:v>4.7</c:v>
                </c:pt>
                <c:pt idx="956">
                  <c:v>4.72</c:v>
                </c:pt>
                <c:pt idx="957">
                  <c:v>5.04</c:v>
                </c:pt>
                <c:pt idx="958">
                  <c:v>4.88</c:v>
                </c:pt>
                <c:pt idx="959">
                  <c:v>4.78</c:v>
                </c:pt>
                <c:pt idx="960">
                  <c:v>4.4800000000000004</c:v>
                </c:pt>
                <c:pt idx="961">
                  <c:v>5.03</c:v>
                </c:pt>
                <c:pt idx="962">
                  <c:v>4.8</c:v>
                </c:pt>
                <c:pt idx="963">
                  <c:v>3.55</c:v>
                </c:pt>
                <c:pt idx="964">
                  <c:v>4.4300000000000024</c:v>
                </c:pt>
                <c:pt idx="965">
                  <c:v>4.42</c:v>
                </c:pt>
                <c:pt idx="966">
                  <c:v>4.5999999999999996</c:v>
                </c:pt>
                <c:pt idx="967">
                  <c:v>4.1499999999999995</c:v>
                </c:pt>
                <c:pt idx="968">
                  <c:v>4.7699999999999996</c:v>
                </c:pt>
                <c:pt idx="969">
                  <c:v>4.4300000000000024</c:v>
                </c:pt>
                <c:pt idx="970">
                  <c:v>4.4400000000000004</c:v>
                </c:pt>
                <c:pt idx="971">
                  <c:v>4.87</c:v>
                </c:pt>
                <c:pt idx="972">
                  <c:v>4.6599999999999975</c:v>
                </c:pt>
                <c:pt idx="973">
                  <c:v>3.98</c:v>
                </c:pt>
                <c:pt idx="974">
                  <c:v>3.8899999999999997</c:v>
                </c:pt>
                <c:pt idx="975">
                  <c:v>3.22</c:v>
                </c:pt>
                <c:pt idx="976">
                  <c:v>3.52</c:v>
                </c:pt>
                <c:pt idx="977">
                  <c:v>3.46</c:v>
                </c:pt>
                <c:pt idx="978">
                  <c:v>4.4700000000000024</c:v>
                </c:pt>
                <c:pt idx="979">
                  <c:v>4.37</c:v>
                </c:pt>
                <c:pt idx="980">
                  <c:v>4.24</c:v>
                </c:pt>
                <c:pt idx="981">
                  <c:v>4.57</c:v>
                </c:pt>
                <c:pt idx="982">
                  <c:v>4.3899999999999997</c:v>
                </c:pt>
                <c:pt idx="983">
                  <c:v>4.3899999999999997</c:v>
                </c:pt>
                <c:pt idx="984">
                  <c:v>4.3199999999999985</c:v>
                </c:pt>
                <c:pt idx="985">
                  <c:v>4.13</c:v>
                </c:pt>
                <c:pt idx="986">
                  <c:v>4.3199999999999985</c:v>
                </c:pt>
                <c:pt idx="987">
                  <c:v>4.49</c:v>
                </c:pt>
                <c:pt idx="988">
                  <c:v>4.0199999999999996</c:v>
                </c:pt>
                <c:pt idx="989">
                  <c:v>4.21</c:v>
                </c:pt>
                <c:pt idx="990">
                  <c:v>3.9699999999999998</c:v>
                </c:pt>
                <c:pt idx="991">
                  <c:v>3.8699999999999997</c:v>
                </c:pt>
                <c:pt idx="992">
                  <c:v>4.0199999999999996</c:v>
                </c:pt>
                <c:pt idx="993">
                  <c:v>4.1399999999999997</c:v>
                </c:pt>
                <c:pt idx="994">
                  <c:v>4.1599999999999975</c:v>
                </c:pt>
                <c:pt idx="995">
                  <c:v>3.86</c:v>
                </c:pt>
                <c:pt idx="996">
                  <c:v>3.8</c:v>
                </c:pt>
                <c:pt idx="997">
                  <c:v>3.75</c:v>
                </c:pt>
                <c:pt idx="998">
                  <c:v>3.73</c:v>
                </c:pt>
                <c:pt idx="999">
                  <c:v>3.59</c:v>
                </c:pt>
                <c:pt idx="1000">
                  <c:v>3.68</c:v>
                </c:pt>
                <c:pt idx="1001">
                  <c:v>3.74</c:v>
                </c:pt>
                <c:pt idx="1002">
                  <c:v>3.7</c:v>
                </c:pt>
                <c:pt idx="1003">
                  <c:v>3.42</c:v>
                </c:pt>
                <c:pt idx="1004">
                  <c:v>3.54</c:v>
                </c:pt>
                <c:pt idx="1005">
                  <c:v>3.7</c:v>
                </c:pt>
                <c:pt idx="1006">
                  <c:v>3.7600000000000002</c:v>
                </c:pt>
                <c:pt idx="1007">
                  <c:v>3.94</c:v>
                </c:pt>
                <c:pt idx="1008">
                  <c:v>3.9099999999999997</c:v>
                </c:pt>
                <c:pt idx="1009">
                  <c:v>3.59</c:v>
                </c:pt>
                <c:pt idx="1010">
                  <c:v>3.36</c:v>
                </c:pt>
                <c:pt idx="1011">
                  <c:v>3.2</c:v>
                </c:pt>
                <c:pt idx="1012">
                  <c:v>3.4299999999999997</c:v>
                </c:pt>
                <c:pt idx="1013">
                  <c:v>3.4299999999999997</c:v>
                </c:pt>
                <c:pt idx="1014">
                  <c:v>3.32</c:v>
                </c:pt>
                <c:pt idx="1015">
                  <c:v>3.44</c:v>
                </c:pt>
                <c:pt idx="1016">
                  <c:v>3.22</c:v>
                </c:pt>
                <c:pt idx="1017">
                  <c:v>3.07</c:v>
                </c:pt>
                <c:pt idx="1018">
                  <c:v>3.06</c:v>
                </c:pt>
                <c:pt idx="1019">
                  <c:v>3.1</c:v>
                </c:pt>
                <c:pt idx="1020">
                  <c:v>3.19</c:v>
                </c:pt>
                <c:pt idx="1021">
                  <c:v>3.17</c:v>
                </c:pt>
                <c:pt idx="1022">
                  <c:v>3.15</c:v>
                </c:pt>
                <c:pt idx="1023">
                  <c:v>3.2600000000000002</c:v>
                </c:pt>
                <c:pt idx="1024">
                  <c:v>3.19</c:v>
                </c:pt>
                <c:pt idx="1025">
                  <c:v>3.02</c:v>
                </c:pt>
                <c:pt idx="1026">
                  <c:v>3.08</c:v>
                </c:pt>
                <c:pt idx="1027">
                  <c:v>3.12</c:v>
                </c:pt>
                <c:pt idx="1028">
                  <c:v>3.36</c:v>
                </c:pt>
                <c:pt idx="1029">
                  <c:v>2.9899999999999998</c:v>
                </c:pt>
                <c:pt idx="1030">
                  <c:v>2.86</c:v>
                </c:pt>
                <c:pt idx="1031">
                  <c:v>2.92</c:v>
                </c:pt>
                <c:pt idx="1032">
                  <c:v>3.61</c:v>
                </c:pt>
                <c:pt idx="1033">
                  <c:v>4.7</c:v>
                </c:pt>
                <c:pt idx="1034">
                  <c:v>3.6</c:v>
                </c:pt>
                <c:pt idx="1035">
                  <c:v>3.01</c:v>
                </c:pt>
                <c:pt idx="1036">
                  <c:v>2.6</c:v>
                </c:pt>
                <c:pt idx="1037">
                  <c:v>2.9699999999999998</c:v>
                </c:pt>
                <c:pt idx="1038">
                  <c:v>3.14</c:v>
                </c:pt>
                <c:pt idx="1039">
                  <c:v>3.3699999999999997</c:v>
                </c:pt>
                <c:pt idx="1040">
                  <c:v>3.8</c:v>
                </c:pt>
                <c:pt idx="1041">
                  <c:v>3.04</c:v>
                </c:pt>
                <c:pt idx="1042">
                  <c:v>2.72</c:v>
                </c:pt>
                <c:pt idx="1043">
                  <c:v>2.3199999999999967</c:v>
                </c:pt>
                <c:pt idx="1044">
                  <c:v>2.6</c:v>
                </c:pt>
                <c:pt idx="1045">
                  <c:v>3.2800000000000002</c:v>
                </c:pt>
                <c:pt idx="1046">
                  <c:v>3.25</c:v>
                </c:pt>
                <c:pt idx="1047">
                  <c:v>3.3899999999999997</c:v>
                </c:pt>
                <c:pt idx="1048">
                  <c:v>3.71</c:v>
                </c:pt>
                <c:pt idx="1049">
                  <c:v>3.61</c:v>
                </c:pt>
                <c:pt idx="1050">
                  <c:v>4</c:v>
                </c:pt>
                <c:pt idx="1051">
                  <c:v>3.21</c:v>
                </c:pt>
                <c:pt idx="1052">
                  <c:v>3.3499999999999988</c:v>
                </c:pt>
                <c:pt idx="1053">
                  <c:v>3.18</c:v>
                </c:pt>
                <c:pt idx="1054">
                  <c:v>3.17</c:v>
                </c:pt>
                <c:pt idx="1055">
                  <c:v>3.04</c:v>
                </c:pt>
                <c:pt idx="1056">
                  <c:v>2.8899999999999997</c:v>
                </c:pt>
                <c:pt idx="1057">
                  <c:v>3.09</c:v>
                </c:pt>
                <c:pt idx="1058">
                  <c:v>3.9099999999999997</c:v>
                </c:pt>
                <c:pt idx="1059">
                  <c:v>3.79</c:v>
                </c:pt>
                <c:pt idx="1060">
                  <c:v>3.01</c:v>
                </c:pt>
                <c:pt idx="1061">
                  <c:v>2.9899999999999998</c:v>
                </c:pt>
                <c:pt idx="1062">
                  <c:v>4.4700000000000024</c:v>
                </c:pt>
                <c:pt idx="1063">
                  <c:v>3.98</c:v>
                </c:pt>
                <c:pt idx="1064">
                  <c:v>2.58</c:v>
                </c:pt>
                <c:pt idx="1065">
                  <c:v>1.75</c:v>
                </c:pt>
                <c:pt idx="1066">
                  <c:v>2.13</c:v>
                </c:pt>
                <c:pt idx="1067">
                  <c:v>1.9300000000000028</c:v>
                </c:pt>
                <c:pt idx="1068">
                  <c:v>2.3699999999999997</c:v>
                </c:pt>
                <c:pt idx="1069">
                  <c:v>2.57</c:v>
                </c:pt>
                <c:pt idx="1070">
                  <c:v>3.4</c:v>
                </c:pt>
                <c:pt idx="1071">
                  <c:v>3.75</c:v>
                </c:pt>
                <c:pt idx="1072">
                  <c:v>2.65</c:v>
                </c:pt>
                <c:pt idx="1073">
                  <c:v>3.59</c:v>
                </c:pt>
                <c:pt idx="1074">
                  <c:v>3.2</c:v>
                </c:pt>
                <c:pt idx="1075">
                  <c:v>3.3899999999999997</c:v>
                </c:pt>
                <c:pt idx="1076">
                  <c:v>3.4699999999999998</c:v>
                </c:pt>
                <c:pt idx="1077">
                  <c:v>3.06</c:v>
                </c:pt>
                <c:pt idx="1078">
                  <c:v>3.29</c:v>
                </c:pt>
                <c:pt idx="1079">
                  <c:v>3.68</c:v>
                </c:pt>
                <c:pt idx="1080">
                  <c:v>3.72</c:v>
                </c:pt>
                <c:pt idx="1081">
                  <c:v>3.79</c:v>
                </c:pt>
                <c:pt idx="1082">
                  <c:v>3.74</c:v>
                </c:pt>
                <c:pt idx="1083">
                  <c:v>4.29</c:v>
                </c:pt>
                <c:pt idx="1084">
                  <c:v>4.92</c:v>
                </c:pt>
                <c:pt idx="1085">
                  <c:v>4.4700000000000024</c:v>
                </c:pt>
                <c:pt idx="1086">
                  <c:v>4.01</c:v>
                </c:pt>
                <c:pt idx="1087">
                  <c:v>2.9899999999999998</c:v>
                </c:pt>
                <c:pt idx="1088">
                  <c:v>3.73</c:v>
                </c:pt>
                <c:pt idx="1089">
                  <c:v>4.05</c:v>
                </c:pt>
                <c:pt idx="1090">
                  <c:v>4.5199999999999996</c:v>
                </c:pt>
                <c:pt idx="1091">
                  <c:v>3.8099999999999987</c:v>
                </c:pt>
                <c:pt idx="1092">
                  <c:v>3.79</c:v>
                </c:pt>
                <c:pt idx="1093">
                  <c:v>3.69</c:v>
                </c:pt>
                <c:pt idx="1094">
                  <c:v>3.79</c:v>
                </c:pt>
                <c:pt idx="1095">
                  <c:v>4.04</c:v>
                </c:pt>
                <c:pt idx="1096">
                  <c:v>4.24</c:v>
                </c:pt>
                <c:pt idx="1097">
                  <c:v>3.92</c:v>
                </c:pt>
                <c:pt idx="1098">
                  <c:v>4.04</c:v>
                </c:pt>
                <c:pt idx="1099">
                  <c:v>3.69</c:v>
                </c:pt>
                <c:pt idx="1100">
                  <c:v>3.9299999999999997</c:v>
                </c:pt>
                <c:pt idx="1101">
                  <c:v>4.3599999999999985</c:v>
                </c:pt>
                <c:pt idx="1102">
                  <c:v>4.71</c:v>
                </c:pt>
                <c:pt idx="1103">
                  <c:v>4.4300000000000024</c:v>
                </c:pt>
                <c:pt idx="1104">
                  <c:v>4.2300000000000004</c:v>
                </c:pt>
                <c:pt idx="1105">
                  <c:v>4.21</c:v>
                </c:pt>
                <c:pt idx="1106">
                  <c:v>4.03</c:v>
                </c:pt>
                <c:pt idx="1107">
                  <c:v>4.9800000000000004</c:v>
                </c:pt>
                <c:pt idx="1108">
                  <c:v>4.5</c:v>
                </c:pt>
                <c:pt idx="1109">
                  <c:v>4.4700000000000024</c:v>
                </c:pt>
                <c:pt idx="1110">
                  <c:v>4.54</c:v>
                </c:pt>
                <c:pt idx="1111">
                  <c:v>3.9299999999999997</c:v>
                </c:pt>
                <c:pt idx="1112">
                  <c:v>4.4000000000000004</c:v>
                </c:pt>
                <c:pt idx="1113">
                  <c:v>4.2300000000000004</c:v>
                </c:pt>
                <c:pt idx="1114">
                  <c:v>4.88</c:v>
                </c:pt>
                <c:pt idx="1115">
                  <c:v>4.76</c:v>
                </c:pt>
                <c:pt idx="1116">
                  <c:v>4.6599999999999975</c:v>
                </c:pt>
                <c:pt idx="1117">
                  <c:v>4.88</c:v>
                </c:pt>
                <c:pt idx="1118">
                  <c:v>4.9700000000000024</c:v>
                </c:pt>
                <c:pt idx="1119">
                  <c:v>5.0599999999999996</c:v>
                </c:pt>
                <c:pt idx="1120">
                  <c:v>4.9300000000000024</c:v>
                </c:pt>
                <c:pt idx="1121">
                  <c:v>4.49</c:v>
                </c:pt>
                <c:pt idx="1122">
                  <c:v>4.49</c:v>
                </c:pt>
                <c:pt idx="1123">
                  <c:v>4.7300000000000004</c:v>
                </c:pt>
                <c:pt idx="1124">
                  <c:v>5.23</c:v>
                </c:pt>
                <c:pt idx="1125">
                  <c:v>5.1499999999999995</c:v>
                </c:pt>
                <c:pt idx="1126">
                  <c:v>5.0599999999999996</c:v>
                </c:pt>
                <c:pt idx="1127">
                  <c:v>5.1499999999999995</c:v>
                </c:pt>
                <c:pt idx="1128">
                  <c:v>5.31</c:v>
                </c:pt>
                <c:pt idx="1129">
                  <c:v>5.05</c:v>
                </c:pt>
                <c:pt idx="1130">
                  <c:v>4.9300000000000024</c:v>
                </c:pt>
                <c:pt idx="1131">
                  <c:v>4.91</c:v>
                </c:pt>
                <c:pt idx="1132">
                  <c:v>4.9300000000000024</c:v>
                </c:pt>
                <c:pt idx="1133">
                  <c:v>3.8099999999999987</c:v>
                </c:pt>
                <c:pt idx="1134">
                  <c:v>4.8899999999999997</c:v>
                </c:pt>
                <c:pt idx="1135">
                  <c:v>4.8099999999999996</c:v>
                </c:pt>
                <c:pt idx="1136">
                  <c:v>5.28</c:v>
                </c:pt>
                <c:pt idx="1137">
                  <c:v>4.72</c:v>
                </c:pt>
                <c:pt idx="1138">
                  <c:v>4.63</c:v>
                </c:pt>
                <c:pt idx="1139">
                  <c:v>5.0199999999999996</c:v>
                </c:pt>
                <c:pt idx="1140">
                  <c:v>4.3099999999999996</c:v>
                </c:pt>
                <c:pt idx="1141">
                  <c:v>5.3199999999999985</c:v>
                </c:pt>
                <c:pt idx="1142">
                  <c:v>5.37</c:v>
                </c:pt>
                <c:pt idx="1143">
                  <c:v>5.46</c:v>
                </c:pt>
                <c:pt idx="1144">
                  <c:v>5.41</c:v>
                </c:pt>
                <c:pt idx="1145">
                  <c:v>5.71</c:v>
                </c:pt>
                <c:pt idx="1146">
                  <c:v>5.83</c:v>
                </c:pt>
                <c:pt idx="1147">
                  <c:v>5.7</c:v>
                </c:pt>
                <c:pt idx="1148">
                  <c:v>5.37</c:v>
                </c:pt>
                <c:pt idx="1149">
                  <c:v>5.75</c:v>
                </c:pt>
                <c:pt idx="1150">
                  <c:v>6.07</c:v>
                </c:pt>
                <c:pt idx="1151">
                  <c:v>5.9700000000000024</c:v>
                </c:pt>
                <c:pt idx="1152">
                  <c:v>6.08</c:v>
                </c:pt>
                <c:pt idx="1153">
                  <c:v>6.13</c:v>
                </c:pt>
                <c:pt idx="1154">
                  <c:v>5.2700000000000014</c:v>
                </c:pt>
                <c:pt idx="1155">
                  <c:v>5.35</c:v>
                </c:pt>
                <c:pt idx="1156">
                  <c:v>3.9699999999999998</c:v>
                </c:pt>
                <c:pt idx="1157">
                  <c:v>5.46</c:v>
                </c:pt>
                <c:pt idx="1158">
                  <c:v>5.99</c:v>
                </c:pt>
                <c:pt idx="1159">
                  <c:v>5.73</c:v>
                </c:pt>
                <c:pt idx="1160">
                  <c:v>6.84</c:v>
                </c:pt>
                <c:pt idx="1161">
                  <c:v>6.6</c:v>
                </c:pt>
                <c:pt idx="1162">
                  <c:v>5.46</c:v>
                </c:pt>
                <c:pt idx="1163">
                  <c:v>6.46</c:v>
                </c:pt>
                <c:pt idx="1164">
                  <c:v>6.8599999999999985</c:v>
                </c:pt>
                <c:pt idx="1165">
                  <c:v>6.6099999999999985</c:v>
                </c:pt>
                <c:pt idx="1166">
                  <c:v>6.71</c:v>
                </c:pt>
                <c:pt idx="1167">
                  <c:v>6.76</c:v>
                </c:pt>
                <c:pt idx="1168">
                  <c:v>6.9</c:v>
                </c:pt>
                <c:pt idx="1169">
                  <c:v>6.72</c:v>
                </c:pt>
                <c:pt idx="1170">
                  <c:v>6.5</c:v>
                </c:pt>
                <c:pt idx="1171">
                  <c:v>5.75</c:v>
                </c:pt>
                <c:pt idx="1172">
                  <c:v>6.72</c:v>
                </c:pt>
                <c:pt idx="1173">
                  <c:v>5.4</c:v>
                </c:pt>
                <c:pt idx="1174">
                  <c:v>6.31</c:v>
                </c:pt>
                <c:pt idx="1175">
                  <c:v>6.06</c:v>
                </c:pt>
                <c:pt idx="1176">
                  <c:v>6.4</c:v>
                </c:pt>
                <c:pt idx="1177">
                  <c:v>4.3599999999999985</c:v>
                </c:pt>
                <c:pt idx="1178">
                  <c:v>3.24</c:v>
                </c:pt>
                <c:pt idx="1179">
                  <c:v>5.9300000000000024</c:v>
                </c:pt>
                <c:pt idx="1180">
                  <c:v>6.4</c:v>
                </c:pt>
                <c:pt idx="1181">
                  <c:v>5.35</c:v>
                </c:pt>
                <c:pt idx="1182">
                  <c:v>5.84</c:v>
                </c:pt>
                <c:pt idx="1183">
                  <c:v>4.9700000000000024</c:v>
                </c:pt>
                <c:pt idx="1184">
                  <c:v>4.67</c:v>
                </c:pt>
                <c:pt idx="1185">
                  <c:v>6.23</c:v>
                </c:pt>
                <c:pt idx="1186">
                  <c:v>6.7700000000000014</c:v>
                </c:pt>
                <c:pt idx="1187">
                  <c:v>6.81</c:v>
                </c:pt>
                <c:pt idx="1188">
                  <c:v>7.04</c:v>
                </c:pt>
                <c:pt idx="1189">
                  <c:v>7.76</c:v>
                </c:pt>
                <c:pt idx="1190">
                  <c:v>7.45</c:v>
                </c:pt>
                <c:pt idx="1191">
                  <c:v>7.56</c:v>
                </c:pt>
                <c:pt idx="1192">
                  <c:v>7.4300000000000024</c:v>
                </c:pt>
                <c:pt idx="1193">
                  <c:v>7.25</c:v>
                </c:pt>
                <c:pt idx="1194">
                  <c:v>7.42</c:v>
                </c:pt>
                <c:pt idx="1195">
                  <c:v>7.34</c:v>
                </c:pt>
                <c:pt idx="1196">
                  <c:v>7.14</c:v>
                </c:pt>
                <c:pt idx="1197">
                  <c:v>7.34</c:v>
                </c:pt>
                <c:pt idx="1198">
                  <c:v>7.1</c:v>
                </c:pt>
                <c:pt idx="1199">
                  <c:v>7.52</c:v>
                </c:pt>
                <c:pt idx="1200">
                  <c:v>7.25</c:v>
                </c:pt>
                <c:pt idx="1201">
                  <c:v>7.3599999999999985</c:v>
                </c:pt>
                <c:pt idx="1202">
                  <c:v>7.1099999999999985</c:v>
                </c:pt>
                <c:pt idx="1203">
                  <c:v>7.83</c:v>
                </c:pt>
                <c:pt idx="1204">
                  <c:v>7.6</c:v>
                </c:pt>
                <c:pt idx="1205">
                  <c:v>8.44</c:v>
                </c:pt>
                <c:pt idx="1206">
                  <c:v>7.1199999999999966</c:v>
                </c:pt>
                <c:pt idx="1207">
                  <c:v>7.17</c:v>
                </c:pt>
                <c:pt idx="1208">
                  <c:v>6.6599999999999975</c:v>
                </c:pt>
                <c:pt idx="1209">
                  <c:v>6.3199999999999985</c:v>
                </c:pt>
                <c:pt idx="1210">
                  <c:v>6.74</c:v>
                </c:pt>
                <c:pt idx="1211">
                  <c:v>7.22</c:v>
                </c:pt>
                <c:pt idx="1212">
                  <c:v>6.6599999999999975</c:v>
                </c:pt>
                <c:pt idx="1213">
                  <c:v>6.6599999999999975</c:v>
                </c:pt>
                <c:pt idx="1214">
                  <c:v>6.24</c:v>
                </c:pt>
                <c:pt idx="1215">
                  <c:v>6.24</c:v>
                </c:pt>
                <c:pt idx="1216">
                  <c:v>6.92</c:v>
                </c:pt>
                <c:pt idx="1217">
                  <c:v>7.44</c:v>
                </c:pt>
                <c:pt idx="1218">
                  <c:v>7.1899999999999995</c:v>
                </c:pt>
                <c:pt idx="1219">
                  <c:v>7.35</c:v>
                </c:pt>
                <c:pt idx="1220">
                  <c:v>7.39</c:v>
                </c:pt>
                <c:pt idx="1221">
                  <c:v>4.75</c:v>
                </c:pt>
                <c:pt idx="1222">
                  <c:v>2.9699999999999998</c:v>
                </c:pt>
                <c:pt idx="1223">
                  <c:v>3.6</c:v>
                </c:pt>
                <c:pt idx="1224">
                  <c:v>4.0999999999999996</c:v>
                </c:pt>
                <c:pt idx="1225">
                  <c:v>2.69</c:v>
                </c:pt>
                <c:pt idx="1226">
                  <c:v>3.3699999999999997</c:v>
                </c:pt>
                <c:pt idx="1227">
                  <c:v>4.0999999999999996</c:v>
                </c:pt>
                <c:pt idx="1228">
                  <c:v>4.08</c:v>
                </c:pt>
                <c:pt idx="1229">
                  <c:v>5.25</c:v>
                </c:pt>
                <c:pt idx="1230">
                  <c:v>5.48</c:v>
                </c:pt>
                <c:pt idx="1231">
                  <c:v>5.18</c:v>
                </c:pt>
                <c:pt idx="1232">
                  <c:v>4.6099999999999985</c:v>
                </c:pt>
                <c:pt idx="1233">
                  <c:v>5.1199999999999966</c:v>
                </c:pt>
                <c:pt idx="1234">
                  <c:v>3.9</c:v>
                </c:pt>
                <c:pt idx="1235">
                  <c:v>2.59</c:v>
                </c:pt>
                <c:pt idx="1236">
                  <c:v>2.58</c:v>
                </c:pt>
                <c:pt idx="1237">
                  <c:v>2.2599999999999998</c:v>
                </c:pt>
                <c:pt idx="1238">
                  <c:v>2.2999999999999998</c:v>
                </c:pt>
                <c:pt idx="1239">
                  <c:v>2.11</c:v>
                </c:pt>
                <c:pt idx="1240">
                  <c:v>2.25</c:v>
                </c:pt>
                <c:pt idx="1241">
                  <c:v>2.34</c:v>
                </c:pt>
                <c:pt idx="1242">
                  <c:v>3.08</c:v>
                </c:pt>
                <c:pt idx="1243">
                  <c:v>3.44</c:v>
                </c:pt>
                <c:pt idx="1244">
                  <c:v>2.56</c:v>
                </c:pt>
                <c:pt idx="1245">
                  <c:v>3.09</c:v>
                </c:pt>
                <c:pt idx="1246">
                  <c:v>2.65</c:v>
                </c:pt>
                <c:pt idx="1247">
                  <c:v>2.2999999999999998</c:v>
                </c:pt>
                <c:pt idx="1248">
                  <c:v>2.7600000000000002</c:v>
                </c:pt>
                <c:pt idx="1249">
                  <c:v>2.4899999999999998</c:v>
                </c:pt>
                <c:pt idx="1250">
                  <c:v>2.52</c:v>
                </c:pt>
                <c:pt idx="1251">
                  <c:v>3.5</c:v>
                </c:pt>
                <c:pt idx="1252">
                  <c:v>2.6</c:v>
                </c:pt>
                <c:pt idx="1253">
                  <c:v>2.3699999999999997</c:v>
                </c:pt>
                <c:pt idx="1254">
                  <c:v>2.5099999999999998</c:v>
                </c:pt>
                <c:pt idx="1255">
                  <c:v>3.67</c:v>
                </c:pt>
                <c:pt idx="1256">
                  <c:v>2.9299999999999997</c:v>
                </c:pt>
                <c:pt idx="1257">
                  <c:v>2.34</c:v>
                </c:pt>
                <c:pt idx="1258">
                  <c:v>2.16</c:v>
                </c:pt>
                <c:pt idx="1259">
                  <c:v>2.0699999999999998</c:v>
                </c:pt>
                <c:pt idx="1260">
                  <c:v>2.0699999999999998</c:v>
                </c:pt>
                <c:pt idx="1261">
                  <c:v>2.16</c:v>
                </c:pt>
                <c:pt idx="1262">
                  <c:v>2.0699999999999998</c:v>
                </c:pt>
                <c:pt idx="1263">
                  <c:v>2.2200000000000002</c:v>
                </c:pt>
                <c:pt idx="1264">
                  <c:v>2.4099999999999997</c:v>
                </c:pt>
                <c:pt idx="1265">
                  <c:v>3.17</c:v>
                </c:pt>
                <c:pt idx="1266">
                  <c:v>3.03</c:v>
                </c:pt>
                <c:pt idx="1267">
                  <c:v>3.21</c:v>
                </c:pt>
                <c:pt idx="1268">
                  <c:v>3.15</c:v>
                </c:pt>
                <c:pt idx="1269">
                  <c:v>2.61</c:v>
                </c:pt>
                <c:pt idx="1270">
                  <c:v>2.4</c:v>
                </c:pt>
                <c:pt idx="1271">
                  <c:v>2.65</c:v>
                </c:pt>
                <c:pt idx="1272">
                  <c:v>2.4499999999999997</c:v>
                </c:pt>
                <c:pt idx="1273">
                  <c:v>2.7</c:v>
                </c:pt>
                <c:pt idx="1274">
                  <c:v>2.61</c:v>
                </c:pt>
                <c:pt idx="1275">
                  <c:v>2.84</c:v>
                </c:pt>
                <c:pt idx="1276">
                  <c:v>2.9099999999999997</c:v>
                </c:pt>
                <c:pt idx="1277">
                  <c:v>3.07</c:v>
                </c:pt>
                <c:pt idx="1278">
                  <c:v>2.82</c:v>
                </c:pt>
                <c:pt idx="1279">
                  <c:v>2.84</c:v>
                </c:pt>
                <c:pt idx="1280">
                  <c:v>2.8499999999999988</c:v>
                </c:pt>
                <c:pt idx="1281">
                  <c:v>2.75</c:v>
                </c:pt>
                <c:pt idx="1282">
                  <c:v>2.96</c:v>
                </c:pt>
                <c:pt idx="1283">
                  <c:v>2.7800000000000002</c:v>
                </c:pt>
                <c:pt idx="1284">
                  <c:v>2.92</c:v>
                </c:pt>
                <c:pt idx="1285">
                  <c:v>2.7600000000000002</c:v>
                </c:pt>
                <c:pt idx="1286">
                  <c:v>2.8</c:v>
                </c:pt>
                <c:pt idx="1287">
                  <c:v>2.73</c:v>
                </c:pt>
                <c:pt idx="1288">
                  <c:v>3.2600000000000002</c:v>
                </c:pt>
                <c:pt idx="1289">
                  <c:v>3.17</c:v>
                </c:pt>
                <c:pt idx="1290">
                  <c:v>3.2600000000000002</c:v>
                </c:pt>
                <c:pt idx="1291">
                  <c:v>2.3699999999999997</c:v>
                </c:pt>
                <c:pt idx="1292">
                  <c:v>2.4</c:v>
                </c:pt>
                <c:pt idx="1293">
                  <c:v>2.77</c:v>
                </c:pt>
                <c:pt idx="1294">
                  <c:v>3.02</c:v>
                </c:pt>
                <c:pt idx="1295">
                  <c:v>3.4</c:v>
                </c:pt>
                <c:pt idx="1296">
                  <c:v>3.3099999999999987</c:v>
                </c:pt>
                <c:pt idx="1297">
                  <c:v>2.96</c:v>
                </c:pt>
                <c:pt idx="1298">
                  <c:v>2.98</c:v>
                </c:pt>
                <c:pt idx="1299">
                  <c:v>3.3699999999999997</c:v>
                </c:pt>
                <c:pt idx="1300">
                  <c:v>4.34</c:v>
                </c:pt>
                <c:pt idx="1301">
                  <c:v>3.8099999999999987</c:v>
                </c:pt>
                <c:pt idx="1302">
                  <c:v>5.18</c:v>
                </c:pt>
                <c:pt idx="1303">
                  <c:v>4.9000000000000004</c:v>
                </c:pt>
                <c:pt idx="1304">
                  <c:v>5.01</c:v>
                </c:pt>
                <c:pt idx="1305">
                  <c:v>4.9300000000000024</c:v>
                </c:pt>
                <c:pt idx="1306">
                  <c:v>4.9400000000000004</c:v>
                </c:pt>
                <c:pt idx="1307">
                  <c:v>5.3</c:v>
                </c:pt>
                <c:pt idx="1308">
                  <c:v>4.6399999999999997</c:v>
                </c:pt>
                <c:pt idx="1309">
                  <c:v>4.17</c:v>
                </c:pt>
                <c:pt idx="1310">
                  <c:v>4</c:v>
                </c:pt>
                <c:pt idx="1311">
                  <c:v>4.83</c:v>
                </c:pt>
                <c:pt idx="1312">
                  <c:v>4.01</c:v>
                </c:pt>
                <c:pt idx="1313">
                  <c:v>5.38</c:v>
                </c:pt>
                <c:pt idx="1314">
                  <c:v>4.58</c:v>
                </c:pt>
                <c:pt idx="1315">
                  <c:v>5.17</c:v>
                </c:pt>
                <c:pt idx="1316">
                  <c:v>4.1399999999999997</c:v>
                </c:pt>
                <c:pt idx="1317">
                  <c:v>3.53</c:v>
                </c:pt>
                <c:pt idx="1318">
                  <c:v>3.36</c:v>
                </c:pt>
                <c:pt idx="1319">
                  <c:v>2.19</c:v>
                </c:pt>
                <c:pt idx="1320">
                  <c:v>2.1</c:v>
                </c:pt>
                <c:pt idx="1321">
                  <c:v>2.21</c:v>
                </c:pt>
                <c:pt idx="1322">
                  <c:v>3.94</c:v>
                </c:pt>
                <c:pt idx="1323">
                  <c:v>3.32</c:v>
                </c:pt>
                <c:pt idx="1324">
                  <c:v>3.8099999999999987</c:v>
                </c:pt>
                <c:pt idx="1325">
                  <c:v>3.9299999999999997</c:v>
                </c:pt>
                <c:pt idx="1326">
                  <c:v>3.21</c:v>
                </c:pt>
                <c:pt idx="1327">
                  <c:v>3.3</c:v>
                </c:pt>
                <c:pt idx="1328">
                  <c:v>3.3099999999999987</c:v>
                </c:pt>
                <c:pt idx="1329">
                  <c:v>3.7800000000000002</c:v>
                </c:pt>
                <c:pt idx="1330">
                  <c:v>3.3899999999999997</c:v>
                </c:pt>
                <c:pt idx="1331">
                  <c:v>4.3599999999999985</c:v>
                </c:pt>
                <c:pt idx="1332">
                  <c:v>5.67</c:v>
                </c:pt>
                <c:pt idx="1333">
                  <c:v>4.9300000000000024</c:v>
                </c:pt>
                <c:pt idx="1334">
                  <c:v>4.6599999999999975</c:v>
                </c:pt>
                <c:pt idx="1335">
                  <c:v>4.6499999999999995</c:v>
                </c:pt>
                <c:pt idx="1336">
                  <c:v>4.8199999999999985</c:v>
                </c:pt>
                <c:pt idx="1337">
                  <c:v>4.8599999999999985</c:v>
                </c:pt>
                <c:pt idx="1338">
                  <c:v>4.87</c:v>
                </c:pt>
                <c:pt idx="1339">
                  <c:v>4.6399999999999997</c:v>
                </c:pt>
                <c:pt idx="1340">
                  <c:v>4.57</c:v>
                </c:pt>
                <c:pt idx="1341">
                  <c:v>4.87</c:v>
                </c:pt>
                <c:pt idx="1342">
                  <c:v>4.91</c:v>
                </c:pt>
                <c:pt idx="1343">
                  <c:v>4.71</c:v>
                </c:pt>
                <c:pt idx="1344">
                  <c:v>4.57</c:v>
                </c:pt>
                <c:pt idx="1345">
                  <c:v>3.9099999999999997</c:v>
                </c:pt>
                <c:pt idx="1346">
                  <c:v>3.9899999999999998</c:v>
                </c:pt>
                <c:pt idx="1347">
                  <c:v>4.13</c:v>
                </c:pt>
                <c:pt idx="1348">
                  <c:v>4.63</c:v>
                </c:pt>
                <c:pt idx="1349">
                  <c:v>4.6899999999999995</c:v>
                </c:pt>
                <c:pt idx="1350">
                  <c:v>4.68</c:v>
                </c:pt>
                <c:pt idx="1351">
                  <c:v>4.5199999999999996</c:v>
                </c:pt>
                <c:pt idx="1352">
                  <c:v>4.68</c:v>
                </c:pt>
                <c:pt idx="1353">
                  <c:v>4.09</c:v>
                </c:pt>
                <c:pt idx="1354">
                  <c:v>4.21</c:v>
                </c:pt>
                <c:pt idx="1355">
                  <c:v>4.4000000000000004</c:v>
                </c:pt>
                <c:pt idx="1356">
                  <c:v>3.9499999999999997</c:v>
                </c:pt>
                <c:pt idx="1357">
                  <c:v>3.9299999999999997</c:v>
                </c:pt>
                <c:pt idx="1358">
                  <c:v>3.77</c:v>
                </c:pt>
                <c:pt idx="1359">
                  <c:v>3.9099999999999997</c:v>
                </c:pt>
                <c:pt idx="1360">
                  <c:v>3.61</c:v>
                </c:pt>
                <c:pt idx="1361">
                  <c:v>3.8099999999999987</c:v>
                </c:pt>
                <c:pt idx="1362">
                  <c:v>3.73</c:v>
                </c:pt>
                <c:pt idx="1363">
                  <c:v>3.6</c:v>
                </c:pt>
                <c:pt idx="1364">
                  <c:v>3.68</c:v>
                </c:pt>
                <c:pt idx="1365">
                  <c:v>3.62</c:v>
                </c:pt>
                <c:pt idx="1366">
                  <c:v>3.5</c:v>
                </c:pt>
                <c:pt idx="1367">
                  <c:v>3.65</c:v>
                </c:pt>
                <c:pt idx="1368">
                  <c:v>3.7600000000000002</c:v>
                </c:pt>
                <c:pt idx="1369">
                  <c:v>3.46</c:v>
                </c:pt>
                <c:pt idx="1370">
                  <c:v>3.51</c:v>
                </c:pt>
                <c:pt idx="1371">
                  <c:v>3.59</c:v>
                </c:pt>
                <c:pt idx="1372">
                  <c:v>3.03</c:v>
                </c:pt>
                <c:pt idx="1373">
                  <c:v>3.68</c:v>
                </c:pt>
                <c:pt idx="1374">
                  <c:v>4.6399999999999997</c:v>
                </c:pt>
                <c:pt idx="1375">
                  <c:v>3.15</c:v>
                </c:pt>
                <c:pt idx="1376">
                  <c:v>3.7</c:v>
                </c:pt>
                <c:pt idx="1377">
                  <c:v>3.59</c:v>
                </c:pt>
                <c:pt idx="1378">
                  <c:v>4</c:v>
                </c:pt>
                <c:pt idx="1379">
                  <c:v>3.88</c:v>
                </c:pt>
                <c:pt idx="1380">
                  <c:v>3.4</c:v>
                </c:pt>
                <c:pt idx="1381">
                  <c:v>3.3099999999999987</c:v>
                </c:pt>
                <c:pt idx="1382">
                  <c:v>3.63</c:v>
                </c:pt>
                <c:pt idx="1383">
                  <c:v>3.38</c:v>
                </c:pt>
                <c:pt idx="1384">
                  <c:v>3.04</c:v>
                </c:pt>
                <c:pt idx="1385">
                  <c:v>2.88</c:v>
                </c:pt>
                <c:pt idx="1386">
                  <c:v>3.12</c:v>
                </c:pt>
                <c:pt idx="1387">
                  <c:v>3.4899999999999998</c:v>
                </c:pt>
                <c:pt idx="1388">
                  <c:v>3.16</c:v>
                </c:pt>
                <c:pt idx="1389">
                  <c:v>2.86</c:v>
                </c:pt>
                <c:pt idx="1390">
                  <c:v>3.06</c:v>
                </c:pt>
                <c:pt idx="1391">
                  <c:v>3.34</c:v>
                </c:pt>
                <c:pt idx="1392">
                  <c:v>3.17</c:v>
                </c:pt>
                <c:pt idx="1393">
                  <c:v>3.16</c:v>
                </c:pt>
                <c:pt idx="1394">
                  <c:v>3</c:v>
                </c:pt>
                <c:pt idx="1395">
                  <c:v>2.23</c:v>
                </c:pt>
                <c:pt idx="1396">
                  <c:v>4.1899999999999995</c:v>
                </c:pt>
                <c:pt idx="1397">
                  <c:v>4.0599999999999996</c:v>
                </c:pt>
                <c:pt idx="1398">
                  <c:v>4.42</c:v>
                </c:pt>
                <c:pt idx="1399">
                  <c:v>3.9099999999999997</c:v>
                </c:pt>
                <c:pt idx="1400">
                  <c:v>3.8699999999999997</c:v>
                </c:pt>
                <c:pt idx="1401">
                  <c:v>3.06</c:v>
                </c:pt>
                <c:pt idx="1402">
                  <c:v>3.3</c:v>
                </c:pt>
                <c:pt idx="1403">
                  <c:v>3.04</c:v>
                </c:pt>
                <c:pt idx="1404">
                  <c:v>2.8499999999999988</c:v>
                </c:pt>
                <c:pt idx="1405">
                  <c:v>2.8499999999999988</c:v>
                </c:pt>
                <c:pt idx="1406">
                  <c:v>2.79</c:v>
                </c:pt>
                <c:pt idx="1407">
                  <c:v>2.61</c:v>
                </c:pt>
                <c:pt idx="1408">
                  <c:v>2.68</c:v>
                </c:pt>
                <c:pt idx="1409">
                  <c:v>2.84</c:v>
                </c:pt>
                <c:pt idx="1410">
                  <c:v>4.0199999999999996</c:v>
                </c:pt>
                <c:pt idx="1411">
                  <c:v>3.86</c:v>
                </c:pt>
                <c:pt idx="1412">
                  <c:v>2.63</c:v>
                </c:pt>
                <c:pt idx="1413">
                  <c:v>1.9100000000000001</c:v>
                </c:pt>
                <c:pt idx="1414">
                  <c:v>2.3099999999999987</c:v>
                </c:pt>
                <c:pt idx="1415">
                  <c:v>2.0099999999999998</c:v>
                </c:pt>
                <c:pt idx="1416">
                  <c:v>2.92</c:v>
                </c:pt>
                <c:pt idx="1417">
                  <c:v>3.13</c:v>
                </c:pt>
                <c:pt idx="1418">
                  <c:v>2.92</c:v>
                </c:pt>
                <c:pt idx="1419">
                  <c:v>3.03</c:v>
                </c:pt>
                <c:pt idx="1420">
                  <c:v>3.29</c:v>
                </c:pt>
                <c:pt idx="1421">
                  <c:v>2.69</c:v>
                </c:pt>
                <c:pt idx="1422">
                  <c:v>2.66</c:v>
                </c:pt>
                <c:pt idx="1423">
                  <c:v>2.8</c:v>
                </c:pt>
              </c:numCache>
            </c:numRef>
          </c:val>
          <c:smooth val="0"/>
          <c:extLst>
            <c:ext xmlns:c16="http://schemas.microsoft.com/office/drawing/2014/chart" uri="{C3380CC4-5D6E-409C-BE32-E72D297353CC}">
              <c16:uniqueId val="{00000001-B07C-4FE2-BFF7-77A3FE65EA31}"/>
            </c:ext>
          </c:extLst>
        </c:ser>
        <c:ser>
          <c:idx val="0"/>
          <c:order val="0"/>
          <c:tx>
            <c:strRef>
              <c:f>'ANN 4'!$A$1</c:f>
              <c:strCache>
                <c:ptCount val="1"/>
                <c:pt idx="0">
                  <c:v>Predicted (P)</c:v>
                </c:pt>
              </c:strCache>
            </c:strRef>
          </c:tx>
          <c:marker>
            <c:symbol val="none"/>
          </c:marker>
          <c:val>
            <c:numRef>
              <c:f>'ANN 4'!$A$2:$A$1425</c:f>
              <c:numCache>
                <c:formatCode>0.000</c:formatCode>
                <c:ptCount val="1424"/>
                <c:pt idx="0">
                  <c:v>3.0910623573792537</c:v>
                </c:pt>
                <c:pt idx="1">
                  <c:v>3.4529997674629587</c:v>
                </c:pt>
                <c:pt idx="2">
                  <c:v>3.4218421549508697</c:v>
                </c:pt>
                <c:pt idx="3">
                  <c:v>3.0377853948898443</c:v>
                </c:pt>
                <c:pt idx="4">
                  <c:v>3.0790338716352648</c:v>
                </c:pt>
                <c:pt idx="5">
                  <c:v>2.6884616144031765</c:v>
                </c:pt>
                <c:pt idx="6">
                  <c:v>2.5387179281197731</c:v>
                </c:pt>
                <c:pt idx="7">
                  <c:v>2.7009902045317893</c:v>
                </c:pt>
                <c:pt idx="8">
                  <c:v>3.6367565582304211</c:v>
                </c:pt>
                <c:pt idx="9">
                  <c:v>3.5383816179268002</c:v>
                </c:pt>
                <c:pt idx="10">
                  <c:v>3.2210954543495118</c:v>
                </c:pt>
                <c:pt idx="11">
                  <c:v>3.8812461217853587</c:v>
                </c:pt>
                <c:pt idx="12">
                  <c:v>3.8015510364075618</c:v>
                </c:pt>
                <c:pt idx="13">
                  <c:v>4.1312621963476523</c:v>
                </c:pt>
                <c:pt idx="14">
                  <c:v>3.821508753337707</c:v>
                </c:pt>
                <c:pt idx="15">
                  <c:v>2.9034796418034046</c:v>
                </c:pt>
                <c:pt idx="16">
                  <c:v>4.2703936178364019</c:v>
                </c:pt>
                <c:pt idx="17">
                  <c:v>3.9391366757762598</c:v>
                </c:pt>
                <c:pt idx="18">
                  <c:v>3.6734831212715644</c:v>
                </c:pt>
                <c:pt idx="19">
                  <c:v>3.3655485124572673</c:v>
                </c:pt>
                <c:pt idx="20">
                  <c:v>4.1178355501145383</c:v>
                </c:pt>
                <c:pt idx="21">
                  <c:v>3.8875776406189808</c:v>
                </c:pt>
                <c:pt idx="22">
                  <c:v>4.3377643946010984</c:v>
                </c:pt>
                <c:pt idx="23">
                  <c:v>4.2328353771965856</c:v>
                </c:pt>
                <c:pt idx="24">
                  <c:v>3.7910616907321488</c:v>
                </c:pt>
                <c:pt idx="25">
                  <c:v>4.2143539126338325</c:v>
                </c:pt>
                <c:pt idx="26">
                  <c:v>4.1303384961058871</c:v>
                </c:pt>
                <c:pt idx="27">
                  <c:v>4.0442013817917024</c:v>
                </c:pt>
                <c:pt idx="28">
                  <c:v>4.6599324377543283</c:v>
                </c:pt>
                <c:pt idx="29">
                  <c:v>4.3183400967395071</c:v>
                </c:pt>
                <c:pt idx="30">
                  <c:v>3.9109265700631979</c:v>
                </c:pt>
                <c:pt idx="31">
                  <c:v>4.1135052343631777</c:v>
                </c:pt>
                <c:pt idx="32">
                  <c:v>4.5748303408325395</c:v>
                </c:pt>
                <c:pt idx="33">
                  <c:v>4.3171217465033855</c:v>
                </c:pt>
                <c:pt idx="34">
                  <c:v>4.3142260089094355</c:v>
                </c:pt>
                <c:pt idx="35">
                  <c:v>3.9101353421046072</c:v>
                </c:pt>
                <c:pt idx="36">
                  <c:v>3.8979327372877375</c:v>
                </c:pt>
                <c:pt idx="37">
                  <c:v>4.5721578159124254</c:v>
                </c:pt>
                <c:pt idx="38">
                  <c:v>4.9765267359182834</c:v>
                </c:pt>
                <c:pt idx="39">
                  <c:v>4.724133688191575</c:v>
                </c:pt>
                <c:pt idx="40">
                  <c:v>4.9403613164089304</c:v>
                </c:pt>
                <c:pt idx="41">
                  <c:v>5.0096893379947334</c:v>
                </c:pt>
                <c:pt idx="42">
                  <c:v>5.0580236591481995</c:v>
                </c:pt>
                <c:pt idx="43">
                  <c:v>4.7767941597520522</c:v>
                </c:pt>
                <c:pt idx="44">
                  <c:v>5.0522866336256165</c:v>
                </c:pt>
                <c:pt idx="45">
                  <c:v>5.2862823956361336</c:v>
                </c:pt>
                <c:pt idx="46">
                  <c:v>5.1032170791650655</c:v>
                </c:pt>
                <c:pt idx="47">
                  <c:v>5.3118222600263705</c:v>
                </c:pt>
                <c:pt idx="48">
                  <c:v>3.4329995519919252</c:v>
                </c:pt>
                <c:pt idx="49">
                  <c:v>3.7211252870391212</c:v>
                </c:pt>
                <c:pt idx="50">
                  <c:v>4.6549955940672048</c:v>
                </c:pt>
                <c:pt idx="51">
                  <c:v>5.1441707364414677</c:v>
                </c:pt>
                <c:pt idx="52">
                  <c:v>5.1479279217937659</c:v>
                </c:pt>
                <c:pt idx="53">
                  <c:v>5.3847484168494457</c:v>
                </c:pt>
                <c:pt idx="54">
                  <c:v>5.0401045932315576</c:v>
                </c:pt>
                <c:pt idx="55">
                  <c:v>5.3222734134717404</c:v>
                </c:pt>
                <c:pt idx="56">
                  <c:v>5.5446508560237655</c:v>
                </c:pt>
                <c:pt idx="57">
                  <c:v>5.7896061399188365</c:v>
                </c:pt>
                <c:pt idx="58">
                  <c:v>6.1737382014093818</c:v>
                </c:pt>
                <c:pt idx="59">
                  <c:v>6.3931978807098542</c:v>
                </c:pt>
                <c:pt idx="60">
                  <c:v>5.7434216013851884</c:v>
                </c:pt>
                <c:pt idx="61">
                  <c:v>5.8895272845180404</c:v>
                </c:pt>
                <c:pt idx="62">
                  <c:v>5.7656893411050145</c:v>
                </c:pt>
                <c:pt idx="63">
                  <c:v>5.7713719068553724</c:v>
                </c:pt>
                <c:pt idx="64">
                  <c:v>5.9964797742843183</c:v>
                </c:pt>
                <c:pt idx="65">
                  <c:v>6.6236249564858909</c:v>
                </c:pt>
                <c:pt idx="66">
                  <c:v>6.9020616822806984</c:v>
                </c:pt>
                <c:pt idx="67">
                  <c:v>6.9664962433348334</c:v>
                </c:pt>
                <c:pt idx="68">
                  <c:v>6.7980379453857065</c:v>
                </c:pt>
                <c:pt idx="69">
                  <c:v>6.3860562016347728</c:v>
                </c:pt>
                <c:pt idx="70">
                  <c:v>6.142637622213762</c:v>
                </c:pt>
                <c:pt idx="71">
                  <c:v>5.8952700547849464</c:v>
                </c:pt>
                <c:pt idx="72">
                  <c:v>6.3189079395488665</c:v>
                </c:pt>
                <c:pt idx="73">
                  <c:v>6.5227639249097518</c:v>
                </c:pt>
                <c:pt idx="74">
                  <c:v>6.7195107595260488</c:v>
                </c:pt>
                <c:pt idx="75">
                  <c:v>6.558134284834944</c:v>
                </c:pt>
                <c:pt idx="76">
                  <c:v>6.5893095883877324</c:v>
                </c:pt>
                <c:pt idx="77">
                  <c:v>6.9099425149147899</c:v>
                </c:pt>
                <c:pt idx="78">
                  <c:v>6.9445491290943124</c:v>
                </c:pt>
                <c:pt idx="79">
                  <c:v>7.0149212078636971</c:v>
                </c:pt>
                <c:pt idx="80">
                  <c:v>6.4402189108917902</c:v>
                </c:pt>
                <c:pt idx="81">
                  <c:v>6.5313434239713954</c:v>
                </c:pt>
                <c:pt idx="82">
                  <c:v>6.8026543831383179</c:v>
                </c:pt>
                <c:pt idx="83">
                  <c:v>7.0302349902839332</c:v>
                </c:pt>
                <c:pt idx="84">
                  <c:v>6.8769432746001824</c:v>
                </c:pt>
                <c:pt idx="85">
                  <c:v>7.0059101735228895</c:v>
                </c:pt>
                <c:pt idx="86">
                  <c:v>7.2387704484246314</c:v>
                </c:pt>
                <c:pt idx="87">
                  <c:v>7.3666282910935994</c:v>
                </c:pt>
                <c:pt idx="88">
                  <c:v>6.868358380581352</c:v>
                </c:pt>
                <c:pt idx="89">
                  <c:v>7.1609486641421789</c:v>
                </c:pt>
                <c:pt idx="90">
                  <c:v>7.4200849266383617</c:v>
                </c:pt>
                <c:pt idx="91">
                  <c:v>7.2933817159372074</c:v>
                </c:pt>
                <c:pt idx="92">
                  <c:v>7.0837424006549812</c:v>
                </c:pt>
                <c:pt idx="93">
                  <c:v>7.4198997706938794</c:v>
                </c:pt>
                <c:pt idx="94">
                  <c:v>7.1777426864287488</c:v>
                </c:pt>
                <c:pt idx="95">
                  <c:v>6.4686496917917342</c:v>
                </c:pt>
                <c:pt idx="96">
                  <c:v>6.6037394869864201</c:v>
                </c:pt>
                <c:pt idx="97">
                  <c:v>6.7225028863915846</c:v>
                </c:pt>
                <c:pt idx="98">
                  <c:v>7.2375472714985865</c:v>
                </c:pt>
                <c:pt idx="99">
                  <c:v>6.9229708893986697</c:v>
                </c:pt>
                <c:pt idx="100">
                  <c:v>6.3122039447404585</c:v>
                </c:pt>
                <c:pt idx="101">
                  <c:v>6.4001831695150866</c:v>
                </c:pt>
                <c:pt idx="102">
                  <c:v>6.9410209724366432</c:v>
                </c:pt>
                <c:pt idx="103">
                  <c:v>7.1711494278649734</c:v>
                </c:pt>
                <c:pt idx="104">
                  <c:v>6.9492352761436909</c:v>
                </c:pt>
                <c:pt idx="105">
                  <c:v>7.2611978863729849</c:v>
                </c:pt>
                <c:pt idx="106">
                  <c:v>7.4446550595592775</c:v>
                </c:pt>
                <c:pt idx="107">
                  <c:v>7.3833680927007928</c:v>
                </c:pt>
                <c:pt idx="108">
                  <c:v>6.9385131490939864</c:v>
                </c:pt>
                <c:pt idx="109">
                  <c:v>7.1436665070576311</c:v>
                </c:pt>
                <c:pt idx="110">
                  <c:v>7.4593835134894633</c:v>
                </c:pt>
                <c:pt idx="111">
                  <c:v>7.6426753525090945</c:v>
                </c:pt>
                <c:pt idx="112">
                  <c:v>7.5116204972965832</c:v>
                </c:pt>
                <c:pt idx="113">
                  <c:v>7.2819393598735953</c:v>
                </c:pt>
                <c:pt idx="114">
                  <c:v>6.3764968861333404</c:v>
                </c:pt>
                <c:pt idx="115">
                  <c:v>5.8483886497525379</c:v>
                </c:pt>
                <c:pt idx="116">
                  <c:v>5.7478423392079225</c:v>
                </c:pt>
                <c:pt idx="117">
                  <c:v>5.5420716396102625</c:v>
                </c:pt>
                <c:pt idx="118">
                  <c:v>3.2675012112147583</c:v>
                </c:pt>
                <c:pt idx="119">
                  <c:v>5.4587365675552766</c:v>
                </c:pt>
                <c:pt idx="120">
                  <c:v>6.2097122156561539</c:v>
                </c:pt>
                <c:pt idx="121">
                  <c:v>6.6473234777884764</c:v>
                </c:pt>
                <c:pt idx="122">
                  <c:v>4.6766268323522908</c:v>
                </c:pt>
                <c:pt idx="123">
                  <c:v>3.9465228226394635</c:v>
                </c:pt>
                <c:pt idx="124">
                  <c:v>3.1247163939734239</c:v>
                </c:pt>
                <c:pt idx="125">
                  <c:v>3.6847040928479249</c:v>
                </c:pt>
                <c:pt idx="126">
                  <c:v>3.2641513963423421</c:v>
                </c:pt>
                <c:pt idx="127">
                  <c:v>3.1642950576157296</c:v>
                </c:pt>
                <c:pt idx="128">
                  <c:v>2.5595622872173642</c:v>
                </c:pt>
                <c:pt idx="129">
                  <c:v>2.3930367217291009</c:v>
                </c:pt>
                <c:pt idx="130">
                  <c:v>2.3808986865737602</c:v>
                </c:pt>
                <c:pt idx="131">
                  <c:v>4.4014382097956162</c:v>
                </c:pt>
                <c:pt idx="132">
                  <c:v>3.9290541802176726</c:v>
                </c:pt>
                <c:pt idx="133">
                  <c:v>5.6784552846007372</c:v>
                </c:pt>
                <c:pt idx="134">
                  <c:v>5.4382264891389891</c:v>
                </c:pt>
                <c:pt idx="135">
                  <c:v>4.2804787666198862</c:v>
                </c:pt>
                <c:pt idx="136">
                  <c:v>2.4005710322216363</c:v>
                </c:pt>
                <c:pt idx="137">
                  <c:v>3.6605310471039552</c:v>
                </c:pt>
                <c:pt idx="138">
                  <c:v>5.1557340825503086</c:v>
                </c:pt>
                <c:pt idx="139">
                  <c:v>3.6376965230875906</c:v>
                </c:pt>
                <c:pt idx="140">
                  <c:v>4.420707363367077</c:v>
                </c:pt>
                <c:pt idx="141">
                  <c:v>4.6171799460381964</c:v>
                </c:pt>
                <c:pt idx="142">
                  <c:v>4.5305427866298533</c:v>
                </c:pt>
                <c:pt idx="143">
                  <c:v>4.6514116887939965</c:v>
                </c:pt>
                <c:pt idx="144">
                  <c:v>2.6721816678494812</c:v>
                </c:pt>
                <c:pt idx="145">
                  <c:v>2.3211440902592537</c:v>
                </c:pt>
                <c:pt idx="146">
                  <c:v>4.1582901467779863</c:v>
                </c:pt>
                <c:pt idx="147">
                  <c:v>4.5024166853220162</c:v>
                </c:pt>
                <c:pt idx="148">
                  <c:v>3.4230772210597253</c:v>
                </c:pt>
                <c:pt idx="149">
                  <c:v>3.510403543407234</c:v>
                </c:pt>
                <c:pt idx="150">
                  <c:v>2.8852512246985937</c:v>
                </c:pt>
                <c:pt idx="151">
                  <c:v>2.5536436221960837</c:v>
                </c:pt>
                <c:pt idx="152">
                  <c:v>2.9020298706554044</c:v>
                </c:pt>
                <c:pt idx="153">
                  <c:v>2.8566785175288021</c:v>
                </c:pt>
                <c:pt idx="154">
                  <c:v>2.9381644439944772</c:v>
                </c:pt>
                <c:pt idx="155">
                  <c:v>2.8237223013914852</c:v>
                </c:pt>
                <c:pt idx="156">
                  <c:v>2.5326103679483074</c:v>
                </c:pt>
                <c:pt idx="157">
                  <c:v>3.8329038440712186</c:v>
                </c:pt>
                <c:pt idx="158">
                  <c:v>2.3890487790526378</c:v>
                </c:pt>
                <c:pt idx="159">
                  <c:v>2.3736122645908937</c:v>
                </c:pt>
                <c:pt idx="160">
                  <c:v>2.3272182443221392</c:v>
                </c:pt>
                <c:pt idx="161">
                  <c:v>2.3475589073185823</c:v>
                </c:pt>
                <c:pt idx="162">
                  <c:v>3.5375784647772588</c:v>
                </c:pt>
                <c:pt idx="163">
                  <c:v>3.7448191889853515</c:v>
                </c:pt>
                <c:pt idx="164">
                  <c:v>3.561440493555633</c:v>
                </c:pt>
                <c:pt idx="165">
                  <c:v>4.1708557495531391</c:v>
                </c:pt>
                <c:pt idx="166">
                  <c:v>4.6450062953154045</c:v>
                </c:pt>
                <c:pt idx="167">
                  <c:v>3.1898262265302231</c:v>
                </c:pt>
                <c:pt idx="168">
                  <c:v>4.1082839265581841</c:v>
                </c:pt>
                <c:pt idx="169">
                  <c:v>2.4420010863540238</c:v>
                </c:pt>
                <c:pt idx="170">
                  <c:v>2.4714377264925189</c:v>
                </c:pt>
                <c:pt idx="171">
                  <c:v>3.7237661931935335</c:v>
                </c:pt>
                <c:pt idx="172">
                  <c:v>3.9237934417426805</c:v>
                </c:pt>
                <c:pt idx="173">
                  <c:v>3.3217404902028327</c:v>
                </c:pt>
                <c:pt idx="174">
                  <c:v>2.703151110075984</c:v>
                </c:pt>
                <c:pt idx="175">
                  <c:v>3.1824853168278637</c:v>
                </c:pt>
                <c:pt idx="176">
                  <c:v>3.1824853168278637</c:v>
                </c:pt>
                <c:pt idx="177">
                  <c:v>3.4219507684399315</c:v>
                </c:pt>
                <c:pt idx="178">
                  <c:v>4.1411422344209896</c:v>
                </c:pt>
                <c:pt idx="179">
                  <c:v>3.6872505639082003</c:v>
                </c:pt>
                <c:pt idx="180">
                  <c:v>2.3343014319900477</c:v>
                </c:pt>
                <c:pt idx="181">
                  <c:v>2.5458940909808545</c:v>
                </c:pt>
                <c:pt idx="182">
                  <c:v>2.3646473540275288</c:v>
                </c:pt>
                <c:pt idx="183">
                  <c:v>2.6277690213682319</c:v>
                </c:pt>
                <c:pt idx="184">
                  <c:v>2.7107730699657875</c:v>
                </c:pt>
                <c:pt idx="185">
                  <c:v>3.2953160788706652</c:v>
                </c:pt>
                <c:pt idx="186">
                  <c:v>2.6335017457319161</c:v>
                </c:pt>
                <c:pt idx="187">
                  <c:v>2.7692946750774619</c:v>
                </c:pt>
                <c:pt idx="188">
                  <c:v>2.5630597031507643</c:v>
                </c:pt>
                <c:pt idx="189">
                  <c:v>2.6487635261674405</c:v>
                </c:pt>
                <c:pt idx="190">
                  <c:v>2.4123575232721777</c:v>
                </c:pt>
                <c:pt idx="191">
                  <c:v>2.4961674515838612</c:v>
                </c:pt>
                <c:pt idx="192">
                  <c:v>2.6992395272493162</c:v>
                </c:pt>
                <c:pt idx="193">
                  <c:v>2.4047203254312781</c:v>
                </c:pt>
                <c:pt idx="194">
                  <c:v>2.3403770023072452</c:v>
                </c:pt>
                <c:pt idx="195">
                  <c:v>2.5136162177174564</c:v>
                </c:pt>
                <c:pt idx="196">
                  <c:v>2.4170060356282872</c:v>
                </c:pt>
                <c:pt idx="197">
                  <c:v>2.3700990594014808</c:v>
                </c:pt>
                <c:pt idx="198">
                  <c:v>2.3849132002950162</c:v>
                </c:pt>
                <c:pt idx="199">
                  <c:v>2.5280574833241167</c:v>
                </c:pt>
                <c:pt idx="200">
                  <c:v>2.5216136568724092</c:v>
                </c:pt>
                <c:pt idx="201">
                  <c:v>4.1811066414221543</c:v>
                </c:pt>
                <c:pt idx="202">
                  <c:v>3.2321831920488133</c:v>
                </c:pt>
                <c:pt idx="203">
                  <c:v>2.602417401189852</c:v>
                </c:pt>
                <c:pt idx="204">
                  <c:v>2.3706120811119087</c:v>
                </c:pt>
                <c:pt idx="205">
                  <c:v>2.4504336382400931</c:v>
                </c:pt>
                <c:pt idx="206">
                  <c:v>2.3188401823194926</c:v>
                </c:pt>
                <c:pt idx="207">
                  <c:v>3.9267609566378239</c:v>
                </c:pt>
                <c:pt idx="208">
                  <c:v>4.4192189356582414</c:v>
                </c:pt>
                <c:pt idx="209">
                  <c:v>3.0276299700096772</c:v>
                </c:pt>
                <c:pt idx="210">
                  <c:v>2.9741157551687669</c:v>
                </c:pt>
                <c:pt idx="211">
                  <c:v>4.5369115759937237</c:v>
                </c:pt>
                <c:pt idx="212">
                  <c:v>4.3604119727903967</c:v>
                </c:pt>
                <c:pt idx="213">
                  <c:v>3.5506049944596167</c:v>
                </c:pt>
                <c:pt idx="214">
                  <c:v>4.5676403938179764</c:v>
                </c:pt>
                <c:pt idx="215">
                  <c:v>4.6138489186262746</c:v>
                </c:pt>
                <c:pt idx="216">
                  <c:v>3.9654716914138612</c:v>
                </c:pt>
                <c:pt idx="217">
                  <c:v>3.2407901518599567</c:v>
                </c:pt>
                <c:pt idx="218">
                  <c:v>3.2138925428373435</c:v>
                </c:pt>
                <c:pt idx="219">
                  <c:v>2.6198900157384504</c:v>
                </c:pt>
                <c:pt idx="220">
                  <c:v>2.363195886548787</c:v>
                </c:pt>
                <c:pt idx="221">
                  <c:v>2.3458716408781117</c:v>
                </c:pt>
                <c:pt idx="222">
                  <c:v>3.0655352518198051</c:v>
                </c:pt>
                <c:pt idx="223">
                  <c:v>3.4381354631892567</c:v>
                </c:pt>
                <c:pt idx="224">
                  <c:v>2.7469692373282837</c:v>
                </c:pt>
                <c:pt idx="225">
                  <c:v>3.3852125280287777</c:v>
                </c:pt>
                <c:pt idx="226">
                  <c:v>2.5731639558119292</c:v>
                </c:pt>
                <c:pt idx="227">
                  <c:v>2.5619069057663442</c:v>
                </c:pt>
                <c:pt idx="228">
                  <c:v>2.7111728328977445</c:v>
                </c:pt>
                <c:pt idx="229">
                  <c:v>2.5746303895943332</c:v>
                </c:pt>
                <c:pt idx="230">
                  <c:v>2.2891618003667378</c:v>
                </c:pt>
                <c:pt idx="231">
                  <c:v>3.081458339834716</c:v>
                </c:pt>
                <c:pt idx="232">
                  <c:v>2.8182163169999477</c:v>
                </c:pt>
                <c:pt idx="233">
                  <c:v>4.7264715488217846</c:v>
                </c:pt>
                <c:pt idx="234">
                  <c:v>4.0979690651313634</c:v>
                </c:pt>
                <c:pt idx="235">
                  <c:v>3.9560494424325428</c:v>
                </c:pt>
                <c:pt idx="236">
                  <c:v>3.7361614496950932</c:v>
                </c:pt>
                <c:pt idx="237">
                  <c:v>3.5513537319567865</c:v>
                </c:pt>
                <c:pt idx="238">
                  <c:v>3.5602240461441492</c:v>
                </c:pt>
                <c:pt idx="239">
                  <c:v>3.8665532819598369</c:v>
                </c:pt>
                <c:pt idx="240">
                  <c:v>4.2046688277429425</c:v>
                </c:pt>
                <c:pt idx="241">
                  <c:v>4.171611187932518</c:v>
                </c:pt>
                <c:pt idx="242">
                  <c:v>3.5042299263151673</c:v>
                </c:pt>
                <c:pt idx="243">
                  <c:v>4.1487920670152771</c:v>
                </c:pt>
                <c:pt idx="244">
                  <c:v>4.4067057640226315</c:v>
                </c:pt>
                <c:pt idx="245">
                  <c:v>4.5351911477042819</c:v>
                </c:pt>
                <c:pt idx="246">
                  <c:v>4.5725454683234315</c:v>
                </c:pt>
                <c:pt idx="247">
                  <c:v>4.6028151626844656</c:v>
                </c:pt>
                <c:pt idx="248">
                  <c:v>4.0413668670413525</c:v>
                </c:pt>
                <c:pt idx="249">
                  <c:v>2.790320661021398</c:v>
                </c:pt>
                <c:pt idx="250">
                  <c:v>4.3857740483413155</c:v>
                </c:pt>
                <c:pt idx="251">
                  <c:v>4.2221660526078395</c:v>
                </c:pt>
                <c:pt idx="252">
                  <c:v>2.8153066110414207</c:v>
                </c:pt>
                <c:pt idx="253">
                  <c:v>2.7335680169219492</c:v>
                </c:pt>
                <c:pt idx="254">
                  <c:v>4.6923320870780545</c:v>
                </c:pt>
                <c:pt idx="255">
                  <c:v>2.5342467229674286</c:v>
                </c:pt>
                <c:pt idx="256">
                  <c:v>2.8987130746762109</c:v>
                </c:pt>
                <c:pt idx="257">
                  <c:v>2.8854086454347785</c:v>
                </c:pt>
                <c:pt idx="258">
                  <c:v>3.16859949826434</c:v>
                </c:pt>
                <c:pt idx="259">
                  <c:v>3.5797123479578152</c:v>
                </c:pt>
                <c:pt idx="260">
                  <c:v>3.8221196010067398</c:v>
                </c:pt>
                <c:pt idx="261">
                  <c:v>3.8644765323616408</c:v>
                </c:pt>
                <c:pt idx="262">
                  <c:v>3.9506865780895049</c:v>
                </c:pt>
                <c:pt idx="263">
                  <c:v>3.5297520209041822</c:v>
                </c:pt>
                <c:pt idx="264">
                  <c:v>3.8276558596594277</c:v>
                </c:pt>
                <c:pt idx="265">
                  <c:v>3.7862304376962741</c:v>
                </c:pt>
                <c:pt idx="266">
                  <c:v>3.5980222337105037</c:v>
                </c:pt>
                <c:pt idx="267">
                  <c:v>3.5277635716389741</c:v>
                </c:pt>
                <c:pt idx="268">
                  <c:v>3.2635983190064288</c:v>
                </c:pt>
                <c:pt idx="269">
                  <c:v>3.1577768111211286</c:v>
                </c:pt>
                <c:pt idx="270">
                  <c:v>3.4149128138607052</c:v>
                </c:pt>
                <c:pt idx="271">
                  <c:v>2.9876435425371213</c:v>
                </c:pt>
                <c:pt idx="272">
                  <c:v>3.0702530867574875</c:v>
                </c:pt>
                <c:pt idx="273">
                  <c:v>3.2737410364088908</c:v>
                </c:pt>
                <c:pt idx="274">
                  <c:v>3.3273461823289585</c:v>
                </c:pt>
                <c:pt idx="275">
                  <c:v>3.3083479199860237</c:v>
                </c:pt>
                <c:pt idx="276">
                  <c:v>3.0651216995404651</c:v>
                </c:pt>
                <c:pt idx="277">
                  <c:v>2.9912754342575489</c:v>
                </c:pt>
                <c:pt idx="278">
                  <c:v>2.8452849405628586</c:v>
                </c:pt>
                <c:pt idx="279">
                  <c:v>2.8379787901181177</c:v>
                </c:pt>
                <c:pt idx="280">
                  <c:v>2.7400141828414419</c:v>
                </c:pt>
                <c:pt idx="281">
                  <c:v>3.2049446875694989</c:v>
                </c:pt>
                <c:pt idx="282">
                  <c:v>3.4016347564437592</c:v>
                </c:pt>
                <c:pt idx="283">
                  <c:v>3.4654999266864461</c:v>
                </c:pt>
                <c:pt idx="284">
                  <c:v>3.6200737586399589</c:v>
                </c:pt>
                <c:pt idx="285">
                  <c:v>3.8017615624204626</c:v>
                </c:pt>
                <c:pt idx="286">
                  <c:v>3.4993617662760652</c:v>
                </c:pt>
                <c:pt idx="287">
                  <c:v>2.4110205920666541</c:v>
                </c:pt>
                <c:pt idx="288">
                  <c:v>2.8427264766750824</c:v>
                </c:pt>
                <c:pt idx="289">
                  <c:v>2.9613829136131931</c:v>
                </c:pt>
                <c:pt idx="290">
                  <c:v>2.7514233816978231</c:v>
                </c:pt>
                <c:pt idx="291">
                  <c:v>2.7181146732461992</c:v>
                </c:pt>
                <c:pt idx="292">
                  <c:v>2.864848588343881</c:v>
                </c:pt>
                <c:pt idx="293">
                  <c:v>3.3482080421851084</c:v>
                </c:pt>
                <c:pt idx="294">
                  <c:v>3.4656964608499972</c:v>
                </c:pt>
                <c:pt idx="295">
                  <c:v>3.0940837011263529</c:v>
                </c:pt>
                <c:pt idx="296">
                  <c:v>3.1745077060604361</c:v>
                </c:pt>
                <c:pt idx="297">
                  <c:v>2.8489163330071867</c:v>
                </c:pt>
                <c:pt idx="298">
                  <c:v>2.8864327397261587</c:v>
                </c:pt>
                <c:pt idx="299">
                  <c:v>3.1944372334070419</c:v>
                </c:pt>
                <c:pt idx="300">
                  <c:v>3.0554066950610737</c:v>
                </c:pt>
                <c:pt idx="301">
                  <c:v>2.9735396736511799</c:v>
                </c:pt>
                <c:pt idx="302">
                  <c:v>2.901792128056325</c:v>
                </c:pt>
                <c:pt idx="303">
                  <c:v>2.7944956457327152</c:v>
                </c:pt>
                <c:pt idx="304">
                  <c:v>2.966518325307308</c:v>
                </c:pt>
                <c:pt idx="305">
                  <c:v>2.9425007526237095</c:v>
                </c:pt>
                <c:pt idx="306">
                  <c:v>2.6167367228074836</c:v>
                </c:pt>
                <c:pt idx="307">
                  <c:v>2.5320774093852139</c:v>
                </c:pt>
                <c:pt idx="308">
                  <c:v>2.2921816445708982</c:v>
                </c:pt>
                <c:pt idx="309">
                  <c:v>2.2722278737502997</c:v>
                </c:pt>
                <c:pt idx="310">
                  <c:v>2.29606327057272</c:v>
                </c:pt>
                <c:pt idx="311">
                  <c:v>2.7802084813875605</c:v>
                </c:pt>
                <c:pt idx="312">
                  <c:v>2.6587842050434682</c:v>
                </c:pt>
                <c:pt idx="313">
                  <c:v>2.4695519173696878</c:v>
                </c:pt>
                <c:pt idx="314">
                  <c:v>2.7632612936857002</c:v>
                </c:pt>
                <c:pt idx="315">
                  <c:v>2.5063656007015997</c:v>
                </c:pt>
                <c:pt idx="316">
                  <c:v>2.4646121376519741</c:v>
                </c:pt>
                <c:pt idx="317">
                  <c:v>2.3515983328557408</c:v>
                </c:pt>
                <c:pt idx="318">
                  <c:v>2.2677633553092198</c:v>
                </c:pt>
                <c:pt idx="319">
                  <c:v>2.3313935338946337</c:v>
                </c:pt>
                <c:pt idx="320">
                  <c:v>2.4415746344241365</c:v>
                </c:pt>
                <c:pt idx="321">
                  <c:v>2.3988777980237721</c:v>
                </c:pt>
                <c:pt idx="322">
                  <c:v>2.5355155249350703</c:v>
                </c:pt>
                <c:pt idx="323">
                  <c:v>2.3695186005628477</c:v>
                </c:pt>
                <c:pt idx="324">
                  <c:v>2.3784252918993274</c:v>
                </c:pt>
                <c:pt idx="325">
                  <c:v>2.7946318503351812</c:v>
                </c:pt>
                <c:pt idx="326">
                  <c:v>2.5532575566977092</c:v>
                </c:pt>
                <c:pt idx="327">
                  <c:v>2.8393069705496528</c:v>
                </c:pt>
                <c:pt idx="328">
                  <c:v>2.7980378895253066</c:v>
                </c:pt>
                <c:pt idx="329">
                  <c:v>2.4799832416306842</c:v>
                </c:pt>
                <c:pt idx="330">
                  <c:v>2.5176668780974092</c:v>
                </c:pt>
                <c:pt idx="331">
                  <c:v>2.7197386656597971</c:v>
                </c:pt>
                <c:pt idx="332">
                  <c:v>2.3868780781156778</c:v>
                </c:pt>
                <c:pt idx="333">
                  <c:v>2.3633241082308203</c:v>
                </c:pt>
                <c:pt idx="334">
                  <c:v>2.4069378196976081</c:v>
                </c:pt>
                <c:pt idx="335">
                  <c:v>2.4817131910710057</c:v>
                </c:pt>
                <c:pt idx="336">
                  <c:v>2.8571556999521377</c:v>
                </c:pt>
                <c:pt idx="337">
                  <c:v>3.5122597507194047</c:v>
                </c:pt>
                <c:pt idx="338">
                  <c:v>2.4421090052244154</c:v>
                </c:pt>
                <c:pt idx="339">
                  <c:v>2.3587598893363704</c:v>
                </c:pt>
                <c:pt idx="340">
                  <c:v>2.6999412172628832</c:v>
                </c:pt>
                <c:pt idx="341">
                  <c:v>2.6729894926481328</c:v>
                </c:pt>
                <c:pt idx="342">
                  <c:v>2.9751779175279602</c:v>
                </c:pt>
                <c:pt idx="343">
                  <c:v>2.6377146682531412</c:v>
                </c:pt>
                <c:pt idx="344">
                  <c:v>2.5680960230033731</c:v>
                </c:pt>
                <c:pt idx="345">
                  <c:v>2.4650617371517392</c:v>
                </c:pt>
                <c:pt idx="346">
                  <c:v>2.4035148973475526</c:v>
                </c:pt>
                <c:pt idx="347">
                  <c:v>3.0837488591052358</c:v>
                </c:pt>
                <c:pt idx="348">
                  <c:v>2.5633671921291592</c:v>
                </c:pt>
                <c:pt idx="349">
                  <c:v>2.4946549340368742</c:v>
                </c:pt>
                <c:pt idx="350">
                  <c:v>2.3402574448675306</c:v>
                </c:pt>
                <c:pt idx="351">
                  <c:v>2.5447011396002988</c:v>
                </c:pt>
                <c:pt idx="352">
                  <c:v>2.7745670009566594</c:v>
                </c:pt>
                <c:pt idx="353">
                  <c:v>2.367760284327324</c:v>
                </c:pt>
                <c:pt idx="354">
                  <c:v>2.7484973343310792</c:v>
                </c:pt>
                <c:pt idx="355">
                  <c:v>2.8013947801693608</c:v>
                </c:pt>
                <c:pt idx="356">
                  <c:v>2.6834074565177071</c:v>
                </c:pt>
                <c:pt idx="357">
                  <c:v>3.1545838745489005</c:v>
                </c:pt>
                <c:pt idx="358">
                  <c:v>3.0607513332547867</c:v>
                </c:pt>
                <c:pt idx="359">
                  <c:v>2.8518788457401172</c:v>
                </c:pt>
                <c:pt idx="360">
                  <c:v>3.107651263678191</c:v>
                </c:pt>
                <c:pt idx="361">
                  <c:v>2.8648070096358467</c:v>
                </c:pt>
                <c:pt idx="362">
                  <c:v>2.3398167623167088</c:v>
                </c:pt>
                <c:pt idx="363">
                  <c:v>2.3745106794960762</c:v>
                </c:pt>
                <c:pt idx="364">
                  <c:v>2.5236149022052352</c:v>
                </c:pt>
                <c:pt idx="365">
                  <c:v>3.0477245376530013</c:v>
                </c:pt>
                <c:pt idx="366">
                  <c:v>3.2156951036779029</c:v>
                </c:pt>
                <c:pt idx="367">
                  <c:v>3.1932195967490662</c:v>
                </c:pt>
                <c:pt idx="368">
                  <c:v>3.515615520363887</c:v>
                </c:pt>
                <c:pt idx="369">
                  <c:v>3.4261726197512417</c:v>
                </c:pt>
                <c:pt idx="370">
                  <c:v>2.8745187400475181</c:v>
                </c:pt>
                <c:pt idx="371">
                  <c:v>2.4181412160747389</c:v>
                </c:pt>
                <c:pt idx="372">
                  <c:v>3.1167516176682177</c:v>
                </c:pt>
                <c:pt idx="373">
                  <c:v>3.1815305534460685</c:v>
                </c:pt>
                <c:pt idx="374">
                  <c:v>3.5328756520490572</c:v>
                </c:pt>
                <c:pt idx="375">
                  <c:v>3.6714601821189468</c:v>
                </c:pt>
                <c:pt idx="376">
                  <c:v>3.2675947134348435</c:v>
                </c:pt>
                <c:pt idx="377">
                  <c:v>4.1320672048961828</c:v>
                </c:pt>
                <c:pt idx="378">
                  <c:v>4.4095129340236836</c:v>
                </c:pt>
                <c:pt idx="379">
                  <c:v>4.0196344637261694</c:v>
                </c:pt>
                <c:pt idx="380">
                  <c:v>4.1100456643818664</c:v>
                </c:pt>
                <c:pt idx="381">
                  <c:v>4.1406541815605102</c:v>
                </c:pt>
                <c:pt idx="382">
                  <c:v>4.2801818961165266</c:v>
                </c:pt>
                <c:pt idx="383">
                  <c:v>4.3839647093753387</c:v>
                </c:pt>
                <c:pt idx="384">
                  <c:v>4.4670076757890476</c:v>
                </c:pt>
                <c:pt idx="385">
                  <c:v>4.3830043851045914</c:v>
                </c:pt>
                <c:pt idx="386">
                  <c:v>4.478353878689342</c:v>
                </c:pt>
                <c:pt idx="387">
                  <c:v>4.9036155627156335</c:v>
                </c:pt>
                <c:pt idx="388">
                  <c:v>4.7166923330881811</c:v>
                </c:pt>
                <c:pt idx="389">
                  <c:v>4.9643306045010673</c:v>
                </c:pt>
                <c:pt idx="390">
                  <c:v>5.086943375897409</c:v>
                </c:pt>
                <c:pt idx="391">
                  <c:v>5.1092782469338784</c:v>
                </c:pt>
                <c:pt idx="392">
                  <c:v>4.9965686209264586</c:v>
                </c:pt>
                <c:pt idx="393">
                  <c:v>4.9288948724237676</c:v>
                </c:pt>
                <c:pt idx="394">
                  <c:v>5.2123295434160095</c:v>
                </c:pt>
                <c:pt idx="395">
                  <c:v>4.4734893063597507</c:v>
                </c:pt>
                <c:pt idx="396">
                  <c:v>5.0447051751849576</c:v>
                </c:pt>
                <c:pt idx="397">
                  <c:v>5.010223121654712</c:v>
                </c:pt>
                <c:pt idx="398">
                  <c:v>4.8377810673221555</c:v>
                </c:pt>
                <c:pt idx="399">
                  <c:v>4.8993543176175853</c:v>
                </c:pt>
                <c:pt idx="400">
                  <c:v>4.7743737352784814</c:v>
                </c:pt>
                <c:pt idx="401">
                  <c:v>5.2566430284973924</c:v>
                </c:pt>
                <c:pt idx="402">
                  <c:v>5.2845425506655879</c:v>
                </c:pt>
                <c:pt idx="403">
                  <c:v>5.3399338158357406</c:v>
                </c:pt>
                <c:pt idx="404">
                  <c:v>5.5128616386057008</c:v>
                </c:pt>
                <c:pt idx="405">
                  <c:v>5.6667754343670085</c:v>
                </c:pt>
                <c:pt idx="406">
                  <c:v>5.1538424061484385</c:v>
                </c:pt>
                <c:pt idx="407">
                  <c:v>4.677430728648484</c:v>
                </c:pt>
                <c:pt idx="408">
                  <c:v>5.0196151120816124</c:v>
                </c:pt>
                <c:pt idx="409">
                  <c:v>5.2416333307507914</c:v>
                </c:pt>
                <c:pt idx="410">
                  <c:v>5.4737127909251839</c:v>
                </c:pt>
                <c:pt idx="411">
                  <c:v>5.1958587433834857</c:v>
                </c:pt>
                <c:pt idx="412">
                  <c:v>5.7506930750397434</c:v>
                </c:pt>
                <c:pt idx="413">
                  <c:v>5.5911999054665724</c:v>
                </c:pt>
                <c:pt idx="414">
                  <c:v>6.1392037722159944</c:v>
                </c:pt>
                <c:pt idx="415">
                  <c:v>6.3449865455108734</c:v>
                </c:pt>
                <c:pt idx="416">
                  <c:v>6.8680642200352313</c:v>
                </c:pt>
                <c:pt idx="417">
                  <c:v>6.1185628745106158</c:v>
                </c:pt>
                <c:pt idx="418">
                  <c:v>5.8831510303521473</c:v>
                </c:pt>
                <c:pt idx="419">
                  <c:v>5.6098582889773549</c:v>
                </c:pt>
                <c:pt idx="420">
                  <c:v>5.7063993941981721</c:v>
                </c:pt>
                <c:pt idx="421">
                  <c:v>6.0082413107624024</c:v>
                </c:pt>
                <c:pt idx="422">
                  <c:v>5.9870964194060541</c:v>
                </c:pt>
                <c:pt idx="423">
                  <c:v>6.4286943693550445</c:v>
                </c:pt>
                <c:pt idx="424">
                  <c:v>6.0463392350667498</c:v>
                </c:pt>
                <c:pt idx="425">
                  <c:v>6.4823742145977672</c:v>
                </c:pt>
                <c:pt idx="426">
                  <c:v>6.5395993492888813</c:v>
                </c:pt>
                <c:pt idx="427">
                  <c:v>6.4940746680991355</c:v>
                </c:pt>
                <c:pt idx="428">
                  <c:v>6.2801295756314364</c:v>
                </c:pt>
                <c:pt idx="429">
                  <c:v>6.6726401298719384</c:v>
                </c:pt>
                <c:pt idx="430">
                  <c:v>7.0429463267548389</c:v>
                </c:pt>
                <c:pt idx="431">
                  <c:v>7.0763861084719419</c:v>
                </c:pt>
                <c:pt idx="432">
                  <c:v>6.0465921213758129</c:v>
                </c:pt>
                <c:pt idx="433">
                  <c:v>5.6144979033669786</c:v>
                </c:pt>
                <c:pt idx="434">
                  <c:v>6.3263265499641985</c:v>
                </c:pt>
                <c:pt idx="435">
                  <c:v>6.2639319152329795</c:v>
                </c:pt>
                <c:pt idx="436">
                  <c:v>5.4179189342996459</c:v>
                </c:pt>
                <c:pt idx="437">
                  <c:v>5.5493418842093218</c:v>
                </c:pt>
                <c:pt idx="438">
                  <c:v>6.2482715432514926</c:v>
                </c:pt>
                <c:pt idx="439">
                  <c:v>5.6256815610654201</c:v>
                </c:pt>
                <c:pt idx="440">
                  <c:v>5.8691114606234045</c:v>
                </c:pt>
                <c:pt idx="441">
                  <c:v>5.9905787899834433</c:v>
                </c:pt>
                <c:pt idx="442">
                  <c:v>4.7883825962389706</c:v>
                </c:pt>
                <c:pt idx="443">
                  <c:v>3.2402833005292941</c:v>
                </c:pt>
                <c:pt idx="444">
                  <c:v>5.8501290497321801</c:v>
                </c:pt>
                <c:pt idx="445">
                  <c:v>6.0460320361613284</c:v>
                </c:pt>
                <c:pt idx="446">
                  <c:v>6.5752585803968584</c:v>
                </c:pt>
                <c:pt idx="447">
                  <c:v>6.6548866356311676</c:v>
                </c:pt>
                <c:pt idx="448">
                  <c:v>6.8592388260482382</c:v>
                </c:pt>
                <c:pt idx="449">
                  <c:v>5.6336756778422448</c:v>
                </c:pt>
                <c:pt idx="450">
                  <c:v>5.0775314516028338</c:v>
                </c:pt>
                <c:pt idx="451">
                  <c:v>6.3486454574938724</c:v>
                </c:pt>
                <c:pt idx="452">
                  <c:v>6.1046958284271255</c:v>
                </c:pt>
                <c:pt idx="453">
                  <c:v>6.2420853376654035</c:v>
                </c:pt>
                <c:pt idx="454">
                  <c:v>6.4532835683083674</c:v>
                </c:pt>
                <c:pt idx="455">
                  <c:v>7.0837424006549812</c:v>
                </c:pt>
                <c:pt idx="456">
                  <c:v>6.850044814494515</c:v>
                </c:pt>
                <c:pt idx="457">
                  <c:v>5.7274458166542317</c:v>
                </c:pt>
                <c:pt idx="458">
                  <c:v>7.1644723571855717</c:v>
                </c:pt>
                <c:pt idx="459">
                  <c:v>6.9828779770711353</c:v>
                </c:pt>
                <c:pt idx="460">
                  <c:v>7.1833944142268704</c:v>
                </c:pt>
                <c:pt idx="461">
                  <c:v>7.1760266301778852</c:v>
                </c:pt>
                <c:pt idx="462">
                  <c:v>6.694224514275704</c:v>
                </c:pt>
                <c:pt idx="463">
                  <c:v>6.6046518135612695</c:v>
                </c:pt>
                <c:pt idx="464">
                  <c:v>3.8530378398040526</c:v>
                </c:pt>
                <c:pt idx="465">
                  <c:v>3.8750576883281642</c:v>
                </c:pt>
                <c:pt idx="466">
                  <c:v>5.1669768192956047</c:v>
                </c:pt>
                <c:pt idx="467">
                  <c:v>2.5004592207654284</c:v>
                </c:pt>
                <c:pt idx="468">
                  <c:v>2.9009173586017436</c:v>
                </c:pt>
                <c:pt idx="469">
                  <c:v>6.4617233325727765</c:v>
                </c:pt>
                <c:pt idx="470">
                  <c:v>6.8517248495708785</c:v>
                </c:pt>
                <c:pt idx="471">
                  <c:v>6.869152041077534</c:v>
                </c:pt>
                <c:pt idx="472">
                  <c:v>5.5331281938388894</c:v>
                </c:pt>
                <c:pt idx="473">
                  <c:v>6.263199009689016</c:v>
                </c:pt>
                <c:pt idx="474">
                  <c:v>6.7800550334246434</c:v>
                </c:pt>
                <c:pt idx="475">
                  <c:v>7.2985657726844178</c:v>
                </c:pt>
                <c:pt idx="476">
                  <c:v>6.7409907350078324</c:v>
                </c:pt>
                <c:pt idx="477">
                  <c:v>6.5080341210024226</c:v>
                </c:pt>
                <c:pt idx="478">
                  <c:v>6.447253596267938</c:v>
                </c:pt>
                <c:pt idx="479">
                  <c:v>6.7731940879295038</c:v>
                </c:pt>
                <c:pt idx="480">
                  <c:v>7.2164513739849578</c:v>
                </c:pt>
                <c:pt idx="481">
                  <c:v>7.2166447655376835</c:v>
                </c:pt>
                <c:pt idx="482">
                  <c:v>6.9422383545627424</c:v>
                </c:pt>
                <c:pt idx="483">
                  <c:v>6.9438837036139862</c:v>
                </c:pt>
                <c:pt idx="484">
                  <c:v>6.4486565795612565</c:v>
                </c:pt>
                <c:pt idx="485">
                  <c:v>5.9950771980619724</c:v>
                </c:pt>
                <c:pt idx="486">
                  <c:v>4.6844810605382214</c:v>
                </c:pt>
                <c:pt idx="487">
                  <c:v>5.3221812787997447</c:v>
                </c:pt>
                <c:pt idx="488">
                  <c:v>6.1659623646758295</c:v>
                </c:pt>
                <c:pt idx="489">
                  <c:v>6.4030434626102277</c:v>
                </c:pt>
                <c:pt idx="490">
                  <c:v>7.4756994656299138</c:v>
                </c:pt>
                <c:pt idx="491">
                  <c:v>7.1876747627706985</c:v>
                </c:pt>
                <c:pt idx="492">
                  <c:v>6.0914788483404765</c:v>
                </c:pt>
                <c:pt idx="493">
                  <c:v>6.5824745905022795</c:v>
                </c:pt>
                <c:pt idx="494">
                  <c:v>6.5421092340746334</c:v>
                </c:pt>
                <c:pt idx="495">
                  <c:v>6.3594129804838824</c:v>
                </c:pt>
                <c:pt idx="496">
                  <c:v>4.733007660745729</c:v>
                </c:pt>
                <c:pt idx="497">
                  <c:v>4.0638383273230065</c:v>
                </c:pt>
                <c:pt idx="498">
                  <c:v>2.4354171259951327</c:v>
                </c:pt>
                <c:pt idx="499">
                  <c:v>2.4985064645368777</c:v>
                </c:pt>
                <c:pt idx="500">
                  <c:v>3.3774692028811018</c:v>
                </c:pt>
                <c:pt idx="501">
                  <c:v>4.3911491628224324</c:v>
                </c:pt>
                <c:pt idx="502">
                  <c:v>4.7479798218169655</c:v>
                </c:pt>
                <c:pt idx="503">
                  <c:v>3.3381241379873212</c:v>
                </c:pt>
                <c:pt idx="504">
                  <c:v>3.4330230448332828</c:v>
                </c:pt>
                <c:pt idx="505">
                  <c:v>5.3412408902137498</c:v>
                </c:pt>
                <c:pt idx="506">
                  <c:v>5.0115245814055065</c:v>
                </c:pt>
                <c:pt idx="507">
                  <c:v>4.6161317362276675</c:v>
                </c:pt>
                <c:pt idx="508">
                  <c:v>2.4866239303154387</c:v>
                </c:pt>
                <c:pt idx="509">
                  <c:v>3.1548458718342567</c:v>
                </c:pt>
                <c:pt idx="510">
                  <c:v>3.1814025574211811</c:v>
                </c:pt>
                <c:pt idx="511">
                  <c:v>7.2031535597174745</c:v>
                </c:pt>
                <c:pt idx="512">
                  <c:v>6.3082878359424965</c:v>
                </c:pt>
                <c:pt idx="513">
                  <c:v>5.2005537519339899</c:v>
                </c:pt>
                <c:pt idx="514">
                  <c:v>5.0674532338048053</c:v>
                </c:pt>
                <c:pt idx="515">
                  <c:v>4.813624205489476</c:v>
                </c:pt>
                <c:pt idx="516">
                  <c:v>4.8367842466207245</c:v>
                </c:pt>
                <c:pt idx="517">
                  <c:v>5.8467120131597952</c:v>
                </c:pt>
                <c:pt idx="518">
                  <c:v>5.4146351103443564</c:v>
                </c:pt>
                <c:pt idx="519">
                  <c:v>3.9609044227266352</c:v>
                </c:pt>
                <c:pt idx="520">
                  <c:v>2.6791321888924147</c:v>
                </c:pt>
                <c:pt idx="521">
                  <c:v>2.8366914143719928</c:v>
                </c:pt>
                <c:pt idx="522">
                  <c:v>2.4102592277658927</c:v>
                </c:pt>
                <c:pt idx="523">
                  <c:v>2.6878123919730572</c:v>
                </c:pt>
                <c:pt idx="524">
                  <c:v>2.4883432588272578</c:v>
                </c:pt>
                <c:pt idx="525">
                  <c:v>3.4590376310122837</c:v>
                </c:pt>
                <c:pt idx="526">
                  <c:v>2.8644762020209442</c:v>
                </c:pt>
                <c:pt idx="527">
                  <c:v>3.0593949644236349</c:v>
                </c:pt>
                <c:pt idx="528">
                  <c:v>2.7172938456066009</c:v>
                </c:pt>
                <c:pt idx="529">
                  <c:v>3.2401146321804375</c:v>
                </c:pt>
                <c:pt idx="530">
                  <c:v>3.7588186633549103</c:v>
                </c:pt>
                <c:pt idx="531">
                  <c:v>3.4098073548170209</c:v>
                </c:pt>
                <c:pt idx="532">
                  <c:v>2.9569175224524882</c:v>
                </c:pt>
                <c:pt idx="533">
                  <c:v>3.1969368439815202</c:v>
                </c:pt>
                <c:pt idx="534">
                  <c:v>3.0981397431340292</c:v>
                </c:pt>
                <c:pt idx="535">
                  <c:v>2.4384745900826772</c:v>
                </c:pt>
                <c:pt idx="536">
                  <c:v>2.6648084091384177</c:v>
                </c:pt>
                <c:pt idx="537">
                  <c:v>3.1381943538923758</c:v>
                </c:pt>
                <c:pt idx="538">
                  <c:v>3.7626861170431267</c:v>
                </c:pt>
                <c:pt idx="539">
                  <c:v>3.0106122699584184</c:v>
                </c:pt>
                <c:pt idx="540">
                  <c:v>4.0086105976031714</c:v>
                </c:pt>
                <c:pt idx="541">
                  <c:v>3.6213014049828844</c:v>
                </c:pt>
                <c:pt idx="542">
                  <c:v>3.4434893014244952</c:v>
                </c:pt>
                <c:pt idx="543">
                  <c:v>3.4617920213790807</c:v>
                </c:pt>
                <c:pt idx="544">
                  <c:v>3.0134292289736182</c:v>
                </c:pt>
                <c:pt idx="545">
                  <c:v>3.6084972588344826</c:v>
                </c:pt>
                <c:pt idx="546">
                  <c:v>3.926915254384558</c:v>
                </c:pt>
                <c:pt idx="547">
                  <c:v>2.9294437225674441</c:v>
                </c:pt>
                <c:pt idx="548">
                  <c:v>2.6906609031939999</c:v>
                </c:pt>
                <c:pt idx="549">
                  <c:v>3.0406688069940997</c:v>
                </c:pt>
                <c:pt idx="550">
                  <c:v>2.5256457977147377</c:v>
                </c:pt>
                <c:pt idx="551">
                  <c:v>2.4051635845960915</c:v>
                </c:pt>
                <c:pt idx="552">
                  <c:v>4.510866308854979</c:v>
                </c:pt>
                <c:pt idx="553">
                  <c:v>2.8465468786638244</c:v>
                </c:pt>
                <c:pt idx="554">
                  <c:v>2.7405984663272767</c:v>
                </c:pt>
                <c:pt idx="555">
                  <c:v>4.3897830193560026</c:v>
                </c:pt>
                <c:pt idx="556">
                  <c:v>4.5341539724157256</c:v>
                </c:pt>
                <c:pt idx="557">
                  <c:v>3.451295935351169</c:v>
                </c:pt>
                <c:pt idx="558">
                  <c:v>4.0885628321595293</c:v>
                </c:pt>
                <c:pt idx="559">
                  <c:v>2.4092282087110242</c:v>
                </c:pt>
                <c:pt idx="560">
                  <c:v>2.5059342156163917</c:v>
                </c:pt>
                <c:pt idx="561">
                  <c:v>2.3895411300910965</c:v>
                </c:pt>
                <c:pt idx="562">
                  <c:v>2.2848614701893082</c:v>
                </c:pt>
                <c:pt idx="563">
                  <c:v>2.3617243397291525</c:v>
                </c:pt>
                <c:pt idx="564">
                  <c:v>2.5942942333267771</c:v>
                </c:pt>
                <c:pt idx="565">
                  <c:v>3.5167780717650827</c:v>
                </c:pt>
                <c:pt idx="566">
                  <c:v>5.1547745472707742</c:v>
                </c:pt>
                <c:pt idx="567">
                  <c:v>4.2944092307069388</c:v>
                </c:pt>
                <c:pt idx="568">
                  <c:v>4.4855322391352761</c:v>
                </c:pt>
                <c:pt idx="569">
                  <c:v>4.0696201932944547</c:v>
                </c:pt>
                <c:pt idx="570">
                  <c:v>3.7948176761560912</c:v>
                </c:pt>
                <c:pt idx="571">
                  <c:v>2.4595674971946773</c:v>
                </c:pt>
                <c:pt idx="572">
                  <c:v>2.3041515528624847</c:v>
                </c:pt>
                <c:pt idx="573">
                  <c:v>2.3223382365962197</c:v>
                </c:pt>
                <c:pt idx="574">
                  <c:v>3.7148578408769786</c:v>
                </c:pt>
                <c:pt idx="575">
                  <c:v>2.5092269744822397</c:v>
                </c:pt>
                <c:pt idx="576">
                  <c:v>2.6525377084038881</c:v>
                </c:pt>
                <c:pt idx="577">
                  <c:v>2.3789458342933139</c:v>
                </c:pt>
                <c:pt idx="578">
                  <c:v>2.5142326908679866</c:v>
                </c:pt>
                <c:pt idx="579">
                  <c:v>2.3926129043980238</c:v>
                </c:pt>
                <c:pt idx="580">
                  <c:v>2.3344755271739017</c:v>
                </c:pt>
                <c:pt idx="581">
                  <c:v>3.1463938795197888</c:v>
                </c:pt>
                <c:pt idx="582">
                  <c:v>2.4225363599672658</c:v>
                </c:pt>
                <c:pt idx="583">
                  <c:v>2.3315190724365555</c:v>
                </c:pt>
                <c:pt idx="584">
                  <c:v>2.3617479557589793</c:v>
                </c:pt>
                <c:pt idx="585">
                  <c:v>2.3633061517761402</c:v>
                </c:pt>
                <c:pt idx="586">
                  <c:v>2.2956889306094377</c:v>
                </c:pt>
                <c:pt idx="587">
                  <c:v>2.4328255229036801</c:v>
                </c:pt>
                <c:pt idx="588">
                  <c:v>2.4397777192340326</c:v>
                </c:pt>
                <c:pt idx="589">
                  <c:v>2.3619118062132958</c:v>
                </c:pt>
                <c:pt idx="590">
                  <c:v>2.511597214010167</c:v>
                </c:pt>
                <c:pt idx="591">
                  <c:v>3.476113214000458</c:v>
                </c:pt>
                <c:pt idx="592">
                  <c:v>3.0252024858417013</c:v>
                </c:pt>
                <c:pt idx="593">
                  <c:v>2.3190600405314159</c:v>
                </c:pt>
                <c:pt idx="594">
                  <c:v>2.6596132628116202</c:v>
                </c:pt>
                <c:pt idx="595">
                  <c:v>2.3958529729962663</c:v>
                </c:pt>
                <c:pt idx="596">
                  <c:v>2.4020893265173351</c:v>
                </c:pt>
                <c:pt idx="597">
                  <c:v>3.2171143693480784</c:v>
                </c:pt>
                <c:pt idx="598">
                  <c:v>3.0900614239584034</c:v>
                </c:pt>
                <c:pt idx="599">
                  <c:v>2.2966847128913064</c:v>
                </c:pt>
                <c:pt idx="600">
                  <c:v>2.7365595065691037</c:v>
                </c:pt>
                <c:pt idx="601">
                  <c:v>3.6464297992706118</c:v>
                </c:pt>
                <c:pt idx="602">
                  <c:v>2.6100546349006417</c:v>
                </c:pt>
                <c:pt idx="603">
                  <c:v>4.5105070895048094</c:v>
                </c:pt>
                <c:pt idx="604">
                  <c:v>4.2783177153537446</c:v>
                </c:pt>
                <c:pt idx="605">
                  <c:v>3.8892904826971182</c:v>
                </c:pt>
                <c:pt idx="606">
                  <c:v>4.1315497250802835</c:v>
                </c:pt>
                <c:pt idx="607">
                  <c:v>4.4910093995551534</c:v>
                </c:pt>
                <c:pt idx="608">
                  <c:v>4.5892418612291834</c:v>
                </c:pt>
                <c:pt idx="609">
                  <c:v>3.5627923218561288</c:v>
                </c:pt>
                <c:pt idx="610">
                  <c:v>2.5115972523414389</c:v>
                </c:pt>
                <c:pt idx="611">
                  <c:v>2.5222880203162799</c:v>
                </c:pt>
                <c:pt idx="612">
                  <c:v>2.7941698376036141</c:v>
                </c:pt>
                <c:pt idx="613">
                  <c:v>3.3403566661893391</c:v>
                </c:pt>
                <c:pt idx="614">
                  <c:v>3.227123551555664</c:v>
                </c:pt>
                <c:pt idx="615">
                  <c:v>3.9528880356951319</c:v>
                </c:pt>
                <c:pt idx="616">
                  <c:v>4.2596533717091711</c:v>
                </c:pt>
                <c:pt idx="617">
                  <c:v>3.9215838355137183</c:v>
                </c:pt>
                <c:pt idx="618">
                  <c:v>3.8194399227409903</c:v>
                </c:pt>
                <c:pt idx="619">
                  <c:v>3.8804270892761372</c:v>
                </c:pt>
                <c:pt idx="620">
                  <c:v>3.7313402925699499</c:v>
                </c:pt>
                <c:pt idx="621">
                  <c:v>3.7209170410521359</c:v>
                </c:pt>
                <c:pt idx="622">
                  <c:v>3.7950084315455328</c:v>
                </c:pt>
                <c:pt idx="623">
                  <c:v>3.853730990058406</c:v>
                </c:pt>
                <c:pt idx="624">
                  <c:v>3.9058040245033347</c:v>
                </c:pt>
                <c:pt idx="625">
                  <c:v>4.0280265260160562</c:v>
                </c:pt>
                <c:pt idx="626">
                  <c:v>3.9760076367780024</c:v>
                </c:pt>
                <c:pt idx="627">
                  <c:v>3.6581742869185612</c:v>
                </c:pt>
                <c:pt idx="628">
                  <c:v>3.6189382562246402</c:v>
                </c:pt>
                <c:pt idx="629">
                  <c:v>3.3690337393109275</c:v>
                </c:pt>
                <c:pt idx="630">
                  <c:v>3.508432615246555</c:v>
                </c:pt>
                <c:pt idx="631">
                  <c:v>3.2886068119664467</c:v>
                </c:pt>
                <c:pt idx="632">
                  <c:v>3.7006990502306172</c:v>
                </c:pt>
                <c:pt idx="633">
                  <c:v>3.55782811994855</c:v>
                </c:pt>
                <c:pt idx="634">
                  <c:v>3.3151550331489918</c:v>
                </c:pt>
                <c:pt idx="635">
                  <c:v>3.398929518174981</c:v>
                </c:pt>
                <c:pt idx="636">
                  <c:v>3.3544883386546167</c:v>
                </c:pt>
                <c:pt idx="637">
                  <c:v>3.3991231970547227</c:v>
                </c:pt>
                <c:pt idx="638">
                  <c:v>2.7238288041036984</c:v>
                </c:pt>
                <c:pt idx="639">
                  <c:v>2.2914721555942057</c:v>
                </c:pt>
                <c:pt idx="640">
                  <c:v>2.3768996203616268</c:v>
                </c:pt>
                <c:pt idx="641">
                  <c:v>2.4346272799094857</c:v>
                </c:pt>
                <c:pt idx="642">
                  <c:v>3.2531336108457682</c:v>
                </c:pt>
                <c:pt idx="643">
                  <c:v>3.099022854290026</c:v>
                </c:pt>
                <c:pt idx="644">
                  <c:v>3.0991731663641477</c:v>
                </c:pt>
                <c:pt idx="645">
                  <c:v>3.0782552141990367</c:v>
                </c:pt>
                <c:pt idx="646">
                  <c:v>3.1035321366734685</c:v>
                </c:pt>
                <c:pt idx="647">
                  <c:v>3.2900761270439332</c:v>
                </c:pt>
                <c:pt idx="648">
                  <c:v>3.0826341130993837</c:v>
                </c:pt>
                <c:pt idx="649">
                  <c:v>3.1603326983038116</c:v>
                </c:pt>
                <c:pt idx="650">
                  <c:v>2.3392725955577927</c:v>
                </c:pt>
                <c:pt idx="651">
                  <c:v>2.2889218121621724</c:v>
                </c:pt>
                <c:pt idx="652">
                  <c:v>2.3281874795234332</c:v>
                </c:pt>
                <c:pt idx="653">
                  <c:v>2.6766005823208427</c:v>
                </c:pt>
                <c:pt idx="654">
                  <c:v>2.5527745875869412</c:v>
                </c:pt>
                <c:pt idx="655">
                  <c:v>2.3846349813630843</c:v>
                </c:pt>
                <c:pt idx="656">
                  <c:v>2.955729261408818</c:v>
                </c:pt>
                <c:pt idx="657">
                  <c:v>3.0688495452164712</c:v>
                </c:pt>
                <c:pt idx="658">
                  <c:v>2.9631676144003611</c:v>
                </c:pt>
                <c:pt idx="659">
                  <c:v>2.851077923660863</c:v>
                </c:pt>
                <c:pt idx="660">
                  <c:v>2.810405326713362</c:v>
                </c:pt>
                <c:pt idx="661">
                  <c:v>2.9600422730247167</c:v>
                </c:pt>
                <c:pt idx="662">
                  <c:v>2.6711357126414366</c:v>
                </c:pt>
                <c:pt idx="663">
                  <c:v>2.277009477810167</c:v>
                </c:pt>
                <c:pt idx="664">
                  <c:v>2.3463335672270786</c:v>
                </c:pt>
                <c:pt idx="665">
                  <c:v>2.3887595104839057</c:v>
                </c:pt>
                <c:pt idx="666">
                  <c:v>2.4123699015421387</c:v>
                </c:pt>
                <c:pt idx="667">
                  <c:v>2.2904085756377146</c:v>
                </c:pt>
                <c:pt idx="668">
                  <c:v>2.3296371868187777</c:v>
                </c:pt>
                <c:pt idx="669">
                  <c:v>2.8180371497827634</c:v>
                </c:pt>
                <c:pt idx="670">
                  <c:v>2.4182600318827427</c:v>
                </c:pt>
                <c:pt idx="671">
                  <c:v>2.3329312651719607</c:v>
                </c:pt>
                <c:pt idx="672">
                  <c:v>2.6590452632110413</c:v>
                </c:pt>
                <c:pt idx="673">
                  <c:v>2.7238602642470413</c:v>
                </c:pt>
                <c:pt idx="674">
                  <c:v>2.4909167520711266</c:v>
                </c:pt>
                <c:pt idx="675">
                  <c:v>2.5602370791192746</c:v>
                </c:pt>
                <c:pt idx="676">
                  <c:v>2.5076809773229609</c:v>
                </c:pt>
                <c:pt idx="677">
                  <c:v>2.9451403797986977</c:v>
                </c:pt>
                <c:pt idx="678">
                  <c:v>2.9580555717157258</c:v>
                </c:pt>
                <c:pt idx="679">
                  <c:v>3.2462659278492567</c:v>
                </c:pt>
                <c:pt idx="680">
                  <c:v>2.7793264281606271</c:v>
                </c:pt>
                <c:pt idx="681">
                  <c:v>2.4867532001510866</c:v>
                </c:pt>
                <c:pt idx="682">
                  <c:v>2.5687045028495343</c:v>
                </c:pt>
                <c:pt idx="683">
                  <c:v>2.6324561171384002</c:v>
                </c:pt>
                <c:pt idx="684">
                  <c:v>2.5636582536764516</c:v>
                </c:pt>
                <c:pt idx="685">
                  <c:v>2.5871487948753402</c:v>
                </c:pt>
                <c:pt idx="686">
                  <c:v>2.5428775475930796</c:v>
                </c:pt>
                <c:pt idx="687">
                  <c:v>2.4748576794706567</c:v>
                </c:pt>
                <c:pt idx="688">
                  <c:v>2.3567500180183125</c:v>
                </c:pt>
                <c:pt idx="689">
                  <c:v>2.5449911392731144</c:v>
                </c:pt>
                <c:pt idx="690">
                  <c:v>2.5263100924981687</c:v>
                </c:pt>
                <c:pt idx="691">
                  <c:v>2.5893294106560258</c:v>
                </c:pt>
                <c:pt idx="692">
                  <c:v>2.6839131685773419</c:v>
                </c:pt>
                <c:pt idx="693">
                  <c:v>2.7463105713770015</c:v>
                </c:pt>
                <c:pt idx="694">
                  <c:v>2.5296944067245075</c:v>
                </c:pt>
                <c:pt idx="695">
                  <c:v>2.4737489852444527</c:v>
                </c:pt>
                <c:pt idx="696">
                  <c:v>2.5622767421335761</c:v>
                </c:pt>
                <c:pt idx="697">
                  <c:v>2.4426262157718197</c:v>
                </c:pt>
                <c:pt idx="698">
                  <c:v>2.453076379071927</c:v>
                </c:pt>
                <c:pt idx="699">
                  <c:v>2.6112701598326185</c:v>
                </c:pt>
                <c:pt idx="700">
                  <c:v>2.3140078404939253</c:v>
                </c:pt>
                <c:pt idx="701">
                  <c:v>2.4554064792971575</c:v>
                </c:pt>
                <c:pt idx="702">
                  <c:v>2.5617475716901286</c:v>
                </c:pt>
                <c:pt idx="703">
                  <c:v>2.5758657326511778</c:v>
                </c:pt>
                <c:pt idx="704">
                  <c:v>2.8287498912337457</c:v>
                </c:pt>
                <c:pt idx="705">
                  <c:v>3.1152284918932569</c:v>
                </c:pt>
                <c:pt idx="706">
                  <c:v>2.8236257371473892</c:v>
                </c:pt>
                <c:pt idx="707">
                  <c:v>2.8652862129948287</c:v>
                </c:pt>
                <c:pt idx="708">
                  <c:v>2.9576560505808587</c:v>
                </c:pt>
                <c:pt idx="709">
                  <c:v>2.7542830747797113</c:v>
                </c:pt>
                <c:pt idx="710">
                  <c:v>2.6726131278590977</c:v>
                </c:pt>
                <c:pt idx="711">
                  <c:v>2.8695349313283192</c:v>
                </c:pt>
                <c:pt idx="712">
                  <c:v>2.7953860509588715</c:v>
                </c:pt>
                <c:pt idx="713">
                  <c:v>2.9826237341260837</c:v>
                </c:pt>
                <c:pt idx="714">
                  <c:v>3.0858744369514839</c:v>
                </c:pt>
                <c:pt idx="715">
                  <c:v>3.1387626802361837</c:v>
                </c:pt>
                <c:pt idx="716">
                  <c:v>3.1763266440278874</c:v>
                </c:pt>
                <c:pt idx="717">
                  <c:v>2.3544458508656367</c:v>
                </c:pt>
                <c:pt idx="718">
                  <c:v>2.4253798009123502</c:v>
                </c:pt>
                <c:pt idx="719">
                  <c:v>2.6785183543541793</c:v>
                </c:pt>
                <c:pt idx="720">
                  <c:v>2.911145777375971</c:v>
                </c:pt>
                <c:pt idx="721">
                  <c:v>2.9254313535373684</c:v>
                </c:pt>
                <c:pt idx="722">
                  <c:v>2.9311365350087977</c:v>
                </c:pt>
                <c:pt idx="723">
                  <c:v>3.0379809163251204</c:v>
                </c:pt>
                <c:pt idx="724">
                  <c:v>3.0858639674507087</c:v>
                </c:pt>
                <c:pt idx="725">
                  <c:v>3.3550744160159987</c:v>
                </c:pt>
                <c:pt idx="726">
                  <c:v>3.1313650638196617</c:v>
                </c:pt>
                <c:pt idx="727">
                  <c:v>3.366065022095063</c:v>
                </c:pt>
                <c:pt idx="728">
                  <c:v>2.6762742110474091</c:v>
                </c:pt>
                <c:pt idx="729">
                  <c:v>2.7469815726308213</c:v>
                </c:pt>
                <c:pt idx="730">
                  <c:v>3.0082154937916568</c:v>
                </c:pt>
                <c:pt idx="731">
                  <c:v>3.4229947095028352</c:v>
                </c:pt>
                <c:pt idx="732">
                  <c:v>3.2039627822564078</c:v>
                </c:pt>
                <c:pt idx="733">
                  <c:v>3.2652194616221242</c:v>
                </c:pt>
                <c:pt idx="734">
                  <c:v>3.6815357933471002</c:v>
                </c:pt>
                <c:pt idx="735">
                  <c:v>3.8997977290658428</c:v>
                </c:pt>
                <c:pt idx="736">
                  <c:v>3.5387227181915795</c:v>
                </c:pt>
                <c:pt idx="737">
                  <c:v>3.4285922747084512</c:v>
                </c:pt>
                <c:pt idx="738">
                  <c:v>3.7817946566040845</c:v>
                </c:pt>
                <c:pt idx="739">
                  <c:v>3.8848687755271238</c:v>
                </c:pt>
                <c:pt idx="740">
                  <c:v>3.5376887649226152</c:v>
                </c:pt>
                <c:pt idx="741">
                  <c:v>3.1319197357486148</c:v>
                </c:pt>
                <c:pt idx="742">
                  <c:v>3.9307673882969612</c:v>
                </c:pt>
                <c:pt idx="743">
                  <c:v>4.6314594390196779</c:v>
                </c:pt>
                <c:pt idx="744">
                  <c:v>4.8123447865826314</c:v>
                </c:pt>
                <c:pt idx="745">
                  <c:v>4.24192129505784</c:v>
                </c:pt>
                <c:pt idx="746">
                  <c:v>4.1657034740508454</c:v>
                </c:pt>
                <c:pt idx="747">
                  <c:v>4.2591346379563255</c:v>
                </c:pt>
                <c:pt idx="748">
                  <c:v>4.1856128441671325</c:v>
                </c:pt>
                <c:pt idx="749">
                  <c:v>4.0214121405193008</c:v>
                </c:pt>
                <c:pt idx="750">
                  <c:v>4.5614220213657415</c:v>
                </c:pt>
                <c:pt idx="751">
                  <c:v>4.2499188301412785</c:v>
                </c:pt>
                <c:pt idx="752">
                  <c:v>4.5920635368054281</c:v>
                </c:pt>
                <c:pt idx="753">
                  <c:v>4.465201421400641</c:v>
                </c:pt>
                <c:pt idx="754">
                  <c:v>4.633302152606448</c:v>
                </c:pt>
                <c:pt idx="755">
                  <c:v>5.2207173616132145</c:v>
                </c:pt>
                <c:pt idx="756">
                  <c:v>5.1299635771216785</c:v>
                </c:pt>
                <c:pt idx="757">
                  <c:v>4.847142260079325</c:v>
                </c:pt>
                <c:pt idx="758">
                  <c:v>4.6239589431083346</c:v>
                </c:pt>
                <c:pt idx="759">
                  <c:v>5.0437080332771584</c:v>
                </c:pt>
                <c:pt idx="760">
                  <c:v>4.9396933255849929</c:v>
                </c:pt>
                <c:pt idx="761">
                  <c:v>4.6498790522470026</c:v>
                </c:pt>
                <c:pt idx="762">
                  <c:v>5.5032502467110298</c:v>
                </c:pt>
                <c:pt idx="763">
                  <c:v>6.0660057750589855</c:v>
                </c:pt>
                <c:pt idx="764">
                  <c:v>5.5191210176408507</c:v>
                </c:pt>
                <c:pt idx="765">
                  <c:v>5.0968741053060631</c:v>
                </c:pt>
                <c:pt idx="766">
                  <c:v>5.5090353181256058</c:v>
                </c:pt>
                <c:pt idx="767">
                  <c:v>5.5442307130175763</c:v>
                </c:pt>
                <c:pt idx="768">
                  <c:v>6.2657813871460455</c:v>
                </c:pt>
                <c:pt idx="769">
                  <c:v>6.2372866370725495</c:v>
                </c:pt>
                <c:pt idx="770">
                  <c:v>6.5812919142965818</c:v>
                </c:pt>
                <c:pt idx="771">
                  <c:v>5.7700574148530528</c:v>
                </c:pt>
                <c:pt idx="772">
                  <c:v>5.4522099880955084</c:v>
                </c:pt>
                <c:pt idx="773">
                  <c:v>5.6361545202664747</c:v>
                </c:pt>
                <c:pt idx="774">
                  <c:v>5.3918550684131015</c:v>
                </c:pt>
                <c:pt idx="775">
                  <c:v>6.288089002772888</c:v>
                </c:pt>
                <c:pt idx="776">
                  <c:v>4.277897596990579</c:v>
                </c:pt>
                <c:pt idx="777">
                  <c:v>5.306019405042143</c:v>
                </c:pt>
                <c:pt idx="778">
                  <c:v>4.5305226186655752</c:v>
                </c:pt>
                <c:pt idx="779">
                  <c:v>5.1235655195717795</c:v>
                </c:pt>
                <c:pt idx="780">
                  <c:v>6.1161280188329625</c:v>
                </c:pt>
                <c:pt idx="781">
                  <c:v>5.8934215148768274</c:v>
                </c:pt>
                <c:pt idx="782">
                  <c:v>6.4906407401989474</c:v>
                </c:pt>
                <c:pt idx="783">
                  <c:v>5.9528194227232394</c:v>
                </c:pt>
                <c:pt idx="784">
                  <c:v>5.0072939039244124</c:v>
                </c:pt>
                <c:pt idx="785">
                  <c:v>5.9356736784476114</c:v>
                </c:pt>
                <c:pt idx="786">
                  <c:v>5.9549093885243121</c:v>
                </c:pt>
                <c:pt idx="787">
                  <c:v>6.115884162833769</c:v>
                </c:pt>
                <c:pt idx="788">
                  <c:v>6.2624620804309714</c:v>
                </c:pt>
                <c:pt idx="789">
                  <c:v>5.7256901392015553</c:v>
                </c:pt>
                <c:pt idx="790">
                  <c:v>6.6545591506007327</c:v>
                </c:pt>
                <c:pt idx="791">
                  <c:v>7.1116425466895059</c:v>
                </c:pt>
                <c:pt idx="792">
                  <c:v>7.4032281519954424</c:v>
                </c:pt>
                <c:pt idx="793">
                  <c:v>6.8988883966476866</c:v>
                </c:pt>
                <c:pt idx="794">
                  <c:v>6.5994127949463994</c:v>
                </c:pt>
                <c:pt idx="795">
                  <c:v>5.0017335459445134</c:v>
                </c:pt>
                <c:pt idx="796">
                  <c:v>6.4228590044026994</c:v>
                </c:pt>
                <c:pt idx="797">
                  <c:v>6.5403386037350115</c:v>
                </c:pt>
                <c:pt idx="798">
                  <c:v>6.8362152269353871</c:v>
                </c:pt>
                <c:pt idx="799">
                  <c:v>6.7227128403200664</c:v>
                </c:pt>
                <c:pt idx="800">
                  <c:v>6.7108118065822069</c:v>
                </c:pt>
                <c:pt idx="801">
                  <c:v>6.4417950284558874</c:v>
                </c:pt>
                <c:pt idx="802">
                  <c:v>6.9114077941144991</c:v>
                </c:pt>
                <c:pt idx="803">
                  <c:v>6.2082462943277807</c:v>
                </c:pt>
                <c:pt idx="804">
                  <c:v>3.2692244626858202</c:v>
                </c:pt>
                <c:pt idx="805">
                  <c:v>6.1903708419210677</c:v>
                </c:pt>
                <c:pt idx="806">
                  <c:v>6.9935607746446893</c:v>
                </c:pt>
                <c:pt idx="807">
                  <c:v>7.3201672338109809</c:v>
                </c:pt>
                <c:pt idx="808">
                  <c:v>7.2688597051848598</c:v>
                </c:pt>
                <c:pt idx="809">
                  <c:v>7.2019034714855739</c:v>
                </c:pt>
                <c:pt idx="810">
                  <c:v>7.2964383450007784</c:v>
                </c:pt>
                <c:pt idx="811">
                  <c:v>7.2781573975705074</c:v>
                </c:pt>
                <c:pt idx="812">
                  <c:v>7.3326247306759775</c:v>
                </c:pt>
                <c:pt idx="813">
                  <c:v>7.4769519318486193</c:v>
                </c:pt>
                <c:pt idx="814">
                  <c:v>7.3260328536287744</c:v>
                </c:pt>
                <c:pt idx="815">
                  <c:v>7.3078854811857745</c:v>
                </c:pt>
                <c:pt idx="816">
                  <c:v>6.6973858482885289</c:v>
                </c:pt>
                <c:pt idx="817">
                  <c:v>7.1188834210985945</c:v>
                </c:pt>
                <c:pt idx="818">
                  <c:v>6.4435850855123853</c:v>
                </c:pt>
                <c:pt idx="819">
                  <c:v>6.3430560585444269</c:v>
                </c:pt>
                <c:pt idx="820">
                  <c:v>6.4393870995769564</c:v>
                </c:pt>
                <c:pt idx="821">
                  <c:v>7.0204808048277378</c:v>
                </c:pt>
                <c:pt idx="822">
                  <c:v>7.2750329116455568</c:v>
                </c:pt>
                <c:pt idx="823">
                  <c:v>7.1264163741935054</c:v>
                </c:pt>
                <c:pt idx="824">
                  <c:v>6.0235547607167641</c:v>
                </c:pt>
                <c:pt idx="825">
                  <c:v>6.6146794603172765</c:v>
                </c:pt>
                <c:pt idx="826">
                  <c:v>7.0229439900983142</c:v>
                </c:pt>
                <c:pt idx="827">
                  <c:v>7.3937063483093795</c:v>
                </c:pt>
                <c:pt idx="828">
                  <c:v>6.9105403120636391</c:v>
                </c:pt>
                <c:pt idx="829">
                  <c:v>6.3219573504345945</c:v>
                </c:pt>
                <c:pt idx="830">
                  <c:v>6.1267506656806567</c:v>
                </c:pt>
                <c:pt idx="831">
                  <c:v>6.323194159288569</c:v>
                </c:pt>
                <c:pt idx="832">
                  <c:v>5.2442259861622915</c:v>
                </c:pt>
                <c:pt idx="833">
                  <c:v>6.3667887945324804</c:v>
                </c:pt>
                <c:pt idx="834">
                  <c:v>7.1945892678620673</c:v>
                </c:pt>
                <c:pt idx="835">
                  <c:v>7.3086231669201984</c:v>
                </c:pt>
                <c:pt idx="836">
                  <c:v>7.1355846969681949</c:v>
                </c:pt>
                <c:pt idx="837">
                  <c:v>7.0233747714948453</c:v>
                </c:pt>
                <c:pt idx="838">
                  <c:v>4.9865154133369263</c:v>
                </c:pt>
                <c:pt idx="839">
                  <c:v>6.0383501692208323</c:v>
                </c:pt>
                <c:pt idx="840">
                  <c:v>4.1348118356409476</c:v>
                </c:pt>
                <c:pt idx="841">
                  <c:v>6.9630662394005585</c:v>
                </c:pt>
                <c:pt idx="842">
                  <c:v>5.3676579242611995</c:v>
                </c:pt>
                <c:pt idx="843">
                  <c:v>4.1382770286792274</c:v>
                </c:pt>
                <c:pt idx="844">
                  <c:v>5.0556585007487342</c:v>
                </c:pt>
                <c:pt idx="845">
                  <c:v>5.7185269231633074</c:v>
                </c:pt>
                <c:pt idx="846">
                  <c:v>5.3729910911434908</c:v>
                </c:pt>
                <c:pt idx="847">
                  <c:v>6.4318623556665191</c:v>
                </c:pt>
                <c:pt idx="848">
                  <c:v>6.5468246085897626</c:v>
                </c:pt>
                <c:pt idx="849">
                  <c:v>5.9112465754776924</c:v>
                </c:pt>
                <c:pt idx="850">
                  <c:v>6.0749928419539447</c:v>
                </c:pt>
                <c:pt idx="851">
                  <c:v>5.1160208596312655</c:v>
                </c:pt>
                <c:pt idx="852">
                  <c:v>4.7376151322535964</c:v>
                </c:pt>
                <c:pt idx="853">
                  <c:v>5.9574012839412021</c:v>
                </c:pt>
                <c:pt idx="854">
                  <c:v>5.637637880371237</c:v>
                </c:pt>
                <c:pt idx="855">
                  <c:v>5.007437623561378</c:v>
                </c:pt>
                <c:pt idx="856">
                  <c:v>4.0987860205231303</c:v>
                </c:pt>
                <c:pt idx="857">
                  <c:v>4.1292585484443549</c:v>
                </c:pt>
                <c:pt idx="858">
                  <c:v>3.5101489159039767</c:v>
                </c:pt>
                <c:pt idx="859">
                  <c:v>5.1762725542696879</c:v>
                </c:pt>
                <c:pt idx="860">
                  <c:v>2.4351602877298637</c:v>
                </c:pt>
                <c:pt idx="861">
                  <c:v>3.6497501702129842</c:v>
                </c:pt>
                <c:pt idx="862">
                  <c:v>4.1291002383124331</c:v>
                </c:pt>
                <c:pt idx="863">
                  <c:v>4.8142696668531828</c:v>
                </c:pt>
                <c:pt idx="864">
                  <c:v>3.2972366551529819</c:v>
                </c:pt>
                <c:pt idx="865">
                  <c:v>5.0875217527293284</c:v>
                </c:pt>
                <c:pt idx="866">
                  <c:v>3.9266354586221075</c:v>
                </c:pt>
                <c:pt idx="867">
                  <c:v>2.8634811405709613</c:v>
                </c:pt>
                <c:pt idx="868">
                  <c:v>3.2516504881064101</c:v>
                </c:pt>
                <c:pt idx="869">
                  <c:v>2.7269444348897047</c:v>
                </c:pt>
                <c:pt idx="870">
                  <c:v>2.7422742682745467</c:v>
                </c:pt>
                <c:pt idx="871">
                  <c:v>2.8331705228070696</c:v>
                </c:pt>
                <c:pt idx="872">
                  <c:v>3.5703361996634837</c:v>
                </c:pt>
                <c:pt idx="873">
                  <c:v>4.1603560089346168</c:v>
                </c:pt>
                <c:pt idx="874">
                  <c:v>4.5723516158629574</c:v>
                </c:pt>
                <c:pt idx="875">
                  <c:v>4.7331970765306384</c:v>
                </c:pt>
                <c:pt idx="876">
                  <c:v>2.5511061215568227</c:v>
                </c:pt>
                <c:pt idx="877">
                  <c:v>2.4028221361430226</c:v>
                </c:pt>
                <c:pt idx="878">
                  <c:v>3.7407209062903295</c:v>
                </c:pt>
                <c:pt idx="879">
                  <c:v>2.3566185060060794</c:v>
                </c:pt>
                <c:pt idx="880">
                  <c:v>2.390309202962384</c:v>
                </c:pt>
                <c:pt idx="881">
                  <c:v>2.5225595037799713</c:v>
                </c:pt>
                <c:pt idx="882">
                  <c:v>2.5335705141070859</c:v>
                </c:pt>
                <c:pt idx="883">
                  <c:v>2.619854830474099</c:v>
                </c:pt>
                <c:pt idx="884">
                  <c:v>2.6835899796001432</c:v>
                </c:pt>
                <c:pt idx="885">
                  <c:v>2.6737849430217651</c:v>
                </c:pt>
                <c:pt idx="886">
                  <c:v>2.5130640338922339</c:v>
                </c:pt>
                <c:pt idx="887">
                  <c:v>2.8215908617939194</c:v>
                </c:pt>
                <c:pt idx="888">
                  <c:v>2.5125761417926182</c:v>
                </c:pt>
                <c:pt idx="889">
                  <c:v>2.3334148927239275</c:v>
                </c:pt>
                <c:pt idx="890">
                  <c:v>2.7460922338827807</c:v>
                </c:pt>
                <c:pt idx="891">
                  <c:v>3.1380515361045429</c:v>
                </c:pt>
                <c:pt idx="892">
                  <c:v>2.7827851605476992</c:v>
                </c:pt>
                <c:pt idx="893">
                  <c:v>2.6675772049406277</c:v>
                </c:pt>
                <c:pt idx="894">
                  <c:v>2.6230343794561852</c:v>
                </c:pt>
                <c:pt idx="895">
                  <c:v>3.4506060291893927</c:v>
                </c:pt>
                <c:pt idx="896">
                  <c:v>3.23742642844124</c:v>
                </c:pt>
                <c:pt idx="897">
                  <c:v>3.4531638944230978</c:v>
                </c:pt>
                <c:pt idx="898">
                  <c:v>2.5749778877785694</c:v>
                </c:pt>
                <c:pt idx="899">
                  <c:v>2.6652065117140342</c:v>
                </c:pt>
                <c:pt idx="900">
                  <c:v>2.6233035031479974</c:v>
                </c:pt>
                <c:pt idx="901">
                  <c:v>2.6114339143294329</c:v>
                </c:pt>
                <c:pt idx="902">
                  <c:v>3.1668742736882667</c:v>
                </c:pt>
                <c:pt idx="903">
                  <c:v>4.5825421636528194</c:v>
                </c:pt>
                <c:pt idx="904">
                  <c:v>4.8082951657446822</c:v>
                </c:pt>
                <c:pt idx="905">
                  <c:v>4.0062306398278764</c:v>
                </c:pt>
                <c:pt idx="906">
                  <c:v>4.3133361186536092</c:v>
                </c:pt>
                <c:pt idx="907">
                  <c:v>2.8728694519979427</c:v>
                </c:pt>
                <c:pt idx="908">
                  <c:v>2.4227644793359864</c:v>
                </c:pt>
                <c:pt idx="909">
                  <c:v>2.6350362216176411</c:v>
                </c:pt>
                <c:pt idx="910">
                  <c:v>2.8044381671696237</c:v>
                </c:pt>
                <c:pt idx="911">
                  <c:v>2.3210954669205774</c:v>
                </c:pt>
                <c:pt idx="912">
                  <c:v>2.4624102760710511</c:v>
                </c:pt>
                <c:pt idx="913">
                  <c:v>2.3920234009305767</c:v>
                </c:pt>
                <c:pt idx="914">
                  <c:v>3.7843680825916812</c:v>
                </c:pt>
                <c:pt idx="915">
                  <c:v>2.3442260186369097</c:v>
                </c:pt>
                <c:pt idx="916">
                  <c:v>2.6660256411104402</c:v>
                </c:pt>
                <c:pt idx="917">
                  <c:v>2.7422935872662202</c:v>
                </c:pt>
                <c:pt idx="918">
                  <c:v>3.1659397453785281</c:v>
                </c:pt>
                <c:pt idx="919">
                  <c:v>3.0198801222525504</c:v>
                </c:pt>
                <c:pt idx="920">
                  <c:v>3.3455386960205797</c:v>
                </c:pt>
                <c:pt idx="921">
                  <c:v>2.4514140858626634</c:v>
                </c:pt>
                <c:pt idx="922">
                  <c:v>2.4926674597914364</c:v>
                </c:pt>
                <c:pt idx="923">
                  <c:v>2.5568268191200443</c:v>
                </c:pt>
                <c:pt idx="924">
                  <c:v>2.9464758818876264</c:v>
                </c:pt>
                <c:pt idx="925">
                  <c:v>2.9713863051059159</c:v>
                </c:pt>
                <c:pt idx="926">
                  <c:v>2.5447932203510635</c:v>
                </c:pt>
                <c:pt idx="927">
                  <c:v>2.4675754350184977</c:v>
                </c:pt>
                <c:pt idx="928">
                  <c:v>2.5451797299224408</c:v>
                </c:pt>
                <c:pt idx="929">
                  <c:v>2.8176120885978504</c:v>
                </c:pt>
                <c:pt idx="930">
                  <c:v>4.207899805868383</c:v>
                </c:pt>
                <c:pt idx="931">
                  <c:v>4.5744623646033133</c:v>
                </c:pt>
                <c:pt idx="932">
                  <c:v>4.0426900478350865</c:v>
                </c:pt>
                <c:pt idx="933">
                  <c:v>4.3383596324802802</c:v>
                </c:pt>
                <c:pt idx="934">
                  <c:v>3.1236637578921767</c:v>
                </c:pt>
                <c:pt idx="935">
                  <c:v>2.3438484831107527</c:v>
                </c:pt>
                <c:pt idx="936">
                  <c:v>4.1645749748046867</c:v>
                </c:pt>
                <c:pt idx="937">
                  <c:v>3.3550030859249587</c:v>
                </c:pt>
                <c:pt idx="938">
                  <c:v>2.3077353649837749</c:v>
                </c:pt>
                <c:pt idx="939">
                  <c:v>2.7739735202829938</c:v>
                </c:pt>
                <c:pt idx="940">
                  <c:v>4.1239913835387085</c:v>
                </c:pt>
                <c:pt idx="941">
                  <c:v>3.9529854745899402</c:v>
                </c:pt>
                <c:pt idx="942">
                  <c:v>2.9986890976154834</c:v>
                </c:pt>
                <c:pt idx="943">
                  <c:v>4.321269287850134</c:v>
                </c:pt>
                <c:pt idx="944">
                  <c:v>3.0178993532970799</c:v>
                </c:pt>
                <c:pt idx="945">
                  <c:v>3.4931853398757067</c:v>
                </c:pt>
                <c:pt idx="946">
                  <c:v>3.6574397068394688</c:v>
                </c:pt>
                <c:pt idx="947">
                  <c:v>3.9073170968924287</c:v>
                </c:pt>
                <c:pt idx="948">
                  <c:v>4.0557768365157436</c:v>
                </c:pt>
                <c:pt idx="949">
                  <c:v>2.4345029383174341</c:v>
                </c:pt>
                <c:pt idx="950">
                  <c:v>2.2963149225450712</c:v>
                </c:pt>
                <c:pt idx="951">
                  <c:v>2.4068451512017011</c:v>
                </c:pt>
                <c:pt idx="952">
                  <c:v>2.3016584362768144</c:v>
                </c:pt>
                <c:pt idx="953">
                  <c:v>3.8041710908236093</c:v>
                </c:pt>
                <c:pt idx="954">
                  <c:v>4.2612078033143241</c:v>
                </c:pt>
                <c:pt idx="955">
                  <c:v>4.0544341732427869</c:v>
                </c:pt>
                <c:pt idx="956">
                  <c:v>4.0950792462342465</c:v>
                </c:pt>
                <c:pt idx="957">
                  <c:v>4.4887869331446826</c:v>
                </c:pt>
                <c:pt idx="958">
                  <c:v>4.3393827800922402</c:v>
                </c:pt>
                <c:pt idx="959">
                  <c:v>4.3189684755037803</c:v>
                </c:pt>
                <c:pt idx="960">
                  <c:v>3.9875868150009151</c:v>
                </c:pt>
                <c:pt idx="961">
                  <c:v>4.6237379793927342</c:v>
                </c:pt>
                <c:pt idx="962">
                  <c:v>4.6854410709411516</c:v>
                </c:pt>
                <c:pt idx="963">
                  <c:v>2.8143857757504551</c:v>
                </c:pt>
                <c:pt idx="964">
                  <c:v>3.7939562539900602</c:v>
                </c:pt>
                <c:pt idx="965">
                  <c:v>3.6990875296331187</c:v>
                </c:pt>
                <c:pt idx="966">
                  <c:v>4.0265676403842106</c:v>
                </c:pt>
                <c:pt idx="967">
                  <c:v>3.4118315952079152</c:v>
                </c:pt>
                <c:pt idx="968">
                  <c:v>4.2669727548605021</c:v>
                </c:pt>
                <c:pt idx="969">
                  <c:v>3.7663053046427541</c:v>
                </c:pt>
                <c:pt idx="970">
                  <c:v>3.8050872233624649</c:v>
                </c:pt>
                <c:pt idx="971">
                  <c:v>4.3257606348210373</c:v>
                </c:pt>
                <c:pt idx="972">
                  <c:v>4.1458466119692465</c:v>
                </c:pt>
                <c:pt idx="973">
                  <c:v>3.2265617047363095</c:v>
                </c:pt>
                <c:pt idx="974">
                  <c:v>3.2575730457663012</c:v>
                </c:pt>
                <c:pt idx="975">
                  <c:v>2.6536321481701552</c:v>
                </c:pt>
                <c:pt idx="976">
                  <c:v>2.8660310540990048</c:v>
                </c:pt>
                <c:pt idx="977">
                  <c:v>2.7529440217125498</c:v>
                </c:pt>
                <c:pt idx="978">
                  <c:v>3.9740848848464045</c:v>
                </c:pt>
                <c:pt idx="979">
                  <c:v>3.889582042577314</c:v>
                </c:pt>
                <c:pt idx="980">
                  <c:v>4.0344498059069975</c:v>
                </c:pt>
                <c:pt idx="981">
                  <c:v>4.2398435145952424</c:v>
                </c:pt>
                <c:pt idx="982">
                  <c:v>4.2169852390631695</c:v>
                </c:pt>
                <c:pt idx="983">
                  <c:v>4.2226123399921835</c:v>
                </c:pt>
                <c:pt idx="984">
                  <c:v>4.1447993802972976</c:v>
                </c:pt>
                <c:pt idx="985">
                  <c:v>3.9466183654583999</c:v>
                </c:pt>
                <c:pt idx="986">
                  <c:v>4.1158814617281045</c:v>
                </c:pt>
                <c:pt idx="987">
                  <c:v>4.1455383507535615</c:v>
                </c:pt>
                <c:pt idx="988">
                  <c:v>3.558013544413984</c:v>
                </c:pt>
                <c:pt idx="989">
                  <c:v>3.9937462721839836</c:v>
                </c:pt>
                <c:pt idx="990">
                  <c:v>3.9246629885322566</c:v>
                </c:pt>
                <c:pt idx="991">
                  <c:v>3.8149926566229602</c:v>
                </c:pt>
                <c:pt idx="992">
                  <c:v>3.7243115764320027</c:v>
                </c:pt>
                <c:pt idx="993">
                  <c:v>3.8233216934003402</c:v>
                </c:pt>
                <c:pt idx="994">
                  <c:v>3.711137930134178</c:v>
                </c:pt>
                <c:pt idx="995">
                  <c:v>3.5436845961013055</c:v>
                </c:pt>
                <c:pt idx="996">
                  <c:v>3.5572811429055444</c:v>
                </c:pt>
                <c:pt idx="997">
                  <c:v>3.6098631428610752</c:v>
                </c:pt>
                <c:pt idx="998">
                  <c:v>3.5363542388433853</c:v>
                </c:pt>
                <c:pt idx="999">
                  <c:v>3.4086441129272131</c:v>
                </c:pt>
                <c:pt idx="1000">
                  <c:v>3.5623957368534032</c:v>
                </c:pt>
                <c:pt idx="1001">
                  <c:v>3.775309288591008</c:v>
                </c:pt>
                <c:pt idx="1002">
                  <c:v>3.7138184504498599</c:v>
                </c:pt>
                <c:pt idx="1003">
                  <c:v>3.2439471422038788</c:v>
                </c:pt>
                <c:pt idx="1004">
                  <c:v>3.5088033657041238</c:v>
                </c:pt>
                <c:pt idx="1005">
                  <c:v>3.4636889787238587</c:v>
                </c:pt>
                <c:pt idx="1006">
                  <c:v>3.3651800861379146</c:v>
                </c:pt>
                <c:pt idx="1007">
                  <c:v>3.4417704673341287</c:v>
                </c:pt>
                <c:pt idx="1008">
                  <c:v>3.5258292491567982</c:v>
                </c:pt>
                <c:pt idx="1009">
                  <c:v>3.3456537057524489</c:v>
                </c:pt>
                <c:pt idx="1010">
                  <c:v>3.1064023308767985</c:v>
                </c:pt>
                <c:pt idx="1011">
                  <c:v>2.9055265841616915</c:v>
                </c:pt>
                <c:pt idx="1012">
                  <c:v>3.1578126460194116</c:v>
                </c:pt>
                <c:pt idx="1013">
                  <c:v>3.1741205068659055</c:v>
                </c:pt>
                <c:pt idx="1014">
                  <c:v>3.1288367090207982</c:v>
                </c:pt>
                <c:pt idx="1015">
                  <c:v>3.2678267938365653</c:v>
                </c:pt>
                <c:pt idx="1016">
                  <c:v>3.0806490139258447</c:v>
                </c:pt>
                <c:pt idx="1017">
                  <c:v>2.9673305401619134</c:v>
                </c:pt>
                <c:pt idx="1018">
                  <c:v>2.9093948771690004</c:v>
                </c:pt>
                <c:pt idx="1019">
                  <c:v>2.9813147186106517</c:v>
                </c:pt>
                <c:pt idx="1020">
                  <c:v>2.9783599907537193</c:v>
                </c:pt>
                <c:pt idx="1021">
                  <c:v>2.9747097134491387</c:v>
                </c:pt>
                <c:pt idx="1022">
                  <c:v>3.0168585656777727</c:v>
                </c:pt>
                <c:pt idx="1023">
                  <c:v>3.1185624696114704</c:v>
                </c:pt>
                <c:pt idx="1024">
                  <c:v>3.0105072778915618</c:v>
                </c:pt>
                <c:pt idx="1025">
                  <c:v>2.8988315627229655</c:v>
                </c:pt>
                <c:pt idx="1026">
                  <c:v>2.9510900255836123</c:v>
                </c:pt>
                <c:pt idx="1027">
                  <c:v>2.8172501960660963</c:v>
                </c:pt>
                <c:pt idx="1028">
                  <c:v>3.0680500115494205</c:v>
                </c:pt>
                <c:pt idx="1029">
                  <c:v>2.8348720473215794</c:v>
                </c:pt>
                <c:pt idx="1030">
                  <c:v>2.6719160464100411</c:v>
                </c:pt>
                <c:pt idx="1031">
                  <c:v>2.6639385797334412</c:v>
                </c:pt>
                <c:pt idx="1032">
                  <c:v>3.0639754298077628</c:v>
                </c:pt>
                <c:pt idx="1033">
                  <c:v>3.6443368594929324</c:v>
                </c:pt>
                <c:pt idx="1034">
                  <c:v>3.1674372188141517</c:v>
                </c:pt>
                <c:pt idx="1035">
                  <c:v>2.7579861007117952</c:v>
                </c:pt>
                <c:pt idx="1036">
                  <c:v>2.4701422261604047</c:v>
                </c:pt>
                <c:pt idx="1037">
                  <c:v>2.7624530448597997</c:v>
                </c:pt>
                <c:pt idx="1038">
                  <c:v>2.8998517613679602</c:v>
                </c:pt>
                <c:pt idx="1039">
                  <c:v>3.0091496883556226</c:v>
                </c:pt>
                <c:pt idx="1040">
                  <c:v>3.142074119265617</c:v>
                </c:pt>
                <c:pt idx="1041">
                  <c:v>2.4988234567301388</c:v>
                </c:pt>
                <c:pt idx="1042">
                  <c:v>2.3575282609461112</c:v>
                </c:pt>
                <c:pt idx="1043">
                  <c:v>2.3100169417746197</c:v>
                </c:pt>
                <c:pt idx="1044">
                  <c:v>2.3554305342244368</c:v>
                </c:pt>
                <c:pt idx="1045">
                  <c:v>2.8944023968586947</c:v>
                </c:pt>
                <c:pt idx="1046">
                  <c:v>3.060452649314378</c:v>
                </c:pt>
                <c:pt idx="1047">
                  <c:v>3.0215596812437648</c:v>
                </c:pt>
                <c:pt idx="1048">
                  <c:v>3.3242863100324742</c:v>
                </c:pt>
                <c:pt idx="1049">
                  <c:v>3.1278029134810703</c:v>
                </c:pt>
                <c:pt idx="1050">
                  <c:v>3.1667279865450602</c:v>
                </c:pt>
                <c:pt idx="1051">
                  <c:v>2.8339426506225385</c:v>
                </c:pt>
                <c:pt idx="1052">
                  <c:v>2.8464499595454615</c:v>
                </c:pt>
                <c:pt idx="1053">
                  <c:v>2.7012858615172401</c:v>
                </c:pt>
                <c:pt idx="1054">
                  <c:v>2.6525981204515734</c:v>
                </c:pt>
                <c:pt idx="1055">
                  <c:v>2.5652170436074724</c:v>
                </c:pt>
                <c:pt idx="1056">
                  <c:v>2.6761379639583556</c:v>
                </c:pt>
                <c:pt idx="1057">
                  <c:v>2.7641910745371288</c:v>
                </c:pt>
                <c:pt idx="1058">
                  <c:v>3.2080838860288332</c:v>
                </c:pt>
                <c:pt idx="1059">
                  <c:v>3.0732232170700051</c:v>
                </c:pt>
                <c:pt idx="1060">
                  <c:v>2.684940220654481</c:v>
                </c:pt>
                <c:pt idx="1061">
                  <c:v>2.6710139589064492</c:v>
                </c:pt>
                <c:pt idx="1062">
                  <c:v>3.1765407260550531</c:v>
                </c:pt>
                <c:pt idx="1063">
                  <c:v>3.2505333039759052</c:v>
                </c:pt>
                <c:pt idx="1064">
                  <c:v>2.4085448570859822</c:v>
                </c:pt>
                <c:pt idx="1065">
                  <c:v>2.2679003252313601</c:v>
                </c:pt>
                <c:pt idx="1066">
                  <c:v>2.2899136707715964</c:v>
                </c:pt>
                <c:pt idx="1067">
                  <c:v>2.2695059554676242</c:v>
                </c:pt>
                <c:pt idx="1068">
                  <c:v>2.3489236901965853</c:v>
                </c:pt>
                <c:pt idx="1069">
                  <c:v>2.3698763754635577</c:v>
                </c:pt>
                <c:pt idx="1070">
                  <c:v>3.0541355894302304</c:v>
                </c:pt>
                <c:pt idx="1071">
                  <c:v>2.7096896146045109</c:v>
                </c:pt>
                <c:pt idx="1072">
                  <c:v>2.3778914768288817</c:v>
                </c:pt>
                <c:pt idx="1073">
                  <c:v>2.9587528539907577</c:v>
                </c:pt>
                <c:pt idx="1074">
                  <c:v>2.7545739415079096</c:v>
                </c:pt>
                <c:pt idx="1075">
                  <c:v>2.8957566847740175</c:v>
                </c:pt>
                <c:pt idx="1076">
                  <c:v>3.0159926601771572</c:v>
                </c:pt>
                <c:pt idx="1077">
                  <c:v>2.8202425975489627</c:v>
                </c:pt>
                <c:pt idx="1078">
                  <c:v>3.0309591164977023</c:v>
                </c:pt>
                <c:pt idx="1079">
                  <c:v>3.2576605310865485</c:v>
                </c:pt>
                <c:pt idx="1080">
                  <c:v>3.2079427198995516</c:v>
                </c:pt>
                <c:pt idx="1081">
                  <c:v>2.9835990860960515</c:v>
                </c:pt>
                <c:pt idx="1082">
                  <c:v>2.960907652780508</c:v>
                </c:pt>
                <c:pt idx="1083">
                  <c:v>3.1508094887265172</c:v>
                </c:pt>
                <c:pt idx="1084">
                  <c:v>3.7070503385426612</c:v>
                </c:pt>
                <c:pt idx="1085">
                  <c:v>3.8741804159201667</c:v>
                </c:pt>
                <c:pt idx="1086">
                  <c:v>3.6607039728156292</c:v>
                </c:pt>
                <c:pt idx="1087">
                  <c:v>2.4990738362501452</c:v>
                </c:pt>
                <c:pt idx="1088">
                  <c:v>2.8352207164839771</c:v>
                </c:pt>
                <c:pt idx="1089">
                  <c:v>3.4086193600168571</c:v>
                </c:pt>
                <c:pt idx="1090">
                  <c:v>3.9420155703469142</c:v>
                </c:pt>
                <c:pt idx="1091">
                  <c:v>3.3146661963198421</c:v>
                </c:pt>
                <c:pt idx="1092">
                  <c:v>3.4397308655727494</c:v>
                </c:pt>
                <c:pt idx="1093">
                  <c:v>3.3732918039588431</c:v>
                </c:pt>
                <c:pt idx="1094">
                  <c:v>3.4821680789289982</c:v>
                </c:pt>
                <c:pt idx="1095">
                  <c:v>3.6151977213376809</c:v>
                </c:pt>
                <c:pt idx="1096">
                  <c:v>3.7903587446735902</c:v>
                </c:pt>
                <c:pt idx="1097">
                  <c:v>3.4977911947715619</c:v>
                </c:pt>
                <c:pt idx="1098">
                  <c:v>3.7178994608932237</c:v>
                </c:pt>
                <c:pt idx="1099">
                  <c:v>3.4716548713551534</c:v>
                </c:pt>
                <c:pt idx="1100">
                  <c:v>3.4874280894193559</c:v>
                </c:pt>
                <c:pt idx="1101">
                  <c:v>3.7428470179826592</c:v>
                </c:pt>
                <c:pt idx="1102">
                  <c:v>3.9722689073468542</c:v>
                </c:pt>
                <c:pt idx="1103">
                  <c:v>4.1337892570270398</c:v>
                </c:pt>
                <c:pt idx="1104">
                  <c:v>4.1075613948902481</c:v>
                </c:pt>
                <c:pt idx="1105">
                  <c:v>4.102101439450264</c:v>
                </c:pt>
                <c:pt idx="1106">
                  <c:v>4.053200109492991</c:v>
                </c:pt>
                <c:pt idx="1107">
                  <c:v>4.9075150963795355</c:v>
                </c:pt>
                <c:pt idx="1108">
                  <c:v>4.5697105636673641</c:v>
                </c:pt>
                <c:pt idx="1109">
                  <c:v>4.5130795428527692</c:v>
                </c:pt>
                <c:pt idx="1110">
                  <c:v>4.4963396358884724</c:v>
                </c:pt>
                <c:pt idx="1111">
                  <c:v>3.2190096374321047</c:v>
                </c:pt>
                <c:pt idx="1112">
                  <c:v>4.0894133379551905</c:v>
                </c:pt>
                <c:pt idx="1113">
                  <c:v>3.8762990368512877</c:v>
                </c:pt>
                <c:pt idx="1114">
                  <c:v>4.6129700825320707</c:v>
                </c:pt>
                <c:pt idx="1115">
                  <c:v>4.3982042768629652</c:v>
                </c:pt>
                <c:pt idx="1116">
                  <c:v>4.4254374755155776</c:v>
                </c:pt>
                <c:pt idx="1117">
                  <c:v>4.5744444407115719</c:v>
                </c:pt>
                <c:pt idx="1118">
                  <c:v>4.5762389464150619</c:v>
                </c:pt>
                <c:pt idx="1119">
                  <c:v>4.7288489623139105</c:v>
                </c:pt>
                <c:pt idx="1120">
                  <c:v>4.6050076993591684</c:v>
                </c:pt>
                <c:pt idx="1121">
                  <c:v>4.193103550881621</c:v>
                </c:pt>
                <c:pt idx="1122">
                  <c:v>4.1365945950904379</c:v>
                </c:pt>
                <c:pt idx="1123">
                  <c:v>4.1345644621981386</c:v>
                </c:pt>
                <c:pt idx="1124">
                  <c:v>4.6752373276893469</c:v>
                </c:pt>
                <c:pt idx="1125">
                  <c:v>4.7208701381296088</c:v>
                </c:pt>
                <c:pt idx="1126">
                  <c:v>4.8217988952241475</c:v>
                </c:pt>
                <c:pt idx="1127">
                  <c:v>4.9868385802297439</c:v>
                </c:pt>
                <c:pt idx="1128">
                  <c:v>5.0130971379411893</c:v>
                </c:pt>
                <c:pt idx="1129">
                  <c:v>4.8871044226324365</c:v>
                </c:pt>
                <c:pt idx="1130">
                  <c:v>3.9221157989673618</c:v>
                </c:pt>
                <c:pt idx="1131">
                  <c:v>3.7734326203176951</c:v>
                </c:pt>
                <c:pt idx="1132">
                  <c:v>4.0638509900490325</c:v>
                </c:pt>
                <c:pt idx="1133">
                  <c:v>2.5152213005536277</c:v>
                </c:pt>
                <c:pt idx="1134">
                  <c:v>4.2251643362948625</c:v>
                </c:pt>
                <c:pt idx="1135">
                  <c:v>4.1489895570564439</c:v>
                </c:pt>
                <c:pt idx="1136">
                  <c:v>4.8331427167714036</c:v>
                </c:pt>
                <c:pt idx="1137">
                  <c:v>3.9224697185237227</c:v>
                </c:pt>
                <c:pt idx="1138">
                  <c:v>3.8056834023159873</c:v>
                </c:pt>
                <c:pt idx="1139">
                  <c:v>4.5178183129108964</c:v>
                </c:pt>
                <c:pt idx="1140">
                  <c:v>3.4604187048178305</c:v>
                </c:pt>
                <c:pt idx="1141">
                  <c:v>4.6011491676570486</c:v>
                </c:pt>
                <c:pt idx="1142">
                  <c:v>4.8094551439737474</c:v>
                </c:pt>
                <c:pt idx="1143">
                  <c:v>4.689088005915429</c:v>
                </c:pt>
                <c:pt idx="1144">
                  <c:v>4.7481810966581985</c:v>
                </c:pt>
                <c:pt idx="1145">
                  <c:v>5.0693783957166429</c:v>
                </c:pt>
                <c:pt idx="1146">
                  <c:v>5.2513345340149176</c:v>
                </c:pt>
                <c:pt idx="1147">
                  <c:v>5.0435904553000324</c:v>
                </c:pt>
                <c:pt idx="1148">
                  <c:v>4.6400895293557713</c:v>
                </c:pt>
                <c:pt idx="1149">
                  <c:v>5.1038696005527084</c:v>
                </c:pt>
                <c:pt idx="1150">
                  <c:v>5.4012364574579887</c:v>
                </c:pt>
                <c:pt idx="1151">
                  <c:v>5.3320477364628589</c:v>
                </c:pt>
                <c:pt idx="1152">
                  <c:v>5.4329493645236742</c:v>
                </c:pt>
                <c:pt idx="1153">
                  <c:v>5.4974490217815379</c:v>
                </c:pt>
                <c:pt idx="1154">
                  <c:v>4.4266275335381984</c:v>
                </c:pt>
                <c:pt idx="1155">
                  <c:v>4.5455430837824506</c:v>
                </c:pt>
                <c:pt idx="1156">
                  <c:v>2.568076172729731</c:v>
                </c:pt>
                <c:pt idx="1157">
                  <c:v>4.8896680066957119</c:v>
                </c:pt>
                <c:pt idx="1158">
                  <c:v>5.4171489271553668</c:v>
                </c:pt>
                <c:pt idx="1159">
                  <c:v>5.24503477232882</c:v>
                </c:pt>
                <c:pt idx="1160">
                  <c:v>6.4872168952607314</c:v>
                </c:pt>
                <c:pt idx="1161">
                  <c:v>6.2253007114334107</c:v>
                </c:pt>
                <c:pt idx="1162">
                  <c:v>4.9587113779381875</c:v>
                </c:pt>
                <c:pt idx="1163">
                  <c:v>6.1398615105025574</c:v>
                </c:pt>
                <c:pt idx="1164">
                  <c:v>6.3989110292017735</c:v>
                </c:pt>
                <c:pt idx="1165">
                  <c:v>6.1996497479087527</c:v>
                </c:pt>
                <c:pt idx="1166">
                  <c:v>6.5966474106334934</c:v>
                </c:pt>
                <c:pt idx="1167">
                  <c:v>6.4180801952897015</c:v>
                </c:pt>
                <c:pt idx="1168">
                  <c:v>6.7253926735193854</c:v>
                </c:pt>
                <c:pt idx="1169">
                  <c:v>6.4083319896883513</c:v>
                </c:pt>
                <c:pt idx="1170">
                  <c:v>5.8628406348706736</c:v>
                </c:pt>
                <c:pt idx="1171">
                  <c:v>5.3160087394799005</c:v>
                </c:pt>
                <c:pt idx="1172">
                  <c:v>6.3114820965556735</c:v>
                </c:pt>
                <c:pt idx="1173">
                  <c:v>4.5926687688885863</c:v>
                </c:pt>
                <c:pt idx="1174">
                  <c:v>5.7813154066079555</c:v>
                </c:pt>
                <c:pt idx="1175">
                  <c:v>5.6184770362165599</c:v>
                </c:pt>
                <c:pt idx="1176">
                  <c:v>5.7859607894844007</c:v>
                </c:pt>
                <c:pt idx="1177">
                  <c:v>4.5086859973224795</c:v>
                </c:pt>
                <c:pt idx="1178">
                  <c:v>2.4643825396853192</c:v>
                </c:pt>
                <c:pt idx="1179">
                  <c:v>5.261434393754298</c:v>
                </c:pt>
                <c:pt idx="1180">
                  <c:v>5.6748306527229051</c:v>
                </c:pt>
                <c:pt idx="1181">
                  <c:v>4.6948522804176855</c:v>
                </c:pt>
                <c:pt idx="1182">
                  <c:v>4.9631593931324804</c:v>
                </c:pt>
                <c:pt idx="1183">
                  <c:v>4.3750229841302364</c:v>
                </c:pt>
                <c:pt idx="1184">
                  <c:v>3.7514405260978534</c:v>
                </c:pt>
                <c:pt idx="1185">
                  <c:v>5.5523538544981568</c:v>
                </c:pt>
                <c:pt idx="1186">
                  <c:v>6.283916806243564</c:v>
                </c:pt>
                <c:pt idx="1187">
                  <c:v>6.4653589899758774</c:v>
                </c:pt>
                <c:pt idx="1188">
                  <c:v>6.7039567406028997</c:v>
                </c:pt>
                <c:pt idx="1189">
                  <c:v>7.3962704976086888</c:v>
                </c:pt>
                <c:pt idx="1190">
                  <c:v>7.3644378672513708</c:v>
                </c:pt>
                <c:pt idx="1191">
                  <c:v>7.4128264024705839</c:v>
                </c:pt>
                <c:pt idx="1192">
                  <c:v>7.4088234405501341</c:v>
                </c:pt>
                <c:pt idx="1193">
                  <c:v>7.2267008539665767</c:v>
                </c:pt>
                <c:pt idx="1194">
                  <c:v>7.3754253193221224</c:v>
                </c:pt>
                <c:pt idx="1195">
                  <c:v>7.1745212808762373</c:v>
                </c:pt>
                <c:pt idx="1196">
                  <c:v>6.7144994826819104</c:v>
                </c:pt>
                <c:pt idx="1197">
                  <c:v>7.0372684305642723</c:v>
                </c:pt>
                <c:pt idx="1198">
                  <c:v>6.8899167434521527</c:v>
                </c:pt>
                <c:pt idx="1199">
                  <c:v>7.1559413104463445</c:v>
                </c:pt>
                <c:pt idx="1200">
                  <c:v>6.8768567889380492</c:v>
                </c:pt>
                <c:pt idx="1201">
                  <c:v>7.0972441153046599</c:v>
                </c:pt>
                <c:pt idx="1202">
                  <c:v>6.6823284038211428</c:v>
                </c:pt>
                <c:pt idx="1203">
                  <c:v>7.5007741713008951</c:v>
                </c:pt>
                <c:pt idx="1204">
                  <c:v>7.5097321743563334</c:v>
                </c:pt>
                <c:pt idx="1205">
                  <c:v>7.7596488424493524</c:v>
                </c:pt>
                <c:pt idx="1206">
                  <c:v>7.0907898935650682</c:v>
                </c:pt>
                <c:pt idx="1207">
                  <c:v>6.7353538222848934</c:v>
                </c:pt>
                <c:pt idx="1208">
                  <c:v>6.271376486493514</c:v>
                </c:pt>
                <c:pt idx="1209">
                  <c:v>5.6528906925144575</c:v>
                </c:pt>
                <c:pt idx="1210">
                  <c:v>6.5227819548906201</c:v>
                </c:pt>
                <c:pt idx="1211">
                  <c:v>7.1656123017141393</c:v>
                </c:pt>
                <c:pt idx="1212">
                  <c:v>6.3854973573866065</c:v>
                </c:pt>
                <c:pt idx="1213">
                  <c:v>6.4743441537280102</c:v>
                </c:pt>
                <c:pt idx="1214">
                  <c:v>6.0111357811668906</c:v>
                </c:pt>
                <c:pt idx="1215">
                  <c:v>6.0046858913384806</c:v>
                </c:pt>
                <c:pt idx="1216">
                  <c:v>6.5927740184938095</c:v>
                </c:pt>
                <c:pt idx="1217">
                  <c:v>6.9298379819709623</c:v>
                </c:pt>
                <c:pt idx="1218">
                  <c:v>6.9528707640083507</c:v>
                </c:pt>
                <c:pt idx="1219">
                  <c:v>7.0112237408521354</c:v>
                </c:pt>
                <c:pt idx="1220">
                  <c:v>7.3954574124484065</c:v>
                </c:pt>
                <c:pt idx="1221">
                  <c:v>7.0892651620388403</c:v>
                </c:pt>
                <c:pt idx="1222">
                  <c:v>4.1595550530083845</c:v>
                </c:pt>
                <c:pt idx="1223">
                  <c:v>4.8610227756271822</c:v>
                </c:pt>
                <c:pt idx="1224">
                  <c:v>5.3805051912358515</c:v>
                </c:pt>
                <c:pt idx="1225">
                  <c:v>4.8079612932966054</c:v>
                </c:pt>
                <c:pt idx="1226">
                  <c:v>4.5378716553296963</c:v>
                </c:pt>
                <c:pt idx="1227">
                  <c:v>4.660254656092885</c:v>
                </c:pt>
                <c:pt idx="1228">
                  <c:v>3.561465953233061</c:v>
                </c:pt>
                <c:pt idx="1229">
                  <c:v>4.7642599848557587</c:v>
                </c:pt>
                <c:pt idx="1230">
                  <c:v>5.2224490168888815</c:v>
                </c:pt>
                <c:pt idx="1231">
                  <c:v>4.9106284037764993</c:v>
                </c:pt>
                <c:pt idx="1232">
                  <c:v>4.1735306915144283</c:v>
                </c:pt>
                <c:pt idx="1233">
                  <c:v>4.8960896706918007</c:v>
                </c:pt>
                <c:pt idx="1234">
                  <c:v>3.4014637471717601</c:v>
                </c:pt>
                <c:pt idx="1235">
                  <c:v>2.8443340403095054</c:v>
                </c:pt>
                <c:pt idx="1236">
                  <c:v>2.3566185060060794</c:v>
                </c:pt>
                <c:pt idx="1237">
                  <c:v>2.6629672091507319</c:v>
                </c:pt>
                <c:pt idx="1238">
                  <c:v>2.3821231457623395</c:v>
                </c:pt>
                <c:pt idx="1239">
                  <c:v>2.3956322681409552</c:v>
                </c:pt>
                <c:pt idx="1240">
                  <c:v>2.4270177692029247</c:v>
                </c:pt>
                <c:pt idx="1241">
                  <c:v>2.4350131117831277</c:v>
                </c:pt>
                <c:pt idx="1242">
                  <c:v>2.5888036669117152</c:v>
                </c:pt>
                <c:pt idx="1243">
                  <c:v>2.7815010255248231</c:v>
                </c:pt>
                <c:pt idx="1244">
                  <c:v>2.3520655173403937</c:v>
                </c:pt>
                <c:pt idx="1245">
                  <c:v>2.7217031123430195</c:v>
                </c:pt>
                <c:pt idx="1246">
                  <c:v>2.4184256950076377</c:v>
                </c:pt>
                <c:pt idx="1247">
                  <c:v>2.4816126772083722</c:v>
                </c:pt>
                <c:pt idx="1248">
                  <c:v>2.6576674939191967</c:v>
                </c:pt>
                <c:pt idx="1249">
                  <c:v>2.4076800114831247</c:v>
                </c:pt>
                <c:pt idx="1250">
                  <c:v>2.3742873270319609</c:v>
                </c:pt>
                <c:pt idx="1251">
                  <c:v>2.993522635737595</c:v>
                </c:pt>
                <c:pt idx="1252">
                  <c:v>2.5038227418755485</c:v>
                </c:pt>
                <c:pt idx="1253">
                  <c:v>2.3669933233340967</c:v>
                </c:pt>
                <c:pt idx="1254">
                  <c:v>2.3535784439765677</c:v>
                </c:pt>
                <c:pt idx="1255">
                  <c:v>3.489999007041384</c:v>
                </c:pt>
                <c:pt idx="1256">
                  <c:v>2.680028717592061</c:v>
                </c:pt>
                <c:pt idx="1257">
                  <c:v>2.3877388663462442</c:v>
                </c:pt>
                <c:pt idx="1258">
                  <c:v>2.3780036948957775</c:v>
                </c:pt>
                <c:pt idx="1259">
                  <c:v>2.3435035733937437</c:v>
                </c:pt>
                <c:pt idx="1260">
                  <c:v>2.3611842798452152</c:v>
                </c:pt>
                <c:pt idx="1261">
                  <c:v>2.3254697424239312</c:v>
                </c:pt>
                <c:pt idx="1262">
                  <c:v>2.4195378039345599</c:v>
                </c:pt>
                <c:pt idx="1263">
                  <c:v>2.4178151601028177</c:v>
                </c:pt>
                <c:pt idx="1264">
                  <c:v>2.5775056814433883</c:v>
                </c:pt>
                <c:pt idx="1265">
                  <c:v>2.9598087785285987</c:v>
                </c:pt>
                <c:pt idx="1266">
                  <c:v>2.6441034210668271</c:v>
                </c:pt>
                <c:pt idx="1267">
                  <c:v>2.7340050985257953</c:v>
                </c:pt>
                <c:pt idx="1268">
                  <c:v>4.0165357401103465</c:v>
                </c:pt>
                <c:pt idx="1269">
                  <c:v>2.7036705240935746</c:v>
                </c:pt>
                <c:pt idx="1270">
                  <c:v>2.5659494718948044</c:v>
                </c:pt>
                <c:pt idx="1271">
                  <c:v>2.6321464272194603</c:v>
                </c:pt>
                <c:pt idx="1272">
                  <c:v>2.7632135167691012</c:v>
                </c:pt>
                <c:pt idx="1273">
                  <c:v>2.7303262669271411</c:v>
                </c:pt>
                <c:pt idx="1274">
                  <c:v>2.6019727324748207</c:v>
                </c:pt>
                <c:pt idx="1275">
                  <c:v>2.6654446653807362</c:v>
                </c:pt>
                <c:pt idx="1276">
                  <c:v>2.7878654568975012</c:v>
                </c:pt>
                <c:pt idx="1277">
                  <c:v>2.9390965404511316</c:v>
                </c:pt>
                <c:pt idx="1278">
                  <c:v>2.8039772174789412</c:v>
                </c:pt>
                <c:pt idx="1279">
                  <c:v>2.81608761608577</c:v>
                </c:pt>
                <c:pt idx="1280">
                  <c:v>2.7201286288274056</c:v>
                </c:pt>
                <c:pt idx="1281">
                  <c:v>2.5546824648964717</c:v>
                </c:pt>
                <c:pt idx="1282">
                  <c:v>2.7052896193850113</c:v>
                </c:pt>
                <c:pt idx="1283">
                  <c:v>2.7360797222108988</c:v>
                </c:pt>
                <c:pt idx="1284">
                  <c:v>3.0346782084124384</c:v>
                </c:pt>
                <c:pt idx="1285">
                  <c:v>2.6841898456703817</c:v>
                </c:pt>
                <c:pt idx="1286">
                  <c:v>2.6115664740810667</c:v>
                </c:pt>
                <c:pt idx="1287">
                  <c:v>2.4761560467308228</c:v>
                </c:pt>
                <c:pt idx="1288">
                  <c:v>2.7536715670744916</c:v>
                </c:pt>
                <c:pt idx="1289">
                  <c:v>2.7065895743156618</c:v>
                </c:pt>
                <c:pt idx="1290">
                  <c:v>2.8753845409523784</c:v>
                </c:pt>
                <c:pt idx="1291">
                  <c:v>2.3746493713424877</c:v>
                </c:pt>
                <c:pt idx="1292">
                  <c:v>2.318864255016194</c:v>
                </c:pt>
                <c:pt idx="1293">
                  <c:v>2.5328955045641521</c:v>
                </c:pt>
                <c:pt idx="1294">
                  <c:v>2.8112945086230687</c:v>
                </c:pt>
                <c:pt idx="1295">
                  <c:v>3.0925349733379242</c:v>
                </c:pt>
                <c:pt idx="1296">
                  <c:v>3.0586039068999837</c:v>
                </c:pt>
                <c:pt idx="1297">
                  <c:v>2.6347376631396653</c:v>
                </c:pt>
                <c:pt idx="1298">
                  <c:v>2.5956752511063752</c:v>
                </c:pt>
                <c:pt idx="1299">
                  <c:v>2.9125438524132226</c:v>
                </c:pt>
                <c:pt idx="1300">
                  <c:v>3.8702994427899631</c:v>
                </c:pt>
                <c:pt idx="1301">
                  <c:v>2.9320309315280118</c:v>
                </c:pt>
                <c:pt idx="1302">
                  <c:v>4.4651500168527445</c:v>
                </c:pt>
                <c:pt idx="1303">
                  <c:v>4.1756002679828566</c:v>
                </c:pt>
                <c:pt idx="1304">
                  <c:v>4.3602997868806188</c:v>
                </c:pt>
                <c:pt idx="1305">
                  <c:v>4.2564986713102879</c:v>
                </c:pt>
                <c:pt idx="1306">
                  <c:v>4.2900803859211765</c:v>
                </c:pt>
                <c:pt idx="1307">
                  <c:v>4.6493353346724611</c:v>
                </c:pt>
                <c:pt idx="1308">
                  <c:v>3.9505378953025456</c:v>
                </c:pt>
                <c:pt idx="1309">
                  <c:v>3.4750139566557667</c:v>
                </c:pt>
                <c:pt idx="1310">
                  <c:v>3.3982713851172597</c:v>
                </c:pt>
                <c:pt idx="1311">
                  <c:v>4.4588115060905888</c:v>
                </c:pt>
                <c:pt idx="1312">
                  <c:v>3.3262545506970485</c:v>
                </c:pt>
                <c:pt idx="1313">
                  <c:v>5.0899185649467045</c:v>
                </c:pt>
                <c:pt idx="1314">
                  <c:v>4.0337816513021512</c:v>
                </c:pt>
                <c:pt idx="1315">
                  <c:v>4.6268220929340194</c:v>
                </c:pt>
                <c:pt idx="1316">
                  <c:v>3.4238538906551788</c:v>
                </c:pt>
                <c:pt idx="1317">
                  <c:v>2.721203305525226</c:v>
                </c:pt>
                <c:pt idx="1318">
                  <c:v>2.8463719388927089</c:v>
                </c:pt>
                <c:pt idx="1319">
                  <c:v>2.7670581622853252</c:v>
                </c:pt>
                <c:pt idx="1320">
                  <c:v>2.3076034287747627</c:v>
                </c:pt>
                <c:pt idx="1321">
                  <c:v>2.3169119330549051</c:v>
                </c:pt>
                <c:pt idx="1322">
                  <c:v>3.8006834619016141</c:v>
                </c:pt>
                <c:pt idx="1323">
                  <c:v>2.7560532119858827</c:v>
                </c:pt>
                <c:pt idx="1324">
                  <c:v>3.3976663980798829</c:v>
                </c:pt>
                <c:pt idx="1325">
                  <c:v>3.604705089047608</c:v>
                </c:pt>
                <c:pt idx="1326">
                  <c:v>2.6311375246377096</c:v>
                </c:pt>
                <c:pt idx="1327">
                  <c:v>2.6617066471410196</c:v>
                </c:pt>
                <c:pt idx="1328">
                  <c:v>2.6199450533709623</c:v>
                </c:pt>
                <c:pt idx="1329">
                  <c:v>3.0301956515981132</c:v>
                </c:pt>
                <c:pt idx="1330">
                  <c:v>2.733395870542938</c:v>
                </c:pt>
                <c:pt idx="1331">
                  <c:v>3.3591108332412167</c:v>
                </c:pt>
                <c:pt idx="1332">
                  <c:v>5.275399198201165</c:v>
                </c:pt>
                <c:pt idx="1333">
                  <c:v>4.6382190234739484</c:v>
                </c:pt>
                <c:pt idx="1334">
                  <c:v>4.1176675081267655</c:v>
                </c:pt>
                <c:pt idx="1335">
                  <c:v>4.1766863098408997</c:v>
                </c:pt>
                <c:pt idx="1336">
                  <c:v>4.3786592005189409</c:v>
                </c:pt>
                <c:pt idx="1337">
                  <c:v>4.3849841274849508</c:v>
                </c:pt>
                <c:pt idx="1338">
                  <c:v>4.3592461437928618</c:v>
                </c:pt>
                <c:pt idx="1339">
                  <c:v>4.1294988598915445</c:v>
                </c:pt>
                <c:pt idx="1340">
                  <c:v>4.1426636959798575</c:v>
                </c:pt>
                <c:pt idx="1341">
                  <c:v>4.4363612741708893</c:v>
                </c:pt>
                <c:pt idx="1342">
                  <c:v>4.4557647124019804</c:v>
                </c:pt>
                <c:pt idx="1343">
                  <c:v>4.2192516557452198</c:v>
                </c:pt>
                <c:pt idx="1344">
                  <c:v>3.9782166136830566</c:v>
                </c:pt>
                <c:pt idx="1345">
                  <c:v>3.3787750891232395</c:v>
                </c:pt>
                <c:pt idx="1346">
                  <c:v>3.2346182266475751</c:v>
                </c:pt>
                <c:pt idx="1347">
                  <c:v>3.4977492023734245</c:v>
                </c:pt>
                <c:pt idx="1348">
                  <c:v>4.1652154079573878</c:v>
                </c:pt>
                <c:pt idx="1349">
                  <c:v>4.145396498196714</c:v>
                </c:pt>
                <c:pt idx="1350">
                  <c:v>4.3155703482394276</c:v>
                </c:pt>
                <c:pt idx="1351">
                  <c:v>4.106135348683166</c:v>
                </c:pt>
                <c:pt idx="1352">
                  <c:v>4.3381155885676455</c:v>
                </c:pt>
                <c:pt idx="1353">
                  <c:v>3.729472756924741</c:v>
                </c:pt>
                <c:pt idx="1354">
                  <c:v>3.744790998797825</c:v>
                </c:pt>
                <c:pt idx="1355">
                  <c:v>3.9687710366657449</c:v>
                </c:pt>
                <c:pt idx="1356">
                  <c:v>3.559569988952421</c:v>
                </c:pt>
                <c:pt idx="1357">
                  <c:v>3.6052320566692542</c:v>
                </c:pt>
                <c:pt idx="1358">
                  <c:v>3.3964121665696565</c:v>
                </c:pt>
                <c:pt idx="1359">
                  <c:v>3.8034538925894559</c:v>
                </c:pt>
                <c:pt idx="1360">
                  <c:v>3.4400768825004082</c:v>
                </c:pt>
                <c:pt idx="1361">
                  <c:v>3.5509269692438603</c:v>
                </c:pt>
                <c:pt idx="1362">
                  <c:v>3.4893066634300025</c:v>
                </c:pt>
                <c:pt idx="1363">
                  <c:v>3.2840937328996747</c:v>
                </c:pt>
                <c:pt idx="1364">
                  <c:v>3.5216676410029613</c:v>
                </c:pt>
                <c:pt idx="1365">
                  <c:v>3.4142950206665827</c:v>
                </c:pt>
                <c:pt idx="1366">
                  <c:v>3.2764301432835277</c:v>
                </c:pt>
                <c:pt idx="1367">
                  <c:v>3.5012561677877194</c:v>
                </c:pt>
                <c:pt idx="1368">
                  <c:v>3.4496806410222609</c:v>
                </c:pt>
                <c:pt idx="1369">
                  <c:v>3.1608286821802549</c:v>
                </c:pt>
                <c:pt idx="1370">
                  <c:v>3.3067437104490374</c:v>
                </c:pt>
                <c:pt idx="1371">
                  <c:v>3.3201787533337797</c:v>
                </c:pt>
                <c:pt idx="1372">
                  <c:v>2.6376702731980677</c:v>
                </c:pt>
                <c:pt idx="1373">
                  <c:v>3.2678441456610652</c:v>
                </c:pt>
                <c:pt idx="1374">
                  <c:v>4.0846730392644819</c:v>
                </c:pt>
                <c:pt idx="1375">
                  <c:v>2.7100452690754437</c:v>
                </c:pt>
                <c:pt idx="1376">
                  <c:v>2.9590632716219911</c:v>
                </c:pt>
                <c:pt idx="1377">
                  <c:v>3.3986301619182377</c:v>
                </c:pt>
                <c:pt idx="1378">
                  <c:v>3.6344307261920612</c:v>
                </c:pt>
                <c:pt idx="1379">
                  <c:v>3.3135811698909152</c:v>
                </c:pt>
                <c:pt idx="1380">
                  <c:v>2.9647039322369206</c:v>
                </c:pt>
                <c:pt idx="1381">
                  <c:v>2.9041654800339747</c:v>
                </c:pt>
                <c:pt idx="1382">
                  <c:v>3.0993880862294962</c:v>
                </c:pt>
                <c:pt idx="1383">
                  <c:v>3.049606946354853</c:v>
                </c:pt>
                <c:pt idx="1384">
                  <c:v>2.7136940812385779</c:v>
                </c:pt>
                <c:pt idx="1385">
                  <c:v>2.6800171110767952</c:v>
                </c:pt>
                <c:pt idx="1386">
                  <c:v>2.8312234443592339</c:v>
                </c:pt>
                <c:pt idx="1387">
                  <c:v>3.1661333420790294</c:v>
                </c:pt>
                <c:pt idx="1388">
                  <c:v>2.9010830442110676</c:v>
                </c:pt>
                <c:pt idx="1389">
                  <c:v>2.8508234258244567</c:v>
                </c:pt>
                <c:pt idx="1390">
                  <c:v>2.8595966572087397</c:v>
                </c:pt>
                <c:pt idx="1391">
                  <c:v>3.0381620607791033</c:v>
                </c:pt>
                <c:pt idx="1392">
                  <c:v>2.7547465343491386</c:v>
                </c:pt>
                <c:pt idx="1393">
                  <c:v>2.6992296525242905</c:v>
                </c:pt>
                <c:pt idx="1394">
                  <c:v>2.8483991796607797</c:v>
                </c:pt>
                <c:pt idx="1395">
                  <c:v>2.3368062265646543</c:v>
                </c:pt>
                <c:pt idx="1396">
                  <c:v>3.3415794536004868</c:v>
                </c:pt>
                <c:pt idx="1397">
                  <c:v>3.2613323831412182</c:v>
                </c:pt>
                <c:pt idx="1398">
                  <c:v>3.838376314342975</c:v>
                </c:pt>
                <c:pt idx="1399">
                  <c:v>3.4008487564112668</c:v>
                </c:pt>
                <c:pt idx="1400">
                  <c:v>3.0190994770391377</c:v>
                </c:pt>
                <c:pt idx="1401">
                  <c:v>2.6456243171162352</c:v>
                </c:pt>
                <c:pt idx="1402">
                  <c:v>2.9080507045134114</c:v>
                </c:pt>
                <c:pt idx="1403">
                  <c:v>2.7526902318229602</c:v>
                </c:pt>
                <c:pt idx="1404">
                  <c:v>2.7089862152441202</c:v>
                </c:pt>
                <c:pt idx="1405">
                  <c:v>2.6894174297783922</c:v>
                </c:pt>
                <c:pt idx="1406">
                  <c:v>2.6238723303488927</c:v>
                </c:pt>
                <c:pt idx="1407">
                  <c:v>2.5000496143952673</c:v>
                </c:pt>
                <c:pt idx="1408">
                  <c:v>2.5118999527988417</c:v>
                </c:pt>
                <c:pt idx="1409">
                  <c:v>2.3780523779233307</c:v>
                </c:pt>
                <c:pt idx="1410">
                  <c:v>3.303861385832227</c:v>
                </c:pt>
                <c:pt idx="1411">
                  <c:v>2.5533016755187541</c:v>
                </c:pt>
                <c:pt idx="1412">
                  <c:v>2.3581285844919515</c:v>
                </c:pt>
                <c:pt idx="1413">
                  <c:v>2.2949992560760473</c:v>
                </c:pt>
                <c:pt idx="1414">
                  <c:v>2.33231484428519</c:v>
                </c:pt>
                <c:pt idx="1415">
                  <c:v>2.2875944554415537</c:v>
                </c:pt>
                <c:pt idx="1416">
                  <c:v>2.6695446962599672</c:v>
                </c:pt>
                <c:pt idx="1417">
                  <c:v>2.9469347822637202</c:v>
                </c:pt>
                <c:pt idx="1418">
                  <c:v>2.7693804934082777</c:v>
                </c:pt>
                <c:pt idx="1419">
                  <c:v>2.8491644923417847</c:v>
                </c:pt>
                <c:pt idx="1420">
                  <c:v>3.0013952831485522</c:v>
                </c:pt>
                <c:pt idx="1421">
                  <c:v>2.5558455172384025</c:v>
                </c:pt>
                <c:pt idx="1422">
                  <c:v>2.5737398381281982</c:v>
                </c:pt>
                <c:pt idx="1423">
                  <c:v>2.6058369611669208</c:v>
                </c:pt>
              </c:numCache>
            </c:numRef>
          </c:val>
          <c:smooth val="0"/>
          <c:extLst>
            <c:ext xmlns:c16="http://schemas.microsoft.com/office/drawing/2014/chart" uri="{C3380CC4-5D6E-409C-BE32-E72D297353CC}">
              <c16:uniqueId val="{00000002-B07C-4FE2-BFF7-77A3FE65EA31}"/>
            </c:ext>
          </c:extLst>
        </c:ser>
        <c:ser>
          <c:idx val="1"/>
          <c:order val="1"/>
          <c:tx>
            <c:strRef>
              <c:f>'ANN 4'!$B$1</c:f>
              <c:strCache>
                <c:ptCount val="1"/>
                <c:pt idx="0">
                  <c:v>Observed (O)</c:v>
                </c:pt>
              </c:strCache>
            </c:strRef>
          </c:tx>
          <c:marker>
            <c:symbol val="none"/>
          </c:marker>
          <c:val>
            <c:numRef>
              <c:f>'ANN 4'!$B$2:$B$1425</c:f>
              <c:numCache>
                <c:formatCode>General</c:formatCode>
                <c:ptCount val="1424"/>
                <c:pt idx="0">
                  <c:v>3.69</c:v>
                </c:pt>
                <c:pt idx="1">
                  <c:v>4.0199999999999996</c:v>
                </c:pt>
                <c:pt idx="2">
                  <c:v>3.9899999999999998</c:v>
                </c:pt>
                <c:pt idx="3">
                  <c:v>3.58</c:v>
                </c:pt>
                <c:pt idx="4">
                  <c:v>3.68</c:v>
                </c:pt>
                <c:pt idx="5">
                  <c:v>3.25</c:v>
                </c:pt>
                <c:pt idx="6">
                  <c:v>3.05</c:v>
                </c:pt>
                <c:pt idx="7">
                  <c:v>3.7</c:v>
                </c:pt>
                <c:pt idx="8">
                  <c:v>4.1099999999999985</c:v>
                </c:pt>
                <c:pt idx="9">
                  <c:v>3.98</c:v>
                </c:pt>
                <c:pt idx="10">
                  <c:v>3.7600000000000002</c:v>
                </c:pt>
                <c:pt idx="11">
                  <c:v>4.1199999999999966</c:v>
                </c:pt>
                <c:pt idx="12">
                  <c:v>4</c:v>
                </c:pt>
                <c:pt idx="13">
                  <c:v>4.3</c:v>
                </c:pt>
                <c:pt idx="14">
                  <c:v>4.1899999999999995</c:v>
                </c:pt>
                <c:pt idx="15">
                  <c:v>3.51</c:v>
                </c:pt>
                <c:pt idx="16">
                  <c:v>4.79</c:v>
                </c:pt>
                <c:pt idx="17">
                  <c:v>4.59</c:v>
                </c:pt>
                <c:pt idx="18">
                  <c:v>4.2300000000000004</c:v>
                </c:pt>
                <c:pt idx="19">
                  <c:v>3.9699999999999998</c:v>
                </c:pt>
                <c:pt idx="20">
                  <c:v>4.4700000000000024</c:v>
                </c:pt>
                <c:pt idx="21">
                  <c:v>4.2699999999999996</c:v>
                </c:pt>
                <c:pt idx="22">
                  <c:v>4.84</c:v>
                </c:pt>
                <c:pt idx="23">
                  <c:v>4.63</c:v>
                </c:pt>
                <c:pt idx="24">
                  <c:v>4.2300000000000004</c:v>
                </c:pt>
                <c:pt idx="25">
                  <c:v>4.71</c:v>
                </c:pt>
                <c:pt idx="26">
                  <c:v>4.59</c:v>
                </c:pt>
                <c:pt idx="27">
                  <c:v>4.55</c:v>
                </c:pt>
                <c:pt idx="28">
                  <c:v>5.2</c:v>
                </c:pt>
                <c:pt idx="29">
                  <c:v>4.84</c:v>
                </c:pt>
                <c:pt idx="30">
                  <c:v>4.59</c:v>
                </c:pt>
                <c:pt idx="31">
                  <c:v>4.68</c:v>
                </c:pt>
                <c:pt idx="32">
                  <c:v>4.99</c:v>
                </c:pt>
                <c:pt idx="33">
                  <c:v>4.92</c:v>
                </c:pt>
                <c:pt idx="34">
                  <c:v>5.23</c:v>
                </c:pt>
                <c:pt idx="35">
                  <c:v>4.6599999999999975</c:v>
                </c:pt>
                <c:pt idx="36">
                  <c:v>4.5599999999999996</c:v>
                </c:pt>
                <c:pt idx="37">
                  <c:v>5.68</c:v>
                </c:pt>
                <c:pt idx="38">
                  <c:v>5.78</c:v>
                </c:pt>
                <c:pt idx="39">
                  <c:v>4.91</c:v>
                </c:pt>
                <c:pt idx="40">
                  <c:v>5.1099999999999985</c:v>
                </c:pt>
                <c:pt idx="41">
                  <c:v>5.17</c:v>
                </c:pt>
                <c:pt idx="42">
                  <c:v>5.3599999999999985</c:v>
                </c:pt>
                <c:pt idx="43">
                  <c:v>5.25</c:v>
                </c:pt>
                <c:pt idx="44">
                  <c:v>5.63</c:v>
                </c:pt>
                <c:pt idx="45">
                  <c:v>5.89</c:v>
                </c:pt>
                <c:pt idx="46">
                  <c:v>6.08</c:v>
                </c:pt>
                <c:pt idx="47">
                  <c:v>6</c:v>
                </c:pt>
                <c:pt idx="48">
                  <c:v>4.8599999999999985</c:v>
                </c:pt>
                <c:pt idx="49">
                  <c:v>5.44</c:v>
                </c:pt>
                <c:pt idx="50">
                  <c:v>5.59</c:v>
                </c:pt>
                <c:pt idx="51">
                  <c:v>5.99</c:v>
                </c:pt>
                <c:pt idx="52">
                  <c:v>5.63</c:v>
                </c:pt>
                <c:pt idx="53">
                  <c:v>5.63</c:v>
                </c:pt>
                <c:pt idx="54">
                  <c:v>5.63</c:v>
                </c:pt>
                <c:pt idx="55">
                  <c:v>6.18</c:v>
                </c:pt>
                <c:pt idx="56">
                  <c:v>6.06</c:v>
                </c:pt>
                <c:pt idx="57">
                  <c:v>6.1</c:v>
                </c:pt>
                <c:pt idx="58">
                  <c:v>6.31</c:v>
                </c:pt>
                <c:pt idx="59">
                  <c:v>6.5</c:v>
                </c:pt>
                <c:pt idx="60">
                  <c:v>5.81</c:v>
                </c:pt>
                <c:pt idx="61">
                  <c:v>6.24</c:v>
                </c:pt>
                <c:pt idx="62">
                  <c:v>6.3</c:v>
                </c:pt>
                <c:pt idx="63">
                  <c:v>6.2</c:v>
                </c:pt>
                <c:pt idx="64">
                  <c:v>6.3599999999999985</c:v>
                </c:pt>
                <c:pt idx="65">
                  <c:v>6.83</c:v>
                </c:pt>
                <c:pt idx="66">
                  <c:v>7.14</c:v>
                </c:pt>
                <c:pt idx="67">
                  <c:v>7.17</c:v>
                </c:pt>
                <c:pt idx="68">
                  <c:v>7.1099999999999985</c:v>
                </c:pt>
                <c:pt idx="69">
                  <c:v>6.55</c:v>
                </c:pt>
                <c:pt idx="70">
                  <c:v>6.53</c:v>
                </c:pt>
                <c:pt idx="71">
                  <c:v>6.42</c:v>
                </c:pt>
                <c:pt idx="72">
                  <c:v>6.6599999999999975</c:v>
                </c:pt>
                <c:pt idx="73">
                  <c:v>6.79</c:v>
                </c:pt>
                <c:pt idx="74">
                  <c:v>6.76</c:v>
                </c:pt>
                <c:pt idx="75">
                  <c:v>7.14</c:v>
                </c:pt>
                <c:pt idx="76">
                  <c:v>6.67</c:v>
                </c:pt>
                <c:pt idx="77">
                  <c:v>6.91</c:v>
                </c:pt>
                <c:pt idx="78">
                  <c:v>7.02</c:v>
                </c:pt>
                <c:pt idx="79">
                  <c:v>7.1099999999999985</c:v>
                </c:pt>
                <c:pt idx="80">
                  <c:v>6.76</c:v>
                </c:pt>
                <c:pt idx="81">
                  <c:v>6.94</c:v>
                </c:pt>
                <c:pt idx="82">
                  <c:v>7.03</c:v>
                </c:pt>
                <c:pt idx="83">
                  <c:v>7.2</c:v>
                </c:pt>
                <c:pt idx="84">
                  <c:v>6.85</c:v>
                </c:pt>
                <c:pt idx="85">
                  <c:v>7.1</c:v>
                </c:pt>
                <c:pt idx="86">
                  <c:v>7.4</c:v>
                </c:pt>
                <c:pt idx="87">
                  <c:v>7.48</c:v>
                </c:pt>
                <c:pt idx="88">
                  <c:v>7.18</c:v>
                </c:pt>
                <c:pt idx="89">
                  <c:v>7.26</c:v>
                </c:pt>
                <c:pt idx="90">
                  <c:v>7.52</c:v>
                </c:pt>
                <c:pt idx="91">
                  <c:v>7.3</c:v>
                </c:pt>
                <c:pt idx="92">
                  <c:v>7.2700000000000014</c:v>
                </c:pt>
                <c:pt idx="93">
                  <c:v>7.6499999999999995</c:v>
                </c:pt>
                <c:pt idx="94">
                  <c:v>7.1499999999999995</c:v>
                </c:pt>
                <c:pt idx="95">
                  <c:v>6.8</c:v>
                </c:pt>
                <c:pt idx="96">
                  <c:v>6.9700000000000024</c:v>
                </c:pt>
                <c:pt idx="97">
                  <c:v>6.79</c:v>
                </c:pt>
                <c:pt idx="98">
                  <c:v>7.6499999999999995</c:v>
                </c:pt>
                <c:pt idx="99">
                  <c:v>7.2</c:v>
                </c:pt>
                <c:pt idx="100">
                  <c:v>6.58</c:v>
                </c:pt>
                <c:pt idx="101">
                  <c:v>6.73</c:v>
                </c:pt>
                <c:pt idx="102">
                  <c:v>7.22</c:v>
                </c:pt>
                <c:pt idx="103">
                  <c:v>7.38</c:v>
                </c:pt>
                <c:pt idx="104">
                  <c:v>6.84</c:v>
                </c:pt>
                <c:pt idx="105">
                  <c:v>7.3199999999999985</c:v>
                </c:pt>
                <c:pt idx="106">
                  <c:v>7.75</c:v>
                </c:pt>
                <c:pt idx="107">
                  <c:v>7.49</c:v>
                </c:pt>
                <c:pt idx="108">
                  <c:v>6.85</c:v>
                </c:pt>
                <c:pt idx="109">
                  <c:v>6.99</c:v>
                </c:pt>
                <c:pt idx="110">
                  <c:v>7.1899999999999995</c:v>
                </c:pt>
                <c:pt idx="111">
                  <c:v>7.74</c:v>
                </c:pt>
                <c:pt idx="112">
                  <c:v>7.49</c:v>
                </c:pt>
                <c:pt idx="113">
                  <c:v>7.35</c:v>
                </c:pt>
                <c:pt idx="114">
                  <c:v>6.64</c:v>
                </c:pt>
                <c:pt idx="115">
                  <c:v>6.33</c:v>
                </c:pt>
                <c:pt idx="116">
                  <c:v>6.35</c:v>
                </c:pt>
                <c:pt idx="117">
                  <c:v>5.88</c:v>
                </c:pt>
                <c:pt idx="118">
                  <c:v>4.04</c:v>
                </c:pt>
                <c:pt idx="119">
                  <c:v>5.8</c:v>
                </c:pt>
                <c:pt idx="120">
                  <c:v>6.4700000000000024</c:v>
                </c:pt>
                <c:pt idx="121">
                  <c:v>6.34</c:v>
                </c:pt>
                <c:pt idx="122">
                  <c:v>4.71</c:v>
                </c:pt>
                <c:pt idx="123">
                  <c:v>4.3</c:v>
                </c:pt>
                <c:pt idx="124">
                  <c:v>3.66</c:v>
                </c:pt>
                <c:pt idx="125">
                  <c:v>4.3199999999999985</c:v>
                </c:pt>
                <c:pt idx="126">
                  <c:v>4.1899999999999995</c:v>
                </c:pt>
                <c:pt idx="127">
                  <c:v>3.9699999999999998</c:v>
                </c:pt>
                <c:pt idx="128">
                  <c:v>3.32</c:v>
                </c:pt>
                <c:pt idx="129">
                  <c:v>2.4299999999999997</c:v>
                </c:pt>
                <c:pt idx="130">
                  <c:v>2.8</c:v>
                </c:pt>
                <c:pt idx="131">
                  <c:v>4.87</c:v>
                </c:pt>
                <c:pt idx="132">
                  <c:v>4.6499999999999995</c:v>
                </c:pt>
                <c:pt idx="133">
                  <c:v>6.02</c:v>
                </c:pt>
                <c:pt idx="134">
                  <c:v>4.1499999999999995</c:v>
                </c:pt>
                <c:pt idx="135">
                  <c:v>3.46</c:v>
                </c:pt>
                <c:pt idx="136">
                  <c:v>2.5099999999999998</c:v>
                </c:pt>
                <c:pt idx="137">
                  <c:v>4.38</c:v>
                </c:pt>
                <c:pt idx="138">
                  <c:v>4.79</c:v>
                </c:pt>
                <c:pt idx="139">
                  <c:v>4.34</c:v>
                </c:pt>
                <c:pt idx="140">
                  <c:v>5.1499999999999995</c:v>
                </c:pt>
                <c:pt idx="141">
                  <c:v>5.13</c:v>
                </c:pt>
                <c:pt idx="142">
                  <c:v>5.08</c:v>
                </c:pt>
                <c:pt idx="143">
                  <c:v>4.0999999999999996</c:v>
                </c:pt>
                <c:pt idx="144">
                  <c:v>3.13</c:v>
                </c:pt>
                <c:pt idx="145">
                  <c:v>2.52</c:v>
                </c:pt>
                <c:pt idx="146">
                  <c:v>4.79</c:v>
                </c:pt>
                <c:pt idx="147">
                  <c:v>4.9300000000000024</c:v>
                </c:pt>
                <c:pt idx="148">
                  <c:v>3.54</c:v>
                </c:pt>
                <c:pt idx="149">
                  <c:v>3.23</c:v>
                </c:pt>
                <c:pt idx="150">
                  <c:v>1.9700000000000029</c:v>
                </c:pt>
                <c:pt idx="151">
                  <c:v>1.9700000000000029</c:v>
                </c:pt>
                <c:pt idx="152">
                  <c:v>2.14</c:v>
                </c:pt>
                <c:pt idx="153">
                  <c:v>2.6</c:v>
                </c:pt>
                <c:pt idx="154">
                  <c:v>2.4499999999999997</c:v>
                </c:pt>
                <c:pt idx="155">
                  <c:v>2.3199999999999967</c:v>
                </c:pt>
                <c:pt idx="156">
                  <c:v>2.59</c:v>
                </c:pt>
                <c:pt idx="157">
                  <c:v>3.18</c:v>
                </c:pt>
                <c:pt idx="158">
                  <c:v>2.65</c:v>
                </c:pt>
                <c:pt idx="159">
                  <c:v>2.3199999999999967</c:v>
                </c:pt>
                <c:pt idx="160">
                  <c:v>2.42</c:v>
                </c:pt>
                <c:pt idx="161">
                  <c:v>2.46</c:v>
                </c:pt>
                <c:pt idx="162">
                  <c:v>3.98</c:v>
                </c:pt>
                <c:pt idx="163">
                  <c:v>3.84</c:v>
                </c:pt>
                <c:pt idx="164">
                  <c:v>3.5</c:v>
                </c:pt>
                <c:pt idx="165">
                  <c:v>4.05</c:v>
                </c:pt>
                <c:pt idx="166">
                  <c:v>4.58</c:v>
                </c:pt>
                <c:pt idx="167">
                  <c:v>3.82</c:v>
                </c:pt>
                <c:pt idx="168">
                  <c:v>3.8299999999999987</c:v>
                </c:pt>
                <c:pt idx="169">
                  <c:v>2.64</c:v>
                </c:pt>
                <c:pt idx="170">
                  <c:v>2.71</c:v>
                </c:pt>
                <c:pt idx="171">
                  <c:v>4.28</c:v>
                </c:pt>
                <c:pt idx="172">
                  <c:v>4.17</c:v>
                </c:pt>
                <c:pt idx="173">
                  <c:v>3.4099999999999997</c:v>
                </c:pt>
                <c:pt idx="174">
                  <c:v>3.52</c:v>
                </c:pt>
                <c:pt idx="175">
                  <c:v>3.9699999999999998</c:v>
                </c:pt>
                <c:pt idx="176">
                  <c:v>3.9699999999999998</c:v>
                </c:pt>
                <c:pt idx="177">
                  <c:v>4.08</c:v>
                </c:pt>
                <c:pt idx="178">
                  <c:v>4.91</c:v>
                </c:pt>
                <c:pt idx="179">
                  <c:v>4.42</c:v>
                </c:pt>
                <c:pt idx="180">
                  <c:v>2.4699999999999998</c:v>
                </c:pt>
                <c:pt idx="181">
                  <c:v>2.86</c:v>
                </c:pt>
                <c:pt idx="182">
                  <c:v>2.2400000000000002</c:v>
                </c:pt>
                <c:pt idx="183">
                  <c:v>2.4499999999999997</c:v>
                </c:pt>
                <c:pt idx="184">
                  <c:v>2.8699999999999997</c:v>
                </c:pt>
                <c:pt idx="185">
                  <c:v>3.51</c:v>
                </c:pt>
                <c:pt idx="186">
                  <c:v>2.67</c:v>
                </c:pt>
                <c:pt idx="187">
                  <c:v>2.71</c:v>
                </c:pt>
                <c:pt idx="188">
                  <c:v>2.3499999999999988</c:v>
                </c:pt>
                <c:pt idx="189">
                  <c:v>1.9300000000000028</c:v>
                </c:pt>
                <c:pt idx="190">
                  <c:v>2</c:v>
                </c:pt>
                <c:pt idx="191">
                  <c:v>2.14</c:v>
                </c:pt>
                <c:pt idx="192">
                  <c:v>2.25</c:v>
                </c:pt>
                <c:pt idx="193">
                  <c:v>2.0299999999999998</c:v>
                </c:pt>
                <c:pt idx="194">
                  <c:v>2.2599999999999998</c:v>
                </c:pt>
                <c:pt idx="195">
                  <c:v>2.34</c:v>
                </c:pt>
                <c:pt idx="196">
                  <c:v>2.4</c:v>
                </c:pt>
                <c:pt idx="197">
                  <c:v>2.1800000000000002</c:v>
                </c:pt>
                <c:pt idx="198">
                  <c:v>2.0299999999999998</c:v>
                </c:pt>
                <c:pt idx="199">
                  <c:v>2</c:v>
                </c:pt>
                <c:pt idx="200">
                  <c:v>2.56</c:v>
                </c:pt>
                <c:pt idx="201">
                  <c:v>3.9099999999999997</c:v>
                </c:pt>
                <c:pt idx="202">
                  <c:v>2.8</c:v>
                </c:pt>
                <c:pt idx="203">
                  <c:v>2.12</c:v>
                </c:pt>
                <c:pt idx="204">
                  <c:v>2.02</c:v>
                </c:pt>
                <c:pt idx="205">
                  <c:v>2.06</c:v>
                </c:pt>
                <c:pt idx="206">
                  <c:v>2.2000000000000002</c:v>
                </c:pt>
                <c:pt idx="207">
                  <c:v>4.04</c:v>
                </c:pt>
                <c:pt idx="208">
                  <c:v>4.75</c:v>
                </c:pt>
                <c:pt idx="209">
                  <c:v>4.05</c:v>
                </c:pt>
                <c:pt idx="210">
                  <c:v>3.92</c:v>
                </c:pt>
                <c:pt idx="211">
                  <c:v>5.35</c:v>
                </c:pt>
                <c:pt idx="212">
                  <c:v>5.14</c:v>
                </c:pt>
                <c:pt idx="213">
                  <c:v>4.51</c:v>
                </c:pt>
                <c:pt idx="214">
                  <c:v>5.26</c:v>
                </c:pt>
                <c:pt idx="215">
                  <c:v>5.29</c:v>
                </c:pt>
                <c:pt idx="216">
                  <c:v>4.76</c:v>
                </c:pt>
                <c:pt idx="217">
                  <c:v>4.1199999999999966</c:v>
                </c:pt>
                <c:pt idx="218">
                  <c:v>4.0199999999999996</c:v>
                </c:pt>
                <c:pt idx="219">
                  <c:v>3.1</c:v>
                </c:pt>
                <c:pt idx="220">
                  <c:v>2.04</c:v>
                </c:pt>
                <c:pt idx="221">
                  <c:v>2.3499999999999988</c:v>
                </c:pt>
                <c:pt idx="222">
                  <c:v>3.71</c:v>
                </c:pt>
                <c:pt idx="223">
                  <c:v>4.2699999999999996</c:v>
                </c:pt>
                <c:pt idx="224">
                  <c:v>3.56</c:v>
                </c:pt>
                <c:pt idx="225">
                  <c:v>4.1499999999999995</c:v>
                </c:pt>
                <c:pt idx="226">
                  <c:v>3.2</c:v>
                </c:pt>
                <c:pt idx="227">
                  <c:v>3.1</c:v>
                </c:pt>
                <c:pt idx="228">
                  <c:v>3.46</c:v>
                </c:pt>
                <c:pt idx="229">
                  <c:v>3.01</c:v>
                </c:pt>
                <c:pt idx="230">
                  <c:v>2.27</c:v>
                </c:pt>
                <c:pt idx="231">
                  <c:v>3.8299999999999987</c:v>
                </c:pt>
                <c:pt idx="232">
                  <c:v>3.46</c:v>
                </c:pt>
                <c:pt idx="233">
                  <c:v>5.21</c:v>
                </c:pt>
                <c:pt idx="234">
                  <c:v>4.72</c:v>
                </c:pt>
                <c:pt idx="235">
                  <c:v>4.63</c:v>
                </c:pt>
                <c:pt idx="236">
                  <c:v>4.4800000000000004</c:v>
                </c:pt>
                <c:pt idx="237">
                  <c:v>4.21</c:v>
                </c:pt>
                <c:pt idx="238">
                  <c:v>4.37</c:v>
                </c:pt>
                <c:pt idx="239">
                  <c:v>4.51</c:v>
                </c:pt>
                <c:pt idx="240">
                  <c:v>4.7699999999999996</c:v>
                </c:pt>
                <c:pt idx="241">
                  <c:v>4.72</c:v>
                </c:pt>
                <c:pt idx="242">
                  <c:v>4.2300000000000004</c:v>
                </c:pt>
                <c:pt idx="243">
                  <c:v>4.7300000000000004</c:v>
                </c:pt>
                <c:pt idx="244">
                  <c:v>4.91</c:v>
                </c:pt>
                <c:pt idx="245">
                  <c:v>5.1199999999999966</c:v>
                </c:pt>
                <c:pt idx="246">
                  <c:v>5.09</c:v>
                </c:pt>
                <c:pt idx="247">
                  <c:v>5.0999999999999996</c:v>
                </c:pt>
                <c:pt idx="248">
                  <c:v>4.6099999999999985</c:v>
                </c:pt>
                <c:pt idx="249">
                  <c:v>3.56</c:v>
                </c:pt>
                <c:pt idx="250">
                  <c:v>4.8199999999999985</c:v>
                </c:pt>
                <c:pt idx="251">
                  <c:v>4.8</c:v>
                </c:pt>
                <c:pt idx="252">
                  <c:v>3.58</c:v>
                </c:pt>
                <c:pt idx="253">
                  <c:v>3.36</c:v>
                </c:pt>
                <c:pt idx="254">
                  <c:v>4.8899999999999997</c:v>
                </c:pt>
                <c:pt idx="255">
                  <c:v>2.9699999999999998</c:v>
                </c:pt>
                <c:pt idx="256">
                  <c:v>3.6</c:v>
                </c:pt>
                <c:pt idx="257">
                  <c:v>3.54</c:v>
                </c:pt>
                <c:pt idx="258">
                  <c:v>3.8099999999999987</c:v>
                </c:pt>
                <c:pt idx="259">
                  <c:v>3.9699999999999998</c:v>
                </c:pt>
                <c:pt idx="260">
                  <c:v>4.0199999999999996</c:v>
                </c:pt>
                <c:pt idx="261">
                  <c:v>4.1099999999999985</c:v>
                </c:pt>
                <c:pt idx="262">
                  <c:v>4.29</c:v>
                </c:pt>
                <c:pt idx="263">
                  <c:v>3.8299999999999987</c:v>
                </c:pt>
                <c:pt idx="264">
                  <c:v>3.98</c:v>
                </c:pt>
                <c:pt idx="265">
                  <c:v>3.9699999999999998</c:v>
                </c:pt>
                <c:pt idx="266">
                  <c:v>3.8</c:v>
                </c:pt>
                <c:pt idx="267">
                  <c:v>3.63</c:v>
                </c:pt>
                <c:pt idx="268">
                  <c:v>3.54</c:v>
                </c:pt>
                <c:pt idx="269">
                  <c:v>3.56</c:v>
                </c:pt>
                <c:pt idx="270">
                  <c:v>3.9</c:v>
                </c:pt>
                <c:pt idx="271">
                  <c:v>3.4</c:v>
                </c:pt>
                <c:pt idx="272">
                  <c:v>3.3099999999999987</c:v>
                </c:pt>
                <c:pt idx="273">
                  <c:v>3.48</c:v>
                </c:pt>
                <c:pt idx="274">
                  <c:v>3.5</c:v>
                </c:pt>
                <c:pt idx="275">
                  <c:v>3.5</c:v>
                </c:pt>
                <c:pt idx="276">
                  <c:v>3.3699999999999997</c:v>
                </c:pt>
                <c:pt idx="277">
                  <c:v>3.15</c:v>
                </c:pt>
                <c:pt idx="278">
                  <c:v>3.07</c:v>
                </c:pt>
                <c:pt idx="279">
                  <c:v>3.09</c:v>
                </c:pt>
                <c:pt idx="280">
                  <c:v>3.1</c:v>
                </c:pt>
                <c:pt idx="281">
                  <c:v>3.42</c:v>
                </c:pt>
                <c:pt idx="282">
                  <c:v>3.7</c:v>
                </c:pt>
                <c:pt idx="283">
                  <c:v>3.66</c:v>
                </c:pt>
                <c:pt idx="284">
                  <c:v>4.08</c:v>
                </c:pt>
                <c:pt idx="285">
                  <c:v>4.71</c:v>
                </c:pt>
                <c:pt idx="286">
                  <c:v>4.1399999999999997</c:v>
                </c:pt>
                <c:pt idx="287">
                  <c:v>3.7800000000000002</c:v>
                </c:pt>
                <c:pt idx="288">
                  <c:v>3.36</c:v>
                </c:pt>
                <c:pt idx="289">
                  <c:v>3.19</c:v>
                </c:pt>
                <c:pt idx="290">
                  <c:v>2.9899999999999998</c:v>
                </c:pt>
                <c:pt idx="291">
                  <c:v>2.8699999999999997</c:v>
                </c:pt>
                <c:pt idx="292">
                  <c:v>3.22</c:v>
                </c:pt>
                <c:pt idx="293">
                  <c:v>4.37</c:v>
                </c:pt>
                <c:pt idx="294">
                  <c:v>4.7</c:v>
                </c:pt>
                <c:pt idx="295">
                  <c:v>3.77</c:v>
                </c:pt>
                <c:pt idx="296">
                  <c:v>3.68</c:v>
                </c:pt>
                <c:pt idx="297">
                  <c:v>3.07</c:v>
                </c:pt>
                <c:pt idx="298">
                  <c:v>3.15</c:v>
                </c:pt>
                <c:pt idx="299">
                  <c:v>3.42</c:v>
                </c:pt>
                <c:pt idx="300">
                  <c:v>3.21</c:v>
                </c:pt>
                <c:pt idx="301">
                  <c:v>3.07</c:v>
                </c:pt>
                <c:pt idx="302">
                  <c:v>3.04</c:v>
                </c:pt>
                <c:pt idx="303">
                  <c:v>2.9</c:v>
                </c:pt>
                <c:pt idx="304">
                  <c:v>3.03</c:v>
                </c:pt>
                <c:pt idx="305">
                  <c:v>2.98</c:v>
                </c:pt>
                <c:pt idx="306">
                  <c:v>2.82</c:v>
                </c:pt>
                <c:pt idx="307">
                  <c:v>2.74</c:v>
                </c:pt>
                <c:pt idx="308">
                  <c:v>1.9900000000000031</c:v>
                </c:pt>
                <c:pt idx="309">
                  <c:v>1.73</c:v>
                </c:pt>
                <c:pt idx="310">
                  <c:v>2.4</c:v>
                </c:pt>
                <c:pt idx="311">
                  <c:v>3.7</c:v>
                </c:pt>
                <c:pt idx="312">
                  <c:v>3.54</c:v>
                </c:pt>
                <c:pt idx="313">
                  <c:v>3.29</c:v>
                </c:pt>
                <c:pt idx="314">
                  <c:v>3.77</c:v>
                </c:pt>
                <c:pt idx="315">
                  <c:v>3.03</c:v>
                </c:pt>
                <c:pt idx="316">
                  <c:v>2.61</c:v>
                </c:pt>
                <c:pt idx="317">
                  <c:v>2.4099999999999997</c:v>
                </c:pt>
                <c:pt idx="318">
                  <c:v>1.9200000000000021</c:v>
                </c:pt>
                <c:pt idx="319">
                  <c:v>2.27</c:v>
                </c:pt>
                <c:pt idx="320">
                  <c:v>2.67</c:v>
                </c:pt>
                <c:pt idx="321">
                  <c:v>2.77</c:v>
                </c:pt>
                <c:pt idx="322">
                  <c:v>2.8699999999999997</c:v>
                </c:pt>
                <c:pt idx="323">
                  <c:v>2.4699999999999998</c:v>
                </c:pt>
                <c:pt idx="324">
                  <c:v>3.2600000000000002</c:v>
                </c:pt>
                <c:pt idx="325">
                  <c:v>3.7600000000000002</c:v>
                </c:pt>
                <c:pt idx="326">
                  <c:v>3.62</c:v>
                </c:pt>
                <c:pt idx="327">
                  <c:v>3.9499999999999997</c:v>
                </c:pt>
                <c:pt idx="328">
                  <c:v>3.6</c:v>
                </c:pt>
                <c:pt idx="329">
                  <c:v>3.13</c:v>
                </c:pt>
                <c:pt idx="330">
                  <c:v>3.48</c:v>
                </c:pt>
                <c:pt idx="331">
                  <c:v>3.64</c:v>
                </c:pt>
                <c:pt idx="332">
                  <c:v>2.7600000000000002</c:v>
                </c:pt>
                <c:pt idx="333">
                  <c:v>2.54</c:v>
                </c:pt>
                <c:pt idx="334">
                  <c:v>2.94</c:v>
                </c:pt>
                <c:pt idx="335">
                  <c:v>3.16</c:v>
                </c:pt>
                <c:pt idx="336">
                  <c:v>4.37</c:v>
                </c:pt>
                <c:pt idx="337">
                  <c:v>4.68</c:v>
                </c:pt>
                <c:pt idx="338">
                  <c:v>2.75</c:v>
                </c:pt>
                <c:pt idx="339">
                  <c:v>2.65</c:v>
                </c:pt>
                <c:pt idx="340">
                  <c:v>3.16</c:v>
                </c:pt>
                <c:pt idx="341">
                  <c:v>3.3099999999999987</c:v>
                </c:pt>
                <c:pt idx="342">
                  <c:v>3.53</c:v>
                </c:pt>
                <c:pt idx="343">
                  <c:v>3.11</c:v>
                </c:pt>
                <c:pt idx="344">
                  <c:v>2.8899999999999997</c:v>
                </c:pt>
                <c:pt idx="345">
                  <c:v>2.75</c:v>
                </c:pt>
                <c:pt idx="346">
                  <c:v>2.75</c:v>
                </c:pt>
                <c:pt idx="347">
                  <c:v>3.66</c:v>
                </c:pt>
                <c:pt idx="348">
                  <c:v>3.18</c:v>
                </c:pt>
                <c:pt idx="349">
                  <c:v>2.92</c:v>
                </c:pt>
                <c:pt idx="350">
                  <c:v>2.44</c:v>
                </c:pt>
                <c:pt idx="351">
                  <c:v>2.9099999999999997</c:v>
                </c:pt>
                <c:pt idx="352">
                  <c:v>3.59</c:v>
                </c:pt>
                <c:pt idx="353">
                  <c:v>3</c:v>
                </c:pt>
                <c:pt idx="354">
                  <c:v>3.54</c:v>
                </c:pt>
                <c:pt idx="355">
                  <c:v>3.46</c:v>
                </c:pt>
                <c:pt idx="356">
                  <c:v>3.3499999999999988</c:v>
                </c:pt>
                <c:pt idx="357">
                  <c:v>4.13</c:v>
                </c:pt>
                <c:pt idx="358">
                  <c:v>3.62</c:v>
                </c:pt>
                <c:pt idx="359">
                  <c:v>3.11</c:v>
                </c:pt>
                <c:pt idx="360">
                  <c:v>3.4899999999999998</c:v>
                </c:pt>
                <c:pt idx="361">
                  <c:v>3.3099999999999987</c:v>
                </c:pt>
                <c:pt idx="362">
                  <c:v>2.56</c:v>
                </c:pt>
                <c:pt idx="363">
                  <c:v>2.8</c:v>
                </c:pt>
                <c:pt idx="364">
                  <c:v>3.36</c:v>
                </c:pt>
                <c:pt idx="365">
                  <c:v>3.86</c:v>
                </c:pt>
                <c:pt idx="366">
                  <c:v>3.8</c:v>
                </c:pt>
                <c:pt idx="367">
                  <c:v>3.59</c:v>
                </c:pt>
                <c:pt idx="368">
                  <c:v>3.74</c:v>
                </c:pt>
                <c:pt idx="369">
                  <c:v>3.7800000000000002</c:v>
                </c:pt>
                <c:pt idx="370">
                  <c:v>3.58</c:v>
                </c:pt>
                <c:pt idx="371">
                  <c:v>2.84</c:v>
                </c:pt>
                <c:pt idx="372">
                  <c:v>3.55</c:v>
                </c:pt>
                <c:pt idx="373">
                  <c:v>3.64</c:v>
                </c:pt>
                <c:pt idx="374">
                  <c:v>3.9899999999999998</c:v>
                </c:pt>
                <c:pt idx="375">
                  <c:v>4</c:v>
                </c:pt>
                <c:pt idx="376">
                  <c:v>3.75</c:v>
                </c:pt>
                <c:pt idx="377">
                  <c:v>4.6199999999999966</c:v>
                </c:pt>
                <c:pt idx="378">
                  <c:v>4.8599999999999985</c:v>
                </c:pt>
                <c:pt idx="379">
                  <c:v>4.28</c:v>
                </c:pt>
                <c:pt idx="380">
                  <c:v>4.5</c:v>
                </c:pt>
                <c:pt idx="381">
                  <c:v>4.37</c:v>
                </c:pt>
                <c:pt idx="382">
                  <c:v>4.5999999999999996</c:v>
                </c:pt>
                <c:pt idx="383">
                  <c:v>4.6399999999999997</c:v>
                </c:pt>
                <c:pt idx="384">
                  <c:v>4.76</c:v>
                </c:pt>
                <c:pt idx="385">
                  <c:v>4.72</c:v>
                </c:pt>
                <c:pt idx="386">
                  <c:v>4.87</c:v>
                </c:pt>
                <c:pt idx="387">
                  <c:v>5.3199999999999985</c:v>
                </c:pt>
                <c:pt idx="388">
                  <c:v>5.39</c:v>
                </c:pt>
                <c:pt idx="389">
                  <c:v>5.53</c:v>
                </c:pt>
                <c:pt idx="390">
                  <c:v>5.89</c:v>
                </c:pt>
                <c:pt idx="391">
                  <c:v>5.75</c:v>
                </c:pt>
                <c:pt idx="392">
                  <c:v>5.1899999999999995</c:v>
                </c:pt>
                <c:pt idx="393">
                  <c:v>4.92</c:v>
                </c:pt>
                <c:pt idx="394">
                  <c:v>5.38</c:v>
                </c:pt>
                <c:pt idx="395">
                  <c:v>4.9800000000000004</c:v>
                </c:pt>
                <c:pt idx="396">
                  <c:v>5.34</c:v>
                </c:pt>
                <c:pt idx="397">
                  <c:v>5.25</c:v>
                </c:pt>
                <c:pt idx="398">
                  <c:v>5.1099999999999985</c:v>
                </c:pt>
                <c:pt idx="399">
                  <c:v>5.28</c:v>
                </c:pt>
                <c:pt idx="400">
                  <c:v>5.17</c:v>
                </c:pt>
                <c:pt idx="401">
                  <c:v>5.59</c:v>
                </c:pt>
                <c:pt idx="402">
                  <c:v>5.72</c:v>
                </c:pt>
                <c:pt idx="403">
                  <c:v>6.1899999999999995</c:v>
                </c:pt>
                <c:pt idx="404">
                  <c:v>5.91</c:v>
                </c:pt>
                <c:pt idx="405">
                  <c:v>6.1499999999999995</c:v>
                </c:pt>
                <c:pt idx="406">
                  <c:v>5.6199999999999966</c:v>
                </c:pt>
                <c:pt idx="407">
                  <c:v>5.42</c:v>
                </c:pt>
                <c:pt idx="408">
                  <c:v>5.75</c:v>
                </c:pt>
                <c:pt idx="409">
                  <c:v>5.56</c:v>
                </c:pt>
                <c:pt idx="410">
                  <c:v>5.92</c:v>
                </c:pt>
                <c:pt idx="411">
                  <c:v>5.8199999999999985</c:v>
                </c:pt>
                <c:pt idx="412">
                  <c:v>6.53</c:v>
                </c:pt>
                <c:pt idx="413">
                  <c:v>5.7</c:v>
                </c:pt>
                <c:pt idx="414">
                  <c:v>6.29</c:v>
                </c:pt>
                <c:pt idx="415">
                  <c:v>6.1499999999999995</c:v>
                </c:pt>
                <c:pt idx="416">
                  <c:v>6.75</c:v>
                </c:pt>
                <c:pt idx="417">
                  <c:v>6.14</c:v>
                </c:pt>
                <c:pt idx="418">
                  <c:v>6.1899999999999995</c:v>
                </c:pt>
                <c:pt idx="419">
                  <c:v>5.81</c:v>
                </c:pt>
                <c:pt idx="420">
                  <c:v>6.02</c:v>
                </c:pt>
                <c:pt idx="421">
                  <c:v>6.21</c:v>
                </c:pt>
                <c:pt idx="422">
                  <c:v>6.1099999999999985</c:v>
                </c:pt>
                <c:pt idx="423">
                  <c:v>6.41</c:v>
                </c:pt>
                <c:pt idx="424">
                  <c:v>6.22</c:v>
                </c:pt>
                <c:pt idx="425">
                  <c:v>6.52</c:v>
                </c:pt>
                <c:pt idx="426">
                  <c:v>6.64</c:v>
                </c:pt>
                <c:pt idx="427">
                  <c:v>6.72</c:v>
                </c:pt>
                <c:pt idx="428">
                  <c:v>6.76</c:v>
                </c:pt>
                <c:pt idx="429">
                  <c:v>6.85</c:v>
                </c:pt>
                <c:pt idx="430">
                  <c:v>7.2</c:v>
                </c:pt>
                <c:pt idx="431">
                  <c:v>7.29</c:v>
                </c:pt>
                <c:pt idx="432">
                  <c:v>6.58</c:v>
                </c:pt>
                <c:pt idx="433">
                  <c:v>6.1899999999999995</c:v>
                </c:pt>
                <c:pt idx="434">
                  <c:v>6.8599999999999985</c:v>
                </c:pt>
                <c:pt idx="435">
                  <c:v>6.75</c:v>
                </c:pt>
                <c:pt idx="436">
                  <c:v>5.7</c:v>
                </c:pt>
                <c:pt idx="437">
                  <c:v>5.7700000000000014</c:v>
                </c:pt>
                <c:pt idx="438">
                  <c:v>6.51</c:v>
                </c:pt>
                <c:pt idx="439">
                  <c:v>6.33</c:v>
                </c:pt>
                <c:pt idx="440">
                  <c:v>6.39</c:v>
                </c:pt>
                <c:pt idx="441">
                  <c:v>6.29</c:v>
                </c:pt>
                <c:pt idx="442">
                  <c:v>5.3199999999999985</c:v>
                </c:pt>
                <c:pt idx="443">
                  <c:v>4.7</c:v>
                </c:pt>
                <c:pt idx="444">
                  <c:v>6.4300000000000024</c:v>
                </c:pt>
                <c:pt idx="445">
                  <c:v>6.34</c:v>
                </c:pt>
                <c:pt idx="446">
                  <c:v>6.75</c:v>
                </c:pt>
                <c:pt idx="447">
                  <c:v>6.7700000000000014</c:v>
                </c:pt>
                <c:pt idx="448">
                  <c:v>7.05</c:v>
                </c:pt>
                <c:pt idx="449">
                  <c:v>6.14</c:v>
                </c:pt>
                <c:pt idx="450">
                  <c:v>5.8</c:v>
                </c:pt>
                <c:pt idx="451">
                  <c:v>6.89</c:v>
                </c:pt>
                <c:pt idx="452">
                  <c:v>6.3</c:v>
                </c:pt>
                <c:pt idx="453">
                  <c:v>6.64</c:v>
                </c:pt>
                <c:pt idx="454">
                  <c:v>6.8599999999999985</c:v>
                </c:pt>
                <c:pt idx="455">
                  <c:v>7.34</c:v>
                </c:pt>
                <c:pt idx="456">
                  <c:v>6.99</c:v>
                </c:pt>
                <c:pt idx="457">
                  <c:v>5.94</c:v>
                </c:pt>
                <c:pt idx="458">
                  <c:v>7.42</c:v>
                </c:pt>
                <c:pt idx="459">
                  <c:v>7.39</c:v>
                </c:pt>
                <c:pt idx="460">
                  <c:v>7.6</c:v>
                </c:pt>
                <c:pt idx="461">
                  <c:v>7.5</c:v>
                </c:pt>
                <c:pt idx="462">
                  <c:v>7.18</c:v>
                </c:pt>
                <c:pt idx="463">
                  <c:v>7.05</c:v>
                </c:pt>
                <c:pt idx="464">
                  <c:v>5.6199999999999966</c:v>
                </c:pt>
                <c:pt idx="465">
                  <c:v>4.5599999999999996</c:v>
                </c:pt>
                <c:pt idx="466">
                  <c:v>2.71</c:v>
                </c:pt>
                <c:pt idx="467">
                  <c:v>3.36</c:v>
                </c:pt>
                <c:pt idx="468">
                  <c:v>3.9699999999999998</c:v>
                </c:pt>
                <c:pt idx="469">
                  <c:v>6.78</c:v>
                </c:pt>
                <c:pt idx="470">
                  <c:v>7.14</c:v>
                </c:pt>
                <c:pt idx="471">
                  <c:v>7.14</c:v>
                </c:pt>
                <c:pt idx="472">
                  <c:v>6.2700000000000014</c:v>
                </c:pt>
                <c:pt idx="473">
                  <c:v>6.33</c:v>
                </c:pt>
                <c:pt idx="474">
                  <c:v>7.01</c:v>
                </c:pt>
                <c:pt idx="475">
                  <c:v>7.31</c:v>
                </c:pt>
                <c:pt idx="476">
                  <c:v>6.8199999999999985</c:v>
                </c:pt>
                <c:pt idx="477">
                  <c:v>6.6199999999999966</c:v>
                </c:pt>
                <c:pt idx="478">
                  <c:v>6.49</c:v>
                </c:pt>
                <c:pt idx="479">
                  <c:v>6.9300000000000024</c:v>
                </c:pt>
                <c:pt idx="480">
                  <c:v>7.31</c:v>
                </c:pt>
                <c:pt idx="481">
                  <c:v>7.3</c:v>
                </c:pt>
                <c:pt idx="482">
                  <c:v>7.06</c:v>
                </c:pt>
                <c:pt idx="483">
                  <c:v>7.1099999999999985</c:v>
                </c:pt>
                <c:pt idx="484">
                  <c:v>6.59</c:v>
                </c:pt>
                <c:pt idx="485">
                  <c:v>6.1099999999999985</c:v>
                </c:pt>
                <c:pt idx="486">
                  <c:v>5.24</c:v>
                </c:pt>
                <c:pt idx="487">
                  <c:v>5.73</c:v>
                </c:pt>
                <c:pt idx="488">
                  <c:v>6.37</c:v>
                </c:pt>
                <c:pt idx="489">
                  <c:v>6.55</c:v>
                </c:pt>
                <c:pt idx="490">
                  <c:v>7.72</c:v>
                </c:pt>
                <c:pt idx="491">
                  <c:v>6.9700000000000024</c:v>
                </c:pt>
                <c:pt idx="492">
                  <c:v>6.23</c:v>
                </c:pt>
                <c:pt idx="493">
                  <c:v>6.92</c:v>
                </c:pt>
                <c:pt idx="494">
                  <c:v>6.64</c:v>
                </c:pt>
                <c:pt idx="495">
                  <c:v>6.41</c:v>
                </c:pt>
                <c:pt idx="496">
                  <c:v>5.07</c:v>
                </c:pt>
                <c:pt idx="497">
                  <c:v>3.25</c:v>
                </c:pt>
                <c:pt idx="498">
                  <c:v>2.5099999999999998</c:v>
                </c:pt>
                <c:pt idx="499">
                  <c:v>2.8499999999999988</c:v>
                </c:pt>
                <c:pt idx="500">
                  <c:v>4.1199999999999966</c:v>
                </c:pt>
                <c:pt idx="501">
                  <c:v>5.01</c:v>
                </c:pt>
                <c:pt idx="502">
                  <c:v>5.3199999999999985</c:v>
                </c:pt>
                <c:pt idx="503">
                  <c:v>3.64</c:v>
                </c:pt>
                <c:pt idx="504">
                  <c:v>4.38</c:v>
                </c:pt>
                <c:pt idx="505">
                  <c:v>5.7700000000000014</c:v>
                </c:pt>
                <c:pt idx="506">
                  <c:v>5.53</c:v>
                </c:pt>
                <c:pt idx="507">
                  <c:v>5.04</c:v>
                </c:pt>
                <c:pt idx="508">
                  <c:v>2.88</c:v>
                </c:pt>
                <c:pt idx="509">
                  <c:v>3.88</c:v>
                </c:pt>
                <c:pt idx="510">
                  <c:v>4.1399999999999997</c:v>
                </c:pt>
                <c:pt idx="511">
                  <c:v>6.67</c:v>
                </c:pt>
                <c:pt idx="512">
                  <c:v>6.05</c:v>
                </c:pt>
                <c:pt idx="513">
                  <c:v>5.55</c:v>
                </c:pt>
                <c:pt idx="514">
                  <c:v>5.85</c:v>
                </c:pt>
                <c:pt idx="515">
                  <c:v>5.58</c:v>
                </c:pt>
                <c:pt idx="516">
                  <c:v>5.6199999999999966</c:v>
                </c:pt>
                <c:pt idx="517">
                  <c:v>6.1899999999999995</c:v>
                </c:pt>
                <c:pt idx="518">
                  <c:v>5.63</c:v>
                </c:pt>
                <c:pt idx="519">
                  <c:v>4.3099999999999996</c:v>
                </c:pt>
                <c:pt idx="520">
                  <c:v>3.3899999999999997</c:v>
                </c:pt>
                <c:pt idx="521">
                  <c:v>3.03</c:v>
                </c:pt>
                <c:pt idx="522">
                  <c:v>2.42</c:v>
                </c:pt>
                <c:pt idx="523">
                  <c:v>2.82</c:v>
                </c:pt>
                <c:pt idx="524">
                  <c:v>2.9499999999999997</c:v>
                </c:pt>
                <c:pt idx="525">
                  <c:v>3.98</c:v>
                </c:pt>
                <c:pt idx="526">
                  <c:v>3.3499999999999988</c:v>
                </c:pt>
                <c:pt idx="527">
                  <c:v>3.58</c:v>
                </c:pt>
                <c:pt idx="528">
                  <c:v>2.9099999999999997</c:v>
                </c:pt>
                <c:pt idx="529">
                  <c:v>3.17</c:v>
                </c:pt>
                <c:pt idx="530">
                  <c:v>2.7800000000000002</c:v>
                </c:pt>
                <c:pt idx="531">
                  <c:v>5.8</c:v>
                </c:pt>
                <c:pt idx="532">
                  <c:v>3.06</c:v>
                </c:pt>
                <c:pt idx="533">
                  <c:v>3.25</c:v>
                </c:pt>
                <c:pt idx="534">
                  <c:v>2.3199999999999967</c:v>
                </c:pt>
                <c:pt idx="535">
                  <c:v>2.15</c:v>
                </c:pt>
                <c:pt idx="536">
                  <c:v>2.61</c:v>
                </c:pt>
                <c:pt idx="537">
                  <c:v>2.9899999999999998</c:v>
                </c:pt>
                <c:pt idx="538">
                  <c:v>2.59</c:v>
                </c:pt>
                <c:pt idx="539">
                  <c:v>2.79</c:v>
                </c:pt>
                <c:pt idx="540">
                  <c:v>3.4699999999999998</c:v>
                </c:pt>
                <c:pt idx="541">
                  <c:v>3.36</c:v>
                </c:pt>
                <c:pt idx="542">
                  <c:v>3.42</c:v>
                </c:pt>
                <c:pt idx="543">
                  <c:v>3.14</c:v>
                </c:pt>
                <c:pt idx="544">
                  <c:v>3.3699999999999997</c:v>
                </c:pt>
                <c:pt idx="545">
                  <c:v>4.24</c:v>
                </c:pt>
                <c:pt idx="546">
                  <c:v>4.1199999999999966</c:v>
                </c:pt>
                <c:pt idx="547">
                  <c:v>3.38</c:v>
                </c:pt>
                <c:pt idx="548">
                  <c:v>3.4499999999999997</c:v>
                </c:pt>
                <c:pt idx="549">
                  <c:v>3.38</c:v>
                </c:pt>
                <c:pt idx="550">
                  <c:v>2.9</c:v>
                </c:pt>
                <c:pt idx="551">
                  <c:v>2.84</c:v>
                </c:pt>
                <c:pt idx="552">
                  <c:v>4.25</c:v>
                </c:pt>
                <c:pt idx="553">
                  <c:v>3.1</c:v>
                </c:pt>
                <c:pt idx="554">
                  <c:v>3.53</c:v>
                </c:pt>
                <c:pt idx="555">
                  <c:v>4.91</c:v>
                </c:pt>
                <c:pt idx="556">
                  <c:v>5.08</c:v>
                </c:pt>
                <c:pt idx="557">
                  <c:v>4.37</c:v>
                </c:pt>
                <c:pt idx="558">
                  <c:v>4.63</c:v>
                </c:pt>
                <c:pt idx="559">
                  <c:v>2.9899999999999998</c:v>
                </c:pt>
                <c:pt idx="560">
                  <c:v>2.9699999999999998</c:v>
                </c:pt>
                <c:pt idx="561">
                  <c:v>2.38</c:v>
                </c:pt>
                <c:pt idx="562">
                  <c:v>2.14</c:v>
                </c:pt>
                <c:pt idx="563">
                  <c:v>2.4699999999999998</c:v>
                </c:pt>
                <c:pt idx="564">
                  <c:v>3.14</c:v>
                </c:pt>
                <c:pt idx="565">
                  <c:v>4.26</c:v>
                </c:pt>
                <c:pt idx="566">
                  <c:v>5.25</c:v>
                </c:pt>
                <c:pt idx="567">
                  <c:v>4.5199999999999996</c:v>
                </c:pt>
                <c:pt idx="568">
                  <c:v>4.91</c:v>
                </c:pt>
                <c:pt idx="569">
                  <c:v>4.75</c:v>
                </c:pt>
                <c:pt idx="570">
                  <c:v>4.53</c:v>
                </c:pt>
                <c:pt idx="571">
                  <c:v>2.4699999999999998</c:v>
                </c:pt>
                <c:pt idx="572">
                  <c:v>1.9800000000000031</c:v>
                </c:pt>
                <c:pt idx="573">
                  <c:v>2.3099999999999987</c:v>
                </c:pt>
                <c:pt idx="574">
                  <c:v>3.3099999999999987</c:v>
                </c:pt>
                <c:pt idx="575">
                  <c:v>2.3199999999999967</c:v>
                </c:pt>
                <c:pt idx="576">
                  <c:v>2.63</c:v>
                </c:pt>
                <c:pt idx="577">
                  <c:v>2.4499999999999997</c:v>
                </c:pt>
                <c:pt idx="578">
                  <c:v>3.03</c:v>
                </c:pt>
                <c:pt idx="579">
                  <c:v>2.1800000000000002</c:v>
                </c:pt>
                <c:pt idx="580">
                  <c:v>2.27</c:v>
                </c:pt>
                <c:pt idx="581">
                  <c:v>3.46</c:v>
                </c:pt>
                <c:pt idx="582">
                  <c:v>2.3499999999999988</c:v>
                </c:pt>
                <c:pt idx="583">
                  <c:v>2.3099999999999987</c:v>
                </c:pt>
                <c:pt idx="584">
                  <c:v>1.86</c:v>
                </c:pt>
                <c:pt idx="585">
                  <c:v>1.75</c:v>
                </c:pt>
                <c:pt idx="586">
                  <c:v>2.0299999999999998</c:v>
                </c:pt>
                <c:pt idx="587">
                  <c:v>2.52</c:v>
                </c:pt>
                <c:pt idx="588">
                  <c:v>1.87</c:v>
                </c:pt>
                <c:pt idx="589">
                  <c:v>2.3899999999999997</c:v>
                </c:pt>
                <c:pt idx="590">
                  <c:v>3.05</c:v>
                </c:pt>
                <c:pt idx="591">
                  <c:v>4.1099999999999985</c:v>
                </c:pt>
                <c:pt idx="592">
                  <c:v>3.4099999999999997</c:v>
                </c:pt>
                <c:pt idx="593">
                  <c:v>2.16</c:v>
                </c:pt>
                <c:pt idx="594">
                  <c:v>2.7800000000000002</c:v>
                </c:pt>
                <c:pt idx="595">
                  <c:v>2.4299999999999997</c:v>
                </c:pt>
                <c:pt idx="596">
                  <c:v>2.4899999999999998</c:v>
                </c:pt>
                <c:pt idx="597">
                  <c:v>3.8099999999999987</c:v>
                </c:pt>
                <c:pt idx="598">
                  <c:v>3.65</c:v>
                </c:pt>
                <c:pt idx="599">
                  <c:v>2.1800000000000002</c:v>
                </c:pt>
                <c:pt idx="600">
                  <c:v>3.01</c:v>
                </c:pt>
                <c:pt idx="601">
                  <c:v>3.64</c:v>
                </c:pt>
                <c:pt idx="602">
                  <c:v>2.82</c:v>
                </c:pt>
                <c:pt idx="603">
                  <c:v>4.9300000000000024</c:v>
                </c:pt>
                <c:pt idx="604">
                  <c:v>4.83</c:v>
                </c:pt>
                <c:pt idx="605">
                  <c:v>4.4800000000000004</c:v>
                </c:pt>
                <c:pt idx="606">
                  <c:v>4.7</c:v>
                </c:pt>
                <c:pt idx="607">
                  <c:v>4.95</c:v>
                </c:pt>
                <c:pt idx="608">
                  <c:v>4.9800000000000004</c:v>
                </c:pt>
                <c:pt idx="609">
                  <c:v>3.8</c:v>
                </c:pt>
                <c:pt idx="610">
                  <c:v>2.66</c:v>
                </c:pt>
                <c:pt idx="611">
                  <c:v>2.98</c:v>
                </c:pt>
                <c:pt idx="612">
                  <c:v>3.46</c:v>
                </c:pt>
                <c:pt idx="613">
                  <c:v>4.04</c:v>
                </c:pt>
                <c:pt idx="614">
                  <c:v>3.92</c:v>
                </c:pt>
                <c:pt idx="615">
                  <c:v>4.6499999999999995</c:v>
                </c:pt>
                <c:pt idx="616">
                  <c:v>4.5999999999999996</c:v>
                </c:pt>
                <c:pt idx="617">
                  <c:v>4.26</c:v>
                </c:pt>
                <c:pt idx="618">
                  <c:v>4.24</c:v>
                </c:pt>
                <c:pt idx="619">
                  <c:v>4.2699999999999996</c:v>
                </c:pt>
                <c:pt idx="620">
                  <c:v>4.1499999999999995</c:v>
                </c:pt>
                <c:pt idx="621">
                  <c:v>4.2</c:v>
                </c:pt>
                <c:pt idx="622">
                  <c:v>4.21</c:v>
                </c:pt>
                <c:pt idx="623">
                  <c:v>4.22</c:v>
                </c:pt>
                <c:pt idx="624">
                  <c:v>4.25</c:v>
                </c:pt>
                <c:pt idx="625">
                  <c:v>4.3199999999999985</c:v>
                </c:pt>
                <c:pt idx="626">
                  <c:v>4.5199999999999996</c:v>
                </c:pt>
                <c:pt idx="627">
                  <c:v>4.09</c:v>
                </c:pt>
                <c:pt idx="628">
                  <c:v>4.0999999999999996</c:v>
                </c:pt>
                <c:pt idx="629">
                  <c:v>3.8099999999999987</c:v>
                </c:pt>
                <c:pt idx="630">
                  <c:v>3.8499999999999988</c:v>
                </c:pt>
                <c:pt idx="631">
                  <c:v>3.61</c:v>
                </c:pt>
                <c:pt idx="632">
                  <c:v>4</c:v>
                </c:pt>
                <c:pt idx="633">
                  <c:v>3.7600000000000002</c:v>
                </c:pt>
                <c:pt idx="634">
                  <c:v>3.54</c:v>
                </c:pt>
                <c:pt idx="635">
                  <c:v>3.67</c:v>
                </c:pt>
                <c:pt idx="636">
                  <c:v>3.53</c:v>
                </c:pt>
                <c:pt idx="637">
                  <c:v>3.64</c:v>
                </c:pt>
                <c:pt idx="638">
                  <c:v>3.2800000000000002</c:v>
                </c:pt>
                <c:pt idx="639">
                  <c:v>2.44</c:v>
                </c:pt>
                <c:pt idx="640">
                  <c:v>2.98</c:v>
                </c:pt>
                <c:pt idx="641">
                  <c:v>2.88</c:v>
                </c:pt>
                <c:pt idx="642">
                  <c:v>3.48</c:v>
                </c:pt>
                <c:pt idx="643">
                  <c:v>3.23</c:v>
                </c:pt>
                <c:pt idx="644">
                  <c:v>3.42</c:v>
                </c:pt>
                <c:pt idx="645">
                  <c:v>3.67</c:v>
                </c:pt>
                <c:pt idx="646">
                  <c:v>3.68</c:v>
                </c:pt>
                <c:pt idx="647">
                  <c:v>3.7800000000000002</c:v>
                </c:pt>
                <c:pt idx="648">
                  <c:v>3.59</c:v>
                </c:pt>
                <c:pt idx="649">
                  <c:v>3.7</c:v>
                </c:pt>
                <c:pt idx="650">
                  <c:v>2.3099999999999987</c:v>
                </c:pt>
                <c:pt idx="651">
                  <c:v>1.9900000000000031</c:v>
                </c:pt>
                <c:pt idx="652">
                  <c:v>2.36</c:v>
                </c:pt>
                <c:pt idx="653">
                  <c:v>3.42</c:v>
                </c:pt>
                <c:pt idx="654">
                  <c:v>3</c:v>
                </c:pt>
                <c:pt idx="655">
                  <c:v>2.4699999999999998</c:v>
                </c:pt>
                <c:pt idx="656">
                  <c:v>3.21</c:v>
                </c:pt>
                <c:pt idx="657">
                  <c:v>3.3</c:v>
                </c:pt>
                <c:pt idx="658">
                  <c:v>3.16</c:v>
                </c:pt>
                <c:pt idx="659">
                  <c:v>3</c:v>
                </c:pt>
                <c:pt idx="660">
                  <c:v>2.92</c:v>
                </c:pt>
                <c:pt idx="661">
                  <c:v>3.12</c:v>
                </c:pt>
                <c:pt idx="662">
                  <c:v>3.01</c:v>
                </c:pt>
                <c:pt idx="663">
                  <c:v>1.82</c:v>
                </c:pt>
                <c:pt idx="664">
                  <c:v>1.6</c:v>
                </c:pt>
                <c:pt idx="665">
                  <c:v>1.83</c:v>
                </c:pt>
                <c:pt idx="666">
                  <c:v>2.59</c:v>
                </c:pt>
                <c:pt idx="667">
                  <c:v>2.0699999999999998</c:v>
                </c:pt>
                <c:pt idx="668">
                  <c:v>3</c:v>
                </c:pt>
                <c:pt idx="669">
                  <c:v>3.38</c:v>
                </c:pt>
                <c:pt idx="670">
                  <c:v>2.9499999999999997</c:v>
                </c:pt>
                <c:pt idx="671">
                  <c:v>2.84</c:v>
                </c:pt>
                <c:pt idx="672">
                  <c:v>3.07</c:v>
                </c:pt>
                <c:pt idx="673">
                  <c:v>3.19</c:v>
                </c:pt>
                <c:pt idx="674">
                  <c:v>2.7800000000000002</c:v>
                </c:pt>
                <c:pt idx="675">
                  <c:v>2.86</c:v>
                </c:pt>
                <c:pt idx="676">
                  <c:v>2.7800000000000002</c:v>
                </c:pt>
                <c:pt idx="677">
                  <c:v>3.77</c:v>
                </c:pt>
                <c:pt idx="678">
                  <c:v>4.09</c:v>
                </c:pt>
                <c:pt idx="679">
                  <c:v>4.5</c:v>
                </c:pt>
                <c:pt idx="680">
                  <c:v>3.2800000000000002</c:v>
                </c:pt>
                <c:pt idx="681">
                  <c:v>2.72</c:v>
                </c:pt>
                <c:pt idx="682">
                  <c:v>2.67</c:v>
                </c:pt>
                <c:pt idx="683">
                  <c:v>2.61</c:v>
                </c:pt>
                <c:pt idx="684">
                  <c:v>2.59</c:v>
                </c:pt>
                <c:pt idx="685">
                  <c:v>2.7</c:v>
                </c:pt>
                <c:pt idx="686">
                  <c:v>2.66</c:v>
                </c:pt>
                <c:pt idx="687">
                  <c:v>2.59</c:v>
                </c:pt>
                <c:pt idx="688">
                  <c:v>2.2400000000000002</c:v>
                </c:pt>
                <c:pt idx="689">
                  <c:v>2.84</c:v>
                </c:pt>
                <c:pt idx="690">
                  <c:v>2.8299999999999987</c:v>
                </c:pt>
                <c:pt idx="691">
                  <c:v>3.01</c:v>
                </c:pt>
                <c:pt idx="692">
                  <c:v>3.14</c:v>
                </c:pt>
                <c:pt idx="693">
                  <c:v>3.12</c:v>
                </c:pt>
                <c:pt idx="694">
                  <c:v>2.7800000000000002</c:v>
                </c:pt>
                <c:pt idx="695">
                  <c:v>2.64</c:v>
                </c:pt>
                <c:pt idx="696">
                  <c:v>2.8099999999999987</c:v>
                </c:pt>
                <c:pt idx="697">
                  <c:v>2.57</c:v>
                </c:pt>
                <c:pt idx="698">
                  <c:v>2.57</c:v>
                </c:pt>
                <c:pt idx="699">
                  <c:v>2.7800000000000002</c:v>
                </c:pt>
                <c:pt idx="700">
                  <c:v>1.51</c:v>
                </c:pt>
                <c:pt idx="701">
                  <c:v>2.7600000000000002</c:v>
                </c:pt>
                <c:pt idx="702">
                  <c:v>2.84</c:v>
                </c:pt>
                <c:pt idx="703">
                  <c:v>2.8099999999999987</c:v>
                </c:pt>
                <c:pt idx="704">
                  <c:v>3.2</c:v>
                </c:pt>
                <c:pt idx="705">
                  <c:v>3.96</c:v>
                </c:pt>
                <c:pt idx="706">
                  <c:v>3.2</c:v>
                </c:pt>
                <c:pt idx="707">
                  <c:v>3.16</c:v>
                </c:pt>
                <c:pt idx="708">
                  <c:v>3.4099999999999997</c:v>
                </c:pt>
                <c:pt idx="709">
                  <c:v>3.12</c:v>
                </c:pt>
                <c:pt idx="710">
                  <c:v>2.9299999999999997</c:v>
                </c:pt>
                <c:pt idx="711">
                  <c:v>3.23</c:v>
                </c:pt>
                <c:pt idx="712">
                  <c:v>3.08</c:v>
                </c:pt>
                <c:pt idx="713">
                  <c:v>3.22</c:v>
                </c:pt>
                <c:pt idx="714">
                  <c:v>3.3499999999999988</c:v>
                </c:pt>
                <c:pt idx="715">
                  <c:v>3.4299999999999997</c:v>
                </c:pt>
                <c:pt idx="716">
                  <c:v>3.9099999999999997</c:v>
                </c:pt>
                <c:pt idx="717">
                  <c:v>2.52</c:v>
                </c:pt>
                <c:pt idx="718">
                  <c:v>2.64</c:v>
                </c:pt>
                <c:pt idx="719">
                  <c:v>3.17</c:v>
                </c:pt>
                <c:pt idx="720">
                  <c:v>3.3699999999999997</c:v>
                </c:pt>
                <c:pt idx="721">
                  <c:v>3.4899999999999998</c:v>
                </c:pt>
                <c:pt idx="722">
                  <c:v>3.22</c:v>
                </c:pt>
                <c:pt idx="723">
                  <c:v>3.3299999999999987</c:v>
                </c:pt>
                <c:pt idx="724">
                  <c:v>3.3899999999999997</c:v>
                </c:pt>
                <c:pt idx="725">
                  <c:v>3.69</c:v>
                </c:pt>
                <c:pt idx="726">
                  <c:v>3.4899999999999998</c:v>
                </c:pt>
                <c:pt idx="727">
                  <c:v>3.74</c:v>
                </c:pt>
                <c:pt idx="728">
                  <c:v>3.2600000000000002</c:v>
                </c:pt>
                <c:pt idx="729">
                  <c:v>3.21</c:v>
                </c:pt>
                <c:pt idx="730">
                  <c:v>3.54</c:v>
                </c:pt>
                <c:pt idx="731">
                  <c:v>3.7600000000000002</c:v>
                </c:pt>
                <c:pt idx="732">
                  <c:v>3.69</c:v>
                </c:pt>
                <c:pt idx="733">
                  <c:v>3.8299999999999987</c:v>
                </c:pt>
                <c:pt idx="734">
                  <c:v>4.1899999999999995</c:v>
                </c:pt>
                <c:pt idx="735">
                  <c:v>4.5199999999999996</c:v>
                </c:pt>
                <c:pt idx="736">
                  <c:v>3.9499999999999997</c:v>
                </c:pt>
                <c:pt idx="737">
                  <c:v>3.71</c:v>
                </c:pt>
                <c:pt idx="738">
                  <c:v>4.1099999999999985</c:v>
                </c:pt>
                <c:pt idx="739">
                  <c:v>4.1599999999999975</c:v>
                </c:pt>
                <c:pt idx="740">
                  <c:v>3.94</c:v>
                </c:pt>
                <c:pt idx="741">
                  <c:v>3.8899999999999997</c:v>
                </c:pt>
                <c:pt idx="742">
                  <c:v>4.4300000000000024</c:v>
                </c:pt>
                <c:pt idx="743">
                  <c:v>5.45</c:v>
                </c:pt>
                <c:pt idx="744">
                  <c:v>5.51</c:v>
                </c:pt>
                <c:pt idx="745">
                  <c:v>4.6599999999999975</c:v>
                </c:pt>
                <c:pt idx="746">
                  <c:v>4.57</c:v>
                </c:pt>
                <c:pt idx="747">
                  <c:v>4.54</c:v>
                </c:pt>
                <c:pt idx="748">
                  <c:v>4.4400000000000004</c:v>
                </c:pt>
                <c:pt idx="749">
                  <c:v>4.3199999999999985</c:v>
                </c:pt>
                <c:pt idx="750">
                  <c:v>4.92</c:v>
                </c:pt>
                <c:pt idx="751">
                  <c:v>4.6599999999999975</c:v>
                </c:pt>
                <c:pt idx="752">
                  <c:v>5.09</c:v>
                </c:pt>
                <c:pt idx="753">
                  <c:v>4.8899999999999997</c:v>
                </c:pt>
                <c:pt idx="754">
                  <c:v>5.28</c:v>
                </c:pt>
                <c:pt idx="755">
                  <c:v>6.1899999999999995</c:v>
                </c:pt>
                <c:pt idx="756">
                  <c:v>5.95</c:v>
                </c:pt>
                <c:pt idx="757">
                  <c:v>5.56</c:v>
                </c:pt>
                <c:pt idx="758">
                  <c:v>5.0199999999999996</c:v>
                </c:pt>
                <c:pt idx="759">
                  <c:v>5.9</c:v>
                </c:pt>
                <c:pt idx="760">
                  <c:v>5.68</c:v>
                </c:pt>
                <c:pt idx="761">
                  <c:v>5.07</c:v>
                </c:pt>
                <c:pt idx="762">
                  <c:v>6.63</c:v>
                </c:pt>
                <c:pt idx="763">
                  <c:v>7.24</c:v>
                </c:pt>
                <c:pt idx="764">
                  <c:v>6.81</c:v>
                </c:pt>
                <c:pt idx="765">
                  <c:v>5.2</c:v>
                </c:pt>
                <c:pt idx="766">
                  <c:v>5.44</c:v>
                </c:pt>
                <c:pt idx="767">
                  <c:v>5.58</c:v>
                </c:pt>
                <c:pt idx="768">
                  <c:v>6.3</c:v>
                </c:pt>
                <c:pt idx="769">
                  <c:v>6.14</c:v>
                </c:pt>
                <c:pt idx="770">
                  <c:v>6.8199999999999985</c:v>
                </c:pt>
                <c:pt idx="771">
                  <c:v>5.8599999999999985</c:v>
                </c:pt>
                <c:pt idx="772">
                  <c:v>5.6499999999999995</c:v>
                </c:pt>
                <c:pt idx="773">
                  <c:v>6.02</c:v>
                </c:pt>
                <c:pt idx="774">
                  <c:v>6.23</c:v>
                </c:pt>
                <c:pt idx="775">
                  <c:v>7.38</c:v>
                </c:pt>
                <c:pt idx="776">
                  <c:v>6.02</c:v>
                </c:pt>
                <c:pt idx="777">
                  <c:v>6.05</c:v>
                </c:pt>
                <c:pt idx="778">
                  <c:v>5.05</c:v>
                </c:pt>
                <c:pt idx="779">
                  <c:v>5.44</c:v>
                </c:pt>
                <c:pt idx="780">
                  <c:v>5.95</c:v>
                </c:pt>
                <c:pt idx="781">
                  <c:v>5.9700000000000024</c:v>
                </c:pt>
                <c:pt idx="782">
                  <c:v>6.39</c:v>
                </c:pt>
                <c:pt idx="783">
                  <c:v>6.13</c:v>
                </c:pt>
                <c:pt idx="784">
                  <c:v>5.3599999999999985</c:v>
                </c:pt>
                <c:pt idx="785">
                  <c:v>5.99</c:v>
                </c:pt>
                <c:pt idx="786">
                  <c:v>6.1099999999999985</c:v>
                </c:pt>
                <c:pt idx="787">
                  <c:v>6.37</c:v>
                </c:pt>
                <c:pt idx="788">
                  <c:v>6.35</c:v>
                </c:pt>
                <c:pt idx="789">
                  <c:v>5.98</c:v>
                </c:pt>
                <c:pt idx="790">
                  <c:v>6.6099999999999985</c:v>
                </c:pt>
                <c:pt idx="791">
                  <c:v>6.87</c:v>
                </c:pt>
                <c:pt idx="792">
                  <c:v>7.7700000000000014</c:v>
                </c:pt>
                <c:pt idx="793">
                  <c:v>6.72</c:v>
                </c:pt>
                <c:pt idx="794">
                  <c:v>6.74</c:v>
                </c:pt>
                <c:pt idx="795">
                  <c:v>5.49</c:v>
                </c:pt>
                <c:pt idx="796">
                  <c:v>6.5</c:v>
                </c:pt>
                <c:pt idx="797">
                  <c:v>6.38</c:v>
                </c:pt>
                <c:pt idx="798">
                  <c:v>6.74</c:v>
                </c:pt>
                <c:pt idx="799">
                  <c:v>6.78</c:v>
                </c:pt>
                <c:pt idx="800">
                  <c:v>6.67</c:v>
                </c:pt>
                <c:pt idx="801">
                  <c:v>6.71</c:v>
                </c:pt>
                <c:pt idx="802">
                  <c:v>7.05</c:v>
                </c:pt>
                <c:pt idx="803">
                  <c:v>6.41</c:v>
                </c:pt>
                <c:pt idx="804">
                  <c:v>4.63</c:v>
                </c:pt>
                <c:pt idx="805">
                  <c:v>6.42</c:v>
                </c:pt>
                <c:pt idx="806">
                  <c:v>7.08</c:v>
                </c:pt>
                <c:pt idx="807">
                  <c:v>7.6599999999999975</c:v>
                </c:pt>
                <c:pt idx="808">
                  <c:v>7.38</c:v>
                </c:pt>
                <c:pt idx="809">
                  <c:v>7.28</c:v>
                </c:pt>
                <c:pt idx="810">
                  <c:v>7.18</c:v>
                </c:pt>
                <c:pt idx="811">
                  <c:v>7.4</c:v>
                </c:pt>
                <c:pt idx="812">
                  <c:v>7.25</c:v>
                </c:pt>
                <c:pt idx="813">
                  <c:v>7.68</c:v>
                </c:pt>
                <c:pt idx="814">
                  <c:v>7.54</c:v>
                </c:pt>
                <c:pt idx="815">
                  <c:v>7.6199999999999966</c:v>
                </c:pt>
                <c:pt idx="816">
                  <c:v>6.7700000000000014</c:v>
                </c:pt>
                <c:pt idx="817">
                  <c:v>7.08</c:v>
                </c:pt>
                <c:pt idx="818">
                  <c:v>6.76</c:v>
                </c:pt>
                <c:pt idx="819">
                  <c:v>6.87</c:v>
                </c:pt>
                <c:pt idx="820">
                  <c:v>6.8199999999999985</c:v>
                </c:pt>
                <c:pt idx="821">
                  <c:v>7.1</c:v>
                </c:pt>
                <c:pt idx="822">
                  <c:v>7.51</c:v>
                </c:pt>
                <c:pt idx="823">
                  <c:v>7.1099999999999985</c:v>
                </c:pt>
                <c:pt idx="824">
                  <c:v>6.4</c:v>
                </c:pt>
                <c:pt idx="825">
                  <c:v>6.53</c:v>
                </c:pt>
                <c:pt idx="826">
                  <c:v>7</c:v>
                </c:pt>
                <c:pt idx="827">
                  <c:v>7.6199999999999966</c:v>
                </c:pt>
                <c:pt idx="828">
                  <c:v>7.07</c:v>
                </c:pt>
                <c:pt idx="829">
                  <c:v>6.68</c:v>
                </c:pt>
                <c:pt idx="830">
                  <c:v>6.6499999999999995</c:v>
                </c:pt>
                <c:pt idx="831">
                  <c:v>6.6099999999999985</c:v>
                </c:pt>
                <c:pt idx="832">
                  <c:v>5.98</c:v>
                </c:pt>
                <c:pt idx="833">
                  <c:v>6.51</c:v>
                </c:pt>
                <c:pt idx="834">
                  <c:v>7.21</c:v>
                </c:pt>
                <c:pt idx="835">
                  <c:v>7.59</c:v>
                </c:pt>
                <c:pt idx="836">
                  <c:v>7.03</c:v>
                </c:pt>
                <c:pt idx="837">
                  <c:v>6.92</c:v>
                </c:pt>
                <c:pt idx="838">
                  <c:v>5.8199999999999985</c:v>
                </c:pt>
                <c:pt idx="839">
                  <c:v>6.4300000000000024</c:v>
                </c:pt>
                <c:pt idx="840">
                  <c:v>5.03</c:v>
                </c:pt>
                <c:pt idx="841">
                  <c:v>7.1599999999999975</c:v>
                </c:pt>
                <c:pt idx="842">
                  <c:v>5.6899999999999995</c:v>
                </c:pt>
                <c:pt idx="843">
                  <c:v>4.63</c:v>
                </c:pt>
                <c:pt idx="844">
                  <c:v>5.83</c:v>
                </c:pt>
                <c:pt idx="845">
                  <c:v>6.09</c:v>
                </c:pt>
                <c:pt idx="846">
                  <c:v>5.99</c:v>
                </c:pt>
                <c:pt idx="847">
                  <c:v>6.6099999999999985</c:v>
                </c:pt>
                <c:pt idx="848">
                  <c:v>6.6</c:v>
                </c:pt>
                <c:pt idx="849">
                  <c:v>6.44</c:v>
                </c:pt>
                <c:pt idx="850">
                  <c:v>6.45</c:v>
                </c:pt>
                <c:pt idx="851">
                  <c:v>5.41</c:v>
                </c:pt>
                <c:pt idx="852">
                  <c:v>5.09</c:v>
                </c:pt>
                <c:pt idx="853">
                  <c:v>5.94</c:v>
                </c:pt>
                <c:pt idx="854">
                  <c:v>6.04</c:v>
                </c:pt>
                <c:pt idx="855">
                  <c:v>4.78</c:v>
                </c:pt>
                <c:pt idx="856">
                  <c:v>4.3499999999999996</c:v>
                </c:pt>
                <c:pt idx="857">
                  <c:v>4.8</c:v>
                </c:pt>
                <c:pt idx="858">
                  <c:v>4.4400000000000004</c:v>
                </c:pt>
                <c:pt idx="859">
                  <c:v>4.79</c:v>
                </c:pt>
                <c:pt idx="860">
                  <c:v>2.9499999999999997</c:v>
                </c:pt>
                <c:pt idx="861">
                  <c:v>4.29</c:v>
                </c:pt>
                <c:pt idx="862">
                  <c:v>4.8199999999999985</c:v>
                </c:pt>
                <c:pt idx="863">
                  <c:v>4.79</c:v>
                </c:pt>
                <c:pt idx="864">
                  <c:v>4.1099999999999985</c:v>
                </c:pt>
                <c:pt idx="865">
                  <c:v>5.64</c:v>
                </c:pt>
                <c:pt idx="866">
                  <c:v>5</c:v>
                </c:pt>
                <c:pt idx="867">
                  <c:v>3.3</c:v>
                </c:pt>
                <c:pt idx="868">
                  <c:v>4.04</c:v>
                </c:pt>
                <c:pt idx="869">
                  <c:v>3.21</c:v>
                </c:pt>
                <c:pt idx="870">
                  <c:v>3.4</c:v>
                </c:pt>
                <c:pt idx="871">
                  <c:v>3.55</c:v>
                </c:pt>
                <c:pt idx="872">
                  <c:v>4.22</c:v>
                </c:pt>
                <c:pt idx="873">
                  <c:v>4.41</c:v>
                </c:pt>
                <c:pt idx="874">
                  <c:v>4.74</c:v>
                </c:pt>
                <c:pt idx="875">
                  <c:v>3.44</c:v>
                </c:pt>
                <c:pt idx="876">
                  <c:v>2.36</c:v>
                </c:pt>
                <c:pt idx="877">
                  <c:v>2.4899999999999998</c:v>
                </c:pt>
                <c:pt idx="878">
                  <c:v>3.3299999999999987</c:v>
                </c:pt>
                <c:pt idx="879">
                  <c:v>2.17</c:v>
                </c:pt>
                <c:pt idx="880">
                  <c:v>2.46</c:v>
                </c:pt>
                <c:pt idx="881">
                  <c:v>2.3499999999999988</c:v>
                </c:pt>
                <c:pt idx="882">
                  <c:v>2.14</c:v>
                </c:pt>
                <c:pt idx="883">
                  <c:v>2.4699999999999998</c:v>
                </c:pt>
                <c:pt idx="884">
                  <c:v>2.5299999999999998</c:v>
                </c:pt>
                <c:pt idx="885">
                  <c:v>2.36</c:v>
                </c:pt>
                <c:pt idx="886">
                  <c:v>2.4</c:v>
                </c:pt>
                <c:pt idx="887">
                  <c:v>2.16</c:v>
                </c:pt>
                <c:pt idx="888">
                  <c:v>2.19</c:v>
                </c:pt>
                <c:pt idx="889">
                  <c:v>2.2799999999999998</c:v>
                </c:pt>
                <c:pt idx="890">
                  <c:v>2.3699999999999997</c:v>
                </c:pt>
                <c:pt idx="891">
                  <c:v>2.9099999999999997</c:v>
                </c:pt>
                <c:pt idx="892">
                  <c:v>2.69</c:v>
                </c:pt>
                <c:pt idx="893">
                  <c:v>2.56</c:v>
                </c:pt>
                <c:pt idx="894">
                  <c:v>2.65</c:v>
                </c:pt>
                <c:pt idx="895">
                  <c:v>3.24</c:v>
                </c:pt>
                <c:pt idx="896">
                  <c:v>2.7800000000000002</c:v>
                </c:pt>
                <c:pt idx="897">
                  <c:v>3.15</c:v>
                </c:pt>
                <c:pt idx="898">
                  <c:v>2.29</c:v>
                </c:pt>
                <c:pt idx="899">
                  <c:v>2.4499999999999997</c:v>
                </c:pt>
                <c:pt idx="900">
                  <c:v>2.63</c:v>
                </c:pt>
                <c:pt idx="901">
                  <c:v>2.71</c:v>
                </c:pt>
                <c:pt idx="902">
                  <c:v>3.68</c:v>
                </c:pt>
                <c:pt idx="903">
                  <c:v>4.96</c:v>
                </c:pt>
                <c:pt idx="904">
                  <c:v>5.04</c:v>
                </c:pt>
                <c:pt idx="905">
                  <c:v>4.08</c:v>
                </c:pt>
                <c:pt idx="906">
                  <c:v>4.07</c:v>
                </c:pt>
                <c:pt idx="907">
                  <c:v>2.69</c:v>
                </c:pt>
                <c:pt idx="908">
                  <c:v>2.63</c:v>
                </c:pt>
                <c:pt idx="909">
                  <c:v>3.5</c:v>
                </c:pt>
                <c:pt idx="910">
                  <c:v>3.16</c:v>
                </c:pt>
                <c:pt idx="911">
                  <c:v>2.3299999999999987</c:v>
                </c:pt>
                <c:pt idx="912">
                  <c:v>2.9899999999999998</c:v>
                </c:pt>
                <c:pt idx="913">
                  <c:v>2.68</c:v>
                </c:pt>
                <c:pt idx="914">
                  <c:v>4.28</c:v>
                </c:pt>
                <c:pt idx="915">
                  <c:v>2.44</c:v>
                </c:pt>
                <c:pt idx="916">
                  <c:v>3.16</c:v>
                </c:pt>
                <c:pt idx="917">
                  <c:v>2.65</c:v>
                </c:pt>
                <c:pt idx="918">
                  <c:v>3.03</c:v>
                </c:pt>
                <c:pt idx="919">
                  <c:v>2.46</c:v>
                </c:pt>
                <c:pt idx="920">
                  <c:v>2.84</c:v>
                </c:pt>
                <c:pt idx="921">
                  <c:v>2.21</c:v>
                </c:pt>
                <c:pt idx="922">
                  <c:v>1.9500000000000028</c:v>
                </c:pt>
                <c:pt idx="923">
                  <c:v>2.4699999999999998</c:v>
                </c:pt>
                <c:pt idx="924">
                  <c:v>2.57</c:v>
                </c:pt>
                <c:pt idx="925">
                  <c:v>3.16</c:v>
                </c:pt>
                <c:pt idx="926">
                  <c:v>2.4499999999999997</c:v>
                </c:pt>
                <c:pt idx="927">
                  <c:v>2.4899999999999998</c:v>
                </c:pt>
                <c:pt idx="928">
                  <c:v>2.64</c:v>
                </c:pt>
                <c:pt idx="929">
                  <c:v>2.98</c:v>
                </c:pt>
                <c:pt idx="930">
                  <c:v>4.29</c:v>
                </c:pt>
                <c:pt idx="931">
                  <c:v>4.95</c:v>
                </c:pt>
                <c:pt idx="932">
                  <c:v>4.5999999999999996</c:v>
                </c:pt>
                <c:pt idx="933">
                  <c:v>4.8499999999999996</c:v>
                </c:pt>
                <c:pt idx="934">
                  <c:v>3.52</c:v>
                </c:pt>
                <c:pt idx="935">
                  <c:v>2.75</c:v>
                </c:pt>
                <c:pt idx="936">
                  <c:v>4.92</c:v>
                </c:pt>
                <c:pt idx="937">
                  <c:v>4.08</c:v>
                </c:pt>
                <c:pt idx="938">
                  <c:v>2.4299999999999997</c:v>
                </c:pt>
                <c:pt idx="939">
                  <c:v>3.6</c:v>
                </c:pt>
                <c:pt idx="940">
                  <c:v>4.6899999999999995</c:v>
                </c:pt>
                <c:pt idx="941">
                  <c:v>4.3199999999999985</c:v>
                </c:pt>
                <c:pt idx="942">
                  <c:v>3.8499999999999988</c:v>
                </c:pt>
                <c:pt idx="943">
                  <c:v>4.96</c:v>
                </c:pt>
                <c:pt idx="944">
                  <c:v>3.86</c:v>
                </c:pt>
                <c:pt idx="945">
                  <c:v>4.1899999999999995</c:v>
                </c:pt>
                <c:pt idx="946">
                  <c:v>4.3599999999999985</c:v>
                </c:pt>
                <c:pt idx="947">
                  <c:v>4.45</c:v>
                </c:pt>
                <c:pt idx="948">
                  <c:v>4.21</c:v>
                </c:pt>
                <c:pt idx="949">
                  <c:v>2.2200000000000002</c:v>
                </c:pt>
                <c:pt idx="950">
                  <c:v>2.21</c:v>
                </c:pt>
                <c:pt idx="951">
                  <c:v>2.3699999999999997</c:v>
                </c:pt>
                <c:pt idx="952">
                  <c:v>2.2000000000000002</c:v>
                </c:pt>
                <c:pt idx="953">
                  <c:v>4.24</c:v>
                </c:pt>
                <c:pt idx="954">
                  <c:v>4.74</c:v>
                </c:pt>
                <c:pt idx="955">
                  <c:v>4.7</c:v>
                </c:pt>
                <c:pt idx="956">
                  <c:v>4.72</c:v>
                </c:pt>
                <c:pt idx="957">
                  <c:v>5.04</c:v>
                </c:pt>
                <c:pt idx="958">
                  <c:v>4.88</c:v>
                </c:pt>
                <c:pt idx="959">
                  <c:v>4.78</c:v>
                </c:pt>
                <c:pt idx="960">
                  <c:v>4.4800000000000004</c:v>
                </c:pt>
                <c:pt idx="961">
                  <c:v>5.03</c:v>
                </c:pt>
                <c:pt idx="962">
                  <c:v>4.8</c:v>
                </c:pt>
                <c:pt idx="963">
                  <c:v>3.55</c:v>
                </c:pt>
                <c:pt idx="964">
                  <c:v>4.4300000000000024</c:v>
                </c:pt>
                <c:pt idx="965">
                  <c:v>4.42</c:v>
                </c:pt>
                <c:pt idx="966">
                  <c:v>4.5999999999999996</c:v>
                </c:pt>
                <c:pt idx="967">
                  <c:v>4.1499999999999995</c:v>
                </c:pt>
                <c:pt idx="968">
                  <c:v>4.7699999999999996</c:v>
                </c:pt>
                <c:pt idx="969">
                  <c:v>4.4300000000000024</c:v>
                </c:pt>
                <c:pt idx="970">
                  <c:v>4.4400000000000004</c:v>
                </c:pt>
                <c:pt idx="971">
                  <c:v>4.87</c:v>
                </c:pt>
                <c:pt idx="972">
                  <c:v>4.6599999999999975</c:v>
                </c:pt>
                <c:pt idx="973">
                  <c:v>3.98</c:v>
                </c:pt>
                <c:pt idx="974">
                  <c:v>3.8899999999999997</c:v>
                </c:pt>
                <c:pt idx="975">
                  <c:v>3.22</c:v>
                </c:pt>
                <c:pt idx="976">
                  <c:v>3.52</c:v>
                </c:pt>
                <c:pt idx="977">
                  <c:v>3.46</c:v>
                </c:pt>
                <c:pt idx="978">
                  <c:v>4.4700000000000024</c:v>
                </c:pt>
                <c:pt idx="979">
                  <c:v>4.37</c:v>
                </c:pt>
                <c:pt idx="980">
                  <c:v>4.24</c:v>
                </c:pt>
                <c:pt idx="981">
                  <c:v>4.57</c:v>
                </c:pt>
                <c:pt idx="982">
                  <c:v>4.3899999999999997</c:v>
                </c:pt>
                <c:pt idx="983">
                  <c:v>4.3899999999999997</c:v>
                </c:pt>
                <c:pt idx="984">
                  <c:v>4.3199999999999985</c:v>
                </c:pt>
                <c:pt idx="985">
                  <c:v>4.13</c:v>
                </c:pt>
                <c:pt idx="986">
                  <c:v>4.3199999999999985</c:v>
                </c:pt>
                <c:pt idx="987">
                  <c:v>4.49</c:v>
                </c:pt>
                <c:pt idx="988">
                  <c:v>4.0199999999999996</c:v>
                </c:pt>
                <c:pt idx="989">
                  <c:v>4.21</c:v>
                </c:pt>
                <c:pt idx="990">
                  <c:v>3.9699999999999998</c:v>
                </c:pt>
                <c:pt idx="991">
                  <c:v>3.8699999999999997</c:v>
                </c:pt>
                <c:pt idx="992">
                  <c:v>4.0199999999999996</c:v>
                </c:pt>
                <c:pt idx="993">
                  <c:v>4.1399999999999997</c:v>
                </c:pt>
                <c:pt idx="994">
                  <c:v>4.1599999999999975</c:v>
                </c:pt>
                <c:pt idx="995">
                  <c:v>3.86</c:v>
                </c:pt>
                <c:pt idx="996">
                  <c:v>3.8</c:v>
                </c:pt>
                <c:pt idx="997">
                  <c:v>3.75</c:v>
                </c:pt>
                <c:pt idx="998">
                  <c:v>3.73</c:v>
                </c:pt>
                <c:pt idx="999">
                  <c:v>3.59</c:v>
                </c:pt>
                <c:pt idx="1000">
                  <c:v>3.68</c:v>
                </c:pt>
                <c:pt idx="1001">
                  <c:v>3.74</c:v>
                </c:pt>
                <c:pt idx="1002">
                  <c:v>3.7</c:v>
                </c:pt>
                <c:pt idx="1003">
                  <c:v>3.42</c:v>
                </c:pt>
                <c:pt idx="1004">
                  <c:v>3.54</c:v>
                </c:pt>
                <c:pt idx="1005">
                  <c:v>3.7</c:v>
                </c:pt>
                <c:pt idx="1006">
                  <c:v>3.7600000000000002</c:v>
                </c:pt>
                <c:pt idx="1007">
                  <c:v>3.94</c:v>
                </c:pt>
                <c:pt idx="1008">
                  <c:v>3.9099999999999997</c:v>
                </c:pt>
                <c:pt idx="1009">
                  <c:v>3.59</c:v>
                </c:pt>
                <c:pt idx="1010">
                  <c:v>3.36</c:v>
                </c:pt>
                <c:pt idx="1011">
                  <c:v>3.2</c:v>
                </c:pt>
                <c:pt idx="1012">
                  <c:v>3.4299999999999997</c:v>
                </c:pt>
                <c:pt idx="1013">
                  <c:v>3.4299999999999997</c:v>
                </c:pt>
                <c:pt idx="1014">
                  <c:v>3.32</c:v>
                </c:pt>
                <c:pt idx="1015">
                  <c:v>3.44</c:v>
                </c:pt>
                <c:pt idx="1016">
                  <c:v>3.22</c:v>
                </c:pt>
                <c:pt idx="1017">
                  <c:v>3.07</c:v>
                </c:pt>
                <c:pt idx="1018">
                  <c:v>3.06</c:v>
                </c:pt>
                <c:pt idx="1019">
                  <c:v>3.1</c:v>
                </c:pt>
                <c:pt idx="1020">
                  <c:v>3.19</c:v>
                </c:pt>
                <c:pt idx="1021">
                  <c:v>3.17</c:v>
                </c:pt>
                <c:pt idx="1022">
                  <c:v>3.15</c:v>
                </c:pt>
                <c:pt idx="1023">
                  <c:v>3.2600000000000002</c:v>
                </c:pt>
                <c:pt idx="1024">
                  <c:v>3.19</c:v>
                </c:pt>
                <c:pt idx="1025">
                  <c:v>3.02</c:v>
                </c:pt>
                <c:pt idx="1026">
                  <c:v>3.08</c:v>
                </c:pt>
                <c:pt idx="1027">
                  <c:v>3.12</c:v>
                </c:pt>
                <c:pt idx="1028">
                  <c:v>3.36</c:v>
                </c:pt>
                <c:pt idx="1029">
                  <c:v>2.9899999999999998</c:v>
                </c:pt>
                <c:pt idx="1030">
                  <c:v>2.86</c:v>
                </c:pt>
                <c:pt idx="1031">
                  <c:v>2.92</c:v>
                </c:pt>
                <c:pt idx="1032">
                  <c:v>3.61</c:v>
                </c:pt>
                <c:pt idx="1033">
                  <c:v>4.7</c:v>
                </c:pt>
                <c:pt idx="1034">
                  <c:v>3.6</c:v>
                </c:pt>
                <c:pt idx="1035">
                  <c:v>3.01</c:v>
                </c:pt>
                <c:pt idx="1036">
                  <c:v>2.6</c:v>
                </c:pt>
                <c:pt idx="1037">
                  <c:v>2.9699999999999998</c:v>
                </c:pt>
                <c:pt idx="1038">
                  <c:v>3.14</c:v>
                </c:pt>
                <c:pt idx="1039">
                  <c:v>3.3699999999999997</c:v>
                </c:pt>
                <c:pt idx="1040">
                  <c:v>3.8</c:v>
                </c:pt>
                <c:pt idx="1041">
                  <c:v>3.04</c:v>
                </c:pt>
                <c:pt idx="1042">
                  <c:v>2.72</c:v>
                </c:pt>
                <c:pt idx="1043">
                  <c:v>2.3199999999999967</c:v>
                </c:pt>
                <c:pt idx="1044">
                  <c:v>2.6</c:v>
                </c:pt>
                <c:pt idx="1045">
                  <c:v>3.2800000000000002</c:v>
                </c:pt>
                <c:pt idx="1046">
                  <c:v>3.25</c:v>
                </c:pt>
                <c:pt idx="1047">
                  <c:v>3.3899999999999997</c:v>
                </c:pt>
                <c:pt idx="1048">
                  <c:v>3.71</c:v>
                </c:pt>
                <c:pt idx="1049">
                  <c:v>3.61</c:v>
                </c:pt>
                <c:pt idx="1050">
                  <c:v>4</c:v>
                </c:pt>
                <c:pt idx="1051">
                  <c:v>3.21</c:v>
                </c:pt>
                <c:pt idx="1052">
                  <c:v>3.3499999999999988</c:v>
                </c:pt>
                <c:pt idx="1053">
                  <c:v>3.18</c:v>
                </c:pt>
                <c:pt idx="1054">
                  <c:v>3.17</c:v>
                </c:pt>
                <c:pt idx="1055">
                  <c:v>3.04</c:v>
                </c:pt>
                <c:pt idx="1056">
                  <c:v>2.8899999999999997</c:v>
                </c:pt>
                <c:pt idx="1057">
                  <c:v>3.09</c:v>
                </c:pt>
                <c:pt idx="1058">
                  <c:v>3.9099999999999997</c:v>
                </c:pt>
                <c:pt idx="1059">
                  <c:v>3.79</c:v>
                </c:pt>
                <c:pt idx="1060">
                  <c:v>3.01</c:v>
                </c:pt>
                <c:pt idx="1061">
                  <c:v>2.9899999999999998</c:v>
                </c:pt>
                <c:pt idx="1062">
                  <c:v>4.4700000000000024</c:v>
                </c:pt>
                <c:pt idx="1063">
                  <c:v>3.98</c:v>
                </c:pt>
                <c:pt idx="1064">
                  <c:v>2.58</c:v>
                </c:pt>
                <c:pt idx="1065">
                  <c:v>1.75</c:v>
                </c:pt>
                <c:pt idx="1066">
                  <c:v>2.13</c:v>
                </c:pt>
                <c:pt idx="1067">
                  <c:v>1.9300000000000028</c:v>
                </c:pt>
                <c:pt idx="1068">
                  <c:v>2.3699999999999997</c:v>
                </c:pt>
                <c:pt idx="1069">
                  <c:v>2.57</c:v>
                </c:pt>
                <c:pt idx="1070">
                  <c:v>3.4</c:v>
                </c:pt>
                <c:pt idx="1071">
                  <c:v>3.75</c:v>
                </c:pt>
                <c:pt idx="1072">
                  <c:v>2.65</c:v>
                </c:pt>
                <c:pt idx="1073">
                  <c:v>3.59</c:v>
                </c:pt>
                <c:pt idx="1074">
                  <c:v>3.2</c:v>
                </c:pt>
                <c:pt idx="1075">
                  <c:v>3.3899999999999997</c:v>
                </c:pt>
                <c:pt idx="1076">
                  <c:v>3.4699999999999998</c:v>
                </c:pt>
                <c:pt idx="1077">
                  <c:v>3.06</c:v>
                </c:pt>
                <c:pt idx="1078">
                  <c:v>3.29</c:v>
                </c:pt>
                <c:pt idx="1079">
                  <c:v>3.68</c:v>
                </c:pt>
                <c:pt idx="1080">
                  <c:v>3.72</c:v>
                </c:pt>
                <c:pt idx="1081">
                  <c:v>3.79</c:v>
                </c:pt>
                <c:pt idx="1082">
                  <c:v>3.74</c:v>
                </c:pt>
                <c:pt idx="1083">
                  <c:v>4.29</c:v>
                </c:pt>
                <c:pt idx="1084">
                  <c:v>4.92</c:v>
                </c:pt>
                <c:pt idx="1085">
                  <c:v>4.4700000000000024</c:v>
                </c:pt>
                <c:pt idx="1086">
                  <c:v>4.01</c:v>
                </c:pt>
                <c:pt idx="1087">
                  <c:v>2.9899999999999998</c:v>
                </c:pt>
                <c:pt idx="1088">
                  <c:v>3.73</c:v>
                </c:pt>
                <c:pt idx="1089">
                  <c:v>4.05</c:v>
                </c:pt>
                <c:pt idx="1090">
                  <c:v>4.5199999999999996</c:v>
                </c:pt>
                <c:pt idx="1091">
                  <c:v>3.8099999999999987</c:v>
                </c:pt>
                <c:pt idx="1092">
                  <c:v>3.79</c:v>
                </c:pt>
                <c:pt idx="1093">
                  <c:v>3.69</c:v>
                </c:pt>
                <c:pt idx="1094">
                  <c:v>3.79</c:v>
                </c:pt>
                <c:pt idx="1095">
                  <c:v>4.04</c:v>
                </c:pt>
                <c:pt idx="1096">
                  <c:v>4.24</c:v>
                </c:pt>
                <c:pt idx="1097">
                  <c:v>3.92</c:v>
                </c:pt>
                <c:pt idx="1098">
                  <c:v>4.04</c:v>
                </c:pt>
                <c:pt idx="1099">
                  <c:v>3.69</c:v>
                </c:pt>
                <c:pt idx="1100">
                  <c:v>3.9299999999999997</c:v>
                </c:pt>
                <c:pt idx="1101">
                  <c:v>4.3599999999999985</c:v>
                </c:pt>
                <c:pt idx="1102">
                  <c:v>4.71</c:v>
                </c:pt>
                <c:pt idx="1103">
                  <c:v>4.4300000000000024</c:v>
                </c:pt>
                <c:pt idx="1104">
                  <c:v>4.2300000000000004</c:v>
                </c:pt>
                <c:pt idx="1105">
                  <c:v>4.21</c:v>
                </c:pt>
                <c:pt idx="1106">
                  <c:v>4.03</c:v>
                </c:pt>
                <c:pt idx="1107">
                  <c:v>4.9800000000000004</c:v>
                </c:pt>
                <c:pt idx="1108">
                  <c:v>4.5</c:v>
                </c:pt>
                <c:pt idx="1109">
                  <c:v>4.4700000000000024</c:v>
                </c:pt>
                <c:pt idx="1110">
                  <c:v>4.54</c:v>
                </c:pt>
                <c:pt idx="1111">
                  <c:v>3.9299999999999997</c:v>
                </c:pt>
                <c:pt idx="1112">
                  <c:v>4.4000000000000004</c:v>
                </c:pt>
                <c:pt idx="1113">
                  <c:v>4.2300000000000004</c:v>
                </c:pt>
                <c:pt idx="1114">
                  <c:v>4.88</c:v>
                </c:pt>
                <c:pt idx="1115">
                  <c:v>4.76</c:v>
                </c:pt>
                <c:pt idx="1116">
                  <c:v>4.6599999999999975</c:v>
                </c:pt>
                <c:pt idx="1117">
                  <c:v>4.88</c:v>
                </c:pt>
                <c:pt idx="1118">
                  <c:v>4.9700000000000024</c:v>
                </c:pt>
                <c:pt idx="1119">
                  <c:v>5.0599999999999996</c:v>
                </c:pt>
                <c:pt idx="1120">
                  <c:v>4.9300000000000024</c:v>
                </c:pt>
                <c:pt idx="1121">
                  <c:v>4.49</c:v>
                </c:pt>
                <c:pt idx="1122">
                  <c:v>4.49</c:v>
                </c:pt>
                <c:pt idx="1123">
                  <c:v>4.7300000000000004</c:v>
                </c:pt>
                <c:pt idx="1124">
                  <c:v>5.23</c:v>
                </c:pt>
                <c:pt idx="1125">
                  <c:v>5.1499999999999995</c:v>
                </c:pt>
                <c:pt idx="1126">
                  <c:v>5.0599999999999996</c:v>
                </c:pt>
                <c:pt idx="1127">
                  <c:v>5.1499999999999995</c:v>
                </c:pt>
                <c:pt idx="1128">
                  <c:v>5.31</c:v>
                </c:pt>
                <c:pt idx="1129">
                  <c:v>5.05</c:v>
                </c:pt>
                <c:pt idx="1130">
                  <c:v>4.9300000000000024</c:v>
                </c:pt>
                <c:pt idx="1131">
                  <c:v>4.91</c:v>
                </c:pt>
                <c:pt idx="1132">
                  <c:v>4.9300000000000024</c:v>
                </c:pt>
                <c:pt idx="1133">
                  <c:v>3.8099999999999987</c:v>
                </c:pt>
                <c:pt idx="1134">
                  <c:v>4.8899999999999997</c:v>
                </c:pt>
                <c:pt idx="1135">
                  <c:v>4.8099999999999996</c:v>
                </c:pt>
                <c:pt idx="1136">
                  <c:v>5.28</c:v>
                </c:pt>
                <c:pt idx="1137">
                  <c:v>4.72</c:v>
                </c:pt>
                <c:pt idx="1138">
                  <c:v>4.63</c:v>
                </c:pt>
                <c:pt idx="1139">
                  <c:v>5.0199999999999996</c:v>
                </c:pt>
                <c:pt idx="1140">
                  <c:v>4.3099999999999996</c:v>
                </c:pt>
                <c:pt idx="1141">
                  <c:v>5.3199999999999985</c:v>
                </c:pt>
                <c:pt idx="1142">
                  <c:v>5.37</c:v>
                </c:pt>
                <c:pt idx="1143">
                  <c:v>5.46</c:v>
                </c:pt>
                <c:pt idx="1144">
                  <c:v>5.41</c:v>
                </c:pt>
                <c:pt idx="1145">
                  <c:v>5.71</c:v>
                </c:pt>
                <c:pt idx="1146">
                  <c:v>5.83</c:v>
                </c:pt>
                <c:pt idx="1147">
                  <c:v>5.7</c:v>
                </c:pt>
                <c:pt idx="1148">
                  <c:v>5.37</c:v>
                </c:pt>
                <c:pt idx="1149">
                  <c:v>5.75</c:v>
                </c:pt>
                <c:pt idx="1150">
                  <c:v>6.07</c:v>
                </c:pt>
                <c:pt idx="1151">
                  <c:v>5.9700000000000024</c:v>
                </c:pt>
                <c:pt idx="1152">
                  <c:v>6.08</c:v>
                </c:pt>
                <c:pt idx="1153">
                  <c:v>6.13</c:v>
                </c:pt>
                <c:pt idx="1154">
                  <c:v>5.2700000000000014</c:v>
                </c:pt>
                <c:pt idx="1155">
                  <c:v>5.35</c:v>
                </c:pt>
                <c:pt idx="1156">
                  <c:v>3.9699999999999998</c:v>
                </c:pt>
                <c:pt idx="1157">
                  <c:v>5.46</c:v>
                </c:pt>
                <c:pt idx="1158">
                  <c:v>5.99</c:v>
                </c:pt>
                <c:pt idx="1159">
                  <c:v>5.73</c:v>
                </c:pt>
                <c:pt idx="1160">
                  <c:v>6.84</c:v>
                </c:pt>
                <c:pt idx="1161">
                  <c:v>6.6</c:v>
                </c:pt>
                <c:pt idx="1162">
                  <c:v>5.46</c:v>
                </c:pt>
                <c:pt idx="1163">
                  <c:v>6.46</c:v>
                </c:pt>
                <c:pt idx="1164">
                  <c:v>6.8599999999999985</c:v>
                </c:pt>
                <c:pt idx="1165">
                  <c:v>6.6099999999999985</c:v>
                </c:pt>
                <c:pt idx="1166">
                  <c:v>6.71</c:v>
                </c:pt>
                <c:pt idx="1167">
                  <c:v>6.76</c:v>
                </c:pt>
                <c:pt idx="1168">
                  <c:v>6.9</c:v>
                </c:pt>
                <c:pt idx="1169">
                  <c:v>6.72</c:v>
                </c:pt>
                <c:pt idx="1170">
                  <c:v>6.5</c:v>
                </c:pt>
                <c:pt idx="1171">
                  <c:v>5.75</c:v>
                </c:pt>
                <c:pt idx="1172">
                  <c:v>6.72</c:v>
                </c:pt>
                <c:pt idx="1173">
                  <c:v>5.4</c:v>
                </c:pt>
                <c:pt idx="1174">
                  <c:v>6.31</c:v>
                </c:pt>
                <c:pt idx="1175">
                  <c:v>6.06</c:v>
                </c:pt>
                <c:pt idx="1176">
                  <c:v>6.4</c:v>
                </c:pt>
                <c:pt idx="1177">
                  <c:v>4.3599999999999985</c:v>
                </c:pt>
                <c:pt idx="1178">
                  <c:v>3.24</c:v>
                </c:pt>
                <c:pt idx="1179">
                  <c:v>5.9300000000000024</c:v>
                </c:pt>
                <c:pt idx="1180">
                  <c:v>6.4</c:v>
                </c:pt>
                <c:pt idx="1181">
                  <c:v>5.35</c:v>
                </c:pt>
                <c:pt idx="1182">
                  <c:v>5.84</c:v>
                </c:pt>
                <c:pt idx="1183">
                  <c:v>4.9700000000000024</c:v>
                </c:pt>
                <c:pt idx="1184">
                  <c:v>4.67</c:v>
                </c:pt>
                <c:pt idx="1185">
                  <c:v>6.23</c:v>
                </c:pt>
                <c:pt idx="1186">
                  <c:v>6.7700000000000014</c:v>
                </c:pt>
                <c:pt idx="1187">
                  <c:v>6.81</c:v>
                </c:pt>
                <c:pt idx="1188">
                  <c:v>7.04</c:v>
                </c:pt>
                <c:pt idx="1189">
                  <c:v>7.76</c:v>
                </c:pt>
                <c:pt idx="1190">
                  <c:v>7.45</c:v>
                </c:pt>
                <c:pt idx="1191">
                  <c:v>7.56</c:v>
                </c:pt>
                <c:pt idx="1192">
                  <c:v>7.4300000000000024</c:v>
                </c:pt>
                <c:pt idx="1193">
                  <c:v>7.25</c:v>
                </c:pt>
                <c:pt idx="1194">
                  <c:v>7.42</c:v>
                </c:pt>
                <c:pt idx="1195">
                  <c:v>7.34</c:v>
                </c:pt>
                <c:pt idx="1196">
                  <c:v>7.14</c:v>
                </c:pt>
                <c:pt idx="1197">
                  <c:v>7.34</c:v>
                </c:pt>
                <c:pt idx="1198">
                  <c:v>7.1</c:v>
                </c:pt>
                <c:pt idx="1199">
                  <c:v>7.52</c:v>
                </c:pt>
                <c:pt idx="1200">
                  <c:v>7.25</c:v>
                </c:pt>
                <c:pt idx="1201">
                  <c:v>7.3599999999999985</c:v>
                </c:pt>
                <c:pt idx="1202">
                  <c:v>7.1099999999999985</c:v>
                </c:pt>
                <c:pt idx="1203">
                  <c:v>7.83</c:v>
                </c:pt>
                <c:pt idx="1204">
                  <c:v>7.6</c:v>
                </c:pt>
                <c:pt idx="1205">
                  <c:v>8.44</c:v>
                </c:pt>
                <c:pt idx="1206">
                  <c:v>7.1199999999999966</c:v>
                </c:pt>
                <c:pt idx="1207">
                  <c:v>7.17</c:v>
                </c:pt>
                <c:pt idx="1208">
                  <c:v>6.6599999999999975</c:v>
                </c:pt>
                <c:pt idx="1209">
                  <c:v>6.3199999999999985</c:v>
                </c:pt>
                <c:pt idx="1210">
                  <c:v>6.74</c:v>
                </c:pt>
                <c:pt idx="1211">
                  <c:v>7.22</c:v>
                </c:pt>
                <c:pt idx="1212">
                  <c:v>6.6599999999999975</c:v>
                </c:pt>
                <c:pt idx="1213">
                  <c:v>6.6599999999999975</c:v>
                </c:pt>
                <c:pt idx="1214">
                  <c:v>6.24</c:v>
                </c:pt>
                <c:pt idx="1215">
                  <c:v>6.24</c:v>
                </c:pt>
                <c:pt idx="1216">
                  <c:v>6.92</c:v>
                </c:pt>
                <c:pt idx="1217">
                  <c:v>7.44</c:v>
                </c:pt>
                <c:pt idx="1218">
                  <c:v>7.1899999999999995</c:v>
                </c:pt>
                <c:pt idx="1219">
                  <c:v>7.35</c:v>
                </c:pt>
                <c:pt idx="1220">
                  <c:v>7.39</c:v>
                </c:pt>
                <c:pt idx="1221">
                  <c:v>4.75</c:v>
                </c:pt>
                <c:pt idx="1222">
                  <c:v>2.9699999999999998</c:v>
                </c:pt>
                <c:pt idx="1223">
                  <c:v>3.6</c:v>
                </c:pt>
                <c:pt idx="1224">
                  <c:v>4.0999999999999996</c:v>
                </c:pt>
                <c:pt idx="1225">
                  <c:v>2.69</c:v>
                </c:pt>
                <c:pt idx="1226">
                  <c:v>3.3699999999999997</c:v>
                </c:pt>
                <c:pt idx="1227">
                  <c:v>4.0999999999999996</c:v>
                </c:pt>
                <c:pt idx="1228">
                  <c:v>4.08</c:v>
                </c:pt>
                <c:pt idx="1229">
                  <c:v>5.25</c:v>
                </c:pt>
                <c:pt idx="1230">
                  <c:v>5.48</c:v>
                </c:pt>
                <c:pt idx="1231">
                  <c:v>5.18</c:v>
                </c:pt>
                <c:pt idx="1232">
                  <c:v>4.6099999999999985</c:v>
                </c:pt>
                <c:pt idx="1233">
                  <c:v>5.1199999999999966</c:v>
                </c:pt>
                <c:pt idx="1234">
                  <c:v>3.9</c:v>
                </c:pt>
                <c:pt idx="1235">
                  <c:v>2.59</c:v>
                </c:pt>
                <c:pt idx="1236">
                  <c:v>2.58</c:v>
                </c:pt>
                <c:pt idx="1237">
                  <c:v>2.2599999999999998</c:v>
                </c:pt>
                <c:pt idx="1238">
                  <c:v>2.2999999999999998</c:v>
                </c:pt>
                <c:pt idx="1239">
                  <c:v>2.11</c:v>
                </c:pt>
                <c:pt idx="1240">
                  <c:v>2.25</c:v>
                </c:pt>
                <c:pt idx="1241">
                  <c:v>2.34</c:v>
                </c:pt>
                <c:pt idx="1242">
                  <c:v>3.08</c:v>
                </c:pt>
                <c:pt idx="1243">
                  <c:v>3.44</c:v>
                </c:pt>
                <c:pt idx="1244">
                  <c:v>2.56</c:v>
                </c:pt>
                <c:pt idx="1245">
                  <c:v>3.09</c:v>
                </c:pt>
                <c:pt idx="1246">
                  <c:v>2.65</c:v>
                </c:pt>
                <c:pt idx="1247">
                  <c:v>2.2999999999999998</c:v>
                </c:pt>
                <c:pt idx="1248">
                  <c:v>2.7600000000000002</c:v>
                </c:pt>
                <c:pt idx="1249">
                  <c:v>2.4899999999999998</c:v>
                </c:pt>
                <c:pt idx="1250">
                  <c:v>2.52</c:v>
                </c:pt>
                <c:pt idx="1251">
                  <c:v>3.5</c:v>
                </c:pt>
                <c:pt idx="1252">
                  <c:v>2.6</c:v>
                </c:pt>
                <c:pt idx="1253">
                  <c:v>2.3699999999999997</c:v>
                </c:pt>
                <c:pt idx="1254">
                  <c:v>2.5099999999999998</c:v>
                </c:pt>
                <c:pt idx="1255">
                  <c:v>3.67</c:v>
                </c:pt>
                <c:pt idx="1256">
                  <c:v>2.9299999999999997</c:v>
                </c:pt>
                <c:pt idx="1257">
                  <c:v>2.34</c:v>
                </c:pt>
                <c:pt idx="1258">
                  <c:v>2.16</c:v>
                </c:pt>
                <c:pt idx="1259">
                  <c:v>2.0699999999999998</c:v>
                </c:pt>
                <c:pt idx="1260">
                  <c:v>2.0699999999999998</c:v>
                </c:pt>
                <c:pt idx="1261">
                  <c:v>2.16</c:v>
                </c:pt>
                <c:pt idx="1262">
                  <c:v>2.0699999999999998</c:v>
                </c:pt>
                <c:pt idx="1263">
                  <c:v>2.2200000000000002</c:v>
                </c:pt>
                <c:pt idx="1264">
                  <c:v>2.4099999999999997</c:v>
                </c:pt>
                <c:pt idx="1265">
                  <c:v>3.17</c:v>
                </c:pt>
                <c:pt idx="1266">
                  <c:v>3.03</c:v>
                </c:pt>
                <c:pt idx="1267">
                  <c:v>3.21</c:v>
                </c:pt>
                <c:pt idx="1268">
                  <c:v>3.15</c:v>
                </c:pt>
                <c:pt idx="1269">
                  <c:v>2.61</c:v>
                </c:pt>
                <c:pt idx="1270">
                  <c:v>2.4</c:v>
                </c:pt>
                <c:pt idx="1271">
                  <c:v>2.65</c:v>
                </c:pt>
                <c:pt idx="1272">
                  <c:v>2.4499999999999997</c:v>
                </c:pt>
                <c:pt idx="1273">
                  <c:v>2.7</c:v>
                </c:pt>
                <c:pt idx="1274">
                  <c:v>2.61</c:v>
                </c:pt>
                <c:pt idx="1275">
                  <c:v>2.84</c:v>
                </c:pt>
                <c:pt idx="1276">
                  <c:v>2.9099999999999997</c:v>
                </c:pt>
                <c:pt idx="1277">
                  <c:v>3.07</c:v>
                </c:pt>
                <c:pt idx="1278">
                  <c:v>2.82</c:v>
                </c:pt>
                <c:pt idx="1279">
                  <c:v>2.84</c:v>
                </c:pt>
                <c:pt idx="1280">
                  <c:v>2.8499999999999988</c:v>
                </c:pt>
                <c:pt idx="1281">
                  <c:v>2.75</c:v>
                </c:pt>
                <c:pt idx="1282">
                  <c:v>2.96</c:v>
                </c:pt>
                <c:pt idx="1283">
                  <c:v>2.7800000000000002</c:v>
                </c:pt>
                <c:pt idx="1284">
                  <c:v>2.92</c:v>
                </c:pt>
                <c:pt idx="1285">
                  <c:v>2.7600000000000002</c:v>
                </c:pt>
                <c:pt idx="1286">
                  <c:v>2.8</c:v>
                </c:pt>
                <c:pt idx="1287">
                  <c:v>2.73</c:v>
                </c:pt>
                <c:pt idx="1288">
                  <c:v>3.2600000000000002</c:v>
                </c:pt>
                <c:pt idx="1289">
                  <c:v>3.17</c:v>
                </c:pt>
                <c:pt idx="1290">
                  <c:v>3.2600000000000002</c:v>
                </c:pt>
                <c:pt idx="1291">
                  <c:v>2.3699999999999997</c:v>
                </c:pt>
                <c:pt idx="1292">
                  <c:v>2.4</c:v>
                </c:pt>
                <c:pt idx="1293">
                  <c:v>2.77</c:v>
                </c:pt>
                <c:pt idx="1294">
                  <c:v>3.02</c:v>
                </c:pt>
                <c:pt idx="1295">
                  <c:v>3.4</c:v>
                </c:pt>
                <c:pt idx="1296">
                  <c:v>3.3099999999999987</c:v>
                </c:pt>
                <c:pt idx="1297">
                  <c:v>2.96</c:v>
                </c:pt>
                <c:pt idx="1298">
                  <c:v>2.98</c:v>
                </c:pt>
                <c:pt idx="1299">
                  <c:v>3.3699999999999997</c:v>
                </c:pt>
                <c:pt idx="1300">
                  <c:v>4.34</c:v>
                </c:pt>
                <c:pt idx="1301">
                  <c:v>3.8099999999999987</c:v>
                </c:pt>
                <c:pt idx="1302">
                  <c:v>5.18</c:v>
                </c:pt>
                <c:pt idx="1303">
                  <c:v>4.9000000000000004</c:v>
                </c:pt>
                <c:pt idx="1304">
                  <c:v>5.01</c:v>
                </c:pt>
                <c:pt idx="1305">
                  <c:v>4.9300000000000024</c:v>
                </c:pt>
                <c:pt idx="1306">
                  <c:v>4.9400000000000004</c:v>
                </c:pt>
                <c:pt idx="1307">
                  <c:v>5.3</c:v>
                </c:pt>
                <c:pt idx="1308">
                  <c:v>4.6399999999999997</c:v>
                </c:pt>
                <c:pt idx="1309">
                  <c:v>4.17</c:v>
                </c:pt>
                <c:pt idx="1310">
                  <c:v>4</c:v>
                </c:pt>
                <c:pt idx="1311">
                  <c:v>4.83</c:v>
                </c:pt>
                <c:pt idx="1312">
                  <c:v>4.01</c:v>
                </c:pt>
                <c:pt idx="1313">
                  <c:v>5.38</c:v>
                </c:pt>
                <c:pt idx="1314">
                  <c:v>4.58</c:v>
                </c:pt>
                <c:pt idx="1315">
                  <c:v>5.17</c:v>
                </c:pt>
                <c:pt idx="1316">
                  <c:v>4.1399999999999997</c:v>
                </c:pt>
                <c:pt idx="1317">
                  <c:v>3.53</c:v>
                </c:pt>
                <c:pt idx="1318">
                  <c:v>3.36</c:v>
                </c:pt>
                <c:pt idx="1319">
                  <c:v>2.19</c:v>
                </c:pt>
                <c:pt idx="1320">
                  <c:v>2.1</c:v>
                </c:pt>
                <c:pt idx="1321">
                  <c:v>2.21</c:v>
                </c:pt>
                <c:pt idx="1322">
                  <c:v>3.94</c:v>
                </c:pt>
                <c:pt idx="1323">
                  <c:v>3.32</c:v>
                </c:pt>
                <c:pt idx="1324">
                  <c:v>3.8099999999999987</c:v>
                </c:pt>
                <c:pt idx="1325">
                  <c:v>3.9299999999999997</c:v>
                </c:pt>
                <c:pt idx="1326">
                  <c:v>3.21</c:v>
                </c:pt>
                <c:pt idx="1327">
                  <c:v>3.3</c:v>
                </c:pt>
                <c:pt idx="1328">
                  <c:v>3.3099999999999987</c:v>
                </c:pt>
                <c:pt idx="1329">
                  <c:v>3.7800000000000002</c:v>
                </c:pt>
                <c:pt idx="1330">
                  <c:v>3.3899999999999997</c:v>
                </c:pt>
                <c:pt idx="1331">
                  <c:v>4.3599999999999985</c:v>
                </c:pt>
                <c:pt idx="1332">
                  <c:v>5.67</c:v>
                </c:pt>
                <c:pt idx="1333">
                  <c:v>4.9300000000000024</c:v>
                </c:pt>
                <c:pt idx="1334">
                  <c:v>4.6599999999999975</c:v>
                </c:pt>
                <c:pt idx="1335">
                  <c:v>4.6499999999999995</c:v>
                </c:pt>
                <c:pt idx="1336">
                  <c:v>4.8199999999999985</c:v>
                </c:pt>
                <c:pt idx="1337">
                  <c:v>4.8599999999999985</c:v>
                </c:pt>
                <c:pt idx="1338">
                  <c:v>4.87</c:v>
                </c:pt>
                <c:pt idx="1339">
                  <c:v>4.6399999999999997</c:v>
                </c:pt>
                <c:pt idx="1340">
                  <c:v>4.57</c:v>
                </c:pt>
                <c:pt idx="1341">
                  <c:v>4.87</c:v>
                </c:pt>
                <c:pt idx="1342">
                  <c:v>4.91</c:v>
                </c:pt>
                <c:pt idx="1343">
                  <c:v>4.71</c:v>
                </c:pt>
                <c:pt idx="1344">
                  <c:v>4.57</c:v>
                </c:pt>
                <c:pt idx="1345">
                  <c:v>3.9099999999999997</c:v>
                </c:pt>
                <c:pt idx="1346">
                  <c:v>3.9899999999999998</c:v>
                </c:pt>
                <c:pt idx="1347">
                  <c:v>4.13</c:v>
                </c:pt>
                <c:pt idx="1348">
                  <c:v>4.63</c:v>
                </c:pt>
                <c:pt idx="1349">
                  <c:v>4.6899999999999995</c:v>
                </c:pt>
                <c:pt idx="1350">
                  <c:v>4.68</c:v>
                </c:pt>
                <c:pt idx="1351">
                  <c:v>4.5199999999999996</c:v>
                </c:pt>
                <c:pt idx="1352">
                  <c:v>4.68</c:v>
                </c:pt>
                <c:pt idx="1353">
                  <c:v>4.09</c:v>
                </c:pt>
                <c:pt idx="1354">
                  <c:v>4.21</c:v>
                </c:pt>
                <c:pt idx="1355">
                  <c:v>4.4000000000000004</c:v>
                </c:pt>
                <c:pt idx="1356">
                  <c:v>3.9499999999999997</c:v>
                </c:pt>
                <c:pt idx="1357">
                  <c:v>3.9299999999999997</c:v>
                </c:pt>
                <c:pt idx="1358">
                  <c:v>3.77</c:v>
                </c:pt>
                <c:pt idx="1359">
                  <c:v>3.9099999999999997</c:v>
                </c:pt>
                <c:pt idx="1360">
                  <c:v>3.61</c:v>
                </c:pt>
                <c:pt idx="1361">
                  <c:v>3.8099999999999987</c:v>
                </c:pt>
                <c:pt idx="1362">
                  <c:v>3.73</c:v>
                </c:pt>
                <c:pt idx="1363">
                  <c:v>3.6</c:v>
                </c:pt>
                <c:pt idx="1364">
                  <c:v>3.68</c:v>
                </c:pt>
                <c:pt idx="1365">
                  <c:v>3.62</c:v>
                </c:pt>
                <c:pt idx="1366">
                  <c:v>3.5</c:v>
                </c:pt>
                <c:pt idx="1367">
                  <c:v>3.65</c:v>
                </c:pt>
                <c:pt idx="1368">
                  <c:v>3.7600000000000002</c:v>
                </c:pt>
                <c:pt idx="1369">
                  <c:v>3.46</c:v>
                </c:pt>
                <c:pt idx="1370">
                  <c:v>3.51</c:v>
                </c:pt>
                <c:pt idx="1371">
                  <c:v>3.59</c:v>
                </c:pt>
                <c:pt idx="1372">
                  <c:v>3.03</c:v>
                </c:pt>
                <c:pt idx="1373">
                  <c:v>3.68</c:v>
                </c:pt>
                <c:pt idx="1374">
                  <c:v>4.6399999999999997</c:v>
                </c:pt>
                <c:pt idx="1375">
                  <c:v>3.15</c:v>
                </c:pt>
                <c:pt idx="1376">
                  <c:v>3.7</c:v>
                </c:pt>
                <c:pt idx="1377">
                  <c:v>3.59</c:v>
                </c:pt>
                <c:pt idx="1378">
                  <c:v>4</c:v>
                </c:pt>
                <c:pt idx="1379">
                  <c:v>3.88</c:v>
                </c:pt>
                <c:pt idx="1380">
                  <c:v>3.4</c:v>
                </c:pt>
                <c:pt idx="1381">
                  <c:v>3.3099999999999987</c:v>
                </c:pt>
                <c:pt idx="1382">
                  <c:v>3.63</c:v>
                </c:pt>
                <c:pt idx="1383">
                  <c:v>3.38</c:v>
                </c:pt>
                <c:pt idx="1384">
                  <c:v>3.04</c:v>
                </c:pt>
                <c:pt idx="1385">
                  <c:v>2.88</c:v>
                </c:pt>
                <c:pt idx="1386">
                  <c:v>3.12</c:v>
                </c:pt>
                <c:pt idx="1387">
                  <c:v>3.4899999999999998</c:v>
                </c:pt>
                <c:pt idx="1388">
                  <c:v>3.16</c:v>
                </c:pt>
                <c:pt idx="1389">
                  <c:v>2.86</c:v>
                </c:pt>
                <c:pt idx="1390">
                  <c:v>3.06</c:v>
                </c:pt>
                <c:pt idx="1391">
                  <c:v>3.34</c:v>
                </c:pt>
                <c:pt idx="1392">
                  <c:v>3.17</c:v>
                </c:pt>
                <c:pt idx="1393">
                  <c:v>3.16</c:v>
                </c:pt>
                <c:pt idx="1394">
                  <c:v>3</c:v>
                </c:pt>
                <c:pt idx="1395">
                  <c:v>2.23</c:v>
                </c:pt>
                <c:pt idx="1396">
                  <c:v>4.1899999999999995</c:v>
                </c:pt>
                <c:pt idx="1397">
                  <c:v>4.0599999999999996</c:v>
                </c:pt>
                <c:pt idx="1398">
                  <c:v>4.42</c:v>
                </c:pt>
                <c:pt idx="1399">
                  <c:v>3.9099999999999997</c:v>
                </c:pt>
                <c:pt idx="1400">
                  <c:v>3.8699999999999997</c:v>
                </c:pt>
                <c:pt idx="1401">
                  <c:v>3.06</c:v>
                </c:pt>
                <c:pt idx="1402">
                  <c:v>3.3</c:v>
                </c:pt>
                <c:pt idx="1403">
                  <c:v>3.04</c:v>
                </c:pt>
                <c:pt idx="1404">
                  <c:v>2.8499999999999988</c:v>
                </c:pt>
                <c:pt idx="1405">
                  <c:v>2.8499999999999988</c:v>
                </c:pt>
                <c:pt idx="1406">
                  <c:v>2.79</c:v>
                </c:pt>
                <c:pt idx="1407">
                  <c:v>2.61</c:v>
                </c:pt>
                <c:pt idx="1408">
                  <c:v>2.68</c:v>
                </c:pt>
                <c:pt idx="1409">
                  <c:v>2.84</c:v>
                </c:pt>
                <c:pt idx="1410">
                  <c:v>4.0199999999999996</c:v>
                </c:pt>
                <c:pt idx="1411">
                  <c:v>3.86</c:v>
                </c:pt>
                <c:pt idx="1412">
                  <c:v>2.63</c:v>
                </c:pt>
                <c:pt idx="1413">
                  <c:v>1.9100000000000001</c:v>
                </c:pt>
                <c:pt idx="1414">
                  <c:v>2.3099999999999987</c:v>
                </c:pt>
                <c:pt idx="1415">
                  <c:v>2.0099999999999998</c:v>
                </c:pt>
                <c:pt idx="1416">
                  <c:v>2.92</c:v>
                </c:pt>
                <c:pt idx="1417">
                  <c:v>3.13</c:v>
                </c:pt>
                <c:pt idx="1418">
                  <c:v>2.92</c:v>
                </c:pt>
                <c:pt idx="1419">
                  <c:v>3.03</c:v>
                </c:pt>
                <c:pt idx="1420">
                  <c:v>3.29</c:v>
                </c:pt>
                <c:pt idx="1421">
                  <c:v>2.69</c:v>
                </c:pt>
                <c:pt idx="1422">
                  <c:v>2.66</c:v>
                </c:pt>
                <c:pt idx="1423">
                  <c:v>2.8</c:v>
                </c:pt>
              </c:numCache>
            </c:numRef>
          </c:val>
          <c:smooth val="0"/>
          <c:extLst>
            <c:ext xmlns:c16="http://schemas.microsoft.com/office/drawing/2014/chart" uri="{C3380CC4-5D6E-409C-BE32-E72D297353CC}">
              <c16:uniqueId val="{00000003-B07C-4FE2-BFF7-77A3FE65EA31}"/>
            </c:ext>
          </c:extLst>
        </c:ser>
        <c:dLbls>
          <c:showLegendKey val="0"/>
          <c:showVal val="0"/>
          <c:showCatName val="0"/>
          <c:showSerName val="0"/>
          <c:showPercent val="0"/>
          <c:showBubbleSize val="0"/>
        </c:dLbls>
        <c:smooth val="0"/>
        <c:axId val="96286976"/>
        <c:axId val="99070336"/>
      </c:lineChart>
      <c:catAx>
        <c:axId val="96286976"/>
        <c:scaling>
          <c:orientation val="minMax"/>
        </c:scaling>
        <c:delete val="0"/>
        <c:axPos val="b"/>
        <c:title>
          <c:tx>
            <c:rich>
              <a:bodyPr/>
              <a:lstStyle/>
              <a:p>
                <a:pPr>
                  <a:defRPr/>
                </a:pPr>
                <a:r>
                  <a:rPr lang="en-US" sz="1200" b="1" i="0" baseline="0"/>
                  <a:t>Number of Days from February 7, 2020 to December 31, 2023</a:t>
                </a:r>
              </a:p>
            </c:rich>
          </c:tx>
          <c:layout>
            <c:manualLayout>
              <c:xMode val="edge"/>
              <c:yMode val="edge"/>
              <c:x val="0.20492815775599352"/>
              <c:y val="0.89676781885731749"/>
            </c:manualLayout>
          </c:layout>
          <c:overlay val="0"/>
        </c:title>
        <c:majorTickMark val="out"/>
        <c:minorTickMark val="none"/>
        <c:tickLblPos val="nextTo"/>
        <c:crossAx val="99070336"/>
        <c:crosses val="autoZero"/>
        <c:auto val="1"/>
        <c:lblAlgn val="ctr"/>
        <c:lblOffset val="100"/>
        <c:tickLblSkip val="50"/>
        <c:noMultiLvlLbl val="0"/>
      </c:catAx>
      <c:valAx>
        <c:axId val="99070336"/>
        <c:scaling>
          <c:orientation val="minMax"/>
        </c:scaling>
        <c:delete val="0"/>
        <c:axPos val="l"/>
        <c:majorGridlines/>
        <c:title>
          <c:tx>
            <c:rich>
              <a:bodyPr/>
              <a:lstStyle/>
              <a:p>
                <a:pPr>
                  <a:defRPr sz="1200"/>
                </a:pPr>
                <a:r>
                  <a:rPr lang="en-US" sz="1200"/>
                  <a:t>ET</a:t>
                </a:r>
                <a:r>
                  <a:rPr lang="en-US" sz="1200" baseline="-25000"/>
                  <a:t>0</a:t>
                </a:r>
              </a:p>
            </c:rich>
          </c:tx>
          <c:overlay val="0"/>
        </c:title>
        <c:numFmt formatCode="0.00" sourceLinked="0"/>
        <c:majorTickMark val="out"/>
        <c:minorTickMark val="none"/>
        <c:tickLblPos val="nextTo"/>
        <c:crossAx val="96286976"/>
        <c:crosses val="autoZero"/>
        <c:crossBetween val="between"/>
      </c:valAx>
    </c:plotArea>
    <c:legend>
      <c:legendPos val="r"/>
      <c:layout>
        <c:manualLayout>
          <c:xMode val="edge"/>
          <c:yMode val="edge"/>
          <c:x val="0.29485261457702489"/>
          <c:y val="3.7102376550460357E-2"/>
          <c:w val="0.44452957803351506"/>
          <c:h val="0.10584499073803449"/>
        </c:manualLayout>
      </c:layout>
      <c:overlay val="0"/>
      <c:txPr>
        <a:bodyPr/>
        <a:lstStyle/>
        <a:p>
          <a:pPr>
            <a:defRPr sz="1200" b="1"/>
          </a:pPr>
          <a:endParaRPr lang="en-US"/>
        </a:p>
      </c:txPr>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451056598694412"/>
          <c:y val="5.801652681538054E-2"/>
          <c:w val="0.82330809610337419"/>
          <c:h val="0.65100116260609098"/>
        </c:manualLayout>
      </c:layout>
      <c:lineChart>
        <c:grouping val="standard"/>
        <c:varyColors val="0"/>
        <c:ser>
          <c:idx val="0"/>
          <c:order val="0"/>
          <c:tx>
            <c:strRef>
              <c:f>'ANN 5'!$A$1</c:f>
              <c:strCache>
                <c:ptCount val="1"/>
                <c:pt idx="0">
                  <c:v>Predicted (P)</c:v>
                </c:pt>
              </c:strCache>
            </c:strRef>
          </c:tx>
          <c:marker>
            <c:symbol val="none"/>
          </c:marker>
          <c:val>
            <c:numRef>
              <c:f>'ANN 5'!$A$2:$A$1425</c:f>
              <c:numCache>
                <c:formatCode>0.000</c:formatCode>
                <c:ptCount val="1424"/>
                <c:pt idx="0">
                  <c:v>3.0745076605238513</c:v>
                </c:pt>
                <c:pt idx="1">
                  <c:v>3.5680233050859091</c:v>
                </c:pt>
                <c:pt idx="2">
                  <c:v>3.4146560579328078</c:v>
                </c:pt>
                <c:pt idx="3">
                  <c:v>3.0167747181634859</c:v>
                </c:pt>
                <c:pt idx="4">
                  <c:v>3.0784638252587828</c:v>
                </c:pt>
                <c:pt idx="5">
                  <c:v>2.8259135929117671</c:v>
                </c:pt>
                <c:pt idx="6">
                  <c:v>2.8161891521954354</c:v>
                </c:pt>
                <c:pt idx="7">
                  <c:v>2.9353842360432778</c:v>
                </c:pt>
                <c:pt idx="8">
                  <c:v>3.6146931100669994</c:v>
                </c:pt>
                <c:pt idx="9">
                  <c:v>3.3756184493808181</c:v>
                </c:pt>
                <c:pt idx="10">
                  <c:v>3.1704255856207633</c:v>
                </c:pt>
                <c:pt idx="11">
                  <c:v>3.7011482799470592</c:v>
                </c:pt>
                <c:pt idx="12">
                  <c:v>3.5279716745462082</c:v>
                </c:pt>
                <c:pt idx="13">
                  <c:v>3.9910373669652857</c:v>
                </c:pt>
                <c:pt idx="14">
                  <c:v>3.659201086919158</c:v>
                </c:pt>
                <c:pt idx="15">
                  <c:v>2.8389333298068724</c:v>
                </c:pt>
                <c:pt idx="16">
                  <c:v>4.2036093179690432</c:v>
                </c:pt>
                <c:pt idx="17">
                  <c:v>3.9245613759328579</c:v>
                </c:pt>
                <c:pt idx="18">
                  <c:v>3.4892980967985565</c:v>
                </c:pt>
                <c:pt idx="19">
                  <c:v>3.2029083767339439</c:v>
                </c:pt>
                <c:pt idx="20">
                  <c:v>3.8957142012917392</c:v>
                </c:pt>
                <c:pt idx="21">
                  <c:v>3.6032025107433352</c:v>
                </c:pt>
                <c:pt idx="22">
                  <c:v>4.2538524348792999</c:v>
                </c:pt>
                <c:pt idx="23">
                  <c:v>4.141034827294237</c:v>
                </c:pt>
                <c:pt idx="24">
                  <c:v>3.5082932781233906</c:v>
                </c:pt>
                <c:pt idx="25">
                  <c:v>4.0918639422936831</c:v>
                </c:pt>
                <c:pt idx="26">
                  <c:v>3.9304790599326287</c:v>
                </c:pt>
                <c:pt idx="27">
                  <c:v>3.9367600196206967</c:v>
                </c:pt>
                <c:pt idx="28">
                  <c:v>4.9434735395094274</c:v>
                </c:pt>
                <c:pt idx="29">
                  <c:v>4.3147359450703942</c:v>
                </c:pt>
                <c:pt idx="30">
                  <c:v>3.679684613098253</c:v>
                </c:pt>
                <c:pt idx="31">
                  <c:v>3.9082290020001444</c:v>
                </c:pt>
                <c:pt idx="32">
                  <c:v>4.6292450825269844</c:v>
                </c:pt>
                <c:pt idx="33">
                  <c:v>4.4342768040589906</c:v>
                </c:pt>
                <c:pt idx="34">
                  <c:v>4.4951004586288743</c:v>
                </c:pt>
                <c:pt idx="35">
                  <c:v>3.7154546532009998</c:v>
                </c:pt>
                <c:pt idx="36">
                  <c:v>3.6362562711714448</c:v>
                </c:pt>
                <c:pt idx="37">
                  <c:v>4.837901654642172</c:v>
                </c:pt>
                <c:pt idx="38">
                  <c:v>5.2500132462497255</c:v>
                </c:pt>
                <c:pt idx="39">
                  <c:v>4.2203623311859459</c:v>
                </c:pt>
                <c:pt idx="40">
                  <c:v>4.4925683597251673</c:v>
                </c:pt>
                <c:pt idx="41">
                  <c:v>4.7164897517007951</c:v>
                </c:pt>
                <c:pt idx="42">
                  <c:v>5.0679380213446219</c:v>
                </c:pt>
                <c:pt idx="43">
                  <c:v>4.9266161115403824</c:v>
                </c:pt>
                <c:pt idx="44">
                  <c:v>5.0920804063638485</c:v>
                </c:pt>
                <c:pt idx="45">
                  <c:v>5.1986843838519325</c:v>
                </c:pt>
                <c:pt idx="46">
                  <c:v>5.0491649012996174</c:v>
                </c:pt>
                <c:pt idx="47">
                  <c:v>5.4452585209537183</c:v>
                </c:pt>
                <c:pt idx="48">
                  <c:v>4.3098078572356879</c:v>
                </c:pt>
                <c:pt idx="49">
                  <c:v>4.8109562953115965</c:v>
                </c:pt>
                <c:pt idx="50">
                  <c:v>4.8469422878818724</c:v>
                </c:pt>
                <c:pt idx="51">
                  <c:v>5.4467264699512414</c:v>
                </c:pt>
                <c:pt idx="52">
                  <c:v>4.9323415707455585</c:v>
                </c:pt>
                <c:pt idx="53">
                  <c:v>5.1311508865553286</c:v>
                </c:pt>
                <c:pt idx="54">
                  <c:v>5.0467157816521411</c:v>
                </c:pt>
                <c:pt idx="55">
                  <c:v>5.4625944537900475</c:v>
                </c:pt>
                <c:pt idx="56">
                  <c:v>5.4689499778761643</c:v>
                </c:pt>
                <c:pt idx="57">
                  <c:v>5.4865938009175572</c:v>
                </c:pt>
                <c:pt idx="58">
                  <c:v>5.7764984152774339</c:v>
                </c:pt>
                <c:pt idx="59">
                  <c:v>5.9624521063566185</c:v>
                </c:pt>
                <c:pt idx="60">
                  <c:v>5.4122854766046142</c:v>
                </c:pt>
                <c:pt idx="61">
                  <c:v>5.8072078388607853</c:v>
                </c:pt>
                <c:pt idx="62">
                  <c:v>5.7610585717072675</c:v>
                </c:pt>
                <c:pt idx="63">
                  <c:v>5.6916315621378395</c:v>
                </c:pt>
                <c:pt idx="64">
                  <c:v>5.6745630414612087</c:v>
                </c:pt>
                <c:pt idx="65">
                  <c:v>6.1001526932905783</c:v>
                </c:pt>
                <c:pt idx="66">
                  <c:v>6.2406952505672617</c:v>
                </c:pt>
                <c:pt idx="67">
                  <c:v>6.3237856907473855</c:v>
                </c:pt>
                <c:pt idx="68">
                  <c:v>6.1976062354615875</c:v>
                </c:pt>
                <c:pt idx="69">
                  <c:v>5.7902436974722375</c:v>
                </c:pt>
                <c:pt idx="70">
                  <c:v>5.8220214590319488</c:v>
                </c:pt>
                <c:pt idx="71">
                  <c:v>5.5014548212152814</c:v>
                </c:pt>
                <c:pt idx="72">
                  <c:v>6.0125199929964861</c:v>
                </c:pt>
                <c:pt idx="73">
                  <c:v>6.1515979622730068</c:v>
                </c:pt>
                <c:pt idx="74">
                  <c:v>6.474292884952499</c:v>
                </c:pt>
                <c:pt idx="75">
                  <c:v>6.3207300959560886</c:v>
                </c:pt>
                <c:pt idx="76">
                  <c:v>6.164488598824426</c:v>
                </c:pt>
                <c:pt idx="77">
                  <c:v>6.5097376650535512</c:v>
                </c:pt>
                <c:pt idx="78">
                  <c:v>6.7119105427706405</c:v>
                </c:pt>
                <c:pt idx="79">
                  <c:v>7.0096631295409484</c:v>
                </c:pt>
                <c:pt idx="80">
                  <c:v>6.4467400992204036</c:v>
                </c:pt>
                <c:pt idx="81">
                  <c:v>6.4418018438913531</c:v>
                </c:pt>
                <c:pt idx="82">
                  <c:v>6.5215213706581565</c:v>
                </c:pt>
                <c:pt idx="83">
                  <c:v>6.6213251912060844</c:v>
                </c:pt>
                <c:pt idx="84">
                  <c:v>6.5202523924861993</c:v>
                </c:pt>
                <c:pt idx="85">
                  <c:v>6.7485333077726084</c:v>
                </c:pt>
                <c:pt idx="86">
                  <c:v>7.0354973125364264</c:v>
                </c:pt>
                <c:pt idx="87">
                  <c:v>7.1384605513396284</c:v>
                </c:pt>
                <c:pt idx="88">
                  <c:v>6.6921271734553676</c:v>
                </c:pt>
                <c:pt idx="89">
                  <c:v>6.7248406059414201</c:v>
                </c:pt>
                <c:pt idx="90">
                  <c:v>7.1813973266333724</c:v>
                </c:pt>
                <c:pt idx="91">
                  <c:v>7.0751670633137493</c:v>
                </c:pt>
                <c:pt idx="92">
                  <c:v>6.8474821475147882</c:v>
                </c:pt>
                <c:pt idx="93">
                  <c:v>7.2562532646953404</c:v>
                </c:pt>
                <c:pt idx="94">
                  <c:v>6.9540311621731909</c:v>
                </c:pt>
                <c:pt idx="95">
                  <c:v>6.4233519681450471</c:v>
                </c:pt>
                <c:pt idx="96">
                  <c:v>6.4688919242618592</c:v>
                </c:pt>
                <c:pt idx="97">
                  <c:v>6.4528709321113435</c:v>
                </c:pt>
                <c:pt idx="98">
                  <c:v>7.049124282850892</c:v>
                </c:pt>
                <c:pt idx="99">
                  <c:v>6.6518006697882255</c:v>
                </c:pt>
                <c:pt idx="100">
                  <c:v>6.0165879199843211</c:v>
                </c:pt>
                <c:pt idx="101">
                  <c:v>6.216516565405235</c:v>
                </c:pt>
                <c:pt idx="102">
                  <c:v>6.7693464961809484</c:v>
                </c:pt>
                <c:pt idx="103">
                  <c:v>6.9627431821920522</c:v>
                </c:pt>
                <c:pt idx="104">
                  <c:v>6.6504143781307636</c:v>
                </c:pt>
                <c:pt idx="105">
                  <c:v>6.9727176903219039</c:v>
                </c:pt>
                <c:pt idx="106">
                  <c:v>7.3017609008553084</c:v>
                </c:pt>
                <c:pt idx="107">
                  <c:v>7.1392332425929634</c:v>
                </c:pt>
                <c:pt idx="108">
                  <c:v>6.5262146073843654</c:v>
                </c:pt>
                <c:pt idx="109">
                  <c:v>6.8245918411651507</c:v>
                </c:pt>
                <c:pt idx="110">
                  <c:v>7.2085689307201504</c:v>
                </c:pt>
                <c:pt idx="111">
                  <c:v>7.5339249296839075</c:v>
                </c:pt>
                <c:pt idx="112">
                  <c:v>7.3621605629213445</c:v>
                </c:pt>
                <c:pt idx="113">
                  <c:v>7.2211698542762015</c:v>
                </c:pt>
                <c:pt idx="114">
                  <c:v>6.5548720557922735</c:v>
                </c:pt>
                <c:pt idx="115">
                  <c:v>5.9572192526440464</c:v>
                </c:pt>
                <c:pt idx="116">
                  <c:v>5.8025064325168385</c:v>
                </c:pt>
                <c:pt idx="117">
                  <c:v>5.3804185266899083</c:v>
                </c:pt>
                <c:pt idx="118">
                  <c:v>4.0681132197381045</c:v>
                </c:pt>
                <c:pt idx="119">
                  <c:v>5.7964096534439928</c:v>
                </c:pt>
                <c:pt idx="120">
                  <c:v>6.4608544566495496</c:v>
                </c:pt>
                <c:pt idx="121">
                  <c:v>6.582962079078527</c:v>
                </c:pt>
                <c:pt idx="122">
                  <c:v>4.9825365811655695</c:v>
                </c:pt>
                <c:pt idx="123">
                  <c:v>4.1030407694445774</c:v>
                </c:pt>
                <c:pt idx="124">
                  <c:v>3.2363762707998531</c:v>
                </c:pt>
                <c:pt idx="125">
                  <c:v>3.8191360227817022</c:v>
                </c:pt>
                <c:pt idx="126">
                  <c:v>3.351927616754522</c:v>
                </c:pt>
                <c:pt idx="127">
                  <c:v>3.4429242714216444</c:v>
                </c:pt>
                <c:pt idx="128">
                  <c:v>2.7920021426556922</c:v>
                </c:pt>
                <c:pt idx="129">
                  <c:v>2.2728532232376137</c:v>
                </c:pt>
                <c:pt idx="130">
                  <c:v>2.5602992839579986</c:v>
                </c:pt>
                <c:pt idx="131">
                  <c:v>4.5324116362905045</c:v>
                </c:pt>
                <c:pt idx="132">
                  <c:v>4.2066225129091199</c:v>
                </c:pt>
                <c:pt idx="133">
                  <c:v>5.9410128922260981</c:v>
                </c:pt>
                <c:pt idx="134">
                  <c:v>4.1171979660742348</c:v>
                </c:pt>
                <c:pt idx="135">
                  <c:v>3.2509091541068478</c:v>
                </c:pt>
                <c:pt idx="136">
                  <c:v>2.3755569449471787</c:v>
                </c:pt>
                <c:pt idx="137">
                  <c:v>4.0002434887384624</c:v>
                </c:pt>
                <c:pt idx="138">
                  <c:v>4.5101158792235232</c:v>
                </c:pt>
                <c:pt idx="139">
                  <c:v>3.8050800439334207</c:v>
                </c:pt>
                <c:pt idx="140">
                  <c:v>4.6535078339641682</c:v>
                </c:pt>
                <c:pt idx="141">
                  <c:v>4.9762434102931739</c:v>
                </c:pt>
                <c:pt idx="142">
                  <c:v>5.0468195807724996</c:v>
                </c:pt>
                <c:pt idx="143">
                  <c:v>3.9212120810935978</c:v>
                </c:pt>
                <c:pt idx="144">
                  <c:v>2.6746676759342427</c:v>
                </c:pt>
                <c:pt idx="145">
                  <c:v>2.3092178120029891</c:v>
                </c:pt>
                <c:pt idx="146">
                  <c:v>4.2098161894238446</c:v>
                </c:pt>
                <c:pt idx="147">
                  <c:v>4.3984289420569445</c:v>
                </c:pt>
                <c:pt idx="148">
                  <c:v>3.0826040607331744</c:v>
                </c:pt>
                <c:pt idx="149">
                  <c:v>2.7807872572663515</c:v>
                </c:pt>
                <c:pt idx="150">
                  <c:v>2.1395533953795187</c:v>
                </c:pt>
                <c:pt idx="151">
                  <c:v>2.0350192062348307</c:v>
                </c:pt>
                <c:pt idx="152">
                  <c:v>2.2010407084310284</c:v>
                </c:pt>
                <c:pt idx="153">
                  <c:v>2.6504761340725267</c:v>
                </c:pt>
                <c:pt idx="154">
                  <c:v>2.5462985641204972</c:v>
                </c:pt>
                <c:pt idx="155">
                  <c:v>2.3086125866911678</c:v>
                </c:pt>
                <c:pt idx="156">
                  <c:v>2.5087380077324046</c:v>
                </c:pt>
                <c:pt idx="157">
                  <c:v>2.8709926374796577</c:v>
                </c:pt>
                <c:pt idx="158">
                  <c:v>2.3374808756398791</c:v>
                </c:pt>
                <c:pt idx="159">
                  <c:v>2.1829019162916752</c:v>
                </c:pt>
                <c:pt idx="160">
                  <c:v>2.2759692424822906</c:v>
                </c:pt>
                <c:pt idx="161">
                  <c:v>2.3318968154659974</c:v>
                </c:pt>
                <c:pt idx="162">
                  <c:v>3.4308812220327352</c:v>
                </c:pt>
                <c:pt idx="163">
                  <c:v>3.5244940908572402</c:v>
                </c:pt>
                <c:pt idx="164">
                  <c:v>3.2652269075436298</c:v>
                </c:pt>
                <c:pt idx="165">
                  <c:v>3.9604824206327427</c:v>
                </c:pt>
                <c:pt idx="166">
                  <c:v>4.2344752642641925</c:v>
                </c:pt>
                <c:pt idx="167">
                  <c:v>3.4104873814389207</c:v>
                </c:pt>
                <c:pt idx="168">
                  <c:v>3.1331604720524808</c:v>
                </c:pt>
                <c:pt idx="169">
                  <c:v>2.4181617124730002</c:v>
                </c:pt>
                <c:pt idx="170">
                  <c:v>2.5891588824238227</c:v>
                </c:pt>
                <c:pt idx="171">
                  <c:v>3.559946402310739</c:v>
                </c:pt>
                <c:pt idx="172">
                  <c:v>3.7210724412511391</c:v>
                </c:pt>
                <c:pt idx="173">
                  <c:v>3.0735057866988047</c:v>
                </c:pt>
                <c:pt idx="174">
                  <c:v>2.9151016637703151</c:v>
                </c:pt>
                <c:pt idx="175">
                  <c:v>3.3197961142346348</c:v>
                </c:pt>
                <c:pt idx="176">
                  <c:v>3.3197961142346348</c:v>
                </c:pt>
                <c:pt idx="177">
                  <c:v>3.4045945355832776</c:v>
                </c:pt>
                <c:pt idx="178">
                  <c:v>4.0503494460215563</c:v>
                </c:pt>
                <c:pt idx="179">
                  <c:v>3.3169991889430817</c:v>
                </c:pt>
                <c:pt idx="180">
                  <c:v>2.3509070104268268</c:v>
                </c:pt>
                <c:pt idx="181">
                  <c:v>2.5228929318149587</c:v>
                </c:pt>
                <c:pt idx="182">
                  <c:v>2.1416544223380227</c:v>
                </c:pt>
                <c:pt idx="183">
                  <c:v>2.4398333513459516</c:v>
                </c:pt>
                <c:pt idx="184">
                  <c:v>2.8890889619927962</c:v>
                </c:pt>
                <c:pt idx="185">
                  <c:v>3.2301102528945047</c:v>
                </c:pt>
                <c:pt idx="186">
                  <c:v>2.6760946548627889</c:v>
                </c:pt>
                <c:pt idx="187">
                  <c:v>2.650333490561227</c:v>
                </c:pt>
                <c:pt idx="188">
                  <c:v>2.3381088127422172</c:v>
                </c:pt>
                <c:pt idx="189">
                  <c:v>2.0604642964934516</c:v>
                </c:pt>
                <c:pt idx="190">
                  <c:v>2.0012004743942859</c:v>
                </c:pt>
                <c:pt idx="191">
                  <c:v>2.14795184258542</c:v>
                </c:pt>
                <c:pt idx="192">
                  <c:v>2.3303848663235431</c:v>
                </c:pt>
                <c:pt idx="193">
                  <c:v>2.0198841509325542</c:v>
                </c:pt>
                <c:pt idx="194">
                  <c:v>2.1676117243574158</c:v>
                </c:pt>
                <c:pt idx="195">
                  <c:v>2.3542483299148738</c:v>
                </c:pt>
                <c:pt idx="196">
                  <c:v>2.3429644741639324</c:v>
                </c:pt>
                <c:pt idx="197">
                  <c:v>2.1489480420007392</c:v>
                </c:pt>
                <c:pt idx="198">
                  <c:v>2.0310373224497797</c:v>
                </c:pt>
                <c:pt idx="199">
                  <c:v>2.0705864620988867</c:v>
                </c:pt>
                <c:pt idx="200">
                  <c:v>2.4859707639828672</c:v>
                </c:pt>
                <c:pt idx="201">
                  <c:v>3.8464889394848778</c:v>
                </c:pt>
                <c:pt idx="202">
                  <c:v>2.5878584418650576</c:v>
                </c:pt>
                <c:pt idx="203">
                  <c:v>2.2273022904952882</c:v>
                </c:pt>
                <c:pt idx="204">
                  <c:v>2.0185288877213212</c:v>
                </c:pt>
                <c:pt idx="205">
                  <c:v>2.1111192270281398</c:v>
                </c:pt>
                <c:pt idx="206">
                  <c:v>2.1375876047117752</c:v>
                </c:pt>
                <c:pt idx="207">
                  <c:v>3.8220484176177334</c:v>
                </c:pt>
                <c:pt idx="208">
                  <c:v>4.1536233825522899</c:v>
                </c:pt>
                <c:pt idx="209">
                  <c:v>3.0631715369427854</c:v>
                </c:pt>
                <c:pt idx="210">
                  <c:v>3.0494361714985736</c:v>
                </c:pt>
                <c:pt idx="211">
                  <c:v>4.2381428123679887</c:v>
                </c:pt>
                <c:pt idx="212">
                  <c:v>4.1240964176065313</c:v>
                </c:pt>
                <c:pt idx="213">
                  <c:v>3.4283735022774455</c:v>
                </c:pt>
                <c:pt idx="214">
                  <c:v>4.4060441834486754</c:v>
                </c:pt>
                <c:pt idx="215">
                  <c:v>4.4863078064575284</c:v>
                </c:pt>
                <c:pt idx="216">
                  <c:v>3.8604874446064112</c:v>
                </c:pt>
                <c:pt idx="217">
                  <c:v>3.3958456225161116</c:v>
                </c:pt>
                <c:pt idx="218">
                  <c:v>3.2896571684045441</c:v>
                </c:pt>
                <c:pt idx="219">
                  <c:v>2.5710537600049181</c:v>
                </c:pt>
                <c:pt idx="220">
                  <c:v>2.1027865763377176</c:v>
                </c:pt>
                <c:pt idx="221">
                  <c:v>2.3629246512157085</c:v>
                </c:pt>
                <c:pt idx="222">
                  <c:v>3.1927397726587152</c:v>
                </c:pt>
                <c:pt idx="223">
                  <c:v>3.4619329831908052</c:v>
                </c:pt>
                <c:pt idx="224">
                  <c:v>2.9417266473116812</c:v>
                </c:pt>
                <c:pt idx="225">
                  <c:v>3.5008722869941558</c:v>
                </c:pt>
                <c:pt idx="226">
                  <c:v>2.6662091864334263</c:v>
                </c:pt>
                <c:pt idx="227">
                  <c:v>2.7800927537830455</c:v>
                </c:pt>
                <c:pt idx="228">
                  <c:v>2.8281774980205752</c:v>
                </c:pt>
                <c:pt idx="229">
                  <c:v>2.603741660499868</c:v>
                </c:pt>
                <c:pt idx="230">
                  <c:v>2.2402606793853752</c:v>
                </c:pt>
                <c:pt idx="231">
                  <c:v>3.3085941572516986</c:v>
                </c:pt>
                <c:pt idx="232">
                  <c:v>3.2264965218183552</c:v>
                </c:pt>
                <c:pt idx="233">
                  <c:v>4.8847654442015429</c:v>
                </c:pt>
                <c:pt idx="234">
                  <c:v>3.9714527173482104</c:v>
                </c:pt>
                <c:pt idx="235">
                  <c:v>3.7163332479375715</c:v>
                </c:pt>
                <c:pt idx="236">
                  <c:v>3.5692920700723691</c:v>
                </c:pt>
                <c:pt idx="237">
                  <c:v>3.5334430900549028</c:v>
                </c:pt>
                <c:pt idx="238">
                  <c:v>3.376647372120043</c:v>
                </c:pt>
                <c:pt idx="239">
                  <c:v>3.7157877926035607</c:v>
                </c:pt>
                <c:pt idx="240">
                  <c:v>4.0882196150155474</c:v>
                </c:pt>
                <c:pt idx="241">
                  <c:v>4.0083146799763414</c:v>
                </c:pt>
                <c:pt idx="242">
                  <c:v>3.3885889711409205</c:v>
                </c:pt>
                <c:pt idx="243">
                  <c:v>3.9741749658449992</c:v>
                </c:pt>
                <c:pt idx="244">
                  <c:v>4.380252960307967</c:v>
                </c:pt>
                <c:pt idx="245">
                  <c:v>4.4647910559970274</c:v>
                </c:pt>
                <c:pt idx="246">
                  <c:v>4.4453288617869555</c:v>
                </c:pt>
                <c:pt idx="247">
                  <c:v>4.5934287112889693</c:v>
                </c:pt>
                <c:pt idx="248">
                  <c:v>4.0307756200666054</c:v>
                </c:pt>
                <c:pt idx="249">
                  <c:v>3.1437812090882042</c:v>
                </c:pt>
                <c:pt idx="250">
                  <c:v>4.135810453974079</c:v>
                </c:pt>
                <c:pt idx="251">
                  <c:v>4.1987436175871142</c:v>
                </c:pt>
                <c:pt idx="252">
                  <c:v>3.5547445647235185</c:v>
                </c:pt>
                <c:pt idx="253">
                  <c:v>3.1741126759352678</c:v>
                </c:pt>
                <c:pt idx="254">
                  <c:v>4.8923328362760525</c:v>
                </c:pt>
                <c:pt idx="255">
                  <c:v>2.8113040433859995</c:v>
                </c:pt>
                <c:pt idx="256">
                  <c:v>3.010952874507435</c:v>
                </c:pt>
                <c:pt idx="257">
                  <c:v>3.0779672121767412</c:v>
                </c:pt>
                <c:pt idx="258">
                  <c:v>3.3197858029739997</c:v>
                </c:pt>
                <c:pt idx="259">
                  <c:v>3.3600747488284068</c:v>
                </c:pt>
                <c:pt idx="260">
                  <c:v>3.4903786859101587</c:v>
                </c:pt>
                <c:pt idx="261">
                  <c:v>3.6422419153846421</c:v>
                </c:pt>
                <c:pt idx="262">
                  <c:v>3.8930391377719458</c:v>
                </c:pt>
                <c:pt idx="263">
                  <c:v>3.3935487519545022</c:v>
                </c:pt>
                <c:pt idx="264">
                  <c:v>3.4245647624205948</c:v>
                </c:pt>
                <c:pt idx="265">
                  <c:v>3.4925663572029375</c:v>
                </c:pt>
                <c:pt idx="266">
                  <c:v>3.3536773882904045</c:v>
                </c:pt>
                <c:pt idx="267">
                  <c:v>3.2809735359311492</c:v>
                </c:pt>
                <c:pt idx="268">
                  <c:v>3.1534237397921236</c:v>
                </c:pt>
                <c:pt idx="269">
                  <c:v>3.1361410763190269</c:v>
                </c:pt>
                <c:pt idx="270">
                  <c:v>3.4136823315210321</c:v>
                </c:pt>
                <c:pt idx="271">
                  <c:v>3.0513453725745827</c:v>
                </c:pt>
                <c:pt idx="272">
                  <c:v>3.0368532911124504</c:v>
                </c:pt>
                <c:pt idx="273">
                  <c:v>3.1772072232291957</c:v>
                </c:pt>
                <c:pt idx="274">
                  <c:v>3.1956310733563482</c:v>
                </c:pt>
                <c:pt idx="275">
                  <c:v>3.1793188791032168</c:v>
                </c:pt>
                <c:pt idx="276">
                  <c:v>3.1005258016876218</c:v>
                </c:pt>
                <c:pt idx="277">
                  <c:v>2.8979371567707592</c:v>
                </c:pt>
                <c:pt idx="278">
                  <c:v>2.7953441833672077</c:v>
                </c:pt>
                <c:pt idx="279">
                  <c:v>2.8270995412463944</c:v>
                </c:pt>
                <c:pt idx="280">
                  <c:v>2.7944490577764012</c:v>
                </c:pt>
                <c:pt idx="281">
                  <c:v>3.1335361410186979</c:v>
                </c:pt>
                <c:pt idx="282">
                  <c:v>3.4072558960456867</c:v>
                </c:pt>
                <c:pt idx="283">
                  <c:v>3.4019212161465089</c:v>
                </c:pt>
                <c:pt idx="284">
                  <c:v>3.5966589240616305</c:v>
                </c:pt>
                <c:pt idx="285">
                  <c:v>4.1152521738874945</c:v>
                </c:pt>
                <c:pt idx="286">
                  <c:v>3.6530165712983362</c:v>
                </c:pt>
                <c:pt idx="287">
                  <c:v>2.5963555736197539</c:v>
                </c:pt>
                <c:pt idx="288">
                  <c:v>3.0287384493157674</c:v>
                </c:pt>
                <c:pt idx="289">
                  <c:v>2.977152558103819</c:v>
                </c:pt>
                <c:pt idx="290">
                  <c:v>2.7875006235215012</c:v>
                </c:pt>
                <c:pt idx="291">
                  <c:v>2.7194116994924435</c:v>
                </c:pt>
                <c:pt idx="292">
                  <c:v>2.8950761935463767</c:v>
                </c:pt>
                <c:pt idx="293">
                  <c:v>3.7643716240523766</c:v>
                </c:pt>
                <c:pt idx="294">
                  <c:v>4.0158137043345734</c:v>
                </c:pt>
                <c:pt idx="295">
                  <c:v>3.1994782514272986</c:v>
                </c:pt>
                <c:pt idx="296">
                  <c:v>3.2820413584845696</c:v>
                </c:pt>
                <c:pt idx="297">
                  <c:v>2.8897132194041326</c:v>
                </c:pt>
                <c:pt idx="298">
                  <c:v>3.0211995455646092</c:v>
                </c:pt>
                <c:pt idx="299">
                  <c:v>3.1938518293489864</c:v>
                </c:pt>
                <c:pt idx="300">
                  <c:v>3.0722206668099887</c:v>
                </c:pt>
                <c:pt idx="301">
                  <c:v>2.9815720010381588</c:v>
                </c:pt>
                <c:pt idx="302">
                  <c:v>2.9792253933907107</c:v>
                </c:pt>
                <c:pt idx="303">
                  <c:v>2.8456283159706568</c:v>
                </c:pt>
                <c:pt idx="304">
                  <c:v>2.9963434594776777</c:v>
                </c:pt>
                <c:pt idx="305">
                  <c:v>2.9395709704166393</c:v>
                </c:pt>
                <c:pt idx="306">
                  <c:v>2.7978607393894381</c:v>
                </c:pt>
                <c:pt idx="307">
                  <c:v>2.6852430776378271</c:v>
                </c:pt>
                <c:pt idx="308">
                  <c:v>2.3500807961356998</c:v>
                </c:pt>
                <c:pt idx="309">
                  <c:v>2.1626871812991979</c:v>
                </c:pt>
                <c:pt idx="310">
                  <c:v>2.1914824851599577</c:v>
                </c:pt>
                <c:pt idx="311">
                  <c:v>3.0790630264887544</c:v>
                </c:pt>
                <c:pt idx="312">
                  <c:v>2.9437510690861401</c:v>
                </c:pt>
                <c:pt idx="313">
                  <c:v>2.7374818767821094</c:v>
                </c:pt>
                <c:pt idx="314">
                  <c:v>3.3097460262466964</c:v>
                </c:pt>
                <c:pt idx="315">
                  <c:v>2.7017341870743445</c:v>
                </c:pt>
                <c:pt idx="316">
                  <c:v>2.5482047746561012</c:v>
                </c:pt>
                <c:pt idx="317">
                  <c:v>2.4009693727028836</c:v>
                </c:pt>
                <c:pt idx="318">
                  <c:v>2.2135927331746199</c:v>
                </c:pt>
                <c:pt idx="319">
                  <c:v>2.3550915535722758</c:v>
                </c:pt>
                <c:pt idx="320">
                  <c:v>2.5245292314126448</c:v>
                </c:pt>
                <c:pt idx="321">
                  <c:v>2.470108650508466</c:v>
                </c:pt>
                <c:pt idx="322">
                  <c:v>2.6719077745042341</c:v>
                </c:pt>
                <c:pt idx="323">
                  <c:v>2.4171071140236617</c:v>
                </c:pt>
                <c:pt idx="324">
                  <c:v>2.5100577526044052</c:v>
                </c:pt>
                <c:pt idx="325">
                  <c:v>3.0964533165897756</c:v>
                </c:pt>
                <c:pt idx="326">
                  <c:v>2.6842151094764808</c:v>
                </c:pt>
                <c:pt idx="327">
                  <c:v>3.1306324259676979</c:v>
                </c:pt>
                <c:pt idx="328">
                  <c:v>3.1620127115864212</c:v>
                </c:pt>
                <c:pt idx="329">
                  <c:v>2.6648396066387647</c:v>
                </c:pt>
                <c:pt idx="330">
                  <c:v>2.65245845037663</c:v>
                </c:pt>
                <c:pt idx="331">
                  <c:v>2.9177378796004851</c:v>
                </c:pt>
                <c:pt idx="332">
                  <c:v>2.4388639199564186</c:v>
                </c:pt>
                <c:pt idx="333">
                  <c:v>2.4011390658982181</c:v>
                </c:pt>
                <c:pt idx="334">
                  <c:v>2.3707613942405548</c:v>
                </c:pt>
                <c:pt idx="335">
                  <c:v>2.711043076069696</c:v>
                </c:pt>
                <c:pt idx="336">
                  <c:v>3.3395378459273521</c:v>
                </c:pt>
                <c:pt idx="337">
                  <c:v>4.3236657109587053</c:v>
                </c:pt>
                <c:pt idx="338">
                  <c:v>2.6362809902515183</c:v>
                </c:pt>
                <c:pt idx="339">
                  <c:v>2.5314281550194191</c:v>
                </c:pt>
                <c:pt idx="340">
                  <c:v>3.0910041195573719</c:v>
                </c:pt>
                <c:pt idx="341">
                  <c:v>3.0220957937873045</c:v>
                </c:pt>
                <c:pt idx="342">
                  <c:v>3.1505488107338167</c:v>
                </c:pt>
                <c:pt idx="343">
                  <c:v>2.7717283280450342</c:v>
                </c:pt>
                <c:pt idx="344">
                  <c:v>2.6673649050236592</c:v>
                </c:pt>
                <c:pt idx="345">
                  <c:v>2.4775683260955428</c:v>
                </c:pt>
                <c:pt idx="346">
                  <c:v>2.4268560805023531</c:v>
                </c:pt>
                <c:pt idx="347">
                  <c:v>3.3574252101781927</c:v>
                </c:pt>
                <c:pt idx="348">
                  <c:v>2.733115664987309</c:v>
                </c:pt>
                <c:pt idx="349">
                  <c:v>2.6061126517401298</c:v>
                </c:pt>
                <c:pt idx="350">
                  <c:v>2.3661787116768114</c:v>
                </c:pt>
                <c:pt idx="351">
                  <c:v>2.6976561899003597</c:v>
                </c:pt>
                <c:pt idx="352">
                  <c:v>2.9537067838448179</c:v>
                </c:pt>
                <c:pt idx="353">
                  <c:v>2.4774257341615824</c:v>
                </c:pt>
                <c:pt idx="354">
                  <c:v>2.9182902441436736</c:v>
                </c:pt>
                <c:pt idx="355">
                  <c:v>2.8777755940556795</c:v>
                </c:pt>
                <c:pt idx="356">
                  <c:v>2.7597648739246505</c:v>
                </c:pt>
                <c:pt idx="357">
                  <c:v>3.3761806157759136</c:v>
                </c:pt>
                <c:pt idx="358">
                  <c:v>3.0274706655736647</c:v>
                </c:pt>
                <c:pt idx="359">
                  <c:v>2.7275610470325033</c:v>
                </c:pt>
                <c:pt idx="360">
                  <c:v>3.0623233068586888</c:v>
                </c:pt>
                <c:pt idx="361">
                  <c:v>2.9530856262765277</c:v>
                </c:pt>
                <c:pt idx="362">
                  <c:v>2.4575365269612992</c:v>
                </c:pt>
                <c:pt idx="363">
                  <c:v>2.5913678088572012</c:v>
                </c:pt>
                <c:pt idx="364">
                  <c:v>2.7212085318575512</c:v>
                </c:pt>
                <c:pt idx="365">
                  <c:v>3.0254086535998943</c:v>
                </c:pt>
                <c:pt idx="366">
                  <c:v>3.1456520973962965</c:v>
                </c:pt>
                <c:pt idx="367">
                  <c:v>3.0324529472814867</c:v>
                </c:pt>
                <c:pt idx="368">
                  <c:v>3.246790674232185</c:v>
                </c:pt>
                <c:pt idx="369">
                  <c:v>3.2968459403837636</c:v>
                </c:pt>
                <c:pt idx="370">
                  <c:v>2.9259642600650042</c:v>
                </c:pt>
                <c:pt idx="371">
                  <c:v>2.511969090249885</c:v>
                </c:pt>
                <c:pt idx="372">
                  <c:v>2.9893747056882392</c:v>
                </c:pt>
                <c:pt idx="373">
                  <c:v>3.1167571250985207</c:v>
                </c:pt>
                <c:pt idx="374">
                  <c:v>3.3953383470334888</c:v>
                </c:pt>
                <c:pt idx="375">
                  <c:v>3.5778864346312127</c:v>
                </c:pt>
                <c:pt idx="376">
                  <c:v>3.1199162552833379</c:v>
                </c:pt>
                <c:pt idx="377">
                  <c:v>3.9563339680924292</c:v>
                </c:pt>
                <c:pt idx="378">
                  <c:v>4.3213711179467396</c:v>
                </c:pt>
                <c:pt idx="379">
                  <c:v>3.6540340538856175</c:v>
                </c:pt>
                <c:pt idx="380">
                  <c:v>3.7959162891023266</c:v>
                </c:pt>
                <c:pt idx="381">
                  <c:v>3.7685914952007962</c:v>
                </c:pt>
                <c:pt idx="382">
                  <c:v>4.0252700456060335</c:v>
                </c:pt>
                <c:pt idx="383">
                  <c:v>4.0555927381328907</c:v>
                </c:pt>
                <c:pt idx="384">
                  <c:v>4.190674555215085</c:v>
                </c:pt>
                <c:pt idx="385">
                  <c:v>4.1456019322784705</c:v>
                </c:pt>
                <c:pt idx="386">
                  <c:v>4.2623456253626824</c:v>
                </c:pt>
                <c:pt idx="387">
                  <c:v>4.9233814488584775</c:v>
                </c:pt>
                <c:pt idx="388">
                  <c:v>4.5781673269489715</c:v>
                </c:pt>
                <c:pt idx="389">
                  <c:v>4.9925742513440445</c:v>
                </c:pt>
                <c:pt idx="390">
                  <c:v>5.2237301752245724</c:v>
                </c:pt>
                <c:pt idx="391">
                  <c:v>5.2140171102533763</c:v>
                </c:pt>
                <c:pt idx="392">
                  <c:v>4.6611465548099265</c:v>
                </c:pt>
                <c:pt idx="393">
                  <c:v>4.4816292803131441</c:v>
                </c:pt>
                <c:pt idx="394">
                  <c:v>5.0877348722612288</c:v>
                </c:pt>
                <c:pt idx="395">
                  <c:v>4.5329571991458852</c:v>
                </c:pt>
                <c:pt idx="396">
                  <c:v>4.8780415697762765</c:v>
                </c:pt>
                <c:pt idx="397">
                  <c:v>4.8975669912975741</c:v>
                </c:pt>
                <c:pt idx="398">
                  <c:v>4.6497248418454848</c:v>
                </c:pt>
                <c:pt idx="399">
                  <c:v>4.7483717337370184</c:v>
                </c:pt>
                <c:pt idx="400">
                  <c:v>4.4725471786960771</c:v>
                </c:pt>
                <c:pt idx="401">
                  <c:v>4.9567923329537624</c:v>
                </c:pt>
                <c:pt idx="402">
                  <c:v>5.0461177346656587</c:v>
                </c:pt>
                <c:pt idx="403">
                  <c:v>5.3638495520884657</c:v>
                </c:pt>
                <c:pt idx="404">
                  <c:v>5.2918951841768775</c:v>
                </c:pt>
                <c:pt idx="405">
                  <c:v>5.4095621352382448</c:v>
                </c:pt>
                <c:pt idx="406">
                  <c:v>5.0095257344263224</c:v>
                </c:pt>
                <c:pt idx="407">
                  <c:v>4.4900661739683434</c:v>
                </c:pt>
                <c:pt idx="408">
                  <c:v>4.8325768404552649</c:v>
                </c:pt>
                <c:pt idx="409">
                  <c:v>5.0178955036952777</c:v>
                </c:pt>
                <c:pt idx="410">
                  <c:v>5.3070667157857851</c:v>
                </c:pt>
                <c:pt idx="411">
                  <c:v>5.0674429140388568</c:v>
                </c:pt>
                <c:pt idx="412">
                  <c:v>5.653428625474211</c:v>
                </c:pt>
                <c:pt idx="413">
                  <c:v>5.1509751751551835</c:v>
                </c:pt>
                <c:pt idx="414">
                  <c:v>5.734048374437215</c:v>
                </c:pt>
                <c:pt idx="415">
                  <c:v>5.7002656647614174</c:v>
                </c:pt>
                <c:pt idx="416">
                  <c:v>6.3930360052135438</c:v>
                </c:pt>
                <c:pt idx="417">
                  <c:v>5.918468022643542</c:v>
                </c:pt>
                <c:pt idx="418">
                  <c:v>5.9690553657422161</c:v>
                </c:pt>
                <c:pt idx="419">
                  <c:v>5.6111109549133955</c:v>
                </c:pt>
                <c:pt idx="420">
                  <c:v>5.5034998235554262</c:v>
                </c:pt>
                <c:pt idx="421">
                  <c:v>5.8375176759641683</c:v>
                </c:pt>
                <c:pt idx="422">
                  <c:v>5.8154398957247384</c:v>
                </c:pt>
                <c:pt idx="423">
                  <c:v>6.1388269363415269</c:v>
                </c:pt>
                <c:pt idx="424">
                  <c:v>5.9106993823265732</c:v>
                </c:pt>
                <c:pt idx="425">
                  <c:v>6.1904538246374745</c:v>
                </c:pt>
                <c:pt idx="426">
                  <c:v>6.2406454706368724</c:v>
                </c:pt>
                <c:pt idx="427">
                  <c:v>6.2647820483404422</c:v>
                </c:pt>
                <c:pt idx="428">
                  <c:v>6.050148725265263</c:v>
                </c:pt>
                <c:pt idx="429">
                  <c:v>6.2966808795045495</c:v>
                </c:pt>
                <c:pt idx="430">
                  <c:v>6.6266300427711364</c:v>
                </c:pt>
                <c:pt idx="431">
                  <c:v>6.7341436366421714</c:v>
                </c:pt>
                <c:pt idx="432">
                  <c:v>5.6286921859548302</c:v>
                </c:pt>
                <c:pt idx="433">
                  <c:v>5.3315067099117481</c:v>
                </c:pt>
                <c:pt idx="434">
                  <c:v>6.1963319213854398</c:v>
                </c:pt>
                <c:pt idx="435">
                  <c:v>6.1976371994632142</c:v>
                </c:pt>
                <c:pt idx="436">
                  <c:v>5.1447139220266456</c:v>
                </c:pt>
                <c:pt idx="437">
                  <c:v>5.3266836797714365</c:v>
                </c:pt>
                <c:pt idx="438">
                  <c:v>6.1297487972602198</c:v>
                </c:pt>
                <c:pt idx="439">
                  <c:v>5.686117967772887</c:v>
                </c:pt>
                <c:pt idx="440">
                  <c:v>5.7845151643105845</c:v>
                </c:pt>
                <c:pt idx="441">
                  <c:v>5.8214081392613926</c:v>
                </c:pt>
                <c:pt idx="442">
                  <c:v>5.0710223527104814</c:v>
                </c:pt>
                <c:pt idx="443">
                  <c:v>3.7949401962297227</c:v>
                </c:pt>
                <c:pt idx="444">
                  <c:v>5.4487503390345724</c:v>
                </c:pt>
                <c:pt idx="445">
                  <c:v>5.6746448297295675</c:v>
                </c:pt>
                <c:pt idx="446">
                  <c:v>6.2105141860186945</c:v>
                </c:pt>
                <c:pt idx="447">
                  <c:v>6.2239199588503755</c:v>
                </c:pt>
                <c:pt idx="448">
                  <c:v>6.4983698750903534</c:v>
                </c:pt>
                <c:pt idx="449">
                  <c:v>5.58839849776066</c:v>
                </c:pt>
                <c:pt idx="450">
                  <c:v>4.9592252678157775</c:v>
                </c:pt>
                <c:pt idx="451">
                  <c:v>5.9596858591190358</c:v>
                </c:pt>
                <c:pt idx="452">
                  <c:v>5.8452035640993181</c:v>
                </c:pt>
                <c:pt idx="453">
                  <c:v>6.0791419107636706</c:v>
                </c:pt>
                <c:pt idx="454">
                  <c:v>6.2111194026368324</c:v>
                </c:pt>
                <c:pt idx="455">
                  <c:v>6.8392484436441805</c:v>
                </c:pt>
                <c:pt idx="456">
                  <c:v>6.5809939146737024</c:v>
                </c:pt>
                <c:pt idx="457">
                  <c:v>5.6013439039311184</c:v>
                </c:pt>
                <c:pt idx="458">
                  <c:v>7.038897905364176</c:v>
                </c:pt>
                <c:pt idx="459">
                  <c:v>6.9449677210081493</c:v>
                </c:pt>
                <c:pt idx="460">
                  <c:v>7.2552231283987414</c:v>
                </c:pt>
                <c:pt idx="461">
                  <c:v>7.23371107781972</c:v>
                </c:pt>
                <c:pt idx="462">
                  <c:v>6.8538746257663448</c:v>
                </c:pt>
                <c:pt idx="463">
                  <c:v>6.5020322609741861</c:v>
                </c:pt>
                <c:pt idx="464">
                  <c:v>4.4921810757613727</c:v>
                </c:pt>
                <c:pt idx="465">
                  <c:v>4.9557845905234785</c:v>
                </c:pt>
                <c:pt idx="466">
                  <c:v>2.6833758968382542</c:v>
                </c:pt>
                <c:pt idx="467">
                  <c:v>2.7928552606223462</c:v>
                </c:pt>
                <c:pt idx="468">
                  <c:v>3.199962497461224</c:v>
                </c:pt>
                <c:pt idx="469">
                  <c:v>6.6451593130080795</c:v>
                </c:pt>
                <c:pt idx="470">
                  <c:v>6.9711900295920506</c:v>
                </c:pt>
                <c:pt idx="471">
                  <c:v>6.9745973704846334</c:v>
                </c:pt>
                <c:pt idx="472">
                  <c:v>5.7284807527813619</c:v>
                </c:pt>
                <c:pt idx="473">
                  <c:v>6.0697281718117893</c:v>
                </c:pt>
                <c:pt idx="474">
                  <c:v>6.7673468210484771</c:v>
                </c:pt>
                <c:pt idx="475">
                  <c:v>7.2791663856621822</c:v>
                </c:pt>
                <c:pt idx="476">
                  <c:v>6.8532748662395733</c:v>
                </c:pt>
                <c:pt idx="477">
                  <c:v>6.6121834145437663</c:v>
                </c:pt>
                <c:pt idx="478">
                  <c:v>6.5010995024411313</c:v>
                </c:pt>
                <c:pt idx="479">
                  <c:v>6.8205098680420448</c:v>
                </c:pt>
                <c:pt idx="480">
                  <c:v>7.2285253994430905</c:v>
                </c:pt>
                <c:pt idx="481">
                  <c:v>7.1980059597207244</c:v>
                </c:pt>
                <c:pt idx="482">
                  <c:v>6.9378430832322557</c:v>
                </c:pt>
                <c:pt idx="483">
                  <c:v>6.9120156334816674</c:v>
                </c:pt>
                <c:pt idx="484">
                  <c:v>6.4724977161363704</c:v>
                </c:pt>
                <c:pt idx="485">
                  <c:v>6.1781077596346012</c:v>
                </c:pt>
                <c:pt idx="486">
                  <c:v>4.8091104857898133</c:v>
                </c:pt>
                <c:pt idx="487">
                  <c:v>5.6447714932593964</c:v>
                </c:pt>
                <c:pt idx="488">
                  <c:v>6.4027085508101074</c:v>
                </c:pt>
                <c:pt idx="489">
                  <c:v>6.5724454053742134</c:v>
                </c:pt>
                <c:pt idx="490">
                  <c:v>7.4976337162266073</c:v>
                </c:pt>
                <c:pt idx="491">
                  <c:v>7.0504655636961395</c:v>
                </c:pt>
                <c:pt idx="492">
                  <c:v>6.3605004612837455</c:v>
                </c:pt>
                <c:pt idx="493">
                  <c:v>6.7499961814514791</c:v>
                </c:pt>
                <c:pt idx="494">
                  <c:v>6.6494940616149654</c:v>
                </c:pt>
                <c:pt idx="495">
                  <c:v>6.5129712940857285</c:v>
                </c:pt>
                <c:pt idx="496">
                  <c:v>5.42062930236039</c:v>
                </c:pt>
                <c:pt idx="497">
                  <c:v>3.4255866877033032</c:v>
                </c:pt>
                <c:pt idx="498">
                  <c:v>2.4310440384407834</c:v>
                </c:pt>
                <c:pt idx="499">
                  <c:v>2.7324356954092268</c:v>
                </c:pt>
                <c:pt idx="500">
                  <c:v>4.1587903195715965</c:v>
                </c:pt>
                <c:pt idx="501">
                  <c:v>5.0585214615663165</c:v>
                </c:pt>
                <c:pt idx="502">
                  <c:v>5.3694016475860362</c:v>
                </c:pt>
                <c:pt idx="503">
                  <c:v>3.6906756066407223</c:v>
                </c:pt>
                <c:pt idx="504">
                  <c:v>4.0626547390138352</c:v>
                </c:pt>
                <c:pt idx="505">
                  <c:v>5.8527133490904388</c:v>
                </c:pt>
                <c:pt idx="506">
                  <c:v>5.608322116290811</c:v>
                </c:pt>
                <c:pt idx="507">
                  <c:v>5.1106120639318604</c:v>
                </c:pt>
                <c:pt idx="508">
                  <c:v>2.7836305190828012</c:v>
                </c:pt>
                <c:pt idx="509">
                  <c:v>3.4530298750684505</c:v>
                </c:pt>
                <c:pt idx="510">
                  <c:v>3.9423752824722706</c:v>
                </c:pt>
                <c:pt idx="511">
                  <c:v>6.909866333618699</c:v>
                </c:pt>
                <c:pt idx="512">
                  <c:v>6.3307740642780175</c:v>
                </c:pt>
                <c:pt idx="513">
                  <c:v>5.7618297311011517</c:v>
                </c:pt>
                <c:pt idx="514">
                  <c:v>5.6084685874165165</c:v>
                </c:pt>
                <c:pt idx="515">
                  <c:v>5.2249252636614001</c:v>
                </c:pt>
                <c:pt idx="516">
                  <c:v>5.2051744907252715</c:v>
                </c:pt>
                <c:pt idx="517">
                  <c:v>6.1116368661668758</c:v>
                </c:pt>
                <c:pt idx="518">
                  <c:v>5.8416490575661424</c:v>
                </c:pt>
                <c:pt idx="519">
                  <c:v>4.5416136504695634</c:v>
                </c:pt>
                <c:pt idx="520">
                  <c:v>3.1968205971081667</c:v>
                </c:pt>
                <c:pt idx="521">
                  <c:v>3.0882243987200746</c:v>
                </c:pt>
                <c:pt idx="522">
                  <c:v>2.3157079857800826</c:v>
                </c:pt>
                <c:pt idx="523">
                  <c:v>2.7320347193835186</c:v>
                </c:pt>
                <c:pt idx="524">
                  <c:v>2.6892442240667638</c:v>
                </c:pt>
                <c:pt idx="525">
                  <c:v>3.3512286392296526</c:v>
                </c:pt>
                <c:pt idx="526">
                  <c:v>2.7711101427956422</c:v>
                </c:pt>
                <c:pt idx="527">
                  <c:v>3.2227663913273492</c:v>
                </c:pt>
                <c:pt idx="528">
                  <c:v>2.9087075343930593</c:v>
                </c:pt>
                <c:pt idx="529">
                  <c:v>3.2418687875119292</c:v>
                </c:pt>
                <c:pt idx="530">
                  <c:v>2.8017930036655248</c:v>
                </c:pt>
                <c:pt idx="531">
                  <c:v>4.5201593918895586</c:v>
                </c:pt>
                <c:pt idx="532">
                  <c:v>3.1212296731021287</c:v>
                </c:pt>
                <c:pt idx="533">
                  <c:v>3.4019130921180776</c:v>
                </c:pt>
                <c:pt idx="534">
                  <c:v>2.4097513923636131</c:v>
                </c:pt>
                <c:pt idx="535">
                  <c:v>2.0947009612748264</c:v>
                </c:pt>
                <c:pt idx="536">
                  <c:v>2.5892602837656007</c:v>
                </c:pt>
                <c:pt idx="537">
                  <c:v>3.0149943895048548</c:v>
                </c:pt>
                <c:pt idx="538">
                  <c:v>2.6465304752650942</c:v>
                </c:pt>
                <c:pt idx="539">
                  <c:v>2.7673483455942884</c:v>
                </c:pt>
                <c:pt idx="540">
                  <c:v>3.4889986819144752</c:v>
                </c:pt>
                <c:pt idx="541">
                  <c:v>3.3508417242664637</c:v>
                </c:pt>
                <c:pt idx="542">
                  <c:v>3.4696833410711792</c:v>
                </c:pt>
                <c:pt idx="543">
                  <c:v>3.2448067108532097</c:v>
                </c:pt>
                <c:pt idx="544">
                  <c:v>3.4042028641833477</c:v>
                </c:pt>
                <c:pt idx="545">
                  <c:v>4.3477929584690616</c:v>
                </c:pt>
                <c:pt idx="546">
                  <c:v>4.3585328561917667</c:v>
                </c:pt>
                <c:pt idx="547">
                  <c:v>3.4679532955739352</c:v>
                </c:pt>
                <c:pt idx="548">
                  <c:v>3.2618730525662998</c:v>
                </c:pt>
                <c:pt idx="549">
                  <c:v>3.3818385624925442</c:v>
                </c:pt>
                <c:pt idx="550">
                  <c:v>2.6716795177379891</c:v>
                </c:pt>
                <c:pt idx="551">
                  <c:v>2.6052785088446848</c:v>
                </c:pt>
                <c:pt idx="552">
                  <c:v>4.3521403325998715</c:v>
                </c:pt>
                <c:pt idx="553">
                  <c:v>3.0486345328121449</c:v>
                </c:pt>
                <c:pt idx="554">
                  <c:v>3.1798240512182776</c:v>
                </c:pt>
                <c:pt idx="555">
                  <c:v>4.8765240520470057</c:v>
                </c:pt>
                <c:pt idx="556">
                  <c:v>4.9436882006489684</c:v>
                </c:pt>
                <c:pt idx="557">
                  <c:v>3.7051776292263594</c:v>
                </c:pt>
                <c:pt idx="558">
                  <c:v>4.1196399401049453</c:v>
                </c:pt>
                <c:pt idx="559">
                  <c:v>2.6918324216560827</c:v>
                </c:pt>
                <c:pt idx="560">
                  <c:v>2.9115894308059023</c:v>
                </c:pt>
                <c:pt idx="561">
                  <c:v>2.36845403086468</c:v>
                </c:pt>
                <c:pt idx="562">
                  <c:v>2.0498368130050739</c:v>
                </c:pt>
                <c:pt idx="563">
                  <c:v>2.3424508102697672</c:v>
                </c:pt>
                <c:pt idx="564">
                  <c:v>2.7373658956020912</c:v>
                </c:pt>
                <c:pt idx="565">
                  <c:v>3.6281196043417085</c:v>
                </c:pt>
                <c:pt idx="566">
                  <c:v>5.4274888576778872</c:v>
                </c:pt>
                <c:pt idx="567">
                  <c:v>4.6914306500700285</c:v>
                </c:pt>
                <c:pt idx="568">
                  <c:v>4.797040479666336</c:v>
                </c:pt>
                <c:pt idx="569">
                  <c:v>4.1543044454261056</c:v>
                </c:pt>
                <c:pt idx="570">
                  <c:v>3.9474081544472965</c:v>
                </c:pt>
                <c:pt idx="571">
                  <c:v>2.4092865926073146</c:v>
                </c:pt>
                <c:pt idx="572">
                  <c:v>1.9477780254232682</c:v>
                </c:pt>
                <c:pt idx="573">
                  <c:v>2.1955205189515499</c:v>
                </c:pt>
                <c:pt idx="574">
                  <c:v>3.071442322440836</c:v>
                </c:pt>
                <c:pt idx="575">
                  <c:v>2.3414462103317923</c:v>
                </c:pt>
                <c:pt idx="576">
                  <c:v>2.4539315756534994</c:v>
                </c:pt>
                <c:pt idx="577">
                  <c:v>2.2987968725743229</c:v>
                </c:pt>
                <c:pt idx="578">
                  <c:v>2.6756833175718144</c:v>
                </c:pt>
                <c:pt idx="579">
                  <c:v>2.1298890881887576</c:v>
                </c:pt>
                <c:pt idx="580">
                  <c:v>2.2250776784122408</c:v>
                </c:pt>
                <c:pt idx="581">
                  <c:v>3.1140908537436229</c:v>
                </c:pt>
                <c:pt idx="582">
                  <c:v>2.4083891599094702</c:v>
                </c:pt>
                <c:pt idx="583">
                  <c:v>2.2072915279173619</c:v>
                </c:pt>
                <c:pt idx="584">
                  <c:v>1.9652395516511749</c:v>
                </c:pt>
                <c:pt idx="585">
                  <c:v>1.9054211836606259</c:v>
                </c:pt>
                <c:pt idx="586">
                  <c:v>2.0216446945912177</c:v>
                </c:pt>
                <c:pt idx="587">
                  <c:v>2.3283013108331043</c:v>
                </c:pt>
                <c:pt idx="588">
                  <c:v>2.0117962561514444</c:v>
                </c:pt>
                <c:pt idx="589">
                  <c:v>2.3651900086749706</c:v>
                </c:pt>
                <c:pt idx="590">
                  <c:v>2.7234477193165585</c:v>
                </c:pt>
                <c:pt idx="591">
                  <c:v>3.5367668488172992</c:v>
                </c:pt>
                <c:pt idx="592">
                  <c:v>2.8279353710251254</c:v>
                </c:pt>
                <c:pt idx="593">
                  <c:v>2.1927202487924808</c:v>
                </c:pt>
                <c:pt idx="594">
                  <c:v>2.6528443625681377</c:v>
                </c:pt>
                <c:pt idx="595">
                  <c:v>2.387043083219937</c:v>
                </c:pt>
                <c:pt idx="596">
                  <c:v>2.4392013726240034</c:v>
                </c:pt>
                <c:pt idx="597">
                  <c:v>3.3856521318800392</c:v>
                </c:pt>
                <c:pt idx="598">
                  <c:v>2.8727726372030182</c:v>
                </c:pt>
                <c:pt idx="599">
                  <c:v>2.2459493377806181</c:v>
                </c:pt>
                <c:pt idx="600">
                  <c:v>2.4892260574456002</c:v>
                </c:pt>
                <c:pt idx="601">
                  <c:v>3.2373495018660652</c:v>
                </c:pt>
                <c:pt idx="602">
                  <c:v>2.9047185114380971</c:v>
                </c:pt>
                <c:pt idx="603">
                  <c:v>4.5124071840713489</c:v>
                </c:pt>
                <c:pt idx="604">
                  <c:v>4.1099067622073786</c:v>
                </c:pt>
                <c:pt idx="605">
                  <c:v>3.7450372796273896</c:v>
                </c:pt>
                <c:pt idx="606">
                  <c:v>3.9400319495061011</c:v>
                </c:pt>
                <c:pt idx="607">
                  <c:v>4.4398383528120773</c:v>
                </c:pt>
                <c:pt idx="608">
                  <c:v>4.7119476178860795</c:v>
                </c:pt>
                <c:pt idx="609">
                  <c:v>3.3320823133545159</c:v>
                </c:pt>
                <c:pt idx="610">
                  <c:v>2.4121784513093933</c:v>
                </c:pt>
                <c:pt idx="611">
                  <c:v>2.6495365241311482</c:v>
                </c:pt>
                <c:pt idx="612">
                  <c:v>2.9714256481974002</c:v>
                </c:pt>
                <c:pt idx="613">
                  <c:v>3.3489289076045088</c:v>
                </c:pt>
                <c:pt idx="614">
                  <c:v>3.2979955748590912</c:v>
                </c:pt>
                <c:pt idx="615">
                  <c:v>3.6846952535362631</c:v>
                </c:pt>
                <c:pt idx="616">
                  <c:v>4.0849797480279388</c:v>
                </c:pt>
                <c:pt idx="617">
                  <c:v>3.618611607403206</c:v>
                </c:pt>
                <c:pt idx="618">
                  <c:v>3.596599655376989</c:v>
                </c:pt>
                <c:pt idx="619">
                  <c:v>3.6190862448565659</c:v>
                </c:pt>
                <c:pt idx="620">
                  <c:v>3.6952715160843019</c:v>
                </c:pt>
                <c:pt idx="621">
                  <c:v>3.567460389130892</c:v>
                </c:pt>
                <c:pt idx="622">
                  <c:v>3.5065525331235916</c:v>
                </c:pt>
                <c:pt idx="623">
                  <c:v>3.6372781868038802</c:v>
                </c:pt>
                <c:pt idx="624">
                  <c:v>3.7805702210582002</c:v>
                </c:pt>
                <c:pt idx="625">
                  <c:v>3.9755306338167804</c:v>
                </c:pt>
                <c:pt idx="626">
                  <c:v>3.8959222290600004</c:v>
                </c:pt>
                <c:pt idx="627">
                  <c:v>3.4878728303486786</c:v>
                </c:pt>
                <c:pt idx="628">
                  <c:v>3.5242856404601071</c:v>
                </c:pt>
                <c:pt idx="629">
                  <c:v>3.3219222326000004</c:v>
                </c:pt>
                <c:pt idx="630">
                  <c:v>3.4098979700977234</c:v>
                </c:pt>
                <c:pt idx="631">
                  <c:v>3.2331230135693252</c:v>
                </c:pt>
                <c:pt idx="632">
                  <c:v>3.5062158536383663</c:v>
                </c:pt>
                <c:pt idx="633">
                  <c:v>3.3184580514775268</c:v>
                </c:pt>
                <c:pt idx="634">
                  <c:v>3.1317400459190847</c:v>
                </c:pt>
                <c:pt idx="635">
                  <c:v>3.223165539648611</c:v>
                </c:pt>
                <c:pt idx="636">
                  <c:v>3.1756083234317209</c:v>
                </c:pt>
                <c:pt idx="637">
                  <c:v>3.2385255673569886</c:v>
                </c:pt>
                <c:pt idx="638">
                  <c:v>2.8664303197061325</c:v>
                </c:pt>
                <c:pt idx="639">
                  <c:v>2.3441596523358079</c:v>
                </c:pt>
                <c:pt idx="640">
                  <c:v>2.5681539576038679</c:v>
                </c:pt>
                <c:pt idx="641">
                  <c:v>2.5376805584542246</c:v>
                </c:pt>
                <c:pt idx="642">
                  <c:v>3.148203555835992</c:v>
                </c:pt>
                <c:pt idx="643">
                  <c:v>3.0011043865861202</c:v>
                </c:pt>
                <c:pt idx="644">
                  <c:v>3.0195726254714179</c:v>
                </c:pt>
                <c:pt idx="645">
                  <c:v>3.1338958803524601</c:v>
                </c:pt>
                <c:pt idx="646">
                  <c:v>3.2178839684181444</c:v>
                </c:pt>
                <c:pt idx="647">
                  <c:v>3.4393153292295273</c:v>
                </c:pt>
                <c:pt idx="648">
                  <c:v>3.287119708030795</c:v>
                </c:pt>
                <c:pt idx="649">
                  <c:v>3.3026723787651138</c:v>
                </c:pt>
                <c:pt idx="650">
                  <c:v>2.5984128392245367</c:v>
                </c:pt>
                <c:pt idx="651">
                  <c:v>2.2434021866753011</c:v>
                </c:pt>
                <c:pt idx="652">
                  <c:v>2.5189731676286264</c:v>
                </c:pt>
                <c:pt idx="653">
                  <c:v>3.1816264999513382</c:v>
                </c:pt>
                <c:pt idx="654">
                  <c:v>3.0201988035417648</c:v>
                </c:pt>
                <c:pt idx="655">
                  <c:v>2.5951879254368357</c:v>
                </c:pt>
                <c:pt idx="656">
                  <c:v>3.0258467597804497</c:v>
                </c:pt>
                <c:pt idx="657">
                  <c:v>2.9743773466742751</c:v>
                </c:pt>
                <c:pt idx="658">
                  <c:v>2.9806551948995583</c:v>
                </c:pt>
                <c:pt idx="659">
                  <c:v>2.9036829397783928</c:v>
                </c:pt>
                <c:pt idx="660">
                  <c:v>2.8926285444137325</c:v>
                </c:pt>
                <c:pt idx="661">
                  <c:v>3.0266805340662137</c:v>
                </c:pt>
                <c:pt idx="662">
                  <c:v>2.8053655926961287</c:v>
                </c:pt>
                <c:pt idx="663">
                  <c:v>2.2946957704413955</c:v>
                </c:pt>
                <c:pt idx="664">
                  <c:v>2.0209561531895064</c:v>
                </c:pt>
                <c:pt idx="665">
                  <c:v>2.0974973129172212</c:v>
                </c:pt>
                <c:pt idx="666">
                  <c:v>2.5340074981397724</c:v>
                </c:pt>
                <c:pt idx="667">
                  <c:v>2.2871612991638886</c:v>
                </c:pt>
                <c:pt idx="668">
                  <c:v>2.4132284281059171</c:v>
                </c:pt>
                <c:pt idx="669">
                  <c:v>3.0740689448741128</c:v>
                </c:pt>
                <c:pt idx="670">
                  <c:v>2.5602241964010881</c:v>
                </c:pt>
                <c:pt idx="671">
                  <c:v>2.4877625559210608</c:v>
                </c:pt>
                <c:pt idx="672">
                  <c:v>2.8784276140953731</c:v>
                </c:pt>
                <c:pt idx="673">
                  <c:v>3.0167629815751527</c:v>
                </c:pt>
                <c:pt idx="674">
                  <c:v>2.6449445740436186</c:v>
                </c:pt>
                <c:pt idx="675">
                  <c:v>2.7127712743406751</c:v>
                </c:pt>
                <c:pt idx="676">
                  <c:v>2.5233883553999452</c:v>
                </c:pt>
                <c:pt idx="677">
                  <c:v>3.1458426557190067</c:v>
                </c:pt>
                <c:pt idx="678">
                  <c:v>3.1470084718721192</c:v>
                </c:pt>
                <c:pt idx="679">
                  <c:v>3.6115885179178848</c:v>
                </c:pt>
                <c:pt idx="680">
                  <c:v>3.0247716276221492</c:v>
                </c:pt>
                <c:pt idx="681">
                  <c:v>2.6383488681282268</c:v>
                </c:pt>
                <c:pt idx="682">
                  <c:v>2.5295061056612753</c:v>
                </c:pt>
                <c:pt idx="683">
                  <c:v>2.5423734479709812</c:v>
                </c:pt>
                <c:pt idx="684">
                  <c:v>2.5467768386319292</c:v>
                </c:pt>
                <c:pt idx="685">
                  <c:v>2.6035674331120502</c:v>
                </c:pt>
                <c:pt idx="686">
                  <c:v>2.5979468926604836</c:v>
                </c:pt>
                <c:pt idx="687">
                  <c:v>2.5306982904265762</c:v>
                </c:pt>
                <c:pt idx="688">
                  <c:v>2.3155776559276826</c:v>
                </c:pt>
                <c:pt idx="689">
                  <c:v>2.7311779411259529</c:v>
                </c:pt>
                <c:pt idx="690">
                  <c:v>2.7665323607250802</c:v>
                </c:pt>
                <c:pt idx="691">
                  <c:v>2.9181785838333627</c:v>
                </c:pt>
                <c:pt idx="692">
                  <c:v>2.7880673616056186</c:v>
                </c:pt>
                <c:pt idx="693">
                  <c:v>2.9858087807999008</c:v>
                </c:pt>
                <c:pt idx="694">
                  <c:v>2.6972382588352852</c:v>
                </c:pt>
                <c:pt idx="695">
                  <c:v>2.5953002091333213</c:v>
                </c:pt>
                <c:pt idx="696">
                  <c:v>2.7387038009745259</c:v>
                </c:pt>
                <c:pt idx="697">
                  <c:v>2.5770478597046735</c:v>
                </c:pt>
                <c:pt idx="698">
                  <c:v>2.5604863884084192</c:v>
                </c:pt>
                <c:pt idx="699">
                  <c:v>2.7654588211762778</c:v>
                </c:pt>
                <c:pt idx="700">
                  <c:v>1.9762284448507277</c:v>
                </c:pt>
                <c:pt idx="701">
                  <c:v>2.5733132574829307</c:v>
                </c:pt>
                <c:pt idx="702">
                  <c:v>2.5930461348735259</c:v>
                </c:pt>
                <c:pt idx="703">
                  <c:v>2.593537111643538</c:v>
                </c:pt>
                <c:pt idx="704">
                  <c:v>3.0212993275351971</c:v>
                </c:pt>
                <c:pt idx="705">
                  <c:v>3.5156115365467997</c:v>
                </c:pt>
                <c:pt idx="706">
                  <c:v>3.0271299352140675</c:v>
                </c:pt>
                <c:pt idx="707">
                  <c:v>3.0768955889276475</c:v>
                </c:pt>
                <c:pt idx="708">
                  <c:v>3.1536150903716536</c:v>
                </c:pt>
                <c:pt idx="709">
                  <c:v>2.8504294433015827</c:v>
                </c:pt>
                <c:pt idx="710">
                  <c:v>2.7634970306967248</c:v>
                </c:pt>
                <c:pt idx="711">
                  <c:v>2.9476486203898706</c:v>
                </c:pt>
                <c:pt idx="712">
                  <c:v>2.7921705667806012</c:v>
                </c:pt>
                <c:pt idx="713">
                  <c:v>3.0671713552319515</c:v>
                </c:pt>
                <c:pt idx="714">
                  <c:v>3.1994124582996677</c:v>
                </c:pt>
                <c:pt idx="715">
                  <c:v>3.349454806209331</c:v>
                </c:pt>
                <c:pt idx="716">
                  <c:v>3.6634030305211476</c:v>
                </c:pt>
                <c:pt idx="717">
                  <c:v>2.3562824416822767</c:v>
                </c:pt>
                <c:pt idx="718">
                  <c:v>2.3957690119697252</c:v>
                </c:pt>
                <c:pt idx="719">
                  <c:v>2.6926416505932167</c:v>
                </c:pt>
                <c:pt idx="720">
                  <c:v>2.9217519922748769</c:v>
                </c:pt>
                <c:pt idx="721">
                  <c:v>2.9941076830219444</c:v>
                </c:pt>
                <c:pt idx="722">
                  <c:v>2.833414562696829</c:v>
                </c:pt>
                <c:pt idx="723">
                  <c:v>2.9265769101659789</c:v>
                </c:pt>
                <c:pt idx="724">
                  <c:v>3.0874439005932737</c:v>
                </c:pt>
                <c:pt idx="725">
                  <c:v>3.3978991221202426</c:v>
                </c:pt>
                <c:pt idx="726">
                  <c:v>3.1744817286714517</c:v>
                </c:pt>
                <c:pt idx="727">
                  <c:v>3.4014175438321002</c:v>
                </c:pt>
                <c:pt idx="728">
                  <c:v>2.7916781533088599</c:v>
                </c:pt>
                <c:pt idx="729">
                  <c:v>2.811567829582974</c:v>
                </c:pt>
                <c:pt idx="730">
                  <c:v>3.0646351737434077</c:v>
                </c:pt>
                <c:pt idx="731">
                  <c:v>3.4584848520092057</c:v>
                </c:pt>
                <c:pt idx="732">
                  <c:v>3.1859888272782189</c:v>
                </c:pt>
                <c:pt idx="733">
                  <c:v>3.4182990233016977</c:v>
                </c:pt>
                <c:pt idx="734">
                  <c:v>3.8457415065681237</c:v>
                </c:pt>
                <c:pt idx="735">
                  <c:v>4.0728289902061734</c:v>
                </c:pt>
                <c:pt idx="736">
                  <c:v>3.4125857633807644</c:v>
                </c:pt>
                <c:pt idx="737">
                  <c:v>3.2479082558338992</c:v>
                </c:pt>
                <c:pt idx="738">
                  <c:v>3.7270624047727541</c:v>
                </c:pt>
                <c:pt idx="739">
                  <c:v>3.8368753730747311</c:v>
                </c:pt>
                <c:pt idx="740">
                  <c:v>3.3946011913226188</c:v>
                </c:pt>
                <c:pt idx="741">
                  <c:v>3.2777396079733516</c:v>
                </c:pt>
                <c:pt idx="742">
                  <c:v>3.7582299396028707</c:v>
                </c:pt>
                <c:pt idx="743">
                  <c:v>4.8830214855670562</c:v>
                </c:pt>
                <c:pt idx="744">
                  <c:v>5.0511399827253838</c:v>
                </c:pt>
                <c:pt idx="745">
                  <c:v>4.0093897923787924</c:v>
                </c:pt>
                <c:pt idx="746">
                  <c:v>3.9821522254034907</c:v>
                </c:pt>
                <c:pt idx="747">
                  <c:v>4.2500203769825209</c:v>
                </c:pt>
                <c:pt idx="748">
                  <c:v>3.9476456822796577</c:v>
                </c:pt>
                <c:pt idx="749">
                  <c:v>3.7295290957663694</c:v>
                </c:pt>
                <c:pt idx="750">
                  <c:v>4.4353740634537404</c:v>
                </c:pt>
                <c:pt idx="751">
                  <c:v>4.0733956337536741</c:v>
                </c:pt>
                <c:pt idx="752">
                  <c:v>4.4748692558034104</c:v>
                </c:pt>
                <c:pt idx="753">
                  <c:v>4.2725582103209145</c:v>
                </c:pt>
                <c:pt idx="754">
                  <c:v>4.4882462452435608</c:v>
                </c:pt>
                <c:pt idx="755">
                  <c:v>5.4981804115593516</c:v>
                </c:pt>
                <c:pt idx="756">
                  <c:v>5.4354738990601783</c:v>
                </c:pt>
                <c:pt idx="757">
                  <c:v>4.9757574907378359</c:v>
                </c:pt>
                <c:pt idx="758">
                  <c:v>4.3236370158017419</c:v>
                </c:pt>
                <c:pt idx="759">
                  <c:v>5.0662448313906614</c:v>
                </c:pt>
                <c:pt idx="760">
                  <c:v>4.9984652895303174</c:v>
                </c:pt>
                <c:pt idx="761">
                  <c:v>4.4563668156791829</c:v>
                </c:pt>
                <c:pt idx="762">
                  <c:v>5.688294239918477</c:v>
                </c:pt>
                <c:pt idx="763">
                  <c:v>6.4851684600704598</c:v>
                </c:pt>
                <c:pt idx="764">
                  <c:v>5.3909002444528644</c:v>
                </c:pt>
                <c:pt idx="765">
                  <c:v>4.6408936477156217</c:v>
                </c:pt>
                <c:pt idx="766">
                  <c:v>5.030998283964391</c:v>
                </c:pt>
                <c:pt idx="767">
                  <c:v>5.0802166055972053</c:v>
                </c:pt>
                <c:pt idx="768">
                  <c:v>5.8066977097831796</c:v>
                </c:pt>
                <c:pt idx="769">
                  <c:v>5.7532024197209584</c:v>
                </c:pt>
                <c:pt idx="770">
                  <c:v>6.2276623663270243</c:v>
                </c:pt>
                <c:pt idx="771">
                  <c:v>5.4424222104848434</c:v>
                </c:pt>
                <c:pt idx="772">
                  <c:v>5.3988761534655296</c:v>
                </c:pt>
                <c:pt idx="773">
                  <c:v>5.5821600937986515</c:v>
                </c:pt>
                <c:pt idx="774">
                  <c:v>5.2157526623038439</c:v>
                </c:pt>
                <c:pt idx="775">
                  <c:v>6.3338086560940692</c:v>
                </c:pt>
                <c:pt idx="776">
                  <c:v>4.8717015954229179</c:v>
                </c:pt>
                <c:pt idx="777">
                  <c:v>5.1751224954052484</c:v>
                </c:pt>
                <c:pt idx="778">
                  <c:v>4.4985037752254664</c:v>
                </c:pt>
                <c:pt idx="779">
                  <c:v>4.6964825156665375</c:v>
                </c:pt>
                <c:pt idx="780">
                  <c:v>5.4637575987697442</c:v>
                </c:pt>
                <c:pt idx="781">
                  <c:v>5.5264569210858978</c:v>
                </c:pt>
                <c:pt idx="782">
                  <c:v>6.1372240022909157</c:v>
                </c:pt>
                <c:pt idx="783">
                  <c:v>5.7925051086690651</c:v>
                </c:pt>
                <c:pt idx="784">
                  <c:v>4.9234941073542915</c:v>
                </c:pt>
                <c:pt idx="785">
                  <c:v>5.697995134636388</c:v>
                </c:pt>
                <c:pt idx="786">
                  <c:v>5.6782407480841322</c:v>
                </c:pt>
                <c:pt idx="787">
                  <c:v>5.6465704400141163</c:v>
                </c:pt>
                <c:pt idx="788">
                  <c:v>5.8806657492646472</c:v>
                </c:pt>
                <c:pt idx="789">
                  <c:v>5.3786656961320762</c:v>
                </c:pt>
                <c:pt idx="790">
                  <c:v>6.1071514111193865</c:v>
                </c:pt>
                <c:pt idx="791">
                  <c:v>6.547292850994463</c:v>
                </c:pt>
                <c:pt idx="792">
                  <c:v>7.003828660630683</c:v>
                </c:pt>
                <c:pt idx="793">
                  <c:v>6.5868625400119019</c:v>
                </c:pt>
                <c:pt idx="794">
                  <c:v>6.3620668209721325</c:v>
                </c:pt>
                <c:pt idx="795">
                  <c:v>4.9150790868759699</c:v>
                </c:pt>
                <c:pt idx="796">
                  <c:v>6.1405251389948505</c:v>
                </c:pt>
                <c:pt idx="797">
                  <c:v>6.1898099352410831</c:v>
                </c:pt>
                <c:pt idx="798">
                  <c:v>6.5382472519080403</c:v>
                </c:pt>
                <c:pt idx="799">
                  <c:v>6.5573994599592895</c:v>
                </c:pt>
                <c:pt idx="800">
                  <c:v>6.4814568383295388</c:v>
                </c:pt>
                <c:pt idx="801">
                  <c:v>6.3812000532012334</c:v>
                </c:pt>
                <c:pt idx="802">
                  <c:v>6.7144843948629775</c:v>
                </c:pt>
                <c:pt idx="803">
                  <c:v>6.112978822237384</c:v>
                </c:pt>
                <c:pt idx="804">
                  <c:v>3.95226748158457</c:v>
                </c:pt>
                <c:pt idx="805">
                  <c:v>5.9186982410790492</c:v>
                </c:pt>
                <c:pt idx="806">
                  <c:v>6.4299789878470222</c:v>
                </c:pt>
                <c:pt idx="807">
                  <c:v>6.9451698577258485</c:v>
                </c:pt>
                <c:pt idx="808">
                  <c:v>6.8435742013986545</c:v>
                </c:pt>
                <c:pt idx="809">
                  <c:v>6.7937020331562294</c:v>
                </c:pt>
                <c:pt idx="810">
                  <c:v>6.9940108292533445</c:v>
                </c:pt>
                <c:pt idx="811">
                  <c:v>6.8037395710809845</c:v>
                </c:pt>
                <c:pt idx="812">
                  <c:v>6.8567626440973504</c:v>
                </c:pt>
                <c:pt idx="813">
                  <c:v>7.2557491226848203</c:v>
                </c:pt>
                <c:pt idx="814">
                  <c:v>7.1496105076540175</c:v>
                </c:pt>
                <c:pt idx="815">
                  <c:v>7.1863736113318728</c:v>
                </c:pt>
                <c:pt idx="816">
                  <c:v>6.5860416146106937</c:v>
                </c:pt>
                <c:pt idx="817">
                  <c:v>6.9860842190281556</c:v>
                </c:pt>
                <c:pt idx="818">
                  <c:v>6.4716443231864584</c:v>
                </c:pt>
                <c:pt idx="819">
                  <c:v>6.3971787903986339</c:v>
                </c:pt>
                <c:pt idx="820">
                  <c:v>6.2639635152888724</c:v>
                </c:pt>
                <c:pt idx="821">
                  <c:v>6.7733296298745511</c:v>
                </c:pt>
                <c:pt idx="822">
                  <c:v>7.0587947334480754</c:v>
                </c:pt>
                <c:pt idx="823">
                  <c:v>6.8473581612096819</c:v>
                </c:pt>
                <c:pt idx="824">
                  <c:v>5.9331101239193416</c:v>
                </c:pt>
                <c:pt idx="825">
                  <c:v>6.286376569353747</c:v>
                </c:pt>
                <c:pt idx="826">
                  <c:v>6.7233669072644915</c:v>
                </c:pt>
                <c:pt idx="827">
                  <c:v>7.313055829858838</c:v>
                </c:pt>
                <c:pt idx="828">
                  <c:v>6.8799505588825056</c:v>
                </c:pt>
                <c:pt idx="829">
                  <c:v>6.3707516123137093</c:v>
                </c:pt>
                <c:pt idx="830">
                  <c:v>6.2735241151683434</c:v>
                </c:pt>
                <c:pt idx="831">
                  <c:v>6.395146190907198</c:v>
                </c:pt>
                <c:pt idx="832">
                  <c:v>5.4512054410915303</c:v>
                </c:pt>
                <c:pt idx="833">
                  <c:v>6.2501741497961998</c:v>
                </c:pt>
                <c:pt idx="834">
                  <c:v>7.1089510313469866</c:v>
                </c:pt>
                <c:pt idx="835">
                  <c:v>7.3880442794459631</c:v>
                </c:pt>
                <c:pt idx="836">
                  <c:v>7.030473254952649</c:v>
                </c:pt>
                <c:pt idx="837">
                  <c:v>6.9369351589766985</c:v>
                </c:pt>
                <c:pt idx="838">
                  <c:v>5.7164467303863384</c:v>
                </c:pt>
                <c:pt idx="839">
                  <c:v>6.2078042555730768</c:v>
                </c:pt>
                <c:pt idx="840">
                  <c:v>4.3505333157923438</c:v>
                </c:pt>
                <c:pt idx="841">
                  <c:v>7.0347847643517376</c:v>
                </c:pt>
                <c:pt idx="842">
                  <c:v>5.9205583891027178</c:v>
                </c:pt>
                <c:pt idx="843">
                  <c:v>4.9802668146242821</c:v>
                </c:pt>
                <c:pt idx="844">
                  <c:v>5.7600760409270455</c:v>
                </c:pt>
                <c:pt idx="845">
                  <c:v>6.0281745175951302</c:v>
                </c:pt>
                <c:pt idx="846">
                  <c:v>5.7942687760471436</c:v>
                </c:pt>
                <c:pt idx="847">
                  <c:v>6.4515076405701874</c:v>
                </c:pt>
                <c:pt idx="848">
                  <c:v>6.5938952581274126</c:v>
                </c:pt>
                <c:pt idx="849">
                  <c:v>6.1126538930225314</c:v>
                </c:pt>
                <c:pt idx="850">
                  <c:v>6.2043675289969356</c:v>
                </c:pt>
                <c:pt idx="851">
                  <c:v>5.5764486738961594</c:v>
                </c:pt>
                <c:pt idx="852">
                  <c:v>5.3743323645173975</c:v>
                </c:pt>
                <c:pt idx="853">
                  <c:v>6.1722392403101498</c:v>
                </c:pt>
                <c:pt idx="854">
                  <c:v>6.0656351104316091</c:v>
                </c:pt>
                <c:pt idx="855">
                  <c:v>5.1994031651815824</c:v>
                </c:pt>
                <c:pt idx="856">
                  <c:v>4.4206007714512392</c:v>
                </c:pt>
                <c:pt idx="857">
                  <c:v>4.3594633090992003</c:v>
                </c:pt>
                <c:pt idx="858">
                  <c:v>3.8906861961944337</c:v>
                </c:pt>
                <c:pt idx="859">
                  <c:v>4.6186832888910967</c:v>
                </c:pt>
                <c:pt idx="860">
                  <c:v>2.6107158384859241</c:v>
                </c:pt>
                <c:pt idx="861">
                  <c:v>4.0691616171137444</c:v>
                </c:pt>
                <c:pt idx="862">
                  <c:v>4.6224344891699349</c:v>
                </c:pt>
                <c:pt idx="863">
                  <c:v>5.0232174411390389</c:v>
                </c:pt>
                <c:pt idx="864">
                  <c:v>3.9141858801797387</c:v>
                </c:pt>
                <c:pt idx="865">
                  <c:v>5.8164809645845459</c:v>
                </c:pt>
                <c:pt idx="866">
                  <c:v>5.0767204488164941</c:v>
                </c:pt>
                <c:pt idx="867">
                  <c:v>3.5255018421042252</c:v>
                </c:pt>
                <c:pt idx="868">
                  <c:v>3.6019674664713452</c:v>
                </c:pt>
                <c:pt idx="869">
                  <c:v>3.2037237797790272</c:v>
                </c:pt>
                <c:pt idx="870">
                  <c:v>3.2572492525521355</c:v>
                </c:pt>
                <c:pt idx="871">
                  <c:v>3.4697049188906854</c:v>
                </c:pt>
                <c:pt idx="872">
                  <c:v>3.9904283183950922</c:v>
                </c:pt>
                <c:pt idx="873">
                  <c:v>4.6434875551576376</c:v>
                </c:pt>
                <c:pt idx="874">
                  <c:v>5.0185244690266666</c:v>
                </c:pt>
                <c:pt idx="875">
                  <c:v>3.4255545127131297</c:v>
                </c:pt>
                <c:pt idx="876">
                  <c:v>2.3497658974402169</c:v>
                </c:pt>
                <c:pt idx="877">
                  <c:v>2.3514937831728413</c:v>
                </c:pt>
                <c:pt idx="878">
                  <c:v>3.0285573536859292</c:v>
                </c:pt>
                <c:pt idx="879">
                  <c:v>2.057150789908833</c:v>
                </c:pt>
                <c:pt idx="880">
                  <c:v>2.3380208557788387</c:v>
                </c:pt>
                <c:pt idx="881">
                  <c:v>2.3067659525297137</c:v>
                </c:pt>
                <c:pt idx="882">
                  <c:v>2.1439758437988718</c:v>
                </c:pt>
                <c:pt idx="883">
                  <c:v>2.4198136390968679</c:v>
                </c:pt>
                <c:pt idx="884">
                  <c:v>2.5103310671426078</c:v>
                </c:pt>
                <c:pt idx="885">
                  <c:v>2.3783479073550149</c:v>
                </c:pt>
                <c:pt idx="886">
                  <c:v>2.3413779383385558</c:v>
                </c:pt>
                <c:pt idx="887">
                  <c:v>2.232894899349374</c:v>
                </c:pt>
                <c:pt idx="888">
                  <c:v>2.1848647453431802</c:v>
                </c:pt>
                <c:pt idx="889">
                  <c:v>2.1358767555481477</c:v>
                </c:pt>
                <c:pt idx="890">
                  <c:v>2.3841576325955232</c:v>
                </c:pt>
                <c:pt idx="891">
                  <c:v>2.9749704649639326</c:v>
                </c:pt>
                <c:pt idx="892">
                  <c:v>2.7099768653328082</c:v>
                </c:pt>
                <c:pt idx="893">
                  <c:v>2.5392846484481426</c:v>
                </c:pt>
                <c:pt idx="894">
                  <c:v>2.6095391594280541</c:v>
                </c:pt>
                <c:pt idx="895">
                  <c:v>3.1359977934173315</c:v>
                </c:pt>
                <c:pt idx="896">
                  <c:v>2.6571862895256855</c:v>
                </c:pt>
                <c:pt idx="897">
                  <c:v>2.8839365053878594</c:v>
                </c:pt>
                <c:pt idx="898">
                  <c:v>2.2865789374715293</c:v>
                </c:pt>
                <c:pt idx="899">
                  <c:v>2.4500542847569982</c:v>
                </c:pt>
                <c:pt idx="900">
                  <c:v>2.5806249675068775</c:v>
                </c:pt>
                <c:pt idx="901">
                  <c:v>2.6824093001645135</c:v>
                </c:pt>
                <c:pt idx="902">
                  <c:v>3.3708602766803182</c:v>
                </c:pt>
                <c:pt idx="903">
                  <c:v>4.5301955278195045</c:v>
                </c:pt>
                <c:pt idx="904">
                  <c:v>4.7930466533639144</c:v>
                </c:pt>
                <c:pt idx="905">
                  <c:v>4.0118800547608053</c:v>
                </c:pt>
                <c:pt idx="906">
                  <c:v>4.0579437137759085</c:v>
                </c:pt>
                <c:pt idx="907">
                  <c:v>2.6931661045546704</c:v>
                </c:pt>
                <c:pt idx="908">
                  <c:v>2.5427897326088407</c:v>
                </c:pt>
                <c:pt idx="909">
                  <c:v>2.8731171152241837</c:v>
                </c:pt>
                <c:pt idx="910">
                  <c:v>2.6321579622700035</c:v>
                </c:pt>
                <c:pt idx="911">
                  <c:v>2.2277182844256198</c:v>
                </c:pt>
                <c:pt idx="912">
                  <c:v>2.4704948939162787</c:v>
                </c:pt>
                <c:pt idx="913">
                  <c:v>2.5520919678578449</c:v>
                </c:pt>
                <c:pt idx="914">
                  <c:v>3.3071097938124252</c:v>
                </c:pt>
                <c:pt idx="915">
                  <c:v>2.3358309377438857</c:v>
                </c:pt>
                <c:pt idx="916">
                  <c:v>2.5792486542867792</c:v>
                </c:pt>
                <c:pt idx="917">
                  <c:v>2.5952969448924552</c:v>
                </c:pt>
                <c:pt idx="918">
                  <c:v>2.9698336623816082</c:v>
                </c:pt>
                <c:pt idx="919">
                  <c:v>2.4565126405295903</c:v>
                </c:pt>
                <c:pt idx="920">
                  <c:v>2.6283209074443197</c:v>
                </c:pt>
                <c:pt idx="921">
                  <c:v>2.2176244424458282</c:v>
                </c:pt>
                <c:pt idx="922">
                  <c:v>2.0371017227369581</c:v>
                </c:pt>
                <c:pt idx="923">
                  <c:v>2.4344843408660592</c:v>
                </c:pt>
                <c:pt idx="924">
                  <c:v>2.6611288681565832</c:v>
                </c:pt>
                <c:pt idx="925">
                  <c:v>2.9501676053696797</c:v>
                </c:pt>
                <c:pt idx="926">
                  <c:v>2.4416243514450602</c:v>
                </c:pt>
                <c:pt idx="927">
                  <c:v>2.4591097418801802</c:v>
                </c:pt>
                <c:pt idx="928">
                  <c:v>2.6203154310340837</c:v>
                </c:pt>
                <c:pt idx="929">
                  <c:v>3.0158003375259974</c:v>
                </c:pt>
                <c:pt idx="930">
                  <c:v>4.3020868608198342</c:v>
                </c:pt>
                <c:pt idx="931">
                  <c:v>4.7217401605913514</c:v>
                </c:pt>
                <c:pt idx="932">
                  <c:v>4.0406430951738956</c:v>
                </c:pt>
                <c:pt idx="933">
                  <c:v>4.2361556431768674</c:v>
                </c:pt>
                <c:pt idx="934">
                  <c:v>3.1655647180295037</c:v>
                </c:pt>
                <c:pt idx="935">
                  <c:v>2.4012787604558703</c:v>
                </c:pt>
                <c:pt idx="936">
                  <c:v>3.9699271231820887</c:v>
                </c:pt>
                <c:pt idx="937">
                  <c:v>3.4146303648555598</c:v>
                </c:pt>
                <c:pt idx="938">
                  <c:v>2.3336624692144352</c:v>
                </c:pt>
                <c:pt idx="939">
                  <c:v>2.9914226896440823</c:v>
                </c:pt>
                <c:pt idx="940">
                  <c:v>4.1202866081310354</c:v>
                </c:pt>
                <c:pt idx="941">
                  <c:v>4.1240052587740932</c:v>
                </c:pt>
                <c:pt idx="942">
                  <c:v>3.340694983707639</c:v>
                </c:pt>
                <c:pt idx="943">
                  <c:v>4.1502923357932024</c:v>
                </c:pt>
                <c:pt idx="944">
                  <c:v>3.308623566722432</c:v>
                </c:pt>
                <c:pt idx="945">
                  <c:v>3.7835001028519759</c:v>
                </c:pt>
                <c:pt idx="946">
                  <c:v>3.7401564253824402</c:v>
                </c:pt>
                <c:pt idx="947">
                  <c:v>3.9805070323733482</c:v>
                </c:pt>
                <c:pt idx="948">
                  <c:v>3.6060611488715009</c:v>
                </c:pt>
                <c:pt idx="949">
                  <c:v>2.3233237635539563</c:v>
                </c:pt>
                <c:pt idx="950">
                  <c:v>2.1783418530238521</c:v>
                </c:pt>
                <c:pt idx="951">
                  <c:v>2.3124663738707238</c:v>
                </c:pt>
                <c:pt idx="952">
                  <c:v>2.1962220627516382</c:v>
                </c:pt>
                <c:pt idx="953">
                  <c:v>3.8732742808006844</c:v>
                </c:pt>
                <c:pt idx="954">
                  <c:v>4.1612765209221374</c:v>
                </c:pt>
                <c:pt idx="955">
                  <c:v>3.8771935069929238</c:v>
                </c:pt>
                <c:pt idx="956">
                  <c:v>3.9156743349730574</c:v>
                </c:pt>
                <c:pt idx="957">
                  <c:v>4.3510086346237991</c:v>
                </c:pt>
                <c:pt idx="958">
                  <c:v>4.2199375469299962</c:v>
                </c:pt>
                <c:pt idx="959">
                  <c:v>4.3545973122788855</c:v>
                </c:pt>
                <c:pt idx="960">
                  <c:v>4.0871030481474468</c:v>
                </c:pt>
                <c:pt idx="961">
                  <c:v>4.7073619165559855</c:v>
                </c:pt>
                <c:pt idx="962">
                  <c:v>4.4763039968850915</c:v>
                </c:pt>
                <c:pt idx="963">
                  <c:v>3.0444614954736537</c:v>
                </c:pt>
                <c:pt idx="964">
                  <c:v>3.7004175010344746</c:v>
                </c:pt>
                <c:pt idx="965">
                  <c:v>3.6984568643928268</c:v>
                </c:pt>
                <c:pt idx="966">
                  <c:v>3.9267277012378412</c:v>
                </c:pt>
                <c:pt idx="967">
                  <c:v>3.4145043341972827</c:v>
                </c:pt>
                <c:pt idx="968">
                  <c:v>4.107837422417898</c:v>
                </c:pt>
                <c:pt idx="969">
                  <c:v>3.5992056575386404</c:v>
                </c:pt>
                <c:pt idx="970">
                  <c:v>3.7484735087983103</c:v>
                </c:pt>
                <c:pt idx="971">
                  <c:v>4.2971633571535905</c:v>
                </c:pt>
                <c:pt idx="972">
                  <c:v>4.1836776625180354</c:v>
                </c:pt>
                <c:pt idx="973">
                  <c:v>3.5437341177962907</c:v>
                </c:pt>
                <c:pt idx="974">
                  <c:v>3.6355617508008802</c:v>
                </c:pt>
                <c:pt idx="975">
                  <c:v>3.0009671719245681</c:v>
                </c:pt>
                <c:pt idx="976">
                  <c:v>3.0534721227741231</c:v>
                </c:pt>
                <c:pt idx="977">
                  <c:v>2.9189995896576382</c:v>
                </c:pt>
                <c:pt idx="978">
                  <c:v>3.8605155945104395</c:v>
                </c:pt>
                <c:pt idx="979">
                  <c:v>3.5707356493790083</c:v>
                </c:pt>
                <c:pt idx="980">
                  <c:v>3.6940517398393293</c:v>
                </c:pt>
                <c:pt idx="981">
                  <c:v>3.8223265244062397</c:v>
                </c:pt>
                <c:pt idx="982">
                  <c:v>3.9287643655870212</c:v>
                </c:pt>
                <c:pt idx="983">
                  <c:v>3.7752694536563736</c:v>
                </c:pt>
                <c:pt idx="984">
                  <c:v>3.7643690835080847</c:v>
                </c:pt>
                <c:pt idx="985">
                  <c:v>3.5559671983081507</c:v>
                </c:pt>
                <c:pt idx="986">
                  <c:v>3.7650312236438053</c:v>
                </c:pt>
                <c:pt idx="987">
                  <c:v>3.7775346959816587</c:v>
                </c:pt>
                <c:pt idx="988">
                  <c:v>3.5477064019066602</c:v>
                </c:pt>
                <c:pt idx="989">
                  <c:v>3.647981501801536</c:v>
                </c:pt>
                <c:pt idx="990">
                  <c:v>3.5345826061466648</c:v>
                </c:pt>
                <c:pt idx="991">
                  <c:v>3.4283344308717552</c:v>
                </c:pt>
                <c:pt idx="992">
                  <c:v>3.4495619607204882</c:v>
                </c:pt>
                <c:pt idx="993">
                  <c:v>3.6369851439359522</c:v>
                </c:pt>
                <c:pt idx="994">
                  <c:v>3.5019677100263067</c:v>
                </c:pt>
                <c:pt idx="995">
                  <c:v>3.4065930100665636</c:v>
                </c:pt>
                <c:pt idx="996">
                  <c:v>3.3302806952564667</c:v>
                </c:pt>
                <c:pt idx="997">
                  <c:v>3.2763642140132077</c:v>
                </c:pt>
                <c:pt idx="998">
                  <c:v>3.3697263096334522</c:v>
                </c:pt>
                <c:pt idx="999">
                  <c:v>3.2402727850064212</c:v>
                </c:pt>
                <c:pt idx="1000">
                  <c:v>3.4427787752786667</c:v>
                </c:pt>
                <c:pt idx="1001">
                  <c:v>3.5651791058062798</c:v>
                </c:pt>
                <c:pt idx="1002">
                  <c:v>3.5115427261879888</c:v>
                </c:pt>
                <c:pt idx="1003">
                  <c:v>3.1344781292211947</c:v>
                </c:pt>
                <c:pt idx="1004">
                  <c:v>3.3115939659268627</c:v>
                </c:pt>
                <c:pt idx="1005">
                  <c:v>3.3455918414795609</c:v>
                </c:pt>
                <c:pt idx="1006">
                  <c:v>3.3376602176900447</c:v>
                </c:pt>
                <c:pt idx="1007">
                  <c:v>3.3155791168788569</c:v>
                </c:pt>
                <c:pt idx="1008">
                  <c:v>3.4888471454530388</c:v>
                </c:pt>
                <c:pt idx="1009">
                  <c:v>3.3160973417662518</c:v>
                </c:pt>
                <c:pt idx="1010">
                  <c:v>3.1032383446008152</c:v>
                </c:pt>
                <c:pt idx="1011">
                  <c:v>2.9781377874945836</c:v>
                </c:pt>
                <c:pt idx="1012">
                  <c:v>3.197986116204631</c:v>
                </c:pt>
                <c:pt idx="1013">
                  <c:v>3.1591122506431342</c:v>
                </c:pt>
                <c:pt idx="1014">
                  <c:v>3.0613020796158827</c:v>
                </c:pt>
                <c:pt idx="1015">
                  <c:v>3.1714855995228617</c:v>
                </c:pt>
                <c:pt idx="1016">
                  <c:v>2.9586550563262577</c:v>
                </c:pt>
                <c:pt idx="1017">
                  <c:v>2.8402081321302393</c:v>
                </c:pt>
                <c:pt idx="1018">
                  <c:v>2.8293995533295879</c:v>
                </c:pt>
                <c:pt idx="1019">
                  <c:v>2.8834235307026259</c:v>
                </c:pt>
                <c:pt idx="1020">
                  <c:v>2.9248892001397437</c:v>
                </c:pt>
                <c:pt idx="1021">
                  <c:v>2.9021218327277012</c:v>
                </c:pt>
                <c:pt idx="1022">
                  <c:v>2.9103183876416638</c:v>
                </c:pt>
                <c:pt idx="1023">
                  <c:v>3.0177031428013756</c:v>
                </c:pt>
                <c:pt idx="1024">
                  <c:v>2.9906447182032165</c:v>
                </c:pt>
                <c:pt idx="1025">
                  <c:v>2.8694555772600925</c:v>
                </c:pt>
                <c:pt idx="1026">
                  <c:v>2.8894492200602433</c:v>
                </c:pt>
                <c:pt idx="1027">
                  <c:v>2.8956245449763212</c:v>
                </c:pt>
                <c:pt idx="1028">
                  <c:v>3.1588612911439111</c:v>
                </c:pt>
                <c:pt idx="1029">
                  <c:v>2.8458123307948027</c:v>
                </c:pt>
                <c:pt idx="1030">
                  <c:v>2.7688903605785002</c:v>
                </c:pt>
                <c:pt idx="1031">
                  <c:v>2.7802587038259552</c:v>
                </c:pt>
                <c:pt idx="1032">
                  <c:v>3.0975138084234248</c:v>
                </c:pt>
                <c:pt idx="1033">
                  <c:v>3.8136749201123035</c:v>
                </c:pt>
                <c:pt idx="1034">
                  <c:v>3.4219045666709427</c:v>
                </c:pt>
                <c:pt idx="1035">
                  <c:v>2.819667862543362</c:v>
                </c:pt>
                <c:pt idx="1036">
                  <c:v>2.6081483962443182</c:v>
                </c:pt>
                <c:pt idx="1037">
                  <c:v>2.8191872761223244</c:v>
                </c:pt>
                <c:pt idx="1038">
                  <c:v>2.9272076882044442</c:v>
                </c:pt>
                <c:pt idx="1039">
                  <c:v>3.1592583014192948</c:v>
                </c:pt>
                <c:pt idx="1040">
                  <c:v>3.5923382762253482</c:v>
                </c:pt>
                <c:pt idx="1041">
                  <c:v>2.9023425435793166</c:v>
                </c:pt>
                <c:pt idx="1042">
                  <c:v>2.6838857908792382</c:v>
                </c:pt>
                <c:pt idx="1043">
                  <c:v>2.4315944127694102</c:v>
                </c:pt>
                <c:pt idx="1044">
                  <c:v>2.5093343074540426</c:v>
                </c:pt>
                <c:pt idx="1045">
                  <c:v>3.0389525829951887</c:v>
                </c:pt>
                <c:pt idx="1046">
                  <c:v>3.0875538147304682</c:v>
                </c:pt>
                <c:pt idx="1047">
                  <c:v>3.0848221538543688</c:v>
                </c:pt>
                <c:pt idx="1048">
                  <c:v>3.3667415490661829</c:v>
                </c:pt>
                <c:pt idx="1049">
                  <c:v>3.2078657880458881</c:v>
                </c:pt>
                <c:pt idx="1050">
                  <c:v>3.2621972047665611</c:v>
                </c:pt>
                <c:pt idx="1051">
                  <c:v>2.8580168010155638</c:v>
                </c:pt>
                <c:pt idx="1052">
                  <c:v>2.9981224965207387</c:v>
                </c:pt>
                <c:pt idx="1053">
                  <c:v>2.8978029947470567</c:v>
                </c:pt>
                <c:pt idx="1054">
                  <c:v>2.8555947863846116</c:v>
                </c:pt>
                <c:pt idx="1055">
                  <c:v>2.7095688427436202</c:v>
                </c:pt>
                <c:pt idx="1056">
                  <c:v>2.7122088027894975</c:v>
                </c:pt>
                <c:pt idx="1057">
                  <c:v>2.839470084799081</c:v>
                </c:pt>
                <c:pt idx="1058">
                  <c:v>3.4206933412801952</c:v>
                </c:pt>
                <c:pt idx="1059">
                  <c:v>3.318593164827691</c:v>
                </c:pt>
                <c:pt idx="1060">
                  <c:v>2.7952429835712587</c:v>
                </c:pt>
                <c:pt idx="1061">
                  <c:v>2.7435868781388471</c:v>
                </c:pt>
                <c:pt idx="1062">
                  <c:v>3.4978952854439465</c:v>
                </c:pt>
                <c:pt idx="1063">
                  <c:v>3.7075747882357892</c:v>
                </c:pt>
                <c:pt idx="1064">
                  <c:v>2.51406806927245</c:v>
                </c:pt>
                <c:pt idx="1065">
                  <c:v>2.1126077555702505</c:v>
                </c:pt>
                <c:pt idx="1066">
                  <c:v>2.3350932822486277</c:v>
                </c:pt>
                <c:pt idx="1067">
                  <c:v>2.2685286236771782</c:v>
                </c:pt>
                <c:pt idx="1068">
                  <c:v>2.4076437895524792</c:v>
                </c:pt>
                <c:pt idx="1069">
                  <c:v>2.508788721498294</c:v>
                </c:pt>
                <c:pt idx="1070">
                  <c:v>3.2152112126233763</c:v>
                </c:pt>
                <c:pt idx="1071">
                  <c:v>3.0773337536260494</c:v>
                </c:pt>
                <c:pt idx="1072">
                  <c:v>2.3663708636570866</c:v>
                </c:pt>
                <c:pt idx="1073">
                  <c:v>3.1937764726799163</c:v>
                </c:pt>
                <c:pt idx="1074">
                  <c:v>2.9716720225945581</c:v>
                </c:pt>
                <c:pt idx="1075">
                  <c:v>3.0242746564887959</c:v>
                </c:pt>
                <c:pt idx="1076">
                  <c:v>3.1031359785320647</c:v>
                </c:pt>
                <c:pt idx="1077">
                  <c:v>2.8096838184224802</c:v>
                </c:pt>
                <c:pt idx="1078">
                  <c:v>3.1222258157051268</c:v>
                </c:pt>
                <c:pt idx="1079">
                  <c:v>3.4683762135570042</c:v>
                </c:pt>
                <c:pt idx="1080">
                  <c:v>3.456400206324282</c:v>
                </c:pt>
                <c:pt idx="1081">
                  <c:v>3.2186400845794427</c:v>
                </c:pt>
                <c:pt idx="1082">
                  <c:v>3.1911247178888291</c:v>
                </c:pt>
                <c:pt idx="1083">
                  <c:v>3.5662218273240942</c:v>
                </c:pt>
                <c:pt idx="1084">
                  <c:v>4.6041910702443065</c:v>
                </c:pt>
                <c:pt idx="1085">
                  <c:v>4.422440458194183</c:v>
                </c:pt>
                <c:pt idx="1086">
                  <c:v>3.9963490337209766</c:v>
                </c:pt>
                <c:pt idx="1087">
                  <c:v>2.5974958922814202</c:v>
                </c:pt>
                <c:pt idx="1088">
                  <c:v>3.0223959333207127</c:v>
                </c:pt>
                <c:pt idx="1089">
                  <c:v>3.4987835276346102</c:v>
                </c:pt>
                <c:pt idx="1090">
                  <c:v>4.3473342908921149</c:v>
                </c:pt>
                <c:pt idx="1091">
                  <c:v>3.3184627560509039</c:v>
                </c:pt>
                <c:pt idx="1092">
                  <c:v>3.3459314114148473</c:v>
                </c:pt>
                <c:pt idx="1093">
                  <c:v>3.215216248505345</c:v>
                </c:pt>
                <c:pt idx="1094">
                  <c:v>3.3225319660914252</c:v>
                </c:pt>
                <c:pt idx="1095">
                  <c:v>3.4122381978214427</c:v>
                </c:pt>
                <c:pt idx="1096">
                  <c:v>3.9212794441726877</c:v>
                </c:pt>
                <c:pt idx="1097">
                  <c:v>3.4666620587794874</c:v>
                </c:pt>
                <c:pt idx="1098">
                  <c:v>3.500968978396247</c:v>
                </c:pt>
                <c:pt idx="1099">
                  <c:v>3.2807671544148818</c:v>
                </c:pt>
                <c:pt idx="1100">
                  <c:v>3.4202236948459146</c:v>
                </c:pt>
                <c:pt idx="1101">
                  <c:v>3.6695591376439776</c:v>
                </c:pt>
                <c:pt idx="1102">
                  <c:v>4.0555863431713046</c:v>
                </c:pt>
                <c:pt idx="1103">
                  <c:v>3.9862326539544193</c:v>
                </c:pt>
                <c:pt idx="1104">
                  <c:v>3.7726124621008625</c:v>
                </c:pt>
                <c:pt idx="1105">
                  <c:v>3.7873688234687237</c:v>
                </c:pt>
                <c:pt idx="1106">
                  <c:v>3.7463627182795491</c:v>
                </c:pt>
                <c:pt idx="1107">
                  <c:v>4.8235734670390489</c:v>
                </c:pt>
                <c:pt idx="1108">
                  <c:v>4.1936234487897694</c:v>
                </c:pt>
                <c:pt idx="1109">
                  <c:v>4.0659865523228298</c:v>
                </c:pt>
                <c:pt idx="1110">
                  <c:v>4.1681160722448389</c:v>
                </c:pt>
                <c:pt idx="1111">
                  <c:v>3.4430025190435725</c:v>
                </c:pt>
                <c:pt idx="1112">
                  <c:v>3.9706851900910367</c:v>
                </c:pt>
                <c:pt idx="1113">
                  <c:v>3.5950166661423992</c:v>
                </c:pt>
                <c:pt idx="1114">
                  <c:v>4.4861432574727313</c:v>
                </c:pt>
                <c:pt idx="1115">
                  <c:v>4.2447365142420095</c:v>
                </c:pt>
                <c:pt idx="1116">
                  <c:v>4.1290454651921324</c:v>
                </c:pt>
                <c:pt idx="1117">
                  <c:v>4.3336087056936732</c:v>
                </c:pt>
                <c:pt idx="1118">
                  <c:v>4.3608100999857786</c:v>
                </c:pt>
                <c:pt idx="1119">
                  <c:v>4.4309875250951851</c:v>
                </c:pt>
                <c:pt idx="1120">
                  <c:v>4.3169712063236965</c:v>
                </c:pt>
                <c:pt idx="1121">
                  <c:v>3.9492644890188395</c:v>
                </c:pt>
                <c:pt idx="1122">
                  <c:v>3.9045635211831189</c:v>
                </c:pt>
                <c:pt idx="1123">
                  <c:v>4.1405023653372082</c:v>
                </c:pt>
                <c:pt idx="1124">
                  <c:v>4.5879744150131394</c:v>
                </c:pt>
                <c:pt idx="1125">
                  <c:v>4.4503894463716884</c:v>
                </c:pt>
                <c:pt idx="1126">
                  <c:v>4.4617225551318347</c:v>
                </c:pt>
                <c:pt idx="1127">
                  <c:v>4.5538476429012293</c:v>
                </c:pt>
                <c:pt idx="1128">
                  <c:v>4.6803290200580925</c:v>
                </c:pt>
                <c:pt idx="1129">
                  <c:v>4.4173269976698935</c:v>
                </c:pt>
                <c:pt idx="1130">
                  <c:v>3.7785605816849062</c:v>
                </c:pt>
                <c:pt idx="1131">
                  <c:v>3.8289750321581209</c:v>
                </c:pt>
                <c:pt idx="1132">
                  <c:v>3.7704907220773158</c:v>
                </c:pt>
                <c:pt idx="1133">
                  <c:v>2.7853512778759897</c:v>
                </c:pt>
                <c:pt idx="1134">
                  <c:v>4.0511906589519775</c:v>
                </c:pt>
                <c:pt idx="1135">
                  <c:v>4.1288517713066053</c:v>
                </c:pt>
                <c:pt idx="1136">
                  <c:v>4.9346233683507901</c:v>
                </c:pt>
                <c:pt idx="1137">
                  <c:v>3.9822073927307189</c:v>
                </c:pt>
                <c:pt idx="1138">
                  <c:v>3.9039124656563899</c:v>
                </c:pt>
                <c:pt idx="1139">
                  <c:v>4.5194313260996326</c:v>
                </c:pt>
                <c:pt idx="1140">
                  <c:v>3.4575021651289397</c:v>
                </c:pt>
                <c:pt idx="1141">
                  <c:v>4.7982086853805441</c:v>
                </c:pt>
                <c:pt idx="1142">
                  <c:v>4.9959894210812905</c:v>
                </c:pt>
                <c:pt idx="1143">
                  <c:v>4.7463713732790334</c:v>
                </c:pt>
                <c:pt idx="1144">
                  <c:v>4.6599946881677745</c:v>
                </c:pt>
                <c:pt idx="1145">
                  <c:v>5.0709260205031494</c:v>
                </c:pt>
                <c:pt idx="1146">
                  <c:v>5.3154667382985075</c:v>
                </c:pt>
                <c:pt idx="1147">
                  <c:v>5.1989086699086045</c:v>
                </c:pt>
                <c:pt idx="1148">
                  <c:v>4.832167983337591</c:v>
                </c:pt>
                <c:pt idx="1149">
                  <c:v>5.3061229504466185</c:v>
                </c:pt>
                <c:pt idx="1150">
                  <c:v>5.6044706004874145</c:v>
                </c:pt>
                <c:pt idx="1151">
                  <c:v>5.3579031409704845</c:v>
                </c:pt>
                <c:pt idx="1152">
                  <c:v>5.5134969848444397</c:v>
                </c:pt>
                <c:pt idx="1153">
                  <c:v>5.5869970856544153</c:v>
                </c:pt>
                <c:pt idx="1154">
                  <c:v>4.2951680302701192</c:v>
                </c:pt>
                <c:pt idx="1155">
                  <c:v>4.4395449784592689</c:v>
                </c:pt>
                <c:pt idx="1156">
                  <c:v>2.7709190920297782</c:v>
                </c:pt>
                <c:pt idx="1157">
                  <c:v>4.5612508827378404</c:v>
                </c:pt>
                <c:pt idx="1158">
                  <c:v>5.235919506036927</c:v>
                </c:pt>
                <c:pt idx="1159">
                  <c:v>5.1521648316075668</c:v>
                </c:pt>
                <c:pt idx="1160">
                  <c:v>6.3540440728641165</c:v>
                </c:pt>
                <c:pt idx="1161">
                  <c:v>5.9116751818946947</c:v>
                </c:pt>
                <c:pt idx="1162">
                  <c:v>4.5158780686822695</c:v>
                </c:pt>
                <c:pt idx="1163">
                  <c:v>5.9920648105345382</c:v>
                </c:pt>
                <c:pt idx="1164">
                  <c:v>6.3356952614328303</c:v>
                </c:pt>
                <c:pt idx="1165">
                  <c:v>6.0512659848133854</c:v>
                </c:pt>
                <c:pt idx="1166">
                  <c:v>6.2985225464571908</c:v>
                </c:pt>
                <c:pt idx="1167">
                  <c:v>6.0900199374540085</c:v>
                </c:pt>
                <c:pt idx="1168">
                  <c:v>6.4133467075797324</c:v>
                </c:pt>
                <c:pt idx="1169">
                  <c:v>6.3678917185369661</c:v>
                </c:pt>
                <c:pt idx="1170">
                  <c:v>6.0536944252441165</c:v>
                </c:pt>
                <c:pt idx="1171">
                  <c:v>5.2133589616244125</c:v>
                </c:pt>
                <c:pt idx="1172">
                  <c:v>6.2094652381061302</c:v>
                </c:pt>
                <c:pt idx="1173">
                  <c:v>4.4124017967019551</c:v>
                </c:pt>
                <c:pt idx="1174">
                  <c:v>5.6187306345560755</c:v>
                </c:pt>
                <c:pt idx="1175">
                  <c:v>5.5543997883062772</c:v>
                </c:pt>
                <c:pt idx="1176">
                  <c:v>5.8264187964352665</c:v>
                </c:pt>
                <c:pt idx="1177">
                  <c:v>4.1484223869646408</c:v>
                </c:pt>
                <c:pt idx="1178">
                  <c:v>2.6127175328386731</c:v>
                </c:pt>
                <c:pt idx="1179">
                  <c:v>5.4618055644222725</c:v>
                </c:pt>
                <c:pt idx="1180">
                  <c:v>6.0960394404518983</c:v>
                </c:pt>
                <c:pt idx="1181">
                  <c:v>4.5992784188116742</c:v>
                </c:pt>
                <c:pt idx="1182">
                  <c:v>4.9901748623155573</c:v>
                </c:pt>
                <c:pt idx="1183">
                  <c:v>4.2567380749593724</c:v>
                </c:pt>
                <c:pt idx="1184">
                  <c:v>3.6590165834470003</c:v>
                </c:pt>
                <c:pt idx="1185">
                  <c:v>5.5649354622212277</c:v>
                </c:pt>
                <c:pt idx="1186">
                  <c:v>6.2626850142144317</c:v>
                </c:pt>
                <c:pt idx="1187">
                  <c:v>6.333670480762482</c:v>
                </c:pt>
                <c:pt idx="1188">
                  <c:v>6.3408682650023094</c:v>
                </c:pt>
                <c:pt idx="1189">
                  <c:v>7.0075001936022137</c:v>
                </c:pt>
                <c:pt idx="1190">
                  <c:v>6.886496302689979</c:v>
                </c:pt>
                <c:pt idx="1191">
                  <c:v>7.1112274414443579</c:v>
                </c:pt>
                <c:pt idx="1192">
                  <c:v>7.2210147504678375</c:v>
                </c:pt>
                <c:pt idx="1193">
                  <c:v>7.1350098924141703</c:v>
                </c:pt>
                <c:pt idx="1194">
                  <c:v>7.4235310106263626</c:v>
                </c:pt>
                <c:pt idx="1195">
                  <c:v>7.2573291266370568</c:v>
                </c:pt>
                <c:pt idx="1196">
                  <c:v>6.8270656654075452</c:v>
                </c:pt>
                <c:pt idx="1197">
                  <c:v>7.0409461698476239</c:v>
                </c:pt>
                <c:pt idx="1198">
                  <c:v>6.7038262619565945</c:v>
                </c:pt>
                <c:pt idx="1199">
                  <c:v>7.1408777534128713</c:v>
                </c:pt>
                <c:pt idx="1200">
                  <c:v>6.8740915641798388</c:v>
                </c:pt>
                <c:pt idx="1201">
                  <c:v>7.1464256197245426</c:v>
                </c:pt>
                <c:pt idx="1202">
                  <c:v>6.8163919468082455</c:v>
                </c:pt>
                <c:pt idx="1203">
                  <c:v>7.5316135519478324</c:v>
                </c:pt>
                <c:pt idx="1204">
                  <c:v>7.5064810539254765</c:v>
                </c:pt>
                <c:pt idx="1205">
                  <c:v>8.3088360653340025</c:v>
                </c:pt>
                <c:pt idx="1206">
                  <c:v>7.1202862859931439</c:v>
                </c:pt>
                <c:pt idx="1207">
                  <c:v>6.8961721291836424</c:v>
                </c:pt>
                <c:pt idx="1208">
                  <c:v>6.1766546087147294</c:v>
                </c:pt>
                <c:pt idx="1209">
                  <c:v>5.5961725033372405</c:v>
                </c:pt>
                <c:pt idx="1210">
                  <c:v>6.3583421271036391</c:v>
                </c:pt>
                <c:pt idx="1211">
                  <c:v>7.0679228723125878</c:v>
                </c:pt>
                <c:pt idx="1212">
                  <c:v>6.6154568532180997</c:v>
                </c:pt>
                <c:pt idx="1213">
                  <c:v>6.5395593491380284</c:v>
                </c:pt>
                <c:pt idx="1214">
                  <c:v>6.1526332077894255</c:v>
                </c:pt>
                <c:pt idx="1215">
                  <c:v>6.2342144245677069</c:v>
                </c:pt>
                <c:pt idx="1216">
                  <c:v>6.708827835752297</c:v>
                </c:pt>
                <c:pt idx="1217">
                  <c:v>7.0086292234824414</c:v>
                </c:pt>
                <c:pt idx="1218">
                  <c:v>6.8470745048852146</c:v>
                </c:pt>
                <c:pt idx="1219">
                  <c:v>6.9412105591717612</c:v>
                </c:pt>
                <c:pt idx="1220">
                  <c:v>7.2901791887113712</c:v>
                </c:pt>
                <c:pt idx="1221">
                  <c:v>4.4130545264823846</c:v>
                </c:pt>
                <c:pt idx="1222">
                  <c:v>3.0128526903351953</c:v>
                </c:pt>
                <c:pt idx="1223">
                  <c:v>3.4815281019373598</c:v>
                </c:pt>
                <c:pt idx="1224">
                  <c:v>4.0877863579544655</c:v>
                </c:pt>
                <c:pt idx="1225">
                  <c:v>2.7283087636409094</c:v>
                </c:pt>
                <c:pt idx="1226">
                  <c:v>3.1375207452568037</c:v>
                </c:pt>
                <c:pt idx="1227">
                  <c:v>4.0144640196301555</c:v>
                </c:pt>
                <c:pt idx="1228">
                  <c:v>4.1916259733802157</c:v>
                </c:pt>
                <c:pt idx="1229">
                  <c:v>5.3385726938609714</c:v>
                </c:pt>
                <c:pt idx="1230">
                  <c:v>5.631244837868234</c:v>
                </c:pt>
                <c:pt idx="1231">
                  <c:v>5.3813455816474374</c:v>
                </c:pt>
                <c:pt idx="1232">
                  <c:v>4.765580907872268</c:v>
                </c:pt>
                <c:pt idx="1233">
                  <c:v>5.3127581619248314</c:v>
                </c:pt>
                <c:pt idx="1234">
                  <c:v>4.0182107235309701</c:v>
                </c:pt>
                <c:pt idx="1235">
                  <c:v>2.5005922357589014</c:v>
                </c:pt>
                <c:pt idx="1236">
                  <c:v>2.3609505962835824</c:v>
                </c:pt>
                <c:pt idx="1237">
                  <c:v>2.2934490297359913</c:v>
                </c:pt>
                <c:pt idx="1238">
                  <c:v>2.1878890878674175</c:v>
                </c:pt>
                <c:pt idx="1239">
                  <c:v>2.0384312656413606</c:v>
                </c:pt>
                <c:pt idx="1240">
                  <c:v>2.1568808407366902</c:v>
                </c:pt>
                <c:pt idx="1241">
                  <c:v>2.2467255285574024</c:v>
                </c:pt>
                <c:pt idx="1242">
                  <c:v>2.6475273798798442</c:v>
                </c:pt>
                <c:pt idx="1243">
                  <c:v>2.8270333754563404</c:v>
                </c:pt>
                <c:pt idx="1244">
                  <c:v>2.393649562248076</c:v>
                </c:pt>
                <c:pt idx="1245">
                  <c:v>2.8350277866210152</c:v>
                </c:pt>
                <c:pt idx="1246">
                  <c:v>2.52390735767221</c:v>
                </c:pt>
                <c:pt idx="1247">
                  <c:v>2.2568148060152931</c:v>
                </c:pt>
                <c:pt idx="1248">
                  <c:v>2.3760441939641086</c:v>
                </c:pt>
                <c:pt idx="1249">
                  <c:v>2.2939907714846752</c:v>
                </c:pt>
                <c:pt idx="1250">
                  <c:v>2.3572543938327817</c:v>
                </c:pt>
                <c:pt idx="1251">
                  <c:v>3.2316489278700207</c:v>
                </c:pt>
                <c:pt idx="1252">
                  <c:v>2.5412308828280912</c:v>
                </c:pt>
                <c:pt idx="1253">
                  <c:v>2.152316340429806</c:v>
                </c:pt>
                <c:pt idx="1254">
                  <c:v>2.3582060708546577</c:v>
                </c:pt>
                <c:pt idx="1255">
                  <c:v>3.4491539440115782</c:v>
                </c:pt>
                <c:pt idx="1256">
                  <c:v>2.6147338505549755</c:v>
                </c:pt>
                <c:pt idx="1257">
                  <c:v>2.2081996555581092</c:v>
                </c:pt>
                <c:pt idx="1258">
                  <c:v>2.0602973842290782</c:v>
                </c:pt>
                <c:pt idx="1259">
                  <c:v>1.966369516908075</c:v>
                </c:pt>
                <c:pt idx="1260">
                  <c:v>1.980868332336114</c:v>
                </c:pt>
                <c:pt idx="1261">
                  <c:v>2.0139952836736077</c:v>
                </c:pt>
                <c:pt idx="1262">
                  <c:v>2.0351136217761532</c:v>
                </c:pt>
                <c:pt idx="1263">
                  <c:v>2.137391268553424</c:v>
                </c:pt>
                <c:pt idx="1264">
                  <c:v>2.400514067626355</c:v>
                </c:pt>
                <c:pt idx="1265">
                  <c:v>2.9809863032284079</c:v>
                </c:pt>
                <c:pt idx="1266">
                  <c:v>2.7853024738503249</c:v>
                </c:pt>
                <c:pt idx="1267">
                  <c:v>3.0990732435014632</c:v>
                </c:pt>
                <c:pt idx="1268">
                  <c:v>2.8773606568804442</c:v>
                </c:pt>
                <c:pt idx="1269">
                  <c:v>2.6029788959583673</c:v>
                </c:pt>
                <c:pt idx="1270">
                  <c:v>2.3898678218038527</c:v>
                </c:pt>
                <c:pt idx="1271">
                  <c:v>2.6272131417337401</c:v>
                </c:pt>
                <c:pt idx="1272">
                  <c:v>2.4842595073929252</c:v>
                </c:pt>
                <c:pt idx="1273">
                  <c:v>2.6937362592097402</c:v>
                </c:pt>
                <c:pt idx="1274">
                  <c:v>2.5834928275953786</c:v>
                </c:pt>
                <c:pt idx="1275">
                  <c:v>2.8398290734322216</c:v>
                </c:pt>
                <c:pt idx="1276">
                  <c:v>2.9475008638067659</c:v>
                </c:pt>
                <c:pt idx="1277">
                  <c:v>3.0419069717854312</c:v>
                </c:pt>
                <c:pt idx="1278">
                  <c:v>2.8229964734795123</c:v>
                </c:pt>
                <c:pt idx="1279">
                  <c:v>2.8347793619513282</c:v>
                </c:pt>
                <c:pt idx="1280">
                  <c:v>2.8691731289407576</c:v>
                </c:pt>
                <c:pt idx="1281">
                  <c:v>2.6830093067271692</c:v>
                </c:pt>
                <c:pt idx="1282">
                  <c:v>2.8419127279239449</c:v>
                </c:pt>
                <c:pt idx="1283">
                  <c:v>2.7797891941700108</c:v>
                </c:pt>
                <c:pt idx="1284">
                  <c:v>2.9227303381019212</c:v>
                </c:pt>
                <c:pt idx="1285">
                  <c:v>2.7571179833757542</c:v>
                </c:pt>
                <c:pt idx="1286">
                  <c:v>2.7581824310119605</c:v>
                </c:pt>
                <c:pt idx="1287">
                  <c:v>2.6376337371864751</c:v>
                </c:pt>
                <c:pt idx="1288">
                  <c:v>3.0291428576794432</c:v>
                </c:pt>
                <c:pt idx="1289">
                  <c:v>3.036150475638089</c:v>
                </c:pt>
                <c:pt idx="1290">
                  <c:v>3.1520782416597304</c:v>
                </c:pt>
                <c:pt idx="1291">
                  <c:v>2.3267615081354052</c:v>
                </c:pt>
                <c:pt idx="1292">
                  <c:v>2.2776951150437577</c:v>
                </c:pt>
                <c:pt idx="1293">
                  <c:v>2.6641976340681799</c:v>
                </c:pt>
                <c:pt idx="1294">
                  <c:v>2.9602059475143232</c:v>
                </c:pt>
                <c:pt idx="1295">
                  <c:v>3.3908382951931899</c:v>
                </c:pt>
                <c:pt idx="1296">
                  <c:v>3.3524042616085237</c:v>
                </c:pt>
                <c:pt idx="1297">
                  <c:v>3.0003535915269155</c:v>
                </c:pt>
                <c:pt idx="1298">
                  <c:v>2.9816068332876027</c:v>
                </c:pt>
                <c:pt idx="1299">
                  <c:v>3.2852770716200892</c:v>
                </c:pt>
                <c:pt idx="1300">
                  <c:v>4.0124360369165739</c:v>
                </c:pt>
                <c:pt idx="1301">
                  <c:v>3.1918124307749327</c:v>
                </c:pt>
                <c:pt idx="1302">
                  <c:v>4.2925970319668965</c:v>
                </c:pt>
                <c:pt idx="1303">
                  <c:v>4.0344239546696823</c:v>
                </c:pt>
                <c:pt idx="1304">
                  <c:v>4.2105023721294446</c:v>
                </c:pt>
                <c:pt idx="1305">
                  <c:v>4.2428358294089561</c:v>
                </c:pt>
                <c:pt idx="1306">
                  <c:v>4.2838078845956424</c:v>
                </c:pt>
                <c:pt idx="1307">
                  <c:v>4.667618925746635</c:v>
                </c:pt>
                <c:pt idx="1308">
                  <c:v>4.1055906551124455</c:v>
                </c:pt>
                <c:pt idx="1309">
                  <c:v>3.8973627250659661</c:v>
                </c:pt>
                <c:pt idx="1310">
                  <c:v>3.8260480860801116</c:v>
                </c:pt>
                <c:pt idx="1311">
                  <c:v>4.6462203831029072</c:v>
                </c:pt>
                <c:pt idx="1312">
                  <c:v>3.794529312377187</c:v>
                </c:pt>
                <c:pt idx="1313">
                  <c:v>5.3535503728365459</c:v>
                </c:pt>
                <c:pt idx="1314">
                  <c:v>4.3757669234916428</c:v>
                </c:pt>
                <c:pt idx="1315">
                  <c:v>4.6818227876181524</c:v>
                </c:pt>
                <c:pt idx="1316">
                  <c:v>3.62678514927872</c:v>
                </c:pt>
                <c:pt idx="1317">
                  <c:v>3.0475870754752985</c:v>
                </c:pt>
                <c:pt idx="1318">
                  <c:v>3.2594003178091939</c:v>
                </c:pt>
                <c:pt idx="1319">
                  <c:v>2.271502512289822</c:v>
                </c:pt>
                <c:pt idx="1320">
                  <c:v>2.1205259200875042</c:v>
                </c:pt>
                <c:pt idx="1321">
                  <c:v>2.2318070591496997</c:v>
                </c:pt>
                <c:pt idx="1322">
                  <c:v>3.7368400612080386</c:v>
                </c:pt>
                <c:pt idx="1323">
                  <c:v>3.0507277966005444</c:v>
                </c:pt>
                <c:pt idx="1324">
                  <c:v>3.3930753597767587</c:v>
                </c:pt>
                <c:pt idx="1325">
                  <c:v>3.4976945521771414</c:v>
                </c:pt>
                <c:pt idx="1326">
                  <c:v>2.8354061402058575</c:v>
                </c:pt>
                <c:pt idx="1327">
                  <c:v>2.881831122352164</c:v>
                </c:pt>
                <c:pt idx="1328">
                  <c:v>2.8982699184173661</c:v>
                </c:pt>
                <c:pt idx="1329">
                  <c:v>3.3784561416490457</c:v>
                </c:pt>
                <c:pt idx="1330">
                  <c:v>3.0796648917471234</c:v>
                </c:pt>
                <c:pt idx="1331">
                  <c:v>3.8126062261591955</c:v>
                </c:pt>
                <c:pt idx="1332">
                  <c:v>5.4590102202672846</c:v>
                </c:pt>
                <c:pt idx="1333">
                  <c:v>4.4996335544562394</c:v>
                </c:pt>
                <c:pt idx="1334">
                  <c:v>3.9689676010103452</c:v>
                </c:pt>
                <c:pt idx="1335">
                  <c:v>4.0236093850470338</c:v>
                </c:pt>
                <c:pt idx="1336">
                  <c:v>4.2171996498387063</c:v>
                </c:pt>
                <c:pt idx="1337">
                  <c:v>4.2459139850340923</c:v>
                </c:pt>
                <c:pt idx="1338">
                  <c:v>4.2227010796606042</c:v>
                </c:pt>
                <c:pt idx="1339">
                  <c:v>3.9556572032640043</c:v>
                </c:pt>
                <c:pt idx="1340">
                  <c:v>3.8904437016086577</c:v>
                </c:pt>
                <c:pt idx="1341">
                  <c:v>4.3112911020745406</c:v>
                </c:pt>
                <c:pt idx="1342">
                  <c:v>4.3805258575293262</c:v>
                </c:pt>
                <c:pt idx="1343">
                  <c:v>4.0342098337128762</c:v>
                </c:pt>
                <c:pt idx="1344">
                  <c:v>4.0130758696481754</c:v>
                </c:pt>
                <c:pt idx="1345">
                  <c:v>3.583504004886112</c:v>
                </c:pt>
                <c:pt idx="1346">
                  <c:v>3.2900567957041194</c:v>
                </c:pt>
                <c:pt idx="1347">
                  <c:v>3.4881010971119411</c:v>
                </c:pt>
                <c:pt idx="1348">
                  <c:v>4.0511036485293213</c:v>
                </c:pt>
                <c:pt idx="1349">
                  <c:v>4.0500331035925772</c:v>
                </c:pt>
                <c:pt idx="1350">
                  <c:v>4.1981768366815047</c:v>
                </c:pt>
                <c:pt idx="1351">
                  <c:v>3.9788491146390599</c:v>
                </c:pt>
                <c:pt idx="1352">
                  <c:v>4.1588671581317307</c:v>
                </c:pt>
                <c:pt idx="1353">
                  <c:v>3.5780137123648519</c:v>
                </c:pt>
                <c:pt idx="1354">
                  <c:v>3.6749154589549615</c:v>
                </c:pt>
                <c:pt idx="1355">
                  <c:v>3.8777133052591579</c:v>
                </c:pt>
                <c:pt idx="1356">
                  <c:v>3.498284697075003</c:v>
                </c:pt>
                <c:pt idx="1357">
                  <c:v>3.479682247884301</c:v>
                </c:pt>
                <c:pt idx="1358">
                  <c:v>3.3639114858091657</c:v>
                </c:pt>
                <c:pt idx="1359">
                  <c:v>3.5016485585143582</c:v>
                </c:pt>
                <c:pt idx="1360">
                  <c:v>3.2264073202670636</c:v>
                </c:pt>
                <c:pt idx="1361">
                  <c:v>3.3936167012160681</c:v>
                </c:pt>
                <c:pt idx="1362">
                  <c:v>3.3369872511511582</c:v>
                </c:pt>
                <c:pt idx="1363">
                  <c:v>3.2107967171259624</c:v>
                </c:pt>
                <c:pt idx="1364">
                  <c:v>3.3650873177898726</c:v>
                </c:pt>
                <c:pt idx="1365">
                  <c:v>3.3265005429044603</c:v>
                </c:pt>
                <c:pt idx="1366">
                  <c:v>3.2054217560087692</c:v>
                </c:pt>
                <c:pt idx="1367">
                  <c:v>3.3658869065616277</c:v>
                </c:pt>
                <c:pt idx="1368">
                  <c:v>3.3734364572743591</c:v>
                </c:pt>
                <c:pt idx="1369">
                  <c:v>3.1782063463979773</c:v>
                </c:pt>
                <c:pt idx="1370">
                  <c:v>3.2381614882317193</c:v>
                </c:pt>
                <c:pt idx="1371">
                  <c:v>3.3165914563842978</c:v>
                </c:pt>
                <c:pt idx="1372">
                  <c:v>2.8763032695177921</c:v>
                </c:pt>
                <c:pt idx="1373">
                  <c:v>3.1915687685858392</c:v>
                </c:pt>
                <c:pt idx="1374">
                  <c:v>4.0346018336608784</c:v>
                </c:pt>
                <c:pt idx="1375">
                  <c:v>2.7863611446856167</c:v>
                </c:pt>
                <c:pt idx="1376">
                  <c:v>3.1388759452031807</c:v>
                </c:pt>
                <c:pt idx="1377">
                  <c:v>3.2640485132282375</c:v>
                </c:pt>
                <c:pt idx="1378">
                  <c:v>3.5762131488655342</c:v>
                </c:pt>
                <c:pt idx="1379">
                  <c:v>3.295111830778831</c:v>
                </c:pt>
                <c:pt idx="1380">
                  <c:v>3.0058662929654592</c:v>
                </c:pt>
                <c:pt idx="1381">
                  <c:v>2.9450374522219187</c:v>
                </c:pt>
                <c:pt idx="1382">
                  <c:v>3.259719922168133</c:v>
                </c:pt>
                <c:pt idx="1383">
                  <c:v>3.1491073028753496</c:v>
                </c:pt>
                <c:pt idx="1384">
                  <c:v>2.8902062929102224</c:v>
                </c:pt>
                <c:pt idx="1385">
                  <c:v>2.7600580770209096</c:v>
                </c:pt>
                <c:pt idx="1386">
                  <c:v>2.9516833004815637</c:v>
                </c:pt>
                <c:pt idx="1387">
                  <c:v>3.1824587598908187</c:v>
                </c:pt>
                <c:pt idx="1388">
                  <c:v>3.0574403465071942</c:v>
                </c:pt>
                <c:pt idx="1389">
                  <c:v>3.0346032883138738</c:v>
                </c:pt>
                <c:pt idx="1390">
                  <c:v>3.0271494639766745</c:v>
                </c:pt>
                <c:pt idx="1391">
                  <c:v>3.3047258997232967</c:v>
                </c:pt>
                <c:pt idx="1392">
                  <c:v>2.9235626473601841</c:v>
                </c:pt>
                <c:pt idx="1393">
                  <c:v>2.9143875969000712</c:v>
                </c:pt>
                <c:pt idx="1394">
                  <c:v>3.1774975399460272</c:v>
                </c:pt>
                <c:pt idx="1395">
                  <c:v>2.4033702184322769</c:v>
                </c:pt>
                <c:pt idx="1396">
                  <c:v>3.9982570474543397</c:v>
                </c:pt>
                <c:pt idx="1397">
                  <c:v>3.7142328661678072</c:v>
                </c:pt>
                <c:pt idx="1398">
                  <c:v>4.3103367834748747</c:v>
                </c:pt>
                <c:pt idx="1399">
                  <c:v>3.7127849194550269</c:v>
                </c:pt>
                <c:pt idx="1400">
                  <c:v>3.331942207776796</c:v>
                </c:pt>
                <c:pt idx="1401">
                  <c:v>2.7892538269421032</c:v>
                </c:pt>
                <c:pt idx="1402">
                  <c:v>3.0010958060267994</c:v>
                </c:pt>
                <c:pt idx="1403">
                  <c:v>2.841322707246885</c:v>
                </c:pt>
                <c:pt idx="1404">
                  <c:v>2.7179371583308063</c:v>
                </c:pt>
                <c:pt idx="1405">
                  <c:v>2.719823027375428</c:v>
                </c:pt>
                <c:pt idx="1406">
                  <c:v>2.6848006641723292</c:v>
                </c:pt>
                <c:pt idx="1407">
                  <c:v>2.5999270142191175</c:v>
                </c:pt>
                <c:pt idx="1408">
                  <c:v>2.6400077444220598</c:v>
                </c:pt>
                <c:pt idx="1409">
                  <c:v>2.5262820862768067</c:v>
                </c:pt>
                <c:pt idx="1410">
                  <c:v>3.4396551075853052</c:v>
                </c:pt>
                <c:pt idx="1411">
                  <c:v>2.8560703155957134</c:v>
                </c:pt>
                <c:pt idx="1412">
                  <c:v>2.4985962835092939</c:v>
                </c:pt>
                <c:pt idx="1413">
                  <c:v>2.1325907114212082</c:v>
                </c:pt>
                <c:pt idx="1414">
                  <c:v>2.3587288792501937</c:v>
                </c:pt>
                <c:pt idx="1415">
                  <c:v>2.2254607752097697</c:v>
                </c:pt>
                <c:pt idx="1416">
                  <c:v>2.7562377132729781</c:v>
                </c:pt>
                <c:pt idx="1417">
                  <c:v>3.0447459986183509</c:v>
                </c:pt>
                <c:pt idx="1418">
                  <c:v>2.8434220678975892</c:v>
                </c:pt>
                <c:pt idx="1419">
                  <c:v>2.9363507146947225</c:v>
                </c:pt>
                <c:pt idx="1420">
                  <c:v>3.1956613977571542</c:v>
                </c:pt>
                <c:pt idx="1421">
                  <c:v>2.6618825205004604</c:v>
                </c:pt>
                <c:pt idx="1422">
                  <c:v>2.6129498953881032</c:v>
                </c:pt>
                <c:pt idx="1423">
                  <c:v>2.7041900966585692</c:v>
                </c:pt>
              </c:numCache>
            </c:numRef>
          </c:val>
          <c:smooth val="0"/>
          <c:extLst>
            <c:ext xmlns:c16="http://schemas.microsoft.com/office/drawing/2014/chart" uri="{C3380CC4-5D6E-409C-BE32-E72D297353CC}">
              <c16:uniqueId val="{00000000-47D9-4BDA-9D83-63E380BAD457}"/>
            </c:ext>
          </c:extLst>
        </c:ser>
        <c:ser>
          <c:idx val="1"/>
          <c:order val="1"/>
          <c:tx>
            <c:strRef>
              <c:f>'ANN 5'!$B$1</c:f>
              <c:strCache>
                <c:ptCount val="1"/>
                <c:pt idx="0">
                  <c:v>Observed (O)</c:v>
                </c:pt>
              </c:strCache>
            </c:strRef>
          </c:tx>
          <c:marker>
            <c:symbol val="none"/>
          </c:marker>
          <c:val>
            <c:numRef>
              <c:f>'ANN 5'!$B$2:$B$1425</c:f>
              <c:numCache>
                <c:formatCode>General</c:formatCode>
                <c:ptCount val="1424"/>
                <c:pt idx="0">
                  <c:v>3.69</c:v>
                </c:pt>
                <c:pt idx="1">
                  <c:v>4.0199999999999996</c:v>
                </c:pt>
                <c:pt idx="2">
                  <c:v>3.9899999999999998</c:v>
                </c:pt>
                <c:pt idx="3">
                  <c:v>3.58</c:v>
                </c:pt>
                <c:pt idx="4">
                  <c:v>3.68</c:v>
                </c:pt>
                <c:pt idx="5">
                  <c:v>3.25</c:v>
                </c:pt>
                <c:pt idx="6">
                  <c:v>3.05</c:v>
                </c:pt>
                <c:pt idx="7">
                  <c:v>3.7</c:v>
                </c:pt>
                <c:pt idx="8">
                  <c:v>4.1099999999999985</c:v>
                </c:pt>
                <c:pt idx="9">
                  <c:v>3.98</c:v>
                </c:pt>
                <c:pt idx="10">
                  <c:v>3.7600000000000002</c:v>
                </c:pt>
                <c:pt idx="11">
                  <c:v>4.1199999999999966</c:v>
                </c:pt>
                <c:pt idx="12">
                  <c:v>4</c:v>
                </c:pt>
                <c:pt idx="13">
                  <c:v>4.3</c:v>
                </c:pt>
                <c:pt idx="14">
                  <c:v>4.1899999999999995</c:v>
                </c:pt>
                <c:pt idx="15">
                  <c:v>3.51</c:v>
                </c:pt>
                <c:pt idx="16">
                  <c:v>4.79</c:v>
                </c:pt>
                <c:pt idx="17">
                  <c:v>4.59</c:v>
                </c:pt>
                <c:pt idx="18">
                  <c:v>4.2300000000000004</c:v>
                </c:pt>
                <c:pt idx="19">
                  <c:v>3.9699999999999998</c:v>
                </c:pt>
                <c:pt idx="20">
                  <c:v>4.4700000000000024</c:v>
                </c:pt>
                <c:pt idx="21">
                  <c:v>4.2699999999999996</c:v>
                </c:pt>
                <c:pt idx="22">
                  <c:v>4.84</c:v>
                </c:pt>
                <c:pt idx="23">
                  <c:v>4.63</c:v>
                </c:pt>
                <c:pt idx="24">
                  <c:v>4.2300000000000004</c:v>
                </c:pt>
                <c:pt idx="25">
                  <c:v>4.71</c:v>
                </c:pt>
                <c:pt idx="26">
                  <c:v>4.59</c:v>
                </c:pt>
                <c:pt idx="27">
                  <c:v>4.55</c:v>
                </c:pt>
                <c:pt idx="28">
                  <c:v>5.2</c:v>
                </c:pt>
                <c:pt idx="29">
                  <c:v>4.84</c:v>
                </c:pt>
                <c:pt idx="30">
                  <c:v>4.59</c:v>
                </c:pt>
                <c:pt idx="31">
                  <c:v>4.68</c:v>
                </c:pt>
                <c:pt idx="32">
                  <c:v>4.99</c:v>
                </c:pt>
                <c:pt idx="33">
                  <c:v>4.92</c:v>
                </c:pt>
                <c:pt idx="34">
                  <c:v>5.23</c:v>
                </c:pt>
                <c:pt idx="35">
                  <c:v>4.6599999999999975</c:v>
                </c:pt>
                <c:pt idx="36">
                  <c:v>4.5599999999999996</c:v>
                </c:pt>
                <c:pt idx="37">
                  <c:v>5.68</c:v>
                </c:pt>
                <c:pt idx="38">
                  <c:v>5.78</c:v>
                </c:pt>
                <c:pt idx="39">
                  <c:v>4.91</c:v>
                </c:pt>
                <c:pt idx="40">
                  <c:v>5.1099999999999985</c:v>
                </c:pt>
                <c:pt idx="41">
                  <c:v>5.17</c:v>
                </c:pt>
                <c:pt idx="42">
                  <c:v>5.3599999999999985</c:v>
                </c:pt>
                <c:pt idx="43">
                  <c:v>5.25</c:v>
                </c:pt>
                <c:pt idx="44">
                  <c:v>5.63</c:v>
                </c:pt>
                <c:pt idx="45">
                  <c:v>5.89</c:v>
                </c:pt>
                <c:pt idx="46">
                  <c:v>6.08</c:v>
                </c:pt>
                <c:pt idx="47">
                  <c:v>6</c:v>
                </c:pt>
                <c:pt idx="48">
                  <c:v>4.8599999999999985</c:v>
                </c:pt>
                <c:pt idx="49">
                  <c:v>5.44</c:v>
                </c:pt>
                <c:pt idx="50">
                  <c:v>5.59</c:v>
                </c:pt>
                <c:pt idx="51">
                  <c:v>5.99</c:v>
                </c:pt>
                <c:pt idx="52">
                  <c:v>5.63</c:v>
                </c:pt>
                <c:pt idx="53">
                  <c:v>5.63</c:v>
                </c:pt>
                <c:pt idx="54">
                  <c:v>5.63</c:v>
                </c:pt>
                <c:pt idx="55">
                  <c:v>6.18</c:v>
                </c:pt>
                <c:pt idx="56">
                  <c:v>6.06</c:v>
                </c:pt>
                <c:pt idx="57">
                  <c:v>6.1</c:v>
                </c:pt>
                <c:pt idx="58">
                  <c:v>6.31</c:v>
                </c:pt>
                <c:pt idx="59">
                  <c:v>6.5</c:v>
                </c:pt>
                <c:pt idx="60">
                  <c:v>5.81</c:v>
                </c:pt>
                <c:pt idx="61">
                  <c:v>6.24</c:v>
                </c:pt>
                <c:pt idx="62">
                  <c:v>6.3</c:v>
                </c:pt>
                <c:pt idx="63">
                  <c:v>6.2</c:v>
                </c:pt>
                <c:pt idx="64">
                  <c:v>6.3599999999999985</c:v>
                </c:pt>
                <c:pt idx="65">
                  <c:v>6.83</c:v>
                </c:pt>
                <c:pt idx="66">
                  <c:v>7.14</c:v>
                </c:pt>
                <c:pt idx="67">
                  <c:v>7.17</c:v>
                </c:pt>
                <c:pt idx="68">
                  <c:v>7.1099999999999985</c:v>
                </c:pt>
                <c:pt idx="69">
                  <c:v>6.55</c:v>
                </c:pt>
                <c:pt idx="70">
                  <c:v>6.53</c:v>
                </c:pt>
                <c:pt idx="71">
                  <c:v>6.42</c:v>
                </c:pt>
                <c:pt idx="72">
                  <c:v>6.6599999999999975</c:v>
                </c:pt>
                <c:pt idx="73">
                  <c:v>6.79</c:v>
                </c:pt>
                <c:pt idx="74">
                  <c:v>6.76</c:v>
                </c:pt>
                <c:pt idx="75">
                  <c:v>7.14</c:v>
                </c:pt>
                <c:pt idx="76">
                  <c:v>6.67</c:v>
                </c:pt>
                <c:pt idx="77">
                  <c:v>6.91</c:v>
                </c:pt>
                <c:pt idx="78">
                  <c:v>7.02</c:v>
                </c:pt>
                <c:pt idx="79">
                  <c:v>7.1099999999999985</c:v>
                </c:pt>
                <c:pt idx="80">
                  <c:v>6.76</c:v>
                </c:pt>
                <c:pt idx="81">
                  <c:v>6.94</c:v>
                </c:pt>
                <c:pt idx="82">
                  <c:v>7.03</c:v>
                </c:pt>
                <c:pt idx="83">
                  <c:v>7.2</c:v>
                </c:pt>
                <c:pt idx="84">
                  <c:v>6.85</c:v>
                </c:pt>
                <c:pt idx="85">
                  <c:v>7.1</c:v>
                </c:pt>
                <c:pt idx="86">
                  <c:v>7.4</c:v>
                </c:pt>
                <c:pt idx="87">
                  <c:v>7.48</c:v>
                </c:pt>
                <c:pt idx="88">
                  <c:v>7.18</c:v>
                </c:pt>
                <c:pt idx="89">
                  <c:v>7.26</c:v>
                </c:pt>
                <c:pt idx="90">
                  <c:v>7.52</c:v>
                </c:pt>
                <c:pt idx="91">
                  <c:v>7.3</c:v>
                </c:pt>
                <c:pt idx="92">
                  <c:v>7.2700000000000014</c:v>
                </c:pt>
                <c:pt idx="93">
                  <c:v>7.6499999999999995</c:v>
                </c:pt>
                <c:pt idx="94">
                  <c:v>7.1499999999999995</c:v>
                </c:pt>
                <c:pt idx="95">
                  <c:v>6.8</c:v>
                </c:pt>
                <c:pt idx="96">
                  <c:v>6.9700000000000024</c:v>
                </c:pt>
                <c:pt idx="97">
                  <c:v>6.79</c:v>
                </c:pt>
                <c:pt idx="98">
                  <c:v>7.6499999999999995</c:v>
                </c:pt>
                <c:pt idx="99">
                  <c:v>7.2</c:v>
                </c:pt>
                <c:pt idx="100">
                  <c:v>6.58</c:v>
                </c:pt>
                <c:pt idx="101">
                  <c:v>6.73</c:v>
                </c:pt>
                <c:pt idx="102">
                  <c:v>7.22</c:v>
                </c:pt>
                <c:pt idx="103">
                  <c:v>7.38</c:v>
                </c:pt>
                <c:pt idx="104">
                  <c:v>6.84</c:v>
                </c:pt>
                <c:pt idx="105">
                  <c:v>7.3199999999999985</c:v>
                </c:pt>
                <c:pt idx="106">
                  <c:v>7.75</c:v>
                </c:pt>
                <c:pt idx="107">
                  <c:v>7.49</c:v>
                </c:pt>
                <c:pt idx="108">
                  <c:v>6.85</c:v>
                </c:pt>
                <c:pt idx="109">
                  <c:v>6.99</c:v>
                </c:pt>
                <c:pt idx="110">
                  <c:v>7.1899999999999995</c:v>
                </c:pt>
                <c:pt idx="111">
                  <c:v>7.74</c:v>
                </c:pt>
                <c:pt idx="112">
                  <c:v>7.49</c:v>
                </c:pt>
                <c:pt idx="113">
                  <c:v>7.35</c:v>
                </c:pt>
                <c:pt idx="114">
                  <c:v>6.64</c:v>
                </c:pt>
                <c:pt idx="115">
                  <c:v>6.33</c:v>
                </c:pt>
                <c:pt idx="116">
                  <c:v>6.35</c:v>
                </c:pt>
                <c:pt idx="117">
                  <c:v>5.88</c:v>
                </c:pt>
                <c:pt idx="118">
                  <c:v>4.04</c:v>
                </c:pt>
                <c:pt idx="119">
                  <c:v>5.8</c:v>
                </c:pt>
                <c:pt idx="120">
                  <c:v>6.4700000000000024</c:v>
                </c:pt>
                <c:pt idx="121">
                  <c:v>6.34</c:v>
                </c:pt>
                <c:pt idx="122">
                  <c:v>4.71</c:v>
                </c:pt>
                <c:pt idx="123">
                  <c:v>4.3</c:v>
                </c:pt>
                <c:pt idx="124">
                  <c:v>3.66</c:v>
                </c:pt>
                <c:pt idx="125">
                  <c:v>4.3199999999999985</c:v>
                </c:pt>
                <c:pt idx="126">
                  <c:v>4.1899999999999995</c:v>
                </c:pt>
                <c:pt idx="127">
                  <c:v>3.9699999999999998</c:v>
                </c:pt>
                <c:pt idx="128">
                  <c:v>3.32</c:v>
                </c:pt>
                <c:pt idx="129">
                  <c:v>2.4299999999999997</c:v>
                </c:pt>
                <c:pt idx="130">
                  <c:v>2.8</c:v>
                </c:pt>
                <c:pt idx="131">
                  <c:v>4.87</c:v>
                </c:pt>
                <c:pt idx="132">
                  <c:v>4.6499999999999995</c:v>
                </c:pt>
                <c:pt idx="133">
                  <c:v>6.02</c:v>
                </c:pt>
                <c:pt idx="134">
                  <c:v>4.1499999999999995</c:v>
                </c:pt>
                <c:pt idx="135">
                  <c:v>3.46</c:v>
                </c:pt>
                <c:pt idx="136">
                  <c:v>2.5099999999999998</c:v>
                </c:pt>
                <c:pt idx="137">
                  <c:v>4.38</c:v>
                </c:pt>
                <c:pt idx="138">
                  <c:v>4.79</c:v>
                </c:pt>
                <c:pt idx="139">
                  <c:v>4.34</c:v>
                </c:pt>
                <c:pt idx="140">
                  <c:v>5.1499999999999995</c:v>
                </c:pt>
                <c:pt idx="141">
                  <c:v>5.13</c:v>
                </c:pt>
                <c:pt idx="142">
                  <c:v>5.08</c:v>
                </c:pt>
                <c:pt idx="143">
                  <c:v>4.0999999999999996</c:v>
                </c:pt>
                <c:pt idx="144">
                  <c:v>3.13</c:v>
                </c:pt>
                <c:pt idx="145">
                  <c:v>2.52</c:v>
                </c:pt>
                <c:pt idx="146">
                  <c:v>4.79</c:v>
                </c:pt>
                <c:pt idx="147">
                  <c:v>4.9300000000000024</c:v>
                </c:pt>
                <c:pt idx="148">
                  <c:v>3.54</c:v>
                </c:pt>
                <c:pt idx="149">
                  <c:v>3.23</c:v>
                </c:pt>
                <c:pt idx="150">
                  <c:v>1.9700000000000029</c:v>
                </c:pt>
                <c:pt idx="151">
                  <c:v>1.9700000000000029</c:v>
                </c:pt>
                <c:pt idx="152">
                  <c:v>2.14</c:v>
                </c:pt>
                <c:pt idx="153">
                  <c:v>2.6</c:v>
                </c:pt>
                <c:pt idx="154">
                  <c:v>2.4499999999999997</c:v>
                </c:pt>
                <c:pt idx="155">
                  <c:v>2.3199999999999967</c:v>
                </c:pt>
                <c:pt idx="156">
                  <c:v>2.59</c:v>
                </c:pt>
                <c:pt idx="157">
                  <c:v>3.18</c:v>
                </c:pt>
                <c:pt idx="158">
                  <c:v>2.65</c:v>
                </c:pt>
                <c:pt idx="159">
                  <c:v>2.3199999999999967</c:v>
                </c:pt>
                <c:pt idx="160">
                  <c:v>2.42</c:v>
                </c:pt>
                <c:pt idx="161">
                  <c:v>2.46</c:v>
                </c:pt>
                <c:pt idx="162">
                  <c:v>3.98</c:v>
                </c:pt>
                <c:pt idx="163">
                  <c:v>3.84</c:v>
                </c:pt>
                <c:pt idx="164">
                  <c:v>3.5</c:v>
                </c:pt>
                <c:pt idx="165">
                  <c:v>4.05</c:v>
                </c:pt>
                <c:pt idx="166">
                  <c:v>4.58</c:v>
                </c:pt>
                <c:pt idx="167">
                  <c:v>3.82</c:v>
                </c:pt>
                <c:pt idx="168">
                  <c:v>3.8299999999999987</c:v>
                </c:pt>
                <c:pt idx="169">
                  <c:v>2.64</c:v>
                </c:pt>
                <c:pt idx="170">
                  <c:v>2.71</c:v>
                </c:pt>
                <c:pt idx="171">
                  <c:v>4.28</c:v>
                </c:pt>
                <c:pt idx="172">
                  <c:v>4.17</c:v>
                </c:pt>
                <c:pt idx="173">
                  <c:v>3.4099999999999997</c:v>
                </c:pt>
                <c:pt idx="174">
                  <c:v>3.52</c:v>
                </c:pt>
                <c:pt idx="175">
                  <c:v>3.9699999999999998</c:v>
                </c:pt>
                <c:pt idx="176">
                  <c:v>3.9699999999999998</c:v>
                </c:pt>
                <c:pt idx="177">
                  <c:v>4.08</c:v>
                </c:pt>
                <c:pt idx="178">
                  <c:v>4.91</c:v>
                </c:pt>
                <c:pt idx="179">
                  <c:v>4.42</c:v>
                </c:pt>
                <c:pt idx="180">
                  <c:v>2.4699999999999998</c:v>
                </c:pt>
                <c:pt idx="181">
                  <c:v>2.86</c:v>
                </c:pt>
                <c:pt idx="182">
                  <c:v>2.2400000000000002</c:v>
                </c:pt>
                <c:pt idx="183">
                  <c:v>2.4499999999999997</c:v>
                </c:pt>
                <c:pt idx="184">
                  <c:v>2.8699999999999997</c:v>
                </c:pt>
                <c:pt idx="185">
                  <c:v>3.51</c:v>
                </c:pt>
                <c:pt idx="186">
                  <c:v>2.67</c:v>
                </c:pt>
                <c:pt idx="187">
                  <c:v>2.71</c:v>
                </c:pt>
                <c:pt idx="188">
                  <c:v>2.3499999999999988</c:v>
                </c:pt>
                <c:pt idx="189">
                  <c:v>1.9300000000000028</c:v>
                </c:pt>
                <c:pt idx="190">
                  <c:v>2</c:v>
                </c:pt>
                <c:pt idx="191">
                  <c:v>2.14</c:v>
                </c:pt>
                <c:pt idx="192">
                  <c:v>2.25</c:v>
                </c:pt>
                <c:pt idx="193">
                  <c:v>2.0299999999999998</c:v>
                </c:pt>
                <c:pt idx="194">
                  <c:v>2.2599999999999998</c:v>
                </c:pt>
                <c:pt idx="195">
                  <c:v>2.34</c:v>
                </c:pt>
                <c:pt idx="196">
                  <c:v>2.4</c:v>
                </c:pt>
                <c:pt idx="197">
                  <c:v>2.1800000000000002</c:v>
                </c:pt>
                <c:pt idx="198">
                  <c:v>2.0299999999999998</c:v>
                </c:pt>
                <c:pt idx="199">
                  <c:v>2</c:v>
                </c:pt>
                <c:pt idx="200">
                  <c:v>2.56</c:v>
                </c:pt>
                <c:pt idx="201">
                  <c:v>3.9099999999999997</c:v>
                </c:pt>
                <c:pt idx="202">
                  <c:v>2.8</c:v>
                </c:pt>
                <c:pt idx="203">
                  <c:v>2.12</c:v>
                </c:pt>
                <c:pt idx="204">
                  <c:v>2.02</c:v>
                </c:pt>
                <c:pt idx="205">
                  <c:v>2.06</c:v>
                </c:pt>
                <c:pt idx="206">
                  <c:v>2.2000000000000002</c:v>
                </c:pt>
                <c:pt idx="207">
                  <c:v>4.04</c:v>
                </c:pt>
                <c:pt idx="208">
                  <c:v>4.75</c:v>
                </c:pt>
                <c:pt idx="209">
                  <c:v>4.05</c:v>
                </c:pt>
                <c:pt idx="210">
                  <c:v>3.92</c:v>
                </c:pt>
                <c:pt idx="211">
                  <c:v>5.35</c:v>
                </c:pt>
                <c:pt idx="212">
                  <c:v>5.14</c:v>
                </c:pt>
                <c:pt idx="213">
                  <c:v>4.51</c:v>
                </c:pt>
                <c:pt idx="214">
                  <c:v>5.26</c:v>
                </c:pt>
                <c:pt idx="215">
                  <c:v>5.29</c:v>
                </c:pt>
                <c:pt idx="216">
                  <c:v>4.76</c:v>
                </c:pt>
                <c:pt idx="217">
                  <c:v>4.1199999999999966</c:v>
                </c:pt>
                <c:pt idx="218">
                  <c:v>4.0199999999999996</c:v>
                </c:pt>
                <c:pt idx="219">
                  <c:v>3.1</c:v>
                </c:pt>
                <c:pt idx="220">
                  <c:v>2.04</c:v>
                </c:pt>
                <c:pt idx="221">
                  <c:v>2.3499999999999988</c:v>
                </c:pt>
                <c:pt idx="222">
                  <c:v>3.71</c:v>
                </c:pt>
                <c:pt idx="223">
                  <c:v>4.2699999999999996</c:v>
                </c:pt>
                <c:pt idx="224">
                  <c:v>3.56</c:v>
                </c:pt>
                <c:pt idx="225">
                  <c:v>4.1499999999999995</c:v>
                </c:pt>
                <c:pt idx="226">
                  <c:v>3.2</c:v>
                </c:pt>
                <c:pt idx="227">
                  <c:v>3.1</c:v>
                </c:pt>
                <c:pt idx="228">
                  <c:v>3.46</c:v>
                </c:pt>
                <c:pt idx="229">
                  <c:v>3.01</c:v>
                </c:pt>
                <c:pt idx="230">
                  <c:v>2.27</c:v>
                </c:pt>
                <c:pt idx="231">
                  <c:v>3.8299999999999987</c:v>
                </c:pt>
                <c:pt idx="232">
                  <c:v>3.46</c:v>
                </c:pt>
                <c:pt idx="233">
                  <c:v>5.21</c:v>
                </c:pt>
                <c:pt idx="234">
                  <c:v>4.72</c:v>
                </c:pt>
                <c:pt idx="235">
                  <c:v>4.63</c:v>
                </c:pt>
                <c:pt idx="236">
                  <c:v>4.4800000000000004</c:v>
                </c:pt>
                <c:pt idx="237">
                  <c:v>4.21</c:v>
                </c:pt>
                <c:pt idx="238">
                  <c:v>4.37</c:v>
                </c:pt>
                <c:pt idx="239">
                  <c:v>4.51</c:v>
                </c:pt>
                <c:pt idx="240">
                  <c:v>4.7699999999999996</c:v>
                </c:pt>
                <c:pt idx="241">
                  <c:v>4.72</c:v>
                </c:pt>
                <c:pt idx="242">
                  <c:v>4.2300000000000004</c:v>
                </c:pt>
                <c:pt idx="243">
                  <c:v>4.7300000000000004</c:v>
                </c:pt>
                <c:pt idx="244">
                  <c:v>4.91</c:v>
                </c:pt>
                <c:pt idx="245">
                  <c:v>5.1199999999999966</c:v>
                </c:pt>
                <c:pt idx="246">
                  <c:v>5.09</c:v>
                </c:pt>
                <c:pt idx="247">
                  <c:v>5.0999999999999996</c:v>
                </c:pt>
                <c:pt idx="248">
                  <c:v>4.6099999999999985</c:v>
                </c:pt>
                <c:pt idx="249">
                  <c:v>3.56</c:v>
                </c:pt>
                <c:pt idx="250">
                  <c:v>4.8199999999999985</c:v>
                </c:pt>
                <c:pt idx="251">
                  <c:v>4.8</c:v>
                </c:pt>
                <c:pt idx="252">
                  <c:v>3.58</c:v>
                </c:pt>
                <c:pt idx="253">
                  <c:v>3.36</c:v>
                </c:pt>
                <c:pt idx="254">
                  <c:v>4.8899999999999997</c:v>
                </c:pt>
                <c:pt idx="255">
                  <c:v>2.9699999999999998</c:v>
                </c:pt>
                <c:pt idx="256">
                  <c:v>3.6</c:v>
                </c:pt>
                <c:pt idx="257">
                  <c:v>3.54</c:v>
                </c:pt>
                <c:pt idx="258">
                  <c:v>3.8099999999999987</c:v>
                </c:pt>
                <c:pt idx="259">
                  <c:v>3.9699999999999998</c:v>
                </c:pt>
                <c:pt idx="260">
                  <c:v>4.0199999999999996</c:v>
                </c:pt>
                <c:pt idx="261">
                  <c:v>4.1099999999999985</c:v>
                </c:pt>
                <c:pt idx="262">
                  <c:v>4.29</c:v>
                </c:pt>
                <c:pt idx="263">
                  <c:v>3.8299999999999987</c:v>
                </c:pt>
                <c:pt idx="264">
                  <c:v>3.98</c:v>
                </c:pt>
                <c:pt idx="265">
                  <c:v>3.9699999999999998</c:v>
                </c:pt>
                <c:pt idx="266">
                  <c:v>3.8</c:v>
                </c:pt>
                <c:pt idx="267">
                  <c:v>3.63</c:v>
                </c:pt>
                <c:pt idx="268">
                  <c:v>3.54</c:v>
                </c:pt>
                <c:pt idx="269">
                  <c:v>3.56</c:v>
                </c:pt>
                <c:pt idx="270">
                  <c:v>3.9</c:v>
                </c:pt>
                <c:pt idx="271">
                  <c:v>3.4</c:v>
                </c:pt>
                <c:pt idx="272">
                  <c:v>3.3099999999999987</c:v>
                </c:pt>
                <c:pt idx="273">
                  <c:v>3.48</c:v>
                </c:pt>
                <c:pt idx="274">
                  <c:v>3.5</c:v>
                </c:pt>
                <c:pt idx="275">
                  <c:v>3.5</c:v>
                </c:pt>
                <c:pt idx="276">
                  <c:v>3.3699999999999997</c:v>
                </c:pt>
                <c:pt idx="277">
                  <c:v>3.15</c:v>
                </c:pt>
                <c:pt idx="278">
                  <c:v>3.07</c:v>
                </c:pt>
                <c:pt idx="279">
                  <c:v>3.09</c:v>
                </c:pt>
                <c:pt idx="280">
                  <c:v>3.1</c:v>
                </c:pt>
                <c:pt idx="281">
                  <c:v>3.42</c:v>
                </c:pt>
                <c:pt idx="282">
                  <c:v>3.7</c:v>
                </c:pt>
                <c:pt idx="283">
                  <c:v>3.66</c:v>
                </c:pt>
                <c:pt idx="284">
                  <c:v>4.08</c:v>
                </c:pt>
                <c:pt idx="285">
                  <c:v>4.71</c:v>
                </c:pt>
                <c:pt idx="286">
                  <c:v>4.1399999999999997</c:v>
                </c:pt>
                <c:pt idx="287">
                  <c:v>3.7800000000000002</c:v>
                </c:pt>
                <c:pt idx="288">
                  <c:v>3.36</c:v>
                </c:pt>
                <c:pt idx="289">
                  <c:v>3.19</c:v>
                </c:pt>
                <c:pt idx="290">
                  <c:v>2.9899999999999998</c:v>
                </c:pt>
                <c:pt idx="291">
                  <c:v>2.8699999999999997</c:v>
                </c:pt>
                <c:pt idx="292">
                  <c:v>3.22</c:v>
                </c:pt>
                <c:pt idx="293">
                  <c:v>4.37</c:v>
                </c:pt>
                <c:pt idx="294">
                  <c:v>4.7</c:v>
                </c:pt>
                <c:pt idx="295">
                  <c:v>3.77</c:v>
                </c:pt>
                <c:pt idx="296">
                  <c:v>3.68</c:v>
                </c:pt>
                <c:pt idx="297">
                  <c:v>3.07</c:v>
                </c:pt>
                <c:pt idx="298">
                  <c:v>3.15</c:v>
                </c:pt>
                <c:pt idx="299">
                  <c:v>3.42</c:v>
                </c:pt>
                <c:pt idx="300">
                  <c:v>3.21</c:v>
                </c:pt>
                <c:pt idx="301">
                  <c:v>3.07</c:v>
                </c:pt>
                <c:pt idx="302">
                  <c:v>3.04</c:v>
                </c:pt>
                <c:pt idx="303">
                  <c:v>2.9</c:v>
                </c:pt>
                <c:pt idx="304">
                  <c:v>3.03</c:v>
                </c:pt>
                <c:pt idx="305">
                  <c:v>2.98</c:v>
                </c:pt>
                <c:pt idx="306">
                  <c:v>2.82</c:v>
                </c:pt>
                <c:pt idx="307">
                  <c:v>2.74</c:v>
                </c:pt>
                <c:pt idx="308">
                  <c:v>1.9900000000000031</c:v>
                </c:pt>
                <c:pt idx="309">
                  <c:v>1.73</c:v>
                </c:pt>
                <c:pt idx="310">
                  <c:v>2.4</c:v>
                </c:pt>
                <c:pt idx="311">
                  <c:v>3.7</c:v>
                </c:pt>
                <c:pt idx="312">
                  <c:v>3.54</c:v>
                </c:pt>
                <c:pt idx="313">
                  <c:v>3.29</c:v>
                </c:pt>
                <c:pt idx="314">
                  <c:v>3.77</c:v>
                </c:pt>
                <c:pt idx="315">
                  <c:v>3.03</c:v>
                </c:pt>
                <c:pt idx="316">
                  <c:v>2.61</c:v>
                </c:pt>
                <c:pt idx="317">
                  <c:v>2.4099999999999997</c:v>
                </c:pt>
                <c:pt idx="318">
                  <c:v>1.9200000000000021</c:v>
                </c:pt>
                <c:pt idx="319">
                  <c:v>2.27</c:v>
                </c:pt>
                <c:pt idx="320">
                  <c:v>2.67</c:v>
                </c:pt>
                <c:pt idx="321">
                  <c:v>2.77</c:v>
                </c:pt>
                <c:pt idx="322">
                  <c:v>2.8699999999999997</c:v>
                </c:pt>
                <c:pt idx="323">
                  <c:v>2.4699999999999998</c:v>
                </c:pt>
                <c:pt idx="324">
                  <c:v>3.2600000000000002</c:v>
                </c:pt>
                <c:pt idx="325">
                  <c:v>3.7600000000000002</c:v>
                </c:pt>
                <c:pt idx="326">
                  <c:v>3.62</c:v>
                </c:pt>
                <c:pt idx="327">
                  <c:v>3.9499999999999997</c:v>
                </c:pt>
                <c:pt idx="328">
                  <c:v>3.6</c:v>
                </c:pt>
                <c:pt idx="329">
                  <c:v>3.13</c:v>
                </c:pt>
                <c:pt idx="330">
                  <c:v>3.48</c:v>
                </c:pt>
                <c:pt idx="331">
                  <c:v>3.64</c:v>
                </c:pt>
                <c:pt idx="332">
                  <c:v>2.7600000000000002</c:v>
                </c:pt>
                <c:pt idx="333">
                  <c:v>2.54</c:v>
                </c:pt>
                <c:pt idx="334">
                  <c:v>2.94</c:v>
                </c:pt>
                <c:pt idx="335">
                  <c:v>3.16</c:v>
                </c:pt>
                <c:pt idx="336">
                  <c:v>4.37</c:v>
                </c:pt>
                <c:pt idx="337">
                  <c:v>4.68</c:v>
                </c:pt>
                <c:pt idx="338">
                  <c:v>2.75</c:v>
                </c:pt>
                <c:pt idx="339">
                  <c:v>2.65</c:v>
                </c:pt>
                <c:pt idx="340">
                  <c:v>3.16</c:v>
                </c:pt>
                <c:pt idx="341">
                  <c:v>3.3099999999999987</c:v>
                </c:pt>
                <c:pt idx="342">
                  <c:v>3.53</c:v>
                </c:pt>
                <c:pt idx="343">
                  <c:v>3.11</c:v>
                </c:pt>
                <c:pt idx="344">
                  <c:v>2.8899999999999997</c:v>
                </c:pt>
                <c:pt idx="345">
                  <c:v>2.75</c:v>
                </c:pt>
                <c:pt idx="346">
                  <c:v>2.75</c:v>
                </c:pt>
                <c:pt idx="347">
                  <c:v>3.66</c:v>
                </c:pt>
                <c:pt idx="348">
                  <c:v>3.18</c:v>
                </c:pt>
                <c:pt idx="349">
                  <c:v>2.92</c:v>
                </c:pt>
                <c:pt idx="350">
                  <c:v>2.44</c:v>
                </c:pt>
                <c:pt idx="351">
                  <c:v>2.9099999999999997</c:v>
                </c:pt>
                <c:pt idx="352">
                  <c:v>3.59</c:v>
                </c:pt>
                <c:pt idx="353">
                  <c:v>3</c:v>
                </c:pt>
                <c:pt idx="354">
                  <c:v>3.54</c:v>
                </c:pt>
                <c:pt idx="355">
                  <c:v>3.46</c:v>
                </c:pt>
                <c:pt idx="356">
                  <c:v>3.3499999999999988</c:v>
                </c:pt>
                <c:pt idx="357">
                  <c:v>4.13</c:v>
                </c:pt>
                <c:pt idx="358">
                  <c:v>3.62</c:v>
                </c:pt>
                <c:pt idx="359">
                  <c:v>3.11</c:v>
                </c:pt>
                <c:pt idx="360">
                  <c:v>3.4899999999999998</c:v>
                </c:pt>
                <c:pt idx="361">
                  <c:v>3.3099999999999987</c:v>
                </c:pt>
                <c:pt idx="362">
                  <c:v>2.56</c:v>
                </c:pt>
                <c:pt idx="363">
                  <c:v>2.8</c:v>
                </c:pt>
                <c:pt idx="364">
                  <c:v>3.36</c:v>
                </c:pt>
                <c:pt idx="365">
                  <c:v>3.86</c:v>
                </c:pt>
                <c:pt idx="366">
                  <c:v>3.8</c:v>
                </c:pt>
                <c:pt idx="367">
                  <c:v>3.59</c:v>
                </c:pt>
                <c:pt idx="368">
                  <c:v>3.74</c:v>
                </c:pt>
                <c:pt idx="369">
                  <c:v>3.7800000000000002</c:v>
                </c:pt>
                <c:pt idx="370">
                  <c:v>3.58</c:v>
                </c:pt>
                <c:pt idx="371">
                  <c:v>2.84</c:v>
                </c:pt>
                <c:pt idx="372">
                  <c:v>3.55</c:v>
                </c:pt>
                <c:pt idx="373">
                  <c:v>3.64</c:v>
                </c:pt>
                <c:pt idx="374">
                  <c:v>3.9899999999999998</c:v>
                </c:pt>
                <c:pt idx="375">
                  <c:v>4</c:v>
                </c:pt>
                <c:pt idx="376">
                  <c:v>3.75</c:v>
                </c:pt>
                <c:pt idx="377">
                  <c:v>4.6199999999999966</c:v>
                </c:pt>
                <c:pt idx="378">
                  <c:v>4.8599999999999985</c:v>
                </c:pt>
                <c:pt idx="379">
                  <c:v>4.28</c:v>
                </c:pt>
                <c:pt idx="380">
                  <c:v>4.5</c:v>
                </c:pt>
                <c:pt idx="381">
                  <c:v>4.37</c:v>
                </c:pt>
                <c:pt idx="382">
                  <c:v>4.5999999999999996</c:v>
                </c:pt>
                <c:pt idx="383">
                  <c:v>4.6399999999999997</c:v>
                </c:pt>
                <c:pt idx="384">
                  <c:v>4.76</c:v>
                </c:pt>
                <c:pt idx="385">
                  <c:v>4.72</c:v>
                </c:pt>
                <c:pt idx="386">
                  <c:v>4.87</c:v>
                </c:pt>
                <c:pt idx="387">
                  <c:v>5.3199999999999985</c:v>
                </c:pt>
                <c:pt idx="388">
                  <c:v>5.39</c:v>
                </c:pt>
                <c:pt idx="389">
                  <c:v>5.53</c:v>
                </c:pt>
                <c:pt idx="390">
                  <c:v>5.89</c:v>
                </c:pt>
                <c:pt idx="391">
                  <c:v>5.75</c:v>
                </c:pt>
                <c:pt idx="392">
                  <c:v>5.1899999999999995</c:v>
                </c:pt>
                <c:pt idx="393">
                  <c:v>4.92</c:v>
                </c:pt>
                <c:pt idx="394">
                  <c:v>5.38</c:v>
                </c:pt>
                <c:pt idx="395">
                  <c:v>4.9800000000000004</c:v>
                </c:pt>
                <c:pt idx="396">
                  <c:v>5.34</c:v>
                </c:pt>
                <c:pt idx="397">
                  <c:v>5.25</c:v>
                </c:pt>
                <c:pt idx="398">
                  <c:v>5.1099999999999985</c:v>
                </c:pt>
                <c:pt idx="399">
                  <c:v>5.28</c:v>
                </c:pt>
                <c:pt idx="400">
                  <c:v>5.17</c:v>
                </c:pt>
                <c:pt idx="401">
                  <c:v>5.59</c:v>
                </c:pt>
                <c:pt idx="402">
                  <c:v>5.72</c:v>
                </c:pt>
                <c:pt idx="403">
                  <c:v>6.1899999999999995</c:v>
                </c:pt>
                <c:pt idx="404">
                  <c:v>5.91</c:v>
                </c:pt>
                <c:pt idx="405">
                  <c:v>6.1499999999999995</c:v>
                </c:pt>
                <c:pt idx="406">
                  <c:v>5.6199999999999966</c:v>
                </c:pt>
                <c:pt idx="407">
                  <c:v>5.42</c:v>
                </c:pt>
                <c:pt idx="408">
                  <c:v>5.75</c:v>
                </c:pt>
                <c:pt idx="409">
                  <c:v>5.56</c:v>
                </c:pt>
                <c:pt idx="410">
                  <c:v>5.92</c:v>
                </c:pt>
                <c:pt idx="411">
                  <c:v>5.8199999999999985</c:v>
                </c:pt>
                <c:pt idx="412">
                  <c:v>6.53</c:v>
                </c:pt>
                <c:pt idx="413">
                  <c:v>5.7</c:v>
                </c:pt>
                <c:pt idx="414">
                  <c:v>6.29</c:v>
                </c:pt>
                <c:pt idx="415">
                  <c:v>6.1499999999999995</c:v>
                </c:pt>
                <c:pt idx="416">
                  <c:v>6.75</c:v>
                </c:pt>
                <c:pt idx="417">
                  <c:v>6.14</c:v>
                </c:pt>
                <c:pt idx="418">
                  <c:v>6.1899999999999995</c:v>
                </c:pt>
                <c:pt idx="419">
                  <c:v>5.81</c:v>
                </c:pt>
                <c:pt idx="420">
                  <c:v>6.02</c:v>
                </c:pt>
                <c:pt idx="421">
                  <c:v>6.21</c:v>
                </c:pt>
                <c:pt idx="422">
                  <c:v>6.1099999999999985</c:v>
                </c:pt>
                <c:pt idx="423">
                  <c:v>6.41</c:v>
                </c:pt>
                <c:pt idx="424">
                  <c:v>6.22</c:v>
                </c:pt>
                <c:pt idx="425">
                  <c:v>6.52</c:v>
                </c:pt>
                <c:pt idx="426">
                  <c:v>6.64</c:v>
                </c:pt>
                <c:pt idx="427">
                  <c:v>6.72</c:v>
                </c:pt>
                <c:pt idx="428">
                  <c:v>6.76</c:v>
                </c:pt>
                <c:pt idx="429">
                  <c:v>6.85</c:v>
                </c:pt>
                <c:pt idx="430">
                  <c:v>7.2</c:v>
                </c:pt>
                <c:pt idx="431">
                  <c:v>7.29</c:v>
                </c:pt>
                <c:pt idx="432">
                  <c:v>6.58</c:v>
                </c:pt>
                <c:pt idx="433">
                  <c:v>6.1899999999999995</c:v>
                </c:pt>
                <c:pt idx="434">
                  <c:v>6.8599999999999985</c:v>
                </c:pt>
                <c:pt idx="435">
                  <c:v>6.75</c:v>
                </c:pt>
                <c:pt idx="436">
                  <c:v>5.7</c:v>
                </c:pt>
                <c:pt idx="437">
                  <c:v>5.7700000000000014</c:v>
                </c:pt>
                <c:pt idx="438">
                  <c:v>6.51</c:v>
                </c:pt>
                <c:pt idx="439">
                  <c:v>6.33</c:v>
                </c:pt>
                <c:pt idx="440">
                  <c:v>6.39</c:v>
                </c:pt>
                <c:pt idx="441">
                  <c:v>6.29</c:v>
                </c:pt>
                <c:pt idx="442">
                  <c:v>5.3199999999999985</c:v>
                </c:pt>
                <c:pt idx="443">
                  <c:v>4.7</c:v>
                </c:pt>
                <c:pt idx="444">
                  <c:v>6.4300000000000024</c:v>
                </c:pt>
                <c:pt idx="445">
                  <c:v>6.34</c:v>
                </c:pt>
                <c:pt idx="446">
                  <c:v>6.75</c:v>
                </c:pt>
                <c:pt idx="447">
                  <c:v>6.7700000000000014</c:v>
                </c:pt>
                <c:pt idx="448">
                  <c:v>7.05</c:v>
                </c:pt>
                <c:pt idx="449">
                  <c:v>6.14</c:v>
                </c:pt>
                <c:pt idx="450">
                  <c:v>5.8</c:v>
                </c:pt>
                <c:pt idx="451">
                  <c:v>6.89</c:v>
                </c:pt>
                <c:pt idx="452">
                  <c:v>6.3</c:v>
                </c:pt>
                <c:pt idx="453">
                  <c:v>6.64</c:v>
                </c:pt>
                <c:pt idx="454">
                  <c:v>6.8599999999999985</c:v>
                </c:pt>
                <c:pt idx="455">
                  <c:v>7.34</c:v>
                </c:pt>
                <c:pt idx="456">
                  <c:v>6.99</c:v>
                </c:pt>
                <c:pt idx="457">
                  <c:v>5.94</c:v>
                </c:pt>
                <c:pt idx="458">
                  <c:v>7.42</c:v>
                </c:pt>
                <c:pt idx="459">
                  <c:v>7.39</c:v>
                </c:pt>
                <c:pt idx="460">
                  <c:v>7.6</c:v>
                </c:pt>
                <c:pt idx="461">
                  <c:v>7.5</c:v>
                </c:pt>
                <c:pt idx="462">
                  <c:v>7.18</c:v>
                </c:pt>
                <c:pt idx="463">
                  <c:v>7.05</c:v>
                </c:pt>
                <c:pt idx="464">
                  <c:v>5.6199999999999966</c:v>
                </c:pt>
                <c:pt idx="465">
                  <c:v>4.5599999999999996</c:v>
                </c:pt>
                <c:pt idx="466">
                  <c:v>2.71</c:v>
                </c:pt>
                <c:pt idx="467">
                  <c:v>3.36</c:v>
                </c:pt>
                <c:pt idx="468">
                  <c:v>3.9699999999999998</c:v>
                </c:pt>
                <c:pt idx="469">
                  <c:v>6.78</c:v>
                </c:pt>
                <c:pt idx="470">
                  <c:v>7.14</c:v>
                </c:pt>
                <c:pt idx="471">
                  <c:v>7.14</c:v>
                </c:pt>
                <c:pt idx="472">
                  <c:v>6.2700000000000014</c:v>
                </c:pt>
                <c:pt idx="473">
                  <c:v>6.33</c:v>
                </c:pt>
                <c:pt idx="474">
                  <c:v>7.01</c:v>
                </c:pt>
                <c:pt idx="475">
                  <c:v>7.31</c:v>
                </c:pt>
                <c:pt idx="476">
                  <c:v>6.8199999999999985</c:v>
                </c:pt>
                <c:pt idx="477">
                  <c:v>6.6199999999999966</c:v>
                </c:pt>
                <c:pt idx="478">
                  <c:v>6.49</c:v>
                </c:pt>
                <c:pt idx="479">
                  <c:v>6.9300000000000024</c:v>
                </c:pt>
                <c:pt idx="480">
                  <c:v>7.31</c:v>
                </c:pt>
                <c:pt idx="481">
                  <c:v>7.3</c:v>
                </c:pt>
                <c:pt idx="482">
                  <c:v>7.06</c:v>
                </c:pt>
                <c:pt idx="483">
                  <c:v>7.1099999999999985</c:v>
                </c:pt>
                <c:pt idx="484">
                  <c:v>6.59</c:v>
                </c:pt>
                <c:pt idx="485">
                  <c:v>6.1099999999999985</c:v>
                </c:pt>
                <c:pt idx="486">
                  <c:v>5.24</c:v>
                </c:pt>
                <c:pt idx="487">
                  <c:v>5.73</c:v>
                </c:pt>
                <c:pt idx="488">
                  <c:v>6.37</c:v>
                </c:pt>
                <c:pt idx="489">
                  <c:v>6.55</c:v>
                </c:pt>
                <c:pt idx="490">
                  <c:v>7.72</c:v>
                </c:pt>
                <c:pt idx="491">
                  <c:v>6.9700000000000024</c:v>
                </c:pt>
                <c:pt idx="492">
                  <c:v>6.23</c:v>
                </c:pt>
                <c:pt idx="493">
                  <c:v>6.92</c:v>
                </c:pt>
                <c:pt idx="494">
                  <c:v>6.64</c:v>
                </c:pt>
                <c:pt idx="495">
                  <c:v>6.41</c:v>
                </c:pt>
                <c:pt idx="496">
                  <c:v>5.07</c:v>
                </c:pt>
                <c:pt idx="497">
                  <c:v>3.25</c:v>
                </c:pt>
                <c:pt idx="498">
                  <c:v>2.5099999999999998</c:v>
                </c:pt>
                <c:pt idx="499">
                  <c:v>2.8499999999999988</c:v>
                </c:pt>
                <c:pt idx="500">
                  <c:v>4.1199999999999966</c:v>
                </c:pt>
                <c:pt idx="501">
                  <c:v>5.01</c:v>
                </c:pt>
                <c:pt idx="502">
                  <c:v>5.3199999999999985</c:v>
                </c:pt>
                <c:pt idx="503">
                  <c:v>3.64</c:v>
                </c:pt>
                <c:pt idx="504">
                  <c:v>4.38</c:v>
                </c:pt>
                <c:pt idx="505">
                  <c:v>5.7700000000000014</c:v>
                </c:pt>
                <c:pt idx="506">
                  <c:v>5.53</c:v>
                </c:pt>
                <c:pt idx="507">
                  <c:v>5.04</c:v>
                </c:pt>
                <c:pt idx="508">
                  <c:v>2.88</c:v>
                </c:pt>
                <c:pt idx="509">
                  <c:v>3.88</c:v>
                </c:pt>
                <c:pt idx="510">
                  <c:v>4.1399999999999997</c:v>
                </c:pt>
                <c:pt idx="511">
                  <c:v>6.67</c:v>
                </c:pt>
                <c:pt idx="512">
                  <c:v>6.05</c:v>
                </c:pt>
                <c:pt idx="513">
                  <c:v>5.55</c:v>
                </c:pt>
                <c:pt idx="514">
                  <c:v>5.85</c:v>
                </c:pt>
                <c:pt idx="515">
                  <c:v>5.58</c:v>
                </c:pt>
                <c:pt idx="516">
                  <c:v>5.6199999999999966</c:v>
                </c:pt>
                <c:pt idx="517">
                  <c:v>6.1899999999999995</c:v>
                </c:pt>
                <c:pt idx="518">
                  <c:v>5.63</c:v>
                </c:pt>
                <c:pt idx="519">
                  <c:v>4.3099999999999996</c:v>
                </c:pt>
                <c:pt idx="520">
                  <c:v>3.3899999999999997</c:v>
                </c:pt>
                <c:pt idx="521">
                  <c:v>3.03</c:v>
                </c:pt>
                <c:pt idx="522">
                  <c:v>2.42</c:v>
                </c:pt>
                <c:pt idx="523">
                  <c:v>2.82</c:v>
                </c:pt>
                <c:pt idx="524">
                  <c:v>2.9499999999999997</c:v>
                </c:pt>
                <c:pt idx="525">
                  <c:v>3.98</c:v>
                </c:pt>
                <c:pt idx="526">
                  <c:v>3.3499999999999988</c:v>
                </c:pt>
                <c:pt idx="527">
                  <c:v>3.58</c:v>
                </c:pt>
                <c:pt idx="528">
                  <c:v>2.9099999999999997</c:v>
                </c:pt>
                <c:pt idx="529">
                  <c:v>3.17</c:v>
                </c:pt>
                <c:pt idx="530">
                  <c:v>2.7800000000000002</c:v>
                </c:pt>
                <c:pt idx="531">
                  <c:v>5.8</c:v>
                </c:pt>
                <c:pt idx="532">
                  <c:v>3.06</c:v>
                </c:pt>
                <c:pt idx="533">
                  <c:v>3.25</c:v>
                </c:pt>
                <c:pt idx="534">
                  <c:v>2.3199999999999967</c:v>
                </c:pt>
                <c:pt idx="535">
                  <c:v>2.15</c:v>
                </c:pt>
                <c:pt idx="536">
                  <c:v>2.61</c:v>
                </c:pt>
                <c:pt idx="537">
                  <c:v>2.9899999999999998</c:v>
                </c:pt>
                <c:pt idx="538">
                  <c:v>2.59</c:v>
                </c:pt>
                <c:pt idx="539">
                  <c:v>2.79</c:v>
                </c:pt>
                <c:pt idx="540">
                  <c:v>3.4699999999999998</c:v>
                </c:pt>
                <c:pt idx="541">
                  <c:v>3.36</c:v>
                </c:pt>
                <c:pt idx="542">
                  <c:v>3.42</c:v>
                </c:pt>
                <c:pt idx="543">
                  <c:v>3.14</c:v>
                </c:pt>
                <c:pt idx="544">
                  <c:v>3.3699999999999997</c:v>
                </c:pt>
                <c:pt idx="545">
                  <c:v>4.24</c:v>
                </c:pt>
                <c:pt idx="546">
                  <c:v>4.1199999999999966</c:v>
                </c:pt>
                <c:pt idx="547">
                  <c:v>3.38</c:v>
                </c:pt>
                <c:pt idx="548">
                  <c:v>3.4499999999999997</c:v>
                </c:pt>
                <c:pt idx="549">
                  <c:v>3.38</c:v>
                </c:pt>
                <c:pt idx="550">
                  <c:v>2.9</c:v>
                </c:pt>
                <c:pt idx="551">
                  <c:v>2.84</c:v>
                </c:pt>
                <c:pt idx="552">
                  <c:v>4.25</c:v>
                </c:pt>
                <c:pt idx="553">
                  <c:v>3.1</c:v>
                </c:pt>
                <c:pt idx="554">
                  <c:v>3.53</c:v>
                </c:pt>
                <c:pt idx="555">
                  <c:v>4.91</c:v>
                </c:pt>
                <c:pt idx="556">
                  <c:v>5.08</c:v>
                </c:pt>
                <c:pt idx="557">
                  <c:v>4.37</c:v>
                </c:pt>
                <c:pt idx="558">
                  <c:v>4.63</c:v>
                </c:pt>
                <c:pt idx="559">
                  <c:v>2.9899999999999998</c:v>
                </c:pt>
                <c:pt idx="560">
                  <c:v>2.9699999999999998</c:v>
                </c:pt>
                <c:pt idx="561">
                  <c:v>2.38</c:v>
                </c:pt>
                <c:pt idx="562">
                  <c:v>2.14</c:v>
                </c:pt>
                <c:pt idx="563">
                  <c:v>2.4699999999999998</c:v>
                </c:pt>
                <c:pt idx="564">
                  <c:v>3.14</c:v>
                </c:pt>
                <c:pt idx="565">
                  <c:v>4.26</c:v>
                </c:pt>
                <c:pt idx="566">
                  <c:v>5.25</c:v>
                </c:pt>
                <c:pt idx="567">
                  <c:v>4.5199999999999996</c:v>
                </c:pt>
                <c:pt idx="568">
                  <c:v>4.91</c:v>
                </c:pt>
                <c:pt idx="569">
                  <c:v>4.75</c:v>
                </c:pt>
                <c:pt idx="570">
                  <c:v>4.53</c:v>
                </c:pt>
                <c:pt idx="571">
                  <c:v>2.4699999999999998</c:v>
                </c:pt>
                <c:pt idx="572">
                  <c:v>1.9800000000000031</c:v>
                </c:pt>
                <c:pt idx="573">
                  <c:v>2.3099999999999987</c:v>
                </c:pt>
                <c:pt idx="574">
                  <c:v>3.3099999999999987</c:v>
                </c:pt>
                <c:pt idx="575">
                  <c:v>2.3199999999999967</c:v>
                </c:pt>
                <c:pt idx="576">
                  <c:v>2.63</c:v>
                </c:pt>
                <c:pt idx="577">
                  <c:v>2.4499999999999997</c:v>
                </c:pt>
                <c:pt idx="578">
                  <c:v>3.03</c:v>
                </c:pt>
                <c:pt idx="579">
                  <c:v>2.1800000000000002</c:v>
                </c:pt>
                <c:pt idx="580">
                  <c:v>2.27</c:v>
                </c:pt>
                <c:pt idx="581">
                  <c:v>3.46</c:v>
                </c:pt>
                <c:pt idx="582">
                  <c:v>2.3499999999999988</c:v>
                </c:pt>
                <c:pt idx="583">
                  <c:v>2.3099999999999987</c:v>
                </c:pt>
                <c:pt idx="584">
                  <c:v>1.86</c:v>
                </c:pt>
                <c:pt idx="585">
                  <c:v>1.75</c:v>
                </c:pt>
                <c:pt idx="586">
                  <c:v>2.0299999999999998</c:v>
                </c:pt>
                <c:pt idx="587">
                  <c:v>2.52</c:v>
                </c:pt>
                <c:pt idx="588">
                  <c:v>1.87</c:v>
                </c:pt>
                <c:pt idx="589">
                  <c:v>2.3899999999999997</c:v>
                </c:pt>
                <c:pt idx="590">
                  <c:v>3.05</c:v>
                </c:pt>
                <c:pt idx="591">
                  <c:v>4.1099999999999985</c:v>
                </c:pt>
                <c:pt idx="592">
                  <c:v>3.4099999999999997</c:v>
                </c:pt>
                <c:pt idx="593">
                  <c:v>2.16</c:v>
                </c:pt>
                <c:pt idx="594">
                  <c:v>2.7800000000000002</c:v>
                </c:pt>
                <c:pt idx="595">
                  <c:v>2.4299999999999997</c:v>
                </c:pt>
                <c:pt idx="596">
                  <c:v>2.4899999999999998</c:v>
                </c:pt>
                <c:pt idx="597">
                  <c:v>3.8099999999999987</c:v>
                </c:pt>
                <c:pt idx="598">
                  <c:v>3.65</c:v>
                </c:pt>
                <c:pt idx="599">
                  <c:v>2.1800000000000002</c:v>
                </c:pt>
                <c:pt idx="600">
                  <c:v>3.01</c:v>
                </c:pt>
                <c:pt idx="601">
                  <c:v>3.64</c:v>
                </c:pt>
                <c:pt idx="602">
                  <c:v>2.82</c:v>
                </c:pt>
                <c:pt idx="603">
                  <c:v>4.9300000000000024</c:v>
                </c:pt>
                <c:pt idx="604">
                  <c:v>4.83</c:v>
                </c:pt>
                <c:pt idx="605">
                  <c:v>4.4800000000000004</c:v>
                </c:pt>
                <c:pt idx="606">
                  <c:v>4.7</c:v>
                </c:pt>
                <c:pt idx="607">
                  <c:v>4.95</c:v>
                </c:pt>
                <c:pt idx="608">
                  <c:v>4.9800000000000004</c:v>
                </c:pt>
                <c:pt idx="609">
                  <c:v>3.8</c:v>
                </c:pt>
                <c:pt idx="610">
                  <c:v>2.66</c:v>
                </c:pt>
                <c:pt idx="611">
                  <c:v>2.98</c:v>
                </c:pt>
                <c:pt idx="612">
                  <c:v>3.46</c:v>
                </c:pt>
                <c:pt idx="613">
                  <c:v>4.04</c:v>
                </c:pt>
                <c:pt idx="614">
                  <c:v>3.92</c:v>
                </c:pt>
                <c:pt idx="615">
                  <c:v>4.6499999999999995</c:v>
                </c:pt>
                <c:pt idx="616">
                  <c:v>4.5999999999999996</c:v>
                </c:pt>
                <c:pt idx="617">
                  <c:v>4.26</c:v>
                </c:pt>
                <c:pt idx="618">
                  <c:v>4.24</c:v>
                </c:pt>
                <c:pt idx="619">
                  <c:v>4.2699999999999996</c:v>
                </c:pt>
                <c:pt idx="620">
                  <c:v>4.1499999999999995</c:v>
                </c:pt>
                <c:pt idx="621">
                  <c:v>4.2</c:v>
                </c:pt>
                <c:pt idx="622">
                  <c:v>4.21</c:v>
                </c:pt>
                <c:pt idx="623">
                  <c:v>4.22</c:v>
                </c:pt>
                <c:pt idx="624">
                  <c:v>4.25</c:v>
                </c:pt>
                <c:pt idx="625">
                  <c:v>4.3199999999999985</c:v>
                </c:pt>
                <c:pt idx="626">
                  <c:v>4.5199999999999996</c:v>
                </c:pt>
                <c:pt idx="627">
                  <c:v>4.09</c:v>
                </c:pt>
                <c:pt idx="628">
                  <c:v>4.0999999999999996</c:v>
                </c:pt>
                <c:pt idx="629">
                  <c:v>3.8099999999999987</c:v>
                </c:pt>
                <c:pt idx="630">
                  <c:v>3.8499999999999988</c:v>
                </c:pt>
                <c:pt idx="631">
                  <c:v>3.61</c:v>
                </c:pt>
                <c:pt idx="632">
                  <c:v>4</c:v>
                </c:pt>
                <c:pt idx="633">
                  <c:v>3.7600000000000002</c:v>
                </c:pt>
                <c:pt idx="634">
                  <c:v>3.54</c:v>
                </c:pt>
                <c:pt idx="635">
                  <c:v>3.67</c:v>
                </c:pt>
                <c:pt idx="636">
                  <c:v>3.53</c:v>
                </c:pt>
                <c:pt idx="637">
                  <c:v>3.64</c:v>
                </c:pt>
                <c:pt idx="638">
                  <c:v>3.2800000000000002</c:v>
                </c:pt>
                <c:pt idx="639">
                  <c:v>2.44</c:v>
                </c:pt>
                <c:pt idx="640">
                  <c:v>2.98</c:v>
                </c:pt>
                <c:pt idx="641">
                  <c:v>2.88</c:v>
                </c:pt>
                <c:pt idx="642">
                  <c:v>3.48</c:v>
                </c:pt>
                <c:pt idx="643">
                  <c:v>3.23</c:v>
                </c:pt>
                <c:pt idx="644">
                  <c:v>3.42</c:v>
                </c:pt>
                <c:pt idx="645">
                  <c:v>3.67</c:v>
                </c:pt>
                <c:pt idx="646">
                  <c:v>3.68</c:v>
                </c:pt>
                <c:pt idx="647">
                  <c:v>3.7800000000000002</c:v>
                </c:pt>
                <c:pt idx="648">
                  <c:v>3.59</c:v>
                </c:pt>
                <c:pt idx="649">
                  <c:v>3.7</c:v>
                </c:pt>
                <c:pt idx="650">
                  <c:v>2.3099999999999987</c:v>
                </c:pt>
                <c:pt idx="651">
                  <c:v>1.9900000000000031</c:v>
                </c:pt>
                <c:pt idx="652">
                  <c:v>2.36</c:v>
                </c:pt>
                <c:pt idx="653">
                  <c:v>3.42</c:v>
                </c:pt>
                <c:pt idx="654">
                  <c:v>3</c:v>
                </c:pt>
                <c:pt idx="655">
                  <c:v>2.4699999999999998</c:v>
                </c:pt>
                <c:pt idx="656">
                  <c:v>3.21</c:v>
                </c:pt>
                <c:pt idx="657">
                  <c:v>3.3</c:v>
                </c:pt>
                <c:pt idx="658">
                  <c:v>3.16</c:v>
                </c:pt>
                <c:pt idx="659">
                  <c:v>3</c:v>
                </c:pt>
                <c:pt idx="660">
                  <c:v>2.92</c:v>
                </c:pt>
                <c:pt idx="661">
                  <c:v>3.12</c:v>
                </c:pt>
                <c:pt idx="662">
                  <c:v>3.01</c:v>
                </c:pt>
                <c:pt idx="663">
                  <c:v>1.82</c:v>
                </c:pt>
                <c:pt idx="664">
                  <c:v>1.6</c:v>
                </c:pt>
                <c:pt idx="665">
                  <c:v>1.83</c:v>
                </c:pt>
                <c:pt idx="666">
                  <c:v>2.59</c:v>
                </c:pt>
                <c:pt idx="667">
                  <c:v>2.0699999999999998</c:v>
                </c:pt>
                <c:pt idx="668">
                  <c:v>3</c:v>
                </c:pt>
                <c:pt idx="669">
                  <c:v>3.38</c:v>
                </c:pt>
                <c:pt idx="670">
                  <c:v>2.9499999999999997</c:v>
                </c:pt>
                <c:pt idx="671">
                  <c:v>2.84</c:v>
                </c:pt>
                <c:pt idx="672">
                  <c:v>3.07</c:v>
                </c:pt>
                <c:pt idx="673">
                  <c:v>3.19</c:v>
                </c:pt>
                <c:pt idx="674">
                  <c:v>2.7800000000000002</c:v>
                </c:pt>
                <c:pt idx="675">
                  <c:v>2.86</c:v>
                </c:pt>
                <c:pt idx="676">
                  <c:v>2.7800000000000002</c:v>
                </c:pt>
                <c:pt idx="677">
                  <c:v>3.77</c:v>
                </c:pt>
                <c:pt idx="678">
                  <c:v>4.09</c:v>
                </c:pt>
                <c:pt idx="679">
                  <c:v>4.5</c:v>
                </c:pt>
                <c:pt idx="680">
                  <c:v>3.2800000000000002</c:v>
                </c:pt>
                <c:pt idx="681">
                  <c:v>2.72</c:v>
                </c:pt>
                <c:pt idx="682">
                  <c:v>2.67</c:v>
                </c:pt>
                <c:pt idx="683">
                  <c:v>2.61</c:v>
                </c:pt>
                <c:pt idx="684">
                  <c:v>2.59</c:v>
                </c:pt>
                <c:pt idx="685">
                  <c:v>2.7</c:v>
                </c:pt>
                <c:pt idx="686">
                  <c:v>2.66</c:v>
                </c:pt>
                <c:pt idx="687">
                  <c:v>2.59</c:v>
                </c:pt>
                <c:pt idx="688">
                  <c:v>2.2400000000000002</c:v>
                </c:pt>
                <c:pt idx="689">
                  <c:v>2.84</c:v>
                </c:pt>
                <c:pt idx="690">
                  <c:v>2.8299999999999987</c:v>
                </c:pt>
                <c:pt idx="691">
                  <c:v>3.01</c:v>
                </c:pt>
                <c:pt idx="692">
                  <c:v>3.14</c:v>
                </c:pt>
                <c:pt idx="693">
                  <c:v>3.12</c:v>
                </c:pt>
                <c:pt idx="694">
                  <c:v>2.7800000000000002</c:v>
                </c:pt>
                <c:pt idx="695">
                  <c:v>2.64</c:v>
                </c:pt>
                <c:pt idx="696">
                  <c:v>2.8099999999999987</c:v>
                </c:pt>
                <c:pt idx="697">
                  <c:v>2.57</c:v>
                </c:pt>
                <c:pt idx="698">
                  <c:v>2.57</c:v>
                </c:pt>
                <c:pt idx="699">
                  <c:v>2.7800000000000002</c:v>
                </c:pt>
                <c:pt idx="700">
                  <c:v>1.51</c:v>
                </c:pt>
                <c:pt idx="701">
                  <c:v>2.7600000000000002</c:v>
                </c:pt>
                <c:pt idx="702">
                  <c:v>2.84</c:v>
                </c:pt>
                <c:pt idx="703">
                  <c:v>2.8099999999999987</c:v>
                </c:pt>
                <c:pt idx="704">
                  <c:v>3.2</c:v>
                </c:pt>
                <c:pt idx="705">
                  <c:v>3.96</c:v>
                </c:pt>
                <c:pt idx="706">
                  <c:v>3.2</c:v>
                </c:pt>
                <c:pt idx="707">
                  <c:v>3.16</c:v>
                </c:pt>
                <c:pt idx="708">
                  <c:v>3.4099999999999997</c:v>
                </c:pt>
                <c:pt idx="709">
                  <c:v>3.12</c:v>
                </c:pt>
                <c:pt idx="710">
                  <c:v>2.9299999999999997</c:v>
                </c:pt>
                <c:pt idx="711">
                  <c:v>3.23</c:v>
                </c:pt>
                <c:pt idx="712">
                  <c:v>3.08</c:v>
                </c:pt>
                <c:pt idx="713">
                  <c:v>3.22</c:v>
                </c:pt>
                <c:pt idx="714">
                  <c:v>3.3499999999999988</c:v>
                </c:pt>
                <c:pt idx="715">
                  <c:v>3.4299999999999997</c:v>
                </c:pt>
                <c:pt idx="716">
                  <c:v>3.9099999999999997</c:v>
                </c:pt>
                <c:pt idx="717">
                  <c:v>2.52</c:v>
                </c:pt>
                <c:pt idx="718">
                  <c:v>2.64</c:v>
                </c:pt>
                <c:pt idx="719">
                  <c:v>3.17</c:v>
                </c:pt>
                <c:pt idx="720">
                  <c:v>3.3699999999999997</c:v>
                </c:pt>
                <c:pt idx="721">
                  <c:v>3.4899999999999998</c:v>
                </c:pt>
                <c:pt idx="722">
                  <c:v>3.22</c:v>
                </c:pt>
                <c:pt idx="723">
                  <c:v>3.3299999999999987</c:v>
                </c:pt>
                <c:pt idx="724">
                  <c:v>3.3899999999999997</c:v>
                </c:pt>
                <c:pt idx="725">
                  <c:v>3.69</c:v>
                </c:pt>
                <c:pt idx="726">
                  <c:v>3.4899999999999998</c:v>
                </c:pt>
                <c:pt idx="727">
                  <c:v>3.74</c:v>
                </c:pt>
                <c:pt idx="728">
                  <c:v>3.2600000000000002</c:v>
                </c:pt>
                <c:pt idx="729">
                  <c:v>3.21</c:v>
                </c:pt>
                <c:pt idx="730">
                  <c:v>3.54</c:v>
                </c:pt>
                <c:pt idx="731">
                  <c:v>3.7600000000000002</c:v>
                </c:pt>
                <c:pt idx="732">
                  <c:v>3.69</c:v>
                </c:pt>
                <c:pt idx="733">
                  <c:v>3.8299999999999987</c:v>
                </c:pt>
                <c:pt idx="734">
                  <c:v>4.1899999999999995</c:v>
                </c:pt>
                <c:pt idx="735">
                  <c:v>4.5199999999999996</c:v>
                </c:pt>
                <c:pt idx="736">
                  <c:v>3.9499999999999997</c:v>
                </c:pt>
                <c:pt idx="737">
                  <c:v>3.71</c:v>
                </c:pt>
                <c:pt idx="738">
                  <c:v>4.1099999999999985</c:v>
                </c:pt>
                <c:pt idx="739">
                  <c:v>4.1599999999999975</c:v>
                </c:pt>
                <c:pt idx="740">
                  <c:v>3.94</c:v>
                </c:pt>
                <c:pt idx="741">
                  <c:v>3.8899999999999997</c:v>
                </c:pt>
                <c:pt idx="742">
                  <c:v>4.4300000000000024</c:v>
                </c:pt>
                <c:pt idx="743">
                  <c:v>5.45</c:v>
                </c:pt>
                <c:pt idx="744">
                  <c:v>5.51</c:v>
                </c:pt>
                <c:pt idx="745">
                  <c:v>4.6599999999999975</c:v>
                </c:pt>
                <c:pt idx="746">
                  <c:v>4.57</c:v>
                </c:pt>
                <c:pt idx="747">
                  <c:v>4.54</c:v>
                </c:pt>
                <c:pt idx="748">
                  <c:v>4.4400000000000004</c:v>
                </c:pt>
                <c:pt idx="749">
                  <c:v>4.3199999999999985</c:v>
                </c:pt>
                <c:pt idx="750">
                  <c:v>4.92</c:v>
                </c:pt>
                <c:pt idx="751">
                  <c:v>4.6599999999999975</c:v>
                </c:pt>
                <c:pt idx="752">
                  <c:v>5.09</c:v>
                </c:pt>
                <c:pt idx="753">
                  <c:v>4.8899999999999997</c:v>
                </c:pt>
                <c:pt idx="754">
                  <c:v>5.28</c:v>
                </c:pt>
                <c:pt idx="755">
                  <c:v>6.1899999999999995</c:v>
                </c:pt>
                <c:pt idx="756">
                  <c:v>5.95</c:v>
                </c:pt>
                <c:pt idx="757">
                  <c:v>5.56</c:v>
                </c:pt>
                <c:pt idx="758">
                  <c:v>5.0199999999999996</c:v>
                </c:pt>
                <c:pt idx="759">
                  <c:v>5.9</c:v>
                </c:pt>
                <c:pt idx="760">
                  <c:v>5.68</c:v>
                </c:pt>
                <c:pt idx="761">
                  <c:v>5.07</c:v>
                </c:pt>
                <c:pt idx="762">
                  <c:v>6.63</c:v>
                </c:pt>
                <c:pt idx="763">
                  <c:v>7.24</c:v>
                </c:pt>
                <c:pt idx="764">
                  <c:v>6.81</c:v>
                </c:pt>
                <c:pt idx="765">
                  <c:v>5.2</c:v>
                </c:pt>
                <c:pt idx="766">
                  <c:v>5.44</c:v>
                </c:pt>
                <c:pt idx="767">
                  <c:v>5.58</c:v>
                </c:pt>
                <c:pt idx="768">
                  <c:v>6.3</c:v>
                </c:pt>
                <c:pt idx="769">
                  <c:v>6.14</c:v>
                </c:pt>
                <c:pt idx="770">
                  <c:v>6.8199999999999985</c:v>
                </c:pt>
                <c:pt idx="771">
                  <c:v>5.8599999999999985</c:v>
                </c:pt>
                <c:pt idx="772">
                  <c:v>5.6499999999999995</c:v>
                </c:pt>
                <c:pt idx="773">
                  <c:v>6.02</c:v>
                </c:pt>
                <c:pt idx="774">
                  <c:v>6.23</c:v>
                </c:pt>
                <c:pt idx="775">
                  <c:v>7.38</c:v>
                </c:pt>
                <c:pt idx="776">
                  <c:v>6.02</c:v>
                </c:pt>
                <c:pt idx="777">
                  <c:v>6.05</c:v>
                </c:pt>
                <c:pt idx="778">
                  <c:v>5.05</c:v>
                </c:pt>
                <c:pt idx="779">
                  <c:v>5.44</c:v>
                </c:pt>
                <c:pt idx="780">
                  <c:v>5.95</c:v>
                </c:pt>
                <c:pt idx="781">
                  <c:v>5.9700000000000024</c:v>
                </c:pt>
                <c:pt idx="782">
                  <c:v>6.39</c:v>
                </c:pt>
                <c:pt idx="783">
                  <c:v>6.13</c:v>
                </c:pt>
                <c:pt idx="784">
                  <c:v>5.3599999999999985</c:v>
                </c:pt>
                <c:pt idx="785">
                  <c:v>5.99</c:v>
                </c:pt>
                <c:pt idx="786">
                  <c:v>6.1099999999999985</c:v>
                </c:pt>
                <c:pt idx="787">
                  <c:v>6.37</c:v>
                </c:pt>
                <c:pt idx="788">
                  <c:v>6.35</c:v>
                </c:pt>
                <c:pt idx="789">
                  <c:v>5.98</c:v>
                </c:pt>
                <c:pt idx="790">
                  <c:v>6.6099999999999985</c:v>
                </c:pt>
                <c:pt idx="791">
                  <c:v>6.87</c:v>
                </c:pt>
                <c:pt idx="792">
                  <c:v>7.7700000000000014</c:v>
                </c:pt>
                <c:pt idx="793">
                  <c:v>6.72</c:v>
                </c:pt>
                <c:pt idx="794">
                  <c:v>6.74</c:v>
                </c:pt>
                <c:pt idx="795">
                  <c:v>5.49</c:v>
                </c:pt>
                <c:pt idx="796">
                  <c:v>6.5</c:v>
                </c:pt>
                <c:pt idx="797">
                  <c:v>6.38</c:v>
                </c:pt>
                <c:pt idx="798">
                  <c:v>6.74</c:v>
                </c:pt>
                <c:pt idx="799">
                  <c:v>6.78</c:v>
                </c:pt>
                <c:pt idx="800">
                  <c:v>6.67</c:v>
                </c:pt>
                <c:pt idx="801">
                  <c:v>6.71</c:v>
                </c:pt>
                <c:pt idx="802">
                  <c:v>7.05</c:v>
                </c:pt>
                <c:pt idx="803">
                  <c:v>6.41</c:v>
                </c:pt>
                <c:pt idx="804">
                  <c:v>4.63</c:v>
                </c:pt>
                <c:pt idx="805">
                  <c:v>6.42</c:v>
                </c:pt>
                <c:pt idx="806">
                  <c:v>7.08</c:v>
                </c:pt>
                <c:pt idx="807">
                  <c:v>7.6599999999999975</c:v>
                </c:pt>
                <c:pt idx="808">
                  <c:v>7.38</c:v>
                </c:pt>
                <c:pt idx="809">
                  <c:v>7.28</c:v>
                </c:pt>
                <c:pt idx="810">
                  <c:v>7.18</c:v>
                </c:pt>
                <c:pt idx="811">
                  <c:v>7.4</c:v>
                </c:pt>
                <c:pt idx="812">
                  <c:v>7.25</c:v>
                </c:pt>
                <c:pt idx="813">
                  <c:v>7.68</c:v>
                </c:pt>
                <c:pt idx="814">
                  <c:v>7.54</c:v>
                </c:pt>
                <c:pt idx="815">
                  <c:v>7.6199999999999966</c:v>
                </c:pt>
                <c:pt idx="816">
                  <c:v>6.7700000000000014</c:v>
                </c:pt>
                <c:pt idx="817">
                  <c:v>7.08</c:v>
                </c:pt>
                <c:pt idx="818">
                  <c:v>6.76</c:v>
                </c:pt>
                <c:pt idx="819">
                  <c:v>6.87</c:v>
                </c:pt>
                <c:pt idx="820">
                  <c:v>6.8199999999999985</c:v>
                </c:pt>
                <c:pt idx="821">
                  <c:v>7.1</c:v>
                </c:pt>
                <c:pt idx="822">
                  <c:v>7.51</c:v>
                </c:pt>
                <c:pt idx="823">
                  <c:v>7.1099999999999985</c:v>
                </c:pt>
                <c:pt idx="824">
                  <c:v>6.4</c:v>
                </c:pt>
                <c:pt idx="825">
                  <c:v>6.53</c:v>
                </c:pt>
                <c:pt idx="826">
                  <c:v>7</c:v>
                </c:pt>
                <c:pt idx="827">
                  <c:v>7.6199999999999966</c:v>
                </c:pt>
                <c:pt idx="828">
                  <c:v>7.07</c:v>
                </c:pt>
                <c:pt idx="829">
                  <c:v>6.68</c:v>
                </c:pt>
                <c:pt idx="830">
                  <c:v>6.6499999999999995</c:v>
                </c:pt>
                <c:pt idx="831">
                  <c:v>6.6099999999999985</c:v>
                </c:pt>
                <c:pt idx="832">
                  <c:v>5.98</c:v>
                </c:pt>
                <c:pt idx="833">
                  <c:v>6.51</c:v>
                </c:pt>
                <c:pt idx="834">
                  <c:v>7.21</c:v>
                </c:pt>
                <c:pt idx="835">
                  <c:v>7.59</c:v>
                </c:pt>
                <c:pt idx="836">
                  <c:v>7.03</c:v>
                </c:pt>
                <c:pt idx="837">
                  <c:v>6.92</c:v>
                </c:pt>
                <c:pt idx="838">
                  <c:v>5.8199999999999985</c:v>
                </c:pt>
                <c:pt idx="839">
                  <c:v>6.4300000000000024</c:v>
                </c:pt>
                <c:pt idx="840">
                  <c:v>5.03</c:v>
                </c:pt>
                <c:pt idx="841">
                  <c:v>7.1599999999999975</c:v>
                </c:pt>
                <c:pt idx="842">
                  <c:v>5.6899999999999995</c:v>
                </c:pt>
                <c:pt idx="843">
                  <c:v>4.63</c:v>
                </c:pt>
                <c:pt idx="844">
                  <c:v>5.83</c:v>
                </c:pt>
                <c:pt idx="845">
                  <c:v>6.09</c:v>
                </c:pt>
                <c:pt idx="846">
                  <c:v>5.99</c:v>
                </c:pt>
                <c:pt idx="847">
                  <c:v>6.6099999999999985</c:v>
                </c:pt>
                <c:pt idx="848">
                  <c:v>6.6</c:v>
                </c:pt>
                <c:pt idx="849">
                  <c:v>6.44</c:v>
                </c:pt>
                <c:pt idx="850">
                  <c:v>6.45</c:v>
                </c:pt>
                <c:pt idx="851">
                  <c:v>5.41</c:v>
                </c:pt>
                <c:pt idx="852">
                  <c:v>5.09</c:v>
                </c:pt>
                <c:pt idx="853">
                  <c:v>5.94</c:v>
                </c:pt>
                <c:pt idx="854">
                  <c:v>6.04</c:v>
                </c:pt>
                <c:pt idx="855">
                  <c:v>4.78</c:v>
                </c:pt>
                <c:pt idx="856">
                  <c:v>4.3499999999999996</c:v>
                </c:pt>
                <c:pt idx="857">
                  <c:v>4.8</c:v>
                </c:pt>
                <c:pt idx="858">
                  <c:v>4.4400000000000004</c:v>
                </c:pt>
                <c:pt idx="859">
                  <c:v>4.79</c:v>
                </c:pt>
                <c:pt idx="860">
                  <c:v>2.9499999999999997</c:v>
                </c:pt>
                <c:pt idx="861">
                  <c:v>4.29</c:v>
                </c:pt>
                <c:pt idx="862">
                  <c:v>4.8199999999999985</c:v>
                </c:pt>
                <c:pt idx="863">
                  <c:v>4.79</c:v>
                </c:pt>
                <c:pt idx="864">
                  <c:v>4.1099999999999985</c:v>
                </c:pt>
                <c:pt idx="865">
                  <c:v>5.64</c:v>
                </c:pt>
                <c:pt idx="866">
                  <c:v>5</c:v>
                </c:pt>
                <c:pt idx="867">
                  <c:v>3.3</c:v>
                </c:pt>
                <c:pt idx="868">
                  <c:v>4.04</c:v>
                </c:pt>
                <c:pt idx="869">
                  <c:v>3.21</c:v>
                </c:pt>
                <c:pt idx="870">
                  <c:v>3.4</c:v>
                </c:pt>
                <c:pt idx="871">
                  <c:v>3.55</c:v>
                </c:pt>
                <c:pt idx="872">
                  <c:v>4.22</c:v>
                </c:pt>
                <c:pt idx="873">
                  <c:v>4.41</c:v>
                </c:pt>
                <c:pt idx="874">
                  <c:v>4.74</c:v>
                </c:pt>
                <c:pt idx="875">
                  <c:v>3.44</c:v>
                </c:pt>
                <c:pt idx="876">
                  <c:v>2.36</c:v>
                </c:pt>
                <c:pt idx="877">
                  <c:v>2.4899999999999998</c:v>
                </c:pt>
                <c:pt idx="878">
                  <c:v>3.3299999999999987</c:v>
                </c:pt>
                <c:pt idx="879">
                  <c:v>2.17</c:v>
                </c:pt>
                <c:pt idx="880">
                  <c:v>2.46</c:v>
                </c:pt>
                <c:pt idx="881">
                  <c:v>2.3499999999999988</c:v>
                </c:pt>
                <c:pt idx="882">
                  <c:v>2.14</c:v>
                </c:pt>
                <c:pt idx="883">
                  <c:v>2.4699999999999998</c:v>
                </c:pt>
                <c:pt idx="884">
                  <c:v>2.5299999999999998</c:v>
                </c:pt>
                <c:pt idx="885">
                  <c:v>2.36</c:v>
                </c:pt>
                <c:pt idx="886">
                  <c:v>2.4</c:v>
                </c:pt>
                <c:pt idx="887">
                  <c:v>2.16</c:v>
                </c:pt>
                <c:pt idx="888">
                  <c:v>2.19</c:v>
                </c:pt>
                <c:pt idx="889">
                  <c:v>2.2799999999999998</c:v>
                </c:pt>
                <c:pt idx="890">
                  <c:v>2.3699999999999997</c:v>
                </c:pt>
                <c:pt idx="891">
                  <c:v>2.9099999999999997</c:v>
                </c:pt>
                <c:pt idx="892">
                  <c:v>2.69</c:v>
                </c:pt>
                <c:pt idx="893">
                  <c:v>2.56</c:v>
                </c:pt>
                <c:pt idx="894">
                  <c:v>2.65</c:v>
                </c:pt>
                <c:pt idx="895">
                  <c:v>3.24</c:v>
                </c:pt>
                <c:pt idx="896">
                  <c:v>2.7800000000000002</c:v>
                </c:pt>
                <c:pt idx="897">
                  <c:v>3.15</c:v>
                </c:pt>
                <c:pt idx="898">
                  <c:v>2.29</c:v>
                </c:pt>
                <c:pt idx="899">
                  <c:v>2.4499999999999997</c:v>
                </c:pt>
                <c:pt idx="900">
                  <c:v>2.63</c:v>
                </c:pt>
                <c:pt idx="901">
                  <c:v>2.71</c:v>
                </c:pt>
                <c:pt idx="902">
                  <c:v>3.68</c:v>
                </c:pt>
                <c:pt idx="903">
                  <c:v>4.96</c:v>
                </c:pt>
                <c:pt idx="904">
                  <c:v>5.04</c:v>
                </c:pt>
                <c:pt idx="905">
                  <c:v>4.08</c:v>
                </c:pt>
                <c:pt idx="906">
                  <c:v>4.07</c:v>
                </c:pt>
                <c:pt idx="907">
                  <c:v>2.69</c:v>
                </c:pt>
                <c:pt idx="908">
                  <c:v>2.63</c:v>
                </c:pt>
                <c:pt idx="909">
                  <c:v>3.5</c:v>
                </c:pt>
                <c:pt idx="910">
                  <c:v>3.16</c:v>
                </c:pt>
                <c:pt idx="911">
                  <c:v>2.3299999999999987</c:v>
                </c:pt>
                <c:pt idx="912">
                  <c:v>2.9899999999999998</c:v>
                </c:pt>
                <c:pt idx="913">
                  <c:v>2.68</c:v>
                </c:pt>
                <c:pt idx="914">
                  <c:v>4.28</c:v>
                </c:pt>
                <c:pt idx="915">
                  <c:v>2.44</c:v>
                </c:pt>
                <c:pt idx="916">
                  <c:v>3.16</c:v>
                </c:pt>
                <c:pt idx="917">
                  <c:v>2.65</c:v>
                </c:pt>
                <c:pt idx="918">
                  <c:v>3.03</c:v>
                </c:pt>
                <c:pt idx="919">
                  <c:v>2.46</c:v>
                </c:pt>
                <c:pt idx="920">
                  <c:v>2.84</c:v>
                </c:pt>
                <c:pt idx="921">
                  <c:v>2.21</c:v>
                </c:pt>
                <c:pt idx="922">
                  <c:v>1.9500000000000028</c:v>
                </c:pt>
                <c:pt idx="923">
                  <c:v>2.4699999999999998</c:v>
                </c:pt>
                <c:pt idx="924">
                  <c:v>2.57</c:v>
                </c:pt>
                <c:pt idx="925">
                  <c:v>3.16</c:v>
                </c:pt>
                <c:pt idx="926">
                  <c:v>2.4499999999999997</c:v>
                </c:pt>
                <c:pt idx="927">
                  <c:v>2.4899999999999998</c:v>
                </c:pt>
                <c:pt idx="928">
                  <c:v>2.64</c:v>
                </c:pt>
                <c:pt idx="929">
                  <c:v>2.98</c:v>
                </c:pt>
                <c:pt idx="930">
                  <c:v>4.29</c:v>
                </c:pt>
                <c:pt idx="931">
                  <c:v>4.95</c:v>
                </c:pt>
                <c:pt idx="932">
                  <c:v>4.5999999999999996</c:v>
                </c:pt>
                <c:pt idx="933">
                  <c:v>4.8499999999999996</c:v>
                </c:pt>
                <c:pt idx="934">
                  <c:v>3.52</c:v>
                </c:pt>
                <c:pt idx="935">
                  <c:v>2.75</c:v>
                </c:pt>
                <c:pt idx="936">
                  <c:v>4.92</c:v>
                </c:pt>
                <c:pt idx="937">
                  <c:v>4.08</c:v>
                </c:pt>
                <c:pt idx="938">
                  <c:v>2.4299999999999997</c:v>
                </c:pt>
                <c:pt idx="939">
                  <c:v>3.6</c:v>
                </c:pt>
                <c:pt idx="940">
                  <c:v>4.6899999999999995</c:v>
                </c:pt>
                <c:pt idx="941">
                  <c:v>4.3199999999999985</c:v>
                </c:pt>
                <c:pt idx="942">
                  <c:v>3.8499999999999988</c:v>
                </c:pt>
                <c:pt idx="943">
                  <c:v>4.96</c:v>
                </c:pt>
                <c:pt idx="944">
                  <c:v>3.86</c:v>
                </c:pt>
                <c:pt idx="945">
                  <c:v>4.1899999999999995</c:v>
                </c:pt>
                <c:pt idx="946">
                  <c:v>4.3599999999999985</c:v>
                </c:pt>
                <c:pt idx="947">
                  <c:v>4.45</c:v>
                </c:pt>
                <c:pt idx="948">
                  <c:v>4.21</c:v>
                </c:pt>
                <c:pt idx="949">
                  <c:v>2.2200000000000002</c:v>
                </c:pt>
                <c:pt idx="950">
                  <c:v>2.21</c:v>
                </c:pt>
                <c:pt idx="951">
                  <c:v>2.3699999999999997</c:v>
                </c:pt>
                <c:pt idx="952">
                  <c:v>2.2000000000000002</c:v>
                </c:pt>
                <c:pt idx="953">
                  <c:v>4.24</c:v>
                </c:pt>
                <c:pt idx="954">
                  <c:v>4.74</c:v>
                </c:pt>
                <c:pt idx="955">
                  <c:v>4.7</c:v>
                </c:pt>
                <c:pt idx="956">
                  <c:v>4.72</c:v>
                </c:pt>
                <c:pt idx="957">
                  <c:v>5.04</c:v>
                </c:pt>
                <c:pt idx="958">
                  <c:v>4.88</c:v>
                </c:pt>
                <c:pt idx="959">
                  <c:v>4.78</c:v>
                </c:pt>
                <c:pt idx="960">
                  <c:v>4.4800000000000004</c:v>
                </c:pt>
                <c:pt idx="961">
                  <c:v>5.03</c:v>
                </c:pt>
                <c:pt idx="962">
                  <c:v>4.8</c:v>
                </c:pt>
                <c:pt idx="963">
                  <c:v>3.55</c:v>
                </c:pt>
                <c:pt idx="964">
                  <c:v>4.4300000000000024</c:v>
                </c:pt>
                <c:pt idx="965">
                  <c:v>4.42</c:v>
                </c:pt>
                <c:pt idx="966">
                  <c:v>4.5999999999999996</c:v>
                </c:pt>
                <c:pt idx="967">
                  <c:v>4.1499999999999995</c:v>
                </c:pt>
                <c:pt idx="968">
                  <c:v>4.7699999999999996</c:v>
                </c:pt>
                <c:pt idx="969">
                  <c:v>4.4300000000000024</c:v>
                </c:pt>
                <c:pt idx="970">
                  <c:v>4.4400000000000004</c:v>
                </c:pt>
                <c:pt idx="971">
                  <c:v>4.87</c:v>
                </c:pt>
                <c:pt idx="972">
                  <c:v>4.6599999999999975</c:v>
                </c:pt>
                <c:pt idx="973">
                  <c:v>3.98</c:v>
                </c:pt>
                <c:pt idx="974">
                  <c:v>3.8899999999999997</c:v>
                </c:pt>
                <c:pt idx="975">
                  <c:v>3.22</c:v>
                </c:pt>
                <c:pt idx="976">
                  <c:v>3.52</c:v>
                </c:pt>
                <c:pt idx="977">
                  <c:v>3.46</c:v>
                </c:pt>
                <c:pt idx="978">
                  <c:v>4.4700000000000024</c:v>
                </c:pt>
                <c:pt idx="979">
                  <c:v>4.37</c:v>
                </c:pt>
                <c:pt idx="980">
                  <c:v>4.24</c:v>
                </c:pt>
                <c:pt idx="981">
                  <c:v>4.57</c:v>
                </c:pt>
                <c:pt idx="982">
                  <c:v>4.3899999999999997</c:v>
                </c:pt>
                <c:pt idx="983">
                  <c:v>4.3899999999999997</c:v>
                </c:pt>
                <c:pt idx="984">
                  <c:v>4.3199999999999985</c:v>
                </c:pt>
                <c:pt idx="985">
                  <c:v>4.13</c:v>
                </c:pt>
                <c:pt idx="986">
                  <c:v>4.3199999999999985</c:v>
                </c:pt>
                <c:pt idx="987">
                  <c:v>4.49</c:v>
                </c:pt>
                <c:pt idx="988">
                  <c:v>4.0199999999999996</c:v>
                </c:pt>
                <c:pt idx="989">
                  <c:v>4.21</c:v>
                </c:pt>
                <c:pt idx="990">
                  <c:v>3.9699999999999998</c:v>
                </c:pt>
                <c:pt idx="991">
                  <c:v>3.8699999999999997</c:v>
                </c:pt>
                <c:pt idx="992">
                  <c:v>4.0199999999999996</c:v>
                </c:pt>
                <c:pt idx="993">
                  <c:v>4.1399999999999997</c:v>
                </c:pt>
                <c:pt idx="994">
                  <c:v>4.1599999999999975</c:v>
                </c:pt>
                <c:pt idx="995">
                  <c:v>3.86</c:v>
                </c:pt>
                <c:pt idx="996">
                  <c:v>3.8</c:v>
                </c:pt>
                <c:pt idx="997">
                  <c:v>3.75</c:v>
                </c:pt>
                <c:pt idx="998">
                  <c:v>3.73</c:v>
                </c:pt>
                <c:pt idx="999">
                  <c:v>3.59</c:v>
                </c:pt>
                <c:pt idx="1000">
                  <c:v>3.68</c:v>
                </c:pt>
                <c:pt idx="1001">
                  <c:v>3.74</c:v>
                </c:pt>
                <c:pt idx="1002">
                  <c:v>3.7</c:v>
                </c:pt>
                <c:pt idx="1003">
                  <c:v>3.42</c:v>
                </c:pt>
                <c:pt idx="1004">
                  <c:v>3.54</c:v>
                </c:pt>
                <c:pt idx="1005">
                  <c:v>3.7</c:v>
                </c:pt>
                <c:pt idx="1006">
                  <c:v>3.7600000000000002</c:v>
                </c:pt>
                <c:pt idx="1007">
                  <c:v>3.94</c:v>
                </c:pt>
                <c:pt idx="1008">
                  <c:v>3.9099999999999997</c:v>
                </c:pt>
                <c:pt idx="1009">
                  <c:v>3.59</c:v>
                </c:pt>
                <c:pt idx="1010">
                  <c:v>3.36</c:v>
                </c:pt>
                <c:pt idx="1011">
                  <c:v>3.2</c:v>
                </c:pt>
                <c:pt idx="1012">
                  <c:v>3.4299999999999997</c:v>
                </c:pt>
                <c:pt idx="1013">
                  <c:v>3.4299999999999997</c:v>
                </c:pt>
                <c:pt idx="1014">
                  <c:v>3.32</c:v>
                </c:pt>
                <c:pt idx="1015">
                  <c:v>3.44</c:v>
                </c:pt>
                <c:pt idx="1016">
                  <c:v>3.22</c:v>
                </c:pt>
                <c:pt idx="1017">
                  <c:v>3.07</c:v>
                </c:pt>
                <c:pt idx="1018">
                  <c:v>3.06</c:v>
                </c:pt>
                <c:pt idx="1019">
                  <c:v>3.1</c:v>
                </c:pt>
                <c:pt idx="1020">
                  <c:v>3.19</c:v>
                </c:pt>
                <c:pt idx="1021">
                  <c:v>3.17</c:v>
                </c:pt>
                <c:pt idx="1022">
                  <c:v>3.15</c:v>
                </c:pt>
                <c:pt idx="1023">
                  <c:v>3.2600000000000002</c:v>
                </c:pt>
                <c:pt idx="1024">
                  <c:v>3.19</c:v>
                </c:pt>
                <c:pt idx="1025">
                  <c:v>3.02</c:v>
                </c:pt>
                <c:pt idx="1026">
                  <c:v>3.08</c:v>
                </c:pt>
                <c:pt idx="1027">
                  <c:v>3.12</c:v>
                </c:pt>
                <c:pt idx="1028">
                  <c:v>3.36</c:v>
                </c:pt>
                <c:pt idx="1029">
                  <c:v>2.9899999999999998</c:v>
                </c:pt>
                <c:pt idx="1030">
                  <c:v>2.86</c:v>
                </c:pt>
                <c:pt idx="1031">
                  <c:v>2.92</c:v>
                </c:pt>
                <c:pt idx="1032">
                  <c:v>3.61</c:v>
                </c:pt>
                <c:pt idx="1033">
                  <c:v>4.7</c:v>
                </c:pt>
                <c:pt idx="1034">
                  <c:v>3.6</c:v>
                </c:pt>
                <c:pt idx="1035">
                  <c:v>3.01</c:v>
                </c:pt>
                <c:pt idx="1036">
                  <c:v>2.6</c:v>
                </c:pt>
                <c:pt idx="1037">
                  <c:v>2.9699999999999998</c:v>
                </c:pt>
                <c:pt idx="1038">
                  <c:v>3.14</c:v>
                </c:pt>
                <c:pt idx="1039">
                  <c:v>3.3699999999999997</c:v>
                </c:pt>
                <c:pt idx="1040">
                  <c:v>3.8</c:v>
                </c:pt>
                <c:pt idx="1041">
                  <c:v>3.04</c:v>
                </c:pt>
                <c:pt idx="1042">
                  <c:v>2.72</c:v>
                </c:pt>
                <c:pt idx="1043">
                  <c:v>2.3199999999999967</c:v>
                </c:pt>
                <c:pt idx="1044">
                  <c:v>2.6</c:v>
                </c:pt>
                <c:pt idx="1045">
                  <c:v>3.2800000000000002</c:v>
                </c:pt>
                <c:pt idx="1046">
                  <c:v>3.25</c:v>
                </c:pt>
                <c:pt idx="1047">
                  <c:v>3.3899999999999997</c:v>
                </c:pt>
                <c:pt idx="1048">
                  <c:v>3.71</c:v>
                </c:pt>
                <c:pt idx="1049">
                  <c:v>3.61</c:v>
                </c:pt>
                <c:pt idx="1050">
                  <c:v>4</c:v>
                </c:pt>
                <c:pt idx="1051">
                  <c:v>3.21</c:v>
                </c:pt>
                <c:pt idx="1052">
                  <c:v>3.3499999999999988</c:v>
                </c:pt>
                <c:pt idx="1053">
                  <c:v>3.18</c:v>
                </c:pt>
                <c:pt idx="1054">
                  <c:v>3.17</c:v>
                </c:pt>
                <c:pt idx="1055">
                  <c:v>3.04</c:v>
                </c:pt>
                <c:pt idx="1056">
                  <c:v>2.8899999999999997</c:v>
                </c:pt>
                <c:pt idx="1057">
                  <c:v>3.09</c:v>
                </c:pt>
                <c:pt idx="1058">
                  <c:v>3.9099999999999997</c:v>
                </c:pt>
                <c:pt idx="1059">
                  <c:v>3.79</c:v>
                </c:pt>
                <c:pt idx="1060">
                  <c:v>3.01</c:v>
                </c:pt>
                <c:pt idx="1061">
                  <c:v>2.9899999999999998</c:v>
                </c:pt>
                <c:pt idx="1062">
                  <c:v>4.4700000000000024</c:v>
                </c:pt>
                <c:pt idx="1063">
                  <c:v>3.98</c:v>
                </c:pt>
                <c:pt idx="1064">
                  <c:v>2.58</c:v>
                </c:pt>
                <c:pt idx="1065">
                  <c:v>1.75</c:v>
                </c:pt>
                <c:pt idx="1066">
                  <c:v>2.13</c:v>
                </c:pt>
                <c:pt idx="1067">
                  <c:v>1.9300000000000028</c:v>
                </c:pt>
                <c:pt idx="1068">
                  <c:v>2.3699999999999997</c:v>
                </c:pt>
                <c:pt idx="1069">
                  <c:v>2.57</c:v>
                </c:pt>
                <c:pt idx="1070">
                  <c:v>3.4</c:v>
                </c:pt>
                <c:pt idx="1071">
                  <c:v>3.75</c:v>
                </c:pt>
                <c:pt idx="1072">
                  <c:v>2.65</c:v>
                </c:pt>
                <c:pt idx="1073">
                  <c:v>3.59</c:v>
                </c:pt>
                <c:pt idx="1074">
                  <c:v>3.2</c:v>
                </c:pt>
                <c:pt idx="1075">
                  <c:v>3.3899999999999997</c:v>
                </c:pt>
                <c:pt idx="1076">
                  <c:v>3.4699999999999998</c:v>
                </c:pt>
                <c:pt idx="1077">
                  <c:v>3.06</c:v>
                </c:pt>
                <c:pt idx="1078">
                  <c:v>3.29</c:v>
                </c:pt>
                <c:pt idx="1079">
                  <c:v>3.68</c:v>
                </c:pt>
                <c:pt idx="1080">
                  <c:v>3.72</c:v>
                </c:pt>
                <c:pt idx="1081">
                  <c:v>3.79</c:v>
                </c:pt>
                <c:pt idx="1082">
                  <c:v>3.74</c:v>
                </c:pt>
                <c:pt idx="1083">
                  <c:v>4.29</c:v>
                </c:pt>
                <c:pt idx="1084">
                  <c:v>4.92</c:v>
                </c:pt>
                <c:pt idx="1085">
                  <c:v>4.4700000000000024</c:v>
                </c:pt>
                <c:pt idx="1086">
                  <c:v>4.01</c:v>
                </c:pt>
                <c:pt idx="1087">
                  <c:v>2.9899999999999998</c:v>
                </c:pt>
                <c:pt idx="1088">
                  <c:v>3.73</c:v>
                </c:pt>
                <c:pt idx="1089">
                  <c:v>4.05</c:v>
                </c:pt>
                <c:pt idx="1090">
                  <c:v>4.5199999999999996</c:v>
                </c:pt>
                <c:pt idx="1091">
                  <c:v>3.8099999999999987</c:v>
                </c:pt>
                <c:pt idx="1092">
                  <c:v>3.79</c:v>
                </c:pt>
                <c:pt idx="1093">
                  <c:v>3.69</c:v>
                </c:pt>
                <c:pt idx="1094">
                  <c:v>3.79</c:v>
                </c:pt>
                <c:pt idx="1095">
                  <c:v>4.04</c:v>
                </c:pt>
                <c:pt idx="1096">
                  <c:v>4.24</c:v>
                </c:pt>
                <c:pt idx="1097">
                  <c:v>3.92</c:v>
                </c:pt>
                <c:pt idx="1098">
                  <c:v>4.04</c:v>
                </c:pt>
                <c:pt idx="1099">
                  <c:v>3.69</c:v>
                </c:pt>
                <c:pt idx="1100">
                  <c:v>3.9299999999999997</c:v>
                </c:pt>
                <c:pt idx="1101">
                  <c:v>4.3599999999999985</c:v>
                </c:pt>
                <c:pt idx="1102">
                  <c:v>4.71</c:v>
                </c:pt>
                <c:pt idx="1103">
                  <c:v>4.4300000000000024</c:v>
                </c:pt>
                <c:pt idx="1104">
                  <c:v>4.2300000000000004</c:v>
                </c:pt>
                <c:pt idx="1105">
                  <c:v>4.21</c:v>
                </c:pt>
                <c:pt idx="1106">
                  <c:v>4.03</c:v>
                </c:pt>
                <c:pt idx="1107">
                  <c:v>4.9800000000000004</c:v>
                </c:pt>
                <c:pt idx="1108">
                  <c:v>4.5</c:v>
                </c:pt>
                <c:pt idx="1109">
                  <c:v>4.4700000000000024</c:v>
                </c:pt>
                <c:pt idx="1110">
                  <c:v>4.54</c:v>
                </c:pt>
                <c:pt idx="1111">
                  <c:v>3.9299999999999997</c:v>
                </c:pt>
                <c:pt idx="1112">
                  <c:v>4.4000000000000004</c:v>
                </c:pt>
                <c:pt idx="1113">
                  <c:v>4.2300000000000004</c:v>
                </c:pt>
                <c:pt idx="1114">
                  <c:v>4.88</c:v>
                </c:pt>
                <c:pt idx="1115">
                  <c:v>4.76</c:v>
                </c:pt>
                <c:pt idx="1116">
                  <c:v>4.6599999999999975</c:v>
                </c:pt>
                <c:pt idx="1117">
                  <c:v>4.88</c:v>
                </c:pt>
                <c:pt idx="1118">
                  <c:v>4.9700000000000024</c:v>
                </c:pt>
                <c:pt idx="1119">
                  <c:v>5.0599999999999996</c:v>
                </c:pt>
                <c:pt idx="1120">
                  <c:v>4.9300000000000024</c:v>
                </c:pt>
                <c:pt idx="1121">
                  <c:v>4.49</c:v>
                </c:pt>
                <c:pt idx="1122">
                  <c:v>4.49</c:v>
                </c:pt>
                <c:pt idx="1123">
                  <c:v>4.7300000000000004</c:v>
                </c:pt>
                <c:pt idx="1124">
                  <c:v>5.23</c:v>
                </c:pt>
                <c:pt idx="1125">
                  <c:v>5.1499999999999995</c:v>
                </c:pt>
                <c:pt idx="1126">
                  <c:v>5.0599999999999996</c:v>
                </c:pt>
                <c:pt idx="1127">
                  <c:v>5.1499999999999995</c:v>
                </c:pt>
                <c:pt idx="1128">
                  <c:v>5.31</c:v>
                </c:pt>
                <c:pt idx="1129">
                  <c:v>5.05</c:v>
                </c:pt>
                <c:pt idx="1130">
                  <c:v>4.9300000000000024</c:v>
                </c:pt>
                <c:pt idx="1131">
                  <c:v>4.91</c:v>
                </c:pt>
                <c:pt idx="1132">
                  <c:v>4.9300000000000024</c:v>
                </c:pt>
                <c:pt idx="1133">
                  <c:v>3.8099999999999987</c:v>
                </c:pt>
                <c:pt idx="1134">
                  <c:v>4.8899999999999997</c:v>
                </c:pt>
                <c:pt idx="1135">
                  <c:v>4.8099999999999996</c:v>
                </c:pt>
                <c:pt idx="1136">
                  <c:v>5.28</c:v>
                </c:pt>
                <c:pt idx="1137">
                  <c:v>4.72</c:v>
                </c:pt>
                <c:pt idx="1138">
                  <c:v>4.63</c:v>
                </c:pt>
                <c:pt idx="1139">
                  <c:v>5.0199999999999996</c:v>
                </c:pt>
                <c:pt idx="1140">
                  <c:v>4.3099999999999996</c:v>
                </c:pt>
                <c:pt idx="1141">
                  <c:v>5.3199999999999985</c:v>
                </c:pt>
                <c:pt idx="1142">
                  <c:v>5.37</c:v>
                </c:pt>
                <c:pt idx="1143">
                  <c:v>5.46</c:v>
                </c:pt>
                <c:pt idx="1144">
                  <c:v>5.41</c:v>
                </c:pt>
                <c:pt idx="1145">
                  <c:v>5.71</c:v>
                </c:pt>
                <c:pt idx="1146">
                  <c:v>5.83</c:v>
                </c:pt>
                <c:pt idx="1147">
                  <c:v>5.7</c:v>
                </c:pt>
                <c:pt idx="1148">
                  <c:v>5.37</c:v>
                </c:pt>
                <c:pt idx="1149">
                  <c:v>5.75</c:v>
                </c:pt>
                <c:pt idx="1150">
                  <c:v>6.07</c:v>
                </c:pt>
                <c:pt idx="1151">
                  <c:v>5.9700000000000024</c:v>
                </c:pt>
                <c:pt idx="1152">
                  <c:v>6.08</c:v>
                </c:pt>
                <c:pt idx="1153">
                  <c:v>6.13</c:v>
                </c:pt>
                <c:pt idx="1154">
                  <c:v>5.2700000000000014</c:v>
                </c:pt>
                <c:pt idx="1155">
                  <c:v>5.35</c:v>
                </c:pt>
                <c:pt idx="1156">
                  <c:v>3.9699999999999998</c:v>
                </c:pt>
                <c:pt idx="1157">
                  <c:v>5.46</c:v>
                </c:pt>
                <c:pt idx="1158">
                  <c:v>5.99</c:v>
                </c:pt>
                <c:pt idx="1159">
                  <c:v>5.73</c:v>
                </c:pt>
                <c:pt idx="1160">
                  <c:v>6.84</c:v>
                </c:pt>
                <c:pt idx="1161">
                  <c:v>6.6</c:v>
                </c:pt>
                <c:pt idx="1162">
                  <c:v>5.46</c:v>
                </c:pt>
                <c:pt idx="1163">
                  <c:v>6.46</c:v>
                </c:pt>
                <c:pt idx="1164">
                  <c:v>6.8599999999999985</c:v>
                </c:pt>
                <c:pt idx="1165">
                  <c:v>6.6099999999999985</c:v>
                </c:pt>
                <c:pt idx="1166">
                  <c:v>6.71</c:v>
                </c:pt>
                <c:pt idx="1167">
                  <c:v>6.76</c:v>
                </c:pt>
                <c:pt idx="1168">
                  <c:v>6.9</c:v>
                </c:pt>
                <c:pt idx="1169">
                  <c:v>6.72</c:v>
                </c:pt>
                <c:pt idx="1170">
                  <c:v>6.5</c:v>
                </c:pt>
                <c:pt idx="1171">
                  <c:v>5.75</c:v>
                </c:pt>
                <c:pt idx="1172">
                  <c:v>6.72</c:v>
                </c:pt>
                <c:pt idx="1173">
                  <c:v>5.4</c:v>
                </c:pt>
                <c:pt idx="1174">
                  <c:v>6.31</c:v>
                </c:pt>
                <c:pt idx="1175">
                  <c:v>6.06</c:v>
                </c:pt>
                <c:pt idx="1176">
                  <c:v>6.4</c:v>
                </c:pt>
                <c:pt idx="1177">
                  <c:v>4.3599999999999985</c:v>
                </c:pt>
                <c:pt idx="1178">
                  <c:v>3.24</c:v>
                </c:pt>
                <c:pt idx="1179">
                  <c:v>5.9300000000000024</c:v>
                </c:pt>
                <c:pt idx="1180">
                  <c:v>6.4</c:v>
                </c:pt>
                <c:pt idx="1181">
                  <c:v>5.35</c:v>
                </c:pt>
                <c:pt idx="1182">
                  <c:v>5.84</c:v>
                </c:pt>
                <c:pt idx="1183">
                  <c:v>4.9700000000000024</c:v>
                </c:pt>
                <c:pt idx="1184">
                  <c:v>4.67</c:v>
                </c:pt>
                <c:pt idx="1185">
                  <c:v>6.23</c:v>
                </c:pt>
                <c:pt idx="1186">
                  <c:v>6.7700000000000014</c:v>
                </c:pt>
                <c:pt idx="1187">
                  <c:v>6.81</c:v>
                </c:pt>
                <c:pt idx="1188">
                  <c:v>7.04</c:v>
                </c:pt>
                <c:pt idx="1189">
                  <c:v>7.76</c:v>
                </c:pt>
                <c:pt idx="1190">
                  <c:v>7.45</c:v>
                </c:pt>
                <c:pt idx="1191">
                  <c:v>7.56</c:v>
                </c:pt>
                <c:pt idx="1192">
                  <c:v>7.4300000000000024</c:v>
                </c:pt>
                <c:pt idx="1193">
                  <c:v>7.25</c:v>
                </c:pt>
                <c:pt idx="1194">
                  <c:v>7.42</c:v>
                </c:pt>
                <c:pt idx="1195">
                  <c:v>7.34</c:v>
                </c:pt>
                <c:pt idx="1196">
                  <c:v>7.14</c:v>
                </c:pt>
                <c:pt idx="1197">
                  <c:v>7.34</c:v>
                </c:pt>
                <c:pt idx="1198">
                  <c:v>7.1</c:v>
                </c:pt>
                <c:pt idx="1199">
                  <c:v>7.52</c:v>
                </c:pt>
                <c:pt idx="1200">
                  <c:v>7.25</c:v>
                </c:pt>
                <c:pt idx="1201">
                  <c:v>7.3599999999999985</c:v>
                </c:pt>
                <c:pt idx="1202">
                  <c:v>7.1099999999999985</c:v>
                </c:pt>
                <c:pt idx="1203">
                  <c:v>7.83</c:v>
                </c:pt>
                <c:pt idx="1204">
                  <c:v>7.6</c:v>
                </c:pt>
                <c:pt idx="1205">
                  <c:v>8.44</c:v>
                </c:pt>
                <c:pt idx="1206">
                  <c:v>7.1199999999999966</c:v>
                </c:pt>
                <c:pt idx="1207">
                  <c:v>7.17</c:v>
                </c:pt>
                <c:pt idx="1208">
                  <c:v>6.6599999999999975</c:v>
                </c:pt>
                <c:pt idx="1209">
                  <c:v>6.3199999999999985</c:v>
                </c:pt>
                <c:pt idx="1210">
                  <c:v>6.74</c:v>
                </c:pt>
                <c:pt idx="1211">
                  <c:v>7.22</c:v>
                </c:pt>
                <c:pt idx="1212">
                  <c:v>6.6599999999999975</c:v>
                </c:pt>
                <c:pt idx="1213">
                  <c:v>6.6599999999999975</c:v>
                </c:pt>
                <c:pt idx="1214">
                  <c:v>6.24</c:v>
                </c:pt>
                <c:pt idx="1215">
                  <c:v>6.24</c:v>
                </c:pt>
                <c:pt idx="1216">
                  <c:v>6.92</c:v>
                </c:pt>
                <c:pt idx="1217">
                  <c:v>7.44</c:v>
                </c:pt>
                <c:pt idx="1218">
                  <c:v>7.1899999999999995</c:v>
                </c:pt>
                <c:pt idx="1219">
                  <c:v>7.35</c:v>
                </c:pt>
                <c:pt idx="1220">
                  <c:v>7.39</c:v>
                </c:pt>
                <c:pt idx="1221">
                  <c:v>4.75</c:v>
                </c:pt>
                <c:pt idx="1222">
                  <c:v>2.9699999999999998</c:v>
                </c:pt>
                <c:pt idx="1223">
                  <c:v>3.6</c:v>
                </c:pt>
                <c:pt idx="1224">
                  <c:v>4.0999999999999996</c:v>
                </c:pt>
                <c:pt idx="1225">
                  <c:v>2.69</c:v>
                </c:pt>
                <c:pt idx="1226">
                  <c:v>3.3699999999999997</c:v>
                </c:pt>
                <c:pt idx="1227">
                  <c:v>4.0999999999999996</c:v>
                </c:pt>
                <c:pt idx="1228">
                  <c:v>4.08</c:v>
                </c:pt>
                <c:pt idx="1229">
                  <c:v>5.25</c:v>
                </c:pt>
                <c:pt idx="1230">
                  <c:v>5.48</c:v>
                </c:pt>
                <c:pt idx="1231">
                  <c:v>5.18</c:v>
                </c:pt>
                <c:pt idx="1232">
                  <c:v>4.6099999999999985</c:v>
                </c:pt>
                <c:pt idx="1233">
                  <c:v>5.1199999999999966</c:v>
                </c:pt>
                <c:pt idx="1234">
                  <c:v>3.9</c:v>
                </c:pt>
                <c:pt idx="1235">
                  <c:v>2.59</c:v>
                </c:pt>
                <c:pt idx="1236">
                  <c:v>2.58</c:v>
                </c:pt>
                <c:pt idx="1237">
                  <c:v>2.2599999999999998</c:v>
                </c:pt>
                <c:pt idx="1238">
                  <c:v>2.2999999999999998</c:v>
                </c:pt>
                <c:pt idx="1239">
                  <c:v>2.11</c:v>
                </c:pt>
                <c:pt idx="1240">
                  <c:v>2.25</c:v>
                </c:pt>
                <c:pt idx="1241">
                  <c:v>2.34</c:v>
                </c:pt>
                <c:pt idx="1242">
                  <c:v>3.08</c:v>
                </c:pt>
                <c:pt idx="1243">
                  <c:v>3.44</c:v>
                </c:pt>
                <c:pt idx="1244">
                  <c:v>2.56</c:v>
                </c:pt>
                <c:pt idx="1245">
                  <c:v>3.09</c:v>
                </c:pt>
                <c:pt idx="1246">
                  <c:v>2.65</c:v>
                </c:pt>
                <c:pt idx="1247">
                  <c:v>2.2999999999999998</c:v>
                </c:pt>
                <c:pt idx="1248">
                  <c:v>2.7600000000000002</c:v>
                </c:pt>
                <c:pt idx="1249">
                  <c:v>2.4899999999999998</c:v>
                </c:pt>
                <c:pt idx="1250">
                  <c:v>2.52</c:v>
                </c:pt>
                <c:pt idx="1251">
                  <c:v>3.5</c:v>
                </c:pt>
                <c:pt idx="1252">
                  <c:v>2.6</c:v>
                </c:pt>
                <c:pt idx="1253">
                  <c:v>2.3699999999999997</c:v>
                </c:pt>
                <c:pt idx="1254">
                  <c:v>2.5099999999999998</c:v>
                </c:pt>
                <c:pt idx="1255">
                  <c:v>3.67</c:v>
                </c:pt>
                <c:pt idx="1256">
                  <c:v>2.9299999999999997</c:v>
                </c:pt>
                <c:pt idx="1257">
                  <c:v>2.34</c:v>
                </c:pt>
                <c:pt idx="1258">
                  <c:v>2.16</c:v>
                </c:pt>
                <c:pt idx="1259">
                  <c:v>2.0699999999999998</c:v>
                </c:pt>
                <c:pt idx="1260">
                  <c:v>2.0699999999999998</c:v>
                </c:pt>
                <c:pt idx="1261">
                  <c:v>2.16</c:v>
                </c:pt>
                <c:pt idx="1262">
                  <c:v>2.0699999999999998</c:v>
                </c:pt>
                <c:pt idx="1263">
                  <c:v>2.2200000000000002</c:v>
                </c:pt>
                <c:pt idx="1264">
                  <c:v>2.4099999999999997</c:v>
                </c:pt>
                <c:pt idx="1265">
                  <c:v>3.17</c:v>
                </c:pt>
                <c:pt idx="1266">
                  <c:v>3.03</c:v>
                </c:pt>
                <c:pt idx="1267">
                  <c:v>3.21</c:v>
                </c:pt>
                <c:pt idx="1268">
                  <c:v>3.15</c:v>
                </c:pt>
                <c:pt idx="1269">
                  <c:v>2.61</c:v>
                </c:pt>
                <c:pt idx="1270">
                  <c:v>2.4</c:v>
                </c:pt>
                <c:pt idx="1271">
                  <c:v>2.65</c:v>
                </c:pt>
                <c:pt idx="1272">
                  <c:v>2.4499999999999997</c:v>
                </c:pt>
                <c:pt idx="1273">
                  <c:v>2.7</c:v>
                </c:pt>
                <c:pt idx="1274">
                  <c:v>2.61</c:v>
                </c:pt>
                <c:pt idx="1275">
                  <c:v>2.84</c:v>
                </c:pt>
                <c:pt idx="1276">
                  <c:v>2.9099999999999997</c:v>
                </c:pt>
                <c:pt idx="1277">
                  <c:v>3.07</c:v>
                </c:pt>
                <c:pt idx="1278">
                  <c:v>2.82</c:v>
                </c:pt>
                <c:pt idx="1279">
                  <c:v>2.84</c:v>
                </c:pt>
                <c:pt idx="1280">
                  <c:v>2.8499999999999988</c:v>
                </c:pt>
                <c:pt idx="1281">
                  <c:v>2.75</c:v>
                </c:pt>
                <c:pt idx="1282">
                  <c:v>2.96</c:v>
                </c:pt>
                <c:pt idx="1283">
                  <c:v>2.7800000000000002</c:v>
                </c:pt>
                <c:pt idx="1284">
                  <c:v>2.92</c:v>
                </c:pt>
                <c:pt idx="1285">
                  <c:v>2.7600000000000002</c:v>
                </c:pt>
                <c:pt idx="1286">
                  <c:v>2.8</c:v>
                </c:pt>
                <c:pt idx="1287">
                  <c:v>2.73</c:v>
                </c:pt>
                <c:pt idx="1288">
                  <c:v>3.2600000000000002</c:v>
                </c:pt>
                <c:pt idx="1289">
                  <c:v>3.17</c:v>
                </c:pt>
                <c:pt idx="1290">
                  <c:v>3.2600000000000002</c:v>
                </c:pt>
                <c:pt idx="1291">
                  <c:v>2.3699999999999997</c:v>
                </c:pt>
                <c:pt idx="1292">
                  <c:v>2.4</c:v>
                </c:pt>
                <c:pt idx="1293">
                  <c:v>2.77</c:v>
                </c:pt>
                <c:pt idx="1294">
                  <c:v>3.02</c:v>
                </c:pt>
                <c:pt idx="1295">
                  <c:v>3.4</c:v>
                </c:pt>
                <c:pt idx="1296">
                  <c:v>3.3099999999999987</c:v>
                </c:pt>
                <c:pt idx="1297">
                  <c:v>2.96</c:v>
                </c:pt>
                <c:pt idx="1298">
                  <c:v>2.98</c:v>
                </c:pt>
                <c:pt idx="1299">
                  <c:v>3.3699999999999997</c:v>
                </c:pt>
                <c:pt idx="1300">
                  <c:v>4.34</c:v>
                </c:pt>
                <c:pt idx="1301">
                  <c:v>3.8099999999999987</c:v>
                </c:pt>
                <c:pt idx="1302">
                  <c:v>5.18</c:v>
                </c:pt>
                <c:pt idx="1303">
                  <c:v>4.9000000000000004</c:v>
                </c:pt>
                <c:pt idx="1304">
                  <c:v>5.01</c:v>
                </c:pt>
                <c:pt idx="1305">
                  <c:v>4.9300000000000024</c:v>
                </c:pt>
                <c:pt idx="1306">
                  <c:v>4.9400000000000004</c:v>
                </c:pt>
                <c:pt idx="1307">
                  <c:v>5.3</c:v>
                </c:pt>
                <c:pt idx="1308">
                  <c:v>4.6399999999999997</c:v>
                </c:pt>
                <c:pt idx="1309">
                  <c:v>4.17</c:v>
                </c:pt>
                <c:pt idx="1310">
                  <c:v>4</c:v>
                </c:pt>
                <c:pt idx="1311">
                  <c:v>4.83</c:v>
                </c:pt>
                <c:pt idx="1312">
                  <c:v>4.01</c:v>
                </c:pt>
                <c:pt idx="1313">
                  <c:v>5.38</c:v>
                </c:pt>
                <c:pt idx="1314">
                  <c:v>4.58</c:v>
                </c:pt>
                <c:pt idx="1315">
                  <c:v>5.17</c:v>
                </c:pt>
                <c:pt idx="1316">
                  <c:v>4.1399999999999997</c:v>
                </c:pt>
                <c:pt idx="1317">
                  <c:v>3.53</c:v>
                </c:pt>
                <c:pt idx="1318">
                  <c:v>3.36</c:v>
                </c:pt>
                <c:pt idx="1319">
                  <c:v>2.19</c:v>
                </c:pt>
                <c:pt idx="1320">
                  <c:v>2.1</c:v>
                </c:pt>
                <c:pt idx="1321">
                  <c:v>2.21</c:v>
                </c:pt>
                <c:pt idx="1322">
                  <c:v>3.94</c:v>
                </c:pt>
                <c:pt idx="1323">
                  <c:v>3.32</c:v>
                </c:pt>
                <c:pt idx="1324">
                  <c:v>3.8099999999999987</c:v>
                </c:pt>
                <c:pt idx="1325">
                  <c:v>3.9299999999999997</c:v>
                </c:pt>
                <c:pt idx="1326">
                  <c:v>3.21</c:v>
                </c:pt>
                <c:pt idx="1327">
                  <c:v>3.3</c:v>
                </c:pt>
                <c:pt idx="1328">
                  <c:v>3.3099999999999987</c:v>
                </c:pt>
                <c:pt idx="1329">
                  <c:v>3.7800000000000002</c:v>
                </c:pt>
                <c:pt idx="1330">
                  <c:v>3.3899999999999997</c:v>
                </c:pt>
                <c:pt idx="1331">
                  <c:v>4.3599999999999985</c:v>
                </c:pt>
                <c:pt idx="1332">
                  <c:v>5.67</c:v>
                </c:pt>
                <c:pt idx="1333">
                  <c:v>4.9300000000000024</c:v>
                </c:pt>
                <c:pt idx="1334">
                  <c:v>4.6599999999999975</c:v>
                </c:pt>
                <c:pt idx="1335">
                  <c:v>4.6499999999999995</c:v>
                </c:pt>
                <c:pt idx="1336">
                  <c:v>4.8199999999999985</c:v>
                </c:pt>
                <c:pt idx="1337">
                  <c:v>4.8599999999999985</c:v>
                </c:pt>
                <c:pt idx="1338">
                  <c:v>4.87</c:v>
                </c:pt>
                <c:pt idx="1339">
                  <c:v>4.6399999999999997</c:v>
                </c:pt>
                <c:pt idx="1340">
                  <c:v>4.57</c:v>
                </c:pt>
                <c:pt idx="1341">
                  <c:v>4.87</c:v>
                </c:pt>
                <c:pt idx="1342">
                  <c:v>4.91</c:v>
                </c:pt>
                <c:pt idx="1343">
                  <c:v>4.71</c:v>
                </c:pt>
                <c:pt idx="1344">
                  <c:v>4.57</c:v>
                </c:pt>
                <c:pt idx="1345">
                  <c:v>3.9099999999999997</c:v>
                </c:pt>
                <c:pt idx="1346">
                  <c:v>3.9899999999999998</c:v>
                </c:pt>
                <c:pt idx="1347">
                  <c:v>4.13</c:v>
                </c:pt>
                <c:pt idx="1348">
                  <c:v>4.63</c:v>
                </c:pt>
                <c:pt idx="1349">
                  <c:v>4.6899999999999995</c:v>
                </c:pt>
                <c:pt idx="1350">
                  <c:v>4.68</c:v>
                </c:pt>
                <c:pt idx="1351">
                  <c:v>4.5199999999999996</c:v>
                </c:pt>
                <c:pt idx="1352">
                  <c:v>4.68</c:v>
                </c:pt>
                <c:pt idx="1353">
                  <c:v>4.09</c:v>
                </c:pt>
                <c:pt idx="1354">
                  <c:v>4.21</c:v>
                </c:pt>
                <c:pt idx="1355">
                  <c:v>4.4000000000000004</c:v>
                </c:pt>
                <c:pt idx="1356">
                  <c:v>3.9499999999999997</c:v>
                </c:pt>
                <c:pt idx="1357">
                  <c:v>3.9299999999999997</c:v>
                </c:pt>
                <c:pt idx="1358">
                  <c:v>3.77</c:v>
                </c:pt>
                <c:pt idx="1359">
                  <c:v>3.9099999999999997</c:v>
                </c:pt>
                <c:pt idx="1360">
                  <c:v>3.61</c:v>
                </c:pt>
                <c:pt idx="1361">
                  <c:v>3.8099999999999987</c:v>
                </c:pt>
                <c:pt idx="1362">
                  <c:v>3.73</c:v>
                </c:pt>
                <c:pt idx="1363">
                  <c:v>3.6</c:v>
                </c:pt>
                <c:pt idx="1364">
                  <c:v>3.68</c:v>
                </c:pt>
                <c:pt idx="1365">
                  <c:v>3.62</c:v>
                </c:pt>
                <c:pt idx="1366">
                  <c:v>3.5</c:v>
                </c:pt>
                <c:pt idx="1367">
                  <c:v>3.65</c:v>
                </c:pt>
                <c:pt idx="1368">
                  <c:v>3.7600000000000002</c:v>
                </c:pt>
                <c:pt idx="1369">
                  <c:v>3.46</c:v>
                </c:pt>
                <c:pt idx="1370">
                  <c:v>3.51</c:v>
                </c:pt>
                <c:pt idx="1371">
                  <c:v>3.59</c:v>
                </c:pt>
                <c:pt idx="1372">
                  <c:v>3.03</c:v>
                </c:pt>
                <c:pt idx="1373">
                  <c:v>3.68</c:v>
                </c:pt>
                <c:pt idx="1374">
                  <c:v>4.6399999999999997</c:v>
                </c:pt>
                <c:pt idx="1375">
                  <c:v>3.15</c:v>
                </c:pt>
                <c:pt idx="1376">
                  <c:v>3.7</c:v>
                </c:pt>
                <c:pt idx="1377">
                  <c:v>3.59</c:v>
                </c:pt>
                <c:pt idx="1378">
                  <c:v>4</c:v>
                </c:pt>
                <c:pt idx="1379">
                  <c:v>3.88</c:v>
                </c:pt>
                <c:pt idx="1380">
                  <c:v>3.4</c:v>
                </c:pt>
                <c:pt idx="1381">
                  <c:v>3.3099999999999987</c:v>
                </c:pt>
                <c:pt idx="1382">
                  <c:v>3.63</c:v>
                </c:pt>
                <c:pt idx="1383">
                  <c:v>3.38</c:v>
                </c:pt>
                <c:pt idx="1384">
                  <c:v>3.04</c:v>
                </c:pt>
                <c:pt idx="1385">
                  <c:v>2.88</c:v>
                </c:pt>
                <c:pt idx="1386">
                  <c:v>3.12</c:v>
                </c:pt>
                <c:pt idx="1387">
                  <c:v>3.4899999999999998</c:v>
                </c:pt>
                <c:pt idx="1388">
                  <c:v>3.16</c:v>
                </c:pt>
                <c:pt idx="1389">
                  <c:v>2.86</c:v>
                </c:pt>
                <c:pt idx="1390">
                  <c:v>3.06</c:v>
                </c:pt>
                <c:pt idx="1391">
                  <c:v>3.34</c:v>
                </c:pt>
                <c:pt idx="1392">
                  <c:v>3.17</c:v>
                </c:pt>
                <c:pt idx="1393">
                  <c:v>3.16</c:v>
                </c:pt>
                <c:pt idx="1394">
                  <c:v>3</c:v>
                </c:pt>
                <c:pt idx="1395">
                  <c:v>2.23</c:v>
                </c:pt>
                <c:pt idx="1396">
                  <c:v>4.1899999999999995</c:v>
                </c:pt>
                <c:pt idx="1397">
                  <c:v>4.0599999999999996</c:v>
                </c:pt>
                <c:pt idx="1398">
                  <c:v>4.42</c:v>
                </c:pt>
                <c:pt idx="1399">
                  <c:v>3.9099999999999997</c:v>
                </c:pt>
                <c:pt idx="1400">
                  <c:v>3.8699999999999997</c:v>
                </c:pt>
                <c:pt idx="1401">
                  <c:v>3.06</c:v>
                </c:pt>
                <c:pt idx="1402">
                  <c:v>3.3</c:v>
                </c:pt>
                <c:pt idx="1403">
                  <c:v>3.04</c:v>
                </c:pt>
                <c:pt idx="1404">
                  <c:v>2.8499999999999988</c:v>
                </c:pt>
                <c:pt idx="1405">
                  <c:v>2.8499999999999988</c:v>
                </c:pt>
                <c:pt idx="1406">
                  <c:v>2.79</c:v>
                </c:pt>
                <c:pt idx="1407">
                  <c:v>2.61</c:v>
                </c:pt>
                <c:pt idx="1408">
                  <c:v>2.68</c:v>
                </c:pt>
                <c:pt idx="1409">
                  <c:v>2.84</c:v>
                </c:pt>
                <c:pt idx="1410">
                  <c:v>4.0199999999999996</c:v>
                </c:pt>
                <c:pt idx="1411">
                  <c:v>3.86</c:v>
                </c:pt>
                <c:pt idx="1412">
                  <c:v>2.63</c:v>
                </c:pt>
                <c:pt idx="1413">
                  <c:v>1.9100000000000001</c:v>
                </c:pt>
                <c:pt idx="1414">
                  <c:v>2.3099999999999987</c:v>
                </c:pt>
                <c:pt idx="1415">
                  <c:v>2.0099999999999998</c:v>
                </c:pt>
                <c:pt idx="1416">
                  <c:v>2.92</c:v>
                </c:pt>
                <c:pt idx="1417">
                  <c:v>3.13</c:v>
                </c:pt>
                <c:pt idx="1418">
                  <c:v>2.92</c:v>
                </c:pt>
                <c:pt idx="1419">
                  <c:v>3.03</c:v>
                </c:pt>
                <c:pt idx="1420">
                  <c:v>3.29</c:v>
                </c:pt>
                <c:pt idx="1421">
                  <c:v>2.69</c:v>
                </c:pt>
                <c:pt idx="1422">
                  <c:v>2.66</c:v>
                </c:pt>
                <c:pt idx="1423">
                  <c:v>2.8</c:v>
                </c:pt>
              </c:numCache>
            </c:numRef>
          </c:val>
          <c:smooth val="0"/>
          <c:extLst>
            <c:ext xmlns:c16="http://schemas.microsoft.com/office/drawing/2014/chart" uri="{C3380CC4-5D6E-409C-BE32-E72D297353CC}">
              <c16:uniqueId val="{00000001-47D9-4BDA-9D83-63E380BAD457}"/>
            </c:ext>
          </c:extLst>
        </c:ser>
        <c:dLbls>
          <c:showLegendKey val="0"/>
          <c:showVal val="0"/>
          <c:showCatName val="0"/>
          <c:showSerName val="0"/>
          <c:showPercent val="0"/>
          <c:showBubbleSize val="0"/>
        </c:dLbls>
        <c:smooth val="0"/>
        <c:axId val="99160832"/>
        <c:axId val="99162752"/>
      </c:lineChart>
      <c:catAx>
        <c:axId val="99160832"/>
        <c:scaling>
          <c:orientation val="minMax"/>
        </c:scaling>
        <c:delete val="0"/>
        <c:axPos val="b"/>
        <c:title>
          <c:tx>
            <c:rich>
              <a:bodyPr/>
              <a:lstStyle/>
              <a:p>
                <a:pPr>
                  <a:defRPr/>
                </a:pPr>
                <a:r>
                  <a:rPr lang="en-US" sz="1200" b="1" i="0" baseline="0"/>
                  <a:t>Number of Days from February 7, 2020 to December 31, 2023</a:t>
                </a:r>
                <a:endParaRPr lang="en-US" sz="1200"/>
              </a:p>
            </c:rich>
          </c:tx>
          <c:overlay val="0"/>
        </c:title>
        <c:majorTickMark val="out"/>
        <c:minorTickMark val="none"/>
        <c:tickLblPos val="nextTo"/>
        <c:crossAx val="99162752"/>
        <c:crosses val="autoZero"/>
        <c:auto val="1"/>
        <c:lblAlgn val="ctr"/>
        <c:lblOffset val="100"/>
        <c:noMultiLvlLbl val="0"/>
      </c:catAx>
      <c:valAx>
        <c:axId val="99162752"/>
        <c:scaling>
          <c:orientation val="minMax"/>
        </c:scaling>
        <c:delete val="0"/>
        <c:axPos val="l"/>
        <c:majorGridlines/>
        <c:title>
          <c:tx>
            <c:rich>
              <a:bodyPr/>
              <a:lstStyle/>
              <a:p>
                <a:pPr>
                  <a:defRPr sz="1200"/>
                </a:pPr>
                <a:r>
                  <a:rPr lang="en-US" sz="1200"/>
                  <a:t>ET</a:t>
                </a:r>
                <a:r>
                  <a:rPr lang="en-US" sz="1200" baseline="-25000"/>
                  <a:t>0</a:t>
                </a:r>
              </a:p>
            </c:rich>
          </c:tx>
          <c:overlay val="0"/>
        </c:title>
        <c:numFmt formatCode="0.00" sourceLinked="0"/>
        <c:majorTickMark val="out"/>
        <c:minorTickMark val="none"/>
        <c:tickLblPos val="nextTo"/>
        <c:crossAx val="99160832"/>
        <c:crosses val="autoZero"/>
        <c:crossBetween val="between"/>
      </c:valAx>
    </c:plotArea>
    <c:legend>
      <c:legendPos val="r"/>
      <c:layout>
        <c:manualLayout>
          <c:xMode val="edge"/>
          <c:yMode val="edge"/>
          <c:x val="0.27241666666666803"/>
          <c:y val="5.5171697287839022E-2"/>
          <c:w val="0.47758333333333336"/>
          <c:h val="0.10724919801691472"/>
        </c:manualLayout>
      </c:layout>
      <c:overlay val="0"/>
      <c:txPr>
        <a:bodyPr/>
        <a:lstStyle/>
        <a:p>
          <a:pPr>
            <a:defRPr b="1"/>
          </a:pPr>
          <a:endParaRPr lang="en-US"/>
        </a:p>
      </c:txPr>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966885389326334"/>
          <c:y val="5.1400554097404488E-2"/>
          <c:w val="0.84310131906588792"/>
          <c:h val="0.73676856072321251"/>
        </c:manualLayout>
      </c:layout>
      <c:lineChart>
        <c:grouping val="standard"/>
        <c:varyColors val="0"/>
        <c:ser>
          <c:idx val="0"/>
          <c:order val="0"/>
          <c:tx>
            <c:strRef>
              <c:f>'ANN 4'!$A$1</c:f>
              <c:strCache>
                <c:ptCount val="1"/>
                <c:pt idx="0">
                  <c:v>Predicted (P)</c:v>
                </c:pt>
              </c:strCache>
            </c:strRef>
          </c:tx>
          <c:marker>
            <c:symbol val="none"/>
          </c:marker>
          <c:val>
            <c:numRef>
              <c:f>'ANN 4'!$A$2:$A$1425</c:f>
              <c:numCache>
                <c:formatCode>0.000</c:formatCode>
                <c:ptCount val="1424"/>
                <c:pt idx="0">
                  <c:v>3.3714311827006576</c:v>
                </c:pt>
                <c:pt idx="1">
                  <c:v>3.8355412903561397</c:v>
                </c:pt>
                <c:pt idx="2">
                  <c:v>3.7151976399086228</c:v>
                </c:pt>
                <c:pt idx="3">
                  <c:v>3.2020578608439196</c:v>
                </c:pt>
                <c:pt idx="4">
                  <c:v>3.2514239193220122</c:v>
                </c:pt>
                <c:pt idx="5">
                  <c:v>2.8493461936623588</c:v>
                </c:pt>
                <c:pt idx="6">
                  <c:v>2.7721573193502338</c:v>
                </c:pt>
                <c:pt idx="7">
                  <c:v>3.374614400167002</c:v>
                </c:pt>
                <c:pt idx="8">
                  <c:v>3.8191481469504978</c:v>
                </c:pt>
                <c:pt idx="9">
                  <c:v>3.5875240464685278</c:v>
                </c:pt>
                <c:pt idx="10">
                  <c:v>3.3468627921910077</c:v>
                </c:pt>
                <c:pt idx="11">
                  <c:v>3.8054896016200264</c:v>
                </c:pt>
                <c:pt idx="12">
                  <c:v>3.6188198553074202</c:v>
                </c:pt>
                <c:pt idx="13">
                  <c:v>4.0515010034105101</c:v>
                </c:pt>
                <c:pt idx="14">
                  <c:v>3.82254651699385</c:v>
                </c:pt>
                <c:pt idx="15">
                  <c:v>3.0780252457373622</c:v>
                </c:pt>
                <c:pt idx="16">
                  <c:v>4.4852202288339527</c:v>
                </c:pt>
                <c:pt idx="17">
                  <c:v>4.3091087147427114</c:v>
                </c:pt>
                <c:pt idx="18">
                  <c:v>3.8650371951290987</c:v>
                </c:pt>
                <c:pt idx="19">
                  <c:v>3.6673229627322814</c:v>
                </c:pt>
                <c:pt idx="20">
                  <c:v>4.1541587774886297</c:v>
                </c:pt>
                <c:pt idx="21">
                  <c:v>3.9722932219325453</c:v>
                </c:pt>
                <c:pt idx="22">
                  <c:v>4.4066461490709514</c:v>
                </c:pt>
                <c:pt idx="23">
                  <c:v>4.2867517243503448</c:v>
                </c:pt>
                <c:pt idx="24">
                  <c:v>3.8072464122724194</c:v>
                </c:pt>
                <c:pt idx="25">
                  <c:v>4.3143994600674365</c:v>
                </c:pt>
                <c:pt idx="26">
                  <c:v>4.1827256572148785</c:v>
                </c:pt>
                <c:pt idx="27">
                  <c:v>4.1667806009056463</c:v>
                </c:pt>
                <c:pt idx="28">
                  <c:v>4.9942327962459467</c:v>
                </c:pt>
                <c:pt idx="29">
                  <c:v>4.5637633018575974</c:v>
                </c:pt>
                <c:pt idx="30">
                  <c:v>4.1146134465229052</c:v>
                </c:pt>
                <c:pt idx="31">
                  <c:v>4.2945588876469785</c:v>
                </c:pt>
                <c:pt idx="32">
                  <c:v>4.6864469757026193</c:v>
                </c:pt>
                <c:pt idx="33">
                  <c:v>4.6404040392075387</c:v>
                </c:pt>
                <c:pt idx="34">
                  <c:v>5.0071054901074445</c:v>
                </c:pt>
                <c:pt idx="35">
                  <c:v>4.1946592849753905</c:v>
                </c:pt>
                <c:pt idx="36">
                  <c:v>4.1290437012710814</c:v>
                </c:pt>
                <c:pt idx="37">
                  <c:v>5.240343155925439</c:v>
                </c:pt>
                <c:pt idx="38">
                  <c:v>5.6084859824449751</c:v>
                </c:pt>
                <c:pt idx="39">
                  <c:v>4.6790773377292805</c:v>
                </c:pt>
                <c:pt idx="40">
                  <c:v>4.8110157936964955</c:v>
                </c:pt>
                <c:pt idx="41">
                  <c:v>4.9204324745142474</c:v>
                </c:pt>
                <c:pt idx="42">
                  <c:v>5.1472121384895697</c:v>
                </c:pt>
                <c:pt idx="43">
                  <c:v>4.9685415314272845</c:v>
                </c:pt>
                <c:pt idx="44">
                  <c:v>5.2685899561293832</c:v>
                </c:pt>
                <c:pt idx="45">
                  <c:v>5.4772866030060054</c:v>
                </c:pt>
                <c:pt idx="46">
                  <c:v>5.9033092548423927</c:v>
                </c:pt>
                <c:pt idx="47">
                  <c:v>5.7719193727457458</c:v>
                </c:pt>
                <c:pt idx="48">
                  <c:v>5.1758389459183078</c:v>
                </c:pt>
                <c:pt idx="49">
                  <c:v>6.3054911940391811</c:v>
                </c:pt>
                <c:pt idx="50">
                  <c:v>5.3571537820029942</c:v>
                </c:pt>
                <c:pt idx="51">
                  <c:v>5.6411665400450026</c:v>
                </c:pt>
                <c:pt idx="52">
                  <c:v>5.2189483214788552</c:v>
                </c:pt>
                <c:pt idx="53">
                  <c:v>5.3523820862114375</c:v>
                </c:pt>
                <c:pt idx="54">
                  <c:v>5.3032840658156495</c:v>
                </c:pt>
                <c:pt idx="55">
                  <c:v>5.8720768369355358</c:v>
                </c:pt>
                <c:pt idx="56">
                  <c:v>5.6848875442887001</c:v>
                </c:pt>
                <c:pt idx="57">
                  <c:v>5.7436567320700824</c:v>
                </c:pt>
                <c:pt idx="58">
                  <c:v>5.9923911416597484</c:v>
                </c:pt>
                <c:pt idx="59">
                  <c:v>6.1820801742600775</c:v>
                </c:pt>
                <c:pt idx="60">
                  <c:v>5.5989949391082368</c:v>
                </c:pt>
                <c:pt idx="61">
                  <c:v>5.9499948178416844</c:v>
                </c:pt>
                <c:pt idx="62">
                  <c:v>6.0254350131508279</c:v>
                </c:pt>
                <c:pt idx="63">
                  <c:v>5.8846325894543954</c:v>
                </c:pt>
                <c:pt idx="64">
                  <c:v>6.1172961613149495</c:v>
                </c:pt>
                <c:pt idx="65">
                  <c:v>6.5134722243842429</c:v>
                </c:pt>
                <c:pt idx="66">
                  <c:v>7.0392876017598134</c:v>
                </c:pt>
                <c:pt idx="67">
                  <c:v>7.1049523055883945</c:v>
                </c:pt>
                <c:pt idx="68">
                  <c:v>6.9922163145142324</c:v>
                </c:pt>
                <c:pt idx="69">
                  <c:v>6.3946617236619714</c:v>
                </c:pt>
                <c:pt idx="70">
                  <c:v>6.2808934993156527</c:v>
                </c:pt>
                <c:pt idx="71">
                  <c:v>6.2447362176723455</c:v>
                </c:pt>
                <c:pt idx="72">
                  <c:v>6.3596070222860579</c:v>
                </c:pt>
                <c:pt idx="73">
                  <c:v>6.4560827131803302</c:v>
                </c:pt>
                <c:pt idx="74">
                  <c:v>6.5181282853561413</c:v>
                </c:pt>
                <c:pt idx="75">
                  <c:v>6.7470638662159645</c:v>
                </c:pt>
                <c:pt idx="76">
                  <c:v>6.4318311213995933</c:v>
                </c:pt>
                <c:pt idx="77">
                  <c:v>6.6212288923257692</c:v>
                </c:pt>
                <c:pt idx="78">
                  <c:v>6.7941324848419828</c:v>
                </c:pt>
                <c:pt idx="79">
                  <c:v>7.1035040719901845</c:v>
                </c:pt>
                <c:pt idx="80">
                  <c:v>6.6133036469739945</c:v>
                </c:pt>
                <c:pt idx="81">
                  <c:v>6.5775599586621603</c:v>
                </c:pt>
                <c:pt idx="82">
                  <c:v>6.8048349061612852</c:v>
                </c:pt>
                <c:pt idx="83">
                  <c:v>6.9068364321751083</c:v>
                </c:pt>
                <c:pt idx="84">
                  <c:v>6.5696346149050378</c:v>
                </c:pt>
                <c:pt idx="85">
                  <c:v>6.879373255847141</c:v>
                </c:pt>
                <c:pt idx="86">
                  <c:v>7.0993605212723114</c:v>
                </c:pt>
                <c:pt idx="87">
                  <c:v>7.2231227285547774</c:v>
                </c:pt>
                <c:pt idx="88">
                  <c:v>6.8806901994515792</c:v>
                </c:pt>
                <c:pt idx="89">
                  <c:v>6.926096142756359</c:v>
                </c:pt>
                <c:pt idx="90">
                  <c:v>7.2733551376657672</c:v>
                </c:pt>
                <c:pt idx="91">
                  <c:v>7.0878698091027825</c:v>
                </c:pt>
                <c:pt idx="92">
                  <c:v>7.0141286337038</c:v>
                </c:pt>
                <c:pt idx="93">
                  <c:v>7.4014924778355979</c:v>
                </c:pt>
                <c:pt idx="94">
                  <c:v>7.0010390655401133</c:v>
                </c:pt>
                <c:pt idx="95">
                  <c:v>6.6571437027255485</c:v>
                </c:pt>
                <c:pt idx="96">
                  <c:v>6.7506349524299045</c:v>
                </c:pt>
                <c:pt idx="97">
                  <c:v>6.6319134195658691</c:v>
                </c:pt>
                <c:pt idx="98">
                  <c:v>7.3483894295459296</c:v>
                </c:pt>
                <c:pt idx="99">
                  <c:v>6.9964460961064106</c:v>
                </c:pt>
                <c:pt idx="100">
                  <c:v>6.2751099499208713</c:v>
                </c:pt>
                <c:pt idx="101">
                  <c:v>6.5392342113077966</c:v>
                </c:pt>
                <c:pt idx="102">
                  <c:v>6.8954313042963955</c:v>
                </c:pt>
                <c:pt idx="103">
                  <c:v>7.1225444263969635</c:v>
                </c:pt>
                <c:pt idx="104">
                  <c:v>6.6852754743234044</c:v>
                </c:pt>
                <c:pt idx="105">
                  <c:v>7.0856730078969878</c:v>
                </c:pt>
                <c:pt idx="106">
                  <c:v>7.4410572622161339</c:v>
                </c:pt>
                <c:pt idx="107">
                  <c:v>7.1852674430376133</c:v>
                </c:pt>
                <c:pt idx="108">
                  <c:v>6.5472169948237582</c:v>
                </c:pt>
                <c:pt idx="109">
                  <c:v>6.8840023367002345</c:v>
                </c:pt>
                <c:pt idx="110">
                  <c:v>7.1156850887697765</c:v>
                </c:pt>
                <c:pt idx="111">
                  <c:v>7.6284305357110789</c:v>
                </c:pt>
                <c:pt idx="112">
                  <c:v>7.5353948040123928</c:v>
                </c:pt>
                <c:pt idx="113">
                  <c:v>7.5257954429138092</c:v>
                </c:pt>
                <c:pt idx="114">
                  <c:v>6.8508594409642907</c:v>
                </c:pt>
                <c:pt idx="115">
                  <c:v>6.2867735230836859</c:v>
                </c:pt>
                <c:pt idx="116">
                  <c:v>6.2185735352053175</c:v>
                </c:pt>
                <c:pt idx="117">
                  <c:v>5.6328002348406274</c:v>
                </c:pt>
                <c:pt idx="118">
                  <c:v>4.2009650020927074</c:v>
                </c:pt>
                <c:pt idx="119">
                  <c:v>5.8057833544247437</c:v>
                </c:pt>
                <c:pt idx="120">
                  <c:v>6.6796783477609853</c:v>
                </c:pt>
                <c:pt idx="121">
                  <c:v>6.6097606793400168</c:v>
                </c:pt>
                <c:pt idx="122">
                  <c:v>4.6065619719731989</c:v>
                </c:pt>
                <c:pt idx="123">
                  <c:v>4.0656491549415517</c:v>
                </c:pt>
                <c:pt idx="124">
                  <c:v>3.3897751224065087</c:v>
                </c:pt>
                <c:pt idx="125">
                  <c:v>4.0318880132529804</c:v>
                </c:pt>
                <c:pt idx="126">
                  <c:v>3.760511040031226</c:v>
                </c:pt>
                <c:pt idx="127">
                  <c:v>3.7065696522286085</c:v>
                </c:pt>
                <c:pt idx="128">
                  <c:v>2.9085490670310632</c:v>
                </c:pt>
                <c:pt idx="129">
                  <c:v>2.3481074190138327</c:v>
                </c:pt>
                <c:pt idx="130">
                  <c:v>2.5817114419595444</c:v>
                </c:pt>
                <c:pt idx="131">
                  <c:v>4.6638757839536984</c:v>
                </c:pt>
                <c:pt idx="132">
                  <c:v>4.3352625271924774</c:v>
                </c:pt>
                <c:pt idx="133">
                  <c:v>5.8353483263390409</c:v>
                </c:pt>
                <c:pt idx="134">
                  <c:v>3.7477592285665198</c:v>
                </c:pt>
                <c:pt idx="135">
                  <c:v>3.0555532425308152</c:v>
                </c:pt>
                <c:pt idx="136">
                  <c:v>2.4347344992223432</c:v>
                </c:pt>
                <c:pt idx="137">
                  <c:v>4.072465856457697</c:v>
                </c:pt>
                <c:pt idx="138">
                  <c:v>4.2239484456727734</c:v>
                </c:pt>
                <c:pt idx="139">
                  <c:v>4.0494326441967683</c:v>
                </c:pt>
                <c:pt idx="140">
                  <c:v>4.8228168721377598</c:v>
                </c:pt>
                <c:pt idx="141">
                  <c:v>4.941521765443702</c:v>
                </c:pt>
                <c:pt idx="142">
                  <c:v>5.0405863094547385</c:v>
                </c:pt>
                <c:pt idx="143">
                  <c:v>3.6296616316106687</c:v>
                </c:pt>
                <c:pt idx="144">
                  <c:v>2.8844506921119013</c:v>
                </c:pt>
                <c:pt idx="145">
                  <c:v>2.2456949932817776</c:v>
                </c:pt>
                <c:pt idx="146">
                  <c:v>4.4021235689547673</c:v>
                </c:pt>
                <c:pt idx="147">
                  <c:v>4.4772729226952004</c:v>
                </c:pt>
                <c:pt idx="148">
                  <c:v>3.2458407556571602</c:v>
                </c:pt>
                <c:pt idx="149">
                  <c:v>2.9142772730536977</c:v>
                </c:pt>
                <c:pt idx="150">
                  <c:v>2.1609492168607072</c:v>
                </c:pt>
                <c:pt idx="151">
                  <c:v>2.1601043112728187</c:v>
                </c:pt>
                <c:pt idx="152">
                  <c:v>2.2216672094382508</c:v>
                </c:pt>
                <c:pt idx="153">
                  <c:v>2.58147615285906</c:v>
                </c:pt>
                <c:pt idx="154">
                  <c:v>2.4790790268437903</c:v>
                </c:pt>
                <c:pt idx="155">
                  <c:v>2.3432509537786577</c:v>
                </c:pt>
                <c:pt idx="156">
                  <c:v>2.5596413964693068</c:v>
                </c:pt>
                <c:pt idx="157">
                  <c:v>2.8403104422864356</c:v>
                </c:pt>
                <c:pt idx="158">
                  <c:v>2.4029238629961682</c:v>
                </c:pt>
                <c:pt idx="159">
                  <c:v>2.2673424529230402</c:v>
                </c:pt>
                <c:pt idx="160">
                  <c:v>2.2180461529661599</c:v>
                </c:pt>
                <c:pt idx="161">
                  <c:v>2.3009240664454658</c:v>
                </c:pt>
                <c:pt idx="162">
                  <c:v>3.6009987340425011</c:v>
                </c:pt>
                <c:pt idx="163">
                  <c:v>3.4920922811849078</c:v>
                </c:pt>
                <c:pt idx="164">
                  <c:v>3.1999203650421184</c:v>
                </c:pt>
                <c:pt idx="165">
                  <c:v>3.6669375177587202</c:v>
                </c:pt>
                <c:pt idx="166">
                  <c:v>4.0990744143601514</c:v>
                </c:pt>
                <c:pt idx="167">
                  <c:v>3.5397051538284647</c:v>
                </c:pt>
                <c:pt idx="168">
                  <c:v>3.2549851658846087</c:v>
                </c:pt>
                <c:pt idx="169">
                  <c:v>2.4977593337260777</c:v>
                </c:pt>
                <c:pt idx="170">
                  <c:v>2.635050096538476</c:v>
                </c:pt>
                <c:pt idx="171">
                  <c:v>3.9005530922626832</c:v>
                </c:pt>
                <c:pt idx="172">
                  <c:v>3.774750732272941</c:v>
                </c:pt>
                <c:pt idx="173">
                  <c:v>3.1234957100731116</c:v>
                </c:pt>
                <c:pt idx="174">
                  <c:v>3.1361631008697786</c:v>
                </c:pt>
                <c:pt idx="175">
                  <c:v>3.5993064368540977</c:v>
                </c:pt>
                <c:pt idx="176">
                  <c:v>3.5993064368540977</c:v>
                </c:pt>
                <c:pt idx="177">
                  <c:v>3.7061012316727422</c:v>
                </c:pt>
                <c:pt idx="178">
                  <c:v>4.4795486648615519</c:v>
                </c:pt>
                <c:pt idx="179">
                  <c:v>3.8906259163129526</c:v>
                </c:pt>
                <c:pt idx="180">
                  <c:v>2.2657103990419198</c:v>
                </c:pt>
                <c:pt idx="181">
                  <c:v>2.6820899514766698</c:v>
                </c:pt>
                <c:pt idx="182">
                  <c:v>2.2243273070184442</c:v>
                </c:pt>
                <c:pt idx="183">
                  <c:v>2.4654929050920926</c:v>
                </c:pt>
                <c:pt idx="184">
                  <c:v>2.8480223751387612</c:v>
                </c:pt>
                <c:pt idx="185">
                  <c:v>3.2147070314759092</c:v>
                </c:pt>
                <c:pt idx="186">
                  <c:v>2.6718705156501548</c:v>
                </c:pt>
                <c:pt idx="187">
                  <c:v>2.646560143712644</c:v>
                </c:pt>
                <c:pt idx="188">
                  <c:v>2.39651360245642</c:v>
                </c:pt>
                <c:pt idx="189">
                  <c:v>2.1405909076568372</c:v>
                </c:pt>
                <c:pt idx="190">
                  <c:v>2.1469614024306494</c:v>
                </c:pt>
                <c:pt idx="191">
                  <c:v>2.2584797075646001</c:v>
                </c:pt>
                <c:pt idx="192">
                  <c:v>2.3484198073813092</c:v>
                </c:pt>
                <c:pt idx="193">
                  <c:v>2.1553122627318602</c:v>
                </c:pt>
                <c:pt idx="194">
                  <c:v>2.1951272428339381</c:v>
                </c:pt>
                <c:pt idx="195">
                  <c:v>2.4150555505681024</c:v>
                </c:pt>
                <c:pt idx="196">
                  <c:v>2.3968227893575627</c:v>
                </c:pt>
                <c:pt idx="197">
                  <c:v>2.22492712485304</c:v>
                </c:pt>
                <c:pt idx="198">
                  <c:v>2.1562716709303342</c:v>
                </c:pt>
                <c:pt idx="199">
                  <c:v>2.1785156941178379</c:v>
                </c:pt>
                <c:pt idx="200">
                  <c:v>2.5539535924075611</c:v>
                </c:pt>
                <c:pt idx="201">
                  <c:v>3.5402451445389977</c:v>
                </c:pt>
                <c:pt idx="202">
                  <c:v>2.6147229580712805</c:v>
                </c:pt>
                <c:pt idx="203">
                  <c:v>2.2843394897624418</c:v>
                </c:pt>
                <c:pt idx="204">
                  <c:v>2.1367327296655469</c:v>
                </c:pt>
                <c:pt idx="205">
                  <c:v>2.2288151259857067</c:v>
                </c:pt>
                <c:pt idx="206">
                  <c:v>2.1168202000183922</c:v>
                </c:pt>
                <c:pt idx="207">
                  <c:v>3.7236276208451802</c:v>
                </c:pt>
                <c:pt idx="208">
                  <c:v>4.3597291567667495</c:v>
                </c:pt>
                <c:pt idx="209">
                  <c:v>3.4607416228480705</c:v>
                </c:pt>
                <c:pt idx="210">
                  <c:v>3.3787711523009176</c:v>
                </c:pt>
                <c:pt idx="211">
                  <c:v>4.7444153094341353</c:v>
                </c:pt>
                <c:pt idx="212">
                  <c:v>4.6127420922476574</c:v>
                </c:pt>
                <c:pt idx="213">
                  <c:v>3.9209400451338507</c:v>
                </c:pt>
                <c:pt idx="214">
                  <c:v>4.7536933335064919</c:v>
                </c:pt>
                <c:pt idx="215">
                  <c:v>4.7961523103816894</c:v>
                </c:pt>
                <c:pt idx="216">
                  <c:v>4.2474651842480471</c:v>
                </c:pt>
                <c:pt idx="217">
                  <c:v>3.6791444430221798</c:v>
                </c:pt>
                <c:pt idx="218">
                  <c:v>3.5980511627149054</c:v>
                </c:pt>
                <c:pt idx="219">
                  <c:v>2.7779113260790496</c:v>
                </c:pt>
                <c:pt idx="220">
                  <c:v>2.163155810380001</c:v>
                </c:pt>
                <c:pt idx="221">
                  <c:v>2.2978901180679117</c:v>
                </c:pt>
                <c:pt idx="222">
                  <c:v>3.3696963178333119</c:v>
                </c:pt>
                <c:pt idx="223">
                  <c:v>3.7856081863866504</c:v>
                </c:pt>
                <c:pt idx="224">
                  <c:v>3.1015373046677812</c:v>
                </c:pt>
                <c:pt idx="225">
                  <c:v>3.7402714399227541</c:v>
                </c:pt>
                <c:pt idx="226">
                  <c:v>2.7381196074502752</c:v>
                </c:pt>
                <c:pt idx="227">
                  <c:v>2.7959306681144644</c:v>
                </c:pt>
                <c:pt idx="228">
                  <c:v>2.9675700707078452</c:v>
                </c:pt>
                <c:pt idx="229">
                  <c:v>2.6978229240328235</c:v>
                </c:pt>
                <c:pt idx="230">
                  <c:v>2.0573782383854282</c:v>
                </c:pt>
                <c:pt idx="231">
                  <c:v>3.4591054450451377</c:v>
                </c:pt>
                <c:pt idx="232">
                  <c:v>3.3005327244825979</c:v>
                </c:pt>
                <c:pt idx="233">
                  <c:v>4.8164590085061505</c:v>
                </c:pt>
                <c:pt idx="234">
                  <c:v>4.2283836121611333</c:v>
                </c:pt>
                <c:pt idx="235">
                  <c:v>4.0555853174926426</c:v>
                </c:pt>
                <c:pt idx="236">
                  <c:v>3.8933738637360094</c:v>
                </c:pt>
                <c:pt idx="237">
                  <c:v>3.7912320538115805</c:v>
                </c:pt>
                <c:pt idx="238">
                  <c:v>3.7333118297494372</c:v>
                </c:pt>
                <c:pt idx="239">
                  <c:v>3.9803288757874955</c:v>
                </c:pt>
                <c:pt idx="240">
                  <c:v>4.2609508543514245</c:v>
                </c:pt>
                <c:pt idx="241">
                  <c:v>4.2344845537675333</c:v>
                </c:pt>
                <c:pt idx="242">
                  <c:v>3.6324471477547977</c:v>
                </c:pt>
                <c:pt idx="243">
                  <c:v>4.1469347384427655</c:v>
                </c:pt>
                <c:pt idx="244">
                  <c:v>4.4074821357034004</c:v>
                </c:pt>
                <c:pt idx="245">
                  <c:v>4.5199404418670843</c:v>
                </c:pt>
                <c:pt idx="246">
                  <c:v>4.508147187115533</c:v>
                </c:pt>
                <c:pt idx="247">
                  <c:v>4.5781049059910588</c:v>
                </c:pt>
                <c:pt idx="248">
                  <c:v>4.1704730360925772</c:v>
                </c:pt>
                <c:pt idx="249">
                  <c:v>3.3935216974691582</c:v>
                </c:pt>
                <c:pt idx="250">
                  <c:v>4.451585419807123</c:v>
                </c:pt>
                <c:pt idx="251">
                  <c:v>4.3445643821131323</c:v>
                </c:pt>
                <c:pt idx="252">
                  <c:v>3.5655219252216592</c:v>
                </c:pt>
                <c:pt idx="253">
                  <c:v>3.1216621942438669</c:v>
                </c:pt>
                <c:pt idx="254">
                  <c:v>4.5102372237372341</c:v>
                </c:pt>
                <c:pt idx="255">
                  <c:v>2.6643542401537608</c:v>
                </c:pt>
                <c:pt idx="256">
                  <c:v>2.9916678972477468</c:v>
                </c:pt>
                <c:pt idx="257">
                  <c:v>3.0359577939436657</c:v>
                </c:pt>
                <c:pt idx="258">
                  <c:v>3.3244733576170682</c:v>
                </c:pt>
                <c:pt idx="259">
                  <c:v>3.4246410869201078</c:v>
                </c:pt>
                <c:pt idx="260">
                  <c:v>3.5522402842093181</c:v>
                </c:pt>
                <c:pt idx="261">
                  <c:v>3.6948652870939505</c:v>
                </c:pt>
                <c:pt idx="262">
                  <c:v>3.8699043837738967</c:v>
                </c:pt>
                <c:pt idx="263">
                  <c:v>3.3873085072017832</c:v>
                </c:pt>
                <c:pt idx="264">
                  <c:v>3.6110637633874951</c:v>
                </c:pt>
                <c:pt idx="265">
                  <c:v>3.5784105802413801</c:v>
                </c:pt>
                <c:pt idx="266">
                  <c:v>3.3578502585197718</c:v>
                </c:pt>
                <c:pt idx="267">
                  <c:v>3.2794707143917021</c:v>
                </c:pt>
                <c:pt idx="268">
                  <c:v>3.1495920538087914</c:v>
                </c:pt>
                <c:pt idx="269">
                  <c:v>3.2054528368428787</c:v>
                </c:pt>
                <c:pt idx="270">
                  <c:v>3.5369511268416467</c:v>
                </c:pt>
                <c:pt idx="271">
                  <c:v>3.0425857438050632</c:v>
                </c:pt>
                <c:pt idx="272">
                  <c:v>2.9438007328928388</c:v>
                </c:pt>
                <c:pt idx="273">
                  <c:v>3.1208728479329793</c:v>
                </c:pt>
                <c:pt idx="274">
                  <c:v>3.1117869386594772</c:v>
                </c:pt>
                <c:pt idx="275">
                  <c:v>3.1090222201193622</c:v>
                </c:pt>
                <c:pt idx="276">
                  <c:v>3.0070702593689211</c:v>
                </c:pt>
                <c:pt idx="277">
                  <c:v>2.7948922420073243</c:v>
                </c:pt>
                <c:pt idx="278">
                  <c:v>2.7372667386122802</c:v>
                </c:pt>
                <c:pt idx="279">
                  <c:v>2.7651855744051472</c:v>
                </c:pt>
                <c:pt idx="280">
                  <c:v>2.7491656053089151</c:v>
                </c:pt>
                <c:pt idx="281">
                  <c:v>3.0084236984931421</c:v>
                </c:pt>
                <c:pt idx="282">
                  <c:v>3.3118093732777498</c:v>
                </c:pt>
                <c:pt idx="283">
                  <c:v>3.2917516502396551</c:v>
                </c:pt>
                <c:pt idx="284">
                  <c:v>3.7484556517447944</c:v>
                </c:pt>
                <c:pt idx="285">
                  <c:v>4.5450149789666598</c:v>
                </c:pt>
                <c:pt idx="286">
                  <c:v>3.9031250413450627</c:v>
                </c:pt>
                <c:pt idx="287">
                  <c:v>3.3090146909117433</c:v>
                </c:pt>
                <c:pt idx="288">
                  <c:v>3.0626267761810841</c:v>
                </c:pt>
                <c:pt idx="289">
                  <c:v>2.8333638505452918</c:v>
                </c:pt>
                <c:pt idx="290">
                  <c:v>2.6346024452557852</c:v>
                </c:pt>
                <c:pt idx="291">
                  <c:v>2.5219456466269219</c:v>
                </c:pt>
                <c:pt idx="292">
                  <c:v>2.7953054156831567</c:v>
                </c:pt>
                <c:pt idx="293">
                  <c:v>4.2517797798189498</c:v>
                </c:pt>
                <c:pt idx="294">
                  <c:v>4.7384119521948174</c:v>
                </c:pt>
                <c:pt idx="295">
                  <c:v>3.4313069358760981</c:v>
                </c:pt>
                <c:pt idx="296">
                  <c:v>3.2942217160712031</c:v>
                </c:pt>
                <c:pt idx="297">
                  <c:v>2.6658443692360065</c:v>
                </c:pt>
                <c:pt idx="298">
                  <c:v>2.7285126957026895</c:v>
                </c:pt>
                <c:pt idx="299">
                  <c:v>3.0453614516992085</c:v>
                </c:pt>
                <c:pt idx="300">
                  <c:v>2.8774027305628267</c:v>
                </c:pt>
                <c:pt idx="301">
                  <c:v>2.7382750519120012</c:v>
                </c:pt>
                <c:pt idx="302">
                  <c:v>2.6586375768589376</c:v>
                </c:pt>
                <c:pt idx="303">
                  <c:v>2.5448774165309596</c:v>
                </c:pt>
                <c:pt idx="304">
                  <c:v>2.7266027038390348</c:v>
                </c:pt>
                <c:pt idx="305">
                  <c:v>2.7243284465872799</c:v>
                </c:pt>
                <c:pt idx="306">
                  <c:v>2.5346739940342107</c:v>
                </c:pt>
                <c:pt idx="307">
                  <c:v>2.4421343908285191</c:v>
                </c:pt>
                <c:pt idx="308">
                  <c:v>2.0124101197787763</c:v>
                </c:pt>
                <c:pt idx="309">
                  <c:v>1.8696069168523777</c:v>
                </c:pt>
                <c:pt idx="310">
                  <c:v>2.0785416208807797</c:v>
                </c:pt>
                <c:pt idx="311">
                  <c:v>3.4945632116997887</c:v>
                </c:pt>
                <c:pt idx="312">
                  <c:v>3.3073592784970853</c:v>
                </c:pt>
                <c:pt idx="313">
                  <c:v>3.1120454207456012</c:v>
                </c:pt>
                <c:pt idx="314">
                  <c:v>3.885387839069983</c:v>
                </c:pt>
                <c:pt idx="315">
                  <c:v>2.7748197149374092</c:v>
                </c:pt>
                <c:pt idx="316">
                  <c:v>2.3242330237609359</c:v>
                </c:pt>
                <c:pt idx="317">
                  <c:v>2.171844126031639</c:v>
                </c:pt>
                <c:pt idx="318">
                  <c:v>1.9282193749434</c:v>
                </c:pt>
                <c:pt idx="319">
                  <c:v>2.0927359613367278</c:v>
                </c:pt>
                <c:pt idx="320">
                  <c:v>2.3753370568109213</c:v>
                </c:pt>
                <c:pt idx="321">
                  <c:v>2.4362768039106641</c:v>
                </c:pt>
                <c:pt idx="322">
                  <c:v>2.5669829142846767</c:v>
                </c:pt>
                <c:pt idx="323">
                  <c:v>2.2075367983704628</c:v>
                </c:pt>
                <c:pt idx="324">
                  <c:v>2.7856376495750692</c:v>
                </c:pt>
                <c:pt idx="325">
                  <c:v>3.6808532042341708</c:v>
                </c:pt>
                <c:pt idx="326">
                  <c:v>3.3158952190046334</c:v>
                </c:pt>
                <c:pt idx="327">
                  <c:v>3.8149134962169313</c:v>
                </c:pt>
                <c:pt idx="328">
                  <c:v>3.6204519179763692</c:v>
                </c:pt>
                <c:pt idx="329">
                  <c:v>2.9022101598971597</c:v>
                </c:pt>
                <c:pt idx="330">
                  <c:v>3.0930736032665664</c:v>
                </c:pt>
                <c:pt idx="331">
                  <c:v>3.3438971299301539</c:v>
                </c:pt>
                <c:pt idx="332">
                  <c:v>2.5575132443215445</c:v>
                </c:pt>
                <c:pt idx="333">
                  <c:v>2.3584134200868565</c:v>
                </c:pt>
                <c:pt idx="334">
                  <c:v>2.7173564557371295</c:v>
                </c:pt>
                <c:pt idx="335">
                  <c:v>3.3111925033353273</c:v>
                </c:pt>
                <c:pt idx="336">
                  <c:v>4.4553465644525314</c:v>
                </c:pt>
                <c:pt idx="337">
                  <c:v>5.4449005146366876</c:v>
                </c:pt>
                <c:pt idx="338">
                  <c:v>2.8562217729931145</c:v>
                </c:pt>
                <c:pt idx="339">
                  <c:v>2.6164126743654768</c:v>
                </c:pt>
                <c:pt idx="340">
                  <c:v>3.0669241851663882</c:v>
                </c:pt>
                <c:pt idx="341">
                  <c:v>3.1180273164241838</c:v>
                </c:pt>
                <c:pt idx="342">
                  <c:v>3.28559533583228</c:v>
                </c:pt>
                <c:pt idx="343">
                  <c:v>2.8199380874485387</c:v>
                </c:pt>
                <c:pt idx="344">
                  <c:v>2.5602886754161593</c:v>
                </c:pt>
                <c:pt idx="345">
                  <c:v>2.4138985313487535</c:v>
                </c:pt>
                <c:pt idx="346">
                  <c:v>2.4132679945482525</c:v>
                </c:pt>
                <c:pt idx="347">
                  <c:v>3.5042821468928582</c:v>
                </c:pt>
                <c:pt idx="348">
                  <c:v>2.8791770648994639</c:v>
                </c:pt>
                <c:pt idx="349">
                  <c:v>2.6068635907809243</c:v>
                </c:pt>
                <c:pt idx="350">
                  <c:v>2.1726425833216498</c:v>
                </c:pt>
                <c:pt idx="351">
                  <c:v>2.5919496272359388</c:v>
                </c:pt>
                <c:pt idx="352">
                  <c:v>3.3131572239393772</c:v>
                </c:pt>
                <c:pt idx="353">
                  <c:v>2.6884746657525636</c:v>
                </c:pt>
                <c:pt idx="354">
                  <c:v>3.3195027428494255</c:v>
                </c:pt>
                <c:pt idx="355">
                  <c:v>3.1681527739437643</c:v>
                </c:pt>
                <c:pt idx="356">
                  <c:v>3.0290351398806767</c:v>
                </c:pt>
                <c:pt idx="357">
                  <c:v>3.9886969608330265</c:v>
                </c:pt>
                <c:pt idx="358">
                  <c:v>3.3244745459345366</c:v>
                </c:pt>
                <c:pt idx="359">
                  <c:v>2.7834284156253801</c:v>
                </c:pt>
                <c:pt idx="360">
                  <c:v>3.1854799881341931</c:v>
                </c:pt>
                <c:pt idx="361">
                  <c:v>2.9885824890014305</c:v>
                </c:pt>
                <c:pt idx="362">
                  <c:v>2.3366017189758077</c:v>
                </c:pt>
                <c:pt idx="363">
                  <c:v>2.5636736774817201</c:v>
                </c:pt>
                <c:pt idx="364">
                  <c:v>3.0636484380690567</c:v>
                </c:pt>
                <c:pt idx="365">
                  <c:v>3.5556370741626919</c:v>
                </c:pt>
                <c:pt idx="366">
                  <c:v>3.4983346016573726</c:v>
                </c:pt>
                <c:pt idx="367">
                  <c:v>3.2912699798893787</c:v>
                </c:pt>
                <c:pt idx="368">
                  <c:v>3.4415331858775202</c:v>
                </c:pt>
                <c:pt idx="369">
                  <c:v>3.4568264295952744</c:v>
                </c:pt>
                <c:pt idx="370">
                  <c:v>3.2364596723129955</c:v>
                </c:pt>
                <c:pt idx="371">
                  <c:v>2.5330875193789515</c:v>
                </c:pt>
                <c:pt idx="372">
                  <c:v>3.1729385459586905</c:v>
                </c:pt>
                <c:pt idx="373">
                  <c:v>3.2978658514109842</c:v>
                </c:pt>
                <c:pt idx="374">
                  <c:v>3.5830427577176427</c:v>
                </c:pt>
                <c:pt idx="375">
                  <c:v>3.7019100651696575</c:v>
                </c:pt>
                <c:pt idx="376">
                  <c:v>3.3269632980890957</c:v>
                </c:pt>
                <c:pt idx="377">
                  <c:v>4.3067377229615333</c:v>
                </c:pt>
                <c:pt idx="378">
                  <c:v>4.4937666513817804</c:v>
                </c:pt>
                <c:pt idx="379">
                  <c:v>3.9001794764821862</c:v>
                </c:pt>
                <c:pt idx="380">
                  <c:v>4.1042060471257198</c:v>
                </c:pt>
                <c:pt idx="381">
                  <c:v>4.0049307324870655</c:v>
                </c:pt>
                <c:pt idx="382">
                  <c:v>4.2490895076394786</c:v>
                </c:pt>
                <c:pt idx="383">
                  <c:v>4.2614451213980704</c:v>
                </c:pt>
                <c:pt idx="384">
                  <c:v>4.4063119763816587</c:v>
                </c:pt>
                <c:pt idx="385">
                  <c:v>4.3380796070721122</c:v>
                </c:pt>
                <c:pt idx="386">
                  <c:v>4.4857468424377895</c:v>
                </c:pt>
                <c:pt idx="387">
                  <c:v>4.9149685801736194</c:v>
                </c:pt>
                <c:pt idx="388">
                  <c:v>4.9621911669349235</c:v>
                </c:pt>
                <c:pt idx="389">
                  <c:v>5.3439584018633024</c:v>
                </c:pt>
                <c:pt idx="390">
                  <c:v>5.7956667522465724</c:v>
                </c:pt>
                <c:pt idx="391">
                  <c:v>5.5236609435980517</c:v>
                </c:pt>
                <c:pt idx="392">
                  <c:v>4.9397901793889734</c:v>
                </c:pt>
                <c:pt idx="393">
                  <c:v>4.6740447688076445</c:v>
                </c:pt>
                <c:pt idx="394">
                  <c:v>5.0762495469637781</c:v>
                </c:pt>
                <c:pt idx="395">
                  <c:v>4.7738752929596453</c:v>
                </c:pt>
                <c:pt idx="396">
                  <c:v>5.0476180497693965</c:v>
                </c:pt>
                <c:pt idx="397">
                  <c:v>4.9568866130936398</c:v>
                </c:pt>
                <c:pt idx="398">
                  <c:v>4.7856405049993533</c:v>
                </c:pt>
                <c:pt idx="399">
                  <c:v>4.9095373415869297</c:v>
                </c:pt>
                <c:pt idx="400">
                  <c:v>4.830164083287932</c:v>
                </c:pt>
                <c:pt idx="401">
                  <c:v>5.2812225038214153</c:v>
                </c:pt>
                <c:pt idx="402">
                  <c:v>5.3984190785500452</c:v>
                </c:pt>
                <c:pt idx="403">
                  <c:v>5.8709306797485032</c:v>
                </c:pt>
                <c:pt idx="404">
                  <c:v>5.6516886451172805</c:v>
                </c:pt>
                <c:pt idx="405">
                  <c:v>5.8245928535150542</c:v>
                </c:pt>
                <c:pt idx="406">
                  <c:v>5.3235586227347458</c:v>
                </c:pt>
                <c:pt idx="407">
                  <c:v>4.9466138222065714</c:v>
                </c:pt>
                <c:pt idx="408">
                  <c:v>5.4694587386224072</c:v>
                </c:pt>
                <c:pt idx="409">
                  <c:v>5.2588966633913543</c:v>
                </c:pt>
                <c:pt idx="410">
                  <c:v>5.6130590268400695</c:v>
                </c:pt>
                <c:pt idx="411">
                  <c:v>5.4511510903978824</c:v>
                </c:pt>
                <c:pt idx="412">
                  <c:v>6.4121094838790897</c:v>
                </c:pt>
                <c:pt idx="413">
                  <c:v>5.6769836328886036</c:v>
                </c:pt>
                <c:pt idx="414">
                  <c:v>6.2844569978936864</c:v>
                </c:pt>
                <c:pt idx="415">
                  <c:v>6.1333436611069843</c:v>
                </c:pt>
                <c:pt idx="416">
                  <c:v>6.5656225020152856</c:v>
                </c:pt>
                <c:pt idx="417">
                  <c:v>5.9114821164388394</c:v>
                </c:pt>
                <c:pt idx="418">
                  <c:v>5.9614164259983724</c:v>
                </c:pt>
                <c:pt idx="419">
                  <c:v>5.6961351278145678</c:v>
                </c:pt>
                <c:pt idx="420">
                  <c:v>5.7668782286366085</c:v>
                </c:pt>
                <c:pt idx="421">
                  <c:v>5.9904782308598712</c:v>
                </c:pt>
                <c:pt idx="422">
                  <c:v>5.8786348952203564</c:v>
                </c:pt>
                <c:pt idx="423">
                  <c:v>6.1249467253722445</c:v>
                </c:pt>
                <c:pt idx="424">
                  <c:v>6.0079750487250436</c:v>
                </c:pt>
                <c:pt idx="425">
                  <c:v>6.3257276545599765</c:v>
                </c:pt>
                <c:pt idx="426">
                  <c:v>6.3729848100686839</c:v>
                </c:pt>
                <c:pt idx="427">
                  <c:v>6.4759409018778724</c:v>
                </c:pt>
                <c:pt idx="428">
                  <c:v>6.5157318922356096</c:v>
                </c:pt>
                <c:pt idx="429">
                  <c:v>6.5307556597804375</c:v>
                </c:pt>
                <c:pt idx="430">
                  <c:v>6.9565115684729255</c:v>
                </c:pt>
                <c:pt idx="431">
                  <c:v>7.0742851932257089</c:v>
                </c:pt>
                <c:pt idx="432">
                  <c:v>6.6253245386629267</c:v>
                </c:pt>
                <c:pt idx="433">
                  <c:v>6.0891957435121791</c:v>
                </c:pt>
                <c:pt idx="434">
                  <c:v>6.4775707996295893</c:v>
                </c:pt>
                <c:pt idx="435">
                  <c:v>6.4167374885451434</c:v>
                </c:pt>
                <c:pt idx="436">
                  <c:v>5.510779457809317</c:v>
                </c:pt>
                <c:pt idx="437">
                  <c:v>5.556761219595808</c:v>
                </c:pt>
                <c:pt idx="438">
                  <c:v>6.2678066734777866</c:v>
                </c:pt>
                <c:pt idx="439">
                  <c:v>6.2302942505048531</c:v>
                </c:pt>
                <c:pt idx="440">
                  <c:v>6.1507862544385272</c:v>
                </c:pt>
                <c:pt idx="441">
                  <c:v>5.9884890635448462</c:v>
                </c:pt>
                <c:pt idx="442">
                  <c:v>5.2250546471402277</c:v>
                </c:pt>
                <c:pt idx="443">
                  <c:v>4.7637164356051915</c:v>
                </c:pt>
                <c:pt idx="444">
                  <c:v>6.3107223148540514</c:v>
                </c:pt>
                <c:pt idx="445">
                  <c:v>6.1296038961391126</c:v>
                </c:pt>
                <c:pt idx="446">
                  <c:v>6.4758234194274014</c:v>
                </c:pt>
                <c:pt idx="447">
                  <c:v>6.3755187467640075</c:v>
                </c:pt>
                <c:pt idx="448">
                  <c:v>6.7138900167875875</c:v>
                </c:pt>
                <c:pt idx="449">
                  <c:v>6.0140140857173146</c:v>
                </c:pt>
                <c:pt idx="450">
                  <c:v>5.6124329076405397</c:v>
                </c:pt>
                <c:pt idx="451">
                  <c:v>6.5577267538184945</c:v>
                </c:pt>
                <c:pt idx="452">
                  <c:v>6.0913623902594134</c:v>
                </c:pt>
                <c:pt idx="453">
                  <c:v>6.3158129818210238</c:v>
                </c:pt>
                <c:pt idx="454">
                  <c:v>6.5066587894783581</c:v>
                </c:pt>
                <c:pt idx="455">
                  <c:v>7.07966425274169</c:v>
                </c:pt>
                <c:pt idx="456">
                  <c:v>6.7702976386815124</c:v>
                </c:pt>
                <c:pt idx="457">
                  <c:v>5.8222530175108407</c:v>
                </c:pt>
                <c:pt idx="458">
                  <c:v>7.1238069025430661</c:v>
                </c:pt>
                <c:pt idx="459">
                  <c:v>7.0435449278853985</c:v>
                </c:pt>
                <c:pt idx="460">
                  <c:v>7.3872299358198594</c:v>
                </c:pt>
                <c:pt idx="461">
                  <c:v>7.3887452195872045</c:v>
                </c:pt>
                <c:pt idx="462">
                  <c:v>7.1250107863781755</c:v>
                </c:pt>
                <c:pt idx="463">
                  <c:v>6.8909213010349326</c:v>
                </c:pt>
                <c:pt idx="464">
                  <c:v>6.0590527205012004</c:v>
                </c:pt>
                <c:pt idx="465">
                  <c:v>5.0393772831165924</c:v>
                </c:pt>
                <c:pt idx="466">
                  <c:v>3.2843871157150555</c:v>
                </c:pt>
                <c:pt idx="467">
                  <c:v>3.2409673623808275</c:v>
                </c:pt>
                <c:pt idx="468">
                  <c:v>3.5849478380407391</c:v>
                </c:pt>
                <c:pt idx="469">
                  <c:v>6.6297337217286163</c:v>
                </c:pt>
                <c:pt idx="470">
                  <c:v>7.0488591641886424</c:v>
                </c:pt>
                <c:pt idx="471">
                  <c:v>7.0859102605016755</c:v>
                </c:pt>
                <c:pt idx="472">
                  <c:v>6.0808036328310484</c:v>
                </c:pt>
                <c:pt idx="473">
                  <c:v>6.1822630309512814</c:v>
                </c:pt>
                <c:pt idx="474">
                  <c:v>6.8516070813787904</c:v>
                </c:pt>
                <c:pt idx="475">
                  <c:v>7.3843816458696105</c:v>
                </c:pt>
                <c:pt idx="476">
                  <c:v>6.9399878067794605</c:v>
                </c:pt>
                <c:pt idx="477">
                  <c:v>6.6532283003062371</c:v>
                </c:pt>
                <c:pt idx="478">
                  <c:v>6.4522303804819714</c:v>
                </c:pt>
                <c:pt idx="479">
                  <c:v>6.9505419648457476</c:v>
                </c:pt>
                <c:pt idx="480">
                  <c:v>7.3729369763008563</c:v>
                </c:pt>
                <c:pt idx="481">
                  <c:v>7.3424832690752782</c:v>
                </c:pt>
                <c:pt idx="482">
                  <c:v>6.9927510063110638</c:v>
                </c:pt>
                <c:pt idx="483">
                  <c:v>6.9874194531577292</c:v>
                </c:pt>
                <c:pt idx="484">
                  <c:v>6.5605505264454642</c:v>
                </c:pt>
                <c:pt idx="485">
                  <c:v>6.1350973063230105</c:v>
                </c:pt>
                <c:pt idx="486">
                  <c:v>4.9627714828071472</c:v>
                </c:pt>
                <c:pt idx="487">
                  <c:v>5.670347136321138</c:v>
                </c:pt>
                <c:pt idx="488">
                  <c:v>6.5874062577851387</c:v>
                </c:pt>
                <c:pt idx="489">
                  <c:v>6.8313261623647534</c:v>
                </c:pt>
                <c:pt idx="490">
                  <c:v>7.6987447124686703</c:v>
                </c:pt>
                <c:pt idx="491">
                  <c:v>7.078533788397408</c:v>
                </c:pt>
                <c:pt idx="492">
                  <c:v>6.5782361096239033</c:v>
                </c:pt>
                <c:pt idx="493">
                  <c:v>7.1759885776734613</c:v>
                </c:pt>
                <c:pt idx="494">
                  <c:v>6.9249906493915745</c:v>
                </c:pt>
                <c:pt idx="495">
                  <c:v>6.8675397454560656</c:v>
                </c:pt>
                <c:pt idx="496">
                  <c:v>5.4964470382705324</c:v>
                </c:pt>
                <c:pt idx="497">
                  <c:v>3.082321690283055</c:v>
                </c:pt>
                <c:pt idx="498">
                  <c:v>2.4822759909023078</c:v>
                </c:pt>
                <c:pt idx="499">
                  <c:v>2.7764613139172747</c:v>
                </c:pt>
                <c:pt idx="500">
                  <c:v>4.3061103415963755</c:v>
                </c:pt>
                <c:pt idx="501">
                  <c:v>5.1947431728365201</c:v>
                </c:pt>
                <c:pt idx="502">
                  <c:v>5.5069818315835555</c:v>
                </c:pt>
                <c:pt idx="503">
                  <c:v>3.5186548396812367</c:v>
                </c:pt>
                <c:pt idx="504">
                  <c:v>4.3570416245179375</c:v>
                </c:pt>
                <c:pt idx="505">
                  <c:v>5.9393855547628593</c:v>
                </c:pt>
                <c:pt idx="506">
                  <c:v>5.7413402341625641</c:v>
                </c:pt>
                <c:pt idx="507">
                  <c:v>5.0421639772230975</c:v>
                </c:pt>
                <c:pt idx="508">
                  <c:v>2.7852038913727601</c:v>
                </c:pt>
                <c:pt idx="509">
                  <c:v>3.6420692185255845</c:v>
                </c:pt>
                <c:pt idx="510">
                  <c:v>4.215716149962935</c:v>
                </c:pt>
                <c:pt idx="511">
                  <c:v>6.8948152067399562</c:v>
                </c:pt>
                <c:pt idx="512">
                  <c:v>6.4110564830056447</c:v>
                </c:pt>
                <c:pt idx="513">
                  <c:v>5.8477727487216073</c:v>
                </c:pt>
                <c:pt idx="514">
                  <c:v>6.0254712253945684</c:v>
                </c:pt>
                <c:pt idx="515">
                  <c:v>5.5595939034218889</c:v>
                </c:pt>
                <c:pt idx="516">
                  <c:v>5.5729865264378882</c:v>
                </c:pt>
                <c:pt idx="517">
                  <c:v>6.1754596498406995</c:v>
                </c:pt>
                <c:pt idx="518">
                  <c:v>5.7662581811993148</c:v>
                </c:pt>
                <c:pt idx="519">
                  <c:v>4.3540051280054506</c:v>
                </c:pt>
                <c:pt idx="520">
                  <c:v>3.3147325806878047</c:v>
                </c:pt>
                <c:pt idx="521">
                  <c:v>3.0116959929899867</c:v>
                </c:pt>
                <c:pt idx="522">
                  <c:v>2.3847639395387539</c:v>
                </c:pt>
                <c:pt idx="523">
                  <c:v>2.7498407739295772</c:v>
                </c:pt>
                <c:pt idx="524">
                  <c:v>2.7813077559954498</c:v>
                </c:pt>
                <c:pt idx="525">
                  <c:v>3.6580745549700988</c:v>
                </c:pt>
                <c:pt idx="526">
                  <c:v>3.064291555537201</c:v>
                </c:pt>
                <c:pt idx="527">
                  <c:v>3.3054647231621175</c:v>
                </c:pt>
                <c:pt idx="528">
                  <c:v>2.8713537029883982</c:v>
                </c:pt>
                <c:pt idx="529">
                  <c:v>3.0874723431660893</c:v>
                </c:pt>
                <c:pt idx="530">
                  <c:v>2.7520361887181597</c:v>
                </c:pt>
                <c:pt idx="531">
                  <c:v>6.7291538107623294</c:v>
                </c:pt>
                <c:pt idx="532">
                  <c:v>3.0024713186601142</c:v>
                </c:pt>
                <c:pt idx="533">
                  <c:v>3.2024480564563289</c:v>
                </c:pt>
                <c:pt idx="534">
                  <c:v>2.3457609149476717</c:v>
                </c:pt>
                <c:pt idx="535">
                  <c:v>2.2292575938397983</c:v>
                </c:pt>
                <c:pt idx="536">
                  <c:v>2.598646164380126</c:v>
                </c:pt>
                <c:pt idx="537">
                  <c:v>2.9205418744344618</c:v>
                </c:pt>
                <c:pt idx="538">
                  <c:v>2.6221625399511197</c:v>
                </c:pt>
                <c:pt idx="539">
                  <c:v>2.7192691647389187</c:v>
                </c:pt>
                <c:pt idx="540">
                  <c:v>3.5669616714746688</c:v>
                </c:pt>
                <c:pt idx="541">
                  <c:v>3.3287359697874992</c:v>
                </c:pt>
                <c:pt idx="542">
                  <c:v>3.3767525977541077</c:v>
                </c:pt>
                <c:pt idx="543">
                  <c:v>3.088225475687822</c:v>
                </c:pt>
                <c:pt idx="544">
                  <c:v>3.3480674278342453</c:v>
                </c:pt>
                <c:pt idx="545">
                  <c:v>4.4775729088599601</c:v>
                </c:pt>
                <c:pt idx="546">
                  <c:v>4.119850893752659</c:v>
                </c:pt>
                <c:pt idx="547">
                  <c:v>3.4146908161421909</c:v>
                </c:pt>
                <c:pt idx="548">
                  <c:v>3.4326627661826103</c:v>
                </c:pt>
                <c:pt idx="549">
                  <c:v>3.276069932594079</c:v>
                </c:pt>
                <c:pt idx="550">
                  <c:v>2.765836937957749</c:v>
                </c:pt>
                <c:pt idx="551">
                  <c:v>2.6932279523131082</c:v>
                </c:pt>
                <c:pt idx="552">
                  <c:v>3.9391977670547691</c:v>
                </c:pt>
                <c:pt idx="553">
                  <c:v>3.0095614626347866</c:v>
                </c:pt>
                <c:pt idx="554">
                  <c:v>3.3782788599630367</c:v>
                </c:pt>
                <c:pt idx="555">
                  <c:v>4.8808298292399845</c:v>
                </c:pt>
                <c:pt idx="556">
                  <c:v>4.9394458201527334</c:v>
                </c:pt>
                <c:pt idx="557">
                  <c:v>4.0561462997278515</c:v>
                </c:pt>
                <c:pt idx="558">
                  <c:v>4.3406345567025326</c:v>
                </c:pt>
                <c:pt idx="559">
                  <c:v>2.8204325123120992</c:v>
                </c:pt>
                <c:pt idx="560">
                  <c:v>2.9547315866767412</c:v>
                </c:pt>
                <c:pt idx="561">
                  <c:v>2.3658920122873592</c:v>
                </c:pt>
                <c:pt idx="562">
                  <c:v>1.9761816615434213</c:v>
                </c:pt>
                <c:pt idx="563">
                  <c:v>2.3305319645860152</c:v>
                </c:pt>
                <c:pt idx="564">
                  <c:v>2.8740216122947633</c:v>
                </c:pt>
                <c:pt idx="565">
                  <c:v>3.9022913623957396</c:v>
                </c:pt>
                <c:pt idx="566">
                  <c:v>5.0800364705802856</c:v>
                </c:pt>
                <c:pt idx="567">
                  <c:v>4.4738779840812137</c:v>
                </c:pt>
                <c:pt idx="568">
                  <c:v>4.7069796584434664</c:v>
                </c:pt>
                <c:pt idx="569">
                  <c:v>4.4168822586673455</c:v>
                </c:pt>
                <c:pt idx="570">
                  <c:v>4.2017484650979098</c:v>
                </c:pt>
                <c:pt idx="571">
                  <c:v>2.4627535416492039</c:v>
                </c:pt>
                <c:pt idx="572">
                  <c:v>1.9918450793386131</c:v>
                </c:pt>
                <c:pt idx="573">
                  <c:v>2.1628772118889246</c:v>
                </c:pt>
                <c:pt idx="574">
                  <c:v>3.0110694085897398</c:v>
                </c:pt>
                <c:pt idx="575">
                  <c:v>2.4069324353812624</c:v>
                </c:pt>
                <c:pt idx="576">
                  <c:v>2.5726867256258386</c:v>
                </c:pt>
                <c:pt idx="577">
                  <c:v>2.331136227655187</c:v>
                </c:pt>
                <c:pt idx="578">
                  <c:v>2.7571561564785219</c:v>
                </c:pt>
                <c:pt idx="579">
                  <c:v>2.2322635041394534</c:v>
                </c:pt>
                <c:pt idx="580">
                  <c:v>2.2007924473010814</c:v>
                </c:pt>
                <c:pt idx="581">
                  <c:v>3.2264503394429207</c:v>
                </c:pt>
                <c:pt idx="582">
                  <c:v>2.4095571650169809</c:v>
                </c:pt>
                <c:pt idx="583">
                  <c:v>2.1785851633107027</c:v>
                </c:pt>
                <c:pt idx="584">
                  <c:v>2.0736643225256142</c:v>
                </c:pt>
                <c:pt idx="585">
                  <c:v>2.0224141748627078</c:v>
                </c:pt>
                <c:pt idx="586">
                  <c:v>1.9616134230552833</c:v>
                </c:pt>
                <c:pt idx="587">
                  <c:v>2.4033168835280643</c:v>
                </c:pt>
                <c:pt idx="588">
                  <c:v>2.124716332103</c:v>
                </c:pt>
                <c:pt idx="589">
                  <c:v>2.3590427343872054</c:v>
                </c:pt>
                <c:pt idx="590">
                  <c:v>2.7552913397687737</c:v>
                </c:pt>
                <c:pt idx="591">
                  <c:v>3.7448945583065427</c:v>
                </c:pt>
                <c:pt idx="592">
                  <c:v>3.1268140606333832</c:v>
                </c:pt>
                <c:pt idx="593">
                  <c:v>2.122700023251558</c:v>
                </c:pt>
                <c:pt idx="594">
                  <c:v>2.7100587695724481</c:v>
                </c:pt>
                <c:pt idx="595">
                  <c:v>2.3704925565613397</c:v>
                </c:pt>
                <c:pt idx="596">
                  <c:v>2.4361483523470007</c:v>
                </c:pt>
                <c:pt idx="597">
                  <c:v>3.5051761890238056</c:v>
                </c:pt>
                <c:pt idx="598">
                  <c:v>3.2528587474024682</c:v>
                </c:pt>
                <c:pt idx="599">
                  <c:v>2.0760826428398773</c:v>
                </c:pt>
                <c:pt idx="600">
                  <c:v>2.7811580239989597</c:v>
                </c:pt>
                <c:pt idx="601">
                  <c:v>3.3508258906395167</c:v>
                </c:pt>
                <c:pt idx="602">
                  <c:v>2.8915410131532164</c:v>
                </c:pt>
                <c:pt idx="603">
                  <c:v>4.5054143873696875</c:v>
                </c:pt>
                <c:pt idx="604">
                  <c:v>4.3444819274691255</c:v>
                </c:pt>
                <c:pt idx="605">
                  <c:v>4.0418466452395334</c:v>
                </c:pt>
                <c:pt idx="606">
                  <c:v>4.2100755359621074</c:v>
                </c:pt>
                <c:pt idx="607">
                  <c:v>4.4758627565419502</c:v>
                </c:pt>
                <c:pt idx="608">
                  <c:v>4.5473693460931734</c:v>
                </c:pt>
                <c:pt idx="609">
                  <c:v>3.517000833513884</c:v>
                </c:pt>
                <c:pt idx="610">
                  <c:v>2.4904911158381808</c:v>
                </c:pt>
                <c:pt idx="611">
                  <c:v>2.6007540317936972</c:v>
                </c:pt>
                <c:pt idx="612">
                  <c:v>2.9742481160696292</c:v>
                </c:pt>
                <c:pt idx="613">
                  <c:v>3.5095628590913432</c:v>
                </c:pt>
                <c:pt idx="614">
                  <c:v>3.4346870453986149</c:v>
                </c:pt>
                <c:pt idx="615">
                  <c:v>4.0711428700228138</c:v>
                </c:pt>
                <c:pt idx="616">
                  <c:v>4.1917179440506525</c:v>
                </c:pt>
                <c:pt idx="617">
                  <c:v>3.7924116314180427</c:v>
                </c:pt>
                <c:pt idx="618">
                  <c:v>3.7936897192476766</c:v>
                </c:pt>
                <c:pt idx="619">
                  <c:v>3.8404352356151037</c:v>
                </c:pt>
                <c:pt idx="620">
                  <c:v>3.7647034141522142</c:v>
                </c:pt>
                <c:pt idx="621">
                  <c:v>3.690882423580589</c:v>
                </c:pt>
                <c:pt idx="622">
                  <c:v>3.6746967098680825</c:v>
                </c:pt>
                <c:pt idx="623">
                  <c:v>3.7257712265393841</c:v>
                </c:pt>
                <c:pt idx="624">
                  <c:v>3.8376417274521732</c:v>
                </c:pt>
                <c:pt idx="625">
                  <c:v>3.9557427957404467</c:v>
                </c:pt>
                <c:pt idx="626">
                  <c:v>4.0332485280894801</c:v>
                </c:pt>
                <c:pt idx="627">
                  <c:v>3.6047721277290945</c:v>
                </c:pt>
                <c:pt idx="628">
                  <c:v>3.6225227000887719</c:v>
                </c:pt>
                <c:pt idx="629">
                  <c:v>3.3609510325036731</c:v>
                </c:pt>
                <c:pt idx="630">
                  <c:v>3.4560030219624247</c:v>
                </c:pt>
                <c:pt idx="631">
                  <c:v>3.2325025284375615</c:v>
                </c:pt>
                <c:pt idx="632">
                  <c:v>3.6380020302109362</c:v>
                </c:pt>
                <c:pt idx="633">
                  <c:v>3.4262605334696583</c:v>
                </c:pt>
                <c:pt idx="634">
                  <c:v>3.1354497629988027</c:v>
                </c:pt>
                <c:pt idx="635">
                  <c:v>3.2010887781553272</c:v>
                </c:pt>
                <c:pt idx="636">
                  <c:v>3.1524642671005076</c:v>
                </c:pt>
                <c:pt idx="637">
                  <c:v>3.2324645906811966</c:v>
                </c:pt>
                <c:pt idx="638">
                  <c:v>2.9322170005777037</c:v>
                </c:pt>
                <c:pt idx="639">
                  <c:v>2.221463409754314</c:v>
                </c:pt>
                <c:pt idx="640">
                  <c:v>2.6455288986462202</c:v>
                </c:pt>
                <c:pt idx="641">
                  <c:v>2.5729931232114138</c:v>
                </c:pt>
                <c:pt idx="642">
                  <c:v>3.1634548993913252</c:v>
                </c:pt>
                <c:pt idx="643">
                  <c:v>2.960011181420267</c:v>
                </c:pt>
                <c:pt idx="644">
                  <c:v>3.1327647997340597</c:v>
                </c:pt>
                <c:pt idx="645">
                  <c:v>3.3867714012593471</c:v>
                </c:pt>
                <c:pt idx="646">
                  <c:v>3.3687842757392001</c:v>
                </c:pt>
                <c:pt idx="647">
                  <c:v>3.500128493952757</c:v>
                </c:pt>
                <c:pt idx="648">
                  <c:v>3.2845144495767205</c:v>
                </c:pt>
                <c:pt idx="649">
                  <c:v>3.3490675985066072</c:v>
                </c:pt>
                <c:pt idx="650">
                  <c:v>2.4097926693956597</c:v>
                </c:pt>
                <c:pt idx="651">
                  <c:v>1.9901977118856429</c:v>
                </c:pt>
                <c:pt idx="652">
                  <c:v>2.3155326162015437</c:v>
                </c:pt>
                <c:pt idx="653">
                  <c:v>3.2489272996533844</c:v>
                </c:pt>
                <c:pt idx="654">
                  <c:v>2.8914757916934626</c:v>
                </c:pt>
                <c:pt idx="655">
                  <c:v>2.2612655204649519</c:v>
                </c:pt>
                <c:pt idx="656">
                  <c:v>2.8448009557070741</c:v>
                </c:pt>
                <c:pt idx="657">
                  <c:v>2.9804652859957037</c:v>
                </c:pt>
                <c:pt idx="658">
                  <c:v>2.8051278424650654</c:v>
                </c:pt>
                <c:pt idx="659">
                  <c:v>2.6571734607915056</c:v>
                </c:pt>
                <c:pt idx="660">
                  <c:v>2.5643554333479988</c:v>
                </c:pt>
                <c:pt idx="661">
                  <c:v>2.7846291193243609</c:v>
                </c:pt>
                <c:pt idx="662">
                  <c:v>2.6470434423036582</c:v>
                </c:pt>
                <c:pt idx="663">
                  <c:v>1.9835099416958524</c:v>
                </c:pt>
                <c:pt idx="664">
                  <c:v>1.9219707554294116</c:v>
                </c:pt>
                <c:pt idx="665">
                  <c:v>1.9623536033547522</c:v>
                </c:pt>
                <c:pt idx="666">
                  <c:v>2.3818759687629845</c:v>
                </c:pt>
                <c:pt idx="667">
                  <c:v>2.0094476434976789</c:v>
                </c:pt>
                <c:pt idx="668">
                  <c:v>2.5707109776936576</c:v>
                </c:pt>
                <c:pt idx="669">
                  <c:v>3.10610801804981</c:v>
                </c:pt>
                <c:pt idx="670">
                  <c:v>2.5388810549856835</c:v>
                </c:pt>
                <c:pt idx="671">
                  <c:v>2.6065513762014594</c:v>
                </c:pt>
                <c:pt idx="672">
                  <c:v>2.7844319591934652</c:v>
                </c:pt>
                <c:pt idx="673">
                  <c:v>2.9309210517066506</c:v>
                </c:pt>
                <c:pt idx="674">
                  <c:v>2.4750800797427148</c:v>
                </c:pt>
                <c:pt idx="675">
                  <c:v>2.5208451708237583</c:v>
                </c:pt>
                <c:pt idx="676">
                  <c:v>2.4507430654996267</c:v>
                </c:pt>
                <c:pt idx="677">
                  <c:v>3.4741005899848307</c:v>
                </c:pt>
                <c:pt idx="678">
                  <c:v>3.742399652286355</c:v>
                </c:pt>
                <c:pt idx="679">
                  <c:v>4.2881669363104775</c:v>
                </c:pt>
                <c:pt idx="680">
                  <c:v>3.1625238738175794</c:v>
                </c:pt>
                <c:pt idx="681">
                  <c:v>2.501210390282175</c:v>
                </c:pt>
                <c:pt idx="682">
                  <c:v>2.3822487810930384</c:v>
                </c:pt>
                <c:pt idx="683">
                  <c:v>2.4118900904777467</c:v>
                </c:pt>
                <c:pt idx="684">
                  <c:v>2.3139479161414771</c:v>
                </c:pt>
                <c:pt idx="685">
                  <c:v>2.3922488123274137</c:v>
                </c:pt>
                <c:pt idx="686">
                  <c:v>2.3367277268951172</c:v>
                </c:pt>
                <c:pt idx="687">
                  <c:v>2.2466050900813932</c:v>
                </c:pt>
                <c:pt idx="688">
                  <c:v>1.9927046662795853</c:v>
                </c:pt>
                <c:pt idx="689">
                  <c:v>2.5740693666998338</c:v>
                </c:pt>
                <c:pt idx="690">
                  <c:v>2.6440370153946371</c:v>
                </c:pt>
                <c:pt idx="691">
                  <c:v>3.0464304311056778</c:v>
                </c:pt>
                <c:pt idx="692">
                  <c:v>2.7719195443080151</c:v>
                </c:pt>
                <c:pt idx="693">
                  <c:v>3.0389211656959452</c:v>
                </c:pt>
                <c:pt idx="694">
                  <c:v>2.5304540207851587</c:v>
                </c:pt>
                <c:pt idx="695">
                  <c:v>2.3280024828363985</c:v>
                </c:pt>
                <c:pt idx="696">
                  <c:v>2.5107474839432729</c:v>
                </c:pt>
                <c:pt idx="697">
                  <c:v>2.2875371222059298</c:v>
                </c:pt>
                <c:pt idx="698">
                  <c:v>2.249557996468222</c:v>
                </c:pt>
                <c:pt idx="699">
                  <c:v>2.5964781150877125</c:v>
                </c:pt>
                <c:pt idx="700">
                  <c:v>1.7520631764700663</c:v>
                </c:pt>
                <c:pt idx="701">
                  <c:v>2.5117386101423711</c:v>
                </c:pt>
                <c:pt idx="702">
                  <c:v>2.5401485657372191</c:v>
                </c:pt>
                <c:pt idx="703">
                  <c:v>2.5089362155515995</c:v>
                </c:pt>
                <c:pt idx="704">
                  <c:v>3.1476143923190176</c:v>
                </c:pt>
                <c:pt idx="705">
                  <c:v>3.9275422655942132</c:v>
                </c:pt>
                <c:pt idx="706">
                  <c:v>3.17160869175828</c:v>
                </c:pt>
                <c:pt idx="707">
                  <c:v>3.1573145942858072</c:v>
                </c:pt>
                <c:pt idx="708">
                  <c:v>3.2901799241865182</c:v>
                </c:pt>
                <c:pt idx="709">
                  <c:v>2.8179726703103283</c:v>
                </c:pt>
                <c:pt idx="710">
                  <c:v>2.5994844747428267</c:v>
                </c:pt>
                <c:pt idx="711">
                  <c:v>2.8806696441451747</c:v>
                </c:pt>
                <c:pt idx="712">
                  <c:v>2.7169013987121984</c:v>
                </c:pt>
                <c:pt idx="713">
                  <c:v>2.9144268782196603</c:v>
                </c:pt>
                <c:pt idx="714">
                  <c:v>3.106715010559737</c:v>
                </c:pt>
                <c:pt idx="715">
                  <c:v>3.2490550845495068</c:v>
                </c:pt>
                <c:pt idx="716">
                  <c:v>4.1014411061681999</c:v>
                </c:pt>
                <c:pt idx="717">
                  <c:v>2.2246974943814641</c:v>
                </c:pt>
                <c:pt idx="718">
                  <c:v>2.3103351472890181</c:v>
                </c:pt>
                <c:pt idx="719">
                  <c:v>2.8472388417765355</c:v>
                </c:pt>
                <c:pt idx="720">
                  <c:v>3.0492329714351589</c:v>
                </c:pt>
                <c:pt idx="721">
                  <c:v>3.2299500273391675</c:v>
                </c:pt>
                <c:pt idx="722">
                  <c:v>2.8598417733577928</c:v>
                </c:pt>
                <c:pt idx="723">
                  <c:v>2.9700869868494797</c:v>
                </c:pt>
                <c:pt idx="724">
                  <c:v>3.0774039440441987</c:v>
                </c:pt>
                <c:pt idx="725">
                  <c:v>3.371356199694139</c:v>
                </c:pt>
                <c:pt idx="726">
                  <c:v>3.1942296907322079</c:v>
                </c:pt>
                <c:pt idx="727">
                  <c:v>3.3848615243441387</c:v>
                </c:pt>
                <c:pt idx="728">
                  <c:v>2.9136561235380771</c:v>
                </c:pt>
                <c:pt idx="729">
                  <c:v>2.8439611238301925</c:v>
                </c:pt>
                <c:pt idx="730">
                  <c:v>3.2125708200574192</c:v>
                </c:pt>
                <c:pt idx="731">
                  <c:v>3.4941077707321004</c:v>
                </c:pt>
                <c:pt idx="732">
                  <c:v>3.2991828686391598</c:v>
                </c:pt>
                <c:pt idx="733">
                  <c:v>3.5530724114167467</c:v>
                </c:pt>
                <c:pt idx="734">
                  <c:v>4.0044489545050741</c:v>
                </c:pt>
                <c:pt idx="735">
                  <c:v>4.3620515682932943</c:v>
                </c:pt>
                <c:pt idx="736">
                  <c:v>3.6316075625493762</c:v>
                </c:pt>
                <c:pt idx="737">
                  <c:v>3.3714303561527958</c:v>
                </c:pt>
                <c:pt idx="738">
                  <c:v>3.8347560272258767</c:v>
                </c:pt>
                <c:pt idx="739">
                  <c:v>3.9061042250901283</c:v>
                </c:pt>
                <c:pt idx="740">
                  <c:v>3.5847259907784705</c:v>
                </c:pt>
                <c:pt idx="741">
                  <c:v>3.6057374910890592</c:v>
                </c:pt>
                <c:pt idx="742">
                  <c:v>4.1029651187502845</c:v>
                </c:pt>
                <c:pt idx="743">
                  <c:v>5.3001123908917425</c:v>
                </c:pt>
                <c:pt idx="744">
                  <c:v>5.3490538513513304</c:v>
                </c:pt>
                <c:pt idx="745">
                  <c:v>4.298754083625588</c:v>
                </c:pt>
                <c:pt idx="746">
                  <c:v>4.1691835660955254</c:v>
                </c:pt>
                <c:pt idx="747">
                  <c:v>4.2707868483812055</c:v>
                </c:pt>
                <c:pt idx="748">
                  <c:v>4.1226588467349767</c:v>
                </c:pt>
                <c:pt idx="749">
                  <c:v>3.9808862443405206</c:v>
                </c:pt>
                <c:pt idx="750">
                  <c:v>4.5507647126364557</c:v>
                </c:pt>
                <c:pt idx="751">
                  <c:v>4.2961771842406637</c:v>
                </c:pt>
                <c:pt idx="752">
                  <c:v>4.7906752554476322</c:v>
                </c:pt>
                <c:pt idx="753">
                  <c:v>4.5513179032941524</c:v>
                </c:pt>
                <c:pt idx="754">
                  <c:v>4.9275570117270755</c:v>
                </c:pt>
                <c:pt idx="755">
                  <c:v>5.9138003658158382</c:v>
                </c:pt>
                <c:pt idx="756">
                  <c:v>5.8227661046547183</c:v>
                </c:pt>
                <c:pt idx="757">
                  <c:v>5.374736823085442</c:v>
                </c:pt>
                <c:pt idx="758">
                  <c:v>4.7286510728587485</c:v>
                </c:pt>
                <c:pt idx="759">
                  <c:v>5.6480018045532603</c:v>
                </c:pt>
                <c:pt idx="760">
                  <c:v>5.3890500541236124</c:v>
                </c:pt>
                <c:pt idx="761">
                  <c:v>4.7652545308969421</c:v>
                </c:pt>
                <c:pt idx="762">
                  <c:v>6.4715928705356314</c:v>
                </c:pt>
                <c:pt idx="763">
                  <c:v>7.2954697765719585</c:v>
                </c:pt>
                <c:pt idx="764">
                  <c:v>5.8624313083336066</c:v>
                </c:pt>
                <c:pt idx="765">
                  <c:v>4.9912631112008006</c:v>
                </c:pt>
                <c:pt idx="766">
                  <c:v>5.2342542471539675</c:v>
                </c:pt>
                <c:pt idx="767">
                  <c:v>5.393838005725156</c:v>
                </c:pt>
                <c:pt idx="768">
                  <c:v>6.1127418096815465</c:v>
                </c:pt>
                <c:pt idx="769">
                  <c:v>5.9841661294682442</c:v>
                </c:pt>
                <c:pt idx="770">
                  <c:v>6.569603965741452</c:v>
                </c:pt>
                <c:pt idx="771">
                  <c:v>5.6234312325326243</c:v>
                </c:pt>
                <c:pt idx="772">
                  <c:v>5.4294790187148534</c:v>
                </c:pt>
                <c:pt idx="773">
                  <c:v>5.7719564492742164</c:v>
                </c:pt>
                <c:pt idx="774">
                  <c:v>5.9709712201136433</c:v>
                </c:pt>
                <c:pt idx="775">
                  <c:v>7.3341926631968075</c:v>
                </c:pt>
                <c:pt idx="776">
                  <c:v>6.4592112107782302</c:v>
                </c:pt>
                <c:pt idx="777">
                  <c:v>5.7995099976502704</c:v>
                </c:pt>
                <c:pt idx="778">
                  <c:v>4.8058112676473854</c:v>
                </c:pt>
                <c:pt idx="779">
                  <c:v>5.2964177555658543</c:v>
                </c:pt>
                <c:pt idx="780">
                  <c:v>5.853401128530539</c:v>
                </c:pt>
                <c:pt idx="781">
                  <c:v>5.6996442416666007</c:v>
                </c:pt>
                <c:pt idx="782">
                  <c:v>6.1835373268259222</c:v>
                </c:pt>
                <c:pt idx="783">
                  <c:v>5.9167525304138424</c:v>
                </c:pt>
                <c:pt idx="784">
                  <c:v>5.1886154224243954</c:v>
                </c:pt>
                <c:pt idx="785">
                  <c:v>5.8004769987525719</c:v>
                </c:pt>
                <c:pt idx="786">
                  <c:v>5.825233223602611</c:v>
                </c:pt>
                <c:pt idx="787">
                  <c:v>6.1957403579799299</c:v>
                </c:pt>
                <c:pt idx="788">
                  <c:v>6.179809122038626</c:v>
                </c:pt>
                <c:pt idx="789">
                  <c:v>5.8799878454245729</c:v>
                </c:pt>
                <c:pt idx="790">
                  <c:v>6.4806568571348411</c:v>
                </c:pt>
                <c:pt idx="791">
                  <c:v>6.671028133663059</c:v>
                </c:pt>
                <c:pt idx="792">
                  <c:v>7.4849650549231921</c:v>
                </c:pt>
                <c:pt idx="793">
                  <c:v>6.5691906622101826</c:v>
                </c:pt>
                <c:pt idx="794">
                  <c:v>6.526592688785362</c:v>
                </c:pt>
                <c:pt idx="795">
                  <c:v>5.3772703833963824</c:v>
                </c:pt>
                <c:pt idx="796">
                  <c:v>6.2414642182298614</c:v>
                </c:pt>
                <c:pt idx="797">
                  <c:v>6.2221628478203979</c:v>
                </c:pt>
                <c:pt idx="798">
                  <c:v>6.5529670962176025</c:v>
                </c:pt>
                <c:pt idx="799">
                  <c:v>6.6528929591595798</c:v>
                </c:pt>
                <c:pt idx="800">
                  <c:v>6.4898705243122983</c:v>
                </c:pt>
                <c:pt idx="801">
                  <c:v>6.4373628573097115</c:v>
                </c:pt>
                <c:pt idx="802">
                  <c:v>6.7834894096196994</c:v>
                </c:pt>
                <c:pt idx="803">
                  <c:v>6.3470664902677774</c:v>
                </c:pt>
                <c:pt idx="804">
                  <c:v>4.8299399097013955</c:v>
                </c:pt>
                <c:pt idx="805">
                  <c:v>6.2616086818184193</c:v>
                </c:pt>
                <c:pt idx="806">
                  <c:v>6.975392892773983</c:v>
                </c:pt>
                <c:pt idx="807">
                  <c:v>7.3577525726162376</c:v>
                </c:pt>
                <c:pt idx="808">
                  <c:v>7.1532088459822312</c:v>
                </c:pt>
                <c:pt idx="809">
                  <c:v>6.9451550147141914</c:v>
                </c:pt>
                <c:pt idx="810">
                  <c:v>6.9835651386042183</c:v>
                </c:pt>
                <c:pt idx="811">
                  <c:v>7.0271617407544049</c:v>
                </c:pt>
                <c:pt idx="812">
                  <c:v>6.9323242917235524</c:v>
                </c:pt>
                <c:pt idx="813">
                  <c:v>7.3124213829927935</c:v>
                </c:pt>
                <c:pt idx="814">
                  <c:v>7.2974281984537503</c:v>
                </c:pt>
                <c:pt idx="815">
                  <c:v>7.3489115790628246</c:v>
                </c:pt>
                <c:pt idx="816">
                  <c:v>6.6902904748638132</c:v>
                </c:pt>
                <c:pt idx="817">
                  <c:v>7.1129381464383314</c:v>
                </c:pt>
                <c:pt idx="818">
                  <c:v>6.6688721641307787</c:v>
                </c:pt>
                <c:pt idx="819">
                  <c:v>6.8559693619782269</c:v>
                </c:pt>
                <c:pt idx="820">
                  <c:v>6.7111822004307271</c:v>
                </c:pt>
                <c:pt idx="821">
                  <c:v>6.8931861020614855</c:v>
                </c:pt>
                <c:pt idx="822">
                  <c:v>7.2785289210666182</c:v>
                </c:pt>
                <c:pt idx="823">
                  <c:v>6.9598894615275624</c:v>
                </c:pt>
                <c:pt idx="824">
                  <c:v>6.2457257027470314</c:v>
                </c:pt>
                <c:pt idx="825">
                  <c:v>6.4151566311827395</c:v>
                </c:pt>
                <c:pt idx="826">
                  <c:v>6.8287210951867312</c:v>
                </c:pt>
                <c:pt idx="827">
                  <c:v>7.5688187351882545</c:v>
                </c:pt>
                <c:pt idx="828">
                  <c:v>7.0729738367401449</c:v>
                </c:pt>
                <c:pt idx="829">
                  <c:v>6.6115399815097202</c:v>
                </c:pt>
                <c:pt idx="830">
                  <c:v>6.7918748382580887</c:v>
                </c:pt>
                <c:pt idx="831">
                  <c:v>6.6305293824526101</c:v>
                </c:pt>
                <c:pt idx="832">
                  <c:v>5.9101709913717553</c:v>
                </c:pt>
                <c:pt idx="833">
                  <c:v>6.5077810847696824</c:v>
                </c:pt>
                <c:pt idx="834">
                  <c:v>7.2825202635131969</c:v>
                </c:pt>
                <c:pt idx="835">
                  <c:v>7.7393757681563891</c:v>
                </c:pt>
                <c:pt idx="836">
                  <c:v>7.316570433692652</c:v>
                </c:pt>
                <c:pt idx="837">
                  <c:v>7.2029536353562147</c:v>
                </c:pt>
                <c:pt idx="838">
                  <c:v>6.2609910985873061</c:v>
                </c:pt>
                <c:pt idx="839">
                  <c:v>6.4237897405812863</c:v>
                </c:pt>
                <c:pt idx="840">
                  <c:v>4.7864091844892371</c:v>
                </c:pt>
                <c:pt idx="841">
                  <c:v>7.4835490148646207</c:v>
                </c:pt>
                <c:pt idx="842">
                  <c:v>6.2349372304881685</c:v>
                </c:pt>
                <c:pt idx="843">
                  <c:v>5.0525313188415488</c:v>
                </c:pt>
                <c:pt idx="844">
                  <c:v>6.2930050303211074</c:v>
                </c:pt>
                <c:pt idx="845">
                  <c:v>6.2246802034427775</c:v>
                </c:pt>
                <c:pt idx="846">
                  <c:v>6.1675464301309368</c:v>
                </c:pt>
                <c:pt idx="847">
                  <c:v>6.8632847063628635</c:v>
                </c:pt>
                <c:pt idx="848">
                  <c:v>6.7926234303848521</c:v>
                </c:pt>
                <c:pt idx="849">
                  <c:v>6.5576926298033724</c:v>
                </c:pt>
                <c:pt idx="850">
                  <c:v>6.5911701776378298</c:v>
                </c:pt>
                <c:pt idx="851">
                  <c:v>5.556895141424838</c:v>
                </c:pt>
                <c:pt idx="852">
                  <c:v>5.3300462731741991</c:v>
                </c:pt>
                <c:pt idx="853">
                  <c:v>6.1631421846147694</c:v>
                </c:pt>
                <c:pt idx="854">
                  <c:v>6.3236035032568907</c:v>
                </c:pt>
                <c:pt idx="855">
                  <c:v>4.7421117995291961</c:v>
                </c:pt>
                <c:pt idx="856">
                  <c:v>4.2228065620103665</c:v>
                </c:pt>
                <c:pt idx="857">
                  <c:v>4.5966523392114311</c:v>
                </c:pt>
                <c:pt idx="858">
                  <c:v>4.2180435047549913</c:v>
                </c:pt>
                <c:pt idx="859">
                  <c:v>4.2901562280769854</c:v>
                </c:pt>
                <c:pt idx="860">
                  <c:v>2.7315757617284211</c:v>
                </c:pt>
                <c:pt idx="861">
                  <c:v>4.08531445125187</c:v>
                </c:pt>
                <c:pt idx="862">
                  <c:v>4.7114629974442126</c:v>
                </c:pt>
                <c:pt idx="863">
                  <c:v>4.6444584768951769</c:v>
                </c:pt>
                <c:pt idx="864">
                  <c:v>4.0401537407115864</c:v>
                </c:pt>
                <c:pt idx="865">
                  <c:v>6.1847133942933104</c:v>
                </c:pt>
                <c:pt idx="866">
                  <c:v>5.5726225161799761</c:v>
                </c:pt>
                <c:pt idx="867">
                  <c:v>3.3938904415668283</c:v>
                </c:pt>
                <c:pt idx="868">
                  <c:v>3.8023323044523192</c:v>
                </c:pt>
                <c:pt idx="869">
                  <c:v>3.1953404633329971</c:v>
                </c:pt>
                <c:pt idx="870">
                  <c:v>3.33492076034462</c:v>
                </c:pt>
                <c:pt idx="871">
                  <c:v>3.5521149750556233</c:v>
                </c:pt>
                <c:pt idx="872">
                  <c:v>4.0518629632597154</c:v>
                </c:pt>
                <c:pt idx="873">
                  <c:v>4.3988924627488624</c:v>
                </c:pt>
                <c:pt idx="874">
                  <c:v>4.7588090685305975</c:v>
                </c:pt>
                <c:pt idx="875">
                  <c:v>3.1562548626737277</c:v>
                </c:pt>
                <c:pt idx="876">
                  <c:v>2.4300678404344982</c:v>
                </c:pt>
                <c:pt idx="877">
                  <c:v>2.4172786515678197</c:v>
                </c:pt>
                <c:pt idx="878">
                  <c:v>2.9946893204309157</c:v>
                </c:pt>
                <c:pt idx="879">
                  <c:v>2.1721444939631165</c:v>
                </c:pt>
                <c:pt idx="880">
                  <c:v>2.3957547545379492</c:v>
                </c:pt>
                <c:pt idx="881">
                  <c:v>2.3959236225803942</c:v>
                </c:pt>
                <c:pt idx="882">
                  <c:v>2.2603095800512882</c:v>
                </c:pt>
                <c:pt idx="883">
                  <c:v>2.4659247681596344</c:v>
                </c:pt>
                <c:pt idx="884">
                  <c:v>2.5176112390073202</c:v>
                </c:pt>
                <c:pt idx="885">
                  <c:v>2.4103206688253347</c:v>
                </c:pt>
                <c:pt idx="886">
                  <c:v>2.4252263021203602</c:v>
                </c:pt>
                <c:pt idx="887">
                  <c:v>2.2529623106125873</c:v>
                </c:pt>
                <c:pt idx="888">
                  <c:v>2.2997802054812602</c:v>
                </c:pt>
                <c:pt idx="889">
                  <c:v>2.1804699822451687</c:v>
                </c:pt>
                <c:pt idx="890">
                  <c:v>2.3954056658808383</c:v>
                </c:pt>
                <c:pt idx="891">
                  <c:v>2.8415657110181387</c:v>
                </c:pt>
                <c:pt idx="892">
                  <c:v>2.6537555226053255</c:v>
                </c:pt>
                <c:pt idx="893">
                  <c:v>2.5616211163903291</c:v>
                </c:pt>
                <c:pt idx="894">
                  <c:v>2.6255710141170212</c:v>
                </c:pt>
                <c:pt idx="895">
                  <c:v>2.9699366936590548</c:v>
                </c:pt>
                <c:pt idx="896">
                  <c:v>2.6012572471888276</c:v>
                </c:pt>
                <c:pt idx="897">
                  <c:v>2.8583202164505512</c:v>
                </c:pt>
                <c:pt idx="898">
                  <c:v>2.3603545903801932</c:v>
                </c:pt>
                <c:pt idx="899">
                  <c:v>2.4733578024147631</c:v>
                </c:pt>
                <c:pt idx="900">
                  <c:v>2.6001612470613007</c:v>
                </c:pt>
                <c:pt idx="901">
                  <c:v>2.6835881116093692</c:v>
                </c:pt>
                <c:pt idx="902">
                  <c:v>3.4283927012839062</c:v>
                </c:pt>
                <c:pt idx="903">
                  <c:v>4.621447775487721</c:v>
                </c:pt>
                <c:pt idx="904">
                  <c:v>4.7172854453107096</c:v>
                </c:pt>
                <c:pt idx="905">
                  <c:v>3.7803451655825211</c:v>
                </c:pt>
                <c:pt idx="906">
                  <c:v>3.743395760702569</c:v>
                </c:pt>
                <c:pt idx="907">
                  <c:v>2.6386627586866291</c:v>
                </c:pt>
                <c:pt idx="908">
                  <c:v>2.5697832536553253</c:v>
                </c:pt>
                <c:pt idx="909">
                  <c:v>3.0938693823596903</c:v>
                </c:pt>
                <c:pt idx="910">
                  <c:v>2.9104835778777192</c:v>
                </c:pt>
                <c:pt idx="911">
                  <c:v>2.1826863869781028</c:v>
                </c:pt>
                <c:pt idx="912">
                  <c:v>2.6115836665505689</c:v>
                </c:pt>
                <c:pt idx="913">
                  <c:v>2.5642555036730594</c:v>
                </c:pt>
                <c:pt idx="914">
                  <c:v>3.7674191705441311</c:v>
                </c:pt>
                <c:pt idx="915">
                  <c:v>2.2994770799140043</c:v>
                </c:pt>
                <c:pt idx="916">
                  <c:v>2.8651093628438074</c:v>
                </c:pt>
                <c:pt idx="917">
                  <c:v>2.5924429414882484</c:v>
                </c:pt>
                <c:pt idx="918">
                  <c:v>2.8521401856050939</c:v>
                </c:pt>
                <c:pt idx="919">
                  <c:v>2.4184830142424159</c:v>
                </c:pt>
                <c:pt idx="920">
                  <c:v>2.6453657987207992</c:v>
                </c:pt>
                <c:pt idx="921">
                  <c:v>2.3162422233058768</c:v>
                </c:pt>
                <c:pt idx="922">
                  <c:v>2.1674956341377207</c:v>
                </c:pt>
                <c:pt idx="923">
                  <c:v>2.4986901093915277</c:v>
                </c:pt>
                <c:pt idx="924">
                  <c:v>2.5719071322725271</c:v>
                </c:pt>
                <c:pt idx="925">
                  <c:v>2.9580191004395577</c:v>
                </c:pt>
                <c:pt idx="926">
                  <c:v>2.4840051017622207</c:v>
                </c:pt>
                <c:pt idx="927">
                  <c:v>2.5063666364541364</c:v>
                </c:pt>
                <c:pt idx="928">
                  <c:v>2.6522147693287197</c:v>
                </c:pt>
                <c:pt idx="929">
                  <c:v>2.9359986847669424</c:v>
                </c:pt>
                <c:pt idx="930">
                  <c:v>4.0532688881211589</c:v>
                </c:pt>
                <c:pt idx="931">
                  <c:v>4.6583011033819499</c:v>
                </c:pt>
                <c:pt idx="932">
                  <c:v>4.2829025522208495</c:v>
                </c:pt>
                <c:pt idx="933">
                  <c:v>4.5126812172381445</c:v>
                </c:pt>
                <c:pt idx="934">
                  <c:v>3.2991346103788541</c:v>
                </c:pt>
                <c:pt idx="935">
                  <c:v>2.3558364241282015</c:v>
                </c:pt>
                <c:pt idx="936">
                  <c:v>4.4423801022731748</c:v>
                </c:pt>
                <c:pt idx="937">
                  <c:v>3.759131718837585</c:v>
                </c:pt>
                <c:pt idx="938">
                  <c:v>2.1986460195295443</c:v>
                </c:pt>
                <c:pt idx="939">
                  <c:v>3.1828354481939951</c:v>
                </c:pt>
                <c:pt idx="940">
                  <c:v>4.3597952836064895</c:v>
                </c:pt>
                <c:pt idx="941">
                  <c:v>4.0833054553523134</c:v>
                </c:pt>
                <c:pt idx="942">
                  <c:v>3.5833925932639916</c:v>
                </c:pt>
                <c:pt idx="943">
                  <c:v>4.5546615214363682</c:v>
                </c:pt>
                <c:pt idx="944">
                  <c:v>3.5281234873675786</c:v>
                </c:pt>
                <c:pt idx="945">
                  <c:v>3.9288603273043741</c:v>
                </c:pt>
                <c:pt idx="946">
                  <c:v>4.0157644509486694</c:v>
                </c:pt>
                <c:pt idx="947">
                  <c:v>4.1733040011552056</c:v>
                </c:pt>
                <c:pt idx="948">
                  <c:v>3.8508161389327982</c:v>
                </c:pt>
                <c:pt idx="949">
                  <c:v>2.3474044974500887</c:v>
                </c:pt>
                <c:pt idx="950">
                  <c:v>2.0516511526251837</c:v>
                </c:pt>
                <c:pt idx="951">
                  <c:v>2.3476921019172408</c:v>
                </c:pt>
                <c:pt idx="952">
                  <c:v>2.0782794678325276</c:v>
                </c:pt>
                <c:pt idx="953">
                  <c:v>3.9275350408120291</c:v>
                </c:pt>
                <c:pt idx="954">
                  <c:v>4.3767017023939081</c:v>
                </c:pt>
                <c:pt idx="955">
                  <c:v>4.2604845020425799</c:v>
                </c:pt>
                <c:pt idx="956">
                  <c:v>4.2811440302258905</c:v>
                </c:pt>
                <c:pt idx="957">
                  <c:v>4.6040547440130215</c:v>
                </c:pt>
                <c:pt idx="958">
                  <c:v>4.4728799584059855</c:v>
                </c:pt>
                <c:pt idx="959">
                  <c:v>4.4561683632607831</c:v>
                </c:pt>
                <c:pt idx="960">
                  <c:v>4.196310368166567</c:v>
                </c:pt>
                <c:pt idx="961">
                  <c:v>4.6867293513739714</c:v>
                </c:pt>
                <c:pt idx="962">
                  <c:v>4.5367254460190818</c:v>
                </c:pt>
                <c:pt idx="963">
                  <c:v>3.1866101809986977</c:v>
                </c:pt>
                <c:pt idx="964">
                  <c:v>3.9994114651540165</c:v>
                </c:pt>
                <c:pt idx="965">
                  <c:v>3.9550107006222395</c:v>
                </c:pt>
                <c:pt idx="966">
                  <c:v>4.16434783339216</c:v>
                </c:pt>
                <c:pt idx="967">
                  <c:v>3.6726657779843981</c:v>
                </c:pt>
                <c:pt idx="968">
                  <c:v>4.3376140221576955</c:v>
                </c:pt>
                <c:pt idx="969">
                  <c:v>3.8980773817601073</c:v>
                </c:pt>
                <c:pt idx="970">
                  <c:v>3.9648587670907207</c:v>
                </c:pt>
                <c:pt idx="971">
                  <c:v>4.3877488263770852</c:v>
                </c:pt>
                <c:pt idx="972">
                  <c:v>4.2672246138289047</c:v>
                </c:pt>
                <c:pt idx="973">
                  <c:v>3.6564565669929294</c:v>
                </c:pt>
                <c:pt idx="974">
                  <c:v>3.6521620444718423</c:v>
                </c:pt>
                <c:pt idx="975">
                  <c:v>2.9696791595478587</c:v>
                </c:pt>
                <c:pt idx="976">
                  <c:v>3.0792383833481805</c:v>
                </c:pt>
                <c:pt idx="977">
                  <c:v>2.9110988815177268</c:v>
                </c:pt>
                <c:pt idx="978">
                  <c:v>3.9866007715371281</c:v>
                </c:pt>
                <c:pt idx="979">
                  <c:v>3.7285678742297801</c:v>
                </c:pt>
                <c:pt idx="980">
                  <c:v>3.8261811792423805</c:v>
                </c:pt>
                <c:pt idx="981">
                  <c:v>4.1696129711830947</c:v>
                </c:pt>
                <c:pt idx="982">
                  <c:v>4.0217382318254691</c:v>
                </c:pt>
                <c:pt idx="983">
                  <c:v>4.0159469686018605</c:v>
                </c:pt>
                <c:pt idx="984">
                  <c:v>3.9083548744675212</c:v>
                </c:pt>
                <c:pt idx="985">
                  <c:v>3.7047870848690008</c:v>
                </c:pt>
                <c:pt idx="986">
                  <c:v>3.8751428503726997</c:v>
                </c:pt>
                <c:pt idx="987">
                  <c:v>4.0016198977502588</c:v>
                </c:pt>
                <c:pt idx="988">
                  <c:v>3.6878253490697146</c:v>
                </c:pt>
                <c:pt idx="989">
                  <c:v>3.7402870061336002</c:v>
                </c:pt>
                <c:pt idx="990">
                  <c:v>3.6184989466452038</c:v>
                </c:pt>
                <c:pt idx="991">
                  <c:v>3.5357290712662817</c:v>
                </c:pt>
                <c:pt idx="992">
                  <c:v>3.6861614316769602</c:v>
                </c:pt>
                <c:pt idx="993">
                  <c:v>3.65373707439046</c:v>
                </c:pt>
                <c:pt idx="994">
                  <c:v>3.6271028764762612</c:v>
                </c:pt>
                <c:pt idx="995">
                  <c:v>3.4470963132057109</c:v>
                </c:pt>
                <c:pt idx="996">
                  <c:v>3.4258529665822928</c:v>
                </c:pt>
                <c:pt idx="997">
                  <c:v>3.4930151610833833</c:v>
                </c:pt>
                <c:pt idx="998">
                  <c:v>3.3920978841824607</c:v>
                </c:pt>
                <c:pt idx="999">
                  <c:v>3.2209981475516418</c:v>
                </c:pt>
                <c:pt idx="1000">
                  <c:v>3.3290760713036303</c:v>
                </c:pt>
                <c:pt idx="1001">
                  <c:v>3.4251968271353141</c:v>
                </c:pt>
                <c:pt idx="1002">
                  <c:v>3.3875717461755483</c:v>
                </c:pt>
                <c:pt idx="1003">
                  <c:v>3.1877799816277816</c:v>
                </c:pt>
                <c:pt idx="1004">
                  <c:v>3.2359162083307602</c:v>
                </c:pt>
                <c:pt idx="1005">
                  <c:v>3.2927356091196387</c:v>
                </c:pt>
                <c:pt idx="1006">
                  <c:v>3.3913612895446077</c:v>
                </c:pt>
                <c:pt idx="1007">
                  <c:v>3.6207507958228997</c:v>
                </c:pt>
                <c:pt idx="1008">
                  <c:v>3.5431212330778412</c:v>
                </c:pt>
                <c:pt idx="1009">
                  <c:v>3.2269240044528842</c:v>
                </c:pt>
                <c:pt idx="1010">
                  <c:v>2.9636956124687366</c:v>
                </c:pt>
                <c:pt idx="1011">
                  <c:v>2.775318435910179</c:v>
                </c:pt>
                <c:pt idx="1012">
                  <c:v>3.0059849457515222</c:v>
                </c:pt>
                <c:pt idx="1013">
                  <c:v>3.0029447075210491</c:v>
                </c:pt>
                <c:pt idx="1014">
                  <c:v>2.9302355397223385</c:v>
                </c:pt>
                <c:pt idx="1015">
                  <c:v>3.0816827965308149</c:v>
                </c:pt>
                <c:pt idx="1016">
                  <c:v>2.8748824777264637</c:v>
                </c:pt>
                <c:pt idx="1017">
                  <c:v>2.7378380464042382</c:v>
                </c:pt>
                <c:pt idx="1018">
                  <c:v>2.7170567285068192</c:v>
                </c:pt>
                <c:pt idx="1019">
                  <c:v>2.7982361595968142</c:v>
                </c:pt>
                <c:pt idx="1020">
                  <c:v>2.8445362183307212</c:v>
                </c:pt>
                <c:pt idx="1021">
                  <c:v>2.8404029022544037</c:v>
                </c:pt>
                <c:pt idx="1022">
                  <c:v>2.8233777425210334</c:v>
                </c:pt>
                <c:pt idx="1023">
                  <c:v>2.9312740651746227</c:v>
                </c:pt>
                <c:pt idx="1024">
                  <c:v>2.8360552973539561</c:v>
                </c:pt>
                <c:pt idx="1025">
                  <c:v>2.6655061387791288</c:v>
                </c:pt>
                <c:pt idx="1026">
                  <c:v>2.7678135534466004</c:v>
                </c:pt>
                <c:pt idx="1027">
                  <c:v>2.7568814559143946</c:v>
                </c:pt>
                <c:pt idx="1028">
                  <c:v>3.0002235508262411</c:v>
                </c:pt>
                <c:pt idx="1029">
                  <c:v>2.6217390878575277</c:v>
                </c:pt>
                <c:pt idx="1030">
                  <c:v>2.4784111026684541</c:v>
                </c:pt>
                <c:pt idx="1031">
                  <c:v>2.5521120700206117</c:v>
                </c:pt>
                <c:pt idx="1032">
                  <c:v>3.2430576447483692</c:v>
                </c:pt>
                <c:pt idx="1033">
                  <c:v>4.3982923881809723</c:v>
                </c:pt>
                <c:pt idx="1034">
                  <c:v>3.3920724886862574</c:v>
                </c:pt>
                <c:pt idx="1035">
                  <c:v>2.6363520103480731</c:v>
                </c:pt>
                <c:pt idx="1036">
                  <c:v>2.3622514033060806</c:v>
                </c:pt>
                <c:pt idx="1037">
                  <c:v>2.6343568321626618</c:v>
                </c:pt>
                <c:pt idx="1038">
                  <c:v>2.8121823699936579</c:v>
                </c:pt>
                <c:pt idx="1039">
                  <c:v>3.0598038982335187</c:v>
                </c:pt>
                <c:pt idx="1040">
                  <c:v>3.6704258506804792</c:v>
                </c:pt>
                <c:pt idx="1041">
                  <c:v>2.8622521611678367</c:v>
                </c:pt>
                <c:pt idx="1042">
                  <c:v>2.6152021353346924</c:v>
                </c:pt>
                <c:pt idx="1043">
                  <c:v>2.1686954878099152</c:v>
                </c:pt>
                <c:pt idx="1044">
                  <c:v>2.3278906615927402</c:v>
                </c:pt>
                <c:pt idx="1045">
                  <c:v>2.9379572289364444</c:v>
                </c:pt>
                <c:pt idx="1046">
                  <c:v>2.8711588151016367</c:v>
                </c:pt>
                <c:pt idx="1047">
                  <c:v>3.0566705691338689</c:v>
                </c:pt>
                <c:pt idx="1048">
                  <c:v>3.4044458260173975</c:v>
                </c:pt>
                <c:pt idx="1049">
                  <c:v>3.310654774291653</c:v>
                </c:pt>
                <c:pt idx="1050">
                  <c:v>3.6218474078537577</c:v>
                </c:pt>
                <c:pt idx="1051">
                  <c:v>2.91034425859878</c:v>
                </c:pt>
                <c:pt idx="1052">
                  <c:v>3.1276385711308015</c:v>
                </c:pt>
                <c:pt idx="1053">
                  <c:v>2.9398944758977867</c:v>
                </c:pt>
                <c:pt idx="1054">
                  <c:v>2.9397479032673157</c:v>
                </c:pt>
                <c:pt idx="1055">
                  <c:v>2.7627032487333287</c:v>
                </c:pt>
                <c:pt idx="1056">
                  <c:v>2.5438875632818605</c:v>
                </c:pt>
                <c:pt idx="1057">
                  <c:v>2.6962095943448823</c:v>
                </c:pt>
                <c:pt idx="1058">
                  <c:v>3.63923101923123</c:v>
                </c:pt>
                <c:pt idx="1059">
                  <c:v>3.6094350932173804</c:v>
                </c:pt>
                <c:pt idx="1060">
                  <c:v>2.7464822383499592</c:v>
                </c:pt>
                <c:pt idx="1061">
                  <c:v>2.6751637018214804</c:v>
                </c:pt>
                <c:pt idx="1062">
                  <c:v>4.2932931491947492</c:v>
                </c:pt>
                <c:pt idx="1063">
                  <c:v>4.1060996797231324</c:v>
                </c:pt>
                <c:pt idx="1064">
                  <c:v>2.487421268593963</c:v>
                </c:pt>
                <c:pt idx="1065">
                  <c:v>1.8361573186076163</c:v>
                </c:pt>
                <c:pt idx="1066">
                  <c:v>2.0397527783131739</c:v>
                </c:pt>
                <c:pt idx="1067">
                  <c:v>1.9593180650393802</c:v>
                </c:pt>
                <c:pt idx="1068">
                  <c:v>2.1489626839159421</c:v>
                </c:pt>
                <c:pt idx="1069">
                  <c:v>2.3383602945128668</c:v>
                </c:pt>
                <c:pt idx="1070">
                  <c:v>3.0594168518041522</c:v>
                </c:pt>
                <c:pt idx="1071">
                  <c:v>3.5781312236098541</c:v>
                </c:pt>
                <c:pt idx="1072">
                  <c:v>2.3227107368397788</c:v>
                </c:pt>
                <c:pt idx="1073">
                  <c:v>3.5108092809841063</c:v>
                </c:pt>
                <c:pt idx="1074">
                  <c:v>3.0799489731452079</c:v>
                </c:pt>
                <c:pt idx="1075">
                  <c:v>3.2066837428065669</c:v>
                </c:pt>
                <c:pt idx="1076">
                  <c:v>3.2537784610523297</c:v>
                </c:pt>
                <c:pt idx="1077">
                  <c:v>2.7054569447500274</c:v>
                </c:pt>
                <c:pt idx="1078">
                  <c:v>2.9993140146343542</c:v>
                </c:pt>
                <c:pt idx="1079">
                  <c:v>3.4898364069156131</c:v>
                </c:pt>
                <c:pt idx="1080">
                  <c:v>3.6077997409084843</c:v>
                </c:pt>
                <c:pt idx="1081">
                  <c:v>3.5752852653106237</c:v>
                </c:pt>
                <c:pt idx="1082">
                  <c:v>3.5338853644499597</c:v>
                </c:pt>
                <c:pt idx="1083">
                  <c:v>4.094569464681947</c:v>
                </c:pt>
                <c:pt idx="1084">
                  <c:v>4.9732387032045908</c:v>
                </c:pt>
                <c:pt idx="1085">
                  <c:v>4.6773371315540704</c:v>
                </c:pt>
                <c:pt idx="1086">
                  <c:v>4.0187092088664285</c:v>
                </c:pt>
                <c:pt idx="1087">
                  <c:v>2.5946713678592586</c:v>
                </c:pt>
                <c:pt idx="1088">
                  <c:v>3.4079380085586832</c:v>
                </c:pt>
                <c:pt idx="1089">
                  <c:v>3.8333624570004234</c:v>
                </c:pt>
                <c:pt idx="1090">
                  <c:v>4.5238409866904341</c:v>
                </c:pt>
                <c:pt idx="1091">
                  <c:v>3.5140173739490521</c:v>
                </c:pt>
                <c:pt idx="1092">
                  <c:v>3.4659142553114006</c:v>
                </c:pt>
                <c:pt idx="1093">
                  <c:v>3.3711002388860392</c:v>
                </c:pt>
                <c:pt idx="1094">
                  <c:v>3.4812302615100377</c:v>
                </c:pt>
                <c:pt idx="1095">
                  <c:v>3.6487101567206239</c:v>
                </c:pt>
                <c:pt idx="1096">
                  <c:v>4.0001500931735814</c:v>
                </c:pt>
                <c:pt idx="1097">
                  <c:v>3.594312309291547</c:v>
                </c:pt>
                <c:pt idx="1098">
                  <c:v>3.7411423538490713</c:v>
                </c:pt>
                <c:pt idx="1099">
                  <c:v>3.3766578745458959</c:v>
                </c:pt>
                <c:pt idx="1100">
                  <c:v>3.5838735931249457</c:v>
                </c:pt>
                <c:pt idx="1101">
                  <c:v>4.0343842692839997</c:v>
                </c:pt>
                <c:pt idx="1102">
                  <c:v>4.5609907989662295</c:v>
                </c:pt>
                <c:pt idx="1103">
                  <c:v>4.1422561485760045</c:v>
                </c:pt>
                <c:pt idx="1104">
                  <c:v>3.9793126792436762</c:v>
                </c:pt>
                <c:pt idx="1105">
                  <c:v>3.9471899567438236</c:v>
                </c:pt>
                <c:pt idx="1106">
                  <c:v>3.7773114743863578</c:v>
                </c:pt>
                <c:pt idx="1107">
                  <c:v>4.7007886045428764</c:v>
                </c:pt>
                <c:pt idx="1108">
                  <c:v>4.2756930512843621</c:v>
                </c:pt>
                <c:pt idx="1109">
                  <c:v>4.2910777836662524</c:v>
                </c:pt>
                <c:pt idx="1110">
                  <c:v>4.2968619813204425</c:v>
                </c:pt>
                <c:pt idx="1111">
                  <c:v>3.6702466432877028</c:v>
                </c:pt>
                <c:pt idx="1112">
                  <c:v>4.1068177993061115</c:v>
                </c:pt>
                <c:pt idx="1113">
                  <c:v>3.8781126584715802</c:v>
                </c:pt>
                <c:pt idx="1114">
                  <c:v>4.5881033396667856</c:v>
                </c:pt>
                <c:pt idx="1115">
                  <c:v>4.4454168111729775</c:v>
                </c:pt>
                <c:pt idx="1116">
                  <c:v>4.316512293354096</c:v>
                </c:pt>
                <c:pt idx="1117">
                  <c:v>4.5465420977127371</c:v>
                </c:pt>
                <c:pt idx="1118">
                  <c:v>4.671964494070993</c:v>
                </c:pt>
                <c:pt idx="1119">
                  <c:v>4.727997707484997</c:v>
                </c:pt>
                <c:pt idx="1120">
                  <c:v>4.6391547958139832</c:v>
                </c:pt>
                <c:pt idx="1121">
                  <c:v>4.3534423467950045</c:v>
                </c:pt>
                <c:pt idx="1122">
                  <c:v>4.3272921867719925</c:v>
                </c:pt>
                <c:pt idx="1123">
                  <c:v>4.5559033116747329</c:v>
                </c:pt>
                <c:pt idx="1124">
                  <c:v>5.0532685541474809</c:v>
                </c:pt>
                <c:pt idx="1125">
                  <c:v>4.8338334636454405</c:v>
                </c:pt>
                <c:pt idx="1126">
                  <c:v>4.7596685076869054</c:v>
                </c:pt>
                <c:pt idx="1127">
                  <c:v>4.9302496865272838</c:v>
                </c:pt>
                <c:pt idx="1128">
                  <c:v>4.9937207127119194</c:v>
                </c:pt>
                <c:pt idx="1129">
                  <c:v>4.8636729968909842</c:v>
                </c:pt>
                <c:pt idx="1130">
                  <c:v>4.858240742153682</c:v>
                </c:pt>
                <c:pt idx="1131">
                  <c:v>4.8763820701566294</c:v>
                </c:pt>
                <c:pt idx="1132">
                  <c:v>4.7840258534019675</c:v>
                </c:pt>
                <c:pt idx="1133">
                  <c:v>3.5854680285583918</c:v>
                </c:pt>
                <c:pt idx="1134">
                  <c:v>4.5716406163836414</c:v>
                </c:pt>
                <c:pt idx="1135">
                  <c:v>4.4880968437557796</c:v>
                </c:pt>
                <c:pt idx="1136">
                  <c:v>5.0164195975529857</c:v>
                </c:pt>
                <c:pt idx="1137">
                  <c:v>4.4418808093769773</c:v>
                </c:pt>
                <c:pt idx="1138">
                  <c:v>4.3703615705152661</c:v>
                </c:pt>
                <c:pt idx="1139">
                  <c:v>4.7122095446274486</c:v>
                </c:pt>
                <c:pt idx="1140">
                  <c:v>3.8471761230123782</c:v>
                </c:pt>
                <c:pt idx="1141">
                  <c:v>5.084146249336424</c:v>
                </c:pt>
                <c:pt idx="1142">
                  <c:v>5.070041094652022</c:v>
                </c:pt>
                <c:pt idx="1143">
                  <c:v>4.9953844954636182</c:v>
                </c:pt>
                <c:pt idx="1144">
                  <c:v>4.9375814010090204</c:v>
                </c:pt>
                <c:pt idx="1145">
                  <c:v>5.2866444708910594</c:v>
                </c:pt>
                <c:pt idx="1146">
                  <c:v>5.4541192903597882</c:v>
                </c:pt>
                <c:pt idx="1147">
                  <c:v>5.3982083324431862</c:v>
                </c:pt>
                <c:pt idx="1148">
                  <c:v>5.1393311182293901</c:v>
                </c:pt>
                <c:pt idx="1149">
                  <c:v>5.4140045553075788</c:v>
                </c:pt>
                <c:pt idx="1150">
                  <c:v>5.7309502741031064</c:v>
                </c:pt>
                <c:pt idx="1151">
                  <c:v>5.5493712789379845</c:v>
                </c:pt>
                <c:pt idx="1152">
                  <c:v>5.6901812601975452</c:v>
                </c:pt>
                <c:pt idx="1153">
                  <c:v>5.7960081522497937</c:v>
                </c:pt>
                <c:pt idx="1154">
                  <c:v>4.9850860324094146</c:v>
                </c:pt>
                <c:pt idx="1155">
                  <c:v>5.1538784439946461</c:v>
                </c:pt>
                <c:pt idx="1156">
                  <c:v>3.8380398792465171</c:v>
                </c:pt>
                <c:pt idx="1157">
                  <c:v>5.2834931773861493</c:v>
                </c:pt>
                <c:pt idx="1158">
                  <c:v>5.8779374222713887</c:v>
                </c:pt>
                <c:pt idx="1159">
                  <c:v>5.5707134509944014</c:v>
                </c:pt>
                <c:pt idx="1160">
                  <c:v>6.5597596089117083</c:v>
                </c:pt>
                <c:pt idx="1161">
                  <c:v>6.2851586938514714</c:v>
                </c:pt>
                <c:pt idx="1162">
                  <c:v>5.2308842468258918</c:v>
                </c:pt>
                <c:pt idx="1163">
                  <c:v>6.1594351299571866</c:v>
                </c:pt>
                <c:pt idx="1164">
                  <c:v>6.5155354994678385</c:v>
                </c:pt>
                <c:pt idx="1165">
                  <c:v>6.2513434149458735</c:v>
                </c:pt>
                <c:pt idx="1166">
                  <c:v>6.3785979695258295</c:v>
                </c:pt>
                <c:pt idx="1167">
                  <c:v>6.3257700394484884</c:v>
                </c:pt>
                <c:pt idx="1168">
                  <c:v>6.5598701960682462</c:v>
                </c:pt>
                <c:pt idx="1169">
                  <c:v>6.4608652458271294</c:v>
                </c:pt>
                <c:pt idx="1170">
                  <c:v>6.1602530860252864</c:v>
                </c:pt>
                <c:pt idx="1171">
                  <c:v>5.506404752332271</c:v>
                </c:pt>
                <c:pt idx="1172">
                  <c:v>6.4276906979573969</c:v>
                </c:pt>
                <c:pt idx="1173">
                  <c:v>5.2221069720843261</c:v>
                </c:pt>
                <c:pt idx="1174">
                  <c:v>6.0482778839957394</c:v>
                </c:pt>
                <c:pt idx="1175">
                  <c:v>5.7978714895413024</c:v>
                </c:pt>
                <c:pt idx="1176">
                  <c:v>5.9582823932450024</c:v>
                </c:pt>
                <c:pt idx="1177">
                  <c:v>4.0244411022684865</c:v>
                </c:pt>
                <c:pt idx="1178">
                  <c:v>2.819218673043737</c:v>
                </c:pt>
                <c:pt idx="1179">
                  <c:v>5.5876467568460306</c:v>
                </c:pt>
                <c:pt idx="1180">
                  <c:v>6.0781526732485887</c:v>
                </c:pt>
                <c:pt idx="1181">
                  <c:v>5.0071823107858373</c:v>
                </c:pt>
                <c:pt idx="1182">
                  <c:v>5.3368645573357796</c:v>
                </c:pt>
                <c:pt idx="1183">
                  <c:v>4.7169411960617893</c:v>
                </c:pt>
                <c:pt idx="1184">
                  <c:v>4.2139360908425481</c:v>
                </c:pt>
                <c:pt idx="1185">
                  <c:v>5.7716046818595101</c:v>
                </c:pt>
                <c:pt idx="1186">
                  <c:v>6.3215076184706067</c:v>
                </c:pt>
                <c:pt idx="1187">
                  <c:v>6.4015577879030818</c:v>
                </c:pt>
                <c:pt idx="1188">
                  <c:v>6.5066353781770463</c:v>
                </c:pt>
                <c:pt idx="1189">
                  <c:v>7.3210289714221224</c:v>
                </c:pt>
                <c:pt idx="1190">
                  <c:v>7.1038061481861146</c:v>
                </c:pt>
                <c:pt idx="1191">
                  <c:v>7.1358035014273611</c:v>
                </c:pt>
                <c:pt idx="1192">
                  <c:v>7.1254736527107605</c:v>
                </c:pt>
                <c:pt idx="1193">
                  <c:v>7.1028052648168458</c:v>
                </c:pt>
                <c:pt idx="1194">
                  <c:v>7.4331830299101194</c:v>
                </c:pt>
                <c:pt idx="1195">
                  <c:v>7.2774255358386171</c:v>
                </c:pt>
                <c:pt idx="1196">
                  <c:v>6.9058817805017814</c:v>
                </c:pt>
                <c:pt idx="1197">
                  <c:v>7.0610154125681364</c:v>
                </c:pt>
                <c:pt idx="1198">
                  <c:v>6.8345601671475045</c:v>
                </c:pt>
                <c:pt idx="1199">
                  <c:v>7.2579664391365695</c:v>
                </c:pt>
                <c:pt idx="1200">
                  <c:v>6.9293801281572653</c:v>
                </c:pt>
                <c:pt idx="1201">
                  <c:v>7.1591722135809865</c:v>
                </c:pt>
                <c:pt idx="1202">
                  <c:v>6.9321546905471925</c:v>
                </c:pt>
                <c:pt idx="1203">
                  <c:v>7.6920495515759155</c:v>
                </c:pt>
                <c:pt idx="1204">
                  <c:v>7.6375940011382255</c:v>
                </c:pt>
                <c:pt idx="1205">
                  <c:v>8.1024325055639963</c:v>
                </c:pt>
                <c:pt idx="1206">
                  <c:v>7.3572974081924389</c:v>
                </c:pt>
                <c:pt idx="1207">
                  <c:v>7.1484659522941314</c:v>
                </c:pt>
                <c:pt idx="1208">
                  <c:v>6.395182373894384</c:v>
                </c:pt>
                <c:pt idx="1209">
                  <c:v>6.017971022512187</c:v>
                </c:pt>
                <c:pt idx="1210">
                  <c:v>6.5729205260586365</c:v>
                </c:pt>
                <c:pt idx="1211">
                  <c:v>7.1749909551523263</c:v>
                </c:pt>
                <c:pt idx="1212">
                  <c:v>6.9087822650103519</c:v>
                </c:pt>
                <c:pt idx="1213">
                  <c:v>6.7508604026941352</c:v>
                </c:pt>
                <c:pt idx="1214">
                  <c:v>6.2655781785698945</c:v>
                </c:pt>
                <c:pt idx="1215">
                  <c:v>6.3818904266130394</c:v>
                </c:pt>
                <c:pt idx="1216">
                  <c:v>6.9814441631291153</c:v>
                </c:pt>
                <c:pt idx="1217">
                  <c:v>7.5041243658072769</c:v>
                </c:pt>
                <c:pt idx="1218">
                  <c:v>7.0552318324241083</c:v>
                </c:pt>
                <c:pt idx="1219">
                  <c:v>7.1787721341991446</c:v>
                </c:pt>
                <c:pt idx="1220">
                  <c:v>7.3679845632523255</c:v>
                </c:pt>
                <c:pt idx="1221">
                  <c:v>4.8875119244885665</c:v>
                </c:pt>
                <c:pt idx="1222">
                  <c:v>2.9698508797232326</c:v>
                </c:pt>
                <c:pt idx="1223">
                  <c:v>3.7810700718078012</c:v>
                </c:pt>
                <c:pt idx="1224">
                  <c:v>4.0218813649481708</c:v>
                </c:pt>
                <c:pt idx="1225">
                  <c:v>3.2948254947325664</c:v>
                </c:pt>
                <c:pt idx="1226">
                  <c:v>3.5949415776103812</c:v>
                </c:pt>
                <c:pt idx="1227">
                  <c:v>4.3801588478493869</c:v>
                </c:pt>
                <c:pt idx="1228">
                  <c:v>4.1616951406318714</c:v>
                </c:pt>
                <c:pt idx="1229">
                  <c:v>5.3718403775418473</c:v>
                </c:pt>
                <c:pt idx="1230">
                  <c:v>5.4645139505471247</c:v>
                </c:pt>
                <c:pt idx="1231">
                  <c:v>5.2332605505876524</c:v>
                </c:pt>
                <c:pt idx="1232">
                  <c:v>4.6404614279321734</c:v>
                </c:pt>
                <c:pt idx="1233">
                  <c:v>5.1240434739819705</c:v>
                </c:pt>
                <c:pt idx="1234">
                  <c:v>3.8863659405261037</c:v>
                </c:pt>
                <c:pt idx="1235">
                  <c:v>2.5546136431200575</c:v>
                </c:pt>
                <c:pt idx="1236">
                  <c:v>2.3925357575764212</c:v>
                </c:pt>
                <c:pt idx="1237">
                  <c:v>2.3632325420171161</c:v>
                </c:pt>
                <c:pt idx="1238">
                  <c:v>2.2811400049517858</c:v>
                </c:pt>
                <c:pt idx="1239">
                  <c:v>2.18933649865604</c:v>
                </c:pt>
                <c:pt idx="1240">
                  <c:v>2.281771870675311</c:v>
                </c:pt>
                <c:pt idx="1241">
                  <c:v>2.3509143966510093</c:v>
                </c:pt>
                <c:pt idx="1242">
                  <c:v>2.8279538380254472</c:v>
                </c:pt>
                <c:pt idx="1243">
                  <c:v>3.0981953501271002</c:v>
                </c:pt>
                <c:pt idx="1244">
                  <c:v>2.3572330142306197</c:v>
                </c:pt>
                <c:pt idx="1245">
                  <c:v>2.9428897220831987</c:v>
                </c:pt>
                <c:pt idx="1246">
                  <c:v>2.5527497909673205</c:v>
                </c:pt>
                <c:pt idx="1247">
                  <c:v>2.3725829962305771</c:v>
                </c:pt>
                <c:pt idx="1248">
                  <c:v>2.5919027900855962</c:v>
                </c:pt>
                <c:pt idx="1249">
                  <c:v>2.3903021648011578</c:v>
                </c:pt>
                <c:pt idx="1250">
                  <c:v>2.4032818069328594</c:v>
                </c:pt>
                <c:pt idx="1251">
                  <c:v>3.2845905492553946</c:v>
                </c:pt>
                <c:pt idx="1252">
                  <c:v>2.5806365620891412</c:v>
                </c:pt>
                <c:pt idx="1253">
                  <c:v>2.251319880248754</c:v>
                </c:pt>
                <c:pt idx="1254">
                  <c:v>2.3513749106840383</c:v>
                </c:pt>
                <c:pt idx="1255">
                  <c:v>3.3723982973856677</c:v>
                </c:pt>
                <c:pt idx="1256">
                  <c:v>2.7758633101997221</c:v>
                </c:pt>
                <c:pt idx="1257">
                  <c:v>2.3003825523167993</c:v>
                </c:pt>
                <c:pt idx="1258">
                  <c:v>2.2004824568398789</c:v>
                </c:pt>
                <c:pt idx="1259">
                  <c:v>2.0986470634434387</c:v>
                </c:pt>
                <c:pt idx="1260">
                  <c:v>2.1144723800782872</c:v>
                </c:pt>
                <c:pt idx="1261">
                  <c:v>2.095546199085053</c:v>
                </c:pt>
                <c:pt idx="1262">
                  <c:v>2.1827816697624423</c:v>
                </c:pt>
                <c:pt idx="1263">
                  <c:v>2.2602645715050014</c:v>
                </c:pt>
                <c:pt idx="1264">
                  <c:v>2.4526345572936208</c:v>
                </c:pt>
                <c:pt idx="1265">
                  <c:v>2.9854201124876591</c:v>
                </c:pt>
                <c:pt idx="1266">
                  <c:v>2.8683721205599637</c:v>
                </c:pt>
                <c:pt idx="1267">
                  <c:v>3.1305815571724649</c:v>
                </c:pt>
                <c:pt idx="1268">
                  <c:v>2.8042208742210901</c:v>
                </c:pt>
                <c:pt idx="1269">
                  <c:v>2.5935628674962392</c:v>
                </c:pt>
                <c:pt idx="1270">
                  <c:v>2.4471735124880012</c:v>
                </c:pt>
                <c:pt idx="1271">
                  <c:v>2.6422671355600027</c:v>
                </c:pt>
                <c:pt idx="1272">
                  <c:v>2.4666182201504787</c:v>
                </c:pt>
                <c:pt idx="1273">
                  <c:v>2.6667934159769282</c:v>
                </c:pt>
                <c:pt idx="1274">
                  <c:v>2.6007549523252091</c:v>
                </c:pt>
                <c:pt idx="1275">
                  <c:v>2.8205884491925008</c:v>
                </c:pt>
                <c:pt idx="1276">
                  <c:v>2.8772870067656382</c:v>
                </c:pt>
                <c:pt idx="1277">
                  <c:v>2.9684414743167937</c:v>
                </c:pt>
                <c:pt idx="1278">
                  <c:v>2.7768191543861778</c:v>
                </c:pt>
                <c:pt idx="1279">
                  <c:v>2.7761357279593062</c:v>
                </c:pt>
                <c:pt idx="1280">
                  <c:v>2.8343080802332881</c:v>
                </c:pt>
                <c:pt idx="1281">
                  <c:v>2.7113703446827482</c:v>
                </c:pt>
                <c:pt idx="1282">
                  <c:v>2.8584649241174227</c:v>
                </c:pt>
                <c:pt idx="1283">
                  <c:v>2.752048699699067</c:v>
                </c:pt>
                <c:pt idx="1284">
                  <c:v>2.8154790427913192</c:v>
                </c:pt>
                <c:pt idx="1285">
                  <c:v>2.7426110464720654</c:v>
                </c:pt>
                <c:pt idx="1286">
                  <c:v>2.772272602377571</c:v>
                </c:pt>
                <c:pt idx="1287">
                  <c:v>2.6947995610234892</c:v>
                </c:pt>
                <c:pt idx="1288">
                  <c:v>3.0954891438120922</c:v>
                </c:pt>
                <c:pt idx="1289">
                  <c:v>3.0800527817007062</c:v>
                </c:pt>
                <c:pt idx="1290">
                  <c:v>3.1352099592531633</c:v>
                </c:pt>
                <c:pt idx="1291">
                  <c:v>2.3389298461549952</c:v>
                </c:pt>
                <c:pt idx="1292">
                  <c:v>2.2100210484381897</c:v>
                </c:pt>
                <c:pt idx="1293">
                  <c:v>2.7118826999533634</c:v>
                </c:pt>
                <c:pt idx="1294">
                  <c:v>2.9230526815767393</c:v>
                </c:pt>
                <c:pt idx="1295">
                  <c:v>3.2908571631477068</c:v>
                </c:pt>
                <c:pt idx="1296">
                  <c:v>3.2224086888349808</c:v>
                </c:pt>
                <c:pt idx="1297">
                  <c:v>2.9908775935605361</c:v>
                </c:pt>
                <c:pt idx="1298">
                  <c:v>2.9903730924882277</c:v>
                </c:pt>
                <c:pt idx="1299">
                  <c:v>3.2712111285582708</c:v>
                </c:pt>
                <c:pt idx="1300">
                  <c:v>4.054517234657192</c:v>
                </c:pt>
                <c:pt idx="1301">
                  <c:v>3.4623379288759604</c:v>
                </c:pt>
                <c:pt idx="1302">
                  <c:v>4.6988207160804745</c:v>
                </c:pt>
                <c:pt idx="1303">
                  <c:v>4.4603742934567725</c:v>
                </c:pt>
                <c:pt idx="1304">
                  <c:v>4.6091572826179643</c:v>
                </c:pt>
                <c:pt idx="1305">
                  <c:v>4.530786335069088</c:v>
                </c:pt>
                <c:pt idx="1306">
                  <c:v>4.5440102092309083</c:v>
                </c:pt>
                <c:pt idx="1307">
                  <c:v>4.8518545430515472</c:v>
                </c:pt>
                <c:pt idx="1308">
                  <c:v>4.3107530131808884</c:v>
                </c:pt>
                <c:pt idx="1309">
                  <c:v>3.9798120557764598</c:v>
                </c:pt>
                <c:pt idx="1310">
                  <c:v>3.827810556296785</c:v>
                </c:pt>
                <c:pt idx="1311">
                  <c:v>4.5357144124252455</c:v>
                </c:pt>
                <c:pt idx="1312">
                  <c:v>3.8370603189213552</c:v>
                </c:pt>
                <c:pt idx="1313">
                  <c:v>5.1021848881485239</c:v>
                </c:pt>
                <c:pt idx="1314">
                  <c:v>4.3686858892399645</c:v>
                </c:pt>
                <c:pt idx="1315">
                  <c:v>4.7712313773532324</c:v>
                </c:pt>
                <c:pt idx="1316">
                  <c:v>3.8054396548168561</c:v>
                </c:pt>
                <c:pt idx="1317">
                  <c:v>3.1919451694950527</c:v>
                </c:pt>
                <c:pt idx="1318">
                  <c:v>3.2484599940595587</c:v>
                </c:pt>
                <c:pt idx="1319">
                  <c:v>2.3352582041427898</c:v>
                </c:pt>
                <c:pt idx="1320">
                  <c:v>2.0421744269818332</c:v>
                </c:pt>
                <c:pt idx="1321">
                  <c:v>2.1446156101357827</c:v>
                </c:pt>
                <c:pt idx="1322">
                  <c:v>3.6451066174900202</c:v>
                </c:pt>
                <c:pt idx="1323">
                  <c:v>3.1233718105739086</c:v>
                </c:pt>
                <c:pt idx="1324">
                  <c:v>3.5009219668119047</c:v>
                </c:pt>
                <c:pt idx="1325">
                  <c:v>3.614140160672267</c:v>
                </c:pt>
                <c:pt idx="1326">
                  <c:v>2.8878815124610289</c:v>
                </c:pt>
                <c:pt idx="1327">
                  <c:v>2.9449697606290401</c:v>
                </c:pt>
                <c:pt idx="1328">
                  <c:v>2.9463354522166552</c:v>
                </c:pt>
                <c:pt idx="1329">
                  <c:v>3.4848654105093577</c:v>
                </c:pt>
                <c:pt idx="1330">
                  <c:v>3.0963957697504432</c:v>
                </c:pt>
                <c:pt idx="1331">
                  <c:v>4.1850890519803885</c:v>
                </c:pt>
                <c:pt idx="1332">
                  <c:v>5.3039014202233821</c:v>
                </c:pt>
                <c:pt idx="1333">
                  <c:v>4.6110056437075775</c:v>
                </c:pt>
                <c:pt idx="1334">
                  <c:v>4.1806320700974355</c:v>
                </c:pt>
                <c:pt idx="1335">
                  <c:v>4.2251204416837762</c:v>
                </c:pt>
                <c:pt idx="1336">
                  <c:v>4.3698944582908847</c:v>
                </c:pt>
                <c:pt idx="1337">
                  <c:v>4.3793854404713723</c:v>
                </c:pt>
                <c:pt idx="1338">
                  <c:v>4.3625748187161513</c:v>
                </c:pt>
                <c:pt idx="1339">
                  <c:v>4.1299398097945055</c:v>
                </c:pt>
                <c:pt idx="1340">
                  <c:v>4.0829394683152946</c:v>
                </c:pt>
                <c:pt idx="1341">
                  <c:v>4.3806429703401824</c:v>
                </c:pt>
                <c:pt idx="1342">
                  <c:v>4.4108428318010553</c:v>
                </c:pt>
                <c:pt idx="1343">
                  <c:v>4.1578190954869845</c:v>
                </c:pt>
                <c:pt idx="1344">
                  <c:v>4.1078831781473379</c:v>
                </c:pt>
                <c:pt idx="1345">
                  <c:v>3.5882813122310919</c:v>
                </c:pt>
                <c:pt idx="1346">
                  <c:v>3.4599345137631978</c:v>
                </c:pt>
                <c:pt idx="1347">
                  <c:v>3.6029318909662051</c:v>
                </c:pt>
                <c:pt idx="1348">
                  <c:v>4.1074321639381806</c:v>
                </c:pt>
                <c:pt idx="1349">
                  <c:v>4.1333522271560685</c:v>
                </c:pt>
                <c:pt idx="1350">
                  <c:v>4.2420760322979465</c:v>
                </c:pt>
                <c:pt idx="1351">
                  <c:v>4.0417987435913982</c:v>
                </c:pt>
                <c:pt idx="1352">
                  <c:v>4.2034909015075304</c:v>
                </c:pt>
                <c:pt idx="1353">
                  <c:v>3.6105539516642517</c:v>
                </c:pt>
                <c:pt idx="1354">
                  <c:v>3.7408765117427372</c:v>
                </c:pt>
                <c:pt idx="1355">
                  <c:v>3.9912805442502837</c:v>
                </c:pt>
                <c:pt idx="1356">
                  <c:v>3.5649540990887623</c:v>
                </c:pt>
                <c:pt idx="1357">
                  <c:v>3.5067963118086904</c:v>
                </c:pt>
                <c:pt idx="1358">
                  <c:v>3.3939022615265282</c:v>
                </c:pt>
                <c:pt idx="1359">
                  <c:v>3.5237584166456584</c:v>
                </c:pt>
                <c:pt idx="1360">
                  <c:v>3.2546513978335914</c:v>
                </c:pt>
                <c:pt idx="1361">
                  <c:v>3.4339403579991084</c:v>
                </c:pt>
                <c:pt idx="1362">
                  <c:v>3.3086747013064097</c:v>
                </c:pt>
                <c:pt idx="1363">
                  <c:v>3.1817097968885002</c:v>
                </c:pt>
                <c:pt idx="1364">
                  <c:v>3.3228416676492527</c:v>
                </c:pt>
                <c:pt idx="1365">
                  <c:v>3.2114523368912371</c:v>
                </c:pt>
                <c:pt idx="1366">
                  <c:v>3.1443386583572837</c:v>
                </c:pt>
                <c:pt idx="1367">
                  <c:v>3.3008406389633187</c:v>
                </c:pt>
                <c:pt idx="1368">
                  <c:v>3.3963358304153726</c:v>
                </c:pt>
                <c:pt idx="1369">
                  <c:v>3.0993018249426272</c:v>
                </c:pt>
                <c:pt idx="1370">
                  <c:v>3.145398658291819</c:v>
                </c:pt>
                <c:pt idx="1371">
                  <c:v>3.1392814494966879</c:v>
                </c:pt>
                <c:pt idx="1372">
                  <c:v>2.6718531394293161</c:v>
                </c:pt>
                <c:pt idx="1373">
                  <c:v>3.2740382640687358</c:v>
                </c:pt>
                <c:pt idx="1374">
                  <c:v>4.4199940592881966</c:v>
                </c:pt>
                <c:pt idx="1375">
                  <c:v>2.8471799976398717</c:v>
                </c:pt>
                <c:pt idx="1376">
                  <c:v>3.3811129524509282</c:v>
                </c:pt>
                <c:pt idx="1377">
                  <c:v>3.2439627472355226</c:v>
                </c:pt>
                <c:pt idx="1378">
                  <c:v>3.6527533312646017</c:v>
                </c:pt>
                <c:pt idx="1379">
                  <c:v>3.5202293949022287</c:v>
                </c:pt>
                <c:pt idx="1380">
                  <c:v>3.0324242389146079</c:v>
                </c:pt>
                <c:pt idx="1381">
                  <c:v>2.9439399995037343</c:v>
                </c:pt>
                <c:pt idx="1382">
                  <c:v>3.2897475062246802</c:v>
                </c:pt>
                <c:pt idx="1383">
                  <c:v>2.9705955420675032</c:v>
                </c:pt>
                <c:pt idx="1384">
                  <c:v>2.7057602786279489</c:v>
                </c:pt>
                <c:pt idx="1385">
                  <c:v>2.5426628226364278</c:v>
                </c:pt>
                <c:pt idx="1386">
                  <c:v>2.7653914357548857</c:v>
                </c:pt>
                <c:pt idx="1387">
                  <c:v>3.1857050552498665</c:v>
                </c:pt>
                <c:pt idx="1388">
                  <c:v>2.8387881979899507</c:v>
                </c:pt>
                <c:pt idx="1389">
                  <c:v>2.9340510325840827</c:v>
                </c:pt>
                <c:pt idx="1390">
                  <c:v>2.8958521816861267</c:v>
                </c:pt>
                <c:pt idx="1391">
                  <c:v>3.2507569046253835</c:v>
                </c:pt>
                <c:pt idx="1392">
                  <c:v>2.8323483542093393</c:v>
                </c:pt>
                <c:pt idx="1393">
                  <c:v>2.9118743901506368</c:v>
                </c:pt>
                <c:pt idx="1394">
                  <c:v>3.0907944715195415</c:v>
                </c:pt>
                <c:pt idx="1395">
                  <c:v>2.2505972228189823</c:v>
                </c:pt>
                <c:pt idx="1396">
                  <c:v>4.2173089454849864</c:v>
                </c:pt>
                <c:pt idx="1397">
                  <c:v>3.904881513427882</c:v>
                </c:pt>
                <c:pt idx="1398">
                  <c:v>4.3683009157707726</c:v>
                </c:pt>
                <c:pt idx="1399">
                  <c:v>3.6744569161753429</c:v>
                </c:pt>
                <c:pt idx="1400">
                  <c:v>3.5496938226843988</c:v>
                </c:pt>
                <c:pt idx="1401">
                  <c:v>2.7201487555138582</c:v>
                </c:pt>
                <c:pt idx="1402">
                  <c:v>2.9826251036869427</c:v>
                </c:pt>
                <c:pt idx="1403">
                  <c:v>2.6825564661452477</c:v>
                </c:pt>
                <c:pt idx="1404">
                  <c:v>2.4940313984474196</c:v>
                </c:pt>
                <c:pt idx="1405">
                  <c:v>2.4894234369345707</c:v>
                </c:pt>
                <c:pt idx="1406">
                  <c:v>2.4012215066235916</c:v>
                </c:pt>
                <c:pt idx="1407">
                  <c:v>2.2845995803251982</c:v>
                </c:pt>
                <c:pt idx="1408">
                  <c:v>2.302534546924599</c:v>
                </c:pt>
                <c:pt idx="1409">
                  <c:v>2.5169303540388022</c:v>
                </c:pt>
                <c:pt idx="1410">
                  <c:v>3.6291408097502353</c:v>
                </c:pt>
                <c:pt idx="1411">
                  <c:v>3.5459936735501576</c:v>
                </c:pt>
                <c:pt idx="1412">
                  <c:v>2.448221536631344</c:v>
                </c:pt>
                <c:pt idx="1413">
                  <c:v>1.9006979636694561</c:v>
                </c:pt>
                <c:pt idx="1414">
                  <c:v>2.0959588772436191</c:v>
                </c:pt>
                <c:pt idx="1415">
                  <c:v>1.9323375174234521</c:v>
                </c:pt>
                <c:pt idx="1416">
                  <c:v>2.5530961396815997</c:v>
                </c:pt>
                <c:pt idx="1417">
                  <c:v>2.8052206314664425</c:v>
                </c:pt>
                <c:pt idx="1418">
                  <c:v>2.5895226266410312</c:v>
                </c:pt>
                <c:pt idx="1419">
                  <c:v>2.7216329876406431</c:v>
                </c:pt>
                <c:pt idx="1420">
                  <c:v>3.0497499579671601</c:v>
                </c:pt>
                <c:pt idx="1421">
                  <c:v>2.3507821494641177</c:v>
                </c:pt>
                <c:pt idx="1422">
                  <c:v>2.302350578456501</c:v>
                </c:pt>
                <c:pt idx="1423">
                  <c:v>2.4432540718931857</c:v>
                </c:pt>
              </c:numCache>
            </c:numRef>
          </c:val>
          <c:smooth val="0"/>
          <c:extLst>
            <c:ext xmlns:c16="http://schemas.microsoft.com/office/drawing/2014/chart" uri="{C3380CC4-5D6E-409C-BE32-E72D297353CC}">
              <c16:uniqueId val="{00000000-82B2-4BE0-B96E-8233E1F12C82}"/>
            </c:ext>
          </c:extLst>
        </c:ser>
        <c:ser>
          <c:idx val="1"/>
          <c:order val="1"/>
          <c:tx>
            <c:strRef>
              <c:f>'ANN 4'!$B$1</c:f>
              <c:strCache>
                <c:ptCount val="1"/>
                <c:pt idx="0">
                  <c:v>Observed (O)</c:v>
                </c:pt>
              </c:strCache>
            </c:strRef>
          </c:tx>
          <c:marker>
            <c:symbol val="none"/>
          </c:marker>
          <c:val>
            <c:numRef>
              <c:f>'ANN 4'!$B$2:$B$1425</c:f>
              <c:numCache>
                <c:formatCode>General</c:formatCode>
                <c:ptCount val="1424"/>
                <c:pt idx="0">
                  <c:v>3.69</c:v>
                </c:pt>
                <c:pt idx="1">
                  <c:v>4.0199999999999996</c:v>
                </c:pt>
                <c:pt idx="2">
                  <c:v>3.9899999999999998</c:v>
                </c:pt>
                <c:pt idx="3">
                  <c:v>3.58</c:v>
                </c:pt>
                <c:pt idx="4">
                  <c:v>3.68</c:v>
                </c:pt>
                <c:pt idx="5">
                  <c:v>3.25</c:v>
                </c:pt>
                <c:pt idx="6">
                  <c:v>3.05</c:v>
                </c:pt>
                <c:pt idx="7">
                  <c:v>3.7</c:v>
                </c:pt>
                <c:pt idx="8">
                  <c:v>4.1099999999999985</c:v>
                </c:pt>
                <c:pt idx="9">
                  <c:v>3.98</c:v>
                </c:pt>
                <c:pt idx="10">
                  <c:v>3.7600000000000002</c:v>
                </c:pt>
                <c:pt idx="11">
                  <c:v>4.1199999999999966</c:v>
                </c:pt>
                <c:pt idx="12">
                  <c:v>4</c:v>
                </c:pt>
                <c:pt idx="13">
                  <c:v>4.3</c:v>
                </c:pt>
                <c:pt idx="14">
                  <c:v>4.1899999999999995</c:v>
                </c:pt>
                <c:pt idx="15">
                  <c:v>3.51</c:v>
                </c:pt>
                <c:pt idx="16">
                  <c:v>4.79</c:v>
                </c:pt>
                <c:pt idx="17">
                  <c:v>4.59</c:v>
                </c:pt>
                <c:pt idx="18">
                  <c:v>4.2300000000000004</c:v>
                </c:pt>
                <c:pt idx="19">
                  <c:v>3.9699999999999998</c:v>
                </c:pt>
                <c:pt idx="20">
                  <c:v>4.4700000000000024</c:v>
                </c:pt>
                <c:pt idx="21">
                  <c:v>4.2699999999999996</c:v>
                </c:pt>
                <c:pt idx="22">
                  <c:v>4.84</c:v>
                </c:pt>
                <c:pt idx="23">
                  <c:v>4.63</c:v>
                </c:pt>
                <c:pt idx="24">
                  <c:v>4.2300000000000004</c:v>
                </c:pt>
                <c:pt idx="25">
                  <c:v>4.71</c:v>
                </c:pt>
                <c:pt idx="26">
                  <c:v>4.59</c:v>
                </c:pt>
                <c:pt idx="27">
                  <c:v>4.55</c:v>
                </c:pt>
                <c:pt idx="28">
                  <c:v>5.2</c:v>
                </c:pt>
                <c:pt idx="29">
                  <c:v>4.84</c:v>
                </c:pt>
                <c:pt idx="30">
                  <c:v>4.59</c:v>
                </c:pt>
                <c:pt idx="31">
                  <c:v>4.68</c:v>
                </c:pt>
                <c:pt idx="32">
                  <c:v>4.99</c:v>
                </c:pt>
                <c:pt idx="33">
                  <c:v>4.92</c:v>
                </c:pt>
                <c:pt idx="34">
                  <c:v>5.23</c:v>
                </c:pt>
                <c:pt idx="35">
                  <c:v>4.6599999999999975</c:v>
                </c:pt>
                <c:pt idx="36">
                  <c:v>4.5599999999999996</c:v>
                </c:pt>
                <c:pt idx="37">
                  <c:v>5.68</c:v>
                </c:pt>
                <c:pt idx="38">
                  <c:v>5.78</c:v>
                </c:pt>
                <c:pt idx="39">
                  <c:v>4.91</c:v>
                </c:pt>
                <c:pt idx="40">
                  <c:v>5.1099999999999985</c:v>
                </c:pt>
                <c:pt idx="41">
                  <c:v>5.17</c:v>
                </c:pt>
                <c:pt idx="42">
                  <c:v>5.3599999999999985</c:v>
                </c:pt>
                <c:pt idx="43">
                  <c:v>5.25</c:v>
                </c:pt>
                <c:pt idx="44">
                  <c:v>5.63</c:v>
                </c:pt>
                <c:pt idx="45">
                  <c:v>5.89</c:v>
                </c:pt>
                <c:pt idx="46">
                  <c:v>6.08</c:v>
                </c:pt>
                <c:pt idx="47">
                  <c:v>6</c:v>
                </c:pt>
                <c:pt idx="48">
                  <c:v>4.8599999999999985</c:v>
                </c:pt>
                <c:pt idx="49">
                  <c:v>5.44</c:v>
                </c:pt>
                <c:pt idx="50">
                  <c:v>5.59</c:v>
                </c:pt>
                <c:pt idx="51">
                  <c:v>5.99</c:v>
                </c:pt>
                <c:pt idx="52">
                  <c:v>5.63</c:v>
                </c:pt>
                <c:pt idx="53">
                  <c:v>5.63</c:v>
                </c:pt>
                <c:pt idx="54">
                  <c:v>5.63</c:v>
                </c:pt>
                <c:pt idx="55">
                  <c:v>6.18</c:v>
                </c:pt>
                <c:pt idx="56">
                  <c:v>6.06</c:v>
                </c:pt>
                <c:pt idx="57">
                  <c:v>6.1</c:v>
                </c:pt>
                <c:pt idx="58">
                  <c:v>6.31</c:v>
                </c:pt>
                <c:pt idx="59">
                  <c:v>6.5</c:v>
                </c:pt>
                <c:pt idx="60">
                  <c:v>5.81</c:v>
                </c:pt>
                <c:pt idx="61">
                  <c:v>6.24</c:v>
                </c:pt>
                <c:pt idx="62">
                  <c:v>6.3</c:v>
                </c:pt>
                <c:pt idx="63">
                  <c:v>6.2</c:v>
                </c:pt>
                <c:pt idx="64">
                  <c:v>6.3599999999999985</c:v>
                </c:pt>
                <c:pt idx="65">
                  <c:v>6.83</c:v>
                </c:pt>
                <c:pt idx="66">
                  <c:v>7.14</c:v>
                </c:pt>
                <c:pt idx="67">
                  <c:v>7.17</c:v>
                </c:pt>
                <c:pt idx="68">
                  <c:v>7.1099999999999985</c:v>
                </c:pt>
                <c:pt idx="69">
                  <c:v>6.55</c:v>
                </c:pt>
                <c:pt idx="70">
                  <c:v>6.53</c:v>
                </c:pt>
                <c:pt idx="71">
                  <c:v>6.42</c:v>
                </c:pt>
                <c:pt idx="72">
                  <c:v>6.6599999999999975</c:v>
                </c:pt>
                <c:pt idx="73">
                  <c:v>6.79</c:v>
                </c:pt>
                <c:pt idx="74">
                  <c:v>6.76</c:v>
                </c:pt>
                <c:pt idx="75">
                  <c:v>7.14</c:v>
                </c:pt>
                <c:pt idx="76">
                  <c:v>6.67</c:v>
                </c:pt>
                <c:pt idx="77">
                  <c:v>6.91</c:v>
                </c:pt>
                <c:pt idx="78">
                  <c:v>7.02</c:v>
                </c:pt>
                <c:pt idx="79">
                  <c:v>7.1099999999999985</c:v>
                </c:pt>
                <c:pt idx="80">
                  <c:v>6.76</c:v>
                </c:pt>
                <c:pt idx="81">
                  <c:v>6.94</c:v>
                </c:pt>
                <c:pt idx="82">
                  <c:v>7.03</c:v>
                </c:pt>
                <c:pt idx="83">
                  <c:v>7.2</c:v>
                </c:pt>
                <c:pt idx="84">
                  <c:v>6.85</c:v>
                </c:pt>
                <c:pt idx="85">
                  <c:v>7.1</c:v>
                </c:pt>
                <c:pt idx="86">
                  <c:v>7.4</c:v>
                </c:pt>
                <c:pt idx="87">
                  <c:v>7.48</c:v>
                </c:pt>
                <c:pt idx="88">
                  <c:v>7.18</c:v>
                </c:pt>
                <c:pt idx="89">
                  <c:v>7.26</c:v>
                </c:pt>
                <c:pt idx="90">
                  <c:v>7.52</c:v>
                </c:pt>
                <c:pt idx="91">
                  <c:v>7.3</c:v>
                </c:pt>
                <c:pt idx="92">
                  <c:v>7.2700000000000014</c:v>
                </c:pt>
                <c:pt idx="93">
                  <c:v>7.6499999999999995</c:v>
                </c:pt>
                <c:pt idx="94">
                  <c:v>7.1499999999999995</c:v>
                </c:pt>
                <c:pt idx="95">
                  <c:v>6.8</c:v>
                </c:pt>
                <c:pt idx="96">
                  <c:v>6.9700000000000024</c:v>
                </c:pt>
                <c:pt idx="97">
                  <c:v>6.79</c:v>
                </c:pt>
                <c:pt idx="98">
                  <c:v>7.6499999999999995</c:v>
                </c:pt>
                <c:pt idx="99">
                  <c:v>7.2</c:v>
                </c:pt>
                <c:pt idx="100">
                  <c:v>6.58</c:v>
                </c:pt>
                <c:pt idx="101">
                  <c:v>6.73</c:v>
                </c:pt>
                <c:pt idx="102">
                  <c:v>7.22</c:v>
                </c:pt>
                <c:pt idx="103">
                  <c:v>7.38</c:v>
                </c:pt>
                <c:pt idx="104">
                  <c:v>6.84</c:v>
                </c:pt>
                <c:pt idx="105">
                  <c:v>7.3199999999999985</c:v>
                </c:pt>
                <c:pt idx="106">
                  <c:v>7.75</c:v>
                </c:pt>
                <c:pt idx="107">
                  <c:v>7.49</c:v>
                </c:pt>
                <c:pt idx="108">
                  <c:v>6.85</c:v>
                </c:pt>
                <c:pt idx="109">
                  <c:v>6.99</c:v>
                </c:pt>
                <c:pt idx="110">
                  <c:v>7.1899999999999995</c:v>
                </c:pt>
                <c:pt idx="111">
                  <c:v>7.74</c:v>
                </c:pt>
                <c:pt idx="112">
                  <c:v>7.49</c:v>
                </c:pt>
                <c:pt idx="113">
                  <c:v>7.35</c:v>
                </c:pt>
                <c:pt idx="114">
                  <c:v>6.64</c:v>
                </c:pt>
                <c:pt idx="115">
                  <c:v>6.33</c:v>
                </c:pt>
                <c:pt idx="116">
                  <c:v>6.35</c:v>
                </c:pt>
                <c:pt idx="117">
                  <c:v>5.88</c:v>
                </c:pt>
                <c:pt idx="118">
                  <c:v>4.04</c:v>
                </c:pt>
                <c:pt idx="119">
                  <c:v>5.8</c:v>
                </c:pt>
                <c:pt idx="120">
                  <c:v>6.4700000000000024</c:v>
                </c:pt>
                <c:pt idx="121">
                  <c:v>6.34</c:v>
                </c:pt>
                <c:pt idx="122">
                  <c:v>4.71</c:v>
                </c:pt>
                <c:pt idx="123">
                  <c:v>4.3</c:v>
                </c:pt>
                <c:pt idx="124">
                  <c:v>3.66</c:v>
                </c:pt>
                <c:pt idx="125">
                  <c:v>4.3199999999999985</c:v>
                </c:pt>
                <c:pt idx="126">
                  <c:v>4.1899999999999995</c:v>
                </c:pt>
                <c:pt idx="127">
                  <c:v>3.9699999999999998</c:v>
                </c:pt>
                <c:pt idx="128">
                  <c:v>3.32</c:v>
                </c:pt>
                <c:pt idx="129">
                  <c:v>2.4299999999999997</c:v>
                </c:pt>
                <c:pt idx="130">
                  <c:v>2.8</c:v>
                </c:pt>
                <c:pt idx="131">
                  <c:v>4.87</c:v>
                </c:pt>
                <c:pt idx="132">
                  <c:v>4.6499999999999995</c:v>
                </c:pt>
                <c:pt idx="133">
                  <c:v>6.02</c:v>
                </c:pt>
                <c:pt idx="134">
                  <c:v>4.1499999999999995</c:v>
                </c:pt>
                <c:pt idx="135">
                  <c:v>3.46</c:v>
                </c:pt>
                <c:pt idx="136">
                  <c:v>2.5099999999999998</c:v>
                </c:pt>
                <c:pt idx="137">
                  <c:v>4.38</c:v>
                </c:pt>
                <c:pt idx="138">
                  <c:v>4.79</c:v>
                </c:pt>
                <c:pt idx="139">
                  <c:v>4.34</c:v>
                </c:pt>
                <c:pt idx="140">
                  <c:v>5.1499999999999995</c:v>
                </c:pt>
                <c:pt idx="141">
                  <c:v>5.13</c:v>
                </c:pt>
                <c:pt idx="142">
                  <c:v>5.08</c:v>
                </c:pt>
                <c:pt idx="143">
                  <c:v>4.0999999999999996</c:v>
                </c:pt>
                <c:pt idx="144">
                  <c:v>3.13</c:v>
                </c:pt>
                <c:pt idx="145">
                  <c:v>2.52</c:v>
                </c:pt>
                <c:pt idx="146">
                  <c:v>4.79</c:v>
                </c:pt>
                <c:pt idx="147">
                  <c:v>4.9300000000000024</c:v>
                </c:pt>
                <c:pt idx="148">
                  <c:v>3.54</c:v>
                </c:pt>
                <c:pt idx="149">
                  <c:v>3.23</c:v>
                </c:pt>
                <c:pt idx="150">
                  <c:v>1.9700000000000029</c:v>
                </c:pt>
                <c:pt idx="151">
                  <c:v>1.9700000000000029</c:v>
                </c:pt>
                <c:pt idx="152">
                  <c:v>2.14</c:v>
                </c:pt>
                <c:pt idx="153">
                  <c:v>2.6</c:v>
                </c:pt>
                <c:pt idx="154">
                  <c:v>2.4499999999999997</c:v>
                </c:pt>
                <c:pt idx="155">
                  <c:v>2.3199999999999967</c:v>
                </c:pt>
                <c:pt idx="156">
                  <c:v>2.59</c:v>
                </c:pt>
                <c:pt idx="157">
                  <c:v>3.18</c:v>
                </c:pt>
                <c:pt idx="158">
                  <c:v>2.65</c:v>
                </c:pt>
                <c:pt idx="159">
                  <c:v>2.3199999999999967</c:v>
                </c:pt>
                <c:pt idx="160">
                  <c:v>2.42</c:v>
                </c:pt>
                <c:pt idx="161">
                  <c:v>2.46</c:v>
                </c:pt>
                <c:pt idx="162">
                  <c:v>3.98</c:v>
                </c:pt>
                <c:pt idx="163">
                  <c:v>3.84</c:v>
                </c:pt>
                <c:pt idx="164">
                  <c:v>3.5</c:v>
                </c:pt>
                <c:pt idx="165">
                  <c:v>4.05</c:v>
                </c:pt>
                <c:pt idx="166">
                  <c:v>4.58</c:v>
                </c:pt>
                <c:pt idx="167">
                  <c:v>3.82</c:v>
                </c:pt>
                <c:pt idx="168">
                  <c:v>3.8299999999999987</c:v>
                </c:pt>
                <c:pt idx="169">
                  <c:v>2.64</c:v>
                </c:pt>
                <c:pt idx="170">
                  <c:v>2.71</c:v>
                </c:pt>
                <c:pt idx="171">
                  <c:v>4.28</c:v>
                </c:pt>
                <c:pt idx="172">
                  <c:v>4.17</c:v>
                </c:pt>
                <c:pt idx="173">
                  <c:v>3.4099999999999997</c:v>
                </c:pt>
                <c:pt idx="174">
                  <c:v>3.52</c:v>
                </c:pt>
                <c:pt idx="175">
                  <c:v>3.9699999999999998</c:v>
                </c:pt>
                <c:pt idx="176">
                  <c:v>3.9699999999999998</c:v>
                </c:pt>
                <c:pt idx="177">
                  <c:v>4.08</c:v>
                </c:pt>
                <c:pt idx="178">
                  <c:v>4.91</c:v>
                </c:pt>
                <c:pt idx="179">
                  <c:v>4.42</c:v>
                </c:pt>
                <c:pt idx="180">
                  <c:v>2.4699999999999998</c:v>
                </c:pt>
                <c:pt idx="181">
                  <c:v>2.86</c:v>
                </c:pt>
                <c:pt idx="182">
                  <c:v>2.2400000000000002</c:v>
                </c:pt>
                <c:pt idx="183">
                  <c:v>2.4499999999999997</c:v>
                </c:pt>
                <c:pt idx="184">
                  <c:v>2.8699999999999997</c:v>
                </c:pt>
                <c:pt idx="185">
                  <c:v>3.51</c:v>
                </c:pt>
                <c:pt idx="186">
                  <c:v>2.67</c:v>
                </c:pt>
                <c:pt idx="187">
                  <c:v>2.71</c:v>
                </c:pt>
                <c:pt idx="188">
                  <c:v>2.3499999999999988</c:v>
                </c:pt>
                <c:pt idx="189">
                  <c:v>1.9300000000000028</c:v>
                </c:pt>
                <c:pt idx="190">
                  <c:v>2</c:v>
                </c:pt>
                <c:pt idx="191">
                  <c:v>2.14</c:v>
                </c:pt>
                <c:pt idx="192">
                  <c:v>2.25</c:v>
                </c:pt>
                <c:pt idx="193">
                  <c:v>2.0299999999999998</c:v>
                </c:pt>
                <c:pt idx="194">
                  <c:v>2.2599999999999998</c:v>
                </c:pt>
                <c:pt idx="195">
                  <c:v>2.34</c:v>
                </c:pt>
                <c:pt idx="196">
                  <c:v>2.4</c:v>
                </c:pt>
                <c:pt idx="197">
                  <c:v>2.1800000000000002</c:v>
                </c:pt>
                <c:pt idx="198">
                  <c:v>2.0299999999999998</c:v>
                </c:pt>
                <c:pt idx="199">
                  <c:v>2</c:v>
                </c:pt>
                <c:pt idx="200">
                  <c:v>2.56</c:v>
                </c:pt>
                <c:pt idx="201">
                  <c:v>3.9099999999999997</c:v>
                </c:pt>
                <c:pt idx="202">
                  <c:v>2.8</c:v>
                </c:pt>
                <c:pt idx="203">
                  <c:v>2.12</c:v>
                </c:pt>
                <c:pt idx="204">
                  <c:v>2.02</c:v>
                </c:pt>
                <c:pt idx="205">
                  <c:v>2.06</c:v>
                </c:pt>
                <c:pt idx="206">
                  <c:v>2.2000000000000002</c:v>
                </c:pt>
                <c:pt idx="207">
                  <c:v>4.04</c:v>
                </c:pt>
                <c:pt idx="208">
                  <c:v>4.75</c:v>
                </c:pt>
                <c:pt idx="209">
                  <c:v>4.05</c:v>
                </c:pt>
                <c:pt idx="210">
                  <c:v>3.92</c:v>
                </c:pt>
                <c:pt idx="211">
                  <c:v>5.35</c:v>
                </c:pt>
                <c:pt idx="212">
                  <c:v>5.14</c:v>
                </c:pt>
                <c:pt idx="213">
                  <c:v>4.51</c:v>
                </c:pt>
                <c:pt idx="214">
                  <c:v>5.26</c:v>
                </c:pt>
                <c:pt idx="215">
                  <c:v>5.29</c:v>
                </c:pt>
                <c:pt idx="216">
                  <c:v>4.76</c:v>
                </c:pt>
                <c:pt idx="217">
                  <c:v>4.1199999999999966</c:v>
                </c:pt>
                <c:pt idx="218">
                  <c:v>4.0199999999999996</c:v>
                </c:pt>
                <c:pt idx="219">
                  <c:v>3.1</c:v>
                </c:pt>
                <c:pt idx="220">
                  <c:v>2.04</c:v>
                </c:pt>
                <c:pt idx="221">
                  <c:v>2.3499999999999988</c:v>
                </c:pt>
                <c:pt idx="222">
                  <c:v>3.71</c:v>
                </c:pt>
                <c:pt idx="223">
                  <c:v>4.2699999999999996</c:v>
                </c:pt>
                <c:pt idx="224">
                  <c:v>3.56</c:v>
                </c:pt>
                <c:pt idx="225">
                  <c:v>4.1499999999999995</c:v>
                </c:pt>
                <c:pt idx="226">
                  <c:v>3.2</c:v>
                </c:pt>
                <c:pt idx="227">
                  <c:v>3.1</c:v>
                </c:pt>
                <c:pt idx="228">
                  <c:v>3.46</c:v>
                </c:pt>
                <c:pt idx="229">
                  <c:v>3.01</c:v>
                </c:pt>
                <c:pt idx="230">
                  <c:v>2.27</c:v>
                </c:pt>
                <c:pt idx="231">
                  <c:v>3.8299999999999987</c:v>
                </c:pt>
                <c:pt idx="232">
                  <c:v>3.46</c:v>
                </c:pt>
                <c:pt idx="233">
                  <c:v>5.21</c:v>
                </c:pt>
                <c:pt idx="234">
                  <c:v>4.72</c:v>
                </c:pt>
                <c:pt idx="235">
                  <c:v>4.63</c:v>
                </c:pt>
                <c:pt idx="236">
                  <c:v>4.4800000000000004</c:v>
                </c:pt>
                <c:pt idx="237">
                  <c:v>4.21</c:v>
                </c:pt>
                <c:pt idx="238">
                  <c:v>4.37</c:v>
                </c:pt>
                <c:pt idx="239">
                  <c:v>4.51</c:v>
                </c:pt>
                <c:pt idx="240">
                  <c:v>4.7699999999999996</c:v>
                </c:pt>
                <c:pt idx="241">
                  <c:v>4.72</c:v>
                </c:pt>
                <c:pt idx="242">
                  <c:v>4.2300000000000004</c:v>
                </c:pt>
                <c:pt idx="243">
                  <c:v>4.7300000000000004</c:v>
                </c:pt>
                <c:pt idx="244">
                  <c:v>4.91</c:v>
                </c:pt>
                <c:pt idx="245">
                  <c:v>5.1199999999999966</c:v>
                </c:pt>
                <c:pt idx="246">
                  <c:v>5.09</c:v>
                </c:pt>
                <c:pt idx="247">
                  <c:v>5.0999999999999996</c:v>
                </c:pt>
                <c:pt idx="248">
                  <c:v>4.6099999999999985</c:v>
                </c:pt>
                <c:pt idx="249">
                  <c:v>3.56</c:v>
                </c:pt>
                <c:pt idx="250">
                  <c:v>4.8199999999999985</c:v>
                </c:pt>
                <c:pt idx="251">
                  <c:v>4.8</c:v>
                </c:pt>
                <c:pt idx="252">
                  <c:v>3.58</c:v>
                </c:pt>
                <c:pt idx="253">
                  <c:v>3.36</c:v>
                </c:pt>
                <c:pt idx="254">
                  <c:v>4.8899999999999997</c:v>
                </c:pt>
                <c:pt idx="255">
                  <c:v>2.9699999999999998</c:v>
                </c:pt>
                <c:pt idx="256">
                  <c:v>3.6</c:v>
                </c:pt>
                <c:pt idx="257">
                  <c:v>3.54</c:v>
                </c:pt>
                <c:pt idx="258">
                  <c:v>3.8099999999999987</c:v>
                </c:pt>
                <c:pt idx="259">
                  <c:v>3.9699999999999998</c:v>
                </c:pt>
                <c:pt idx="260">
                  <c:v>4.0199999999999996</c:v>
                </c:pt>
                <c:pt idx="261">
                  <c:v>4.1099999999999985</c:v>
                </c:pt>
                <c:pt idx="262">
                  <c:v>4.29</c:v>
                </c:pt>
                <c:pt idx="263">
                  <c:v>3.8299999999999987</c:v>
                </c:pt>
                <c:pt idx="264">
                  <c:v>3.98</c:v>
                </c:pt>
                <c:pt idx="265">
                  <c:v>3.9699999999999998</c:v>
                </c:pt>
                <c:pt idx="266">
                  <c:v>3.8</c:v>
                </c:pt>
                <c:pt idx="267">
                  <c:v>3.63</c:v>
                </c:pt>
                <c:pt idx="268">
                  <c:v>3.54</c:v>
                </c:pt>
                <c:pt idx="269">
                  <c:v>3.56</c:v>
                </c:pt>
                <c:pt idx="270">
                  <c:v>3.9</c:v>
                </c:pt>
                <c:pt idx="271">
                  <c:v>3.4</c:v>
                </c:pt>
                <c:pt idx="272">
                  <c:v>3.3099999999999987</c:v>
                </c:pt>
                <c:pt idx="273">
                  <c:v>3.48</c:v>
                </c:pt>
                <c:pt idx="274">
                  <c:v>3.5</c:v>
                </c:pt>
                <c:pt idx="275">
                  <c:v>3.5</c:v>
                </c:pt>
                <c:pt idx="276">
                  <c:v>3.3699999999999997</c:v>
                </c:pt>
                <c:pt idx="277">
                  <c:v>3.15</c:v>
                </c:pt>
                <c:pt idx="278">
                  <c:v>3.07</c:v>
                </c:pt>
                <c:pt idx="279">
                  <c:v>3.09</c:v>
                </c:pt>
                <c:pt idx="280">
                  <c:v>3.1</c:v>
                </c:pt>
                <c:pt idx="281">
                  <c:v>3.42</c:v>
                </c:pt>
                <c:pt idx="282">
                  <c:v>3.7</c:v>
                </c:pt>
                <c:pt idx="283">
                  <c:v>3.66</c:v>
                </c:pt>
                <c:pt idx="284">
                  <c:v>4.08</c:v>
                </c:pt>
                <c:pt idx="285">
                  <c:v>4.71</c:v>
                </c:pt>
                <c:pt idx="286">
                  <c:v>4.1399999999999997</c:v>
                </c:pt>
                <c:pt idx="287">
                  <c:v>3.7800000000000002</c:v>
                </c:pt>
                <c:pt idx="288">
                  <c:v>3.36</c:v>
                </c:pt>
                <c:pt idx="289">
                  <c:v>3.19</c:v>
                </c:pt>
                <c:pt idx="290">
                  <c:v>2.9899999999999998</c:v>
                </c:pt>
                <c:pt idx="291">
                  <c:v>2.8699999999999997</c:v>
                </c:pt>
                <c:pt idx="292">
                  <c:v>3.22</c:v>
                </c:pt>
                <c:pt idx="293">
                  <c:v>4.37</c:v>
                </c:pt>
                <c:pt idx="294">
                  <c:v>4.7</c:v>
                </c:pt>
                <c:pt idx="295">
                  <c:v>3.77</c:v>
                </c:pt>
                <c:pt idx="296">
                  <c:v>3.68</c:v>
                </c:pt>
                <c:pt idx="297">
                  <c:v>3.07</c:v>
                </c:pt>
                <c:pt idx="298">
                  <c:v>3.15</c:v>
                </c:pt>
                <c:pt idx="299">
                  <c:v>3.42</c:v>
                </c:pt>
                <c:pt idx="300">
                  <c:v>3.21</c:v>
                </c:pt>
                <c:pt idx="301">
                  <c:v>3.07</c:v>
                </c:pt>
                <c:pt idx="302">
                  <c:v>3.04</c:v>
                </c:pt>
                <c:pt idx="303">
                  <c:v>2.9</c:v>
                </c:pt>
                <c:pt idx="304">
                  <c:v>3.03</c:v>
                </c:pt>
                <c:pt idx="305">
                  <c:v>2.98</c:v>
                </c:pt>
                <c:pt idx="306">
                  <c:v>2.82</c:v>
                </c:pt>
                <c:pt idx="307">
                  <c:v>2.74</c:v>
                </c:pt>
                <c:pt idx="308">
                  <c:v>1.9900000000000031</c:v>
                </c:pt>
                <c:pt idx="309">
                  <c:v>1.73</c:v>
                </c:pt>
                <c:pt idx="310">
                  <c:v>2.4</c:v>
                </c:pt>
                <c:pt idx="311">
                  <c:v>3.7</c:v>
                </c:pt>
                <c:pt idx="312">
                  <c:v>3.54</c:v>
                </c:pt>
                <c:pt idx="313">
                  <c:v>3.29</c:v>
                </c:pt>
                <c:pt idx="314">
                  <c:v>3.77</c:v>
                </c:pt>
                <c:pt idx="315">
                  <c:v>3.03</c:v>
                </c:pt>
                <c:pt idx="316">
                  <c:v>2.61</c:v>
                </c:pt>
                <c:pt idx="317">
                  <c:v>2.4099999999999997</c:v>
                </c:pt>
                <c:pt idx="318">
                  <c:v>1.9200000000000021</c:v>
                </c:pt>
                <c:pt idx="319">
                  <c:v>2.27</c:v>
                </c:pt>
                <c:pt idx="320">
                  <c:v>2.67</c:v>
                </c:pt>
                <c:pt idx="321">
                  <c:v>2.77</c:v>
                </c:pt>
                <c:pt idx="322">
                  <c:v>2.8699999999999997</c:v>
                </c:pt>
                <c:pt idx="323">
                  <c:v>2.4699999999999998</c:v>
                </c:pt>
                <c:pt idx="324">
                  <c:v>3.2600000000000002</c:v>
                </c:pt>
                <c:pt idx="325">
                  <c:v>3.7600000000000002</c:v>
                </c:pt>
                <c:pt idx="326">
                  <c:v>3.62</c:v>
                </c:pt>
                <c:pt idx="327">
                  <c:v>3.9499999999999997</c:v>
                </c:pt>
                <c:pt idx="328">
                  <c:v>3.6</c:v>
                </c:pt>
                <c:pt idx="329">
                  <c:v>3.13</c:v>
                </c:pt>
                <c:pt idx="330">
                  <c:v>3.48</c:v>
                </c:pt>
                <c:pt idx="331">
                  <c:v>3.64</c:v>
                </c:pt>
                <c:pt idx="332">
                  <c:v>2.7600000000000002</c:v>
                </c:pt>
                <c:pt idx="333">
                  <c:v>2.54</c:v>
                </c:pt>
                <c:pt idx="334">
                  <c:v>2.94</c:v>
                </c:pt>
                <c:pt idx="335">
                  <c:v>3.16</c:v>
                </c:pt>
                <c:pt idx="336">
                  <c:v>4.37</c:v>
                </c:pt>
                <c:pt idx="337">
                  <c:v>4.68</c:v>
                </c:pt>
                <c:pt idx="338">
                  <c:v>2.75</c:v>
                </c:pt>
                <c:pt idx="339">
                  <c:v>2.65</c:v>
                </c:pt>
                <c:pt idx="340">
                  <c:v>3.16</c:v>
                </c:pt>
                <c:pt idx="341">
                  <c:v>3.3099999999999987</c:v>
                </c:pt>
                <c:pt idx="342">
                  <c:v>3.53</c:v>
                </c:pt>
                <c:pt idx="343">
                  <c:v>3.11</c:v>
                </c:pt>
                <c:pt idx="344">
                  <c:v>2.8899999999999997</c:v>
                </c:pt>
                <c:pt idx="345">
                  <c:v>2.75</c:v>
                </c:pt>
                <c:pt idx="346">
                  <c:v>2.75</c:v>
                </c:pt>
                <c:pt idx="347">
                  <c:v>3.66</c:v>
                </c:pt>
                <c:pt idx="348">
                  <c:v>3.18</c:v>
                </c:pt>
                <c:pt idx="349">
                  <c:v>2.92</c:v>
                </c:pt>
                <c:pt idx="350">
                  <c:v>2.44</c:v>
                </c:pt>
                <c:pt idx="351">
                  <c:v>2.9099999999999997</c:v>
                </c:pt>
                <c:pt idx="352">
                  <c:v>3.59</c:v>
                </c:pt>
                <c:pt idx="353">
                  <c:v>3</c:v>
                </c:pt>
                <c:pt idx="354">
                  <c:v>3.54</c:v>
                </c:pt>
                <c:pt idx="355">
                  <c:v>3.46</c:v>
                </c:pt>
                <c:pt idx="356">
                  <c:v>3.3499999999999988</c:v>
                </c:pt>
                <c:pt idx="357">
                  <c:v>4.13</c:v>
                </c:pt>
                <c:pt idx="358">
                  <c:v>3.62</c:v>
                </c:pt>
                <c:pt idx="359">
                  <c:v>3.11</c:v>
                </c:pt>
                <c:pt idx="360">
                  <c:v>3.4899999999999998</c:v>
                </c:pt>
                <c:pt idx="361">
                  <c:v>3.3099999999999987</c:v>
                </c:pt>
                <c:pt idx="362">
                  <c:v>2.56</c:v>
                </c:pt>
                <c:pt idx="363">
                  <c:v>2.8</c:v>
                </c:pt>
                <c:pt idx="364">
                  <c:v>3.36</c:v>
                </c:pt>
                <c:pt idx="365">
                  <c:v>3.86</c:v>
                </c:pt>
                <c:pt idx="366">
                  <c:v>3.8</c:v>
                </c:pt>
                <c:pt idx="367">
                  <c:v>3.59</c:v>
                </c:pt>
                <c:pt idx="368">
                  <c:v>3.74</c:v>
                </c:pt>
                <c:pt idx="369">
                  <c:v>3.7800000000000002</c:v>
                </c:pt>
                <c:pt idx="370">
                  <c:v>3.58</c:v>
                </c:pt>
                <c:pt idx="371">
                  <c:v>2.84</c:v>
                </c:pt>
                <c:pt idx="372">
                  <c:v>3.55</c:v>
                </c:pt>
                <c:pt idx="373">
                  <c:v>3.64</c:v>
                </c:pt>
                <c:pt idx="374">
                  <c:v>3.9899999999999998</c:v>
                </c:pt>
                <c:pt idx="375">
                  <c:v>4</c:v>
                </c:pt>
                <c:pt idx="376">
                  <c:v>3.75</c:v>
                </c:pt>
                <c:pt idx="377">
                  <c:v>4.6199999999999966</c:v>
                </c:pt>
                <c:pt idx="378">
                  <c:v>4.8599999999999985</c:v>
                </c:pt>
                <c:pt idx="379">
                  <c:v>4.28</c:v>
                </c:pt>
                <c:pt idx="380">
                  <c:v>4.5</c:v>
                </c:pt>
                <c:pt idx="381">
                  <c:v>4.37</c:v>
                </c:pt>
                <c:pt idx="382">
                  <c:v>4.5999999999999996</c:v>
                </c:pt>
                <c:pt idx="383">
                  <c:v>4.6399999999999997</c:v>
                </c:pt>
                <c:pt idx="384">
                  <c:v>4.76</c:v>
                </c:pt>
                <c:pt idx="385">
                  <c:v>4.72</c:v>
                </c:pt>
                <c:pt idx="386">
                  <c:v>4.87</c:v>
                </c:pt>
                <c:pt idx="387">
                  <c:v>5.3199999999999985</c:v>
                </c:pt>
                <c:pt idx="388">
                  <c:v>5.39</c:v>
                </c:pt>
                <c:pt idx="389">
                  <c:v>5.53</c:v>
                </c:pt>
                <c:pt idx="390">
                  <c:v>5.89</c:v>
                </c:pt>
                <c:pt idx="391">
                  <c:v>5.75</c:v>
                </c:pt>
                <c:pt idx="392">
                  <c:v>5.1899999999999995</c:v>
                </c:pt>
                <c:pt idx="393">
                  <c:v>4.92</c:v>
                </c:pt>
                <c:pt idx="394">
                  <c:v>5.38</c:v>
                </c:pt>
                <c:pt idx="395">
                  <c:v>4.9800000000000004</c:v>
                </c:pt>
                <c:pt idx="396">
                  <c:v>5.34</c:v>
                </c:pt>
                <c:pt idx="397">
                  <c:v>5.25</c:v>
                </c:pt>
                <c:pt idx="398">
                  <c:v>5.1099999999999985</c:v>
                </c:pt>
                <c:pt idx="399">
                  <c:v>5.28</c:v>
                </c:pt>
                <c:pt idx="400">
                  <c:v>5.17</c:v>
                </c:pt>
                <c:pt idx="401">
                  <c:v>5.59</c:v>
                </c:pt>
                <c:pt idx="402">
                  <c:v>5.72</c:v>
                </c:pt>
                <c:pt idx="403">
                  <c:v>6.1899999999999995</c:v>
                </c:pt>
                <c:pt idx="404">
                  <c:v>5.91</c:v>
                </c:pt>
                <c:pt idx="405">
                  <c:v>6.1499999999999995</c:v>
                </c:pt>
                <c:pt idx="406">
                  <c:v>5.6199999999999966</c:v>
                </c:pt>
                <c:pt idx="407">
                  <c:v>5.42</c:v>
                </c:pt>
                <c:pt idx="408">
                  <c:v>5.75</c:v>
                </c:pt>
                <c:pt idx="409">
                  <c:v>5.56</c:v>
                </c:pt>
                <c:pt idx="410">
                  <c:v>5.92</c:v>
                </c:pt>
                <c:pt idx="411">
                  <c:v>5.8199999999999985</c:v>
                </c:pt>
                <c:pt idx="412">
                  <c:v>6.53</c:v>
                </c:pt>
                <c:pt idx="413">
                  <c:v>5.7</c:v>
                </c:pt>
                <c:pt idx="414">
                  <c:v>6.29</c:v>
                </c:pt>
                <c:pt idx="415">
                  <c:v>6.1499999999999995</c:v>
                </c:pt>
                <c:pt idx="416">
                  <c:v>6.75</c:v>
                </c:pt>
                <c:pt idx="417">
                  <c:v>6.14</c:v>
                </c:pt>
                <c:pt idx="418">
                  <c:v>6.1899999999999995</c:v>
                </c:pt>
                <c:pt idx="419">
                  <c:v>5.81</c:v>
                </c:pt>
                <c:pt idx="420">
                  <c:v>6.02</c:v>
                </c:pt>
                <c:pt idx="421">
                  <c:v>6.21</c:v>
                </c:pt>
                <c:pt idx="422">
                  <c:v>6.1099999999999985</c:v>
                </c:pt>
                <c:pt idx="423">
                  <c:v>6.41</c:v>
                </c:pt>
                <c:pt idx="424">
                  <c:v>6.22</c:v>
                </c:pt>
                <c:pt idx="425">
                  <c:v>6.52</c:v>
                </c:pt>
                <c:pt idx="426">
                  <c:v>6.64</c:v>
                </c:pt>
                <c:pt idx="427">
                  <c:v>6.72</c:v>
                </c:pt>
                <c:pt idx="428">
                  <c:v>6.76</c:v>
                </c:pt>
                <c:pt idx="429">
                  <c:v>6.85</c:v>
                </c:pt>
                <c:pt idx="430">
                  <c:v>7.2</c:v>
                </c:pt>
                <c:pt idx="431">
                  <c:v>7.29</c:v>
                </c:pt>
                <c:pt idx="432">
                  <c:v>6.58</c:v>
                </c:pt>
                <c:pt idx="433">
                  <c:v>6.1899999999999995</c:v>
                </c:pt>
                <c:pt idx="434">
                  <c:v>6.8599999999999985</c:v>
                </c:pt>
                <c:pt idx="435">
                  <c:v>6.75</c:v>
                </c:pt>
                <c:pt idx="436">
                  <c:v>5.7</c:v>
                </c:pt>
                <c:pt idx="437">
                  <c:v>5.7700000000000014</c:v>
                </c:pt>
                <c:pt idx="438">
                  <c:v>6.51</c:v>
                </c:pt>
                <c:pt idx="439">
                  <c:v>6.33</c:v>
                </c:pt>
                <c:pt idx="440">
                  <c:v>6.39</c:v>
                </c:pt>
                <c:pt idx="441">
                  <c:v>6.29</c:v>
                </c:pt>
                <c:pt idx="442">
                  <c:v>5.3199999999999985</c:v>
                </c:pt>
                <c:pt idx="443">
                  <c:v>4.7</c:v>
                </c:pt>
                <c:pt idx="444">
                  <c:v>6.4300000000000024</c:v>
                </c:pt>
                <c:pt idx="445">
                  <c:v>6.34</c:v>
                </c:pt>
                <c:pt idx="446">
                  <c:v>6.75</c:v>
                </c:pt>
                <c:pt idx="447">
                  <c:v>6.7700000000000014</c:v>
                </c:pt>
                <c:pt idx="448">
                  <c:v>7.05</c:v>
                </c:pt>
                <c:pt idx="449">
                  <c:v>6.14</c:v>
                </c:pt>
                <c:pt idx="450">
                  <c:v>5.8</c:v>
                </c:pt>
                <c:pt idx="451">
                  <c:v>6.89</c:v>
                </c:pt>
                <c:pt idx="452">
                  <c:v>6.3</c:v>
                </c:pt>
                <c:pt idx="453">
                  <c:v>6.64</c:v>
                </c:pt>
                <c:pt idx="454">
                  <c:v>6.8599999999999985</c:v>
                </c:pt>
                <c:pt idx="455">
                  <c:v>7.34</c:v>
                </c:pt>
                <c:pt idx="456">
                  <c:v>6.99</c:v>
                </c:pt>
                <c:pt idx="457">
                  <c:v>5.94</c:v>
                </c:pt>
                <c:pt idx="458">
                  <c:v>7.42</c:v>
                </c:pt>
                <c:pt idx="459">
                  <c:v>7.39</c:v>
                </c:pt>
                <c:pt idx="460">
                  <c:v>7.6</c:v>
                </c:pt>
                <c:pt idx="461">
                  <c:v>7.5</c:v>
                </c:pt>
                <c:pt idx="462">
                  <c:v>7.18</c:v>
                </c:pt>
                <c:pt idx="463">
                  <c:v>7.05</c:v>
                </c:pt>
                <c:pt idx="464">
                  <c:v>5.6199999999999966</c:v>
                </c:pt>
                <c:pt idx="465">
                  <c:v>4.5599999999999996</c:v>
                </c:pt>
                <c:pt idx="466">
                  <c:v>2.71</c:v>
                </c:pt>
                <c:pt idx="467">
                  <c:v>3.36</c:v>
                </c:pt>
                <c:pt idx="468">
                  <c:v>3.9699999999999998</c:v>
                </c:pt>
                <c:pt idx="469">
                  <c:v>6.78</c:v>
                </c:pt>
                <c:pt idx="470">
                  <c:v>7.14</c:v>
                </c:pt>
                <c:pt idx="471">
                  <c:v>7.14</c:v>
                </c:pt>
                <c:pt idx="472">
                  <c:v>6.2700000000000014</c:v>
                </c:pt>
                <c:pt idx="473">
                  <c:v>6.33</c:v>
                </c:pt>
                <c:pt idx="474">
                  <c:v>7.01</c:v>
                </c:pt>
                <c:pt idx="475">
                  <c:v>7.31</c:v>
                </c:pt>
                <c:pt idx="476">
                  <c:v>6.8199999999999985</c:v>
                </c:pt>
                <c:pt idx="477">
                  <c:v>6.6199999999999966</c:v>
                </c:pt>
                <c:pt idx="478">
                  <c:v>6.49</c:v>
                </c:pt>
                <c:pt idx="479">
                  <c:v>6.9300000000000024</c:v>
                </c:pt>
                <c:pt idx="480">
                  <c:v>7.31</c:v>
                </c:pt>
                <c:pt idx="481">
                  <c:v>7.3</c:v>
                </c:pt>
                <c:pt idx="482">
                  <c:v>7.06</c:v>
                </c:pt>
                <c:pt idx="483">
                  <c:v>7.1099999999999985</c:v>
                </c:pt>
                <c:pt idx="484">
                  <c:v>6.59</c:v>
                </c:pt>
                <c:pt idx="485">
                  <c:v>6.1099999999999985</c:v>
                </c:pt>
                <c:pt idx="486">
                  <c:v>5.24</c:v>
                </c:pt>
                <c:pt idx="487">
                  <c:v>5.73</c:v>
                </c:pt>
                <c:pt idx="488">
                  <c:v>6.37</c:v>
                </c:pt>
                <c:pt idx="489">
                  <c:v>6.55</c:v>
                </c:pt>
                <c:pt idx="490">
                  <c:v>7.72</c:v>
                </c:pt>
                <c:pt idx="491">
                  <c:v>6.9700000000000024</c:v>
                </c:pt>
                <c:pt idx="492">
                  <c:v>6.23</c:v>
                </c:pt>
                <c:pt idx="493">
                  <c:v>6.92</c:v>
                </c:pt>
                <c:pt idx="494">
                  <c:v>6.64</c:v>
                </c:pt>
                <c:pt idx="495">
                  <c:v>6.41</c:v>
                </c:pt>
                <c:pt idx="496">
                  <c:v>5.07</c:v>
                </c:pt>
                <c:pt idx="497">
                  <c:v>3.25</c:v>
                </c:pt>
                <c:pt idx="498">
                  <c:v>2.5099999999999998</c:v>
                </c:pt>
                <c:pt idx="499">
                  <c:v>2.8499999999999988</c:v>
                </c:pt>
                <c:pt idx="500">
                  <c:v>4.1199999999999966</c:v>
                </c:pt>
                <c:pt idx="501">
                  <c:v>5.01</c:v>
                </c:pt>
                <c:pt idx="502">
                  <c:v>5.3199999999999985</c:v>
                </c:pt>
                <c:pt idx="503">
                  <c:v>3.64</c:v>
                </c:pt>
                <c:pt idx="504">
                  <c:v>4.38</c:v>
                </c:pt>
                <c:pt idx="505">
                  <c:v>5.7700000000000014</c:v>
                </c:pt>
                <c:pt idx="506">
                  <c:v>5.53</c:v>
                </c:pt>
                <c:pt idx="507">
                  <c:v>5.04</c:v>
                </c:pt>
                <c:pt idx="508">
                  <c:v>2.88</c:v>
                </c:pt>
                <c:pt idx="509">
                  <c:v>3.88</c:v>
                </c:pt>
                <c:pt idx="510">
                  <c:v>4.1399999999999997</c:v>
                </c:pt>
                <c:pt idx="511">
                  <c:v>6.67</c:v>
                </c:pt>
                <c:pt idx="512">
                  <c:v>6.05</c:v>
                </c:pt>
                <c:pt idx="513">
                  <c:v>5.55</c:v>
                </c:pt>
                <c:pt idx="514">
                  <c:v>5.85</c:v>
                </c:pt>
                <c:pt idx="515">
                  <c:v>5.58</c:v>
                </c:pt>
                <c:pt idx="516">
                  <c:v>5.6199999999999966</c:v>
                </c:pt>
                <c:pt idx="517">
                  <c:v>6.1899999999999995</c:v>
                </c:pt>
                <c:pt idx="518">
                  <c:v>5.63</c:v>
                </c:pt>
                <c:pt idx="519">
                  <c:v>4.3099999999999996</c:v>
                </c:pt>
                <c:pt idx="520">
                  <c:v>3.3899999999999997</c:v>
                </c:pt>
                <c:pt idx="521">
                  <c:v>3.03</c:v>
                </c:pt>
                <c:pt idx="522">
                  <c:v>2.42</c:v>
                </c:pt>
                <c:pt idx="523">
                  <c:v>2.82</c:v>
                </c:pt>
                <c:pt idx="524">
                  <c:v>2.9499999999999997</c:v>
                </c:pt>
                <c:pt idx="525">
                  <c:v>3.98</c:v>
                </c:pt>
                <c:pt idx="526">
                  <c:v>3.3499999999999988</c:v>
                </c:pt>
                <c:pt idx="527">
                  <c:v>3.58</c:v>
                </c:pt>
                <c:pt idx="528">
                  <c:v>2.9099999999999997</c:v>
                </c:pt>
                <c:pt idx="529">
                  <c:v>3.17</c:v>
                </c:pt>
                <c:pt idx="530">
                  <c:v>2.7800000000000002</c:v>
                </c:pt>
                <c:pt idx="531">
                  <c:v>5.8</c:v>
                </c:pt>
                <c:pt idx="532">
                  <c:v>3.06</c:v>
                </c:pt>
                <c:pt idx="533">
                  <c:v>3.25</c:v>
                </c:pt>
                <c:pt idx="534">
                  <c:v>2.3199999999999967</c:v>
                </c:pt>
                <c:pt idx="535">
                  <c:v>2.15</c:v>
                </c:pt>
                <c:pt idx="536">
                  <c:v>2.61</c:v>
                </c:pt>
                <c:pt idx="537">
                  <c:v>2.9899999999999998</c:v>
                </c:pt>
                <c:pt idx="538">
                  <c:v>2.59</c:v>
                </c:pt>
                <c:pt idx="539">
                  <c:v>2.79</c:v>
                </c:pt>
                <c:pt idx="540">
                  <c:v>3.4699999999999998</c:v>
                </c:pt>
                <c:pt idx="541">
                  <c:v>3.36</c:v>
                </c:pt>
                <c:pt idx="542">
                  <c:v>3.42</c:v>
                </c:pt>
                <c:pt idx="543">
                  <c:v>3.14</c:v>
                </c:pt>
                <c:pt idx="544">
                  <c:v>3.3699999999999997</c:v>
                </c:pt>
                <c:pt idx="545">
                  <c:v>4.24</c:v>
                </c:pt>
                <c:pt idx="546">
                  <c:v>4.1199999999999966</c:v>
                </c:pt>
                <c:pt idx="547">
                  <c:v>3.38</c:v>
                </c:pt>
                <c:pt idx="548">
                  <c:v>3.4499999999999997</c:v>
                </c:pt>
                <c:pt idx="549">
                  <c:v>3.38</c:v>
                </c:pt>
                <c:pt idx="550">
                  <c:v>2.9</c:v>
                </c:pt>
                <c:pt idx="551">
                  <c:v>2.84</c:v>
                </c:pt>
                <c:pt idx="552">
                  <c:v>4.25</c:v>
                </c:pt>
                <c:pt idx="553">
                  <c:v>3.1</c:v>
                </c:pt>
                <c:pt idx="554">
                  <c:v>3.53</c:v>
                </c:pt>
                <c:pt idx="555">
                  <c:v>4.91</c:v>
                </c:pt>
                <c:pt idx="556">
                  <c:v>5.08</c:v>
                </c:pt>
                <c:pt idx="557">
                  <c:v>4.37</c:v>
                </c:pt>
                <c:pt idx="558">
                  <c:v>4.63</c:v>
                </c:pt>
                <c:pt idx="559">
                  <c:v>2.9899999999999998</c:v>
                </c:pt>
                <c:pt idx="560">
                  <c:v>2.9699999999999998</c:v>
                </c:pt>
                <c:pt idx="561">
                  <c:v>2.38</c:v>
                </c:pt>
                <c:pt idx="562">
                  <c:v>2.14</c:v>
                </c:pt>
                <c:pt idx="563">
                  <c:v>2.4699999999999998</c:v>
                </c:pt>
                <c:pt idx="564">
                  <c:v>3.14</c:v>
                </c:pt>
                <c:pt idx="565">
                  <c:v>4.26</c:v>
                </c:pt>
                <c:pt idx="566">
                  <c:v>5.25</c:v>
                </c:pt>
                <c:pt idx="567">
                  <c:v>4.5199999999999996</c:v>
                </c:pt>
                <c:pt idx="568">
                  <c:v>4.91</c:v>
                </c:pt>
                <c:pt idx="569">
                  <c:v>4.75</c:v>
                </c:pt>
                <c:pt idx="570">
                  <c:v>4.53</c:v>
                </c:pt>
                <c:pt idx="571">
                  <c:v>2.4699999999999998</c:v>
                </c:pt>
                <c:pt idx="572">
                  <c:v>1.9800000000000031</c:v>
                </c:pt>
                <c:pt idx="573">
                  <c:v>2.3099999999999987</c:v>
                </c:pt>
                <c:pt idx="574">
                  <c:v>3.3099999999999987</c:v>
                </c:pt>
                <c:pt idx="575">
                  <c:v>2.3199999999999967</c:v>
                </c:pt>
                <c:pt idx="576">
                  <c:v>2.63</c:v>
                </c:pt>
                <c:pt idx="577">
                  <c:v>2.4499999999999997</c:v>
                </c:pt>
                <c:pt idx="578">
                  <c:v>3.03</c:v>
                </c:pt>
                <c:pt idx="579">
                  <c:v>2.1800000000000002</c:v>
                </c:pt>
                <c:pt idx="580">
                  <c:v>2.27</c:v>
                </c:pt>
                <c:pt idx="581">
                  <c:v>3.46</c:v>
                </c:pt>
                <c:pt idx="582">
                  <c:v>2.3499999999999988</c:v>
                </c:pt>
                <c:pt idx="583">
                  <c:v>2.3099999999999987</c:v>
                </c:pt>
                <c:pt idx="584">
                  <c:v>1.86</c:v>
                </c:pt>
                <c:pt idx="585">
                  <c:v>1.75</c:v>
                </c:pt>
                <c:pt idx="586">
                  <c:v>2.0299999999999998</c:v>
                </c:pt>
                <c:pt idx="587">
                  <c:v>2.52</c:v>
                </c:pt>
                <c:pt idx="588">
                  <c:v>1.87</c:v>
                </c:pt>
                <c:pt idx="589">
                  <c:v>2.3899999999999997</c:v>
                </c:pt>
                <c:pt idx="590">
                  <c:v>3.05</c:v>
                </c:pt>
                <c:pt idx="591">
                  <c:v>4.1099999999999985</c:v>
                </c:pt>
                <c:pt idx="592">
                  <c:v>3.4099999999999997</c:v>
                </c:pt>
                <c:pt idx="593">
                  <c:v>2.16</c:v>
                </c:pt>
                <c:pt idx="594">
                  <c:v>2.7800000000000002</c:v>
                </c:pt>
                <c:pt idx="595">
                  <c:v>2.4299999999999997</c:v>
                </c:pt>
                <c:pt idx="596">
                  <c:v>2.4899999999999998</c:v>
                </c:pt>
                <c:pt idx="597">
                  <c:v>3.8099999999999987</c:v>
                </c:pt>
                <c:pt idx="598">
                  <c:v>3.65</c:v>
                </c:pt>
                <c:pt idx="599">
                  <c:v>2.1800000000000002</c:v>
                </c:pt>
                <c:pt idx="600">
                  <c:v>3.01</c:v>
                </c:pt>
                <c:pt idx="601">
                  <c:v>3.64</c:v>
                </c:pt>
                <c:pt idx="602">
                  <c:v>2.82</c:v>
                </c:pt>
                <c:pt idx="603">
                  <c:v>4.9300000000000024</c:v>
                </c:pt>
                <c:pt idx="604">
                  <c:v>4.83</c:v>
                </c:pt>
                <c:pt idx="605">
                  <c:v>4.4800000000000004</c:v>
                </c:pt>
                <c:pt idx="606">
                  <c:v>4.7</c:v>
                </c:pt>
                <c:pt idx="607">
                  <c:v>4.95</c:v>
                </c:pt>
                <c:pt idx="608">
                  <c:v>4.9800000000000004</c:v>
                </c:pt>
                <c:pt idx="609">
                  <c:v>3.8</c:v>
                </c:pt>
                <c:pt idx="610">
                  <c:v>2.66</c:v>
                </c:pt>
                <c:pt idx="611">
                  <c:v>2.98</c:v>
                </c:pt>
                <c:pt idx="612">
                  <c:v>3.46</c:v>
                </c:pt>
                <c:pt idx="613">
                  <c:v>4.04</c:v>
                </c:pt>
                <c:pt idx="614">
                  <c:v>3.92</c:v>
                </c:pt>
                <c:pt idx="615">
                  <c:v>4.6499999999999995</c:v>
                </c:pt>
                <c:pt idx="616">
                  <c:v>4.5999999999999996</c:v>
                </c:pt>
                <c:pt idx="617">
                  <c:v>4.26</c:v>
                </c:pt>
                <c:pt idx="618">
                  <c:v>4.24</c:v>
                </c:pt>
                <c:pt idx="619">
                  <c:v>4.2699999999999996</c:v>
                </c:pt>
                <c:pt idx="620">
                  <c:v>4.1499999999999995</c:v>
                </c:pt>
                <c:pt idx="621">
                  <c:v>4.2</c:v>
                </c:pt>
                <c:pt idx="622">
                  <c:v>4.21</c:v>
                </c:pt>
                <c:pt idx="623">
                  <c:v>4.22</c:v>
                </c:pt>
                <c:pt idx="624">
                  <c:v>4.25</c:v>
                </c:pt>
                <c:pt idx="625">
                  <c:v>4.3199999999999985</c:v>
                </c:pt>
                <c:pt idx="626">
                  <c:v>4.5199999999999996</c:v>
                </c:pt>
                <c:pt idx="627">
                  <c:v>4.09</c:v>
                </c:pt>
                <c:pt idx="628">
                  <c:v>4.0999999999999996</c:v>
                </c:pt>
                <c:pt idx="629">
                  <c:v>3.8099999999999987</c:v>
                </c:pt>
                <c:pt idx="630">
                  <c:v>3.8499999999999988</c:v>
                </c:pt>
                <c:pt idx="631">
                  <c:v>3.61</c:v>
                </c:pt>
                <c:pt idx="632">
                  <c:v>4</c:v>
                </c:pt>
                <c:pt idx="633">
                  <c:v>3.7600000000000002</c:v>
                </c:pt>
                <c:pt idx="634">
                  <c:v>3.54</c:v>
                </c:pt>
                <c:pt idx="635">
                  <c:v>3.67</c:v>
                </c:pt>
                <c:pt idx="636">
                  <c:v>3.53</c:v>
                </c:pt>
                <c:pt idx="637">
                  <c:v>3.64</c:v>
                </c:pt>
                <c:pt idx="638">
                  <c:v>3.2800000000000002</c:v>
                </c:pt>
                <c:pt idx="639">
                  <c:v>2.44</c:v>
                </c:pt>
                <c:pt idx="640">
                  <c:v>2.98</c:v>
                </c:pt>
                <c:pt idx="641">
                  <c:v>2.88</c:v>
                </c:pt>
                <c:pt idx="642">
                  <c:v>3.48</c:v>
                </c:pt>
                <c:pt idx="643">
                  <c:v>3.23</c:v>
                </c:pt>
                <c:pt idx="644">
                  <c:v>3.42</c:v>
                </c:pt>
                <c:pt idx="645">
                  <c:v>3.67</c:v>
                </c:pt>
                <c:pt idx="646">
                  <c:v>3.68</c:v>
                </c:pt>
                <c:pt idx="647">
                  <c:v>3.7800000000000002</c:v>
                </c:pt>
                <c:pt idx="648">
                  <c:v>3.59</c:v>
                </c:pt>
                <c:pt idx="649">
                  <c:v>3.7</c:v>
                </c:pt>
                <c:pt idx="650">
                  <c:v>2.3099999999999987</c:v>
                </c:pt>
                <c:pt idx="651">
                  <c:v>1.9900000000000031</c:v>
                </c:pt>
                <c:pt idx="652">
                  <c:v>2.36</c:v>
                </c:pt>
                <c:pt idx="653">
                  <c:v>3.42</c:v>
                </c:pt>
                <c:pt idx="654">
                  <c:v>3</c:v>
                </c:pt>
                <c:pt idx="655">
                  <c:v>2.4699999999999998</c:v>
                </c:pt>
                <c:pt idx="656">
                  <c:v>3.21</c:v>
                </c:pt>
                <c:pt idx="657">
                  <c:v>3.3</c:v>
                </c:pt>
                <c:pt idx="658">
                  <c:v>3.16</c:v>
                </c:pt>
                <c:pt idx="659">
                  <c:v>3</c:v>
                </c:pt>
                <c:pt idx="660">
                  <c:v>2.92</c:v>
                </c:pt>
                <c:pt idx="661">
                  <c:v>3.12</c:v>
                </c:pt>
                <c:pt idx="662">
                  <c:v>3.01</c:v>
                </c:pt>
                <c:pt idx="663">
                  <c:v>1.82</c:v>
                </c:pt>
                <c:pt idx="664">
                  <c:v>1.6</c:v>
                </c:pt>
                <c:pt idx="665">
                  <c:v>1.83</c:v>
                </c:pt>
                <c:pt idx="666">
                  <c:v>2.59</c:v>
                </c:pt>
                <c:pt idx="667">
                  <c:v>2.0699999999999998</c:v>
                </c:pt>
                <c:pt idx="668">
                  <c:v>3</c:v>
                </c:pt>
                <c:pt idx="669">
                  <c:v>3.38</c:v>
                </c:pt>
                <c:pt idx="670">
                  <c:v>2.9499999999999997</c:v>
                </c:pt>
                <c:pt idx="671">
                  <c:v>2.84</c:v>
                </c:pt>
                <c:pt idx="672">
                  <c:v>3.07</c:v>
                </c:pt>
                <c:pt idx="673">
                  <c:v>3.19</c:v>
                </c:pt>
                <c:pt idx="674">
                  <c:v>2.7800000000000002</c:v>
                </c:pt>
                <c:pt idx="675">
                  <c:v>2.86</c:v>
                </c:pt>
                <c:pt idx="676">
                  <c:v>2.7800000000000002</c:v>
                </c:pt>
                <c:pt idx="677">
                  <c:v>3.77</c:v>
                </c:pt>
                <c:pt idx="678">
                  <c:v>4.09</c:v>
                </c:pt>
                <c:pt idx="679">
                  <c:v>4.5</c:v>
                </c:pt>
                <c:pt idx="680">
                  <c:v>3.2800000000000002</c:v>
                </c:pt>
                <c:pt idx="681">
                  <c:v>2.72</c:v>
                </c:pt>
                <c:pt idx="682">
                  <c:v>2.67</c:v>
                </c:pt>
                <c:pt idx="683">
                  <c:v>2.61</c:v>
                </c:pt>
                <c:pt idx="684">
                  <c:v>2.59</c:v>
                </c:pt>
                <c:pt idx="685">
                  <c:v>2.7</c:v>
                </c:pt>
                <c:pt idx="686">
                  <c:v>2.66</c:v>
                </c:pt>
                <c:pt idx="687">
                  <c:v>2.59</c:v>
                </c:pt>
                <c:pt idx="688">
                  <c:v>2.2400000000000002</c:v>
                </c:pt>
                <c:pt idx="689">
                  <c:v>2.84</c:v>
                </c:pt>
                <c:pt idx="690">
                  <c:v>2.8299999999999987</c:v>
                </c:pt>
                <c:pt idx="691">
                  <c:v>3.01</c:v>
                </c:pt>
                <c:pt idx="692">
                  <c:v>3.14</c:v>
                </c:pt>
                <c:pt idx="693">
                  <c:v>3.12</c:v>
                </c:pt>
                <c:pt idx="694">
                  <c:v>2.7800000000000002</c:v>
                </c:pt>
                <c:pt idx="695">
                  <c:v>2.64</c:v>
                </c:pt>
                <c:pt idx="696">
                  <c:v>2.8099999999999987</c:v>
                </c:pt>
                <c:pt idx="697">
                  <c:v>2.57</c:v>
                </c:pt>
                <c:pt idx="698">
                  <c:v>2.57</c:v>
                </c:pt>
                <c:pt idx="699">
                  <c:v>2.7800000000000002</c:v>
                </c:pt>
                <c:pt idx="700">
                  <c:v>1.51</c:v>
                </c:pt>
                <c:pt idx="701">
                  <c:v>2.7600000000000002</c:v>
                </c:pt>
                <c:pt idx="702">
                  <c:v>2.84</c:v>
                </c:pt>
                <c:pt idx="703">
                  <c:v>2.8099999999999987</c:v>
                </c:pt>
                <c:pt idx="704">
                  <c:v>3.2</c:v>
                </c:pt>
                <c:pt idx="705">
                  <c:v>3.96</c:v>
                </c:pt>
                <c:pt idx="706">
                  <c:v>3.2</c:v>
                </c:pt>
                <c:pt idx="707">
                  <c:v>3.16</c:v>
                </c:pt>
                <c:pt idx="708">
                  <c:v>3.4099999999999997</c:v>
                </c:pt>
                <c:pt idx="709">
                  <c:v>3.12</c:v>
                </c:pt>
                <c:pt idx="710">
                  <c:v>2.9299999999999997</c:v>
                </c:pt>
                <c:pt idx="711">
                  <c:v>3.23</c:v>
                </c:pt>
                <c:pt idx="712">
                  <c:v>3.08</c:v>
                </c:pt>
                <c:pt idx="713">
                  <c:v>3.22</c:v>
                </c:pt>
                <c:pt idx="714">
                  <c:v>3.3499999999999988</c:v>
                </c:pt>
                <c:pt idx="715">
                  <c:v>3.4299999999999997</c:v>
                </c:pt>
                <c:pt idx="716">
                  <c:v>3.9099999999999997</c:v>
                </c:pt>
                <c:pt idx="717">
                  <c:v>2.52</c:v>
                </c:pt>
                <c:pt idx="718">
                  <c:v>2.64</c:v>
                </c:pt>
                <c:pt idx="719">
                  <c:v>3.17</c:v>
                </c:pt>
                <c:pt idx="720">
                  <c:v>3.3699999999999997</c:v>
                </c:pt>
                <c:pt idx="721">
                  <c:v>3.4899999999999998</c:v>
                </c:pt>
                <c:pt idx="722">
                  <c:v>3.22</c:v>
                </c:pt>
                <c:pt idx="723">
                  <c:v>3.3299999999999987</c:v>
                </c:pt>
                <c:pt idx="724">
                  <c:v>3.3899999999999997</c:v>
                </c:pt>
                <c:pt idx="725">
                  <c:v>3.69</c:v>
                </c:pt>
                <c:pt idx="726">
                  <c:v>3.4899999999999998</c:v>
                </c:pt>
                <c:pt idx="727">
                  <c:v>3.74</c:v>
                </c:pt>
                <c:pt idx="728">
                  <c:v>3.2600000000000002</c:v>
                </c:pt>
                <c:pt idx="729">
                  <c:v>3.21</c:v>
                </c:pt>
                <c:pt idx="730">
                  <c:v>3.54</c:v>
                </c:pt>
                <c:pt idx="731">
                  <c:v>3.7600000000000002</c:v>
                </c:pt>
                <c:pt idx="732">
                  <c:v>3.69</c:v>
                </c:pt>
                <c:pt idx="733">
                  <c:v>3.8299999999999987</c:v>
                </c:pt>
                <c:pt idx="734">
                  <c:v>4.1899999999999995</c:v>
                </c:pt>
                <c:pt idx="735">
                  <c:v>4.5199999999999996</c:v>
                </c:pt>
                <c:pt idx="736">
                  <c:v>3.9499999999999997</c:v>
                </c:pt>
                <c:pt idx="737">
                  <c:v>3.71</c:v>
                </c:pt>
                <c:pt idx="738">
                  <c:v>4.1099999999999985</c:v>
                </c:pt>
                <c:pt idx="739">
                  <c:v>4.1599999999999975</c:v>
                </c:pt>
                <c:pt idx="740">
                  <c:v>3.94</c:v>
                </c:pt>
                <c:pt idx="741">
                  <c:v>3.8899999999999997</c:v>
                </c:pt>
                <c:pt idx="742">
                  <c:v>4.4300000000000024</c:v>
                </c:pt>
                <c:pt idx="743">
                  <c:v>5.45</c:v>
                </c:pt>
                <c:pt idx="744">
                  <c:v>5.51</c:v>
                </c:pt>
                <c:pt idx="745">
                  <c:v>4.6599999999999975</c:v>
                </c:pt>
                <c:pt idx="746">
                  <c:v>4.57</c:v>
                </c:pt>
                <c:pt idx="747">
                  <c:v>4.54</c:v>
                </c:pt>
                <c:pt idx="748">
                  <c:v>4.4400000000000004</c:v>
                </c:pt>
                <c:pt idx="749">
                  <c:v>4.3199999999999985</c:v>
                </c:pt>
                <c:pt idx="750">
                  <c:v>4.92</c:v>
                </c:pt>
                <c:pt idx="751">
                  <c:v>4.6599999999999975</c:v>
                </c:pt>
                <c:pt idx="752">
                  <c:v>5.09</c:v>
                </c:pt>
                <c:pt idx="753">
                  <c:v>4.8899999999999997</c:v>
                </c:pt>
                <c:pt idx="754">
                  <c:v>5.28</c:v>
                </c:pt>
                <c:pt idx="755">
                  <c:v>6.1899999999999995</c:v>
                </c:pt>
                <c:pt idx="756">
                  <c:v>5.95</c:v>
                </c:pt>
                <c:pt idx="757">
                  <c:v>5.56</c:v>
                </c:pt>
                <c:pt idx="758">
                  <c:v>5.0199999999999996</c:v>
                </c:pt>
                <c:pt idx="759">
                  <c:v>5.9</c:v>
                </c:pt>
                <c:pt idx="760">
                  <c:v>5.68</c:v>
                </c:pt>
                <c:pt idx="761">
                  <c:v>5.07</c:v>
                </c:pt>
                <c:pt idx="762">
                  <c:v>6.63</c:v>
                </c:pt>
                <c:pt idx="763">
                  <c:v>7.24</c:v>
                </c:pt>
                <c:pt idx="764">
                  <c:v>6.81</c:v>
                </c:pt>
                <c:pt idx="765">
                  <c:v>5.2</c:v>
                </c:pt>
                <c:pt idx="766">
                  <c:v>5.44</c:v>
                </c:pt>
                <c:pt idx="767">
                  <c:v>5.58</c:v>
                </c:pt>
                <c:pt idx="768">
                  <c:v>6.3</c:v>
                </c:pt>
                <c:pt idx="769">
                  <c:v>6.14</c:v>
                </c:pt>
                <c:pt idx="770">
                  <c:v>6.8199999999999985</c:v>
                </c:pt>
                <c:pt idx="771">
                  <c:v>5.8599999999999985</c:v>
                </c:pt>
                <c:pt idx="772">
                  <c:v>5.6499999999999995</c:v>
                </c:pt>
                <c:pt idx="773">
                  <c:v>6.02</c:v>
                </c:pt>
                <c:pt idx="774">
                  <c:v>6.23</c:v>
                </c:pt>
                <c:pt idx="775">
                  <c:v>7.38</c:v>
                </c:pt>
                <c:pt idx="776">
                  <c:v>6.02</c:v>
                </c:pt>
                <c:pt idx="777">
                  <c:v>6.05</c:v>
                </c:pt>
                <c:pt idx="778">
                  <c:v>5.05</c:v>
                </c:pt>
                <c:pt idx="779">
                  <c:v>5.44</c:v>
                </c:pt>
                <c:pt idx="780">
                  <c:v>5.95</c:v>
                </c:pt>
                <c:pt idx="781">
                  <c:v>5.9700000000000024</c:v>
                </c:pt>
                <c:pt idx="782">
                  <c:v>6.39</c:v>
                </c:pt>
                <c:pt idx="783">
                  <c:v>6.13</c:v>
                </c:pt>
                <c:pt idx="784">
                  <c:v>5.3599999999999985</c:v>
                </c:pt>
                <c:pt idx="785">
                  <c:v>5.99</c:v>
                </c:pt>
                <c:pt idx="786">
                  <c:v>6.1099999999999985</c:v>
                </c:pt>
                <c:pt idx="787">
                  <c:v>6.37</c:v>
                </c:pt>
                <c:pt idx="788">
                  <c:v>6.35</c:v>
                </c:pt>
                <c:pt idx="789">
                  <c:v>5.98</c:v>
                </c:pt>
                <c:pt idx="790">
                  <c:v>6.6099999999999985</c:v>
                </c:pt>
                <c:pt idx="791">
                  <c:v>6.87</c:v>
                </c:pt>
                <c:pt idx="792">
                  <c:v>7.7700000000000014</c:v>
                </c:pt>
                <c:pt idx="793">
                  <c:v>6.72</c:v>
                </c:pt>
                <c:pt idx="794">
                  <c:v>6.74</c:v>
                </c:pt>
                <c:pt idx="795">
                  <c:v>5.49</c:v>
                </c:pt>
                <c:pt idx="796">
                  <c:v>6.5</c:v>
                </c:pt>
                <c:pt idx="797">
                  <c:v>6.38</c:v>
                </c:pt>
                <c:pt idx="798">
                  <c:v>6.74</c:v>
                </c:pt>
                <c:pt idx="799">
                  <c:v>6.78</c:v>
                </c:pt>
                <c:pt idx="800">
                  <c:v>6.67</c:v>
                </c:pt>
                <c:pt idx="801">
                  <c:v>6.71</c:v>
                </c:pt>
                <c:pt idx="802">
                  <c:v>7.05</c:v>
                </c:pt>
                <c:pt idx="803">
                  <c:v>6.41</c:v>
                </c:pt>
                <c:pt idx="804">
                  <c:v>4.63</c:v>
                </c:pt>
                <c:pt idx="805">
                  <c:v>6.42</c:v>
                </c:pt>
                <c:pt idx="806">
                  <c:v>7.08</c:v>
                </c:pt>
                <c:pt idx="807">
                  <c:v>7.6599999999999975</c:v>
                </c:pt>
                <c:pt idx="808">
                  <c:v>7.38</c:v>
                </c:pt>
                <c:pt idx="809">
                  <c:v>7.28</c:v>
                </c:pt>
                <c:pt idx="810">
                  <c:v>7.18</c:v>
                </c:pt>
                <c:pt idx="811">
                  <c:v>7.4</c:v>
                </c:pt>
                <c:pt idx="812">
                  <c:v>7.25</c:v>
                </c:pt>
                <c:pt idx="813">
                  <c:v>7.68</c:v>
                </c:pt>
                <c:pt idx="814">
                  <c:v>7.54</c:v>
                </c:pt>
                <c:pt idx="815">
                  <c:v>7.6199999999999966</c:v>
                </c:pt>
                <c:pt idx="816">
                  <c:v>6.7700000000000014</c:v>
                </c:pt>
                <c:pt idx="817">
                  <c:v>7.08</c:v>
                </c:pt>
                <c:pt idx="818">
                  <c:v>6.76</c:v>
                </c:pt>
                <c:pt idx="819">
                  <c:v>6.87</c:v>
                </c:pt>
                <c:pt idx="820">
                  <c:v>6.8199999999999985</c:v>
                </c:pt>
                <c:pt idx="821">
                  <c:v>7.1</c:v>
                </c:pt>
                <c:pt idx="822">
                  <c:v>7.51</c:v>
                </c:pt>
                <c:pt idx="823">
                  <c:v>7.1099999999999985</c:v>
                </c:pt>
                <c:pt idx="824">
                  <c:v>6.4</c:v>
                </c:pt>
                <c:pt idx="825">
                  <c:v>6.53</c:v>
                </c:pt>
                <c:pt idx="826">
                  <c:v>7</c:v>
                </c:pt>
                <c:pt idx="827">
                  <c:v>7.6199999999999966</c:v>
                </c:pt>
                <c:pt idx="828">
                  <c:v>7.07</c:v>
                </c:pt>
                <c:pt idx="829">
                  <c:v>6.68</c:v>
                </c:pt>
                <c:pt idx="830">
                  <c:v>6.6499999999999995</c:v>
                </c:pt>
                <c:pt idx="831">
                  <c:v>6.6099999999999985</c:v>
                </c:pt>
                <c:pt idx="832">
                  <c:v>5.98</c:v>
                </c:pt>
                <c:pt idx="833">
                  <c:v>6.51</c:v>
                </c:pt>
                <c:pt idx="834">
                  <c:v>7.21</c:v>
                </c:pt>
                <c:pt idx="835">
                  <c:v>7.59</c:v>
                </c:pt>
                <c:pt idx="836">
                  <c:v>7.03</c:v>
                </c:pt>
                <c:pt idx="837">
                  <c:v>6.92</c:v>
                </c:pt>
                <c:pt idx="838">
                  <c:v>5.8199999999999985</c:v>
                </c:pt>
                <c:pt idx="839">
                  <c:v>6.4300000000000024</c:v>
                </c:pt>
                <c:pt idx="840">
                  <c:v>5.03</c:v>
                </c:pt>
                <c:pt idx="841">
                  <c:v>7.1599999999999975</c:v>
                </c:pt>
                <c:pt idx="842">
                  <c:v>5.6899999999999995</c:v>
                </c:pt>
                <c:pt idx="843">
                  <c:v>4.63</c:v>
                </c:pt>
                <c:pt idx="844">
                  <c:v>5.83</c:v>
                </c:pt>
                <c:pt idx="845">
                  <c:v>6.09</c:v>
                </c:pt>
                <c:pt idx="846">
                  <c:v>5.99</c:v>
                </c:pt>
                <c:pt idx="847">
                  <c:v>6.6099999999999985</c:v>
                </c:pt>
                <c:pt idx="848">
                  <c:v>6.6</c:v>
                </c:pt>
                <c:pt idx="849">
                  <c:v>6.44</c:v>
                </c:pt>
                <c:pt idx="850">
                  <c:v>6.45</c:v>
                </c:pt>
                <c:pt idx="851">
                  <c:v>5.41</c:v>
                </c:pt>
                <c:pt idx="852">
                  <c:v>5.09</c:v>
                </c:pt>
                <c:pt idx="853">
                  <c:v>5.94</c:v>
                </c:pt>
                <c:pt idx="854">
                  <c:v>6.04</c:v>
                </c:pt>
                <c:pt idx="855">
                  <c:v>4.78</c:v>
                </c:pt>
                <c:pt idx="856">
                  <c:v>4.3499999999999996</c:v>
                </c:pt>
                <c:pt idx="857">
                  <c:v>4.8</c:v>
                </c:pt>
                <c:pt idx="858">
                  <c:v>4.4400000000000004</c:v>
                </c:pt>
                <c:pt idx="859">
                  <c:v>4.79</c:v>
                </c:pt>
                <c:pt idx="860">
                  <c:v>2.9499999999999997</c:v>
                </c:pt>
                <c:pt idx="861">
                  <c:v>4.29</c:v>
                </c:pt>
                <c:pt idx="862">
                  <c:v>4.8199999999999985</c:v>
                </c:pt>
                <c:pt idx="863">
                  <c:v>4.79</c:v>
                </c:pt>
                <c:pt idx="864">
                  <c:v>4.1099999999999985</c:v>
                </c:pt>
                <c:pt idx="865">
                  <c:v>5.64</c:v>
                </c:pt>
                <c:pt idx="866">
                  <c:v>5</c:v>
                </c:pt>
                <c:pt idx="867">
                  <c:v>3.3</c:v>
                </c:pt>
                <c:pt idx="868">
                  <c:v>4.04</c:v>
                </c:pt>
                <c:pt idx="869">
                  <c:v>3.21</c:v>
                </c:pt>
                <c:pt idx="870">
                  <c:v>3.4</c:v>
                </c:pt>
                <c:pt idx="871">
                  <c:v>3.55</c:v>
                </c:pt>
                <c:pt idx="872">
                  <c:v>4.22</c:v>
                </c:pt>
                <c:pt idx="873">
                  <c:v>4.41</c:v>
                </c:pt>
                <c:pt idx="874">
                  <c:v>4.74</c:v>
                </c:pt>
                <c:pt idx="875">
                  <c:v>3.44</c:v>
                </c:pt>
                <c:pt idx="876">
                  <c:v>2.36</c:v>
                </c:pt>
                <c:pt idx="877">
                  <c:v>2.4899999999999998</c:v>
                </c:pt>
                <c:pt idx="878">
                  <c:v>3.3299999999999987</c:v>
                </c:pt>
                <c:pt idx="879">
                  <c:v>2.17</c:v>
                </c:pt>
                <c:pt idx="880">
                  <c:v>2.46</c:v>
                </c:pt>
                <c:pt idx="881">
                  <c:v>2.3499999999999988</c:v>
                </c:pt>
                <c:pt idx="882">
                  <c:v>2.14</c:v>
                </c:pt>
                <c:pt idx="883">
                  <c:v>2.4699999999999998</c:v>
                </c:pt>
                <c:pt idx="884">
                  <c:v>2.5299999999999998</c:v>
                </c:pt>
                <c:pt idx="885">
                  <c:v>2.36</c:v>
                </c:pt>
                <c:pt idx="886">
                  <c:v>2.4</c:v>
                </c:pt>
                <c:pt idx="887">
                  <c:v>2.16</c:v>
                </c:pt>
                <c:pt idx="888">
                  <c:v>2.19</c:v>
                </c:pt>
                <c:pt idx="889">
                  <c:v>2.2799999999999998</c:v>
                </c:pt>
                <c:pt idx="890">
                  <c:v>2.3699999999999997</c:v>
                </c:pt>
                <c:pt idx="891">
                  <c:v>2.9099999999999997</c:v>
                </c:pt>
                <c:pt idx="892">
                  <c:v>2.69</c:v>
                </c:pt>
                <c:pt idx="893">
                  <c:v>2.56</c:v>
                </c:pt>
                <c:pt idx="894">
                  <c:v>2.65</c:v>
                </c:pt>
                <c:pt idx="895">
                  <c:v>3.24</c:v>
                </c:pt>
                <c:pt idx="896">
                  <c:v>2.7800000000000002</c:v>
                </c:pt>
                <c:pt idx="897">
                  <c:v>3.15</c:v>
                </c:pt>
                <c:pt idx="898">
                  <c:v>2.29</c:v>
                </c:pt>
                <c:pt idx="899">
                  <c:v>2.4499999999999997</c:v>
                </c:pt>
                <c:pt idx="900">
                  <c:v>2.63</c:v>
                </c:pt>
                <c:pt idx="901">
                  <c:v>2.71</c:v>
                </c:pt>
                <c:pt idx="902">
                  <c:v>3.68</c:v>
                </c:pt>
                <c:pt idx="903">
                  <c:v>4.96</c:v>
                </c:pt>
                <c:pt idx="904">
                  <c:v>5.04</c:v>
                </c:pt>
                <c:pt idx="905">
                  <c:v>4.08</c:v>
                </c:pt>
                <c:pt idx="906">
                  <c:v>4.07</c:v>
                </c:pt>
                <c:pt idx="907">
                  <c:v>2.69</c:v>
                </c:pt>
                <c:pt idx="908">
                  <c:v>2.63</c:v>
                </c:pt>
                <c:pt idx="909">
                  <c:v>3.5</c:v>
                </c:pt>
                <c:pt idx="910">
                  <c:v>3.16</c:v>
                </c:pt>
                <c:pt idx="911">
                  <c:v>2.3299999999999987</c:v>
                </c:pt>
                <c:pt idx="912">
                  <c:v>2.9899999999999998</c:v>
                </c:pt>
                <c:pt idx="913">
                  <c:v>2.68</c:v>
                </c:pt>
                <c:pt idx="914">
                  <c:v>4.28</c:v>
                </c:pt>
                <c:pt idx="915">
                  <c:v>2.44</c:v>
                </c:pt>
                <c:pt idx="916">
                  <c:v>3.16</c:v>
                </c:pt>
                <c:pt idx="917">
                  <c:v>2.65</c:v>
                </c:pt>
                <c:pt idx="918">
                  <c:v>3.03</c:v>
                </c:pt>
                <c:pt idx="919">
                  <c:v>2.46</c:v>
                </c:pt>
                <c:pt idx="920">
                  <c:v>2.84</c:v>
                </c:pt>
                <c:pt idx="921">
                  <c:v>2.21</c:v>
                </c:pt>
                <c:pt idx="922">
                  <c:v>1.9500000000000028</c:v>
                </c:pt>
                <c:pt idx="923">
                  <c:v>2.4699999999999998</c:v>
                </c:pt>
                <c:pt idx="924">
                  <c:v>2.57</c:v>
                </c:pt>
                <c:pt idx="925">
                  <c:v>3.16</c:v>
                </c:pt>
                <c:pt idx="926">
                  <c:v>2.4499999999999997</c:v>
                </c:pt>
                <c:pt idx="927">
                  <c:v>2.4899999999999998</c:v>
                </c:pt>
                <c:pt idx="928">
                  <c:v>2.64</c:v>
                </c:pt>
                <c:pt idx="929">
                  <c:v>2.98</c:v>
                </c:pt>
                <c:pt idx="930">
                  <c:v>4.29</c:v>
                </c:pt>
                <c:pt idx="931">
                  <c:v>4.95</c:v>
                </c:pt>
                <c:pt idx="932">
                  <c:v>4.5999999999999996</c:v>
                </c:pt>
                <c:pt idx="933">
                  <c:v>4.8499999999999996</c:v>
                </c:pt>
                <c:pt idx="934">
                  <c:v>3.52</c:v>
                </c:pt>
                <c:pt idx="935">
                  <c:v>2.75</c:v>
                </c:pt>
                <c:pt idx="936">
                  <c:v>4.92</c:v>
                </c:pt>
                <c:pt idx="937">
                  <c:v>4.08</c:v>
                </c:pt>
                <c:pt idx="938">
                  <c:v>2.4299999999999997</c:v>
                </c:pt>
                <c:pt idx="939">
                  <c:v>3.6</c:v>
                </c:pt>
                <c:pt idx="940">
                  <c:v>4.6899999999999995</c:v>
                </c:pt>
                <c:pt idx="941">
                  <c:v>4.3199999999999985</c:v>
                </c:pt>
                <c:pt idx="942">
                  <c:v>3.8499999999999988</c:v>
                </c:pt>
                <c:pt idx="943">
                  <c:v>4.96</c:v>
                </c:pt>
                <c:pt idx="944">
                  <c:v>3.86</c:v>
                </c:pt>
                <c:pt idx="945">
                  <c:v>4.1899999999999995</c:v>
                </c:pt>
                <c:pt idx="946">
                  <c:v>4.3599999999999985</c:v>
                </c:pt>
                <c:pt idx="947">
                  <c:v>4.45</c:v>
                </c:pt>
                <c:pt idx="948">
                  <c:v>4.21</c:v>
                </c:pt>
                <c:pt idx="949">
                  <c:v>2.2200000000000002</c:v>
                </c:pt>
                <c:pt idx="950">
                  <c:v>2.21</c:v>
                </c:pt>
                <c:pt idx="951">
                  <c:v>2.3699999999999997</c:v>
                </c:pt>
                <c:pt idx="952">
                  <c:v>2.2000000000000002</c:v>
                </c:pt>
                <c:pt idx="953">
                  <c:v>4.24</c:v>
                </c:pt>
                <c:pt idx="954">
                  <c:v>4.74</c:v>
                </c:pt>
                <c:pt idx="955">
                  <c:v>4.7</c:v>
                </c:pt>
                <c:pt idx="956">
                  <c:v>4.72</c:v>
                </c:pt>
                <c:pt idx="957">
                  <c:v>5.04</c:v>
                </c:pt>
                <c:pt idx="958">
                  <c:v>4.88</c:v>
                </c:pt>
                <c:pt idx="959">
                  <c:v>4.78</c:v>
                </c:pt>
                <c:pt idx="960">
                  <c:v>4.4800000000000004</c:v>
                </c:pt>
                <c:pt idx="961">
                  <c:v>5.03</c:v>
                </c:pt>
                <c:pt idx="962">
                  <c:v>4.8</c:v>
                </c:pt>
                <c:pt idx="963">
                  <c:v>3.55</c:v>
                </c:pt>
                <c:pt idx="964">
                  <c:v>4.4300000000000024</c:v>
                </c:pt>
                <c:pt idx="965">
                  <c:v>4.42</c:v>
                </c:pt>
                <c:pt idx="966">
                  <c:v>4.5999999999999996</c:v>
                </c:pt>
                <c:pt idx="967">
                  <c:v>4.1499999999999995</c:v>
                </c:pt>
                <c:pt idx="968">
                  <c:v>4.7699999999999996</c:v>
                </c:pt>
                <c:pt idx="969">
                  <c:v>4.4300000000000024</c:v>
                </c:pt>
                <c:pt idx="970">
                  <c:v>4.4400000000000004</c:v>
                </c:pt>
                <c:pt idx="971">
                  <c:v>4.87</c:v>
                </c:pt>
                <c:pt idx="972">
                  <c:v>4.6599999999999975</c:v>
                </c:pt>
                <c:pt idx="973">
                  <c:v>3.98</c:v>
                </c:pt>
                <c:pt idx="974">
                  <c:v>3.8899999999999997</c:v>
                </c:pt>
                <c:pt idx="975">
                  <c:v>3.22</c:v>
                </c:pt>
                <c:pt idx="976">
                  <c:v>3.52</c:v>
                </c:pt>
                <c:pt idx="977">
                  <c:v>3.46</c:v>
                </c:pt>
                <c:pt idx="978">
                  <c:v>4.4700000000000024</c:v>
                </c:pt>
                <c:pt idx="979">
                  <c:v>4.37</c:v>
                </c:pt>
                <c:pt idx="980">
                  <c:v>4.24</c:v>
                </c:pt>
                <c:pt idx="981">
                  <c:v>4.57</c:v>
                </c:pt>
                <c:pt idx="982">
                  <c:v>4.3899999999999997</c:v>
                </c:pt>
                <c:pt idx="983">
                  <c:v>4.3899999999999997</c:v>
                </c:pt>
                <c:pt idx="984">
                  <c:v>4.3199999999999985</c:v>
                </c:pt>
                <c:pt idx="985">
                  <c:v>4.13</c:v>
                </c:pt>
                <c:pt idx="986">
                  <c:v>4.3199999999999985</c:v>
                </c:pt>
                <c:pt idx="987">
                  <c:v>4.49</c:v>
                </c:pt>
                <c:pt idx="988">
                  <c:v>4.0199999999999996</c:v>
                </c:pt>
                <c:pt idx="989">
                  <c:v>4.21</c:v>
                </c:pt>
                <c:pt idx="990">
                  <c:v>3.9699999999999998</c:v>
                </c:pt>
                <c:pt idx="991">
                  <c:v>3.8699999999999997</c:v>
                </c:pt>
                <c:pt idx="992">
                  <c:v>4.0199999999999996</c:v>
                </c:pt>
                <c:pt idx="993">
                  <c:v>4.1399999999999997</c:v>
                </c:pt>
                <c:pt idx="994">
                  <c:v>4.1599999999999975</c:v>
                </c:pt>
                <c:pt idx="995">
                  <c:v>3.86</c:v>
                </c:pt>
                <c:pt idx="996">
                  <c:v>3.8</c:v>
                </c:pt>
                <c:pt idx="997">
                  <c:v>3.75</c:v>
                </c:pt>
                <c:pt idx="998">
                  <c:v>3.73</c:v>
                </c:pt>
                <c:pt idx="999">
                  <c:v>3.59</c:v>
                </c:pt>
                <c:pt idx="1000">
                  <c:v>3.68</c:v>
                </c:pt>
                <c:pt idx="1001">
                  <c:v>3.74</c:v>
                </c:pt>
                <c:pt idx="1002">
                  <c:v>3.7</c:v>
                </c:pt>
                <c:pt idx="1003">
                  <c:v>3.42</c:v>
                </c:pt>
                <c:pt idx="1004">
                  <c:v>3.54</c:v>
                </c:pt>
                <c:pt idx="1005">
                  <c:v>3.7</c:v>
                </c:pt>
                <c:pt idx="1006">
                  <c:v>3.7600000000000002</c:v>
                </c:pt>
                <c:pt idx="1007">
                  <c:v>3.94</c:v>
                </c:pt>
                <c:pt idx="1008">
                  <c:v>3.9099999999999997</c:v>
                </c:pt>
                <c:pt idx="1009">
                  <c:v>3.59</c:v>
                </c:pt>
                <c:pt idx="1010">
                  <c:v>3.36</c:v>
                </c:pt>
                <c:pt idx="1011">
                  <c:v>3.2</c:v>
                </c:pt>
                <c:pt idx="1012">
                  <c:v>3.4299999999999997</c:v>
                </c:pt>
                <c:pt idx="1013">
                  <c:v>3.4299999999999997</c:v>
                </c:pt>
                <c:pt idx="1014">
                  <c:v>3.32</c:v>
                </c:pt>
                <c:pt idx="1015">
                  <c:v>3.44</c:v>
                </c:pt>
                <c:pt idx="1016">
                  <c:v>3.22</c:v>
                </c:pt>
                <c:pt idx="1017">
                  <c:v>3.07</c:v>
                </c:pt>
                <c:pt idx="1018">
                  <c:v>3.06</c:v>
                </c:pt>
                <c:pt idx="1019">
                  <c:v>3.1</c:v>
                </c:pt>
                <c:pt idx="1020">
                  <c:v>3.19</c:v>
                </c:pt>
                <c:pt idx="1021">
                  <c:v>3.17</c:v>
                </c:pt>
                <c:pt idx="1022">
                  <c:v>3.15</c:v>
                </c:pt>
                <c:pt idx="1023">
                  <c:v>3.2600000000000002</c:v>
                </c:pt>
                <c:pt idx="1024">
                  <c:v>3.19</c:v>
                </c:pt>
                <c:pt idx="1025">
                  <c:v>3.02</c:v>
                </c:pt>
                <c:pt idx="1026">
                  <c:v>3.08</c:v>
                </c:pt>
                <c:pt idx="1027">
                  <c:v>3.12</c:v>
                </c:pt>
                <c:pt idx="1028">
                  <c:v>3.36</c:v>
                </c:pt>
                <c:pt idx="1029">
                  <c:v>2.9899999999999998</c:v>
                </c:pt>
                <c:pt idx="1030">
                  <c:v>2.86</c:v>
                </c:pt>
                <c:pt idx="1031">
                  <c:v>2.92</c:v>
                </c:pt>
                <c:pt idx="1032">
                  <c:v>3.61</c:v>
                </c:pt>
                <c:pt idx="1033">
                  <c:v>4.7</c:v>
                </c:pt>
                <c:pt idx="1034">
                  <c:v>3.6</c:v>
                </c:pt>
                <c:pt idx="1035">
                  <c:v>3.01</c:v>
                </c:pt>
                <c:pt idx="1036">
                  <c:v>2.6</c:v>
                </c:pt>
                <c:pt idx="1037">
                  <c:v>2.9699999999999998</c:v>
                </c:pt>
                <c:pt idx="1038">
                  <c:v>3.14</c:v>
                </c:pt>
                <c:pt idx="1039">
                  <c:v>3.3699999999999997</c:v>
                </c:pt>
                <c:pt idx="1040">
                  <c:v>3.8</c:v>
                </c:pt>
                <c:pt idx="1041">
                  <c:v>3.04</c:v>
                </c:pt>
                <c:pt idx="1042">
                  <c:v>2.72</c:v>
                </c:pt>
                <c:pt idx="1043">
                  <c:v>2.3199999999999967</c:v>
                </c:pt>
                <c:pt idx="1044">
                  <c:v>2.6</c:v>
                </c:pt>
                <c:pt idx="1045">
                  <c:v>3.2800000000000002</c:v>
                </c:pt>
                <c:pt idx="1046">
                  <c:v>3.25</c:v>
                </c:pt>
                <c:pt idx="1047">
                  <c:v>3.3899999999999997</c:v>
                </c:pt>
                <c:pt idx="1048">
                  <c:v>3.71</c:v>
                </c:pt>
                <c:pt idx="1049">
                  <c:v>3.61</c:v>
                </c:pt>
                <c:pt idx="1050">
                  <c:v>4</c:v>
                </c:pt>
                <c:pt idx="1051">
                  <c:v>3.21</c:v>
                </c:pt>
                <c:pt idx="1052">
                  <c:v>3.3499999999999988</c:v>
                </c:pt>
                <c:pt idx="1053">
                  <c:v>3.18</c:v>
                </c:pt>
                <c:pt idx="1054">
                  <c:v>3.17</c:v>
                </c:pt>
                <c:pt idx="1055">
                  <c:v>3.04</c:v>
                </c:pt>
                <c:pt idx="1056">
                  <c:v>2.8899999999999997</c:v>
                </c:pt>
                <c:pt idx="1057">
                  <c:v>3.09</c:v>
                </c:pt>
                <c:pt idx="1058">
                  <c:v>3.9099999999999997</c:v>
                </c:pt>
                <c:pt idx="1059">
                  <c:v>3.79</c:v>
                </c:pt>
                <c:pt idx="1060">
                  <c:v>3.01</c:v>
                </c:pt>
                <c:pt idx="1061">
                  <c:v>2.9899999999999998</c:v>
                </c:pt>
                <c:pt idx="1062">
                  <c:v>4.4700000000000024</c:v>
                </c:pt>
                <c:pt idx="1063">
                  <c:v>3.98</c:v>
                </c:pt>
                <c:pt idx="1064">
                  <c:v>2.58</c:v>
                </c:pt>
                <c:pt idx="1065">
                  <c:v>1.75</c:v>
                </c:pt>
                <c:pt idx="1066">
                  <c:v>2.13</c:v>
                </c:pt>
                <c:pt idx="1067">
                  <c:v>1.9300000000000028</c:v>
                </c:pt>
                <c:pt idx="1068">
                  <c:v>2.3699999999999997</c:v>
                </c:pt>
                <c:pt idx="1069">
                  <c:v>2.57</c:v>
                </c:pt>
                <c:pt idx="1070">
                  <c:v>3.4</c:v>
                </c:pt>
                <c:pt idx="1071">
                  <c:v>3.75</c:v>
                </c:pt>
                <c:pt idx="1072">
                  <c:v>2.65</c:v>
                </c:pt>
                <c:pt idx="1073">
                  <c:v>3.59</c:v>
                </c:pt>
                <c:pt idx="1074">
                  <c:v>3.2</c:v>
                </c:pt>
                <c:pt idx="1075">
                  <c:v>3.3899999999999997</c:v>
                </c:pt>
                <c:pt idx="1076">
                  <c:v>3.4699999999999998</c:v>
                </c:pt>
                <c:pt idx="1077">
                  <c:v>3.06</c:v>
                </c:pt>
                <c:pt idx="1078">
                  <c:v>3.29</c:v>
                </c:pt>
                <c:pt idx="1079">
                  <c:v>3.68</c:v>
                </c:pt>
                <c:pt idx="1080">
                  <c:v>3.72</c:v>
                </c:pt>
                <c:pt idx="1081">
                  <c:v>3.79</c:v>
                </c:pt>
                <c:pt idx="1082">
                  <c:v>3.74</c:v>
                </c:pt>
                <c:pt idx="1083">
                  <c:v>4.29</c:v>
                </c:pt>
                <c:pt idx="1084">
                  <c:v>4.92</c:v>
                </c:pt>
                <c:pt idx="1085">
                  <c:v>4.4700000000000024</c:v>
                </c:pt>
                <c:pt idx="1086">
                  <c:v>4.01</c:v>
                </c:pt>
                <c:pt idx="1087">
                  <c:v>2.9899999999999998</c:v>
                </c:pt>
                <c:pt idx="1088">
                  <c:v>3.73</c:v>
                </c:pt>
                <c:pt idx="1089">
                  <c:v>4.05</c:v>
                </c:pt>
                <c:pt idx="1090">
                  <c:v>4.5199999999999996</c:v>
                </c:pt>
                <c:pt idx="1091">
                  <c:v>3.8099999999999987</c:v>
                </c:pt>
                <c:pt idx="1092">
                  <c:v>3.79</c:v>
                </c:pt>
                <c:pt idx="1093">
                  <c:v>3.69</c:v>
                </c:pt>
                <c:pt idx="1094">
                  <c:v>3.79</c:v>
                </c:pt>
                <c:pt idx="1095">
                  <c:v>4.04</c:v>
                </c:pt>
                <c:pt idx="1096">
                  <c:v>4.24</c:v>
                </c:pt>
                <c:pt idx="1097">
                  <c:v>3.92</c:v>
                </c:pt>
                <c:pt idx="1098">
                  <c:v>4.04</c:v>
                </c:pt>
                <c:pt idx="1099">
                  <c:v>3.69</c:v>
                </c:pt>
                <c:pt idx="1100">
                  <c:v>3.9299999999999997</c:v>
                </c:pt>
                <c:pt idx="1101">
                  <c:v>4.3599999999999985</c:v>
                </c:pt>
                <c:pt idx="1102">
                  <c:v>4.71</c:v>
                </c:pt>
                <c:pt idx="1103">
                  <c:v>4.4300000000000024</c:v>
                </c:pt>
                <c:pt idx="1104">
                  <c:v>4.2300000000000004</c:v>
                </c:pt>
                <c:pt idx="1105">
                  <c:v>4.21</c:v>
                </c:pt>
                <c:pt idx="1106">
                  <c:v>4.03</c:v>
                </c:pt>
                <c:pt idx="1107">
                  <c:v>4.9800000000000004</c:v>
                </c:pt>
                <c:pt idx="1108">
                  <c:v>4.5</c:v>
                </c:pt>
                <c:pt idx="1109">
                  <c:v>4.4700000000000024</c:v>
                </c:pt>
                <c:pt idx="1110">
                  <c:v>4.54</c:v>
                </c:pt>
                <c:pt idx="1111">
                  <c:v>3.9299999999999997</c:v>
                </c:pt>
                <c:pt idx="1112">
                  <c:v>4.4000000000000004</c:v>
                </c:pt>
                <c:pt idx="1113">
                  <c:v>4.2300000000000004</c:v>
                </c:pt>
                <c:pt idx="1114">
                  <c:v>4.88</c:v>
                </c:pt>
                <c:pt idx="1115">
                  <c:v>4.76</c:v>
                </c:pt>
                <c:pt idx="1116">
                  <c:v>4.6599999999999975</c:v>
                </c:pt>
                <c:pt idx="1117">
                  <c:v>4.88</c:v>
                </c:pt>
                <c:pt idx="1118">
                  <c:v>4.9700000000000024</c:v>
                </c:pt>
                <c:pt idx="1119">
                  <c:v>5.0599999999999996</c:v>
                </c:pt>
                <c:pt idx="1120">
                  <c:v>4.9300000000000024</c:v>
                </c:pt>
                <c:pt idx="1121">
                  <c:v>4.49</c:v>
                </c:pt>
                <c:pt idx="1122">
                  <c:v>4.49</c:v>
                </c:pt>
                <c:pt idx="1123">
                  <c:v>4.7300000000000004</c:v>
                </c:pt>
                <c:pt idx="1124">
                  <c:v>5.23</c:v>
                </c:pt>
                <c:pt idx="1125">
                  <c:v>5.1499999999999995</c:v>
                </c:pt>
                <c:pt idx="1126">
                  <c:v>5.0599999999999996</c:v>
                </c:pt>
                <c:pt idx="1127">
                  <c:v>5.1499999999999995</c:v>
                </c:pt>
                <c:pt idx="1128">
                  <c:v>5.31</c:v>
                </c:pt>
                <c:pt idx="1129">
                  <c:v>5.05</c:v>
                </c:pt>
                <c:pt idx="1130">
                  <c:v>4.9300000000000024</c:v>
                </c:pt>
                <c:pt idx="1131">
                  <c:v>4.91</c:v>
                </c:pt>
                <c:pt idx="1132">
                  <c:v>4.9300000000000024</c:v>
                </c:pt>
                <c:pt idx="1133">
                  <c:v>3.8099999999999987</c:v>
                </c:pt>
                <c:pt idx="1134">
                  <c:v>4.8899999999999997</c:v>
                </c:pt>
                <c:pt idx="1135">
                  <c:v>4.8099999999999996</c:v>
                </c:pt>
                <c:pt idx="1136">
                  <c:v>5.28</c:v>
                </c:pt>
                <c:pt idx="1137">
                  <c:v>4.72</c:v>
                </c:pt>
                <c:pt idx="1138">
                  <c:v>4.63</c:v>
                </c:pt>
                <c:pt idx="1139">
                  <c:v>5.0199999999999996</c:v>
                </c:pt>
                <c:pt idx="1140">
                  <c:v>4.3099999999999996</c:v>
                </c:pt>
                <c:pt idx="1141">
                  <c:v>5.3199999999999985</c:v>
                </c:pt>
                <c:pt idx="1142">
                  <c:v>5.37</c:v>
                </c:pt>
                <c:pt idx="1143">
                  <c:v>5.46</c:v>
                </c:pt>
                <c:pt idx="1144">
                  <c:v>5.41</c:v>
                </c:pt>
                <c:pt idx="1145">
                  <c:v>5.71</c:v>
                </c:pt>
                <c:pt idx="1146">
                  <c:v>5.83</c:v>
                </c:pt>
                <c:pt idx="1147">
                  <c:v>5.7</c:v>
                </c:pt>
                <c:pt idx="1148">
                  <c:v>5.37</c:v>
                </c:pt>
                <c:pt idx="1149">
                  <c:v>5.75</c:v>
                </c:pt>
                <c:pt idx="1150">
                  <c:v>6.07</c:v>
                </c:pt>
                <c:pt idx="1151">
                  <c:v>5.9700000000000024</c:v>
                </c:pt>
                <c:pt idx="1152">
                  <c:v>6.08</c:v>
                </c:pt>
                <c:pt idx="1153">
                  <c:v>6.13</c:v>
                </c:pt>
                <c:pt idx="1154">
                  <c:v>5.2700000000000014</c:v>
                </c:pt>
                <c:pt idx="1155">
                  <c:v>5.35</c:v>
                </c:pt>
                <c:pt idx="1156">
                  <c:v>3.9699999999999998</c:v>
                </c:pt>
                <c:pt idx="1157">
                  <c:v>5.46</c:v>
                </c:pt>
                <c:pt idx="1158">
                  <c:v>5.99</c:v>
                </c:pt>
                <c:pt idx="1159">
                  <c:v>5.73</c:v>
                </c:pt>
                <c:pt idx="1160">
                  <c:v>6.84</c:v>
                </c:pt>
                <c:pt idx="1161">
                  <c:v>6.6</c:v>
                </c:pt>
                <c:pt idx="1162">
                  <c:v>5.46</c:v>
                </c:pt>
                <c:pt idx="1163">
                  <c:v>6.46</c:v>
                </c:pt>
                <c:pt idx="1164">
                  <c:v>6.8599999999999985</c:v>
                </c:pt>
                <c:pt idx="1165">
                  <c:v>6.6099999999999985</c:v>
                </c:pt>
                <c:pt idx="1166">
                  <c:v>6.71</c:v>
                </c:pt>
                <c:pt idx="1167">
                  <c:v>6.76</c:v>
                </c:pt>
                <c:pt idx="1168">
                  <c:v>6.9</c:v>
                </c:pt>
                <c:pt idx="1169">
                  <c:v>6.72</c:v>
                </c:pt>
                <c:pt idx="1170">
                  <c:v>6.5</c:v>
                </c:pt>
                <c:pt idx="1171">
                  <c:v>5.75</c:v>
                </c:pt>
                <c:pt idx="1172">
                  <c:v>6.72</c:v>
                </c:pt>
                <c:pt idx="1173">
                  <c:v>5.4</c:v>
                </c:pt>
                <c:pt idx="1174">
                  <c:v>6.31</c:v>
                </c:pt>
                <c:pt idx="1175">
                  <c:v>6.06</c:v>
                </c:pt>
                <c:pt idx="1176">
                  <c:v>6.4</c:v>
                </c:pt>
                <c:pt idx="1177">
                  <c:v>4.3599999999999985</c:v>
                </c:pt>
                <c:pt idx="1178">
                  <c:v>3.24</c:v>
                </c:pt>
                <c:pt idx="1179">
                  <c:v>5.9300000000000024</c:v>
                </c:pt>
                <c:pt idx="1180">
                  <c:v>6.4</c:v>
                </c:pt>
                <c:pt idx="1181">
                  <c:v>5.35</c:v>
                </c:pt>
                <c:pt idx="1182">
                  <c:v>5.84</c:v>
                </c:pt>
                <c:pt idx="1183">
                  <c:v>4.9700000000000024</c:v>
                </c:pt>
                <c:pt idx="1184">
                  <c:v>4.67</c:v>
                </c:pt>
                <c:pt idx="1185">
                  <c:v>6.23</c:v>
                </c:pt>
                <c:pt idx="1186">
                  <c:v>6.7700000000000014</c:v>
                </c:pt>
                <c:pt idx="1187">
                  <c:v>6.81</c:v>
                </c:pt>
                <c:pt idx="1188">
                  <c:v>7.04</c:v>
                </c:pt>
                <c:pt idx="1189">
                  <c:v>7.76</c:v>
                </c:pt>
                <c:pt idx="1190">
                  <c:v>7.45</c:v>
                </c:pt>
                <c:pt idx="1191">
                  <c:v>7.56</c:v>
                </c:pt>
                <c:pt idx="1192">
                  <c:v>7.4300000000000024</c:v>
                </c:pt>
                <c:pt idx="1193">
                  <c:v>7.25</c:v>
                </c:pt>
                <c:pt idx="1194">
                  <c:v>7.42</c:v>
                </c:pt>
                <c:pt idx="1195">
                  <c:v>7.34</c:v>
                </c:pt>
                <c:pt idx="1196">
                  <c:v>7.14</c:v>
                </c:pt>
                <c:pt idx="1197">
                  <c:v>7.34</c:v>
                </c:pt>
                <c:pt idx="1198">
                  <c:v>7.1</c:v>
                </c:pt>
                <c:pt idx="1199">
                  <c:v>7.52</c:v>
                </c:pt>
                <c:pt idx="1200">
                  <c:v>7.25</c:v>
                </c:pt>
                <c:pt idx="1201">
                  <c:v>7.3599999999999985</c:v>
                </c:pt>
                <c:pt idx="1202">
                  <c:v>7.1099999999999985</c:v>
                </c:pt>
                <c:pt idx="1203">
                  <c:v>7.83</c:v>
                </c:pt>
                <c:pt idx="1204">
                  <c:v>7.6</c:v>
                </c:pt>
                <c:pt idx="1205">
                  <c:v>8.44</c:v>
                </c:pt>
                <c:pt idx="1206">
                  <c:v>7.1199999999999966</c:v>
                </c:pt>
                <c:pt idx="1207">
                  <c:v>7.17</c:v>
                </c:pt>
                <c:pt idx="1208">
                  <c:v>6.6599999999999975</c:v>
                </c:pt>
                <c:pt idx="1209">
                  <c:v>6.3199999999999985</c:v>
                </c:pt>
                <c:pt idx="1210">
                  <c:v>6.74</c:v>
                </c:pt>
                <c:pt idx="1211">
                  <c:v>7.22</c:v>
                </c:pt>
                <c:pt idx="1212">
                  <c:v>6.6599999999999975</c:v>
                </c:pt>
                <c:pt idx="1213">
                  <c:v>6.6599999999999975</c:v>
                </c:pt>
                <c:pt idx="1214">
                  <c:v>6.24</c:v>
                </c:pt>
                <c:pt idx="1215">
                  <c:v>6.24</c:v>
                </c:pt>
                <c:pt idx="1216">
                  <c:v>6.92</c:v>
                </c:pt>
                <c:pt idx="1217">
                  <c:v>7.44</c:v>
                </c:pt>
                <c:pt idx="1218">
                  <c:v>7.1899999999999995</c:v>
                </c:pt>
                <c:pt idx="1219">
                  <c:v>7.35</c:v>
                </c:pt>
                <c:pt idx="1220">
                  <c:v>7.39</c:v>
                </c:pt>
                <c:pt idx="1221">
                  <c:v>4.75</c:v>
                </c:pt>
                <c:pt idx="1222">
                  <c:v>2.9699999999999998</c:v>
                </c:pt>
                <c:pt idx="1223">
                  <c:v>3.6</c:v>
                </c:pt>
                <c:pt idx="1224">
                  <c:v>4.0999999999999996</c:v>
                </c:pt>
                <c:pt idx="1225">
                  <c:v>2.69</c:v>
                </c:pt>
                <c:pt idx="1226">
                  <c:v>3.3699999999999997</c:v>
                </c:pt>
                <c:pt idx="1227">
                  <c:v>4.0999999999999996</c:v>
                </c:pt>
                <c:pt idx="1228">
                  <c:v>4.08</c:v>
                </c:pt>
                <c:pt idx="1229">
                  <c:v>5.25</c:v>
                </c:pt>
                <c:pt idx="1230">
                  <c:v>5.48</c:v>
                </c:pt>
                <c:pt idx="1231">
                  <c:v>5.18</c:v>
                </c:pt>
                <c:pt idx="1232">
                  <c:v>4.6099999999999985</c:v>
                </c:pt>
                <c:pt idx="1233">
                  <c:v>5.1199999999999966</c:v>
                </c:pt>
                <c:pt idx="1234">
                  <c:v>3.9</c:v>
                </c:pt>
                <c:pt idx="1235">
                  <c:v>2.59</c:v>
                </c:pt>
                <c:pt idx="1236">
                  <c:v>2.58</c:v>
                </c:pt>
                <c:pt idx="1237">
                  <c:v>2.2599999999999998</c:v>
                </c:pt>
                <c:pt idx="1238">
                  <c:v>2.2999999999999998</c:v>
                </c:pt>
                <c:pt idx="1239">
                  <c:v>2.11</c:v>
                </c:pt>
                <c:pt idx="1240">
                  <c:v>2.25</c:v>
                </c:pt>
                <c:pt idx="1241">
                  <c:v>2.34</c:v>
                </c:pt>
                <c:pt idx="1242">
                  <c:v>3.08</c:v>
                </c:pt>
                <c:pt idx="1243">
                  <c:v>3.44</c:v>
                </c:pt>
                <c:pt idx="1244">
                  <c:v>2.56</c:v>
                </c:pt>
                <c:pt idx="1245">
                  <c:v>3.09</c:v>
                </c:pt>
                <c:pt idx="1246">
                  <c:v>2.65</c:v>
                </c:pt>
                <c:pt idx="1247">
                  <c:v>2.2999999999999998</c:v>
                </c:pt>
                <c:pt idx="1248">
                  <c:v>2.7600000000000002</c:v>
                </c:pt>
                <c:pt idx="1249">
                  <c:v>2.4899999999999998</c:v>
                </c:pt>
                <c:pt idx="1250">
                  <c:v>2.52</c:v>
                </c:pt>
                <c:pt idx="1251">
                  <c:v>3.5</c:v>
                </c:pt>
                <c:pt idx="1252">
                  <c:v>2.6</c:v>
                </c:pt>
                <c:pt idx="1253">
                  <c:v>2.3699999999999997</c:v>
                </c:pt>
                <c:pt idx="1254">
                  <c:v>2.5099999999999998</c:v>
                </c:pt>
                <c:pt idx="1255">
                  <c:v>3.67</c:v>
                </c:pt>
                <c:pt idx="1256">
                  <c:v>2.9299999999999997</c:v>
                </c:pt>
                <c:pt idx="1257">
                  <c:v>2.34</c:v>
                </c:pt>
                <c:pt idx="1258">
                  <c:v>2.16</c:v>
                </c:pt>
                <c:pt idx="1259">
                  <c:v>2.0699999999999998</c:v>
                </c:pt>
                <c:pt idx="1260">
                  <c:v>2.0699999999999998</c:v>
                </c:pt>
                <c:pt idx="1261">
                  <c:v>2.16</c:v>
                </c:pt>
                <c:pt idx="1262">
                  <c:v>2.0699999999999998</c:v>
                </c:pt>
                <c:pt idx="1263">
                  <c:v>2.2200000000000002</c:v>
                </c:pt>
                <c:pt idx="1264">
                  <c:v>2.4099999999999997</c:v>
                </c:pt>
                <c:pt idx="1265">
                  <c:v>3.17</c:v>
                </c:pt>
                <c:pt idx="1266">
                  <c:v>3.03</c:v>
                </c:pt>
                <c:pt idx="1267">
                  <c:v>3.21</c:v>
                </c:pt>
                <c:pt idx="1268">
                  <c:v>3.15</c:v>
                </c:pt>
                <c:pt idx="1269">
                  <c:v>2.61</c:v>
                </c:pt>
                <c:pt idx="1270">
                  <c:v>2.4</c:v>
                </c:pt>
                <c:pt idx="1271">
                  <c:v>2.65</c:v>
                </c:pt>
                <c:pt idx="1272">
                  <c:v>2.4499999999999997</c:v>
                </c:pt>
                <c:pt idx="1273">
                  <c:v>2.7</c:v>
                </c:pt>
                <c:pt idx="1274">
                  <c:v>2.61</c:v>
                </c:pt>
                <c:pt idx="1275">
                  <c:v>2.84</c:v>
                </c:pt>
                <c:pt idx="1276">
                  <c:v>2.9099999999999997</c:v>
                </c:pt>
                <c:pt idx="1277">
                  <c:v>3.07</c:v>
                </c:pt>
                <c:pt idx="1278">
                  <c:v>2.82</c:v>
                </c:pt>
                <c:pt idx="1279">
                  <c:v>2.84</c:v>
                </c:pt>
                <c:pt idx="1280">
                  <c:v>2.8499999999999988</c:v>
                </c:pt>
                <c:pt idx="1281">
                  <c:v>2.75</c:v>
                </c:pt>
                <c:pt idx="1282">
                  <c:v>2.96</c:v>
                </c:pt>
                <c:pt idx="1283">
                  <c:v>2.7800000000000002</c:v>
                </c:pt>
                <c:pt idx="1284">
                  <c:v>2.92</c:v>
                </c:pt>
                <c:pt idx="1285">
                  <c:v>2.7600000000000002</c:v>
                </c:pt>
                <c:pt idx="1286">
                  <c:v>2.8</c:v>
                </c:pt>
                <c:pt idx="1287">
                  <c:v>2.73</c:v>
                </c:pt>
                <c:pt idx="1288">
                  <c:v>3.2600000000000002</c:v>
                </c:pt>
                <c:pt idx="1289">
                  <c:v>3.17</c:v>
                </c:pt>
                <c:pt idx="1290">
                  <c:v>3.2600000000000002</c:v>
                </c:pt>
                <c:pt idx="1291">
                  <c:v>2.3699999999999997</c:v>
                </c:pt>
                <c:pt idx="1292">
                  <c:v>2.4</c:v>
                </c:pt>
                <c:pt idx="1293">
                  <c:v>2.77</c:v>
                </c:pt>
                <c:pt idx="1294">
                  <c:v>3.02</c:v>
                </c:pt>
                <c:pt idx="1295">
                  <c:v>3.4</c:v>
                </c:pt>
                <c:pt idx="1296">
                  <c:v>3.3099999999999987</c:v>
                </c:pt>
                <c:pt idx="1297">
                  <c:v>2.96</c:v>
                </c:pt>
                <c:pt idx="1298">
                  <c:v>2.98</c:v>
                </c:pt>
                <c:pt idx="1299">
                  <c:v>3.3699999999999997</c:v>
                </c:pt>
                <c:pt idx="1300">
                  <c:v>4.34</c:v>
                </c:pt>
                <c:pt idx="1301">
                  <c:v>3.8099999999999987</c:v>
                </c:pt>
                <c:pt idx="1302">
                  <c:v>5.18</c:v>
                </c:pt>
                <c:pt idx="1303">
                  <c:v>4.9000000000000004</c:v>
                </c:pt>
                <c:pt idx="1304">
                  <c:v>5.01</c:v>
                </c:pt>
                <c:pt idx="1305">
                  <c:v>4.9300000000000024</c:v>
                </c:pt>
                <c:pt idx="1306">
                  <c:v>4.9400000000000004</c:v>
                </c:pt>
                <c:pt idx="1307">
                  <c:v>5.3</c:v>
                </c:pt>
                <c:pt idx="1308">
                  <c:v>4.6399999999999997</c:v>
                </c:pt>
                <c:pt idx="1309">
                  <c:v>4.17</c:v>
                </c:pt>
                <c:pt idx="1310">
                  <c:v>4</c:v>
                </c:pt>
                <c:pt idx="1311">
                  <c:v>4.83</c:v>
                </c:pt>
                <c:pt idx="1312">
                  <c:v>4.01</c:v>
                </c:pt>
                <c:pt idx="1313">
                  <c:v>5.38</c:v>
                </c:pt>
                <c:pt idx="1314">
                  <c:v>4.58</c:v>
                </c:pt>
                <c:pt idx="1315">
                  <c:v>5.17</c:v>
                </c:pt>
                <c:pt idx="1316">
                  <c:v>4.1399999999999997</c:v>
                </c:pt>
                <c:pt idx="1317">
                  <c:v>3.53</c:v>
                </c:pt>
                <c:pt idx="1318">
                  <c:v>3.36</c:v>
                </c:pt>
                <c:pt idx="1319">
                  <c:v>2.19</c:v>
                </c:pt>
                <c:pt idx="1320">
                  <c:v>2.1</c:v>
                </c:pt>
                <c:pt idx="1321">
                  <c:v>2.21</c:v>
                </c:pt>
                <c:pt idx="1322">
                  <c:v>3.94</c:v>
                </c:pt>
                <c:pt idx="1323">
                  <c:v>3.32</c:v>
                </c:pt>
                <c:pt idx="1324">
                  <c:v>3.8099999999999987</c:v>
                </c:pt>
                <c:pt idx="1325">
                  <c:v>3.9299999999999997</c:v>
                </c:pt>
                <c:pt idx="1326">
                  <c:v>3.21</c:v>
                </c:pt>
                <c:pt idx="1327">
                  <c:v>3.3</c:v>
                </c:pt>
                <c:pt idx="1328">
                  <c:v>3.3099999999999987</c:v>
                </c:pt>
                <c:pt idx="1329">
                  <c:v>3.7800000000000002</c:v>
                </c:pt>
                <c:pt idx="1330">
                  <c:v>3.3899999999999997</c:v>
                </c:pt>
                <c:pt idx="1331">
                  <c:v>4.3599999999999985</c:v>
                </c:pt>
                <c:pt idx="1332">
                  <c:v>5.67</c:v>
                </c:pt>
                <c:pt idx="1333">
                  <c:v>4.9300000000000024</c:v>
                </c:pt>
                <c:pt idx="1334">
                  <c:v>4.6599999999999975</c:v>
                </c:pt>
                <c:pt idx="1335">
                  <c:v>4.6499999999999995</c:v>
                </c:pt>
                <c:pt idx="1336">
                  <c:v>4.8199999999999985</c:v>
                </c:pt>
                <c:pt idx="1337">
                  <c:v>4.8599999999999985</c:v>
                </c:pt>
                <c:pt idx="1338">
                  <c:v>4.87</c:v>
                </c:pt>
                <c:pt idx="1339">
                  <c:v>4.6399999999999997</c:v>
                </c:pt>
                <c:pt idx="1340">
                  <c:v>4.57</c:v>
                </c:pt>
                <c:pt idx="1341">
                  <c:v>4.87</c:v>
                </c:pt>
                <c:pt idx="1342">
                  <c:v>4.91</c:v>
                </c:pt>
                <c:pt idx="1343">
                  <c:v>4.71</c:v>
                </c:pt>
                <c:pt idx="1344">
                  <c:v>4.57</c:v>
                </c:pt>
                <c:pt idx="1345">
                  <c:v>3.9099999999999997</c:v>
                </c:pt>
                <c:pt idx="1346">
                  <c:v>3.9899999999999998</c:v>
                </c:pt>
                <c:pt idx="1347">
                  <c:v>4.13</c:v>
                </c:pt>
                <c:pt idx="1348">
                  <c:v>4.63</c:v>
                </c:pt>
                <c:pt idx="1349">
                  <c:v>4.6899999999999995</c:v>
                </c:pt>
                <c:pt idx="1350">
                  <c:v>4.68</c:v>
                </c:pt>
                <c:pt idx="1351">
                  <c:v>4.5199999999999996</c:v>
                </c:pt>
                <c:pt idx="1352">
                  <c:v>4.68</c:v>
                </c:pt>
                <c:pt idx="1353">
                  <c:v>4.09</c:v>
                </c:pt>
                <c:pt idx="1354">
                  <c:v>4.21</c:v>
                </c:pt>
                <c:pt idx="1355">
                  <c:v>4.4000000000000004</c:v>
                </c:pt>
                <c:pt idx="1356">
                  <c:v>3.9499999999999997</c:v>
                </c:pt>
                <c:pt idx="1357">
                  <c:v>3.9299999999999997</c:v>
                </c:pt>
                <c:pt idx="1358">
                  <c:v>3.77</c:v>
                </c:pt>
                <c:pt idx="1359">
                  <c:v>3.9099999999999997</c:v>
                </c:pt>
                <c:pt idx="1360">
                  <c:v>3.61</c:v>
                </c:pt>
                <c:pt idx="1361">
                  <c:v>3.8099999999999987</c:v>
                </c:pt>
                <c:pt idx="1362">
                  <c:v>3.73</c:v>
                </c:pt>
                <c:pt idx="1363">
                  <c:v>3.6</c:v>
                </c:pt>
                <c:pt idx="1364">
                  <c:v>3.68</c:v>
                </c:pt>
                <c:pt idx="1365">
                  <c:v>3.62</c:v>
                </c:pt>
                <c:pt idx="1366">
                  <c:v>3.5</c:v>
                </c:pt>
                <c:pt idx="1367">
                  <c:v>3.65</c:v>
                </c:pt>
                <c:pt idx="1368">
                  <c:v>3.7600000000000002</c:v>
                </c:pt>
                <c:pt idx="1369">
                  <c:v>3.46</c:v>
                </c:pt>
                <c:pt idx="1370">
                  <c:v>3.51</c:v>
                </c:pt>
                <c:pt idx="1371">
                  <c:v>3.59</c:v>
                </c:pt>
                <c:pt idx="1372">
                  <c:v>3.03</c:v>
                </c:pt>
                <c:pt idx="1373">
                  <c:v>3.68</c:v>
                </c:pt>
                <c:pt idx="1374">
                  <c:v>4.6399999999999997</c:v>
                </c:pt>
                <c:pt idx="1375">
                  <c:v>3.15</c:v>
                </c:pt>
                <c:pt idx="1376">
                  <c:v>3.7</c:v>
                </c:pt>
                <c:pt idx="1377">
                  <c:v>3.59</c:v>
                </c:pt>
                <c:pt idx="1378">
                  <c:v>4</c:v>
                </c:pt>
                <c:pt idx="1379">
                  <c:v>3.88</c:v>
                </c:pt>
                <c:pt idx="1380">
                  <c:v>3.4</c:v>
                </c:pt>
                <c:pt idx="1381">
                  <c:v>3.3099999999999987</c:v>
                </c:pt>
                <c:pt idx="1382">
                  <c:v>3.63</c:v>
                </c:pt>
                <c:pt idx="1383">
                  <c:v>3.38</c:v>
                </c:pt>
                <c:pt idx="1384">
                  <c:v>3.04</c:v>
                </c:pt>
                <c:pt idx="1385">
                  <c:v>2.88</c:v>
                </c:pt>
                <c:pt idx="1386">
                  <c:v>3.12</c:v>
                </c:pt>
                <c:pt idx="1387">
                  <c:v>3.4899999999999998</c:v>
                </c:pt>
                <c:pt idx="1388">
                  <c:v>3.16</c:v>
                </c:pt>
                <c:pt idx="1389">
                  <c:v>2.86</c:v>
                </c:pt>
                <c:pt idx="1390">
                  <c:v>3.06</c:v>
                </c:pt>
                <c:pt idx="1391">
                  <c:v>3.34</c:v>
                </c:pt>
                <c:pt idx="1392">
                  <c:v>3.17</c:v>
                </c:pt>
                <c:pt idx="1393">
                  <c:v>3.16</c:v>
                </c:pt>
                <c:pt idx="1394">
                  <c:v>3</c:v>
                </c:pt>
                <c:pt idx="1395">
                  <c:v>2.23</c:v>
                </c:pt>
                <c:pt idx="1396">
                  <c:v>4.1899999999999995</c:v>
                </c:pt>
                <c:pt idx="1397">
                  <c:v>4.0599999999999996</c:v>
                </c:pt>
                <c:pt idx="1398">
                  <c:v>4.42</c:v>
                </c:pt>
                <c:pt idx="1399">
                  <c:v>3.9099999999999997</c:v>
                </c:pt>
                <c:pt idx="1400">
                  <c:v>3.8699999999999997</c:v>
                </c:pt>
                <c:pt idx="1401">
                  <c:v>3.06</c:v>
                </c:pt>
                <c:pt idx="1402">
                  <c:v>3.3</c:v>
                </c:pt>
                <c:pt idx="1403">
                  <c:v>3.04</c:v>
                </c:pt>
                <c:pt idx="1404">
                  <c:v>2.8499999999999988</c:v>
                </c:pt>
                <c:pt idx="1405">
                  <c:v>2.8499999999999988</c:v>
                </c:pt>
                <c:pt idx="1406">
                  <c:v>2.79</c:v>
                </c:pt>
                <c:pt idx="1407">
                  <c:v>2.61</c:v>
                </c:pt>
                <c:pt idx="1408">
                  <c:v>2.68</c:v>
                </c:pt>
                <c:pt idx="1409">
                  <c:v>2.84</c:v>
                </c:pt>
                <c:pt idx="1410">
                  <c:v>4.0199999999999996</c:v>
                </c:pt>
                <c:pt idx="1411">
                  <c:v>3.86</c:v>
                </c:pt>
                <c:pt idx="1412">
                  <c:v>2.63</c:v>
                </c:pt>
                <c:pt idx="1413">
                  <c:v>1.9100000000000001</c:v>
                </c:pt>
                <c:pt idx="1414">
                  <c:v>2.3099999999999987</c:v>
                </c:pt>
                <c:pt idx="1415">
                  <c:v>2.0099999999999998</c:v>
                </c:pt>
                <c:pt idx="1416">
                  <c:v>2.92</c:v>
                </c:pt>
                <c:pt idx="1417">
                  <c:v>3.13</c:v>
                </c:pt>
                <c:pt idx="1418">
                  <c:v>2.92</c:v>
                </c:pt>
                <c:pt idx="1419">
                  <c:v>3.03</c:v>
                </c:pt>
                <c:pt idx="1420">
                  <c:v>3.29</c:v>
                </c:pt>
                <c:pt idx="1421">
                  <c:v>2.69</c:v>
                </c:pt>
                <c:pt idx="1422">
                  <c:v>2.66</c:v>
                </c:pt>
                <c:pt idx="1423">
                  <c:v>2.8</c:v>
                </c:pt>
              </c:numCache>
            </c:numRef>
          </c:val>
          <c:smooth val="0"/>
          <c:extLst>
            <c:ext xmlns:c16="http://schemas.microsoft.com/office/drawing/2014/chart" uri="{C3380CC4-5D6E-409C-BE32-E72D297353CC}">
              <c16:uniqueId val="{00000001-82B2-4BE0-B96E-8233E1F12C82}"/>
            </c:ext>
          </c:extLst>
        </c:ser>
        <c:dLbls>
          <c:showLegendKey val="0"/>
          <c:showVal val="0"/>
          <c:showCatName val="0"/>
          <c:showSerName val="0"/>
          <c:showPercent val="0"/>
          <c:showBubbleSize val="0"/>
        </c:dLbls>
        <c:smooth val="0"/>
        <c:axId val="99200000"/>
        <c:axId val="99214464"/>
      </c:lineChart>
      <c:catAx>
        <c:axId val="99200000"/>
        <c:scaling>
          <c:orientation val="minMax"/>
        </c:scaling>
        <c:delete val="0"/>
        <c:axPos val="b"/>
        <c:title>
          <c:tx>
            <c:rich>
              <a:bodyPr/>
              <a:lstStyle/>
              <a:p>
                <a:pPr>
                  <a:defRPr/>
                </a:pPr>
                <a:r>
                  <a:rPr lang="en-US" sz="1200" b="1" i="0" baseline="0"/>
                  <a:t>Number of Days from February 7, 2020 to December 31, 2023</a:t>
                </a:r>
              </a:p>
            </c:rich>
          </c:tx>
          <c:overlay val="0"/>
        </c:title>
        <c:majorTickMark val="out"/>
        <c:minorTickMark val="none"/>
        <c:tickLblPos val="nextTo"/>
        <c:crossAx val="99214464"/>
        <c:crosses val="autoZero"/>
        <c:auto val="1"/>
        <c:lblAlgn val="ctr"/>
        <c:lblOffset val="100"/>
        <c:tickLblSkip val="50"/>
        <c:noMultiLvlLbl val="0"/>
      </c:catAx>
      <c:valAx>
        <c:axId val="99214464"/>
        <c:scaling>
          <c:orientation val="minMax"/>
        </c:scaling>
        <c:delete val="0"/>
        <c:axPos val="l"/>
        <c:majorGridlines/>
        <c:title>
          <c:tx>
            <c:rich>
              <a:bodyPr/>
              <a:lstStyle/>
              <a:p>
                <a:pPr>
                  <a:defRPr sz="1200"/>
                </a:pPr>
                <a:r>
                  <a:rPr lang="en-US" sz="1200" b="1" i="0" baseline="0"/>
                  <a:t>ET</a:t>
                </a:r>
                <a:r>
                  <a:rPr lang="en-US" sz="1200" b="1" i="0" baseline="-25000"/>
                  <a:t>0</a:t>
                </a:r>
                <a:endParaRPr lang="en-US" sz="1200"/>
              </a:p>
            </c:rich>
          </c:tx>
          <c:overlay val="0"/>
        </c:title>
        <c:numFmt formatCode="0.00" sourceLinked="0"/>
        <c:majorTickMark val="out"/>
        <c:minorTickMark val="none"/>
        <c:tickLblPos val="nextTo"/>
        <c:crossAx val="99200000"/>
        <c:crosses val="autoZero"/>
        <c:crossBetween val="between"/>
      </c:valAx>
    </c:plotArea>
    <c:legend>
      <c:legendPos val="r"/>
      <c:layout>
        <c:manualLayout>
          <c:xMode val="edge"/>
          <c:yMode val="edge"/>
          <c:x val="0.27797222222222334"/>
          <c:y val="4.1282808398949898E-2"/>
          <c:w val="0.46369444444444446"/>
          <c:h val="0.11650845727617402"/>
        </c:manualLayout>
      </c:layout>
      <c:overlay val="0"/>
      <c:txPr>
        <a:bodyPr/>
        <a:lstStyle/>
        <a:p>
          <a:pPr>
            <a:defRPr b="1"/>
          </a:pPr>
          <a:endParaRPr lang="en-US"/>
        </a:p>
      </c:txPr>
    </c:legend>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739854633555422"/>
          <c:y val="4.0537537370910634E-2"/>
          <c:w val="0.84788225990981891"/>
          <c:h val="0.77525366435794507"/>
        </c:manualLayout>
      </c:layout>
      <c:lineChart>
        <c:grouping val="standard"/>
        <c:varyColors val="0"/>
        <c:ser>
          <c:idx val="0"/>
          <c:order val="0"/>
          <c:tx>
            <c:strRef>
              <c:f>'ANN 12'!$A$1</c:f>
              <c:strCache>
                <c:ptCount val="1"/>
                <c:pt idx="0">
                  <c:v>Predicted (P)</c:v>
                </c:pt>
              </c:strCache>
            </c:strRef>
          </c:tx>
          <c:marker>
            <c:symbol val="none"/>
          </c:marker>
          <c:val>
            <c:numRef>
              <c:f>'ANN 12'!$A$2:$A$1425</c:f>
              <c:numCache>
                <c:formatCode>0.000</c:formatCode>
                <c:ptCount val="1424"/>
                <c:pt idx="0">
                  <c:v>3.3224435388792593</c:v>
                </c:pt>
                <c:pt idx="1">
                  <c:v>3.7510468941002375</c:v>
                </c:pt>
                <c:pt idx="2">
                  <c:v>3.6821986049204853</c:v>
                </c:pt>
                <c:pt idx="3">
                  <c:v>3.1545722037114059</c:v>
                </c:pt>
                <c:pt idx="4">
                  <c:v>3.2266613783069507</c:v>
                </c:pt>
                <c:pt idx="5">
                  <c:v>2.7616053415585435</c:v>
                </c:pt>
                <c:pt idx="6">
                  <c:v>2.7060910574026549</c:v>
                </c:pt>
                <c:pt idx="7">
                  <c:v>3.293835799483583</c:v>
                </c:pt>
                <c:pt idx="8">
                  <c:v>3.7917052077755002</c:v>
                </c:pt>
                <c:pt idx="9">
                  <c:v>3.5132332000732349</c:v>
                </c:pt>
                <c:pt idx="10">
                  <c:v>3.2529974278353952</c:v>
                </c:pt>
                <c:pt idx="11">
                  <c:v>3.6245632467309297</c:v>
                </c:pt>
                <c:pt idx="12">
                  <c:v>3.3806056349131901</c:v>
                </c:pt>
                <c:pt idx="13">
                  <c:v>3.9212506111570988</c:v>
                </c:pt>
                <c:pt idx="14">
                  <c:v>3.72860490425394</c:v>
                </c:pt>
                <c:pt idx="15">
                  <c:v>2.9460776939966147</c:v>
                </c:pt>
                <c:pt idx="16">
                  <c:v>4.4630009477017945</c:v>
                </c:pt>
                <c:pt idx="17">
                  <c:v>4.3017876250309897</c:v>
                </c:pt>
                <c:pt idx="18">
                  <c:v>3.7571508964558085</c:v>
                </c:pt>
                <c:pt idx="19">
                  <c:v>3.4531458972567757</c:v>
                </c:pt>
                <c:pt idx="20">
                  <c:v>4.0232712657218794</c:v>
                </c:pt>
                <c:pt idx="21">
                  <c:v>3.7534615930348028</c:v>
                </c:pt>
                <c:pt idx="22">
                  <c:v>4.3944716751866979</c:v>
                </c:pt>
                <c:pt idx="23">
                  <c:v>4.2275802779434661</c:v>
                </c:pt>
                <c:pt idx="24">
                  <c:v>3.658003853322974</c:v>
                </c:pt>
                <c:pt idx="25">
                  <c:v>4.2670196234988298</c:v>
                </c:pt>
                <c:pt idx="26">
                  <c:v>4.0998149428602249</c:v>
                </c:pt>
                <c:pt idx="27">
                  <c:v>4.1065153392436855</c:v>
                </c:pt>
                <c:pt idx="28">
                  <c:v>4.9509284274206404</c:v>
                </c:pt>
                <c:pt idx="29">
                  <c:v>4.4830949698220985</c:v>
                </c:pt>
                <c:pt idx="30">
                  <c:v>4.0655869773978077</c:v>
                </c:pt>
                <c:pt idx="31">
                  <c:v>4.2166351765723125</c:v>
                </c:pt>
                <c:pt idx="32">
                  <c:v>4.6135922259039965</c:v>
                </c:pt>
                <c:pt idx="33">
                  <c:v>4.5896702637605324</c:v>
                </c:pt>
                <c:pt idx="34">
                  <c:v>4.9367145729740107</c:v>
                </c:pt>
                <c:pt idx="35">
                  <c:v>4.1371976169174252</c:v>
                </c:pt>
                <c:pt idx="36">
                  <c:v>3.9871870092774344</c:v>
                </c:pt>
                <c:pt idx="37">
                  <c:v>5.0538398786732541</c:v>
                </c:pt>
                <c:pt idx="38">
                  <c:v>5.2278671359085234</c:v>
                </c:pt>
                <c:pt idx="39">
                  <c:v>4.2468017457075113</c:v>
                </c:pt>
                <c:pt idx="40">
                  <c:v>4.4793393156413401</c:v>
                </c:pt>
                <c:pt idx="41">
                  <c:v>4.662572680368009</c:v>
                </c:pt>
                <c:pt idx="42">
                  <c:v>4.9961520094048213</c:v>
                </c:pt>
                <c:pt idx="43">
                  <c:v>4.8748347329843575</c:v>
                </c:pt>
                <c:pt idx="44">
                  <c:v>5.2020230960690874</c:v>
                </c:pt>
                <c:pt idx="45">
                  <c:v>5.3858582061695897</c:v>
                </c:pt>
                <c:pt idx="46">
                  <c:v>5.7192020264164292</c:v>
                </c:pt>
                <c:pt idx="47">
                  <c:v>5.7120036367532716</c:v>
                </c:pt>
                <c:pt idx="48">
                  <c:v>4.941513066270387</c:v>
                </c:pt>
                <c:pt idx="49">
                  <c:v>5.8338911764698729</c:v>
                </c:pt>
                <c:pt idx="50">
                  <c:v>5.3048800325236005</c:v>
                </c:pt>
                <c:pt idx="51">
                  <c:v>5.5707643771769062</c:v>
                </c:pt>
                <c:pt idx="52">
                  <c:v>5.0193243228417597</c:v>
                </c:pt>
                <c:pt idx="53">
                  <c:v>5.1263761419560376</c:v>
                </c:pt>
                <c:pt idx="54">
                  <c:v>5.2076758193627715</c:v>
                </c:pt>
                <c:pt idx="55">
                  <c:v>5.8000642596849605</c:v>
                </c:pt>
                <c:pt idx="56">
                  <c:v>5.5701176467155831</c:v>
                </c:pt>
                <c:pt idx="57">
                  <c:v>5.551315819835148</c:v>
                </c:pt>
                <c:pt idx="58">
                  <c:v>5.7913751756923419</c:v>
                </c:pt>
                <c:pt idx="59">
                  <c:v>5.9855839700083262</c:v>
                </c:pt>
                <c:pt idx="60">
                  <c:v>5.3185443622413375</c:v>
                </c:pt>
                <c:pt idx="61">
                  <c:v>5.8037176982540828</c:v>
                </c:pt>
                <c:pt idx="62">
                  <c:v>5.9217157835276852</c:v>
                </c:pt>
                <c:pt idx="63">
                  <c:v>5.7485237807065914</c:v>
                </c:pt>
                <c:pt idx="64">
                  <c:v>5.9150220206155515</c:v>
                </c:pt>
                <c:pt idx="65">
                  <c:v>6.2105417116848995</c:v>
                </c:pt>
                <c:pt idx="66">
                  <c:v>6.576374174483183</c:v>
                </c:pt>
                <c:pt idx="67">
                  <c:v>6.8327233515754795</c:v>
                </c:pt>
                <c:pt idx="68">
                  <c:v>6.6840570614350145</c:v>
                </c:pt>
                <c:pt idx="69">
                  <c:v>6.0198435558061094</c:v>
                </c:pt>
                <c:pt idx="70">
                  <c:v>6.1141381860218225</c:v>
                </c:pt>
                <c:pt idx="71">
                  <c:v>5.9471077994027874</c:v>
                </c:pt>
                <c:pt idx="72">
                  <c:v>6.2298798035920129</c:v>
                </c:pt>
                <c:pt idx="73">
                  <c:v>6.3284108177335021</c:v>
                </c:pt>
                <c:pt idx="74">
                  <c:v>6.3545373601755717</c:v>
                </c:pt>
                <c:pt idx="75">
                  <c:v>6.6928373041297355</c:v>
                </c:pt>
                <c:pt idx="76">
                  <c:v>6.2625120224679867</c:v>
                </c:pt>
                <c:pt idx="77">
                  <c:v>6.4872919731419074</c:v>
                </c:pt>
                <c:pt idx="78">
                  <c:v>6.6696754560265754</c:v>
                </c:pt>
                <c:pt idx="79">
                  <c:v>6.9105429696060447</c:v>
                </c:pt>
                <c:pt idx="80">
                  <c:v>6.47322258810643</c:v>
                </c:pt>
                <c:pt idx="81">
                  <c:v>6.4742899299197294</c:v>
                </c:pt>
                <c:pt idx="82">
                  <c:v>6.717976234087665</c:v>
                </c:pt>
                <c:pt idx="83">
                  <c:v>6.8402303520000292</c:v>
                </c:pt>
                <c:pt idx="84">
                  <c:v>6.3959760965366792</c:v>
                </c:pt>
                <c:pt idx="85">
                  <c:v>6.7838909258930586</c:v>
                </c:pt>
                <c:pt idx="86">
                  <c:v>7.0324020676626038</c:v>
                </c:pt>
                <c:pt idx="87">
                  <c:v>7.1902088268333095</c:v>
                </c:pt>
                <c:pt idx="88">
                  <c:v>6.8072044582655771</c:v>
                </c:pt>
                <c:pt idx="89">
                  <c:v>6.8343855667625686</c:v>
                </c:pt>
                <c:pt idx="90">
                  <c:v>7.2573398924712151</c:v>
                </c:pt>
                <c:pt idx="91">
                  <c:v>6.9948770322951699</c:v>
                </c:pt>
                <c:pt idx="92">
                  <c:v>6.9422447398690394</c:v>
                </c:pt>
                <c:pt idx="93">
                  <c:v>7.3916604884155834</c:v>
                </c:pt>
                <c:pt idx="94">
                  <c:v>6.8922600125793334</c:v>
                </c:pt>
                <c:pt idx="95">
                  <c:v>6.5268286211305888</c:v>
                </c:pt>
                <c:pt idx="96">
                  <c:v>6.6479389785433298</c:v>
                </c:pt>
                <c:pt idx="97">
                  <c:v>6.5017221321648035</c:v>
                </c:pt>
                <c:pt idx="98">
                  <c:v>7.3603660006235314</c:v>
                </c:pt>
                <c:pt idx="99">
                  <c:v>6.9308418821298039</c:v>
                </c:pt>
                <c:pt idx="100">
                  <c:v>6.1081443566195857</c:v>
                </c:pt>
                <c:pt idx="101">
                  <c:v>6.4108594043060112</c:v>
                </c:pt>
                <c:pt idx="102">
                  <c:v>6.8099831022319535</c:v>
                </c:pt>
                <c:pt idx="103">
                  <c:v>7.0626924617384219</c:v>
                </c:pt>
                <c:pt idx="104">
                  <c:v>6.5457779569768686</c:v>
                </c:pt>
                <c:pt idx="105">
                  <c:v>7.0256957971289955</c:v>
                </c:pt>
                <c:pt idx="106">
                  <c:v>7.4531693768763976</c:v>
                </c:pt>
                <c:pt idx="107">
                  <c:v>7.1393300918898994</c:v>
                </c:pt>
                <c:pt idx="108">
                  <c:v>6.3475112878793958</c:v>
                </c:pt>
                <c:pt idx="109">
                  <c:v>6.7766631630889078</c:v>
                </c:pt>
                <c:pt idx="110">
                  <c:v>7.0565112140803565</c:v>
                </c:pt>
                <c:pt idx="111">
                  <c:v>7.7192090495117824</c:v>
                </c:pt>
                <c:pt idx="112">
                  <c:v>7.5467102563325854</c:v>
                </c:pt>
                <c:pt idx="113">
                  <c:v>7.4632277606046946</c:v>
                </c:pt>
                <c:pt idx="114">
                  <c:v>6.6327964633091714</c:v>
                </c:pt>
                <c:pt idx="115">
                  <c:v>6.1378933690068305</c:v>
                </c:pt>
                <c:pt idx="116">
                  <c:v>6.0760043762468205</c:v>
                </c:pt>
                <c:pt idx="117">
                  <c:v>5.3801211666092685</c:v>
                </c:pt>
                <c:pt idx="118">
                  <c:v>4.0206731176177364</c:v>
                </c:pt>
                <c:pt idx="119">
                  <c:v>5.6975333359743985</c:v>
                </c:pt>
                <c:pt idx="120">
                  <c:v>6.448779324494752</c:v>
                </c:pt>
                <c:pt idx="121">
                  <c:v>6.4833785701149562</c:v>
                </c:pt>
                <c:pt idx="122">
                  <c:v>4.7229896575327244</c:v>
                </c:pt>
                <c:pt idx="123">
                  <c:v>4.0675092324780575</c:v>
                </c:pt>
                <c:pt idx="124">
                  <c:v>3.3432763047727647</c:v>
                </c:pt>
                <c:pt idx="125">
                  <c:v>3.929196751804152</c:v>
                </c:pt>
                <c:pt idx="126">
                  <c:v>3.6777125611919961</c:v>
                </c:pt>
                <c:pt idx="127">
                  <c:v>3.5569707792707868</c:v>
                </c:pt>
                <c:pt idx="128">
                  <c:v>2.9071842437855606</c:v>
                </c:pt>
                <c:pt idx="129">
                  <c:v>2.2709433116677835</c:v>
                </c:pt>
                <c:pt idx="130">
                  <c:v>2.5778043436363682</c:v>
                </c:pt>
                <c:pt idx="131">
                  <c:v>4.5429132189536254</c:v>
                </c:pt>
                <c:pt idx="132">
                  <c:v>4.3205983031174249</c:v>
                </c:pt>
                <c:pt idx="133">
                  <c:v>5.7229254770421045</c:v>
                </c:pt>
                <c:pt idx="134">
                  <c:v>4.0729744552759515</c:v>
                </c:pt>
                <c:pt idx="135">
                  <c:v>3.3144644180754188</c:v>
                </c:pt>
                <c:pt idx="136">
                  <c:v>2.3475939332115248</c:v>
                </c:pt>
                <c:pt idx="137">
                  <c:v>4.1039457841998246</c:v>
                </c:pt>
                <c:pt idx="138">
                  <c:v>4.4797122557014495</c:v>
                </c:pt>
                <c:pt idx="139">
                  <c:v>3.9588848301447221</c:v>
                </c:pt>
                <c:pt idx="140">
                  <c:v>4.8024001110079935</c:v>
                </c:pt>
                <c:pt idx="141">
                  <c:v>4.9289950188533158</c:v>
                </c:pt>
                <c:pt idx="142">
                  <c:v>5.0012462848483779</c:v>
                </c:pt>
                <c:pt idx="143">
                  <c:v>3.8774085869881327</c:v>
                </c:pt>
                <c:pt idx="144">
                  <c:v>2.8290883502515287</c:v>
                </c:pt>
                <c:pt idx="145">
                  <c:v>2.2910837792148717</c:v>
                </c:pt>
                <c:pt idx="146">
                  <c:v>4.3544254331318966</c:v>
                </c:pt>
                <c:pt idx="147">
                  <c:v>4.4476252518101926</c:v>
                </c:pt>
                <c:pt idx="148">
                  <c:v>3.2698604063690304</c:v>
                </c:pt>
                <c:pt idx="149">
                  <c:v>3.0058135953685747</c:v>
                </c:pt>
                <c:pt idx="150">
                  <c:v>1.8598857618252322</c:v>
                </c:pt>
                <c:pt idx="151">
                  <c:v>1.8343089868923261</c:v>
                </c:pt>
                <c:pt idx="152">
                  <c:v>1.9849313771353978</c:v>
                </c:pt>
                <c:pt idx="153">
                  <c:v>2.5139974959357345</c:v>
                </c:pt>
                <c:pt idx="154">
                  <c:v>2.3709626319901727</c:v>
                </c:pt>
                <c:pt idx="155">
                  <c:v>2.1644403266610883</c:v>
                </c:pt>
                <c:pt idx="156">
                  <c:v>2.4419357296205795</c:v>
                </c:pt>
                <c:pt idx="157">
                  <c:v>3.0029539419653242</c:v>
                </c:pt>
                <c:pt idx="158">
                  <c:v>2.3963262222439115</c:v>
                </c:pt>
                <c:pt idx="159">
                  <c:v>2.165620833086082</c:v>
                </c:pt>
                <c:pt idx="160">
                  <c:v>2.2272814230442548</c:v>
                </c:pt>
                <c:pt idx="161">
                  <c:v>2.2845311392695735</c:v>
                </c:pt>
                <c:pt idx="162">
                  <c:v>3.5956611328903669</c:v>
                </c:pt>
                <c:pt idx="163">
                  <c:v>3.5613074140594234</c:v>
                </c:pt>
                <c:pt idx="164">
                  <c:v>3.287172830995305</c:v>
                </c:pt>
                <c:pt idx="165">
                  <c:v>3.8148549103215728</c:v>
                </c:pt>
                <c:pt idx="166">
                  <c:v>4.2145942303693058</c:v>
                </c:pt>
                <c:pt idx="167">
                  <c:v>3.5004806461449363</c:v>
                </c:pt>
                <c:pt idx="168">
                  <c:v>3.5159618120488267</c:v>
                </c:pt>
                <c:pt idx="169">
                  <c:v>2.440253160257559</c:v>
                </c:pt>
                <c:pt idx="170">
                  <c:v>2.5636809298823842</c:v>
                </c:pt>
                <c:pt idx="171">
                  <c:v>3.8419389030043143</c:v>
                </c:pt>
                <c:pt idx="172">
                  <c:v>3.8016337077285236</c:v>
                </c:pt>
                <c:pt idx="173">
                  <c:v>3.1472772597128755</c:v>
                </c:pt>
                <c:pt idx="174">
                  <c:v>3.1198061322332933</c:v>
                </c:pt>
                <c:pt idx="175">
                  <c:v>3.5428469881903597</c:v>
                </c:pt>
                <c:pt idx="176">
                  <c:v>3.5428469881903597</c:v>
                </c:pt>
                <c:pt idx="177">
                  <c:v>3.6547144518107855</c:v>
                </c:pt>
                <c:pt idx="178">
                  <c:v>4.3382384649550874</c:v>
                </c:pt>
                <c:pt idx="179">
                  <c:v>3.8879847715143381</c:v>
                </c:pt>
                <c:pt idx="180">
                  <c:v>2.2635538326561901</c:v>
                </c:pt>
                <c:pt idx="181">
                  <c:v>2.6234868908647595</c:v>
                </c:pt>
                <c:pt idx="182">
                  <c:v>2.0715092396530337</c:v>
                </c:pt>
                <c:pt idx="183">
                  <c:v>2.3069159267700377</c:v>
                </c:pt>
                <c:pt idx="184">
                  <c:v>2.7961053390471431</c:v>
                </c:pt>
                <c:pt idx="185">
                  <c:v>3.2423536034250153</c:v>
                </c:pt>
                <c:pt idx="186">
                  <c:v>2.5648041893498137</c:v>
                </c:pt>
                <c:pt idx="187">
                  <c:v>2.5538516638095596</c:v>
                </c:pt>
                <c:pt idx="188">
                  <c:v>2.1945028294678575</c:v>
                </c:pt>
                <c:pt idx="189">
                  <c:v>1.7900033520481771</c:v>
                </c:pt>
                <c:pt idx="190">
                  <c:v>1.8313100003877925</c:v>
                </c:pt>
                <c:pt idx="191">
                  <c:v>1.9803174166467212</c:v>
                </c:pt>
                <c:pt idx="192">
                  <c:v>2.1156909601682448</c:v>
                </c:pt>
                <c:pt idx="193">
                  <c:v>1.8501904062295877</c:v>
                </c:pt>
                <c:pt idx="194">
                  <c:v>2.1006621247618256</c:v>
                </c:pt>
                <c:pt idx="195">
                  <c:v>2.2142058684382397</c:v>
                </c:pt>
                <c:pt idx="196">
                  <c:v>2.2546753160978636</c:v>
                </c:pt>
                <c:pt idx="197">
                  <c:v>2.048826496245324</c:v>
                </c:pt>
                <c:pt idx="198">
                  <c:v>1.8589119127860061</c:v>
                </c:pt>
                <c:pt idx="199">
                  <c:v>1.8337015801200658</c:v>
                </c:pt>
                <c:pt idx="200">
                  <c:v>2.4038447965741918</c:v>
                </c:pt>
                <c:pt idx="201">
                  <c:v>3.6646088854217624</c:v>
                </c:pt>
                <c:pt idx="202">
                  <c:v>2.5987634216120594</c:v>
                </c:pt>
                <c:pt idx="203">
                  <c:v>1.9776292995459821</c:v>
                </c:pt>
                <c:pt idx="204">
                  <c:v>1.8450572578981392</c:v>
                </c:pt>
                <c:pt idx="205">
                  <c:v>1.8974444952317877</c:v>
                </c:pt>
                <c:pt idx="206">
                  <c:v>2.0465618492342732</c:v>
                </c:pt>
                <c:pt idx="207">
                  <c:v>3.7461970888024188</c:v>
                </c:pt>
                <c:pt idx="208">
                  <c:v>4.2527576022230473</c:v>
                </c:pt>
                <c:pt idx="209">
                  <c:v>3.4746970990397137</c:v>
                </c:pt>
                <c:pt idx="210">
                  <c:v>3.3424064798114737</c:v>
                </c:pt>
                <c:pt idx="211">
                  <c:v>4.584754493529891</c:v>
                </c:pt>
                <c:pt idx="212">
                  <c:v>4.4616251058481948</c:v>
                </c:pt>
                <c:pt idx="213">
                  <c:v>3.8223751790829037</c:v>
                </c:pt>
                <c:pt idx="214">
                  <c:v>4.6077820660829367</c:v>
                </c:pt>
                <c:pt idx="215">
                  <c:v>4.6644271523585745</c:v>
                </c:pt>
                <c:pt idx="216">
                  <c:v>4.1674664110403805</c:v>
                </c:pt>
                <c:pt idx="217">
                  <c:v>3.6316601565623943</c:v>
                </c:pt>
                <c:pt idx="218">
                  <c:v>3.5276822306578595</c:v>
                </c:pt>
                <c:pt idx="219">
                  <c:v>2.7782873734042708</c:v>
                </c:pt>
                <c:pt idx="220">
                  <c:v>1.8993278627181835</c:v>
                </c:pt>
                <c:pt idx="221">
                  <c:v>2.2429134782892008</c:v>
                </c:pt>
                <c:pt idx="222">
                  <c:v>3.3343735677964741</c:v>
                </c:pt>
                <c:pt idx="223">
                  <c:v>3.7591596420201192</c:v>
                </c:pt>
                <c:pt idx="224">
                  <c:v>3.1243685212250232</c:v>
                </c:pt>
                <c:pt idx="225">
                  <c:v>3.7127146623253671</c:v>
                </c:pt>
                <c:pt idx="226">
                  <c:v>2.7792321364216637</c:v>
                </c:pt>
                <c:pt idx="227">
                  <c:v>2.7813306110088352</c:v>
                </c:pt>
                <c:pt idx="228">
                  <c:v>2.9963348589764558</c:v>
                </c:pt>
                <c:pt idx="229">
                  <c:v>2.7123463589194983</c:v>
                </c:pt>
                <c:pt idx="230">
                  <c:v>2.0925495732666795</c:v>
                </c:pt>
                <c:pt idx="231">
                  <c:v>3.4438052250072175</c:v>
                </c:pt>
                <c:pt idx="232">
                  <c:v>3.2807375569076602</c:v>
                </c:pt>
                <c:pt idx="233">
                  <c:v>4.7909857827877715</c:v>
                </c:pt>
                <c:pt idx="234">
                  <c:v>4.1585288235496156</c:v>
                </c:pt>
                <c:pt idx="235">
                  <c:v>3.97901741270696</c:v>
                </c:pt>
                <c:pt idx="236">
                  <c:v>3.8661153906537522</c:v>
                </c:pt>
                <c:pt idx="237">
                  <c:v>3.7197243526207058</c:v>
                </c:pt>
                <c:pt idx="238">
                  <c:v>3.6930640093393583</c:v>
                </c:pt>
                <c:pt idx="239">
                  <c:v>3.9060310405157312</c:v>
                </c:pt>
                <c:pt idx="240">
                  <c:v>4.2039071463889135</c:v>
                </c:pt>
                <c:pt idx="241">
                  <c:v>4.1357702832333985</c:v>
                </c:pt>
                <c:pt idx="242">
                  <c:v>3.5977016734061942</c:v>
                </c:pt>
                <c:pt idx="243">
                  <c:v>4.0887024129488907</c:v>
                </c:pt>
                <c:pt idx="244">
                  <c:v>4.3798899951978987</c:v>
                </c:pt>
                <c:pt idx="245">
                  <c:v>4.5632528764360973</c:v>
                </c:pt>
                <c:pt idx="246">
                  <c:v>4.5079933517233144</c:v>
                </c:pt>
                <c:pt idx="247">
                  <c:v>4.5886889512925544</c:v>
                </c:pt>
                <c:pt idx="248">
                  <c:v>4.1025476617765833</c:v>
                </c:pt>
                <c:pt idx="249">
                  <c:v>3.1899196241907668</c:v>
                </c:pt>
                <c:pt idx="250">
                  <c:v>4.2595616897980584</c:v>
                </c:pt>
                <c:pt idx="251">
                  <c:v>4.2774787767262863</c:v>
                </c:pt>
                <c:pt idx="252">
                  <c:v>3.4527951092568165</c:v>
                </c:pt>
                <c:pt idx="253">
                  <c:v>3.0327867038928904</c:v>
                </c:pt>
                <c:pt idx="254">
                  <c:v>4.5398857288315915</c:v>
                </c:pt>
                <c:pt idx="255">
                  <c:v>2.6587273326326248</c:v>
                </c:pt>
                <c:pt idx="256">
                  <c:v>3.0326700675173548</c:v>
                </c:pt>
                <c:pt idx="257">
                  <c:v>3.0617114469975157</c:v>
                </c:pt>
                <c:pt idx="258">
                  <c:v>3.3349753977733507</c:v>
                </c:pt>
                <c:pt idx="259">
                  <c:v>3.3019492647520008</c:v>
                </c:pt>
                <c:pt idx="260">
                  <c:v>3.3214919767432227</c:v>
                </c:pt>
                <c:pt idx="261">
                  <c:v>3.5079887620340822</c:v>
                </c:pt>
                <c:pt idx="262">
                  <c:v>3.8155299747321627</c:v>
                </c:pt>
                <c:pt idx="263">
                  <c:v>3.2179109661425089</c:v>
                </c:pt>
                <c:pt idx="264">
                  <c:v>3.3049947983609909</c:v>
                </c:pt>
                <c:pt idx="265">
                  <c:v>3.3856949797176545</c:v>
                </c:pt>
                <c:pt idx="266">
                  <c:v>3.1508915149477645</c:v>
                </c:pt>
                <c:pt idx="267">
                  <c:v>3.0004718742476331</c:v>
                </c:pt>
                <c:pt idx="268">
                  <c:v>2.9290015771328672</c:v>
                </c:pt>
                <c:pt idx="269">
                  <c:v>3.049609008101605</c:v>
                </c:pt>
                <c:pt idx="270">
                  <c:v>3.4503141267091948</c:v>
                </c:pt>
                <c:pt idx="271">
                  <c:v>2.8847424627701788</c:v>
                </c:pt>
                <c:pt idx="272">
                  <c:v>2.7074390950883842</c:v>
                </c:pt>
                <c:pt idx="273">
                  <c:v>2.890302441339955</c:v>
                </c:pt>
                <c:pt idx="274">
                  <c:v>2.9182702960960079</c:v>
                </c:pt>
                <c:pt idx="275">
                  <c:v>2.9132685555223286</c:v>
                </c:pt>
                <c:pt idx="276">
                  <c:v>2.8549982861816749</c:v>
                </c:pt>
                <c:pt idx="277">
                  <c:v>2.5245797818718332</c:v>
                </c:pt>
                <c:pt idx="278">
                  <c:v>2.4869538258926438</c:v>
                </c:pt>
                <c:pt idx="279">
                  <c:v>2.5488975772512794</c:v>
                </c:pt>
                <c:pt idx="280">
                  <c:v>2.619419588127049</c:v>
                </c:pt>
                <c:pt idx="281">
                  <c:v>2.8604339304964599</c:v>
                </c:pt>
                <c:pt idx="282">
                  <c:v>3.2142946403985881</c:v>
                </c:pt>
                <c:pt idx="283">
                  <c:v>3.2051110948173789</c:v>
                </c:pt>
                <c:pt idx="284">
                  <c:v>3.7299404094555397</c:v>
                </c:pt>
                <c:pt idx="285">
                  <c:v>4.5958438820191594</c:v>
                </c:pt>
                <c:pt idx="286">
                  <c:v>3.9386081754307192</c:v>
                </c:pt>
                <c:pt idx="287">
                  <c:v>3.5634688312422078</c:v>
                </c:pt>
                <c:pt idx="288">
                  <c:v>3.0748240440956756</c:v>
                </c:pt>
                <c:pt idx="289">
                  <c:v>2.761264955096725</c:v>
                </c:pt>
                <c:pt idx="290">
                  <c:v>2.5292318506769926</c:v>
                </c:pt>
                <c:pt idx="291">
                  <c:v>2.3966953458837224</c:v>
                </c:pt>
                <c:pt idx="292">
                  <c:v>2.7690260869173851</c:v>
                </c:pt>
                <c:pt idx="293">
                  <c:v>4.2996283187066746</c:v>
                </c:pt>
                <c:pt idx="294">
                  <c:v>4.6860867301833444</c:v>
                </c:pt>
                <c:pt idx="295">
                  <c:v>3.4768632673309829</c:v>
                </c:pt>
                <c:pt idx="296">
                  <c:v>3.3499513119690731</c:v>
                </c:pt>
                <c:pt idx="297">
                  <c:v>2.523184623532905</c:v>
                </c:pt>
                <c:pt idx="298">
                  <c:v>2.6521299156374685</c:v>
                </c:pt>
                <c:pt idx="299">
                  <c:v>2.9548446039628264</c:v>
                </c:pt>
                <c:pt idx="300">
                  <c:v>2.7324411854055182</c:v>
                </c:pt>
                <c:pt idx="301">
                  <c:v>2.5776719809263526</c:v>
                </c:pt>
                <c:pt idx="302">
                  <c:v>2.5359660525818541</c:v>
                </c:pt>
                <c:pt idx="303">
                  <c:v>2.3905806564570544</c:v>
                </c:pt>
                <c:pt idx="304">
                  <c:v>2.533892788582957</c:v>
                </c:pt>
                <c:pt idx="305">
                  <c:v>2.48873977226022</c:v>
                </c:pt>
                <c:pt idx="306">
                  <c:v>2.4151045195966789</c:v>
                </c:pt>
                <c:pt idx="307">
                  <c:v>2.3129924778114388</c:v>
                </c:pt>
                <c:pt idx="308">
                  <c:v>1.9350609929712963</c:v>
                </c:pt>
                <c:pt idx="309">
                  <c:v>1.7710882400294194</c:v>
                </c:pt>
                <c:pt idx="310">
                  <c:v>2.1557865317589879</c:v>
                </c:pt>
                <c:pt idx="311">
                  <c:v>3.5461340872146891</c:v>
                </c:pt>
                <c:pt idx="312">
                  <c:v>3.3566628391059594</c:v>
                </c:pt>
                <c:pt idx="313">
                  <c:v>3.2016070934415555</c:v>
                </c:pt>
                <c:pt idx="314">
                  <c:v>3.8008210764071491</c:v>
                </c:pt>
                <c:pt idx="315">
                  <c:v>2.82872413876242</c:v>
                </c:pt>
                <c:pt idx="316">
                  <c:v>2.2760047103945071</c:v>
                </c:pt>
                <c:pt idx="317">
                  <c:v>2.0980744182672972</c:v>
                </c:pt>
                <c:pt idx="318">
                  <c:v>1.7755616266118657</c:v>
                </c:pt>
                <c:pt idx="319">
                  <c:v>1.9611453546700415</c:v>
                </c:pt>
                <c:pt idx="320">
                  <c:v>2.3565852656915571</c:v>
                </c:pt>
                <c:pt idx="321">
                  <c:v>2.4594178240424531</c:v>
                </c:pt>
                <c:pt idx="322">
                  <c:v>2.5752740257479951</c:v>
                </c:pt>
                <c:pt idx="323">
                  <c:v>2.1281350195316802</c:v>
                </c:pt>
                <c:pt idx="324">
                  <c:v>2.8804648286350902</c:v>
                </c:pt>
                <c:pt idx="325">
                  <c:v>3.6809964647488376</c:v>
                </c:pt>
                <c:pt idx="326">
                  <c:v>3.4032190780711962</c:v>
                </c:pt>
                <c:pt idx="327">
                  <c:v>3.8026178235746029</c:v>
                </c:pt>
                <c:pt idx="328">
                  <c:v>3.5382233407791803</c:v>
                </c:pt>
                <c:pt idx="329">
                  <c:v>2.9573368089548491</c:v>
                </c:pt>
                <c:pt idx="330">
                  <c:v>3.2363050509054831</c:v>
                </c:pt>
                <c:pt idx="331">
                  <c:v>3.3974833863067326</c:v>
                </c:pt>
                <c:pt idx="332">
                  <c:v>2.6116170569591142</c:v>
                </c:pt>
                <c:pt idx="333">
                  <c:v>2.3798291430714817</c:v>
                </c:pt>
                <c:pt idx="334">
                  <c:v>2.9590187740798859</c:v>
                </c:pt>
                <c:pt idx="335">
                  <c:v>3.3087537248594447</c:v>
                </c:pt>
                <c:pt idx="336">
                  <c:v>4.4140378435978151</c:v>
                </c:pt>
                <c:pt idx="337">
                  <c:v>5.0342503882013316</c:v>
                </c:pt>
                <c:pt idx="338">
                  <c:v>2.7247789981729453</c:v>
                </c:pt>
                <c:pt idx="339">
                  <c:v>2.6263350268256858</c:v>
                </c:pt>
                <c:pt idx="340">
                  <c:v>3.0590644504890143</c:v>
                </c:pt>
                <c:pt idx="341">
                  <c:v>3.1576218925700519</c:v>
                </c:pt>
                <c:pt idx="342">
                  <c:v>3.3053533019027839</c:v>
                </c:pt>
                <c:pt idx="343">
                  <c:v>2.8291426642207806</c:v>
                </c:pt>
                <c:pt idx="344">
                  <c:v>2.5442051352524366</c:v>
                </c:pt>
                <c:pt idx="345">
                  <c:v>2.3164676376496116</c:v>
                </c:pt>
                <c:pt idx="346">
                  <c:v>2.3175763096645428</c:v>
                </c:pt>
                <c:pt idx="347">
                  <c:v>3.496575064378419</c:v>
                </c:pt>
                <c:pt idx="348">
                  <c:v>2.9289033207629842</c:v>
                </c:pt>
                <c:pt idx="349">
                  <c:v>2.6236491777231477</c:v>
                </c:pt>
                <c:pt idx="350">
                  <c:v>2.0999087436573283</c:v>
                </c:pt>
                <c:pt idx="351">
                  <c:v>2.5981365852139882</c:v>
                </c:pt>
                <c:pt idx="352">
                  <c:v>3.3526848231081252</c:v>
                </c:pt>
                <c:pt idx="353">
                  <c:v>2.8114328973626543</c:v>
                </c:pt>
                <c:pt idx="354">
                  <c:v>3.3329746069741639</c:v>
                </c:pt>
                <c:pt idx="355">
                  <c:v>3.1593786451037067</c:v>
                </c:pt>
                <c:pt idx="356">
                  <c:v>3.0306341501871352</c:v>
                </c:pt>
                <c:pt idx="357">
                  <c:v>3.9549439177664341</c:v>
                </c:pt>
                <c:pt idx="358">
                  <c:v>3.2542236040170596</c:v>
                </c:pt>
                <c:pt idx="359">
                  <c:v>2.5915472358148484</c:v>
                </c:pt>
                <c:pt idx="360">
                  <c:v>3.096278124530206</c:v>
                </c:pt>
                <c:pt idx="361">
                  <c:v>2.8812832159588471</c:v>
                </c:pt>
                <c:pt idx="362">
                  <c:v>2.2524766460471</c:v>
                </c:pt>
                <c:pt idx="363">
                  <c:v>2.5979488747392399</c:v>
                </c:pt>
                <c:pt idx="364">
                  <c:v>3.1357205218832673</c:v>
                </c:pt>
                <c:pt idx="365">
                  <c:v>3.4899172900375812</c:v>
                </c:pt>
                <c:pt idx="366">
                  <c:v>3.4227805650316792</c:v>
                </c:pt>
                <c:pt idx="367">
                  <c:v>3.107117240331279</c:v>
                </c:pt>
                <c:pt idx="368">
                  <c:v>3.2196913070919098</c:v>
                </c:pt>
                <c:pt idx="369">
                  <c:v>3.3473110224730052</c:v>
                </c:pt>
                <c:pt idx="370">
                  <c:v>3.190575725977558</c:v>
                </c:pt>
                <c:pt idx="371">
                  <c:v>2.4088853411515871</c:v>
                </c:pt>
                <c:pt idx="372">
                  <c:v>3.0006259780210294</c:v>
                </c:pt>
                <c:pt idx="373">
                  <c:v>3.1678039434038543</c:v>
                </c:pt>
                <c:pt idx="374">
                  <c:v>3.5336450380103757</c:v>
                </c:pt>
                <c:pt idx="375">
                  <c:v>3.5874400916884617</c:v>
                </c:pt>
                <c:pt idx="376">
                  <c:v>3.2555049740768807</c:v>
                </c:pt>
                <c:pt idx="377">
                  <c:v>4.2271139433361045</c:v>
                </c:pt>
                <c:pt idx="378">
                  <c:v>4.4912271384029827</c:v>
                </c:pt>
                <c:pt idx="379">
                  <c:v>3.699885077991659</c:v>
                </c:pt>
                <c:pt idx="380">
                  <c:v>3.978098372116134</c:v>
                </c:pt>
                <c:pt idx="381">
                  <c:v>3.798351765363674</c:v>
                </c:pt>
                <c:pt idx="382">
                  <c:v>4.123166480476371</c:v>
                </c:pt>
                <c:pt idx="383">
                  <c:v>4.1079531667681755</c:v>
                </c:pt>
                <c:pt idx="384">
                  <c:v>4.2770464346768691</c:v>
                </c:pt>
                <c:pt idx="385">
                  <c:v>4.2527334469341094</c:v>
                </c:pt>
                <c:pt idx="386">
                  <c:v>4.4030791406106289</c:v>
                </c:pt>
                <c:pt idx="387">
                  <c:v>4.9203519518506962</c:v>
                </c:pt>
                <c:pt idx="388">
                  <c:v>4.8899461071989627</c:v>
                </c:pt>
                <c:pt idx="389">
                  <c:v>5.2335737809384923</c:v>
                </c:pt>
                <c:pt idx="390">
                  <c:v>5.6345599316576465</c:v>
                </c:pt>
                <c:pt idx="391">
                  <c:v>5.4253984078402997</c:v>
                </c:pt>
                <c:pt idx="392">
                  <c:v>4.6944029015780249</c:v>
                </c:pt>
                <c:pt idx="393">
                  <c:v>4.3553033962078995</c:v>
                </c:pt>
                <c:pt idx="394">
                  <c:v>4.9853577882390718</c:v>
                </c:pt>
                <c:pt idx="395">
                  <c:v>4.7640025461901461</c:v>
                </c:pt>
                <c:pt idx="396">
                  <c:v>4.9504995219067442</c:v>
                </c:pt>
                <c:pt idx="397">
                  <c:v>4.840587328276535</c:v>
                </c:pt>
                <c:pt idx="398">
                  <c:v>4.6329523844501717</c:v>
                </c:pt>
                <c:pt idx="399">
                  <c:v>4.8025095064005265</c:v>
                </c:pt>
                <c:pt idx="400">
                  <c:v>4.6338059894751495</c:v>
                </c:pt>
                <c:pt idx="401">
                  <c:v>5.0571522071011206</c:v>
                </c:pt>
                <c:pt idx="402">
                  <c:v>5.1726554805320584</c:v>
                </c:pt>
                <c:pt idx="403">
                  <c:v>5.7811610358205732</c:v>
                </c:pt>
                <c:pt idx="404">
                  <c:v>5.4754038135918401</c:v>
                </c:pt>
                <c:pt idx="405">
                  <c:v>5.6051624739659625</c:v>
                </c:pt>
                <c:pt idx="406">
                  <c:v>5.2016447573003113</c:v>
                </c:pt>
                <c:pt idx="407">
                  <c:v>4.8547173571408671</c:v>
                </c:pt>
                <c:pt idx="408">
                  <c:v>5.2782327819688675</c:v>
                </c:pt>
                <c:pt idx="409">
                  <c:v>5.0926320816113879</c:v>
                </c:pt>
                <c:pt idx="410">
                  <c:v>5.4846432866825134</c:v>
                </c:pt>
                <c:pt idx="411">
                  <c:v>5.3189115999910781</c:v>
                </c:pt>
                <c:pt idx="412">
                  <c:v>6.1141021339478705</c:v>
                </c:pt>
                <c:pt idx="413">
                  <c:v>5.0068832808843062</c:v>
                </c:pt>
                <c:pt idx="414">
                  <c:v>5.6837744039933709</c:v>
                </c:pt>
                <c:pt idx="415">
                  <c:v>5.4336418634577788</c:v>
                </c:pt>
                <c:pt idx="416">
                  <c:v>6.4815066774432015</c:v>
                </c:pt>
                <c:pt idx="417">
                  <c:v>5.7429610888064229</c:v>
                </c:pt>
                <c:pt idx="418">
                  <c:v>5.8629677650815388</c:v>
                </c:pt>
                <c:pt idx="419">
                  <c:v>5.6151654214507545</c:v>
                </c:pt>
                <c:pt idx="420">
                  <c:v>5.6145199753764183</c:v>
                </c:pt>
                <c:pt idx="421">
                  <c:v>5.8622337405783895</c:v>
                </c:pt>
                <c:pt idx="422">
                  <c:v>5.7203958878404775</c:v>
                </c:pt>
                <c:pt idx="423">
                  <c:v>5.9557076792511996</c:v>
                </c:pt>
                <c:pt idx="424">
                  <c:v>5.8648403155373945</c:v>
                </c:pt>
                <c:pt idx="425">
                  <c:v>6.1983696994813702</c:v>
                </c:pt>
                <c:pt idx="426">
                  <c:v>6.2514071441738208</c:v>
                </c:pt>
                <c:pt idx="427">
                  <c:v>6.375670914230497</c:v>
                </c:pt>
                <c:pt idx="428">
                  <c:v>6.3491567842918091</c:v>
                </c:pt>
                <c:pt idx="429">
                  <c:v>6.423266403353689</c:v>
                </c:pt>
                <c:pt idx="430">
                  <c:v>6.8791322617817077</c:v>
                </c:pt>
                <c:pt idx="431">
                  <c:v>7.0521248850669691</c:v>
                </c:pt>
                <c:pt idx="432">
                  <c:v>6.2805005018794375</c:v>
                </c:pt>
                <c:pt idx="433">
                  <c:v>5.8228411382694567</c:v>
                </c:pt>
                <c:pt idx="434">
                  <c:v>6.4028102237517075</c:v>
                </c:pt>
                <c:pt idx="435">
                  <c:v>6.3203125871347625</c:v>
                </c:pt>
                <c:pt idx="436">
                  <c:v>5.2626147569585857</c:v>
                </c:pt>
                <c:pt idx="437">
                  <c:v>5.2760130102996365</c:v>
                </c:pt>
                <c:pt idx="438">
                  <c:v>6.1338767680019215</c:v>
                </c:pt>
                <c:pt idx="439">
                  <c:v>6.0844606249705926</c:v>
                </c:pt>
                <c:pt idx="440">
                  <c:v>6.0230765172854808</c:v>
                </c:pt>
                <c:pt idx="441">
                  <c:v>5.8167221577723289</c:v>
                </c:pt>
                <c:pt idx="442">
                  <c:v>5.1355019855446526</c:v>
                </c:pt>
                <c:pt idx="443">
                  <c:v>4.4995983084652895</c:v>
                </c:pt>
                <c:pt idx="444">
                  <c:v>5.9656095202719737</c:v>
                </c:pt>
                <c:pt idx="445">
                  <c:v>5.8899705106386566</c:v>
                </c:pt>
                <c:pt idx="446">
                  <c:v>6.3318786805808331</c:v>
                </c:pt>
                <c:pt idx="447">
                  <c:v>6.164882444785035</c:v>
                </c:pt>
                <c:pt idx="448">
                  <c:v>6.6150894603011849</c:v>
                </c:pt>
                <c:pt idx="449">
                  <c:v>5.8437953397268094</c:v>
                </c:pt>
                <c:pt idx="450">
                  <c:v>5.3897417955328981</c:v>
                </c:pt>
                <c:pt idx="451">
                  <c:v>6.3460918235114274</c:v>
                </c:pt>
                <c:pt idx="452">
                  <c:v>5.8909914800946384</c:v>
                </c:pt>
                <c:pt idx="453">
                  <c:v>6.1845487457386419</c:v>
                </c:pt>
                <c:pt idx="454">
                  <c:v>6.3921204816467601</c:v>
                </c:pt>
                <c:pt idx="455">
                  <c:v>7.0382236893318035</c:v>
                </c:pt>
                <c:pt idx="456">
                  <c:v>6.6644522945249989</c:v>
                </c:pt>
                <c:pt idx="457">
                  <c:v>5.6056694122514221</c:v>
                </c:pt>
                <c:pt idx="458">
                  <c:v>7.0442885260108872</c:v>
                </c:pt>
                <c:pt idx="459">
                  <c:v>6.9775136069883636</c:v>
                </c:pt>
                <c:pt idx="460">
                  <c:v>7.2969898469938315</c:v>
                </c:pt>
                <c:pt idx="461">
                  <c:v>7.2457147992218633</c:v>
                </c:pt>
                <c:pt idx="462">
                  <c:v>6.9464192929827027</c:v>
                </c:pt>
                <c:pt idx="463">
                  <c:v>6.7869874741178702</c:v>
                </c:pt>
                <c:pt idx="464">
                  <c:v>5.4444712183732857</c:v>
                </c:pt>
                <c:pt idx="465">
                  <c:v>4.6965027740610283</c:v>
                </c:pt>
                <c:pt idx="466">
                  <c:v>2.2983044279686542</c:v>
                </c:pt>
                <c:pt idx="467">
                  <c:v>3.188511164566612</c:v>
                </c:pt>
                <c:pt idx="468">
                  <c:v>3.5958395893355437</c:v>
                </c:pt>
                <c:pt idx="469">
                  <c:v>6.4174913829942994</c:v>
                </c:pt>
                <c:pt idx="470">
                  <c:v>6.8337745543708142</c:v>
                </c:pt>
                <c:pt idx="471">
                  <c:v>6.8656357394327285</c:v>
                </c:pt>
                <c:pt idx="472">
                  <c:v>5.9644758881887663</c:v>
                </c:pt>
                <c:pt idx="473">
                  <c:v>6.0033004655518276</c:v>
                </c:pt>
                <c:pt idx="474">
                  <c:v>6.6965382774091946</c:v>
                </c:pt>
                <c:pt idx="475">
                  <c:v>7.1908893028172081</c:v>
                </c:pt>
                <c:pt idx="476">
                  <c:v>6.6745762536403026</c:v>
                </c:pt>
                <c:pt idx="477">
                  <c:v>6.4405423994135118</c:v>
                </c:pt>
                <c:pt idx="478">
                  <c:v>6.2733754378173412</c:v>
                </c:pt>
                <c:pt idx="479">
                  <c:v>6.7439345525127772</c:v>
                </c:pt>
                <c:pt idx="480">
                  <c:v>7.1676049793892105</c:v>
                </c:pt>
                <c:pt idx="481">
                  <c:v>7.1555844919929035</c:v>
                </c:pt>
                <c:pt idx="482">
                  <c:v>6.798601121877673</c:v>
                </c:pt>
                <c:pt idx="483">
                  <c:v>6.8262414449512114</c:v>
                </c:pt>
                <c:pt idx="484">
                  <c:v>6.4048384552943194</c:v>
                </c:pt>
                <c:pt idx="485">
                  <c:v>5.9917989762005064</c:v>
                </c:pt>
                <c:pt idx="486">
                  <c:v>4.8281622477479926</c:v>
                </c:pt>
                <c:pt idx="487">
                  <c:v>5.5751628901968573</c:v>
                </c:pt>
                <c:pt idx="488">
                  <c:v>6.3795074439120665</c:v>
                </c:pt>
                <c:pt idx="489">
                  <c:v>6.6125576089877365</c:v>
                </c:pt>
                <c:pt idx="490">
                  <c:v>7.6378629295755385</c:v>
                </c:pt>
                <c:pt idx="491">
                  <c:v>6.8831954172939653</c:v>
                </c:pt>
                <c:pt idx="492">
                  <c:v>6.3821041989034768</c:v>
                </c:pt>
                <c:pt idx="493">
                  <c:v>6.9408577538345062</c:v>
                </c:pt>
                <c:pt idx="494">
                  <c:v>6.7201639602471994</c:v>
                </c:pt>
                <c:pt idx="495">
                  <c:v>6.7132445226954687</c:v>
                </c:pt>
                <c:pt idx="496">
                  <c:v>5.3965912283475364</c:v>
                </c:pt>
                <c:pt idx="497">
                  <c:v>3.3392835709066064</c:v>
                </c:pt>
                <c:pt idx="498">
                  <c:v>2.3703243741273954</c:v>
                </c:pt>
                <c:pt idx="499">
                  <c:v>2.6996015334676793</c:v>
                </c:pt>
                <c:pt idx="500">
                  <c:v>4.2331535023207998</c:v>
                </c:pt>
                <c:pt idx="501">
                  <c:v>5.0839693221431173</c:v>
                </c:pt>
                <c:pt idx="502">
                  <c:v>5.382254036705505</c:v>
                </c:pt>
                <c:pt idx="503">
                  <c:v>3.5690752765414002</c:v>
                </c:pt>
                <c:pt idx="504">
                  <c:v>4.3114014732481394</c:v>
                </c:pt>
                <c:pt idx="505">
                  <c:v>5.7562279577890703</c:v>
                </c:pt>
                <c:pt idx="506">
                  <c:v>5.5810284293634824</c:v>
                </c:pt>
                <c:pt idx="507">
                  <c:v>5.0100968387055058</c:v>
                </c:pt>
                <c:pt idx="508">
                  <c:v>2.6959855860156834</c:v>
                </c:pt>
                <c:pt idx="509">
                  <c:v>3.5270362918346412</c:v>
                </c:pt>
                <c:pt idx="510">
                  <c:v>4.1330720374318162</c:v>
                </c:pt>
                <c:pt idx="511">
                  <c:v>6.6950009620159721</c:v>
                </c:pt>
                <c:pt idx="512">
                  <c:v>6.204387569138694</c:v>
                </c:pt>
                <c:pt idx="513">
                  <c:v>5.6651880713531275</c:v>
                </c:pt>
                <c:pt idx="514">
                  <c:v>5.8337304560901497</c:v>
                </c:pt>
                <c:pt idx="515">
                  <c:v>5.4500315565365689</c:v>
                </c:pt>
                <c:pt idx="516">
                  <c:v>5.4608088348727941</c:v>
                </c:pt>
                <c:pt idx="517">
                  <c:v>6.0211573555860705</c:v>
                </c:pt>
                <c:pt idx="518">
                  <c:v>5.6301880036870688</c:v>
                </c:pt>
                <c:pt idx="519">
                  <c:v>4.3917463332852895</c:v>
                </c:pt>
                <c:pt idx="520">
                  <c:v>3.2494241188261719</c:v>
                </c:pt>
                <c:pt idx="521">
                  <c:v>2.9155106973147427</c:v>
                </c:pt>
                <c:pt idx="522">
                  <c:v>2.2682266684558292</c:v>
                </c:pt>
                <c:pt idx="523">
                  <c:v>2.6794602147916131</c:v>
                </c:pt>
                <c:pt idx="524">
                  <c:v>2.7438110607303217</c:v>
                </c:pt>
                <c:pt idx="525">
                  <c:v>3.5934083600703848</c:v>
                </c:pt>
                <c:pt idx="526">
                  <c:v>3.0294123286091938</c:v>
                </c:pt>
                <c:pt idx="527">
                  <c:v>3.3003940059342716</c:v>
                </c:pt>
                <c:pt idx="528">
                  <c:v>2.8242391421914759</c:v>
                </c:pt>
                <c:pt idx="529">
                  <c:v>3.1591853012443281</c:v>
                </c:pt>
                <c:pt idx="530">
                  <c:v>2.6843177210302893</c:v>
                </c:pt>
                <c:pt idx="531">
                  <c:v>6.1559889092947353</c:v>
                </c:pt>
                <c:pt idx="532">
                  <c:v>3.017469235589358</c:v>
                </c:pt>
                <c:pt idx="533">
                  <c:v>3.2697153393846938</c:v>
                </c:pt>
                <c:pt idx="534">
                  <c:v>2.1586425211755627</c:v>
                </c:pt>
                <c:pt idx="535">
                  <c:v>1.9706727747790187</c:v>
                </c:pt>
                <c:pt idx="536">
                  <c:v>2.4993772926325382</c:v>
                </c:pt>
                <c:pt idx="537">
                  <c:v>2.953820909443702</c:v>
                </c:pt>
                <c:pt idx="538">
                  <c:v>2.4598239264699435</c:v>
                </c:pt>
                <c:pt idx="539">
                  <c:v>2.7054506229761666</c:v>
                </c:pt>
                <c:pt idx="540">
                  <c:v>3.6207079201477552</c:v>
                </c:pt>
                <c:pt idx="541">
                  <c:v>3.3963615675464291</c:v>
                </c:pt>
                <c:pt idx="542">
                  <c:v>3.4488906563354149</c:v>
                </c:pt>
                <c:pt idx="543">
                  <c:v>3.1680443304364392</c:v>
                </c:pt>
                <c:pt idx="544">
                  <c:v>3.3575505182925527</c:v>
                </c:pt>
                <c:pt idx="545">
                  <c:v>4.3957433717772698</c:v>
                </c:pt>
                <c:pt idx="546">
                  <c:v>4.1885753499112006</c:v>
                </c:pt>
                <c:pt idx="547">
                  <c:v>3.4012391992869131</c:v>
                </c:pt>
                <c:pt idx="548">
                  <c:v>3.3691641714567746</c:v>
                </c:pt>
                <c:pt idx="549">
                  <c:v>3.26178928273238</c:v>
                </c:pt>
                <c:pt idx="550">
                  <c:v>2.7069840395112434</c:v>
                </c:pt>
                <c:pt idx="551">
                  <c:v>2.6614300244259876</c:v>
                </c:pt>
                <c:pt idx="552">
                  <c:v>4.0954400409621972</c:v>
                </c:pt>
                <c:pt idx="553">
                  <c:v>2.9819865566976276</c:v>
                </c:pt>
                <c:pt idx="554">
                  <c:v>3.346403888896667</c:v>
                </c:pt>
                <c:pt idx="555">
                  <c:v>4.8206521410391874</c:v>
                </c:pt>
                <c:pt idx="556">
                  <c:v>4.9038812342103419</c:v>
                </c:pt>
                <c:pt idx="557">
                  <c:v>4.0081767631426164</c:v>
                </c:pt>
                <c:pt idx="558">
                  <c:v>4.2360377677434835</c:v>
                </c:pt>
                <c:pt idx="559">
                  <c:v>2.8158001317682819</c:v>
                </c:pt>
                <c:pt idx="560">
                  <c:v>2.8787990012537792</c:v>
                </c:pt>
                <c:pt idx="561">
                  <c:v>2.2528324848158183</c:v>
                </c:pt>
                <c:pt idx="562">
                  <c:v>1.9518258187149673</c:v>
                </c:pt>
                <c:pt idx="563">
                  <c:v>2.2854178855729392</c:v>
                </c:pt>
                <c:pt idx="564">
                  <c:v>2.8407164195849077</c:v>
                </c:pt>
                <c:pt idx="565">
                  <c:v>3.8520349154249875</c:v>
                </c:pt>
                <c:pt idx="566">
                  <c:v>5.0085324676394674</c:v>
                </c:pt>
                <c:pt idx="567">
                  <c:v>4.5022322687139216</c:v>
                </c:pt>
                <c:pt idx="568">
                  <c:v>4.6958864441320545</c:v>
                </c:pt>
                <c:pt idx="569">
                  <c:v>4.3575227744176708</c:v>
                </c:pt>
                <c:pt idx="570">
                  <c:v>4.1384924081693129</c:v>
                </c:pt>
                <c:pt idx="571">
                  <c:v>2.3148262216352626</c:v>
                </c:pt>
                <c:pt idx="572">
                  <c:v>1.7865770864023289</c:v>
                </c:pt>
                <c:pt idx="573">
                  <c:v>2.1360666472950647</c:v>
                </c:pt>
                <c:pt idx="574">
                  <c:v>3.10726269948014</c:v>
                </c:pt>
                <c:pt idx="575">
                  <c:v>2.1703124476110682</c:v>
                </c:pt>
                <c:pt idx="576">
                  <c:v>2.4157393290235767</c:v>
                </c:pt>
                <c:pt idx="577">
                  <c:v>2.2701788753047554</c:v>
                </c:pt>
                <c:pt idx="578">
                  <c:v>2.7507359689804005</c:v>
                </c:pt>
                <c:pt idx="579">
                  <c:v>2.0002727357104715</c:v>
                </c:pt>
                <c:pt idx="580">
                  <c:v>2.1169547564227091</c:v>
                </c:pt>
                <c:pt idx="581">
                  <c:v>3.1848218244341155</c:v>
                </c:pt>
                <c:pt idx="582">
                  <c:v>2.2368891861268128</c:v>
                </c:pt>
                <c:pt idx="583">
                  <c:v>2.1337813625199615</c:v>
                </c:pt>
                <c:pt idx="584">
                  <c:v>1.7285109002033525</c:v>
                </c:pt>
                <c:pt idx="585">
                  <c:v>1.663787972399916</c:v>
                </c:pt>
                <c:pt idx="586">
                  <c:v>1.8835164150438379</c:v>
                </c:pt>
                <c:pt idx="587">
                  <c:v>2.3134164807811652</c:v>
                </c:pt>
                <c:pt idx="588">
                  <c:v>1.7270669207510423</c:v>
                </c:pt>
                <c:pt idx="589">
                  <c:v>2.2751909924496592</c:v>
                </c:pt>
                <c:pt idx="590">
                  <c:v>2.7655267821741494</c:v>
                </c:pt>
                <c:pt idx="591">
                  <c:v>3.6879294704761962</c:v>
                </c:pt>
                <c:pt idx="592">
                  <c:v>3.0856371294021847</c:v>
                </c:pt>
                <c:pt idx="593">
                  <c:v>2.0392923636149791</c:v>
                </c:pt>
                <c:pt idx="594">
                  <c:v>2.5924925530330039</c:v>
                </c:pt>
                <c:pt idx="595">
                  <c:v>2.2767818657308592</c:v>
                </c:pt>
                <c:pt idx="596">
                  <c:v>2.3288009196317367</c:v>
                </c:pt>
                <c:pt idx="597">
                  <c:v>3.4692238666392186</c:v>
                </c:pt>
                <c:pt idx="598">
                  <c:v>3.2562601558421775</c:v>
                </c:pt>
                <c:pt idx="599">
                  <c:v>2.0609995348486332</c:v>
                </c:pt>
                <c:pt idx="600">
                  <c:v>2.7105759246781855</c:v>
                </c:pt>
                <c:pt idx="601">
                  <c:v>3.2549532126719649</c:v>
                </c:pt>
                <c:pt idx="602">
                  <c:v>2.7448885300039843</c:v>
                </c:pt>
                <c:pt idx="603">
                  <c:v>4.4290814506471063</c:v>
                </c:pt>
                <c:pt idx="604">
                  <c:v>4.2255502521852017</c:v>
                </c:pt>
                <c:pt idx="605">
                  <c:v>3.9433720468230193</c:v>
                </c:pt>
                <c:pt idx="606">
                  <c:v>4.1047990492237805</c:v>
                </c:pt>
                <c:pt idx="607">
                  <c:v>4.4080803326302167</c:v>
                </c:pt>
                <c:pt idx="608">
                  <c:v>4.5473940039953975</c:v>
                </c:pt>
                <c:pt idx="609">
                  <c:v>3.4690343913815282</c:v>
                </c:pt>
                <c:pt idx="610">
                  <c:v>2.399679606826866</c:v>
                </c:pt>
                <c:pt idx="611">
                  <c:v>2.6384621557691612</c:v>
                </c:pt>
                <c:pt idx="612">
                  <c:v>2.9758114121429498</c:v>
                </c:pt>
                <c:pt idx="613">
                  <c:v>3.5039883420600071</c:v>
                </c:pt>
                <c:pt idx="614">
                  <c:v>3.4269945231301637</c:v>
                </c:pt>
                <c:pt idx="615">
                  <c:v>4.0152547744779756</c:v>
                </c:pt>
                <c:pt idx="616">
                  <c:v>4.1069509322819551</c:v>
                </c:pt>
                <c:pt idx="617">
                  <c:v>3.6320863932737759</c:v>
                </c:pt>
                <c:pt idx="618">
                  <c:v>3.6654329254125955</c:v>
                </c:pt>
                <c:pt idx="619">
                  <c:v>3.6904932104086887</c:v>
                </c:pt>
                <c:pt idx="620">
                  <c:v>3.6898693586283602</c:v>
                </c:pt>
                <c:pt idx="621">
                  <c:v>3.6514119368067197</c:v>
                </c:pt>
                <c:pt idx="622">
                  <c:v>3.6100794893020232</c:v>
                </c:pt>
                <c:pt idx="623">
                  <c:v>3.6555779111476512</c:v>
                </c:pt>
                <c:pt idx="624">
                  <c:v>3.7510241982042172</c:v>
                </c:pt>
                <c:pt idx="625">
                  <c:v>3.8789373443906436</c:v>
                </c:pt>
                <c:pt idx="626">
                  <c:v>4.0802739091039806</c:v>
                </c:pt>
                <c:pt idx="627">
                  <c:v>3.5775650564891883</c:v>
                </c:pt>
                <c:pt idx="628">
                  <c:v>3.6013881628699655</c:v>
                </c:pt>
                <c:pt idx="629">
                  <c:v>3.2848213358451455</c:v>
                </c:pt>
                <c:pt idx="630">
                  <c:v>3.3477065604271337</c:v>
                </c:pt>
                <c:pt idx="631">
                  <c:v>3.1202344763754959</c:v>
                </c:pt>
                <c:pt idx="632">
                  <c:v>3.5427804604037707</c:v>
                </c:pt>
                <c:pt idx="633">
                  <c:v>3.2394643806436525</c:v>
                </c:pt>
                <c:pt idx="634">
                  <c:v>2.9441360123020632</c:v>
                </c:pt>
                <c:pt idx="635">
                  <c:v>3.0562400399427059</c:v>
                </c:pt>
                <c:pt idx="636">
                  <c:v>2.9470964154675281</c:v>
                </c:pt>
                <c:pt idx="637">
                  <c:v>3.0832254088378352</c:v>
                </c:pt>
                <c:pt idx="638">
                  <c:v>2.8110716024137243</c:v>
                </c:pt>
                <c:pt idx="639">
                  <c:v>2.1400071320004441</c:v>
                </c:pt>
                <c:pt idx="640">
                  <c:v>2.6495610915320178</c:v>
                </c:pt>
                <c:pt idx="641">
                  <c:v>2.4097752763321383</c:v>
                </c:pt>
                <c:pt idx="642">
                  <c:v>2.9595917256248132</c:v>
                </c:pt>
                <c:pt idx="643">
                  <c:v>2.6890934088208742</c:v>
                </c:pt>
                <c:pt idx="644">
                  <c:v>2.9365179238151402</c:v>
                </c:pt>
                <c:pt idx="645">
                  <c:v>3.3118105280919936</c:v>
                </c:pt>
                <c:pt idx="646">
                  <c:v>3.375088532428685</c:v>
                </c:pt>
                <c:pt idx="647">
                  <c:v>3.5191883995456292</c:v>
                </c:pt>
                <c:pt idx="648">
                  <c:v>3.3024485455186579</c:v>
                </c:pt>
                <c:pt idx="649">
                  <c:v>3.3775026973941471</c:v>
                </c:pt>
                <c:pt idx="650">
                  <c:v>2.2928025118445468</c:v>
                </c:pt>
                <c:pt idx="651">
                  <c:v>1.9560398044071907</c:v>
                </c:pt>
                <c:pt idx="652">
                  <c:v>2.2840009117816242</c:v>
                </c:pt>
                <c:pt idx="653">
                  <c:v>3.2982306207029604</c:v>
                </c:pt>
                <c:pt idx="654">
                  <c:v>2.8919600869338384</c:v>
                </c:pt>
                <c:pt idx="655">
                  <c:v>2.183439974978354</c:v>
                </c:pt>
                <c:pt idx="656">
                  <c:v>2.7170247202288831</c:v>
                </c:pt>
                <c:pt idx="657">
                  <c:v>2.7973876815054206</c:v>
                </c:pt>
                <c:pt idx="658">
                  <c:v>2.7018539888741104</c:v>
                </c:pt>
                <c:pt idx="659">
                  <c:v>2.5121371454627992</c:v>
                </c:pt>
                <c:pt idx="660">
                  <c:v>2.4107819918720161</c:v>
                </c:pt>
                <c:pt idx="661">
                  <c:v>2.6504648565964302</c:v>
                </c:pt>
                <c:pt idx="662">
                  <c:v>2.5986791153464397</c:v>
                </c:pt>
                <c:pt idx="663">
                  <c:v>1.8680137393457947</c:v>
                </c:pt>
                <c:pt idx="664">
                  <c:v>1.641800833048038</c:v>
                </c:pt>
                <c:pt idx="665">
                  <c:v>1.8361672535397757</c:v>
                </c:pt>
                <c:pt idx="666">
                  <c:v>2.3997000313003207</c:v>
                </c:pt>
                <c:pt idx="667">
                  <c:v>1.9656634598015441</c:v>
                </c:pt>
                <c:pt idx="668">
                  <c:v>2.7448749409560969</c:v>
                </c:pt>
                <c:pt idx="669">
                  <c:v>3.1539787364396199</c:v>
                </c:pt>
                <c:pt idx="670">
                  <c:v>2.601338530738639</c:v>
                </c:pt>
                <c:pt idx="671">
                  <c:v>2.7375246434051892</c:v>
                </c:pt>
                <c:pt idx="672">
                  <c:v>2.8193274604556877</c:v>
                </c:pt>
                <c:pt idx="673">
                  <c:v>2.9739552035171313</c:v>
                </c:pt>
                <c:pt idx="674">
                  <c:v>2.4544527352983638</c:v>
                </c:pt>
                <c:pt idx="675">
                  <c:v>2.5075944196684747</c:v>
                </c:pt>
                <c:pt idx="676">
                  <c:v>2.3332413226133437</c:v>
                </c:pt>
                <c:pt idx="677">
                  <c:v>3.5425933970161432</c:v>
                </c:pt>
                <c:pt idx="678">
                  <c:v>3.8275305341061818</c:v>
                </c:pt>
                <c:pt idx="679">
                  <c:v>4.3159535261479078</c:v>
                </c:pt>
                <c:pt idx="680">
                  <c:v>3.0969499713008068</c:v>
                </c:pt>
                <c:pt idx="681">
                  <c:v>2.4936911771276402</c:v>
                </c:pt>
                <c:pt idx="682">
                  <c:v>2.2226640116828951</c:v>
                </c:pt>
                <c:pt idx="683">
                  <c:v>2.1490832295572231</c:v>
                </c:pt>
                <c:pt idx="684">
                  <c:v>2.15273646925333</c:v>
                </c:pt>
                <c:pt idx="685">
                  <c:v>2.2740735378646142</c:v>
                </c:pt>
                <c:pt idx="686">
                  <c:v>2.3318955208647787</c:v>
                </c:pt>
                <c:pt idx="687">
                  <c:v>2.2104907959623987</c:v>
                </c:pt>
                <c:pt idx="688">
                  <c:v>1.8686310017416001</c:v>
                </c:pt>
                <c:pt idx="689">
                  <c:v>2.5971883999290597</c:v>
                </c:pt>
                <c:pt idx="690">
                  <c:v>2.6320090376305538</c:v>
                </c:pt>
                <c:pt idx="691">
                  <c:v>2.9139796436924996</c:v>
                </c:pt>
                <c:pt idx="692">
                  <c:v>2.8163764379039775</c:v>
                </c:pt>
                <c:pt idx="693">
                  <c:v>2.9267907318437993</c:v>
                </c:pt>
                <c:pt idx="694">
                  <c:v>2.539648981599711</c:v>
                </c:pt>
                <c:pt idx="695">
                  <c:v>2.331972563885647</c:v>
                </c:pt>
                <c:pt idx="696">
                  <c:v>2.5286433685801581</c:v>
                </c:pt>
                <c:pt idx="697">
                  <c:v>2.2651865468910075</c:v>
                </c:pt>
                <c:pt idx="698">
                  <c:v>2.2215741430905536</c:v>
                </c:pt>
                <c:pt idx="699">
                  <c:v>2.56769350309342</c:v>
                </c:pt>
                <c:pt idx="700">
                  <c:v>1.636395689760594</c:v>
                </c:pt>
                <c:pt idx="701">
                  <c:v>2.5348021983741655</c:v>
                </c:pt>
                <c:pt idx="702">
                  <c:v>2.5083418799000943</c:v>
                </c:pt>
                <c:pt idx="703">
                  <c:v>2.4618346769051551</c:v>
                </c:pt>
                <c:pt idx="704">
                  <c:v>2.9502972317782268</c:v>
                </c:pt>
                <c:pt idx="705">
                  <c:v>3.7644588927743143</c:v>
                </c:pt>
                <c:pt idx="706">
                  <c:v>2.9523983624355283</c:v>
                </c:pt>
                <c:pt idx="707">
                  <c:v>2.9162677607914151</c:v>
                </c:pt>
                <c:pt idx="708">
                  <c:v>3.1708121986385747</c:v>
                </c:pt>
                <c:pt idx="709">
                  <c:v>2.7926524917750299</c:v>
                </c:pt>
                <c:pt idx="710">
                  <c:v>2.5726036958830893</c:v>
                </c:pt>
                <c:pt idx="711">
                  <c:v>2.8588937714518199</c:v>
                </c:pt>
                <c:pt idx="712">
                  <c:v>2.6477965279482407</c:v>
                </c:pt>
                <c:pt idx="713">
                  <c:v>2.867472390077344</c:v>
                </c:pt>
                <c:pt idx="714">
                  <c:v>3.0508432015691307</c:v>
                </c:pt>
                <c:pt idx="715">
                  <c:v>3.1694891201335849</c:v>
                </c:pt>
                <c:pt idx="716">
                  <c:v>3.8559467506145824</c:v>
                </c:pt>
                <c:pt idx="717">
                  <c:v>2.1702692716955889</c:v>
                </c:pt>
                <c:pt idx="718">
                  <c:v>2.2641057315307656</c:v>
                </c:pt>
                <c:pt idx="719">
                  <c:v>2.8038758908432611</c:v>
                </c:pt>
                <c:pt idx="720">
                  <c:v>3.0004971800683982</c:v>
                </c:pt>
                <c:pt idx="721">
                  <c:v>3.1842924308990397</c:v>
                </c:pt>
                <c:pt idx="722">
                  <c:v>2.7438924676716381</c:v>
                </c:pt>
                <c:pt idx="723">
                  <c:v>2.842646025149056</c:v>
                </c:pt>
                <c:pt idx="724">
                  <c:v>3.002473922433087</c:v>
                </c:pt>
                <c:pt idx="725">
                  <c:v>3.3253241266366196</c:v>
                </c:pt>
                <c:pt idx="726">
                  <c:v>3.1349406957238592</c:v>
                </c:pt>
                <c:pt idx="727">
                  <c:v>3.3522153344641192</c:v>
                </c:pt>
                <c:pt idx="728">
                  <c:v>2.9154205635027788</c:v>
                </c:pt>
                <c:pt idx="729">
                  <c:v>2.8078375107284175</c:v>
                </c:pt>
                <c:pt idx="730">
                  <c:v>3.1829909054731913</c:v>
                </c:pt>
                <c:pt idx="731">
                  <c:v>3.4057822092432861</c:v>
                </c:pt>
                <c:pt idx="732">
                  <c:v>3.2613194591363253</c:v>
                </c:pt>
                <c:pt idx="733">
                  <c:v>3.5215282405175987</c:v>
                </c:pt>
                <c:pt idx="734">
                  <c:v>3.9519985909584197</c:v>
                </c:pt>
                <c:pt idx="735">
                  <c:v>4.3248802724869044</c:v>
                </c:pt>
                <c:pt idx="736">
                  <c:v>3.5601107943519215</c:v>
                </c:pt>
                <c:pt idx="737">
                  <c:v>3.2320098658907748</c:v>
                </c:pt>
                <c:pt idx="738">
                  <c:v>3.7802543932034673</c:v>
                </c:pt>
                <c:pt idx="739">
                  <c:v>3.8232004423134005</c:v>
                </c:pt>
                <c:pt idx="740">
                  <c:v>3.5039696959962736</c:v>
                </c:pt>
                <c:pt idx="741">
                  <c:v>3.6131278239979454</c:v>
                </c:pt>
                <c:pt idx="742">
                  <c:v>4.0397006357755494</c:v>
                </c:pt>
                <c:pt idx="743">
                  <c:v>5.2566677969861324</c:v>
                </c:pt>
                <c:pt idx="744">
                  <c:v>5.3270208117336857</c:v>
                </c:pt>
                <c:pt idx="745">
                  <c:v>4.2147667125687693</c:v>
                </c:pt>
                <c:pt idx="746">
                  <c:v>4.1242876393595695</c:v>
                </c:pt>
                <c:pt idx="747">
                  <c:v>4.2059490076784716</c:v>
                </c:pt>
                <c:pt idx="748">
                  <c:v>4.0125458401786354</c:v>
                </c:pt>
                <c:pt idx="749">
                  <c:v>3.8321199614724981</c:v>
                </c:pt>
                <c:pt idx="750">
                  <c:v>4.504956177662546</c:v>
                </c:pt>
                <c:pt idx="751">
                  <c:v>4.2278913838703494</c:v>
                </c:pt>
                <c:pt idx="752">
                  <c:v>4.7081647721994235</c:v>
                </c:pt>
                <c:pt idx="753">
                  <c:v>4.4686226809664307</c:v>
                </c:pt>
                <c:pt idx="754">
                  <c:v>4.8377503989066852</c:v>
                </c:pt>
                <c:pt idx="755">
                  <c:v>5.8832860675397685</c:v>
                </c:pt>
                <c:pt idx="756">
                  <c:v>5.7315017801196522</c:v>
                </c:pt>
                <c:pt idx="757">
                  <c:v>5.2564983824470994</c:v>
                </c:pt>
                <c:pt idx="758">
                  <c:v>4.5211532604067859</c:v>
                </c:pt>
                <c:pt idx="759">
                  <c:v>5.5205711387133087</c:v>
                </c:pt>
                <c:pt idx="760">
                  <c:v>5.3547449063048456</c:v>
                </c:pt>
                <c:pt idx="761">
                  <c:v>4.6546966300069199</c:v>
                </c:pt>
                <c:pt idx="762">
                  <c:v>6.3538721884969469</c:v>
                </c:pt>
                <c:pt idx="763">
                  <c:v>7.1322181175135952</c:v>
                </c:pt>
                <c:pt idx="764">
                  <c:v>5.8560519871433172</c:v>
                </c:pt>
                <c:pt idx="765">
                  <c:v>4.6344974689341552</c:v>
                </c:pt>
                <c:pt idx="766">
                  <c:v>4.9214141875019966</c:v>
                </c:pt>
                <c:pt idx="767">
                  <c:v>5.0739722450719498</c:v>
                </c:pt>
                <c:pt idx="768">
                  <c:v>5.9055106543650915</c:v>
                </c:pt>
                <c:pt idx="769">
                  <c:v>5.8006823191959755</c:v>
                </c:pt>
                <c:pt idx="770">
                  <c:v>6.5011242945287808</c:v>
                </c:pt>
                <c:pt idx="771">
                  <c:v>5.4628688929444831</c:v>
                </c:pt>
                <c:pt idx="772">
                  <c:v>5.3301607775025488</c:v>
                </c:pt>
                <c:pt idx="773">
                  <c:v>5.6975256136428944</c:v>
                </c:pt>
                <c:pt idx="774">
                  <c:v>5.7381658026146605</c:v>
                </c:pt>
                <c:pt idx="775">
                  <c:v>7.219782180023083</c:v>
                </c:pt>
                <c:pt idx="776">
                  <c:v>6.0826906777737388</c:v>
                </c:pt>
                <c:pt idx="777">
                  <c:v>5.6311941173650775</c:v>
                </c:pt>
                <c:pt idx="778">
                  <c:v>4.6503309407917675</c:v>
                </c:pt>
                <c:pt idx="779">
                  <c:v>4.9004758721513948</c:v>
                </c:pt>
                <c:pt idx="780">
                  <c:v>5.3986658335803153</c:v>
                </c:pt>
                <c:pt idx="781">
                  <c:v>5.4871047324562454</c:v>
                </c:pt>
                <c:pt idx="782">
                  <c:v>6.0596205150639095</c:v>
                </c:pt>
                <c:pt idx="783">
                  <c:v>5.7902459367991028</c:v>
                </c:pt>
                <c:pt idx="784">
                  <c:v>5.0097696110613725</c:v>
                </c:pt>
                <c:pt idx="785">
                  <c:v>5.632365132050678</c:v>
                </c:pt>
                <c:pt idx="786">
                  <c:v>5.6465470269758615</c:v>
                </c:pt>
                <c:pt idx="787">
                  <c:v>5.9023858583727655</c:v>
                </c:pt>
                <c:pt idx="788">
                  <c:v>6.007048184222179</c:v>
                </c:pt>
                <c:pt idx="789">
                  <c:v>5.6306957167725926</c:v>
                </c:pt>
                <c:pt idx="790">
                  <c:v>6.2828613167567458</c:v>
                </c:pt>
                <c:pt idx="791">
                  <c:v>6.5035283714688674</c:v>
                </c:pt>
                <c:pt idx="792">
                  <c:v>7.5459321963322292</c:v>
                </c:pt>
                <c:pt idx="793">
                  <c:v>6.4565451985704509</c:v>
                </c:pt>
                <c:pt idx="794">
                  <c:v>6.4284067920337833</c:v>
                </c:pt>
                <c:pt idx="795">
                  <c:v>5.1622684869648294</c:v>
                </c:pt>
                <c:pt idx="796">
                  <c:v>6.078916376367002</c:v>
                </c:pt>
                <c:pt idx="797">
                  <c:v>6.0288577805751364</c:v>
                </c:pt>
                <c:pt idx="798">
                  <c:v>6.40417648401543</c:v>
                </c:pt>
                <c:pt idx="799">
                  <c:v>6.5324385654953483</c:v>
                </c:pt>
                <c:pt idx="800">
                  <c:v>6.3238321253683427</c:v>
                </c:pt>
                <c:pt idx="801">
                  <c:v>6.2872134671171303</c:v>
                </c:pt>
                <c:pt idx="802">
                  <c:v>6.6793703745545532</c:v>
                </c:pt>
                <c:pt idx="803">
                  <c:v>6.2127691651234471</c:v>
                </c:pt>
                <c:pt idx="804">
                  <c:v>4.561714101268926</c:v>
                </c:pt>
                <c:pt idx="805">
                  <c:v>6.0977312224645095</c:v>
                </c:pt>
                <c:pt idx="806">
                  <c:v>6.487144272750399</c:v>
                </c:pt>
                <c:pt idx="807">
                  <c:v>7.3163756096786035</c:v>
                </c:pt>
                <c:pt idx="808">
                  <c:v>6.9529207492989391</c:v>
                </c:pt>
                <c:pt idx="809">
                  <c:v>6.8663169007677363</c:v>
                </c:pt>
                <c:pt idx="810">
                  <c:v>6.8735568852860798</c:v>
                </c:pt>
                <c:pt idx="811">
                  <c:v>6.7993289080467907</c:v>
                </c:pt>
                <c:pt idx="812">
                  <c:v>6.7683039495258805</c:v>
                </c:pt>
                <c:pt idx="813">
                  <c:v>7.3380049759148287</c:v>
                </c:pt>
                <c:pt idx="814">
                  <c:v>7.2684480350644503</c:v>
                </c:pt>
                <c:pt idx="815">
                  <c:v>7.3298632290420285</c:v>
                </c:pt>
                <c:pt idx="816">
                  <c:v>6.5540934253512324</c:v>
                </c:pt>
                <c:pt idx="817">
                  <c:v>6.9678038346122477</c:v>
                </c:pt>
                <c:pt idx="818">
                  <c:v>6.5203635266847044</c:v>
                </c:pt>
                <c:pt idx="819">
                  <c:v>6.6978105307760201</c:v>
                </c:pt>
                <c:pt idx="820">
                  <c:v>6.5808420959466396</c:v>
                </c:pt>
                <c:pt idx="821">
                  <c:v>6.7782254400171364</c:v>
                </c:pt>
                <c:pt idx="822">
                  <c:v>7.2591643397672065</c:v>
                </c:pt>
                <c:pt idx="823">
                  <c:v>6.8630316905048874</c:v>
                </c:pt>
                <c:pt idx="824">
                  <c:v>6.0974418466443545</c:v>
                </c:pt>
                <c:pt idx="825">
                  <c:v>6.2375466819576326</c:v>
                </c:pt>
                <c:pt idx="826">
                  <c:v>6.7155794447900394</c:v>
                </c:pt>
                <c:pt idx="827">
                  <c:v>7.5064505945649938</c:v>
                </c:pt>
                <c:pt idx="828">
                  <c:v>6.9068569461771654</c:v>
                </c:pt>
                <c:pt idx="829">
                  <c:v>6.4618552436876975</c:v>
                </c:pt>
                <c:pt idx="830">
                  <c:v>6.5917028602643732</c:v>
                </c:pt>
                <c:pt idx="831">
                  <c:v>6.4653738320174705</c:v>
                </c:pt>
                <c:pt idx="832">
                  <c:v>5.7585635724808704</c:v>
                </c:pt>
                <c:pt idx="833">
                  <c:v>6.3556135234042817</c:v>
                </c:pt>
                <c:pt idx="834">
                  <c:v>7.1204229726788695</c:v>
                </c:pt>
                <c:pt idx="835">
                  <c:v>7.6566759917138132</c:v>
                </c:pt>
                <c:pt idx="836">
                  <c:v>7.2625017847960915</c:v>
                </c:pt>
                <c:pt idx="837">
                  <c:v>7.0786776758310817</c:v>
                </c:pt>
                <c:pt idx="838">
                  <c:v>5.9876000758995334</c:v>
                </c:pt>
                <c:pt idx="839">
                  <c:v>6.2623173970546198</c:v>
                </c:pt>
                <c:pt idx="840">
                  <c:v>4.685602674862487</c:v>
                </c:pt>
                <c:pt idx="841">
                  <c:v>7.3603192398034194</c:v>
                </c:pt>
                <c:pt idx="842">
                  <c:v>6.0762443629485894</c:v>
                </c:pt>
                <c:pt idx="843">
                  <c:v>5.0122739447409996</c:v>
                </c:pt>
                <c:pt idx="844">
                  <c:v>6.0244278412621073</c:v>
                </c:pt>
                <c:pt idx="845">
                  <c:v>6.0636636771747021</c:v>
                </c:pt>
                <c:pt idx="846">
                  <c:v>5.9848930062208954</c:v>
                </c:pt>
                <c:pt idx="847">
                  <c:v>6.6858075747511974</c:v>
                </c:pt>
                <c:pt idx="848">
                  <c:v>6.6098817531159071</c:v>
                </c:pt>
                <c:pt idx="849">
                  <c:v>6.3647627179398008</c:v>
                </c:pt>
                <c:pt idx="850">
                  <c:v>6.4073211165327173</c:v>
                </c:pt>
                <c:pt idx="851">
                  <c:v>5.4765749529653105</c:v>
                </c:pt>
                <c:pt idx="852">
                  <c:v>5.2656166872892687</c:v>
                </c:pt>
                <c:pt idx="853">
                  <c:v>6.0471988600808277</c:v>
                </c:pt>
                <c:pt idx="854">
                  <c:v>6.124264466615446</c:v>
                </c:pt>
                <c:pt idx="855">
                  <c:v>4.8429421108992061</c:v>
                </c:pt>
                <c:pt idx="856">
                  <c:v>4.2195339721750642</c:v>
                </c:pt>
                <c:pt idx="857">
                  <c:v>4.5126071832530323</c:v>
                </c:pt>
                <c:pt idx="858">
                  <c:v>4.1747862264222313</c:v>
                </c:pt>
                <c:pt idx="859">
                  <c:v>4.5244058372394722</c:v>
                </c:pt>
                <c:pt idx="860">
                  <c:v>2.7232635476971181</c:v>
                </c:pt>
                <c:pt idx="861">
                  <c:v>4.1075509778144825</c:v>
                </c:pt>
                <c:pt idx="862">
                  <c:v>4.6938859519109748</c:v>
                </c:pt>
                <c:pt idx="863">
                  <c:v>4.7272288823317314</c:v>
                </c:pt>
                <c:pt idx="864">
                  <c:v>4.0037835682998795</c:v>
                </c:pt>
                <c:pt idx="865">
                  <c:v>5.9255138390144566</c:v>
                </c:pt>
                <c:pt idx="866">
                  <c:v>5.3035059680996683</c:v>
                </c:pt>
                <c:pt idx="867">
                  <c:v>3.2425629501072142</c:v>
                </c:pt>
                <c:pt idx="868">
                  <c:v>3.680393726530697</c:v>
                </c:pt>
                <c:pt idx="869">
                  <c:v>3.0151763346585128</c:v>
                </c:pt>
                <c:pt idx="870">
                  <c:v>3.1898139982096136</c:v>
                </c:pt>
                <c:pt idx="871">
                  <c:v>3.4316159547769396</c:v>
                </c:pt>
                <c:pt idx="872">
                  <c:v>4.0528037590411232</c:v>
                </c:pt>
                <c:pt idx="873">
                  <c:v>4.4584483634297163</c:v>
                </c:pt>
                <c:pt idx="874">
                  <c:v>4.8006765041890009</c:v>
                </c:pt>
                <c:pt idx="875">
                  <c:v>3.4634987328879205</c:v>
                </c:pt>
                <c:pt idx="876">
                  <c:v>2.2349017529076658</c:v>
                </c:pt>
                <c:pt idx="877">
                  <c:v>2.3203932675474426</c:v>
                </c:pt>
                <c:pt idx="878">
                  <c:v>3.1336817422468677</c:v>
                </c:pt>
                <c:pt idx="879">
                  <c:v>1.9931866942496692</c:v>
                </c:pt>
                <c:pt idx="880">
                  <c:v>2.3024338144572774</c:v>
                </c:pt>
                <c:pt idx="881">
                  <c:v>2.2017225714331596</c:v>
                </c:pt>
                <c:pt idx="882">
                  <c:v>1.9936788978390392</c:v>
                </c:pt>
                <c:pt idx="883">
                  <c:v>2.3199902418917682</c:v>
                </c:pt>
                <c:pt idx="884">
                  <c:v>2.3969331989074711</c:v>
                </c:pt>
                <c:pt idx="885">
                  <c:v>2.2431930745954616</c:v>
                </c:pt>
                <c:pt idx="886">
                  <c:v>2.2593363448788879</c:v>
                </c:pt>
                <c:pt idx="887">
                  <c:v>2.0123917288510991</c:v>
                </c:pt>
                <c:pt idx="888">
                  <c:v>2.0552957477326559</c:v>
                </c:pt>
                <c:pt idx="889">
                  <c:v>2.1072213713922223</c:v>
                </c:pt>
                <c:pt idx="890">
                  <c:v>2.2359545751537087</c:v>
                </c:pt>
                <c:pt idx="891">
                  <c:v>2.8778873069890905</c:v>
                </c:pt>
                <c:pt idx="892">
                  <c:v>2.5909246998166826</c:v>
                </c:pt>
                <c:pt idx="893">
                  <c:v>2.4428816685478996</c:v>
                </c:pt>
                <c:pt idx="894">
                  <c:v>2.5263949462745523</c:v>
                </c:pt>
                <c:pt idx="895">
                  <c:v>3.0721808888296982</c:v>
                </c:pt>
                <c:pt idx="896">
                  <c:v>2.6122693740591965</c:v>
                </c:pt>
                <c:pt idx="897">
                  <c:v>2.9404869050187017</c:v>
                </c:pt>
                <c:pt idx="898">
                  <c:v>2.1510291904272427</c:v>
                </c:pt>
                <c:pt idx="899">
                  <c:v>2.329656903633186</c:v>
                </c:pt>
                <c:pt idx="900">
                  <c:v>2.4927600589053593</c:v>
                </c:pt>
                <c:pt idx="901">
                  <c:v>2.5866870817725642</c:v>
                </c:pt>
                <c:pt idx="902">
                  <c:v>3.4193776221647147</c:v>
                </c:pt>
                <c:pt idx="903">
                  <c:v>4.5206157879791871</c:v>
                </c:pt>
                <c:pt idx="904">
                  <c:v>4.6489684624616281</c:v>
                </c:pt>
                <c:pt idx="905">
                  <c:v>3.8708063880598007</c:v>
                </c:pt>
                <c:pt idx="906">
                  <c:v>3.8865563286093248</c:v>
                </c:pt>
                <c:pt idx="907">
                  <c:v>2.5789827679049049</c:v>
                </c:pt>
                <c:pt idx="908">
                  <c:v>2.4953745820791911</c:v>
                </c:pt>
                <c:pt idx="909">
                  <c:v>3.1053308062662448</c:v>
                </c:pt>
                <c:pt idx="910">
                  <c:v>2.8680280362644877</c:v>
                </c:pt>
                <c:pt idx="911">
                  <c:v>2.1639939784058368</c:v>
                </c:pt>
                <c:pt idx="912">
                  <c:v>2.6431274006383978</c:v>
                </c:pt>
                <c:pt idx="913">
                  <c:v>2.5289594122588785</c:v>
                </c:pt>
                <c:pt idx="914">
                  <c:v>3.8199656397689812</c:v>
                </c:pt>
                <c:pt idx="915">
                  <c:v>2.2766248300485237</c:v>
                </c:pt>
                <c:pt idx="916">
                  <c:v>2.8484978843610942</c:v>
                </c:pt>
                <c:pt idx="917">
                  <c:v>2.4903644321465332</c:v>
                </c:pt>
                <c:pt idx="918">
                  <c:v>2.8907968750145074</c:v>
                </c:pt>
                <c:pt idx="919">
                  <c:v>2.2871498314747032</c:v>
                </c:pt>
                <c:pt idx="920">
                  <c:v>2.6706377052213952</c:v>
                </c:pt>
                <c:pt idx="921">
                  <c:v>2.0817608156428591</c:v>
                </c:pt>
                <c:pt idx="922">
                  <c:v>1.8067028719528768</c:v>
                </c:pt>
                <c:pt idx="923">
                  <c:v>2.3325114721151579</c:v>
                </c:pt>
                <c:pt idx="924">
                  <c:v>2.4750828170188375</c:v>
                </c:pt>
                <c:pt idx="925">
                  <c:v>2.9378660664294518</c:v>
                </c:pt>
                <c:pt idx="926">
                  <c:v>2.3098440094791428</c:v>
                </c:pt>
                <c:pt idx="927">
                  <c:v>2.3574243129746382</c:v>
                </c:pt>
                <c:pt idx="928">
                  <c:v>2.5274090523645611</c:v>
                </c:pt>
                <c:pt idx="929">
                  <c:v>2.8951393740101623</c:v>
                </c:pt>
                <c:pt idx="930">
                  <c:v>4.0700944924870397</c:v>
                </c:pt>
                <c:pt idx="931">
                  <c:v>4.5689542481148289</c:v>
                </c:pt>
                <c:pt idx="932">
                  <c:v>4.1824334849137781</c:v>
                </c:pt>
                <c:pt idx="933">
                  <c:v>4.3574462713223205</c:v>
                </c:pt>
                <c:pt idx="934">
                  <c:v>3.2441985968211666</c:v>
                </c:pt>
                <c:pt idx="935">
                  <c:v>2.4047898048454353</c:v>
                </c:pt>
                <c:pt idx="936">
                  <c:v>4.3128994767604292</c:v>
                </c:pt>
                <c:pt idx="937">
                  <c:v>3.6442639064112061</c:v>
                </c:pt>
                <c:pt idx="938">
                  <c:v>2.2053817622455427</c:v>
                </c:pt>
                <c:pt idx="939">
                  <c:v>3.1541521289087333</c:v>
                </c:pt>
                <c:pt idx="940">
                  <c:v>4.2350506708086364</c:v>
                </c:pt>
                <c:pt idx="941">
                  <c:v>4.0764891672459891</c:v>
                </c:pt>
                <c:pt idx="942">
                  <c:v>3.5729264106928786</c:v>
                </c:pt>
                <c:pt idx="943">
                  <c:v>4.3823094995149594</c:v>
                </c:pt>
                <c:pt idx="944">
                  <c:v>3.5121743737823601</c:v>
                </c:pt>
                <c:pt idx="945">
                  <c:v>3.9011467313809982</c:v>
                </c:pt>
                <c:pt idx="946">
                  <c:v>3.8870934290899917</c:v>
                </c:pt>
                <c:pt idx="947">
                  <c:v>4.0433072720016519</c:v>
                </c:pt>
                <c:pt idx="948">
                  <c:v>3.8627543233574877</c:v>
                </c:pt>
                <c:pt idx="949">
                  <c:v>2.0983723660282037</c:v>
                </c:pt>
                <c:pt idx="950">
                  <c:v>2.0564772181963349</c:v>
                </c:pt>
                <c:pt idx="951">
                  <c:v>2.198312852976922</c:v>
                </c:pt>
                <c:pt idx="952">
                  <c:v>2.0619341377117619</c:v>
                </c:pt>
                <c:pt idx="953">
                  <c:v>3.8828660155188035</c:v>
                </c:pt>
                <c:pt idx="954">
                  <c:v>4.2409768913586081</c:v>
                </c:pt>
                <c:pt idx="955">
                  <c:v>4.1342502799757179</c:v>
                </c:pt>
                <c:pt idx="956">
                  <c:v>4.1512103689972388</c:v>
                </c:pt>
                <c:pt idx="957">
                  <c:v>4.4652018954276746</c:v>
                </c:pt>
                <c:pt idx="958">
                  <c:v>4.3666794827572835</c:v>
                </c:pt>
                <c:pt idx="959">
                  <c:v>4.3871941168105559</c:v>
                </c:pt>
                <c:pt idx="960">
                  <c:v>4.1479201417241685</c:v>
                </c:pt>
                <c:pt idx="961">
                  <c:v>4.6015404846183259</c:v>
                </c:pt>
                <c:pt idx="962">
                  <c:v>4.3757470202268554</c:v>
                </c:pt>
                <c:pt idx="963">
                  <c:v>3.1729596179787078</c:v>
                </c:pt>
                <c:pt idx="964">
                  <c:v>3.9153632816363686</c:v>
                </c:pt>
                <c:pt idx="965">
                  <c:v>3.9331296268252207</c:v>
                </c:pt>
                <c:pt idx="966">
                  <c:v>4.0808196983294298</c:v>
                </c:pt>
                <c:pt idx="967">
                  <c:v>3.6281142597514617</c:v>
                </c:pt>
                <c:pt idx="968">
                  <c:v>4.2208043411443565</c:v>
                </c:pt>
                <c:pt idx="969">
                  <c:v>3.8547286144353023</c:v>
                </c:pt>
                <c:pt idx="970">
                  <c:v>3.9227271134428183</c:v>
                </c:pt>
                <c:pt idx="971">
                  <c:v>4.3754435403015037</c:v>
                </c:pt>
                <c:pt idx="972">
                  <c:v>4.2392087658572422</c:v>
                </c:pt>
                <c:pt idx="973">
                  <c:v>3.6565241092382137</c:v>
                </c:pt>
                <c:pt idx="974">
                  <c:v>3.6347439006119262</c:v>
                </c:pt>
                <c:pt idx="975">
                  <c:v>2.9520274210091975</c:v>
                </c:pt>
                <c:pt idx="976">
                  <c:v>3.062056265715015</c:v>
                </c:pt>
                <c:pt idx="977">
                  <c:v>2.9198424848691986</c:v>
                </c:pt>
                <c:pt idx="978">
                  <c:v>3.8854120748802803</c:v>
                </c:pt>
                <c:pt idx="979">
                  <c:v>3.6046902790868751</c:v>
                </c:pt>
                <c:pt idx="980">
                  <c:v>3.5861787618617353</c:v>
                </c:pt>
                <c:pt idx="981">
                  <c:v>3.928609163840842</c:v>
                </c:pt>
                <c:pt idx="982">
                  <c:v>3.8437678477508239</c:v>
                </c:pt>
                <c:pt idx="983">
                  <c:v>3.7349741368384142</c:v>
                </c:pt>
                <c:pt idx="984">
                  <c:v>3.6990564822364687</c:v>
                </c:pt>
                <c:pt idx="985">
                  <c:v>3.461699019897658</c:v>
                </c:pt>
                <c:pt idx="986">
                  <c:v>3.670778310747695</c:v>
                </c:pt>
                <c:pt idx="987">
                  <c:v>3.8085131899773152</c:v>
                </c:pt>
                <c:pt idx="988">
                  <c:v>3.5440466248250782</c:v>
                </c:pt>
                <c:pt idx="989">
                  <c:v>3.5330406684697353</c:v>
                </c:pt>
                <c:pt idx="990">
                  <c:v>3.3171774593024153</c:v>
                </c:pt>
                <c:pt idx="991">
                  <c:v>3.2160798581557302</c:v>
                </c:pt>
                <c:pt idx="992">
                  <c:v>3.4688442254896783</c:v>
                </c:pt>
                <c:pt idx="993">
                  <c:v>3.564781252791684</c:v>
                </c:pt>
                <c:pt idx="994">
                  <c:v>3.5594874389395397</c:v>
                </c:pt>
                <c:pt idx="995">
                  <c:v>3.3074642766103097</c:v>
                </c:pt>
                <c:pt idx="996">
                  <c:v>3.2111955955090772</c:v>
                </c:pt>
                <c:pt idx="997">
                  <c:v>3.1314125797750068</c:v>
                </c:pt>
                <c:pt idx="998">
                  <c:v>3.1927850162797737</c:v>
                </c:pt>
                <c:pt idx="999">
                  <c:v>3.01102478515946</c:v>
                </c:pt>
                <c:pt idx="1000">
                  <c:v>3.123488418538523</c:v>
                </c:pt>
                <c:pt idx="1001">
                  <c:v>3.1316221701160587</c:v>
                </c:pt>
                <c:pt idx="1002">
                  <c:v>3.1124692739502615</c:v>
                </c:pt>
                <c:pt idx="1003">
                  <c:v>2.8274347317530006</c:v>
                </c:pt>
                <c:pt idx="1004">
                  <c:v>2.9406565943583991</c:v>
                </c:pt>
                <c:pt idx="1005">
                  <c:v>3.1405446117310212</c:v>
                </c:pt>
                <c:pt idx="1006">
                  <c:v>3.3112038294598092</c:v>
                </c:pt>
                <c:pt idx="1007">
                  <c:v>3.4922296129783268</c:v>
                </c:pt>
                <c:pt idx="1008">
                  <c:v>3.5010100591952003</c:v>
                </c:pt>
                <c:pt idx="1009">
                  <c:v>3.1120236101824821</c:v>
                </c:pt>
                <c:pt idx="1010">
                  <c:v>2.8245270141027592</c:v>
                </c:pt>
                <c:pt idx="1011">
                  <c:v>2.6946109381298649</c:v>
                </c:pt>
                <c:pt idx="1012">
                  <c:v>2.9490770270560054</c:v>
                </c:pt>
                <c:pt idx="1013">
                  <c:v>2.9488980996726504</c:v>
                </c:pt>
                <c:pt idx="1014">
                  <c:v>2.7903919960029375</c:v>
                </c:pt>
                <c:pt idx="1015">
                  <c:v>2.9237690881456566</c:v>
                </c:pt>
                <c:pt idx="1016">
                  <c:v>2.6839597722950743</c:v>
                </c:pt>
                <c:pt idx="1017">
                  <c:v>2.5105687707513082</c:v>
                </c:pt>
                <c:pt idx="1018">
                  <c:v>2.5237969932920872</c:v>
                </c:pt>
                <c:pt idx="1019">
                  <c:v>2.5845345878133408</c:v>
                </c:pt>
                <c:pt idx="1020">
                  <c:v>2.6924884033005529</c:v>
                </c:pt>
                <c:pt idx="1021">
                  <c:v>2.6777864005852718</c:v>
                </c:pt>
                <c:pt idx="1022">
                  <c:v>2.6457998789677815</c:v>
                </c:pt>
                <c:pt idx="1023">
                  <c:v>2.7693725304618022</c:v>
                </c:pt>
                <c:pt idx="1024">
                  <c:v>2.7036390279247602</c:v>
                </c:pt>
                <c:pt idx="1025">
                  <c:v>2.5119334034170118</c:v>
                </c:pt>
                <c:pt idx="1026">
                  <c:v>2.6028671065071789</c:v>
                </c:pt>
                <c:pt idx="1027">
                  <c:v>2.7083697841010412</c:v>
                </c:pt>
                <c:pt idx="1028">
                  <c:v>2.9819798682411252</c:v>
                </c:pt>
                <c:pt idx="1029">
                  <c:v>2.4576409946421567</c:v>
                </c:pt>
                <c:pt idx="1030">
                  <c:v>2.3937395543999251</c:v>
                </c:pt>
                <c:pt idx="1031">
                  <c:v>2.5074920764637159</c:v>
                </c:pt>
                <c:pt idx="1032">
                  <c:v>3.2752225569247582</c:v>
                </c:pt>
                <c:pt idx="1033">
                  <c:v>4.4710657030124032</c:v>
                </c:pt>
                <c:pt idx="1034">
                  <c:v>3.4096079628705889</c:v>
                </c:pt>
                <c:pt idx="1035">
                  <c:v>2.5800680778303682</c:v>
                </c:pt>
                <c:pt idx="1036">
                  <c:v>2.2487481363534165</c:v>
                </c:pt>
                <c:pt idx="1037">
                  <c:v>2.5562807336955067</c:v>
                </c:pt>
                <c:pt idx="1038">
                  <c:v>2.7553749629197606</c:v>
                </c:pt>
                <c:pt idx="1039">
                  <c:v>3.0794302617834948</c:v>
                </c:pt>
                <c:pt idx="1040">
                  <c:v>3.6950495812350934</c:v>
                </c:pt>
                <c:pt idx="1041">
                  <c:v>2.9217974696386348</c:v>
                </c:pt>
                <c:pt idx="1042">
                  <c:v>2.649919115365087</c:v>
                </c:pt>
                <c:pt idx="1043">
                  <c:v>2.1373902692098432</c:v>
                </c:pt>
                <c:pt idx="1044">
                  <c:v>2.3307786743775747</c:v>
                </c:pt>
                <c:pt idx="1045">
                  <c:v>2.8756623080355266</c:v>
                </c:pt>
                <c:pt idx="1046">
                  <c:v>2.7846905312165604</c:v>
                </c:pt>
                <c:pt idx="1047">
                  <c:v>3.0080801995167983</c:v>
                </c:pt>
                <c:pt idx="1048">
                  <c:v>3.4090351598156627</c:v>
                </c:pt>
                <c:pt idx="1049">
                  <c:v>3.3336062287624366</c:v>
                </c:pt>
                <c:pt idx="1050">
                  <c:v>3.7180092835887728</c:v>
                </c:pt>
                <c:pt idx="1051">
                  <c:v>2.8807394037653622</c:v>
                </c:pt>
                <c:pt idx="1052">
                  <c:v>3.1141829582937799</c:v>
                </c:pt>
                <c:pt idx="1053">
                  <c:v>2.9521550016376477</c:v>
                </c:pt>
                <c:pt idx="1054">
                  <c:v>2.9618173259032816</c:v>
                </c:pt>
                <c:pt idx="1055">
                  <c:v>2.801018501661428</c:v>
                </c:pt>
                <c:pt idx="1056">
                  <c:v>2.479940387121534</c:v>
                </c:pt>
                <c:pt idx="1057">
                  <c:v>2.6963052102035636</c:v>
                </c:pt>
                <c:pt idx="1058">
                  <c:v>3.7019449445810819</c:v>
                </c:pt>
                <c:pt idx="1059">
                  <c:v>3.6000653281621355</c:v>
                </c:pt>
                <c:pt idx="1060">
                  <c:v>2.7325442051549742</c:v>
                </c:pt>
                <c:pt idx="1061">
                  <c:v>2.6538444468870455</c:v>
                </c:pt>
                <c:pt idx="1062">
                  <c:v>4.3262976073546291</c:v>
                </c:pt>
                <c:pt idx="1063">
                  <c:v>3.8892139442592137</c:v>
                </c:pt>
                <c:pt idx="1064">
                  <c:v>2.4393612086503462</c:v>
                </c:pt>
                <c:pt idx="1065">
                  <c:v>1.7171667052063353</c:v>
                </c:pt>
                <c:pt idx="1066">
                  <c:v>1.9237471386117937</c:v>
                </c:pt>
                <c:pt idx="1067">
                  <c:v>1.8158739841987119</c:v>
                </c:pt>
                <c:pt idx="1068">
                  <c:v>2.066038697242361</c:v>
                </c:pt>
                <c:pt idx="1069">
                  <c:v>2.3403651493472979</c:v>
                </c:pt>
                <c:pt idx="1070">
                  <c:v>3.0741224175319992</c:v>
                </c:pt>
                <c:pt idx="1071">
                  <c:v>3.6367249024773454</c:v>
                </c:pt>
                <c:pt idx="1072">
                  <c:v>2.3374666721039938</c:v>
                </c:pt>
                <c:pt idx="1073">
                  <c:v>3.3869088105017036</c:v>
                </c:pt>
                <c:pt idx="1074">
                  <c:v>2.9902877649517352</c:v>
                </c:pt>
                <c:pt idx="1075">
                  <c:v>3.1284267637104204</c:v>
                </c:pt>
                <c:pt idx="1076">
                  <c:v>3.2147741220492732</c:v>
                </c:pt>
                <c:pt idx="1077">
                  <c:v>2.6217261015987479</c:v>
                </c:pt>
                <c:pt idx="1078">
                  <c:v>2.9505237561301612</c:v>
                </c:pt>
                <c:pt idx="1079">
                  <c:v>3.4443017100106048</c:v>
                </c:pt>
                <c:pt idx="1080">
                  <c:v>3.4788644124257977</c:v>
                </c:pt>
                <c:pt idx="1081">
                  <c:v>3.5237433371905942</c:v>
                </c:pt>
                <c:pt idx="1082">
                  <c:v>3.4604143359583155</c:v>
                </c:pt>
                <c:pt idx="1083">
                  <c:v>4.0558142211330548</c:v>
                </c:pt>
                <c:pt idx="1084">
                  <c:v>4.8012311844148696</c:v>
                </c:pt>
                <c:pt idx="1085">
                  <c:v>4.3890289213377613</c:v>
                </c:pt>
                <c:pt idx="1086">
                  <c:v>3.8767291532149817</c:v>
                </c:pt>
                <c:pt idx="1087">
                  <c:v>2.597070811157999</c:v>
                </c:pt>
                <c:pt idx="1088">
                  <c:v>3.4689064101648062</c:v>
                </c:pt>
                <c:pt idx="1089">
                  <c:v>3.8001887337885867</c:v>
                </c:pt>
                <c:pt idx="1090">
                  <c:v>4.3916995315863927</c:v>
                </c:pt>
                <c:pt idx="1091">
                  <c:v>3.4944672502433991</c:v>
                </c:pt>
                <c:pt idx="1092">
                  <c:v>3.3837002647195367</c:v>
                </c:pt>
                <c:pt idx="1093">
                  <c:v>3.2467479154214862</c:v>
                </c:pt>
                <c:pt idx="1094">
                  <c:v>3.3730283984510332</c:v>
                </c:pt>
                <c:pt idx="1095">
                  <c:v>3.5605335191766967</c:v>
                </c:pt>
                <c:pt idx="1096">
                  <c:v>4.0187427468461951</c:v>
                </c:pt>
                <c:pt idx="1097">
                  <c:v>3.5581112660217595</c:v>
                </c:pt>
                <c:pt idx="1098">
                  <c:v>3.5928104986180576</c:v>
                </c:pt>
                <c:pt idx="1099">
                  <c:v>3.2019326803747541</c:v>
                </c:pt>
                <c:pt idx="1100">
                  <c:v>3.510165600574914</c:v>
                </c:pt>
                <c:pt idx="1101">
                  <c:v>4.0124724190993097</c:v>
                </c:pt>
                <c:pt idx="1102">
                  <c:v>4.5869130415569952</c:v>
                </c:pt>
                <c:pt idx="1103">
                  <c:v>4.1016592940479084</c:v>
                </c:pt>
                <c:pt idx="1104">
                  <c:v>3.7681764657119055</c:v>
                </c:pt>
                <c:pt idx="1105">
                  <c:v>3.7358069656211237</c:v>
                </c:pt>
                <c:pt idx="1106">
                  <c:v>3.5044542814636839</c:v>
                </c:pt>
                <c:pt idx="1107">
                  <c:v>4.6921985560464687</c:v>
                </c:pt>
                <c:pt idx="1108">
                  <c:v>4.0262067130783814</c:v>
                </c:pt>
                <c:pt idx="1109">
                  <c:v>3.93888087548275</c:v>
                </c:pt>
                <c:pt idx="1110">
                  <c:v>4.1188768134978764</c:v>
                </c:pt>
                <c:pt idx="1111">
                  <c:v>3.6421071797226618</c:v>
                </c:pt>
                <c:pt idx="1112">
                  <c:v>4.0338361022729572</c:v>
                </c:pt>
                <c:pt idx="1113">
                  <c:v>3.7307368386509072</c:v>
                </c:pt>
                <c:pt idx="1114">
                  <c:v>4.545509357404363</c:v>
                </c:pt>
                <c:pt idx="1115">
                  <c:v>4.3892366798499465</c:v>
                </c:pt>
                <c:pt idx="1116">
                  <c:v>4.1746848881046965</c:v>
                </c:pt>
                <c:pt idx="1117">
                  <c:v>4.4297664290154799</c:v>
                </c:pt>
                <c:pt idx="1118">
                  <c:v>4.5533668496732842</c:v>
                </c:pt>
                <c:pt idx="1119">
                  <c:v>4.5488581771319785</c:v>
                </c:pt>
                <c:pt idx="1120">
                  <c:v>4.4416395628586516</c:v>
                </c:pt>
                <c:pt idx="1121">
                  <c:v>3.9814900887482714</c:v>
                </c:pt>
                <c:pt idx="1122">
                  <c:v>3.9586773467486709</c:v>
                </c:pt>
                <c:pt idx="1123">
                  <c:v>4.4072512242777826</c:v>
                </c:pt>
                <c:pt idx="1124">
                  <c:v>4.9303332244001838</c:v>
                </c:pt>
                <c:pt idx="1125">
                  <c:v>4.6557716493268675</c:v>
                </c:pt>
                <c:pt idx="1126">
                  <c:v>4.5191802793369353</c:v>
                </c:pt>
                <c:pt idx="1127">
                  <c:v>4.5356041152659996</c:v>
                </c:pt>
                <c:pt idx="1128">
                  <c:v>4.7254546947744416</c:v>
                </c:pt>
                <c:pt idx="1129">
                  <c:v>4.4653671452535013</c:v>
                </c:pt>
                <c:pt idx="1130">
                  <c:v>4.4424896762557387</c:v>
                </c:pt>
                <c:pt idx="1131">
                  <c:v>4.5541722324379634</c:v>
                </c:pt>
                <c:pt idx="1132">
                  <c:v>4.2935048918244654</c:v>
                </c:pt>
                <c:pt idx="1133">
                  <c:v>3.4432139302205207</c:v>
                </c:pt>
                <c:pt idx="1134">
                  <c:v>4.4335581924906471</c:v>
                </c:pt>
                <c:pt idx="1135">
                  <c:v>4.406395419355233</c:v>
                </c:pt>
                <c:pt idx="1136">
                  <c:v>4.9391639951511364</c:v>
                </c:pt>
                <c:pt idx="1137">
                  <c:v>4.4198925870378698</c:v>
                </c:pt>
                <c:pt idx="1138">
                  <c:v>4.3531133280507746</c:v>
                </c:pt>
                <c:pt idx="1139">
                  <c:v>4.6168985315652735</c:v>
                </c:pt>
                <c:pt idx="1140">
                  <c:v>3.8046154379281458</c:v>
                </c:pt>
                <c:pt idx="1141">
                  <c:v>5.048985029688156</c:v>
                </c:pt>
                <c:pt idx="1142">
                  <c:v>4.9621234657627014</c:v>
                </c:pt>
                <c:pt idx="1143">
                  <c:v>4.9785177541243124</c:v>
                </c:pt>
                <c:pt idx="1144">
                  <c:v>4.8558318359223165</c:v>
                </c:pt>
                <c:pt idx="1145">
                  <c:v>5.2077206749634719</c:v>
                </c:pt>
                <c:pt idx="1146">
                  <c:v>5.3646827219568998</c:v>
                </c:pt>
                <c:pt idx="1147">
                  <c:v>5.345001211245008</c:v>
                </c:pt>
                <c:pt idx="1148">
                  <c:v>5.0950834165864141</c:v>
                </c:pt>
                <c:pt idx="1149">
                  <c:v>5.3111208816807469</c:v>
                </c:pt>
                <c:pt idx="1150">
                  <c:v>5.6426534333377054</c:v>
                </c:pt>
                <c:pt idx="1151">
                  <c:v>5.4480326802556904</c:v>
                </c:pt>
                <c:pt idx="1152">
                  <c:v>5.6053695486202351</c:v>
                </c:pt>
                <c:pt idx="1153">
                  <c:v>5.7166379723801519</c:v>
                </c:pt>
                <c:pt idx="1154">
                  <c:v>4.8283170378285458</c:v>
                </c:pt>
                <c:pt idx="1155">
                  <c:v>4.9719838735105064</c:v>
                </c:pt>
                <c:pt idx="1156">
                  <c:v>3.4568006843587411</c:v>
                </c:pt>
                <c:pt idx="1157">
                  <c:v>4.9431997032840735</c:v>
                </c:pt>
                <c:pt idx="1158">
                  <c:v>5.6838263644675546</c:v>
                </c:pt>
                <c:pt idx="1159">
                  <c:v>5.4189338816092905</c:v>
                </c:pt>
                <c:pt idx="1160">
                  <c:v>6.4571589081126302</c:v>
                </c:pt>
                <c:pt idx="1161">
                  <c:v>6.1231982201596615</c:v>
                </c:pt>
                <c:pt idx="1162">
                  <c:v>4.7984989165470076</c:v>
                </c:pt>
                <c:pt idx="1163">
                  <c:v>6.0232399216013999</c:v>
                </c:pt>
                <c:pt idx="1164">
                  <c:v>6.4268830814072082</c:v>
                </c:pt>
                <c:pt idx="1165">
                  <c:v>6.1330684951332231</c:v>
                </c:pt>
                <c:pt idx="1166">
                  <c:v>6.2231864722162307</c:v>
                </c:pt>
                <c:pt idx="1167">
                  <c:v>6.1713059768161376</c:v>
                </c:pt>
                <c:pt idx="1168">
                  <c:v>6.4229416290895935</c:v>
                </c:pt>
                <c:pt idx="1169">
                  <c:v>6.3120454772402503</c:v>
                </c:pt>
                <c:pt idx="1170">
                  <c:v>6.0316242944628407</c:v>
                </c:pt>
                <c:pt idx="1171">
                  <c:v>5.3005750509443965</c:v>
                </c:pt>
                <c:pt idx="1172">
                  <c:v>6.3079120450281865</c:v>
                </c:pt>
                <c:pt idx="1173">
                  <c:v>4.9177101047613512</c:v>
                </c:pt>
                <c:pt idx="1174">
                  <c:v>5.8916583587347686</c:v>
                </c:pt>
                <c:pt idx="1175">
                  <c:v>5.6237030445874074</c:v>
                </c:pt>
                <c:pt idx="1176">
                  <c:v>5.7868566870599576</c:v>
                </c:pt>
                <c:pt idx="1177">
                  <c:v>4.1322475436585089</c:v>
                </c:pt>
                <c:pt idx="1178">
                  <c:v>2.7969950858912265</c:v>
                </c:pt>
                <c:pt idx="1179">
                  <c:v>5.3685751812190343</c:v>
                </c:pt>
                <c:pt idx="1180">
                  <c:v>5.8874814619962468</c:v>
                </c:pt>
                <c:pt idx="1181">
                  <c:v>4.8012009251839132</c:v>
                </c:pt>
                <c:pt idx="1182">
                  <c:v>5.2527595923843728</c:v>
                </c:pt>
                <c:pt idx="1183">
                  <c:v>4.4335119980007835</c:v>
                </c:pt>
                <c:pt idx="1184">
                  <c:v>4.0783316552354405</c:v>
                </c:pt>
                <c:pt idx="1185">
                  <c:v>5.5838392474932705</c:v>
                </c:pt>
                <c:pt idx="1186">
                  <c:v>6.1640593953737284</c:v>
                </c:pt>
                <c:pt idx="1187">
                  <c:v>6.235623333341473</c:v>
                </c:pt>
                <c:pt idx="1188">
                  <c:v>6.3714162788744977</c:v>
                </c:pt>
                <c:pt idx="1189">
                  <c:v>7.3342786385538288</c:v>
                </c:pt>
                <c:pt idx="1190">
                  <c:v>6.8690831964453238</c:v>
                </c:pt>
                <c:pt idx="1191">
                  <c:v>7.0963900341419084</c:v>
                </c:pt>
                <c:pt idx="1192">
                  <c:v>7.0448699496904226</c:v>
                </c:pt>
                <c:pt idx="1193">
                  <c:v>6.9404018694943233</c:v>
                </c:pt>
                <c:pt idx="1194">
                  <c:v>7.2110016203480551</c:v>
                </c:pt>
                <c:pt idx="1195">
                  <c:v>7.0546711136382552</c:v>
                </c:pt>
                <c:pt idx="1196">
                  <c:v>6.7564742185889415</c:v>
                </c:pt>
                <c:pt idx="1197">
                  <c:v>6.9291939957015032</c:v>
                </c:pt>
                <c:pt idx="1198">
                  <c:v>6.7316075517011758</c:v>
                </c:pt>
                <c:pt idx="1199">
                  <c:v>7.1787126878720304</c:v>
                </c:pt>
                <c:pt idx="1200">
                  <c:v>6.8182334588037774</c:v>
                </c:pt>
                <c:pt idx="1201">
                  <c:v>6.9885752598124045</c:v>
                </c:pt>
                <c:pt idx="1202">
                  <c:v>6.7645147809062465</c:v>
                </c:pt>
                <c:pt idx="1203">
                  <c:v>7.6445917579628855</c:v>
                </c:pt>
                <c:pt idx="1204">
                  <c:v>7.5654617086971374</c:v>
                </c:pt>
                <c:pt idx="1205">
                  <c:v>8.2276279128289342</c:v>
                </c:pt>
                <c:pt idx="1206">
                  <c:v>7.1443343004758466</c:v>
                </c:pt>
                <c:pt idx="1207">
                  <c:v>6.9437346367397215</c:v>
                </c:pt>
                <c:pt idx="1208">
                  <c:v>6.2732142374729349</c:v>
                </c:pt>
                <c:pt idx="1209">
                  <c:v>5.8878882706834732</c:v>
                </c:pt>
                <c:pt idx="1210">
                  <c:v>6.442663695400511</c:v>
                </c:pt>
                <c:pt idx="1211">
                  <c:v>7.0320188066123945</c:v>
                </c:pt>
                <c:pt idx="1212">
                  <c:v>6.6571399399484683</c:v>
                </c:pt>
                <c:pt idx="1213">
                  <c:v>6.5731347945982694</c:v>
                </c:pt>
                <c:pt idx="1214">
                  <c:v>6.1215993984449977</c:v>
                </c:pt>
                <c:pt idx="1215">
                  <c:v>6.2097581640611148</c:v>
                </c:pt>
                <c:pt idx="1216">
                  <c:v>6.7791746353620388</c:v>
                </c:pt>
                <c:pt idx="1217">
                  <c:v>7.3354250066971201</c:v>
                </c:pt>
                <c:pt idx="1218">
                  <c:v>6.9482825091894895</c:v>
                </c:pt>
                <c:pt idx="1219">
                  <c:v>7.0922428335511034</c:v>
                </c:pt>
                <c:pt idx="1220">
                  <c:v>7.2445533803526665</c:v>
                </c:pt>
                <c:pt idx="1221">
                  <c:v>4.9333063044580641</c:v>
                </c:pt>
                <c:pt idx="1222">
                  <c:v>3.0165731557266047</c:v>
                </c:pt>
                <c:pt idx="1223">
                  <c:v>3.8425339595050203</c:v>
                </c:pt>
                <c:pt idx="1224">
                  <c:v>4.1540557395270055</c:v>
                </c:pt>
                <c:pt idx="1225">
                  <c:v>2.5558823596150182</c:v>
                </c:pt>
                <c:pt idx="1226">
                  <c:v>3.3788126564338872</c:v>
                </c:pt>
                <c:pt idx="1227">
                  <c:v>4.3927298977586453</c:v>
                </c:pt>
                <c:pt idx="1228">
                  <c:v>4.1475804344864278</c:v>
                </c:pt>
                <c:pt idx="1229">
                  <c:v>5.2467416981040103</c:v>
                </c:pt>
                <c:pt idx="1230">
                  <c:v>5.3727527826826993</c:v>
                </c:pt>
                <c:pt idx="1231">
                  <c:v>5.1879316057260345</c:v>
                </c:pt>
                <c:pt idx="1232">
                  <c:v>4.6429193732438945</c:v>
                </c:pt>
                <c:pt idx="1233">
                  <c:v>5.109761073998591</c:v>
                </c:pt>
                <c:pt idx="1234">
                  <c:v>3.8739865161638907</c:v>
                </c:pt>
                <c:pt idx="1235">
                  <c:v>2.45024555816812</c:v>
                </c:pt>
                <c:pt idx="1236">
                  <c:v>2.3784238365339037</c:v>
                </c:pt>
                <c:pt idx="1237">
                  <c:v>2.133387198202541</c:v>
                </c:pt>
                <c:pt idx="1238">
                  <c:v>2.1438029357458421</c:v>
                </c:pt>
                <c:pt idx="1239">
                  <c:v>1.9357808119474149</c:v>
                </c:pt>
                <c:pt idx="1240">
                  <c:v>2.0752447408826242</c:v>
                </c:pt>
                <c:pt idx="1241">
                  <c:v>2.1838300487639262</c:v>
                </c:pt>
                <c:pt idx="1242">
                  <c:v>2.7941685315734395</c:v>
                </c:pt>
                <c:pt idx="1243">
                  <c:v>3.0787636180618509</c:v>
                </c:pt>
                <c:pt idx="1244">
                  <c:v>2.3630315834661322</c:v>
                </c:pt>
                <c:pt idx="1245">
                  <c:v>2.8722887555180723</c:v>
                </c:pt>
                <c:pt idx="1246">
                  <c:v>2.4937736458711752</c:v>
                </c:pt>
                <c:pt idx="1247">
                  <c:v>2.1652516228830248</c:v>
                </c:pt>
                <c:pt idx="1248">
                  <c:v>2.4918127898764837</c:v>
                </c:pt>
                <c:pt idx="1249">
                  <c:v>2.3002958410706142</c:v>
                </c:pt>
                <c:pt idx="1250">
                  <c:v>2.3511739225989037</c:v>
                </c:pt>
                <c:pt idx="1251">
                  <c:v>3.2688700177803054</c:v>
                </c:pt>
                <c:pt idx="1252">
                  <c:v>2.4657249556644891</c:v>
                </c:pt>
                <c:pt idx="1253">
                  <c:v>2.1699594637707857</c:v>
                </c:pt>
                <c:pt idx="1254">
                  <c:v>2.3363476150379547</c:v>
                </c:pt>
                <c:pt idx="1255">
                  <c:v>3.4309801485931901</c:v>
                </c:pt>
                <c:pt idx="1256">
                  <c:v>2.7060216459474709</c:v>
                </c:pt>
                <c:pt idx="1257">
                  <c:v>2.1807044494289602</c:v>
                </c:pt>
                <c:pt idx="1258">
                  <c:v>1.9931686513730651</c:v>
                </c:pt>
                <c:pt idx="1259">
                  <c:v>1.884162674639094</c:v>
                </c:pt>
                <c:pt idx="1260">
                  <c:v>1.8755753506439878</c:v>
                </c:pt>
                <c:pt idx="1261">
                  <c:v>1.9569606169757323</c:v>
                </c:pt>
                <c:pt idx="1262">
                  <c:v>1.8991982883810699</c:v>
                </c:pt>
                <c:pt idx="1263">
                  <c:v>2.0456558991369804</c:v>
                </c:pt>
                <c:pt idx="1264">
                  <c:v>2.2856076545192821</c:v>
                </c:pt>
                <c:pt idx="1265">
                  <c:v>2.9755644854746364</c:v>
                </c:pt>
                <c:pt idx="1266">
                  <c:v>2.8149781609450057</c:v>
                </c:pt>
                <c:pt idx="1267">
                  <c:v>3.0974370145017822</c:v>
                </c:pt>
                <c:pt idx="1268">
                  <c:v>2.9911654592857793</c:v>
                </c:pt>
                <c:pt idx="1269">
                  <c:v>2.4953854572981875</c:v>
                </c:pt>
                <c:pt idx="1270">
                  <c:v>2.2815670232547407</c:v>
                </c:pt>
                <c:pt idx="1271">
                  <c:v>2.5467058060237067</c:v>
                </c:pt>
                <c:pt idx="1272">
                  <c:v>2.3279379696883096</c:v>
                </c:pt>
                <c:pt idx="1273">
                  <c:v>2.5916832495323043</c:v>
                </c:pt>
                <c:pt idx="1274">
                  <c:v>2.4866689311611001</c:v>
                </c:pt>
                <c:pt idx="1275">
                  <c:v>2.754880765431889</c:v>
                </c:pt>
                <c:pt idx="1276">
                  <c:v>2.8432084947992236</c:v>
                </c:pt>
                <c:pt idx="1277">
                  <c:v>2.9751270811009953</c:v>
                </c:pt>
                <c:pt idx="1278">
                  <c:v>2.7361410082959949</c:v>
                </c:pt>
                <c:pt idx="1279">
                  <c:v>2.7381956157743832</c:v>
                </c:pt>
                <c:pt idx="1280">
                  <c:v>2.7791089352720784</c:v>
                </c:pt>
                <c:pt idx="1281">
                  <c:v>2.6175829742279202</c:v>
                </c:pt>
                <c:pt idx="1282">
                  <c:v>2.8049309712288077</c:v>
                </c:pt>
                <c:pt idx="1283">
                  <c:v>2.6884858682311092</c:v>
                </c:pt>
                <c:pt idx="1284">
                  <c:v>2.8209404492585985</c:v>
                </c:pt>
                <c:pt idx="1285">
                  <c:v>2.6670209789836812</c:v>
                </c:pt>
                <c:pt idx="1286">
                  <c:v>2.6913239889212202</c:v>
                </c:pt>
                <c:pt idx="1287">
                  <c:v>2.6041873129306894</c:v>
                </c:pt>
                <c:pt idx="1288">
                  <c:v>3.059304619602595</c:v>
                </c:pt>
                <c:pt idx="1289">
                  <c:v>3.0375351720700632</c:v>
                </c:pt>
                <c:pt idx="1290">
                  <c:v>3.1141572252076197</c:v>
                </c:pt>
                <c:pt idx="1291">
                  <c:v>2.2446594438161487</c:v>
                </c:pt>
                <c:pt idx="1292">
                  <c:v>2.2265275332305872</c:v>
                </c:pt>
                <c:pt idx="1293">
                  <c:v>2.6227667281740232</c:v>
                </c:pt>
                <c:pt idx="1294">
                  <c:v>2.8874331536739808</c:v>
                </c:pt>
                <c:pt idx="1295">
                  <c:v>3.3075002371120563</c:v>
                </c:pt>
                <c:pt idx="1296">
                  <c:v>3.2382821683950302</c:v>
                </c:pt>
                <c:pt idx="1297">
                  <c:v>2.9182493208711811</c:v>
                </c:pt>
                <c:pt idx="1298">
                  <c:v>2.9115526856648519</c:v>
                </c:pt>
                <c:pt idx="1299">
                  <c:v>3.2515580722259618</c:v>
                </c:pt>
                <c:pt idx="1300">
                  <c:v>4.0364308902539019</c:v>
                </c:pt>
                <c:pt idx="1301">
                  <c:v>3.4397359817350064</c:v>
                </c:pt>
                <c:pt idx="1302">
                  <c:v>4.5650332203396218</c:v>
                </c:pt>
                <c:pt idx="1303">
                  <c:v>4.3154724462276786</c:v>
                </c:pt>
                <c:pt idx="1304">
                  <c:v>4.4455784730077044</c:v>
                </c:pt>
                <c:pt idx="1305">
                  <c:v>4.4514847872583383</c:v>
                </c:pt>
                <c:pt idx="1306">
                  <c:v>4.4674818560797798</c:v>
                </c:pt>
                <c:pt idx="1307">
                  <c:v>4.7831431507508331</c:v>
                </c:pt>
                <c:pt idx="1308">
                  <c:v>4.2578332841725128</c:v>
                </c:pt>
                <c:pt idx="1309">
                  <c:v>3.9699972988694254</c:v>
                </c:pt>
                <c:pt idx="1310">
                  <c:v>3.8223673995396363</c:v>
                </c:pt>
                <c:pt idx="1311">
                  <c:v>4.5302733376597413</c:v>
                </c:pt>
                <c:pt idx="1312">
                  <c:v>3.8408738096173147</c:v>
                </c:pt>
                <c:pt idx="1313">
                  <c:v>5.0290453091711429</c:v>
                </c:pt>
                <c:pt idx="1314">
                  <c:v>4.3847911242346047</c:v>
                </c:pt>
                <c:pt idx="1315">
                  <c:v>4.7099906443930388</c:v>
                </c:pt>
                <c:pt idx="1316">
                  <c:v>3.749168204396129</c:v>
                </c:pt>
                <c:pt idx="1317">
                  <c:v>3.1885765133159802</c:v>
                </c:pt>
                <c:pt idx="1318">
                  <c:v>3.1982476312169901</c:v>
                </c:pt>
                <c:pt idx="1319">
                  <c:v>1.9907187701526423</c:v>
                </c:pt>
                <c:pt idx="1320">
                  <c:v>1.9742844084406537</c:v>
                </c:pt>
                <c:pt idx="1321">
                  <c:v>2.0929642181410779</c:v>
                </c:pt>
                <c:pt idx="1322">
                  <c:v>3.6520500035156602</c:v>
                </c:pt>
                <c:pt idx="1323">
                  <c:v>3.0931183117887278</c:v>
                </c:pt>
                <c:pt idx="1324">
                  <c:v>3.4580315857504975</c:v>
                </c:pt>
                <c:pt idx="1325">
                  <c:v>3.5698535895977028</c:v>
                </c:pt>
                <c:pt idx="1326">
                  <c:v>2.8905730960074951</c:v>
                </c:pt>
                <c:pt idx="1327">
                  <c:v>2.9500940738460022</c:v>
                </c:pt>
                <c:pt idx="1328">
                  <c:v>2.9580348777114236</c:v>
                </c:pt>
                <c:pt idx="1329">
                  <c:v>3.4718202708597428</c:v>
                </c:pt>
                <c:pt idx="1330">
                  <c:v>3.0614203886525861</c:v>
                </c:pt>
                <c:pt idx="1331">
                  <c:v>4.1839694444902484</c:v>
                </c:pt>
                <c:pt idx="1332">
                  <c:v>5.306990201040632</c:v>
                </c:pt>
                <c:pt idx="1333">
                  <c:v>4.4380041228018108</c:v>
                </c:pt>
                <c:pt idx="1334">
                  <c:v>4.0952719254644014</c:v>
                </c:pt>
                <c:pt idx="1335">
                  <c:v>4.0908447548390425</c:v>
                </c:pt>
                <c:pt idx="1336">
                  <c:v>4.2506753568326499</c:v>
                </c:pt>
                <c:pt idx="1337">
                  <c:v>4.3077301150467395</c:v>
                </c:pt>
                <c:pt idx="1338">
                  <c:v>4.3360931636739837</c:v>
                </c:pt>
                <c:pt idx="1339">
                  <c:v>4.0678219041092305</c:v>
                </c:pt>
                <c:pt idx="1340">
                  <c:v>3.9726558690877827</c:v>
                </c:pt>
                <c:pt idx="1341">
                  <c:v>4.3370045320544097</c:v>
                </c:pt>
                <c:pt idx="1342">
                  <c:v>4.4002662499658527</c:v>
                </c:pt>
                <c:pt idx="1343">
                  <c:v>4.1129123146716795</c:v>
                </c:pt>
                <c:pt idx="1344">
                  <c:v>4.114179107452987</c:v>
                </c:pt>
                <c:pt idx="1345">
                  <c:v>3.5196278072603651</c:v>
                </c:pt>
                <c:pt idx="1346">
                  <c:v>3.4571450859224955</c:v>
                </c:pt>
                <c:pt idx="1347">
                  <c:v>3.5781488617120205</c:v>
                </c:pt>
                <c:pt idx="1348">
                  <c:v>4.0919917770685075</c:v>
                </c:pt>
                <c:pt idx="1349">
                  <c:v>4.1640204693730665</c:v>
                </c:pt>
                <c:pt idx="1350">
                  <c:v>4.2121211496162845</c:v>
                </c:pt>
                <c:pt idx="1351">
                  <c:v>3.9972161800784027</c:v>
                </c:pt>
                <c:pt idx="1352">
                  <c:v>4.1570598669136061</c:v>
                </c:pt>
                <c:pt idx="1353">
                  <c:v>3.4580684532157435</c:v>
                </c:pt>
                <c:pt idx="1354">
                  <c:v>3.6443845912115389</c:v>
                </c:pt>
                <c:pt idx="1355">
                  <c:v>3.931332824721355</c:v>
                </c:pt>
                <c:pt idx="1356">
                  <c:v>3.3917071285333975</c:v>
                </c:pt>
                <c:pt idx="1357">
                  <c:v>3.3226545413032826</c:v>
                </c:pt>
                <c:pt idx="1358">
                  <c:v>3.1748235499451094</c:v>
                </c:pt>
                <c:pt idx="1359">
                  <c:v>3.2338998413476987</c:v>
                </c:pt>
                <c:pt idx="1360">
                  <c:v>2.9340340983179405</c:v>
                </c:pt>
                <c:pt idx="1361">
                  <c:v>3.2004696769281997</c:v>
                </c:pt>
                <c:pt idx="1362">
                  <c:v>3.0950105546173052</c:v>
                </c:pt>
                <c:pt idx="1363">
                  <c:v>2.9704872821939432</c:v>
                </c:pt>
                <c:pt idx="1364">
                  <c:v>3.078280674407547</c:v>
                </c:pt>
                <c:pt idx="1365">
                  <c:v>3.0150791779604003</c:v>
                </c:pt>
                <c:pt idx="1366">
                  <c:v>2.886762818828573</c:v>
                </c:pt>
                <c:pt idx="1367">
                  <c:v>3.0641490465224988</c:v>
                </c:pt>
                <c:pt idx="1368">
                  <c:v>3.2084336510142952</c:v>
                </c:pt>
                <c:pt idx="1369">
                  <c:v>2.8798178445359182</c:v>
                </c:pt>
                <c:pt idx="1370">
                  <c:v>2.9002658085960995</c:v>
                </c:pt>
                <c:pt idx="1371">
                  <c:v>3.0001595271426793</c:v>
                </c:pt>
                <c:pt idx="1372">
                  <c:v>2.5546247159843194</c:v>
                </c:pt>
                <c:pt idx="1373">
                  <c:v>3.1017738725065653</c:v>
                </c:pt>
                <c:pt idx="1374">
                  <c:v>4.3597368228159441</c:v>
                </c:pt>
                <c:pt idx="1375">
                  <c:v>2.66410330803836</c:v>
                </c:pt>
                <c:pt idx="1376">
                  <c:v>3.3472101867209232</c:v>
                </c:pt>
                <c:pt idx="1377">
                  <c:v>3.0794533138832461</c:v>
                </c:pt>
                <c:pt idx="1378">
                  <c:v>3.6101577646291889</c:v>
                </c:pt>
                <c:pt idx="1379">
                  <c:v>3.4816943854852003</c:v>
                </c:pt>
                <c:pt idx="1380">
                  <c:v>2.9397878769285217</c:v>
                </c:pt>
                <c:pt idx="1381">
                  <c:v>2.8709012243391197</c:v>
                </c:pt>
                <c:pt idx="1382">
                  <c:v>3.3199925023276085</c:v>
                </c:pt>
                <c:pt idx="1383">
                  <c:v>2.8885343907857752</c:v>
                </c:pt>
                <c:pt idx="1384">
                  <c:v>2.5943931872994481</c:v>
                </c:pt>
                <c:pt idx="1385">
                  <c:v>2.3851503025066885</c:v>
                </c:pt>
                <c:pt idx="1386">
                  <c:v>2.7168674317280779</c:v>
                </c:pt>
                <c:pt idx="1387">
                  <c:v>3.0989679268538937</c:v>
                </c:pt>
                <c:pt idx="1388">
                  <c:v>2.8196689133884152</c:v>
                </c:pt>
                <c:pt idx="1389">
                  <c:v>2.712656683888087</c:v>
                </c:pt>
                <c:pt idx="1390">
                  <c:v>2.8228737503138399</c:v>
                </c:pt>
                <c:pt idx="1391">
                  <c:v>3.104231573515329</c:v>
                </c:pt>
                <c:pt idx="1392">
                  <c:v>2.8584073844735065</c:v>
                </c:pt>
                <c:pt idx="1393">
                  <c:v>2.928334258573972</c:v>
                </c:pt>
                <c:pt idx="1394">
                  <c:v>2.8747998780265211</c:v>
                </c:pt>
                <c:pt idx="1395">
                  <c:v>2.1774214718001792</c:v>
                </c:pt>
                <c:pt idx="1396">
                  <c:v>4.1558117081232586</c:v>
                </c:pt>
                <c:pt idx="1397">
                  <c:v>3.9356543201124166</c:v>
                </c:pt>
                <c:pt idx="1398">
                  <c:v>4.297026266759187</c:v>
                </c:pt>
                <c:pt idx="1399">
                  <c:v>3.7087958456963759</c:v>
                </c:pt>
                <c:pt idx="1400">
                  <c:v>3.6486285846330837</c:v>
                </c:pt>
                <c:pt idx="1401">
                  <c:v>2.7289778883441111</c:v>
                </c:pt>
                <c:pt idx="1402">
                  <c:v>2.9942919672779258</c:v>
                </c:pt>
                <c:pt idx="1403">
                  <c:v>2.6748418484386809</c:v>
                </c:pt>
                <c:pt idx="1404">
                  <c:v>2.4188233068257325</c:v>
                </c:pt>
                <c:pt idx="1405">
                  <c:v>2.4284012054989805</c:v>
                </c:pt>
                <c:pt idx="1406">
                  <c:v>2.3621311365609912</c:v>
                </c:pt>
                <c:pt idx="1407">
                  <c:v>2.1880851488931459</c:v>
                </c:pt>
                <c:pt idx="1408">
                  <c:v>2.2745043432922611</c:v>
                </c:pt>
                <c:pt idx="1409">
                  <c:v>2.5922587533870343</c:v>
                </c:pt>
                <c:pt idx="1410">
                  <c:v>3.7529389883973692</c:v>
                </c:pt>
                <c:pt idx="1411">
                  <c:v>3.7235299218741091</c:v>
                </c:pt>
                <c:pt idx="1412">
                  <c:v>2.5084285774528383</c:v>
                </c:pt>
                <c:pt idx="1413">
                  <c:v>1.8548821487106755</c:v>
                </c:pt>
                <c:pt idx="1414">
                  <c:v>2.0328156852945924</c:v>
                </c:pt>
                <c:pt idx="1415">
                  <c:v>1.7806910906268172</c:v>
                </c:pt>
                <c:pt idx="1416">
                  <c:v>2.5091149260703682</c:v>
                </c:pt>
                <c:pt idx="1417">
                  <c:v>2.7559106969217182</c:v>
                </c:pt>
                <c:pt idx="1418">
                  <c:v>2.4850121586729066</c:v>
                </c:pt>
                <c:pt idx="1419">
                  <c:v>2.6408997598081343</c:v>
                </c:pt>
                <c:pt idx="1420">
                  <c:v>3.0405111187181699</c:v>
                </c:pt>
                <c:pt idx="1421">
                  <c:v>2.3109909940228177</c:v>
                </c:pt>
                <c:pt idx="1422">
                  <c:v>2.2113801467864556</c:v>
                </c:pt>
                <c:pt idx="1423">
                  <c:v>2.4002386463456782</c:v>
                </c:pt>
              </c:numCache>
            </c:numRef>
          </c:val>
          <c:smooth val="0"/>
          <c:extLst>
            <c:ext xmlns:c16="http://schemas.microsoft.com/office/drawing/2014/chart" uri="{C3380CC4-5D6E-409C-BE32-E72D297353CC}">
              <c16:uniqueId val="{00000000-1216-4C22-9381-369396602273}"/>
            </c:ext>
          </c:extLst>
        </c:ser>
        <c:ser>
          <c:idx val="1"/>
          <c:order val="1"/>
          <c:tx>
            <c:strRef>
              <c:f>'ANN 12'!$B$1</c:f>
              <c:strCache>
                <c:ptCount val="1"/>
                <c:pt idx="0">
                  <c:v>Observed (O)</c:v>
                </c:pt>
              </c:strCache>
            </c:strRef>
          </c:tx>
          <c:marker>
            <c:symbol val="none"/>
          </c:marker>
          <c:val>
            <c:numRef>
              <c:f>'ANN 12'!$B$2:$B$1425</c:f>
              <c:numCache>
                <c:formatCode>General</c:formatCode>
                <c:ptCount val="1424"/>
                <c:pt idx="0">
                  <c:v>3.69</c:v>
                </c:pt>
                <c:pt idx="1">
                  <c:v>4.0199999999999996</c:v>
                </c:pt>
                <c:pt idx="2">
                  <c:v>3.9899999999999998</c:v>
                </c:pt>
                <c:pt idx="3">
                  <c:v>3.58</c:v>
                </c:pt>
                <c:pt idx="4">
                  <c:v>3.68</c:v>
                </c:pt>
                <c:pt idx="5">
                  <c:v>3.25</c:v>
                </c:pt>
                <c:pt idx="6">
                  <c:v>3.05</c:v>
                </c:pt>
                <c:pt idx="7">
                  <c:v>3.7</c:v>
                </c:pt>
                <c:pt idx="8">
                  <c:v>4.1099999999999985</c:v>
                </c:pt>
                <c:pt idx="9">
                  <c:v>3.98</c:v>
                </c:pt>
                <c:pt idx="10">
                  <c:v>3.7600000000000002</c:v>
                </c:pt>
                <c:pt idx="11">
                  <c:v>4.1199999999999966</c:v>
                </c:pt>
                <c:pt idx="12">
                  <c:v>4</c:v>
                </c:pt>
                <c:pt idx="13">
                  <c:v>4.3</c:v>
                </c:pt>
                <c:pt idx="14">
                  <c:v>4.1899999999999995</c:v>
                </c:pt>
                <c:pt idx="15">
                  <c:v>3.51</c:v>
                </c:pt>
                <c:pt idx="16">
                  <c:v>4.79</c:v>
                </c:pt>
                <c:pt idx="17">
                  <c:v>4.59</c:v>
                </c:pt>
                <c:pt idx="18">
                  <c:v>4.2300000000000004</c:v>
                </c:pt>
                <c:pt idx="19">
                  <c:v>3.9699999999999998</c:v>
                </c:pt>
                <c:pt idx="20">
                  <c:v>4.4700000000000024</c:v>
                </c:pt>
                <c:pt idx="21">
                  <c:v>4.2699999999999996</c:v>
                </c:pt>
                <c:pt idx="22">
                  <c:v>4.84</c:v>
                </c:pt>
                <c:pt idx="23">
                  <c:v>4.63</c:v>
                </c:pt>
                <c:pt idx="24">
                  <c:v>4.2300000000000004</c:v>
                </c:pt>
                <c:pt idx="25">
                  <c:v>4.71</c:v>
                </c:pt>
                <c:pt idx="26">
                  <c:v>4.59</c:v>
                </c:pt>
                <c:pt idx="27">
                  <c:v>4.55</c:v>
                </c:pt>
                <c:pt idx="28">
                  <c:v>5.2</c:v>
                </c:pt>
                <c:pt idx="29">
                  <c:v>4.84</c:v>
                </c:pt>
                <c:pt idx="30">
                  <c:v>4.59</c:v>
                </c:pt>
                <c:pt idx="31">
                  <c:v>4.68</c:v>
                </c:pt>
                <c:pt idx="32">
                  <c:v>4.99</c:v>
                </c:pt>
                <c:pt idx="33">
                  <c:v>4.92</c:v>
                </c:pt>
                <c:pt idx="34">
                  <c:v>5.23</c:v>
                </c:pt>
                <c:pt idx="35">
                  <c:v>4.6599999999999975</c:v>
                </c:pt>
                <c:pt idx="36">
                  <c:v>4.5599999999999996</c:v>
                </c:pt>
                <c:pt idx="37">
                  <c:v>5.68</c:v>
                </c:pt>
                <c:pt idx="38">
                  <c:v>5.78</c:v>
                </c:pt>
                <c:pt idx="39">
                  <c:v>4.91</c:v>
                </c:pt>
                <c:pt idx="40">
                  <c:v>5.1099999999999985</c:v>
                </c:pt>
                <c:pt idx="41">
                  <c:v>5.17</c:v>
                </c:pt>
                <c:pt idx="42">
                  <c:v>5.3599999999999985</c:v>
                </c:pt>
                <c:pt idx="43">
                  <c:v>5.25</c:v>
                </c:pt>
                <c:pt idx="44">
                  <c:v>5.63</c:v>
                </c:pt>
                <c:pt idx="45">
                  <c:v>5.89</c:v>
                </c:pt>
                <c:pt idx="46">
                  <c:v>6.08</c:v>
                </c:pt>
                <c:pt idx="47">
                  <c:v>6</c:v>
                </c:pt>
                <c:pt idx="48">
                  <c:v>4.8599999999999985</c:v>
                </c:pt>
                <c:pt idx="49">
                  <c:v>5.44</c:v>
                </c:pt>
                <c:pt idx="50">
                  <c:v>5.59</c:v>
                </c:pt>
                <c:pt idx="51">
                  <c:v>5.99</c:v>
                </c:pt>
                <c:pt idx="52">
                  <c:v>5.63</c:v>
                </c:pt>
                <c:pt idx="53">
                  <c:v>5.63</c:v>
                </c:pt>
                <c:pt idx="54">
                  <c:v>5.63</c:v>
                </c:pt>
                <c:pt idx="55">
                  <c:v>6.18</c:v>
                </c:pt>
                <c:pt idx="56">
                  <c:v>6.06</c:v>
                </c:pt>
                <c:pt idx="57">
                  <c:v>6.1</c:v>
                </c:pt>
                <c:pt idx="58">
                  <c:v>6.31</c:v>
                </c:pt>
                <c:pt idx="59">
                  <c:v>6.5</c:v>
                </c:pt>
                <c:pt idx="60">
                  <c:v>5.81</c:v>
                </c:pt>
                <c:pt idx="61">
                  <c:v>6.24</c:v>
                </c:pt>
                <c:pt idx="62">
                  <c:v>6.3</c:v>
                </c:pt>
                <c:pt idx="63">
                  <c:v>6.2</c:v>
                </c:pt>
                <c:pt idx="64">
                  <c:v>6.3599999999999985</c:v>
                </c:pt>
                <c:pt idx="65">
                  <c:v>6.83</c:v>
                </c:pt>
                <c:pt idx="66">
                  <c:v>7.14</c:v>
                </c:pt>
                <c:pt idx="67">
                  <c:v>7.17</c:v>
                </c:pt>
                <c:pt idx="68">
                  <c:v>7.1099999999999985</c:v>
                </c:pt>
                <c:pt idx="69">
                  <c:v>6.55</c:v>
                </c:pt>
                <c:pt idx="70">
                  <c:v>6.53</c:v>
                </c:pt>
                <c:pt idx="71">
                  <c:v>6.42</c:v>
                </c:pt>
                <c:pt idx="72">
                  <c:v>6.6599999999999975</c:v>
                </c:pt>
                <c:pt idx="73">
                  <c:v>6.79</c:v>
                </c:pt>
                <c:pt idx="74">
                  <c:v>6.76</c:v>
                </c:pt>
                <c:pt idx="75">
                  <c:v>7.14</c:v>
                </c:pt>
                <c:pt idx="76">
                  <c:v>6.67</c:v>
                </c:pt>
                <c:pt idx="77">
                  <c:v>6.91</c:v>
                </c:pt>
                <c:pt idx="78">
                  <c:v>7.02</c:v>
                </c:pt>
                <c:pt idx="79">
                  <c:v>7.1099999999999985</c:v>
                </c:pt>
                <c:pt idx="80">
                  <c:v>6.76</c:v>
                </c:pt>
                <c:pt idx="81">
                  <c:v>6.94</c:v>
                </c:pt>
                <c:pt idx="82">
                  <c:v>7.03</c:v>
                </c:pt>
                <c:pt idx="83">
                  <c:v>7.2</c:v>
                </c:pt>
                <c:pt idx="84">
                  <c:v>6.85</c:v>
                </c:pt>
                <c:pt idx="85">
                  <c:v>7.1</c:v>
                </c:pt>
                <c:pt idx="86">
                  <c:v>7.4</c:v>
                </c:pt>
                <c:pt idx="87">
                  <c:v>7.48</c:v>
                </c:pt>
                <c:pt idx="88">
                  <c:v>7.18</c:v>
                </c:pt>
                <c:pt idx="89">
                  <c:v>7.26</c:v>
                </c:pt>
                <c:pt idx="90">
                  <c:v>7.52</c:v>
                </c:pt>
                <c:pt idx="91">
                  <c:v>7.3</c:v>
                </c:pt>
                <c:pt idx="92">
                  <c:v>7.2700000000000014</c:v>
                </c:pt>
                <c:pt idx="93">
                  <c:v>7.6499999999999995</c:v>
                </c:pt>
                <c:pt idx="94">
                  <c:v>7.1499999999999995</c:v>
                </c:pt>
                <c:pt idx="95">
                  <c:v>6.8</c:v>
                </c:pt>
                <c:pt idx="96">
                  <c:v>6.9700000000000024</c:v>
                </c:pt>
                <c:pt idx="97">
                  <c:v>6.79</c:v>
                </c:pt>
                <c:pt idx="98">
                  <c:v>7.6499999999999995</c:v>
                </c:pt>
                <c:pt idx="99">
                  <c:v>7.2</c:v>
                </c:pt>
                <c:pt idx="100">
                  <c:v>6.58</c:v>
                </c:pt>
                <c:pt idx="101">
                  <c:v>6.73</c:v>
                </c:pt>
                <c:pt idx="102">
                  <c:v>7.22</c:v>
                </c:pt>
                <c:pt idx="103">
                  <c:v>7.38</c:v>
                </c:pt>
                <c:pt idx="104">
                  <c:v>6.84</c:v>
                </c:pt>
                <c:pt idx="105">
                  <c:v>7.3199999999999985</c:v>
                </c:pt>
                <c:pt idx="106">
                  <c:v>7.75</c:v>
                </c:pt>
                <c:pt idx="107">
                  <c:v>7.49</c:v>
                </c:pt>
                <c:pt idx="108">
                  <c:v>6.85</c:v>
                </c:pt>
                <c:pt idx="109">
                  <c:v>6.99</c:v>
                </c:pt>
                <c:pt idx="110">
                  <c:v>7.1899999999999995</c:v>
                </c:pt>
                <c:pt idx="111">
                  <c:v>7.74</c:v>
                </c:pt>
                <c:pt idx="112">
                  <c:v>7.49</c:v>
                </c:pt>
                <c:pt idx="113">
                  <c:v>7.35</c:v>
                </c:pt>
                <c:pt idx="114">
                  <c:v>6.64</c:v>
                </c:pt>
                <c:pt idx="115">
                  <c:v>6.33</c:v>
                </c:pt>
                <c:pt idx="116">
                  <c:v>6.35</c:v>
                </c:pt>
                <c:pt idx="117">
                  <c:v>5.88</c:v>
                </c:pt>
                <c:pt idx="118">
                  <c:v>4.04</c:v>
                </c:pt>
                <c:pt idx="119">
                  <c:v>5.8</c:v>
                </c:pt>
                <c:pt idx="120">
                  <c:v>6.4700000000000024</c:v>
                </c:pt>
                <c:pt idx="121">
                  <c:v>6.34</c:v>
                </c:pt>
                <c:pt idx="122">
                  <c:v>4.71</c:v>
                </c:pt>
                <c:pt idx="123">
                  <c:v>4.3</c:v>
                </c:pt>
                <c:pt idx="124">
                  <c:v>3.66</c:v>
                </c:pt>
                <c:pt idx="125">
                  <c:v>4.3199999999999985</c:v>
                </c:pt>
                <c:pt idx="126">
                  <c:v>4.1899999999999995</c:v>
                </c:pt>
                <c:pt idx="127">
                  <c:v>3.9699999999999998</c:v>
                </c:pt>
                <c:pt idx="128">
                  <c:v>3.32</c:v>
                </c:pt>
                <c:pt idx="129">
                  <c:v>2.4299999999999997</c:v>
                </c:pt>
                <c:pt idx="130">
                  <c:v>2.8</c:v>
                </c:pt>
                <c:pt idx="131">
                  <c:v>4.87</c:v>
                </c:pt>
                <c:pt idx="132">
                  <c:v>4.6499999999999995</c:v>
                </c:pt>
                <c:pt idx="133">
                  <c:v>6.02</c:v>
                </c:pt>
                <c:pt idx="134">
                  <c:v>4.1499999999999995</c:v>
                </c:pt>
                <c:pt idx="135">
                  <c:v>3.46</c:v>
                </c:pt>
                <c:pt idx="136">
                  <c:v>2.5099999999999998</c:v>
                </c:pt>
                <c:pt idx="137">
                  <c:v>4.38</c:v>
                </c:pt>
                <c:pt idx="138">
                  <c:v>4.79</c:v>
                </c:pt>
                <c:pt idx="139">
                  <c:v>4.34</c:v>
                </c:pt>
                <c:pt idx="140">
                  <c:v>5.1499999999999995</c:v>
                </c:pt>
                <c:pt idx="141">
                  <c:v>5.13</c:v>
                </c:pt>
                <c:pt idx="142">
                  <c:v>5.08</c:v>
                </c:pt>
                <c:pt idx="143">
                  <c:v>4.0999999999999996</c:v>
                </c:pt>
                <c:pt idx="144">
                  <c:v>3.13</c:v>
                </c:pt>
                <c:pt idx="145">
                  <c:v>2.52</c:v>
                </c:pt>
                <c:pt idx="146">
                  <c:v>4.79</c:v>
                </c:pt>
                <c:pt idx="147">
                  <c:v>4.9300000000000024</c:v>
                </c:pt>
                <c:pt idx="148">
                  <c:v>3.54</c:v>
                </c:pt>
                <c:pt idx="149">
                  <c:v>3.23</c:v>
                </c:pt>
                <c:pt idx="150">
                  <c:v>1.9700000000000011</c:v>
                </c:pt>
                <c:pt idx="151">
                  <c:v>1.9700000000000011</c:v>
                </c:pt>
                <c:pt idx="152">
                  <c:v>2.14</c:v>
                </c:pt>
                <c:pt idx="153">
                  <c:v>2.6</c:v>
                </c:pt>
                <c:pt idx="154">
                  <c:v>2.4499999999999997</c:v>
                </c:pt>
                <c:pt idx="155">
                  <c:v>2.3199999999999976</c:v>
                </c:pt>
                <c:pt idx="156">
                  <c:v>2.59</c:v>
                </c:pt>
                <c:pt idx="157">
                  <c:v>3.18</c:v>
                </c:pt>
                <c:pt idx="158">
                  <c:v>2.65</c:v>
                </c:pt>
                <c:pt idx="159">
                  <c:v>2.3199999999999976</c:v>
                </c:pt>
                <c:pt idx="160">
                  <c:v>2.42</c:v>
                </c:pt>
                <c:pt idx="161">
                  <c:v>2.46</c:v>
                </c:pt>
                <c:pt idx="162">
                  <c:v>3.98</c:v>
                </c:pt>
                <c:pt idx="163">
                  <c:v>3.84</c:v>
                </c:pt>
                <c:pt idx="164">
                  <c:v>3.5</c:v>
                </c:pt>
                <c:pt idx="165">
                  <c:v>4.05</c:v>
                </c:pt>
                <c:pt idx="166">
                  <c:v>4.58</c:v>
                </c:pt>
                <c:pt idx="167">
                  <c:v>3.82</c:v>
                </c:pt>
                <c:pt idx="168">
                  <c:v>3.8299999999999987</c:v>
                </c:pt>
                <c:pt idx="169">
                  <c:v>2.64</c:v>
                </c:pt>
                <c:pt idx="170">
                  <c:v>2.71</c:v>
                </c:pt>
                <c:pt idx="171">
                  <c:v>4.28</c:v>
                </c:pt>
                <c:pt idx="172">
                  <c:v>4.17</c:v>
                </c:pt>
                <c:pt idx="173">
                  <c:v>3.4099999999999997</c:v>
                </c:pt>
                <c:pt idx="174">
                  <c:v>3.52</c:v>
                </c:pt>
                <c:pt idx="175">
                  <c:v>3.9699999999999998</c:v>
                </c:pt>
                <c:pt idx="176">
                  <c:v>3.9699999999999998</c:v>
                </c:pt>
                <c:pt idx="177">
                  <c:v>4.08</c:v>
                </c:pt>
                <c:pt idx="178">
                  <c:v>4.91</c:v>
                </c:pt>
                <c:pt idx="179">
                  <c:v>4.42</c:v>
                </c:pt>
                <c:pt idx="180">
                  <c:v>2.4699999999999998</c:v>
                </c:pt>
                <c:pt idx="181">
                  <c:v>2.86</c:v>
                </c:pt>
                <c:pt idx="182">
                  <c:v>2.2400000000000002</c:v>
                </c:pt>
                <c:pt idx="183">
                  <c:v>2.4499999999999997</c:v>
                </c:pt>
                <c:pt idx="184">
                  <c:v>2.8699999999999997</c:v>
                </c:pt>
                <c:pt idx="185">
                  <c:v>3.51</c:v>
                </c:pt>
                <c:pt idx="186">
                  <c:v>2.67</c:v>
                </c:pt>
                <c:pt idx="187">
                  <c:v>2.71</c:v>
                </c:pt>
                <c:pt idx="188">
                  <c:v>2.3499999999999988</c:v>
                </c:pt>
                <c:pt idx="189">
                  <c:v>1.930000000000001</c:v>
                </c:pt>
                <c:pt idx="190">
                  <c:v>2</c:v>
                </c:pt>
                <c:pt idx="191">
                  <c:v>2.14</c:v>
                </c:pt>
                <c:pt idx="192">
                  <c:v>2.25</c:v>
                </c:pt>
                <c:pt idx="193">
                  <c:v>2.0299999999999998</c:v>
                </c:pt>
                <c:pt idx="194">
                  <c:v>2.2599999999999998</c:v>
                </c:pt>
                <c:pt idx="195">
                  <c:v>2.34</c:v>
                </c:pt>
                <c:pt idx="196">
                  <c:v>2.4</c:v>
                </c:pt>
                <c:pt idx="197">
                  <c:v>2.1800000000000002</c:v>
                </c:pt>
                <c:pt idx="198">
                  <c:v>2.0299999999999998</c:v>
                </c:pt>
                <c:pt idx="199">
                  <c:v>2</c:v>
                </c:pt>
                <c:pt idx="200">
                  <c:v>2.56</c:v>
                </c:pt>
                <c:pt idx="201">
                  <c:v>3.9099999999999997</c:v>
                </c:pt>
                <c:pt idx="202">
                  <c:v>2.8</c:v>
                </c:pt>
                <c:pt idx="203">
                  <c:v>2.12</c:v>
                </c:pt>
                <c:pt idx="204">
                  <c:v>2.02</c:v>
                </c:pt>
                <c:pt idx="205">
                  <c:v>2.06</c:v>
                </c:pt>
                <c:pt idx="206">
                  <c:v>2.2000000000000002</c:v>
                </c:pt>
                <c:pt idx="207">
                  <c:v>4.04</c:v>
                </c:pt>
                <c:pt idx="208">
                  <c:v>4.75</c:v>
                </c:pt>
                <c:pt idx="209">
                  <c:v>4.05</c:v>
                </c:pt>
                <c:pt idx="210">
                  <c:v>3.92</c:v>
                </c:pt>
                <c:pt idx="211">
                  <c:v>5.35</c:v>
                </c:pt>
                <c:pt idx="212">
                  <c:v>5.14</c:v>
                </c:pt>
                <c:pt idx="213">
                  <c:v>4.51</c:v>
                </c:pt>
                <c:pt idx="214">
                  <c:v>5.26</c:v>
                </c:pt>
                <c:pt idx="215">
                  <c:v>5.29</c:v>
                </c:pt>
                <c:pt idx="216">
                  <c:v>4.76</c:v>
                </c:pt>
                <c:pt idx="217">
                  <c:v>4.1199999999999966</c:v>
                </c:pt>
                <c:pt idx="218">
                  <c:v>4.0199999999999996</c:v>
                </c:pt>
                <c:pt idx="219">
                  <c:v>3.1</c:v>
                </c:pt>
                <c:pt idx="220">
                  <c:v>2.04</c:v>
                </c:pt>
                <c:pt idx="221">
                  <c:v>2.3499999999999988</c:v>
                </c:pt>
                <c:pt idx="222">
                  <c:v>3.71</c:v>
                </c:pt>
                <c:pt idx="223">
                  <c:v>4.2699999999999996</c:v>
                </c:pt>
                <c:pt idx="224">
                  <c:v>3.56</c:v>
                </c:pt>
                <c:pt idx="225">
                  <c:v>4.1499999999999995</c:v>
                </c:pt>
                <c:pt idx="226">
                  <c:v>3.2</c:v>
                </c:pt>
                <c:pt idx="227">
                  <c:v>3.1</c:v>
                </c:pt>
                <c:pt idx="228">
                  <c:v>3.46</c:v>
                </c:pt>
                <c:pt idx="229">
                  <c:v>3.01</c:v>
                </c:pt>
                <c:pt idx="230">
                  <c:v>2.27</c:v>
                </c:pt>
                <c:pt idx="231">
                  <c:v>3.8299999999999987</c:v>
                </c:pt>
                <c:pt idx="232">
                  <c:v>3.46</c:v>
                </c:pt>
                <c:pt idx="233">
                  <c:v>5.21</c:v>
                </c:pt>
                <c:pt idx="234">
                  <c:v>4.72</c:v>
                </c:pt>
                <c:pt idx="235">
                  <c:v>4.63</c:v>
                </c:pt>
                <c:pt idx="236">
                  <c:v>4.4800000000000004</c:v>
                </c:pt>
                <c:pt idx="237">
                  <c:v>4.21</c:v>
                </c:pt>
                <c:pt idx="238">
                  <c:v>4.37</c:v>
                </c:pt>
                <c:pt idx="239">
                  <c:v>4.51</c:v>
                </c:pt>
                <c:pt idx="240">
                  <c:v>4.7699999999999996</c:v>
                </c:pt>
                <c:pt idx="241">
                  <c:v>4.72</c:v>
                </c:pt>
                <c:pt idx="242">
                  <c:v>4.2300000000000004</c:v>
                </c:pt>
                <c:pt idx="243">
                  <c:v>4.7300000000000004</c:v>
                </c:pt>
                <c:pt idx="244">
                  <c:v>4.91</c:v>
                </c:pt>
                <c:pt idx="245">
                  <c:v>5.1199999999999966</c:v>
                </c:pt>
                <c:pt idx="246">
                  <c:v>5.09</c:v>
                </c:pt>
                <c:pt idx="247">
                  <c:v>5.0999999999999996</c:v>
                </c:pt>
                <c:pt idx="248">
                  <c:v>4.6099999999999985</c:v>
                </c:pt>
                <c:pt idx="249">
                  <c:v>3.56</c:v>
                </c:pt>
                <c:pt idx="250">
                  <c:v>4.8199999999999985</c:v>
                </c:pt>
                <c:pt idx="251">
                  <c:v>4.8</c:v>
                </c:pt>
                <c:pt idx="252">
                  <c:v>3.58</c:v>
                </c:pt>
                <c:pt idx="253">
                  <c:v>3.36</c:v>
                </c:pt>
                <c:pt idx="254">
                  <c:v>4.8899999999999997</c:v>
                </c:pt>
                <c:pt idx="255">
                  <c:v>2.9699999999999998</c:v>
                </c:pt>
                <c:pt idx="256">
                  <c:v>3.6</c:v>
                </c:pt>
                <c:pt idx="257">
                  <c:v>3.54</c:v>
                </c:pt>
                <c:pt idx="258">
                  <c:v>3.8099999999999987</c:v>
                </c:pt>
                <c:pt idx="259">
                  <c:v>3.9699999999999998</c:v>
                </c:pt>
                <c:pt idx="260">
                  <c:v>4.0199999999999996</c:v>
                </c:pt>
                <c:pt idx="261">
                  <c:v>4.1099999999999985</c:v>
                </c:pt>
                <c:pt idx="262">
                  <c:v>4.29</c:v>
                </c:pt>
                <c:pt idx="263">
                  <c:v>3.8299999999999987</c:v>
                </c:pt>
                <c:pt idx="264">
                  <c:v>3.98</c:v>
                </c:pt>
                <c:pt idx="265">
                  <c:v>3.9699999999999998</c:v>
                </c:pt>
                <c:pt idx="266">
                  <c:v>3.8</c:v>
                </c:pt>
                <c:pt idx="267">
                  <c:v>3.63</c:v>
                </c:pt>
                <c:pt idx="268">
                  <c:v>3.54</c:v>
                </c:pt>
                <c:pt idx="269">
                  <c:v>3.56</c:v>
                </c:pt>
                <c:pt idx="270">
                  <c:v>3.9</c:v>
                </c:pt>
                <c:pt idx="271">
                  <c:v>3.4</c:v>
                </c:pt>
                <c:pt idx="272">
                  <c:v>3.3099999999999987</c:v>
                </c:pt>
                <c:pt idx="273">
                  <c:v>3.48</c:v>
                </c:pt>
                <c:pt idx="274">
                  <c:v>3.5</c:v>
                </c:pt>
                <c:pt idx="275">
                  <c:v>3.5</c:v>
                </c:pt>
                <c:pt idx="276">
                  <c:v>3.3699999999999997</c:v>
                </c:pt>
                <c:pt idx="277">
                  <c:v>3.15</c:v>
                </c:pt>
                <c:pt idx="278">
                  <c:v>3.07</c:v>
                </c:pt>
                <c:pt idx="279">
                  <c:v>3.09</c:v>
                </c:pt>
                <c:pt idx="280">
                  <c:v>3.1</c:v>
                </c:pt>
                <c:pt idx="281">
                  <c:v>3.42</c:v>
                </c:pt>
                <c:pt idx="282">
                  <c:v>3.7</c:v>
                </c:pt>
                <c:pt idx="283">
                  <c:v>3.66</c:v>
                </c:pt>
                <c:pt idx="284">
                  <c:v>4.08</c:v>
                </c:pt>
                <c:pt idx="285">
                  <c:v>4.71</c:v>
                </c:pt>
                <c:pt idx="286">
                  <c:v>4.1399999999999997</c:v>
                </c:pt>
                <c:pt idx="287">
                  <c:v>3.7800000000000002</c:v>
                </c:pt>
                <c:pt idx="288">
                  <c:v>3.36</c:v>
                </c:pt>
                <c:pt idx="289">
                  <c:v>3.19</c:v>
                </c:pt>
                <c:pt idx="290">
                  <c:v>2.9899999999999998</c:v>
                </c:pt>
                <c:pt idx="291">
                  <c:v>2.8699999999999997</c:v>
                </c:pt>
                <c:pt idx="292">
                  <c:v>3.22</c:v>
                </c:pt>
                <c:pt idx="293">
                  <c:v>4.37</c:v>
                </c:pt>
                <c:pt idx="294">
                  <c:v>4.7</c:v>
                </c:pt>
                <c:pt idx="295">
                  <c:v>3.77</c:v>
                </c:pt>
                <c:pt idx="296">
                  <c:v>3.68</c:v>
                </c:pt>
                <c:pt idx="297">
                  <c:v>3.07</c:v>
                </c:pt>
                <c:pt idx="298">
                  <c:v>3.15</c:v>
                </c:pt>
                <c:pt idx="299">
                  <c:v>3.42</c:v>
                </c:pt>
                <c:pt idx="300">
                  <c:v>3.21</c:v>
                </c:pt>
                <c:pt idx="301">
                  <c:v>3.07</c:v>
                </c:pt>
                <c:pt idx="302">
                  <c:v>3.04</c:v>
                </c:pt>
                <c:pt idx="303">
                  <c:v>2.9</c:v>
                </c:pt>
                <c:pt idx="304">
                  <c:v>3.03</c:v>
                </c:pt>
                <c:pt idx="305">
                  <c:v>2.98</c:v>
                </c:pt>
                <c:pt idx="306">
                  <c:v>2.82</c:v>
                </c:pt>
                <c:pt idx="307">
                  <c:v>2.74</c:v>
                </c:pt>
                <c:pt idx="308">
                  <c:v>1.9900000000000011</c:v>
                </c:pt>
                <c:pt idx="309">
                  <c:v>1.73</c:v>
                </c:pt>
                <c:pt idx="310">
                  <c:v>2.4</c:v>
                </c:pt>
                <c:pt idx="311">
                  <c:v>3.7</c:v>
                </c:pt>
                <c:pt idx="312">
                  <c:v>3.54</c:v>
                </c:pt>
                <c:pt idx="313">
                  <c:v>3.29</c:v>
                </c:pt>
                <c:pt idx="314">
                  <c:v>3.77</c:v>
                </c:pt>
                <c:pt idx="315">
                  <c:v>3.03</c:v>
                </c:pt>
                <c:pt idx="316">
                  <c:v>2.61</c:v>
                </c:pt>
                <c:pt idx="317">
                  <c:v>2.4099999999999997</c:v>
                </c:pt>
                <c:pt idx="318">
                  <c:v>1.920000000000001</c:v>
                </c:pt>
                <c:pt idx="319">
                  <c:v>2.27</c:v>
                </c:pt>
                <c:pt idx="320">
                  <c:v>2.67</c:v>
                </c:pt>
                <c:pt idx="321">
                  <c:v>2.77</c:v>
                </c:pt>
                <c:pt idx="322">
                  <c:v>2.8699999999999997</c:v>
                </c:pt>
                <c:pt idx="323">
                  <c:v>2.4699999999999998</c:v>
                </c:pt>
                <c:pt idx="324">
                  <c:v>3.2600000000000002</c:v>
                </c:pt>
                <c:pt idx="325">
                  <c:v>3.7600000000000002</c:v>
                </c:pt>
                <c:pt idx="326">
                  <c:v>3.62</c:v>
                </c:pt>
                <c:pt idx="327">
                  <c:v>3.9499999999999997</c:v>
                </c:pt>
                <c:pt idx="328">
                  <c:v>3.6</c:v>
                </c:pt>
                <c:pt idx="329">
                  <c:v>3.13</c:v>
                </c:pt>
                <c:pt idx="330">
                  <c:v>3.48</c:v>
                </c:pt>
                <c:pt idx="331">
                  <c:v>3.64</c:v>
                </c:pt>
                <c:pt idx="332">
                  <c:v>2.7600000000000002</c:v>
                </c:pt>
                <c:pt idx="333">
                  <c:v>2.54</c:v>
                </c:pt>
                <c:pt idx="334">
                  <c:v>2.94</c:v>
                </c:pt>
                <c:pt idx="335">
                  <c:v>3.16</c:v>
                </c:pt>
                <c:pt idx="336">
                  <c:v>4.37</c:v>
                </c:pt>
                <c:pt idx="337">
                  <c:v>4.68</c:v>
                </c:pt>
                <c:pt idx="338">
                  <c:v>2.75</c:v>
                </c:pt>
                <c:pt idx="339">
                  <c:v>2.65</c:v>
                </c:pt>
                <c:pt idx="340">
                  <c:v>3.16</c:v>
                </c:pt>
                <c:pt idx="341">
                  <c:v>3.3099999999999987</c:v>
                </c:pt>
                <c:pt idx="342">
                  <c:v>3.53</c:v>
                </c:pt>
                <c:pt idx="343">
                  <c:v>3.11</c:v>
                </c:pt>
                <c:pt idx="344">
                  <c:v>2.8899999999999997</c:v>
                </c:pt>
                <c:pt idx="345">
                  <c:v>2.75</c:v>
                </c:pt>
                <c:pt idx="346">
                  <c:v>2.75</c:v>
                </c:pt>
                <c:pt idx="347">
                  <c:v>3.66</c:v>
                </c:pt>
                <c:pt idx="348">
                  <c:v>3.18</c:v>
                </c:pt>
                <c:pt idx="349">
                  <c:v>2.92</c:v>
                </c:pt>
                <c:pt idx="350">
                  <c:v>2.44</c:v>
                </c:pt>
                <c:pt idx="351">
                  <c:v>2.9099999999999997</c:v>
                </c:pt>
                <c:pt idx="352">
                  <c:v>3.59</c:v>
                </c:pt>
                <c:pt idx="353">
                  <c:v>3</c:v>
                </c:pt>
                <c:pt idx="354">
                  <c:v>3.54</c:v>
                </c:pt>
                <c:pt idx="355">
                  <c:v>3.46</c:v>
                </c:pt>
                <c:pt idx="356">
                  <c:v>3.3499999999999988</c:v>
                </c:pt>
                <c:pt idx="357">
                  <c:v>4.13</c:v>
                </c:pt>
                <c:pt idx="358">
                  <c:v>3.62</c:v>
                </c:pt>
                <c:pt idx="359">
                  <c:v>3.11</c:v>
                </c:pt>
                <c:pt idx="360">
                  <c:v>3.4899999999999998</c:v>
                </c:pt>
                <c:pt idx="361">
                  <c:v>3.3099999999999987</c:v>
                </c:pt>
                <c:pt idx="362">
                  <c:v>2.56</c:v>
                </c:pt>
                <c:pt idx="363">
                  <c:v>2.8</c:v>
                </c:pt>
                <c:pt idx="364">
                  <c:v>3.36</c:v>
                </c:pt>
                <c:pt idx="365">
                  <c:v>3.86</c:v>
                </c:pt>
                <c:pt idx="366">
                  <c:v>3.8</c:v>
                </c:pt>
                <c:pt idx="367">
                  <c:v>3.59</c:v>
                </c:pt>
                <c:pt idx="368">
                  <c:v>3.74</c:v>
                </c:pt>
                <c:pt idx="369">
                  <c:v>3.7800000000000002</c:v>
                </c:pt>
                <c:pt idx="370">
                  <c:v>3.58</c:v>
                </c:pt>
                <c:pt idx="371">
                  <c:v>2.84</c:v>
                </c:pt>
                <c:pt idx="372">
                  <c:v>3.55</c:v>
                </c:pt>
                <c:pt idx="373">
                  <c:v>3.64</c:v>
                </c:pt>
                <c:pt idx="374">
                  <c:v>3.9899999999999998</c:v>
                </c:pt>
                <c:pt idx="375">
                  <c:v>4</c:v>
                </c:pt>
                <c:pt idx="376">
                  <c:v>3.75</c:v>
                </c:pt>
                <c:pt idx="377">
                  <c:v>4.6199999999999966</c:v>
                </c:pt>
                <c:pt idx="378">
                  <c:v>4.8599999999999985</c:v>
                </c:pt>
                <c:pt idx="379">
                  <c:v>4.28</c:v>
                </c:pt>
                <c:pt idx="380">
                  <c:v>4.5</c:v>
                </c:pt>
                <c:pt idx="381">
                  <c:v>4.37</c:v>
                </c:pt>
                <c:pt idx="382">
                  <c:v>4.5999999999999996</c:v>
                </c:pt>
                <c:pt idx="383">
                  <c:v>4.6399999999999997</c:v>
                </c:pt>
                <c:pt idx="384">
                  <c:v>4.76</c:v>
                </c:pt>
                <c:pt idx="385">
                  <c:v>4.72</c:v>
                </c:pt>
                <c:pt idx="386">
                  <c:v>4.87</c:v>
                </c:pt>
                <c:pt idx="387">
                  <c:v>5.3199999999999985</c:v>
                </c:pt>
                <c:pt idx="388">
                  <c:v>5.39</c:v>
                </c:pt>
                <c:pt idx="389">
                  <c:v>5.53</c:v>
                </c:pt>
                <c:pt idx="390">
                  <c:v>5.89</c:v>
                </c:pt>
                <c:pt idx="391">
                  <c:v>5.75</c:v>
                </c:pt>
                <c:pt idx="392">
                  <c:v>5.1899999999999995</c:v>
                </c:pt>
                <c:pt idx="393">
                  <c:v>4.92</c:v>
                </c:pt>
                <c:pt idx="394">
                  <c:v>5.38</c:v>
                </c:pt>
                <c:pt idx="395">
                  <c:v>4.9800000000000004</c:v>
                </c:pt>
                <c:pt idx="396">
                  <c:v>5.34</c:v>
                </c:pt>
                <c:pt idx="397">
                  <c:v>5.25</c:v>
                </c:pt>
                <c:pt idx="398">
                  <c:v>5.1099999999999985</c:v>
                </c:pt>
                <c:pt idx="399">
                  <c:v>5.28</c:v>
                </c:pt>
                <c:pt idx="400">
                  <c:v>5.17</c:v>
                </c:pt>
                <c:pt idx="401">
                  <c:v>5.59</c:v>
                </c:pt>
                <c:pt idx="402">
                  <c:v>5.72</c:v>
                </c:pt>
                <c:pt idx="403">
                  <c:v>6.1899999999999995</c:v>
                </c:pt>
                <c:pt idx="404">
                  <c:v>5.91</c:v>
                </c:pt>
                <c:pt idx="405">
                  <c:v>6.1499999999999995</c:v>
                </c:pt>
                <c:pt idx="406">
                  <c:v>5.6199999999999966</c:v>
                </c:pt>
                <c:pt idx="407">
                  <c:v>5.42</c:v>
                </c:pt>
                <c:pt idx="408">
                  <c:v>5.75</c:v>
                </c:pt>
                <c:pt idx="409">
                  <c:v>5.56</c:v>
                </c:pt>
                <c:pt idx="410">
                  <c:v>5.92</c:v>
                </c:pt>
                <c:pt idx="411">
                  <c:v>5.8199999999999985</c:v>
                </c:pt>
                <c:pt idx="412">
                  <c:v>6.53</c:v>
                </c:pt>
                <c:pt idx="413">
                  <c:v>5.7</c:v>
                </c:pt>
                <c:pt idx="414">
                  <c:v>6.29</c:v>
                </c:pt>
                <c:pt idx="415">
                  <c:v>6.1499999999999995</c:v>
                </c:pt>
                <c:pt idx="416">
                  <c:v>6.75</c:v>
                </c:pt>
                <c:pt idx="417">
                  <c:v>6.14</c:v>
                </c:pt>
                <c:pt idx="418">
                  <c:v>6.1899999999999995</c:v>
                </c:pt>
                <c:pt idx="419">
                  <c:v>5.81</c:v>
                </c:pt>
                <c:pt idx="420">
                  <c:v>6.02</c:v>
                </c:pt>
                <c:pt idx="421">
                  <c:v>6.21</c:v>
                </c:pt>
                <c:pt idx="422">
                  <c:v>6.1099999999999985</c:v>
                </c:pt>
                <c:pt idx="423">
                  <c:v>6.41</c:v>
                </c:pt>
                <c:pt idx="424">
                  <c:v>6.22</c:v>
                </c:pt>
                <c:pt idx="425">
                  <c:v>6.52</c:v>
                </c:pt>
                <c:pt idx="426">
                  <c:v>6.64</c:v>
                </c:pt>
                <c:pt idx="427">
                  <c:v>6.72</c:v>
                </c:pt>
                <c:pt idx="428">
                  <c:v>6.76</c:v>
                </c:pt>
                <c:pt idx="429">
                  <c:v>6.85</c:v>
                </c:pt>
                <c:pt idx="430">
                  <c:v>7.2</c:v>
                </c:pt>
                <c:pt idx="431">
                  <c:v>7.29</c:v>
                </c:pt>
                <c:pt idx="432">
                  <c:v>6.58</c:v>
                </c:pt>
                <c:pt idx="433">
                  <c:v>6.1899999999999995</c:v>
                </c:pt>
                <c:pt idx="434">
                  <c:v>6.8599999999999985</c:v>
                </c:pt>
                <c:pt idx="435">
                  <c:v>6.75</c:v>
                </c:pt>
                <c:pt idx="436">
                  <c:v>5.7</c:v>
                </c:pt>
                <c:pt idx="437">
                  <c:v>5.7700000000000014</c:v>
                </c:pt>
                <c:pt idx="438">
                  <c:v>6.51</c:v>
                </c:pt>
                <c:pt idx="439">
                  <c:v>6.33</c:v>
                </c:pt>
                <c:pt idx="440">
                  <c:v>6.39</c:v>
                </c:pt>
                <c:pt idx="441">
                  <c:v>6.29</c:v>
                </c:pt>
                <c:pt idx="442">
                  <c:v>5.3199999999999985</c:v>
                </c:pt>
                <c:pt idx="443">
                  <c:v>4.7</c:v>
                </c:pt>
                <c:pt idx="444">
                  <c:v>6.4300000000000024</c:v>
                </c:pt>
                <c:pt idx="445">
                  <c:v>6.34</c:v>
                </c:pt>
                <c:pt idx="446">
                  <c:v>6.75</c:v>
                </c:pt>
                <c:pt idx="447">
                  <c:v>6.7700000000000014</c:v>
                </c:pt>
                <c:pt idx="448">
                  <c:v>7.05</c:v>
                </c:pt>
                <c:pt idx="449">
                  <c:v>6.14</c:v>
                </c:pt>
                <c:pt idx="450">
                  <c:v>5.8</c:v>
                </c:pt>
                <c:pt idx="451">
                  <c:v>6.89</c:v>
                </c:pt>
                <c:pt idx="452">
                  <c:v>6.3</c:v>
                </c:pt>
                <c:pt idx="453">
                  <c:v>6.64</c:v>
                </c:pt>
                <c:pt idx="454">
                  <c:v>6.8599999999999985</c:v>
                </c:pt>
                <c:pt idx="455">
                  <c:v>7.34</c:v>
                </c:pt>
                <c:pt idx="456">
                  <c:v>6.99</c:v>
                </c:pt>
                <c:pt idx="457">
                  <c:v>5.94</c:v>
                </c:pt>
                <c:pt idx="458">
                  <c:v>7.42</c:v>
                </c:pt>
                <c:pt idx="459">
                  <c:v>7.39</c:v>
                </c:pt>
                <c:pt idx="460">
                  <c:v>7.6</c:v>
                </c:pt>
                <c:pt idx="461">
                  <c:v>7.5</c:v>
                </c:pt>
                <c:pt idx="462">
                  <c:v>7.18</c:v>
                </c:pt>
                <c:pt idx="463">
                  <c:v>7.05</c:v>
                </c:pt>
                <c:pt idx="464">
                  <c:v>5.6199999999999966</c:v>
                </c:pt>
                <c:pt idx="465">
                  <c:v>4.5599999999999996</c:v>
                </c:pt>
                <c:pt idx="466">
                  <c:v>2.71</c:v>
                </c:pt>
                <c:pt idx="467">
                  <c:v>3.36</c:v>
                </c:pt>
                <c:pt idx="468">
                  <c:v>3.9699999999999998</c:v>
                </c:pt>
                <c:pt idx="469">
                  <c:v>6.78</c:v>
                </c:pt>
                <c:pt idx="470">
                  <c:v>7.14</c:v>
                </c:pt>
                <c:pt idx="471">
                  <c:v>7.14</c:v>
                </c:pt>
                <c:pt idx="472">
                  <c:v>6.2700000000000014</c:v>
                </c:pt>
                <c:pt idx="473">
                  <c:v>6.33</c:v>
                </c:pt>
                <c:pt idx="474">
                  <c:v>7.01</c:v>
                </c:pt>
                <c:pt idx="475">
                  <c:v>7.31</c:v>
                </c:pt>
                <c:pt idx="476">
                  <c:v>6.8199999999999985</c:v>
                </c:pt>
                <c:pt idx="477">
                  <c:v>6.6199999999999966</c:v>
                </c:pt>
                <c:pt idx="478">
                  <c:v>6.49</c:v>
                </c:pt>
                <c:pt idx="479">
                  <c:v>6.9300000000000024</c:v>
                </c:pt>
                <c:pt idx="480">
                  <c:v>7.31</c:v>
                </c:pt>
                <c:pt idx="481">
                  <c:v>7.3</c:v>
                </c:pt>
                <c:pt idx="482">
                  <c:v>7.06</c:v>
                </c:pt>
                <c:pt idx="483">
                  <c:v>7.1099999999999985</c:v>
                </c:pt>
                <c:pt idx="484">
                  <c:v>6.59</c:v>
                </c:pt>
                <c:pt idx="485">
                  <c:v>6.1099999999999985</c:v>
                </c:pt>
                <c:pt idx="486">
                  <c:v>5.24</c:v>
                </c:pt>
                <c:pt idx="487">
                  <c:v>5.73</c:v>
                </c:pt>
                <c:pt idx="488">
                  <c:v>6.37</c:v>
                </c:pt>
                <c:pt idx="489">
                  <c:v>6.55</c:v>
                </c:pt>
                <c:pt idx="490">
                  <c:v>7.72</c:v>
                </c:pt>
                <c:pt idx="491">
                  <c:v>6.9700000000000024</c:v>
                </c:pt>
                <c:pt idx="492">
                  <c:v>6.23</c:v>
                </c:pt>
                <c:pt idx="493">
                  <c:v>6.92</c:v>
                </c:pt>
                <c:pt idx="494">
                  <c:v>6.64</c:v>
                </c:pt>
                <c:pt idx="495">
                  <c:v>6.41</c:v>
                </c:pt>
                <c:pt idx="496">
                  <c:v>5.07</c:v>
                </c:pt>
                <c:pt idx="497">
                  <c:v>3.25</c:v>
                </c:pt>
                <c:pt idx="498">
                  <c:v>2.5099999999999998</c:v>
                </c:pt>
                <c:pt idx="499">
                  <c:v>2.8499999999999988</c:v>
                </c:pt>
                <c:pt idx="500">
                  <c:v>4.1199999999999966</c:v>
                </c:pt>
                <c:pt idx="501">
                  <c:v>5.01</c:v>
                </c:pt>
                <c:pt idx="502">
                  <c:v>5.3199999999999985</c:v>
                </c:pt>
                <c:pt idx="503">
                  <c:v>3.64</c:v>
                </c:pt>
                <c:pt idx="504">
                  <c:v>4.38</c:v>
                </c:pt>
                <c:pt idx="505">
                  <c:v>5.7700000000000014</c:v>
                </c:pt>
                <c:pt idx="506">
                  <c:v>5.53</c:v>
                </c:pt>
                <c:pt idx="507">
                  <c:v>5.04</c:v>
                </c:pt>
                <c:pt idx="508">
                  <c:v>2.88</c:v>
                </c:pt>
                <c:pt idx="509">
                  <c:v>3.88</c:v>
                </c:pt>
                <c:pt idx="510">
                  <c:v>4.1399999999999997</c:v>
                </c:pt>
                <c:pt idx="511">
                  <c:v>6.67</c:v>
                </c:pt>
                <c:pt idx="512">
                  <c:v>6.05</c:v>
                </c:pt>
                <c:pt idx="513">
                  <c:v>5.55</c:v>
                </c:pt>
                <c:pt idx="514">
                  <c:v>5.85</c:v>
                </c:pt>
                <c:pt idx="515">
                  <c:v>5.58</c:v>
                </c:pt>
                <c:pt idx="516">
                  <c:v>5.6199999999999966</c:v>
                </c:pt>
                <c:pt idx="517">
                  <c:v>6.1899999999999995</c:v>
                </c:pt>
                <c:pt idx="518">
                  <c:v>5.63</c:v>
                </c:pt>
                <c:pt idx="519">
                  <c:v>4.3099999999999996</c:v>
                </c:pt>
                <c:pt idx="520">
                  <c:v>3.3899999999999997</c:v>
                </c:pt>
                <c:pt idx="521">
                  <c:v>3.03</c:v>
                </c:pt>
                <c:pt idx="522">
                  <c:v>2.42</c:v>
                </c:pt>
                <c:pt idx="523">
                  <c:v>2.82</c:v>
                </c:pt>
                <c:pt idx="524">
                  <c:v>2.9499999999999997</c:v>
                </c:pt>
                <c:pt idx="525">
                  <c:v>3.98</c:v>
                </c:pt>
                <c:pt idx="526">
                  <c:v>3.3499999999999988</c:v>
                </c:pt>
                <c:pt idx="527">
                  <c:v>3.58</c:v>
                </c:pt>
                <c:pt idx="528">
                  <c:v>2.9099999999999997</c:v>
                </c:pt>
                <c:pt idx="529">
                  <c:v>3.17</c:v>
                </c:pt>
                <c:pt idx="530">
                  <c:v>2.7800000000000002</c:v>
                </c:pt>
                <c:pt idx="531">
                  <c:v>5.8</c:v>
                </c:pt>
                <c:pt idx="532">
                  <c:v>3.06</c:v>
                </c:pt>
                <c:pt idx="533">
                  <c:v>3.25</c:v>
                </c:pt>
                <c:pt idx="534">
                  <c:v>2.3199999999999976</c:v>
                </c:pt>
                <c:pt idx="535">
                  <c:v>2.15</c:v>
                </c:pt>
                <c:pt idx="536">
                  <c:v>2.61</c:v>
                </c:pt>
                <c:pt idx="537">
                  <c:v>2.9899999999999998</c:v>
                </c:pt>
                <c:pt idx="538">
                  <c:v>2.59</c:v>
                </c:pt>
                <c:pt idx="539">
                  <c:v>2.79</c:v>
                </c:pt>
                <c:pt idx="540">
                  <c:v>3.4699999999999998</c:v>
                </c:pt>
                <c:pt idx="541">
                  <c:v>3.36</c:v>
                </c:pt>
                <c:pt idx="542">
                  <c:v>3.42</c:v>
                </c:pt>
                <c:pt idx="543">
                  <c:v>3.14</c:v>
                </c:pt>
                <c:pt idx="544">
                  <c:v>3.3699999999999997</c:v>
                </c:pt>
                <c:pt idx="545">
                  <c:v>4.24</c:v>
                </c:pt>
                <c:pt idx="546">
                  <c:v>4.1199999999999966</c:v>
                </c:pt>
                <c:pt idx="547">
                  <c:v>3.38</c:v>
                </c:pt>
                <c:pt idx="548">
                  <c:v>3.4499999999999997</c:v>
                </c:pt>
                <c:pt idx="549">
                  <c:v>3.38</c:v>
                </c:pt>
                <c:pt idx="550">
                  <c:v>2.9</c:v>
                </c:pt>
                <c:pt idx="551">
                  <c:v>2.84</c:v>
                </c:pt>
                <c:pt idx="552">
                  <c:v>4.25</c:v>
                </c:pt>
                <c:pt idx="553">
                  <c:v>3.1</c:v>
                </c:pt>
                <c:pt idx="554">
                  <c:v>3.53</c:v>
                </c:pt>
                <c:pt idx="555">
                  <c:v>4.91</c:v>
                </c:pt>
                <c:pt idx="556">
                  <c:v>5.08</c:v>
                </c:pt>
                <c:pt idx="557">
                  <c:v>4.37</c:v>
                </c:pt>
                <c:pt idx="558">
                  <c:v>4.63</c:v>
                </c:pt>
                <c:pt idx="559">
                  <c:v>2.9899999999999998</c:v>
                </c:pt>
                <c:pt idx="560">
                  <c:v>2.9699999999999998</c:v>
                </c:pt>
                <c:pt idx="561">
                  <c:v>2.38</c:v>
                </c:pt>
                <c:pt idx="562">
                  <c:v>2.14</c:v>
                </c:pt>
                <c:pt idx="563">
                  <c:v>2.4699999999999998</c:v>
                </c:pt>
                <c:pt idx="564">
                  <c:v>3.14</c:v>
                </c:pt>
                <c:pt idx="565">
                  <c:v>4.26</c:v>
                </c:pt>
                <c:pt idx="566">
                  <c:v>5.25</c:v>
                </c:pt>
                <c:pt idx="567">
                  <c:v>4.5199999999999996</c:v>
                </c:pt>
                <c:pt idx="568">
                  <c:v>4.91</c:v>
                </c:pt>
                <c:pt idx="569">
                  <c:v>4.75</c:v>
                </c:pt>
                <c:pt idx="570">
                  <c:v>4.53</c:v>
                </c:pt>
                <c:pt idx="571">
                  <c:v>2.4699999999999998</c:v>
                </c:pt>
                <c:pt idx="572">
                  <c:v>1.9800000000000011</c:v>
                </c:pt>
                <c:pt idx="573">
                  <c:v>2.3099999999999987</c:v>
                </c:pt>
                <c:pt idx="574">
                  <c:v>3.3099999999999987</c:v>
                </c:pt>
                <c:pt idx="575">
                  <c:v>2.3199999999999976</c:v>
                </c:pt>
                <c:pt idx="576">
                  <c:v>2.63</c:v>
                </c:pt>
                <c:pt idx="577">
                  <c:v>2.4499999999999997</c:v>
                </c:pt>
                <c:pt idx="578">
                  <c:v>3.03</c:v>
                </c:pt>
                <c:pt idx="579">
                  <c:v>2.1800000000000002</c:v>
                </c:pt>
                <c:pt idx="580">
                  <c:v>2.27</c:v>
                </c:pt>
                <c:pt idx="581">
                  <c:v>3.46</c:v>
                </c:pt>
                <c:pt idx="582">
                  <c:v>2.3499999999999988</c:v>
                </c:pt>
                <c:pt idx="583">
                  <c:v>2.3099999999999987</c:v>
                </c:pt>
                <c:pt idx="584">
                  <c:v>1.86</c:v>
                </c:pt>
                <c:pt idx="585">
                  <c:v>1.75</c:v>
                </c:pt>
                <c:pt idx="586">
                  <c:v>2.0299999999999998</c:v>
                </c:pt>
                <c:pt idx="587">
                  <c:v>2.52</c:v>
                </c:pt>
                <c:pt idx="588">
                  <c:v>1.87</c:v>
                </c:pt>
                <c:pt idx="589">
                  <c:v>2.3899999999999997</c:v>
                </c:pt>
                <c:pt idx="590">
                  <c:v>3.05</c:v>
                </c:pt>
                <c:pt idx="591">
                  <c:v>4.1099999999999985</c:v>
                </c:pt>
                <c:pt idx="592">
                  <c:v>3.4099999999999997</c:v>
                </c:pt>
                <c:pt idx="593">
                  <c:v>2.16</c:v>
                </c:pt>
                <c:pt idx="594">
                  <c:v>2.7800000000000002</c:v>
                </c:pt>
                <c:pt idx="595">
                  <c:v>2.4299999999999997</c:v>
                </c:pt>
                <c:pt idx="596">
                  <c:v>2.4899999999999998</c:v>
                </c:pt>
                <c:pt idx="597">
                  <c:v>3.8099999999999987</c:v>
                </c:pt>
                <c:pt idx="598">
                  <c:v>3.65</c:v>
                </c:pt>
                <c:pt idx="599">
                  <c:v>2.1800000000000002</c:v>
                </c:pt>
                <c:pt idx="600">
                  <c:v>3.01</c:v>
                </c:pt>
                <c:pt idx="601">
                  <c:v>3.64</c:v>
                </c:pt>
                <c:pt idx="602">
                  <c:v>2.82</c:v>
                </c:pt>
                <c:pt idx="603">
                  <c:v>4.9300000000000024</c:v>
                </c:pt>
                <c:pt idx="604">
                  <c:v>4.83</c:v>
                </c:pt>
                <c:pt idx="605">
                  <c:v>4.4800000000000004</c:v>
                </c:pt>
                <c:pt idx="606">
                  <c:v>4.7</c:v>
                </c:pt>
                <c:pt idx="607">
                  <c:v>4.95</c:v>
                </c:pt>
                <c:pt idx="608">
                  <c:v>4.9800000000000004</c:v>
                </c:pt>
                <c:pt idx="609">
                  <c:v>3.8</c:v>
                </c:pt>
                <c:pt idx="610">
                  <c:v>2.66</c:v>
                </c:pt>
                <c:pt idx="611">
                  <c:v>2.98</c:v>
                </c:pt>
                <c:pt idx="612">
                  <c:v>3.46</c:v>
                </c:pt>
                <c:pt idx="613">
                  <c:v>4.04</c:v>
                </c:pt>
                <c:pt idx="614">
                  <c:v>3.92</c:v>
                </c:pt>
                <c:pt idx="615">
                  <c:v>4.6499999999999995</c:v>
                </c:pt>
                <c:pt idx="616">
                  <c:v>4.5999999999999996</c:v>
                </c:pt>
                <c:pt idx="617">
                  <c:v>4.26</c:v>
                </c:pt>
                <c:pt idx="618">
                  <c:v>4.24</c:v>
                </c:pt>
                <c:pt idx="619">
                  <c:v>4.2699999999999996</c:v>
                </c:pt>
                <c:pt idx="620">
                  <c:v>4.1499999999999995</c:v>
                </c:pt>
                <c:pt idx="621">
                  <c:v>4.2</c:v>
                </c:pt>
                <c:pt idx="622">
                  <c:v>4.21</c:v>
                </c:pt>
                <c:pt idx="623">
                  <c:v>4.22</c:v>
                </c:pt>
                <c:pt idx="624">
                  <c:v>4.25</c:v>
                </c:pt>
                <c:pt idx="625">
                  <c:v>4.3199999999999985</c:v>
                </c:pt>
                <c:pt idx="626">
                  <c:v>4.5199999999999996</c:v>
                </c:pt>
                <c:pt idx="627">
                  <c:v>4.09</c:v>
                </c:pt>
                <c:pt idx="628">
                  <c:v>4.0999999999999996</c:v>
                </c:pt>
                <c:pt idx="629">
                  <c:v>3.8099999999999987</c:v>
                </c:pt>
                <c:pt idx="630">
                  <c:v>3.8499999999999988</c:v>
                </c:pt>
                <c:pt idx="631">
                  <c:v>3.61</c:v>
                </c:pt>
                <c:pt idx="632">
                  <c:v>4</c:v>
                </c:pt>
                <c:pt idx="633">
                  <c:v>3.7600000000000002</c:v>
                </c:pt>
                <c:pt idx="634">
                  <c:v>3.54</c:v>
                </c:pt>
                <c:pt idx="635">
                  <c:v>3.67</c:v>
                </c:pt>
                <c:pt idx="636">
                  <c:v>3.53</c:v>
                </c:pt>
                <c:pt idx="637">
                  <c:v>3.64</c:v>
                </c:pt>
                <c:pt idx="638">
                  <c:v>3.2800000000000002</c:v>
                </c:pt>
                <c:pt idx="639">
                  <c:v>2.44</c:v>
                </c:pt>
                <c:pt idx="640">
                  <c:v>2.98</c:v>
                </c:pt>
                <c:pt idx="641">
                  <c:v>2.88</c:v>
                </c:pt>
                <c:pt idx="642">
                  <c:v>3.48</c:v>
                </c:pt>
                <c:pt idx="643">
                  <c:v>3.23</c:v>
                </c:pt>
                <c:pt idx="644">
                  <c:v>3.42</c:v>
                </c:pt>
                <c:pt idx="645">
                  <c:v>3.67</c:v>
                </c:pt>
                <c:pt idx="646">
                  <c:v>3.68</c:v>
                </c:pt>
                <c:pt idx="647">
                  <c:v>3.7800000000000002</c:v>
                </c:pt>
                <c:pt idx="648">
                  <c:v>3.59</c:v>
                </c:pt>
                <c:pt idx="649">
                  <c:v>3.7</c:v>
                </c:pt>
                <c:pt idx="650">
                  <c:v>2.3099999999999987</c:v>
                </c:pt>
                <c:pt idx="651">
                  <c:v>1.9900000000000011</c:v>
                </c:pt>
                <c:pt idx="652">
                  <c:v>2.36</c:v>
                </c:pt>
                <c:pt idx="653">
                  <c:v>3.42</c:v>
                </c:pt>
                <c:pt idx="654">
                  <c:v>3</c:v>
                </c:pt>
                <c:pt idx="655">
                  <c:v>2.4699999999999998</c:v>
                </c:pt>
                <c:pt idx="656">
                  <c:v>3.21</c:v>
                </c:pt>
                <c:pt idx="657">
                  <c:v>3.3</c:v>
                </c:pt>
                <c:pt idx="658">
                  <c:v>3.16</c:v>
                </c:pt>
                <c:pt idx="659">
                  <c:v>3</c:v>
                </c:pt>
                <c:pt idx="660">
                  <c:v>2.92</c:v>
                </c:pt>
                <c:pt idx="661">
                  <c:v>3.12</c:v>
                </c:pt>
                <c:pt idx="662">
                  <c:v>3.01</c:v>
                </c:pt>
                <c:pt idx="663">
                  <c:v>1.82</c:v>
                </c:pt>
                <c:pt idx="664">
                  <c:v>1.6</c:v>
                </c:pt>
                <c:pt idx="665">
                  <c:v>1.83</c:v>
                </c:pt>
                <c:pt idx="666">
                  <c:v>2.59</c:v>
                </c:pt>
                <c:pt idx="667">
                  <c:v>2.0699999999999998</c:v>
                </c:pt>
                <c:pt idx="668">
                  <c:v>3</c:v>
                </c:pt>
                <c:pt idx="669">
                  <c:v>3.38</c:v>
                </c:pt>
                <c:pt idx="670">
                  <c:v>2.9499999999999997</c:v>
                </c:pt>
                <c:pt idx="671">
                  <c:v>2.84</c:v>
                </c:pt>
                <c:pt idx="672">
                  <c:v>3.07</c:v>
                </c:pt>
                <c:pt idx="673">
                  <c:v>3.19</c:v>
                </c:pt>
                <c:pt idx="674">
                  <c:v>2.7800000000000002</c:v>
                </c:pt>
                <c:pt idx="675">
                  <c:v>2.86</c:v>
                </c:pt>
                <c:pt idx="676">
                  <c:v>2.7800000000000002</c:v>
                </c:pt>
                <c:pt idx="677">
                  <c:v>3.77</c:v>
                </c:pt>
                <c:pt idx="678">
                  <c:v>4.09</c:v>
                </c:pt>
                <c:pt idx="679">
                  <c:v>4.5</c:v>
                </c:pt>
                <c:pt idx="680">
                  <c:v>3.2800000000000002</c:v>
                </c:pt>
                <c:pt idx="681">
                  <c:v>2.72</c:v>
                </c:pt>
                <c:pt idx="682">
                  <c:v>2.67</c:v>
                </c:pt>
                <c:pt idx="683">
                  <c:v>2.61</c:v>
                </c:pt>
                <c:pt idx="684">
                  <c:v>2.59</c:v>
                </c:pt>
                <c:pt idx="685">
                  <c:v>2.7</c:v>
                </c:pt>
                <c:pt idx="686">
                  <c:v>2.66</c:v>
                </c:pt>
                <c:pt idx="687">
                  <c:v>2.59</c:v>
                </c:pt>
                <c:pt idx="688">
                  <c:v>2.2400000000000002</c:v>
                </c:pt>
                <c:pt idx="689">
                  <c:v>2.84</c:v>
                </c:pt>
                <c:pt idx="690">
                  <c:v>2.8299999999999987</c:v>
                </c:pt>
                <c:pt idx="691">
                  <c:v>3.01</c:v>
                </c:pt>
                <c:pt idx="692">
                  <c:v>3.14</c:v>
                </c:pt>
                <c:pt idx="693">
                  <c:v>3.12</c:v>
                </c:pt>
                <c:pt idx="694">
                  <c:v>2.7800000000000002</c:v>
                </c:pt>
                <c:pt idx="695">
                  <c:v>2.64</c:v>
                </c:pt>
                <c:pt idx="696">
                  <c:v>2.8099999999999987</c:v>
                </c:pt>
                <c:pt idx="697">
                  <c:v>2.57</c:v>
                </c:pt>
                <c:pt idx="698">
                  <c:v>2.57</c:v>
                </c:pt>
                <c:pt idx="699">
                  <c:v>2.7800000000000002</c:v>
                </c:pt>
                <c:pt idx="700">
                  <c:v>1.51</c:v>
                </c:pt>
                <c:pt idx="701">
                  <c:v>2.7600000000000002</c:v>
                </c:pt>
                <c:pt idx="702">
                  <c:v>2.84</c:v>
                </c:pt>
                <c:pt idx="703">
                  <c:v>2.8099999999999987</c:v>
                </c:pt>
                <c:pt idx="704">
                  <c:v>3.2</c:v>
                </c:pt>
                <c:pt idx="705">
                  <c:v>3.96</c:v>
                </c:pt>
                <c:pt idx="706">
                  <c:v>3.2</c:v>
                </c:pt>
                <c:pt idx="707">
                  <c:v>3.16</c:v>
                </c:pt>
                <c:pt idx="708">
                  <c:v>3.4099999999999997</c:v>
                </c:pt>
                <c:pt idx="709">
                  <c:v>3.12</c:v>
                </c:pt>
                <c:pt idx="710">
                  <c:v>2.9299999999999997</c:v>
                </c:pt>
                <c:pt idx="711">
                  <c:v>3.23</c:v>
                </c:pt>
                <c:pt idx="712">
                  <c:v>3.08</c:v>
                </c:pt>
                <c:pt idx="713">
                  <c:v>3.22</c:v>
                </c:pt>
                <c:pt idx="714">
                  <c:v>3.3499999999999988</c:v>
                </c:pt>
                <c:pt idx="715">
                  <c:v>3.4299999999999997</c:v>
                </c:pt>
                <c:pt idx="716">
                  <c:v>3.9099999999999997</c:v>
                </c:pt>
                <c:pt idx="717">
                  <c:v>2.52</c:v>
                </c:pt>
                <c:pt idx="718">
                  <c:v>2.64</c:v>
                </c:pt>
                <c:pt idx="719">
                  <c:v>3.17</c:v>
                </c:pt>
                <c:pt idx="720">
                  <c:v>3.3699999999999997</c:v>
                </c:pt>
                <c:pt idx="721">
                  <c:v>3.4899999999999998</c:v>
                </c:pt>
                <c:pt idx="722">
                  <c:v>3.22</c:v>
                </c:pt>
                <c:pt idx="723">
                  <c:v>3.3299999999999987</c:v>
                </c:pt>
                <c:pt idx="724">
                  <c:v>3.3899999999999997</c:v>
                </c:pt>
                <c:pt idx="725">
                  <c:v>3.69</c:v>
                </c:pt>
                <c:pt idx="726">
                  <c:v>3.4899999999999998</c:v>
                </c:pt>
                <c:pt idx="727">
                  <c:v>3.74</c:v>
                </c:pt>
                <c:pt idx="728">
                  <c:v>3.2600000000000002</c:v>
                </c:pt>
                <c:pt idx="729">
                  <c:v>3.21</c:v>
                </c:pt>
                <c:pt idx="730">
                  <c:v>3.54</c:v>
                </c:pt>
                <c:pt idx="731">
                  <c:v>3.7600000000000002</c:v>
                </c:pt>
                <c:pt idx="732">
                  <c:v>3.69</c:v>
                </c:pt>
                <c:pt idx="733">
                  <c:v>3.8299999999999987</c:v>
                </c:pt>
                <c:pt idx="734">
                  <c:v>4.1899999999999995</c:v>
                </c:pt>
                <c:pt idx="735">
                  <c:v>4.5199999999999996</c:v>
                </c:pt>
                <c:pt idx="736">
                  <c:v>3.9499999999999997</c:v>
                </c:pt>
                <c:pt idx="737">
                  <c:v>3.71</c:v>
                </c:pt>
                <c:pt idx="738">
                  <c:v>4.1099999999999985</c:v>
                </c:pt>
                <c:pt idx="739">
                  <c:v>4.1599999999999975</c:v>
                </c:pt>
                <c:pt idx="740">
                  <c:v>3.94</c:v>
                </c:pt>
                <c:pt idx="741">
                  <c:v>3.8899999999999997</c:v>
                </c:pt>
                <c:pt idx="742">
                  <c:v>4.4300000000000024</c:v>
                </c:pt>
                <c:pt idx="743">
                  <c:v>5.45</c:v>
                </c:pt>
                <c:pt idx="744">
                  <c:v>5.51</c:v>
                </c:pt>
                <c:pt idx="745">
                  <c:v>4.6599999999999975</c:v>
                </c:pt>
                <c:pt idx="746">
                  <c:v>4.57</c:v>
                </c:pt>
                <c:pt idx="747">
                  <c:v>4.54</c:v>
                </c:pt>
                <c:pt idx="748">
                  <c:v>4.4400000000000004</c:v>
                </c:pt>
                <c:pt idx="749">
                  <c:v>4.3199999999999985</c:v>
                </c:pt>
                <c:pt idx="750">
                  <c:v>4.92</c:v>
                </c:pt>
                <c:pt idx="751">
                  <c:v>4.6599999999999975</c:v>
                </c:pt>
                <c:pt idx="752">
                  <c:v>5.09</c:v>
                </c:pt>
                <c:pt idx="753">
                  <c:v>4.8899999999999997</c:v>
                </c:pt>
                <c:pt idx="754">
                  <c:v>5.28</c:v>
                </c:pt>
                <c:pt idx="755">
                  <c:v>6.1899999999999995</c:v>
                </c:pt>
                <c:pt idx="756">
                  <c:v>5.95</c:v>
                </c:pt>
                <c:pt idx="757">
                  <c:v>5.56</c:v>
                </c:pt>
                <c:pt idx="758">
                  <c:v>5.0199999999999996</c:v>
                </c:pt>
                <c:pt idx="759">
                  <c:v>5.9</c:v>
                </c:pt>
                <c:pt idx="760">
                  <c:v>5.68</c:v>
                </c:pt>
                <c:pt idx="761">
                  <c:v>5.07</c:v>
                </c:pt>
                <c:pt idx="762">
                  <c:v>6.63</c:v>
                </c:pt>
                <c:pt idx="763">
                  <c:v>7.24</c:v>
                </c:pt>
                <c:pt idx="764">
                  <c:v>6.81</c:v>
                </c:pt>
                <c:pt idx="765">
                  <c:v>5.2</c:v>
                </c:pt>
                <c:pt idx="766">
                  <c:v>5.44</c:v>
                </c:pt>
                <c:pt idx="767">
                  <c:v>5.58</c:v>
                </c:pt>
                <c:pt idx="768">
                  <c:v>6.3</c:v>
                </c:pt>
                <c:pt idx="769">
                  <c:v>6.14</c:v>
                </c:pt>
                <c:pt idx="770">
                  <c:v>6.8199999999999985</c:v>
                </c:pt>
                <c:pt idx="771">
                  <c:v>5.8599999999999985</c:v>
                </c:pt>
                <c:pt idx="772">
                  <c:v>5.6499999999999995</c:v>
                </c:pt>
                <c:pt idx="773">
                  <c:v>6.02</c:v>
                </c:pt>
                <c:pt idx="774">
                  <c:v>6.23</c:v>
                </c:pt>
                <c:pt idx="775">
                  <c:v>7.38</c:v>
                </c:pt>
                <c:pt idx="776">
                  <c:v>6.02</c:v>
                </c:pt>
                <c:pt idx="777">
                  <c:v>6.05</c:v>
                </c:pt>
                <c:pt idx="778">
                  <c:v>5.05</c:v>
                </c:pt>
                <c:pt idx="779">
                  <c:v>5.44</c:v>
                </c:pt>
                <c:pt idx="780">
                  <c:v>5.95</c:v>
                </c:pt>
                <c:pt idx="781">
                  <c:v>5.9700000000000024</c:v>
                </c:pt>
                <c:pt idx="782">
                  <c:v>6.39</c:v>
                </c:pt>
                <c:pt idx="783">
                  <c:v>6.13</c:v>
                </c:pt>
                <c:pt idx="784">
                  <c:v>5.3599999999999985</c:v>
                </c:pt>
                <c:pt idx="785">
                  <c:v>5.99</c:v>
                </c:pt>
                <c:pt idx="786">
                  <c:v>6.1099999999999985</c:v>
                </c:pt>
                <c:pt idx="787">
                  <c:v>6.37</c:v>
                </c:pt>
                <c:pt idx="788">
                  <c:v>6.35</c:v>
                </c:pt>
                <c:pt idx="789">
                  <c:v>5.98</c:v>
                </c:pt>
                <c:pt idx="790">
                  <c:v>6.6099999999999985</c:v>
                </c:pt>
                <c:pt idx="791">
                  <c:v>6.87</c:v>
                </c:pt>
                <c:pt idx="792">
                  <c:v>7.7700000000000014</c:v>
                </c:pt>
                <c:pt idx="793">
                  <c:v>6.72</c:v>
                </c:pt>
                <c:pt idx="794">
                  <c:v>6.74</c:v>
                </c:pt>
                <c:pt idx="795">
                  <c:v>5.49</c:v>
                </c:pt>
                <c:pt idx="796">
                  <c:v>6.5</c:v>
                </c:pt>
                <c:pt idx="797">
                  <c:v>6.38</c:v>
                </c:pt>
                <c:pt idx="798">
                  <c:v>6.74</c:v>
                </c:pt>
                <c:pt idx="799">
                  <c:v>6.78</c:v>
                </c:pt>
                <c:pt idx="800">
                  <c:v>6.67</c:v>
                </c:pt>
                <c:pt idx="801">
                  <c:v>6.71</c:v>
                </c:pt>
                <c:pt idx="802">
                  <c:v>7.05</c:v>
                </c:pt>
                <c:pt idx="803">
                  <c:v>6.41</c:v>
                </c:pt>
                <c:pt idx="804">
                  <c:v>4.63</c:v>
                </c:pt>
                <c:pt idx="805">
                  <c:v>6.42</c:v>
                </c:pt>
                <c:pt idx="806">
                  <c:v>7.08</c:v>
                </c:pt>
                <c:pt idx="807">
                  <c:v>7.6599999999999975</c:v>
                </c:pt>
                <c:pt idx="808">
                  <c:v>7.38</c:v>
                </c:pt>
                <c:pt idx="809">
                  <c:v>7.28</c:v>
                </c:pt>
                <c:pt idx="810">
                  <c:v>7.18</c:v>
                </c:pt>
                <c:pt idx="811">
                  <c:v>7.4</c:v>
                </c:pt>
                <c:pt idx="812">
                  <c:v>7.25</c:v>
                </c:pt>
                <c:pt idx="813">
                  <c:v>7.68</c:v>
                </c:pt>
                <c:pt idx="814">
                  <c:v>7.54</c:v>
                </c:pt>
                <c:pt idx="815">
                  <c:v>7.6199999999999966</c:v>
                </c:pt>
                <c:pt idx="816">
                  <c:v>6.7700000000000014</c:v>
                </c:pt>
                <c:pt idx="817">
                  <c:v>7.08</c:v>
                </c:pt>
                <c:pt idx="818">
                  <c:v>6.76</c:v>
                </c:pt>
                <c:pt idx="819">
                  <c:v>6.87</c:v>
                </c:pt>
                <c:pt idx="820">
                  <c:v>6.8199999999999985</c:v>
                </c:pt>
                <c:pt idx="821">
                  <c:v>7.1</c:v>
                </c:pt>
                <c:pt idx="822">
                  <c:v>7.51</c:v>
                </c:pt>
                <c:pt idx="823">
                  <c:v>7.1099999999999985</c:v>
                </c:pt>
                <c:pt idx="824">
                  <c:v>6.4</c:v>
                </c:pt>
                <c:pt idx="825">
                  <c:v>6.53</c:v>
                </c:pt>
                <c:pt idx="826">
                  <c:v>7</c:v>
                </c:pt>
                <c:pt idx="827">
                  <c:v>7.6199999999999966</c:v>
                </c:pt>
                <c:pt idx="828">
                  <c:v>7.07</c:v>
                </c:pt>
                <c:pt idx="829">
                  <c:v>6.68</c:v>
                </c:pt>
                <c:pt idx="830">
                  <c:v>6.6499999999999995</c:v>
                </c:pt>
                <c:pt idx="831">
                  <c:v>6.6099999999999985</c:v>
                </c:pt>
                <c:pt idx="832">
                  <c:v>5.98</c:v>
                </c:pt>
                <c:pt idx="833">
                  <c:v>6.51</c:v>
                </c:pt>
                <c:pt idx="834">
                  <c:v>7.21</c:v>
                </c:pt>
                <c:pt idx="835">
                  <c:v>7.59</c:v>
                </c:pt>
                <c:pt idx="836">
                  <c:v>7.03</c:v>
                </c:pt>
                <c:pt idx="837">
                  <c:v>6.92</c:v>
                </c:pt>
                <c:pt idx="838">
                  <c:v>5.8199999999999985</c:v>
                </c:pt>
                <c:pt idx="839">
                  <c:v>6.4300000000000024</c:v>
                </c:pt>
                <c:pt idx="840">
                  <c:v>5.03</c:v>
                </c:pt>
                <c:pt idx="841">
                  <c:v>7.1599999999999975</c:v>
                </c:pt>
                <c:pt idx="842">
                  <c:v>5.6899999999999995</c:v>
                </c:pt>
                <c:pt idx="843">
                  <c:v>4.63</c:v>
                </c:pt>
                <c:pt idx="844">
                  <c:v>5.83</c:v>
                </c:pt>
                <c:pt idx="845">
                  <c:v>6.09</c:v>
                </c:pt>
                <c:pt idx="846">
                  <c:v>5.99</c:v>
                </c:pt>
                <c:pt idx="847">
                  <c:v>6.6099999999999985</c:v>
                </c:pt>
                <c:pt idx="848">
                  <c:v>6.6</c:v>
                </c:pt>
                <c:pt idx="849">
                  <c:v>6.44</c:v>
                </c:pt>
                <c:pt idx="850">
                  <c:v>6.45</c:v>
                </c:pt>
                <c:pt idx="851">
                  <c:v>5.41</c:v>
                </c:pt>
                <c:pt idx="852">
                  <c:v>5.09</c:v>
                </c:pt>
                <c:pt idx="853">
                  <c:v>5.94</c:v>
                </c:pt>
                <c:pt idx="854">
                  <c:v>6.04</c:v>
                </c:pt>
                <c:pt idx="855">
                  <c:v>4.78</c:v>
                </c:pt>
                <c:pt idx="856">
                  <c:v>4.3499999999999996</c:v>
                </c:pt>
                <c:pt idx="857">
                  <c:v>4.8</c:v>
                </c:pt>
                <c:pt idx="858">
                  <c:v>4.4400000000000004</c:v>
                </c:pt>
                <c:pt idx="859">
                  <c:v>4.79</c:v>
                </c:pt>
                <c:pt idx="860">
                  <c:v>2.9499999999999997</c:v>
                </c:pt>
                <c:pt idx="861">
                  <c:v>4.29</c:v>
                </c:pt>
                <c:pt idx="862">
                  <c:v>4.8199999999999985</c:v>
                </c:pt>
                <c:pt idx="863">
                  <c:v>4.79</c:v>
                </c:pt>
                <c:pt idx="864">
                  <c:v>4.1099999999999985</c:v>
                </c:pt>
                <c:pt idx="865">
                  <c:v>5.64</c:v>
                </c:pt>
                <c:pt idx="866">
                  <c:v>5</c:v>
                </c:pt>
                <c:pt idx="867">
                  <c:v>3.3</c:v>
                </c:pt>
                <c:pt idx="868">
                  <c:v>4.04</c:v>
                </c:pt>
                <c:pt idx="869">
                  <c:v>3.21</c:v>
                </c:pt>
                <c:pt idx="870">
                  <c:v>3.4</c:v>
                </c:pt>
                <c:pt idx="871">
                  <c:v>3.55</c:v>
                </c:pt>
                <c:pt idx="872">
                  <c:v>4.22</c:v>
                </c:pt>
                <c:pt idx="873">
                  <c:v>4.41</c:v>
                </c:pt>
                <c:pt idx="874">
                  <c:v>4.74</c:v>
                </c:pt>
                <c:pt idx="875">
                  <c:v>3.44</c:v>
                </c:pt>
                <c:pt idx="876">
                  <c:v>2.36</c:v>
                </c:pt>
                <c:pt idx="877">
                  <c:v>2.4899999999999998</c:v>
                </c:pt>
                <c:pt idx="878">
                  <c:v>3.3299999999999987</c:v>
                </c:pt>
                <c:pt idx="879">
                  <c:v>2.17</c:v>
                </c:pt>
                <c:pt idx="880">
                  <c:v>2.46</c:v>
                </c:pt>
                <c:pt idx="881">
                  <c:v>2.3499999999999988</c:v>
                </c:pt>
                <c:pt idx="882">
                  <c:v>2.14</c:v>
                </c:pt>
                <c:pt idx="883">
                  <c:v>2.4699999999999998</c:v>
                </c:pt>
                <c:pt idx="884">
                  <c:v>2.5299999999999998</c:v>
                </c:pt>
                <c:pt idx="885">
                  <c:v>2.36</c:v>
                </c:pt>
                <c:pt idx="886">
                  <c:v>2.4</c:v>
                </c:pt>
                <c:pt idx="887">
                  <c:v>2.16</c:v>
                </c:pt>
                <c:pt idx="888">
                  <c:v>2.19</c:v>
                </c:pt>
                <c:pt idx="889">
                  <c:v>2.2799999999999998</c:v>
                </c:pt>
                <c:pt idx="890">
                  <c:v>2.3699999999999997</c:v>
                </c:pt>
                <c:pt idx="891">
                  <c:v>2.9099999999999997</c:v>
                </c:pt>
                <c:pt idx="892">
                  <c:v>2.69</c:v>
                </c:pt>
                <c:pt idx="893">
                  <c:v>2.56</c:v>
                </c:pt>
                <c:pt idx="894">
                  <c:v>2.65</c:v>
                </c:pt>
                <c:pt idx="895">
                  <c:v>3.24</c:v>
                </c:pt>
                <c:pt idx="896">
                  <c:v>2.7800000000000002</c:v>
                </c:pt>
                <c:pt idx="897">
                  <c:v>3.15</c:v>
                </c:pt>
                <c:pt idx="898">
                  <c:v>2.29</c:v>
                </c:pt>
                <c:pt idx="899">
                  <c:v>2.4499999999999997</c:v>
                </c:pt>
                <c:pt idx="900">
                  <c:v>2.63</c:v>
                </c:pt>
                <c:pt idx="901">
                  <c:v>2.71</c:v>
                </c:pt>
                <c:pt idx="902">
                  <c:v>3.68</c:v>
                </c:pt>
                <c:pt idx="903">
                  <c:v>4.96</c:v>
                </c:pt>
                <c:pt idx="904">
                  <c:v>5.04</c:v>
                </c:pt>
                <c:pt idx="905">
                  <c:v>4.08</c:v>
                </c:pt>
                <c:pt idx="906">
                  <c:v>4.07</c:v>
                </c:pt>
                <c:pt idx="907">
                  <c:v>2.69</c:v>
                </c:pt>
                <c:pt idx="908">
                  <c:v>2.63</c:v>
                </c:pt>
                <c:pt idx="909">
                  <c:v>3.5</c:v>
                </c:pt>
                <c:pt idx="910">
                  <c:v>3.16</c:v>
                </c:pt>
                <c:pt idx="911">
                  <c:v>2.3299999999999987</c:v>
                </c:pt>
                <c:pt idx="912">
                  <c:v>2.9899999999999998</c:v>
                </c:pt>
                <c:pt idx="913">
                  <c:v>2.68</c:v>
                </c:pt>
                <c:pt idx="914">
                  <c:v>4.28</c:v>
                </c:pt>
                <c:pt idx="915">
                  <c:v>2.44</c:v>
                </c:pt>
                <c:pt idx="916">
                  <c:v>3.16</c:v>
                </c:pt>
                <c:pt idx="917">
                  <c:v>2.65</c:v>
                </c:pt>
                <c:pt idx="918">
                  <c:v>3.03</c:v>
                </c:pt>
                <c:pt idx="919">
                  <c:v>2.46</c:v>
                </c:pt>
                <c:pt idx="920">
                  <c:v>2.84</c:v>
                </c:pt>
                <c:pt idx="921">
                  <c:v>2.21</c:v>
                </c:pt>
                <c:pt idx="922">
                  <c:v>1.9500000000000011</c:v>
                </c:pt>
                <c:pt idx="923">
                  <c:v>2.4699999999999998</c:v>
                </c:pt>
                <c:pt idx="924">
                  <c:v>2.57</c:v>
                </c:pt>
                <c:pt idx="925">
                  <c:v>3.16</c:v>
                </c:pt>
                <c:pt idx="926">
                  <c:v>2.4499999999999997</c:v>
                </c:pt>
                <c:pt idx="927">
                  <c:v>2.4899999999999998</c:v>
                </c:pt>
                <c:pt idx="928">
                  <c:v>2.64</c:v>
                </c:pt>
                <c:pt idx="929">
                  <c:v>2.98</c:v>
                </c:pt>
                <c:pt idx="930">
                  <c:v>4.29</c:v>
                </c:pt>
                <c:pt idx="931">
                  <c:v>4.95</c:v>
                </c:pt>
                <c:pt idx="932">
                  <c:v>4.5999999999999996</c:v>
                </c:pt>
                <c:pt idx="933">
                  <c:v>4.8499999999999996</c:v>
                </c:pt>
                <c:pt idx="934">
                  <c:v>3.52</c:v>
                </c:pt>
                <c:pt idx="935">
                  <c:v>2.75</c:v>
                </c:pt>
                <c:pt idx="936">
                  <c:v>4.92</c:v>
                </c:pt>
                <c:pt idx="937">
                  <c:v>4.08</c:v>
                </c:pt>
                <c:pt idx="938">
                  <c:v>2.4299999999999997</c:v>
                </c:pt>
                <c:pt idx="939">
                  <c:v>3.6</c:v>
                </c:pt>
                <c:pt idx="940">
                  <c:v>4.6899999999999995</c:v>
                </c:pt>
                <c:pt idx="941">
                  <c:v>4.3199999999999985</c:v>
                </c:pt>
                <c:pt idx="942">
                  <c:v>3.8499999999999988</c:v>
                </c:pt>
                <c:pt idx="943">
                  <c:v>4.96</c:v>
                </c:pt>
                <c:pt idx="944">
                  <c:v>3.86</c:v>
                </c:pt>
                <c:pt idx="945">
                  <c:v>4.1899999999999995</c:v>
                </c:pt>
                <c:pt idx="946">
                  <c:v>4.3599999999999985</c:v>
                </c:pt>
                <c:pt idx="947">
                  <c:v>4.45</c:v>
                </c:pt>
                <c:pt idx="948">
                  <c:v>4.21</c:v>
                </c:pt>
                <c:pt idx="949">
                  <c:v>2.2200000000000002</c:v>
                </c:pt>
                <c:pt idx="950">
                  <c:v>2.21</c:v>
                </c:pt>
                <c:pt idx="951">
                  <c:v>2.3699999999999997</c:v>
                </c:pt>
                <c:pt idx="952">
                  <c:v>2.2000000000000002</c:v>
                </c:pt>
                <c:pt idx="953">
                  <c:v>4.24</c:v>
                </c:pt>
                <c:pt idx="954">
                  <c:v>4.74</c:v>
                </c:pt>
                <c:pt idx="955">
                  <c:v>4.7</c:v>
                </c:pt>
                <c:pt idx="956">
                  <c:v>4.72</c:v>
                </c:pt>
                <c:pt idx="957">
                  <c:v>5.04</c:v>
                </c:pt>
                <c:pt idx="958">
                  <c:v>4.88</c:v>
                </c:pt>
                <c:pt idx="959">
                  <c:v>4.78</c:v>
                </c:pt>
                <c:pt idx="960">
                  <c:v>4.4800000000000004</c:v>
                </c:pt>
                <c:pt idx="961">
                  <c:v>5.03</c:v>
                </c:pt>
                <c:pt idx="962">
                  <c:v>4.8</c:v>
                </c:pt>
                <c:pt idx="963">
                  <c:v>3.55</c:v>
                </c:pt>
                <c:pt idx="964">
                  <c:v>4.4300000000000024</c:v>
                </c:pt>
                <c:pt idx="965">
                  <c:v>4.42</c:v>
                </c:pt>
                <c:pt idx="966">
                  <c:v>4.5999999999999996</c:v>
                </c:pt>
                <c:pt idx="967">
                  <c:v>4.1499999999999995</c:v>
                </c:pt>
                <c:pt idx="968">
                  <c:v>4.7699999999999996</c:v>
                </c:pt>
                <c:pt idx="969">
                  <c:v>4.4300000000000024</c:v>
                </c:pt>
                <c:pt idx="970">
                  <c:v>4.4400000000000004</c:v>
                </c:pt>
                <c:pt idx="971">
                  <c:v>4.87</c:v>
                </c:pt>
                <c:pt idx="972">
                  <c:v>4.6599999999999975</c:v>
                </c:pt>
                <c:pt idx="973">
                  <c:v>3.98</c:v>
                </c:pt>
                <c:pt idx="974">
                  <c:v>3.8899999999999997</c:v>
                </c:pt>
                <c:pt idx="975">
                  <c:v>3.22</c:v>
                </c:pt>
                <c:pt idx="976">
                  <c:v>3.52</c:v>
                </c:pt>
                <c:pt idx="977">
                  <c:v>3.46</c:v>
                </c:pt>
                <c:pt idx="978">
                  <c:v>4.4700000000000024</c:v>
                </c:pt>
                <c:pt idx="979">
                  <c:v>4.37</c:v>
                </c:pt>
                <c:pt idx="980">
                  <c:v>4.24</c:v>
                </c:pt>
                <c:pt idx="981">
                  <c:v>4.57</c:v>
                </c:pt>
                <c:pt idx="982">
                  <c:v>4.3899999999999997</c:v>
                </c:pt>
                <c:pt idx="983">
                  <c:v>4.3899999999999997</c:v>
                </c:pt>
                <c:pt idx="984">
                  <c:v>4.3199999999999985</c:v>
                </c:pt>
                <c:pt idx="985">
                  <c:v>4.13</c:v>
                </c:pt>
                <c:pt idx="986">
                  <c:v>4.3199999999999985</c:v>
                </c:pt>
                <c:pt idx="987">
                  <c:v>4.49</c:v>
                </c:pt>
                <c:pt idx="988">
                  <c:v>4.0199999999999996</c:v>
                </c:pt>
                <c:pt idx="989">
                  <c:v>4.21</c:v>
                </c:pt>
                <c:pt idx="990">
                  <c:v>3.9699999999999998</c:v>
                </c:pt>
                <c:pt idx="991">
                  <c:v>3.8699999999999997</c:v>
                </c:pt>
                <c:pt idx="992">
                  <c:v>4.0199999999999996</c:v>
                </c:pt>
                <c:pt idx="993">
                  <c:v>4.1399999999999997</c:v>
                </c:pt>
                <c:pt idx="994">
                  <c:v>4.1599999999999975</c:v>
                </c:pt>
                <c:pt idx="995">
                  <c:v>3.86</c:v>
                </c:pt>
                <c:pt idx="996">
                  <c:v>3.8</c:v>
                </c:pt>
                <c:pt idx="997">
                  <c:v>3.75</c:v>
                </c:pt>
                <c:pt idx="998">
                  <c:v>3.73</c:v>
                </c:pt>
                <c:pt idx="999">
                  <c:v>3.59</c:v>
                </c:pt>
                <c:pt idx="1000">
                  <c:v>3.68</c:v>
                </c:pt>
                <c:pt idx="1001">
                  <c:v>3.74</c:v>
                </c:pt>
                <c:pt idx="1002">
                  <c:v>3.7</c:v>
                </c:pt>
                <c:pt idx="1003">
                  <c:v>3.42</c:v>
                </c:pt>
                <c:pt idx="1004">
                  <c:v>3.54</c:v>
                </c:pt>
                <c:pt idx="1005">
                  <c:v>3.7</c:v>
                </c:pt>
                <c:pt idx="1006">
                  <c:v>3.7600000000000002</c:v>
                </c:pt>
                <c:pt idx="1007">
                  <c:v>3.94</c:v>
                </c:pt>
                <c:pt idx="1008">
                  <c:v>3.9099999999999997</c:v>
                </c:pt>
                <c:pt idx="1009">
                  <c:v>3.59</c:v>
                </c:pt>
                <c:pt idx="1010">
                  <c:v>3.36</c:v>
                </c:pt>
                <c:pt idx="1011">
                  <c:v>3.2</c:v>
                </c:pt>
                <c:pt idx="1012">
                  <c:v>3.4299999999999997</c:v>
                </c:pt>
                <c:pt idx="1013">
                  <c:v>3.4299999999999997</c:v>
                </c:pt>
                <c:pt idx="1014">
                  <c:v>3.32</c:v>
                </c:pt>
                <c:pt idx="1015">
                  <c:v>3.44</c:v>
                </c:pt>
                <c:pt idx="1016">
                  <c:v>3.22</c:v>
                </c:pt>
                <c:pt idx="1017">
                  <c:v>3.07</c:v>
                </c:pt>
                <c:pt idx="1018">
                  <c:v>3.06</c:v>
                </c:pt>
                <c:pt idx="1019">
                  <c:v>3.1</c:v>
                </c:pt>
                <c:pt idx="1020">
                  <c:v>3.19</c:v>
                </c:pt>
                <c:pt idx="1021">
                  <c:v>3.17</c:v>
                </c:pt>
                <c:pt idx="1022">
                  <c:v>3.15</c:v>
                </c:pt>
                <c:pt idx="1023">
                  <c:v>3.2600000000000002</c:v>
                </c:pt>
                <c:pt idx="1024">
                  <c:v>3.19</c:v>
                </c:pt>
                <c:pt idx="1025">
                  <c:v>3.02</c:v>
                </c:pt>
                <c:pt idx="1026">
                  <c:v>3.08</c:v>
                </c:pt>
                <c:pt idx="1027">
                  <c:v>3.12</c:v>
                </c:pt>
                <c:pt idx="1028">
                  <c:v>3.36</c:v>
                </c:pt>
                <c:pt idx="1029">
                  <c:v>2.9899999999999998</c:v>
                </c:pt>
                <c:pt idx="1030">
                  <c:v>2.86</c:v>
                </c:pt>
                <c:pt idx="1031">
                  <c:v>2.92</c:v>
                </c:pt>
                <c:pt idx="1032">
                  <c:v>3.61</c:v>
                </c:pt>
                <c:pt idx="1033">
                  <c:v>4.7</c:v>
                </c:pt>
                <c:pt idx="1034">
                  <c:v>3.6</c:v>
                </c:pt>
                <c:pt idx="1035">
                  <c:v>3.01</c:v>
                </c:pt>
                <c:pt idx="1036">
                  <c:v>2.6</c:v>
                </c:pt>
                <c:pt idx="1037">
                  <c:v>2.9699999999999998</c:v>
                </c:pt>
                <c:pt idx="1038">
                  <c:v>3.14</c:v>
                </c:pt>
                <c:pt idx="1039">
                  <c:v>3.3699999999999997</c:v>
                </c:pt>
                <c:pt idx="1040">
                  <c:v>3.8</c:v>
                </c:pt>
                <c:pt idx="1041">
                  <c:v>3.04</c:v>
                </c:pt>
                <c:pt idx="1042">
                  <c:v>2.72</c:v>
                </c:pt>
                <c:pt idx="1043">
                  <c:v>2.3199999999999976</c:v>
                </c:pt>
                <c:pt idx="1044">
                  <c:v>2.6</c:v>
                </c:pt>
                <c:pt idx="1045">
                  <c:v>3.2800000000000002</c:v>
                </c:pt>
                <c:pt idx="1046">
                  <c:v>3.25</c:v>
                </c:pt>
                <c:pt idx="1047">
                  <c:v>3.3899999999999997</c:v>
                </c:pt>
                <c:pt idx="1048">
                  <c:v>3.71</c:v>
                </c:pt>
                <c:pt idx="1049">
                  <c:v>3.61</c:v>
                </c:pt>
                <c:pt idx="1050">
                  <c:v>4</c:v>
                </c:pt>
                <c:pt idx="1051">
                  <c:v>3.21</c:v>
                </c:pt>
                <c:pt idx="1052">
                  <c:v>3.3499999999999988</c:v>
                </c:pt>
                <c:pt idx="1053">
                  <c:v>3.18</c:v>
                </c:pt>
                <c:pt idx="1054">
                  <c:v>3.17</c:v>
                </c:pt>
                <c:pt idx="1055">
                  <c:v>3.04</c:v>
                </c:pt>
                <c:pt idx="1056">
                  <c:v>2.8899999999999997</c:v>
                </c:pt>
                <c:pt idx="1057">
                  <c:v>3.09</c:v>
                </c:pt>
                <c:pt idx="1058">
                  <c:v>3.9099999999999997</c:v>
                </c:pt>
                <c:pt idx="1059">
                  <c:v>3.79</c:v>
                </c:pt>
                <c:pt idx="1060">
                  <c:v>3.01</c:v>
                </c:pt>
                <c:pt idx="1061">
                  <c:v>2.9899999999999998</c:v>
                </c:pt>
                <c:pt idx="1062">
                  <c:v>4.4700000000000024</c:v>
                </c:pt>
                <c:pt idx="1063">
                  <c:v>3.98</c:v>
                </c:pt>
                <c:pt idx="1064">
                  <c:v>2.58</c:v>
                </c:pt>
                <c:pt idx="1065">
                  <c:v>1.75</c:v>
                </c:pt>
                <c:pt idx="1066">
                  <c:v>2.13</c:v>
                </c:pt>
                <c:pt idx="1067">
                  <c:v>1.930000000000001</c:v>
                </c:pt>
                <c:pt idx="1068">
                  <c:v>2.3699999999999997</c:v>
                </c:pt>
                <c:pt idx="1069">
                  <c:v>2.57</c:v>
                </c:pt>
                <c:pt idx="1070">
                  <c:v>3.4</c:v>
                </c:pt>
                <c:pt idx="1071">
                  <c:v>3.75</c:v>
                </c:pt>
                <c:pt idx="1072">
                  <c:v>2.65</c:v>
                </c:pt>
                <c:pt idx="1073">
                  <c:v>3.59</c:v>
                </c:pt>
                <c:pt idx="1074">
                  <c:v>3.2</c:v>
                </c:pt>
                <c:pt idx="1075">
                  <c:v>3.3899999999999997</c:v>
                </c:pt>
                <c:pt idx="1076">
                  <c:v>3.4699999999999998</c:v>
                </c:pt>
                <c:pt idx="1077">
                  <c:v>3.06</c:v>
                </c:pt>
                <c:pt idx="1078">
                  <c:v>3.29</c:v>
                </c:pt>
                <c:pt idx="1079">
                  <c:v>3.68</c:v>
                </c:pt>
                <c:pt idx="1080">
                  <c:v>3.72</c:v>
                </c:pt>
                <c:pt idx="1081">
                  <c:v>3.79</c:v>
                </c:pt>
                <c:pt idx="1082">
                  <c:v>3.74</c:v>
                </c:pt>
                <c:pt idx="1083">
                  <c:v>4.29</c:v>
                </c:pt>
                <c:pt idx="1084">
                  <c:v>4.92</c:v>
                </c:pt>
                <c:pt idx="1085">
                  <c:v>4.4700000000000024</c:v>
                </c:pt>
                <c:pt idx="1086">
                  <c:v>4.01</c:v>
                </c:pt>
                <c:pt idx="1087">
                  <c:v>2.9899999999999998</c:v>
                </c:pt>
                <c:pt idx="1088">
                  <c:v>3.73</c:v>
                </c:pt>
                <c:pt idx="1089">
                  <c:v>4.05</c:v>
                </c:pt>
                <c:pt idx="1090">
                  <c:v>4.5199999999999996</c:v>
                </c:pt>
                <c:pt idx="1091">
                  <c:v>3.8099999999999987</c:v>
                </c:pt>
                <c:pt idx="1092">
                  <c:v>3.79</c:v>
                </c:pt>
                <c:pt idx="1093">
                  <c:v>3.69</c:v>
                </c:pt>
                <c:pt idx="1094">
                  <c:v>3.79</c:v>
                </c:pt>
                <c:pt idx="1095">
                  <c:v>4.04</c:v>
                </c:pt>
                <c:pt idx="1096">
                  <c:v>4.24</c:v>
                </c:pt>
                <c:pt idx="1097">
                  <c:v>3.92</c:v>
                </c:pt>
                <c:pt idx="1098">
                  <c:v>4.04</c:v>
                </c:pt>
                <c:pt idx="1099">
                  <c:v>3.69</c:v>
                </c:pt>
                <c:pt idx="1100">
                  <c:v>3.9299999999999997</c:v>
                </c:pt>
                <c:pt idx="1101">
                  <c:v>4.3599999999999985</c:v>
                </c:pt>
                <c:pt idx="1102">
                  <c:v>4.71</c:v>
                </c:pt>
                <c:pt idx="1103">
                  <c:v>4.4300000000000024</c:v>
                </c:pt>
                <c:pt idx="1104">
                  <c:v>4.2300000000000004</c:v>
                </c:pt>
                <c:pt idx="1105">
                  <c:v>4.21</c:v>
                </c:pt>
                <c:pt idx="1106">
                  <c:v>4.03</c:v>
                </c:pt>
                <c:pt idx="1107">
                  <c:v>4.9800000000000004</c:v>
                </c:pt>
                <c:pt idx="1108">
                  <c:v>4.5</c:v>
                </c:pt>
                <c:pt idx="1109">
                  <c:v>4.4700000000000024</c:v>
                </c:pt>
                <c:pt idx="1110">
                  <c:v>4.54</c:v>
                </c:pt>
                <c:pt idx="1111">
                  <c:v>3.9299999999999997</c:v>
                </c:pt>
                <c:pt idx="1112">
                  <c:v>4.4000000000000004</c:v>
                </c:pt>
                <c:pt idx="1113">
                  <c:v>4.2300000000000004</c:v>
                </c:pt>
                <c:pt idx="1114">
                  <c:v>4.88</c:v>
                </c:pt>
                <c:pt idx="1115">
                  <c:v>4.76</c:v>
                </c:pt>
                <c:pt idx="1116">
                  <c:v>4.6599999999999975</c:v>
                </c:pt>
                <c:pt idx="1117">
                  <c:v>4.88</c:v>
                </c:pt>
                <c:pt idx="1118">
                  <c:v>4.9700000000000024</c:v>
                </c:pt>
                <c:pt idx="1119">
                  <c:v>5.0599999999999996</c:v>
                </c:pt>
                <c:pt idx="1120">
                  <c:v>4.9300000000000024</c:v>
                </c:pt>
                <c:pt idx="1121">
                  <c:v>4.49</c:v>
                </c:pt>
                <c:pt idx="1122">
                  <c:v>4.49</c:v>
                </c:pt>
                <c:pt idx="1123">
                  <c:v>4.7300000000000004</c:v>
                </c:pt>
                <c:pt idx="1124">
                  <c:v>5.23</c:v>
                </c:pt>
                <c:pt idx="1125">
                  <c:v>5.1499999999999995</c:v>
                </c:pt>
                <c:pt idx="1126">
                  <c:v>5.0599999999999996</c:v>
                </c:pt>
                <c:pt idx="1127">
                  <c:v>5.1499999999999995</c:v>
                </c:pt>
                <c:pt idx="1128">
                  <c:v>5.31</c:v>
                </c:pt>
                <c:pt idx="1129">
                  <c:v>5.05</c:v>
                </c:pt>
                <c:pt idx="1130">
                  <c:v>4.9300000000000024</c:v>
                </c:pt>
                <c:pt idx="1131">
                  <c:v>4.91</c:v>
                </c:pt>
                <c:pt idx="1132">
                  <c:v>4.9300000000000024</c:v>
                </c:pt>
                <c:pt idx="1133">
                  <c:v>3.8099999999999987</c:v>
                </c:pt>
                <c:pt idx="1134">
                  <c:v>4.8899999999999997</c:v>
                </c:pt>
                <c:pt idx="1135">
                  <c:v>4.8099999999999996</c:v>
                </c:pt>
                <c:pt idx="1136">
                  <c:v>5.28</c:v>
                </c:pt>
                <c:pt idx="1137">
                  <c:v>4.72</c:v>
                </c:pt>
                <c:pt idx="1138">
                  <c:v>4.63</c:v>
                </c:pt>
                <c:pt idx="1139">
                  <c:v>5.0199999999999996</c:v>
                </c:pt>
                <c:pt idx="1140">
                  <c:v>4.3099999999999996</c:v>
                </c:pt>
                <c:pt idx="1141">
                  <c:v>5.3199999999999985</c:v>
                </c:pt>
                <c:pt idx="1142">
                  <c:v>5.37</c:v>
                </c:pt>
                <c:pt idx="1143">
                  <c:v>5.46</c:v>
                </c:pt>
                <c:pt idx="1144">
                  <c:v>5.41</c:v>
                </c:pt>
                <c:pt idx="1145">
                  <c:v>5.71</c:v>
                </c:pt>
                <c:pt idx="1146">
                  <c:v>5.83</c:v>
                </c:pt>
                <c:pt idx="1147">
                  <c:v>5.7</c:v>
                </c:pt>
                <c:pt idx="1148">
                  <c:v>5.37</c:v>
                </c:pt>
                <c:pt idx="1149">
                  <c:v>5.75</c:v>
                </c:pt>
                <c:pt idx="1150">
                  <c:v>6.07</c:v>
                </c:pt>
                <c:pt idx="1151">
                  <c:v>5.9700000000000024</c:v>
                </c:pt>
                <c:pt idx="1152">
                  <c:v>6.08</c:v>
                </c:pt>
                <c:pt idx="1153">
                  <c:v>6.13</c:v>
                </c:pt>
                <c:pt idx="1154">
                  <c:v>5.2700000000000014</c:v>
                </c:pt>
                <c:pt idx="1155">
                  <c:v>5.35</c:v>
                </c:pt>
                <c:pt idx="1156">
                  <c:v>3.9699999999999998</c:v>
                </c:pt>
                <c:pt idx="1157">
                  <c:v>5.46</c:v>
                </c:pt>
                <c:pt idx="1158">
                  <c:v>5.99</c:v>
                </c:pt>
                <c:pt idx="1159">
                  <c:v>5.73</c:v>
                </c:pt>
                <c:pt idx="1160">
                  <c:v>6.84</c:v>
                </c:pt>
                <c:pt idx="1161">
                  <c:v>6.6</c:v>
                </c:pt>
                <c:pt idx="1162">
                  <c:v>5.46</c:v>
                </c:pt>
                <c:pt idx="1163">
                  <c:v>6.46</c:v>
                </c:pt>
                <c:pt idx="1164">
                  <c:v>6.8599999999999985</c:v>
                </c:pt>
                <c:pt idx="1165">
                  <c:v>6.6099999999999985</c:v>
                </c:pt>
                <c:pt idx="1166">
                  <c:v>6.71</c:v>
                </c:pt>
                <c:pt idx="1167">
                  <c:v>6.76</c:v>
                </c:pt>
                <c:pt idx="1168">
                  <c:v>6.9</c:v>
                </c:pt>
                <c:pt idx="1169">
                  <c:v>6.72</c:v>
                </c:pt>
                <c:pt idx="1170">
                  <c:v>6.5</c:v>
                </c:pt>
                <c:pt idx="1171">
                  <c:v>5.75</c:v>
                </c:pt>
                <c:pt idx="1172">
                  <c:v>6.72</c:v>
                </c:pt>
                <c:pt idx="1173">
                  <c:v>5.4</c:v>
                </c:pt>
                <c:pt idx="1174">
                  <c:v>6.31</c:v>
                </c:pt>
                <c:pt idx="1175">
                  <c:v>6.06</c:v>
                </c:pt>
                <c:pt idx="1176">
                  <c:v>6.4</c:v>
                </c:pt>
                <c:pt idx="1177">
                  <c:v>4.3599999999999985</c:v>
                </c:pt>
                <c:pt idx="1178">
                  <c:v>3.24</c:v>
                </c:pt>
                <c:pt idx="1179">
                  <c:v>5.9300000000000024</c:v>
                </c:pt>
                <c:pt idx="1180">
                  <c:v>6.4</c:v>
                </c:pt>
                <c:pt idx="1181">
                  <c:v>5.35</c:v>
                </c:pt>
                <c:pt idx="1182">
                  <c:v>5.84</c:v>
                </c:pt>
                <c:pt idx="1183">
                  <c:v>4.9700000000000024</c:v>
                </c:pt>
                <c:pt idx="1184">
                  <c:v>4.67</c:v>
                </c:pt>
                <c:pt idx="1185">
                  <c:v>6.23</c:v>
                </c:pt>
                <c:pt idx="1186">
                  <c:v>6.7700000000000014</c:v>
                </c:pt>
                <c:pt idx="1187">
                  <c:v>6.81</c:v>
                </c:pt>
                <c:pt idx="1188">
                  <c:v>7.04</c:v>
                </c:pt>
                <c:pt idx="1189">
                  <c:v>7.76</c:v>
                </c:pt>
                <c:pt idx="1190">
                  <c:v>7.45</c:v>
                </c:pt>
                <c:pt idx="1191">
                  <c:v>7.56</c:v>
                </c:pt>
                <c:pt idx="1192">
                  <c:v>7.4300000000000024</c:v>
                </c:pt>
                <c:pt idx="1193">
                  <c:v>7.25</c:v>
                </c:pt>
                <c:pt idx="1194">
                  <c:v>7.42</c:v>
                </c:pt>
                <c:pt idx="1195">
                  <c:v>7.34</c:v>
                </c:pt>
                <c:pt idx="1196">
                  <c:v>7.14</c:v>
                </c:pt>
                <c:pt idx="1197">
                  <c:v>7.34</c:v>
                </c:pt>
                <c:pt idx="1198">
                  <c:v>7.1</c:v>
                </c:pt>
                <c:pt idx="1199">
                  <c:v>7.52</c:v>
                </c:pt>
                <c:pt idx="1200">
                  <c:v>7.25</c:v>
                </c:pt>
                <c:pt idx="1201">
                  <c:v>7.3599999999999985</c:v>
                </c:pt>
                <c:pt idx="1202">
                  <c:v>7.1099999999999985</c:v>
                </c:pt>
                <c:pt idx="1203">
                  <c:v>7.83</c:v>
                </c:pt>
                <c:pt idx="1204">
                  <c:v>7.6</c:v>
                </c:pt>
                <c:pt idx="1205">
                  <c:v>8.44</c:v>
                </c:pt>
                <c:pt idx="1206">
                  <c:v>7.1199999999999966</c:v>
                </c:pt>
                <c:pt idx="1207">
                  <c:v>7.17</c:v>
                </c:pt>
                <c:pt idx="1208">
                  <c:v>6.6599999999999975</c:v>
                </c:pt>
                <c:pt idx="1209">
                  <c:v>6.3199999999999985</c:v>
                </c:pt>
                <c:pt idx="1210">
                  <c:v>6.74</c:v>
                </c:pt>
                <c:pt idx="1211">
                  <c:v>7.22</c:v>
                </c:pt>
                <c:pt idx="1212">
                  <c:v>6.6599999999999975</c:v>
                </c:pt>
                <c:pt idx="1213">
                  <c:v>6.6599999999999975</c:v>
                </c:pt>
                <c:pt idx="1214">
                  <c:v>6.24</c:v>
                </c:pt>
                <c:pt idx="1215">
                  <c:v>6.24</c:v>
                </c:pt>
                <c:pt idx="1216">
                  <c:v>6.92</c:v>
                </c:pt>
                <c:pt idx="1217">
                  <c:v>7.44</c:v>
                </c:pt>
                <c:pt idx="1218">
                  <c:v>7.1899999999999995</c:v>
                </c:pt>
                <c:pt idx="1219">
                  <c:v>7.35</c:v>
                </c:pt>
                <c:pt idx="1220">
                  <c:v>7.39</c:v>
                </c:pt>
                <c:pt idx="1221">
                  <c:v>4.75</c:v>
                </c:pt>
                <c:pt idx="1222">
                  <c:v>2.9699999999999998</c:v>
                </c:pt>
                <c:pt idx="1223">
                  <c:v>3.6</c:v>
                </c:pt>
                <c:pt idx="1224">
                  <c:v>4.0999999999999996</c:v>
                </c:pt>
                <c:pt idx="1225">
                  <c:v>2.69</c:v>
                </c:pt>
                <c:pt idx="1226">
                  <c:v>3.3699999999999997</c:v>
                </c:pt>
                <c:pt idx="1227">
                  <c:v>4.0999999999999996</c:v>
                </c:pt>
                <c:pt idx="1228">
                  <c:v>4.08</c:v>
                </c:pt>
                <c:pt idx="1229">
                  <c:v>5.25</c:v>
                </c:pt>
                <c:pt idx="1230">
                  <c:v>5.48</c:v>
                </c:pt>
                <c:pt idx="1231">
                  <c:v>5.18</c:v>
                </c:pt>
                <c:pt idx="1232">
                  <c:v>4.6099999999999985</c:v>
                </c:pt>
                <c:pt idx="1233">
                  <c:v>5.1199999999999966</c:v>
                </c:pt>
                <c:pt idx="1234">
                  <c:v>3.9</c:v>
                </c:pt>
                <c:pt idx="1235">
                  <c:v>2.59</c:v>
                </c:pt>
                <c:pt idx="1236">
                  <c:v>2.58</c:v>
                </c:pt>
                <c:pt idx="1237">
                  <c:v>2.2599999999999998</c:v>
                </c:pt>
                <c:pt idx="1238">
                  <c:v>2.2999999999999998</c:v>
                </c:pt>
                <c:pt idx="1239">
                  <c:v>2.11</c:v>
                </c:pt>
                <c:pt idx="1240">
                  <c:v>2.25</c:v>
                </c:pt>
                <c:pt idx="1241">
                  <c:v>2.34</c:v>
                </c:pt>
                <c:pt idx="1242">
                  <c:v>3.08</c:v>
                </c:pt>
                <c:pt idx="1243">
                  <c:v>3.44</c:v>
                </c:pt>
                <c:pt idx="1244">
                  <c:v>2.56</c:v>
                </c:pt>
                <c:pt idx="1245">
                  <c:v>3.09</c:v>
                </c:pt>
                <c:pt idx="1246">
                  <c:v>2.65</c:v>
                </c:pt>
                <c:pt idx="1247">
                  <c:v>2.2999999999999998</c:v>
                </c:pt>
                <c:pt idx="1248">
                  <c:v>2.7600000000000002</c:v>
                </c:pt>
                <c:pt idx="1249">
                  <c:v>2.4899999999999998</c:v>
                </c:pt>
                <c:pt idx="1250">
                  <c:v>2.52</c:v>
                </c:pt>
                <c:pt idx="1251">
                  <c:v>3.5</c:v>
                </c:pt>
                <c:pt idx="1252">
                  <c:v>2.6</c:v>
                </c:pt>
                <c:pt idx="1253">
                  <c:v>2.3699999999999997</c:v>
                </c:pt>
                <c:pt idx="1254">
                  <c:v>2.5099999999999998</c:v>
                </c:pt>
                <c:pt idx="1255">
                  <c:v>3.67</c:v>
                </c:pt>
                <c:pt idx="1256">
                  <c:v>2.9299999999999997</c:v>
                </c:pt>
                <c:pt idx="1257">
                  <c:v>2.34</c:v>
                </c:pt>
                <c:pt idx="1258">
                  <c:v>2.16</c:v>
                </c:pt>
                <c:pt idx="1259">
                  <c:v>2.0699999999999998</c:v>
                </c:pt>
                <c:pt idx="1260">
                  <c:v>2.0699999999999998</c:v>
                </c:pt>
                <c:pt idx="1261">
                  <c:v>2.16</c:v>
                </c:pt>
                <c:pt idx="1262">
                  <c:v>2.0699999999999998</c:v>
                </c:pt>
                <c:pt idx="1263">
                  <c:v>2.2200000000000002</c:v>
                </c:pt>
                <c:pt idx="1264">
                  <c:v>2.4099999999999997</c:v>
                </c:pt>
                <c:pt idx="1265">
                  <c:v>3.17</c:v>
                </c:pt>
                <c:pt idx="1266">
                  <c:v>3.03</c:v>
                </c:pt>
                <c:pt idx="1267">
                  <c:v>3.21</c:v>
                </c:pt>
                <c:pt idx="1268">
                  <c:v>3.15</c:v>
                </c:pt>
                <c:pt idx="1269">
                  <c:v>2.61</c:v>
                </c:pt>
                <c:pt idx="1270">
                  <c:v>2.4</c:v>
                </c:pt>
                <c:pt idx="1271">
                  <c:v>2.65</c:v>
                </c:pt>
                <c:pt idx="1272">
                  <c:v>2.4499999999999997</c:v>
                </c:pt>
                <c:pt idx="1273">
                  <c:v>2.7</c:v>
                </c:pt>
                <c:pt idx="1274">
                  <c:v>2.61</c:v>
                </c:pt>
                <c:pt idx="1275">
                  <c:v>2.84</c:v>
                </c:pt>
                <c:pt idx="1276">
                  <c:v>2.9099999999999997</c:v>
                </c:pt>
                <c:pt idx="1277">
                  <c:v>3.07</c:v>
                </c:pt>
                <c:pt idx="1278">
                  <c:v>2.82</c:v>
                </c:pt>
                <c:pt idx="1279">
                  <c:v>2.84</c:v>
                </c:pt>
                <c:pt idx="1280">
                  <c:v>2.8499999999999988</c:v>
                </c:pt>
                <c:pt idx="1281">
                  <c:v>2.75</c:v>
                </c:pt>
                <c:pt idx="1282">
                  <c:v>2.96</c:v>
                </c:pt>
                <c:pt idx="1283">
                  <c:v>2.7800000000000002</c:v>
                </c:pt>
                <c:pt idx="1284">
                  <c:v>2.92</c:v>
                </c:pt>
                <c:pt idx="1285">
                  <c:v>2.7600000000000002</c:v>
                </c:pt>
                <c:pt idx="1286">
                  <c:v>2.8</c:v>
                </c:pt>
                <c:pt idx="1287">
                  <c:v>2.73</c:v>
                </c:pt>
                <c:pt idx="1288">
                  <c:v>3.2600000000000002</c:v>
                </c:pt>
                <c:pt idx="1289">
                  <c:v>3.17</c:v>
                </c:pt>
                <c:pt idx="1290">
                  <c:v>3.2600000000000002</c:v>
                </c:pt>
                <c:pt idx="1291">
                  <c:v>2.3699999999999997</c:v>
                </c:pt>
                <c:pt idx="1292">
                  <c:v>2.4</c:v>
                </c:pt>
                <c:pt idx="1293">
                  <c:v>2.77</c:v>
                </c:pt>
                <c:pt idx="1294">
                  <c:v>3.02</c:v>
                </c:pt>
                <c:pt idx="1295">
                  <c:v>3.4</c:v>
                </c:pt>
                <c:pt idx="1296">
                  <c:v>3.3099999999999987</c:v>
                </c:pt>
                <c:pt idx="1297">
                  <c:v>2.96</c:v>
                </c:pt>
                <c:pt idx="1298">
                  <c:v>2.98</c:v>
                </c:pt>
                <c:pt idx="1299">
                  <c:v>3.3699999999999997</c:v>
                </c:pt>
                <c:pt idx="1300">
                  <c:v>4.34</c:v>
                </c:pt>
                <c:pt idx="1301">
                  <c:v>3.8099999999999987</c:v>
                </c:pt>
                <c:pt idx="1302">
                  <c:v>5.18</c:v>
                </c:pt>
                <c:pt idx="1303">
                  <c:v>4.9000000000000004</c:v>
                </c:pt>
                <c:pt idx="1304">
                  <c:v>5.01</c:v>
                </c:pt>
                <c:pt idx="1305">
                  <c:v>4.9300000000000024</c:v>
                </c:pt>
                <c:pt idx="1306">
                  <c:v>4.9400000000000004</c:v>
                </c:pt>
                <c:pt idx="1307">
                  <c:v>5.3</c:v>
                </c:pt>
                <c:pt idx="1308">
                  <c:v>4.6399999999999997</c:v>
                </c:pt>
                <c:pt idx="1309">
                  <c:v>4.17</c:v>
                </c:pt>
                <c:pt idx="1310">
                  <c:v>4</c:v>
                </c:pt>
                <c:pt idx="1311">
                  <c:v>4.83</c:v>
                </c:pt>
                <c:pt idx="1312">
                  <c:v>4.01</c:v>
                </c:pt>
                <c:pt idx="1313">
                  <c:v>5.38</c:v>
                </c:pt>
                <c:pt idx="1314">
                  <c:v>4.58</c:v>
                </c:pt>
                <c:pt idx="1315">
                  <c:v>5.17</c:v>
                </c:pt>
                <c:pt idx="1316">
                  <c:v>4.1399999999999997</c:v>
                </c:pt>
                <c:pt idx="1317">
                  <c:v>3.53</c:v>
                </c:pt>
                <c:pt idx="1318">
                  <c:v>3.36</c:v>
                </c:pt>
                <c:pt idx="1319">
                  <c:v>2.19</c:v>
                </c:pt>
                <c:pt idx="1320">
                  <c:v>2.1</c:v>
                </c:pt>
                <c:pt idx="1321">
                  <c:v>2.21</c:v>
                </c:pt>
                <c:pt idx="1322">
                  <c:v>3.94</c:v>
                </c:pt>
                <c:pt idx="1323">
                  <c:v>3.32</c:v>
                </c:pt>
                <c:pt idx="1324">
                  <c:v>3.8099999999999987</c:v>
                </c:pt>
                <c:pt idx="1325">
                  <c:v>3.9299999999999997</c:v>
                </c:pt>
                <c:pt idx="1326">
                  <c:v>3.21</c:v>
                </c:pt>
                <c:pt idx="1327">
                  <c:v>3.3</c:v>
                </c:pt>
                <c:pt idx="1328">
                  <c:v>3.3099999999999987</c:v>
                </c:pt>
                <c:pt idx="1329">
                  <c:v>3.7800000000000002</c:v>
                </c:pt>
                <c:pt idx="1330">
                  <c:v>3.3899999999999997</c:v>
                </c:pt>
                <c:pt idx="1331">
                  <c:v>4.3599999999999985</c:v>
                </c:pt>
                <c:pt idx="1332">
                  <c:v>5.67</c:v>
                </c:pt>
                <c:pt idx="1333">
                  <c:v>4.9300000000000024</c:v>
                </c:pt>
                <c:pt idx="1334">
                  <c:v>4.6599999999999975</c:v>
                </c:pt>
                <c:pt idx="1335">
                  <c:v>4.6499999999999995</c:v>
                </c:pt>
                <c:pt idx="1336">
                  <c:v>4.8199999999999985</c:v>
                </c:pt>
                <c:pt idx="1337">
                  <c:v>4.8599999999999985</c:v>
                </c:pt>
                <c:pt idx="1338">
                  <c:v>4.87</c:v>
                </c:pt>
                <c:pt idx="1339">
                  <c:v>4.6399999999999997</c:v>
                </c:pt>
                <c:pt idx="1340">
                  <c:v>4.57</c:v>
                </c:pt>
                <c:pt idx="1341">
                  <c:v>4.87</c:v>
                </c:pt>
                <c:pt idx="1342">
                  <c:v>4.91</c:v>
                </c:pt>
                <c:pt idx="1343">
                  <c:v>4.71</c:v>
                </c:pt>
                <c:pt idx="1344">
                  <c:v>4.57</c:v>
                </c:pt>
                <c:pt idx="1345">
                  <c:v>3.9099999999999997</c:v>
                </c:pt>
                <c:pt idx="1346">
                  <c:v>3.9899999999999998</c:v>
                </c:pt>
                <c:pt idx="1347">
                  <c:v>4.13</c:v>
                </c:pt>
                <c:pt idx="1348">
                  <c:v>4.63</c:v>
                </c:pt>
                <c:pt idx="1349">
                  <c:v>4.6899999999999995</c:v>
                </c:pt>
                <c:pt idx="1350">
                  <c:v>4.68</c:v>
                </c:pt>
                <c:pt idx="1351">
                  <c:v>4.5199999999999996</c:v>
                </c:pt>
                <c:pt idx="1352">
                  <c:v>4.68</c:v>
                </c:pt>
                <c:pt idx="1353">
                  <c:v>4.09</c:v>
                </c:pt>
                <c:pt idx="1354">
                  <c:v>4.21</c:v>
                </c:pt>
                <c:pt idx="1355">
                  <c:v>4.4000000000000004</c:v>
                </c:pt>
                <c:pt idx="1356">
                  <c:v>3.9499999999999997</c:v>
                </c:pt>
                <c:pt idx="1357">
                  <c:v>3.9299999999999997</c:v>
                </c:pt>
                <c:pt idx="1358">
                  <c:v>3.77</c:v>
                </c:pt>
                <c:pt idx="1359">
                  <c:v>3.9099999999999997</c:v>
                </c:pt>
                <c:pt idx="1360">
                  <c:v>3.61</c:v>
                </c:pt>
                <c:pt idx="1361">
                  <c:v>3.8099999999999987</c:v>
                </c:pt>
                <c:pt idx="1362">
                  <c:v>3.73</c:v>
                </c:pt>
                <c:pt idx="1363">
                  <c:v>3.6</c:v>
                </c:pt>
                <c:pt idx="1364">
                  <c:v>3.68</c:v>
                </c:pt>
                <c:pt idx="1365">
                  <c:v>3.62</c:v>
                </c:pt>
                <c:pt idx="1366">
                  <c:v>3.5</c:v>
                </c:pt>
                <c:pt idx="1367">
                  <c:v>3.65</c:v>
                </c:pt>
                <c:pt idx="1368">
                  <c:v>3.7600000000000002</c:v>
                </c:pt>
                <c:pt idx="1369">
                  <c:v>3.46</c:v>
                </c:pt>
                <c:pt idx="1370">
                  <c:v>3.51</c:v>
                </c:pt>
                <c:pt idx="1371">
                  <c:v>3.59</c:v>
                </c:pt>
                <c:pt idx="1372">
                  <c:v>3.03</c:v>
                </c:pt>
                <c:pt idx="1373">
                  <c:v>3.68</c:v>
                </c:pt>
                <c:pt idx="1374">
                  <c:v>4.6399999999999997</c:v>
                </c:pt>
                <c:pt idx="1375">
                  <c:v>3.15</c:v>
                </c:pt>
                <c:pt idx="1376">
                  <c:v>3.7</c:v>
                </c:pt>
                <c:pt idx="1377">
                  <c:v>3.59</c:v>
                </c:pt>
                <c:pt idx="1378">
                  <c:v>4</c:v>
                </c:pt>
                <c:pt idx="1379">
                  <c:v>3.88</c:v>
                </c:pt>
                <c:pt idx="1380">
                  <c:v>3.4</c:v>
                </c:pt>
                <c:pt idx="1381">
                  <c:v>3.3099999999999987</c:v>
                </c:pt>
                <c:pt idx="1382">
                  <c:v>3.63</c:v>
                </c:pt>
                <c:pt idx="1383">
                  <c:v>3.38</c:v>
                </c:pt>
                <c:pt idx="1384">
                  <c:v>3.04</c:v>
                </c:pt>
                <c:pt idx="1385">
                  <c:v>2.88</c:v>
                </c:pt>
                <c:pt idx="1386">
                  <c:v>3.12</c:v>
                </c:pt>
                <c:pt idx="1387">
                  <c:v>3.4899999999999998</c:v>
                </c:pt>
                <c:pt idx="1388">
                  <c:v>3.16</c:v>
                </c:pt>
                <c:pt idx="1389">
                  <c:v>2.86</c:v>
                </c:pt>
                <c:pt idx="1390">
                  <c:v>3.06</c:v>
                </c:pt>
                <c:pt idx="1391">
                  <c:v>3.34</c:v>
                </c:pt>
                <c:pt idx="1392">
                  <c:v>3.17</c:v>
                </c:pt>
                <c:pt idx="1393">
                  <c:v>3.16</c:v>
                </c:pt>
                <c:pt idx="1394">
                  <c:v>3</c:v>
                </c:pt>
                <c:pt idx="1395">
                  <c:v>2.23</c:v>
                </c:pt>
                <c:pt idx="1396">
                  <c:v>4.1899999999999995</c:v>
                </c:pt>
                <c:pt idx="1397">
                  <c:v>4.0599999999999996</c:v>
                </c:pt>
                <c:pt idx="1398">
                  <c:v>4.42</c:v>
                </c:pt>
                <c:pt idx="1399">
                  <c:v>3.9099999999999997</c:v>
                </c:pt>
                <c:pt idx="1400">
                  <c:v>3.8699999999999997</c:v>
                </c:pt>
                <c:pt idx="1401">
                  <c:v>3.06</c:v>
                </c:pt>
                <c:pt idx="1402">
                  <c:v>3.3</c:v>
                </c:pt>
                <c:pt idx="1403">
                  <c:v>3.04</c:v>
                </c:pt>
                <c:pt idx="1404">
                  <c:v>2.8499999999999988</c:v>
                </c:pt>
                <c:pt idx="1405">
                  <c:v>2.8499999999999988</c:v>
                </c:pt>
                <c:pt idx="1406">
                  <c:v>2.79</c:v>
                </c:pt>
                <c:pt idx="1407">
                  <c:v>2.61</c:v>
                </c:pt>
                <c:pt idx="1408">
                  <c:v>2.68</c:v>
                </c:pt>
                <c:pt idx="1409">
                  <c:v>2.84</c:v>
                </c:pt>
                <c:pt idx="1410">
                  <c:v>4.0199999999999996</c:v>
                </c:pt>
                <c:pt idx="1411">
                  <c:v>3.86</c:v>
                </c:pt>
                <c:pt idx="1412">
                  <c:v>2.63</c:v>
                </c:pt>
                <c:pt idx="1413">
                  <c:v>1.9100000000000001</c:v>
                </c:pt>
                <c:pt idx="1414">
                  <c:v>2.3099999999999987</c:v>
                </c:pt>
                <c:pt idx="1415">
                  <c:v>2.0099999999999998</c:v>
                </c:pt>
                <c:pt idx="1416">
                  <c:v>2.92</c:v>
                </c:pt>
                <c:pt idx="1417">
                  <c:v>3.13</c:v>
                </c:pt>
                <c:pt idx="1418">
                  <c:v>2.92</c:v>
                </c:pt>
                <c:pt idx="1419">
                  <c:v>3.03</c:v>
                </c:pt>
                <c:pt idx="1420">
                  <c:v>3.29</c:v>
                </c:pt>
                <c:pt idx="1421">
                  <c:v>2.69</c:v>
                </c:pt>
                <c:pt idx="1422">
                  <c:v>2.66</c:v>
                </c:pt>
                <c:pt idx="1423">
                  <c:v>2.8</c:v>
                </c:pt>
              </c:numCache>
            </c:numRef>
          </c:val>
          <c:smooth val="0"/>
          <c:extLst>
            <c:ext xmlns:c16="http://schemas.microsoft.com/office/drawing/2014/chart" uri="{C3380CC4-5D6E-409C-BE32-E72D297353CC}">
              <c16:uniqueId val="{00000001-1216-4C22-9381-369396602273}"/>
            </c:ext>
          </c:extLst>
        </c:ser>
        <c:dLbls>
          <c:showLegendKey val="0"/>
          <c:showVal val="0"/>
          <c:showCatName val="0"/>
          <c:showSerName val="0"/>
          <c:showPercent val="0"/>
          <c:showBubbleSize val="0"/>
        </c:dLbls>
        <c:smooth val="0"/>
        <c:axId val="99846400"/>
        <c:axId val="99848576"/>
      </c:lineChart>
      <c:catAx>
        <c:axId val="99846400"/>
        <c:scaling>
          <c:orientation val="minMax"/>
        </c:scaling>
        <c:delete val="0"/>
        <c:axPos val="b"/>
        <c:title>
          <c:tx>
            <c:rich>
              <a:bodyPr/>
              <a:lstStyle/>
              <a:p>
                <a:pPr>
                  <a:defRPr/>
                </a:pPr>
                <a:r>
                  <a:rPr lang="en-US" sz="1200" b="1" i="0" baseline="0"/>
                  <a:t>Number of Days from February 7, 2020 to December 31, 2023</a:t>
                </a:r>
                <a:endParaRPr lang="en-US" sz="1200"/>
              </a:p>
            </c:rich>
          </c:tx>
          <c:layout>
            <c:manualLayout>
              <c:xMode val="edge"/>
              <c:yMode val="edge"/>
              <c:x val="0.17785713839044826"/>
              <c:y val="0.92148222257140378"/>
            </c:manualLayout>
          </c:layout>
          <c:overlay val="0"/>
        </c:title>
        <c:majorTickMark val="out"/>
        <c:minorTickMark val="none"/>
        <c:tickLblPos val="nextTo"/>
        <c:crossAx val="99848576"/>
        <c:crosses val="autoZero"/>
        <c:auto val="1"/>
        <c:lblAlgn val="ctr"/>
        <c:lblOffset val="100"/>
        <c:tickLblSkip val="50"/>
        <c:noMultiLvlLbl val="0"/>
      </c:catAx>
      <c:valAx>
        <c:axId val="99848576"/>
        <c:scaling>
          <c:orientation val="minMax"/>
        </c:scaling>
        <c:delete val="0"/>
        <c:axPos val="l"/>
        <c:majorGridlines/>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mn-lt"/>
                    <a:ea typeface="+mn-ea"/>
                    <a:cs typeface="+mn-cs"/>
                  </a:defRPr>
                </a:pPr>
                <a:r>
                  <a:rPr lang="en-US" sz="1200" b="1" i="0" kern="1200" baseline="0">
                    <a:solidFill>
                      <a:srgbClr val="000000"/>
                    </a:solidFill>
                  </a:rPr>
                  <a:t>ET</a:t>
                </a:r>
                <a:r>
                  <a:rPr lang="en-US" sz="1200" b="1" i="0" kern="1200" baseline="-25000">
                    <a:solidFill>
                      <a:srgbClr val="000000"/>
                    </a:solidFill>
                  </a:rPr>
                  <a:t>0</a:t>
                </a:r>
                <a:endParaRPr lang="en-US" sz="1200" b="1" i="0" kern="1200" baseline="0">
                  <a:solidFill>
                    <a:srgbClr val="000000"/>
                  </a:solidFill>
                </a:endParaRPr>
              </a:p>
            </c:rich>
          </c:tx>
          <c:layout>
            <c:manualLayout>
              <c:xMode val="edge"/>
              <c:yMode val="edge"/>
              <c:x val="0"/>
              <c:y val="0.38334922601679866"/>
            </c:manualLayout>
          </c:layout>
          <c:overlay val="0"/>
        </c:title>
        <c:numFmt formatCode="0.00" sourceLinked="0"/>
        <c:majorTickMark val="out"/>
        <c:minorTickMark val="none"/>
        <c:tickLblPos val="nextTo"/>
        <c:crossAx val="99846400"/>
        <c:crosses val="autoZero"/>
        <c:crossBetween val="between"/>
      </c:valAx>
    </c:plotArea>
    <c:legend>
      <c:legendPos val="r"/>
      <c:layout>
        <c:manualLayout>
          <c:xMode val="edge"/>
          <c:yMode val="edge"/>
          <c:x val="0.34245945218386181"/>
          <c:y val="5.4078614538664901E-2"/>
          <c:w val="0.37471928372774177"/>
          <c:h val="9.9187909520350004E-2"/>
        </c:manualLayout>
      </c:layout>
      <c:overlay val="0"/>
      <c:txPr>
        <a:bodyPr/>
        <a:lstStyle/>
        <a:p>
          <a:pPr>
            <a:defRPr b="1"/>
          </a:pPr>
          <a:endParaRPr lang="en-US"/>
        </a:p>
      </c:txPr>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Correlation Coefficient of selected  models</a:t>
            </a:r>
          </a:p>
        </c:rich>
      </c:tx>
      <c:overlay val="0"/>
    </c:title>
    <c:autoTitleDeleted val="0"/>
    <c:plotArea>
      <c:layout/>
      <c:barChart>
        <c:barDir val="col"/>
        <c:grouping val="clustered"/>
        <c:varyColors val="0"/>
        <c:ser>
          <c:idx val="0"/>
          <c:order val="0"/>
          <c:tx>
            <c:strRef>
              <c:f>Sheet2!$C$11</c:f>
              <c:strCache>
                <c:ptCount val="1"/>
                <c:pt idx="0">
                  <c:v>ANN</c:v>
                </c:pt>
              </c:strCache>
            </c:strRef>
          </c:tx>
          <c:invertIfNegative val="0"/>
          <c:cat>
            <c:strRef>
              <c:f>Sheet2!$B$12:$B$17</c:f>
              <c:strCache>
                <c:ptCount val="6"/>
                <c:pt idx="0">
                  <c:v>Single Variable</c:v>
                </c:pt>
                <c:pt idx="1">
                  <c:v>Two Variables</c:v>
                </c:pt>
                <c:pt idx="2">
                  <c:v>Three Variables</c:v>
                </c:pt>
                <c:pt idx="3">
                  <c:v>Four Variables</c:v>
                </c:pt>
                <c:pt idx="4">
                  <c:v>Five Variables</c:v>
                </c:pt>
                <c:pt idx="5">
                  <c:v>Six Variables</c:v>
                </c:pt>
              </c:strCache>
            </c:strRef>
          </c:cat>
          <c:val>
            <c:numRef>
              <c:f>Sheet2!$C$12:$C$17</c:f>
              <c:numCache>
                <c:formatCode>0.0000</c:formatCode>
                <c:ptCount val="6"/>
                <c:pt idx="0">
                  <c:v>0.84726112845083101</c:v>
                </c:pt>
                <c:pt idx="1">
                  <c:v>0.93700088592129716</c:v>
                </c:pt>
                <c:pt idx="2">
                  <c:v>0.97320762089269852</c:v>
                </c:pt>
                <c:pt idx="3">
                  <c:v>0.98105050081106016</c:v>
                </c:pt>
                <c:pt idx="4">
                  <c:v>0.99329375895581007</c:v>
                </c:pt>
                <c:pt idx="5">
                  <c:v>0.99203955520324949</c:v>
                </c:pt>
              </c:numCache>
            </c:numRef>
          </c:val>
          <c:extLst>
            <c:ext xmlns:c16="http://schemas.microsoft.com/office/drawing/2014/chart" uri="{C3380CC4-5D6E-409C-BE32-E72D297353CC}">
              <c16:uniqueId val="{00000000-EEEA-4B49-A250-B34E8CE8BEA5}"/>
            </c:ext>
          </c:extLst>
        </c:ser>
        <c:ser>
          <c:idx val="1"/>
          <c:order val="1"/>
          <c:tx>
            <c:strRef>
              <c:f>Sheet2!$D$11</c:f>
              <c:strCache>
                <c:ptCount val="1"/>
                <c:pt idx="0">
                  <c:v>WANN</c:v>
                </c:pt>
              </c:strCache>
            </c:strRef>
          </c:tx>
          <c:invertIfNegative val="0"/>
          <c:cat>
            <c:strRef>
              <c:f>Sheet2!$B$12:$B$17</c:f>
              <c:strCache>
                <c:ptCount val="6"/>
                <c:pt idx="0">
                  <c:v>Single Variable</c:v>
                </c:pt>
                <c:pt idx="1">
                  <c:v>Two Variables</c:v>
                </c:pt>
                <c:pt idx="2">
                  <c:v>Three Variables</c:v>
                </c:pt>
                <c:pt idx="3">
                  <c:v>Four Variables</c:v>
                </c:pt>
                <c:pt idx="4">
                  <c:v>Five Variables</c:v>
                </c:pt>
                <c:pt idx="5">
                  <c:v>Six Variables</c:v>
                </c:pt>
              </c:strCache>
            </c:strRef>
          </c:cat>
          <c:val>
            <c:numRef>
              <c:f>Sheet2!$D$12:$D$17</c:f>
              <c:numCache>
                <c:formatCode>General</c:formatCode>
                <c:ptCount val="6"/>
              </c:numCache>
            </c:numRef>
          </c:val>
          <c:extLst>
            <c:ext xmlns:c16="http://schemas.microsoft.com/office/drawing/2014/chart" uri="{C3380CC4-5D6E-409C-BE32-E72D297353CC}">
              <c16:uniqueId val="{00000001-EEEA-4B49-A250-B34E8CE8BEA5}"/>
            </c:ext>
          </c:extLst>
        </c:ser>
        <c:ser>
          <c:idx val="2"/>
          <c:order val="2"/>
          <c:tx>
            <c:strRef>
              <c:f>Sheet2!$E$11</c:f>
              <c:strCache>
                <c:ptCount val="1"/>
                <c:pt idx="0">
                  <c:v>ANFIS</c:v>
                </c:pt>
              </c:strCache>
            </c:strRef>
          </c:tx>
          <c:invertIfNegative val="0"/>
          <c:cat>
            <c:strRef>
              <c:f>Sheet2!$B$12:$B$17</c:f>
              <c:strCache>
                <c:ptCount val="6"/>
                <c:pt idx="0">
                  <c:v>Single Variable</c:v>
                </c:pt>
                <c:pt idx="1">
                  <c:v>Two Variables</c:v>
                </c:pt>
                <c:pt idx="2">
                  <c:v>Three Variables</c:v>
                </c:pt>
                <c:pt idx="3">
                  <c:v>Four Variables</c:v>
                </c:pt>
                <c:pt idx="4">
                  <c:v>Five Variables</c:v>
                </c:pt>
                <c:pt idx="5">
                  <c:v>Six Variables</c:v>
                </c:pt>
              </c:strCache>
            </c:strRef>
          </c:cat>
          <c:val>
            <c:numRef>
              <c:f>Sheet2!$E$12:$E$17</c:f>
              <c:numCache>
                <c:formatCode>General</c:formatCode>
                <c:ptCount val="6"/>
              </c:numCache>
            </c:numRef>
          </c:val>
          <c:extLst>
            <c:ext xmlns:c16="http://schemas.microsoft.com/office/drawing/2014/chart" uri="{C3380CC4-5D6E-409C-BE32-E72D297353CC}">
              <c16:uniqueId val="{00000002-EEEA-4B49-A250-B34E8CE8BEA5}"/>
            </c:ext>
          </c:extLst>
        </c:ser>
        <c:dLbls>
          <c:showLegendKey val="0"/>
          <c:showVal val="0"/>
          <c:showCatName val="0"/>
          <c:showSerName val="0"/>
          <c:showPercent val="0"/>
          <c:showBubbleSize val="0"/>
        </c:dLbls>
        <c:gapWidth val="150"/>
        <c:axId val="100135296"/>
        <c:axId val="100136832"/>
      </c:barChart>
      <c:catAx>
        <c:axId val="100135296"/>
        <c:scaling>
          <c:orientation val="minMax"/>
        </c:scaling>
        <c:delete val="0"/>
        <c:axPos val="b"/>
        <c:numFmt formatCode="General" sourceLinked="0"/>
        <c:majorTickMark val="out"/>
        <c:minorTickMark val="none"/>
        <c:tickLblPos val="nextTo"/>
        <c:crossAx val="100136832"/>
        <c:crosses val="autoZero"/>
        <c:auto val="1"/>
        <c:lblAlgn val="ctr"/>
        <c:lblOffset val="100"/>
        <c:noMultiLvlLbl val="0"/>
      </c:catAx>
      <c:valAx>
        <c:axId val="100136832"/>
        <c:scaling>
          <c:orientation val="minMax"/>
        </c:scaling>
        <c:delete val="0"/>
        <c:axPos val="l"/>
        <c:majorGridlines/>
        <c:numFmt formatCode="0.00" sourceLinked="0"/>
        <c:majorTickMark val="out"/>
        <c:minorTickMark val="none"/>
        <c:tickLblPos val="nextTo"/>
        <c:crossAx val="100135296"/>
        <c:crosses val="autoZero"/>
        <c:crossBetween val="between"/>
      </c:valAx>
    </c:plotArea>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mn-lt"/>
                <a:ea typeface="+mn-ea"/>
                <a:cs typeface="+mn-cs"/>
              </a:defRPr>
            </a:pPr>
            <a:r>
              <a:rPr lang="en-US" sz="1200"/>
              <a:t>R</a:t>
            </a:r>
            <a:r>
              <a:rPr lang="en-US" sz="1200" baseline="30000"/>
              <a:t>2</a:t>
            </a:r>
            <a:r>
              <a:rPr lang="en-US" sz="1200"/>
              <a:t> </a:t>
            </a:r>
            <a:r>
              <a:rPr lang="en-US" sz="1200" b="1" i="0" u="none" strike="noStrike" baseline="0"/>
              <a:t>of </a:t>
            </a:r>
            <a:r>
              <a:rPr lang="en-US" sz="1200" b="1" i="0" baseline="0"/>
              <a:t>selected  models</a:t>
            </a:r>
          </a:p>
        </c:rich>
      </c:tx>
      <c:overlay val="0"/>
    </c:title>
    <c:autoTitleDeleted val="0"/>
    <c:plotArea>
      <c:layout>
        <c:manualLayout>
          <c:layoutTarget val="inner"/>
          <c:xMode val="edge"/>
          <c:yMode val="edge"/>
          <c:x val="0.11565119490235758"/>
          <c:y val="0.19114874894926046"/>
          <c:w val="0.88434872075201121"/>
          <c:h val="0.69279228079999977"/>
        </c:manualLayout>
      </c:layout>
      <c:barChart>
        <c:barDir val="col"/>
        <c:grouping val="clustered"/>
        <c:varyColors val="0"/>
        <c:ser>
          <c:idx val="0"/>
          <c:order val="0"/>
          <c:tx>
            <c:strRef>
              <c:f>Sheet2!$C$27</c:f>
              <c:strCache>
                <c:ptCount val="1"/>
                <c:pt idx="0">
                  <c:v>ANN</c:v>
                </c:pt>
              </c:strCache>
            </c:strRef>
          </c:tx>
          <c:invertIfNegative val="0"/>
          <c:cat>
            <c:strRef>
              <c:f>Sheet2!$B$28:$B$33</c:f>
              <c:strCache>
                <c:ptCount val="6"/>
                <c:pt idx="0">
                  <c:v>Single Variable</c:v>
                </c:pt>
                <c:pt idx="1">
                  <c:v>Two Variables</c:v>
                </c:pt>
                <c:pt idx="2">
                  <c:v>Three Variables</c:v>
                </c:pt>
                <c:pt idx="3">
                  <c:v>Four Variables</c:v>
                </c:pt>
                <c:pt idx="4">
                  <c:v>Five Variables</c:v>
                </c:pt>
                <c:pt idx="5">
                  <c:v>Six Variables</c:v>
                </c:pt>
              </c:strCache>
            </c:strRef>
          </c:cat>
          <c:val>
            <c:numRef>
              <c:f>Sheet2!$C$28:$C$33</c:f>
              <c:numCache>
                <c:formatCode>0.0000</c:formatCode>
                <c:ptCount val="6"/>
                <c:pt idx="0">
                  <c:v>0.71785141978377698</c:v>
                </c:pt>
                <c:pt idx="1">
                  <c:v>0.87797066021729575</c:v>
                </c:pt>
                <c:pt idx="2">
                  <c:v>0.94713307336362662</c:v>
                </c:pt>
                <c:pt idx="3">
                  <c:v>0.9624600851416345</c:v>
                </c:pt>
                <c:pt idx="4">
                  <c:v>0.98663249158056288</c:v>
                </c:pt>
                <c:pt idx="5">
                  <c:v>0.98414247908786157</c:v>
                </c:pt>
              </c:numCache>
            </c:numRef>
          </c:val>
          <c:extLst>
            <c:ext xmlns:c16="http://schemas.microsoft.com/office/drawing/2014/chart" uri="{C3380CC4-5D6E-409C-BE32-E72D297353CC}">
              <c16:uniqueId val="{00000000-4E4D-4429-BA8E-C74903CDFFC7}"/>
            </c:ext>
          </c:extLst>
        </c:ser>
        <c:ser>
          <c:idx val="1"/>
          <c:order val="1"/>
          <c:tx>
            <c:strRef>
              <c:f>Sheet2!$D$27</c:f>
              <c:strCache>
                <c:ptCount val="1"/>
                <c:pt idx="0">
                  <c:v>WANN</c:v>
                </c:pt>
              </c:strCache>
            </c:strRef>
          </c:tx>
          <c:invertIfNegative val="0"/>
          <c:cat>
            <c:strRef>
              <c:f>Sheet2!$B$28:$B$33</c:f>
              <c:strCache>
                <c:ptCount val="6"/>
                <c:pt idx="0">
                  <c:v>Single Variable</c:v>
                </c:pt>
                <c:pt idx="1">
                  <c:v>Two Variables</c:v>
                </c:pt>
                <c:pt idx="2">
                  <c:v>Three Variables</c:v>
                </c:pt>
                <c:pt idx="3">
                  <c:v>Four Variables</c:v>
                </c:pt>
                <c:pt idx="4">
                  <c:v>Five Variables</c:v>
                </c:pt>
                <c:pt idx="5">
                  <c:v>Six Variables</c:v>
                </c:pt>
              </c:strCache>
            </c:strRef>
          </c:cat>
          <c:val>
            <c:numRef>
              <c:f>Sheet2!$D$28:$D$33</c:f>
              <c:numCache>
                <c:formatCode>General</c:formatCode>
                <c:ptCount val="6"/>
              </c:numCache>
            </c:numRef>
          </c:val>
          <c:extLst>
            <c:ext xmlns:c16="http://schemas.microsoft.com/office/drawing/2014/chart" uri="{C3380CC4-5D6E-409C-BE32-E72D297353CC}">
              <c16:uniqueId val="{00000001-4E4D-4429-BA8E-C74903CDFFC7}"/>
            </c:ext>
          </c:extLst>
        </c:ser>
        <c:ser>
          <c:idx val="2"/>
          <c:order val="2"/>
          <c:tx>
            <c:strRef>
              <c:f>Sheet2!$E$27</c:f>
              <c:strCache>
                <c:ptCount val="1"/>
                <c:pt idx="0">
                  <c:v>ANFIS</c:v>
                </c:pt>
              </c:strCache>
            </c:strRef>
          </c:tx>
          <c:invertIfNegative val="0"/>
          <c:cat>
            <c:strRef>
              <c:f>Sheet2!$B$28:$B$33</c:f>
              <c:strCache>
                <c:ptCount val="6"/>
                <c:pt idx="0">
                  <c:v>Single Variable</c:v>
                </c:pt>
                <c:pt idx="1">
                  <c:v>Two Variables</c:v>
                </c:pt>
                <c:pt idx="2">
                  <c:v>Three Variables</c:v>
                </c:pt>
                <c:pt idx="3">
                  <c:v>Four Variables</c:v>
                </c:pt>
                <c:pt idx="4">
                  <c:v>Five Variables</c:v>
                </c:pt>
                <c:pt idx="5">
                  <c:v>Six Variables</c:v>
                </c:pt>
              </c:strCache>
            </c:strRef>
          </c:cat>
          <c:val>
            <c:numRef>
              <c:f>Sheet2!$E$28:$E$33</c:f>
              <c:numCache>
                <c:formatCode>General</c:formatCode>
                <c:ptCount val="6"/>
              </c:numCache>
            </c:numRef>
          </c:val>
          <c:extLst>
            <c:ext xmlns:c16="http://schemas.microsoft.com/office/drawing/2014/chart" uri="{C3380CC4-5D6E-409C-BE32-E72D297353CC}">
              <c16:uniqueId val="{00000002-4E4D-4429-BA8E-C74903CDFFC7}"/>
            </c:ext>
          </c:extLst>
        </c:ser>
        <c:dLbls>
          <c:showLegendKey val="0"/>
          <c:showVal val="0"/>
          <c:showCatName val="0"/>
          <c:showSerName val="0"/>
          <c:showPercent val="0"/>
          <c:showBubbleSize val="0"/>
        </c:dLbls>
        <c:gapWidth val="150"/>
        <c:axId val="106379904"/>
        <c:axId val="106393984"/>
      </c:barChart>
      <c:catAx>
        <c:axId val="106379904"/>
        <c:scaling>
          <c:orientation val="minMax"/>
        </c:scaling>
        <c:delete val="0"/>
        <c:axPos val="b"/>
        <c:numFmt formatCode="General" sourceLinked="0"/>
        <c:majorTickMark val="out"/>
        <c:minorTickMark val="none"/>
        <c:tickLblPos val="nextTo"/>
        <c:crossAx val="106393984"/>
        <c:crosses val="autoZero"/>
        <c:auto val="1"/>
        <c:lblAlgn val="ctr"/>
        <c:lblOffset val="100"/>
        <c:noMultiLvlLbl val="0"/>
      </c:catAx>
      <c:valAx>
        <c:axId val="106393984"/>
        <c:scaling>
          <c:orientation val="minMax"/>
        </c:scaling>
        <c:delete val="0"/>
        <c:axPos val="l"/>
        <c:majorGridlines/>
        <c:numFmt formatCode="0.00" sourceLinked="0"/>
        <c:majorTickMark val="out"/>
        <c:minorTickMark val="none"/>
        <c:tickLblPos val="nextTo"/>
        <c:crossAx val="106379904"/>
        <c:crosses val="autoZero"/>
        <c:crossBetween val="between"/>
      </c:valAx>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mn-lt"/>
                <a:ea typeface="+mn-ea"/>
                <a:cs typeface="+mn-cs"/>
              </a:defRPr>
            </a:pPr>
            <a:r>
              <a:rPr lang="en-US" sz="1200"/>
              <a:t>NSE </a:t>
            </a:r>
            <a:r>
              <a:rPr lang="en-US" sz="1200" b="1" i="0" u="none" strike="noStrike" baseline="0"/>
              <a:t>of </a:t>
            </a:r>
            <a:r>
              <a:rPr lang="en-US" sz="1200" b="1" i="0" baseline="0"/>
              <a:t>selected  models</a:t>
            </a:r>
          </a:p>
        </c:rich>
      </c:tx>
      <c:overlay val="0"/>
    </c:title>
    <c:autoTitleDeleted val="0"/>
    <c:plotArea>
      <c:layout/>
      <c:barChart>
        <c:barDir val="col"/>
        <c:grouping val="clustered"/>
        <c:varyColors val="0"/>
        <c:ser>
          <c:idx val="0"/>
          <c:order val="0"/>
          <c:tx>
            <c:strRef>
              <c:f>Sheet2!$C$19</c:f>
              <c:strCache>
                <c:ptCount val="1"/>
                <c:pt idx="0">
                  <c:v>ANN</c:v>
                </c:pt>
              </c:strCache>
            </c:strRef>
          </c:tx>
          <c:invertIfNegative val="0"/>
          <c:cat>
            <c:strRef>
              <c:f>Sheet2!$B$20:$B$25</c:f>
              <c:strCache>
                <c:ptCount val="6"/>
                <c:pt idx="0">
                  <c:v>Single Variable</c:v>
                </c:pt>
                <c:pt idx="1">
                  <c:v>Two Variables</c:v>
                </c:pt>
                <c:pt idx="2">
                  <c:v>Three Variables</c:v>
                </c:pt>
                <c:pt idx="3">
                  <c:v>Four Variables</c:v>
                </c:pt>
                <c:pt idx="4">
                  <c:v>Five Variables</c:v>
                </c:pt>
                <c:pt idx="5">
                  <c:v>Six Variables</c:v>
                </c:pt>
              </c:strCache>
            </c:strRef>
          </c:cat>
          <c:val>
            <c:numRef>
              <c:f>Sheet2!$C$20:$C$25</c:f>
              <c:numCache>
                <c:formatCode>0.0000</c:formatCode>
                <c:ptCount val="6"/>
                <c:pt idx="0">
                  <c:v>0.70177985509923624</c:v>
                </c:pt>
                <c:pt idx="1">
                  <c:v>0.75812709699686565</c:v>
                </c:pt>
                <c:pt idx="2">
                  <c:v>0.90288575100471402</c:v>
                </c:pt>
                <c:pt idx="3">
                  <c:v>0.91447813341588713</c:v>
                </c:pt>
                <c:pt idx="4">
                  <c:v>0.96216791234213062</c:v>
                </c:pt>
                <c:pt idx="5">
                  <c:v>0.9405070492447104</c:v>
                </c:pt>
              </c:numCache>
            </c:numRef>
          </c:val>
          <c:extLst>
            <c:ext xmlns:c16="http://schemas.microsoft.com/office/drawing/2014/chart" uri="{C3380CC4-5D6E-409C-BE32-E72D297353CC}">
              <c16:uniqueId val="{00000000-B577-4020-BAAF-24F63A48B031}"/>
            </c:ext>
          </c:extLst>
        </c:ser>
        <c:ser>
          <c:idx val="1"/>
          <c:order val="1"/>
          <c:tx>
            <c:strRef>
              <c:f>Sheet2!$D$19</c:f>
              <c:strCache>
                <c:ptCount val="1"/>
                <c:pt idx="0">
                  <c:v>WANN</c:v>
                </c:pt>
              </c:strCache>
            </c:strRef>
          </c:tx>
          <c:invertIfNegative val="0"/>
          <c:cat>
            <c:strRef>
              <c:f>Sheet2!$B$20:$B$25</c:f>
              <c:strCache>
                <c:ptCount val="6"/>
                <c:pt idx="0">
                  <c:v>Single Variable</c:v>
                </c:pt>
                <c:pt idx="1">
                  <c:v>Two Variables</c:v>
                </c:pt>
                <c:pt idx="2">
                  <c:v>Three Variables</c:v>
                </c:pt>
                <c:pt idx="3">
                  <c:v>Four Variables</c:v>
                </c:pt>
                <c:pt idx="4">
                  <c:v>Five Variables</c:v>
                </c:pt>
                <c:pt idx="5">
                  <c:v>Six Variables</c:v>
                </c:pt>
              </c:strCache>
            </c:strRef>
          </c:cat>
          <c:val>
            <c:numRef>
              <c:f>Sheet2!$D$20:$D$25</c:f>
              <c:numCache>
                <c:formatCode>General</c:formatCode>
                <c:ptCount val="6"/>
              </c:numCache>
            </c:numRef>
          </c:val>
          <c:extLst>
            <c:ext xmlns:c16="http://schemas.microsoft.com/office/drawing/2014/chart" uri="{C3380CC4-5D6E-409C-BE32-E72D297353CC}">
              <c16:uniqueId val="{00000001-B577-4020-BAAF-24F63A48B031}"/>
            </c:ext>
          </c:extLst>
        </c:ser>
        <c:ser>
          <c:idx val="2"/>
          <c:order val="2"/>
          <c:tx>
            <c:strRef>
              <c:f>Sheet2!$E$19</c:f>
              <c:strCache>
                <c:ptCount val="1"/>
                <c:pt idx="0">
                  <c:v>ANFIS</c:v>
                </c:pt>
              </c:strCache>
            </c:strRef>
          </c:tx>
          <c:invertIfNegative val="0"/>
          <c:cat>
            <c:strRef>
              <c:f>Sheet2!$B$20:$B$25</c:f>
              <c:strCache>
                <c:ptCount val="6"/>
                <c:pt idx="0">
                  <c:v>Single Variable</c:v>
                </c:pt>
                <c:pt idx="1">
                  <c:v>Two Variables</c:v>
                </c:pt>
                <c:pt idx="2">
                  <c:v>Three Variables</c:v>
                </c:pt>
                <c:pt idx="3">
                  <c:v>Four Variables</c:v>
                </c:pt>
                <c:pt idx="4">
                  <c:v>Five Variables</c:v>
                </c:pt>
                <c:pt idx="5">
                  <c:v>Six Variables</c:v>
                </c:pt>
              </c:strCache>
            </c:strRef>
          </c:cat>
          <c:val>
            <c:numRef>
              <c:f>Sheet2!$E$20:$E$25</c:f>
              <c:numCache>
                <c:formatCode>General</c:formatCode>
                <c:ptCount val="6"/>
              </c:numCache>
            </c:numRef>
          </c:val>
          <c:extLst>
            <c:ext xmlns:c16="http://schemas.microsoft.com/office/drawing/2014/chart" uri="{C3380CC4-5D6E-409C-BE32-E72D297353CC}">
              <c16:uniqueId val="{00000002-B577-4020-BAAF-24F63A48B031}"/>
            </c:ext>
          </c:extLst>
        </c:ser>
        <c:dLbls>
          <c:showLegendKey val="0"/>
          <c:showVal val="0"/>
          <c:showCatName val="0"/>
          <c:showSerName val="0"/>
          <c:showPercent val="0"/>
          <c:showBubbleSize val="0"/>
        </c:dLbls>
        <c:gapWidth val="150"/>
        <c:axId val="106411136"/>
        <c:axId val="106412672"/>
      </c:barChart>
      <c:catAx>
        <c:axId val="106411136"/>
        <c:scaling>
          <c:orientation val="minMax"/>
        </c:scaling>
        <c:delete val="0"/>
        <c:axPos val="b"/>
        <c:numFmt formatCode="General" sourceLinked="0"/>
        <c:majorTickMark val="out"/>
        <c:minorTickMark val="none"/>
        <c:tickLblPos val="nextTo"/>
        <c:crossAx val="106412672"/>
        <c:crosses val="autoZero"/>
        <c:auto val="1"/>
        <c:lblAlgn val="ctr"/>
        <c:lblOffset val="100"/>
        <c:noMultiLvlLbl val="0"/>
      </c:catAx>
      <c:valAx>
        <c:axId val="106412672"/>
        <c:scaling>
          <c:orientation val="minMax"/>
        </c:scaling>
        <c:delete val="0"/>
        <c:axPos val="l"/>
        <c:majorGridlines/>
        <c:numFmt formatCode="0.00" sourceLinked="0"/>
        <c:majorTickMark val="out"/>
        <c:minorTickMark val="none"/>
        <c:tickLblPos val="nextTo"/>
        <c:crossAx val="106411136"/>
        <c:crosses val="autoZero"/>
        <c:crossBetween val="between"/>
      </c:valAx>
    </c:plotArea>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RMSE of the selected  models</a:t>
            </a:r>
            <a:endParaRPr lang="en-US" sz="1200" baseline="0"/>
          </a:p>
        </c:rich>
      </c:tx>
      <c:overlay val="0"/>
    </c:title>
    <c:autoTitleDeleted val="0"/>
    <c:plotArea>
      <c:layout/>
      <c:barChart>
        <c:barDir val="col"/>
        <c:grouping val="clustered"/>
        <c:varyColors val="0"/>
        <c:ser>
          <c:idx val="0"/>
          <c:order val="0"/>
          <c:tx>
            <c:strRef>
              <c:f>Sheet2!$C$3</c:f>
              <c:strCache>
                <c:ptCount val="1"/>
                <c:pt idx="0">
                  <c:v>ANN</c:v>
                </c:pt>
              </c:strCache>
            </c:strRef>
          </c:tx>
          <c:invertIfNegative val="0"/>
          <c:cat>
            <c:strRef>
              <c:f>Sheet2!$B$4:$B$9</c:f>
              <c:strCache>
                <c:ptCount val="6"/>
                <c:pt idx="0">
                  <c:v>Single Variable</c:v>
                </c:pt>
                <c:pt idx="1">
                  <c:v>Two Variables</c:v>
                </c:pt>
                <c:pt idx="2">
                  <c:v>Three Variables</c:v>
                </c:pt>
                <c:pt idx="3">
                  <c:v>Four Variables</c:v>
                </c:pt>
                <c:pt idx="4">
                  <c:v>Five Variables</c:v>
                </c:pt>
                <c:pt idx="5">
                  <c:v>Six Variables</c:v>
                </c:pt>
              </c:strCache>
            </c:strRef>
          </c:cat>
          <c:val>
            <c:numRef>
              <c:f>Sheet2!$C$4:$C$9</c:f>
              <c:numCache>
                <c:formatCode>0.0000</c:formatCode>
                <c:ptCount val="6"/>
                <c:pt idx="0">
                  <c:v>0.8274579501788859</c:v>
                </c:pt>
                <c:pt idx="1">
                  <c:v>0.74519692323261844</c:v>
                </c:pt>
                <c:pt idx="2">
                  <c:v>0.47219232366927338</c:v>
                </c:pt>
                <c:pt idx="3">
                  <c:v>0.44311456986374848</c:v>
                </c:pt>
                <c:pt idx="4">
                  <c:v>0.29471863576184276</c:v>
                </c:pt>
                <c:pt idx="5">
                  <c:v>0.36958147928715146</c:v>
                </c:pt>
              </c:numCache>
            </c:numRef>
          </c:val>
          <c:extLst>
            <c:ext xmlns:c16="http://schemas.microsoft.com/office/drawing/2014/chart" uri="{C3380CC4-5D6E-409C-BE32-E72D297353CC}">
              <c16:uniqueId val="{00000000-F621-4C0B-A245-49151917C556}"/>
            </c:ext>
          </c:extLst>
        </c:ser>
        <c:ser>
          <c:idx val="1"/>
          <c:order val="1"/>
          <c:tx>
            <c:strRef>
              <c:f>Sheet2!$D$3</c:f>
              <c:strCache>
                <c:ptCount val="1"/>
              </c:strCache>
            </c:strRef>
          </c:tx>
          <c:invertIfNegative val="0"/>
          <c:cat>
            <c:strRef>
              <c:f>Sheet2!$B$4:$B$9</c:f>
              <c:strCache>
                <c:ptCount val="6"/>
                <c:pt idx="0">
                  <c:v>Single Variable</c:v>
                </c:pt>
                <c:pt idx="1">
                  <c:v>Two Variables</c:v>
                </c:pt>
                <c:pt idx="2">
                  <c:v>Three Variables</c:v>
                </c:pt>
                <c:pt idx="3">
                  <c:v>Four Variables</c:v>
                </c:pt>
                <c:pt idx="4">
                  <c:v>Five Variables</c:v>
                </c:pt>
                <c:pt idx="5">
                  <c:v>Six Variables</c:v>
                </c:pt>
              </c:strCache>
            </c:strRef>
          </c:cat>
          <c:val>
            <c:numRef>
              <c:f>Sheet2!$D$4:$D$9</c:f>
              <c:numCache>
                <c:formatCode>General</c:formatCode>
                <c:ptCount val="6"/>
              </c:numCache>
            </c:numRef>
          </c:val>
          <c:extLst>
            <c:ext xmlns:c16="http://schemas.microsoft.com/office/drawing/2014/chart" uri="{C3380CC4-5D6E-409C-BE32-E72D297353CC}">
              <c16:uniqueId val="{00000001-F621-4C0B-A245-49151917C556}"/>
            </c:ext>
          </c:extLst>
        </c:ser>
        <c:ser>
          <c:idx val="2"/>
          <c:order val="2"/>
          <c:tx>
            <c:strRef>
              <c:f>Sheet2!$E$3</c:f>
              <c:strCache>
                <c:ptCount val="1"/>
              </c:strCache>
            </c:strRef>
          </c:tx>
          <c:invertIfNegative val="0"/>
          <c:cat>
            <c:strRef>
              <c:f>Sheet2!$B$4:$B$9</c:f>
              <c:strCache>
                <c:ptCount val="6"/>
                <c:pt idx="0">
                  <c:v>Single Variable</c:v>
                </c:pt>
                <c:pt idx="1">
                  <c:v>Two Variables</c:v>
                </c:pt>
                <c:pt idx="2">
                  <c:v>Three Variables</c:v>
                </c:pt>
                <c:pt idx="3">
                  <c:v>Four Variables</c:v>
                </c:pt>
                <c:pt idx="4">
                  <c:v>Five Variables</c:v>
                </c:pt>
                <c:pt idx="5">
                  <c:v>Six Variables</c:v>
                </c:pt>
              </c:strCache>
            </c:strRef>
          </c:cat>
          <c:val>
            <c:numRef>
              <c:f>Sheet2!$E$4:$E$9</c:f>
              <c:numCache>
                <c:formatCode>General</c:formatCode>
                <c:ptCount val="6"/>
              </c:numCache>
            </c:numRef>
          </c:val>
          <c:extLst>
            <c:ext xmlns:c16="http://schemas.microsoft.com/office/drawing/2014/chart" uri="{C3380CC4-5D6E-409C-BE32-E72D297353CC}">
              <c16:uniqueId val="{00000002-F621-4C0B-A245-49151917C556}"/>
            </c:ext>
          </c:extLst>
        </c:ser>
        <c:dLbls>
          <c:showLegendKey val="0"/>
          <c:showVal val="0"/>
          <c:showCatName val="0"/>
          <c:showSerName val="0"/>
          <c:showPercent val="0"/>
          <c:showBubbleSize val="0"/>
        </c:dLbls>
        <c:gapWidth val="150"/>
        <c:axId val="106519936"/>
        <c:axId val="106525824"/>
      </c:barChart>
      <c:catAx>
        <c:axId val="106519936"/>
        <c:scaling>
          <c:orientation val="minMax"/>
        </c:scaling>
        <c:delete val="0"/>
        <c:axPos val="b"/>
        <c:numFmt formatCode="General" sourceLinked="0"/>
        <c:majorTickMark val="out"/>
        <c:minorTickMark val="none"/>
        <c:tickLblPos val="nextTo"/>
        <c:crossAx val="106525824"/>
        <c:crosses val="autoZero"/>
        <c:auto val="1"/>
        <c:lblAlgn val="ctr"/>
        <c:lblOffset val="100"/>
        <c:noMultiLvlLbl val="0"/>
      </c:catAx>
      <c:valAx>
        <c:axId val="106525824"/>
        <c:scaling>
          <c:orientation val="minMax"/>
        </c:scaling>
        <c:delete val="0"/>
        <c:axPos val="l"/>
        <c:majorGridlines/>
        <c:numFmt formatCode="0.00" sourceLinked="0"/>
        <c:majorTickMark val="out"/>
        <c:minorTickMark val="none"/>
        <c:tickLblPos val="nextTo"/>
        <c:crossAx val="106519936"/>
        <c:crosses val="autoZero"/>
        <c:crossBetween val="between"/>
      </c:valAx>
    </c:plotArea>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WI</a:t>
            </a:r>
          </a:p>
        </c:rich>
      </c:tx>
      <c:overlay val="0"/>
    </c:title>
    <c:autoTitleDeleted val="0"/>
    <c:plotArea>
      <c:layout/>
      <c:barChart>
        <c:barDir val="col"/>
        <c:grouping val="clustered"/>
        <c:varyColors val="0"/>
        <c:ser>
          <c:idx val="0"/>
          <c:order val="0"/>
          <c:tx>
            <c:strRef>
              <c:f>Sheet2!$C$51</c:f>
              <c:strCache>
                <c:ptCount val="1"/>
                <c:pt idx="0">
                  <c:v>ANN</c:v>
                </c:pt>
              </c:strCache>
            </c:strRef>
          </c:tx>
          <c:invertIfNegative val="0"/>
          <c:cat>
            <c:strRef>
              <c:f>Sheet2!$B$52:$B$57</c:f>
              <c:strCache>
                <c:ptCount val="6"/>
                <c:pt idx="0">
                  <c:v>Single Variable</c:v>
                </c:pt>
                <c:pt idx="1">
                  <c:v>Two Variables</c:v>
                </c:pt>
                <c:pt idx="2">
                  <c:v>Three Variables</c:v>
                </c:pt>
                <c:pt idx="3">
                  <c:v>Four Variables</c:v>
                </c:pt>
                <c:pt idx="4">
                  <c:v>Five Variables</c:v>
                </c:pt>
                <c:pt idx="5">
                  <c:v>Six Variables</c:v>
                </c:pt>
              </c:strCache>
            </c:strRef>
          </c:cat>
          <c:val>
            <c:numRef>
              <c:f>Sheet2!$C$52:$C$57</c:f>
              <c:numCache>
                <c:formatCode>0.0000</c:formatCode>
                <c:ptCount val="6"/>
                <c:pt idx="0">
                  <c:v>0.9167888890557806</c:v>
                </c:pt>
                <c:pt idx="1">
                  <c:v>0.92685566759203564</c:v>
                </c:pt>
                <c:pt idx="2">
                  <c:v>0.97557169347532091</c:v>
                </c:pt>
                <c:pt idx="3">
                  <c:v>0.97831998273246057</c:v>
                </c:pt>
                <c:pt idx="4">
                  <c:v>0.99060352377463268</c:v>
                </c:pt>
                <c:pt idx="5">
                  <c:v>0.98510581541661602</c:v>
                </c:pt>
              </c:numCache>
            </c:numRef>
          </c:val>
          <c:extLst>
            <c:ext xmlns:c16="http://schemas.microsoft.com/office/drawing/2014/chart" uri="{C3380CC4-5D6E-409C-BE32-E72D297353CC}">
              <c16:uniqueId val="{00000000-D7EB-4C70-886D-18F033AE063B}"/>
            </c:ext>
          </c:extLst>
        </c:ser>
        <c:ser>
          <c:idx val="1"/>
          <c:order val="1"/>
          <c:tx>
            <c:strRef>
              <c:f>Sheet2!$D$51</c:f>
              <c:strCache>
                <c:ptCount val="1"/>
                <c:pt idx="0">
                  <c:v>WANN</c:v>
                </c:pt>
              </c:strCache>
            </c:strRef>
          </c:tx>
          <c:invertIfNegative val="0"/>
          <c:cat>
            <c:strRef>
              <c:f>Sheet2!$B$52:$B$57</c:f>
              <c:strCache>
                <c:ptCount val="6"/>
                <c:pt idx="0">
                  <c:v>Single Variable</c:v>
                </c:pt>
                <c:pt idx="1">
                  <c:v>Two Variables</c:v>
                </c:pt>
                <c:pt idx="2">
                  <c:v>Three Variables</c:v>
                </c:pt>
                <c:pt idx="3">
                  <c:v>Four Variables</c:v>
                </c:pt>
                <c:pt idx="4">
                  <c:v>Five Variables</c:v>
                </c:pt>
                <c:pt idx="5">
                  <c:v>Six Variables</c:v>
                </c:pt>
              </c:strCache>
            </c:strRef>
          </c:cat>
          <c:val>
            <c:numRef>
              <c:f>Sheet2!$D$52:$D$57</c:f>
              <c:numCache>
                <c:formatCode>General</c:formatCode>
                <c:ptCount val="6"/>
              </c:numCache>
            </c:numRef>
          </c:val>
          <c:extLst>
            <c:ext xmlns:c16="http://schemas.microsoft.com/office/drawing/2014/chart" uri="{C3380CC4-5D6E-409C-BE32-E72D297353CC}">
              <c16:uniqueId val="{00000001-D7EB-4C70-886D-18F033AE063B}"/>
            </c:ext>
          </c:extLst>
        </c:ser>
        <c:ser>
          <c:idx val="2"/>
          <c:order val="2"/>
          <c:tx>
            <c:strRef>
              <c:f>Sheet2!$E$51</c:f>
              <c:strCache>
                <c:ptCount val="1"/>
                <c:pt idx="0">
                  <c:v>ANFIS</c:v>
                </c:pt>
              </c:strCache>
            </c:strRef>
          </c:tx>
          <c:invertIfNegative val="0"/>
          <c:cat>
            <c:strRef>
              <c:f>Sheet2!$B$52:$B$57</c:f>
              <c:strCache>
                <c:ptCount val="6"/>
                <c:pt idx="0">
                  <c:v>Single Variable</c:v>
                </c:pt>
                <c:pt idx="1">
                  <c:v>Two Variables</c:v>
                </c:pt>
                <c:pt idx="2">
                  <c:v>Three Variables</c:v>
                </c:pt>
                <c:pt idx="3">
                  <c:v>Four Variables</c:v>
                </c:pt>
                <c:pt idx="4">
                  <c:v>Five Variables</c:v>
                </c:pt>
                <c:pt idx="5">
                  <c:v>Six Variables</c:v>
                </c:pt>
              </c:strCache>
            </c:strRef>
          </c:cat>
          <c:val>
            <c:numRef>
              <c:f>Sheet2!$E$52:$E$57</c:f>
              <c:numCache>
                <c:formatCode>General</c:formatCode>
                <c:ptCount val="6"/>
              </c:numCache>
            </c:numRef>
          </c:val>
          <c:extLst>
            <c:ext xmlns:c16="http://schemas.microsoft.com/office/drawing/2014/chart" uri="{C3380CC4-5D6E-409C-BE32-E72D297353CC}">
              <c16:uniqueId val="{00000002-D7EB-4C70-886D-18F033AE063B}"/>
            </c:ext>
          </c:extLst>
        </c:ser>
        <c:dLbls>
          <c:showLegendKey val="0"/>
          <c:showVal val="0"/>
          <c:showCatName val="0"/>
          <c:showSerName val="0"/>
          <c:showPercent val="0"/>
          <c:showBubbleSize val="0"/>
        </c:dLbls>
        <c:gapWidth val="150"/>
        <c:axId val="106559360"/>
        <c:axId val="106560896"/>
      </c:barChart>
      <c:catAx>
        <c:axId val="106559360"/>
        <c:scaling>
          <c:orientation val="minMax"/>
        </c:scaling>
        <c:delete val="0"/>
        <c:axPos val="b"/>
        <c:numFmt formatCode="General" sourceLinked="0"/>
        <c:majorTickMark val="out"/>
        <c:minorTickMark val="none"/>
        <c:tickLblPos val="nextTo"/>
        <c:crossAx val="106560896"/>
        <c:crosses val="autoZero"/>
        <c:auto val="1"/>
        <c:lblAlgn val="ctr"/>
        <c:lblOffset val="100"/>
        <c:noMultiLvlLbl val="0"/>
      </c:catAx>
      <c:valAx>
        <c:axId val="106560896"/>
        <c:scaling>
          <c:orientation val="minMax"/>
        </c:scaling>
        <c:delete val="0"/>
        <c:axPos val="l"/>
        <c:majorGridlines/>
        <c:numFmt formatCode="0.00" sourceLinked="0"/>
        <c:majorTickMark val="out"/>
        <c:minorTickMark val="none"/>
        <c:tickLblPos val="nextTo"/>
        <c:crossAx val="106559360"/>
        <c:crosses val="autoZero"/>
        <c:crossBetween val="between"/>
      </c:valAx>
    </c:plotArea>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mn-lt"/>
                <a:ea typeface="+mn-ea"/>
                <a:cs typeface="+mn-cs"/>
              </a:defRPr>
            </a:pPr>
            <a:r>
              <a:rPr lang="en-US" sz="1200"/>
              <a:t>MAPE </a:t>
            </a:r>
            <a:r>
              <a:rPr lang="en-US" sz="1200" b="1" i="0" u="none" strike="noStrike" baseline="0"/>
              <a:t>of </a:t>
            </a:r>
            <a:r>
              <a:rPr lang="en-US" sz="1200" b="1" i="0" baseline="0"/>
              <a:t>selected  models</a:t>
            </a:r>
          </a:p>
        </c:rich>
      </c:tx>
      <c:overlay val="0"/>
    </c:title>
    <c:autoTitleDeleted val="0"/>
    <c:plotArea>
      <c:layout/>
      <c:barChart>
        <c:barDir val="col"/>
        <c:grouping val="clustered"/>
        <c:varyColors val="0"/>
        <c:ser>
          <c:idx val="0"/>
          <c:order val="0"/>
          <c:tx>
            <c:strRef>
              <c:f>Sheet2!$C$43</c:f>
              <c:strCache>
                <c:ptCount val="1"/>
                <c:pt idx="0">
                  <c:v>ANN</c:v>
                </c:pt>
              </c:strCache>
            </c:strRef>
          </c:tx>
          <c:invertIfNegative val="0"/>
          <c:cat>
            <c:strRef>
              <c:f>Sheet2!$B$44:$B$49</c:f>
              <c:strCache>
                <c:ptCount val="6"/>
                <c:pt idx="0">
                  <c:v>Single Variable</c:v>
                </c:pt>
                <c:pt idx="1">
                  <c:v>Two Variables</c:v>
                </c:pt>
                <c:pt idx="2">
                  <c:v>Three Variables</c:v>
                </c:pt>
                <c:pt idx="3">
                  <c:v>Four Variables</c:v>
                </c:pt>
                <c:pt idx="4">
                  <c:v>Five Variables</c:v>
                </c:pt>
                <c:pt idx="5">
                  <c:v>Six Variables</c:v>
                </c:pt>
              </c:strCache>
            </c:strRef>
          </c:cat>
          <c:val>
            <c:numRef>
              <c:f>Sheet2!$C$44:$C$49</c:f>
              <c:numCache>
                <c:formatCode>0.0000</c:formatCode>
                <c:ptCount val="6"/>
                <c:pt idx="0">
                  <c:v>17.720569067542311</c:v>
                </c:pt>
                <c:pt idx="1">
                  <c:v>13.041705155063632</c:v>
                </c:pt>
                <c:pt idx="2">
                  <c:v>9.6990354185942547</c:v>
                </c:pt>
                <c:pt idx="3">
                  <c:v>8.7462381737102035</c:v>
                </c:pt>
                <c:pt idx="4">
                  <c:v>6.1790959944506838</c:v>
                </c:pt>
                <c:pt idx="5">
                  <c:v>8.0882364226784933</c:v>
                </c:pt>
              </c:numCache>
            </c:numRef>
          </c:val>
          <c:extLst>
            <c:ext xmlns:c16="http://schemas.microsoft.com/office/drawing/2014/chart" uri="{C3380CC4-5D6E-409C-BE32-E72D297353CC}">
              <c16:uniqueId val="{00000000-E5CE-467C-90A5-3927719BEC05}"/>
            </c:ext>
          </c:extLst>
        </c:ser>
        <c:ser>
          <c:idx val="1"/>
          <c:order val="1"/>
          <c:tx>
            <c:strRef>
              <c:f>Sheet2!$D$43</c:f>
              <c:strCache>
                <c:ptCount val="1"/>
                <c:pt idx="0">
                  <c:v>WANN</c:v>
                </c:pt>
              </c:strCache>
            </c:strRef>
          </c:tx>
          <c:invertIfNegative val="0"/>
          <c:cat>
            <c:strRef>
              <c:f>Sheet2!$B$44:$B$49</c:f>
              <c:strCache>
                <c:ptCount val="6"/>
                <c:pt idx="0">
                  <c:v>Single Variable</c:v>
                </c:pt>
                <c:pt idx="1">
                  <c:v>Two Variables</c:v>
                </c:pt>
                <c:pt idx="2">
                  <c:v>Three Variables</c:v>
                </c:pt>
                <c:pt idx="3">
                  <c:v>Four Variables</c:v>
                </c:pt>
                <c:pt idx="4">
                  <c:v>Five Variables</c:v>
                </c:pt>
                <c:pt idx="5">
                  <c:v>Six Variables</c:v>
                </c:pt>
              </c:strCache>
            </c:strRef>
          </c:cat>
          <c:val>
            <c:numRef>
              <c:f>Sheet2!$D$44:$D$49</c:f>
              <c:numCache>
                <c:formatCode>General</c:formatCode>
                <c:ptCount val="6"/>
              </c:numCache>
            </c:numRef>
          </c:val>
          <c:extLst>
            <c:ext xmlns:c16="http://schemas.microsoft.com/office/drawing/2014/chart" uri="{C3380CC4-5D6E-409C-BE32-E72D297353CC}">
              <c16:uniqueId val="{00000001-E5CE-467C-90A5-3927719BEC05}"/>
            </c:ext>
          </c:extLst>
        </c:ser>
        <c:ser>
          <c:idx val="2"/>
          <c:order val="2"/>
          <c:tx>
            <c:strRef>
              <c:f>Sheet2!$E$43</c:f>
              <c:strCache>
                <c:ptCount val="1"/>
                <c:pt idx="0">
                  <c:v>ANFIS</c:v>
                </c:pt>
              </c:strCache>
            </c:strRef>
          </c:tx>
          <c:invertIfNegative val="0"/>
          <c:cat>
            <c:strRef>
              <c:f>Sheet2!$B$44:$B$49</c:f>
              <c:strCache>
                <c:ptCount val="6"/>
                <c:pt idx="0">
                  <c:v>Single Variable</c:v>
                </c:pt>
                <c:pt idx="1">
                  <c:v>Two Variables</c:v>
                </c:pt>
                <c:pt idx="2">
                  <c:v>Three Variables</c:v>
                </c:pt>
                <c:pt idx="3">
                  <c:v>Four Variables</c:v>
                </c:pt>
                <c:pt idx="4">
                  <c:v>Five Variables</c:v>
                </c:pt>
                <c:pt idx="5">
                  <c:v>Six Variables</c:v>
                </c:pt>
              </c:strCache>
            </c:strRef>
          </c:cat>
          <c:val>
            <c:numRef>
              <c:f>Sheet2!$E$44:$E$49</c:f>
              <c:numCache>
                <c:formatCode>General</c:formatCode>
                <c:ptCount val="6"/>
              </c:numCache>
            </c:numRef>
          </c:val>
          <c:extLst>
            <c:ext xmlns:c16="http://schemas.microsoft.com/office/drawing/2014/chart" uri="{C3380CC4-5D6E-409C-BE32-E72D297353CC}">
              <c16:uniqueId val="{00000002-E5CE-467C-90A5-3927719BEC05}"/>
            </c:ext>
          </c:extLst>
        </c:ser>
        <c:dLbls>
          <c:showLegendKey val="0"/>
          <c:showVal val="0"/>
          <c:showCatName val="0"/>
          <c:showSerName val="0"/>
          <c:showPercent val="0"/>
          <c:showBubbleSize val="0"/>
        </c:dLbls>
        <c:gapWidth val="150"/>
        <c:axId val="110317952"/>
        <c:axId val="110319488"/>
      </c:barChart>
      <c:catAx>
        <c:axId val="110317952"/>
        <c:scaling>
          <c:orientation val="minMax"/>
        </c:scaling>
        <c:delete val="0"/>
        <c:axPos val="b"/>
        <c:numFmt formatCode="General" sourceLinked="0"/>
        <c:majorTickMark val="out"/>
        <c:minorTickMark val="none"/>
        <c:tickLblPos val="nextTo"/>
        <c:crossAx val="110319488"/>
        <c:crosses val="autoZero"/>
        <c:auto val="1"/>
        <c:lblAlgn val="ctr"/>
        <c:lblOffset val="100"/>
        <c:noMultiLvlLbl val="0"/>
      </c:catAx>
      <c:valAx>
        <c:axId val="110319488"/>
        <c:scaling>
          <c:orientation val="minMax"/>
        </c:scaling>
        <c:delete val="0"/>
        <c:axPos val="l"/>
        <c:majorGridlines/>
        <c:numFmt formatCode="0.00" sourceLinked="0"/>
        <c:majorTickMark val="out"/>
        <c:minorTickMark val="none"/>
        <c:tickLblPos val="nextTo"/>
        <c:crossAx val="110317952"/>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a:lstStyle/>
          <a:p>
            <a:pPr>
              <a:defRPr sz="1200"/>
            </a:pPr>
            <a:r>
              <a:rPr lang="en-US" sz="1200"/>
              <a:t>Maximum Temperature</a:t>
            </a:r>
          </a:p>
        </c:rich>
      </c:tx>
      <c:overlay val="0"/>
    </c:title>
    <c:autoTitleDeleted val="0"/>
    <c:plotArea>
      <c:layout>
        <c:manualLayout>
          <c:layoutTarget val="inner"/>
          <c:xMode val="edge"/>
          <c:yMode val="edge"/>
          <c:x val="0.11931526086914411"/>
          <c:y val="0.14324601951720936"/>
          <c:w val="0.85362446852816276"/>
          <c:h val="0.56564834249341311"/>
        </c:manualLayout>
      </c:layout>
      <c:lineChart>
        <c:grouping val="standard"/>
        <c:varyColors val="0"/>
        <c:ser>
          <c:idx val="0"/>
          <c:order val="0"/>
          <c:tx>
            <c:strRef>
              <c:f>'All series Statistics, Boundary'!$F$1</c:f>
              <c:strCache>
                <c:ptCount val="1"/>
                <c:pt idx="0">
                  <c:v>Tmax</c:v>
                </c:pt>
              </c:strCache>
            </c:strRef>
          </c:tx>
          <c:marker>
            <c:symbol val="none"/>
          </c:marker>
          <c:val>
            <c:numRef>
              <c:f>'All series Statistics, Boundary'!$F$2:$F$4749</c:f>
              <c:numCache>
                <c:formatCode>0.00</c:formatCode>
                <c:ptCount val="4748"/>
                <c:pt idx="0">
                  <c:v>25</c:v>
                </c:pt>
                <c:pt idx="1">
                  <c:v>26</c:v>
                </c:pt>
                <c:pt idx="2">
                  <c:v>27.2</c:v>
                </c:pt>
                <c:pt idx="3">
                  <c:v>28.5</c:v>
                </c:pt>
                <c:pt idx="4">
                  <c:v>29.5</c:v>
                </c:pt>
                <c:pt idx="5">
                  <c:v>28</c:v>
                </c:pt>
                <c:pt idx="6">
                  <c:v>29</c:v>
                </c:pt>
                <c:pt idx="7">
                  <c:v>29</c:v>
                </c:pt>
                <c:pt idx="8">
                  <c:v>28.5</c:v>
                </c:pt>
                <c:pt idx="9">
                  <c:v>29</c:v>
                </c:pt>
                <c:pt idx="10">
                  <c:v>28.6</c:v>
                </c:pt>
                <c:pt idx="11">
                  <c:v>28.5</c:v>
                </c:pt>
                <c:pt idx="12">
                  <c:v>29.6</c:v>
                </c:pt>
                <c:pt idx="13">
                  <c:v>27.7</c:v>
                </c:pt>
                <c:pt idx="14">
                  <c:v>28</c:v>
                </c:pt>
                <c:pt idx="15">
                  <c:v>26.2</c:v>
                </c:pt>
                <c:pt idx="16">
                  <c:v>28.2</c:v>
                </c:pt>
                <c:pt idx="17">
                  <c:v>29</c:v>
                </c:pt>
                <c:pt idx="18">
                  <c:v>29</c:v>
                </c:pt>
                <c:pt idx="19">
                  <c:v>29.5</c:v>
                </c:pt>
                <c:pt idx="20">
                  <c:v>30.6</c:v>
                </c:pt>
                <c:pt idx="21">
                  <c:v>31.2</c:v>
                </c:pt>
                <c:pt idx="22">
                  <c:v>31.5</c:v>
                </c:pt>
                <c:pt idx="23">
                  <c:v>30</c:v>
                </c:pt>
                <c:pt idx="24">
                  <c:v>30.2</c:v>
                </c:pt>
                <c:pt idx="25">
                  <c:v>29</c:v>
                </c:pt>
                <c:pt idx="26">
                  <c:v>27</c:v>
                </c:pt>
                <c:pt idx="27">
                  <c:v>28.6</c:v>
                </c:pt>
                <c:pt idx="28">
                  <c:v>28.2</c:v>
                </c:pt>
                <c:pt idx="29">
                  <c:v>28.4</c:v>
                </c:pt>
                <c:pt idx="30">
                  <c:v>29.2</c:v>
                </c:pt>
                <c:pt idx="31">
                  <c:v>30.8</c:v>
                </c:pt>
                <c:pt idx="32">
                  <c:v>31.2</c:v>
                </c:pt>
                <c:pt idx="33">
                  <c:v>31.5</c:v>
                </c:pt>
                <c:pt idx="34">
                  <c:v>33.5</c:v>
                </c:pt>
                <c:pt idx="35">
                  <c:v>32.800000000000004</c:v>
                </c:pt>
                <c:pt idx="36">
                  <c:v>30.5</c:v>
                </c:pt>
                <c:pt idx="37">
                  <c:v>30.4</c:v>
                </c:pt>
                <c:pt idx="38">
                  <c:v>30.5</c:v>
                </c:pt>
                <c:pt idx="39">
                  <c:v>28</c:v>
                </c:pt>
                <c:pt idx="40">
                  <c:v>30.2</c:v>
                </c:pt>
                <c:pt idx="41">
                  <c:v>31</c:v>
                </c:pt>
                <c:pt idx="42">
                  <c:v>33.5</c:v>
                </c:pt>
                <c:pt idx="43">
                  <c:v>32.5</c:v>
                </c:pt>
                <c:pt idx="44">
                  <c:v>30.6</c:v>
                </c:pt>
                <c:pt idx="45">
                  <c:v>30.3</c:v>
                </c:pt>
                <c:pt idx="46">
                  <c:v>28.4</c:v>
                </c:pt>
                <c:pt idx="47">
                  <c:v>28.5</c:v>
                </c:pt>
                <c:pt idx="48">
                  <c:v>28</c:v>
                </c:pt>
                <c:pt idx="49">
                  <c:v>28.1</c:v>
                </c:pt>
                <c:pt idx="50">
                  <c:v>29.4</c:v>
                </c:pt>
                <c:pt idx="51">
                  <c:v>28.8</c:v>
                </c:pt>
                <c:pt idx="52">
                  <c:v>29.5</c:v>
                </c:pt>
                <c:pt idx="53">
                  <c:v>31.4</c:v>
                </c:pt>
                <c:pt idx="54">
                  <c:v>31.5</c:v>
                </c:pt>
                <c:pt idx="55">
                  <c:v>32</c:v>
                </c:pt>
                <c:pt idx="56">
                  <c:v>32.5</c:v>
                </c:pt>
                <c:pt idx="57">
                  <c:v>32</c:v>
                </c:pt>
                <c:pt idx="58">
                  <c:v>32.4</c:v>
                </c:pt>
                <c:pt idx="59">
                  <c:v>35.200000000000003</c:v>
                </c:pt>
                <c:pt idx="60">
                  <c:v>35</c:v>
                </c:pt>
                <c:pt idx="61">
                  <c:v>35.5</c:v>
                </c:pt>
                <c:pt idx="62">
                  <c:v>31.8</c:v>
                </c:pt>
                <c:pt idx="63">
                  <c:v>32</c:v>
                </c:pt>
                <c:pt idx="64">
                  <c:v>33</c:v>
                </c:pt>
                <c:pt idx="65">
                  <c:v>36.5</c:v>
                </c:pt>
                <c:pt idx="66">
                  <c:v>37</c:v>
                </c:pt>
                <c:pt idx="67">
                  <c:v>35</c:v>
                </c:pt>
                <c:pt idx="68">
                  <c:v>33</c:v>
                </c:pt>
                <c:pt idx="69">
                  <c:v>33.5</c:v>
                </c:pt>
                <c:pt idx="70">
                  <c:v>35</c:v>
                </c:pt>
                <c:pt idx="71">
                  <c:v>36.5</c:v>
                </c:pt>
                <c:pt idx="72">
                  <c:v>36.200000000000003</c:v>
                </c:pt>
                <c:pt idx="73">
                  <c:v>38</c:v>
                </c:pt>
                <c:pt idx="74">
                  <c:v>40</c:v>
                </c:pt>
                <c:pt idx="75">
                  <c:v>41.5</c:v>
                </c:pt>
                <c:pt idx="76">
                  <c:v>41.6</c:v>
                </c:pt>
                <c:pt idx="77">
                  <c:v>40.5</c:v>
                </c:pt>
                <c:pt idx="78">
                  <c:v>37</c:v>
                </c:pt>
                <c:pt idx="79">
                  <c:v>36</c:v>
                </c:pt>
                <c:pt idx="80">
                  <c:v>36.200000000000003</c:v>
                </c:pt>
                <c:pt idx="81">
                  <c:v>35</c:v>
                </c:pt>
                <c:pt idx="82">
                  <c:v>35.4</c:v>
                </c:pt>
                <c:pt idx="83">
                  <c:v>36</c:v>
                </c:pt>
                <c:pt idx="84">
                  <c:v>37.4</c:v>
                </c:pt>
                <c:pt idx="85">
                  <c:v>39.4</c:v>
                </c:pt>
                <c:pt idx="86">
                  <c:v>40</c:v>
                </c:pt>
                <c:pt idx="87">
                  <c:v>40.5</c:v>
                </c:pt>
                <c:pt idx="88">
                  <c:v>38.300000000000004</c:v>
                </c:pt>
                <c:pt idx="89">
                  <c:v>38</c:v>
                </c:pt>
                <c:pt idx="90">
                  <c:v>36</c:v>
                </c:pt>
                <c:pt idx="91">
                  <c:v>35.5</c:v>
                </c:pt>
                <c:pt idx="92">
                  <c:v>37</c:v>
                </c:pt>
                <c:pt idx="93">
                  <c:v>36.800000000000004</c:v>
                </c:pt>
                <c:pt idx="94">
                  <c:v>37</c:v>
                </c:pt>
                <c:pt idx="95">
                  <c:v>38</c:v>
                </c:pt>
                <c:pt idx="96">
                  <c:v>39</c:v>
                </c:pt>
                <c:pt idx="97">
                  <c:v>39</c:v>
                </c:pt>
                <c:pt idx="98">
                  <c:v>39.700000000000003</c:v>
                </c:pt>
                <c:pt idx="99">
                  <c:v>40</c:v>
                </c:pt>
                <c:pt idx="100">
                  <c:v>38.700000000000003</c:v>
                </c:pt>
                <c:pt idx="101">
                  <c:v>38</c:v>
                </c:pt>
                <c:pt idx="102">
                  <c:v>39.5</c:v>
                </c:pt>
                <c:pt idx="103">
                  <c:v>39.800000000000004</c:v>
                </c:pt>
                <c:pt idx="104">
                  <c:v>39</c:v>
                </c:pt>
                <c:pt idx="105">
                  <c:v>39.5</c:v>
                </c:pt>
                <c:pt idx="106">
                  <c:v>40.5</c:v>
                </c:pt>
                <c:pt idx="107">
                  <c:v>39.200000000000003</c:v>
                </c:pt>
                <c:pt idx="108">
                  <c:v>39.5</c:v>
                </c:pt>
                <c:pt idx="109">
                  <c:v>39.4</c:v>
                </c:pt>
                <c:pt idx="110">
                  <c:v>39</c:v>
                </c:pt>
                <c:pt idx="111">
                  <c:v>40</c:v>
                </c:pt>
                <c:pt idx="112">
                  <c:v>41</c:v>
                </c:pt>
                <c:pt idx="113">
                  <c:v>41.5</c:v>
                </c:pt>
                <c:pt idx="114">
                  <c:v>41</c:v>
                </c:pt>
                <c:pt idx="115">
                  <c:v>40.200000000000003</c:v>
                </c:pt>
                <c:pt idx="116">
                  <c:v>39.6</c:v>
                </c:pt>
                <c:pt idx="117">
                  <c:v>40.6</c:v>
                </c:pt>
                <c:pt idx="118">
                  <c:v>40.200000000000003</c:v>
                </c:pt>
                <c:pt idx="119">
                  <c:v>38.700000000000003</c:v>
                </c:pt>
                <c:pt idx="120">
                  <c:v>39.800000000000004</c:v>
                </c:pt>
                <c:pt idx="121">
                  <c:v>40</c:v>
                </c:pt>
                <c:pt idx="122">
                  <c:v>38.5</c:v>
                </c:pt>
                <c:pt idx="123">
                  <c:v>35.5</c:v>
                </c:pt>
                <c:pt idx="124">
                  <c:v>35.4</c:v>
                </c:pt>
                <c:pt idx="125">
                  <c:v>36.4</c:v>
                </c:pt>
                <c:pt idx="126">
                  <c:v>37.200000000000003</c:v>
                </c:pt>
                <c:pt idx="127">
                  <c:v>38.800000000000004</c:v>
                </c:pt>
                <c:pt idx="128">
                  <c:v>38.4</c:v>
                </c:pt>
                <c:pt idx="129">
                  <c:v>39.1</c:v>
                </c:pt>
                <c:pt idx="130">
                  <c:v>37.6</c:v>
                </c:pt>
                <c:pt idx="131">
                  <c:v>37.1</c:v>
                </c:pt>
                <c:pt idx="132">
                  <c:v>36.5</c:v>
                </c:pt>
                <c:pt idx="133">
                  <c:v>36.700000000000003</c:v>
                </c:pt>
                <c:pt idx="134">
                  <c:v>38</c:v>
                </c:pt>
                <c:pt idx="135">
                  <c:v>38.200000000000003</c:v>
                </c:pt>
                <c:pt idx="136">
                  <c:v>40</c:v>
                </c:pt>
                <c:pt idx="137">
                  <c:v>40.300000000000004</c:v>
                </c:pt>
                <c:pt idx="138">
                  <c:v>39</c:v>
                </c:pt>
                <c:pt idx="139">
                  <c:v>38</c:v>
                </c:pt>
                <c:pt idx="140">
                  <c:v>36.800000000000004</c:v>
                </c:pt>
                <c:pt idx="141">
                  <c:v>35</c:v>
                </c:pt>
                <c:pt idx="142">
                  <c:v>36.300000000000004</c:v>
                </c:pt>
                <c:pt idx="143">
                  <c:v>37.200000000000003</c:v>
                </c:pt>
                <c:pt idx="144">
                  <c:v>37</c:v>
                </c:pt>
                <c:pt idx="145">
                  <c:v>37</c:v>
                </c:pt>
                <c:pt idx="146">
                  <c:v>38.200000000000003</c:v>
                </c:pt>
                <c:pt idx="147">
                  <c:v>38.800000000000004</c:v>
                </c:pt>
                <c:pt idx="148">
                  <c:v>39</c:v>
                </c:pt>
                <c:pt idx="149">
                  <c:v>40.5</c:v>
                </c:pt>
                <c:pt idx="150">
                  <c:v>38.4</c:v>
                </c:pt>
                <c:pt idx="151">
                  <c:v>37.5</c:v>
                </c:pt>
                <c:pt idx="152">
                  <c:v>37.200000000000003</c:v>
                </c:pt>
                <c:pt idx="153">
                  <c:v>38.6</c:v>
                </c:pt>
                <c:pt idx="154">
                  <c:v>38.5</c:v>
                </c:pt>
                <c:pt idx="155">
                  <c:v>41.4</c:v>
                </c:pt>
                <c:pt idx="156">
                  <c:v>41</c:v>
                </c:pt>
                <c:pt idx="157">
                  <c:v>39</c:v>
                </c:pt>
                <c:pt idx="158">
                  <c:v>41</c:v>
                </c:pt>
                <c:pt idx="159">
                  <c:v>39.5</c:v>
                </c:pt>
                <c:pt idx="160">
                  <c:v>39</c:v>
                </c:pt>
                <c:pt idx="161">
                  <c:v>40</c:v>
                </c:pt>
                <c:pt idx="162">
                  <c:v>38</c:v>
                </c:pt>
                <c:pt idx="163">
                  <c:v>32</c:v>
                </c:pt>
                <c:pt idx="164">
                  <c:v>32.700000000000003</c:v>
                </c:pt>
                <c:pt idx="165">
                  <c:v>33</c:v>
                </c:pt>
                <c:pt idx="166">
                  <c:v>35</c:v>
                </c:pt>
                <c:pt idx="167">
                  <c:v>35.5</c:v>
                </c:pt>
                <c:pt idx="168">
                  <c:v>35.4</c:v>
                </c:pt>
                <c:pt idx="169">
                  <c:v>34.6</c:v>
                </c:pt>
                <c:pt idx="170">
                  <c:v>35</c:v>
                </c:pt>
                <c:pt idx="171">
                  <c:v>34.800000000000004</c:v>
                </c:pt>
                <c:pt idx="172">
                  <c:v>35.4</c:v>
                </c:pt>
                <c:pt idx="173">
                  <c:v>35.200000000000003</c:v>
                </c:pt>
                <c:pt idx="174">
                  <c:v>33.800000000000004</c:v>
                </c:pt>
                <c:pt idx="175">
                  <c:v>35</c:v>
                </c:pt>
                <c:pt idx="176">
                  <c:v>35.5</c:v>
                </c:pt>
                <c:pt idx="177">
                  <c:v>35.6</c:v>
                </c:pt>
                <c:pt idx="178">
                  <c:v>34.5</c:v>
                </c:pt>
                <c:pt idx="179">
                  <c:v>32.200000000000003</c:v>
                </c:pt>
                <c:pt idx="180">
                  <c:v>33.700000000000003</c:v>
                </c:pt>
                <c:pt idx="181">
                  <c:v>34.800000000000004</c:v>
                </c:pt>
                <c:pt idx="182">
                  <c:v>35.1</c:v>
                </c:pt>
                <c:pt idx="183">
                  <c:v>34.800000000000004</c:v>
                </c:pt>
                <c:pt idx="184">
                  <c:v>31.4</c:v>
                </c:pt>
                <c:pt idx="185">
                  <c:v>34.300000000000004</c:v>
                </c:pt>
                <c:pt idx="186">
                  <c:v>34.5</c:v>
                </c:pt>
                <c:pt idx="187">
                  <c:v>35.5</c:v>
                </c:pt>
                <c:pt idx="188">
                  <c:v>33.6</c:v>
                </c:pt>
                <c:pt idx="189">
                  <c:v>31</c:v>
                </c:pt>
                <c:pt idx="190">
                  <c:v>26</c:v>
                </c:pt>
                <c:pt idx="191">
                  <c:v>28.5</c:v>
                </c:pt>
                <c:pt idx="192">
                  <c:v>31.2</c:v>
                </c:pt>
                <c:pt idx="193">
                  <c:v>32.4</c:v>
                </c:pt>
                <c:pt idx="194">
                  <c:v>32</c:v>
                </c:pt>
                <c:pt idx="195">
                  <c:v>32.4</c:v>
                </c:pt>
                <c:pt idx="196">
                  <c:v>32.1</c:v>
                </c:pt>
                <c:pt idx="197">
                  <c:v>34.5</c:v>
                </c:pt>
                <c:pt idx="198">
                  <c:v>35.700000000000003</c:v>
                </c:pt>
                <c:pt idx="199">
                  <c:v>29.2</c:v>
                </c:pt>
                <c:pt idx="200">
                  <c:v>30</c:v>
                </c:pt>
                <c:pt idx="201">
                  <c:v>30.5</c:v>
                </c:pt>
                <c:pt idx="202">
                  <c:v>31.8</c:v>
                </c:pt>
                <c:pt idx="203">
                  <c:v>33</c:v>
                </c:pt>
                <c:pt idx="204">
                  <c:v>30.2</c:v>
                </c:pt>
                <c:pt idx="205">
                  <c:v>32.6</c:v>
                </c:pt>
                <c:pt idx="206">
                  <c:v>31</c:v>
                </c:pt>
                <c:pt idx="207">
                  <c:v>31.4</c:v>
                </c:pt>
                <c:pt idx="208">
                  <c:v>30.2</c:v>
                </c:pt>
                <c:pt idx="209">
                  <c:v>31.6</c:v>
                </c:pt>
                <c:pt idx="210">
                  <c:v>31</c:v>
                </c:pt>
                <c:pt idx="211">
                  <c:v>28.6</c:v>
                </c:pt>
                <c:pt idx="212">
                  <c:v>27.8</c:v>
                </c:pt>
                <c:pt idx="213">
                  <c:v>28.8</c:v>
                </c:pt>
                <c:pt idx="214">
                  <c:v>31.6</c:v>
                </c:pt>
                <c:pt idx="215">
                  <c:v>31</c:v>
                </c:pt>
                <c:pt idx="216">
                  <c:v>30.8</c:v>
                </c:pt>
                <c:pt idx="217">
                  <c:v>31.2</c:v>
                </c:pt>
                <c:pt idx="218">
                  <c:v>31.5</c:v>
                </c:pt>
                <c:pt idx="219">
                  <c:v>31.7</c:v>
                </c:pt>
                <c:pt idx="220">
                  <c:v>31.8</c:v>
                </c:pt>
                <c:pt idx="221">
                  <c:v>30</c:v>
                </c:pt>
                <c:pt idx="222">
                  <c:v>28.6</c:v>
                </c:pt>
                <c:pt idx="223">
                  <c:v>30.5</c:v>
                </c:pt>
                <c:pt idx="224">
                  <c:v>29</c:v>
                </c:pt>
                <c:pt idx="225">
                  <c:v>29.6</c:v>
                </c:pt>
                <c:pt idx="226">
                  <c:v>30.5</c:v>
                </c:pt>
                <c:pt idx="227">
                  <c:v>28.4</c:v>
                </c:pt>
                <c:pt idx="228">
                  <c:v>30</c:v>
                </c:pt>
                <c:pt idx="229">
                  <c:v>30.2</c:v>
                </c:pt>
                <c:pt idx="230">
                  <c:v>31.9</c:v>
                </c:pt>
                <c:pt idx="231">
                  <c:v>30.6</c:v>
                </c:pt>
                <c:pt idx="232">
                  <c:v>31.7</c:v>
                </c:pt>
                <c:pt idx="233">
                  <c:v>29.5</c:v>
                </c:pt>
                <c:pt idx="234">
                  <c:v>30.4</c:v>
                </c:pt>
                <c:pt idx="235">
                  <c:v>30.3</c:v>
                </c:pt>
                <c:pt idx="236">
                  <c:v>30</c:v>
                </c:pt>
                <c:pt idx="237">
                  <c:v>29</c:v>
                </c:pt>
                <c:pt idx="238">
                  <c:v>31.2</c:v>
                </c:pt>
                <c:pt idx="239">
                  <c:v>30</c:v>
                </c:pt>
                <c:pt idx="240">
                  <c:v>29</c:v>
                </c:pt>
                <c:pt idx="241">
                  <c:v>29.7</c:v>
                </c:pt>
                <c:pt idx="242">
                  <c:v>31.5</c:v>
                </c:pt>
                <c:pt idx="243">
                  <c:v>32.1</c:v>
                </c:pt>
                <c:pt idx="244">
                  <c:v>32.800000000000004</c:v>
                </c:pt>
                <c:pt idx="245">
                  <c:v>32.6</c:v>
                </c:pt>
                <c:pt idx="246">
                  <c:v>33.800000000000004</c:v>
                </c:pt>
                <c:pt idx="247">
                  <c:v>32.700000000000003</c:v>
                </c:pt>
                <c:pt idx="248">
                  <c:v>29</c:v>
                </c:pt>
                <c:pt idx="249">
                  <c:v>26.8</c:v>
                </c:pt>
                <c:pt idx="250">
                  <c:v>28</c:v>
                </c:pt>
                <c:pt idx="251">
                  <c:v>29</c:v>
                </c:pt>
                <c:pt idx="252">
                  <c:v>29.2</c:v>
                </c:pt>
                <c:pt idx="253">
                  <c:v>30.2</c:v>
                </c:pt>
                <c:pt idx="254">
                  <c:v>28.3</c:v>
                </c:pt>
                <c:pt idx="255">
                  <c:v>28</c:v>
                </c:pt>
                <c:pt idx="256">
                  <c:v>31.5</c:v>
                </c:pt>
                <c:pt idx="257">
                  <c:v>31.2</c:v>
                </c:pt>
                <c:pt idx="258">
                  <c:v>31.5</c:v>
                </c:pt>
                <c:pt idx="259">
                  <c:v>26.6</c:v>
                </c:pt>
                <c:pt idx="260">
                  <c:v>30.3</c:v>
                </c:pt>
                <c:pt idx="261">
                  <c:v>31</c:v>
                </c:pt>
                <c:pt idx="262">
                  <c:v>31.8</c:v>
                </c:pt>
                <c:pt idx="263">
                  <c:v>31.5</c:v>
                </c:pt>
                <c:pt idx="264">
                  <c:v>31.6</c:v>
                </c:pt>
                <c:pt idx="265">
                  <c:v>31.5</c:v>
                </c:pt>
                <c:pt idx="266">
                  <c:v>32.5</c:v>
                </c:pt>
                <c:pt idx="267">
                  <c:v>32</c:v>
                </c:pt>
                <c:pt idx="268">
                  <c:v>31.8</c:v>
                </c:pt>
                <c:pt idx="269">
                  <c:v>32</c:v>
                </c:pt>
                <c:pt idx="270">
                  <c:v>32.200000000000003</c:v>
                </c:pt>
                <c:pt idx="271">
                  <c:v>32.5</c:v>
                </c:pt>
                <c:pt idx="272">
                  <c:v>32.800000000000004</c:v>
                </c:pt>
                <c:pt idx="273">
                  <c:v>33.300000000000004</c:v>
                </c:pt>
                <c:pt idx="274">
                  <c:v>33.5</c:v>
                </c:pt>
                <c:pt idx="275">
                  <c:v>32.700000000000003</c:v>
                </c:pt>
                <c:pt idx="276">
                  <c:v>32.5</c:v>
                </c:pt>
                <c:pt idx="277">
                  <c:v>33</c:v>
                </c:pt>
                <c:pt idx="278">
                  <c:v>33.5</c:v>
                </c:pt>
                <c:pt idx="279">
                  <c:v>34.700000000000003</c:v>
                </c:pt>
                <c:pt idx="280">
                  <c:v>34.5</c:v>
                </c:pt>
                <c:pt idx="281">
                  <c:v>34.5</c:v>
                </c:pt>
                <c:pt idx="282">
                  <c:v>31.7</c:v>
                </c:pt>
                <c:pt idx="283">
                  <c:v>35.700000000000003</c:v>
                </c:pt>
                <c:pt idx="284">
                  <c:v>36.6</c:v>
                </c:pt>
                <c:pt idx="285">
                  <c:v>37.5</c:v>
                </c:pt>
                <c:pt idx="286">
                  <c:v>37</c:v>
                </c:pt>
                <c:pt idx="287">
                  <c:v>36.200000000000003</c:v>
                </c:pt>
                <c:pt idx="288">
                  <c:v>37.300000000000004</c:v>
                </c:pt>
                <c:pt idx="289">
                  <c:v>37</c:v>
                </c:pt>
                <c:pt idx="290">
                  <c:v>37.200000000000003</c:v>
                </c:pt>
                <c:pt idx="291">
                  <c:v>37.800000000000004</c:v>
                </c:pt>
                <c:pt idx="292">
                  <c:v>35</c:v>
                </c:pt>
                <c:pt idx="293">
                  <c:v>35.200000000000003</c:v>
                </c:pt>
                <c:pt idx="294">
                  <c:v>36.200000000000003</c:v>
                </c:pt>
                <c:pt idx="295">
                  <c:v>37</c:v>
                </c:pt>
                <c:pt idx="296">
                  <c:v>37</c:v>
                </c:pt>
                <c:pt idx="297">
                  <c:v>32.200000000000003</c:v>
                </c:pt>
                <c:pt idx="298">
                  <c:v>36</c:v>
                </c:pt>
                <c:pt idx="299">
                  <c:v>36.200000000000003</c:v>
                </c:pt>
                <c:pt idx="300">
                  <c:v>36.6</c:v>
                </c:pt>
                <c:pt idx="301">
                  <c:v>36.800000000000004</c:v>
                </c:pt>
                <c:pt idx="302">
                  <c:v>36.6</c:v>
                </c:pt>
                <c:pt idx="303">
                  <c:v>35.800000000000004</c:v>
                </c:pt>
                <c:pt idx="304">
                  <c:v>36</c:v>
                </c:pt>
                <c:pt idx="305">
                  <c:v>33.800000000000004</c:v>
                </c:pt>
                <c:pt idx="306">
                  <c:v>35.5</c:v>
                </c:pt>
                <c:pt idx="307">
                  <c:v>35.700000000000003</c:v>
                </c:pt>
                <c:pt idx="308">
                  <c:v>35.5</c:v>
                </c:pt>
                <c:pt idx="309">
                  <c:v>35.6</c:v>
                </c:pt>
                <c:pt idx="310">
                  <c:v>36</c:v>
                </c:pt>
                <c:pt idx="311">
                  <c:v>36.5</c:v>
                </c:pt>
                <c:pt idx="312">
                  <c:v>36</c:v>
                </c:pt>
                <c:pt idx="313">
                  <c:v>36.4</c:v>
                </c:pt>
                <c:pt idx="314">
                  <c:v>36</c:v>
                </c:pt>
                <c:pt idx="315">
                  <c:v>35.300000000000004</c:v>
                </c:pt>
                <c:pt idx="316">
                  <c:v>34.6</c:v>
                </c:pt>
                <c:pt idx="317">
                  <c:v>34.5</c:v>
                </c:pt>
                <c:pt idx="318">
                  <c:v>35.6</c:v>
                </c:pt>
                <c:pt idx="319">
                  <c:v>35</c:v>
                </c:pt>
                <c:pt idx="320">
                  <c:v>34.6</c:v>
                </c:pt>
                <c:pt idx="321">
                  <c:v>34.300000000000004</c:v>
                </c:pt>
                <c:pt idx="322">
                  <c:v>34.800000000000004</c:v>
                </c:pt>
                <c:pt idx="323">
                  <c:v>34.5</c:v>
                </c:pt>
                <c:pt idx="324">
                  <c:v>33.5</c:v>
                </c:pt>
                <c:pt idx="325">
                  <c:v>35.700000000000003</c:v>
                </c:pt>
                <c:pt idx="326">
                  <c:v>35</c:v>
                </c:pt>
                <c:pt idx="327">
                  <c:v>34.5</c:v>
                </c:pt>
                <c:pt idx="328">
                  <c:v>33</c:v>
                </c:pt>
                <c:pt idx="329">
                  <c:v>33</c:v>
                </c:pt>
                <c:pt idx="330">
                  <c:v>32.6</c:v>
                </c:pt>
                <c:pt idx="331">
                  <c:v>33.200000000000003</c:v>
                </c:pt>
                <c:pt idx="332">
                  <c:v>29.2</c:v>
                </c:pt>
                <c:pt idx="333">
                  <c:v>34.800000000000004</c:v>
                </c:pt>
                <c:pt idx="334">
                  <c:v>34.6</c:v>
                </c:pt>
                <c:pt idx="335">
                  <c:v>35.800000000000004</c:v>
                </c:pt>
                <c:pt idx="336">
                  <c:v>34.200000000000003</c:v>
                </c:pt>
                <c:pt idx="337">
                  <c:v>34.5</c:v>
                </c:pt>
                <c:pt idx="338">
                  <c:v>34.4</c:v>
                </c:pt>
                <c:pt idx="339">
                  <c:v>32.6</c:v>
                </c:pt>
                <c:pt idx="340">
                  <c:v>33</c:v>
                </c:pt>
                <c:pt idx="341">
                  <c:v>33</c:v>
                </c:pt>
                <c:pt idx="342">
                  <c:v>33.5</c:v>
                </c:pt>
                <c:pt idx="343">
                  <c:v>31.6</c:v>
                </c:pt>
                <c:pt idx="344">
                  <c:v>30.4</c:v>
                </c:pt>
                <c:pt idx="345">
                  <c:v>29.5</c:v>
                </c:pt>
                <c:pt idx="346">
                  <c:v>30</c:v>
                </c:pt>
                <c:pt idx="347">
                  <c:v>33</c:v>
                </c:pt>
                <c:pt idx="348">
                  <c:v>30.5</c:v>
                </c:pt>
                <c:pt idx="349">
                  <c:v>31</c:v>
                </c:pt>
                <c:pt idx="350">
                  <c:v>32</c:v>
                </c:pt>
                <c:pt idx="351">
                  <c:v>32.800000000000004</c:v>
                </c:pt>
                <c:pt idx="352">
                  <c:v>31.5</c:v>
                </c:pt>
                <c:pt idx="353">
                  <c:v>31</c:v>
                </c:pt>
                <c:pt idx="354">
                  <c:v>29</c:v>
                </c:pt>
                <c:pt idx="355">
                  <c:v>29.8</c:v>
                </c:pt>
                <c:pt idx="356">
                  <c:v>28.2</c:v>
                </c:pt>
                <c:pt idx="357">
                  <c:v>29.2</c:v>
                </c:pt>
                <c:pt idx="358">
                  <c:v>29.5</c:v>
                </c:pt>
                <c:pt idx="359">
                  <c:v>29</c:v>
                </c:pt>
                <c:pt idx="360">
                  <c:v>28.5</c:v>
                </c:pt>
                <c:pt idx="361">
                  <c:v>27.5</c:v>
                </c:pt>
                <c:pt idx="362">
                  <c:v>27.5</c:v>
                </c:pt>
                <c:pt idx="363">
                  <c:v>28.8</c:v>
                </c:pt>
                <c:pt idx="364">
                  <c:v>28.5</c:v>
                </c:pt>
                <c:pt idx="365">
                  <c:v>27.4</c:v>
                </c:pt>
                <c:pt idx="366">
                  <c:v>26.8</c:v>
                </c:pt>
                <c:pt idx="367">
                  <c:v>28.2</c:v>
                </c:pt>
                <c:pt idx="368">
                  <c:v>28</c:v>
                </c:pt>
                <c:pt idx="369">
                  <c:v>29.5</c:v>
                </c:pt>
                <c:pt idx="370">
                  <c:v>30</c:v>
                </c:pt>
                <c:pt idx="371">
                  <c:v>28.5</c:v>
                </c:pt>
                <c:pt idx="372">
                  <c:v>27</c:v>
                </c:pt>
                <c:pt idx="373">
                  <c:v>26.4</c:v>
                </c:pt>
                <c:pt idx="374">
                  <c:v>26</c:v>
                </c:pt>
                <c:pt idx="375">
                  <c:v>26.5</c:v>
                </c:pt>
                <c:pt idx="376">
                  <c:v>28.5</c:v>
                </c:pt>
                <c:pt idx="377">
                  <c:v>29.4</c:v>
                </c:pt>
                <c:pt idx="378">
                  <c:v>29</c:v>
                </c:pt>
                <c:pt idx="379">
                  <c:v>28.8</c:v>
                </c:pt>
                <c:pt idx="380">
                  <c:v>30.2</c:v>
                </c:pt>
                <c:pt idx="381">
                  <c:v>29</c:v>
                </c:pt>
                <c:pt idx="382">
                  <c:v>27.4</c:v>
                </c:pt>
                <c:pt idx="383">
                  <c:v>26</c:v>
                </c:pt>
                <c:pt idx="384">
                  <c:v>26.5</c:v>
                </c:pt>
                <c:pt idx="385">
                  <c:v>28</c:v>
                </c:pt>
                <c:pt idx="386">
                  <c:v>28.2</c:v>
                </c:pt>
                <c:pt idx="387">
                  <c:v>29.2</c:v>
                </c:pt>
                <c:pt idx="388">
                  <c:v>28.8</c:v>
                </c:pt>
                <c:pt idx="389">
                  <c:v>29.8</c:v>
                </c:pt>
                <c:pt idx="390">
                  <c:v>28.5</c:v>
                </c:pt>
                <c:pt idx="391">
                  <c:v>27.1</c:v>
                </c:pt>
                <c:pt idx="392">
                  <c:v>27.3</c:v>
                </c:pt>
                <c:pt idx="393">
                  <c:v>27.2</c:v>
                </c:pt>
                <c:pt idx="394">
                  <c:v>28.7</c:v>
                </c:pt>
                <c:pt idx="395">
                  <c:v>29.5</c:v>
                </c:pt>
                <c:pt idx="396">
                  <c:v>31</c:v>
                </c:pt>
                <c:pt idx="397">
                  <c:v>31.5</c:v>
                </c:pt>
                <c:pt idx="398">
                  <c:v>32.5</c:v>
                </c:pt>
                <c:pt idx="399">
                  <c:v>30.3</c:v>
                </c:pt>
                <c:pt idx="400">
                  <c:v>30.4</c:v>
                </c:pt>
                <c:pt idx="401">
                  <c:v>28.8</c:v>
                </c:pt>
                <c:pt idx="402">
                  <c:v>28</c:v>
                </c:pt>
                <c:pt idx="403">
                  <c:v>26</c:v>
                </c:pt>
                <c:pt idx="404">
                  <c:v>24</c:v>
                </c:pt>
                <c:pt idx="405">
                  <c:v>26.5</c:v>
                </c:pt>
                <c:pt idx="406">
                  <c:v>29</c:v>
                </c:pt>
                <c:pt idx="407">
                  <c:v>32</c:v>
                </c:pt>
                <c:pt idx="408">
                  <c:v>31.8</c:v>
                </c:pt>
                <c:pt idx="409">
                  <c:v>30</c:v>
                </c:pt>
                <c:pt idx="410">
                  <c:v>30</c:v>
                </c:pt>
                <c:pt idx="411">
                  <c:v>29</c:v>
                </c:pt>
                <c:pt idx="412">
                  <c:v>28</c:v>
                </c:pt>
                <c:pt idx="413">
                  <c:v>31.5</c:v>
                </c:pt>
                <c:pt idx="414">
                  <c:v>33.5</c:v>
                </c:pt>
                <c:pt idx="415">
                  <c:v>36</c:v>
                </c:pt>
                <c:pt idx="416">
                  <c:v>36</c:v>
                </c:pt>
                <c:pt idx="417">
                  <c:v>36.200000000000003</c:v>
                </c:pt>
                <c:pt idx="418">
                  <c:v>33</c:v>
                </c:pt>
                <c:pt idx="419">
                  <c:v>32</c:v>
                </c:pt>
                <c:pt idx="420">
                  <c:v>30.5</c:v>
                </c:pt>
                <c:pt idx="421">
                  <c:v>32.5</c:v>
                </c:pt>
                <c:pt idx="422">
                  <c:v>33.5</c:v>
                </c:pt>
                <c:pt idx="423">
                  <c:v>36</c:v>
                </c:pt>
                <c:pt idx="424">
                  <c:v>34</c:v>
                </c:pt>
                <c:pt idx="425">
                  <c:v>32.300000000000004</c:v>
                </c:pt>
                <c:pt idx="426">
                  <c:v>31.2</c:v>
                </c:pt>
                <c:pt idx="427">
                  <c:v>31.4</c:v>
                </c:pt>
                <c:pt idx="428">
                  <c:v>35.5</c:v>
                </c:pt>
                <c:pt idx="429">
                  <c:v>35.5</c:v>
                </c:pt>
                <c:pt idx="430">
                  <c:v>35.5</c:v>
                </c:pt>
                <c:pt idx="431">
                  <c:v>31.5</c:v>
                </c:pt>
                <c:pt idx="432">
                  <c:v>31</c:v>
                </c:pt>
                <c:pt idx="433">
                  <c:v>31.2</c:v>
                </c:pt>
                <c:pt idx="434">
                  <c:v>31.7</c:v>
                </c:pt>
                <c:pt idx="435">
                  <c:v>33.200000000000003</c:v>
                </c:pt>
                <c:pt idx="436">
                  <c:v>33</c:v>
                </c:pt>
                <c:pt idx="437">
                  <c:v>32.6</c:v>
                </c:pt>
                <c:pt idx="438">
                  <c:v>34</c:v>
                </c:pt>
                <c:pt idx="439">
                  <c:v>36.6</c:v>
                </c:pt>
                <c:pt idx="440">
                  <c:v>37.4</c:v>
                </c:pt>
                <c:pt idx="441">
                  <c:v>38</c:v>
                </c:pt>
                <c:pt idx="442">
                  <c:v>38.6</c:v>
                </c:pt>
                <c:pt idx="443">
                  <c:v>38.6</c:v>
                </c:pt>
                <c:pt idx="444">
                  <c:v>38.5</c:v>
                </c:pt>
                <c:pt idx="445">
                  <c:v>36.4</c:v>
                </c:pt>
                <c:pt idx="446">
                  <c:v>35.5</c:v>
                </c:pt>
                <c:pt idx="447">
                  <c:v>37</c:v>
                </c:pt>
                <c:pt idx="448">
                  <c:v>39.200000000000003</c:v>
                </c:pt>
                <c:pt idx="449">
                  <c:v>40.300000000000004</c:v>
                </c:pt>
                <c:pt idx="450">
                  <c:v>40.6</c:v>
                </c:pt>
                <c:pt idx="451">
                  <c:v>38.6</c:v>
                </c:pt>
                <c:pt idx="452">
                  <c:v>39.6</c:v>
                </c:pt>
                <c:pt idx="453">
                  <c:v>40</c:v>
                </c:pt>
                <c:pt idx="454">
                  <c:v>40.4</c:v>
                </c:pt>
                <c:pt idx="455">
                  <c:v>40.700000000000003</c:v>
                </c:pt>
                <c:pt idx="456">
                  <c:v>40</c:v>
                </c:pt>
                <c:pt idx="457">
                  <c:v>40.800000000000004</c:v>
                </c:pt>
                <c:pt idx="458">
                  <c:v>41</c:v>
                </c:pt>
                <c:pt idx="459">
                  <c:v>41.2</c:v>
                </c:pt>
                <c:pt idx="460">
                  <c:v>42.3</c:v>
                </c:pt>
                <c:pt idx="461">
                  <c:v>41</c:v>
                </c:pt>
                <c:pt idx="462">
                  <c:v>37.5</c:v>
                </c:pt>
                <c:pt idx="463">
                  <c:v>39.700000000000003</c:v>
                </c:pt>
                <c:pt idx="464">
                  <c:v>40.1</c:v>
                </c:pt>
                <c:pt idx="465">
                  <c:v>41.1</c:v>
                </c:pt>
                <c:pt idx="466">
                  <c:v>41</c:v>
                </c:pt>
                <c:pt idx="467">
                  <c:v>39.6</c:v>
                </c:pt>
                <c:pt idx="468">
                  <c:v>36.700000000000003</c:v>
                </c:pt>
                <c:pt idx="469">
                  <c:v>36.300000000000004</c:v>
                </c:pt>
                <c:pt idx="470">
                  <c:v>38</c:v>
                </c:pt>
                <c:pt idx="471">
                  <c:v>40</c:v>
                </c:pt>
                <c:pt idx="472">
                  <c:v>40.5</c:v>
                </c:pt>
                <c:pt idx="473">
                  <c:v>40</c:v>
                </c:pt>
                <c:pt idx="474">
                  <c:v>38</c:v>
                </c:pt>
                <c:pt idx="475">
                  <c:v>38.5</c:v>
                </c:pt>
                <c:pt idx="476">
                  <c:v>37.5</c:v>
                </c:pt>
                <c:pt idx="477">
                  <c:v>38.5</c:v>
                </c:pt>
                <c:pt idx="478">
                  <c:v>37.5</c:v>
                </c:pt>
                <c:pt idx="479">
                  <c:v>36.5</c:v>
                </c:pt>
                <c:pt idx="480">
                  <c:v>37.6</c:v>
                </c:pt>
                <c:pt idx="481">
                  <c:v>38.800000000000004</c:v>
                </c:pt>
                <c:pt idx="482">
                  <c:v>39.5</c:v>
                </c:pt>
                <c:pt idx="483">
                  <c:v>40.300000000000004</c:v>
                </c:pt>
                <c:pt idx="484">
                  <c:v>39.5</c:v>
                </c:pt>
                <c:pt idx="485">
                  <c:v>40.1</c:v>
                </c:pt>
                <c:pt idx="486">
                  <c:v>40.200000000000003</c:v>
                </c:pt>
                <c:pt idx="487">
                  <c:v>40</c:v>
                </c:pt>
                <c:pt idx="488">
                  <c:v>39.5</c:v>
                </c:pt>
                <c:pt idx="489">
                  <c:v>38.6</c:v>
                </c:pt>
                <c:pt idx="490">
                  <c:v>37.4</c:v>
                </c:pt>
                <c:pt idx="491">
                  <c:v>37.6</c:v>
                </c:pt>
                <c:pt idx="492">
                  <c:v>36.5</c:v>
                </c:pt>
                <c:pt idx="493">
                  <c:v>36.800000000000004</c:v>
                </c:pt>
                <c:pt idx="494">
                  <c:v>38.5</c:v>
                </c:pt>
                <c:pt idx="495">
                  <c:v>38.800000000000004</c:v>
                </c:pt>
                <c:pt idx="496">
                  <c:v>39.5</c:v>
                </c:pt>
                <c:pt idx="497">
                  <c:v>36.5</c:v>
                </c:pt>
                <c:pt idx="498">
                  <c:v>36.5</c:v>
                </c:pt>
                <c:pt idx="499">
                  <c:v>38.4</c:v>
                </c:pt>
                <c:pt idx="500">
                  <c:v>39.200000000000003</c:v>
                </c:pt>
                <c:pt idx="501">
                  <c:v>39.200000000000003</c:v>
                </c:pt>
                <c:pt idx="502">
                  <c:v>38.800000000000004</c:v>
                </c:pt>
                <c:pt idx="503">
                  <c:v>39.200000000000003</c:v>
                </c:pt>
                <c:pt idx="504">
                  <c:v>38</c:v>
                </c:pt>
                <c:pt idx="505">
                  <c:v>38.6</c:v>
                </c:pt>
                <c:pt idx="506">
                  <c:v>38.200000000000003</c:v>
                </c:pt>
                <c:pt idx="507">
                  <c:v>37.800000000000004</c:v>
                </c:pt>
                <c:pt idx="508">
                  <c:v>38</c:v>
                </c:pt>
                <c:pt idx="509">
                  <c:v>38</c:v>
                </c:pt>
                <c:pt idx="510">
                  <c:v>38</c:v>
                </c:pt>
                <c:pt idx="511">
                  <c:v>38.6</c:v>
                </c:pt>
                <c:pt idx="512">
                  <c:v>37.6</c:v>
                </c:pt>
                <c:pt idx="513">
                  <c:v>37.6</c:v>
                </c:pt>
                <c:pt idx="514">
                  <c:v>38</c:v>
                </c:pt>
                <c:pt idx="515">
                  <c:v>38.700000000000003</c:v>
                </c:pt>
                <c:pt idx="516">
                  <c:v>38.200000000000003</c:v>
                </c:pt>
                <c:pt idx="517">
                  <c:v>37.700000000000003</c:v>
                </c:pt>
                <c:pt idx="518">
                  <c:v>37.6</c:v>
                </c:pt>
                <c:pt idx="519">
                  <c:v>37</c:v>
                </c:pt>
                <c:pt idx="520">
                  <c:v>37.5</c:v>
                </c:pt>
                <c:pt idx="521">
                  <c:v>37.5</c:v>
                </c:pt>
                <c:pt idx="522">
                  <c:v>38.200000000000003</c:v>
                </c:pt>
                <c:pt idx="523">
                  <c:v>36.800000000000004</c:v>
                </c:pt>
                <c:pt idx="524">
                  <c:v>37.800000000000004</c:v>
                </c:pt>
                <c:pt idx="525">
                  <c:v>38.200000000000003</c:v>
                </c:pt>
                <c:pt idx="526">
                  <c:v>37.300000000000004</c:v>
                </c:pt>
                <c:pt idx="527">
                  <c:v>36.700000000000003</c:v>
                </c:pt>
                <c:pt idx="528">
                  <c:v>38.700000000000003</c:v>
                </c:pt>
                <c:pt idx="529">
                  <c:v>39.800000000000004</c:v>
                </c:pt>
                <c:pt idx="530">
                  <c:v>32.800000000000004</c:v>
                </c:pt>
                <c:pt idx="531">
                  <c:v>35.6</c:v>
                </c:pt>
                <c:pt idx="532">
                  <c:v>34.6</c:v>
                </c:pt>
                <c:pt idx="533">
                  <c:v>33</c:v>
                </c:pt>
                <c:pt idx="534">
                  <c:v>33.5</c:v>
                </c:pt>
                <c:pt idx="535">
                  <c:v>35.200000000000003</c:v>
                </c:pt>
                <c:pt idx="536">
                  <c:v>35.700000000000003</c:v>
                </c:pt>
                <c:pt idx="537">
                  <c:v>36</c:v>
                </c:pt>
                <c:pt idx="538">
                  <c:v>36.200000000000003</c:v>
                </c:pt>
                <c:pt idx="539">
                  <c:v>36.300000000000004</c:v>
                </c:pt>
                <c:pt idx="540">
                  <c:v>35.5</c:v>
                </c:pt>
                <c:pt idx="541">
                  <c:v>36.200000000000003</c:v>
                </c:pt>
                <c:pt idx="542">
                  <c:v>36.4</c:v>
                </c:pt>
                <c:pt idx="543">
                  <c:v>36.5</c:v>
                </c:pt>
                <c:pt idx="544">
                  <c:v>36.9</c:v>
                </c:pt>
                <c:pt idx="545">
                  <c:v>37</c:v>
                </c:pt>
                <c:pt idx="546">
                  <c:v>37.4</c:v>
                </c:pt>
                <c:pt idx="547">
                  <c:v>36</c:v>
                </c:pt>
                <c:pt idx="548">
                  <c:v>37.1</c:v>
                </c:pt>
                <c:pt idx="549">
                  <c:v>36</c:v>
                </c:pt>
                <c:pt idx="550">
                  <c:v>36.700000000000003</c:v>
                </c:pt>
                <c:pt idx="551">
                  <c:v>35</c:v>
                </c:pt>
                <c:pt idx="552">
                  <c:v>32</c:v>
                </c:pt>
                <c:pt idx="553">
                  <c:v>32.700000000000003</c:v>
                </c:pt>
                <c:pt idx="554">
                  <c:v>33.1</c:v>
                </c:pt>
                <c:pt idx="555">
                  <c:v>34.5</c:v>
                </c:pt>
                <c:pt idx="556">
                  <c:v>32.5</c:v>
                </c:pt>
                <c:pt idx="557">
                  <c:v>33.800000000000004</c:v>
                </c:pt>
                <c:pt idx="558">
                  <c:v>33.200000000000003</c:v>
                </c:pt>
                <c:pt idx="559">
                  <c:v>34.800000000000004</c:v>
                </c:pt>
                <c:pt idx="560">
                  <c:v>34.4</c:v>
                </c:pt>
                <c:pt idx="561">
                  <c:v>32.200000000000003</c:v>
                </c:pt>
                <c:pt idx="562">
                  <c:v>32.9</c:v>
                </c:pt>
                <c:pt idx="563">
                  <c:v>33.700000000000003</c:v>
                </c:pt>
                <c:pt idx="564">
                  <c:v>31.5</c:v>
                </c:pt>
                <c:pt idx="565">
                  <c:v>32.5</c:v>
                </c:pt>
                <c:pt idx="566">
                  <c:v>31.5</c:v>
                </c:pt>
                <c:pt idx="567">
                  <c:v>33.5</c:v>
                </c:pt>
                <c:pt idx="568">
                  <c:v>34.6</c:v>
                </c:pt>
                <c:pt idx="569">
                  <c:v>34.6</c:v>
                </c:pt>
                <c:pt idx="570">
                  <c:v>33.300000000000004</c:v>
                </c:pt>
                <c:pt idx="571">
                  <c:v>34</c:v>
                </c:pt>
                <c:pt idx="572">
                  <c:v>34</c:v>
                </c:pt>
                <c:pt idx="573">
                  <c:v>33.6</c:v>
                </c:pt>
                <c:pt idx="574">
                  <c:v>33.800000000000004</c:v>
                </c:pt>
                <c:pt idx="575">
                  <c:v>33.5</c:v>
                </c:pt>
                <c:pt idx="576">
                  <c:v>33</c:v>
                </c:pt>
                <c:pt idx="577">
                  <c:v>30.6</c:v>
                </c:pt>
                <c:pt idx="578">
                  <c:v>28.6</c:v>
                </c:pt>
                <c:pt idx="579">
                  <c:v>31</c:v>
                </c:pt>
                <c:pt idx="580">
                  <c:v>31.2</c:v>
                </c:pt>
                <c:pt idx="581">
                  <c:v>30.7</c:v>
                </c:pt>
                <c:pt idx="582">
                  <c:v>31.5</c:v>
                </c:pt>
                <c:pt idx="583">
                  <c:v>35</c:v>
                </c:pt>
                <c:pt idx="584">
                  <c:v>34</c:v>
                </c:pt>
                <c:pt idx="585">
                  <c:v>32.4</c:v>
                </c:pt>
                <c:pt idx="586">
                  <c:v>31.2</c:v>
                </c:pt>
                <c:pt idx="587">
                  <c:v>33.4</c:v>
                </c:pt>
                <c:pt idx="588">
                  <c:v>32.5</c:v>
                </c:pt>
                <c:pt idx="589">
                  <c:v>31.9</c:v>
                </c:pt>
                <c:pt idx="590">
                  <c:v>31</c:v>
                </c:pt>
                <c:pt idx="591">
                  <c:v>32.200000000000003</c:v>
                </c:pt>
                <c:pt idx="592">
                  <c:v>33.5</c:v>
                </c:pt>
                <c:pt idx="593">
                  <c:v>33.200000000000003</c:v>
                </c:pt>
                <c:pt idx="594">
                  <c:v>33.700000000000003</c:v>
                </c:pt>
                <c:pt idx="595">
                  <c:v>33.5</c:v>
                </c:pt>
                <c:pt idx="596">
                  <c:v>31.6</c:v>
                </c:pt>
                <c:pt idx="597">
                  <c:v>29.7</c:v>
                </c:pt>
                <c:pt idx="598">
                  <c:v>33</c:v>
                </c:pt>
                <c:pt idx="599">
                  <c:v>30.5</c:v>
                </c:pt>
                <c:pt idx="600">
                  <c:v>30.8</c:v>
                </c:pt>
                <c:pt idx="601">
                  <c:v>31.7</c:v>
                </c:pt>
                <c:pt idx="602">
                  <c:v>33.200000000000003</c:v>
                </c:pt>
                <c:pt idx="603">
                  <c:v>31.1</c:v>
                </c:pt>
                <c:pt idx="604">
                  <c:v>29</c:v>
                </c:pt>
                <c:pt idx="605">
                  <c:v>29.5</c:v>
                </c:pt>
                <c:pt idx="606">
                  <c:v>32.5</c:v>
                </c:pt>
                <c:pt idx="607">
                  <c:v>33.6</c:v>
                </c:pt>
                <c:pt idx="608">
                  <c:v>34</c:v>
                </c:pt>
                <c:pt idx="609">
                  <c:v>34</c:v>
                </c:pt>
                <c:pt idx="610">
                  <c:v>33.800000000000004</c:v>
                </c:pt>
                <c:pt idx="611">
                  <c:v>32.800000000000004</c:v>
                </c:pt>
                <c:pt idx="612">
                  <c:v>30.8</c:v>
                </c:pt>
                <c:pt idx="613">
                  <c:v>28.6</c:v>
                </c:pt>
                <c:pt idx="614">
                  <c:v>31.5</c:v>
                </c:pt>
                <c:pt idx="615">
                  <c:v>30</c:v>
                </c:pt>
                <c:pt idx="616">
                  <c:v>29.4</c:v>
                </c:pt>
                <c:pt idx="617">
                  <c:v>30.1</c:v>
                </c:pt>
                <c:pt idx="618">
                  <c:v>30.2</c:v>
                </c:pt>
                <c:pt idx="619">
                  <c:v>28</c:v>
                </c:pt>
                <c:pt idx="620">
                  <c:v>30.5</c:v>
                </c:pt>
                <c:pt idx="621">
                  <c:v>30.4</c:v>
                </c:pt>
                <c:pt idx="622">
                  <c:v>30.5</c:v>
                </c:pt>
                <c:pt idx="623">
                  <c:v>29.8</c:v>
                </c:pt>
                <c:pt idx="624">
                  <c:v>30</c:v>
                </c:pt>
                <c:pt idx="625">
                  <c:v>32</c:v>
                </c:pt>
                <c:pt idx="626">
                  <c:v>32.300000000000004</c:v>
                </c:pt>
                <c:pt idx="627">
                  <c:v>33</c:v>
                </c:pt>
                <c:pt idx="628">
                  <c:v>33.700000000000003</c:v>
                </c:pt>
                <c:pt idx="629">
                  <c:v>33.6</c:v>
                </c:pt>
                <c:pt idx="630">
                  <c:v>33.200000000000003</c:v>
                </c:pt>
                <c:pt idx="631">
                  <c:v>33</c:v>
                </c:pt>
                <c:pt idx="632">
                  <c:v>33</c:v>
                </c:pt>
                <c:pt idx="633">
                  <c:v>33.5</c:v>
                </c:pt>
                <c:pt idx="634">
                  <c:v>33.6</c:v>
                </c:pt>
                <c:pt idx="635">
                  <c:v>33.700000000000003</c:v>
                </c:pt>
                <c:pt idx="636">
                  <c:v>34.200000000000003</c:v>
                </c:pt>
                <c:pt idx="637">
                  <c:v>35</c:v>
                </c:pt>
                <c:pt idx="638">
                  <c:v>35.200000000000003</c:v>
                </c:pt>
                <c:pt idx="639">
                  <c:v>38.200000000000003</c:v>
                </c:pt>
                <c:pt idx="640">
                  <c:v>38.5</c:v>
                </c:pt>
                <c:pt idx="641">
                  <c:v>37.6</c:v>
                </c:pt>
                <c:pt idx="642">
                  <c:v>35.4</c:v>
                </c:pt>
                <c:pt idx="643">
                  <c:v>35</c:v>
                </c:pt>
                <c:pt idx="644">
                  <c:v>35</c:v>
                </c:pt>
                <c:pt idx="645">
                  <c:v>36.200000000000003</c:v>
                </c:pt>
                <c:pt idx="646">
                  <c:v>34.300000000000004</c:v>
                </c:pt>
                <c:pt idx="647">
                  <c:v>36</c:v>
                </c:pt>
                <c:pt idx="648">
                  <c:v>38.300000000000004</c:v>
                </c:pt>
                <c:pt idx="649">
                  <c:v>37.800000000000004</c:v>
                </c:pt>
                <c:pt idx="650">
                  <c:v>37.300000000000004</c:v>
                </c:pt>
                <c:pt idx="651">
                  <c:v>36.6</c:v>
                </c:pt>
                <c:pt idx="652">
                  <c:v>36.6</c:v>
                </c:pt>
                <c:pt idx="653">
                  <c:v>36.6</c:v>
                </c:pt>
                <c:pt idx="654">
                  <c:v>38.800000000000004</c:v>
                </c:pt>
                <c:pt idx="655">
                  <c:v>37.200000000000003</c:v>
                </c:pt>
                <c:pt idx="656">
                  <c:v>37</c:v>
                </c:pt>
                <c:pt idx="657">
                  <c:v>38.200000000000003</c:v>
                </c:pt>
                <c:pt idx="658">
                  <c:v>38.4</c:v>
                </c:pt>
                <c:pt idx="659">
                  <c:v>38</c:v>
                </c:pt>
                <c:pt idx="660">
                  <c:v>38</c:v>
                </c:pt>
                <c:pt idx="661">
                  <c:v>37.6</c:v>
                </c:pt>
                <c:pt idx="662">
                  <c:v>36.800000000000004</c:v>
                </c:pt>
                <c:pt idx="663">
                  <c:v>37</c:v>
                </c:pt>
                <c:pt idx="664">
                  <c:v>36.5</c:v>
                </c:pt>
                <c:pt idx="665">
                  <c:v>35.700000000000003</c:v>
                </c:pt>
                <c:pt idx="666">
                  <c:v>37</c:v>
                </c:pt>
                <c:pt idx="667">
                  <c:v>37</c:v>
                </c:pt>
                <c:pt idx="668">
                  <c:v>36.700000000000003</c:v>
                </c:pt>
                <c:pt idx="669">
                  <c:v>36.5</c:v>
                </c:pt>
                <c:pt idx="670">
                  <c:v>35.5</c:v>
                </c:pt>
                <c:pt idx="671">
                  <c:v>34</c:v>
                </c:pt>
                <c:pt idx="672">
                  <c:v>34.5</c:v>
                </c:pt>
                <c:pt idx="673">
                  <c:v>36.200000000000003</c:v>
                </c:pt>
                <c:pt idx="674">
                  <c:v>34.4</c:v>
                </c:pt>
                <c:pt idx="675">
                  <c:v>35.4</c:v>
                </c:pt>
                <c:pt idx="676">
                  <c:v>33.6</c:v>
                </c:pt>
                <c:pt idx="677">
                  <c:v>33.5</c:v>
                </c:pt>
                <c:pt idx="678">
                  <c:v>33</c:v>
                </c:pt>
                <c:pt idx="679">
                  <c:v>34</c:v>
                </c:pt>
                <c:pt idx="680">
                  <c:v>34</c:v>
                </c:pt>
                <c:pt idx="681">
                  <c:v>34</c:v>
                </c:pt>
                <c:pt idx="682">
                  <c:v>34.5</c:v>
                </c:pt>
                <c:pt idx="683">
                  <c:v>34</c:v>
                </c:pt>
                <c:pt idx="684">
                  <c:v>35</c:v>
                </c:pt>
                <c:pt idx="685">
                  <c:v>34.6</c:v>
                </c:pt>
                <c:pt idx="686">
                  <c:v>34.300000000000004</c:v>
                </c:pt>
                <c:pt idx="687">
                  <c:v>34.6</c:v>
                </c:pt>
                <c:pt idx="688">
                  <c:v>34.6</c:v>
                </c:pt>
                <c:pt idx="689">
                  <c:v>34.700000000000003</c:v>
                </c:pt>
                <c:pt idx="690">
                  <c:v>33.700000000000003</c:v>
                </c:pt>
                <c:pt idx="691">
                  <c:v>33.6</c:v>
                </c:pt>
                <c:pt idx="692">
                  <c:v>32.200000000000003</c:v>
                </c:pt>
                <c:pt idx="693">
                  <c:v>32</c:v>
                </c:pt>
                <c:pt idx="694">
                  <c:v>32.5</c:v>
                </c:pt>
                <c:pt idx="695">
                  <c:v>32.5</c:v>
                </c:pt>
                <c:pt idx="696">
                  <c:v>33.1</c:v>
                </c:pt>
                <c:pt idx="697">
                  <c:v>33</c:v>
                </c:pt>
                <c:pt idx="698">
                  <c:v>31.2</c:v>
                </c:pt>
                <c:pt idx="699">
                  <c:v>31.5</c:v>
                </c:pt>
                <c:pt idx="700">
                  <c:v>29.9</c:v>
                </c:pt>
                <c:pt idx="701">
                  <c:v>30.8</c:v>
                </c:pt>
                <c:pt idx="702">
                  <c:v>30.7</c:v>
                </c:pt>
                <c:pt idx="703">
                  <c:v>33.300000000000004</c:v>
                </c:pt>
                <c:pt idx="704">
                  <c:v>35</c:v>
                </c:pt>
                <c:pt idx="705">
                  <c:v>35</c:v>
                </c:pt>
                <c:pt idx="706">
                  <c:v>36.5</c:v>
                </c:pt>
                <c:pt idx="707">
                  <c:v>35.4</c:v>
                </c:pt>
                <c:pt idx="708">
                  <c:v>33.700000000000003</c:v>
                </c:pt>
                <c:pt idx="709">
                  <c:v>32.200000000000003</c:v>
                </c:pt>
                <c:pt idx="710">
                  <c:v>31</c:v>
                </c:pt>
                <c:pt idx="711">
                  <c:v>30.6</c:v>
                </c:pt>
                <c:pt idx="712">
                  <c:v>31.2</c:v>
                </c:pt>
                <c:pt idx="713">
                  <c:v>30.5</c:v>
                </c:pt>
                <c:pt idx="714">
                  <c:v>32</c:v>
                </c:pt>
                <c:pt idx="715">
                  <c:v>31.5</c:v>
                </c:pt>
                <c:pt idx="716">
                  <c:v>32.5</c:v>
                </c:pt>
                <c:pt idx="717">
                  <c:v>34.5</c:v>
                </c:pt>
                <c:pt idx="718">
                  <c:v>33</c:v>
                </c:pt>
                <c:pt idx="719">
                  <c:v>32</c:v>
                </c:pt>
                <c:pt idx="720">
                  <c:v>31.6</c:v>
                </c:pt>
                <c:pt idx="721">
                  <c:v>32.700000000000003</c:v>
                </c:pt>
                <c:pt idx="722">
                  <c:v>33</c:v>
                </c:pt>
                <c:pt idx="723">
                  <c:v>32.5</c:v>
                </c:pt>
                <c:pt idx="724">
                  <c:v>32.5</c:v>
                </c:pt>
                <c:pt idx="725">
                  <c:v>33.700000000000003</c:v>
                </c:pt>
                <c:pt idx="726">
                  <c:v>32.700000000000003</c:v>
                </c:pt>
                <c:pt idx="727">
                  <c:v>31</c:v>
                </c:pt>
                <c:pt idx="728">
                  <c:v>29.8</c:v>
                </c:pt>
                <c:pt idx="729">
                  <c:v>28</c:v>
                </c:pt>
                <c:pt idx="730">
                  <c:v>27.5</c:v>
                </c:pt>
                <c:pt idx="731">
                  <c:v>29.2</c:v>
                </c:pt>
                <c:pt idx="732">
                  <c:v>28.2</c:v>
                </c:pt>
                <c:pt idx="733">
                  <c:v>28</c:v>
                </c:pt>
                <c:pt idx="734">
                  <c:v>28.8</c:v>
                </c:pt>
                <c:pt idx="735">
                  <c:v>28</c:v>
                </c:pt>
                <c:pt idx="736">
                  <c:v>27</c:v>
                </c:pt>
                <c:pt idx="737">
                  <c:v>28.5</c:v>
                </c:pt>
                <c:pt idx="738">
                  <c:v>27.7</c:v>
                </c:pt>
                <c:pt idx="739">
                  <c:v>29.5</c:v>
                </c:pt>
                <c:pt idx="740">
                  <c:v>31.5</c:v>
                </c:pt>
                <c:pt idx="741">
                  <c:v>31.5</c:v>
                </c:pt>
                <c:pt idx="742">
                  <c:v>32.800000000000004</c:v>
                </c:pt>
                <c:pt idx="743">
                  <c:v>34.5</c:v>
                </c:pt>
                <c:pt idx="744">
                  <c:v>33.300000000000004</c:v>
                </c:pt>
                <c:pt idx="745">
                  <c:v>34</c:v>
                </c:pt>
                <c:pt idx="746">
                  <c:v>31.5</c:v>
                </c:pt>
                <c:pt idx="747">
                  <c:v>30.5</c:v>
                </c:pt>
                <c:pt idx="748">
                  <c:v>29.4</c:v>
                </c:pt>
                <c:pt idx="749">
                  <c:v>24.6</c:v>
                </c:pt>
                <c:pt idx="750">
                  <c:v>27</c:v>
                </c:pt>
                <c:pt idx="751">
                  <c:v>28.6</c:v>
                </c:pt>
                <c:pt idx="752">
                  <c:v>29</c:v>
                </c:pt>
                <c:pt idx="753">
                  <c:v>31.3</c:v>
                </c:pt>
                <c:pt idx="754">
                  <c:v>31.4</c:v>
                </c:pt>
                <c:pt idx="755">
                  <c:v>30.5</c:v>
                </c:pt>
                <c:pt idx="756">
                  <c:v>30</c:v>
                </c:pt>
                <c:pt idx="757">
                  <c:v>30</c:v>
                </c:pt>
                <c:pt idx="758">
                  <c:v>32</c:v>
                </c:pt>
                <c:pt idx="759">
                  <c:v>31.5</c:v>
                </c:pt>
                <c:pt idx="760">
                  <c:v>32.1</c:v>
                </c:pt>
                <c:pt idx="761">
                  <c:v>34</c:v>
                </c:pt>
                <c:pt idx="762">
                  <c:v>32.5</c:v>
                </c:pt>
                <c:pt idx="763">
                  <c:v>32.9</c:v>
                </c:pt>
                <c:pt idx="764">
                  <c:v>32.200000000000003</c:v>
                </c:pt>
                <c:pt idx="765">
                  <c:v>31.3</c:v>
                </c:pt>
                <c:pt idx="766">
                  <c:v>30.5</c:v>
                </c:pt>
                <c:pt idx="767">
                  <c:v>28.7</c:v>
                </c:pt>
                <c:pt idx="768">
                  <c:v>26.1</c:v>
                </c:pt>
                <c:pt idx="769">
                  <c:v>28.4</c:v>
                </c:pt>
                <c:pt idx="770">
                  <c:v>30.5</c:v>
                </c:pt>
                <c:pt idx="771">
                  <c:v>32.6</c:v>
                </c:pt>
                <c:pt idx="772">
                  <c:v>35.5</c:v>
                </c:pt>
                <c:pt idx="773">
                  <c:v>36.5</c:v>
                </c:pt>
                <c:pt idx="774">
                  <c:v>37</c:v>
                </c:pt>
                <c:pt idx="775">
                  <c:v>36.5</c:v>
                </c:pt>
                <c:pt idx="776">
                  <c:v>37</c:v>
                </c:pt>
                <c:pt idx="777">
                  <c:v>33.5</c:v>
                </c:pt>
                <c:pt idx="778">
                  <c:v>28</c:v>
                </c:pt>
                <c:pt idx="779">
                  <c:v>28.7</c:v>
                </c:pt>
                <c:pt idx="780">
                  <c:v>31.6</c:v>
                </c:pt>
                <c:pt idx="781">
                  <c:v>33</c:v>
                </c:pt>
                <c:pt idx="782">
                  <c:v>34.5</c:v>
                </c:pt>
                <c:pt idx="783">
                  <c:v>34.800000000000004</c:v>
                </c:pt>
                <c:pt idx="784">
                  <c:v>35</c:v>
                </c:pt>
                <c:pt idx="785">
                  <c:v>32</c:v>
                </c:pt>
                <c:pt idx="786">
                  <c:v>32.5</c:v>
                </c:pt>
                <c:pt idx="787">
                  <c:v>34.5</c:v>
                </c:pt>
                <c:pt idx="788">
                  <c:v>33.700000000000003</c:v>
                </c:pt>
                <c:pt idx="789">
                  <c:v>32</c:v>
                </c:pt>
                <c:pt idx="790">
                  <c:v>34</c:v>
                </c:pt>
                <c:pt idx="791">
                  <c:v>37</c:v>
                </c:pt>
                <c:pt idx="792">
                  <c:v>37.5</c:v>
                </c:pt>
                <c:pt idx="793">
                  <c:v>38.4</c:v>
                </c:pt>
                <c:pt idx="794">
                  <c:v>39.300000000000004</c:v>
                </c:pt>
                <c:pt idx="795">
                  <c:v>39.5</c:v>
                </c:pt>
                <c:pt idx="796">
                  <c:v>40.4</c:v>
                </c:pt>
                <c:pt idx="797">
                  <c:v>40.5</c:v>
                </c:pt>
                <c:pt idx="798">
                  <c:v>40</c:v>
                </c:pt>
                <c:pt idx="799">
                  <c:v>40.200000000000003</c:v>
                </c:pt>
                <c:pt idx="800">
                  <c:v>38.300000000000004</c:v>
                </c:pt>
                <c:pt idx="801">
                  <c:v>35.9</c:v>
                </c:pt>
                <c:pt idx="802">
                  <c:v>35.4</c:v>
                </c:pt>
                <c:pt idx="803">
                  <c:v>36.6</c:v>
                </c:pt>
                <c:pt idx="804">
                  <c:v>35.700000000000003</c:v>
                </c:pt>
                <c:pt idx="805">
                  <c:v>36</c:v>
                </c:pt>
                <c:pt idx="806">
                  <c:v>37.800000000000004</c:v>
                </c:pt>
                <c:pt idx="807">
                  <c:v>38.700000000000003</c:v>
                </c:pt>
                <c:pt idx="808">
                  <c:v>38</c:v>
                </c:pt>
                <c:pt idx="809">
                  <c:v>38.9</c:v>
                </c:pt>
                <c:pt idx="810">
                  <c:v>36.800000000000004</c:v>
                </c:pt>
                <c:pt idx="811">
                  <c:v>37.5</c:v>
                </c:pt>
                <c:pt idx="812">
                  <c:v>37.700000000000003</c:v>
                </c:pt>
                <c:pt idx="813">
                  <c:v>36.4</c:v>
                </c:pt>
                <c:pt idx="814">
                  <c:v>35.5</c:v>
                </c:pt>
                <c:pt idx="815">
                  <c:v>37</c:v>
                </c:pt>
                <c:pt idx="816">
                  <c:v>35</c:v>
                </c:pt>
                <c:pt idx="817">
                  <c:v>34.5</c:v>
                </c:pt>
                <c:pt idx="818">
                  <c:v>34</c:v>
                </c:pt>
                <c:pt idx="819">
                  <c:v>35.4</c:v>
                </c:pt>
                <c:pt idx="820">
                  <c:v>36.5</c:v>
                </c:pt>
                <c:pt idx="821">
                  <c:v>37.5</c:v>
                </c:pt>
                <c:pt idx="822">
                  <c:v>37.6</c:v>
                </c:pt>
                <c:pt idx="823">
                  <c:v>34</c:v>
                </c:pt>
                <c:pt idx="824">
                  <c:v>34.5</c:v>
                </c:pt>
                <c:pt idx="825">
                  <c:v>38</c:v>
                </c:pt>
                <c:pt idx="826">
                  <c:v>39.300000000000004</c:v>
                </c:pt>
                <c:pt idx="827">
                  <c:v>39.5</c:v>
                </c:pt>
                <c:pt idx="828">
                  <c:v>38.200000000000003</c:v>
                </c:pt>
                <c:pt idx="829">
                  <c:v>36</c:v>
                </c:pt>
                <c:pt idx="830">
                  <c:v>36</c:v>
                </c:pt>
                <c:pt idx="831">
                  <c:v>37</c:v>
                </c:pt>
                <c:pt idx="832">
                  <c:v>36.5</c:v>
                </c:pt>
                <c:pt idx="833">
                  <c:v>38.6</c:v>
                </c:pt>
                <c:pt idx="834">
                  <c:v>40.800000000000004</c:v>
                </c:pt>
                <c:pt idx="835">
                  <c:v>40.200000000000003</c:v>
                </c:pt>
                <c:pt idx="836">
                  <c:v>38.9</c:v>
                </c:pt>
                <c:pt idx="837">
                  <c:v>37.300000000000004</c:v>
                </c:pt>
                <c:pt idx="838">
                  <c:v>35.200000000000003</c:v>
                </c:pt>
                <c:pt idx="839">
                  <c:v>36.5</c:v>
                </c:pt>
                <c:pt idx="840">
                  <c:v>35.300000000000004</c:v>
                </c:pt>
                <c:pt idx="841">
                  <c:v>35.800000000000004</c:v>
                </c:pt>
                <c:pt idx="842">
                  <c:v>36.4</c:v>
                </c:pt>
                <c:pt idx="843">
                  <c:v>38.200000000000003</c:v>
                </c:pt>
                <c:pt idx="844">
                  <c:v>39.5</c:v>
                </c:pt>
                <c:pt idx="845">
                  <c:v>40.6</c:v>
                </c:pt>
                <c:pt idx="846">
                  <c:v>41.6</c:v>
                </c:pt>
                <c:pt idx="847">
                  <c:v>40.300000000000004</c:v>
                </c:pt>
                <c:pt idx="848">
                  <c:v>41.6</c:v>
                </c:pt>
                <c:pt idx="849">
                  <c:v>42.1</c:v>
                </c:pt>
                <c:pt idx="850">
                  <c:v>42</c:v>
                </c:pt>
                <c:pt idx="851">
                  <c:v>41.5</c:v>
                </c:pt>
                <c:pt idx="852">
                  <c:v>43.2</c:v>
                </c:pt>
                <c:pt idx="853">
                  <c:v>42.5</c:v>
                </c:pt>
                <c:pt idx="854">
                  <c:v>40</c:v>
                </c:pt>
                <c:pt idx="855">
                  <c:v>40.300000000000004</c:v>
                </c:pt>
                <c:pt idx="856">
                  <c:v>37.5</c:v>
                </c:pt>
                <c:pt idx="857">
                  <c:v>40.5</c:v>
                </c:pt>
                <c:pt idx="858">
                  <c:v>41</c:v>
                </c:pt>
                <c:pt idx="859">
                  <c:v>41.5</c:v>
                </c:pt>
                <c:pt idx="860">
                  <c:v>40</c:v>
                </c:pt>
                <c:pt idx="861">
                  <c:v>39.5</c:v>
                </c:pt>
                <c:pt idx="862">
                  <c:v>38.5</c:v>
                </c:pt>
                <c:pt idx="863">
                  <c:v>38</c:v>
                </c:pt>
                <c:pt idx="864">
                  <c:v>38</c:v>
                </c:pt>
                <c:pt idx="865">
                  <c:v>41</c:v>
                </c:pt>
                <c:pt idx="866">
                  <c:v>41</c:v>
                </c:pt>
                <c:pt idx="867">
                  <c:v>38.800000000000004</c:v>
                </c:pt>
                <c:pt idx="868">
                  <c:v>39.5</c:v>
                </c:pt>
                <c:pt idx="869">
                  <c:v>38.800000000000004</c:v>
                </c:pt>
                <c:pt idx="870">
                  <c:v>41.1</c:v>
                </c:pt>
                <c:pt idx="871">
                  <c:v>42.5</c:v>
                </c:pt>
                <c:pt idx="872">
                  <c:v>41.6</c:v>
                </c:pt>
                <c:pt idx="873">
                  <c:v>41.2</c:v>
                </c:pt>
                <c:pt idx="874">
                  <c:v>39.5</c:v>
                </c:pt>
                <c:pt idx="875">
                  <c:v>38.5</c:v>
                </c:pt>
                <c:pt idx="876">
                  <c:v>38.200000000000003</c:v>
                </c:pt>
                <c:pt idx="877">
                  <c:v>38.1</c:v>
                </c:pt>
                <c:pt idx="878">
                  <c:v>38.300000000000004</c:v>
                </c:pt>
                <c:pt idx="879">
                  <c:v>39.5</c:v>
                </c:pt>
                <c:pt idx="880">
                  <c:v>38.6</c:v>
                </c:pt>
                <c:pt idx="881">
                  <c:v>39.5</c:v>
                </c:pt>
                <c:pt idx="882">
                  <c:v>39.300000000000004</c:v>
                </c:pt>
                <c:pt idx="883">
                  <c:v>39.5</c:v>
                </c:pt>
                <c:pt idx="884">
                  <c:v>38.5</c:v>
                </c:pt>
                <c:pt idx="885">
                  <c:v>39</c:v>
                </c:pt>
                <c:pt idx="886">
                  <c:v>37</c:v>
                </c:pt>
                <c:pt idx="887">
                  <c:v>37.5</c:v>
                </c:pt>
                <c:pt idx="888">
                  <c:v>38.5</c:v>
                </c:pt>
                <c:pt idx="889">
                  <c:v>39</c:v>
                </c:pt>
                <c:pt idx="890">
                  <c:v>36</c:v>
                </c:pt>
                <c:pt idx="891">
                  <c:v>34.5</c:v>
                </c:pt>
                <c:pt idx="892">
                  <c:v>30.5</c:v>
                </c:pt>
                <c:pt idx="893">
                  <c:v>29.5</c:v>
                </c:pt>
                <c:pt idx="894">
                  <c:v>30</c:v>
                </c:pt>
                <c:pt idx="895">
                  <c:v>30</c:v>
                </c:pt>
                <c:pt idx="896">
                  <c:v>34</c:v>
                </c:pt>
                <c:pt idx="897">
                  <c:v>34.5</c:v>
                </c:pt>
                <c:pt idx="898">
                  <c:v>32</c:v>
                </c:pt>
                <c:pt idx="899">
                  <c:v>28</c:v>
                </c:pt>
                <c:pt idx="900">
                  <c:v>33</c:v>
                </c:pt>
                <c:pt idx="901">
                  <c:v>33.5</c:v>
                </c:pt>
                <c:pt idx="902">
                  <c:v>33.6</c:v>
                </c:pt>
                <c:pt idx="903">
                  <c:v>33.5</c:v>
                </c:pt>
                <c:pt idx="904">
                  <c:v>35</c:v>
                </c:pt>
                <c:pt idx="905">
                  <c:v>36</c:v>
                </c:pt>
                <c:pt idx="906">
                  <c:v>32.5</c:v>
                </c:pt>
                <c:pt idx="907">
                  <c:v>34.5</c:v>
                </c:pt>
                <c:pt idx="908">
                  <c:v>34</c:v>
                </c:pt>
                <c:pt idx="909">
                  <c:v>31</c:v>
                </c:pt>
                <c:pt idx="910">
                  <c:v>31</c:v>
                </c:pt>
                <c:pt idx="911">
                  <c:v>31.9</c:v>
                </c:pt>
                <c:pt idx="912">
                  <c:v>32</c:v>
                </c:pt>
                <c:pt idx="913">
                  <c:v>31</c:v>
                </c:pt>
                <c:pt idx="914">
                  <c:v>33.800000000000004</c:v>
                </c:pt>
                <c:pt idx="915">
                  <c:v>34.6</c:v>
                </c:pt>
                <c:pt idx="916">
                  <c:v>29.5</c:v>
                </c:pt>
                <c:pt idx="917">
                  <c:v>30.5</c:v>
                </c:pt>
                <c:pt idx="918">
                  <c:v>31.5</c:v>
                </c:pt>
                <c:pt idx="919">
                  <c:v>28</c:v>
                </c:pt>
                <c:pt idx="920">
                  <c:v>29.6</c:v>
                </c:pt>
                <c:pt idx="921">
                  <c:v>33</c:v>
                </c:pt>
                <c:pt idx="922">
                  <c:v>29.8</c:v>
                </c:pt>
                <c:pt idx="923">
                  <c:v>31</c:v>
                </c:pt>
                <c:pt idx="924">
                  <c:v>28</c:v>
                </c:pt>
                <c:pt idx="925">
                  <c:v>28.5</c:v>
                </c:pt>
                <c:pt idx="926">
                  <c:v>31.5</c:v>
                </c:pt>
                <c:pt idx="927">
                  <c:v>31.5</c:v>
                </c:pt>
                <c:pt idx="928">
                  <c:v>29.1</c:v>
                </c:pt>
                <c:pt idx="929">
                  <c:v>30.1</c:v>
                </c:pt>
                <c:pt idx="930">
                  <c:v>31</c:v>
                </c:pt>
                <c:pt idx="931">
                  <c:v>30.5</c:v>
                </c:pt>
                <c:pt idx="932">
                  <c:v>31</c:v>
                </c:pt>
                <c:pt idx="933">
                  <c:v>29</c:v>
                </c:pt>
                <c:pt idx="934">
                  <c:v>29</c:v>
                </c:pt>
                <c:pt idx="935">
                  <c:v>28.1</c:v>
                </c:pt>
                <c:pt idx="936">
                  <c:v>28.5</c:v>
                </c:pt>
                <c:pt idx="937">
                  <c:v>29</c:v>
                </c:pt>
                <c:pt idx="938">
                  <c:v>29</c:v>
                </c:pt>
                <c:pt idx="939">
                  <c:v>28</c:v>
                </c:pt>
                <c:pt idx="940">
                  <c:v>28</c:v>
                </c:pt>
                <c:pt idx="941">
                  <c:v>27.8</c:v>
                </c:pt>
                <c:pt idx="942">
                  <c:v>28</c:v>
                </c:pt>
                <c:pt idx="943">
                  <c:v>30.1</c:v>
                </c:pt>
                <c:pt idx="944">
                  <c:v>29</c:v>
                </c:pt>
                <c:pt idx="945">
                  <c:v>27.2</c:v>
                </c:pt>
                <c:pt idx="946">
                  <c:v>28.5</c:v>
                </c:pt>
                <c:pt idx="947">
                  <c:v>30.5</c:v>
                </c:pt>
                <c:pt idx="948">
                  <c:v>30.5</c:v>
                </c:pt>
                <c:pt idx="949">
                  <c:v>28</c:v>
                </c:pt>
                <c:pt idx="950">
                  <c:v>30.5</c:v>
                </c:pt>
                <c:pt idx="951">
                  <c:v>30</c:v>
                </c:pt>
                <c:pt idx="952">
                  <c:v>29</c:v>
                </c:pt>
                <c:pt idx="953">
                  <c:v>29.2</c:v>
                </c:pt>
                <c:pt idx="954">
                  <c:v>29</c:v>
                </c:pt>
                <c:pt idx="955">
                  <c:v>28</c:v>
                </c:pt>
                <c:pt idx="956">
                  <c:v>29.5</c:v>
                </c:pt>
                <c:pt idx="957">
                  <c:v>27.5</c:v>
                </c:pt>
                <c:pt idx="958">
                  <c:v>29</c:v>
                </c:pt>
                <c:pt idx="959">
                  <c:v>30</c:v>
                </c:pt>
                <c:pt idx="960">
                  <c:v>29.5</c:v>
                </c:pt>
                <c:pt idx="961">
                  <c:v>30.5</c:v>
                </c:pt>
                <c:pt idx="962">
                  <c:v>31</c:v>
                </c:pt>
                <c:pt idx="963">
                  <c:v>31.2</c:v>
                </c:pt>
                <c:pt idx="964">
                  <c:v>30.5</c:v>
                </c:pt>
                <c:pt idx="965">
                  <c:v>31.5</c:v>
                </c:pt>
                <c:pt idx="966">
                  <c:v>31.5</c:v>
                </c:pt>
                <c:pt idx="967">
                  <c:v>29.5</c:v>
                </c:pt>
                <c:pt idx="968">
                  <c:v>29.2</c:v>
                </c:pt>
                <c:pt idx="969">
                  <c:v>31.5</c:v>
                </c:pt>
                <c:pt idx="970">
                  <c:v>32.200000000000003</c:v>
                </c:pt>
                <c:pt idx="971">
                  <c:v>32</c:v>
                </c:pt>
                <c:pt idx="972">
                  <c:v>31.6</c:v>
                </c:pt>
                <c:pt idx="973">
                  <c:v>32</c:v>
                </c:pt>
                <c:pt idx="974">
                  <c:v>30.6</c:v>
                </c:pt>
                <c:pt idx="975">
                  <c:v>31.4</c:v>
                </c:pt>
                <c:pt idx="976">
                  <c:v>31</c:v>
                </c:pt>
                <c:pt idx="977">
                  <c:v>31.5</c:v>
                </c:pt>
                <c:pt idx="978">
                  <c:v>32</c:v>
                </c:pt>
                <c:pt idx="979">
                  <c:v>32.5</c:v>
                </c:pt>
                <c:pt idx="980">
                  <c:v>33.300000000000004</c:v>
                </c:pt>
                <c:pt idx="981">
                  <c:v>33.200000000000003</c:v>
                </c:pt>
                <c:pt idx="982">
                  <c:v>32.5</c:v>
                </c:pt>
                <c:pt idx="983">
                  <c:v>33.6</c:v>
                </c:pt>
                <c:pt idx="984">
                  <c:v>34.200000000000003</c:v>
                </c:pt>
                <c:pt idx="985">
                  <c:v>34.200000000000003</c:v>
                </c:pt>
                <c:pt idx="986">
                  <c:v>33</c:v>
                </c:pt>
                <c:pt idx="987">
                  <c:v>34.200000000000003</c:v>
                </c:pt>
                <c:pt idx="988">
                  <c:v>34.200000000000003</c:v>
                </c:pt>
                <c:pt idx="989">
                  <c:v>34.800000000000004</c:v>
                </c:pt>
                <c:pt idx="990">
                  <c:v>33.5</c:v>
                </c:pt>
                <c:pt idx="991">
                  <c:v>33.800000000000004</c:v>
                </c:pt>
                <c:pt idx="992">
                  <c:v>33.700000000000003</c:v>
                </c:pt>
                <c:pt idx="993">
                  <c:v>34.800000000000004</c:v>
                </c:pt>
                <c:pt idx="994">
                  <c:v>35</c:v>
                </c:pt>
                <c:pt idx="995">
                  <c:v>33.5</c:v>
                </c:pt>
                <c:pt idx="996">
                  <c:v>34.5</c:v>
                </c:pt>
                <c:pt idx="997">
                  <c:v>27</c:v>
                </c:pt>
                <c:pt idx="998">
                  <c:v>29</c:v>
                </c:pt>
                <c:pt idx="999">
                  <c:v>27.3</c:v>
                </c:pt>
                <c:pt idx="1000">
                  <c:v>26.8</c:v>
                </c:pt>
                <c:pt idx="1001">
                  <c:v>28.8</c:v>
                </c:pt>
                <c:pt idx="1002">
                  <c:v>30.8</c:v>
                </c:pt>
                <c:pt idx="1003">
                  <c:v>31.2</c:v>
                </c:pt>
                <c:pt idx="1004">
                  <c:v>31.3</c:v>
                </c:pt>
                <c:pt idx="1005">
                  <c:v>29.5</c:v>
                </c:pt>
                <c:pt idx="1006">
                  <c:v>33</c:v>
                </c:pt>
                <c:pt idx="1007">
                  <c:v>33.800000000000004</c:v>
                </c:pt>
                <c:pt idx="1008">
                  <c:v>34</c:v>
                </c:pt>
                <c:pt idx="1009">
                  <c:v>33</c:v>
                </c:pt>
                <c:pt idx="1010">
                  <c:v>32</c:v>
                </c:pt>
                <c:pt idx="1011">
                  <c:v>32</c:v>
                </c:pt>
                <c:pt idx="1012">
                  <c:v>31.2</c:v>
                </c:pt>
                <c:pt idx="1013">
                  <c:v>31.6</c:v>
                </c:pt>
                <c:pt idx="1014">
                  <c:v>32.5</c:v>
                </c:pt>
                <c:pt idx="1015">
                  <c:v>32.6</c:v>
                </c:pt>
                <c:pt idx="1016">
                  <c:v>34.5</c:v>
                </c:pt>
                <c:pt idx="1017">
                  <c:v>33.6</c:v>
                </c:pt>
                <c:pt idx="1018">
                  <c:v>34</c:v>
                </c:pt>
                <c:pt idx="1019">
                  <c:v>34.200000000000003</c:v>
                </c:pt>
                <c:pt idx="1020">
                  <c:v>34</c:v>
                </c:pt>
                <c:pt idx="1021">
                  <c:v>34</c:v>
                </c:pt>
                <c:pt idx="1022">
                  <c:v>36.200000000000003</c:v>
                </c:pt>
                <c:pt idx="1023">
                  <c:v>36.5</c:v>
                </c:pt>
                <c:pt idx="1024">
                  <c:v>36</c:v>
                </c:pt>
                <c:pt idx="1025">
                  <c:v>35.4</c:v>
                </c:pt>
                <c:pt idx="1026">
                  <c:v>35.5</c:v>
                </c:pt>
                <c:pt idx="1027">
                  <c:v>35.5</c:v>
                </c:pt>
                <c:pt idx="1028">
                  <c:v>35</c:v>
                </c:pt>
                <c:pt idx="1029">
                  <c:v>34.5</c:v>
                </c:pt>
                <c:pt idx="1030">
                  <c:v>35.800000000000004</c:v>
                </c:pt>
                <c:pt idx="1031">
                  <c:v>35</c:v>
                </c:pt>
                <c:pt idx="1032">
                  <c:v>34.5</c:v>
                </c:pt>
                <c:pt idx="1033">
                  <c:v>34.700000000000003</c:v>
                </c:pt>
                <c:pt idx="1034">
                  <c:v>33.5</c:v>
                </c:pt>
                <c:pt idx="1035">
                  <c:v>33.5</c:v>
                </c:pt>
                <c:pt idx="1036">
                  <c:v>33.4</c:v>
                </c:pt>
                <c:pt idx="1037">
                  <c:v>34</c:v>
                </c:pt>
                <c:pt idx="1038">
                  <c:v>35</c:v>
                </c:pt>
                <c:pt idx="1039">
                  <c:v>35</c:v>
                </c:pt>
                <c:pt idx="1040">
                  <c:v>35.5</c:v>
                </c:pt>
                <c:pt idx="1041">
                  <c:v>34.6</c:v>
                </c:pt>
                <c:pt idx="1042">
                  <c:v>33.200000000000003</c:v>
                </c:pt>
                <c:pt idx="1043">
                  <c:v>32.6</c:v>
                </c:pt>
                <c:pt idx="1044">
                  <c:v>31.2</c:v>
                </c:pt>
                <c:pt idx="1045">
                  <c:v>32</c:v>
                </c:pt>
                <c:pt idx="1046">
                  <c:v>31.5</c:v>
                </c:pt>
                <c:pt idx="1047">
                  <c:v>30.5</c:v>
                </c:pt>
                <c:pt idx="1048">
                  <c:v>32</c:v>
                </c:pt>
                <c:pt idx="1049">
                  <c:v>31.5</c:v>
                </c:pt>
                <c:pt idx="1050">
                  <c:v>32.200000000000003</c:v>
                </c:pt>
                <c:pt idx="1051">
                  <c:v>31.5</c:v>
                </c:pt>
                <c:pt idx="1052">
                  <c:v>31.4</c:v>
                </c:pt>
                <c:pt idx="1053">
                  <c:v>33.5</c:v>
                </c:pt>
                <c:pt idx="1054">
                  <c:v>33</c:v>
                </c:pt>
                <c:pt idx="1055">
                  <c:v>31.5</c:v>
                </c:pt>
                <c:pt idx="1056">
                  <c:v>32</c:v>
                </c:pt>
                <c:pt idx="1057">
                  <c:v>33.200000000000003</c:v>
                </c:pt>
                <c:pt idx="1058">
                  <c:v>33.5</c:v>
                </c:pt>
                <c:pt idx="1059">
                  <c:v>33.6</c:v>
                </c:pt>
                <c:pt idx="1060">
                  <c:v>32.5</c:v>
                </c:pt>
                <c:pt idx="1061">
                  <c:v>32.6</c:v>
                </c:pt>
                <c:pt idx="1062">
                  <c:v>32</c:v>
                </c:pt>
                <c:pt idx="1063">
                  <c:v>34</c:v>
                </c:pt>
                <c:pt idx="1064">
                  <c:v>33.5</c:v>
                </c:pt>
                <c:pt idx="1065">
                  <c:v>32.6</c:v>
                </c:pt>
                <c:pt idx="1066">
                  <c:v>32.300000000000004</c:v>
                </c:pt>
                <c:pt idx="1067">
                  <c:v>32</c:v>
                </c:pt>
                <c:pt idx="1068">
                  <c:v>30.6</c:v>
                </c:pt>
                <c:pt idx="1069">
                  <c:v>33</c:v>
                </c:pt>
                <c:pt idx="1070">
                  <c:v>32.5</c:v>
                </c:pt>
                <c:pt idx="1071">
                  <c:v>31</c:v>
                </c:pt>
                <c:pt idx="1072">
                  <c:v>31.5</c:v>
                </c:pt>
                <c:pt idx="1073">
                  <c:v>29.8</c:v>
                </c:pt>
                <c:pt idx="1074">
                  <c:v>30</c:v>
                </c:pt>
                <c:pt idx="1075">
                  <c:v>31.5</c:v>
                </c:pt>
                <c:pt idx="1076">
                  <c:v>30</c:v>
                </c:pt>
                <c:pt idx="1077">
                  <c:v>30.5</c:v>
                </c:pt>
                <c:pt idx="1078">
                  <c:v>30.6</c:v>
                </c:pt>
                <c:pt idx="1079">
                  <c:v>30.5</c:v>
                </c:pt>
                <c:pt idx="1080">
                  <c:v>29.2</c:v>
                </c:pt>
                <c:pt idx="1081">
                  <c:v>28.6</c:v>
                </c:pt>
                <c:pt idx="1082">
                  <c:v>28.5</c:v>
                </c:pt>
                <c:pt idx="1083">
                  <c:v>29.6</c:v>
                </c:pt>
                <c:pt idx="1084">
                  <c:v>30</c:v>
                </c:pt>
                <c:pt idx="1085">
                  <c:v>29.8</c:v>
                </c:pt>
                <c:pt idx="1086">
                  <c:v>28</c:v>
                </c:pt>
                <c:pt idx="1087">
                  <c:v>28</c:v>
                </c:pt>
                <c:pt idx="1088">
                  <c:v>29</c:v>
                </c:pt>
                <c:pt idx="1089">
                  <c:v>26.7</c:v>
                </c:pt>
                <c:pt idx="1090">
                  <c:v>28.2</c:v>
                </c:pt>
                <c:pt idx="1091">
                  <c:v>28</c:v>
                </c:pt>
                <c:pt idx="1092">
                  <c:v>26</c:v>
                </c:pt>
                <c:pt idx="1093">
                  <c:v>25.5</c:v>
                </c:pt>
                <c:pt idx="1094">
                  <c:v>27</c:v>
                </c:pt>
                <c:pt idx="1095">
                  <c:v>25.5</c:v>
                </c:pt>
                <c:pt idx="1096">
                  <c:v>24.2</c:v>
                </c:pt>
                <c:pt idx="1097">
                  <c:v>27.5</c:v>
                </c:pt>
                <c:pt idx="1098">
                  <c:v>28</c:v>
                </c:pt>
                <c:pt idx="1099">
                  <c:v>28.2</c:v>
                </c:pt>
                <c:pt idx="1100">
                  <c:v>28.2</c:v>
                </c:pt>
                <c:pt idx="1101">
                  <c:v>26.6</c:v>
                </c:pt>
                <c:pt idx="1102">
                  <c:v>27.8</c:v>
                </c:pt>
                <c:pt idx="1103">
                  <c:v>30.2</c:v>
                </c:pt>
                <c:pt idx="1104">
                  <c:v>29.4</c:v>
                </c:pt>
                <c:pt idx="1105">
                  <c:v>25.8</c:v>
                </c:pt>
                <c:pt idx="1106">
                  <c:v>24.2</c:v>
                </c:pt>
                <c:pt idx="1107">
                  <c:v>24</c:v>
                </c:pt>
                <c:pt idx="1108">
                  <c:v>26.2</c:v>
                </c:pt>
                <c:pt idx="1109">
                  <c:v>26.2</c:v>
                </c:pt>
                <c:pt idx="1110">
                  <c:v>27.4</c:v>
                </c:pt>
                <c:pt idx="1111">
                  <c:v>26.4</c:v>
                </c:pt>
                <c:pt idx="1112">
                  <c:v>28.2</c:v>
                </c:pt>
                <c:pt idx="1113">
                  <c:v>25.8</c:v>
                </c:pt>
                <c:pt idx="1114">
                  <c:v>28</c:v>
                </c:pt>
                <c:pt idx="1115">
                  <c:v>28.6</c:v>
                </c:pt>
                <c:pt idx="1116">
                  <c:v>28.4</c:v>
                </c:pt>
                <c:pt idx="1117">
                  <c:v>27.5</c:v>
                </c:pt>
                <c:pt idx="1118">
                  <c:v>28</c:v>
                </c:pt>
                <c:pt idx="1119">
                  <c:v>28.2</c:v>
                </c:pt>
                <c:pt idx="1120">
                  <c:v>28.1</c:v>
                </c:pt>
                <c:pt idx="1121">
                  <c:v>29.6</c:v>
                </c:pt>
                <c:pt idx="1122">
                  <c:v>30.5</c:v>
                </c:pt>
                <c:pt idx="1123">
                  <c:v>32</c:v>
                </c:pt>
                <c:pt idx="1124">
                  <c:v>32</c:v>
                </c:pt>
                <c:pt idx="1125">
                  <c:v>31.5</c:v>
                </c:pt>
                <c:pt idx="1126">
                  <c:v>33.4</c:v>
                </c:pt>
                <c:pt idx="1127">
                  <c:v>33</c:v>
                </c:pt>
                <c:pt idx="1128">
                  <c:v>33.5</c:v>
                </c:pt>
                <c:pt idx="1129">
                  <c:v>32.6</c:v>
                </c:pt>
                <c:pt idx="1130">
                  <c:v>32.5</c:v>
                </c:pt>
                <c:pt idx="1131">
                  <c:v>32</c:v>
                </c:pt>
                <c:pt idx="1132">
                  <c:v>32.6</c:v>
                </c:pt>
                <c:pt idx="1133">
                  <c:v>32</c:v>
                </c:pt>
                <c:pt idx="1134">
                  <c:v>31.5</c:v>
                </c:pt>
                <c:pt idx="1135">
                  <c:v>27.2</c:v>
                </c:pt>
                <c:pt idx="1136">
                  <c:v>27.5</c:v>
                </c:pt>
                <c:pt idx="1137">
                  <c:v>29</c:v>
                </c:pt>
                <c:pt idx="1138">
                  <c:v>27.5</c:v>
                </c:pt>
                <c:pt idx="1139">
                  <c:v>29</c:v>
                </c:pt>
                <c:pt idx="1140">
                  <c:v>26</c:v>
                </c:pt>
                <c:pt idx="1141">
                  <c:v>29</c:v>
                </c:pt>
                <c:pt idx="1142">
                  <c:v>27.2</c:v>
                </c:pt>
                <c:pt idx="1143">
                  <c:v>27.4</c:v>
                </c:pt>
                <c:pt idx="1144">
                  <c:v>30.5</c:v>
                </c:pt>
                <c:pt idx="1145">
                  <c:v>32</c:v>
                </c:pt>
                <c:pt idx="1146">
                  <c:v>32.6</c:v>
                </c:pt>
                <c:pt idx="1147">
                  <c:v>30.6</c:v>
                </c:pt>
                <c:pt idx="1148">
                  <c:v>29.2</c:v>
                </c:pt>
                <c:pt idx="1149">
                  <c:v>31</c:v>
                </c:pt>
                <c:pt idx="1150">
                  <c:v>32</c:v>
                </c:pt>
                <c:pt idx="1151">
                  <c:v>32.200000000000003</c:v>
                </c:pt>
                <c:pt idx="1152">
                  <c:v>33.200000000000003</c:v>
                </c:pt>
                <c:pt idx="1153">
                  <c:v>32.800000000000004</c:v>
                </c:pt>
                <c:pt idx="1154">
                  <c:v>31.2</c:v>
                </c:pt>
                <c:pt idx="1155">
                  <c:v>29.5</c:v>
                </c:pt>
                <c:pt idx="1156">
                  <c:v>30.2</c:v>
                </c:pt>
                <c:pt idx="1157">
                  <c:v>31</c:v>
                </c:pt>
                <c:pt idx="1158">
                  <c:v>32.5</c:v>
                </c:pt>
                <c:pt idx="1159">
                  <c:v>32.800000000000004</c:v>
                </c:pt>
                <c:pt idx="1160">
                  <c:v>33.5</c:v>
                </c:pt>
                <c:pt idx="1161">
                  <c:v>34.800000000000004</c:v>
                </c:pt>
                <c:pt idx="1162">
                  <c:v>35.4</c:v>
                </c:pt>
                <c:pt idx="1163">
                  <c:v>36</c:v>
                </c:pt>
                <c:pt idx="1164">
                  <c:v>35.800000000000004</c:v>
                </c:pt>
                <c:pt idx="1165">
                  <c:v>34</c:v>
                </c:pt>
                <c:pt idx="1166">
                  <c:v>34.5</c:v>
                </c:pt>
                <c:pt idx="1167">
                  <c:v>34.5</c:v>
                </c:pt>
                <c:pt idx="1168">
                  <c:v>36</c:v>
                </c:pt>
                <c:pt idx="1169">
                  <c:v>37.5</c:v>
                </c:pt>
                <c:pt idx="1170">
                  <c:v>38</c:v>
                </c:pt>
                <c:pt idx="1171">
                  <c:v>38.200000000000003</c:v>
                </c:pt>
                <c:pt idx="1172">
                  <c:v>37</c:v>
                </c:pt>
                <c:pt idx="1173">
                  <c:v>34.5</c:v>
                </c:pt>
                <c:pt idx="1174">
                  <c:v>37</c:v>
                </c:pt>
                <c:pt idx="1175">
                  <c:v>37.4</c:v>
                </c:pt>
                <c:pt idx="1176">
                  <c:v>32.800000000000004</c:v>
                </c:pt>
                <c:pt idx="1177">
                  <c:v>36</c:v>
                </c:pt>
                <c:pt idx="1178">
                  <c:v>37.200000000000003</c:v>
                </c:pt>
                <c:pt idx="1179">
                  <c:v>36.800000000000004</c:v>
                </c:pt>
                <c:pt idx="1180">
                  <c:v>35.6</c:v>
                </c:pt>
                <c:pt idx="1181">
                  <c:v>36</c:v>
                </c:pt>
                <c:pt idx="1182">
                  <c:v>38.5</c:v>
                </c:pt>
                <c:pt idx="1183">
                  <c:v>37</c:v>
                </c:pt>
                <c:pt idx="1184">
                  <c:v>35.6</c:v>
                </c:pt>
                <c:pt idx="1185">
                  <c:v>37.6</c:v>
                </c:pt>
                <c:pt idx="1186">
                  <c:v>37</c:v>
                </c:pt>
                <c:pt idx="1187">
                  <c:v>38</c:v>
                </c:pt>
                <c:pt idx="1188">
                  <c:v>36.800000000000004</c:v>
                </c:pt>
                <c:pt idx="1189">
                  <c:v>37</c:v>
                </c:pt>
                <c:pt idx="1190">
                  <c:v>39.800000000000004</c:v>
                </c:pt>
                <c:pt idx="1191">
                  <c:v>39.800000000000004</c:v>
                </c:pt>
                <c:pt idx="1192">
                  <c:v>38.800000000000004</c:v>
                </c:pt>
                <c:pt idx="1193">
                  <c:v>38</c:v>
                </c:pt>
                <c:pt idx="1194">
                  <c:v>38.4</c:v>
                </c:pt>
                <c:pt idx="1195">
                  <c:v>37</c:v>
                </c:pt>
                <c:pt idx="1196">
                  <c:v>36.6</c:v>
                </c:pt>
                <c:pt idx="1197">
                  <c:v>37.200000000000003</c:v>
                </c:pt>
                <c:pt idx="1198">
                  <c:v>37.5</c:v>
                </c:pt>
                <c:pt idx="1199">
                  <c:v>36.6</c:v>
                </c:pt>
                <c:pt idx="1200">
                  <c:v>38</c:v>
                </c:pt>
                <c:pt idx="1201">
                  <c:v>38.5</c:v>
                </c:pt>
                <c:pt idx="1202">
                  <c:v>39.6</c:v>
                </c:pt>
                <c:pt idx="1203">
                  <c:v>37.6</c:v>
                </c:pt>
                <c:pt idx="1204">
                  <c:v>35.5</c:v>
                </c:pt>
                <c:pt idx="1205">
                  <c:v>37.4</c:v>
                </c:pt>
                <c:pt idx="1206">
                  <c:v>39.4</c:v>
                </c:pt>
                <c:pt idx="1207">
                  <c:v>38.800000000000004</c:v>
                </c:pt>
                <c:pt idx="1208">
                  <c:v>41</c:v>
                </c:pt>
                <c:pt idx="1209">
                  <c:v>41.4</c:v>
                </c:pt>
                <c:pt idx="1210">
                  <c:v>41.5</c:v>
                </c:pt>
                <c:pt idx="1211">
                  <c:v>40.200000000000003</c:v>
                </c:pt>
                <c:pt idx="1212">
                  <c:v>39.6</c:v>
                </c:pt>
                <c:pt idx="1213">
                  <c:v>40.5</c:v>
                </c:pt>
                <c:pt idx="1214">
                  <c:v>43.4</c:v>
                </c:pt>
                <c:pt idx="1215">
                  <c:v>42.5</c:v>
                </c:pt>
                <c:pt idx="1216">
                  <c:v>40.800000000000004</c:v>
                </c:pt>
                <c:pt idx="1217">
                  <c:v>41.2</c:v>
                </c:pt>
                <c:pt idx="1218">
                  <c:v>38.800000000000004</c:v>
                </c:pt>
                <c:pt idx="1219">
                  <c:v>39</c:v>
                </c:pt>
                <c:pt idx="1220">
                  <c:v>39.200000000000003</c:v>
                </c:pt>
                <c:pt idx="1221">
                  <c:v>39.200000000000003</c:v>
                </c:pt>
                <c:pt idx="1222">
                  <c:v>41.5</c:v>
                </c:pt>
                <c:pt idx="1223">
                  <c:v>43.6</c:v>
                </c:pt>
                <c:pt idx="1224">
                  <c:v>41.8</c:v>
                </c:pt>
                <c:pt idx="1225">
                  <c:v>41.4</c:v>
                </c:pt>
                <c:pt idx="1226">
                  <c:v>37.1</c:v>
                </c:pt>
                <c:pt idx="1227">
                  <c:v>37</c:v>
                </c:pt>
                <c:pt idx="1228">
                  <c:v>37.5</c:v>
                </c:pt>
                <c:pt idx="1229">
                  <c:v>36</c:v>
                </c:pt>
                <c:pt idx="1230">
                  <c:v>36.4</c:v>
                </c:pt>
                <c:pt idx="1231">
                  <c:v>36.800000000000004</c:v>
                </c:pt>
                <c:pt idx="1232">
                  <c:v>37.800000000000004</c:v>
                </c:pt>
                <c:pt idx="1233">
                  <c:v>37.700000000000003</c:v>
                </c:pt>
                <c:pt idx="1234">
                  <c:v>39.5</c:v>
                </c:pt>
                <c:pt idx="1235">
                  <c:v>40.800000000000004</c:v>
                </c:pt>
                <c:pt idx="1236">
                  <c:v>41.4</c:v>
                </c:pt>
                <c:pt idx="1237">
                  <c:v>41.5</c:v>
                </c:pt>
                <c:pt idx="1238">
                  <c:v>40</c:v>
                </c:pt>
                <c:pt idx="1239">
                  <c:v>40.5</c:v>
                </c:pt>
                <c:pt idx="1240">
                  <c:v>41</c:v>
                </c:pt>
                <c:pt idx="1241">
                  <c:v>40.4</c:v>
                </c:pt>
                <c:pt idx="1242">
                  <c:v>41.2</c:v>
                </c:pt>
                <c:pt idx="1243">
                  <c:v>42.5</c:v>
                </c:pt>
                <c:pt idx="1244">
                  <c:v>41</c:v>
                </c:pt>
                <c:pt idx="1245">
                  <c:v>40.5</c:v>
                </c:pt>
                <c:pt idx="1246">
                  <c:v>40</c:v>
                </c:pt>
                <c:pt idx="1247">
                  <c:v>38.5</c:v>
                </c:pt>
                <c:pt idx="1248">
                  <c:v>39.4</c:v>
                </c:pt>
                <c:pt idx="1249">
                  <c:v>42.4</c:v>
                </c:pt>
                <c:pt idx="1250">
                  <c:v>41.5</c:v>
                </c:pt>
                <c:pt idx="1251">
                  <c:v>40</c:v>
                </c:pt>
                <c:pt idx="1252">
                  <c:v>39.5</c:v>
                </c:pt>
                <c:pt idx="1253">
                  <c:v>39.800000000000004</c:v>
                </c:pt>
                <c:pt idx="1254">
                  <c:v>39.5</c:v>
                </c:pt>
                <c:pt idx="1255">
                  <c:v>39.5</c:v>
                </c:pt>
                <c:pt idx="1256">
                  <c:v>39.6</c:v>
                </c:pt>
                <c:pt idx="1257">
                  <c:v>39.800000000000004</c:v>
                </c:pt>
                <c:pt idx="1258">
                  <c:v>38.4</c:v>
                </c:pt>
                <c:pt idx="1259">
                  <c:v>36.6</c:v>
                </c:pt>
                <c:pt idx="1260">
                  <c:v>35.6</c:v>
                </c:pt>
                <c:pt idx="1261">
                  <c:v>35.700000000000003</c:v>
                </c:pt>
                <c:pt idx="1262">
                  <c:v>32.800000000000004</c:v>
                </c:pt>
                <c:pt idx="1263">
                  <c:v>32.200000000000003</c:v>
                </c:pt>
                <c:pt idx="1264">
                  <c:v>33.200000000000003</c:v>
                </c:pt>
                <c:pt idx="1265">
                  <c:v>34.4</c:v>
                </c:pt>
                <c:pt idx="1266">
                  <c:v>35</c:v>
                </c:pt>
                <c:pt idx="1267">
                  <c:v>35.6</c:v>
                </c:pt>
                <c:pt idx="1268">
                  <c:v>36</c:v>
                </c:pt>
                <c:pt idx="1269">
                  <c:v>35.700000000000003</c:v>
                </c:pt>
                <c:pt idx="1270">
                  <c:v>35.5</c:v>
                </c:pt>
                <c:pt idx="1271">
                  <c:v>35.800000000000004</c:v>
                </c:pt>
                <c:pt idx="1272">
                  <c:v>36</c:v>
                </c:pt>
                <c:pt idx="1273">
                  <c:v>36.200000000000003</c:v>
                </c:pt>
                <c:pt idx="1274">
                  <c:v>36.800000000000004</c:v>
                </c:pt>
                <c:pt idx="1275">
                  <c:v>36.700000000000003</c:v>
                </c:pt>
                <c:pt idx="1276">
                  <c:v>36</c:v>
                </c:pt>
                <c:pt idx="1277">
                  <c:v>36</c:v>
                </c:pt>
                <c:pt idx="1278">
                  <c:v>36</c:v>
                </c:pt>
                <c:pt idx="1279">
                  <c:v>33.5</c:v>
                </c:pt>
                <c:pt idx="1280">
                  <c:v>34.200000000000003</c:v>
                </c:pt>
                <c:pt idx="1281">
                  <c:v>36.6</c:v>
                </c:pt>
                <c:pt idx="1282">
                  <c:v>36</c:v>
                </c:pt>
                <c:pt idx="1283">
                  <c:v>37</c:v>
                </c:pt>
                <c:pt idx="1284">
                  <c:v>36.5</c:v>
                </c:pt>
                <c:pt idx="1285">
                  <c:v>36</c:v>
                </c:pt>
                <c:pt idx="1286">
                  <c:v>37</c:v>
                </c:pt>
                <c:pt idx="1287">
                  <c:v>32.4</c:v>
                </c:pt>
                <c:pt idx="1288">
                  <c:v>30.5</c:v>
                </c:pt>
                <c:pt idx="1289">
                  <c:v>31.5</c:v>
                </c:pt>
                <c:pt idx="1290">
                  <c:v>32.6</c:v>
                </c:pt>
                <c:pt idx="1291">
                  <c:v>32.5</c:v>
                </c:pt>
                <c:pt idx="1292">
                  <c:v>31.8</c:v>
                </c:pt>
                <c:pt idx="1293">
                  <c:v>32.200000000000003</c:v>
                </c:pt>
                <c:pt idx="1294">
                  <c:v>31</c:v>
                </c:pt>
                <c:pt idx="1295">
                  <c:v>29.8</c:v>
                </c:pt>
                <c:pt idx="1296">
                  <c:v>32.800000000000004</c:v>
                </c:pt>
                <c:pt idx="1297">
                  <c:v>32.6</c:v>
                </c:pt>
                <c:pt idx="1298">
                  <c:v>33.5</c:v>
                </c:pt>
                <c:pt idx="1299">
                  <c:v>32.5</c:v>
                </c:pt>
                <c:pt idx="1300">
                  <c:v>30</c:v>
                </c:pt>
                <c:pt idx="1301">
                  <c:v>28.4</c:v>
                </c:pt>
                <c:pt idx="1302">
                  <c:v>31.5</c:v>
                </c:pt>
                <c:pt idx="1303">
                  <c:v>31.5</c:v>
                </c:pt>
                <c:pt idx="1304">
                  <c:v>30.9</c:v>
                </c:pt>
                <c:pt idx="1305">
                  <c:v>30</c:v>
                </c:pt>
                <c:pt idx="1306">
                  <c:v>29.5</c:v>
                </c:pt>
                <c:pt idx="1307">
                  <c:v>29.2</c:v>
                </c:pt>
                <c:pt idx="1308">
                  <c:v>30</c:v>
                </c:pt>
                <c:pt idx="1309">
                  <c:v>29.8</c:v>
                </c:pt>
                <c:pt idx="1310">
                  <c:v>29.2</c:v>
                </c:pt>
                <c:pt idx="1311">
                  <c:v>30.8</c:v>
                </c:pt>
                <c:pt idx="1312">
                  <c:v>29.8</c:v>
                </c:pt>
                <c:pt idx="1313">
                  <c:v>31.8</c:v>
                </c:pt>
                <c:pt idx="1314">
                  <c:v>31.2</c:v>
                </c:pt>
                <c:pt idx="1315">
                  <c:v>30.6</c:v>
                </c:pt>
                <c:pt idx="1316">
                  <c:v>29</c:v>
                </c:pt>
                <c:pt idx="1317">
                  <c:v>30.4</c:v>
                </c:pt>
                <c:pt idx="1318">
                  <c:v>31</c:v>
                </c:pt>
                <c:pt idx="1319">
                  <c:v>30.6</c:v>
                </c:pt>
                <c:pt idx="1320">
                  <c:v>31</c:v>
                </c:pt>
                <c:pt idx="1321">
                  <c:v>31</c:v>
                </c:pt>
                <c:pt idx="1322">
                  <c:v>30.2</c:v>
                </c:pt>
                <c:pt idx="1323">
                  <c:v>30</c:v>
                </c:pt>
                <c:pt idx="1324">
                  <c:v>30.1</c:v>
                </c:pt>
                <c:pt idx="1325">
                  <c:v>31.6</c:v>
                </c:pt>
                <c:pt idx="1326">
                  <c:v>32.200000000000003</c:v>
                </c:pt>
                <c:pt idx="1327">
                  <c:v>33.5</c:v>
                </c:pt>
                <c:pt idx="1328">
                  <c:v>34</c:v>
                </c:pt>
                <c:pt idx="1329">
                  <c:v>33</c:v>
                </c:pt>
                <c:pt idx="1330">
                  <c:v>32.200000000000003</c:v>
                </c:pt>
                <c:pt idx="1331">
                  <c:v>34</c:v>
                </c:pt>
                <c:pt idx="1332">
                  <c:v>33.5</c:v>
                </c:pt>
                <c:pt idx="1333">
                  <c:v>32.6</c:v>
                </c:pt>
                <c:pt idx="1334">
                  <c:v>31</c:v>
                </c:pt>
                <c:pt idx="1335">
                  <c:v>30.2</c:v>
                </c:pt>
                <c:pt idx="1336">
                  <c:v>31.8</c:v>
                </c:pt>
                <c:pt idx="1337">
                  <c:v>33</c:v>
                </c:pt>
                <c:pt idx="1338">
                  <c:v>30</c:v>
                </c:pt>
                <c:pt idx="1339">
                  <c:v>30.8</c:v>
                </c:pt>
                <c:pt idx="1340">
                  <c:v>28</c:v>
                </c:pt>
                <c:pt idx="1341">
                  <c:v>31</c:v>
                </c:pt>
                <c:pt idx="1342">
                  <c:v>32.200000000000003</c:v>
                </c:pt>
                <c:pt idx="1343">
                  <c:v>27.4</c:v>
                </c:pt>
                <c:pt idx="1344">
                  <c:v>31</c:v>
                </c:pt>
                <c:pt idx="1345">
                  <c:v>31.4</c:v>
                </c:pt>
                <c:pt idx="1346">
                  <c:v>31</c:v>
                </c:pt>
                <c:pt idx="1347">
                  <c:v>29.4</c:v>
                </c:pt>
                <c:pt idx="1348">
                  <c:v>29.2</c:v>
                </c:pt>
                <c:pt idx="1349">
                  <c:v>29.2</c:v>
                </c:pt>
                <c:pt idx="1350">
                  <c:v>28.7</c:v>
                </c:pt>
                <c:pt idx="1351">
                  <c:v>29</c:v>
                </c:pt>
                <c:pt idx="1352">
                  <c:v>30</c:v>
                </c:pt>
                <c:pt idx="1353">
                  <c:v>30.9</c:v>
                </c:pt>
                <c:pt idx="1354">
                  <c:v>31</c:v>
                </c:pt>
                <c:pt idx="1355">
                  <c:v>31.6</c:v>
                </c:pt>
                <c:pt idx="1356">
                  <c:v>32</c:v>
                </c:pt>
                <c:pt idx="1357">
                  <c:v>32.800000000000004</c:v>
                </c:pt>
                <c:pt idx="1358">
                  <c:v>32.4</c:v>
                </c:pt>
                <c:pt idx="1359">
                  <c:v>32</c:v>
                </c:pt>
                <c:pt idx="1360">
                  <c:v>32.5</c:v>
                </c:pt>
                <c:pt idx="1361">
                  <c:v>32.6</c:v>
                </c:pt>
                <c:pt idx="1362">
                  <c:v>33.800000000000004</c:v>
                </c:pt>
                <c:pt idx="1363">
                  <c:v>33</c:v>
                </c:pt>
                <c:pt idx="1364">
                  <c:v>33.4</c:v>
                </c:pt>
                <c:pt idx="1365">
                  <c:v>34.4</c:v>
                </c:pt>
                <c:pt idx="1366">
                  <c:v>34.6</c:v>
                </c:pt>
                <c:pt idx="1367">
                  <c:v>34.700000000000003</c:v>
                </c:pt>
                <c:pt idx="1368">
                  <c:v>35.5</c:v>
                </c:pt>
                <c:pt idx="1369">
                  <c:v>35.800000000000004</c:v>
                </c:pt>
                <c:pt idx="1370">
                  <c:v>35</c:v>
                </c:pt>
                <c:pt idx="1371">
                  <c:v>34.800000000000004</c:v>
                </c:pt>
                <c:pt idx="1372">
                  <c:v>35.800000000000004</c:v>
                </c:pt>
                <c:pt idx="1373">
                  <c:v>35.300000000000004</c:v>
                </c:pt>
                <c:pt idx="1374">
                  <c:v>34.4</c:v>
                </c:pt>
                <c:pt idx="1375">
                  <c:v>34.5</c:v>
                </c:pt>
                <c:pt idx="1376">
                  <c:v>34.200000000000003</c:v>
                </c:pt>
                <c:pt idx="1377">
                  <c:v>31.6</c:v>
                </c:pt>
                <c:pt idx="1378">
                  <c:v>35.5</c:v>
                </c:pt>
                <c:pt idx="1379">
                  <c:v>37</c:v>
                </c:pt>
                <c:pt idx="1380">
                  <c:v>37.800000000000004</c:v>
                </c:pt>
                <c:pt idx="1381">
                  <c:v>36.800000000000004</c:v>
                </c:pt>
                <c:pt idx="1382">
                  <c:v>37.200000000000003</c:v>
                </c:pt>
                <c:pt idx="1383">
                  <c:v>37</c:v>
                </c:pt>
                <c:pt idx="1384">
                  <c:v>36</c:v>
                </c:pt>
                <c:pt idx="1385">
                  <c:v>35.6</c:v>
                </c:pt>
                <c:pt idx="1386">
                  <c:v>37</c:v>
                </c:pt>
                <c:pt idx="1387">
                  <c:v>36.200000000000003</c:v>
                </c:pt>
                <c:pt idx="1388">
                  <c:v>36.6</c:v>
                </c:pt>
                <c:pt idx="1389">
                  <c:v>36.800000000000004</c:v>
                </c:pt>
                <c:pt idx="1390">
                  <c:v>37.200000000000003</c:v>
                </c:pt>
                <c:pt idx="1391">
                  <c:v>37.200000000000003</c:v>
                </c:pt>
                <c:pt idx="1392">
                  <c:v>37</c:v>
                </c:pt>
                <c:pt idx="1393">
                  <c:v>34.9</c:v>
                </c:pt>
                <c:pt idx="1394">
                  <c:v>33.5</c:v>
                </c:pt>
                <c:pt idx="1395">
                  <c:v>33.700000000000003</c:v>
                </c:pt>
                <c:pt idx="1396">
                  <c:v>34.6</c:v>
                </c:pt>
                <c:pt idx="1397">
                  <c:v>34.5</c:v>
                </c:pt>
                <c:pt idx="1398">
                  <c:v>35</c:v>
                </c:pt>
                <c:pt idx="1399">
                  <c:v>34.800000000000004</c:v>
                </c:pt>
                <c:pt idx="1400">
                  <c:v>35.700000000000003</c:v>
                </c:pt>
                <c:pt idx="1401">
                  <c:v>36</c:v>
                </c:pt>
                <c:pt idx="1402">
                  <c:v>35.200000000000003</c:v>
                </c:pt>
                <c:pt idx="1403">
                  <c:v>36</c:v>
                </c:pt>
                <c:pt idx="1404">
                  <c:v>35</c:v>
                </c:pt>
                <c:pt idx="1405">
                  <c:v>34.200000000000003</c:v>
                </c:pt>
                <c:pt idx="1406">
                  <c:v>33.5</c:v>
                </c:pt>
                <c:pt idx="1407">
                  <c:v>33.5</c:v>
                </c:pt>
                <c:pt idx="1408">
                  <c:v>34.800000000000004</c:v>
                </c:pt>
                <c:pt idx="1409">
                  <c:v>35</c:v>
                </c:pt>
                <c:pt idx="1410">
                  <c:v>35</c:v>
                </c:pt>
                <c:pt idx="1411">
                  <c:v>35</c:v>
                </c:pt>
                <c:pt idx="1412">
                  <c:v>35.5</c:v>
                </c:pt>
                <c:pt idx="1413">
                  <c:v>36.200000000000003</c:v>
                </c:pt>
                <c:pt idx="1414">
                  <c:v>35.800000000000004</c:v>
                </c:pt>
                <c:pt idx="1415">
                  <c:v>34.800000000000004</c:v>
                </c:pt>
                <c:pt idx="1416">
                  <c:v>33.700000000000003</c:v>
                </c:pt>
                <c:pt idx="1417">
                  <c:v>33.800000000000004</c:v>
                </c:pt>
                <c:pt idx="1418">
                  <c:v>34.4</c:v>
                </c:pt>
                <c:pt idx="1419">
                  <c:v>35</c:v>
                </c:pt>
                <c:pt idx="1420">
                  <c:v>34.200000000000003</c:v>
                </c:pt>
                <c:pt idx="1421">
                  <c:v>33.5</c:v>
                </c:pt>
                <c:pt idx="1422">
                  <c:v>33</c:v>
                </c:pt>
                <c:pt idx="1423">
                  <c:v>33</c:v>
                </c:pt>
                <c:pt idx="1424">
                  <c:v>34.4</c:v>
                </c:pt>
                <c:pt idx="1425">
                  <c:v>34</c:v>
                </c:pt>
                <c:pt idx="1426">
                  <c:v>33.5</c:v>
                </c:pt>
                <c:pt idx="1427">
                  <c:v>32.200000000000003</c:v>
                </c:pt>
                <c:pt idx="1428">
                  <c:v>32.5</c:v>
                </c:pt>
                <c:pt idx="1429">
                  <c:v>31.5</c:v>
                </c:pt>
                <c:pt idx="1430">
                  <c:v>32.5</c:v>
                </c:pt>
                <c:pt idx="1431">
                  <c:v>33.4</c:v>
                </c:pt>
                <c:pt idx="1432">
                  <c:v>33.200000000000003</c:v>
                </c:pt>
                <c:pt idx="1433">
                  <c:v>33.5</c:v>
                </c:pt>
                <c:pt idx="1434">
                  <c:v>33.800000000000004</c:v>
                </c:pt>
                <c:pt idx="1435">
                  <c:v>33.4</c:v>
                </c:pt>
                <c:pt idx="1436">
                  <c:v>33</c:v>
                </c:pt>
                <c:pt idx="1437">
                  <c:v>32</c:v>
                </c:pt>
                <c:pt idx="1438">
                  <c:v>32.200000000000003</c:v>
                </c:pt>
                <c:pt idx="1439">
                  <c:v>31.2</c:v>
                </c:pt>
                <c:pt idx="1440">
                  <c:v>31.8</c:v>
                </c:pt>
                <c:pt idx="1441">
                  <c:v>30.8</c:v>
                </c:pt>
                <c:pt idx="1442">
                  <c:v>30.5</c:v>
                </c:pt>
                <c:pt idx="1443">
                  <c:v>30.5</c:v>
                </c:pt>
                <c:pt idx="1444">
                  <c:v>27.6</c:v>
                </c:pt>
                <c:pt idx="1445">
                  <c:v>28.5</c:v>
                </c:pt>
                <c:pt idx="1446">
                  <c:v>28.5</c:v>
                </c:pt>
                <c:pt idx="1447">
                  <c:v>28</c:v>
                </c:pt>
                <c:pt idx="1448">
                  <c:v>29</c:v>
                </c:pt>
                <c:pt idx="1449">
                  <c:v>30.5</c:v>
                </c:pt>
                <c:pt idx="1450">
                  <c:v>28.8</c:v>
                </c:pt>
                <c:pt idx="1451">
                  <c:v>30.4</c:v>
                </c:pt>
                <c:pt idx="1452">
                  <c:v>30.2</c:v>
                </c:pt>
                <c:pt idx="1453">
                  <c:v>28.5</c:v>
                </c:pt>
                <c:pt idx="1454">
                  <c:v>29.5</c:v>
                </c:pt>
                <c:pt idx="1455">
                  <c:v>30.2</c:v>
                </c:pt>
                <c:pt idx="1456">
                  <c:v>29.5</c:v>
                </c:pt>
                <c:pt idx="1457">
                  <c:v>29.6</c:v>
                </c:pt>
                <c:pt idx="1458">
                  <c:v>29.2</c:v>
                </c:pt>
                <c:pt idx="1459">
                  <c:v>28.5</c:v>
                </c:pt>
                <c:pt idx="1460">
                  <c:v>26.8</c:v>
                </c:pt>
                <c:pt idx="1461">
                  <c:v>26.2</c:v>
                </c:pt>
                <c:pt idx="1462">
                  <c:v>26.2</c:v>
                </c:pt>
                <c:pt idx="1463">
                  <c:v>27.5</c:v>
                </c:pt>
                <c:pt idx="1464">
                  <c:v>28.5</c:v>
                </c:pt>
                <c:pt idx="1465">
                  <c:v>29.2</c:v>
                </c:pt>
                <c:pt idx="1466">
                  <c:v>31.6</c:v>
                </c:pt>
                <c:pt idx="1467">
                  <c:v>31</c:v>
                </c:pt>
                <c:pt idx="1468">
                  <c:v>28</c:v>
                </c:pt>
                <c:pt idx="1469">
                  <c:v>30</c:v>
                </c:pt>
                <c:pt idx="1470">
                  <c:v>31.2</c:v>
                </c:pt>
                <c:pt idx="1471">
                  <c:v>31.7</c:v>
                </c:pt>
                <c:pt idx="1472">
                  <c:v>32.200000000000003</c:v>
                </c:pt>
                <c:pt idx="1473">
                  <c:v>30.6</c:v>
                </c:pt>
                <c:pt idx="1474">
                  <c:v>28</c:v>
                </c:pt>
                <c:pt idx="1475">
                  <c:v>28.8</c:v>
                </c:pt>
                <c:pt idx="1476">
                  <c:v>29.5</c:v>
                </c:pt>
                <c:pt idx="1477">
                  <c:v>29.4</c:v>
                </c:pt>
                <c:pt idx="1478">
                  <c:v>29.4</c:v>
                </c:pt>
                <c:pt idx="1479">
                  <c:v>29.4</c:v>
                </c:pt>
                <c:pt idx="1480">
                  <c:v>28.4</c:v>
                </c:pt>
                <c:pt idx="1481">
                  <c:v>29.4</c:v>
                </c:pt>
                <c:pt idx="1482">
                  <c:v>27.5</c:v>
                </c:pt>
                <c:pt idx="1483">
                  <c:v>27</c:v>
                </c:pt>
                <c:pt idx="1484">
                  <c:v>28</c:v>
                </c:pt>
                <c:pt idx="1485">
                  <c:v>27.8</c:v>
                </c:pt>
                <c:pt idx="1486">
                  <c:v>27.6</c:v>
                </c:pt>
                <c:pt idx="1487">
                  <c:v>27.4</c:v>
                </c:pt>
                <c:pt idx="1488">
                  <c:v>26.4</c:v>
                </c:pt>
                <c:pt idx="1489">
                  <c:v>27</c:v>
                </c:pt>
                <c:pt idx="1490">
                  <c:v>29.5</c:v>
                </c:pt>
                <c:pt idx="1491">
                  <c:v>31.6</c:v>
                </c:pt>
                <c:pt idx="1492">
                  <c:v>32.700000000000003</c:v>
                </c:pt>
                <c:pt idx="1493">
                  <c:v>31.6</c:v>
                </c:pt>
                <c:pt idx="1494">
                  <c:v>30.4</c:v>
                </c:pt>
                <c:pt idx="1495">
                  <c:v>31.6</c:v>
                </c:pt>
                <c:pt idx="1496">
                  <c:v>33.200000000000003</c:v>
                </c:pt>
                <c:pt idx="1497">
                  <c:v>33.200000000000003</c:v>
                </c:pt>
                <c:pt idx="1498">
                  <c:v>33.200000000000003</c:v>
                </c:pt>
                <c:pt idx="1499">
                  <c:v>31.4</c:v>
                </c:pt>
                <c:pt idx="1500">
                  <c:v>29.4</c:v>
                </c:pt>
                <c:pt idx="1501">
                  <c:v>31.4</c:v>
                </c:pt>
                <c:pt idx="1502">
                  <c:v>33.5</c:v>
                </c:pt>
                <c:pt idx="1503">
                  <c:v>31.8</c:v>
                </c:pt>
                <c:pt idx="1504">
                  <c:v>32.5</c:v>
                </c:pt>
                <c:pt idx="1505">
                  <c:v>34.200000000000003</c:v>
                </c:pt>
                <c:pt idx="1506">
                  <c:v>33.6</c:v>
                </c:pt>
                <c:pt idx="1507">
                  <c:v>33.4</c:v>
                </c:pt>
                <c:pt idx="1508">
                  <c:v>35.200000000000003</c:v>
                </c:pt>
                <c:pt idx="1509">
                  <c:v>34.6</c:v>
                </c:pt>
                <c:pt idx="1510">
                  <c:v>34.5</c:v>
                </c:pt>
                <c:pt idx="1511">
                  <c:v>33</c:v>
                </c:pt>
                <c:pt idx="1512">
                  <c:v>34</c:v>
                </c:pt>
                <c:pt idx="1513">
                  <c:v>37</c:v>
                </c:pt>
                <c:pt idx="1514">
                  <c:v>38.800000000000004</c:v>
                </c:pt>
                <c:pt idx="1515">
                  <c:v>37.5</c:v>
                </c:pt>
                <c:pt idx="1516">
                  <c:v>34.6</c:v>
                </c:pt>
                <c:pt idx="1517">
                  <c:v>30.6</c:v>
                </c:pt>
                <c:pt idx="1518">
                  <c:v>29.8</c:v>
                </c:pt>
                <c:pt idx="1519">
                  <c:v>30.6</c:v>
                </c:pt>
                <c:pt idx="1520">
                  <c:v>30.8</c:v>
                </c:pt>
                <c:pt idx="1521">
                  <c:v>30</c:v>
                </c:pt>
                <c:pt idx="1522">
                  <c:v>26.4</c:v>
                </c:pt>
                <c:pt idx="1523">
                  <c:v>27.5</c:v>
                </c:pt>
                <c:pt idx="1524">
                  <c:v>29.6</c:v>
                </c:pt>
                <c:pt idx="1525">
                  <c:v>32</c:v>
                </c:pt>
                <c:pt idx="1526">
                  <c:v>34</c:v>
                </c:pt>
                <c:pt idx="1527">
                  <c:v>33</c:v>
                </c:pt>
                <c:pt idx="1528">
                  <c:v>33.4</c:v>
                </c:pt>
                <c:pt idx="1529">
                  <c:v>34.6</c:v>
                </c:pt>
                <c:pt idx="1530">
                  <c:v>35</c:v>
                </c:pt>
                <c:pt idx="1531">
                  <c:v>37.4</c:v>
                </c:pt>
                <c:pt idx="1532">
                  <c:v>36.200000000000003</c:v>
                </c:pt>
                <c:pt idx="1533">
                  <c:v>33.1</c:v>
                </c:pt>
                <c:pt idx="1534">
                  <c:v>31</c:v>
                </c:pt>
                <c:pt idx="1535">
                  <c:v>31.6</c:v>
                </c:pt>
                <c:pt idx="1536">
                  <c:v>31.5</c:v>
                </c:pt>
                <c:pt idx="1537">
                  <c:v>34.4</c:v>
                </c:pt>
                <c:pt idx="1538">
                  <c:v>35.800000000000004</c:v>
                </c:pt>
                <c:pt idx="1539">
                  <c:v>37.4</c:v>
                </c:pt>
                <c:pt idx="1540">
                  <c:v>38.800000000000004</c:v>
                </c:pt>
                <c:pt idx="1541">
                  <c:v>39.5</c:v>
                </c:pt>
                <c:pt idx="1542">
                  <c:v>41</c:v>
                </c:pt>
                <c:pt idx="1543">
                  <c:v>41.2</c:v>
                </c:pt>
                <c:pt idx="1544">
                  <c:v>40</c:v>
                </c:pt>
                <c:pt idx="1545">
                  <c:v>41.8</c:v>
                </c:pt>
                <c:pt idx="1546">
                  <c:v>42</c:v>
                </c:pt>
                <c:pt idx="1547">
                  <c:v>42</c:v>
                </c:pt>
                <c:pt idx="1548">
                  <c:v>39.5</c:v>
                </c:pt>
                <c:pt idx="1549">
                  <c:v>34.4</c:v>
                </c:pt>
                <c:pt idx="1550">
                  <c:v>38.200000000000003</c:v>
                </c:pt>
                <c:pt idx="1551">
                  <c:v>37</c:v>
                </c:pt>
                <c:pt idx="1552">
                  <c:v>37.200000000000003</c:v>
                </c:pt>
                <c:pt idx="1553">
                  <c:v>37</c:v>
                </c:pt>
                <c:pt idx="1554">
                  <c:v>35.700000000000003</c:v>
                </c:pt>
                <c:pt idx="1555">
                  <c:v>33.4</c:v>
                </c:pt>
                <c:pt idx="1556">
                  <c:v>34.200000000000003</c:v>
                </c:pt>
                <c:pt idx="1557">
                  <c:v>35.6</c:v>
                </c:pt>
                <c:pt idx="1558">
                  <c:v>36</c:v>
                </c:pt>
                <c:pt idx="1559">
                  <c:v>39.5</c:v>
                </c:pt>
                <c:pt idx="1560">
                  <c:v>40.5</c:v>
                </c:pt>
                <c:pt idx="1561">
                  <c:v>35.5</c:v>
                </c:pt>
                <c:pt idx="1562">
                  <c:v>36.6</c:v>
                </c:pt>
                <c:pt idx="1563">
                  <c:v>36</c:v>
                </c:pt>
                <c:pt idx="1564">
                  <c:v>35.6</c:v>
                </c:pt>
                <c:pt idx="1565">
                  <c:v>37</c:v>
                </c:pt>
                <c:pt idx="1566">
                  <c:v>37.6</c:v>
                </c:pt>
                <c:pt idx="1567">
                  <c:v>39.6</c:v>
                </c:pt>
                <c:pt idx="1568">
                  <c:v>42</c:v>
                </c:pt>
                <c:pt idx="1569">
                  <c:v>42</c:v>
                </c:pt>
                <c:pt idx="1570">
                  <c:v>43.3</c:v>
                </c:pt>
                <c:pt idx="1571">
                  <c:v>44</c:v>
                </c:pt>
                <c:pt idx="1572">
                  <c:v>43.5</c:v>
                </c:pt>
                <c:pt idx="1573">
                  <c:v>42</c:v>
                </c:pt>
                <c:pt idx="1574">
                  <c:v>40.4</c:v>
                </c:pt>
                <c:pt idx="1575">
                  <c:v>39</c:v>
                </c:pt>
                <c:pt idx="1576">
                  <c:v>38.200000000000003</c:v>
                </c:pt>
                <c:pt idx="1577">
                  <c:v>39.5</c:v>
                </c:pt>
                <c:pt idx="1578">
                  <c:v>40</c:v>
                </c:pt>
                <c:pt idx="1579">
                  <c:v>42</c:v>
                </c:pt>
                <c:pt idx="1580">
                  <c:v>42</c:v>
                </c:pt>
                <c:pt idx="1581">
                  <c:v>40</c:v>
                </c:pt>
                <c:pt idx="1582">
                  <c:v>43</c:v>
                </c:pt>
                <c:pt idx="1583">
                  <c:v>43.8</c:v>
                </c:pt>
                <c:pt idx="1584">
                  <c:v>43.2</c:v>
                </c:pt>
                <c:pt idx="1585">
                  <c:v>42.5</c:v>
                </c:pt>
                <c:pt idx="1586">
                  <c:v>41.5</c:v>
                </c:pt>
                <c:pt idx="1587">
                  <c:v>41</c:v>
                </c:pt>
                <c:pt idx="1588">
                  <c:v>41.5</c:v>
                </c:pt>
                <c:pt idx="1589">
                  <c:v>41.5</c:v>
                </c:pt>
                <c:pt idx="1590">
                  <c:v>41</c:v>
                </c:pt>
                <c:pt idx="1591">
                  <c:v>39.200000000000003</c:v>
                </c:pt>
                <c:pt idx="1592">
                  <c:v>39.5</c:v>
                </c:pt>
                <c:pt idx="1593">
                  <c:v>39.5</c:v>
                </c:pt>
                <c:pt idx="1594">
                  <c:v>39.300000000000004</c:v>
                </c:pt>
                <c:pt idx="1595">
                  <c:v>40.5</c:v>
                </c:pt>
                <c:pt idx="1596">
                  <c:v>42.3</c:v>
                </c:pt>
                <c:pt idx="1597">
                  <c:v>44.6</c:v>
                </c:pt>
                <c:pt idx="1598">
                  <c:v>43.2</c:v>
                </c:pt>
                <c:pt idx="1599">
                  <c:v>41</c:v>
                </c:pt>
                <c:pt idx="1600">
                  <c:v>40</c:v>
                </c:pt>
                <c:pt idx="1601">
                  <c:v>41</c:v>
                </c:pt>
                <c:pt idx="1602">
                  <c:v>40</c:v>
                </c:pt>
                <c:pt idx="1603">
                  <c:v>39.5</c:v>
                </c:pt>
                <c:pt idx="1604">
                  <c:v>39.6</c:v>
                </c:pt>
                <c:pt idx="1605">
                  <c:v>39.700000000000003</c:v>
                </c:pt>
                <c:pt idx="1606">
                  <c:v>38</c:v>
                </c:pt>
                <c:pt idx="1607">
                  <c:v>38.200000000000003</c:v>
                </c:pt>
                <c:pt idx="1608">
                  <c:v>38</c:v>
                </c:pt>
                <c:pt idx="1609">
                  <c:v>39.4</c:v>
                </c:pt>
                <c:pt idx="1610">
                  <c:v>41.6</c:v>
                </c:pt>
                <c:pt idx="1611">
                  <c:v>41.7</c:v>
                </c:pt>
                <c:pt idx="1612">
                  <c:v>39.800000000000004</c:v>
                </c:pt>
                <c:pt idx="1613">
                  <c:v>38</c:v>
                </c:pt>
                <c:pt idx="1614">
                  <c:v>37.800000000000004</c:v>
                </c:pt>
                <c:pt idx="1615">
                  <c:v>37.5</c:v>
                </c:pt>
                <c:pt idx="1616">
                  <c:v>40</c:v>
                </c:pt>
                <c:pt idx="1617">
                  <c:v>41.5</c:v>
                </c:pt>
                <c:pt idx="1618">
                  <c:v>39.800000000000004</c:v>
                </c:pt>
                <c:pt idx="1619">
                  <c:v>38.800000000000004</c:v>
                </c:pt>
                <c:pt idx="1620">
                  <c:v>37.800000000000004</c:v>
                </c:pt>
                <c:pt idx="1621">
                  <c:v>37</c:v>
                </c:pt>
                <c:pt idx="1622">
                  <c:v>38</c:v>
                </c:pt>
                <c:pt idx="1623">
                  <c:v>39</c:v>
                </c:pt>
                <c:pt idx="1624">
                  <c:v>38.4</c:v>
                </c:pt>
                <c:pt idx="1625">
                  <c:v>38.5</c:v>
                </c:pt>
                <c:pt idx="1626">
                  <c:v>38</c:v>
                </c:pt>
                <c:pt idx="1627">
                  <c:v>38</c:v>
                </c:pt>
                <c:pt idx="1628">
                  <c:v>36</c:v>
                </c:pt>
                <c:pt idx="1629">
                  <c:v>32.700000000000003</c:v>
                </c:pt>
                <c:pt idx="1630">
                  <c:v>33.5</c:v>
                </c:pt>
                <c:pt idx="1631">
                  <c:v>34.6</c:v>
                </c:pt>
                <c:pt idx="1632">
                  <c:v>34.700000000000003</c:v>
                </c:pt>
                <c:pt idx="1633">
                  <c:v>34</c:v>
                </c:pt>
                <c:pt idx="1634">
                  <c:v>34</c:v>
                </c:pt>
                <c:pt idx="1635">
                  <c:v>32</c:v>
                </c:pt>
                <c:pt idx="1636">
                  <c:v>28.8</c:v>
                </c:pt>
                <c:pt idx="1637">
                  <c:v>31.4</c:v>
                </c:pt>
                <c:pt idx="1638">
                  <c:v>33.200000000000003</c:v>
                </c:pt>
                <c:pt idx="1639">
                  <c:v>34.5</c:v>
                </c:pt>
                <c:pt idx="1640">
                  <c:v>35</c:v>
                </c:pt>
                <c:pt idx="1641">
                  <c:v>36</c:v>
                </c:pt>
                <c:pt idx="1642">
                  <c:v>35</c:v>
                </c:pt>
                <c:pt idx="1643">
                  <c:v>35.4</c:v>
                </c:pt>
                <c:pt idx="1644">
                  <c:v>35.200000000000003</c:v>
                </c:pt>
                <c:pt idx="1645">
                  <c:v>35.5</c:v>
                </c:pt>
                <c:pt idx="1646">
                  <c:v>34.800000000000004</c:v>
                </c:pt>
                <c:pt idx="1647">
                  <c:v>34.6</c:v>
                </c:pt>
                <c:pt idx="1648">
                  <c:v>34.200000000000003</c:v>
                </c:pt>
                <c:pt idx="1649">
                  <c:v>33.800000000000004</c:v>
                </c:pt>
                <c:pt idx="1650">
                  <c:v>34.200000000000003</c:v>
                </c:pt>
                <c:pt idx="1651">
                  <c:v>35</c:v>
                </c:pt>
                <c:pt idx="1652">
                  <c:v>35</c:v>
                </c:pt>
                <c:pt idx="1653">
                  <c:v>35</c:v>
                </c:pt>
                <c:pt idx="1654">
                  <c:v>35.200000000000003</c:v>
                </c:pt>
                <c:pt idx="1655">
                  <c:v>34.800000000000004</c:v>
                </c:pt>
                <c:pt idx="1656">
                  <c:v>35</c:v>
                </c:pt>
                <c:pt idx="1657">
                  <c:v>34.6</c:v>
                </c:pt>
                <c:pt idx="1658">
                  <c:v>34.6</c:v>
                </c:pt>
                <c:pt idx="1659">
                  <c:v>34</c:v>
                </c:pt>
                <c:pt idx="1660">
                  <c:v>34.200000000000003</c:v>
                </c:pt>
                <c:pt idx="1661">
                  <c:v>33.800000000000004</c:v>
                </c:pt>
                <c:pt idx="1662">
                  <c:v>30</c:v>
                </c:pt>
                <c:pt idx="1663">
                  <c:v>32.5</c:v>
                </c:pt>
                <c:pt idx="1664">
                  <c:v>32.4</c:v>
                </c:pt>
                <c:pt idx="1665">
                  <c:v>30.8</c:v>
                </c:pt>
                <c:pt idx="1666">
                  <c:v>29.5</c:v>
                </c:pt>
                <c:pt idx="1667">
                  <c:v>29.2</c:v>
                </c:pt>
                <c:pt idx="1668">
                  <c:v>29.8</c:v>
                </c:pt>
                <c:pt idx="1669">
                  <c:v>27.5</c:v>
                </c:pt>
                <c:pt idx="1670">
                  <c:v>26.6</c:v>
                </c:pt>
                <c:pt idx="1671">
                  <c:v>29.2</c:v>
                </c:pt>
                <c:pt idx="1672">
                  <c:v>30.5</c:v>
                </c:pt>
                <c:pt idx="1673">
                  <c:v>30.6</c:v>
                </c:pt>
                <c:pt idx="1674">
                  <c:v>30.5</c:v>
                </c:pt>
                <c:pt idx="1675">
                  <c:v>31.4</c:v>
                </c:pt>
                <c:pt idx="1676">
                  <c:v>31.2</c:v>
                </c:pt>
                <c:pt idx="1677">
                  <c:v>33</c:v>
                </c:pt>
                <c:pt idx="1678">
                  <c:v>31.3</c:v>
                </c:pt>
                <c:pt idx="1679">
                  <c:v>31.4</c:v>
                </c:pt>
                <c:pt idx="1680">
                  <c:v>32.5</c:v>
                </c:pt>
                <c:pt idx="1681">
                  <c:v>33.5</c:v>
                </c:pt>
                <c:pt idx="1682">
                  <c:v>31.6</c:v>
                </c:pt>
                <c:pt idx="1683">
                  <c:v>31.5</c:v>
                </c:pt>
                <c:pt idx="1684">
                  <c:v>32.6</c:v>
                </c:pt>
                <c:pt idx="1685">
                  <c:v>32.700000000000003</c:v>
                </c:pt>
                <c:pt idx="1686">
                  <c:v>32.800000000000004</c:v>
                </c:pt>
                <c:pt idx="1687">
                  <c:v>34</c:v>
                </c:pt>
                <c:pt idx="1688">
                  <c:v>33.800000000000004</c:v>
                </c:pt>
                <c:pt idx="1689">
                  <c:v>32.5</c:v>
                </c:pt>
                <c:pt idx="1690">
                  <c:v>32.5</c:v>
                </c:pt>
                <c:pt idx="1691">
                  <c:v>32.5</c:v>
                </c:pt>
                <c:pt idx="1692">
                  <c:v>33.300000000000004</c:v>
                </c:pt>
                <c:pt idx="1693">
                  <c:v>31.2</c:v>
                </c:pt>
                <c:pt idx="1694">
                  <c:v>31.8</c:v>
                </c:pt>
                <c:pt idx="1695">
                  <c:v>32</c:v>
                </c:pt>
                <c:pt idx="1696">
                  <c:v>31.6</c:v>
                </c:pt>
                <c:pt idx="1697">
                  <c:v>31.8</c:v>
                </c:pt>
                <c:pt idx="1698">
                  <c:v>32.800000000000004</c:v>
                </c:pt>
                <c:pt idx="1699">
                  <c:v>32</c:v>
                </c:pt>
                <c:pt idx="1700">
                  <c:v>33</c:v>
                </c:pt>
                <c:pt idx="1701">
                  <c:v>31.4</c:v>
                </c:pt>
                <c:pt idx="1702">
                  <c:v>33.200000000000003</c:v>
                </c:pt>
                <c:pt idx="1703">
                  <c:v>33.6</c:v>
                </c:pt>
                <c:pt idx="1704">
                  <c:v>33.800000000000004</c:v>
                </c:pt>
                <c:pt idx="1705">
                  <c:v>33.6</c:v>
                </c:pt>
                <c:pt idx="1706">
                  <c:v>33.6</c:v>
                </c:pt>
                <c:pt idx="1707">
                  <c:v>33.700000000000003</c:v>
                </c:pt>
                <c:pt idx="1708">
                  <c:v>34.5</c:v>
                </c:pt>
                <c:pt idx="1709">
                  <c:v>34.5</c:v>
                </c:pt>
                <c:pt idx="1710">
                  <c:v>34</c:v>
                </c:pt>
                <c:pt idx="1711">
                  <c:v>34</c:v>
                </c:pt>
                <c:pt idx="1712">
                  <c:v>34.6</c:v>
                </c:pt>
                <c:pt idx="1713">
                  <c:v>35</c:v>
                </c:pt>
                <c:pt idx="1714">
                  <c:v>35.200000000000003</c:v>
                </c:pt>
                <c:pt idx="1715">
                  <c:v>33.5</c:v>
                </c:pt>
                <c:pt idx="1716">
                  <c:v>35.200000000000003</c:v>
                </c:pt>
                <c:pt idx="1717">
                  <c:v>31.6</c:v>
                </c:pt>
                <c:pt idx="1718">
                  <c:v>33.200000000000003</c:v>
                </c:pt>
                <c:pt idx="1719">
                  <c:v>33.4</c:v>
                </c:pt>
                <c:pt idx="1720">
                  <c:v>33.6</c:v>
                </c:pt>
                <c:pt idx="1721">
                  <c:v>34</c:v>
                </c:pt>
                <c:pt idx="1722">
                  <c:v>35.800000000000004</c:v>
                </c:pt>
                <c:pt idx="1723">
                  <c:v>28.7</c:v>
                </c:pt>
                <c:pt idx="1724">
                  <c:v>27.6</c:v>
                </c:pt>
                <c:pt idx="1725">
                  <c:v>28.8</c:v>
                </c:pt>
                <c:pt idx="1726">
                  <c:v>32.200000000000003</c:v>
                </c:pt>
                <c:pt idx="1727">
                  <c:v>32</c:v>
                </c:pt>
                <c:pt idx="1728">
                  <c:v>32</c:v>
                </c:pt>
                <c:pt idx="1729">
                  <c:v>31.9</c:v>
                </c:pt>
                <c:pt idx="1730">
                  <c:v>32.700000000000003</c:v>
                </c:pt>
                <c:pt idx="1731">
                  <c:v>33.5</c:v>
                </c:pt>
                <c:pt idx="1732">
                  <c:v>34</c:v>
                </c:pt>
                <c:pt idx="1733">
                  <c:v>36.4</c:v>
                </c:pt>
                <c:pt idx="1734">
                  <c:v>36.5</c:v>
                </c:pt>
                <c:pt idx="1735">
                  <c:v>38.700000000000003</c:v>
                </c:pt>
                <c:pt idx="1736">
                  <c:v>38.200000000000003</c:v>
                </c:pt>
                <c:pt idx="1737">
                  <c:v>37.6</c:v>
                </c:pt>
                <c:pt idx="1738">
                  <c:v>36.200000000000003</c:v>
                </c:pt>
                <c:pt idx="1739">
                  <c:v>37</c:v>
                </c:pt>
                <c:pt idx="1740">
                  <c:v>38.200000000000003</c:v>
                </c:pt>
                <c:pt idx="1741">
                  <c:v>38</c:v>
                </c:pt>
                <c:pt idx="1742">
                  <c:v>38.200000000000003</c:v>
                </c:pt>
                <c:pt idx="1743">
                  <c:v>38.5</c:v>
                </c:pt>
                <c:pt idx="1744">
                  <c:v>36.5</c:v>
                </c:pt>
                <c:pt idx="1745">
                  <c:v>36.5</c:v>
                </c:pt>
                <c:pt idx="1746">
                  <c:v>36.200000000000003</c:v>
                </c:pt>
                <c:pt idx="1747">
                  <c:v>37</c:v>
                </c:pt>
                <c:pt idx="1748">
                  <c:v>37</c:v>
                </c:pt>
                <c:pt idx="1749">
                  <c:v>38.200000000000003</c:v>
                </c:pt>
                <c:pt idx="1750">
                  <c:v>38.300000000000004</c:v>
                </c:pt>
                <c:pt idx="1751">
                  <c:v>38.5</c:v>
                </c:pt>
                <c:pt idx="1752">
                  <c:v>39.200000000000003</c:v>
                </c:pt>
                <c:pt idx="1753">
                  <c:v>38.5</c:v>
                </c:pt>
                <c:pt idx="1754">
                  <c:v>37.5</c:v>
                </c:pt>
                <c:pt idx="1755">
                  <c:v>37.800000000000004</c:v>
                </c:pt>
                <c:pt idx="1756">
                  <c:v>37.800000000000004</c:v>
                </c:pt>
                <c:pt idx="1757">
                  <c:v>38.9</c:v>
                </c:pt>
                <c:pt idx="1758">
                  <c:v>37.4</c:v>
                </c:pt>
                <c:pt idx="1759">
                  <c:v>36.300000000000004</c:v>
                </c:pt>
                <c:pt idx="1760">
                  <c:v>36.5</c:v>
                </c:pt>
                <c:pt idx="1761">
                  <c:v>37</c:v>
                </c:pt>
                <c:pt idx="1762">
                  <c:v>36.800000000000004</c:v>
                </c:pt>
                <c:pt idx="1763">
                  <c:v>33.5</c:v>
                </c:pt>
                <c:pt idx="1764">
                  <c:v>33</c:v>
                </c:pt>
                <c:pt idx="1765">
                  <c:v>34.200000000000003</c:v>
                </c:pt>
                <c:pt idx="1766">
                  <c:v>35.6</c:v>
                </c:pt>
                <c:pt idx="1767">
                  <c:v>36.5</c:v>
                </c:pt>
                <c:pt idx="1768">
                  <c:v>36.5</c:v>
                </c:pt>
                <c:pt idx="1769">
                  <c:v>36.6</c:v>
                </c:pt>
                <c:pt idx="1770">
                  <c:v>36.6</c:v>
                </c:pt>
                <c:pt idx="1771">
                  <c:v>36.4</c:v>
                </c:pt>
                <c:pt idx="1772">
                  <c:v>34.800000000000004</c:v>
                </c:pt>
                <c:pt idx="1773">
                  <c:v>33.800000000000004</c:v>
                </c:pt>
                <c:pt idx="1774">
                  <c:v>34.4</c:v>
                </c:pt>
                <c:pt idx="1775">
                  <c:v>35.6</c:v>
                </c:pt>
                <c:pt idx="1776">
                  <c:v>36.6</c:v>
                </c:pt>
                <c:pt idx="1777">
                  <c:v>37</c:v>
                </c:pt>
                <c:pt idx="1778">
                  <c:v>37.1</c:v>
                </c:pt>
                <c:pt idx="1779">
                  <c:v>35.9</c:v>
                </c:pt>
                <c:pt idx="1780">
                  <c:v>35.200000000000003</c:v>
                </c:pt>
                <c:pt idx="1781">
                  <c:v>34.300000000000004</c:v>
                </c:pt>
                <c:pt idx="1782">
                  <c:v>34.6</c:v>
                </c:pt>
                <c:pt idx="1783">
                  <c:v>35.5</c:v>
                </c:pt>
                <c:pt idx="1784">
                  <c:v>34.800000000000004</c:v>
                </c:pt>
                <c:pt idx="1785">
                  <c:v>35</c:v>
                </c:pt>
                <c:pt idx="1786">
                  <c:v>36</c:v>
                </c:pt>
                <c:pt idx="1787">
                  <c:v>34.800000000000004</c:v>
                </c:pt>
                <c:pt idx="1788">
                  <c:v>36</c:v>
                </c:pt>
                <c:pt idx="1789">
                  <c:v>35.6</c:v>
                </c:pt>
                <c:pt idx="1790">
                  <c:v>33.200000000000003</c:v>
                </c:pt>
                <c:pt idx="1791">
                  <c:v>35</c:v>
                </c:pt>
                <c:pt idx="1792">
                  <c:v>29.8</c:v>
                </c:pt>
                <c:pt idx="1793">
                  <c:v>30.5</c:v>
                </c:pt>
                <c:pt idx="1794">
                  <c:v>32</c:v>
                </c:pt>
                <c:pt idx="1795">
                  <c:v>32.800000000000004</c:v>
                </c:pt>
                <c:pt idx="1796">
                  <c:v>32.800000000000004</c:v>
                </c:pt>
                <c:pt idx="1797">
                  <c:v>32.5</c:v>
                </c:pt>
                <c:pt idx="1798">
                  <c:v>33.200000000000003</c:v>
                </c:pt>
                <c:pt idx="1799">
                  <c:v>32.700000000000003</c:v>
                </c:pt>
                <c:pt idx="1800">
                  <c:v>34.200000000000003</c:v>
                </c:pt>
                <c:pt idx="1801">
                  <c:v>34.4</c:v>
                </c:pt>
                <c:pt idx="1802">
                  <c:v>34.700000000000003</c:v>
                </c:pt>
                <c:pt idx="1803">
                  <c:v>34.300000000000004</c:v>
                </c:pt>
                <c:pt idx="1804">
                  <c:v>32.5</c:v>
                </c:pt>
                <c:pt idx="1805">
                  <c:v>30.6</c:v>
                </c:pt>
                <c:pt idx="1806">
                  <c:v>28</c:v>
                </c:pt>
                <c:pt idx="1807">
                  <c:v>28.5</c:v>
                </c:pt>
                <c:pt idx="1808">
                  <c:v>29.2</c:v>
                </c:pt>
                <c:pt idx="1809">
                  <c:v>29.5</c:v>
                </c:pt>
                <c:pt idx="1810">
                  <c:v>30.3</c:v>
                </c:pt>
                <c:pt idx="1811">
                  <c:v>29.7</c:v>
                </c:pt>
                <c:pt idx="1812">
                  <c:v>29</c:v>
                </c:pt>
                <c:pt idx="1813">
                  <c:v>29.5</c:v>
                </c:pt>
                <c:pt idx="1814">
                  <c:v>29.5</c:v>
                </c:pt>
                <c:pt idx="1815">
                  <c:v>29</c:v>
                </c:pt>
                <c:pt idx="1816">
                  <c:v>29.2</c:v>
                </c:pt>
                <c:pt idx="1817">
                  <c:v>28</c:v>
                </c:pt>
                <c:pt idx="1818">
                  <c:v>27.7</c:v>
                </c:pt>
                <c:pt idx="1819">
                  <c:v>27.5</c:v>
                </c:pt>
                <c:pt idx="1820">
                  <c:v>29.5</c:v>
                </c:pt>
                <c:pt idx="1821">
                  <c:v>30.5</c:v>
                </c:pt>
                <c:pt idx="1822">
                  <c:v>32.5</c:v>
                </c:pt>
                <c:pt idx="1823">
                  <c:v>35.800000000000004</c:v>
                </c:pt>
                <c:pt idx="1824">
                  <c:v>37.200000000000003</c:v>
                </c:pt>
                <c:pt idx="1825">
                  <c:v>36.4</c:v>
                </c:pt>
                <c:pt idx="1826">
                  <c:v>35.6</c:v>
                </c:pt>
                <c:pt idx="1827">
                  <c:v>34.800000000000004</c:v>
                </c:pt>
                <c:pt idx="1828">
                  <c:v>33.300000000000004</c:v>
                </c:pt>
                <c:pt idx="1829">
                  <c:v>32.6</c:v>
                </c:pt>
                <c:pt idx="1830">
                  <c:v>33</c:v>
                </c:pt>
                <c:pt idx="1831">
                  <c:v>32.6</c:v>
                </c:pt>
                <c:pt idx="1832">
                  <c:v>32.4</c:v>
                </c:pt>
                <c:pt idx="1833">
                  <c:v>31.7</c:v>
                </c:pt>
                <c:pt idx="1834">
                  <c:v>30.7</c:v>
                </c:pt>
                <c:pt idx="1835">
                  <c:v>29.8</c:v>
                </c:pt>
                <c:pt idx="1836">
                  <c:v>30.7</c:v>
                </c:pt>
                <c:pt idx="1837">
                  <c:v>30</c:v>
                </c:pt>
                <c:pt idx="1838">
                  <c:v>29.6</c:v>
                </c:pt>
                <c:pt idx="1839">
                  <c:v>29.2</c:v>
                </c:pt>
                <c:pt idx="1840">
                  <c:v>27</c:v>
                </c:pt>
                <c:pt idx="1841">
                  <c:v>28</c:v>
                </c:pt>
                <c:pt idx="1842">
                  <c:v>28.7</c:v>
                </c:pt>
                <c:pt idx="1843">
                  <c:v>28.5</c:v>
                </c:pt>
                <c:pt idx="1844">
                  <c:v>28.2</c:v>
                </c:pt>
                <c:pt idx="1845">
                  <c:v>28</c:v>
                </c:pt>
                <c:pt idx="1846">
                  <c:v>28.8</c:v>
                </c:pt>
                <c:pt idx="1847">
                  <c:v>28.5</c:v>
                </c:pt>
                <c:pt idx="1848">
                  <c:v>30.3</c:v>
                </c:pt>
                <c:pt idx="1849">
                  <c:v>31</c:v>
                </c:pt>
                <c:pt idx="1850">
                  <c:v>31</c:v>
                </c:pt>
                <c:pt idx="1851">
                  <c:v>29.6</c:v>
                </c:pt>
                <c:pt idx="1852">
                  <c:v>28.8</c:v>
                </c:pt>
                <c:pt idx="1853">
                  <c:v>29.6</c:v>
                </c:pt>
                <c:pt idx="1854">
                  <c:v>30.8</c:v>
                </c:pt>
                <c:pt idx="1855">
                  <c:v>33.300000000000004</c:v>
                </c:pt>
                <c:pt idx="1856">
                  <c:v>31</c:v>
                </c:pt>
                <c:pt idx="1857">
                  <c:v>31.4</c:v>
                </c:pt>
                <c:pt idx="1858">
                  <c:v>30.5</c:v>
                </c:pt>
                <c:pt idx="1859">
                  <c:v>31</c:v>
                </c:pt>
                <c:pt idx="1860">
                  <c:v>31.5</c:v>
                </c:pt>
                <c:pt idx="1861">
                  <c:v>31.7</c:v>
                </c:pt>
                <c:pt idx="1862">
                  <c:v>30.8</c:v>
                </c:pt>
                <c:pt idx="1863">
                  <c:v>28.8</c:v>
                </c:pt>
                <c:pt idx="1864">
                  <c:v>30</c:v>
                </c:pt>
                <c:pt idx="1865">
                  <c:v>32.700000000000003</c:v>
                </c:pt>
                <c:pt idx="1866">
                  <c:v>32</c:v>
                </c:pt>
                <c:pt idx="1867">
                  <c:v>30.8</c:v>
                </c:pt>
                <c:pt idx="1868">
                  <c:v>30.4</c:v>
                </c:pt>
                <c:pt idx="1869">
                  <c:v>29.2</c:v>
                </c:pt>
                <c:pt idx="1870">
                  <c:v>29</c:v>
                </c:pt>
                <c:pt idx="1871">
                  <c:v>29.5</c:v>
                </c:pt>
                <c:pt idx="1872">
                  <c:v>30.3</c:v>
                </c:pt>
                <c:pt idx="1873">
                  <c:v>32.5</c:v>
                </c:pt>
                <c:pt idx="1874">
                  <c:v>34.5</c:v>
                </c:pt>
                <c:pt idx="1875">
                  <c:v>33.800000000000004</c:v>
                </c:pt>
                <c:pt idx="1876">
                  <c:v>32.300000000000004</c:v>
                </c:pt>
                <c:pt idx="1877">
                  <c:v>30.8</c:v>
                </c:pt>
                <c:pt idx="1878">
                  <c:v>32</c:v>
                </c:pt>
                <c:pt idx="1879">
                  <c:v>32.700000000000003</c:v>
                </c:pt>
                <c:pt idx="1880">
                  <c:v>35.5</c:v>
                </c:pt>
                <c:pt idx="1881">
                  <c:v>35</c:v>
                </c:pt>
                <c:pt idx="1882">
                  <c:v>35.5</c:v>
                </c:pt>
                <c:pt idx="1883">
                  <c:v>36</c:v>
                </c:pt>
                <c:pt idx="1884">
                  <c:v>37.700000000000003</c:v>
                </c:pt>
                <c:pt idx="1885">
                  <c:v>39</c:v>
                </c:pt>
                <c:pt idx="1886">
                  <c:v>38.800000000000004</c:v>
                </c:pt>
                <c:pt idx="1887">
                  <c:v>38.9</c:v>
                </c:pt>
                <c:pt idx="1888">
                  <c:v>37.700000000000003</c:v>
                </c:pt>
                <c:pt idx="1889">
                  <c:v>36.6</c:v>
                </c:pt>
                <c:pt idx="1890">
                  <c:v>38</c:v>
                </c:pt>
                <c:pt idx="1891">
                  <c:v>35.4</c:v>
                </c:pt>
                <c:pt idx="1892">
                  <c:v>33.5</c:v>
                </c:pt>
                <c:pt idx="1893">
                  <c:v>34.800000000000004</c:v>
                </c:pt>
                <c:pt idx="1894">
                  <c:v>35.5</c:v>
                </c:pt>
                <c:pt idx="1895">
                  <c:v>34.5</c:v>
                </c:pt>
                <c:pt idx="1896">
                  <c:v>37.4</c:v>
                </c:pt>
                <c:pt idx="1897">
                  <c:v>38.5</c:v>
                </c:pt>
                <c:pt idx="1898">
                  <c:v>37.5</c:v>
                </c:pt>
                <c:pt idx="1899">
                  <c:v>38</c:v>
                </c:pt>
                <c:pt idx="1900">
                  <c:v>38.800000000000004</c:v>
                </c:pt>
                <c:pt idx="1901">
                  <c:v>39.800000000000004</c:v>
                </c:pt>
                <c:pt idx="1902">
                  <c:v>40.200000000000003</c:v>
                </c:pt>
                <c:pt idx="1903">
                  <c:v>41</c:v>
                </c:pt>
                <c:pt idx="1904">
                  <c:v>38.5</c:v>
                </c:pt>
                <c:pt idx="1905">
                  <c:v>37.5</c:v>
                </c:pt>
                <c:pt idx="1906">
                  <c:v>38</c:v>
                </c:pt>
                <c:pt idx="1907">
                  <c:v>38.800000000000004</c:v>
                </c:pt>
                <c:pt idx="1908">
                  <c:v>39.800000000000004</c:v>
                </c:pt>
                <c:pt idx="1909">
                  <c:v>40.200000000000003</c:v>
                </c:pt>
                <c:pt idx="1910">
                  <c:v>41</c:v>
                </c:pt>
                <c:pt idx="1911">
                  <c:v>38.5</c:v>
                </c:pt>
                <c:pt idx="1912">
                  <c:v>37.5</c:v>
                </c:pt>
                <c:pt idx="1913">
                  <c:v>39</c:v>
                </c:pt>
                <c:pt idx="1914">
                  <c:v>39.200000000000003</c:v>
                </c:pt>
                <c:pt idx="1915">
                  <c:v>39.4</c:v>
                </c:pt>
                <c:pt idx="1916">
                  <c:v>38.300000000000004</c:v>
                </c:pt>
                <c:pt idx="1917">
                  <c:v>38.200000000000003</c:v>
                </c:pt>
                <c:pt idx="1918">
                  <c:v>39</c:v>
                </c:pt>
                <c:pt idx="1919">
                  <c:v>39.4</c:v>
                </c:pt>
                <c:pt idx="1920">
                  <c:v>38</c:v>
                </c:pt>
                <c:pt idx="1921">
                  <c:v>38</c:v>
                </c:pt>
                <c:pt idx="1922">
                  <c:v>38</c:v>
                </c:pt>
                <c:pt idx="1923">
                  <c:v>36.200000000000003</c:v>
                </c:pt>
                <c:pt idx="1924">
                  <c:v>36.5</c:v>
                </c:pt>
                <c:pt idx="1925">
                  <c:v>37.4</c:v>
                </c:pt>
                <c:pt idx="1926">
                  <c:v>37</c:v>
                </c:pt>
                <c:pt idx="1927">
                  <c:v>38.6</c:v>
                </c:pt>
                <c:pt idx="1928">
                  <c:v>38.800000000000004</c:v>
                </c:pt>
                <c:pt idx="1929">
                  <c:v>38.800000000000004</c:v>
                </c:pt>
                <c:pt idx="1930">
                  <c:v>39.6</c:v>
                </c:pt>
                <c:pt idx="1931">
                  <c:v>38.800000000000004</c:v>
                </c:pt>
                <c:pt idx="1932">
                  <c:v>40</c:v>
                </c:pt>
                <c:pt idx="1933">
                  <c:v>38.4</c:v>
                </c:pt>
                <c:pt idx="1934">
                  <c:v>38.4</c:v>
                </c:pt>
                <c:pt idx="1935">
                  <c:v>38.300000000000004</c:v>
                </c:pt>
                <c:pt idx="1936">
                  <c:v>40</c:v>
                </c:pt>
                <c:pt idx="1937">
                  <c:v>40</c:v>
                </c:pt>
                <c:pt idx="1938">
                  <c:v>38.5</c:v>
                </c:pt>
                <c:pt idx="1939">
                  <c:v>37.5</c:v>
                </c:pt>
                <c:pt idx="1940">
                  <c:v>36.6</c:v>
                </c:pt>
                <c:pt idx="1941">
                  <c:v>37.5</c:v>
                </c:pt>
                <c:pt idx="1942">
                  <c:v>36.5</c:v>
                </c:pt>
                <c:pt idx="1943">
                  <c:v>37</c:v>
                </c:pt>
                <c:pt idx="1944">
                  <c:v>41.2</c:v>
                </c:pt>
                <c:pt idx="1945">
                  <c:v>41</c:v>
                </c:pt>
                <c:pt idx="1946">
                  <c:v>42</c:v>
                </c:pt>
                <c:pt idx="1947">
                  <c:v>40.800000000000004</c:v>
                </c:pt>
                <c:pt idx="1948">
                  <c:v>40.5</c:v>
                </c:pt>
                <c:pt idx="1949">
                  <c:v>39</c:v>
                </c:pt>
                <c:pt idx="1950">
                  <c:v>38.4</c:v>
                </c:pt>
                <c:pt idx="1951">
                  <c:v>39</c:v>
                </c:pt>
                <c:pt idx="1952">
                  <c:v>38</c:v>
                </c:pt>
                <c:pt idx="1953">
                  <c:v>39</c:v>
                </c:pt>
                <c:pt idx="1954">
                  <c:v>41</c:v>
                </c:pt>
                <c:pt idx="1955">
                  <c:v>41</c:v>
                </c:pt>
                <c:pt idx="1956">
                  <c:v>38.800000000000004</c:v>
                </c:pt>
                <c:pt idx="1957">
                  <c:v>40</c:v>
                </c:pt>
                <c:pt idx="1958">
                  <c:v>41.3</c:v>
                </c:pt>
                <c:pt idx="1959">
                  <c:v>41</c:v>
                </c:pt>
                <c:pt idx="1960">
                  <c:v>42.2</c:v>
                </c:pt>
                <c:pt idx="1961">
                  <c:v>42</c:v>
                </c:pt>
                <c:pt idx="1962">
                  <c:v>43</c:v>
                </c:pt>
                <c:pt idx="1963">
                  <c:v>42.5</c:v>
                </c:pt>
                <c:pt idx="1964">
                  <c:v>43.1</c:v>
                </c:pt>
                <c:pt idx="1965">
                  <c:v>45.5</c:v>
                </c:pt>
                <c:pt idx="1966">
                  <c:v>43</c:v>
                </c:pt>
                <c:pt idx="1967">
                  <c:v>40.6</c:v>
                </c:pt>
                <c:pt idx="1968">
                  <c:v>37</c:v>
                </c:pt>
                <c:pt idx="1969">
                  <c:v>38</c:v>
                </c:pt>
                <c:pt idx="1970">
                  <c:v>38</c:v>
                </c:pt>
                <c:pt idx="1971">
                  <c:v>37.5</c:v>
                </c:pt>
                <c:pt idx="1972">
                  <c:v>38.800000000000004</c:v>
                </c:pt>
                <c:pt idx="1973">
                  <c:v>36.6</c:v>
                </c:pt>
                <c:pt idx="1974">
                  <c:v>37.6</c:v>
                </c:pt>
                <c:pt idx="1975">
                  <c:v>38</c:v>
                </c:pt>
                <c:pt idx="1976">
                  <c:v>39.5</c:v>
                </c:pt>
                <c:pt idx="1977">
                  <c:v>37.4</c:v>
                </c:pt>
                <c:pt idx="1978">
                  <c:v>37.800000000000004</c:v>
                </c:pt>
                <c:pt idx="1979">
                  <c:v>38</c:v>
                </c:pt>
                <c:pt idx="1980">
                  <c:v>38.800000000000004</c:v>
                </c:pt>
                <c:pt idx="1981">
                  <c:v>40.5</c:v>
                </c:pt>
                <c:pt idx="1982">
                  <c:v>42.4</c:v>
                </c:pt>
                <c:pt idx="1983">
                  <c:v>43.9</c:v>
                </c:pt>
                <c:pt idx="1984">
                  <c:v>41.7</c:v>
                </c:pt>
                <c:pt idx="1985">
                  <c:v>39</c:v>
                </c:pt>
                <c:pt idx="1986">
                  <c:v>38.4</c:v>
                </c:pt>
                <c:pt idx="1987">
                  <c:v>37.5</c:v>
                </c:pt>
                <c:pt idx="1988">
                  <c:v>37</c:v>
                </c:pt>
                <c:pt idx="1989">
                  <c:v>37</c:v>
                </c:pt>
                <c:pt idx="1990">
                  <c:v>37.4</c:v>
                </c:pt>
                <c:pt idx="1991">
                  <c:v>37</c:v>
                </c:pt>
                <c:pt idx="1992">
                  <c:v>36.5</c:v>
                </c:pt>
                <c:pt idx="1993">
                  <c:v>37</c:v>
                </c:pt>
                <c:pt idx="1994">
                  <c:v>36.9</c:v>
                </c:pt>
                <c:pt idx="1995">
                  <c:v>37</c:v>
                </c:pt>
                <c:pt idx="1996">
                  <c:v>37.6</c:v>
                </c:pt>
                <c:pt idx="1997">
                  <c:v>37.5</c:v>
                </c:pt>
                <c:pt idx="1998">
                  <c:v>34.4</c:v>
                </c:pt>
                <c:pt idx="1999">
                  <c:v>33</c:v>
                </c:pt>
                <c:pt idx="2000">
                  <c:v>32.6</c:v>
                </c:pt>
                <c:pt idx="2001">
                  <c:v>36.1</c:v>
                </c:pt>
                <c:pt idx="2002">
                  <c:v>36.200000000000003</c:v>
                </c:pt>
                <c:pt idx="2003">
                  <c:v>32.5</c:v>
                </c:pt>
                <c:pt idx="2004">
                  <c:v>32.4</c:v>
                </c:pt>
                <c:pt idx="2005">
                  <c:v>31.5</c:v>
                </c:pt>
                <c:pt idx="2006">
                  <c:v>31.1</c:v>
                </c:pt>
                <c:pt idx="2007">
                  <c:v>30.3</c:v>
                </c:pt>
                <c:pt idx="2008">
                  <c:v>31.6</c:v>
                </c:pt>
                <c:pt idx="2009">
                  <c:v>31.1</c:v>
                </c:pt>
                <c:pt idx="2010">
                  <c:v>28.8</c:v>
                </c:pt>
                <c:pt idx="2011">
                  <c:v>32.4</c:v>
                </c:pt>
                <c:pt idx="2012">
                  <c:v>31.5</c:v>
                </c:pt>
                <c:pt idx="2013">
                  <c:v>32.5</c:v>
                </c:pt>
                <c:pt idx="2014">
                  <c:v>32.9</c:v>
                </c:pt>
                <c:pt idx="2015">
                  <c:v>32.4</c:v>
                </c:pt>
                <c:pt idx="2016">
                  <c:v>31.9</c:v>
                </c:pt>
                <c:pt idx="2017">
                  <c:v>31.6</c:v>
                </c:pt>
                <c:pt idx="2018">
                  <c:v>30.7</c:v>
                </c:pt>
                <c:pt idx="2019">
                  <c:v>31.4</c:v>
                </c:pt>
                <c:pt idx="2020">
                  <c:v>33.300000000000004</c:v>
                </c:pt>
                <c:pt idx="2021">
                  <c:v>28.2</c:v>
                </c:pt>
                <c:pt idx="2022">
                  <c:v>32.1</c:v>
                </c:pt>
                <c:pt idx="2023">
                  <c:v>30</c:v>
                </c:pt>
                <c:pt idx="2024">
                  <c:v>29.5</c:v>
                </c:pt>
                <c:pt idx="2025">
                  <c:v>31</c:v>
                </c:pt>
                <c:pt idx="2026">
                  <c:v>30.9</c:v>
                </c:pt>
                <c:pt idx="2027">
                  <c:v>30.8</c:v>
                </c:pt>
                <c:pt idx="2028">
                  <c:v>31.6</c:v>
                </c:pt>
                <c:pt idx="2029">
                  <c:v>33.1</c:v>
                </c:pt>
                <c:pt idx="2030">
                  <c:v>33.300000000000004</c:v>
                </c:pt>
                <c:pt idx="2031">
                  <c:v>33.4</c:v>
                </c:pt>
                <c:pt idx="2032">
                  <c:v>34.5</c:v>
                </c:pt>
                <c:pt idx="2033">
                  <c:v>34.5</c:v>
                </c:pt>
                <c:pt idx="2034">
                  <c:v>32.200000000000003</c:v>
                </c:pt>
                <c:pt idx="2035">
                  <c:v>31.8</c:v>
                </c:pt>
                <c:pt idx="2036">
                  <c:v>31.5</c:v>
                </c:pt>
                <c:pt idx="2037">
                  <c:v>28.7</c:v>
                </c:pt>
                <c:pt idx="2038">
                  <c:v>26.5</c:v>
                </c:pt>
                <c:pt idx="2039">
                  <c:v>27.8</c:v>
                </c:pt>
                <c:pt idx="2040">
                  <c:v>28.1</c:v>
                </c:pt>
                <c:pt idx="2041">
                  <c:v>28.3</c:v>
                </c:pt>
                <c:pt idx="2042">
                  <c:v>29.7</c:v>
                </c:pt>
                <c:pt idx="2043">
                  <c:v>29.6</c:v>
                </c:pt>
                <c:pt idx="2044">
                  <c:v>29.6</c:v>
                </c:pt>
                <c:pt idx="2045">
                  <c:v>28</c:v>
                </c:pt>
                <c:pt idx="2046">
                  <c:v>28</c:v>
                </c:pt>
                <c:pt idx="2047">
                  <c:v>27.7</c:v>
                </c:pt>
                <c:pt idx="2048">
                  <c:v>27.8</c:v>
                </c:pt>
                <c:pt idx="2049">
                  <c:v>28.1</c:v>
                </c:pt>
                <c:pt idx="2050">
                  <c:v>29.3</c:v>
                </c:pt>
                <c:pt idx="2051">
                  <c:v>30.5</c:v>
                </c:pt>
                <c:pt idx="2052">
                  <c:v>31.4</c:v>
                </c:pt>
                <c:pt idx="2053">
                  <c:v>31.6</c:v>
                </c:pt>
                <c:pt idx="2054">
                  <c:v>31.4</c:v>
                </c:pt>
                <c:pt idx="2055">
                  <c:v>30.7</c:v>
                </c:pt>
                <c:pt idx="2056">
                  <c:v>31.6</c:v>
                </c:pt>
                <c:pt idx="2057">
                  <c:v>32.6</c:v>
                </c:pt>
                <c:pt idx="2058">
                  <c:v>33</c:v>
                </c:pt>
                <c:pt idx="2059">
                  <c:v>31.8</c:v>
                </c:pt>
                <c:pt idx="2060">
                  <c:v>31.5</c:v>
                </c:pt>
                <c:pt idx="2061">
                  <c:v>32.6</c:v>
                </c:pt>
                <c:pt idx="2062">
                  <c:v>31.4</c:v>
                </c:pt>
                <c:pt idx="2063">
                  <c:v>31</c:v>
                </c:pt>
                <c:pt idx="2064">
                  <c:v>31</c:v>
                </c:pt>
                <c:pt idx="2065">
                  <c:v>29</c:v>
                </c:pt>
                <c:pt idx="2066">
                  <c:v>31</c:v>
                </c:pt>
                <c:pt idx="2067">
                  <c:v>31.3</c:v>
                </c:pt>
                <c:pt idx="2068">
                  <c:v>30.7</c:v>
                </c:pt>
                <c:pt idx="2069">
                  <c:v>28.9</c:v>
                </c:pt>
                <c:pt idx="2070">
                  <c:v>31.5</c:v>
                </c:pt>
                <c:pt idx="2071">
                  <c:v>29.5</c:v>
                </c:pt>
                <c:pt idx="2072">
                  <c:v>31.5</c:v>
                </c:pt>
                <c:pt idx="2073">
                  <c:v>31.6</c:v>
                </c:pt>
                <c:pt idx="2074">
                  <c:v>32.5</c:v>
                </c:pt>
                <c:pt idx="2075">
                  <c:v>32.200000000000003</c:v>
                </c:pt>
                <c:pt idx="2076">
                  <c:v>31</c:v>
                </c:pt>
                <c:pt idx="2077">
                  <c:v>31.8</c:v>
                </c:pt>
                <c:pt idx="2078">
                  <c:v>32.800000000000004</c:v>
                </c:pt>
                <c:pt idx="2079">
                  <c:v>32.9</c:v>
                </c:pt>
                <c:pt idx="2080">
                  <c:v>33.200000000000003</c:v>
                </c:pt>
                <c:pt idx="2081">
                  <c:v>33.1</c:v>
                </c:pt>
                <c:pt idx="2082">
                  <c:v>33.300000000000004</c:v>
                </c:pt>
                <c:pt idx="2083">
                  <c:v>34.1</c:v>
                </c:pt>
                <c:pt idx="2084">
                  <c:v>34</c:v>
                </c:pt>
                <c:pt idx="2085">
                  <c:v>35.4</c:v>
                </c:pt>
                <c:pt idx="2086">
                  <c:v>33.6</c:v>
                </c:pt>
                <c:pt idx="2087">
                  <c:v>33.1</c:v>
                </c:pt>
                <c:pt idx="2088">
                  <c:v>26.5</c:v>
                </c:pt>
                <c:pt idx="2089">
                  <c:v>27.6</c:v>
                </c:pt>
                <c:pt idx="2090">
                  <c:v>28.3</c:v>
                </c:pt>
                <c:pt idx="2091">
                  <c:v>31.3</c:v>
                </c:pt>
                <c:pt idx="2092">
                  <c:v>31.7</c:v>
                </c:pt>
                <c:pt idx="2093">
                  <c:v>30.7</c:v>
                </c:pt>
                <c:pt idx="2094">
                  <c:v>31.6</c:v>
                </c:pt>
                <c:pt idx="2095">
                  <c:v>32</c:v>
                </c:pt>
                <c:pt idx="2096">
                  <c:v>32.5</c:v>
                </c:pt>
                <c:pt idx="2097">
                  <c:v>32.6</c:v>
                </c:pt>
                <c:pt idx="2098">
                  <c:v>32.6</c:v>
                </c:pt>
                <c:pt idx="2099">
                  <c:v>32.4</c:v>
                </c:pt>
                <c:pt idx="2100">
                  <c:v>32.1</c:v>
                </c:pt>
                <c:pt idx="2101">
                  <c:v>32.6</c:v>
                </c:pt>
                <c:pt idx="2102">
                  <c:v>32.4</c:v>
                </c:pt>
                <c:pt idx="2103">
                  <c:v>33.1</c:v>
                </c:pt>
                <c:pt idx="2104">
                  <c:v>29.5</c:v>
                </c:pt>
                <c:pt idx="2105">
                  <c:v>26.4</c:v>
                </c:pt>
                <c:pt idx="2106">
                  <c:v>30.9</c:v>
                </c:pt>
                <c:pt idx="2107">
                  <c:v>32.800000000000004</c:v>
                </c:pt>
                <c:pt idx="2108">
                  <c:v>32.4</c:v>
                </c:pt>
                <c:pt idx="2109">
                  <c:v>32.4</c:v>
                </c:pt>
                <c:pt idx="2110">
                  <c:v>32.200000000000003</c:v>
                </c:pt>
                <c:pt idx="2111">
                  <c:v>31.6</c:v>
                </c:pt>
                <c:pt idx="2112">
                  <c:v>31.5</c:v>
                </c:pt>
                <c:pt idx="2113">
                  <c:v>32</c:v>
                </c:pt>
                <c:pt idx="2114">
                  <c:v>33.1</c:v>
                </c:pt>
                <c:pt idx="2115">
                  <c:v>33.200000000000003</c:v>
                </c:pt>
                <c:pt idx="2116">
                  <c:v>34.6</c:v>
                </c:pt>
                <c:pt idx="2117">
                  <c:v>35.200000000000003</c:v>
                </c:pt>
                <c:pt idx="2118">
                  <c:v>35.1</c:v>
                </c:pt>
                <c:pt idx="2119">
                  <c:v>34.4</c:v>
                </c:pt>
                <c:pt idx="2120">
                  <c:v>33.300000000000004</c:v>
                </c:pt>
                <c:pt idx="2121">
                  <c:v>33.200000000000003</c:v>
                </c:pt>
                <c:pt idx="2122">
                  <c:v>32.800000000000004</c:v>
                </c:pt>
                <c:pt idx="2123">
                  <c:v>32.6</c:v>
                </c:pt>
                <c:pt idx="2124">
                  <c:v>31.9</c:v>
                </c:pt>
                <c:pt idx="2125">
                  <c:v>31.8</c:v>
                </c:pt>
                <c:pt idx="2126">
                  <c:v>33.5</c:v>
                </c:pt>
                <c:pt idx="2127">
                  <c:v>35.5</c:v>
                </c:pt>
                <c:pt idx="2128">
                  <c:v>35.6</c:v>
                </c:pt>
                <c:pt idx="2129">
                  <c:v>34.5</c:v>
                </c:pt>
                <c:pt idx="2130">
                  <c:v>34.200000000000003</c:v>
                </c:pt>
                <c:pt idx="2131">
                  <c:v>35</c:v>
                </c:pt>
                <c:pt idx="2132">
                  <c:v>34.700000000000003</c:v>
                </c:pt>
                <c:pt idx="2133">
                  <c:v>34.6</c:v>
                </c:pt>
                <c:pt idx="2134">
                  <c:v>34.5</c:v>
                </c:pt>
                <c:pt idx="2135">
                  <c:v>33.6</c:v>
                </c:pt>
                <c:pt idx="2136">
                  <c:v>33.700000000000003</c:v>
                </c:pt>
                <c:pt idx="2137">
                  <c:v>34.200000000000003</c:v>
                </c:pt>
                <c:pt idx="2138">
                  <c:v>34.1</c:v>
                </c:pt>
                <c:pt idx="2139">
                  <c:v>34.200000000000003</c:v>
                </c:pt>
                <c:pt idx="2140">
                  <c:v>34.4</c:v>
                </c:pt>
                <c:pt idx="2141">
                  <c:v>33.300000000000004</c:v>
                </c:pt>
                <c:pt idx="2142">
                  <c:v>33.800000000000004</c:v>
                </c:pt>
                <c:pt idx="2143">
                  <c:v>33</c:v>
                </c:pt>
                <c:pt idx="2144">
                  <c:v>33.4</c:v>
                </c:pt>
                <c:pt idx="2145">
                  <c:v>32.200000000000003</c:v>
                </c:pt>
                <c:pt idx="2146">
                  <c:v>31.9</c:v>
                </c:pt>
                <c:pt idx="2147">
                  <c:v>33.800000000000004</c:v>
                </c:pt>
                <c:pt idx="2148">
                  <c:v>34.300000000000004</c:v>
                </c:pt>
                <c:pt idx="2149">
                  <c:v>33.300000000000004</c:v>
                </c:pt>
                <c:pt idx="2150">
                  <c:v>34</c:v>
                </c:pt>
                <c:pt idx="2151">
                  <c:v>34</c:v>
                </c:pt>
                <c:pt idx="2152">
                  <c:v>34</c:v>
                </c:pt>
                <c:pt idx="2153">
                  <c:v>33.9</c:v>
                </c:pt>
                <c:pt idx="2154">
                  <c:v>34</c:v>
                </c:pt>
                <c:pt idx="2155">
                  <c:v>33.9</c:v>
                </c:pt>
                <c:pt idx="2156">
                  <c:v>34.300000000000004</c:v>
                </c:pt>
                <c:pt idx="2157">
                  <c:v>34.700000000000003</c:v>
                </c:pt>
                <c:pt idx="2158">
                  <c:v>34.9</c:v>
                </c:pt>
                <c:pt idx="2159">
                  <c:v>34.700000000000003</c:v>
                </c:pt>
                <c:pt idx="2160">
                  <c:v>33.5</c:v>
                </c:pt>
                <c:pt idx="2161">
                  <c:v>31.6</c:v>
                </c:pt>
                <c:pt idx="2162">
                  <c:v>31.7</c:v>
                </c:pt>
                <c:pt idx="2163">
                  <c:v>34.4</c:v>
                </c:pt>
                <c:pt idx="2164">
                  <c:v>33.200000000000003</c:v>
                </c:pt>
                <c:pt idx="2165">
                  <c:v>34.4</c:v>
                </c:pt>
                <c:pt idx="2166">
                  <c:v>34</c:v>
                </c:pt>
                <c:pt idx="2167">
                  <c:v>33</c:v>
                </c:pt>
                <c:pt idx="2168">
                  <c:v>34.700000000000003</c:v>
                </c:pt>
                <c:pt idx="2169">
                  <c:v>34</c:v>
                </c:pt>
                <c:pt idx="2170">
                  <c:v>32.4</c:v>
                </c:pt>
                <c:pt idx="2171">
                  <c:v>31.4</c:v>
                </c:pt>
                <c:pt idx="2172">
                  <c:v>31.6</c:v>
                </c:pt>
                <c:pt idx="2173">
                  <c:v>32.200000000000003</c:v>
                </c:pt>
                <c:pt idx="2174">
                  <c:v>31.2</c:v>
                </c:pt>
                <c:pt idx="2175">
                  <c:v>32.700000000000003</c:v>
                </c:pt>
                <c:pt idx="2176">
                  <c:v>34.4</c:v>
                </c:pt>
                <c:pt idx="2177">
                  <c:v>33.9</c:v>
                </c:pt>
                <c:pt idx="2178">
                  <c:v>33.200000000000003</c:v>
                </c:pt>
                <c:pt idx="2179">
                  <c:v>31</c:v>
                </c:pt>
                <c:pt idx="2180">
                  <c:v>30.4</c:v>
                </c:pt>
                <c:pt idx="2181">
                  <c:v>30.4</c:v>
                </c:pt>
                <c:pt idx="2182">
                  <c:v>32.300000000000004</c:v>
                </c:pt>
                <c:pt idx="2183">
                  <c:v>32.6</c:v>
                </c:pt>
                <c:pt idx="2184">
                  <c:v>31.5</c:v>
                </c:pt>
                <c:pt idx="2185">
                  <c:v>30.3</c:v>
                </c:pt>
                <c:pt idx="2186">
                  <c:v>31.6</c:v>
                </c:pt>
                <c:pt idx="2187">
                  <c:v>30.4</c:v>
                </c:pt>
                <c:pt idx="2188">
                  <c:v>31.7</c:v>
                </c:pt>
                <c:pt idx="2189">
                  <c:v>33.700000000000003</c:v>
                </c:pt>
                <c:pt idx="2190">
                  <c:v>32.800000000000004</c:v>
                </c:pt>
                <c:pt idx="2191">
                  <c:v>33.5</c:v>
                </c:pt>
                <c:pt idx="2192" formatCode="General">
                  <c:v>32.200000000000003</c:v>
                </c:pt>
                <c:pt idx="2193" formatCode="General">
                  <c:v>31.4</c:v>
                </c:pt>
                <c:pt idx="2194" formatCode="General">
                  <c:v>32.700000000000003</c:v>
                </c:pt>
                <c:pt idx="2195" formatCode="General">
                  <c:v>31.6</c:v>
                </c:pt>
                <c:pt idx="2196" formatCode="General">
                  <c:v>30.6</c:v>
                </c:pt>
                <c:pt idx="2197" formatCode="General">
                  <c:v>29.2</c:v>
                </c:pt>
                <c:pt idx="2198" formatCode="General">
                  <c:v>27.8</c:v>
                </c:pt>
                <c:pt idx="2199" formatCode="General">
                  <c:v>29.1</c:v>
                </c:pt>
                <c:pt idx="2200" formatCode="General">
                  <c:v>27</c:v>
                </c:pt>
                <c:pt idx="2201" formatCode="General">
                  <c:v>26</c:v>
                </c:pt>
                <c:pt idx="2202" formatCode="General">
                  <c:v>26.1</c:v>
                </c:pt>
                <c:pt idx="2203" formatCode="General">
                  <c:v>26.5</c:v>
                </c:pt>
                <c:pt idx="2204" formatCode="General">
                  <c:v>27.1</c:v>
                </c:pt>
                <c:pt idx="2205" formatCode="General">
                  <c:v>29.3</c:v>
                </c:pt>
                <c:pt idx="2206" formatCode="General">
                  <c:v>30.6</c:v>
                </c:pt>
                <c:pt idx="2207" formatCode="General">
                  <c:v>30.4</c:v>
                </c:pt>
                <c:pt idx="2208" formatCode="General">
                  <c:v>27.5</c:v>
                </c:pt>
                <c:pt idx="2209" formatCode="General">
                  <c:v>27.2</c:v>
                </c:pt>
                <c:pt idx="2210" formatCode="General">
                  <c:v>28</c:v>
                </c:pt>
                <c:pt idx="2211" formatCode="General">
                  <c:v>29</c:v>
                </c:pt>
                <c:pt idx="2212" formatCode="General">
                  <c:v>29.8</c:v>
                </c:pt>
                <c:pt idx="2213" formatCode="General">
                  <c:v>31</c:v>
                </c:pt>
                <c:pt idx="2214" formatCode="General">
                  <c:v>31.5</c:v>
                </c:pt>
                <c:pt idx="2215" formatCode="General">
                  <c:v>33.9</c:v>
                </c:pt>
                <c:pt idx="2216" formatCode="General">
                  <c:v>33.6</c:v>
                </c:pt>
                <c:pt idx="2217" formatCode="General">
                  <c:v>34</c:v>
                </c:pt>
                <c:pt idx="2218" formatCode="General">
                  <c:v>29.2</c:v>
                </c:pt>
                <c:pt idx="2219" formatCode="General">
                  <c:v>27.5</c:v>
                </c:pt>
                <c:pt idx="2220" formatCode="General">
                  <c:v>32.5</c:v>
                </c:pt>
                <c:pt idx="2221" formatCode="General">
                  <c:v>32.6</c:v>
                </c:pt>
                <c:pt idx="2222" formatCode="General">
                  <c:v>32.5</c:v>
                </c:pt>
                <c:pt idx="2223" formatCode="General">
                  <c:v>30.5</c:v>
                </c:pt>
                <c:pt idx="2224" formatCode="General">
                  <c:v>31.5</c:v>
                </c:pt>
                <c:pt idx="2225" formatCode="General">
                  <c:v>29.6</c:v>
                </c:pt>
                <c:pt idx="2226" formatCode="General">
                  <c:v>27</c:v>
                </c:pt>
                <c:pt idx="2227" formatCode="General">
                  <c:v>27.9</c:v>
                </c:pt>
                <c:pt idx="2228" formatCode="General">
                  <c:v>29.8</c:v>
                </c:pt>
                <c:pt idx="2229" formatCode="General">
                  <c:v>30.1</c:v>
                </c:pt>
                <c:pt idx="2230" formatCode="General">
                  <c:v>29.8</c:v>
                </c:pt>
                <c:pt idx="2231" formatCode="General">
                  <c:v>31.7</c:v>
                </c:pt>
                <c:pt idx="2232" formatCode="General">
                  <c:v>30.7</c:v>
                </c:pt>
                <c:pt idx="2233" formatCode="General">
                  <c:v>31.6</c:v>
                </c:pt>
                <c:pt idx="2234" formatCode="General">
                  <c:v>33.4</c:v>
                </c:pt>
                <c:pt idx="2235" formatCode="General">
                  <c:v>35.700000000000003</c:v>
                </c:pt>
                <c:pt idx="2236" formatCode="General">
                  <c:v>37.1</c:v>
                </c:pt>
                <c:pt idx="2237" formatCode="General">
                  <c:v>37.4</c:v>
                </c:pt>
                <c:pt idx="2238" formatCode="General">
                  <c:v>38.6</c:v>
                </c:pt>
                <c:pt idx="2239" formatCode="General">
                  <c:v>39.200000000000003</c:v>
                </c:pt>
                <c:pt idx="2240" formatCode="General">
                  <c:v>38.6</c:v>
                </c:pt>
                <c:pt idx="2241" formatCode="General">
                  <c:v>39.200000000000003</c:v>
                </c:pt>
                <c:pt idx="2242" formatCode="General">
                  <c:v>38</c:v>
                </c:pt>
                <c:pt idx="2243" formatCode="General">
                  <c:v>37.4</c:v>
                </c:pt>
                <c:pt idx="2244" formatCode="General">
                  <c:v>37.4</c:v>
                </c:pt>
                <c:pt idx="2245" formatCode="General">
                  <c:v>33.300000000000004</c:v>
                </c:pt>
                <c:pt idx="2246" formatCode="General">
                  <c:v>34.200000000000003</c:v>
                </c:pt>
                <c:pt idx="2247" formatCode="General">
                  <c:v>36.5</c:v>
                </c:pt>
                <c:pt idx="2248" formatCode="General">
                  <c:v>37.5</c:v>
                </c:pt>
                <c:pt idx="2249" formatCode="General">
                  <c:v>37.5</c:v>
                </c:pt>
                <c:pt idx="2250" formatCode="General">
                  <c:v>37.9</c:v>
                </c:pt>
                <c:pt idx="2251" formatCode="General">
                  <c:v>37</c:v>
                </c:pt>
                <c:pt idx="2252" formatCode="General">
                  <c:v>36.200000000000003</c:v>
                </c:pt>
                <c:pt idx="2253" formatCode="General">
                  <c:v>34.6</c:v>
                </c:pt>
                <c:pt idx="2254" formatCode="General">
                  <c:v>34.700000000000003</c:v>
                </c:pt>
                <c:pt idx="2255" formatCode="General">
                  <c:v>34.700000000000003</c:v>
                </c:pt>
                <c:pt idx="2256" formatCode="General">
                  <c:v>35</c:v>
                </c:pt>
                <c:pt idx="2257" formatCode="General">
                  <c:v>35.9</c:v>
                </c:pt>
                <c:pt idx="2258" formatCode="General">
                  <c:v>34.800000000000004</c:v>
                </c:pt>
                <c:pt idx="2259" formatCode="General">
                  <c:v>34.4</c:v>
                </c:pt>
                <c:pt idx="2260" formatCode="General">
                  <c:v>32.200000000000003</c:v>
                </c:pt>
                <c:pt idx="2261" formatCode="General">
                  <c:v>32.700000000000003</c:v>
                </c:pt>
                <c:pt idx="2262" formatCode="General">
                  <c:v>30.5</c:v>
                </c:pt>
                <c:pt idx="2263" formatCode="General">
                  <c:v>32.700000000000003</c:v>
                </c:pt>
                <c:pt idx="2264" formatCode="General">
                  <c:v>34.4</c:v>
                </c:pt>
                <c:pt idx="2265" formatCode="General">
                  <c:v>37</c:v>
                </c:pt>
                <c:pt idx="2266" formatCode="General">
                  <c:v>37.700000000000003</c:v>
                </c:pt>
                <c:pt idx="2267" formatCode="General">
                  <c:v>38</c:v>
                </c:pt>
                <c:pt idx="2268" formatCode="General">
                  <c:v>37.4</c:v>
                </c:pt>
                <c:pt idx="2269" formatCode="General">
                  <c:v>36.4</c:v>
                </c:pt>
                <c:pt idx="2270" formatCode="General">
                  <c:v>36.4</c:v>
                </c:pt>
                <c:pt idx="2271" formatCode="General">
                  <c:v>37.6</c:v>
                </c:pt>
                <c:pt idx="2272" formatCode="General">
                  <c:v>38.6</c:v>
                </c:pt>
                <c:pt idx="2273" formatCode="General">
                  <c:v>37.6</c:v>
                </c:pt>
                <c:pt idx="2274" formatCode="General">
                  <c:v>37.5</c:v>
                </c:pt>
                <c:pt idx="2275" formatCode="General">
                  <c:v>38.700000000000003</c:v>
                </c:pt>
                <c:pt idx="2276" formatCode="General">
                  <c:v>39</c:v>
                </c:pt>
                <c:pt idx="2277" formatCode="General">
                  <c:v>40.700000000000003</c:v>
                </c:pt>
                <c:pt idx="2278" formatCode="General">
                  <c:v>42.1</c:v>
                </c:pt>
                <c:pt idx="2279" formatCode="General">
                  <c:v>42.2</c:v>
                </c:pt>
                <c:pt idx="2280" formatCode="General">
                  <c:v>41.4</c:v>
                </c:pt>
                <c:pt idx="2281" formatCode="General">
                  <c:v>40.5</c:v>
                </c:pt>
                <c:pt idx="2282" formatCode="General">
                  <c:v>40.4</c:v>
                </c:pt>
                <c:pt idx="2283" formatCode="General">
                  <c:v>40.700000000000003</c:v>
                </c:pt>
                <c:pt idx="2284" formatCode="General">
                  <c:v>38</c:v>
                </c:pt>
                <c:pt idx="2285" formatCode="General">
                  <c:v>36.800000000000004</c:v>
                </c:pt>
                <c:pt idx="2286" formatCode="General">
                  <c:v>35</c:v>
                </c:pt>
                <c:pt idx="2287" formatCode="General">
                  <c:v>36.700000000000003</c:v>
                </c:pt>
                <c:pt idx="2288" formatCode="General">
                  <c:v>37.200000000000003</c:v>
                </c:pt>
                <c:pt idx="2289" formatCode="General">
                  <c:v>35.700000000000003</c:v>
                </c:pt>
                <c:pt idx="2290" formatCode="General">
                  <c:v>38</c:v>
                </c:pt>
                <c:pt idx="2291" formatCode="General">
                  <c:v>41.7</c:v>
                </c:pt>
                <c:pt idx="2292" formatCode="General">
                  <c:v>42.7</c:v>
                </c:pt>
                <c:pt idx="2293" formatCode="General">
                  <c:v>43.9</c:v>
                </c:pt>
                <c:pt idx="2294" formatCode="General">
                  <c:v>43.9</c:v>
                </c:pt>
                <c:pt idx="2295" formatCode="General">
                  <c:v>44.6</c:v>
                </c:pt>
                <c:pt idx="2296" formatCode="General">
                  <c:v>44.1</c:v>
                </c:pt>
                <c:pt idx="2297" formatCode="General">
                  <c:v>43.5</c:v>
                </c:pt>
                <c:pt idx="2298" formatCode="General">
                  <c:v>42.3</c:v>
                </c:pt>
                <c:pt idx="2299" formatCode="General">
                  <c:v>41.4</c:v>
                </c:pt>
                <c:pt idx="2300" formatCode="General">
                  <c:v>39.5</c:v>
                </c:pt>
                <c:pt idx="2301" formatCode="General">
                  <c:v>38.700000000000003</c:v>
                </c:pt>
                <c:pt idx="2302" formatCode="General">
                  <c:v>39.4</c:v>
                </c:pt>
                <c:pt idx="2303" formatCode="General">
                  <c:v>38</c:v>
                </c:pt>
                <c:pt idx="2304" formatCode="General">
                  <c:v>37.200000000000003</c:v>
                </c:pt>
                <c:pt idx="2305" formatCode="General">
                  <c:v>36.5</c:v>
                </c:pt>
                <c:pt idx="2306" formatCode="General">
                  <c:v>35.5</c:v>
                </c:pt>
                <c:pt idx="2307" formatCode="General">
                  <c:v>36.300000000000004</c:v>
                </c:pt>
                <c:pt idx="2308" formatCode="General">
                  <c:v>38.6</c:v>
                </c:pt>
                <c:pt idx="2309" formatCode="General">
                  <c:v>39</c:v>
                </c:pt>
                <c:pt idx="2310" formatCode="General">
                  <c:v>37.800000000000004</c:v>
                </c:pt>
                <c:pt idx="2311" formatCode="General">
                  <c:v>36.9</c:v>
                </c:pt>
                <c:pt idx="2312" formatCode="General">
                  <c:v>39.5</c:v>
                </c:pt>
                <c:pt idx="2313" formatCode="General">
                  <c:v>41</c:v>
                </c:pt>
                <c:pt idx="2314" formatCode="General">
                  <c:v>42.2</c:v>
                </c:pt>
                <c:pt idx="2315" formatCode="General">
                  <c:v>42.5</c:v>
                </c:pt>
                <c:pt idx="2316" formatCode="General">
                  <c:v>42.9</c:v>
                </c:pt>
                <c:pt idx="2317" formatCode="General">
                  <c:v>43</c:v>
                </c:pt>
                <c:pt idx="2318" formatCode="General">
                  <c:v>42.6</c:v>
                </c:pt>
                <c:pt idx="2319" formatCode="General">
                  <c:v>41.2</c:v>
                </c:pt>
                <c:pt idx="2320" formatCode="General">
                  <c:v>42.3</c:v>
                </c:pt>
                <c:pt idx="2321" formatCode="General">
                  <c:v>41.4</c:v>
                </c:pt>
                <c:pt idx="2322" formatCode="General">
                  <c:v>39.800000000000004</c:v>
                </c:pt>
                <c:pt idx="2323" formatCode="General">
                  <c:v>40.800000000000004</c:v>
                </c:pt>
                <c:pt idx="2324" formatCode="General">
                  <c:v>42.9</c:v>
                </c:pt>
                <c:pt idx="2325" formatCode="General">
                  <c:v>42.8</c:v>
                </c:pt>
                <c:pt idx="2326" formatCode="General">
                  <c:v>42.5</c:v>
                </c:pt>
                <c:pt idx="2327" formatCode="General">
                  <c:v>41.2</c:v>
                </c:pt>
                <c:pt idx="2328" formatCode="General">
                  <c:v>40.200000000000003</c:v>
                </c:pt>
                <c:pt idx="2329" formatCode="General">
                  <c:v>40.1</c:v>
                </c:pt>
                <c:pt idx="2330" formatCode="General">
                  <c:v>38.9</c:v>
                </c:pt>
                <c:pt idx="2331" formatCode="General">
                  <c:v>40.5</c:v>
                </c:pt>
                <c:pt idx="2332" formatCode="General">
                  <c:v>37.9</c:v>
                </c:pt>
                <c:pt idx="2333" formatCode="General">
                  <c:v>37.5</c:v>
                </c:pt>
                <c:pt idx="2334" formatCode="General">
                  <c:v>39.4</c:v>
                </c:pt>
                <c:pt idx="2335" formatCode="General">
                  <c:v>42</c:v>
                </c:pt>
                <c:pt idx="2336" formatCode="General">
                  <c:v>40</c:v>
                </c:pt>
                <c:pt idx="2337" formatCode="General">
                  <c:v>39.9</c:v>
                </c:pt>
                <c:pt idx="2338" formatCode="General">
                  <c:v>38.5</c:v>
                </c:pt>
                <c:pt idx="2339" formatCode="General">
                  <c:v>37.6</c:v>
                </c:pt>
                <c:pt idx="2340" formatCode="General">
                  <c:v>38</c:v>
                </c:pt>
                <c:pt idx="2341" formatCode="General">
                  <c:v>38.6</c:v>
                </c:pt>
                <c:pt idx="2342" formatCode="General">
                  <c:v>36.6</c:v>
                </c:pt>
                <c:pt idx="2343" formatCode="General">
                  <c:v>38.4</c:v>
                </c:pt>
                <c:pt idx="2344" formatCode="General">
                  <c:v>40</c:v>
                </c:pt>
                <c:pt idx="2345" formatCode="General">
                  <c:v>39.4</c:v>
                </c:pt>
                <c:pt idx="2346" formatCode="General">
                  <c:v>39.4</c:v>
                </c:pt>
                <c:pt idx="2347" formatCode="General">
                  <c:v>38.200000000000003</c:v>
                </c:pt>
                <c:pt idx="2348" formatCode="General">
                  <c:v>38.700000000000003</c:v>
                </c:pt>
                <c:pt idx="2349" formatCode="General">
                  <c:v>38.5</c:v>
                </c:pt>
                <c:pt idx="2350" formatCode="General">
                  <c:v>37.5</c:v>
                </c:pt>
                <c:pt idx="2351" formatCode="General">
                  <c:v>37.4</c:v>
                </c:pt>
                <c:pt idx="2352" formatCode="General">
                  <c:v>37.6</c:v>
                </c:pt>
                <c:pt idx="2353" formatCode="General">
                  <c:v>32.1</c:v>
                </c:pt>
                <c:pt idx="2354" formatCode="General">
                  <c:v>38.6</c:v>
                </c:pt>
                <c:pt idx="2355" formatCode="General">
                  <c:v>37.5</c:v>
                </c:pt>
                <c:pt idx="2356" formatCode="General">
                  <c:v>37.200000000000003</c:v>
                </c:pt>
                <c:pt idx="2357" formatCode="General">
                  <c:v>37.5</c:v>
                </c:pt>
                <c:pt idx="2358" formatCode="General">
                  <c:v>38.200000000000003</c:v>
                </c:pt>
                <c:pt idx="2359" formatCode="General">
                  <c:v>37.9</c:v>
                </c:pt>
                <c:pt idx="2360" formatCode="General">
                  <c:v>37.800000000000004</c:v>
                </c:pt>
                <c:pt idx="2361" formatCode="General">
                  <c:v>38</c:v>
                </c:pt>
                <c:pt idx="2362" formatCode="General">
                  <c:v>37</c:v>
                </c:pt>
                <c:pt idx="2363" formatCode="General">
                  <c:v>37.5</c:v>
                </c:pt>
                <c:pt idx="2364" formatCode="General">
                  <c:v>36.5</c:v>
                </c:pt>
                <c:pt idx="2365" formatCode="General">
                  <c:v>37</c:v>
                </c:pt>
                <c:pt idx="2366" formatCode="General">
                  <c:v>35.4</c:v>
                </c:pt>
                <c:pt idx="2367" formatCode="General">
                  <c:v>35.4</c:v>
                </c:pt>
                <c:pt idx="2368" formatCode="General">
                  <c:v>36.9</c:v>
                </c:pt>
                <c:pt idx="2369" formatCode="General">
                  <c:v>34.6</c:v>
                </c:pt>
                <c:pt idx="2370" formatCode="General">
                  <c:v>36.5</c:v>
                </c:pt>
                <c:pt idx="2371" formatCode="General">
                  <c:v>32.9</c:v>
                </c:pt>
                <c:pt idx="2372" formatCode="General">
                  <c:v>31.6</c:v>
                </c:pt>
                <c:pt idx="2373" formatCode="General">
                  <c:v>30.2</c:v>
                </c:pt>
                <c:pt idx="2374" formatCode="General">
                  <c:v>29.1</c:v>
                </c:pt>
                <c:pt idx="2375" formatCode="General">
                  <c:v>31</c:v>
                </c:pt>
                <c:pt idx="2376" formatCode="General">
                  <c:v>32.200000000000003</c:v>
                </c:pt>
                <c:pt idx="2377" formatCode="General">
                  <c:v>34.4</c:v>
                </c:pt>
                <c:pt idx="2378" formatCode="General">
                  <c:v>34.4</c:v>
                </c:pt>
                <c:pt idx="2379" formatCode="General">
                  <c:v>35.4</c:v>
                </c:pt>
                <c:pt idx="2380" formatCode="General">
                  <c:v>34.6</c:v>
                </c:pt>
                <c:pt idx="2381" formatCode="General">
                  <c:v>31.6</c:v>
                </c:pt>
                <c:pt idx="2382" formatCode="General">
                  <c:v>33.300000000000004</c:v>
                </c:pt>
                <c:pt idx="2383" formatCode="General">
                  <c:v>32.200000000000003</c:v>
                </c:pt>
                <c:pt idx="2384" formatCode="General">
                  <c:v>33.300000000000004</c:v>
                </c:pt>
                <c:pt idx="2385" formatCode="General">
                  <c:v>32.5</c:v>
                </c:pt>
                <c:pt idx="2386" formatCode="General">
                  <c:v>33.6</c:v>
                </c:pt>
                <c:pt idx="2387" formatCode="General">
                  <c:v>31.6</c:v>
                </c:pt>
                <c:pt idx="2388" formatCode="General">
                  <c:v>27.6</c:v>
                </c:pt>
                <c:pt idx="2389" formatCode="General">
                  <c:v>29</c:v>
                </c:pt>
                <c:pt idx="2390" formatCode="General">
                  <c:v>27.5</c:v>
                </c:pt>
                <c:pt idx="2391" formatCode="General">
                  <c:v>30.4</c:v>
                </c:pt>
                <c:pt idx="2392" formatCode="General">
                  <c:v>33.4</c:v>
                </c:pt>
                <c:pt idx="2393" formatCode="General">
                  <c:v>32</c:v>
                </c:pt>
                <c:pt idx="2394" formatCode="General">
                  <c:v>30.6</c:v>
                </c:pt>
                <c:pt idx="2395" formatCode="General">
                  <c:v>27.8</c:v>
                </c:pt>
                <c:pt idx="2396" formatCode="General">
                  <c:v>28.5</c:v>
                </c:pt>
                <c:pt idx="2397" formatCode="General">
                  <c:v>28.2</c:v>
                </c:pt>
                <c:pt idx="2398" formatCode="General">
                  <c:v>28.6</c:v>
                </c:pt>
                <c:pt idx="2399" formatCode="General">
                  <c:v>28</c:v>
                </c:pt>
                <c:pt idx="2400" formatCode="General">
                  <c:v>27.9</c:v>
                </c:pt>
                <c:pt idx="2401" formatCode="General">
                  <c:v>27.6</c:v>
                </c:pt>
                <c:pt idx="2402" formatCode="General">
                  <c:v>29.8</c:v>
                </c:pt>
                <c:pt idx="2403" formatCode="General">
                  <c:v>29.4</c:v>
                </c:pt>
                <c:pt idx="2404" formatCode="General">
                  <c:v>30.2</c:v>
                </c:pt>
                <c:pt idx="2405" formatCode="General">
                  <c:v>29.5</c:v>
                </c:pt>
                <c:pt idx="2406" formatCode="General">
                  <c:v>30.1</c:v>
                </c:pt>
                <c:pt idx="2407" formatCode="General">
                  <c:v>32.1</c:v>
                </c:pt>
                <c:pt idx="2408" formatCode="General">
                  <c:v>32.700000000000003</c:v>
                </c:pt>
                <c:pt idx="2409" formatCode="General">
                  <c:v>33</c:v>
                </c:pt>
                <c:pt idx="2410" formatCode="General">
                  <c:v>33.5</c:v>
                </c:pt>
                <c:pt idx="2411" formatCode="General">
                  <c:v>33.6</c:v>
                </c:pt>
                <c:pt idx="2412" formatCode="General">
                  <c:v>31.6</c:v>
                </c:pt>
                <c:pt idx="2413" formatCode="General">
                  <c:v>30.6</c:v>
                </c:pt>
                <c:pt idx="2414" formatCode="General">
                  <c:v>31.2</c:v>
                </c:pt>
                <c:pt idx="2415" formatCode="General">
                  <c:v>30.6</c:v>
                </c:pt>
                <c:pt idx="2416" formatCode="General">
                  <c:v>30.4</c:v>
                </c:pt>
                <c:pt idx="2417" formatCode="General">
                  <c:v>29.9</c:v>
                </c:pt>
                <c:pt idx="2418" formatCode="General">
                  <c:v>30</c:v>
                </c:pt>
                <c:pt idx="2419" formatCode="General">
                  <c:v>32.700000000000003</c:v>
                </c:pt>
                <c:pt idx="2420" formatCode="General">
                  <c:v>32.5</c:v>
                </c:pt>
                <c:pt idx="2421" formatCode="General">
                  <c:v>33.6</c:v>
                </c:pt>
                <c:pt idx="2422" formatCode="General">
                  <c:v>33.200000000000003</c:v>
                </c:pt>
                <c:pt idx="2423" formatCode="General">
                  <c:v>31.1</c:v>
                </c:pt>
                <c:pt idx="2424" formatCode="General">
                  <c:v>31.2</c:v>
                </c:pt>
                <c:pt idx="2425" formatCode="General">
                  <c:v>31.3</c:v>
                </c:pt>
                <c:pt idx="2426" formatCode="General">
                  <c:v>29</c:v>
                </c:pt>
                <c:pt idx="2427" formatCode="General">
                  <c:v>31.5</c:v>
                </c:pt>
                <c:pt idx="2428" formatCode="General">
                  <c:v>32.6</c:v>
                </c:pt>
                <c:pt idx="2429" formatCode="General">
                  <c:v>32.1</c:v>
                </c:pt>
                <c:pt idx="2430" formatCode="General">
                  <c:v>32.800000000000004</c:v>
                </c:pt>
                <c:pt idx="2431" formatCode="General">
                  <c:v>31.7</c:v>
                </c:pt>
                <c:pt idx="2432" formatCode="General">
                  <c:v>31.8</c:v>
                </c:pt>
                <c:pt idx="2433" formatCode="General">
                  <c:v>27.4</c:v>
                </c:pt>
                <c:pt idx="2434" formatCode="General">
                  <c:v>26</c:v>
                </c:pt>
                <c:pt idx="2435" formatCode="General">
                  <c:v>26</c:v>
                </c:pt>
                <c:pt idx="2436" formatCode="General">
                  <c:v>30.4</c:v>
                </c:pt>
                <c:pt idx="2437" formatCode="General">
                  <c:v>30.1</c:v>
                </c:pt>
                <c:pt idx="2438" formatCode="General">
                  <c:v>31.6</c:v>
                </c:pt>
                <c:pt idx="2439" formatCode="General">
                  <c:v>31.4</c:v>
                </c:pt>
                <c:pt idx="2440" formatCode="General">
                  <c:v>32</c:v>
                </c:pt>
                <c:pt idx="2441" formatCode="General">
                  <c:v>32.4</c:v>
                </c:pt>
                <c:pt idx="2442" formatCode="General">
                  <c:v>32.5</c:v>
                </c:pt>
                <c:pt idx="2443" formatCode="General">
                  <c:v>33.5</c:v>
                </c:pt>
                <c:pt idx="2444" formatCode="General">
                  <c:v>34</c:v>
                </c:pt>
                <c:pt idx="2445" formatCode="General">
                  <c:v>33.9</c:v>
                </c:pt>
                <c:pt idx="2446" formatCode="General">
                  <c:v>34.4</c:v>
                </c:pt>
                <c:pt idx="2447" formatCode="General">
                  <c:v>35.5</c:v>
                </c:pt>
                <c:pt idx="2448" formatCode="General">
                  <c:v>32.4</c:v>
                </c:pt>
                <c:pt idx="2449" formatCode="General">
                  <c:v>33.4</c:v>
                </c:pt>
                <c:pt idx="2450" formatCode="General">
                  <c:v>34.1</c:v>
                </c:pt>
                <c:pt idx="2451" formatCode="General">
                  <c:v>31.8</c:v>
                </c:pt>
                <c:pt idx="2452" formatCode="General">
                  <c:v>31.1</c:v>
                </c:pt>
                <c:pt idx="2453" formatCode="General">
                  <c:v>32.9</c:v>
                </c:pt>
                <c:pt idx="2454" formatCode="General">
                  <c:v>30.5</c:v>
                </c:pt>
                <c:pt idx="2455" formatCode="General">
                  <c:v>31.2</c:v>
                </c:pt>
                <c:pt idx="2456" formatCode="General">
                  <c:v>30.8</c:v>
                </c:pt>
                <c:pt idx="2457" formatCode="General">
                  <c:v>32.700000000000003</c:v>
                </c:pt>
                <c:pt idx="2458" formatCode="General">
                  <c:v>33.1</c:v>
                </c:pt>
                <c:pt idx="2459" formatCode="General">
                  <c:v>32.6</c:v>
                </c:pt>
                <c:pt idx="2460" formatCode="General">
                  <c:v>32.200000000000003</c:v>
                </c:pt>
                <c:pt idx="2461" formatCode="General">
                  <c:v>35.5</c:v>
                </c:pt>
                <c:pt idx="2462" formatCode="General">
                  <c:v>33.700000000000003</c:v>
                </c:pt>
                <c:pt idx="2463" formatCode="General">
                  <c:v>33.6</c:v>
                </c:pt>
                <c:pt idx="2464" formatCode="General">
                  <c:v>33.4</c:v>
                </c:pt>
                <c:pt idx="2465" formatCode="General">
                  <c:v>35.4</c:v>
                </c:pt>
                <c:pt idx="2466" formatCode="General">
                  <c:v>37</c:v>
                </c:pt>
                <c:pt idx="2467" formatCode="General">
                  <c:v>35.6</c:v>
                </c:pt>
                <c:pt idx="2468" formatCode="General">
                  <c:v>34.4</c:v>
                </c:pt>
                <c:pt idx="2469" formatCode="General">
                  <c:v>35.300000000000004</c:v>
                </c:pt>
                <c:pt idx="2470" formatCode="General">
                  <c:v>37.1</c:v>
                </c:pt>
                <c:pt idx="2471" formatCode="General">
                  <c:v>37.4</c:v>
                </c:pt>
                <c:pt idx="2472" formatCode="General">
                  <c:v>38</c:v>
                </c:pt>
                <c:pt idx="2473" formatCode="General">
                  <c:v>38.5</c:v>
                </c:pt>
                <c:pt idx="2474" formatCode="General">
                  <c:v>38.5</c:v>
                </c:pt>
                <c:pt idx="2475" formatCode="General">
                  <c:v>38.1</c:v>
                </c:pt>
                <c:pt idx="2476" formatCode="General">
                  <c:v>36</c:v>
                </c:pt>
                <c:pt idx="2477" formatCode="General">
                  <c:v>31.5</c:v>
                </c:pt>
                <c:pt idx="2478" formatCode="General">
                  <c:v>35.6</c:v>
                </c:pt>
                <c:pt idx="2479" formatCode="General">
                  <c:v>37</c:v>
                </c:pt>
                <c:pt idx="2480" formatCode="General">
                  <c:v>36.5</c:v>
                </c:pt>
                <c:pt idx="2481" formatCode="General">
                  <c:v>37.4</c:v>
                </c:pt>
                <c:pt idx="2482" formatCode="General">
                  <c:v>37.700000000000003</c:v>
                </c:pt>
                <c:pt idx="2483" formatCode="General">
                  <c:v>38</c:v>
                </c:pt>
                <c:pt idx="2484" formatCode="General">
                  <c:v>37.6</c:v>
                </c:pt>
                <c:pt idx="2485" formatCode="General">
                  <c:v>36.6</c:v>
                </c:pt>
                <c:pt idx="2486" formatCode="General">
                  <c:v>37.1</c:v>
                </c:pt>
                <c:pt idx="2487" formatCode="General">
                  <c:v>36.5</c:v>
                </c:pt>
                <c:pt idx="2488" formatCode="General">
                  <c:v>35.9</c:v>
                </c:pt>
                <c:pt idx="2489" formatCode="General">
                  <c:v>34.9</c:v>
                </c:pt>
                <c:pt idx="2490" formatCode="General">
                  <c:v>36.1</c:v>
                </c:pt>
                <c:pt idx="2491" formatCode="General">
                  <c:v>36.800000000000004</c:v>
                </c:pt>
                <c:pt idx="2492" formatCode="General">
                  <c:v>36.1</c:v>
                </c:pt>
                <c:pt idx="2493" formatCode="General">
                  <c:v>35.5</c:v>
                </c:pt>
                <c:pt idx="2494" formatCode="General">
                  <c:v>36.200000000000003</c:v>
                </c:pt>
                <c:pt idx="2495" formatCode="General">
                  <c:v>36.6</c:v>
                </c:pt>
                <c:pt idx="2496" formatCode="General">
                  <c:v>36.800000000000004</c:v>
                </c:pt>
                <c:pt idx="2497" formatCode="General">
                  <c:v>36.1</c:v>
                </c:pt>
                <c:pt idx="2498" formatCode="General">
                  <c:v>35.6</c:v>
                </c:pt>
                <c:pt idx="2499" formatCode="General">
                  <c:v>35.5</c:v>
                </c:pt>
                <c:pt idx="2500" formatCode="General">
                  <c:v>36.4</c:v>
                </c:pt>
                <c:pt idx="2501" formatCode="General">
                  <c:v>34.9</c:v>
                </c:pt>
                <c:pt idx="2502" formatCode="General">
                  <c:v>35.6</c:v>
                </c:pt>
                <c:pt idx="2503" formatCode="General">
                  <c:v>34.4</c:v>
                </c:pt>
                <c:pt idx="2504" formatCode="General">
                  <c:v>35.200000000000003</c:v>
                </c:pt>
                <c:pt idx="2505" formatCode="General">
                  <c:v>35</c:v>
                </c:pt>
                <c:pt idx="2506" formatCode="General">
                  <c:v>34.1</c:v>
                </c:pt>
                <c:pt idx="2507" formatCode="General">
                  <c:v>34</c:v>
                </c:pt>
                <c:pt idx="2508" formatCode="General">
                  <c:v>33.5</c:v>
                </c:pt>
                <c:pt idx="2509" formatCode="General">
                  <c:v>33</c:v>
                </c:pt>
                <c:pt idx="2510" formatCode="General">
                  <c:v>31.4</c:v>
                </c:pt>
                <c:pt idx="2511" formatCode="General">
                  <c:v>31.6</c:v>
                </c:pt>
                <c:pt idx="2512" formatCode="General">
                  <c:v>30.2</c:v>
                </c:pt>
                <c:pt idx="2513" formatCode="General">
                  <c:v>29.6</c:v>
                </c:pt>
                <c:pt idx="2514" formatCode="General">
                  <c:v>29.1</c:v>
                </c:pt>
                <c:pt idx="2515" formatCode="General">
                  <c:v>30.6</c:v>
                </c:pt>
                <c:pt idx="2516" formatCode="General">
                  <c:v>31.4</c:v>
                </c:pt>
                <c:pt idx="2517" formatCode="General">
                  <c:v>31.6</c:v>
                </c:pt>
                <c:pt idx="2518" formatCode="General">
                  <c:v>31.7</c:v>
                </c:pt>
                <c:pt idx="2519" formatCode="General">
                  <c:v>31.5</c:v>
                </c:pt>
                <c:pt idx="2520" formatCode="General">
                  <c:v>32.1</c:v>
                </c:pt>
                <c:pt idx="2521" formatCode="General">
                  <c:v>31.5</c:v>
                </c:pt>
                <c:pt idx="2522" formatCode="General">
                  <c:v>33.4</c:v>
                </c:pt>
                <c:pt idx="2523" formatCode="General">
                  <c:v>33.5</c:v>
                </c:pt>
                <c:pt idx="2524" formatCode="General">
                  <c:v>33.1</c:v>
                </c:pt>
                <c:pt idx="2525" formatCode="General">
                  <c:v>31.7</c:v>
                </c:pt>
                <c:pt idx="2526" formatCode="General">
                  <c:v>31.5</c:v>
                </c:pt>
                <c:pt idx="2527" formatCode="General">
                  <c:v>33.300000000000004</c:v>
                </c:pt>
                <c:pt idx="2528" formatCode="General">
                  <c:v>32.200000000000003</c:v>
                </c:pt>
                <c:pt idx="2529" formatCode="General">
                  <c:v>31.6</c:v>
                </c:pt>
                <c:pt idx="2530" formatCode="General">
                  <c:v>25.4</c:v>
                </c:pt>
                <c:pt idx="2531" formatCode="General">
                  <c:v>20.8</c:v>
                </c:pt>
                <c:pt idx="2532" formatCode="General">
                  <c:v>23.9</c:v>
                </c:pt>
                <c:pt idx="2533" formatCode="General">
                  <c:v>25.4</c:v>
                </c:pt>
                <c:pt idx="2534" formatCode="General">
                  <c:v>29.5</c:v>
                </c:pt>
                <c:pt idx="2535" formatCode="General">
                  <c:v>28.3</c:v>
                </c:pt>
                <c:pt idx="2536" formatCode="General">
                  <c:v>30.4</c:v>
                </c:pt>
                <c:pt idx="2537" formatCode="General">
                  <c:v>27.5</c:v>
                </c:pt>
                <c:pt idx="2538" formatCode="General">
                  <c:v>26.7</c:v>
                </c:pt>
                <c:pt idx="2539" formatCode="General">
                  <c:v>27.4</c:v>
                </c:pt>
                <c:pt idx="2540" formatCode="General">
                  <c:v>27.5</c:v>
                </c:pt>
                <c:pt idx="2541" formatCode="General">
                  <c:v>27.5</c:v>
                </c:pt>
                <c:pt idx="2542" formatCode="General">
                  <c:v>30.3</c:v>
                </c:pt>
                <c:pt idx="2543" formatCode="General">
                  <c:v>32</c:v>
                </c:pt>
                <c:pt idx="2544" formatCode="General">
                  <c:v>32.1</c:v>
                </c:pt>
                <c:pt idx="2545" formatCode="General">
                  <c:v>28.8</c:v>
                </c:pt>
                <c:pt idx="2546" formatCode="General">
                  <c:v>30</c:v>
                </c:pt>
                <c:pt idx="2547" formatCode="General">
                  <c:v>27</c:v>
                </c:pt>
                <c:pt idx="2548" formatCode="General">
                  <c:v>28.9</c:v>
                </c:pt>
                <c:pt idx="2549" formatCode="General">
                  <c:v>31.6</c:v>
                </c:pt>
                <c:pt idx="2550" formatCode="General">
                  <c:v>30</c:v>
                </c:pt>
                <c:pt idx="2551" formatCode="General">
                  <c:v>30.7</c:v>
                </c:pt>
                <c:pt idx="2552" formatCode="General">
                  <c:v>31.6</c:v>
                </c:pt>
                <c:pt idx="2553" formatCode="General">
                  <c:v>30.7</c:v>
                </c:pt>
                <c:pt idx="2554" formatCode="General">
                  <c:v>30.6</c:v>
                </c:pt>
                <c:pt idx="2555" formatCode="General">
                  <c:v>29.8</c:v>
                </c:pt>
                <c:pt idx="2556" formatCode="General">
                  <c:v>30</c:v>
                </c:pt>
                <c:pt idx="2557" formatCode="General">
                  <c:v>29</c:v>
                </c:pt>
                <c:pt idx="2558" formatCode="General">
                  <c:v>28.5</c:v>
                </c:pt>
                <c:pt idx="2559" formatCode="General">
                  <c:v>29</c:v>
                </c:pt>
                <c:pt idx="2560" formatCode="General">
                  <c:v>29</c:v>
                </c:pt>
                <c:pt idx="2561" formatCode="General">
                  <c:v>28.5</c:v>
                </c:pt>
                <c:pt idx="2562" formatCode="General">
                  <c:v>27.5</c:v>
                </c:pt>
                <c:pt idx="2563" formatCode="General">
                  <c:v>26.8</c:v>
                </c:pt>
                <c:pt idx="2564" formatCode="General">
                  <c:v>26.8</c:v>
                </c:pt>
                <c:pt idx="2565" formatCode="General">
                  <c:v>26.5</c:v>
                </c:pt>
                <c:pt idx="2566" formatCode="General">
                  <c:v>29</c:v>
                </c:pt>
                <c:pt idx="2567" formatCode="General">
                  <c:v>31.8</c:v>
                </c:pt>
                <c:pt idx="2568" formatCode="General">
                  <c:v>31.8</c:v>
                </c:pt>
                <c:pt idx="2569" formatCode="General">
                  <c:v>31.7</c:v>
                </c:pt>
                <c:pt idx="2570" formatCode="General">
                  <c:v>31.1</c:v>
                </c:pt>
                <c:pt idx="2571" formatCode="General">
                  <c:v>34.300000000000004</c:v>
                </c:pt>
                <c:pt idx="2572" formatCode="General">
                  <c:v>34.4</c:v>
                </c:pt>
                <c:pt idx="2573" formatCode="General">
                  <c:v>34.4</c:v>
                </c:pt>
                <c:pt idx="2574" formatCode="General">
                  <c:v>30.5</c:v>
                </c:pt>
                <c:pt idx="2575" formatCode="General">
                  <c:v>30.7</c:v>
                </c:pt>
                <c:pt idx="2576" formatCode="General">
                  <c:v>30.5</c:v>
                </c:pt>
                <c:pt idx="2577" formatCode="General">
                  <c:v>30.1</c:v>
                </c:pt>
                <c:pt idx="2578" formatCode="General">
                  <c:v>31.2</c:v>
                </c:pt>
                <c:pt idx="2579" formatCode="General">
                  <c:v>28.5</c:v>
                </c:pt>
                <c:pt idx="2580" formatCode="General">
                  <c:v>27.4</c:v>
                </c:pt>
                <c:pt idx="2581" formatCode="General">
                  <c:v>28.5</c:v>
                </c:pt>
                <c:pt idx="2582" formatCode="General">
                  <c:v>28.1</c:v>
                </c:pt>
                <c:pt idx="2583" formatCode="General">
                  <c:v>28.7</c:v>
                </c:pt>
                <c:pt idx="2584" formatCode="General">
                  <c:v>30.3</c:v>
                </c:pt>
                <c:pt idx="2585" formatCode="General">
                  <c:v>29.8</c:v>
                </c:pt>
                <c:pt idx="2586" formatCode="General">
                  <c:v>31.6</c:v>
                </c:pt>
                <c:pt idx="2587" formatCode="General">
                  <c:v>33.5</c:v>
                </c:pt>
                <c:pt idx="2588" formatCode="General">
                  <c:v>34.5</c:v>
                </c:pt>
                <c:pt idx="2589" formatCode="General">
                  <c:v>31.8</c:v>
                </c:pt>
                <c:pt idx="2590" formatCode="General">
                  <c:v>31.5</c:v>
                </c:pt>
                <c:pt idx="2591" formatCode="General">
                  <c:v>31.4</c:v>
                </c:pt>
                <c:pt idx="2592" formatCode="General">
                  <c:v>31.9</c:v>
                </c:pt>
                <c:pt idx="2593" formatCode="General">
                  <c:v>31.6</c:v>
                </c:pt>
                <c:pt idx="2594" formatCode="General">
                  <c:v>26.6</c:v>
                </c:pt>
                <c:pt idx="2595" formatCode="General">
                  <c:v>31</c:v>
                </c:pt>
                <c:pt idx="2596" formatCode="General">
                  <c:v>31</c:v>
                </c:pt>
                <c:pt idx="2597" formatCode="General">
                  <c:v>29.8</c:v>
                </c:pt>
                <c:pt idx="2598" formatCode="General">
                  <c:v>30.4</c:v>
                </c:pt>
                <c:pt idx="2599" formatCode="General">
                  <c:v>29.4</c:v>
                </c:pt>
                <c:pt idx="2600" formatCode="General">
                  <c:v>28.9</c:v>
                </c:pt>
                <c:pt idx="2601" formatCode="General">
                  <c:v>30.8</c:v>
                </c:pt>
                <c:pt idx="2602" formatCode="General">
                  <c:v>33</c:v>
                </c:pt>
                <c:pt idx="2603" formatCode="General">
                  <c:v>35.5</c:v>
                </c:pt>
                <c:pt idx="2604" formatCode="General">
                  <c:v>34.5</c:v>
                </c:pt>
                <c:pt idx="2605" formatCode="General">
                  <c:v>33.6</c:v>
                </c:pt>
                <c:pt idx="2606" formatCode="General">
                  <c:v>34.6</c:v>
                </c:pt>
                <c:pt idx="2607" formatCode="General">
                  <c:v>35.5</c:v>
                </c:pt>
                <c:pt idx="2608" formatCode="General">
                  <c:v>36</c:v>
                </c:pt>
                <c:pt idx="2609" formatCode="General">
                  <c:v>35.700000000000003</c:v>
                </c:pt>
                <c:pt idx="2610" formatCode="General">
                  <c:v>35.5</c:v>
                </c:pt>
                <c:pt idx="2611" formatCode="General">
                  <c:v>35</c:v>
                </c:pt>
                <c:pt idx="2612" formatCode="General">
                  <c:v>35.5</c:v>
                </c:pt>
                <c:pt idx="2613" formatCode="General">
                  <c:v>37.5</c:v>
                </c:pt>
                <c:pt idx="2614" formatCode="General">
                  <c:v>37.6</c:v>
                </c:pt>
                <c:pt idx="2615" formatCode="General">
                  <c:v>35</c:v>
                </c:pt>
                <c:pt idx="2616" formatCode="General">
                  <c:v>38.4</c:v>
                </c:pt>
                <c:pt idx="2617" formatCode="General">
                  <c:v>38</c:v>
                </c:pt>
                <c:pt idx="2618" formatCode="General">
                  <c:v>37.9</c:v>
                </c:pt>
                <c:pt idx="2619" formatCode="General">
                  <c:v>37</c:v>
                </c:pt>
                <c:pt idx="2620" formatCode="General">
                  <c:v>35.300000000000004</c:v>
                </c:pt>
                <c:pt idx="2621" formatCode="General">
                  <c:v>35.6</c:v>
                </c:pt>
                <c:pt idx="2622" formatCode="General">
                  <c:v>36.800000000000004</c:v>
                </c:pt>
                <c:pt idx="2623" formatCode="General">
                  <c:v>37.5</c:v>
                </c:pt>
                <c:pt idx="2624" formatCode="General">
                  <c:v>36.1</c:v>
                </c:pt>
                <c:pt idx="2625" formatCode="General">
                  <c:v>35.5</c:v>
                </c:pt>
                <c:pt idx="2626" formatCode="General">
                  <c:v>37</c:v>
                </c:pt>
                <c:pt idx="2627" formatCode="General">
                  <c:v>37.5</c:v>
                </c:pt>
                <c:pt idx="2628" formatCode="General">
                  <c:v>37.300000000000004</c:v>
                </c:pt>
                <c:pt idx="2629" formatCode="General">
                  <c:v>36.5</c:v>
                </c:pt>
                <c:pt idx="2630" formatCode="General">
                  <c:v>36.6</c:v>
                </c:pt>
                <c:pt idx="2631" formatCode="General">
                  <c:v>36.5</c:v>
                </c:pt>
                <c:pt idx="2632" formatCode="General">
                  <c:v>35.9</c:v>
                </c:pt>
                <c:pt idx="2633" formatCode="General">
                  <c:v>36.5</c:v>
                </c:pt>
                <c:pt idx="2634" formatCode="General">
                  <c:v>36.6</c:v>
                </c:pt>
                <c:pt idx="2635" formatCode="General">
                  <c:v>35.5</c:v>
                </c:pt>
                <c:pt idx="2636" formatCode="General">
                  <c:v>36.4</c:v>
                </c:pt>
                <c:pt idx="2637" formatCode="General">
                  <c:v>34.6</c:v>
                </c:pt>
                <c:pt idx="2638" formatCode="General">
                  <c:v>35</c:v>
                </c:pt>
                <c:pt idx="2639" formatCode="General">
                  <c:v>36.4</c:v>
                </c:pt>
                <c:pt idx="2640" formatCode="General">
                  <c:v>39</c:v>
                </c:pt>
                <c:pt idx="2641" formatCode="General">
                  <c:v>41.5</c:v>
                </c:pt>
                <c:pt idx="2642" formatCode="General">
                  <c:v>42</c:v>
                </c:pt>
                <c:pt idx="2643" formatCode="General">
                  <c:v>40.800000000000004</c:v>
                </c:pt>
                <c:pt idx="2644" formatCode="General">
                  <c:v>41.5</c:v>
                </c:pt>
                <c:pt idx="2645" formatCode="General">
                  <c:v>41.7</c:v>
                </c:pt>
                <c:pt idx="2646" formatCode="General">
                  <c:v>41.5</c:v>
                </c:pt>
                <c:pt idx="2647" formatCode="General">
                  <c:v>40.6</c:v>
                </c:pt>
                <c:pt idx="2648" formatCode="General">
                  <c:v>40.6</c:v>
                </c:pt>
                <c:pt idx="2649" formatCode="General">
                  <c:v>40</c:v>
                </c:pt>
                <c:pt idx="2650" formatCode="General">
                  <c:v>41</c:v>
                </c:pt>
                <c:pt idx="2651" formatCode="General">
                  <c:v>40.6</c:v>
                </c:pt>
                <c:pt idx="2652" formatCode="General">
                  <c:v>38.5</c:v>
                </c:pt>
                <c:pt idx="2653" formatCode="General">
                  <c:v>40.6</c:v>
                </c:pt>
                <c:pt idx="2654" formatCode="General">
                  <c:v>39.5</c:v>
                </c:pt>
                <c:pt idx="2655" formatCode="General">
                  <c:v>38.300000000000004</c:v>
                </c:pt>
                <c:pt idx="2656" formatCode="General">
                  <c:v>39</c:v>
                </c:pt>
                <c:pt idx="2657" formatCode="General">
                  <c:v>38.9</c:v>
                </c:pt>
                <c:pt idx="2658" formatCode="General">
                  <c:v>38.700000000000003</c:v>
                </c:pt>
                <c:pt idx="2659" formatCode="General">
                  <c:v>40.1</c:v>
                </c:pt>
                <c:pt idx="2660" formatCode="General">
                  <c:v>40.200000000000003</c:v>
                </c:pt>
                <c:pt idx="2661" formatCode="General">
                  <c:v>40.5</c:v>
                </c:pt>
                <c:pt idx="2662" formatCode="General">
                  <c:v>41.6</c:v>
                </c:pt>
                <c:pt idx="2663" formatCode="General">
                  <c:v>40.6</c:v>
                </c:pt>
                <c:pt idx="2664" formatCode="General">
                  <c:v>41.5</c:v>
                </c:pt>
                <c:pt idx="2665" formatCode="General">
                  <c:v>42.3</c:v>
                </c:pt>
                <c:pt idx="2666" formatCode="General">
                  <c:v>41.4</c:v>
                </c:pt>
                <c:pt idx="2667" formatCode="General">
                  <c:v>39.5</c:v>
                </c:pt>
                <c:pt idx="2668" formatCode="General">
                  <c:v>38.6</c:v>
                </c:pt>
                <c:pt idx="2669" formatCode="General">
                  <c:v>40</c:v>
                </c:pt>
                <c:pt idx="2670" formatCode="General">
                  <c:v>42</c:v>
                </c:pt>
                <c:pt idx="2671" formatCode="General">
                  <c:v>42.6</c:v>
                </c:pt>
                <c:pt idx="2672" formatCode="General">
                  <c:v>40.6</c:v>
                </c:pt>
                <c:pt idx="2673" formatCode="General">
                  <c:v>39</c:v>
                </c:pt>
                <c:pt idx="2674" formatCode="General">
                  <c:v>39.5</c:v>
                </c:pt>
                <c:pt idx="2675" formatCode="General">
                  <c:v>41.5</c:v>
                </c:pt>
                <c:pt idx="2676" formatCode="General">
                  <c:v>40.300000000000004</c:v>
                </c:pt>
                <c:pt idx="2677" formatCode="General">
                  <c:v>38.6</c:v>
                </c:pt>
                <c:pt idx="2678" formatCode="General">
                  <c:v>40</c:v>
                </c:pt>
                <c:pt idx="2679" formatCode="General">
                  <c:v>39.5</c:v>
                </c:pt>
                <c:pt idx="2680" formatCode="General">
                  <c:v>38.5</c:v>
                </c:pt>
                <c:pt idx="2681" formatCode="General">
                  <c:v>38.5</c:v>
                </c:pt>
                <c:pt idx="2682" formatCode="General">
                  <c:v>42.5</c:v>
                </c:pt>
                <c:pt idx="2683" formatCode="General">
                  <c:v>41</c:v>
                </c:pt>
                <c:pt idx="2684" formatCode="General">
                  <c:v>40.1</c:v>
                </c:pt>
                <c:pt idx="2685" formatCode="General">
                  <c:v>40.4</c:v>
                </c:pt>
                <c:pt idx="2686" formatCode="General">
                  <c:v>41.1</c:v>
                </c:pt>
                <c:pt idx="2687" formatCode="General">
                  <c:v>42.5</c:v>
                </c:pt>
                <c:pt idx="2688" formatCode="General">
                  <c:v>41.2</c:v>
                </c:pt>
                <c:pt idx="2689" formatCode="General">
                  <c:v>41</c:v>
                </c:pt>
                <c:pt idx="2690" formatCode="General">
                  <c:v>41.8</c:v>
                </c:pt>
                <c:pt idx="2691" formatCode="General">
                  <c:v>40.5</c:v>
                </c:pt>
                <c:pt idx="2692" formatCode="General">
                  <c:v>41</c:v>
                </c:pt>
                <c:pt idx="2693" formatCode="General">
                  <c:v>41.6</c:v>
                </c:pt>
                <c:pt idx="2694" formatCode="General">
                  <c:v>43.9</c:v>
                </c:pt>
                <c:pt idx="2695" formatCode="General">
                  <c:v>43.4</c:v>
                </c:pt>
                <c:pt idx="2696" formatCode="General">
                  <c:v>42</c:v>
                </c:pt>
                <c:pt idx="2697" formatCode="General">
                  <c:v>42.2</c:v>
                </c:pt>
                <c:pt idx="2698" formatCode="General">
                  <c:v>40.300000000000004</c:v>
                </c:pt>
                <c:pt idx="2699" formatCode="General">
                  <c:v>42.3</c:v>
                </c:pt>
                <c:pt idx="2700" formatCode="General">
                  <c:v>43.3</c:v>
                </c:pt>
                <c:pt idx="2701" formatCode="General">
                  <c:v>41.5</c:v>
                </c:pt>
                <c:pt idx="2702" formatCode="General">
                  <c:v>42.5</c:v>
                </c:pt>
                <c:pt idx="2703" formatCode="General">
                  <c:v>43.1</c:v>
                </c:pt>
                <c:pt idx="2704" formatCode="General">
                  <c:v>43.2</c:v>
                </c:pt>
                <c:pt idx="2705" formatCode="General">
                  <c:v>42</c:v>
                </c:pt>
                <c:pt idx="2706" formatCode="General">
                  <c:v>37.700000000000003</c:v>
                </c:pt>
                <c:pt idx="2707" formatCode="General">
                  <c:v>37.9</c:v>
                </c:pt>
                <c:pt idx="2708" formatCode="General">
                  <c:v>38.5</c:v>
                </c:pt>
                <c:pt idx="2709" formatCode="General">
                  <c:v>38.800000000000004</c:v>
                </c:pt>
                <c:pt idx="2710" formatCode="General">
                  <c:v>38.300000000000004</c:v>
                </c:pt>
                <c:pt idx="2711" formatCode="General">
                  <c:v>38.6</c:v>
                </c:pt>
                <c:pt idx="2712" formatCode="General">
                  <c:v>39.5</c:v>
                </c:pt>
                <c:pt idx="2713" formatCode="General">
                  <c:v>41.3</c:v>
                </c:pt>
                <c:pt idx="2714" formatCode="General">
                  <c:v>39.4</c:v>
                </c:pt>
                <c:pt idx="2715" formatCode="General">
                  <c:v>38.6</c:v>
                </c:pt>
                <c:pt idx="2716" formatCode="General">
                  <c:v>38.4</c:v>
                </c:pt>
                <c:pt idx="2717" formatCode="General">
                  <c:v>37.1</c:v>
                </c:pt>
                <c:pt idx="2718" formatCode="General">
                  <c:v>37.1</c:v>
                </c:pt>
                <c:pt idx="2719" formatCode="General">
                  <c:v>36.200000000000003</c:v>
                </c:pt>
                <c:pt idx="2720" formatCode="General">
                  <c:v>36</c:v>
                </c:pt>
                <c:pt idx="2721" formatCode="General">
                  <c:v>36.4</c:v>
                </c:pt>
                <c:pt idx="2722" formatCode="General">
                  <c:v>36.9</c:v>
                </c:pt>
                <c:pt idx="2723" formatCode="General">
                  <c:v>35.9</c:v>
                </c:pt>
                <c:pt idx="2724" formatCode="General">
                  <c:v>36.1</c:v>
                </c:pt>
                <c:pt idx="2725" formatCode="General">
                  <c:v>36.800000000000004</c:v>
                </c:pt>
                <c:pt idx="2726" formatCode="General">
                  <c:v>37.1</c:v>
                </c:pt>
                <c:pt idx="2727" formatCode="General">
                  <c:v>37.5</c:v>
                </c:pt>
                <c:pt idx="2728" formatCode="General">
                  <c:v>38.1</c:v>
                </c:pt>
                <c:pt idx="2729" formatCode="General">
                  <c:v>37.1</c:v>
                </c:pt>
                <c:pt idx="2730" formatCode="General">
                  <c:v>37.4</c:v>
                </c:pt>
                <c:pt idx="2731" formatCode="General">
                  <c:v>36.4</c:v>
                </c:pt>
                <c:pt idx="2732" formatCode="General">
                  <c:v>31.6</c:v>
                </c:pt>
                <c:pt idx="2733" formatCode="General">
                  <c:v>33.4</c:v>
                </c:pt>
                <c:pt idx="2734" formatCode="General">
                  <c:v>35.5</c:v>
                </c:pt>
                <c:pt idx="2735" formatCode="General">
                  <c:v>36.1</c:v>
                </c:pt>
                <c:pt idx="2736" formatCode="General">
                  <c:v>35.300000000000004</c:v>
                </c:pt>
                <c:pt idx="2737" formatCode="General">
                  <c:v>37</c:v>
                </c:pt>
                <c:pt idx="2738" formatCode="General">
                  <c:v>36.5</c:v>
                </c:pt>
                <c:pt idx="2739" formatCode="General">
                  <c:v>37</c:v>
                </c:pt>
                <c:pt idx="2740" formatCode="General">
                  <c:v>36.800000000000004</c:v>
                </c:pt>
                <c:pt idx="2741" formatCode="General">
                  <c:v>30.1</c:v>
                </c:pt>
                <c:pt idx="2742" formatCode="General">
                  <c:v>31.5</c:v>
                </c:pt>
                <c:pt idx="2743" formatCode="General">
                  <c:v>34.4</c:v>
                </c:pt>
                <c:pt idx="2744" formatCode="General">
                  <c:v>35</c:v>
                </c:pt>
                <c:pt idx="2745" formatCode="General">
                  <c:v>35.1</c:v>
                </c:pt>
                <c:pt idx="2746" formatCode="General">
                  <c:v>34.4</c:v>
                </c:pt>
                <c:pt idx="2747" formatCode="General">
                  <c:v>34.300000000000004</c:v>
                </c:pt>
                <c:pt idx="2748" formatCode="General">
                  <c:v>30.5</c:v>
                </c:pt>
                <c:pt idx="2749" formatCode="General">
                  <c:v>28</c:v>
                </c:pt>
                <c:pt idx="2750" formatCode="General">
                  <c:v>28</c:v>
                </c:pt>
                <c:pt idx="2751" formatCode="General">
                  <c:v>28.1</c:v>
                </c:pt>
                <c:pt idx="2752" formatCode="General">
                  <c:v>27</c:v>
                </c:pt>
                <c:pt idx="2753" formatCode="General">
                  <c:v>30</c:v>
                </c:pt>
                <c:pt idx="2754" formatCode="General">
                  <c:v>28.5</c:v>
                </c:pt>
                <c:pt idx="2755" formatCode="General">
                  <c:v>26.1</c:v>
                </c:pt>
                <c:pt idx="2756" formatCode="General">
                  <c:v>26.2</c:v>
                </c:pt>
                <c:pt idx="2757" formatCode="General">
                  <c:v>27.3</c:v>
                </c:pt>
                <c:pt idx="2758" formatCode="General">
                  <c:v>29</c:v>
                </c:pt>
                <c:pt idx="2759" formatCode="General">
                  <c:v>27.6</c:v>
                </c:pt>
                <c:pt idx="2760" formatCode="General">
                  <c:v>29.5</c:v>
                </c:pt>
                <c:pt idx="2761" formatCode="General">
                  <c:v>29.5</c:v>
                </c:pt>
                <c:pt idx="2762" formatCode="General">
                  <c:v>29.6</c:v>
                </c:pt>
                <c:pt idx="2763" formatCode="General">
                  <c:v>29.8</c:v>
                </c:pt>
                <c:pt idx="2764" formatCode="General">
                  <c:v>29.6</c:v>
                </c:pt>
                <c:pt idx="2765" formatCode="General">
                  <c:v>30.5</c:v>
                </c:pt>
                <c:pt idx="2766" formatCode="General">
                  <c:v>32.6</c:v>
                </c:pt>
                <c:pt idx="2767" formatCode="General">
                  <c:v>30.4</c:v>
                </c:pt>
                <c:pt idx="2768" formatCode="General">
                  <c:v>33.4</c:v>
                </c:pt>
                <c:pt idx="2769" formatCode="General">
                  <c:v>33</c:v>
                </c:pt>
                <c:pt idx="2770" formatCode="General">
                  <c:v>32.300000000000004</c:v>
                </c:pt>
                <c:pt idx="2771" formatCode="General">
                  <c:v>31.4</c:v>
                </c:pt>
                <c:pt idx="2772" formatCode="General">
                  <c:v>31.5</c:v>
                </c:pt>
                <c:pt idx="2773" formatCode="General">
                  <c:v>32.5</c:v>
                </c:pt>
                <c:pt idx="2774" formatCode="General">
                  <c:v>31.2</c:v>
                </c:pt>
                <c:pt idx="2775" formatCode="General">
                  <c:v>31.1</c:v>
                </c:pt>
                <c:pt idx="2776" formatCode="General">
                  <c:v>31.5</c:v>
                </c:pt>
                <c:pt idx="2777" formatCode="General">
                  <c:v>31</c:v>
                </c:pt>
                <c:pt idx="2778" formatCode="General">
                  <c:v>31.4</c:v>
                </c:pt>
                <c:pt idx="2779" formatCode="General">
                  <c:v>31.8</c:v>
                </c:pt>
                <c:pt idx="2780" formatCode="General">
                  <c:v>32.4</c:v>
                </c:pt>
                <c:pt idx="2781" formatCode="General">
                  <c:v>30.6</c:v>
                </c:pt>
                <c:pt idx="2782" formatCode="General">
                  <c:v>29.3</c:v>
                </c:pt>
                <c:pt idx="2783" formatCode="General">
                  <c:v>30.5</c:v>
                </c:pt>
                <c:pt idx="2784" formatCode="General">
                  <c:v>31.5</c:v>
                </c:pt>
                <c:pt idx="2785" formatCode="General">
                  <c:v>31.9</c:v>
                </c:pt>
                <c:pt idx="2786" formatCode="General">
                  <c:v>27.5</c:v>
                </c:pt>
                <c:pt idx="2787" formatCode="General">
                  <c:v>29.5</c:v>
                </c:pt>
                <c:pt idx="2788" formatCode="General">
                  <c:v>28.7</c:v>
                </c:pt>
                <c:pt idx="2789" formatCode="General">
                  <c:v>29</c:v>
                </c:pt>
                <c:pt idx="2790" formatCode="General">
                  <c:v>28.6</c:v>
                </c:pt>
                <c:pt idx="2791" formatCode="General">
                  <c:v>27.5</c:v>
                </c:pt>
                <c:pt idx="2792" formatCode="General">
                  <c:v>28.9</c:v>
                </c:pt>
                <c:pt idx="2793" formatCode="General">
                  <c:v>30</c:v>
                </c:pt>
                <c:pt idx="2794" formatCode="General">
                  <c:v>30.2</c:v>
                </c:pt>
                <c:pt idx="2795" formatCode="General">
                  <c:v>28.4</c:v>
                </c:pt>
                <c:pt idx="2796" formatCode="General">
                  <c:v>30.4</c:v>
                </c:pt>
                <c:pt idx="2797" formatCode="General">
                  <c:v>31.2</c:v>
                </c:pt>
                <c:pt idx="2798" formatCode="General">
                  <c:v>30.7</c:v>
                </c:pt>
                <c:pt idx="2799" formatCode="General">
                  <c:v>29</c:v>
                </c:pt>
                <c:pt idx="2800" formatCode="General">
                  <c:v>27.9</c:v>
                </c:pt>
                <c:pt idx="2801" formatCode="General">
                  <c:v>29.2</c:v>
                </c:pt>
                <c:pt idx="2802" formatCode="General">
                  <c:v>28.5</c:v>
                </c:pt>
                <c:pt idx="2803" formatCode="General">
                  <c:v>29.6</c:v>
                </c:pt>
                <c:pt idx="2804" formatCode="General">
                  <c:v>30.3</c:v>
                </c:pt>
                <c:pt idx="2805" formatCode="General">
                  <c:v>30.6</c:v>
                </c:pt>
                <c:pt idx="2806" formatCode="General">
                  <c:v>31.4</c:v>
                </c:pt>
                <c:pt idx="2807" formatCode="General">
                  <c:v>31</c:v>
                </c:pt>
                <c:pt idx="2808" formatCode="General">
                  <c:v>29.5</c:v>
                </c:pt>
                <c:pt idx="2809" formatCode="General">
                  <c:v>28.6</c:v>
                </c:pt>
                <c:pt idx="2810" formatCode="General">
                  <c:v>30.4</c:v>
                </c:pt>
                <c:pt idx="2811" formatCode="General">
                  <c:v>31.9</c:v>
                </c:pt>
                <c:pt idx="2812" formatCode="General">
                  <c:v>31.3</c:v>
                </c:pt>
                <c:pt idx="2813" formatCode="General">
                  <c:v>31</c:v>
                </c:pt>
                <c:pt idx="2814" formatCode="General">
                  <c:v>32.200000000000003</c:v>
                </c:pt>
                <c:pt idx="2815" formatCode="General">
                  <c:v>33.4</c:v>
                </c:pt>
                <c:pt idx="2816" formatCode="General">
                  <c:v>32.5</c:v>
                </c:pt>
                <c:pt idx="2817" formatCode="General">
                  <c:v>33.700000000000003</c:v>
                </c:pt>
                <c:pt idx="2818" formatCode="General">
                  <c:v>32.4</c:v>
                </c:pt>
                <c:pt idx="2819" formatCode="General">
                  <c:v>33</c:v>
                </c:pt>
                <c:pt idx="2820" formatCode="General">
                  <c:v>33.4</c:v>
                </c:pt>
                <c:pt idx="2821" formatCode="General">
                  <c:v>34.5</c:v>
                </c:pt>
                <c:pt idx="2822" formatCode="General">
                  <c:v>35</c:v>
                </c:pt>
                <c:pt idx="2823" formatCode="General">
                  <c:v>32.4</c:v>
                </c:pt>
                <c:pt idx="2824" formatCode="General">
                  <c:v>33</c:v>
                </c:pt>
                <c:pt idx="2825" formatCode="General">
                  <c:v>34</c:v>
                </c:pt>
                <c:pt idx="2826" formatCode="General">
                  <c:v>34.4</c:v>
                </c:pt>
                <c:pt idx="2827" formatCode="General">
                  <c:v>35.6</c:v>
                </c:pt>
                <c:pt idx="2828" formatCode="General">
                  <c:v>37</c:v>
                </c:pt>
                <c:pt idx="2829" formatCode="General">
                  <c:v>36.700000000000003</c:v>
                </c:pt>
                <c:pt idx="2830" formatCode="General">
                  <c:v>36.200000000000003</c:v>
                </c:pt>
                <c:pt idx="2831" formatCode="General">
                  <c:v>36</c:v>
                </c:pt>
                <c:pt idx="2832" formatCode="General">
                  <c:v>37.5</c:v>
                </c:pt>
                <c:pt idx="2833" formatCode="General">
                  <c:v>36.800000000000004</c:v>
                </c:pt>
                <c:pt idx="2834" formatCode="General">
                  <c:v>37.700000000000003</c:v>
                </c:pt>
                <c:pt idx="2835" formatCode="General">
                  <c:v>38.5</c:v>
                </c:pt>
                <c:pt idx="2836" formatCode="General">
                  <c:v>39.1</c:v>
                </c:pt>
                <c:pt idx="2837" formatCode="General">
                  <c:v>38.9</c:v>
                </c:pt>
                <c:pt idx="2838" formatCode="General">
                  <c:v>39</c:v>
                </c:pt>
                <c:pt idx="2839" formatCode="General">
                  <c:v>37.800000000000004</c:v>
                </c:pt>
                <c:pt idx="2840" formatCode="General">
                  <c:v>37.6</c:v>
                </c:pt>
                <c:pt idx="2841" formatCode="General">
                  <c:v>36.6</c:v>
                </c:pt>
                <c:pt idx="2842" formatCode="General">
                  <c:v>37.6</c:v>
                </c:pt>
                <c:pt idx="2843" formatCode="General">
                  <c:v>38</c:v>
                </c:pt>
                <c:pt idx="2844" formatCode="General">
                  <c:v>37.200000000000003</c:v>
                </c:pt>
                <c:pt idx="2845" formatCode="General">
                  <c:v>37.1</c:v>
                </c:pt>
                <c:pt idx="2846" formatCode="General">
                  <c:v>36.4</c:v>
                </c:pt>
                <c:pt idx="2847" formatCode="General">
                  <c:v>36.6</c:v>
                </c:pt>
                <c:pt idx="2848" formatCode="General">
                  <c:v>36</c:v>
                </c:pt>
                <c:pt idx="2849" formatCode="General">
                  <c:v>36.4</c:v>
                </c:pt>
                <c:pt idx="2850" formatCode="General">
                  <c:v>37.5</c:v>
                </c:pt>
                <c:pt idx="2851" formatCode="General">
                  <c:v>38.5</c:v>
                </c:pt>
                <c:pt idx="2852" formatCode="General">
                  <c:v>37.700000000000003</c:v>
                </c:pt>
                <c:pt idx="2853" formatCode="General">
                  <c:v>36.5</c:v>
                </c:pt>
                <c:pt idx="2854" formatCode="General">
                  <c:v>36.4</c:v>
                </c:pt>
                <c:pt idx="2855" formatCode="General">
                  <c:v>37.5</c:v>
                </c:pt>
                <c:pt idx="2856" formatCode="General">
                  <c:v>37.6</c:v>
                </c:pt>
                <c:pt idx="2857" formatCode="General">
                  <c:v>38</c:v>
                </c:pt>
                <c:pt idx="2858" formatCode="General">
                  <c:v>38.1</c:v>
                </c:pt>
                <c:pt idx="2859" formatCode="General">
                  <c:v>38</c:v>
                </c:pt>
                <c:pt idx="2860" formatCode="General">
                  <c:v>36.6</c:v>
                </c:pt>
                <c:pt idx="2861" formatCode="General">
                  <c:v>36</c:v>
                </c:pt>
                <c:pt idx="2862" formatCode="General">
                  <c:v>36.700000000000003</c:v>
                </c:pt>
                <c:pt idx="2863" formatCode="General">
                  <c:v>37</c:v>
                </c:pt>
                <c:pt idx="2864" formatCode="General">
                  <c:v>36.9</c:v>
                </c:pt>
                <c:pt idx="2865" formatCode="General">
                  <c:v>37.6</c:v>
                </c:pt>
                <c:pt idx="2866" formatCode="General">
                  <c:v>37.9</c:v>
                </c:pt>
                <c:pt idx="2867" formatCode="General">
                  <c:v>37.6</c:v>
                </c:pt>
                <c:pt idx="2868" formatCode="General">
                  <c:v>36</c:v>
                </c:pt>
                <c:pt idx="2869" formatCode="General">
                  <c:v>35.6</c:v>
                </c:pt>
                <c:pt idx="2870" formatCode="General">
                  <c:v>35.5</c:v>
                </c:pt>
                <c:pt idx="2871" formatCode="General">
                  <c:v>36.4</c:v>
                </c:pt>
                <c:pt idx="2872" formatCode="General">
                  <c:v>36.1</c:v>
                </c:pt>
                <c:pt idx="2873" formatCode="General">
                  <c:v>35.6</c:v>
                </c:pt>
                <c:pt idx="2874" formatCode="General">
                  <c:v>34.5</c:v>
                </c:pt>
                <c:pt idx="2875" formatCode="General">
                  <c:v>34.6</c:v>
                </c:pt>
                <c:pt idx="2876" formatCode="General">
                  <c:v>36.5</c:v>
                </c:pt>
                <c:pt idx="2877" formatCode="General">
                  <c:v>35.5</c:v>
                </c:pt>
                <c:pt idx="2878" formatCode="General">
                  <c:v>35</c:v>
                </c:pt>
                <c:pt idx="2879" formatCode="General">
                  <c:v>35.4</c:v>
                </c:pt>
                <c:pt idx="2880" formatCode="General">
                  <c:v>35.5</c:v>
                </c:pt>
                <c:pt idx="2881" formatCode="General">
                  <c:v>36.300000000000004</c:v>
                </c:pt>
                <c:pt idx="2882" formatCode="General">
                  <c:v>35.700000000000003</c:v>
                </c:pt>
                <c:pt idx="2883" formatCode="General">
                  <c:v>36.200000000000003</c:v>
                </c:pt>
                <c:pt idx="2884" formatCode="General">
                  <c:v>36.5</c:v>
                </c:pt>
                <c:pt idx="2885" formatCode="General">
                  <c:v>35.6</c:v>
                </c:pt>
                <c:pt idx="2886" formatCode="General">
                  <c:v>34.5</c:v>
                </c:pt>
                <c:pt idx="2887" formatCode="General">
                  <c:v>34.5</c:v>
                </c:pt>
                <c:pt idx="2888" formatCode="General">
                  <c:v>33.1</c:v>
                </c:pt>
                <c:pt idx="2889" formatCode="General">
                  <c:v>34</c:v>
                </c:pt>
                <c:pt idx="2890" formatCode="General">
                  <c:v>34.4</c:v>
                </c:pt>
                <c:pt idx="2891" formatCode="General">
                  <c:v>33.5</c:v>
                </c:pt>
                <c:pt idx="2892" formatCode="General">
                  <c:v>31.4</c:v>
                </c:pt>
                <c:pt idx="2893" formatCode="General">
                  <c:v>32.4</c:v>
                </c:pt>
                <c:pt idx="2894" formatCode="General">
                  <c:v>33.5</c:v>
                </c:pt>
                <c:pt idx="2895" formatCode="General">
                  <c:v>32.5</c:v>
                </c:pt>
                <c:pt idx="2896" formatCode="General">
                  <c:v>32.200000000000003</c:v>
                </c:pt>
                <c:pt idx="2897" formatCode="General">
                  <c:v>31.3</c:v>
                </c:pt>
                <c:pt idx="2898" formatCode="General">
                  <c:v>31.5</c:v>
                </c:pt>
                <c:pt idx="2899" formatCode="General">
                  <c:v>31</c:v>
                </c:pt>
                <c:pt idx="2900" formatCode="General">
                  <c:v>30.5</c:v>
                </c:pt>
                <c:pt idx="2901" formatCode="General">
                  <c:v>30</c:v>
                </c:pt>
                <c:pt idx="2902" formatCode="General">
                  <c:v>30.6</c:v>
                </c:pt>
                <c:pt idx="2903" formatCode="General">
                  <c:v>28.3</c:v>
                </c:pt>
                <c:pt idx="2904" formatCode="General">
                  <c:v>27.8</c:v>
                </c:pt>
                <c:pt idx="2905" formatCode="General">
                  <c:v>29.7</c:v>
                </c:pt>
                <c:pt idx="2906" formatCode="General">
                  <c:v>28.7</c:v>
                </c:pt>
                <c:pt idx="2907" formatCode="General">
                  <c:v>28.6</c:v>
                </c:pt>
                <c:pt idx="2908" formatCode="General">
                  <c:v>30.1</c:v>
                </c:pt>
                <c:pt idx="2909" formatCode="General">
                  <c:v>31</c:v>
                </c:pt>
                <c:pt idx="2910" formatCode="General">
                  <c:v>30</c:v>
                </c:pt>
                <c:pt idx="2911" formatCode="General">
                  <c:v>30.5</c:v>
                </c:pt>
                <c:pt idx="2912" formatCode="General">
                  <c:v>31</c:v>
                </c:pt>
                <c:pt idx="2913" formatCode="General">
                  <c:v>31.1</c:v>
                </c:pt>
                <c:pt idx="2914" formatCode="General">
                  <c:v>30.1</c:v>
                </c:pt>
                <c:pt idx="2915" formatCode="General">
                  <c:v>29</c:v>
                </c:pt>
                <c:pt idx="2916" formatCode="General">
                  <c:v>27.9</c:v>
                </c:pt>
                <c:pt idx="2917" formatCode="General">
                  <c:v>28.6</c:v>
                </c:pt>
                <c:pt idx="2918" formatCode="General">
                  <c:v>28.5</c:v>
                </c:pt>
                <c:pt idx="2919" formatCode="General">
                  <c:v>30.1</c:v>
                </c:pt>
                <c:pt idx="2920" formatCode="General">
                  <c:v>30.6</c:v>
                </c:pt>
                <c:pt idx="2921" formatCode="General">
                  <c:v>28</c:v>
                </c:pt>
                <c:pt idx="2922" formatCode="General">
                  <c:v>31.6</c:v>
                </c:pt>
                <c:pt idx="2923" formatCode="General">
                  <c:v>32.1</c:v>
                </c:pt>
                <c:pt idx="2924" formatCode="General">
                  <c:v>31</c:v>
                </c:pt>
                <c:pt idx="2925" formatCode="General">
                  <c:v>32.9</c:v>
                </c:pt>
                <c:pt idx="2926" formatCode="General">
                  <c:v>31.4</c:v>
                </c:pt>
                <c:pt idx="2927" formatCode="General">
                  <c:v>29.3</c:v>
                </c:pt>
                <c:pt idx="2928" formatCode="General">
                  <c:v>29.5</c:v>
                </c:pt>
                <c:pt idx="2929" formatCode="General">
                  <c:v>28.5</c:v>
                </c:pt>
                <c:pt idx="2930" formatCode="General">
                  <c:v>29</c:v>
                </c:pt>
                <c:pt idx="2931" formatCode="General">
                  <c:v>29.1</c:v>
                </c:pt>
                <c:pt idx="2932" formatCode="General">
                  <c:v>31.5</c:v>
                </c:pt>
                <c:pt idx="2933" formatCode="General">
                  <c:v>28.6</c:v>
                </c:pt>
                <c:pt idx="2934" formatCode="General">
                  <c:v>29.2</c:v>
                </c:pt>
                <c:pt idx="2935" formatCode="General">
                  <c:v>29</c:v>
                </c:pt>
                <c:pt idx="2936" formatCode="General">
                  <c:v>29.6</c:v>
                </c:pt>
                <c:pt idx="2937" formatCode="General">
                  <c:v>31.1</c:v>
                </c:pt>
                <c:pt idx="2938" formatCode="General">
                  <c:v>31.2</c:v>
                </c:pt>
                <c:pt idx="2939" formatCode="General">
                  <c:v>31.5</c:v>
                </c:pt>
                <c:pt idx="2940" formatCode="General">
                  <c:v>33.1</c:v>
                </c:pt>
                <c:pt idx="2941" formatCode="General">
                  <c:v>34</c:v>
                </c:pt>
                <c:pt idx="2942" formatCode="General">
                  <c:v>33.4</c:v>
                </c:pt>
                <c:pt idx="2943" formatCode="General">
                  <c:v>29.1</c:v>
                </c:pt>
                <c:pt idx="2944" formatCode="General">
                  <c:v>28.1</c:v>
                </c:pt>
                <c:pt idx="2945" formatCode="General">
                  <c:v>26.6</c:v>
                </c:pt>
                <c:pt idx="2946" formatCode="General">
                  <c:v>26.7</c:v>
                </c:pt>
                <c:pt idx="2947" formatCode="General">
                  <c:v>26.5</c:v>
                </c:pt>
                <c:pt idx="2948" formatCode="General">
                  <c:v>25.6</c:v>
                </c:pt>
                <c:pt idx="2949" formatCode="General">
                  <c:v>26.6</c:v>
                </c:pt>
                <c:pt idx="2950" formatCode="General">
                  <c:v>26.5</c:v>
                </c:pt>
                <c:pt idx="2951" formatCode="General">
                  <c:v>28.5</c:v>
                </c:pt>
                <c:pt idx="2952" formatCode="General">
                  <c:v>30.4</c:v>
                </c:pt>
                <c:pt idx="2953" formatCode="General">
                  <c:v>29.1</c:v>
                </c:pt>
                <c:pt idx="2954" formatCode="General">
                  <c:v>28.5</c:v>
                </c:pt>
                <c:pt idx="2955" formatCode="General">
                  <c:v>28.4</c:v>
                </c:pt>
                <c:pt idx="2956" formatCode="General">
                  <c:v>30.5</c:v>
                </c:pt>
                <c:pt idx="2957" formatCode="General">
                  <c:v>33.6</c:v>
                </c:pt>
                <c:pt idx="2958" formatCode="General">
                  <c:v>31.7</c:v>
                </c:pt>
                <c:pt idx="2959" formatCode="General">
                  <c:v>29.5</c:v>
                </c:pt>
                <c:pt idx="2960" formatCode="General">
                  <c:v>26</c:v>
                </c:pt>
                <c:pt idx="2961" formatCode="General">
                  <c:v>26</c:v>
                </c:pt>
                <c:pt idx="2962" formatCode="General">
                  <c:v>27.5</c:v>
                </c:pt>
                <c:pt idx="2963" formatCode="General">
                  <c:v>30.1</c:v>
                </c:pt>
                <c:pt idx="2964" formatCode="General">
                  <c:v>31.5</c:v>
                </c:pt>
                <c:pt idx="2965" formatCode="General">
                  <c:v>35</c:v>
                </c:pt>
                <c:pt idx="2966" formatCode="General">
                  <c:v>32</c:v>
                </c:pt>
                <c:pt idx="2967" formatCode="General">
                  <c:v>31.5</c:v>
                </c:pt>
                <c:pt idx="2968" formatCode="General">
                  <c:v>30.1</c:v>
                </c:pt>
                <c:pt idx="2969" formatCode="General">
                  <c:v>31.5</c:v>
                </c:pt>
                <c:pt idx="2970" formatCode="General">
                  <c:v>32</c:v>
                </c:pt>
                <c:pt idx="2971" formatCode="General">
                  <c:v>32.5</c:v>
                </c:pt>
                <c:pt idx="2972" formatCode="General">
                  <c:v>34</c:v>
                </c:pt>
                <c:pt idx="2973" formatCode="General">
                  <c:v>34.300000000000004</c:v>
                </c:pt>
                <c:pt idx="2974" formatCode="General">
                  <c:v>33</c:v>
                </c:pt>
                <c:pt idx="2975" formatCode="General">
                  <c:v>33.1</c:v>
                </c:pt>
                <c:pt idx="2976" formatCode="General">
                  <c:v>33.5</c:v>
                </c:pt>
                <c:pt idx="2977" formatCode="General">
                  <c:v>32.4</c:v>
                </c:pt>
                <c:pt idx="2978" formatCode="General">
                  <c:v>33.4</c:v>
                </c:pt>
                <c:pt idx="2979" formatCode="General">
                  <c:v>31.9</c:v>
                </c:pt>
                <c:pt idx="2980" formatCode="General">
                  <c:v>30.5</c:v>
                </c:pt>
                <c:pt idx="2981" formatCode="General">
                  <c:v>31.6</c:v>
                </c:pt>
                <c:pt idx="2982" formatCode="General">
                  <c:v>33.5</c:v>
                </c:pt>
                <c:pt idx="2983" formatCode="General">
                  <c:v>35.5</c:v>
                </c:pt>
                <c:pt idx="2984" formatCode="General">
                  <c:v>31.5</c:v>
                </c:pt>
                <c:pt idx="2985" formatCode="General">
                  <c:v>31</c:v>
                </c:pt>
                <c:pt idx="2986" formatCode="General">
                  <c:v>31.1</c:v>
                </c:pt>
                <c:pt idx="2987" formatCode="General">
                  <c:v>31</c:v>
                </c:pt>
                <c:pt idx="2988" formatCode="General">
                  <c:v>32.5</c:v>
                </c:pt>
                <c:pt idx="2989" formatCode="General">
                  <c:v>32.700000000000003</c:v>
                </c:pt>
                <c:pt idx="2990" formatCode="General">
                  <c:v>34</c:v>
                </c:pt>
                <c:pt idx="2991" formatCode="General">
                  <c:v>35</c:v>
                </c:pt>
                <c:pt idx="2992" formatCode="General">
                  <c:v>32</c:v>
                </c:pt>
                <c:pt idx="2993" formatCode="General">
                  <c:v>32.700000000000003</c:v>
                </c:pt>
                <c:pt idx="2994" formatCode="General">
                  <c:v>32.4</c:v>
                </c:pt>
                <c:pt idx="2995" formatCode="General">
                  <c:v>32</c:v>
                </c:pt>
                <c:pt idx="2996" formatCode="General">
                  <c:v>34.5</c:v>
                </c:pt>
                <c:pt idx="2997" formatCode="General">
                  <c:v>36</c:v>
                </c:pt>
                <c:pt idx="2998" formatCode="General">
                  <c:v>36.6</c:v>
                </c:pt>
                <c:pt idx="2999" formatCode="General">
                  <c:v>37.200000000000003</c:v>
                </c:pt>
                <c:pt idx="3000" formatCode="General">
                  <c:v>38</c:v>
                </c:pt>
                <c:pt idx="3001" formatCode="General">
                  <c:v>35</c:v>
                </c:pt>
                <c:pt idx="3002" formatCode="General">
                  <c:v>34.800000000000004</c:v>
                </c:pt>
                <c:pt idx="3003" formatCode="General">
                  <c:v>37.1</c:v>
                </c:pt>
                <c:pt idx="3004" formatCode="General">
                  <c:v>38.9</c:v>
                </c:pt>
                <c:pt idx="3005" formatCode="General">
                  <c:v>39.200000000000003</c:v>
                </c:pt>
                <c:pt idx="3006" formatCode="General">
                  <c:v>40</c:v>
                </c:pt>
                <c:pt idx="3007" formatCode="General">
                  <c:v>39.9</c:v>
                </c:pt>
                <c:pt idx="3008" formatCode="General">
                  <c:v>40.6</c:v>
                </c:pt>
                <c:pt idx="3009" formatCode="General">
                  <c:v>41.5</c:v>
                </c:pt>
                <c:pt idx="3010" formatCode="General">
                  <c:v>41.9</c:v>
                </c:pt>
                <c:pt idx="3011" formatCode="General">
                  <c:v>41.5</c:v>
                </c:pt>
                <c:pt idx="3012" formatCode="General">
                  <c:v>40</c:v>
                </c:pt>
                <c:pt idx="3013" formatCode="General">
                  <c:v>40.5</c:v>
                </c:pt>
                <c:pt idx="3014" formatCode="General">
                  <c:v>41.6</c:v>
                </c:pt>
                <c:pt idx="3015" formatCode="General">
                  <c:v>41.6</c:v>
                </c:pt>
                <c:pt idx="3016" formatCode="General">
                  <c:v>41.5</c:v>
                </c:pt>
                <c:pt idx="3017" formatCode="General">
                  <c:v>39.4</c:v>
                </c:pt>
                <c:pt idx="3018" formatCode="General">
                  <c:v>37.5</c:v>
                </c:pt>
                <c:pt idx="3019" formatCode="General">
                  <c:v>40</c:v>
                </c:pt>
                <c:pt idx="3020" formatCode="General">
                  <c:v>40</c:v>
                </c:pt>
                <c:pt idx="3021" formatCode="General">
                  <c:v>39</c:v>
                </c:pt>
                <c:pt idx="3022" formatCode="General">
                  <c:v>40</c:v>
                </c:pt>
                <c:pt idx="3023" formatCode="General">
                  <c:v>41.7</c:v>
                </c:pt>
                <c:pt idx="3024" formatCode="General">
                  <c:v>40.800000000000004</c:v>
                </c:pt>
                <c:pt idx="3025" formatCode="General">
                  <c:v>41.2</c:v>
                </c:pt>
                <c:pt idx="3026" formatCode="General">
                  <c:v>40.6</c:v>
                </c:pt>
                <c:pt idx="3027" formatCode="General">
                  <c:v>38.4</c:v>
                </c:pt>
                <c:pt idx="3028" formatCode="General">
                  <c:v>36.300000000000004</c:v>
                </c:pt>
                <c:pt idx="3029" formatCode="General">
                  <c:v>34.700000000000003</c:v>
                </c:pt>
                <c:pt idx="3030" formatCode="General">
                  <c:v>37.6</c:v>
                </c:pt>
                <c:pt idx="3031" formatCode="General">
                  <c:v>39</c:v>
                </c:pt>
                <c:pt idx="3032" formatCode="General">
                  <c:v>39.700000000000003</c:v>
                </c:pt>
                <c:pt idx="3033" formatCode="General">
                  <c:v>40.4</c:v>
                </c:pt>
                <c:pt idx="3034" formatCode="General">
                  <c:v>40.5</c:v>
                </c:pt>
                <c:pt idx="3035" formatCode="General">
                  <c:v>41.6</c:v>
                </c:pt>
                <c:pt idx="3036" formatCode="General">
                  <c:v>40.200000000000003</c:v>
                </c:pt>
                <c:pt idx="3037" formatCode="General">
                  <c:v>41</c:v>
                </c:pt>
                <c:pt idx="3038" formatCode="General">
                  <c:v>43</c:v>
                </c:pt>
                <c:pt idx="3039" formatCode="General">
                  <c:v>44.7</c:v>
                </c:pt>
                <c:pt idx="3040" formatCode="General">
                  <c:v>44.6</c:v>
                </c:pt>
                <c:pt idx="3041" formatCode="General">
                  <c:v>43.7</c:v>
                </c:pt>
                <c:pt idx="3042" formatCode="General">
                  <c:v>39.6</c:v>
                </c:pt>
                <c:pt idx="3043" formatCode="General">
                  <c:v>39.6</c:v>
                </c:pt>
                <c:pt idx="3044" formatCode="General">
                  <c:v>40</c:v>
                </c:pt>
                <c:pt idx="3045" formatCode="General">
                  <c:v>38</c:v>
                </c:pt>
                <c:pt idx="3046" formatCode="General">
                  <c:v>37.5</c:v>
                </c:pt>
                <c:pt idx="3047" formatCode="General">
                  <c:v>36.9</c:v>
                </c:pt>
                <c:pt idx="3048" formatCode="General">
                  <c:v>40.200000000000003</c:v>
                </c:pt>
                <c:pt idx="3049" formatCode="General">
                  <c:v>41.4</c:v>
                </c:pt>
                <c:pt idx="3050" formatCode="General">
                  <c:v>38</c:v>
                </c:pt>
                <c:pt idx="3051" formatCode="General">
                  <c:v>34.6</c:v>
                </c:pt>
                <c:pt idx="3052" formatCode="General">
                  <c:v>38.6</c:v>
                </c:pt>
                <c:pt idx="3053" formatCode="General">
                  <c:v>37.300000000000004</c:v>
                </c:pt>
                <c:pt idx="3054" formatCode="General">
                  <c:v>38.9</c:v>
                </c:pt>
                <c:pt idx="3055" formatCode="General">
                  <c:v>38.5</c:v>
                </c:pt>
                <c:pt idx="3056" formatCode="General">
                  <c:v>38.200000000000003</c:v>
                </c:pt>
                <c:pt idx="3057" formatCode="General">
                  <c:v>37</c:v>
                </c:pt>
                <c:pt idx="3058" formatCode="General">
                  <c:v>38</c:v>
                </c:pt>
                <c:pt idx="3059" formatCode="General">
                  <c:v>38</c:v>
                </c:pt>
                <c:pt idx="3060" formatCode="General">
                  <c:v>39</c:v>
                </c:pt>
                <c:pt idx="3061" formatCode="General">
                  <c:v>39.6</c:v>
                </c:pt>
                <c:pt idx="3062" formatCode="General">
                  <c:v>41</c:v>
                </c:pt>
                <c:pt idx="3063" formatCode="General">
                  <c:v>40.9</c:v>
                </c:pt>
                <c:pt idx="3064" formatCode="General">
                  <c:v>40.5</c:v>
                </c:pt>
                <c:pt idx="3065" formatCode="General">
                  <c:v>40.4</c:v>
                </c:pt>
                <c:pt idx="3066" formatCode="General">
                  <c:v>40</c:v>
                </c:pt>
                <c:pt idx="3067" formatCode="General">
                  <c:v>40.5</c:v>
                </c:pt>
                <c:pt idx="3068" formatCode="General">
                  <c:v>40.1</c:v>
                </c:pt>
                <c:pt idx="3069" formatCode="General">
                  <c:v>41</c:v>
                </c:pt>
                <c:pt idx="3070" formatCode="General">
                  <c:v>41.5</c:v>
                </c:pt>
                <c:pt idx="3071" formatCode="General">
                  <c:v>40.5</c:v>
                </c:pt>
                <c:pt idx="3072" formatCode="General">
                  <c:v>39.700000000000003</c:v>
                </c:pt>
                <c:pt idx="3073" formatCode="General">
                  <c:v>39.9</c:v>
                </c:pt>
                <c:pt idx="3074" formatCode="General">
                  <c:v>39.6</c:v>
                </c:pt>
                <c:pt idx="3075" formatCode="General">
                  <c:v>39.6</c:v>
                </c:pt>
                <c:pt idx="3076" formatCode="General">
                  <c:v>40</c:v>
                </c:pt>
                <c:pt idx="3077" formatCode="General">
                  <c:v>39.4</c:v>
                </c:pt>
                <c:pt idx="3078" formatCode="General">
                  <c:v>40.4</c:v>
                </c:pt>
                <c:pt idx="3079" formatCode="General">
                  <c:v>39.4</c:v>
                </c:pt>
                <c:pt idx="3080" formatCode="General">
                  <c:v>42.8</c:v>
                </c:pt>
                <c:pt idx="3081" formatCode="General">
                  <c:v>42</c:v>
                </c:pt>
                <c:pt idx="3082" formatCode="General">
                  <c:v>40.5</c:v>
                </c:pt>
                <c:pt idx="3083" formatCode="General">
                  <c:v>39.6</c:v>
                </c:pt>
                <c:pt idx="3084" formatCode="General">
                  <c:v>39.5</c:v>
                </c:pt>
                <c:pt idx="3085" formatCode="General">
                  <c:v>38</c:v>
                </c:pt>
                <c:pt idx="3086" formatCode="General">
                  <c:v>29.1</c:v>
                </c:pt>
                <c:pt idx="3087" formatCode="General">
                  <c:v>27.6</c:v>
                </c:pt>
                <c:pt idx="3088" formatCode="General">
                  <c:v>32.300000000000004</c:v>
                </c:pt>
                <c:pt idx="3089" formatCode="General">
                  <c:v>33.4</c:v>
                </c:pt>
                <c:pt idx="3090" formatCode="General">
                  <c:v>34.200000000000003</c:v>
                </c:pt>
                <c:pt idx="3091" formatCode="General">
                  <c:v>29.1</c:v>
                </c:pt>
                <c:pt idx="3092" formatCode="General">
                  <c:v>33.5</c:v>
                </c:pt>
                <c:pt idx="3093" formatCode="General">
                  <c:v>35</c:v>
                </c:pt>
                <c:pt idx="3094" formatCode="General">
                  <c:v>35.5</c:v>
                </c:pt>
                <c:pt idx="3095" formatCode="General">
                  <c:v>36.5</c:v>
                </c:pt>
                <c:pt idx="3096" formatCode="General">
                  <c:v>37.4</c:v>
                </c:pt>
                <c:pt idx="3097" formatCode="General">
                  <c:v>36.6</c:v>
                </c:pt>
                <c:pt idx="3098" formatCode="General">
                  <c:v>35.300000000000004</c:v>
                </c:pt>
                <c:pt idx="3099" formatCode="General">
                  <c:v>36.300000000000004</c:v>
                </c:pt>
                <c:pt idx="3100" formatCode="General">
                  <c:v>36.4</c:v>
                </c:pt>
                <c:pt idx="3101" formatCode="General">
                  <c:v>34.800000000000004</c:v>
                </c:pt>
                <c:pt idx="3102" formatCode="General">
                  <c:v>35.300000000000004</c:v>
                </c:pt>
                <c:pt idx="3103" formatCode="General">
                  <c:v>34.5</c:v>
                </c:pt>
                <c:pt idx="3104" formatCode="General">
                  <c:v>37</c:v>
                </c:pt>
                <c:pt idx="3105" formatCode="General">
                  <c:v>33.9</c:v>
                </c:pt>
                <c:pt idx="3106" formatCode="General">
                  <c:v>35.4</c:v>
                </c:pt>
                <c:pt idx="3107" formatCode="General">
                  <c:v>34.5</c:v>
                </c:pt>
                <c:pt idx="3108" formatCode="General">
                  <c:v>34.5</c:v>
                </c:pt>
                <c:pt idx="3109" formatCode="General">
                  <c:v>35.5</c:v>
                </c:pt>
                <c:pt idx="3110" formatCode="General">
                  <c:v>35.4</c:v>
                </c:pt>
                <c:pt idx="3111" formatCode="General">
                  <c:v>35.9</c:v>
                </c:pt>
                <c:pt idx="3112" formatCode="General">
                  <c:v>35.200000000000003</c:v>
                </c:pt>
                <c:pt idx="3113" formatCode="General">
                  <c:v>35.5</c:v>
                </c:pt>
                <c:pt idx="3114" formatCode="General">
                  <c:v>35.800000000000004</c:v>
                </c:pt>
                <c:pt idx="3115" formatCode="General">
                  <c:v>35.6</c:v>
                </c:pt>
                <c:pt idx="3116" formatCode="General">
                  <c:v>36</c:v>
                </c:pt>
                <c:pt idx="3117" formatCode="General">
                  <c:v>35</c:v>
                </c:pt>
                <c:pt idx="3118" formatCode="General">
                  <c:v>35.200000000000003</c:v>
                </c:pt>
                <c:pt idx="3119" formatCode="General">
                  <c:v>35.5</c:v>
                </c:pt>
                <c:pt idx="3120" formatCode="General">
                  <c:v>33.6</c:v>
                </c:pt>
                <c:pt idx="3121" formatCode="General">
                  <c:v>33.700000000000003</c:v>
                </c:pt>
                <c:pt idx="3122" formatCode="General">
                  <c:v>36.1</c:v>
                </c:pt>
                <c:pt idx="3123" formatCode="General">
                  <c:v>38</c:v>
                </c:pt>
                <c:pt idx="3124" formatCode="General">
                  <c:v>29.4</c:v>
                </c:pt>
                <c:pt idx="3125" formatCode="General">
                  <c:v>34.6</c:v>
                </c:pt>
                <c:pt idx="3126" formatCode="General">
                  <c:v>35.1</c:v>
                </c:pt>
                <c:pt idx="3127" formatCode="General">
                  <c:v>30.5</c:v>
                </c:pt>
                <c:pt idx="3128" formatCode="General">
                  <c:v>31.3</c:v>
                </c:pt>
                <c:pt idx="3129" formatCode="General">
                  <c:v>31</c:v>
                </c:pt>
                <c:pt idx="3130" formatCode="General">
                  <c:v>30.8</c:v>
                </c:pt>
                <c:pt idx="3131" formatCode="General">
                  <c:v>30.2</c:v>
                </c:pt>
                <c:pt idx="3132" formatCode="General">
                  <c:v>30</c:v>
                </c:pt>
                <c:pt idx="3133" formatCode="General">
                  <c:v>26</c:v>
                </c:pt>
                <c:pt idx="3134" formatCode="General">
                  <c:v>27.8</c:v>
                </c:pt>
                <c:pt idx="3135" formatCode="General">
                  <c:v>29.1</c:v>
                </c:pt>
                <c:pt idx="3136" formatCode="General">
                  <c:v>28</c:v>
                </c:pt>
                <c:pt idx="3137" formatCode="General">
                  <c:v>28.9</c:v>
                </c:pt>
                <c:pt idx="3138" formatCode="General">
                  <c:v>28.5</c:v>
                </c:pt>
                <c:pt idx="3139" formatCode="General">
                  <c:v>28.8</c:v>
                </c:pt>
                <c:pt idx="3140" formatCode="General">
                  <c:v>29.4</c:v>
                </c:pt>
                <c:pt idx="3141" formatCode="General">
                  <c:v>30.2</c:v>
                </c:pt>
                <c:pt idx="3142" formatCode="General">
                  <c:v>29.3</c:v>
                </c:pt>
                <c:pt idx="3143" formatCode="General">
                  <c:v>28</c:v>
                </c:pt>
                <c:pt idx="3144" formatCode="General">
                  <c:v>27.5</c:v>
                </c:pt>
                <c:pt idx="3145" formatCode="General">
                  <c:v>29</c:v>
                </c:pt>
                <c:pt idx="3146" formatCode="General">
                  <c:v>30.3</c:v>
                </c:pt>
                <c:pt idx="3147" formatCode="General">
                  <c:v>31.2</c:v>
                </c:pt>
                <c:pt idx="3148" formatCode="General">
                  <c:v>30</c:v>
                </c:pt>
                <c:pt idx="3149" formatCode="General">
                  <c:v>30.7</c:v>
                </c:pt>
                <c:pt idx="3150" formatCode="General">
                  <c:v>30.4</c:v>
                </c:pt>
                <c:pt idx="3151" formatCode="General">
                  <c:v>30.5</c:v>
                </c:pt>
                <c:pt idx="3152" formatCode="General">
                  <c:v>30.9</c:v>
                </c:pt>
                <c:pt idx="3153" formatCode="General">
                  <c:v>31.2</c:v>
                </c:pt>
                <c:pt idx="3154" formatCode="General">
                  <c:v>32.1</c:v>
                </c:pt>
                <c:pt idx="3155" formatCode="General">
                  <c:v>32.300000000000004</c:v>
                </c:pt>
                <c:pt idx="3156" formatCode="General">
                  <c:v>31.9</c:v>
                </c:pt>
                <c:pt idx="3157" formatCode="General">
                  <c:v>31.6</c:v>
                </c:pt>
                <c:pt idx="3158" formatCode="General">
                  <c:v>32.9</c:v>
                </c:pt>
                <c:pt idx="3159" formatCode="General">
                  <c:v>35</c:v>
                </c:pt>
                <c:pt idx="3160" formatCode="General">
                  <c:v>32.700000000000003</c:v>
                </c:pt>
                <c:pt idx="3161" formatCode="General">
                  <c:v>30.4</c:v>
                </c:pt>
                <c:pt idx="3162" formatCode="General">
                  <c:v>29.5</c:v>
                </c:pt>
                <c:pt idx="3163" formatCode="General">
                  <c:v>31.4</c:v>
                </c:pt>
                <c:pt idx="3164" formatCode="General">
                  <c:v>31.4</c:v>
                </c:pt>
                <c:pt idx="3165" formatCode="General">
                  <c:v>31.7</c:v>
                </c:pt>
                <c:pt idx="3166" formatCode="General">
                  <c:v>29.5</c:v>
                </c:pt>
                <c:pt idx="3167" formatCode="General">
                  <c:v>30</c:v>
                </c:pt>
                <c:pt idx="3168" formatCode="General">
                  <c:v>32.5</c:v>
                </c:pt>
                <c:pt idx="3169" formatCode="General">
                  <c:v>30.5</c:v>
                </c:pt>
                <c:pt idx="3170" formatCode="General">
                  <c:v>31.5</c:v>
                </c:pt>
                <c:pt idx="3171" formatCode="General">
                  <c:v>31.5</c:v>
                </c:pt>
                <c:pt idx="3172" formatCode="General">
                  <c:v>32.5</c:v>
                </c:pt>
                <c:pt idx="3173" formatCode="General">
                  <c:v>29</c:v>
                </c:pt>
                <c:pt idx="3174" formatCode="General">
                  <c:v>30.2</c:v>
                </c:pt>
                <c:pt idx="3175" formatCode="General">
                  <c:v>31.1</c:v>
                </c:pt>
                <c:pt idx="3176" formatCode="General">
                  <c:v>26.5</c:v>
                </c:pt>
                <c:pt idx="3177" formatCode="General">
                  <c:v>30.5</c:v>
                </c:pt>
                <c:pt idx="3178" formatCode="General">
                  <c:v>29.5</c:v>
                </c:pt>
                <c:pt idx="3179" formatCode="General">
                  <c:v>29.5</c:v>
                </c:pt>
                <c:pt idx="3180" formatCode="General">
                  <c:v>31.2</c:v>
                </c:pt>
                <c:pt idx="3181" formatCode="General">
                  <c:v>31.9</c:v>
                </c:pt>
                <c:pt idx="3182" formatCode="General">
                  <c:v>31.6</c:v>
                </c:pt>
                <c:pt idx="3183" formatCode="General">
                  <c:v>33</c:v>
                </c:pt>
                <c:pt idx="3184" formatCode="General">
                  <c:v>34.5</c:v>
                </c:pt>
                <c:pt idx="3185" formatCode="General">
                  <c:v>33.9</c:v>
                </c:pt>
                <c:pt idx="3186" formatCode="General">
                  <c:v>31.4</c:v>
                </c:pt>
                <c:pt idx="3187" formatCode="General">
                  <c:v>31.6</c:v>
                </c:pt>
                <c:pt idx="3188" formatCode="General">
                  <c:v>32.6</c:v>
                </c:pt>
                <c:pt idx="3189" formatCode="General">
                  <c:v>32.9</c:v>
                </c:pt>
                <c:pt idx="3190" formatCode="General">
                  <c:v>33</c:v>
                </c:pt>
                <c:pt idx="3191" formatCode="General">
                  <c:v>32.9</c:v>
                </c:pt>
                <c:pt idx="3192" formatCode="General">
                  <c:v>30.9</c:v>
                </c:pt>
                <c:pt idx="3193" formatCode="General">
                  <c:v>27.2</c:v>
                </c:pt>
                <c:pt idx="3194" formatCode="General">
                  <c:v>27.4</c:v>
                </c:pt>
                <c:pt idx="3195" formatCode="General">
                  <c:v>29.9</c:v>
                </c:pt>
                <c:pt idx="3196" formatCode="General">
                  <c:v>31.9</c:v>
                </c:pt>
                <c:pt idx="3197" formatCode="General">
                  <c:v>32.6</c:v>
                </c:pt>
                <c:pt idx="3198" formatCode="General">
                  <c:v>33.6</c:v>
                </c:pt>
                <c:pt idx="3199" formatCode="General">
                  <c:v>33.4</c:v>
                </c:pt>
                <c:pt idx="3200" formatCode="General">
                  <c:v>33</c:v>
                </c:pt>
                <c:pt idx="3201" formatCode="General">
                  <c:v>33.4</c:v>
                </c:pt>
                <c:pt idx="3202" formatCode="General">
                  <c:v>33.200000000000003</c:v>
                </c:pt>
                <c:pt idx="3203" formatCode="General">
                  <c:v>34.5</c:v>
                </c:pt>
                <c:pt idx="3204" formatCode="General">
                  <c:v>34.6</c:v>
                </c:pt>
                <c:pt idx="3205" formatCode="General">
                  <c:v>35.6</c:v>
                </c:pt>
                <c:pt idx="3206" formatCode="General">
                  <c:v>35.1</c:v>
                </c:pt>
                <c:pt idx="3207" formatCode="General">
                  <c:v>35.5</c:v>
                </c:pt>
                <c:pt idx="3208" formatCode="General">
                  <c:v>35.6</c:v>
                </c:pt>
                <c:pt idx="3209" formatCode="General">
                  <c:v>35.5</c:v>
                </c:pt>
                <c:pt idx="3210" formatCode="General">
                  <c:v>35.700000000000003</c:v>
                </c:pt>
                <c:pt idx="3211" formatCode="General">
                  <c:v>36</c:v>
                </c:pt>
                <c:pt idx="3212" formatCode="General">
                  <c:v>35.6</c:v>
                </c:pt>
                <c:pt idx="3213" formatCode="General">
                  <c:v>35.4</c:v>
                </c:pt>
                <c:pt idx="3214" formatCode="General">
                  <c:v>35.300000000000004</c:v>
                </c:pt>
                <c:pt idx="3215" formatCode="General">
                  <c:v>33.200000000000003</c:v>
                </c:pt>
                <c:pt idx="3216" formatCode="General">
                  <c:v>33.5</c:v>
                </c:pt>
                <c:pt idx="3217" formatCode="General">
                  <c:v>31.6</c:v>
                </c:pt>
                <c:pt idx="3218" formatCode="General">
                  <c:v>32.9</c:v>
                </c:pt>
                <c:pt idx="3219" formatCode="General">
                  <c:v>33.200000000000003</c:v>
                </c:pt>
                <c:pt idx="3220" formatCode="General">
                  <c:v>32.5</c:v>
                </c:pt>
                <c:pt idx="3221" formatCode="General">
                  <c:v>32</c:v>
                </c:pt>
                <c:pt idx="3222" formatCode="General">
                  <c:v>32.5</c:v>
                </c:pt>
                <c:pt idx="3223" formatCode="General">
                  <c:v>33.5</c:v>
                </c:pt>
                <c:pt idx="3224" formatCode="General">
                  <c:v>34.4</c:v>
                </c:pt>
                <c:pt idx="3225" formatCode="General">
                  <c:v>35.5</c:v>
                </c:pt>
                <c:pt idx="3226" formatCode="General">
                  <c:v>35.5</c:v>
                </c:pt>
                <c:pt idx="3227" formatCode="General">
                  <c:v>35.4</c:v>
                </c:pt>
                <c:pt idx="3228" formatCode="General">
                  <c:v>30.5</c:v>
                </c:pt>
                <c:pt idx="3229" formatCode="General">
                  <c:v>33.5</c:v>
                </c:pt>
                <c:pt idx="3230" formatCode="General">
                  <c:v>34</c:v>
                </c:pt>
                <c:pt idx="3231" formatCode="General">
                  <c:v>34.9</c:v>
                </c:pt>
                <c:pt idx="3232" formatCode="General">
                  <c:v>33.5</c:v>
                </c:pt>
                <c:pt idx="3233" formatCode="General">
                  <c:v>32</c:v>
                </c:pt>
                <c:pt idx="3234" formatCode="General">
                  <c:v>32.5</c:v>
                </c:pt>
                <c:pt idx="3235" formatCode="General">
                  <c:v>33.1</c:v>
                </c:pt>
                <c:pt idx="3236" formatCode="General">
                  <c:v>33.200000000000003</c:v>
                </c:pt>
                <c:pt idx="3237" formatCode="General">
                  <c:v>35.700000000000003</c:v>
                </c:pt>
                <c:pt idx="3238" formatCode="General">
                  <c:v>33.800000000000004</c:v>
                </c:pt>
                <c:pt idx="3239" formatCode="General">
                  <c:v>34.4</c:v>
                </c:pt>
                <c:pt idx="3240" formatCode="General">
                  <c:v>26.7</c:v>
                </c:pt>
                <c:pt idx="3241" formatCode="General">
                  <c:v>32</c:v>
                </c:pt>
                <c:pt idx="3242" formatCode="General">
                  <c:v>32.4</c:v>
                </c:pt>
                <c:pt idx="3243" formatCode="General">
                  <c:v>33.4</c:v>
                </c:pt>
                <c:pt idx="3244" formatCode="General">
                  <c:v>32.4</c:v>
                </c:pt>
                <c:pt idx="3245" formatCode="General">
                  <c:v>31</c:v>
                </c:pt>
                <c:pt idx="3246" formatCode="General">
                  <c:v>30.9</c:v>
                </c:pt>
                <c:pt idx="3247" formatCode="General">
                  <c:v>33.5</c:v>
                </c:pt>
                <c:pt idx="3248" formatCode="General">
                  <c:v>33.6</c:v>
                </c:pt>
                <c:pt idx="3249" formatCode="General">
                  <c:v>33</c:v>
                </c:pt>
                <c:pt idx="3250" formatCode="General">
                  <c:v>32.9</c:v>
                </c:pt>
                <c:pt idx="3251" formatCode="General">
                  <c:v>32.5</c:v>
                </c:pt>
                <c:pt idx="3252" formatCode="General">
                  <c:v>32.800000000000004</c:v>
                </c:pt>
                <c:pt idx="3253" formatCode="General">
                  <c:v>31.6</c:v>
                </c:pt>
                <c:pt idx="3254" formatCode="General">
                  <c:v>30.6</c:v>
                </c:pt>
                <c:pt idx="3255" formatCode="General">
                  <c:v>30.2</c:v>
                </c:pt>
                <c:pt idx="3256" formatCode="General">
                  <c:v>30.5</c:v>
                </c:pt>
                <c:pt idx="3257" formatCode="General">
                  <c:v>30.6</c:v>
                </c:pt>
                <c:pt idx="3258" formatCode="General">
                  <c:v>32.4</c:v>
                </c:pt>
                <c:pt idx="3259" formatCode="General">
                  <c:v>33</c:v>
                </c:pt>
                <c:pt idx="3260" formatCode="General">
                  <c:v>32.9</c:v>
                </c:pt>
                <c:pt idx="3261" formatCode="General">
                  <c:v>33</c:v>
                </c:pt>
                <c:pt idx="3262" formatCode="General">
                  <c:v>28.6</c:v>
                </c:pt>
                <c:pt idx="3263" formatCode="General">
                  <c:v>29.9</c:v>
                </c:pt>
                <c:pt idx="3264" formatCode="General">
                  <c:v>31.5</c:v>
                </c:pt>
                <c:pt idx="3265" formatCode="General">
                  <c:v>30.6</c:v>
                </c:pt>
                <c:pt idx="3266" formatCode="General">
                  <c:v>30.8</c:v>
                </c:pt>
                <c:pt idx="3267" formatCode="General">
                  <c:v>30.1</c:v>
                </c:pt>
                <c:pt idx="3268" formatCode="General">
                  <c:v>29.7</c:v>
                </c:pt>
                <c:pt idx="3269" formatCode="General">
                  <c:v>29</c:v>
                </c:pt>
                <c:pt idx="3270" formatCode="General">
                  <c:v>28.5</c:v>
                </c:pt>
                <c:pt idx="3271" formatCode="General">
                  <c:v>28.1</c:v>
                </c:pt>
                <c:pt idx="3272" formatCode="General">
                  <c:v>27</c:v>
                </c:pt>
                <c:pt idx="3273" formatCode="General">
                  <c:v>27.1</c:v>
                </c:pt>
                <c:pt idx="3274" formatCode="General">
                  <c:v>28.9</c:v>
                </c:pt>
                <c:pt idx="3275" formatCode="General">
                  <c:v>28.9</c:v>
                </c:pt>
                <c:pt idx="3276" formatCode="General">
                  <c:v>29</c:v>
                </c:pt>
                <c:pt idx="3277" formatCode="General">
                  <c:v>30.2</c:v>
                </c:pt>
                <c:pt idx="3278" formatCode="General">
                  <c:v>30</c:v>
                </c:pt>
                <c:pt idx="3279" formatCode="General">
                  <c:v>30.1</c:v>
                </c:pt>
                <c:pt idx="3280" formatCode="General">
                  <c:v>29.6</c:v>
                </c:pt>
                <c:pt idx="3281" formatCode="General">
                  <c:v>28.8</c:v>
                </c:pt>
                <c:pt idx="3282" formatCode="General">
                  <c:v>28.1</c:v>
                </c:pt>
                <c:pt idx="3283" formatCode="General">
                  <c:v>28</c:v>
                </c:pt>
                <c:pt idx="3284" formatCode="General">
                  <c:v>28.2</c:v>
                </c:pt>
                <c:pt idx="3285" formatCode="General">
                  <c:v>26.1</c:v>
                </c:pt>
                <c:pt idx="3286" formatCode="General">
                  <c:v>27</c:v>
                </c:pt>
                <c:pt idx="3287" formatCode="General">
                  <c:v>25</c:v>
                </c:pt>
                <c:pt idx="3288" formatCode="General">
                  <c:v>24.3</c:v>
                </c:pt>
                <c:pt idx="3289" formatCode="General">
                  <c:v>25.1</c:v>
                </c:pt>
                <c:pt idx="3290" formatCode="General">
                  <c:v>26</c:v>
                </c:pt>
                <c:pt idx="3291" formatCode="General">
                  <c:v>25.6</c:v>
                </c:pt>
                <c:pt idx="3292" formatCode="General">
                  <c:v>29.1</c:v>
                </c:pt>
                <c:pt idx="3293" formatCode="General">
                  <c:v>31.8</c:v>
                </c:pt>
                <c:pt idx="3294" formatCode="General">
                  <c:v>29.5</c:v>
                </c:pt>
                <c:pt idx="3295" formatCode="General">
                  <c:v>26</c:v>
                </c:pt>
                <c:pt idx="3296" formatCode="General">
                  <c:v>25.6</c:v>
                </c:pt>
                <c:pt idx="3297" formatCode="General">
                  <c:v>27.4</c:v>
                </c:pt>
                <c:pt idx="3298" formatCode="General">
                  <c:v>30.6</c:v>
                </c:pt>
                <c:pt idx="3299" formatCode="General">
                  <c:v>30.5</c:v>
                </c:pt>
                <c:pt idx="3300" formatCode="General">
                  <c:v>25.9</c:v>
                </c:pt>
                <c:pt idx="3301" formatCode="General">
                  <c:v>24</c:v>
                </c:pt>
                <c:pt idx="3302" formatCode="General">
                  <c:v>23.7</c:v>
                </c:pt>
                <c:pt idx="3303" formatCode="General">
                  <c:v>22.6</c:v>
                </c:pt>
                <c:pt idx="3304" formatCode="General">
                  <c:v>23.9</c:v>
                </c:pt>
                <c:pt idx="3305" formatCode="General">
                  <c:v>26.3</c:v>
                </c:pt>
                <c:pt idx="3306" formatCode="General">
                  <c:v>28.6</c:v>
                </c:pt>
                <c:pt idx="3307" formatCode="General">
                  <c:v>28.5</c:v>
                </c:pt>
                <c:pt idx="3308" formatCode="General">
                  <c:v>28.7</c:v>
                </c:pt>
                <c:pt idx="3309" formatCode="General">
                  <c:v>29.9</c:v>
                </c:pt>
                <c:pt idx="3310" formatCode="General">
                  <c:v>30.6</c:v>
                </c:pt>
                <c:pt idx="3311" formatCode="General">
                  <c:v>30.1</c:v>
                </c:pt>
                <c:pt idx="3312" formatCode="General">
                  <c:v>29.6</c:v>
                </c:pt>
                <c:pt idx="3313" formatCode="General">
                  <c:v>30.6</c:v>
                </c:pt>
                <c:pt idx="3314" formatCode="General">
                  <c:v>28</c:v>
                </c:pt>
                <c:pt idx="3315" formatCode="General">
                  <c:v>26.4</c:v>
                </c:pt>
                <c:pt idx="3316" formatCode="General">
                  <c:v>24.6</c:v>
                </c:pt>
                <c:pt idx="3317" formatCode="General">
                  <c:v>26.2</c:v>
                </c:pt>
                <c:pt idx="3318" formatCode="General">
                  <c:v>26.8</c:v>
                </c:pt>
                <c:pt idx="3319" formatCode="General">
                  <c:v>27.8</c:v>
                </c:pt>
                <c:pt idx="3320" formatCode="General">
                  <c:v>29.5</c:v>
                </c:pt>
                <c:pt idx="3321" formatCode="General">
                  <c:v>29</c:v>
                </c:pt>
                <c:pt idx="3322" formatCode="General">
                  <c:v>27.5</c:v>
                </c:pt>
                <c:pt idx="3323" formatCode="General">
                  <c:v>28.5</c:v>
                </c:pt>
                <c:pt idx="3324" formatCode="General">
                  <c:v>28</c:v>
                </c:pt>
                <c:pt idx="3325" formatCode="General">
                  <c:v>27.4</c:v>
                </c:pt>
                <c:pt idx="3326" formatCode="General">
                  <c:v>29.2</c:v>
                </c:pt>
                <c:pt idx="3327" formatCode="General">
                  <c:v>30.1</c:v>
                </c:pt>
                <c:pt idx="3328" formatCode="General">
                  <c:v>31.4</c:v>
                </c:pt>
                <c:pt idx="3329" formatCode="General">
                  <c:v>33.5</c:v>
                </c:pt>
                <c:pt idx="3330" formatCode="General">
                  <c:v>34.6</c:v>
                </c:pt>
                <c:pt idx="3331" formatCode="General">
                  <c:v>34.700000000000003</c:v>
                </c:pt>
                <c:pt idx="3332" formatCode="General">
                  <c:v>32.6</c:v>
                </c:pt>
                <c:pt idx="3333" formatCode="General">
                  <c:v>31.4</c:v>
                </c:pt>
                <c:pt idx="3334" formatCode="General">
                  <c:v>33.200000000000003</c:v>
                </c:pt>
                <c:pt idx="3335" formatCode="General">
                  <c:v>36.5</c:v>
                </c:pt>
                <c:pt idx="3336" formatCode="General">
                  <c:v>36</c:v>
                </c:pt>
                <c:pt idx="3337" formatCode="General">
                  <c:v>34.6</c:v>
                </c:pt>
                <c:pt idx="3338" formatCode="General">
                  <c:v>32.4</c:v>
                </c:pt>
                <c:pt idx="3339" formatCode="General">
                  <c:v>31.5</c:v>
                </c:pt>
                <c:pt idx="3340" formatCode="General">
                  <c:v>33</c:v>
                </c:pt>
                <c:pt idx="3341" formatCode="General">
                  <c:v>32.5</c:v>
                </c:pt>
                <c:pt idx="3342" formatCode="General">
                  <c:v>33.1</c:v>
                </c:pt>
                <c:pt idx="3343" formatCode="General">
                  <c:v>33.9</c:v>
                </c:pt>
                <c:pt idx="3344" formatCode="General">
                  <c:v>35.5</c:v>
                </c:pt>
                <c:pt idx="3345" formatCode="General">
                  <c:v>35.300000000000004</c:v>
                </c:pt>
                <c:pt idx="3346" formatCode="0.0">
                  <c:v>34.700000000000003</c:v>
                </c:pt>
                <c:pt idx="3347" formatCode="General">
                  <c:v>33.5</c:v>
                </c:pt>
                <c:pt idx="3348" formatCode="General">
                  <c:v>33.6</c:v>
                </c:pt>
                <c:pt idx="3349" formatCode="General">
                  <c:v>34</c:v>
                </c:pt>
                <c:pt idx="3350" formatCode="General">
                  <c:v>33.800000000000004</c:v>
                </c:pt>
                <c:pt idx="3351" formatCode="General">
                  <c:v>32.700000000000003</c:v>
                </c:pt>
                <c:pt idx="3352" formatCode="General">
                  <c:v>32.1</c:v>
                </c:pt>
                <c:pt idx="3353" formatCode="General">
                  <c:v>30.3</c:v>
                </c:pt>
                <c:pt idx="3354" formatCode="General">
                  <c:v>30.5</c:v>
                </c:pt>
                <c:pt idx="3355" formatCode="General">
                  <c:v>32.5</c:v>
                </c:pt>
                <c:pt idx="3356" formatCode="General">
                  <c:v>32.5</c:v>
                </c:pt>
                <c:pt idx="3357" formatCode="General">
                  <c:v>30.5</c:v>
                </c:pt>
                <c:pt idx="3358" formatCode="General">
                  <c:v>30.4</c:v>
                </c:pt>
                <c:pt idx="3359" formatCode="General">
                  <c:v>29.8</c:v>
                </c:pt>
                <c:pt idx="3360" formatCode="General">
                  <c:v>30</c:v>
                </c:pt>
                <c:pt idx="3361" formatCode="General">
                  <c:v>32.300000000000004</c:v>
                </c:pt>
                <c:pt idx="3362" formatCode="General">
                  <c:v>34.5</c:v>
                </c:pt>
                <c:pt idx="3363" formatCode="General">
                  <c:v>36.6</c:v>
                </c:pt>
                <c:pt idx="3364" formatCode="General">
                  <c:v>37.5</c:v>
                </c:pt>
                <c:pt idx="3365" formatCode="General">
                  <c:v>38.5</c:v>
                </c:pt>
                <c:pt idx="3366" formatCode="General">
                  <c:v>36</c:v>
                </c:pt>
                <c:pt idx="3367" formatCode="General">
                  <c:v>33</c:v>
                </c:pt>
                <c:pt idx="3368" formatCode="General">
                  <c:v>35.5</c:v>
                </c:pt>
                <c:pt idx="3369" formatCode="General">
                  <c:v>37</c:v>
                </c:pt>
                <c:pt idx="3370" formatCode="General">
                  <c:v>38.1</c:v>
                </c:pt>
                <c:pt idx="3371" formatCode="General">
                  <c:v>37.700000000000003</c:v>
                </c:pt>
                <c:pt idx="3372" formatCode="General">
                  <c:v>36.5</c:v>
                </c:pt>
                <c:pt idx="3373" formatCode="General">
                  <c:v>32.5</c:v>
                </c:pt>
                <c:pt idx="3374" formatCode="General">
                  <c:v>33.700000000000003</c:v>
                </c:pt>
                <c:pt idx="3375" formatCode="General">
                  <c:v>34</c:v>
                </c:pt>
                <c:pt idx="3376" formatCode="General">
                  <c:v>36.5</c:v>
                </c:pt>
                <c:pt idx="3377" formatCode="General">
                  <c:v>38.700000000000003</c:v>
                </c:pt>
                <c:pt idx="3378" formatCode="General">
                  <c:v>36.6</c:v>
                </c:pt>
                <c:pt idx="3379" formatCode="General">
                  <c:v>36.300000000000004</c:v>
                </c:pt>
                <c:pt idx="3380" formatCode="General">
                  <c:v>37.800000000000004</c:v>
                </c:pt>
                <c:pt idx="3381" formatCode="General">
                  <c:v>39.5</c:v>
                </c:pt>
                <c:pt idx="3382" formatCode="General">
                  <c:v>40.6</c:v>
                </c:pt>
                <c:pt idx="3383" formatCode="General">
                  <c:v>40.800000000000004</c:v>
                </c:pt>
                <c:pt idx="3384" formatCode="General">
                  <c:v>39.800000000000004</c:v>
                </c:pt>
                <c:pt idx="3385" formatCode="General">
                  <c:v>38.5</c:v>
                </c:pt>
                <c:pt idx="3386" formatCode="General">
                  <c:v>38.300000000000004</c:v>
                </c:pt>
                <c:pt idx="3387" formatCode="General">
                  <c:v>38.5</c:v>
                </c:pt>
                <c:pt idx="3388" formatCode="General">
                  <c:v>40</c:v>
                </c:pt>
                <c:pt idx="3389" formatCode="General">
                  <c:v>41.5</c:v>
                </c:pt>
                <c:pt idx="3390" formatCode="General">
                  <c:v>43</c:v>
                </c:pt>
                <c:pt idx="3391" formatCode="General">
                  <c:v>43.5</c:v>
                </c:pt>
                <c:pt idx="3392" formatCode="General">
                  <c:v>42.7</c:v>
                </c:pt>
                <c:pt idx="3393" formatCode="General">
                  <c:v>42.3</c:v>
                </c:pt>
                <c:pt idx="3394" formatCode="General">
                  <c:v>41</c:v>
                </c:pt>
                <c:pt idx="3395" formatCode="General">
                  <c:v>41</c:v>
                </c:pt>
                <c:pt idx="3396" formatCode="General">
                  <c:v>40.700000000000003</c:v>
                </c:pt>
                <c:pt idx="3397" formatCode="General">
                  <c:v>41.1</c:v>
                </c:pt>
                <c:pt idx="3398" formatCode="General">
                  <c:v>40.4</c:v>
                </c:pt>
                <c:pt idx="3399" formatCode="General">
                  <c:v>40</c:v>
                </c:pt>
                <c:pt idx="3400" formatCode="General">
                  <c:v>41.6</c:v>
                </c:pt>
                <c:pt idx="3401" formatCode="General">
                  <c:v>42.1</c:v>
                </c:pt>
                <c:pt idx="3402" formatCode="General">
                  <c:v>40.6</c:v>
                </c:pt>
                <c:pt idx="3403" formatCode="General">
                  <c:v>38.5</c:v>
                </c:pt>
                <c:pt idx="3404" formatCode="General">
                  <c:v>38.800000000000004</c:v>
                </c:pt>
                <c:pt idx="3405" formatCode="General">
                  <c:v>38.9</c:v>
                </c:pt>
                <c:pt idx="3406" formatCode="General">
                  <c:v>41.1</c:v>
                </c:pt>
                <c:pt idx="3407" formatCode="General">
                  <c:v>42.3</c:v>
                </c:pt>
                <c:pt idx="3408" formatCode="General">
                  <c:v>41.8</c:v>
                </c:pt>
                <c:pt idx="3409" formatCode="General">
                  <c:v>41.2</c:v>
                </c:pt>
                <c:pt idx="3410" formatCode="General">
                  <c:v>41</c:v>
                </c:pt>
                <c:pt idx="3411" formatCode="General">
                  <c:v>42.1</c:v>
                </c:pt>
                <c:pt idx="3412" formatCode="General">
                  <c:v>40</c:v>
                </c:pt>
                <c:pt idx="3413" formatCode="General">
                  <c:v>42.5</c:v>
                </c:pt>
                <c:pt idx="3414" formatCode="General">
                  <c:v>42.8</c:v>
                </c:pt>
                <c:pt idx="3415" formatCode="General">
                  <c:v>41.5</c:v>
                </c:pt>
                <c:pt idx="3416" formatCode="General">
                  <c:v>41</c:v>
                </c:pt>
                <c:pt idx="3417" formatCode="General">
                  <c:v>41.6</c:v>
                </c:pt>
                <c:pt idx="3418" formatCode="General">
                  <c:v>41.3</c:v>
                </c:pt>
                <c:pt idx="3419" formatCode="General">
                  <c:v>39.5</c:v>
                </c:pt>
                <c:pt idx="3420" formatCode="General">
                  <c:v>39.9</c:v>
                </c:pt>
                <c:pt idx="3421" formatCode="General">
                  <c:v>41.6</c:v>
                </c:pt>
                <c:pt idx="3422" formatCode="General">
                  <c:v>41</c:v>
                </c:pt>
                <c:pt idx="3423" formatCode="General">
                  <c:v>41.3</c:v>
                </c:pt>
                <c:pt idx="3424" formatCode="General">
                  <c:v>41</c:v>
                </c:pt>
                <c:pt idx="3425" formatCode="General">
                  <c:v>40.800000000000004</c:v>
                </c:pt>
                <c:pt idx="3426" formatCode="General">
                  <c:v>40.1</c:v>
                </c:pt>
                <c:pt idx="3427" formatCode="General">
                  <c:v>41</c:v>
                </c:pt>
                <c:pt idx="3428" formatCode="General">
                  <c:v>42.2</c:v>
                </c:pt>
                <c:pt idx="3429" formatCode="General">
                  <c:v>42.5</c:v>
                </c:pt>
                <c:pt idx="3430" formatCode="General">
                  <c:v>41.5</c:v>
                </c:pt>
                <c:pt idx="3431" formatCode="General">
                  <c:v>42.4</c:v>
                </c:pt>
                <c:pt idx="3432" formatCode="General">
                  <c:v>42.9</c:v>
                </c:pt>
                <c:pt idx="3433" formatCode="General">
                  <c:v>43.3</c:v>
                </c:pt>
                <c:pt idx="3434" formatCode="General">
                  <c:v>42.1</c:v>
                </c:pt>
                <c:pt idx="3435" formatCode="General">
                  <c:v>39.5</c:v>
                </c:pt>
                <c:pt idx="3436" formatCode="General">
                  <c:v>39.200000000000003</c:v>
                </c:pt>
                <c:pt idx="3437" formatCode="General">
                  <c:v>37.6</c:v>
                </c:pt>
                <c:pt idx="3438" formatCode="General">
                  <c:v>38.300000000000004</c:v>
                </c:pt>
                <c:pt idx="3439" formatCode="General">
                  <c:v>39.5</c:v>
                </c:pt>
                <c:pt idx="3440" formatCode="General">
                  <c:v>39.6</c:v>
                </c:pt>
                <c:pt idx="3441" formatCode="General">
                  <c:v>40.5</c:v>
                </c:pt>
                <c:pt idx="3442" formatCode="General">
                  <c:v>39.4</c:v>
                </c:pt>
                <c:pt idx="3443" formatCode="General">
                  <c:v>37.9</c:v>
                </c:pt>
                <c:pt idx="3444" formatCode="General">
                  <c:v>37.5</c:v>
                </c:pt>
                <c:pt idx="3445" formatCode="General">
                  <c:v>38.800000000000004</c:v>
                </c:pt>
                <c:pt idx="3446" formatCode="General">
                  <c:v>37</c:v>
                </c:pt>
                <c:pt idx="3447" formatCode="General">
                  <c:v>34</c:v>
                </c:pt>
                <c:pt idx="3448" formatCode="General">
                  <c:v>34</c:v>
                </c:pt>
                <c:pt idx="3449" formatCode="General">
                  <c:v>35.200000000000003</c:v>
                </c:pt>
                <c:pt idx="3450" formatCode="General">
                  <c:v>34.300000000000004</c:v>
                </c:pt>
                <c:pt idx="3451" formatCode="General">
                  <c:v>36.200000000000003</c:v>
                </c:pt>
                <c:pt idx="3452" formatCode="General">
                  <c:v>34</c:v>
                </c:pt>
                <c:pt idx="3453" formatCode="General">
                  <c:v>32</c:v>
                </c:pt>
                <c:pt idx="3454" formatCode="General">
                  <c:v>32</c:v>
                </c:pt>
                <c:pt idx="3455" formatCode="General">
                  <c:v>36.700000000000003</c:v>
                </c:pt>
                <c:pt idx="3456" formatCode="General">
                  <c:v>34.9</c:v>
                </c:pt>
                <c:pt idx="3457" formatCode="General">
                  <c:v>36.5</c:v>
                </c:pt>
                <c:pt idx="3458" formatCode="General">
                  <c:v>36.4</c:v>
                </c:pt>
                <c:pt idx="3459" formatCode="General">
                  <c:v>35.1</c:v>
                </c:pt>
                <c:pt idx="3460" formatCode="General">
                  <c:v>29.6</c:v>
                </c:pt>
                <c:pt idx="3461" formatCode="General">
                  <c:v>32.4</c:v>
                </c:pt>
                <c:pt idx="3462" formatCode="General">
                  <c:v>34.9</c:v>
                </c:pt>
                <c:pt idx="3463" formatCode="General">
                  <c:v>34.700000000000003</c:v>
                </c:pt>
                <c:pt idx="3464" formatCode="General">
                  <c:v>34.9</c:v>
                </c:pt>
                <c:pt idx="3465" formatCode="General">
                  <c:v>35.700000000000003</c:v>
                </c:pt>
                <c:pt idx="3466" formatCode="General">
                  <c:v>36.4</c:v>
                </c:pt>
                <c:pt idx="3467" formatCode="General">
                  <c:v>36.5</c:v>
                </c:pt>
                <c:pt idx="3468" formatCode="General">
                  <c:v>34.6</c:v>
                </c:pt>
                <c:pt idx="3469" formatCode="General">
                  <c:v>30.1</c:v>
                </c:pt>
                <c:pt idx="3470" formatCode="General">
                  <c:v>33.5</c:v>
                </c:pt>
                <c:pt idx="3471" formatCode="General">
                  <c:v>34.4</c:v>
                </c:pt>
                <c:pt idx="3472" formatCode="General">
                  <c:v>34.700000000000003</c:v>
                </c:pt>
                <c:pt idx="3473" formatCode="General">
                  <c:v>34.5</c:v>
                </c:pt>
                <c:pt idx="3474" formatCode="General">
                  <c:v>29.5</c:v>
                </c:pt>
                <c:pt idx="3475" formatCode="General">
                  <c:v>28.2</c:v>
                </c:pt>
                <c:pt idx="3476" formatCode="General">
                  <c:v>26.9</c:v>
                </c:pt>
                <c:pt idx="3477" formatCode="General">
                  <c:v>31.2</c:v>
                </c:pt>
                <c:pt idx="3478" formatCode="General">
                  <c:v>32.5</c:v>
                </c:pt>
                <c:pt idx="3479" formatCode="General">
                  <c:v>30.5</c:v>
                </c:pt>
                <c:pt idx="3480" formatCode="General">
                  <c:v>30.1</c:v>
                </c:pt>
                <c:pt idx="3481" formatCode="General">
                  <c:v>31.9</c:v>
                </c:pt>
                <c:pt idx="3482" formatCode="General">
                  <c:v>30.9</c:v>
                </c:pt>
                <c:pt idx="3483" formatCode="General">
                  <c:v>32.300000000000004</c:v>
                </c:pt>
                <c:pt idx="3484" formatCode="General">
                  <c:v>32.1</c:v>
                </c:pt>
                <c:pt idx="3485" formatCode="General">
                  <c:v>32</c:v>
                </c:pt>
                <c:pt idx="3486" formatCode="General">
                  <c:v>32.4</c:v>
                </c:pt>
                <c:pt idx="3487" formatCode="General">
                  <c:v>32.5</c:v>
                </c:pt>
                <c:pt idx="3488" formatCode="General">
                  <c:v>32.5</c:v>
                </c:pt>
                <c:pt idx="3489" formatCode="General">
                  <c:v>32.800000000000004</c:v>
                </c:pt>
                <c:pt idx="3490" formatCode="General">
                  <c:v>33.4</c:v>
                </c:pt>
                <c:pt idx="3491" formatCode="General">
                  <c:v>33.5</c:v>
                </c:pt>
                <c:pt idx="3492" formatCode="General">
                  <c:v>34.5</c:v>
                </c:pt>
                <c:pt idx="3493" formatCode="General">
                  <c:v>33</c:v>
                </c:pt>
                <c:pt idx="3494" formatCode="General">
                  <c:v>31.6</c:v>
                </c:pt>
                <c:pt idx="3495" formatCode="General">
                  <c:v>33.200000000000003</c:v>
                </c:pt>
                <c:pt idx="3496" formatCode="General">
                  <c:v>32.700000000000003</c:v>
                </c:pt>
                <c:pt idx="3497" formatCode="General">
                  <c:v>33.200000000000003</c:v>
                </c:pt>
                <c:pt idx="3498" formatCode="General">
                  <c:v>32.300000000000004</c:v>
                </c:pt>
                <c:pt idx="3499" formatCode="General">
                  <c:v>33.300000000000004</c:v>
                </c:pt>
                <c:pt idx="3500" formatCode="General">
                  <c:v>33.300000000000004</c:v>
                </c:pt>
                <c:pt idx="3501" formatCode="General">
                  <c:v>33</c:v>
                </c:pt>
                <c:pt idx="3502" formatCode="General">
                  <c:v>34.6</c:v>
                </c:pt>
                <c:pt idx="3503" formatCode="General">
                  <c:v>33.5</c:v>
                </c:pt>
                <c:pt idx="3504" formatCode="General">
                  <c:v>32.300000000000004</c:v>
                </c:pt>
                <c:pt idx="3505" formatCode="General">
                  <c:v>33.5</c:v>
                </c:pt>
                <c:pt idx="3506" formatCode="General">
                  <c:v>29</c:v>
                </c:pt>
                <c:pt idx="3507" formatCode="General">
                  <c:v>30</c:v>
                </c:pt>
                <c:pt idx="3508" formatCode="General">
                  <c:v>31</c:v>
                </c:pt>
                <c:pt idx="3509" formatCode="General">
                  <c:v>31.7</c:v>
                </c:pt>
                <c:pt idx="3510" formatCode="General">
                  <c:v>31.9</c:v>
                </c:pt>
                <c:pt idx="3511" formatCode="General">
                  <c:v>31.9</c:v>
                </c:pt>
                <c:pt idx="3512" formatCode="General">
                  <c:v>29.4</c:v>
                </c:pt>
                <c:pt idx="3513" formatCode="General">
                  <c:v>28.7</c:v>
                </c:pt>
                <c:pt idx="3514" formatCode="General">
                  <c:v>27.8</c:v>
                </c:pt>
                <c:pt idx="3515" formatCode="General">
                  <c:v>28.8</c:v>
                </c:pt>
                <c:pt idx="3516" formatCode="General">
                  <c:v>30</c:v>
                </c:pt>
                <c:pt idx="3517" formatCode="General">
                  <c:v>27.8</c:v>
                </c:pt>
                <c:pt idx="3518" formatCode="General">
                  <c:v>28</c:v>
                </c:pt>
                <c:pt idx="3519" formatCode="General">
                  <c:v>29.6</c:v>
                </c:pt>
                <c:pt idx="3520" formatCode="General">
                  <c:v>29.7</c:v>
                </c:pt>
                <c:pt idx="3521" formatCode="General">
                  <c:v>30</c:v>
                </c:pt>
                <c:pt idx="3522" formatCode="General">
                  <c:v>29.3</c:v>
                </c:pt>
                <c:pt idx="3523" formatCode="General">
                  <c:v>27.5</c:v>
                </c:pt>
                <c:pt idx="3524" formatCode="General">
                  <c:v>27.9</c:v>
                </c:pt>
                <c:pt idx="3525" formatCode="General">
                  <c:v>30.8</c:v>
                </c:pt>
                <c:pt idx="3526" formatCode="General">
                  <c:v>30.5</c:v>
                </c:pt>
                <c:pt idx="3527" formatCode="General">
                  <c:v>30.2</c:v>
                </c:pt>
                <c:pt idx="3528" formatCode="General">
                  <c:v>30</c:v>
                </c:pt>
                <c:pt idx="3529" formatCode="General">
                  <c:v>31</c:v>
                </c:pt>
                <c:pt idx="3530" formatCode="General">
                  <c:v>27.6</c:v>
                </c:pt>
                <c:pt idx="3531" formatCode="General">
                  <c:v>30.6</c:v>
                </c:pt>
                <c:pt idx="3532" formatCode="General">
                  <c:v>31.6</c:v>
                </c:pt>
                <c:pt idx="3533" formatCode="General">
                  <c:v>31.5</c:v>
                </c:pt>
                <c:pt idx="3534" formatCode="General">
                  <c:v>33.4</c:v>
                </c:pt>
                <c:pt idx="3535" formatCode="General">
                  <c:v>34.6</c:v>
                </c:pt>
                <c:pt idx="3536" formatCode="General">
                  <c:v>34.5</c:v>
                </c:pt>
                <c:pt idx="3537" formatCode="General">
                  <c:v>34.800000000000004</c:v>
                </c:pt>
                <c:pt idx="3538" formatCode="General">
                  <c:v>34.4</c:v>
                </c:pt>
                <c:pt idx="3539" formatCode="General">
                  <c:v>34.300000000000004</c:v>
                </c:pt>
                <c:pt idx="3540" formatCode="General">
                  <c:v>34.1</c:v>
                </c:pt>
                <c:pt idx="3541" formatCode="General">
                  <c:v>34.5</c:v>
                </c:pt>
                <c:pt idx="3542" formatCode="General">
                  <c:v>34.4</c:v>
                </c:pt>
                <c:pt idx="3543" formatCode="General">
                  <c:v>32.700000000000003</c:v>
                </c:pt>
                <c:pt idx="3544" formatCode="General">
                  <c:v>32.4</c:v>
                </c:pt>
                <c:pt idx="3545" formatCode="General">
                  <c:v>30.5</c:v>
                </c:pt>
                <c:pt idx="3546" formatCode="General">
                  <c:v>31.8</c:v>
                </c:pt>
                <c:pt idx="3547" formatCode="General">
                  <c:v>32.4</c:v>
                </c:pt>
                <c:pt idx="3548" formatCode="General">
                  <c:v>32.6</c:v>
                </c:pt>
                <c:pt idx="3549" formatCode="General">
                  <c:v>33</c:v>
                </c:pt>
                <c:pt idx="3550" formatCode="General">
                  <c:v>33.9</c:v>
                </c:pt>
                <c:pt idx="3551" formatCode="General">
                  <c:v>33.4</c:v>
                </c:pt>
                <c:pt idx="3552" formatCode="General">
                  <c:v>33.5</c:v>
                </c:pt>
                <c:pt idx="3553" formatCode="General">
                  <c:v>33.5</c:v>
                </c:pt>
                <c:pt idx="3554" formatCode="General">
                  <c:v>29.3</c:v>
                </c:pt>
                <c:pt idx="3555" formatCode="General">
                  <c:v>33.300000000000004</c:v>
                </c:pt>
                <c:pt idx="3556" formatCode="General">
                  <c:v>31.9</c:v>
                </c:pt>
                <c:pt idx="3557" formatCode="General">
                  <c:v>33</c:v>
                </c:pt>
                <c:pt idx="3558" formatCode="General">
                  <c:v>33.700000000000003</c:v>
                </c:pt>
                <c:pt idx="3559" formatCode="General">
                  <c:v>33.5</c:v>
                </c:pt>
                <c:pt idx="3560" formatCode="General">
                  <c:v>32.800000000000004</c:v>
                </c:pt>
                <c:pt idx="3561" formatCode="General">
                  <c:v>33.300000000000004</c:v>
                </c:pt>
                <c:pt idx="3562" formatCode="General">
                  <c:v>33.1</c:v>
                </c:pt>
                <c:pt idx="3563" formatCode="General">
                  <c:v>34.1</c:v>
                </c:pt>
                <c:pt idx="3564" formatCode="General">
                  <c:v>34.5</c:v>
                </c:pt>
                <c:pt idx="3565" formatCode="General">
                  <c:v>34.4</c:v>
                </c:pt>
                <c:pt idx="3566" formatCode="General">
                  <c:v>33.6</c:v>
                </c:pt>
                <c:pt idx="3567" formatCode="General">
                  <c:v>35.300000000000004</c:v>
                </c:pt>
                <c:pt idx="3568" formatCode="General">
                  <c:v>35.4</c:v>
                </c:pt>
                <c:pt idx="3569" formatCode="General">
                  <c:v>35.200000000000003</c:v>
                </c:pt>
                <c:pt idx="3570" formatCode="General">
                  <c:v>36.6</c:v>
                </c:pt>
                <c:pt idx="3571" formatCode="General">
                  <c:v>37</c:v>
                </c:pt>
                <c:pt idx="3572" formatCode="General">
                  <c:v>37.300000000000004</c:v>
                </c:pt>
                <c:pt idx="3573" formatCode="General">
                  <c:v>37.6</c:v>
                </c:pt>
                <c:pt idx="3574" formatCode="General">
                  <c:v>38</c:v>
                </c:pt>
                <c:pt idx="3575" formatCode="General">
                  <c:v>38.1</c:v>
                </c:pt>
                <c:pt idx="3576" formatCode="General">
                  <c:v>37.700000000000003</c:v>
                </c:pt>
                <c:pt idx="3577" formatCode="General">
                  <c:v>37</c:v>
                </c:pt>
                <c:pt idx="3578" formatCode="General">
                  <c:v>35.4</c:v>
                </c:pt>
                <c:pt idx="3579" formatCode="General">
                  <c:v>34.4</c:v>
                </c:pt>
                <c:pt idx="3580" formatCode="General">
                  <c:v>34</c:v>
                </c:pt>
                <c:pt idx="3581" formatCode="General">
                  <c:v>34.200000000000003</c:v>
                </c:pt>
                <c:pt idx="3582" formatCode="General">
                  <c:v>34.4</c:v>
                </c:pt>
                <c:pt idx="3583" formatCode="General">
                  <c:v>34.800000000000004</c:v>
                </c:pt>
                <c:pt idx="3584" formatCode="General">
                  <c:v>36</c:v>
                </c:pt>
                <c:pt idx="3585" formatCode="General">
                  <c:v>36.6</c:v>
                </c:pt>
                <c:pt idx="3586" formatCode="General">
                  <c:v>35.9</c:v>
                </c:pt>
                <c:pt idx="3587" formatCode="General">
                  <c:v>35.800000000000004</c:v>
                </c:pt>
                <c:pt idx="3588" formatCode="General">
                  <c:v>35.6</c:v>
                </c:pt>
                <c:pt idx="3589" formatCode="General">
                  <c:v>35</c:v>
                </c:pt>
                <c:pt idx="3590" formatCode="General">
                  <c:v>35.4</c:v>
                </c:pt>
                <c:pt idx="3591" formatCode="General">
                  <c:v>35.700000000000003</c:v>
                </c:pt>
                <c:pt idx="3592" formatCode="General">
                  <c:v>35.200000000000003</c:v>
                </c:pt>
                <c:pt idx="3593" formatCode="General">
                  <c:v>34.6</c:v>
                </c:pt>
                <c:pt idx="3594" formatCode="General">
                  <c:v>35.1</c:v>
                </c:pt>
                <c:pt idx="3595" formatCode="General">
                  <c:v>35</c:v>
                </c:pt>
                <c:pt idx="3596" formatCode="General">
                  <c:v>35.4</c:v>
                </c:pt>
                <c:pt idx="3597" formatCode="General">
                  <c:v>35.6</c:v>
                </c:pt>
                <c:pt idx="3598" formatCode="General">
                  <c:v>34.800000000000004</c:v>
                </c:pt>
                <c:pt idx="3599" formatCode="General">
                  <c:v>34.800000000000004</c:v>
                </c:pt>
                <c:pt idx="3600" formatCode="General">
                  <c:v>34.9</c:v>
                </c:pt>
                <c:pt idx="3601" formatCode="General">
                  <c:v>34.200000000000003</c:v>
                </c:pt>
                <c:pt idx="3602" formatCode="General">
                  <c:v>33.6</c:v>
                </c:pt>
                <c:pt idx="3603" formatCode="General">
                  <c:v>33.6</c:v>
                </c:pt>
                <c:pt idx="3604" formatCode="General">
                  <c:v>32.800000000000004</c:v>
                </c:pt>
                <c:pt idx="3605" formatCode="General">
                  <c:v>34.300000000000004</c:v>
                </c:pt>
                <c:pt idx="3606" formatCode="General">
                  <c:v>35.6</c:v>
                </c:pt>
                <c:pt idx="3607" formatCode="General">
                  <c:v>34.4</c:v>
                </c:pt>
                <c:pt idx="3608" formatCode="General">
                  <c:v>34.1</c:v>
                </c:pt>
                <c:pt idx="3609" formatCode="General">
                  <c:v>32.4</c:v>
                </c:pt>
                <c:pt idx="3610" formatCode="General">
                  <c:v>30.2</c:v>
                </c:pt>
                <c:pt idx="3611" formatCode="General">
                  <c:v>28.6</c:v>
                </c:pt>
                <c:pt idx="3612" formatCode="General">
                  <c:v>31.8</c:v>
                </c:pt>
                <c:pt idx="3613" formatCode="General">
                  <c:v>31.6</c:v>
                </c:pt>
                <c:pt idx="3614" formatCode="General">
                  <c:v>31.5</c:v>
                </c:pt>
                <c:pt idx="3615" formatCode="General">
                  <c:v>31</c:v>
                </c:pt>
                <c:pt idx="3616" formatCode="General">
                  <c:v>30.9</c:v>
                </c:pt>
                <c:pt idx="3617" formatCode="General">
                  <c:v>31.6</c:v>
                </c:pt>
                <c:pt idx="3618" formatCode="General">
                  <c:v>30.2</c:v>
                </c:pt>
                <c:pt idx="3619" formatCode="General">
                  <c:v>31.6</c:v>
                </c:pt>
                <c:pt idx="3620" formatCode="General">
                  <c:v>31</c:v>
                </c:pt>
                <c:pt idx="3621" formatCode="General">
                  <c:v>33.9</c:v>
                </c:pt>
                <c:pt idx="3622" formatCode="General">
                  <c:v>34.6</c:v>
                </c:pt>
                <c:pt idx="3623" formatCode="General">
                  <c:v>34</c:v>
                </c:pt>
                <c:pt idx="3624" formatCode="General">
                  <c:v>34.1</c:v>
                </c:pt>
                <c:pt idx="3625" formatCode="General">
                  <c:v>33.800000000000004</c:v>
                </c:pt>
                <c:pt idx="3626" formatCode="General">
                  <c:v>34.200000000000003</c:v>
                </c:pt>
                <c:pt idx="3627" formatCode="General">
                  <c:v>33.6</c:v>
                </c:pt>
                <c:pt idx="3628" formatCode="General">
                  <c:v>34.6</c:v>
                </c:pt>
                <c:pt idx="3629" formatCode="General">
                  <c:v>34.5</c:v>
                </c:pt>
                <c:pt idx="3630" formatCode="General">
                  <c:v>34.1</c:v>
                </c:pt>
                <c:pt idx="3631" formatCode="General">
                  <c:v>33.800000000000004</c:v>
                </c:pt>
                <c:pt idx="3632" formatCode="General">
                  <c:v>32.200000000000003</c:v>
                </c:pt>
                <c:pt idx="3633" formatCode="General">
                  <c:v>29.2</c:v>
                </c:pt>
                <c:pt idx="3634" formatCode="General">
                  <c:v>27.5</c:v>
                </c:pt>
                <c:pt idx="3635" formatCode="General">
                  <c:v>28</c:v>
                </c:pt>
                <c:pt idx="3636" formatCode="General">
                  <c:v>27</c:v>
                </c:pt>
                <c:pt idx="3637" formatCode="General">
                  <c:v>27.3</c:v>
                </c:pt>
                <c:pt idx="3638" formatCode="General">
                  <c:v>27.7</c:v>
                </c:pt>
                <c:pt idx="3639" formatCode="General">
                  <c:v>28</c:v>
                </c:pt>
                <c:pt idx="3640" formatCode="General">
                  <c:v>29.4</c:v>
                </c:pt>
                <c:pt idx="3641" formatCode="General">
                  <c:v>30.1</c:v>
                </c:pt>
                <c:pt idx="3642" formatCode="General">
                  <c:v>30.5</c:v>
                </c:pt>
                <c:pt idx="3643" formatCode="General">
                  <c:v>30.4</c:v>
                </c:pt>
                <c:pt idx="3644" formatCode="General">
                  <c:v>29</c:v>
                </c:pt>
                <c:pt idx="3645" formatCode="General">
                  <c:v>28.7</c:v>
                </c:pt>
                <c:pt idx="3646" formatCode="General">
                  <c:v>28.9</c:v>
                </c:pt>
                <c:pt idx="3647" formatCode="General">
                  <c:v>30</c:v>
                </c:pt>
                <c:pt idx="3648" formatCode="General">
                  <c:v>31.1</c:v>
                </c:pt>
                <c:pt idx="3649" formatCode="General">
                  <c:v>27</c:v>
                </c:pt>
                <c:pt idx="3650" formatCode="General">
                  <c:v>25.3</c:v>
                </c:pt>
                <c:pt idx="3651" formatCode="General">
                  <c:v>25.5</c:v>
                </c:pt>
                <c:pt idx="3652" formatCode="General">
                  <c:v>26.5</c:v>
                </c:pt>
                <c:pt idx="3653" formatCode="General">
                  <c:v>26.4</c:v>
                </c:pt>
                <c:pt idx="3654" formatCode="General">
                  <c:v>26</c:v>
                </c:pt>
                <c:pt idx="3655" formatCode="General">
                  <c:v>25.3</c:v>
                </c:pt>
                <c:pt idx="3656" formatCode="General">
                  <c:v>24.5</c:v>
                </c:pt>
                <c:pt idx="3657" formatCode="General">
                  <c:v>25.2</c:v>
                </c:pt>
                <c:pt idx="3658" formatCode="General">
                  <c:v>24.6</c:v>
                </c:pt>
                <c:pt idx="3659" formatCode="General">
                  <c:v>25.2</c:v>
                </c:pt>
                <c:pt idx="3660" formatCode="General">
                  <c:v>27.1</c:v>
                </c:pt>
                <c:pt idx="3661" formatCode="General">
                  <c:v>25.8</c:v>
                </c:pt>
                <c:pt idx="3662" formatCode="General">
                  <c:v>26.3</c:v>
                </c:pt>
                <c:pt idx="3663" formatCode="General">
                  <c:v>28.2</c:v>
                </c:pt>
                <c:pt idx="3664" formatCode="General">
                  <c:v>30.4</c:v>
                </c:pt>
                <c:pt idx="3665" formatCode="General">
                  <c:v>30.2</c:v>
                </c:pt>
                <c:pt idx="3666" formatCode="General">
                  <c:v>29.8</c:v>
                </c:pt>
                <c:pt idx="3667" formatCode="General">
                  <c:v>28</c:v>
                </c:pt>
                <c:pt idx="3668" formatCode="General">
                  <c:v>28.8</c:v>
                </c:pt>
                <c:pt idx="3669" formatCode="General">
                  <c:v>29.5</c:v>
                </c:pt>
                <c:pt idx="3670" formatCode="General">
                  <c:v>30.2</c:v>
                </c:pt>
                <c:pt idx="3671" formatCode="General">
                  <c:v>29.5</c:v>
                </c:pt>
                <c:pt idx="3672" formatCode="General">
                  <c:v>29.1</c:v>
                </c:pt>
                <c:pt idx="3673" formatCode="General">
                  <c:v>28.2</c:v>
                </c:pt>
                <c:pt idx="3674" formatCode="General">
                  <c:v>29.4</c:v>
                </c:pt>
                <c:pt idx="3675" formatCode="General">
                  <c:v>29.7</c:v>
                </c:pt>
                <c:pt idx="3676" formatCode="General">
                  <c:v>28.2</c:v>
                </c:pt>
                <c:pt idx="3677" formatCode="General">
                  <c:v>27.9</c:v>
                </c:pt>
                <c:pt idx="3678" formatCode="General">
                  <c:v>27.4</c:v>
                </c:pt>
                <c:pt idx="3679" formatCode="General">
                  <c:v>28</c:v>
                </c:pt>
                <c:pt idx="3680" formatCode="General">
                  <c:v>27.8</c:v>
                </c:pt>
                <c:pt idx="3681" formatCode="General">
                  <c:v>27.6</c:v>
                </c:pt>
                <c:pt idx="3682" formatCode="General">
                  <c:v>28.5</c:v>
                </c:pt>
                <c:pt idx="3683" formatCode="General">
                  <c:v>29.1</c:v>
                </c:pt>
                <c:pt idx="3684" formatCode="General">
                  <c:v>31.2</c:v>
                </c:pt>
                <c:pt idx="3685" formatCode="General">
                  <c:v>33.4</c:v>
                </c:pt>
                <c:pt idx="3686" formatCode="General">
                  <c:v>32.5</c:v>
                </c:pt>
                <c:pt idx="3687" formatCode="General">
                  <c:v>31.3</c:v>
                </c:pt>
                <c:pt idx="3688" formatCode="General">
                  <c:v>29.6</c:v>
                </c:pt>
                <c:pt idx="3689" formatCode="General">
                  <c:v>29.1</c:v>
                </c:pt>
                <c:pt idx="3690" formatCode="General">
                  <c:v>30.4</c:v>
                </c:pt>
                <c:pt idx="3691" formatCode="General">
                  <c:v>31.6</c:v>
                </c:pt>
                <c:pt idx="3692" formatCode="General">
                  <c:v>33</c:v>
                </c:pt>
                <c:pt idx="3693" formatCode="General">
                  <c:v>32.6</c:v>
                </c:pt>
                <c:pt idx="3694" formatCode="General">
                  <c:v>31.2</c:v>
                </c:pt>
                <c:pt idx="3695" formatCode="General">
                  <c:v>32.4</c:v>
                </c:pt>
                <c:pt idx="3696" formatCode="General">
                  <c:v>32.300000000000004</c:v>
                </c:pt>
                <c:pt idx="3697" formatCode="General">
                  <c:v>33</c:v>
                </c:pt>
                <c:pt idx="3698" formatCode="General">
                  <c:v>31.2</c:v>
                </c:pt>
                <c:pt idx="3699" formatCode="General">
                  <c:v>29.9</c:v>
                </c:pt>
                <c:pt idx="3700" formatCode="General">
                  <c:v>29</c:v>
                </c:pt>
                <c:pt idx="3701" formatCode="General">
                  <c:v>32.5</c:v>
                </c:pt>
                <c:pt idx="3702" formatCode="General">
                  <c:v>34</c:v>
                </c:pt>
                <c:pt idx="3703" formatCode="General">
                  <c:v>34.5</c:v>
                </c:pt>
                <c:pt idx="3704" formatCode="General">
                  <c:v>33.5</c:v>
                </c:pt>
                <c:pt idx="3705" formatCode="General">
                  <c:v>35.1</c:v>
                </c:pt>
                <c:pt idx="3706" formatCode="General">
                  <c:v>35.6</c:v>
                </c:pt>
                <c:pt idx="3707" formatCode="General">
                  <c:v>35.200000000000003</c:v>
                </c:pt>
                <c:pt idx="3708" formatCode="General">
                  <c:v>34.6</c:v>
                </c:pt>
                <c:pt idx="3709" formatCode="General">
                  <c:v>34.1</c:v>
                </c:pt>
                <c:pt idx="3710" formatCode="General">
                  <c:v>35</c:v>
                </c:pt>
                <c:pt idx="3711" formatCode="General">
                  <c:v>35.700000000000003</c:v>
                </c:pt>
                <c:pt idx="3712" formatCode="General">
                  <c:v>35.1</c:v>
                </c:pt>
                <c:pt idx="3713" formatCode="General">
                  <c:v>35.300000000000004</c:v>
                </c:pt>
                <c:pt idx="3714" formatCode="General">
                  <c:v>35.700000000000003</c:v>
                </c:pt>
                <c:pt idx="3715" formatCode="General">
                  <c:v>35.5</c:v>
                </c:pt>
                <c:pt idx="3716" formatCode="General">
                  <c:v>37.4</c:v>
                </c:pt>
                <c:pt idx="3717" formatCode="General">
                  <c:v>38.9</c:v>
                </c:pt>
                <c:pt idx="3718" formatCode="General">
                  <c:v>38</c:v>
                </c:pt>
                <c:pt idx="3719" formatCode="General">
                  <c:v>36.200000000000003</c:v>
                </c:pt>
                <c:pt idx="3720" formatCode="General">
                  <c:v>37.6</c:v>
                </c:pt>
                <c:pt idx="3721" formatCode="General">
                  <c:v>37.5</c:v>
                </c:pt>
                <c:pt idx="3722" formatCode="General">
                  <c:v>37.300000000000004</c:v>
                </c:pt>
                <c:pt idx="3723" formatCode="General">
                  <c:v>36</c:v>
                </c:pt>
                <c:pt idx="3724" formatCode="General">
                  <c:v>36.5</c:v>
                </c:pt>
                <c:pt idx="3725" formatCode="General">
                  <c:v>38.1</c:v>
                </c:pt>
                <c:pt idx="3726" formatCode="General">
                  <c:v>37.6</c:v>
                </c:pt>
                <c:pt idx="3727" formatCode="General">
                  <c:v>37</c:v>
                </c:pt>
                <c:pt idx="3728" formatCode="General">
                  <c:v>38.5</c:v>
                </c:pt>
                <c:pt idx="3729" formatCode="General">
                  <c:v>38.800000000000004</c:v>
                </c:pt>
                <c:pt idx="3730" formatCode="General">
                  <c:v>37.6</c:v>
                </c:pt>
                <c:pt idx="3731" formatCode="General">
                  <c:v>34.5</c:v>
                </c:pt>
                <c:pt idx="3732" formatCode="General">
                  <c:v>37.5</c:v>
                </c:pt>
                <c:pt idx="3733" formatCode="General">
                  <c:v>38.5</c:v>
                </c:pt>
                <c:pt idx="3734" formatCode="General">
                  <c:v>38.5</c:v>
                </c:pt>
                <c:pt idx="3735" formatCode="General">
                  <c:v>37</c:v>
                </c:pt>
                <c:pt idx="3736" formatCode="General">
                  <c:v>38.4</c:v>
                </c:pt>
                <c:pt idx="3737" formatCode="General">
                  <c:v>39.1</c:v>
                </c:pt>
                <c:pt idx="3738" formatCode="General">
                  <c:v>40.1</c:v>
                </c:pt>
                <c:pt idx="3739" formatCode="General">
                  <c:v>41.4</c:v>
                </c:pt>
                <c:pt idx="3740" formatCode="General">
                  <c:v>42.1</c:v>
                </c:pt>
                <c:pt idx="3741" formatCode="General">
                  <c:v>40.1</c:v>
                </c:pt>
                <c:pt idx="3742" formatCode="General">
                  <c:v>38.1</c:v>
                </c:pt>
                <c:pt idx="3743" formatCode="General">
                  <c:v>39.5</c:v>
                </c:pt>
                <c:pt idx="3744" formatCode="General">
                  <c:v>39.4</c:v>
                </c:pt>
                <c:pt idx="3745" formatCode="General">
                  <c:v>39.9</c:v>
                </c:pt>
                <c:pt idx="3746" formatCode="General">
                  <c:v>40.200000000000003</c:v>
                </c:pt>
                <c:pt idx="3747" formatCode="General">
                  <c:v>41</c:v>
                </c:pt>
                <c:pt idx="3748" formatCode="General">
                  <c:v>39.5</c:v>
                </c:pt>
                <c:pt idx="3749" formatCode="General">
                  <c:v>40.300000000000004</c:v>
                </c:pt>
                <c:pt idx="3750" formatCode="General">
                  <c:v>40.5</c:v>
                </c:pt>
                <c:pt idx="3751" formatCode="General">
                  <c:v>40</c:v>
                </c:pt>
                <c:pt idx="3752" formatCode="General">
                  <c:v>39.5</c:v>
                </c:pt>
                <c:pt idx="3753" formatCode="General">
                  <c:v>41</c:v>
                </c:pt>
                <c:pt idx="3754" formatCode="General">
                  <c:v>41.8</c:v>
                </c:pt>
                <c:pt idx="3755" formatCode="General">
                  <c:v>41.5</c:v>
                </c:pt>
                <c:pt idx="3756" formatCode="General">
                  <c:v>42.2</c:v>
                </c:pt>
                <c:pt idx="3757" formatCode="General">
                  <c:v>40.1</c:v>
                </c:pt>
                <c:pt idx="3758" formatCode="General">
                  <c:v>39</c:v>
                </c:pt>
                <c:pt idx="3759" formatCode="General">
                  <c:v>38.6</c:v>
                </c:pt>
                <c:pt idx="3760" formatCode="General">
                  <c:v>40</c:v>
                </c:pt>
                <c:pt idx="3761" formatCode="General">
                  <c:v>40.1</c:v>
                </c:pt>
                <c:pt idx="3762" formatCode="General">
                  <c:v>39.6</c:v>
                </c:pt>
                <c:pt idx="3763" formatCode="General">
                  <c:v>38.800000000000004</c:v>
                </c:pt>
                <c:pt idx="3764" formatCode="General">
                  <c:v>39.200000000000003</c:v>
                </c:pt>
                <c:pt idx="3765" formatCode="General">
                  <c:v>39.9</c:v>
                </c:pt>
                <c:pt idx="3766" formatCode="General">
                  <c:v>38.1</c:v>
                </c:pt>
                <c:pt idx="3767" formatCode="General">
                  <c:v>37.5</c:v>
                </c:pt>
                <c:pt idx="3768" formatCode="General">
                  <c:v>41.4</c:v>
                </c:pt>
                <c:pt idx="3769" formatCode="General">
                  <c:v>41.7</c:v>
                </c:pt>
                <c:pt idx="3770" formatCode="General">
                  <c:v>41.3</c:v>
                </c:pt>
                <c:pt idx="3771" formatCode="General">
                  <c:v>41</c:v>
                </c:pt>
                <c:pt idx="3772" formatCode="General">
                  <c:v>41.2</c:v>
                </c:pt>
                <c:pt idx="3773" formatCode="General">
                  <c:v>40.200000000000003</c:v>
                </c:pt>
                <c:pt idx="3774" formatCode="General">
                  <c:v>39.200000000000003</c:v>
                </c:pt>
                <c:pt idx="3775" formatCode="General">
                  <c:v>40.6</c:v>
                </c:pt>
                <c:pt idx="3776" formatCode="General">
                  <c:v>41.1</c:v>
                </c:pt>
                <c:pt idx="3777" formatCode="General">
                  <c:v>39.6</c:v>
                </c:pt>
                <c:pt idx="3778" formatCode="General">
                  <c:v>40</c:v>
                </c:pt>
                <c:pt idx="3779" formatCode="General">
                  <c:v>41</c:v>
                </c:pt>
                <c:pt idx="3780" formatCode="General">
                  <c:v>41.1</c:v>
                </c:pt>
                <c:pt idx="3781" formatCode="General">
                  <c:v>41.2</c:v>
                </c:pt>
                <c:pt idx="3782" formatCode="General">
                  <c:v>40</c:v>
                </c:pt>
                <c:pt idx="3783" formatCode="General">
                  <c:v>39</c:v>
                </c:pt>
                <c:pt idx="3784" formatCode="General">
                  <c:v>38.5</c:v>
                </c:pt>
                <c:pt idx="3785" formatCode="General">
                  <c:v>38.300000000000004</c:v>
                </c:pt>
                <c:pt idx="3786" formatCode="General">
                  <c:v>37.6</c:v>
                </c:pt>
                <c:pt idx="3787" formatCode="General">
                  <c:v>39.800000000000004</c:v>
                </c:pt>
                <c:pt idx="3788" formatCode="General">
                  <c:v>40.6</c:v>
                </c:pt>
                <c:pt idx="3789" formatCode="General">
                  <c:v>42.2</c:v>
                </c:pt>
                <c:pt idx="3790" formatCode="General">
                  <c:v>34.4</c:v>
                </c:pt>
                <c:pt idx="3791" formatCode="General">
                  <c:v>26.6</c:v>
                </c:pt>
                <c:pt idx="3792" formatCode="General">
                  <c:v>32.6</c:v>
                </c:pt>
                <c:pt idx="3793" formatCode="General">
                  <c:v>36.800000000000004</c:v>
                </c:pt>
                <c:pt idx="3794" formatCode="General">
                  <c:v>37.4</c:v>
                </c:pt>
                <c:pt idx="3795" formatCode="General">
                  <c:v>37.5</c:v>
                </c:pt>
                <c:pt idx="3796" formatCode="General">
                  <c:v>37.800000000000004</c:v>
                </c:pt>
                <c:pt idx="3797" formatCode="General">
                  <c:v>41.2</c:v>
                </c:pt>
                <c:pt idx="3798" formatCode="General">
                  <c:v>38.6</c:v>
                </c:pt>
                <c:pt idx="3799" formatCode="General">
                  <c:v>37.5</c:v>
                </c:pt>
                <c:pt idx="3800" formatCode="General">
                  <c:v>37</c:v>
                </c:pt>
                <c:pt idx="3801" formatCode="General">
                  <c:v>37.6</c:v>
                </c:pt>
                <c:pt idx="3802" formatCode="General">
                  <c:v>38</c:v>
                </c:pt>
                <c:pt idx="3803" formatCode="General">
                  <c:v>38.1</c:v>
                </c:pt>
                <c:pt idx="3804" formatCode="General">
                  <c:v>38</c:v>
                </c:pt>
                <c:pt idx="3805" formatCode="General">
                  <c:v>38.4</c:v>
                </c:pt>
                <c:pt idx="3806" formatCode="General">
                  <c:v>38.300000000000004</c:v>
                </c:pt>
                <c:pt idx="3807" formatCode="General">
                  <c:v>38.700000000000003</c:v>
                </c:pt>
                <c:pt idx="3808" formatCode="General">
                  <c:v>39</c:v>
                </c:pt>
                <c:pt idx="3809" formatCode="General">
                  <c:v>37.9</c:v>
                </c:pt>
                <c:pt idx="3810" formatCode="General">
                  <c:v>37.800000000000004</c:v>
                </c:pt>
                <c:pt idx="3811" formatCode="General">
                  <c:v>38</c:v>
                </c:pt>
                <c:pt idx="3812" formatCode="General">
                  <c:v>37.9</c:v>
                </c:pt>
                <c:pt idx="3813" formatCode="General">
                  <c:v>38.1</c:v>
                </c:pt>
                <c:pt idx="3814" formatCode="General">
                  <c:v>38</c:v>
                </c:pt>
                <c:pt idx="3815" formatCode="General">
                  <c:v>38</c:v>
                </c:pt>
                <c:pt idx="3816" formatCode="General">
                  <c:v>37.700000000000003</c:v>
                </c:pt>
                <c:pt idx="3817" formatCode="General">
                  <c:v>38</c:v>
                </c:pt>
                <c:pt idx="3818" formatCode="General">
                  <c:v>38.4</c:v>
                </c:pt>
                <c:pt idx="3819" formatCode="General">
                  <c:v>37.700000000000003</c:v>
                </c:pt>
                <c:pt idx="3820" formatCode="General">
                  <c:v>36.6</c:v>
                </c:pt>
                <c:pt idx="3821" formatCode="General">
                  <c:v>37</c:v>
                </c:pt>
                <c:pt idx="3822" formatCode="General">
                  <c:v>31.4</c:v>
                </c:pt>
                <c:pt idx="3823" formatCode="General">
                  <c:v>31.7</c:v>
                </c:pt>
                <c:pt idx="3824" formatCode="General">
                  <c:v>33</c:v>
                </c:pt>
                <c:pt idx="3825" formatCode="General">
                  <c:v>34.9</c:v>
                </c:pt>
                <c:pt idx="3826" formatCode="General">
                  <c:v>36</c:v>
                </c:pt>
                <c:pt idx="3827" formatCode="General">
                  <c:v>34.200000000000003</c:v>
                </c:pt>
                <c:pt idx="3828" formatCode="General">
                  <c:v>33.5</c:v>
                </c:pt>
                <c:pt idx="3829" formatCode="General">
                  <c:v>35.700000000000003</c:v>
                </c:pt>
                <c:pt idx="3830" formatCode="General">
                  <c:v>36</c:v>
                </c:pt>
                <c:pt idx="3831" formatCode="General">
                  <c:v>36.9</c:v>
                </c:pt>
                <c:pt idx="3832" formatCode="General">
                  <c:v>34.6</c:v>
                </c:pt>
                <c:pt idx="3833" formatCode="General">
                  <c:v>35.6</c:v>
                </c:pt>
                <c:pt idx="3834" formatCode="General">
                  <c:v>33.300000000000004</c:v>
                </c:pt>
                <c:pt idx="3835" formatCode="General">
                  <c:v>35.5</c:v>
                </c:pt>
                <c:pt idx="3836" formatCode="General">
                  <c:v>35.200000000000003</c:v>
                </c:pt>
                <c:pt idx="3837" formatCode="General">
                  <c:v>35.5</c:v>
                </c:pt>
                <c:pt idx="3838" formatCode="General">
                  <c:v>37</c:v>
                </c:pt>
                <c:pt idx="3839" formatCode="General">
                  <c:v>37.200000000000003</c:v>
                </c:pt>
                <c:pt idx="3840" formatCode="General">
                  <c:v>37.4</c:v>
                </c:pt>
                <c:pt idx="3841" formatCode="General">
                  <c:v>37.5</c:v>
                </c:pt>
                <c:pt idx="3842" formatCode="General">
                  <c:v>35.800000000000004</c:v>
                </c:pt>
                <c:pt idx="3843" formatCode="General">
                  <c:v>35</c:v>
                </c:pt>
                <c:pt idx="3844" formatCode="General">
                  <c:v>33.9</c:v>
                </c:pt>
                <c:pt idx="3845" formatCode="General">
                  <c:v>36.1</c:v>
                </c:pt>
                <c:pt idx="3846" formatCode="General">
                  <c:v>32</c:v>
                </c:pt>
                <c:pt idx="3847" formatCode="General">
                  <c:v>31</c:v>
                </c:pt>
                <c:pt idx="3848" formatCode="General">
                  <c:v>31.1</c:v>
                </c:pt>
                <c:pt idx="3849" formatCode="General">
                  <c:v>34</c:v>
                </c:pt>
                <c:pt idx="3850" formatCode="General">
                  <c:v>32</c:v>
                </c:pt>
                <c:pt idx="3851" formatCode="General">
                  <c:v>30.9</c:v>
                </c:pt>
                <c:pt idx="3852" formatCode="General">
                  <c:v>31.2</c:v>
                </c:pt>
                <c:pt idx="3853" formatCode="General">
                  <c:v>31</c:v>
                </c:pt>
                <c:pt idx="3854" formatCode="General">
                  <c:v>30.6</c:v>
                </c:pt>
                <c:pt idx="3855" formatCode="General">
                  <c:v>29.8</c:v>
                </c:pt>
                <c:pt idx="3856" formatCode="General">
                  <c:v>31.2</c:v>
                </c:pt>
                <c:pt idx="3857" formatCode="General">
                  <c:v>32.5</c:v>
                </c:pt>
                <c:pt idx="3858" formatCode="General">
                  <c:v>32.300000000000004</c:v>
                </c:pt>
                <c:pt idx="3859" formatCode="General">
                  <c:v>27</c:v>
                </c:pt>
                <c:pt idx="3860" formatCode="General">
                  <c:v>29.2</c:v>
                </c:pt>
                <c:pt idx="3861" formatCode="General">
                  <c:v>29.5</c:v>
                </c:pt>
                <c:pt idx="3862" formatCode="General">
                  <c:v>30.1</c:v>
                </c:pt>
                <c:pt idx="3863" formatCode="General">
                  <c:v>28.3</c:v>
                </c:pt>
                <c:pt idx="3864" formatCode="General">
                  <c:v>30.5</c:v>
                </c:pt>
                <c:pt idx="3865" formatCode="General">
                  <c:v>29.6</c:v>
                </c:pt>
                <c:pt idx="3866" formatCode="General">
                  <c:v>30.6</c:v>
                </c:pt>
                <c:pt idx="3867" formatCode="General">
                  <c:v>31.3</c:v>
                </c:pt>
                <c:pt idx="3868" formatCode="General">
                  <c:v>31</c:v>
                </c:pt>
                <c:pt idx="3869" formatCode="General">
                  <c:v>32.5</c:v>
                </c:pt>
                <c:pt idx="3870" formatCode="General">
                  <c:v>33.800000000000004</c:v>
                </c:pt>
                <c:pt idx="3871" formatCode="General">
                  <c:v>32.6</c:v>
                </c:pt>
                <c:pt idx="3872" formatCode="General">
                  <c:v>32.700000000000003</c:v>
                </c:pt>
                <c:pt idx="3873" formatCode="General">
                  <c:v>34.5</c:v>
                </c:pt>
                <c:pt idx="3874" formatCode="General">
                  <c:v>30.6</c:v>
                </c:pt>
                <c:pt idx="3875" formatCode="General">
                  <c:v>30</c:v>
                </c:pt>
                <c:pt idx="3876" formatCode="General">
                  <c:v>33.4</c:v>
                </c:pt>
                <c:pt idx="3877" formatCode="General">
                  <c:v>31.5</c:v>
                </c:pt>
                <c:pt idx="3878" formatCode="General">
                  <c:v>31.4</c:v>
                </c:pt>
                <c:pt idx="3879" formatCode="General">
                  <c:v>33</c:v>
                </c:pt>
                <c:pt idx="3880" formatCode="General">
                  <c:v>33.800000000000004</c:v>
                </c:pt>
                <c:pt idx="3881" formatCode="General">
                  <c:v>34.5</c:v>
                </c:pt>
                <c:pt idx="3882" formatCode="General">
                  <c:v>34.5</c:v>
                </c:pt>
                <c:pt idx="3883" formatCode="General">
                  <c:v>31.6</c:v>
                </c:pt>
                <c:pt idx="3884" formatCode="General">
                  <c:v>33.5</c:v>
                </c:pt>
                <c:pt idx="3885" formatCode="General">
                  <c:v>33</c:v>
                </c:pt>
                <c:pt idx="3886" formatCode="General">
                  <c:v>28.1</c:v>
                </c:pt>
                <c:pt idx="3887" formatCode="General">
                  <c:v>30.6</c:v>
                </c:pt>
                <c:pt idx="3888" formatCode="General">
                  <c:v>32</c:v>
                </c:pt>
                <c:pt idx="3889" formatCode="General">
                  <c:v>31.9</c:v>
                </c:pt>
                <c:pt idx="3890" formatCode="General">
                  <c:v>33.800000000000004</c:v>
                </c:pt>
                <c:pt idx="3891" formatCode="General">
                  <c:v>33.5</c:v>
                </c:pt>
                <c:pt idx="3892" formatCode="General">
                  <c:v>33.6</c:v>
                </c:pt>
                <c:pt idx="3893" formatCode="General">
                  <c:v>34</c:v>
                </c:pt>
                <c:pt idx="3894" formatCode="General">
                  <c:v>34.800000000000004</c:v>
                </c:pt>
                <c:pt idx="3895" formatCode="General">
                  <c:v>33.200000000000003</c:v>
                </c:pt>
                <c:pt idx="3896" formatCode="General">
                  <c:v>28.8</c:v>
                </c:pt>
                <c:pt idx="3897" formatCode="General">
                  <c:v>28</c:v>
                </c:pt>
                <c:pt idx="3898" formatCode="General">
                  <c:v>31.2</c:v>
                </c:pt>
                <c:pt idx="3899" formatCode="General">
                  <c:v>28.1</c:v>
                </c:pt>
                <c:pt idx="3900" formatCode="General">
                  <c:v>30</c:v>
                </c:pt>
                <c:pt idx="3901" formatCode="General">
                  <c:v>30.1</c:v>
                </c:pt>
                <c:pt idx="3902" formatCode="General">
                  <c:v>31</c:v>
                </c:pt>
                <c:pt idx="3903" formatCode="General">
                  <c:v>32</c:v>
                </c:pt>
                <c:pt idx="3904" formatCode="General">
                  <c:v>28</c:v>
                </c:pt>
                <c:pt idx="3905" formatCode="General">
                  <c:v>31.1</c:v>
                </c:pt>
                <c:pt idx="3906" formatCode="General">
                  <c:v>31.5</c:v>
                </c:pt>
                <c:pt idx="3907" formatCode="General">
                  <c:v>29</c:v>
                </c:pt>
                <c:pt idx="3908" formatCode="General">
                  <c:v>28.7</c:v>
                </c:pt>
                <c:pt idx="3909" formatCode="General">
                  <c:v>26.5</c:v>
                </c:pt>
                <c:pt idx="3910" formatCode="General">
                  <c:v>26.9</c:v>
                </c:pt>
                <c:pt idx="3911" formatCode="General">
                  <c:v>31.2</c:v>
                </c:pt>
                <c:pt idx="3912" formatCode="General">
                  <c:v>27.9</c:v>
                </c:pt>
                <c:pt idx="3913" formatCode="General">
                  <c:v>28.5</c:v>
                </c:pt>
                <c:pt idx="3914" formatCode="General">
                  <c:v>31.7</c:v>
                </c:pt>
                <c:pt idx="3915" formatCode="General">
                  <c:v>32.5</c:v>
                </c:pt>
                <c:pt idx="3916" formatCode="General">
                  <c:v>32.5</c:v>
                </c:pt>
                <c:pt idx="3917" formatCode="General">
                  <c:v>28.6</c:v>
                </c:pt>
                <c:pt idx="3918" formatCode="General">
                  <c:v>31</c:v>
                </c:pt>
                <c:pt idx="3919" formatCode="General">
                  <c:v>30.9</c:v>
                </c:pt>
                <c:pt idx="3920" formatCode="General">
                  <c:v>29.5</c:v>
                </c:pt>
                <c:pt idx="3921" formatCode="General">
                  <c:v>31.1</c:v>
                </c:pt>
                <c:pt idx="3922" formatCode="General">
                  <c:v>32.4</c:v>
                </c:pt>
                <c:pt idx="3923" formatCode="General">
                  <c:v>29.6</c:v>
                </c:pt>
                <c:pt idx="3924" formatCode="General">
                  <c:v>32.4</c:v>
                </c:pt>
                <c:pt idx="3925" formatCode="General">
                  <c:v>28</c:v>
                </c:pt>
                <c:pt idx="3926" formatCode="General">
                  <c:v>30.5</c:v>
                </c:pt>
                <c:pt idx="3927" formatCode="General">
                  <c:v>32.5</c:v>
                </c:pt>
                <c:pt idx="3928" formatCode="General">
                  <c:v>34</c:v>
                </c:pt>
                <c:pt idx="3929" formatCode="General">
                  <c:v>33.6</c:v>
                </c:pt>
                <c:pt idx="3930" formatCode="General">
                  <c:v>33.300000000000004</c:v>
                </c:pt>
                <c:pt idx="3931" formatCode="General">
                  <c:v>33.5</c:v>
                </c:pt>
                <c:pt idx="3932" formatCode="General">
                  <c:v>34.5</c:v>
                </c:pt>
                <c:pt idx="3933" formatCode="General">
                  <c:v>35.5</c:v>
                </c:pt>
                <c:pt idx="3934" formatCode="General">
                  <c:v>33.800000000000004</c:v>
                </c:pt>
                <c:pt idx="3935" formatCode="General">
                  <c:v>33</c:v>
                </c:pt>
                <c:pt idx="3936" formatCode="General">
                  <c:v>34.5</c:v>
                </c:pt>
                <c:pt idx="3937" formatCode="General">
                  <c:v>33.6</c:v>
                </c:pt>
                <c:pt idx="3938" formatCode="General">
                  <c:v>33.5</c:v>
                </c:pt>
                <c:pt idx="3939" formatCode="General">
                  <c:v>34.6</c:v>
                </c:pt>
                <c:pt idx="3940" formatCode="General">
                  <c:v>35.800000000000004</c:v>
                </c:pt>
                <c:pt idx="3941" formatCode="General">
                  <c:v>35.1</c:v>
                </c:pt>
                <c:pt idx="3942" formatCode="General">
                  <c:v>35.1</c:v>
                </c:pt>
                <c:pt idx="3943" formatCode="General">
                  <c:v>35.1</c:v>
                </c:pt>
                <c:pt idx="3944" formatCode="General">
                  <c:v>34</c:v>
                </c:pt>
                <c:pt idx="3945" formatCode="General">
                  <c:v>33.300000000000004</c:v>
                </c:pt>
                <c:pt idx="3946" formatCode="General">
                  <c:v>33.1</c:v>
                </c:pt>
                <c:pt idx="3947" formatCode="General">
                  <c:v>33.4</c:v>
                </c:pt>
                <c:pt idx="3948" formatCode="General">
                  <c:v>32.9</c:v>
                </c:pt>
                <c:pt idx="3949" formatCode="General">
                  <c:v>32.800000000000004</c:v>
                </c:pt>
                <c:pt idx="3950" formatCode="General">
                  <c:v>33</c:v>
                </c:pt>
                <c:pt idx="3951" formatCode="General">
                  <c:v>32.200000000000003</c:v>
                </c:pt>
                <c:pt idx="3952" formatCode="General">
                  <c:v>33.6</c:v>
                </c:pt>
                <c:pt idx="3953" formatCode="General">
                  <c:v>34</c:v>
                </c:pt>
                <c:pt idx="3954" formatCode="General">
                  <c:v>34.5</c:v>
                </c:pt>
                <c:pt idx="3955" formatCode="General">
                  <c:v>33.700000000000003</c:v>
                </c:pt>
                <c:pt idx="3956" formatCode="General">
                  <c:v>33</c:v>
                </c:pt>
                <c:pt idx="3957" formatCode="General">
                  <c:v>33.800000000000004</c:v>
                </c:pt>
                <c:pt idx="3958" formatCode="General">
                  <c:v>33.6</c:v>
                </c:pt>
                <c:pt idx="3959" formatCode="General">
                  <c:v>34.300000000000004</c:v>
                </c:pt>
                <c:pt idx="3960" formatCode="General">
                  <c:v>34.4</c:v>
                </c:pt>
                <c:pt idx="3961" formatCode="General">
                  <c:v>34</c:v>
                </c:pt>
                <c:pt idx="3962" formatCode="General">
                  <c:v>34.300000000000004</c:v>
                </c:pt>
                <c:pt idx="3963" formatCode="General">
                  <c:v>32.1</c:v>
                </c:pt>
                <c:pt idx="3964" formatCode="General">
                  <c:v>33</c:v>
                </c:pt>
                <c:pt idx="3965" formatCode="General">
                  <c:v>33.5</c:v>
                </c:pt>
                <c:pt idx="3966" formatCode="General">
                  <c:v>34.5</c:v>
                </c:pt>
                <c:pt idx="3967" formatCode="General">
                  <c:v>34.5</c:v>
                </c:pt>
                <c:pt idx="3968" formatCode="General">
                  <c:v>33.5</c:v>
                </c:pt>
                <c:pt idx="3969" formatCode="General">
                  <c:v>33.5</c:v>
                </c:pt>
                <c:pt idx="3970" formatCode="General">
                  <c:v>32</c:v>
                </c:pt>
                <c:pt idx="3971" formatCode="General">
                  <c:v>33</c:v>
                </c:pt>
                <c:pt idx="3972" formatCode="General">
                  <c:v>32.6</c:v>
                </c:pt>
                <c:pt idx="3973" formatCode="General">
                  <c:v>32.700000000000003</c:v>
                </c:pt>
                <c:pt idx="3974" formatCode="General">
                  <c:v>32.6</c:v>
                </c:pt>
                <c:pt idx="3975" formatCode="General">
                  <c:v>29</c:v>
                </c:pt>
                <c:pt idx="3976" formatCode="General">
                  <c:v>31.6</c:v>
                </c:pt>
                <c:pt idx="3977" formatCode="General">
                  <c:v>32.6</c:v>
                </c:pt>
                <c:pt idx="3978" formatCode="General">
                  <c:v>33.6</c:v>
                </c:pt>
                <c:pt idx="3979" formatCode="General">
                  <c:v>34.4</c:v>
                </c:pt>
                <c:pt idx="3980" formatCode="General">
                  <c:v>34.5</c:v>
                </c:pt>
                <c:pt idx="3981" formatCode="General">
                  <c:v>33.200000000000003</c:v>
                </c:pt>
                <c:pt idx="3982" formatCode="General">
                  <c:v>32.5</c:v>
                </c:pt>
                <c:pt idx="3983" formatCode="General">
                  <c:v>33.6</c:v>
                </c:pt>
                <c:pt idx="3984" formatCode="General">
                  <c:v>34.200000000000003</c:v>
                </c:pt>
                <c:pt idx="3985" formatCode="General">
                  <c:v>34.300000000000004</c:v>
                </c:pt>
                <c:pt idx="3986" formatCode="General">
                  <c:v>32.5</c:v>
                </c:pt>
                <c:pt idx="3987" formatCode="General">
                  <c:v>32.200000000000003</c:v>
                </c:pt>
                <c:pt idx="3988" formatCode="General">
                  <c:v>25.3</c:v>
                </c:pt>
                <c:pt idx="3989" formatCode="General">
                  <c:v>23</c:v>
                </c:pt>
                <c:pt idx="3990" formatCode="General">
                  <c:v>27.6</c:v>
                </c:pt>
                <c:pt idx="3991" formatCode="General">
                  <c:v>29.5</c:v>
                </c:pt>
                <c:pt idx="3992" formatCode="General">
                  <c:v>29.3</c:v>
                </c:pt>
                <c:pt idx="3993" formatCode="General">
                  <c:v>30.2</c:v>
                </c:pt>
                <c:pt idx="3994" formatCode="General">
                  <c:v>31.2</c:v>
                </c:pt>
                <c:pt idx="3995" formatCode="General">
                  <c:v>29.2</c:v>
                </c:pt>
                <c:pt idx="3996" formatCode="General">
                  <c:v>30.2</c:v>
                </c:pt>
                <c:pt idx="3997" formatCode="General">
                  <c:v>31.5</c:v>
                </c:pt>
                <c:pt idx="3998" formatCode="General">
                  <c:v>31.4</c:v>
                </c:pt>
                <c:pt idx="3999" formatCode="General">
                  <c:v>31.2</c:v>
                </c:pt>
                <c:pt idx="4000" formatCode="General">
                  <c:v>30.4</c:v>
                </c:pt>
                <c:pt idx="4001" formatCode="General">
                  <c:v>27.5</c:v>
                </c:pt>
                <c:pt idx="4002" formatCode="General">
                  <c:v>27.4</c:v>
                </c:pt>
                <c:pt idx="4003" formatCode="General">
                  <c:v>27</c:v>
                </c:pt>
                <c:pt idx="4004" formatCode="General">
                  <c:v>26.5</c:v>
                </c:pt>
                <c:pt idx="4005" formatCode="General">
                  <c:v>27.6</c:v>
                </c:pt>
                <c:pt idx="4006" formatCode="General">
                  <c:v>29.3</c:v>
                </c:pt>
                <c:pt idx="4007" formatCode="General">
                  <c:v>30.1</c:v>
                </c:pt>
                <c:pt idx="4008" formatCode="General">
                  <c:v>29.6</c:v>
                </c:pt>
                <c:pt idx="4009" formatCode="General">
                  <c:v>30</c:v>
                </c:pt>
                <c:pt idx="4010" formatCode="General">
                  <c:v>28.5</c:v>
                </c:pt>
                <c:pt idx="4011" formatCode="General">
                  <c:v>29.2</c:v>
                </c:pt>
                <c:pt idx="4012" formatCode="General">
                  <c:v>28.5</c:v>
                </c:pt>
                <c:pt idx="4013" formatCode="General">
                  <c:v>29.2</c:v>
                </c:pt>
                <c:pt idx="4014" formatCode="General">
                  <c:v>28.7</c:v>
                </c:pt>
                <c:pt idx="4015" formatCode="General">
                  <c:v>26.5</c:v>
                </c:pt>
                <c:pt idx="4016" formatCode="General">
                  <c:v>26.4</c:v>
                </c:pt>
                <c:pt idx="4017" formatCode="General">
                  <c:v>26</c:v>
                </c:pt>
                <c:pt idx="4018" formatCode="General">
                  <c:v>28.5</c:v>
                </c:pt>
                <c:pt idx="4019" formatCode="General">
                  <c:v>30</c:v>
                </c:pt>
                <c:pt idx="4020" formatCode="General">
                  <c:v>30.5</c:v>
                </c:pt>
                <c:pt idx="4021" formatCode="General">
                  <c:v>31</c:v>
                </c:pt>
                <c:pt idx="4022" formatCode="General">
                  <c:v>30.9</c:v>
                </c:pt>
                <c:pt idx="4023" formatCode="General">
                  <c:v>30</c:v>
                </c:pt>
                <c:pt idx="4024" formatCode="General">
                  <c:v>23.4</c:v>
                </c:pt>
                <c:pt idx="4025" formatCode="General">
                  <c:v>26.5</c:v>
                </c:pt>
                <c:pt idx="4026" formatCode="General">
                  <c:v>25.5</c:v>
                </c:pt>
                <c:pt idx="4027" formatCode="General">
                  <c:v>25.4</c:v>
                </c:pt>
                <c:pt idx="4028" formatCode="General">
                  <c:v>23.6</c:v>
                </c:pt>
                <c:pt idx="4029" formatCode="General">
                  <c:v>24</c:v>
                </c:pt>
                <c:pt idx="4030" formatCode="General">
                  <c:v>23.6</c:v>
                </c:pt>
                <c:pt idx="4031" formatCode="General">
                  <c:v>24.5</c:v>
                </c:pt>
                <c:pt idx="4032" formatCode="General">
                  <c:v>26</c:v>
                </c:pt>
                <c:pt idx="4033" formatCode="General">
                  <c:v>27.5</c:v>
                </c:pt>
                <c:pt idx="4034" formatCode="General">
                  <c:v>29.5</c:v>
                </c:pt>
                <c:pt idx="4035" formatCode="General">
                  <c:v>30</c:v>
                </c:pt>
                <c:pt idx="4036" formatCode="General">
                  <c:v>29.6</c:v>
                </c:pt>
                <c:pt idx="4037" formatCode="General">
                  <c:v>31.6</c:v>
                </c:pt>
                <c:pt idx="4038" formatCode="General">
                  <c:v>30.3</c:v>
                </c:pt>
                <c:pt idx="4039" formatCode="General">
                  <c:v>29.8</c:v>
                </c:pt>
                <c:pt idx="4040" formatCode="General">
                  <c:v>26.5</c:v>
                </c:pt>
                <c:pt idx="4041" formatCode="General">
                  <c:v>28</c:v>
                </c:pt>
                <c:pt idx="4042" formatCode="General">
                  <c:v>24.8</c:v>
                </c:pt>
                <c:pt idx="4043" formatCode="General">
                  <c:v>25</c:v>
                </c:pt>
                <c:pt idx="4044" formatCode="General">
                  <c:v>26.2</c:v>
                </c:pt>
                <c:pt idx="4045" formatCode="General">
                  <c:v>26.7</c:v>
                </c:pt>
                <c:pt idx="4046" formatCode="General">
                  <c:v>29</c:v>
                </c:pt>
                <c:pt idx="4047" formatCode="General">
                  <c:v>30</c:v>
                </c:pt>
                <c:pt idx="4048" formatCode="General">
                  <c:v>30.5</c:v>
                </c:pt>
                <c:pt idx="4049" formatCode="General">
                  <c:v>31</c:v>
                </c:pt>
                <c:pt idx="4050" formatCode="General">
                  <c:v>30</c:v>
                </c:pt>
                <c:pt idx="4051" formatCode="General">
                  <c:v>31.8</c:v>
                </c:pt>
                <c:pt idx="4052" formatCode="General">
                  <c:v>29</c:v>
                </c:pt>
                <c:pt idx="4053" formatCode="General">
                  <c:v>29.1</c:v>
                </c:pt>
                <c:pt idx="4054" formatCode="General">
                  <c:v>29</c:v>
                </c:pt>
                <c:pt idx="4055" formatCode="General">
                  <c:v>30</c:v>
                </c:pt>
                <c:pt idx="4056" formatCode="General">
                  <c:v>27.8</c:v>
                </c:pt>
                <c:pt idx="4057" formatCode="General">
                  <c:v>28.8</c:v>
                </c:pt>
                <c:pt idx="4058" formatCode="General">
                  <c:v>29</c:v>
                </c:pt>
                <c:pt idx="4059" formatCode="General">
                  <c:v>29.6</c:v>
                </c:pt>
                <c:pt idx="4060" formatCode="General">
                  <c:v>31.1</c:v>
                </c:pt>
                <c:pt idx="4061" formatCode="General">
                  <c:v>31.5</c:v>
                </c:pt>
                <c:pt idx="4062" formatCode="General">
                  <c:v>31.8</c:v>
                </c:pt>
                <c:pt idx="4063" formatCode="General">
                  <c:v>31</c:v>
                </c:pt>
                <c:pt idx="4064" formatCode="General">
                  <c:v>29.9</c:v>
                </c:pt>
                <c:pt idx="4065" formatCode="General">
                  <c:v>31.4</c:v>
                </c:pt>
                <c:pt idx="4066" formatCode="General">
                  <c:v>32.5</c:v>
                </c:pt>
                <c:pt idx="4067" formatCode="General">
                  <c:v>33</c:v>
                </c:pt>
                <c:pt idx="4068" formatCode="General">
                  <c:v>34.1</c:v>
                </c:pt>
                <c:pt idx="4069" formatCode="General">
                  <c:v>33.5</c:v>
                </c:pt>
                <c:pt idx="4070" formatCode="General">
                  <c:v>33.200000000000003</c:v>
                </c:pt>
                <c:pt idx="4071" formatCode="General">
                  <c:v>32.700000000000003</c:v>
                </c:pt>
                <c:pt idx="4072" formatCode="General">
                  <c:v>33.5</c:v>
                </c:pt>
                <c:pt idx="4073" formatCode="General">
                  <c:v>34</c:v>
                </c:pt>
                <c:pt idx="4074" formatCode="General">
                  <c:v>34.5</c:v>
                </c:pt>
                <c:pt idx="4075" formatCode="General">
                  <c:v>32.200000000000003</c:v>
                </c:pt>
                <c:pt idx="4076" formatCode="General">
                  <c:v>34.200000000000003</c:v>
                </c:pt>
                <c:pt idx="4077" formatCode="General">
                  <c:v>34.700000000000003</c:v>
                </c:pt>
                <c:pt idx="4078" formatCode="General">
                  <c:v>35.6</c:v>
                </c:pt>
                <c:pt idx="4079" formatCode="General">
                  <c:v>35.5</c:v>
                </c:pt>
                <c:pt idx="4080" formatCode="General">
                  <c:v>34.9</c:v>
                </c:pt>
                <c:pt idx="4081" formatCode="General">
                  <c:v>34.1</c:v>
                </c:pt>
                <c:pt idx="4082" formatCode="General">
                  <c:v>35.6</c:v>
                </c:pt>
                <c:pt idx="4083" formatCode="General">
                  <c:v>36.1</c:v>
                </c:pt>
                <c:pt idx="4084" formatCode="General">
                  <c:v>36</c:v>
                </c:pt>
                <c:pt idx="4085" formatCode="General">
                  <c:v>36.300000000000004</c:v>
                </c:pt>
                <c:pt idx="4086" formatCode="General">
                  <c:v>37.1</c:v>
                </c:pt>
                <c:pt idx="4087" formatCode="General">
                  <c:v>37</c:v>
                </c:pt>
                <c:pt idx="4088" formatCode="General">
                  <c:v>38</c:v>
                </c:pt>
                <c:pt idx="4089" formatCode="General">
                  <c:v>38.6</c:v>
                </c:pt>
                <c:pt idx="4090" formatCode="General">
                  <c:v>40.1</c:v>
                </c:pt>
                <c:pt idx="4091" formatCode="General">
                  <c:v>40</c:v>
                </c:pt>
                <c:pt idx="4092" formatCode="General">
                  <c:v>41</c:v>
                </c:pt>
                <c:pt idx="4093" formatCode="General">
                  <c:v>41.3</c:v>
                </c:pt>
                <c:pt idx="4094" formatCode="General">
                  <c:v>40.9</c:v>
                </c:pt>
                <c:pt idx="4095" formatCode="General">
                  <c:v>40.200000000000003</c:v>
                </c:pt>
                <c:pt idx="4096" formatCode="General">
                  <c:v>39.1</c:v>
                </c:pt>
                <c:pt idx="4097" formatCode="General">
                  <c:v>38.6</c:v>
                </c:pt>
                <c:pt idx="4098" formatCode="General">
                  <c:v>38.300000000000004</c:v>
                </c:pt>
                <c:pt idx="4099" formatCode="General">
                  <c:v>39.1</c:v>
                </c:pt>
                <c:pt idx="4100" formatCode="General">
                  <c:v>37.6</c:v>
                </c:pt>
                <c:pt idx="4101" formatCode="General">
                  <c:v>38.1</c:v>
                </c:pt>
                <c:pt idx="4102" formatCode="General">
                  <c:v>38.4</c:v>
                </c:pt>
                <c:pt idx="4103" formatCode="General">
                  <c:v>40</c:v>
                </c:pt>
                <c:pt idx="4104" formatCode="General">
                  <c:v>41.9</c:v>
                </c:pt>
                <c:pt idx="4105" formatCode="General">
                  <c:v>41</c:v>
                </c:pt>
                <c:pt idx="4106" formatCode="General">
                  <c:v>41.3</c:v>
                </c:pt>
                <c:pt idx="4107" formatCode="General">
                  <c:v>39.6</c:v>
                </c:pt>
                <c:pt idx="4108" formatCode="General">
                  <c:v>39.800000000000004</c:v>
                </c:pt>
                <c:pt idx="4109" formatCode="General">
                  <c:v>40.9</c:v>
                </c:pt>
                <c:pt idx="4110" formatCode="General">
                  <c:v>40.1</c:v>
                </c:pt>
                <c:pt idx="4111" formatCode="General">
                  <c:v>41</c:v>
                </c:pt>
                <c:pt idx="4112" formatCode="General">
                  <c:v>41.9</c:v>
                </c:pt>
                <c:pt idx="4113" formatCode="General">
                  <c:v>41.2</c:v>
                </c:pt>
                <c:pt idx="4114" formatCode="General">
                  <c:v>42.3</c:v>
                </c:pt>
                <c:pt idx="4115" formatCode="General">
                  <c:v>43.3</c:v>
                </c:pt>
                <c:pt idx="4116" formatCode="General">
                  <c:v>43.5</c:v>
                </c:pt>
                <c:pt idx="4117" formatCode="General">
                  <c:v>42.2</c:v>
                </c:pt>
                <c:pt idx="4118" formatCode="General">
                  <c:v>40.6</c:v>
                </c:pt>
                <c:pt idx="4119" formatCode="General">
                  <c:v>40.200000000000003</c:v>
                </c:pt>
                <c:pt idx="4120" formatCode="General">
                  <c:v>40.6</c:v>
                </c:pt>
                <c:pt idx="4121" formatCode="General">
                  <c:v>41.5</c:v>
                </c:pt>
                <c:pt idx="4122" formatCode="General">
                  <c:v>41.3</c:v>
                </c:pt>
                <c:pt idx="4123" formatCode="General">
                  <c:v>40.300000000000004</c:v>
                </c:pt>
                <c:pt idx="4124" formatCode="General">
                  <c:v>40.5</c:v>
                </c:pt>
                <c:pt idx="4125" formatCode="General">
                  <c:v>38.700000000000003</c:v>
                </c:pt>
                <c:pt idx="4126" formatCode="General">
                  <c:v>40.200000000000003</c:v>
                </c:pt>
                <c:pt idx="4127" formatCode="General">
                  <c:v>40.5</c:v>
                </c:pt>
                <c:pt idx="4128" formatCode="General">
                  <c:v>38</c:v>
                </c:pt>
                <c:pt idx="4129" formatCode="General">
                  <c:v>41</c:v>
                </c:pt>
                <c:pt idx="4130" formatCode="General">
                  <c:v>42.4</c:v>
                </c:pt>
                <c:pt idx="4131" formatCode="General">
                  <c:v>42.8</c:v>
                </c:pt>
                <c:pt idx="4132" formatCode="General">
                  <c:v>42.7</c:v>
                </c:pt>
                <c:pt idx="4133" formatCode="General">
                  <c:v>42.3</c:v>
                </c:pt>
                <c:pt idx="4134" formatCode="General">
                  <c:v>42.5</c:v>
                </c:pt>
                <c:pt idx="4135" formatCode="General">
                  <c:v>43</c:v>
                </c:pt>
                <c:pt idx="4136" formatCode="General">
                  <c:v>43.6</c:v>
                </c:pt>
                <c:pt idx="4137" formatCode="General">
                  <c:v>42.9</c:v>
                </c:pt>
                <c:pt idx="4138" formatCode="General">
                  <c:v>41.2</c:v>
                </c:pt>
                <c:pt idx="4139" formatCode="General">
                  <c:v>40.5</c:v>
                </c:pt>
                <c:pt idx="4140" formatCode="General">
                  <c:v>40.1</c:v>
                </c:pt>
                <c:pt idx="4141" formatCode="General">
                  <c:v>40</c:v>
                </c:pt>
                <c:pt idx="4142" formatCode="General">
                  <c:v>38.800000000000004</c:v>
                </c:pt>
                <c:pt idx="4143" formatCode="General">
                  <c:v>39</c:v>
                </c:pt>
                <c:pt idx="4144" formatCode="General">
                  <c:v>40.5</c:v>
                </c:pt>
                <c:pt idx="4145" formatCode="General">
                  <c:v>41</c:v>
                </c:pt>
                <c:pt idx="4146" formatCode="General">
                  <c:v>41.4</c:v>
                </c:pt>
                <c:pt idx="4147" formatCode="General">
                  <c:v>42</c:v>
                </c:pt>
                <c:pt idx="4148" formatCode="General">
                  <c:v>40</c:v>
                </c:pt>
                <c:pt idx="4149" formatCode="General">
                  <c:v>42.5</c:v>
                </c:pt>
                <c:pt idx="4150" formatCode="General">
                  <c:v>42.1</c:v>
                </c:pt>
                <c:pt idx="4151" formatCode="General">
                  <c:v>40.200000000000003</c:v>
                </c:pt>
                <c:pt idx="4152" formatCode="General">
                  <c:v>39</c:v>
                </c:pt>
                <c:pt idx="4153" formatCode="General">
                  <c:v>39</c:v>
                </c:pt>
                <c:pt idx="4154" formatCode="General">
                  <c:v>39.200000000000003</c:v>
                </c:pt>
                <c:pt idx="4155" formatCode="General">
                  <c:v>39</c:v>
                </c:pt>
                <c:pt idx="4156" formatCode="General">
                  <c:v>38.800000000000004</c:v>
                </c:pt>
                <c:pt idx="4157" formatCode="General">
                  <c:v>41.3</c:v>
                </c:pt>
                <c:pt idx="4158" formatCode="General">
                  <c:v>39.200000000000003</c:v>
                </c:pt>
                <c:pt idx="4159" formatCode="General">
                  <c:v>36.800000000000004</c:v>
                </c:pt>
                <c:pt idx="4160" formatCode="General">
                  <c:v>36</c:v>
                </c:pt>
                <c:pt idx="4161" formatCode="General">
                  <c:v>35.9</c:v>
                </c:pt>
                <c:pt idx="4162" formatCode="General">
                  <c:v>37</c:v>
                </c:pt>
                <c:pt idx="4163" formatCode="General">
                  <c:v>38.5</c:v>
                </c:pt>
                <c:pt idx="4164" formatCode="General">
                  <c:v>37</c:v>
                </c:pt>
                <c:pt idx="4165" formatCode="General">
                  <c:v>36.4</c:v>
                </c:pt>
                <c:pt idx="4166" formatCode="General">
                  <c:v>36.5</c:v>
                </c:pt>
                <c:pt idx="4167" formatCode="General">
                  <c:v>36</c:v>
                </c:pt>
                <c:pt idx="4168" formatCode="General">
                  <c:v>37</c:v>
                </c:pt>
                <c:pt idx="4169" formatCode="General">
                  <c:v>38.5</c:v>
                </c:pt>
                <c:pt idx="4170" formatCode="General">
                  <c:v>37.800000000000004</c:v>
                </c:pt>
                <c:pt idx="4171" formatCode="General">
                  <c:v>41</c:v>
                </c:pt>
                <c:pt idx="4172" formatCode="General">
                  <c:v>39.1</c:v>
                </c:pt>
                <c:pt idx="4173" formatCode="General">
                  <c:v>39.300000000000004</c:v>
                </c:pt>
                <c:pt idx="4174" formatCode="General">
                  <c:v>39.9</c:v>
                </c:pt>
                <c:pt idx="4175" formatCode="General">
                  <c:v>38.5</c:v>
                </c:pt>
                <c:pt idx="4176" formatCode="General">
                  <c:v>37.9</c:v>
                </c:pt>
                <c:pt idx="4177" formatCode="General">
                  <c:v>38.5</c:v>
                </c:pt>
                <c:pt idx="4178" formatCode="General">
                  <c:v>38</c:v>
                </c:pt>
                <c:pt idx="4179" formatCode="General">
                  <c:v>38.5</c:v>
                </c:pt>
                <c:pt idx="4180" formatCode="General">
                  <c:v>37.5</c:v>
                </c:pt>
                <c:pt idx="4181" formatCode="General">
                  <c:v>36.200000000000003</c:v>
                </c:pt>
                <c:pt idx="4182" formatCode="General">
                  <c:v>35</c:v>
                </c:pt>
                <c:pt idx="4183" formatCode="General">
                  <c:v>36.800000000000004</c:v>
                </c:pt>
                <c:pt idx="4184" formatCode="General">
                  <c:v>29.6</c:v>
                </c:pt>
                <c:pt idx="4185" formatCode="General">
                  <c:v>33.200000000000003</c:v>
                </c:pt>
                <c:pt idx="4186" formatCode="General">
                  <c:v>34.6</c:v>
                </c:pt>
                <c:pt idx="4187" formatCode="General">
                  <c:v>36.1</c:v>
                </c:pt>
                <c:pt idx="4188" formatCode="General">
                  <c:v>35</c:v>
                </c:pt>
                <c:pt idx="4189" formatCode="General">
                  <c:v>36.1</c:v>
                </c:pt>
                <c:pt idx="4190" formatCode="General">
                  <c:v>37.1</c:v>
                </c:pt>
                <c:pt idx="4191" formatCode="General">
                  <c:v>38.1</c:v>
                </c:pt>
                <c:pt idx="4192" formatCode="General">
                  <c:v>36.300000000000004</c:v>
                </c:pt>
                <c:pt idx="4193" formatCode="General">
                  <c:v>37.700000000000003</c:v>
                </c:pt>
                <c:pt idx="4194" formatCode="General">
                  <c:v>36.6</c:v>
                </c:pt>
                <c:pt idx="4195" formatCode="General">
                  <c:v>36.4</c:v>
                </c:pt>
                <c:pt idx="4196" formatCode="General">
                  <c:v>34.200000000000003</c:v>
                </c:pt>
                <c:pt idx="4197" formatCode="General">
                  <c:v>35.5</c:v>
                </c:pt>
                <c:pt idx="4198" formatCode="General">
                  <c:v>35.700000000000003</c:v>
                </c:pt>
                <c:pt idx="4199" formatCode="General">
                  <c:v>36.200000000000003</c:v>
                </c:pt>
                <c:pt idx="4200" formatCode="General">
                  <c:v>32</c:v>
                </c:pt>
                <c:pt idx="4201" formatCode="General">
                  <c:v>29.5</c:v>
                </c:pt>
                <c:pt idx="4202" formatCode="General">
                  <c:v>32.5</c:v>
                </c:pt>
                <c:pt idx="4203" formatCode="General">
                  <c:v>28.6</c:v>
                </c:pt>
                <c:pt idx="4204" formatCode="General">
                  <c:v>29.6</c:v>
                </c:pt>
                <c:pt idx="4205" formatCode="General">
                  <c:v>30.5</c:v>
                </c:pt>
                <c:pt idx="4206" formatCode="General">
                  <c:v>28.9</c:v>
                </c:pt>
                <c:pt idx="4207" formatCode="General">
                  <c:v>28.7</c:v>
                </c:pt>
                <c:pt idx="4208" formatCode="General">
                  <c:v>29.9</c:v>
                </c:pt>
                <c:pt idx="4209" formatCode="General">
                  <c:v>29.9</c:v>
                </c:pt>
                <c:pt idx="4210" formatCode="General">
                  <c:v>29</c:v>
                </c:pt>
                <c:pt idx="4211" formatCode="General">
                  <c:v>29.5</c:v>
                </c:pt>
                <c:pt idx="4212" formatCode="General">
                  <c:v>29.3</c:v>
                </c:pt>
                <c:pt idx="4213" formatCode="General">
                  <c:v>29</c:v>
                </c:pt>
                <c:pt idx="4214" formatCode="General">
                  <c:v>29.6</c:v>
                </c:pt>
                <c:pt idx="4215" formatCode="General">
                  <c:v>30.5</c:v>
                </c:pt>
                <c:pt idx="4216" formatCode="General">
                  <c:v>31</c:v>
                </c:pt>
                <c:pt idx="4217" formatCode="General">
                  <c:v>31.1</c:v>
                </c:pt>
                <c:pt idx="4218" formatCode="General">
                  <c:v>30</c:v>
                </c:pt>
                <c:pt idx="4219" formatCode="General">
                  <c:v>31</c:v>
                </c:pt>
                <c:pt idx="4220" formatCode="General">
                  <c:v>31</c:v>
                </c:pt>
                <c:pt idx="4221" formatCode="General">
                  <c:v>30.5</c:v>
                </c:pt>
                <c:pt idx="4222" formatCode="General">
                  <c:v>28.8</c:v>
                </c:pt>
                <c:pt idx="4223" formatCode="General">
                  <c:v>29</c:v>
                </c:pt>
                <c:pt idx="4224" formatCode="General">
                  <c:v>29.5</c:v>
                </c:pt>
                <c:pt idx="4225" formatCode="General">
                  <c:v>30.9</c:v>
                </c:pt>
                <c:pt idx="4226" formatCode="General">
                  <c:v>31.8</c:v>
                </c:pt>
                <c:pt idx="4227" formatCode="General">
                  <c:v>32.800000000000004</c:v>
                </c:pt>
                <c:pt idx="4228" formatCode="General">
                  <c:v>33</c:v>
                </c:pt>
                <c:pt idx="4229" formatCode="General">
                  <c:v>32.6</c:v>
                </c:pt>
                <c:pt idx="4230" formatCode="General">
                  <c:v>32.5</c:v>
                </c:pt>
                <c:pt idx="4231" formatCode="General">
                  <c:v>31.2</c:v>
                </c:pt>
                <c:pt idx="4232" formatCode="General">
                  <c:v>31</c:v>
                </c:pt>
                <c:pt idx="4233" formatCode="General">
                  <c:v>32</c:v>
                </c:pt>
                <c:pt idx="4234" formatCode="General">
                  <c:v>34.4</c:v>
                </c:pt>
                <c:pt idx="4235" formatCode="General">
                  <c:v>30.5</c:v>
                </c:pt>
                <c:pt idx="4236" formatCode="General">
                  <c:v>31.1</c:v>
                </c:pt>
                <c:pt idx="4237" formatCode="General">
                  <c:v>31.3</c:v>
                </c:pt>
                <c:pt idx="4238" formatCode="General">
                  <c:v>34.4</c:v>
                </c:pt>
                <c:pt idx="4239" formatCode="General">
                  <c:v>31</c:v>
                </c:pt>
                <c:pt idx="4240" formatCode="General">
                  <c:v>32.6</c:v>
                </c:pt>
                <c:pt idx="4241" formatCode="General">
                  <c:v>30.5</c:v>
                </c:pt>
                <c:pt idx="4242" formatCode="General">
                  <c:v>30.2</c:v>
                </c:pt>
                <c:pt idx="4243" formatCode="General">
                  <c:v>30</c:v>
                </c:pt>
                <c:pt idx="4244" formatCode="General">
                  <c:v>30.3</c:v>
                </c:pt>
                <c:pt idx="4245" formatCode="General">
                  <c:v>29.5</c:v>
                </c:pt>
                <c:pt idx="4246" formatCode="General">
                  <c:v>29.1</c:v>
                </c:pt>
                <c:pt idx="4247" formatCode="General">
                  <c:v>27.7</c:v>
                </c:pt>
                <c:pt idx="4248" formatCode="General">
                  <c:v>30.5</c:v>
                </c:pt>
                <c:pt idx="4249" formatCode="General">
                  <c:v>29.7</c:v>
                </c:pt>
                <c:pt idx="4250" formatCode="General">
                  <c:v>29.5</c:v>
                </c:pt>
                <c:pt idx="4251" formatCode="General">
                  <c:v>29.8</c:v>
                </c:pt>
                <c:pt idx="4252" formatCode="General">
                  <c:v>29.5</c:v>
                </c:pt>
                <c:pt idx="4253" formatCode="General">
                  <c:v>31</c:v>
                </c:pt>
                <c:pt idx="4254" formatCode="General">
                  <c:v>30.8</c:v>
                </c:pt>
                <c:pt idx="4255" formatCode="General">
                  <c:v>31.3</c:v>
                </c:pt>
                <c:pt idx="4256" formatCode="General">
                  <c:v>32.1</c:v>
                </c:pt>
                <c:pt idx="4257" formatCode="General">
                  <c:v>32.200000000000003</c:v>
                </c:pt>
                <c:pt idx="4258" formatCode="General">
                  <c:v>32</c:v>
                </c:pt>
                <c:pt idx="4259" formatCode="General">
                  <c:v>30</c:v>
                </c:pt>
                <c:pt idx="4260" formatCode="General">
                  <c:v>33.700000000000003</c:v>
                </c:pt>
                <c:pt idx="4261" formatCode="General">
                  <c:v>34.6</c:v>
                </c:pt>
                <c:pt idx="4262" formatCode="General">
                  <c:v>30.6</c:v>
                </c:pt>
                <c:pt idx="4263" formatCode="General">
                  <c:v>33.700000000000003</c:v>
                </c:pt>
                <c:pt idx="4264" formatCode="General">
                  <c:v>34.9</c:v>
                </c:pt>
                <c:pt idx="4265" formatCode="General">
                  <c:v>33.300000000000004</c:v>
                </c:pt>
                <c:pt idx="4266" formatCode="General">
                  <c:v>32.5</c:v>
                </c:pt>
                <c:pt idx="4267" formatCode="General">
                  <c:v>33.700000000000003</c:v>
                </c:pt>
                <c:pt idx="4268" formatCode="General">
                  <c:v>33</c:v>
                </c:pt>
                <c:pt idx="4269" formatCode="General">
                  <c:v>34</c:v>
                </c:pt>
                <c:pt idx="4270" formatCode="General">
                  <c:v>35.800000000000004</c:v>
                </c:pt>
                <c:pt idx="4271" formatCode="General">
                  <c:v>35.6</c:v>
                </c:pt>
                <c:pt idx="4272" formatCode="General">
                  <c:v>35.200000000000003</c:v>
                </c:pt>
                <c:pt idx="4273" formatCode="General">
                  <c:v>32.200000000000003</c:v>
                </c:pt>
                <c:pt idx="4274" formatCode="General">
                  <c:v>28</c:v>
                </c:pt>
                <c:pt idx="4275" formatCode="General">
                  <c:v>31.2</c:v>
                </c:pt>
                <c:pt idx="4276" formatCode="General">
                  <c:v>28.5</c:v>
                </c:pt>
                <c:pt idx="4277" formatCode="General">
                  <c:v>31.7</c:v>
                </c:pt>
                <c:pt idx="4278" formatCode="General">
                  <c:v>32</c:v>
                </c:pt>
                <c:pt idx="4279" formatCode="General">
                  <c:v>32.700000000000003</c:v>
                </c:pt>
                <c:pt idx="4280" formatCode="General">
                  <c:v>32.5</c:v>
                </c:pt>
                <c:pt idx="4281" formatCode="General">
                  <c:v>32.700000000000003</c:v>
                </c:pt>
                <c:pt idx="4282" formatCode="General">
                  <c:v>32.5</c:v>
                </c:pt>
                <c:pt idx="4283" formatCode="General">
                  <c:v>32.6</c:v>
                </c:pt>
                <c:pt idx="4284" formatCode="General">
                  <c:v>32.5</c:v>
                </c:pt>
                <c:pt idx="4285" formatCode="General">
                  <c:v>32.5</c:v>
                </c:pt>
                <c:pt idx="4286" formatCode="General">
                  <c:v>33.6</c:v>
                </c:pt>
                <c:pt idx="4287" formatCode="General">
                  <c:v>32.4</c:v>
                </c:pt>
                <c:pt idx="4288" formatCode="General">
                  <c:v>32.800000000000004</c:v>
                </c:pt>
                <c:pt idx="4289" formatCode="General">
                  <c:v>33</c:v>
                </c:pt>
                <c:pt idx="4290" formatCode="General">
                  <c:v>33.6</c:v>
                </c:pt>
                <c:pt idx="4291" formatCode="General">
                  <c:v>33.5</c:v>
                </c:pt>
                <c:pt idx="4292" formatCode="General">
                  <c:v>33.700000000000003</c:v>
                </c:pt>
                <c:pt idx="4293" formatCode="General">
                  <c:v>32.5</c:v>
                </c:pt>
                <c:pt idx="4294" formatCode="General">
                  <c:v>33.800000000000004</c:v>
                </c:pt>
                <c:pt idx="4295" formatCode="General">
                  <c:v>34.200000000000003</c:v>
                </c:pt>
                <c:pt idx="4296" formatCode="General">
                  <c:v>34.700000000000003</c:v>
                </c:pt>
                <c:pt idx="4297" formatCode="General">
                  <c:v>34.200000000000003</c:v>
                </c:pt>
                <c:pt idx="4298" formatCode="General">
                  <c:v>34.5</c:v>
                </c:pt>
                <c:pt idx="4299" formatCode="General">
                  <c:v>34.1</c:v>
                </c:pt>
                <c:pt idx="4300" formatCode="General">
                  <c:v>35</c:v>
                </c:pt>
                <c:pt idx="4301" formatCode="General">
                  <c:v>34.1</c:v>
                </c:pt>
                <c:pt idx="4302" formatCode="General">
                  <c:v>35.700000000000003</c:v>
                </c:pt>
                <c:pt idx="4303" formatCode="General">
                  <c:v>35.6</c:v>
                </c:pt>
                <c:pt idx="4304" formatCode="General">
                  <c:v>36.200000000000003</c:v>
                </c:pt>
                <c:pt idx="4305" formatCode="General">
                  <c:v>35.6</c:v>
                </c:pt>
                <c:pt idx="4306" formatCode="General">
                  <c:v>36</c:v>
                </c:pt>
                <c:pt idx="4307" formatCode="General">
                  <c:v>35.9</c:v>
                </c:pt>
                <c:pt idx="4308" formatCode="General">
                  <c:v>35.700000000000003</c:v>
                </c:pt>
                <c:pt idx="4309" formatCode="General">
                  <c:v>35.5</c:v>
                </c:pt>
                <c:pt idx="4310" formatCode="General">
                  <c:v>36.200000000000003</c:v>
                </c:pt>
                <c:pt idx="4311" formatCode="General">
                  <c:v>36.4</c:v>
                </c:pt>
                <c:pt idx="4312" formatCode="General">
                  <c:v>36.5</c:v>
                </c:pt>
                <c:pt idx="4313" formatCode="General">
                  <c:v>36.200000000000003</c:v>
                </c:pt>
                <c:pt idx="4314" formatCode="General">
                  <c:v>36</c:v>
                </c:pt>
                <c:pt idx="4315" formatCode="General">
                  <c:v>35.800000000000004</c:v>
                </c:pt>
                <c:pt idx="4316" formatCode="General">
                  <c:v>35</c:v>
                </c:pt>
                <c:pt idx="4317" formatCode="General">
                  <c:v>35.200000000000003</c:v>
                </c:pt>
                <c:pt idx="4318" formatCode="General">
                  <c:v>34.6</c:v>
                </c:pt>
                <c:pt idx="4319" formatCode="General">
                  <c:v>35</c:v>
                </c:pt>
                <c:pt idx="4320" formatCode="General">
                  <c:v>35.1</c:v>
                </c:pt>
                <c:pt idx="4321" formatCode="General">
                  <c:v>35.5</c:v>
                </c:pt>
                <c:pt idx="4322" formatCode="General">
                  <c:v>35.4</c:v>
                </c:pt>
                <c:pt idx="4323" formatCode="General">
                  <c:v>35</c:v>
                </c:pt>
                <c:pt idx="4324" formatCode="General">
                  <c:v>36.5</c:v>
                </c:pt>
                <c:pt idx="4325" formatCode="General">
                  <c:v>37.800000000000004</c:v>
                </c:pt>
                <c:pt idx="4326" formatCode="General">
                  <c:v>37.300000000000004</c:v>
                </c:pt>
                <c:pt idx="4327" formatCode="General">
                  <c:v>36.6</c:v>
                </c:pt>
                <c:pt idx="4328" formatCode="General">
                  <c:v>36.4</c:v>
                </c:pt>
                <c:pt idx="4329" formatCode="General">
                  <c:v>35.300000000000004</c:v>
                </c:pt>
                <c:pt idx="4330" formatCode="General">
                  <c:v>34.300000000000004</c:v>
                </c:pt>
                <c:pt idx="4331" formatCode="General">
                  <c:v>34</c:v>
                </c:pt>
                <c:pt idx="4332" formatCode="General">
                  <c:v>34.200000000000003</c:v>
                </c:pt>
                <c:pt idx="4333" formatCode="General">
                  <c:v>34.9</c:v>
                </c:pt>
                <c:pt idx="4334" formatCode="General">
                  <c:v>34.5</c:v>
                </c:pt>
                <c:pt idx="4335" formatCode="General">
                  <c:v>33.6</c:v>
                </c:pt>
                <c:pt idx="4336" formatCode="General">
                  <c:v>33.800000000000004</c:v>
                </c:pt>
                <c:pt idx="4337" formatCode="General">
                  <c:v>33</c:v>
                </c:pt>
                <c:pt idx="4338" formatCode="General">
                  <c:v>33.6</c:v>
                </c:pt>
                <c:pt idx="4339" formatCode="General">
                  <c:v>34</c:v>
                </c:pt>
                <c:pt idx="4340" formatCode="General">
                  <c:v>32.5</c:v>
                </c:pt>
                <c:pt idx="4341" formatCode="General">
                  <c:v>32.200000000000003</c:v>
                </c:pt>
                <c:pt idx="4342" formatCode="General">
                  <c:v>32.200000000000003</c:v>
                </c:pt>
                <c:pt idx="4343" formatCode="General">
                  <c:v>32.6</c:v>
                </c:pt>
                <c:pt idx="4344" formatCode="General">
                  <c:v>32.5</c:v>
                </c:pt>
                <c:pt idx="4345" formatCode="General">
                  <c:v>32.300000000000004</c:v>
                </c:pt>
                <c:pt idx="4346" formatCode="General">
                  <c:v>32.1</c:v>
                </c:pt>
                <c:pt idx="4347" formatCode="General">
                  <c:v>32.800000000000004</c:v>
                </c:pt>
                <c:pt idx="4348" formatCode="General">
                  <c:v>33</c:v>
                </c:pt>
                <c:pt idx="4349" formatCode="General">
                  <c:v>32.4</c:v>
                </c:pt>
                <c:pt idx="4350" formatCode="General">
                  <c:v>32.200000000000003</c:v>
                </c:pt>
                <c:pt idx="4351" formatCode="General">
                  <c:v>31.6</c:v>
                </c:pt>
                <c:pt idx="4352" formatCode="General">
                  <c:v>32.5</c:v>
                </c:pt>
                <c:pt idx="4353" formatCode="General">
                  <c:v>33.4</c:v>
                </c:pt>
                <c:pt idx="4354" formatCode="General">
                  <c:v>32.4</c:v>
                </c:pt>
                <c:pt idx="4355" formatCode="General">
                  <c:v>31.8</c:v>
                </c:pt>
                <c:pt idx="4356" formatCode="General">
                  <c:v>30.4</c:v>
                </c:pt>
                <c:pt idx="4357" formatCode="General">
                  <c:v>31</c:v>
                </c:pt>
                <c:pt idx="4358" formatCode="General">
                  <c:v>30.8</c:v>
                </c:pt>
                <c:pt idx="4359" formatCode="General">
                  <c:v>31.2</c:v>
                </c:pt>
                <c:pt idx="4360" formatCode="General">
                  <c:v>32.5</c:v>
                </c:pt>
                <c:pt idx="4361" formatCode="General">
                  <c:v>31.1</c:v>
                </c:pt>
                <c:pt idx="4362" formatCode="General">
                  <c:v>30.6</c:v>
                </c:pt>
                <c:pt idx="4363" formatCode="General">
                  <c:v>31.2</c:v>
                </c:pt>
                <c:pt idx="4364" formatCode="General">
                  <c:v>31</c:v>
                </c:pt>
                <c:pt idx="4365" formatCode="General">
                  <c:v>32.6</c:v>
                </c:pt>
                <c:pt idx="4366" formatCode="General">
                  <c:v>32.4</c:v>
                </c:pt>
                <c:pt idx="4367" formatCode="General">
                  <c:v>32.200000000000003</c:v>
                </c:pt>
                <c:pt idx="4368" formatCode="General">
                  <c:v>32.1</c:v>
                </c:pt>
                <c:pt idx="4369" formatCode="General">
                  <c:v>34.1</c:v>
                </c:pt>
                <c:pt idx="4370" formatCode="General">
                  <c:v>33.6</c:v>
                </c:pt>
                <c:pt idx="4371" formatCode="General">
                  <c:v>33</c:v>
                </c:pt>
                <c:pt idx="4372" formatCode="General">
                  <c:v>32.5</c:v>
                </c:pt>
                <c:pt idx="4373" formatCode="General">
                  <c:v>30.8</c:v>
                </c:pt>
                <c:pt idx="4374" formatCode="General">
                  <c:v>29.5</c:v>
                </c:pt>
                <c:pt idx="4375" formatCode="General">
                  <c:v>28.1</c:v>
                </c:pt>
                <c:pt idx="4376" formatCode="General">
                  <c:v>27.2</c:v>
                </c:pt>
                <c:pt idx="4377" formatCode="General">
                  <c:v>28</c:v>
                </c:pt>
                <c:pt idx="4378" formatCode="General">
                  <c:v>28</c:v>
                </c:pt>
                <c:pt idx="4379" formatCode="General">
                  <c:v>28.3</c:v>
                </c:pt>
                <c:pt idx="4380" formatCode="General">
                  <c:v>29.8</c:v>
                </c:pt>
                <c:pt idx="4381" formatCode="General">
                  <c:v>30</c:v>
                </c:pt>
                <c:pt idx="4382" formatCode="General">
                  <c:v>29.9</c:v>
                </c:pt>
                <c:pt idx="4383" formatCode="General">
                  <c:v>27.1</c:v>
                </c:pt>
                <c:pt idx="4384" formatCode="General">
                  <c:v>27</c:v>
                </c:pt>
                <c:pt idx="4385" formatCode="General">
                  <c:v>28.5</c:v>
                </c:pt>
                <c:pt idx="4386" formatCode="General">
                  <c:v>28.3</c:v>
                </c:pt>
                <c:pt idx="4387" formatCode="General">
                  <c:v>26</c:v>
                </c:pt>
                <c:pt idx="4388" formatCode="General">
                  <c:v>25.4</c:v>
                </c:pt>
                <c:pt idx="4389" formatCode="General">
                  <c:v>27.9</c:v>
                </c:pt>
                <c:pt idx="4390" formatCode="General">
                  <c:v>32.1</c:v>
                </c:pt>
                <c:pt idx="4391" formatCode="General">
                  <c:v>31.9</c:v>
                </c:pt>
                <c:pt idx="4392" formatCode="General">
                  <c:v>30.6</c:v>
                </c:pt>
                <c:pt idx="4393" formatCode="General">
                  <c:v>30.5</c:v>
                </c:pt>
                <c:pt idx="4394" formatCode="General">
                  <c:v>30.7</c:v>
                </c:pt>
                <c:pt idx="4395" formatCode="General">
                  <c:v>29.1</c:v>
                </c:pt>
                <c:pt idx="4396" formatCode="General">
                  <c:v>25.1</c:v>
                </c:pt>
                <c:pt idx="4397" formatCode="General">
                  <c:v>25</c:v>
                </c:pt>
                <c:pt idx="4398" formatCode="General">
                  <c:v>26.4</c:v>
                </c:pt>
                <c:pt idx="4399" formatCode="General">
                  <c:v>25.6</c:v>
                </c:pt>
                <c:pt idx="4400" formatCode="General">
                  <c:v>27.8</c:v>
                </c:pt>
                <c:pt idx="4401" formatCode="General">
                  <c:v>29.6</c:v>
                </c:pt>
                <c:pt idx="4402" formatCode="General">
                  <c:v>31</c:v>
                </c:pt>
                <c:pt idx="4403" formatCode="General">
                  <c:v>28.9</c:v>
                </c:pt>
                <c:pt idx="4404" formatCode="General">
                  <c:v>26.4</c:v>
                </c:pt>
                <c:pt idx="4405" formatCode="General">
                  <c:v>24.3</c:v>
                </c:pt>
                <c:pt idx="4406" formatCode="General">
                  <c:v>24.2</c:v>
                </c:pt>
                <c:pt idx="4407" formatCode="General">
                  <c:v>24.5</c:v>
                </c:pt>
                <c:pt idx="4408" formatCode="General">
                  <c:v>25</c:v>
                </c:pt>
                <c:pt idx="4409" formatCode="General">
                  <c:v>27</c:v>
                </c:pt>
                <c:pt idx="4410" formatCode="General">
                  <c:v>28.6</c:v>
                </c:pt>
                <c:pt idx="4411" formatCode="General">
                  <c:v>30.1</c:v>
                </c:pt>
                <c:pt idx="4412" formatCode="General">
                  <c:v>28.7</c:v>
                </c:pt>
                <c:pt idx="4413" formatCode="General">
                  <c:v>27.9</c:v>
                </c:pt>
                <c:pt idx="4414" formatCode="General">
                  <c:v>28.7</c:v>
                </c:pt>
                <c:pt idx="4415" formatCode="General">
                  <c:v>30.5</c:v>
                </c:pt>
                <c:pt idx="4416" formatCode="General">
                  <c:v>32.800000000000004</c:v>
                </c:pt>
                <c:pt idx="4417" formatCode="General">
                  <c:v>32</c:v>
                </c:pt>
                <c:pt idx="4418" formatCode="General">
                  <c:v>32.200000000000003</c:v>
                </c:pt>
                <c:pt idx="4419" formatCode="General">
                  <c:v>32.800000000000004</c:v>
                </c:pt>
                <c:pt idx="4420" formatCode="General">
                  <c:v>32.200000000000003</c:v>
                </c:pt>
                <c:pt idx="4421" formatCode="General">
                  <c:v>32.5</c:v>
                </c:pt>
                <c:pt idx="4422" formatCode="General">
                  <c:v>33.9</c:v>
                </c:pt>
                <c:pt idx="4423" formatCode="General">
                  <c:v>33.5</c:v>
                </c:pt>
                <c:pt idx="4424" formatCode="General">
                  <c:v>33.5</c:v>
                </c:pt>
                <c:pt idx="4425" formatCode="General">
                  <c:v>32.200000000000003</c:v>
                </c:pt>
                <c:pt idx="4426" formatCode="General">
                  <c:v>34.1</c:v>
                </c:pt>
                <c:pt idx="4427" formatCode="General">
                  <c:v>34.4</c:v>
                </c:pt>
                <c:pt idx="4428" formatCode="General">
                  <c:v>35.5</c:v>
                </c:pt>
                <c:pt idx="4429" formatCode="General">
                  <c:v>36.1</c:v>
                </c:pt>
                <c:pt idx="4430" formatCode="General">
                  <c:v>36.9</c:v>
                </c:pt>
                <c:pt idx="4431" formatCode="General">
                  <c:v>38.300000000000004</c:v>
                </c:pt>
                <c:pt idx="4432" formatCode="General">
                  <c:v>38.1</c:v>
                </c:pt>
                <c:pt idx="4433" formatCode="General">
                  <c:v>38</c:v>
                </c:pt>
                <c:pt idx="4434" formatCode="General">
                  <c:v>37.200000000000003</c:v>
                </c:pt>
                <c:pt idx="4435" formatCode="General">
                  <c:v>34.9</c:v>
                </c:pt>
                <c:pt idx="4436" formatCode="General">
                  <c:v>34</c:v>
                </c:pt>
                <c:pt idx="4437" formatCode="General">
                  <c:v>33.5</c:v>
                </c:pt>
                <c:pt idx="4438" formatCode="General">
                  <c:v>35</c:v>
                </c:pt>
                <c:pt idx="4439" formatCode="General">
                  <c:v>34.200000000000003</c:v>
                </c:pt>
                <c:pt idx="4440" formatCode="General">
                  <c:v>35.1</c:v>
                </c:pt>
                <c:pt idx="4441" formatCode="General">
                  <c:v>36</c:v>
                </c:pt>
                <c:pt idx="4442" formatCode="General">
                  <c:v>36.300000000000004</c:v>
                </c:pt>
                <c:pt idx="4443" formatCode="General">
                  <c:v>37</c:v>
                </c:pt>
                <c:pt idx="4444" formatCode="General">
                  <c:v>37.6</c:v>
                </c:pt>
                <c:pt idx="4445" formatCode="General">
                  <c:v>39.4</c:v>
                </c:pt>
                <c:pt idx="4446" formatCode="General">
                  <c:v>39.200000000000003</c:v>
                </c:pt>
                <c:pt idx="4447" formatCode="General">
                  <c:v>38.300000000000004</c:v>
                </c:pt>
                <c:pt idx="4448" formatCode="General">
                  <c:v>38.1</c:v>
                </c:pt>
                <c:pt idx="4449" formatCode="General">
                  <c:v>36.300000000000004</c:v>
                </c:pt>
                <c:pt idx="4450" formatCode="General">
                  <c:v>37.6</c:v>
                </c:pt>
                <c:pt idx="4451" formatCode="General">
                  <c:v>37.5</c:v>
                </c:pt>
                <c:pt idx="4452" formatCode="General">
                  <c:v>37</c:v>
                </c:pt>
                <c:pt idx="4453" formatCode="General">
                  <c:v>38.1</c:v>
                </c:pt>
                <c:pt idx="4454" formatCode="General">
                  <c:v>37.800000000000004</c:v>
                </c:pt>
                <c:pt idx="4455" formatCode="General">
                  <c:v>38</c:v>
                </c:pt>
                <c:pt idx="4456" formatCode="General">
                  <c:v>38</c:v>
                </c:pt>
                <c:pt idx="4457" formatCode="General">
                  <c:v>34.5</c:v>
                </c:pt>
                <c:pt idx="4458" formatCode="General">
                  <c:v>36.1</c:v>
                </c:pt>
                <c:pt idx="4459" formatCode="General">
                  <c:v>36.200000000000003</c:v>
                </c:pt>
                <c:pt idx="4460" formatCode="General">
                  <c:v>34.6</c:v>
                </c:pt>
                <c:pt idx="4461" formatCode="General">
                  <c:v>33.5</c:v>
                </c:pt>
                <c:pt idx="4462" formatCode="General">
                  <c:v>33</c:v>
                </c:pt>
                <c:pt idx="4463" formatCode="General">
                  <c:v>33.5</c:v>
                </c:pt>
                <c:pt idx="4464" formatCode="General">
                  <c:v>32.5</c:v>
                </c:pt>
                <c:pt idx="4465" formatCode="General">
                  <c:v>33.300000000000004</c:v>
                </c:pt>
                <c:pt idx="4466" formatCode="General">
                  <c:v>32.1</c:v>
                </c:pt>
                <c:pt idx="4467" formatCode="General">
                  <c:v>32.200000000000003</c:v>
                </c:pt>
                <c:pt idx="4468" formatCode="General">
                  <c:v>33.6</c:v>
                </c:pt>
                <c:pt idx="4469" formatCode="General">
                  <c:v>35.4</c:v>
                </c:pt>
                <c:pt idx="4470" formatCode="General">
                  <c:v>36</c:v>
                </c:pt>
                <c:pt idx="4471" formatCode="General">
                  <c:v>35.5</c:v>
                </c:pt>
                <c:pt idx="4472" formatCode="General">
                  <c:v>33.6</c:v>
                </c:pt>
                <c:pt idx="4473" formatCode="General">
                  <c:v>34</c:v>
                </c:pt>
                <c:pt idx="4474" formatCode="General">
                  <c:v>35.5</c:v>
                </c:pt>
                <c:pt idx="4475" formatCode="General">
                  <c:v>36</c:v>
                </c:pt>
                <c:pt idx="4476" formatCode="General">
                  <c:v>36.5</c:v>
                </c:pt>
                <c:pt idx="4477" formatCode="General">
                  <c:v>37</c:v>
                </c:pt>
                <c:pt idx="4478" formatCode="General">
                  <c:v>36.5</c:v>
                </c:pt>
                <c:pt idx="4479" formatCode="General">
                  <c:v>37.300000000000004</c:v>
                </c:pt>
                <c:pt idx="4480" formatCode="General">
                  <c:v>35.800000000000004</c:v>
                </c:pt>
                <c:pt idx="4481" formatCode="General">
                  <c:v>39</c:v>
                </c:pt>
                <c:pt idx="4482" formatCode="General">
                  <c:v>39.300000000000004</c:v>
                </c:pt>
                <c:pt idx="4483" formatCode="General">
                  <c:v>39</c:v>
                </c:pt>
                <c:pt idx="4484" formatCode="General">
                  <c:v>39.1</c:v>
                </c:pt>
                <c:pt idx="4485" formatCode="General">
                  <c:v>40</c:v>
                </c:pt>
                <c:pt idx="4486" formatCode="General">
                  <c:v>39.200000000000003</c:v>
                </c:pt>
                <c:pt idx="4487" formatCode="General">
                  <c:v>39.300000000000004</c:v>
                </c:pt>
                <c:pt idx="4488" formatCode="General">
                  <c:v>38.6</c:v>
                </c:pt>
                <c:pt idx="4489" formatCode="General">
                  <c:v>39</c:v>
                </c:pt>
                <c:pt idx="4490" formatCode="General">
                  <c:v>40.6</c:v>
                </c:pt>
                <c:pt idx="4491" formatCode="General">
                  <c:v>40</c:v>
                </c:pt>
                <c:pt idx="4492" formatCode="General">
                  <c:v>40.300000000000004</c:v>
                </c:pt>
                <c:pt idx="4493" formatCode="General">
                  <c:v>38.5</c:v>
                </c:pt>
                <c:pt idx="4494" formatCode="General">
                  <c:v>36.5</c:v>
                </c:pt>
                <c:pt idx="4495" formatCode="General">
                  <c:v>38.5</c:v>
                </c:pt>
                <c:pt idx="4496" formatCode="General">
                  <c:v>39</c:v>
                </c:pt>
                <c:pt idx="4497" formatCode="General">
                  <c:v>38.800000000000004</c:v>
                </c:pt>
                <c:pt idx="4498" formatCode="General">
                  <c:v>39.6</c:v>
                </c:pt>
                <c:pt idx="4499" formatCode="General">
                  <c:v>38.6</c:v>
                </c:pt>
                <c:pt idx="4500" formatCode="General">
                  <c:v>37</c:v>
                </c:pt>
                <c:pt idx="4501" formatCode="General">
                  <c:v>36</c:v>
                </c:pt>
                <c:pt idx="4502" formatCode="General">
                  <c:v>32</c:v>
                </c:pt>
                <c:pt idx="4503" formatCode="General">
                  <c:v>34.1</c:v>
                </c:pt>
                <c:pt idx="4504" formatCode="General">
                  <c:v>34.5</c:v>
                </c:pt>
                <c:pt idx="4505" formatCode="General">
                  <c:v>35.5</c:v>
                </c:pt>
                <c:pt idx="4506" formatCode="General">
                  <c:v>34.6</c:v>
                </c:pt>
                <c:pt idx="4507" formatCode="General">
                  <c:v>37</c:v>
                </c:pt>
                <c:pt idx="4508" formatCode="General">
                  <c:v>34.6</c:v>
                </c:pt>
                <c:pt idx="4509" formatCode="General">
                  <c:v>36.700000000000003</c:v>
                </c:pt>
                <c:pt idx="4510" formatCode="General">
                  <c:v>38</c:v>
                </c:pt>
                <c:pt idx="4511" formatCode="General">
                  <c:v>39</c:v>
                </c:pt>
                <c:pt idx="4512" formatCode="General">
                  <c:v>40.6</c:v>
                </c:pt>
                <c:pt idx="4513" formatCode="General">
                  <c:v>43.3</c:v>
                </c:pt>
                <c:pt idx="4514" formatCode="General">
                  <c:v>43.6</c:v>
                </c:pt>
                <c:pt idx="4515" formatCode="General">
                  <c:v>43</c:v>
                </c:pt>
                <c:pt idx="4516" formatCode="General">
                  <c:v>41.5</c:v>
                </c:pt>
                <c:pt idx="4517" formatCode="General">
                  <c:v>39</c:v>
                </c:pt>
                <c:pt idx="4518" formatCode="General">
                  <c:v>37.4</c:v>
                </c:pt>
                <c:pt idx="4519" formatCode="General">
                  <c:v>37.5</c:v>
                </c:pt>
                <c:pt idx="4520" formatCode="General">
                  <c:v>37.6</c:v>
                </c:pt>
                <c:pt idx="4521" formatCode="General">
                  <c:v>38.5</c:v>
                </c:pt>
                <c:pt idx="4522" formatCode="General">
                  <c:v>40.300000000000004</c:v>
                </c:pt>
                <c:pt idx="4523" formatCode="General">
                  <c:v>39</c:v>
                </c:pt>
                <c:pt idx="4524" formatCode="General">
                  <c:v>38.5</c:v>
                </c:pt>
                <c:pt idx="4525" formatCode="General">
                  <c:v>38.1</c:v>
                </c:pt>
                <c:pt idx="4526" formatCode="General">
                  <c:v>37.5</c:v>
                </c:pt>
                <c:pt idx="4527" formatCode="General">
                  <c:v>39.200000000000003</c:v>
                </c:pt>
                <c:pt idx="4528" formatCode="General">
                  <c:v>37.800000000000004</c:v>
                </c:pt>
                <c:pt idx="4529" formatCode="General">
                  <c:v>37.4</c:v>
                </c:pt>
                <c:pt idx="4530" formatCode="General">
                  <c:v>37</c:v>
                </c:pt>
                <c:pt idx="4531" formatCode="General">
                  <c:v>37.5</c:v>
                </c:pt>
                <c:pt idx="4532" formatCode="General">
                  <c:v>39.6</c:v>
                </c:pt>
                <c:pt idx="4533" formatCode="General">
                  <c:v>39</c:v>
                </c:pt>
                <c:pt idx="4534" formatCode="General">
                  <c:v>40.5</c:v>
                </c:pt>
                <c:pt idx="4535" formatCode="General">
                  <c:v>39.300000000000004</c:v>
                </c:pt>
                <c:pt idx="4536" formatCode="General">
                  <c:v>37.4</c:v>
                </c:pt>
                <c:pt idx="4537" formatCode="General">
                  <c:v>39</c:v>
                </c:pt>
                <c:pt idx="4538" formatCode="General">
                  <c:v>39.200000000000003</c:v>
                </c:pt>
                <c:pt idx="4539" formatCode="General">
                  <c:v>38.5</c:v>
                </c:pt>
                <c:pt idx="4540" formatCode="General">
                  <c:v>38.1</c:v>
                </c:pt>
                <c:pt idx="4541" formatCode="General">
                  <c:v>38.5</c:v>
                </c:pt>
                <c:pt idx="4542" formatCode="General">
                  <c:v>39.9</c:v>
                </c:pt>
                <c:pt idx="4543" formatCode="General">
                  <c:v>39.5</c:v>
                </c:pt>
                <c:pt idx="4544" formatCode="General">
                  <c:v>39</c:v>
                </c:pt>
                <c:pt idx="4545" formatCode="General">
                  <c:v>35.5</c:v>
                </c:pt>
                <c:pt idx="4546" formatCode="General">
                  <c:v>32</c:v>
                </c:pt>
                <c:pt idx="4547" formatCode="General">
                  <c:v>32.200000000000003</c:v>
                </c:pt>
                <c:pt idx="4548" formatCode="General">
                  <c:v>32.5</c:v>
                </c:pt>
                <c:pt idx="4549" formatCode="General">
                  <c:v>30.5</c:v>
                </c:pt>
                <c:pt idx="4550" formatCode="General">
                  <c:v>29.5</c:v>
                </c:pt>
                <c:pt idx="4551" formatCode="General">
                  <c:v>32</c:v>
                </c:pt>
                <c:pt idx="4552" formatCode="General">
                  <c:v>32.9</c:v>
                </c:pt>
                <c:pt idx="4553" formatCode="General">
                  <c:v>34.4</c:v>
                </c:pt>
                <c:pt idx="4554" formatCode="General">
                  <c:v>35.200000000000003</c:v>
                </c:pt>
                <c:pt idx="4555" formatCode="General">
                  <c:v>35.800000000000004</c:v>
                </c:pt>
                <c:pt idx="4556" formatCode="General">
                  <c:v>36</c:v>
                </c:pt>
                <c:pt idx="4557" formatCode="General">
                  <c:v>37</c:v>
                </c:pt>
                <c:pt idx="4558" formatCode="General">
                  <c:v>36.300000000000004</c:v>
                </c:pt>
                <c:pt idx="4559" formatCode="General">
                  <c:v>32.5</c:v>
                </c:pt>
                <c:pt idx="4560" formatCode="General">
                  <c:v>28.6</c:v>
                </c:pt>
                <c:pt idx="4561" formatCode="General">
                  <c:v>32.4</c:v>
                </c:pt>
                <c:pt idx="4562" formatCode="General">
                  <c:v>31.4</c:v>
                </c:pt>
                <c:pt idx="4563" formatCode="General">
                  <c:v>28.9</c:v>
                </c:pt>
                <c:pt idx="4564" formatCode="General">
                  <c:v>28</c:v>
                </c:pt>
                <c:pt idx="4565" formatCode="General">
                  <c:v>29.5</c:v>
                </c:pt>
                <c:pt idx="4566" formatCode="General">
                  <c:v>30.9</c:v>
                </c:pt>
                <c:pt idx="4567" formatCode="General">
                  <c:v>33.1</c:v>
                </c:pt>
                <c:pt idx="4568" formatCode="General">
                  <c:v>31.6</c:v>
                </c:pt>
                <c:pt idx="4569" formatCode="General">
                  <c:v>32.5</c:v>
                </c:pt>
                <c:pt idx="4570" formatCode="General">
                  <c:v>31.4</c:v>
                </c:pt>
                <c:pt idx="4571" formatCode="General">
                  <c:v>32.300000000000004</c:v>
                </c:pt>
                <c:pt idx="4572" formatCode="General">
                  <c:v>28.9</c:v>
                </c:pt>
                <c:pt idx="4573" formatCode="General">
                  <c:v>30.3</c:v>
                </c:pt>
                <c:pt idx="4574" formatCode="General">
                  <c:v>29</c:v>
                </c:pt>
                <c:pt idx="4575" formatCode="General">
                  <c:v>32.5</c:v>
                </c:pt>
                <c:pt idx="4576" formatCode="General">
                  <c:v>32.300000000000004</c:v>
                </c:pt>
                <c:pt idx="4577" formatCode="General">
                  <c:v>31.2</c:v>
                </c:pt>
                <c:pt idx="4578" formatCode="General">
                  <c:v>30.5</c:v>
                </c:pt>
                <c:pt idx="4579" formatCode="General">
                  <c:v>31.6</c:v>
                </c:pt>
                <c:pt idx="4580" formatCode="General">
                  <c:v>32</c:v>
                </c:pt>
                <c:pt idx="4581" formatCode="General">
                  <c:v>31</c:v>
                </c:pt>
                <c:pt idx="4582" formatCode="General">
                  <c:v>30.7</c:v>
                </c:pt>
                <c:pt idx="4583" formatCode="General">
                  <c:v>28</c:v>
                </c:pt>
                <c:pt idx="4584" formatCode="General">
                  <c:v>26.8</c:v>
                </c:pt>
                <c:pt idx="4585" formatCode="General">
                  <c:v>28.7</c:v>
                </c:pt>
                <c:pt idx="4586" formatCode="General">
                  <c:v>27.8</c:v>
                </c:pt>
                <c:pt idx="4587" formatCode="General">
                  <c:v>27.7</c:v>
                </c:pt>
                <c:pt idx="4588" formatCode="General">
                  <c:v>29.6</c:v>
                </c:pt>
                <c:pt idx="4589" formatCode="General">
                  <c:v>31.5</c:v>
                </c:pt>
                <c:pt idx="4590" formatCode="General">
                  <c:v>31.4</c:v>
                </c:pt>
                <c:pt idx="4591" formatCode="General">
                  <c:v>31</c:v>
                </c:pt>
                <c:pt idx="4592" formatCode="General">
                  <c:v>31.4</c:v>
                </c:pt>
                <c:pt idx="4593" formatCode="General">
                  <c:v>29.8</c:v>
                </c:pt>
                <c:pt idx="4594" formatCode="General">
                  <c:v>29.5</c:v>
                </c:pt>
                <c:pt idx="4595" formatCode="General">
                  <c:v>29.5</c:v>
                </c:pt>
                <c:pt idx="4596" formatCode="General">
                  <c:v>29.9</c:v>
                </c:pt>
                <c:pt idx="4597" formatCode="General">
                  <c:v>29.7</c:v>
                </c:pt>
                <c:pt idx="4598" formatCode="General">
                  <c:v>29.9</c:v>
                </c:pt>
                <c:pt idx="4599" formatCode="General">
                  <c:v>30.8</c:v>
                </c:pt>
                <c:pt idx="4600" formatCode="General">
                  <c:v>31</c:v>
                </c:pt>
                <c:pt idx="4601" formatCode="General">
                  <c:v>29.8</c:v>
                </c:pt>
                <c:pt idx="4602" formatCode="General">
                  <c:v>29.6</c:v>
                </c:pt>
                <c:pt idx="4603" formatCode="General">
                  <c:v>30.2</c:v>
                </c:pt>
                <c:pt idx="4604" formatCode="General">
                  <c:v>30.5</c:v>
                </c:pt>
                <c:pt idx="4605" formatCode="General">
                  <c:v>30.5</c:v>
                </c:pt>
                <c:pt idx="4606" formatCode="General">
                  <c:v>30.5</c:v>
                </c:pt>
                <c:pt idx="4607" formatCode="General">
                  <c:v>29.6</c:v>
                </c:pt>
                <c:pt idx="4608" formatCode="General">
                  <c:v>29.9</c:v>
                </c:pt>
                <c:pt idx="4609" formatCode="General">
                  <c:v>29.8</c:v>
                </c:pt>
                <c:pt idx="4610" formatCode="General">
                  <c:v>30.8</c:v>
                </c:pt>
                <c:pt idx="4611" formatCode="General">
                  <c:v>29.8</c:v>
                </c:pt>
                <c:pt idx="4612" formatCode="General">
                  <c:v>31</c:v>
                </c:pt>
                <c:pt idx="4613" formatCode="General">
                  <c:v>31.4</c:v>
                </c:pt>
                <c:pt idx="4614" formatCode="General">
                  <c:v>31.6</c:v>
                </c:pt>
                <c:pt idx="4615" formatCode="General">
                  <c:v>30.8</c:v>
                </c:pt>
                <c:pt idx="4616" formatCode="General">
                  <c:v>29.3</c:v>
                </c:pt>
                <c:pt idx="4617" formatCode="General">
                  <c:v>30.6</c:v>
                </c:pt>
                <c:pt idx="4618" formatCode="General">
                  <c:v>30.4</c:v>
                </c:pt>
                <c:pt idx="4619" formatCode="General">
                  <c:v>31</c:v>
                </c:pt>
                <c:pt idx="4620" formatCode="General">
                  <c:v>31.7</c:v>
                </c:pt>
                <c:pt idx="4621" formatCode="General">
                  <c:v>31.9</c:v>
                </c:pt>
                <c:pt idx="4622" formatCode="General">
                  <c:v>32</c:v>
                </c:pt>
                <c:pt idx="4623" formatCode="General">
                  <c:v>31.4</c:v>
                </c:pt>
                <c:pt idx="4624" formatCode="General">
                  <c:v>32.9</c:v>
                </c:pt>
                <c:pt idx="4625" formatCode="General">
                  <c:v>32.700000000000003</c:v>
                </c:pt>
                <c:pt idx="4626" formatCode="General">
                  <c:v>34</c:v>
                </c:pt>
                <c:pt idx="4627" formatCode="General">
                  <c:v>34.5</c:v>
                </c:pt>
                <c:pt idx="4628" formatCode="General">
                  <c:v>34</c:v>
                </c:pt>
                <c:pt idx="4629" formatCode="General">
                  <c:v>34.1</c:v>
                </c:pt>
                <c:pt idx="4630" formatCode="General">
                  <c:v>34</c:v>
                </c:pt>
                <c:pt idx="4631" formatCode="General">
                  <c:v>34.5</c:v>
                </c:pt>
                <c:pt idx="4632" formatCode="General">
                  <c:v>35.4</c:v>
                </c:pt>
                <c:pt idx="4633" formatCode="General">
                  <c:v>34.6</c:v>
                </c:pt>
                <c:pt idx="4634" formatCode="General">
                  <c:v>34.4</c:v>
                </c:pt>
                <c:pt idx="4635" formatCode="General">
                  <c:v>34.1</c:v>
                </c:pt>
                <c:pt idx="4636" formatCode="General">
                  <c:v>33.5</c:v>
                </c:pt>
                <c:pt idx="4637" formatCode="General">
                  <c:v>34</c:v>
                </c:pt>
                <c:pt idx="4638" formatCode="General">
                  <c:v>33.9</c:v>
                </c:pt>
                <c:pt idx="4639" formatCode="General">
                  <c:v>34.5</c:v>
                </c:pt>
                <c:pt idx="4640" formatCode="General">
                  <c:v>34.5</c:v>
                </c:pt>
                <c:pt idx="4641" formatCode="General">
                  <c:v>33.5</c:v>
                </c:pt>
                <c:pt idx="4642" formatCode="General">
                  <c:v>34.1</c:v>
                </c:pt>
                <c:pt idx="4643" formatCode="General">
                  <c:v>32.9</c:v>
                </c:pt>
                <c:pt idx="4644" formatCode="General">
                  <c:v>27.1</c:v>
                </c:pt>
                <c:pt idx="4645" formatCode="General">
                  <c:v>28.9</c:v>
                </c:pt>
                <c:pt idx="4646" formatCode="General">
                  <c:v>32</c:v>
                </c:pt>
                <c:pt idx="4647" formatCode="General">
                  <c:v>31.1</c:v>
                </c:pt>
                <c:pt idx="4648" formatCode="General">
                  <c:v>32.200000000000003</c:v>
                </c:pt>
                <c:pt idx="4649" formatCode="General">
                  <c:v>33</c:v>
                </c:pt>
                <c:pt idx="4650" formatCode="General">
                  <c:v>32.6</c:v>
                </c:pt>
                <c:pt idx="4651" formatCode="General">
                  <c:v>33.1</c:v>
                </c:pt>
                <c:pt idx="4652" formatCode="General">
                  <c:v>33.300000000000004</c:v>
                </c:pt>
                <c:pt idx="4653" formatCode="General">
                  <c:v>34.1</c:v>
                </c:pt>
                <c:pt idx="4654" formatCode="General">
                  <c:v>34.9</c:v>
                </c:pt>
                <c:pt idx="4655" formatCode="General">
                  <c:v>35</c:v>
                </c:pt>
                <c:pt idx="4656" formatCode="General">
                  <c:v>36.6</c:v>
                </c:pt>
                <c:pt idx="4657" formatCode="General">
                  <c:v>36.700000000000003</c:v>
                </c:pt>
                <c:pt idx="4658" formatCode="General">
                  <c:v>34.5</c:v>
                </c:pt>
                <c:pt idx="4659" formatCode="General">
                  <c:v>35.5</c:v>
                </c:pt>
                <c:pt idx="4660" formatCode="General">
                  <c:v>35.9</c:v>
                </c:pt>
                <c:pt idx="4661" formatCode="General">
                  <c:v>35</c:v>
                </c:pt>
                <c:pt idx="4662" formatCode="General">
                  <c:v>34.6</c:v>
                </c:pt>
                <c:pt idx="4663" formatCode="General">
                  <c:v>34.300000000000004</c:v>
                </c:pt>
                <c:pt idx="4664" formatCode="General">
                  <c:v>34.4</c:v>
                </c:pt>
                <c:pt idx="4665" formatCode="General">
                  <c:v>34.5</c:v>
                </c:pt>
                <c:pt idx="4666" formatCode="General">
                  <c:v>34.1</c:v>
                </c:pt>
                <c:pt idx="4667" formatCode="General">
                  <c:v>34.4</c:v>
                </c:pt>
                <c:pt idx="4668" formatCode="General">
                  <c:v>35.300000000000004</c:v>
                </c:pt>
                <c:pt idx="4669" formatCode="General">
                  <c:v>35.9</c:v>
                </c:pt>
                <c:pt idx="4670" formatCode="General">
                  <c:v>34.200000000000003</c:v>
                </c:pt>
                <c:pt idx="4671" formatCode="General">
                  <c:v>34.5</c:v>
                </c:pt>
                <c:pt idx="4672" formatCode="General">
                  <c:v>35.200000000000003</c:v>
                </c:pt>
                <c:pt idx="4673" formatCode="General">
                  <c:v>34.700000000000003</c:v>
                </c:pt>
                <c:pt idx="4674" formatCode="General">
                  <c:v>35.5</c:v>
                </c:pt>
                <c:pt idx="4675" formatCode="General">
                  <c:v>35.700000000000003</c:v>
                </c:pt>
                <c:pt idx="4676" formatCode="General">
                  <c:v>36</c:v>
                </c:pt>
                <c:pt idx="4677" formatCode="General">
                  <c:v>36.6</c:v>
                </c:pt>
                <c:pt idx="4678" formatCode="General">
                  <c:v>36.5</c:v>
                </c:pt>
                <c:pt idx="4679" formatCode="General">
                  <c:v>36.1</c:v>
                </c:pt>
                <c:pt idx="4680" formatCode="General">
                  <c:v>36.800000000000004</c:v>
                </c:pt>
                <c:pt idx="4681" formatCode="General">
                  <c:v>36.6</c:v>
                </c:pt>
                <c:pt idx="4682" formatCode="General">
                  <c:v>37</c:v>
                </c:pt>
                <c:pt idx="4683" formatCode="General">
                  <c:v>36.9</c:v>
                </c:pt>
                <c:pt idx="4684" formatCode="General">
                  <c:v>36.4</c:v>
                </c:pt>
                <c:pt idx="4685" formatCode="General">
                  <c:v>36.5</c:v>
                </c:pt>
                <c:pt idx="4686" formatCode="General">
                  <c:v>36.1</c:v>
                </c:pt>
                <c:pt idx="4687" formatCode="General">
                  <c:v>36</c:v>
                </c:pt>
                <c:pt idx="4688" formatCode="General">
                  <c:v>36.5</c:v>
                </c:pt>
                <c:pt idx="4689" formatCode="General">
                  <c:v>36.200000000000003</c:v>
                </c:pt>
                <c:pt idx="4690" formatCode="General">
                  <c:v>36.4</c:v>
                </c:pt>
                <c:pt idx="4691" formatCode="General">
                  <c:v>36.5</c:v>
                </c:pt>
                <c:pt idx="4692" formatCode="General">
                  <c:v>36.200000000000003</c:v>
                </c:pt>
                <c:pt idx="4693" formatCode="General">
                  <c:v>36.5</c:v>
                </c:pt>
                <c:pt idx="4694" formatCode="General">
                  <c:v>36.5</c:v>
                </c:pt>
                <c:pt idx="4695" formatCode="General">
                  <c:v>36.300000000000004</c:v>
                </c:pt>
                <c:pt idx="4696" formatCode="General">
                  <c:v>35.700000000000003</c:v>
                </c:pt>
                <c:pt idx="4697" formatCode="General">
                  <c:v>35.5</c:v>
                </c:pt>
                <c:pt idx="4698" formatCode="General">
                  <c:v>35.9</c:v>
                </c:pt>
                <c:pt idx="4699" formatCode="General">
                  <c:v>34</c:v>
                </c:pt>
                <c:pt idx="4700" formatCode="General">
                  <c:v>34.300000000000004</c:v>
                </c:pt>
                <c:pt idx="4701" formatCode="General">
                  <c:v>34.4</c:v>
                </c:pt>
                <c:pt idx="4702" formatCode="General">
                  <c:v>34.200000000000003</c:v>
                </c:pt>
                <c:pt idx="4703" formatCode="General">
                  <c:v>33.5</c:v>
                </c:pt>
                <c:pt idx="4704" formatCode="General">
                  <c:v>33.5</c:v>
                </c:pt>
                <c:pt idx="4705" formatCode="General">
                  <c:v>32.5</c:v>
                </c:pt>
                <c:pt idx="4706" formatCode="General">
                  <c:v>32.6</c:v>
                </c:pt>
                <c:pt idx="4707" formatCode="General">
                  <c:v>35</c:v>
                </c:pt>
                <c:pt idx="4708" formatCode="General">
                  <c:v>34.700000000000003</c:v>
                </c:pt>
                <c:pt idx="4709" formatCode="General">
                  <c:v>33.5</c:v>
                </c:pt>
                <c:pt idx="4710" formatCode="General">
                  <c:v>32.5</c:v>
                </c:pt>
                <c:pt idx="4711" formatCode="General">
                  <c:v>33.6</c:v>
                </c:pt>
                <c:pt idx="4712" formatCode="General">
                  <c:v>35.6</c:v>
                </c:pt>
                <c:pt idx="4713" formatCode="General">
                  <c:v>29.3</c:v>
                </c:pt>
                <c:pt idx="4714" formatCode="General">
                  <c:v>29.5</c:v>
                </c:pt>
                <c:pt idx="4715" formatCode="General">
                  <c:v>27.3</c:v>
                </c:pt>
                <c:pt idx="4716" formatCode="General">
                  <c:v>28</c:v>
                </c:pt>
                <c:pt idx="4717" formatCode="General">
                  <c:v>28.3</c:v>
                </c:pt>
                <c:pt idx="4718" formatCode="General">
                  <c:v>28.8</c:v>
                </c:pt>
                <c:pt idx="4719" formatCode="General">
                  <c:v>28.5</c:v>
                </c:pt>
                <c:pt idx="4720" formatCode="General">
                  <c:v>30.6</c:v>
                </c:pt>
                <c:pt idx="4721" formatCode="General">
                  <c:v>30.5</c:v>
                </c:pt>
                <c:pt idx="4722" formatCode="General">
                  <c:v>29.5</c:v>
                </c:pt>
                <c:pt idx="4723" formatCode="General">
                  <c:v>30.5</c:v>
                </c:pt>
                <c:pt idx="4724" formatCode="General">
                  <c:v>29.4</c:v>
                </c:pt>
                <c:pt idx="4725" formatCode="General">
                  <c:v>30.7</c:v>
                </c:pt>
                <c:pt idx="4726" formatCode="General">
                  <c:v>29.1</c:v>
                </c:pt>
                <c:pt idx="4727" formatCode="General">
                  <c:v>30</c:v>
                </c:pt>
                <c:pt idx="4728" formatCode="General">
                  <c:v>29.9</c:v>
                </c:pt>
                <c:pt idx="4729" formatCode="General">
                  <c:v>29.6</c:v>
                </c:pt>
                <c:pt idx="4730" formatCode="General">
                  <c:v>30.2</c:v>
                </c:pt>
                <c:pt idx="4731" formatCode="General">
                  <c:v>32.1</c:v>
                </c:pt>
                <c:pt idx="4732" formatCode="General">
                  <c:v>31.9</c:v>
                </c:pt>
                <c:pt idx="4733" formatCode="General">
                  <c:v>30</c:v>
                </c:pt>
                <c:pt idx="4734" formatCode="General">
                  <c:v>30.2</c:v>
                </c:pt>
                <c:pt idx="4735" formatCode="General">
                  <c:v>28.6</c:v>
                </c:pt>
                <c:pt idx="4736" formatCode="General">
                  <c:v>28.1</c:v>
                </c:pt>
                <c:pt idx="4737" formatCode="General">
                  <c:v>26.5</c:v>
                </c:pt>
                <c:pt idx="4738" formatCode="General">
                  <c:v>29.6</c:v>
                </c:pt>
                <c:pt idx="4739" formatCode="General">
                  <c:v>29.5</c:v>
                </c:pt>
                <c:pt idx="4740" formatCode="General">
                  <c:v>31</c:v>
                </c:pt>
                <c:pt idx="4741" formatCode="General">
                  <c:v>32.5</c:v>
                </c:pt>
                <c:pt idx="4742" formatCode="General">
                  <c:v>32.4</c:v>
                </c:pt>
                <c:pt idx="4743" formatCode="General">
                  <c:v>32.4</c:v>
                </c:pt>
                <c:pt idx="4744" formatCode="General">
                  <c:v>30.4</c:v>
                </c:pt>
                <c:pt idx="4745" formatCode="General">
                  <c:v>31</c:v>
                </c:pt>
                <c:pt idx="4746" formatCode="General">
                  <c:v>30.7</c:v>
                </c:pt>
                <c:pt idx="4747" formatCode="General">
                  <c:v>31.1</c:v>
                </c:pt>
              </c:numCache>
            </c:numRef>
          </c:val>
          <c:smooth val="0"/>
          <c:extLst>
            <c:ext xmlns:c16="http://schemas.microsoft.com/office/drawing/2014/chart" uri="{C3380CC4-5D6E-409C-BE32-E72D297353CC}">
              <c16:uniqueId val="{00000000-E1FD-404B-B150-B801FD910948}"/>
            </c:ext>
          </c:extLst>
        </c:ser>
        <c:dLbls>
          <c:showLegendKey val="0"/>
          <c:showVal val="0"/>
          <c:showCatName val="0"/>
          <c:showSerName val="0"/>
          <c:showPercent val="0"/>
          <c:showBubbleSize val="0"/>
        </c:dLbls>
        <c:smooth val="0"/>
        <c:axId val="110308736"/>
        <c:axId val="120832768"/>
      </c:lineChart>
      <c:catAx>
        <c:axId val="110308736"/>
        <c:scaling>
          <c:orientation val="minMax"/>
        </c:scaling>
        <c:delete val="0"/>
        <c:axPos val="b"/>
        <c:title>
          <c:tx>
            <c:rich>
              <a:bodyPr/>
              <a:lstStyle/>
              <a:p>
                <a:pPr>
                  <a:defRPr sz="1200"/>
                </a:pPr>
                <a:r>
                  <a:rPr lang="en-US" sz="1200"/>
                  <a:t>Days from June 1, 2011 to Feb 6, 2023 </a:t>
                </a:r>
              </a:p>
            </c:rich>
          </c:tx>
          <c:overlay val="0"/>
        </c:title>
        <c:majorTickMark val="out"/>
        <c:minorTickMark val="none"/>
        <c:tickLblPos val="nextTo"/>
        <c:txPr>
          <a:bodyPr/>
          <a:lstStyle/>
          <a:p>
            <a:pPr>
              <a:defRPr sz="1000"/>
            </a:pPr>
            <a:endParaRPr lang="en-US"/>
          </a:p>
        </c:txPr>
        <c:crossAx val="120832768"/>
        <c:crosses val="autoZero"/>
        <c:auto val="1"/>
        <c:lblAlgn val="ctr"/>
        <c:lblOffset val="100"/>
        <c:tickLblSkip val="182"/>
        <c:noMultiLvlLbl val="0"/>
      </c:catAx>
      <c:valAx>
        <c:axId val="120832768"/>
        <c:scaling>
          <c:orientation val="minMax"/>
          <c:min val="10"/>
        </c:scaling>
        <c:delete val="0"/>
        <c:axPos val="l"/>
        <c:majorGridlines/>
        <c:title>
          <c:tx>
            <c:rich>
              <a:bodyPr/>
              <a:lstStyle/>
              <a:p>
                <a:pPr>
                  <a:defRPr/>
                </a:pPr>
                <a:r>
                  <a:rPr lang="en-US"/>
                  <a:t>Tmax (oC)</a:t>
                </a:r>
              </a:p>
            </c:rich>
          </c:tx>
          <c:overlay val="0"/>
        </c:title>
        <c:numFmt formatCode="0" sourceLinked="0"/>
        <c:majorTickMark val="out"/>
        <c:minorTickMark val="none"/>
        <c:tickLblPos val="nextTo"/>
        <c:crossAx val="110308736"/>
        <c:crosses val="autoZero"/>
        <c:crossBetween val="between"/>
      </c:valAx>
    </c:plotArea>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mn-lt"/>
                <a:ea typeface="+mn-ea"/>
                <a:cs typeface="+mn-cs"/>
              </a:defRPr>
            </a:pPr>
            <a:r>
              <a:rPr lang="en-US" sz="1200"/>
              <a:t>MAE </a:t>
            </a:r>
            <a:r>
              <a:rPr lang="en-US" sz="1200" b="1" i="0" u="none" strike="noStrike" baseline="0"/>
              <a:t>of </a:t>
            </a:r>
            <a:r>
              <a:rPr lang="en-US" sz="1200" b="1" i="0" baseline="0"/>
              <a:t>selected  models</a:t>
            </a:r>
          </a:p>
        </c:rich>
      </c:tx>
      <c:overlay val="0"/>
    </c:title>
    <c:autoTitleDeleted val="0"/>
    <c:plotArea>
      <c:layout/>
      <c:barChart>
        <c:barDir val="col"/>
        <c:grouping val="clustered"/>
        <c:varyColors val="0"/>
        <c:ser>
          <c:idx val="0"/>
          <c:order val="0"/>
          <c:tx>
            <c:strRef>
              <c:f>Sheet2!$C$35</c:f>
              <c:strCache>
                <c:ptCount val="1"/>
                <c:pt idx="0">
                  <c:v>ANN</c:v>
                </c:pt>
              </c:strCache>
            </c:strRef>
          </c:tx>
          <c:invertIfNegative val="0"/>
          <c:cat>
            <c:strRef>
              <c:f>Sheet2!$B$36:$B$41</c:f>
              <c:strCache>
                <c:ptCount val="6"/>
                <c:pt idx="0">
                  <c:v>Single Variable</c:v>
                </c:pt>
                <c:pt idx="1">
                  <c:v>Two Variables</c:v>
                </c:pt>
                <c:pt idx="2">
                  <c:v>Three Variables</c:v>
                </c:pt>
                <c:pt idx="3">
                  <c:v>Four Variables</c:v>
                </c:pt>
                <c:pt idx="4">
                  <c:v>Five Variables</c:v>
                </c:pt>
                <c:pt idx="5">
                  <c:v>Six Variables</c:v>
                </c:pt>
              </c:strCache>
            </c:strRef>
          </c:cat>
          <c:val>
            <c:numRef>
              <c:f>Sheet2!$C$36:$C$41</c:f>
              <c:numCache>
                <c:formatCode>0.0000</c:formatCode>
                <c:ptCount val="6"/>
                <c:pt idx="0">
                  <c:v>0.66724962768324347</c:v>
                </c:pt>
                <c:pt idx="1">
                  <c:v>0.59359789340519264</c:v>
                </c:pt>
                <c:pt idx="2">
                  <c:v>0.38818438096821289</c:v>
                </c:pt>
                <c:pt idx="3">
                  <c:v>0.36818235864638249</c:v>
                </c:pt>
                <c:pt idx="4">
                  <c:v>0.25755967148883885</c:v>
                </c:pt>
                <c:pt idx="5">
                  <c:v>0.32844356081540826</c:v>
                </c:pt>
              </c:numCache>
            </c:numRef>
          </c:val>
          <c:extLst>
            <c:ext xmlns:c16="http://schemas.microsoft.com/office/drawing/2014/chart" uri="{C3380CC4-5D6E-409C-BE32-E72D297353CC}">
              <c16:uniqueId val="{00000000-84F8-48D2-8F25-0FC0DD635DC9}"/>
            </c:ext>
          </c:extLst>
        </c:ser>
        <c:ser>
          <c:idx val="1"/>
          <c:order val="1"/>
          <c:tx>
            <c:strRef>
              <c:f>Sheet2!$D$35</c:f>
              <c:strCache>
                <c:ptCount val="1"/>
                <c:pt idx="0">
                  <c:v>WANN</c:v>
                </c:pt>
              </c:strCache>
            </c:strRef>
          </c:tx>
          <c:invertIfNegative val="0"/>
          <c:cat>
            <c:strRef>
              <c:f>Sheet2!$B$36:$B$41</c:f>
              <c:strCache>
                <c:ptCount val="6"/>
                <c:pt idx="0">
                  <c:v>Single Variable</c:v>
                </c:pt>
                <c:pt idx="1">
                  <c:v>Two Variables</c:v>
                </c:pt>
                <c:pt idx="2">
                  <c:v>Three Variables</c:v>
                </c:pt>
                <c:pt idx="3">
                  <c:v>Four Variables</c:v>
                </c:pt>
                <c:pt idx="4">
                  <c:v>Five Variables</c:v>
                </c:pt>
                <c:pt idx="5">
                  <c:v>Six Variables</c:v>
                </c:pt>
              </c:strCache>
            </c:strRef>
          </c:cat>
          <c:val>
            <c:numRef>
              <c:f>Sheet2!$D$36:$D$41</c:f>
              <c:numCache>
                <c:formatCode>General</c:formatCode>
                <c:ptCount val="6"/>
              </c:numCache>
            </c:numRef>
          </c:val>
          <c:extLst>
            <c:ext xmlns:c16="http://schemas.microsoft.com/office/drawing/2014/chart" uri="{C3380CC4-5D6E-409C-BE32-E72D297353CC}">
              <c16:uniqueId val="{00000001-84F8-48D2-8F25-0FC0DD635DC9}"/>
            </c:ext>
          </c:extLst>
        </c:ser>
        <c:ser>
          <c:idx val="2"/>
          <c:order val="2"/>
          <c:tx>
            <c:strRef>
              <c:f>Sheet2!$E$35</c:f>
              <c:strCache>
                <c:ptCount val="1"/>
                <c:pt idx="0">
                  <c:v>ANFIS</c:v>
                </c:pt>
              </c:strCache>
            </c:strRef>
          </c:tx>
          <c:invertIfNegative val="0"/>
          <c:cat>
            <c:strRef>
              <c:f>Sheet2!$B$36:$B$41</c:f>
              <c:strCache>
                <c:ptCount val="6"/>
                <c:pt idx="0">
                  <c:v>Single Variable</c:v>
                </c:pt>
                <c:pt idx="1">
                  <c:v>Two Variables</c:v>
                </c:pt>
                <c:pt idx="2">
                  <c:v>Three Variables</c:v>
                </c:pt>
                <c:pt idx="3">
                  <c:v>Four Variables</c:v>
                </c:pt>
                <c:pt idx="4">
                  <c:v>Five Variables</c:v>
                </c:pt>
                <c:pt idx="5">
                  <c:v>Six Variables</c:v>
                </c:pt>
              </c:strCache>
            </c:strRef>
          </c:cat>
          <c:val>
            <c:numRef>
              <c:f>Sheet2!$E$36:$E$41</c:f>
              <c:numCache>
                <c:formatCode>General</c:formatCode>
                <c:ptCount val="6"/>
              </c:numCache>
            </c:numRef>
          </c:val>
          <c:extLst>
            <c:ext xmlns:c16="http://schemas.microsoft.com/office/drawing/2014/chart" uri="{C3380CC4-5D6E-409C-BE32-E72D297353CC}">
              <c16:uniqueId val="{00000002-84F8-48D2-8F25-0FC0DD635DC9}"/>
            </c:ext>
          </c:extLst>
        </c:ser>
        <c:dLbls>
          <c:showLegendKey val="0"/>
          <c:showVal val="0"/>
          <c:showCatName val="0"/>
          <c:showSerName val="0"/>
          <c:showPercent val="0"/>
          <c:showBubbleSize val="0"/>
        </c:dLbls>
        <c:gapWidth val="150"/>
        <c:axId val="110336640"/>
        <c:axId val="110346624"/>
      </c:barChart>
      <c:catAx>
        <c:axId val="110336640"/>
        <c:scaling>
          <c:orientation val="minMax"/>
        </c:scaling>
        <c:delete val="0"/>
        <c:axPos val="b"/>
        <c:numFmt formatCode="General" sourceLinked="0"/>
        <c:majorTickMark val="out"/>
        <c:minorTickMark val="none"/>
        <c:tickLblPos val="nextTo"/>
        <c:crossAx val="110346624"/>
        <c:crosses val="autoZero"/>
        <c:auto val="1"/>
        <c:lblAlgn val="ctr"/>
        <c:lblOffset val="100"/>
        <c:noMultiLvlLbl val="0"/>
      </c:catAx>
      <c:valAx>
        <c:axId val="110346624"/>
        <c:scaling>
          <c:orientation val="minMax"/>
        </c:scaling>
        <c:delete val="0"/>
        <c:axPos val="l"/>
        <c:majorGridlines/>
        <c:numFmt formatCode="0.00" sourceLinked="0"/>
        <c:majorTickMark val="out"/>
        <c:minorTickMark val="none"/>
        <c:tickLblPos val="nextTo"/>
        <c:crossAx val="110336640"/>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a:lstStyle/>
          <a:p>
            <a:pPr>
              <a:defRPr/>
            </a:pPr>
            <a:r>
              <a:rPr lang="en-US"/>
              <a:t>Mean Relative Humidity</a:t>
            </a:r>
          </a:p>
        </c:rich>
      </c:tx>
      <c:layout>
        <c:manualLayout>
          <c:xMode val="edge"/>
          <c:yMode val="edge"/>
          <c:x val="0.26571213262999244"/>
          <c:y val="0"/>
        </c:manualLayout>
      </c:layout>
      <c:overlay val="0"/>
    </c:title>
    <c:autoTitleDeleted val="0"/>
    <c:plotArea>
      <c:layout>
        <c:manualLayout>
          <c:layoutTarget val="inner"/>
          <c:xMode val="edge"/>
          <c:yMode val="edge"/>
          <c:x val="0.13383309428328888"/>
          <c:y val="0.13197495282755986"/>
          <c:w val="0.8389054435110197"/>
          <c:h val="0.57742052339514183"/>
        </c:manualLayout>
      </c:layout>
      <c:lineChart>
        <c:grouping val="standard"/>
        <c:varyColors val="0"/>
        <c:ser>
          <c:idx val="0"/>
          <c:order val="0"/>
          <c:tx>
            <c:strRef>
              <c:f>'All series Statistics, Boundary'!$G$1</c:f>
              <c:strCache>
                <c:ptCount val="1"/>
                <c:pt idx="0">
                  <c:v>RHmean</c:v>
                </c:pt>
              </c:strCache>
            </c:strRef>
          </c:tx>
          <c:marker>
            <c:symbol val="none"/>
          </c:marker>
          <c:val>
            <c:numRef>
              <c:f>'All series Statistics, Boundary'!$G$2:$G$4749</c:f>
              <c:numCache>
                <c:formatCode>0.00</c:formatCode>
                <c:ptCount val="4748"/>
                <c:pt idx="0">
                  <c:v>51</c:v>
                </c:pt>
                <c:pt idx="1">
                  <c:v>48</c:v>
                </c:pt>
                <c:pt idx="2">
                  <c:v>54</c:v>
                </c:pt>
                <c:pt idx="3">
                  <c:v>46</c:v>
                </c:pt>
                <c:pt idx="4">
                  <c:v>53</c:v>
                </c:pt>
                <c:pt idx="5">
                  <c:v>57</c:v>
                </c:pt>
                <c:pt idx="6">
                  <c:v>47</c:v>
                </c:pt>
                <c:pt idx="7">
                  <c:v>52</c:v>
                </c:pt>
                <c:pt idx="8">
                  <c:v>33</c:v>
                </c:pt>
                <c:pt idx="9">
                  <c:v>42</c:v>
                </c:pt>
                <c:pt idx="10">
                  <c:v>52</c:v>
                </c:pt>
                <c:pt idx="11">
                  <c:v>53</c:v>
                </c:pt>
                <c:pt idx="12">
                  <c:v>68</c:v>
                </c:pt>
                <c:pt idx="13">
                  <c:v>52</c:v>
                </c:pt>
                <c:pt idx="14">
                  <c:v>42</c:v>
                </c:pt>
                <c:pt idx="15">
                  <c:v>44</c:v>
                </c:pt>
                <c:pt idx="16">
                  <c:v>49</c:v>
                </c:pt>
                <c:pt idx="17">
                  <c:v>59</c:v>
                </c:pt>
                <c:pt idx="18">
                  <c:v>59</c:v>
                </c:pt>
                <c:pt idx="19">
                  <c:v>59</c:v>
                </c:pt>
                <c:pt idx="20">
                  <c:v>49</c:v>
                </c:pt>
                <c:pt idx="21">
                  <c:v>49</c:v>
                </c:pt>
                <c:pt idx="22">
                  <c:v>53</c:v>
                </c:pt>
                <c:pt idx="23">
                  <c:v>56</c:v>
                </c:pt>
                <c:pt idx="24">
                  <c:v>43</c:v>
                </c:pt>
                <c:pt idx="25">
                  <c:v>30</c:v>
                </c:pt>
                <c:pt idx="26">
                  <c:v>51</c:v>
                </c:pt>
                <c:pt idx="27">
                  <c:v>57</c:v>
                </c:pt>
                <c:pt idx="28">
                  <c:v>54</c:v>
                </c:pt>
                <c:pt idx="29">
                  <c:v>63</c:v>
                </c:pt>
                <c:pt idx="30">
                  <c:v>30</c:v>
                </c:pt>
                <c:pt idx="31">
                  <c:v>56</c:v>
                </c:pt>
                <c:pt idx="32">
                  <c:v>57</c:v>
                </c:pt>
                <c:pt idx="33">
                  <c:v>55</c:v>
                </c:pt>
                <c:pt idx="34">
                  <c:v>54</c:v>
                </c:pt>
                <c:pt idx="35">
                  <c:v>62</c:v>
                </c:pt>
                <c:pt idx="36">
                  <c:v>60</c:v>
                </c:pt>
                <c:pt idx="37">
                  <c:v>70</c:v>
                </c:pt>
                <c:pt idx="38">
                  <c:v>68</c:v>
                </c:pt>
                <c:pt idx="39">
                  <c:v>58</c:v>
                </c:pt>
                <c:pt idx="40">
                  <c:v>50</c:v>
                </c:pt>
                <c:pt idx="41">
                  <c:v>52</c:v>
                </c:pt>
                <c:pt idx="42">
                  <c:v>41</c:v>
                </c:pt>
                <c:pt idx="43">
                  <c:v>60</c:v>
                </c:pt>
                <c:pt idx="44">
                  <c:v>64</c:v>
                </c:pt>
                <c:pt idx="45">
                  <c:v>65</c:v>
                </c:pt>
                <c:pt idx="46">
                  <c:v>57</c:v>
                </c:pt>
                <c:pt idx="47">
                  <c:v>52</c:v>
                </c:pt>
                <c:pt idx="48">
                  <c:v>54</c:v>
                </c:pt>
                <c:pt idx="49">
                  <c:v>51</c:v>
                </c:pt>
                <c:pt idx="50">
                  <c:v>47</c:v>
                </c:pt>
                <c:pt idx="51">
                  <c:v>34</c:v>
                </c:pt>
                <c:pt idx="52">
                  <c:v>48</c:v>
                </c:pt>
                <c:pt idx="53">
                  <c:v>36</c:v>
                </c:pt>
                <c:pt idx="54">
                  <c:v>51</c:v>
                </c:pt>
                <c:pt idx="55">
                  <c:v>49</c:v>
                </c:pt>
                <c:pt idx="56">
                  <c:v>44</c:v>
                </c:pt>
                <c:pt idx="57">
                  <c:v>23</c:v>
                </c:pt>
                <c:pt idx="58">
                  <c:v>41</c:v>
                </c:pt>
                <c:pt idx="59">
                  <c:v>42</c:v>
                </c:pt>
                <c:pt idx="60">
                  <c:v>39</c:v>
                </c:pt>
                <c:pt idx="61">
                  <c:v>45</c:v>
                </c:pt>
                <c:pt idx="62">
                  <c:v>58</c:v>
                </c:pt>
                <c:pt idx="63">
                  <c:v>42</c:v>
                </c:pt>
                <c:pt idx="64">
                  <c:v>40</c:v>
                </c:pt>
                <c:pt idx="65">
                  <c:v>44</c:v>
                </c:pt>
                <c:pt idx="66">
                  <c:v>25</c:v>
                </c:pt>
                <c:pt idx="67">
                  <c:v>48</c:v>
                </c:pt>
                <c:pt idx="68">
                  <c:v>27</c:v>
                </c:pt>
                <c:pt idx="69">
                  <c:v>27</c:v>
                </c:pt>
                <c:pt idx="70">
                  <c:v>16</c:v>
                </c:pt>
                <c:pt idx="71">
                  <c:v>34</c:v>
                </c:pt>
                <c:pt idx="72">
                  <c:v>35</c:v>
                </c:pt>
                <c:pt idx="73">
                  <c:v>33</c:v>
                </c:pt>
                <c:pt idx="74">
                  <c:v>45</c:v>
                </c:pt>
                <c:pt idx="75">
                  <c:v>31</c:v>
                </c:pt>
                <c:pt idx="76">
                  <c:v>30</c:v>
                </c:pt>
                <c:pt idx="77">
                  <c:v>53</c:v>
                </c:pt>
                <c:pt idx="78">
                  <c:v>62</c:v>
                </c:pt>
                <c:pt idx="79">
                  <c:v>59</c:v>
                </c:pt>
                <c:pt idx="80">
                  <c:v>57</c:v>
                </c:pt>
                <c:pt idx="81">
                  <c:v>52</c:v>
                </c:pt>
                <c:pt idx="82">
                  <c:v>53</c:v>
                </c:pt>
                <c:pt idx="83">
                  <c:v>50</c:v>
                </c:pt>
                <c:pt idx="84">
                  <c:v>29</c:v>
                </c:pt>
                <c:pt idx="85">
                  <c:v>25</c:v>
                </c:pt>
                <c:pt idx="86">
                  <c:v>20</c:v>
                </c:pt>
                <c:pt idx="87">
                  <c:v>46</c:v>
                </c:pt>
                <c:pt idx="88">
                  <c:v>43</c:v>
                </c:pt>
                <c:pt idx="89">
                  <c:v>44</c:v>
                </c:pt>
                <c:pt idx="90">
                  <c:v>53</c:v>
                </c:pt>
                <c:pt idx="91">
                  <c:v>49</c:v>
                </c:pt>
                <c:pt idx="92">
                  <c:v>38</c:v>
                </c:pt>
                <c:pt idx="93">
                  <c:v>15</c:v>
                </c:pt>
                <c:pt idx="94">
                  <c:v>17</c:v>
                </c:pt>
                <c:pt idx="95">
                  <c:v>40</c:v>
                </c:pt>
                <c:pt idx="96">
                  <c:v>21</c:v>
                </c:pt>
                <c:pt idx="97">
                  <c:v>34</c:v>
                </c:pt>
                <c:pt idx="98">
                  <c:v>38</c:v>
                </c:pt>
                <c:pt idx="99">
                  <c:v>40</c:v>
                </c:pt>
                <c:pt idx="100">
                  <c:v>54</c:v>
                </c:pt>
                <c:pt idx="101">
                  <c:v>45</c:v>
                </c:pt>
                <c:pt idx="102">
                  <c:v>31</c:v>
                </c:pt>
                <c:pt idx="103">
                  <c:v>52</c:v>
                </c:pt>
                <c:pt idx="104">
                  <c:v>47</c:v>
                </c:pt>
                <c:pt idx="105">
                  <c:v>57</c:v>
                </c:pt>
                <c:pt idx="106">
                  <c:v>52</c:v>
                </c:pt>
                <c:pt idx="107">
                  <c:v>46</c:v>
                </c:pt>
                <c:pt idx="108">
                  <c:v>50</c:v>
                </c:pt>
                <c:pt idx="109">
                  <c:v>39</c:v>
                </c:pt>
                <c:pt idx="110">
                  <c:v>39</c:v>
                </c:pt>
                <c:pt idx="111">
                  <c:v>32</c:v>
                </c:pt>
                <c:pt idx="112">
                  <c:v>37</c:v>
                </c:pt>
                <c:pt idx="113">
                  <c:v>40</c:v>
                </c:pt>
                <c:pt idx="114">
                  <c:v>42</c:v>
                </c:pt>
                <c:pt idx="115">
                  <c:v>50</c:v>
                </c:pt>
                <c:pt idx="116">
                  <c:v>52</c:v>
                </c:pt>
                <c:pt idx="117">
                  <c:v>49</c:v>
                </c:pt>
                <c:pt idx="118">
                  <c:v>53</c:v>
                </c:pt>
                <c:pt idx="119">
                  <c:v>50</c:v>
                </c:pt>
                <c:pt idx="120">
                  <c:v>52</c:v>
                </c:pt>
                <c:pt idx="121">
                  <c:v>54</c:v>
                </c:pt>
                <c:pt idx="122">
                  <c:v>62</c:v>
                </c:pt>
                <c:pt idx="123">
                  <c:v>62</c:v>
                </c:pt>
                <c:pt idx="124">
                  <c:v>64</c:v>
                </c:pt>
                <c:pt idx="125">
                  <c:v>65</c:v>
                </c:pt>
                <c:pt idx="126">
                  <c:v>63</c:v>
                </c:pt>
                <c:pt idx="127">
                  <c:v>59</c:v>
                </c:pt>
                <c:pt idx="128">
                  <c:v>51</c:v>
                </c:pt>
                <c:pt idx="129">
                  <c:v>58</c:v>
                </c:pt>
                <c:pt idx="130">
                  <c:v>58</c:v>
                </c:pt>
                <c:pt idx="131">
                  <c:v>61</c:v>
                </c:pt>
                <c:pt idx="132">
                  <c:v>61</c:v>
                </c:pt>
                <c:pt idx="133">
                  <c:v>61</c:v>
                </c:pt>
                <c:pt idx="134">
                  <c:v>59</c:v>
                </c:pt>
                <c:pt idx="135">
                  <c:v>54</c:v>
                </c:pt>
                <c:pt idx="136">
                  <c:v>54</c:v>
                </c:pt>
                <c:pt idx="137">
                  <c:v>61</c:v>
                </c:pt>
                <c:pt idx="138">
                  <c:v>61</c:v>
                </c:pt>
                <c:pt idx="139">
                  <c:v>65</c:v>
                </c:pt>
                <c:pt idx="140">
                  <c:v>62</c:v>
                </c:pt>
                <c:pt idx="141">
                  <c:v>65</c:v>
                </c:pt>
                <c:pt idx="142">
                  <c:v>65</c:v>
                </c:pt>
                <c:pt idx="143">
                  <c:v>64</c:v>
                </c:pt>
                <c:pt idx="144">
                  <c:v>60</c:v>
                </c:pt>
                <c:pt idx="145">
                  <c:v>60</c:v>
                </c:pt>
                <c:pt idx="146">
                  <c:v>53</c:v>
                </c:pt>
                <c:pt idx="147">
                  <c:v>54</c:v>
                </c:pt>
                <c:pt idx="148">
                  <c:v>56</c:v>
                </c:pt>
                <c:pt idx="149">
                  <c:v>59</c:v>
                </c:pt>
                <c:pt idx="150">
                  <c:v>61</c:v>
                </c:pt>
                <c:pt idx="151">
                  <c:v>61</c:v>
                </c:pt>
                <c:pt idx="152">
                  <c:v>61</c:v>
                </c:pt>
                <c:pt idx="153">
                  <c:v>78</c:v>
                </c:pt>
                <c:pt idx="154">
                  <c:v>53</c:v>
                </c:pt>
                <c:pt idx="155">
                  <c:v>62</c:v>
                </c:pt>
                <c:pt idx="156">
                  <c:v>65</c:v>
                </c:pt>
                <c:pt idx="157">
                  <c:v>61</c:v>
                </c:pt>
                <c:pt idx="158">
                  <c:v>60</c:v>
                </c:pt>
                <c:pt idx="159">
                  <c:v>59</c:v>
                </c:pt>
                <c:pt idx="160">
                  <c:v>58</c:v>
                </c:pt>
                <c:pt idx="161">
                  <c:v>65</c:v>
                </c:pt>
                <c:pt idx="162">
                  <c:v>75</c:v>
                </c:pt>
                <c:pt idx="163">
                  <c:v>79</c:v>
                </c:pt>
                <c:pt idx="164">
                  <c:v>82</c:v>
                </c:pt>
                <c:pt idx="165">
                  <c:v>70</c:v>
                </c:pt>
                <c:pt idx="166">
                  <c:v>72</c:v>
                </c:pt>
                <c:pt idx="167">
                  <c:v>68</c:v>
                </c:pt>
                <c:pt idx="168">
                  <c:v>68</c:v>
                </c:pt>
                <c:pt idx="169">
                  <c:v>68</c:v>
                </c:pt>
                <c:pt idx="170">
                  <c:v>66</c:v>
                </c:pt>
                <c:pt idx="171">
                  <c:v>66</c:v>
                </c:pt>
                <c:pt idx="172">
                  <c:v>66</c:v>
                </c:pt>
                <c:pt idx="173">
                  <c:v>67</c:v>
                </c:pt>
                <c:pt idx="174">
                  <c:v>64</c:v>
                </c:pt>
                <c:pt idx="175">
                  <c:v>63</c:v>
                </c:pt>
                <c:pt idx="176">
                  <c:v>66</c:v>
                </c:pt>
                <c:pt idx="177">
                  <c:v>68</c:v>
                </c:pt>
                <c:pt idx="178">
                  <c:v>73</c:v>
                </c:pt>
                <c:pt idx="179">
                  <c:v>68</c:v>
                </c:pt>
                <c:pt idx="180">
                  <c:v>63</c:v>
                </c:pt>
                <c:pt idx="181">
                  <c:v>66</c:v>
                </c:pt>
                <c:pt idx="182">
                  <c:v>69</c:v>
                </c:pt>
                <c:pt idx="183">
                  <c:v>67</c:v>
                </c:pt>
                <c:pt idx="184">
                  <c:v>78</c:v>
                </c:pt>
                <c:pt idx="185">
                  <c:v>66</c:v>
                </c:pt>
                <c:pt idx="186">
                  <c:v>66</c:v>
                </c:pt>
                <c:pt idx="187">
                  <c:v>77</c:v>
                </c:pt>
                <c:pt idx="188">
                  <c:v>82</c:v>
                </c:pt>
                <c:pt idx="189">
                  <c:v>95</c:v>
                </c:pt>
                <c:pt idx="190">
                  <c:v>93</c:v>
                </c:pt>
                <c:pt idx="191">
                  <c:v>81</c:v>
                </c:pt>
                <c:pt idx="192">
                  <c:v>76</c:v>
                </c:pt>
                <c:pt idx="193">
                  <c:v>83</c:v>
                </c:pt>
                <c:pt idx="194">
                  <c:v>81</c:v>
                </c:pt>
                <c:pt idx="195">
                  <c:v>84</c:v>
                </c:pt>
                <c:pt idx="196">
                  <c:v>74</c:v>
                </c:pt>
                <c:pt idx="197">
                  <c:v>76</c:v>
                </c:pt>
                <c:pt idx="198">
                  <c:v>94</c:v>
                </c:pt>
                <c:pt idx="199">
                  <c:v>91</c:v>
                </c:pt>
                <c:pt idx="200">
                  <c:v>84</c:v>
                </c:pt>
                <c:pt idx="201">
                  <c:v>76</c:v>
                </c:pt>
                <c:pt idx="202">
                  <c:v>74</c:v>
                </c:pt>
                <c:pt idx="203">
                  <c:v>84</c:v>
                </c:pt>
                <c:pt idx="204">
                  <c:v>81</c:v>
                </c:pt>
                <c:pt idx="205">
                  <c:v>91</c:v>
                </c:pt>
                <c:pt idx="206">
                  <c:v>95</c:v>
                </c:pt>
                <c:pt idx="207">
                  <c:v>93</c:v>
                </c:pt>
                <c:pt idx="208">
                  <c:v>86</c:v>
                </c:pt>
                <c:pt idx="209">
                  <c:v>92</c:v>
                </c:pt>
                <c:pt idx="210">
                  <c:v>96</c:v>
                </c:pt>
                <c:pt idx="211">
                  <c:v>99</c:v>
                </c:pt>
                <c:pt idx="212">
                  <c:v>96</c:v>
                </c:pt>
                <c:pt idx="213">
                  <c:v>86</c:v>
                </c:pt>
                <c:pt idx="214">
                  <c:v>89</c:v>
                </c:pt>
                <c:pt idx="215">
                  <c:v>88</c:v>
                </c:pt>
                <c:pt idx="216">
                  <c:v>88</c:v>
                </c:pt>
                <c:pt idx="217">
                  <c:v>78</c:v>
                </c:pt>
                <c:pt idx="218">
                  <c:v>81</c:v>
                </c:pt>
                <c:pt idx="219">
                  <c:v>83</c:v>
                </c:pt>
                <c:pt idx="220">
                  <c:v>89</c:v>
                </c:pt>
                <c:pt idx="221">
                  <c:v>93</c:v>
                </c:pt>
                <c:pt idx="222">
                  <c:v>90</c:v>
                </c:pt>
                <c:pt idx="223">
                  <c:v>91</c:v>
                </c:pt>
                <c:pt idx="224">
                  <c:v>92</c:v>
                </c:pt>
                <c:pt idx="225">
                  <c:v>84</c:v>
                </c:pt>
                <c:pt idx="226">
                  <c:v>89</c:v>
                </c:pt>
                <c:pt idx="227">
                  <c:v>87</c:v>
                </c:pt>
                <c:pt idx="228">
                  <c:v>86</c:v>
                </c:pt>
                <c:pt idx="229">
                  <c:v>85</c:v>
                </c:pt>
                <c:pt idx="230">
                  <c:v>84</c:v>
                </c:pt>
                <c:pt idx="231">
                  <c:v>80</c:v>
                </c:pt>
                <c:pt idx="232">
                  <c:v>95</c:v>
                </c:pt>
                <c:pt idx="233">
                  <c:v>89</c:v>
                </c:pt>
                <c:pt idx="234">
                  <c:v>94</c:v>
                </c:pt>
                <c:pt idx="235">
                  <c:v>92</c:v>
                </c:pt>
                <c:pt idx="236">
                  <c:v>92</c:v>
                </c:pt>
                <c:pt idx="237">
                  <c:v>86</c:v>
                </c:pt>
                <c:pt idx="238">
                  <c:v>89</c:v>
                </c:pt>
                <c:pt idx="239">
                  <c:v>93</c:v>
                </c:pt>
                <c:pt idx="240">
                  <c:v>89</c:v>
                </c:pt>
                <c:pt idx="241">
                  <c:v>86</c:v>
                </c:pt>
                <c:pt idx="242">
                  <c:v>78</c:v>
                </c:pt>
                <c:pt idx="243">
                  <c:v>77</c:v>
                </c:pt>
                <c:pt idx="244">
                  <c:v>81</c:v>
                </c:pt>
                <c:pt idx="245">
                  <c:v>79</c:v>
                </c:pt>
                <c:pt idx="246">
                  <c:v>86</c:v>
                </c:pt>
                <c:pt idx="247">
                  <c:v>91</c:v>
                </c:pt>
                <c:pt idx="248">
                  <c:v>99</c:v>
                </c:pt>
                <c:pt idx="249">
                  <c:v>88</c:v>
                </c:pt>
                <c:pt idx="250">
                  <c:v>87</c:v>
                </c:pt>
                <c:pt idx="251">
                  <c:v>86</c:v>
                </c:pt>
                <c:pt idx="252">
                  <c:v>85</c:v>
                </c:pt>
                <c:pt idx="253">
                  <c:v>93</c:v>
                </c:pt>
                <c:pt idx="254">
                  <c:v>96</c:v>
                </c:pt>
                <c:pt idx="255">
                  <c:v>85</c:v>
                </c:pt>
                <c:pt idx="256">
                  <c:v>79</c:v>
                </c:pt>
                <c:pt idx="257">
                  <c:v>80</c:v>
                </c:pt>
                <c:pt idx="258">
                  <c:v>97</c:v>
                </c:pt>
                <c:pt idx="259">
                  <c:v>85</c:v>
                </c:pt>
                <c:pt idx="260">
                  <c:v>80</c:v>
                </c:pt>
                <c:pt idx="261">
                  <c:v>77</c:v>
                </c:pt>
                <c:pt idx="262">
                  <c:v>74</c:v>
                </c:pt>
                <c:pt idx="263">
                  <c:v>73</c:v>
                </c:pt>
                <c:pt idx="264">
                  <c:v>73</c:v>
                </c:pt>
                <c:pt idx="265">
                  <c:v>72</c:v>
                </c:pt>
                <c:pt idx="266">
                  <c:v>73</c:v>
                </c:pt>
                <c:pt idx="267">
                  <c:v>79</c:v>
                </c:pt>
                <c:pt idx="268">
                  <c:v>79</c:v>
                </c:pt>
                <c:pt idx="269">
                  <c:v>74</c:v>
                </c:pt>
                <c:pt idx="270">
                  <c:v>68</c:v>
                </c:pt>
                <c:pt idx="271">
                  <c:v>63</c:v>
                </c:pt>
                <c:pt idx="272">
                  <c:v>63</c:v>
                </c:pt>
                <c:pt idx="273">
                  <c:v>62</c:v>
                </c:pt>
                <c:pt idx="274">
                  <c:v>67</c:v>
                </c:pt>
                <c:pt idx="275">
                  <c:v>62</c:v>
                </c:pt>
                <c:pt idx="276">
                  <c:v>70</c:v>
                </c:pt>
                <c:pt idx="277">
                  <c:v>64</c:v>
                </c:pt>
                <c:pt idx="278">
                  <c:v>60</c:v>
                </c:pt>
                <c:pt idx="279">
                  <c:v>56</c:v>
                </c:pt>
                <c:pt idx="280">
                  <c:v>61</c:v>
                </c:pt>
                <c:pt idx="281">
                  <c:v>61</c:v>
                </c:pt>
                <c:pt idx="282">
                  <c:v>56</c:v>
                </c:pt>
                <c:pt idx="283">
                  <c:v>50</c:v>
                </c:pt>
                <c:pt idx="284">
                  <c:v>44</c:v>
                </c:pt>
                <c:pt idx="285">
                  <c:v>45</c:v>
                </c:pt>
                <c:pt idx="286">
                  <c:v>44</c:v>
                </c:pt>
                <c:pt idx="287">
                  <c:v>47</c:v>
                </c:pt>
                <c:pt idx="288">
                  <c:v>53</c:v>
                </c:pt>
                <c:pt idx="289">
                  <c:v>54</c:v>
                </c:pt>
                <c:pt idx="290">
                  <c:v>56</c:v>
                </c:pt>
                <c:pt idx="291">
                  <c:v>63</c:v>
                </c:pt>
                <c:pt idx="292">
                  <c:v>50</c:v>
                </c:pt>
                <c:pt idx="293">
                  <c:v>50</c:v>
                </c:pt>
                <c:pt idx="294">
                  <c:v>52</c:v>
                </c:pt>
                <c:pt idx="295">
                  <c:v>40</c:v>
                </c:pt>
                <c:pt idx="296">
                  <c:v>46</c:v>
                </c:pt>
                <c:pt idx="297">
                  <c:v>49</c:v>
                </c:pt>
                <c:pt idx="298">
                  <c:v>50</c:v>
                </c:pt>
                <c:pt idx="299">
                  <c:v>48</c:v>
                </c:pt>
                <c:pt idx="300">
                  <c:v>56</c:v>
                </c:pt>
                <c:pt idx="301">
                  <c:v>43</c:v>
                </c:pt>
                <c:pt idx="302">
                  <c:v>53</c:v>
                </c:pt>
                <c:pt idx="303">
                  <c:v>54</c:v>
                </c:pt>
                <c:pt idx="304">
                  <c:v>39</c:v>
                </c:pt>
                <c:pt idx="305">
                  <c:v>43</c:v>
                </c:pt>
                <c:pt idx="306">
                  <c:v>51</c:v>
                </c:pt>
                <c:pt idx="307">
                  <c:v>52</c:v>
                </c:pt>
                <c:pt idx="308">
                  <c:v>53</c:v>
                </c:pt>
                <c:pt idx="309">
                  <c:v>57</c:v>
                </c:pt>
                <c:pt idx="310">
                  <c:v>52</c:v>
                </c:pt>
                <c:pt idx="311">
                  <c:v>51</c:v>
                </c:pt>
                <c:pt idx="312">
                  <c:v>52</c:v>
                </c:pt>
                <c:pt idx="313">
                  <c:v>52</c:v>
                </c:pt>
                <c:pt idx="314">
                  <c:v>40</c:v>
                </c:pt>
                <c:pt idx="315">
                  <c:v>47</c:v>
                </c:pt>
                <c:pt idx="316">
                  <c:v>55</c:v>
                </c:pt>
                <c:pt idx="317">
                  <c:v>55</c:v>
                </c:pt>
                <c:pt idx="318">
                  <c:v>43</c:v>
                </c:pt>
                <c:pt idx="319">
                  <c:v>51</c:v>
                </c:pt>
                <c:pt idx="320">
                  <c:v>49</c:v>
                </c:pt>
                <c:pt idx="321">
                  <c:v>58</c:v>
                </c:pt>
                <c:pt idx="322">
                  <c:v>53</c:v>
                </c:pt>
                <c:pt idx="323">
                  <c:v>52</c:v>
                </c:pt>
                <c:pt idx="324">
                  <c:v>43</c:v>
                </c:pt>
                <c:pt idx="325">
                  <c:v>43</c:v>
                </c:pt>
                <c:pt idx="326">
                  <c:v>47</c:v>
                </c:pt>
                <c:pt idx="327">
                  <c:v>39</c:v>
                </c:pt>
                <c:pt idx="328">
                  <c:v>51</c:v>
                </c:pt>
                <c:pt idx="329">
                  <c:v>51</c:v>
                </c:pt>
                <c:pt idx="330">
                  <c:v>52</c:v>
                </c:pt>
                <c:pt idx="331">
                  <c:v>47</c:v>
                </c:pt>
                <c:pt idx="332">
                  <c:v>46</c:v>
                </c:pt>
                <c:pt idx="333">
                  <c:v>52</c:v>
                </c:pt>
                <c:pt idx="334">
                  <c:v>58</c:v>
                </c:pt>
                <c:pt idx="335">
                  <c:v>52</c:v>
                </c:pt>
                <c:pt idx="336">
                  <c:v>42</c:v>
                </c:pt>
                <c:pt idx="337">
                  <c:v>49</c:v>
                </c:pt>
                <c:pt idx="338">
                  <c:v>83</c:v>
                </c:pt>
                <c:pt idx="339">
                  <c:v>59</c:v>
                </c:pt>
                <c:pt idx="340">
                  <c:v>62</c:v>
                </c:pt>
                <c:pt idx="341">
                  <c:v>56</c:v>
                </c:pt>
                <c:pt idx="342">
                  <c:v>52</c:v>
                </c:pt>
                <c:pt idx="343">
                  <c:v>31</c:v>
                </c:pt>
                <c:pt idx="344">
                  <c:v>30</c:v>
                </c:pt>
                <c:pt idx="345">
                  <c:v>36</c:v>
                </c:pt>
                <c:pt idx="346">
                  <c:v>40</c:v>
                </c:pt>
                <c:pt idx="347">
                  <c:v>41</c:v>
                </c:pt>
                <c:pt idx="348">
                  <c:v>46</c:v>
                </c:pt>
                <c:pt idx="349">
                  <c:v>47</c:v>
                </c:pt>
                <c:pt idx="350">
                  <c:v>50</c:v>
                </c:pt>
                <c:pt idx="351">
                  <c:v>55</c:v>
                </c:pt>
                <c:pt idx="352">
                  <c:v>43</c:v>
                </c:pt>
                <c:pt idx="353">
                  <c:v>46</c:v>
                </c:pt>
                <c:pt idx="354">
                  <c:v>49</c:v>
                </c:pt>
                <c:pt idx="355">
                  <c:v>40</c:v>
                </c:pt>
                <c:pt idx="356">
                  <c:v>38</c:v>
                </c:pt>
                <c:pt idx="357">
                  <c:v>56</c:v>
                </c:pt>
                <c:pt idx="358">
                  <c:v>53</c:v>
                </c:pt>
                <c:pt idx="359">
                  <c:v>57</c:v>
                </c:pt>
                <c:pt idx="360">
                  <c:v>30</c:v>
                </c:pt>
                <c:pt idx="361">
                  <c:v>48</c:v>
                </c:pt>
                <c:pt idx="362">
                  <c:v>35</c:v>
                </c:pt>
                <c:pt idx="363">
                  <c:v>42</c:v>
                </c:pt>
                <c:pt idx="364">
                  <c:v>22</c:v>
                </c:pt>
                <c:pt idx="365">
                  <c:v>17</c:v>
                </c:pt>
                <c:pt idx="366">
                  <c:v>45</c:v>
                </c:pt>
                <c:pt idx="367">
                  <c:v>53</c:v>
                </c:pt>
                <c:pt idx="368">
                  <c:v>54</c:v>
                </c:pt>
                <c:pt idx="369">
                  <c:v>50</c:v>
                </c:pt>
                <c:pt idx="370">
                  <c:v>69</c:v>
                </c:pt>
                <c:pt idx="371">
                  <c:v>63</c:v>
                </c:pt>
                <c:pt idx="372">
                  <c:v>42</c:v>
                </c:pt>
                <c:pt idx="373">
                  <c:v>36</c:v>
                </c:pt>
                <c:pt idx="374">
                  <c:v>22</c:v>
                </c:pt>
                <c:pt idx="375">
                  <c:v>39</c:v>
                </c:pt>
                <c:pt idx="376">
                  <c:v>41</c:v>
                </c:pt>
                <c:pt idx="377">
                  <c:v>42</c:v>
                </c:pt>
                <c:pt idx="378">
                  <c:v>47</c:v>
                </c:pt>
                <c:pt idx="379">
                  <c:v>50</c:v>
                </c:pt>
                <c:pt idx="380">
                  <c:v>70</c:v>
                </c:pt>
                <c:pt idx="381">
                  <c:v>39</c:v>
                </c:pt>
                <c:pt idx="382">
                  <c:v>53</c:v>
                </c:pt>
                <c:pt idx="383">
                  <c:v>55</c:v>
                </c:pt>
                <c:pt idx="384">
                  <c:v>54</c:v>
                </c:pt>
                <c:pt idx="385">
                  <c:v>47</c:v>
                </c:pt>
                <c:pt idx="386">
                  <c:v>53</c:v>
                </c:pt>
                <c:pt idx="387">
                  <c:v>44</c:v>
                </c:pt>
                <c:pt idx="388">
                  <c:v>49</c:v>
                </c:pt>
                <c:pt idx="389">
                  <c:v>54</c:v>
                </c:pt>
                <c:pt idx="390">
                  <c:v>31</c:v>
                </c:pt>
                <c:pt idx="391">
                  <c:v>34</c:v>
                </c:pt>
                <c:pt idx="392">
                  <c:v>40</c:v>
                </c:pt>
                <c:pt idx="393">
                  <c:v>36</c:v>
                </c:pt>
                <c:pt idx="394">
                  <c:v>41</c:v>
                </c:pt>
                <c:pt idx="395">
                  <c:v>23</c:v>
                </c:pt>
                <c:pt idx="396">
                  <c:v>30</c:v>
                </c:pt>
                <c:pt idx="397">
                  <c:v>36</c:v>
                </c:pt>
                <c:pt idx="398">
                  <c:v>43</c:v>
                </c:pt>
                <c:pt idx="399">
                  <c:v>47</c:v>
                </c:pt>
                <c:pt idx="400">
                  <c:v>54</c:v>
                </c:pt>
                <c:pt idx="401">
                  <c:v>22</c:v>
                </c:pt>
                <c:pt idx="402">
                  <c:v>24</c:v>
                </c:pt>
                <c:pt idx="403">
                  <c:v>7</c:v>
                </c:pt>
                <c:pt idx="404">
                  <c:v>16</c:v>
                </c:pt>
                <c:pt idx="405">
                  <c:v>14</c:v>
                </c:pt>
                <c:pt idx="406">
                  <c:v>44</c:v>
                </c:pt>
                <c:pt idx="407">
                  <c:v>34</c:v>
                </c:pt>
                <c:pt idx="408">
                  <c:v>61</c:v>
                </c:pt>
                <c:pt idx="409">
                  <c:v>52</c:v>
                </c:pt>
                <c:pt idx="410">
                  <c:v>23</c:v>
                </c:pt>
                <c:pt idx="411">
                  <c:v>29</c:v>
                </c:pt>
                <c:pt idx="412">
                  <c:v>28</c:v>
                </c:pt>
                <c:pt idx="413">
                  <c:v>30</c:v>
                </c:pt>
                <c:pt idx="414">
                  <c:v>43</c:v>
                </c:pt>
                <c:pt idx="415">
                  <c:v>39</c:v>
                </c:pt>
                <c:pt idx="416">
                  <c:v>30</c:v>
                </c:pt>
                <c:pt idx="417">
                  <c:v>61</c:v>
                </c:pt>
                <c:pt idx="418">
                  <c:v>48</c:v>
                </c:pt>
                <c:pt idx="419">
                  <c:v>36</c:v>
                </c:pt>
                <c:pt idx="420">
                  <c:v>34</c:v>
                </c:pt>
                <c:pt idx="421">
                  <c:v>32</c:v>
                </c:pt>
                <c:pt idx="422">
                  <c:v>36</c:v>
                </c:pt>
                <c:pt idx="423">
                  <c:v>37</c:v>
                </c:pt>
                <c:pt idx="424">
                  <c:v>53</c:v>
                </c:pt>
                <c:pt idx="425">
                  <c:v>50</c:v>
                </c:pt>
                <c:pt idx="426">
                  <c:v>55</c:v>
                </c:pt>
                <c:pt idx="427">
                  <c:v>50</c:v>
                </c:pt>
                <c:pt idx="428">
                  <c:v>54</c:v>
                </c:pt>
                <c:pt idx="429">
                  <c:v>54</c:v>
                </c:pt>
                <c:pt idx="430">
                  <c:v>63</c:v>
                </c:pt>
                <c:pt idx="431">
                  <c:v>49</c:v>
                </c:pt>
                <c:pt idx="432">
                  <c:v>51</c:v>
                </c:pt>
                <c:pt idx="433">
                  <c:v>35</c:v>
                </c:pt>
                <c:pt idx="434">
                  <c:v>29</c:v>
                </c:pt>
                <c:pt idx="435">
                  <c:v>37</c:v>
                </c:pt>
                <c:pt idx="436">
                  <c:v>27</c:v>
                </c:pt>
                <c:pt idx="437">
                  <c:v>42</c:v>
                </c:pt>
                <c:pt idx="438">
                  <c:v>22</c:v>
                </c:pt>
                <c:pt idx="439">
                  <c:v>31</c:v>
                </c:pt>
                <c:pt idx="440">
                  <c:v>30</c:v>
                </c:pt>
                <c:pt idx="441">
                  <c:v>22</c:v>
                </c:pt>
                <c:pt idx="442">
                  <c:v>45</c:v>
                </c:pt>
                <c:pt idx="443">
                  <c:v>52</c:v>
                </c:pt>
                <c:pt idx="444">
                  <c:v>40</c:v>
                </c:pt>
                <c:pt idx="445">
                  <c:v>32</c:v>
                </c:pt>
                <c:pt idx="446">
                  <c:v>41</c:v>
                </c:pt>
                <c:pt idx="447">
                  <c:v>22</c:v>
                </c:pt>
                <c:pt idx="448">
                  <c:v>39</c:v>
                </c:pt>
                <c:pt idx="449">
                  <c:v>21</c:v>
                </c:pt>
                <c:pt idx="450">
                  <c:v>32</c:v>
                </c:pt>
                <c:pt idx="451">
                  <c:v>30</c:v>
                </c:pt>
                <c:pt idx="452">
                  <c:v>33</c:v>
                </c:pt>
                <c:pt idx="453">
                  <c:v>22</c:v>
                </c:pt>
                <c:pt idx="454">
                  <c:v>26</c:v>
                </c:pt>
                <c:pt idx="455">
                  <c:v>30</c:v>
                </c:pt>
                <c:pt idx="456">
                  <c:v>38</c:v>
                </c:pt>
                <c:pt idx="457">
                  <c:v>33</c:v>
                </c:pt>
                <c:pt idx="458">
                  <c:v>29</c:v>
                </c:pt>
                <c:pt idx="459">
                  <c:v>31</c:v>
                </c:pt>
                <c:pt idx="460">
                  <c:v>30</c:v>
                </c:pt>
                <c:pt idx="461">
                  <c:v>56</c:v>
                </c:pt>
                <c:pt idx="462">
                  <c:v>54</c:v>
                </c:pt>
                <c:pt idx="463">
                  <c:v>52</c:v>
                </c:pt>
                <c:pt idx="464">
                  <c:v>49</c:v>
                </c:pt>
                <c:pt idx="465">
                  <c:v>43</c:v>
                </c:pt>
                <c:pt idx="466">
                  <c:v>46</c:v>
                </c:pt>
                <c:pt idx="467">
                  <c:v>57</c:v>
                </c:pt>
                <c:pt idx="468">
                  <c:v>62</c:v>
                </c:pt>
                <c:pt idx="469">
                  <c:v>58</c:v>
                </c:pt>
                <c:pt idx="470">
                  <c:v>53</c:v>
                </c:pt>
                <c:pt idx="471">
                  <c:v>34</c:v>
                </c:pt>
                <c:pt idx="472">
                  <c:v>51</c:v>
                </c:pt>
                <c:pt idx="473">
                  <c:v>44</c:v>
                </c:pt>
                <c:pt idx="474">
                  <c:v>33</c:v>
                </c:pt>
                <c:pt idx="475">
                  <c:v>40</c:v>
                </c:pt>
                <c:pt idx="476">
                  <c:v>39</c:v>
                </c:pt>
                <c:pt idx="477">
                  <c:v>49</c:v>
                </c:pt>
                <c:pt idx="478">
                  <c:v>52</c:v>
                </c:pt>
                <c:pt idx="479">
                  <c:v>63</c:v>
                </c:pt>
                <c:pt idx="480">
                  <c:v>49</c:v>
                </c:pt>
                <c:pt idx="481">
                  <c:v>52</c:v>
                </c:pt>
                <c:pt idx="482">
                  <c:v>53</c:v>
                </c:pt>
                <c:pt idx="483">
                  <c:v>50</c:v>
                </c:pt>
                <c:pt idx="484">
                  <c:v>54</c:v>
                </c:pt>
                <c:pt idx="485">
                  <c:v>52</c:v>
                </c:pt>
                <c:pt idx="486">
                  <c:v>63</c:v>
                </c:pt>
                <c:pt idx="487">
                  <c:v>52</c:v>
                </c:pt>
                <c:pt idx="488">
                  <c:v>55</c:v>
                </c:pt>
                <c:pt idx="489">
                  <c:v>61</c:v>
                </c:pt>
                <c:pt idx="490">
                  <c:v>60</c:v>
                </c:pt>
                <c:pt idx="491">
                  <c:v>60</c:v>
                </c:pt>
                <c:pt idx="492">
                  <c:v>62</c:v>
                </c:pt>
                <c:pt idx="493">
                  <c:v>58</c:v>
                </c:pt>
                <c:pt idx="494">
                  <c:v>55</c:v>
                </c:pt>
                <c:pt idx="495">
                  <c:v>54</c:v>
                </c:pt>
                <c:pt idx="496">
                  <c:v>55</c:v>
                </c:pt>
                <c:pt idx="497">
                  <c:v>59</c:v>
                </c:pt>
                <c:pt idx="498">
                  <c:v>60</c:v>
                </c:pt>
                <c:pt idx="499">
                  <c:v>54</c:v>
                </c:pt>
                <c:pt idx="500">
                  <c:v>54</c:v>
                </c:pt>
                <c:pt idx="501">
                  <c:v>54</c:v>
                </c:pt>
                <c:pt idx="502">
                  <c:v>54</c:v>
                </c:pt>
                <c:pt idx="503">
                  <c:v>50</c:v>
                </c:pt>
                <c:pt idx="504">
                  <c:v>56</c:v>
                </c:pt>
                <c:pt idx="505">
                  <c:v>56</c:v>
                </c:pt>
                <c:pt idx="506">
                  <c:v>57</c:v>
                </c:pt>
                <c:pt idx="507">
                  <c:v>61</c:v>
                </c:pt>
                <c:pt idx="508">
                  <c:v>57</c:v>
                </c:pt>
                <c:pt idx="509">
                  <c:v>61</c:v>
                </c:pt>
                <c:pt idx="510">
                  <c:v>58</c:v>
                </c:pt>
                <c:pt idx="511">
                  <c:v>60</c:v>
                </c:pt>
                <c:pt idx="512">
                  <c:v>61</c:v>
                </c:pt>
                <c:pt idx="513">
                  <c:v>61</c:v>
                </c:pt>
                <c:pt idx="514">
                  <c:v>58</c:v>
                </c:pt>
                <c:pt idx="515">
                  <c:v>59</c:v>
                </c:pt>
                <c:pt idx="516">
                  <c:v>59</c:v>
                </c:pt>
                <c:pt idx="517">
                  <c:v>56</c:v>
                </c:pt>
                <c:pt idx="518">
                  <c:v>63</c:v>
                </c:pt>
                <c:pt idx="519">
                  <c:v>60</c:v>
                </c:pt>
                <c:pt idx="520">
                  <c:v>59</c:v>
                </c:pt>
                <c:pt idx="521">
                  <c:v>59</c:v>
                </c:pt>
                <c:pt idx="522">
                  <c:v>62</c:v>
                </c:pt>
                <c:pt idx="523">
                  <c:v>59</c:v>
                </c:pt>
                <c:pt idx="524">
                  <c:v>59</c:v>
                </c:pt>
                <c:pt idx="525">
                  <c:v>63</c:v>
                </c:pt>
                <c:pt idx="526">
                  <c:v>58</c:v>
                </c:pt>
                <c:pt idx="527">
                  <c:v>58</c:v>
                </c:pt>
                <c:pt idx="528">
                  <c:v>55</c:v>
                </c:pt>
                <c:pt idx="529">
                  <c:v>87</c:v>
                </c:pt>
                <c:pt idx="530">
                  <c:v>69</c:v>
                </c:pt>
                <c:pt idx="531">
                  <c:v>71</c:v>
                </c:pt>
                <c:pt idx="532">
                  <c:v>80</c:v>
                </c:pt>
                <c:pt idx="533">
                  <c:v>74</c:v>
                </c:pt>
                <c:pt idx="534">
                  <c:v>62</c:v>
                </c:pt>
                <c:pt idx="535">
                  <c:v>66</c:v>
                </c:pt>
                <c:pt idx="536">
                  <c:v>65</c:v>
                </c:pt>
                <c:pt idx="537">
                  <c:v>63</c:v>
                </c:pt>
                <c:pt idx="538">
                  <c:v>64</c:v>
                </c:pt>
                <c:pt idx="539">
                  <c:v>70</c:v>
                </c:pt>
                <c:pt idx="540">
                  <c:v>61</c:v>
                </c:pt>
                <c:pt idx="541">
                  <c:v>63</c:v>
                </c:pt>
                <c:pt idx="542">
                  <c:v>62</c:v>
                </c:pt>
                <c:pt idx="543">
                  <c:v>66</c:v>
                </c:pt>
                <c:pt idx="544">
                  <c:v>66</c:v>
                </c:pt>
                <c:pt idx="545">
                  <c:v>65</c:v>
                </c:pt>
                <c:pt idx="546">
                  <c:v>66</c:v>
                </c:pt>
                <c:pt idx="547">
                  <c:v>65</c:v>
                </c:pt>
                <c:pt idx="548">
                  <c:v>65</c:v>
                </c:pt>
                <c:pt idx="549">
                  <c:v>66</c:v>
                </c:pt>
                <c:pt idx="550">
                  <c:v>88</c:v>
                </c:pt>
                <c:pt idx="551">
                  <c:v>83</c:v>
                </c:pt>
                <c:pt idx="552">
                  <c:v>83</c:v>
                </c:pt>
                <c:pt idx="553">
                  <c:v>82</c:v>
                </c:pt>
                <c:pt idx="554">
                  <c:v>83</c:v>
                </c:pt>
                <c:pt idx="555">
                  <c:v>83</c:v>
                </c:pt>
                <c:pt idx="556">
                  <c:v>75</c:v>
                </c:pt>
                <c:pt idx="557">
                  <c:v>76</c:v>
                </c:pt>
                <c:pt idx="558">
                  <c:v>73</c:v>
                </c:pt>
                <c:pt idx="559">
                  <c:v>75</c:v>
                </c:pt>
                <c:pt idx="560">
                  <c:v>81</c:v>
                </c:pt>
                <c:pt idx="561">
                  <c:v>75</c:v>
                </c:pt>
                <c:pt idx="562">
                  <c:v>75</c:v>
                </c:pt>
                <c:pt idx="563">
                  <c:v>81</c:v>
                </c:pt>
                <c:pt idx="564">
                  <c:v>77</c:v>
                </c:pt>
                <c:pt idx="565">
                  <c:v>78</c:v>
                </c:pt>
                <c:pt idx="566">
                  <c:v>76</c:v>
                </c:pt>
                <c:pt idx="567">
                  <c:v>68</c:v>
                </c:pt>
                <c:pt idx="568">
                  <c:v>70</c:v>
                </c:pt>
                <c:pt idx="569">
                  <c:v>74</c:v>
                </c:pt>
                <c:pt idx="570">
                  <c:v>77</c:v>
                </c:pt>
                <c:pt idx="571">
                  <c:v>68</c:v>
                </c:pt>
                <c:pt idx="572">
                  <c:v>71</c:v>
                </c:pt>
                <c:pt idx="573">
                  <c:v>68</c:v>
                </c:pt>
                <c:pt idx="574">
                  <c:v>69</c:v>
                </c:pt>
                <c:pt idx="575">
                  <c:v>71</c:v>
                </c:pt>
                <c:pt idx="576">
                  <c:v>80</c:v>
                </c:pt>
                <c:pt idx="577">
                  <c:v>88</c:v>
                </c:pt>
                <c:pt idx="578">
                  <c:v>79</c:v>
                </c:pt>
                <c:pt idx="579">
                  <c:v>85</c:v>
                </c:pt>
                <c:pt idx="580">
                  <c:v>80</c:v>
                </c:pt>
                <c:pt idx="581">
                  <c:v>82</c:v>
                </c:pt>
                <c:pt idx="582">
                  <c:v>90</c:v>
                </c:pt>
                <c:pt idx="583">
                  <c:v>77</c:v>
                </c:pt>
                <c:pt idx="584">
                  <c:v>80</c:v>
                </c:pt>
                <c:pt idx="585">
                  <c:v>80</c:v>
                </c:pt>
                <c:pt idx="586">
                  <c:v>80</c:v>
                </c:pt>
                <c:pt idx="587">
                  <c:v>79</c:v>
                </c:pt>
                <c:pt idx="588">
                  <c:v>75</c:v>
                </c:pt>
                <c:pt idx="589">
                  <c:v>77</c:v>
                </c:pt>
                <c:pt idx="590">
                  <c:v>77</c:v>
                </c:pt>
                <c:pt idx="591">
                  <c:v>77</c:v>
                </c:pt>
                <c:pt idx="592">
                  <c:v>76</c:v>
                </c:pt>
                <c:pt idx="593">
                  <c:v>74</c:v>
                </c:pt>
                <c:pt idx="594">
                  <c:v>73</c:v>
                </c:pt>
                <c:pt idx="595">
                  <c:v>76</c:v>
                </c:pt>
                <c:pt idx="596">
                  <c:v>83</c:v>
                </c:pt>
                <c:pt idx="597">
                  <c:v>79</c:v>
                </c:pt>
                <c:pt idx="598">
                  <c:v>85</c:v>
                </c:pt>
                <c:pt idx="599">
                  <c:v>74</c:v>
                </c:pt>
                <c:pt idx="600">
                  <c:v>79</c:v>
                </c:pt>
                <c:pt idx="601">
                  <c:v>73</c:v>
                </c:pt>
                <c:pt idx="602">
                  <c:v>78</c:v>
                </c:pt>
                <c:pt idx="603">
                  <c:v>97</c:v>
                </c:pt>
                <c:pt idx="604">
                  <c:v>98</c:v>
                </c:pt>
                <c:pt idx="605">
                  <c:v>82</c:v>
                </c:pt>
                <c:pt idx="606">
                  <c:v>80</c:v>
                </c:pt>
                <c:pt idx="607">
                  <c:v>77</c:v>
                </c:pt>
                <c:pt idx="608">
                  <c:v>86</c:v>
                </c:pt>
                <c:pt idx="609">
                  <c:v>83</c:v>
                </c:pt>
                <c:pt idx="610">
                  <c:v>88</c:v>
                </c:pt>
                <c:pt idx="611">
                  <c:v>88</c:v>
                </c:pt>
                <c:pt idx="612">
                  <c:v>90</c:v>
                </c:pt>
                <c:pt idx="613">
                  <c:v>88</c:v>
                </c:pt>
                <c:pt idx="614">
                  <c:v>91</c:v>
                </c:pt>
                <c:pt idx="615">
                  <c:v>93</c:v>
                </c:pt>
                <c:pt idx="616">
                  <c:v>93</c:v>
                </c:pt>
                <c:pt idx="617">
                  <c:v>87</c:v>
                </c:pt>
                <c:pt idx="618">
                  <c:v>93</c:v>
                </c:pt>
                <c:pt idx="619">
                  <c:v>85</c:v>
                </c:pt>
                <c:pt idx="620">
                  <c:v>81</c:v>
                </c:pt>
                <c:pt idx="621">
                  <c:v>92</c:v>
                </c:pt>
                <c:pt idx="622">
                  <c:v>94</c:v>
                </c:pt>
                <c:pt idx="623">
                  <c:v>81</c:v>
                </c:pt>
                <c:pt idx="624">
                  <c:v>75</c:v>
                </c:pt>
                <c:pt idx="625">
                  <c:v>72</c:v>
                </c:pt>
                <c:pt idx="626">
                  <c:v>70</c:v>
                </c:pt>
                <c:pt idx="627">
                  <c:v>71</c:v>
                </c:pt>
                <c:pt idx="628">
                  <c:v>68</c:v>
                </c:pt>
                <c:pt idx="629">
                  <c:v>72</c:v>
                </c:pt>
                <c:pt idx="630">
                  <c:v>73</c:v>
                </c:pt>
                <c:pt idx="631">
                  <c:v>71</c:v>
                </c:pt>
                <c:pt idx="632">
                  <c:v>69</c:v>
                </c:pt>
                <c:pt idx="633">
                  <c:v>68</c:v>
                </c:pt>
                <c:pt idx="634">
                  <c:v>64</c:v>
                </c:pt>
                <c:pt idx="635">
                  <c:v>61</c:v>
                </c:pt>
                <c:pt idx="636">
                  <c:v>65</c:v>
                </c:pt>
                <c:pt idx="637">
                  <c:v>71</c:v>
                </c:pt>
                <c:pt idx="638">
                  <c:v>57</c:v>
                </c:pt>
                <c:pt idx="639">
                  <c:v>60</c:v>
                </c:pt>
                <c:pt idx="640">
                  <c:v>62</c:v>
                </c:pt>
                <c:pt idx="641">
                  <c:v>44</c:v>
                </c:pt>
                <c:pt idx="642">
                  <c:v>60</c:v>
                </c:pt>
                <c:pt idx="643">
                  <c:v>64</c:v>
                </c:pt>
                <c:pt idx="644">
                  <c:v>68</c:v>
                </c:pt>
                <c:pt idx="645">
                  <c:v>66</c:v>
                </c:pt>
                <c:pt idx="646">
                  <c:v>49</c:v>
                </c:pt>
                <c:pt idx="647">
                  <c:v>48</c:v>
                </c:pt>
                <c:pt idx="648">
                  <c:v>46</c:v>
                </c:pt>
                <c:pt idx="649">
                  <c:v>43</c:v>
                </c:pt>
                <c:pt idx="650">
                  <c:v>42</c:v>
                </c:pt>
                <c:pt idx="651">
                  <c:v>52</c:v>
                </c:pt>
                <c:pt idx="652">
                  <c:v>49</c:v>
                </c:pt>
                <c:pt idx="653">
                  <c:v>49</c:v>
                </c:pt>
                <c:pt idx="654">
                  <c:v>49</c:v>
                </c:pt>
                <c:pt idx="655">
                  <c:v>46</c:v>
                </c:pt>
                <c:pt idx="656">
                  <c:v>45</c:v>
                </c:pt>
                <c:pt idx="657">
                  <c:v>46</c:v>
                </c:pt>
                <c:pt idx="658">
                  <c:v>48</c:v>
                </c:pt>
                <c:pt idx="659">
                  <c:v>45</c:v>
                </c:pt>
                <c:pt idx="660">
                  <c:v>62</c:v>
                </c:pt>
                <c:pt idx="661">
                  <c:v>49</c:v>
                </c:pt>
                <c:pt idx="662">
                  <c:v>39</c:v>
                </c:pt>
                <c:pt idx="663">
                  <c:v>46</c:v>
                </c:pt>
                <c:pt idx="664">
                  <c:v>44</c:v>
                </c:pt>
                <c:pt idx="665">
                  <c:v>33</c:v>
                </c:pt>
                <c:pt idx="666">
                  <c:v>39</c:v>
                </c:pt>
                <c:pt idx="667">
                  <c:v>33</c:v>
                </c:pt>
                <c:pt idx="668">
                  <c:v>39</c:v>
                </c:pt>
                <c:pt idx="669">
                  <c:v>38</c:v>
                </c:pt>
                <c:pt idx="670">
                  <c:v>39</c:v>
                </c:pt>
                <c:pt idx="671">
                  <c:v>33</c:v>
                </c:pt>
                <c:pt idx="672">
                  <c:v>29</c:v>
                </c:pt>
                <c:pt idx="673">
                  <c:v>41</c:v>
                </c:pt>
                <c:pt idx="674">
                  <c:v>40</c:v>
                </c:pt>
                <c:pt idx="675">
                  <c:v>42</c:v>
                </c:pt>
                <c:pt idx="676">
                  <c:v>35</c:v>
                </c:pt>
                <c:pt idx="677">
                  <c:v>45</c:v>
                </c:pt>
                <c:pt idx="678">
                  <c:v>60</c:v>
                </c:pt>
                <c:pt idx="679">
                  <c:v>52</c:v>
                </c:pt>
                <c:pt idx="680">
                  <c:v>55</c:v>
                </c:pt>
                <c:pt idx="681">
                  <c:v>55</c:v>
                </c:pt>
                <c:pt idx="682">
                  <c:v>38</c:v>
                </c:pt>
                <c:pt idx="683">
                  <c:v>38</c:v>
                </c:pt>
                <c:pt idx="684">
                  <c:v>37</c:v>
                </c:pt>
                <c:pt idx="685">
                  <c:v>41</c:v>
                </c:pt>
                <c:pt idx="686">
                  <c:v>38</c:v>
                </c:pt>
                <c:pt idx="687">
                  <c:v>34</c:v>
                </c:pt>
                <c:pt idx="688">
                  <c:v>40</c:v>
                </c:pt>
                <c:pt idx="689">
                  <c:v>37</c:v>
                </c:pt>
                <c:pt idx="690">
                  <c:v>42</c:v>
                </c:pt>
                <c:pt idx="691">
                  <c:v>42</c:v>
                </c:pt>
                <c:pt idx="692">
                  <c:v>44</c:v>
                </c:pt>
                <c:pt idx="693">
                  <c:v>44</c:v>
                </c:pt>
                <c:pt idx="694">
                  <c:v>43</c:v>
                </c:pt>
                <c:pt idx="695">
                  <c:v>37</c:v>
                </c:pt>
                <c:pt idx="696">
                  <c:v>46</c:v>
                </c:pt>
                <c:pt idx="697">
                  <c:v>45</c:v>
                </c:pt>
                <c:pt idx="698">
                  <c:v>56</c:v>
                </c:pt>
                <c:pt idx="699">
                  <c:v>50</c:v>
                </c:pt>
                <c:pt idx="700">
                  <c:v>39</c:v>
                </c:pt>
                <c:pt idx="701">
                  <c:v>39</c:v>
                </c:pt>
                <c:pt idx="702">
                  <c:v>54</c:v>
                </c:pt>
                <c:pt idx="703">
                  <c:v>46</c:v>
                </c:pt>
                <c:pt idx="704">
                  <c:v>42</c:v>
                </c:pt>
                <c:pt idx="705">
                  <c:v>40</c:v>
                </c:pt>
                <c:pt idx="706">
                  <c:v>40</c:v>
                </c:pt>
                <c:pt idx="707">
                  <c:v>36</c:v>
                </c:pt>
                <c:pt idx="708">
                  <c:v>64</c:v>
                </c:pt>
                <c:pt idx="709">
                  <c:v>59</c:v>
                </c:pt>
                <c:pt idx="710">
                  <c:v>58</c:v>
                </c:pt>
                <c:pt idx="711">
                  <c:v>50</c:v>
                </c:pt>
                <c:pt idx="712">
                  <c:v>58</c:v>
                </c:pt>
                <c:pt idx="713">
                  <c:v>59</c:v>
                </c:pt>
                <c:pt idx="714">
                  <c:v>57</c:v>
                </c:pt>
                <c:pt idx="715">
                  <c:v>43</c:v>
                </c:pt>
                <c:pt idx="716">
                  <c:v>45</c:v>
                </c:pt>
                <c:pt idx="717">
                  <c:v>50</c:v>
                </c:pt>
                <c:pt idx="718">
                  <c:v>42</c:v>
                </c:pt>
                <c:pt idx="719">
                  <c:v>41</c:v>
                </c:pt>
                <c:pt idx="720">
                  <c:v>35</c:v>
                </c:pt>
                <c:pt idx="721">
                  <c:v>38</c:v>
                </c:pt>
                <c:pt idx="722">
                  <c:v>45</c:v>
                </c:pt>
                <c:pt idx="723">
                  <c:v>45</c:v>
                </c:pt>
                <c:pt idx="724">
                  <c:v>42</c:v>
                </c:pt>
                <c:pt idx="725">
                  <c:v>29</c:v>
                </c:pt>
                <c:pt idx="726">
                  <c:v>31</c:v>
                </c:pt>
                <c:pt idx="727">
                  <c:v>38</c:v>
                </c:pt>
                <c:pt idx="728">
                  <c:v>35</c:v>
                </c:pt>
                <c:pt idx="729">
                  <c:v>28</c:v>
                </c:pt>
                <c:pt idx="730">
                  <c:v>30</c:v>
                </c:pt>
                <c:pt idx="731">
                  <c:v>42</c:v>
                </c:pt>
                <c:pt idx="732">
                  <c:v>40</c:v>
                </c:pt>
                <c:pt idx="733">
                  <c:v>39</c:v>
                </c:pt>
                <c:pt idx="734">
                  <c:v>47</c:v>
                </c:pt>
                <c:pt idx="735">
                  <c:v>46</c:v>
                </c:pt>
                <c:pt idx="736">
                  <c:v>36</c:v>
                </c:pt>
                <c:pt idx="737">
                  <c:v>43</c:v>
                </c:pt>
                <c:pt idx="738">
                  <c:v>34</c:v>
                </c:pt>
                <c:pt idx="739">
                  <c:v>32</c:v>
                </c:pt>
                <c:pt idx="740">
                  <c:v>15</c:v>
                </c:pt>
                <c:pt idx="741">
                  <c:v>37</c:v>
                </c:pt>
                <c:pt idx="742">
                  <c:v>37</c:v>
                </c:pt>
                <c:pt idx="743">
                  <c:v>50</c:v>
                </c:pt>
                <c:pt idx="744">
                  <c:v>42</c:v>
                </c:pt>
                <c:pt idx="745">
                  <c:v>53</c:v>
                </c:pt>
                <c:pt idx="746">
                  <c:v>57</c:v>
                </c:pt>
                <c:pt idx="747">
                  <c:v>64</c:v>
                </c:pt>
                <c:pt idx="748">
                  <c:v>41</c:v>
                </c:pt>
                <c:pt idx="749">
                  <c:v>32</c:v>
                </c:pt>
                <c:pt idx="750">
                  <c:v>46</c:v>
                </c:pt>
                <c:pt idx="751">
                  <c:v>22</c:v>
                </c:pt>
                <c:pt idx="752">
                  <c:v>26</c:v>
                </c:pt>
                <c:pt idx="753">
                  <c:v>29</c:v>
                </c:pt>
                <c:pt idx="754">
                  <c:v>26</c:v>
                </c:pt>
                <c:pt idx="755">
                  <c:v>29</c:v>
                </c:pt>
                <c:pt idx="756">
                  <c:v>28</c:v>
                </c:pt>
                <c:pt idx="757">
                  <c:v>42</c:v>
                </c:pt>
                <c:pt idx="758">
                  <c:v>38</c:v>
                </c:pt>
                <c:pt idx="759">
                  <c:v>39</c:v>
                </c:pt>
                <c:pt idx="760">
                  <c:v>43</c:v>
                </c:pt>
                <c:pt idx="761">
                  <c:v>49</c:v>
                </c:pt>
                <c:pt idx="762">
                  <c:v>48</c:v>
                </c:pt>
                <c:pt idx="763">
                  <c:v>59</c:v>
                </c:pt>
                <c:pt idx="764">
                  <c:v>61</c:v>
                </c:pt>
                <c:pt idx="765">
                  <c:v>68</c:v>
                </c:pt>
                <c:pt idx="766">
                  <c:v>45</c:v>
                </c:pt>
                <c:pt idx="767">
                  <c:v>29</c:v>
                </c:pt>
                <c:pt idx="768">
                  <c:v>29</c:v>
                </c:pt>
                <c:pt idx="769">
                  <c:v>21</c:v>
                </c:pt>
                <c:pt idx="770">
                  <c:v>26</c:v>
                </c:pt>
                <c:pt idx="771">
                  <c:v>31</c:v>
                </c:pt>
                <c:pt idx="772">
                  <c:v>38</c:v>
                </c:pt>
                <c:pt idx="773">
                  <c:v>31</c:v>
                </c:pt>
                <c:pt idx="774">
                  <c:v>38</c:v>
                </c:pt>
                <c:pt idx="775">
                  <c:v>35</c:v>
                </c:pt>
                <c:pt idx="776">
                  <c:v>36</c:v>
                </c:pt>
                <c:pt idx="777">
                  <c:v>53</c:v>
                </c:pt>
                <c:pt idx="778">
                  <c:v>45</c:v>
                </c:pt>
                <c:pt idx="779">
                  <c:v>45</c:v>
                </c:pt>
                <c:pt idx="780">
                  <c:v>49</c:v>
                </c:pt>
                <c:pt idx="781">
                  <c:v>35</c:v>
                </c:pt>
                <c:pt idx="782">
                  <c:v>44</c:v>
                </c:pt>
                <c:pt idx="783">
                  <c:v>44</c:v>
                </c:pt>
                <c:pt idx="784">
                  <c:v>52</c:v>
                </c:pt>
                <c:pt idx="785">
                  <c:v>24</c:v>
                </c:pt>
                <c:pt idx="786">
                  <c:v>37</c:v>
                </c:pt>
                <c:pt idx="787">
                  <c:v>39</c:v>
                </c:pt>
                <c:pt idx="788">
                  <c:v>50</c:v>
                </c:pt>
                <c:pt idx="789">
                  <c:v>25</c:v>
                </c:pt>
                <c:pt idx="790">
                  <c:v>17</c:v>
                </c:pt>
                <c:pt idx="791">
                  <c:v>24</c:v>
                </c:pt>
                <c:pt idx="792">
                  <c:v>19</c:v>
                </c:pt>
                <c:pt idx="793">
                  <c:v>21</c:v>
                </c:pt>
                <c:pt idx="794">
                  <c:v>23</c:v>
                </c:pt>
                <c:pt idx="795">
                  <c:v>24</c:v>
                </c:pt>
                <c:pt idx="796">
                  <c:v>24</c:v>
                </c:pt>
                <c:pt idx="797">
                  <c:v>22</c:v>
                </c:pt>
                <c:pt idx="798">
                  <c:v>13</c:v>
                </c:pt>
                <c:pt idx="799">
                  <c:v>49</c:v>
                </c:pt>
                <c:pt idx="800">
                  <c:v>30</c:v>
                </c:pt>
                <c:pt idx="801">
                  <c:v>44</c:v>
                </c:pt>
                <c:pt idx="802">
                  <c:v>49</c:v>
                </c:pt>
                <c:pt idx="803">
                  <c:v>57</c:v>
                </c:pt>
                <c:pt idx="804">
                  <c:v>45</c:v>
                </c:pt>
                <c:pt idx="805">
                  <c:v>22</c:v>
                </c:pt>
                <c:pt idx="806">
                  <c:v>21</c:v>
                </c:pt>
                <c:pt idx="807">
                  <c:v>25</c:v>
                </c:pt>
                <c:pt idx="808">
                  <c:v>15</c:v>
                </c:pt>
                <c:pt idx="809">
                  <c:v>18</c:v>
                </c:pt>
                <c:pt idx="810">
                  <c:v>47</c:v>
                </c:pt>
                <c:pt idx="811">
                  <c:v>48</c:v>
                </c:pt>
                <c:pt idx="812">
                  <c:v>56</c:v>
                </c:pt>
                <c:pt idx="813">
                  <c:v>50</c:v>
                </c:pt>
                <c:pt idx="814">
                  <c:v>42</c:v>
                </c:pt>
                <c:pt idx="815">
                  <c:v>52</c:v>
                </c:pt>
                <c:pt idx="816">
                  <c:v>55</c:v>
                </c:pt>
                <c:pt idx="817">
                  <c:v>51</c:v>
                </c:pt>
                <c:pt idx="818">
                  <c:v>51</c:v>
                </c:pt>
                <c:pt idx="819">
                  <c:v>47</c:v>
                </c:pt>
                <c:pt idx="820">
                  <c:v>32</c:v>
                </c:pt>
                <c:pt idx="821">
                  <c:v>33</c:v>
                </c:pt>
                <c:pt idx="822">
                  <c:v>42</c:v>
                </c:pt>
                <c:pt idx="823">
                  <c:v>49</c:v>
                </c:pt>
                <c:pt idx="824">
                  <c:v>48</c:v>
                </c:pt>
                <c:pt idx="825">
                  <c:v>32</c:v>
                </c:pt>
                <c:pt idx="826">
                  <c:v>34</c:v>
                </c:pt>
                <c:pt idx="827">
                  <c:v>20</c:v>
                </c:pt>
                <c:pt idx="828">
                  <c:v>46</c:v>
                </c:pt>
                <c:pt idx="829">
                  <c:v>59</c:v>
                </c:pt>
                <c:pt idx="830">
                  <c:v>43</c:v>
                </c:pt>
                <c:pt idx="831">
                  <c:v>50</c:v>
                </c:pt>
                <c:pt idx="832">
                  <c:v>43</c:v>
                </c:pt>
                <c:pt idx="833">
                  <c:v>32</c:v>
                </c:pt>
                <c:pt idx="834">
                  <c:v>40</c:v>
                </c:pt>
                <c:pt idx="835">
                  <c:v>61</c:v>
                </c:pt>
                <c:pt idx="836">
                  <c:v>60</c:v>
                </c:pt>
                <c:pt idx="837">
                  <c:v>66</c:v>
                </c:pt>
                <c:pt idx="838">
                  <c:v>63</c:v>
                </c:pt>
                <c:pt idx="839">
                  <c:v>62</c:v>
                </c:pt>
                <c:pt idx="840">
                  <c:v>64</c:v>
                </c:pt>
                <c:pt idx="841">
                  <c:v>63</c:v>
                </c:pt>
                <c:pt idx="842">
                  <c:v>57</c:v>
                </c:pt>
                <c:pt idx="843">
                  <c:v>71</c:v>
                </c:pt>
                <c:pt idx="844">
                  <c:v>33</c:v>
                </c:pt>
                <c:pt idx="845">
                  <c:v>37</c:v>
                </c:pt>
                <c:pt idx="846">
                  <c:v>30</c:v>
                </c:pt>
                <c:pt idx="847">
                  <c:v>23</c:v>
                </c:pt>
                <c:pt idx="848">
                  <c:v>37</c:v>
                </c:pt>
                <c:pt idx="849">
                  <c:v>48</c:v>
                </c:pt>
                <c:pt idx="850">
                  <c:v>49</c:v>
                </c:pt>
                <c:pt idx="851">
                  <c:v>28</c:v>
                </c:pt>
                <c:pt idx="852">
                  <c:v>34</c:v>
                </c:pt>
                <c:pt idx="853">
                  <c:v>57</c:v>
                </c:pt>
                <c:pt idx="854">
                  <c:v>57</c:v>
                </c:pt>
                <c:pt idx="855">
                  <c:v>57</c:v>
                </c:pt>
                <c:pt idx="856">
                  <c:v>61</c:v>
                </c:pt>
                <c:pt idx="857">
                  <c:v>58</c:v>
                </c:pt>
                <c:pt idx="858">
                  <c:v>54</c:v>
                </c:pt>
                <c:pt idx="859">
                  <c:v>56</c:v>
                </c:pt>
                <c:pt idx="860">
                  <c:v>58</c:v>
                </c:pt>
                <c:pt idx="861">
                  <c:v>57</c:v>
                </c:pt>
                <c:pt idx="862">
                  <c:v>55</c:v>
                </c:pt>
                <c:pt idx="863">
                  <c:v>58</c:v>
                </c:pt>
                <c:pt idx="864">
                  <c:v>62</c:v>
                </c:pt>
                <c:pt idx="865">
                  <c:v>56</c:v>
                </c:pt>
                <c:pt idx="866">
                  <c:v>61</c:v>
                </c:pt>
                <c:pt idx="867">
                  <c:v>57</c:v>
                </c:pt>
                <c:pt idx="868">
                  <c:v>59</c:v>
                </c:pt>
                <c:pt idx="869">
                  <c:v>54</c:v>
                </c:pt>
                <c:pt idx="870">
                  <c:v>54</c:v>
                </c:pt>
                <c:pt idx="871">
                  <c:v>56</c:v>
                </c:pt>
                <c:pt idx="872">
                  <c:v>51</c:v>
                </c:pt>
                <c:pt idx="873">
                  <c:v>54</c:v>
                </c:pt>
                <c:pt idx="874">
                  <c:v>61</c:v>
                </c:pt>
                <c:pt idx="875">
                  <c:v>57</c:v>
                </c:pt>
                <c:pt idx="876">
                  <c:v>58</c:v>
                </c:pt>
                <c:pt idx="877">
                  <c:v>59</c:v>
                </c:pt>
                <c:pt idx="878">
                  <c:v>55</c:v>
                </c:pt>
                <c:pt idx="879">
                  <c:v>57</c:v>
                </c:pt>
                <c:pt idx="880">
                  <c:v>58</c:v>
                </c:pt>
                <c:pt idx="881">
                  <c:v>56</c:v>
                </c:pt>
                <c:pt idx="882">
                  <c:v>56</c:v>
                </c:pt>
                <c:pt idx="883">
                  <c:v>57</c:v>
                </c:pt>
                <c:pt idx="884">
                  <c:v>53</c:v>
                </c:pt>
                <c:pt idx="885">
                  <c:v>64</c:v>
                </c:pt>
                <c:pt idx="886">
                  <c:v>61</c:v>
                </c:pt>
                <c:pt idx="887">
                  <c:v>59</c:v>
                </c:pt>
                <c:pt idx="888">
                  <c:v>57</c:v>
                </c:pt>
                <c:pt idx="889">
                  <c:v>68</c:v>
                </c:pt>
                <c:pt idx="890">
                  <c:v>78</c:v>
                </c:pt>
                <c:pt idx="891">
                  <c:v>89</c:v>
                </c:pt>
                <c:pt idx="892">
                  <c:v>99</c:v>
                </c:pt>
                <c:pt idx="893">
                  <c:v>99</c:v>
                </c:pt>
                <c:pt idx="894">
                  <c:v>93</c:v>
                </c:pt>
                <c:pt idx="895">
                  <c:v>93</c:v>
                </c:pt>
                <c:pt idx="896">
                  <c:v>72</c:v>
                </c:pt>
                <c:pt idx="897">
                  <c:v>96</c:v>
                </c:pt>
                <c:pt idx="898">
                  <c:v>98</c:v>
                </c:pt>
                <c:pt idx="899">
                  <c:v>83</c:v>
                </c:pt>
                <c:pt idx="900">
                  <c:v>78</c:v>
                </c:pt>
                <c:pt idx="901">
                  <c:v>78</c:v>
                </c:pt>
                <c:pt idx="902">
                  <c:v>72</c:v>
                </c:pt>
                <c:pt idx="903">
                  <c:v>69</c:v>
                </c:pt>
                <c:pt idx="904">
                  <c:v>66</c:v>
                </c:pt>
                <c:pt idx="905">
                  <c:v>76</c:v>
                </c:pt>
                <c:pt idx="906">
                  <c:v>70</c:v>
                </c:pt>
                <c:pt idx="907">
                  <c:v>72</c:v>
                </c:pt>
                <c:pt idx="908">
                  <c:v>86</c:v>
                </c:pt>
                <c:pt idx="909">
                  <c:v>81</c:v>
                </c:pt>
                <c:pt idx="910">
                  <c:v>84</c:v>
                </c:pt>
                <c:pt idx="911">
                  <c:v>86</c:v>
                </c:pt>
                <c:pt idx="912">
                  <c:v>85</c:v>
                </c:pt>
                <c:pt idx="913">
                  <c:v>74</c:v>
                </c:pt>
                <c:pt idx="914">
                  <c:v>70</c:v>
                </c:pt>
                <c:pt idx="915">
                  <c:v>84</c:v>
                </c:pt>
                <c:pt idx="916">
                  <c:v>87</c:v>
                </c:pt>
                <c:pt idx="917">
                  <c:v>81</c:v>
                </c:pt>
                <c:pt idx="918">
                  <c:v>91</c:v>
                </c:pt>
                <c:pt idx="919">
                  <c:v>85</c:v>
                </c:pt>
                <c:pt idx="920">
                  <c:v>79</c:v>
                </c:pt>
                <c:pt idx="921">
                  <c:v>83</c:v>
                </c:pt>
                <c:pt idx="922">
                  <c:v>85</c:v>
                </c:pt>
                <c:pt idx="923">
                  <c:v>97</c:v>
                </c:pt>
                <c:pt idx="924">
                  <c:v>94</c:v>
                </c:pt>
                <c:pt idx="925">
                  <c:v>81</c:v>
                </c:pt>
                <c:pt idx="926">
                  <c:v>85</c:v>
                </c:pt>
                <c:pt idx="927">
                  <c:v>91</c:v>
                </c:pt>
                <c:pt idx="928">
                  <c:v>93</c:v>
                </c:pt>
                <c:pt idx="929">
                  <c:v>81</c:v>
                </c:pt>
                <c:pt idx="930">
                  <c:v>99</c:v>
                </c:pt>
                <c:pt idx="931">
                  <c:v>99</c:v>
                </c:pt>
                <c:pt idx="932">
                  <c:v>94</c:v>
                </c:pt>
                <c:pt idx="933">
                  <c:v>87</c:v>
                </c:pt>
                <c:pt idx="934">
                  <c:v>95</c:v>
                </c:pt>
                <c:pt idx="935">
                  <c:v>93</c:v>
                </c:pt>
                <c:pt idx="936">
                  <c:v>98</c:v>
                </c:pt>
                <c:pt idx="937">
                  <c:v>93</c:v>
                </c:pt>
                <c:pt idx="938">
                  <c:v>92</c:v>
                </c:pt>
                <c:pt idx="939">
                  <c:v>91</c:v>
                </c:pt>
                <c:pt idx="940">
                  <c:v>93</c:v>
                </c:pt>
                <c:pt idx="941">
                  <c:v>93</c:v>
                </c:pt>
                <c:pt idx="942">
                  <c:v>86</c:v>
                </c:pt>
                <c:pt idx="943">
                  <c:v>88</c:v>
                </c:pt>
                <c:pt idx="944">
                  <c:v>94</c:v>
                </c:pt>
                <c:pt idx="945">
                  <c:v>90</c:v>
                </c:pt>
                <c:pt idx="946">
                  <c:v>83</c:v>
                </c:pt>
                <c:pt idx="947">
                  <c:v>92</c:v>
                </c:pt>
                <c:pt idx="948">
                  <c:v>94</c:v>
                </c:pt>
                <c:pt idx="949">
                  <c:v>83</c:v>
                </c:pt>
                <c:pt idx="950">
                  <c:v>85</c:v>
                </c:pt>
                <c:pt idx="951">
                  <c:v>86</c:v>
                </c:pt>
                <c:pt idx="952">
                  <c:v>88</c:v>
                </c:pt>
                <c:pt idx="953">
                  <c:v>87</c:v>
                </c:pt>
                <c:pt idx="954">
                  <c:v>93</c:v>
                </c:pt>
                <c:pt idx="955">
                  <c:v>88</c:v>
                </c:pt>
                <c:pt idx="956">
                  <c:v>95</c:v>
                </c:pt>
                <c:pt idx="957">
                  <c:v>91</c:v>
                </c:pt>
                <c:pt idx="958">
                  <c:v>92</c:v>
                </c:pt>
                <c:pt idx="959">
                  <c:v>94</c:v>
                </c:pt>
                <c:pt idx="960">
                  <c:v>78</c:v>
                </c:pt>
                <c:pt idx="961">
                  <c:v>80</c:v>
                </c:pt>
                <c:pt idx="962">
                  <c:v>76</c:v>
                </c:pt>
                <c:pt idx="963">
                  <c:v>81</c:v>
                </c:pt>
                <c:pt idx="964">
                  <c:v>75</c:v>
                </c:pt>
                <c:pt idx="965">
                  <c:v>72</c:v>
                </c:pt>
                <c:pt idx="966">
                  <c:v>82</c:v>
                </c:pt>
                <c:pt idx="967">
                  <c:v>79</c:v>
                </c:pt>
                <c:pt idx="968">
                  <c:v>76</c:v>
                </c:pt>
                <c:pt idx="969">
                  <c:v>72</c:v>
                </c:pt>
                <c:pt idx="970">
                  <c:v>75</c:v>
                </c:pt>
                <c:pt idx="971">
                  <c:v>78</c:v>
                </c:pt>
                <c:pt idx="972">
                  <c:v>75</c:v>
                </c:pt>
                <c:pt idx="973">
                  <c:v>83</c:v>
                </c:pt>
                <c:pt idx="974">
                  <c:v>85</c:v>
                </c:pt>
                <c:pt idx="975">
                  <c:v>93</c:v>
                </c:pt>
                <c:pt idx="976">
                  <c:v>78</c:v>
                </c:pt>
                <c:pt idx="977">
                  <c:v>74</c:v>
                </c:pt>
                <c:pt idx="978">
                  <c:v>76</c:v>
                </c:pt>
                <c:pt idx="979">
                  <c:v>68</c:v>
                </c:pt>
                <c:pt idx="980">
                  <c:v>70</c:v>
                </c:pt>
                <c:pt idx="981">
                  <c:v>72</c:v>
                </c:pt>
                <c:pt idx="982">
                  <c:v>69</c:v>
                </c:pt>
                <c:pt idx="983">
                  <c:v>67</c:v>
                </c:pt>
                <c:pt idx="984">
                  <c:v>74</c:v>
                </c:pt>
                <c:pt idx="985">
                  <c:v>74</c:v>
                </c:pt>
                <c:pt idx="986">
                  <c:v>76</c:v>
                </c:pt>
                <c:pt idx="987">
                  <c:v>73</c:v>
                </c:pt>
                <c:pt idx="988">
                  <c:v>73</c:v>
                </c:pt>
                <c:pt idx="989">
                  <c:v>76</c:v>
                </c:pt>
                <c:pt idx="990">
                  <c:v>71</c:v>
                </c:pt>
                <c:pt idx="991">
                  <c:v>73</c:v>
                </c:pt>
                <c:pt idx="992">
                  <c:v>73</c:v>
                </c:pt>
                <c:pt idx="993">
                  <c:v>70</c:v>
                </c:pt>
                <c:pt idx="994">
                  <c:v>74</c:v>
                </c:pt>
                <c:pt idx="995">
                  <c:v>83</c:v>
                </c:pt>
                <c:pt idx="996">
                  <c:v>96</c:v>
                </c:pt>
                <c:pt idx="997">
                  <c:v>90</c:v>
                </c:pt>
                <c:pt idx="998">
                  <c:v>96</c:v>
                </c:pt>
                <c:pt idx="999">
                  <c:v>98</c:v>
                </c:pt>
                <c:pt idx="1000">
                  <c:v>95</c:v>
                </c:pt>
                <c:pt idx="1001">
                  <c:v>92</c:v>
                </c:pt>
                <c:pt idx="1002">
                  <c:v>82</c:v>
                </c:pt>
                <c:pt idx="1003">
                  <c:v>86</c:v>
                </c:pt>
                <c:pt idx="1004">
                  <c:v>94</c:v>
                </c:pt>
                <c:pt idx="1005">
                  <c:v>83</c:v>
                </c:pt>
                <c:pt idx="1006">
                  <c:v>80</c:v>
                </c:pt>
                <c:pt idx="1007">
                  <c:v>85</c:v>
                </c:pt>
                <c:pt idx="1008">
                  <c:v>74</c:v>
                </c:pt>
                <c:pt idx="1009">
                  <c:v>76</c:v>
                </c:pt>
                <c:pt idx="1010">
                  <c:v>71</c:v>
                </c:pt>
                <c:pt idx="1011">
                  <c:v>72</c:v>
                </c:pt>
                <c:pt idx="1012">
                  <c:v>80</c:v>
                </c:pt>
                <c:pt idx="1013">
                  <c:v>75</c:v>
                </c:pt>
                <c:pt idx="1014">
                  <c:v>76</c:v>
                </c:pt>
                <c:pt idx="1015">
                  <c:v>77</c:v>
                </c:pt>
                <c:pt idx="1016">
                  <c:v>73</c:v>
                </c:pt>
                <c:pt idx="1017">
                  <c:v>69</c:v>
                </c:pt>
                <c:pt idx="1018">
                  <c:v>71</c:v>
                </c:pt>
                <c:pt idx="1019">
                  <c:v>71</c:v>
                </c:pt>
                <c:pt idx="1020">
                  <c:v>65</c:v>
                </c:pt>
                <c:pt idx="1021">
                  <c:v>68</c:v>
                </c:pt>
                <c:pt idx="1022">
                  <c:v>60</c:v>
                </c:pt>
                <c:pt idx="1023">
                  <c:v>56</c:v>
                </c:pt>
                <c:pt idx="1024">
                  <c:v>58</c:v>
                </c:pt>
                <c:pt idx="1025">
                  <c:v>58</c:v>
                </c:pt>
                <c:pt idx="1026">
                  <c:v>57</c:v>
                </c:pt>
                <c:pt idx="1027">
                  <c:v>55</c:v>
                </c:pt>
                <c:pt idx="1028">
                  <c:v>56</c:v>
                </c:pt>
                <c:pt idx="1029">
                  <c:v>51</c:v>
                </c:pt>
                <c:pt idx="1030">
                  <c:v>60</c:v>
                </c:pt>
                <c:pt idx="1031">
                  <c:v>52</c:v>
                </c:pt>
                <c:pt idx="1032">
                  <c:v>52</c:v>
                </c:pt>
                <c:pt idx="1033">
                  <c:v>55</c:v>
                </c:pt>
                <c:pt idx="1034">
                  <c:v>57</c:v>
                </c:pt>
                <c:pt idx="1035">
                  <c:v>60</c:v>
                </c:pt>
                <c:pt idx="1036">
                  <c:v>55</c:v>
                </c:pt>
                <c:pt idx="1037">
                  <c:v>58</c:v>
                </c:pt>
                <c:pt idx="1038">
                  <c:v>58</c:v>
                </c:pt>
                <c:pt idx="1039">
                  <c:v>54</c:v>
                </c:pt>
                <c:pt idx="1040">
                  <c:v>53</c:v>
                </c:pt>
                <c:pt idx="1041">
                  <c:v>57</c:v>
                </c:pt>
                <c:pt idx="1042">
                  <c:v>55</c:v>
                </c:pt>
                <c:pt idx="1043">
                  <c:v>42</c:v>
                </c:pt>
                <c:pt idx="1044">
                  <c:v>45</c:v>
                </c:pt>
                <c:pt idx="1045">
                  <c:v>52</c:v>
                </c:pt>
                <c:pt idx="1046">
                  <c:v>52</c:v>
                </c:pt>
                <c:pt idx="1047">
                  <c:v>54</c:v>
                </c:pt>
                <c:pt idx="1048">
                  <c:v>56</c:v>
                </c:pt>
                <c:pt idx="1049">
                  <c:v>60</c:v>
                </c:pt>
                <c:pt idx="1050">
                  <c:v>47</c:v>
                </c:pt>
                <c:pt idx="1051">
                  <c:v>40</c:v>
                </c:pt>
                <c:pt idx="1052">
                  <c:v>54</c:v>
                </c:pt>
                <c:pt idx="1053">
                  <c:v>52</c:v>
                </c:pt>
                <c:pt idx="1054">
                  <c:v>55</c:v>
                </c:pt>
                <c:pt idx="1055">
                  <c:v>50</c:v>
                </c:pt>
                <c:pt idx="1056">
                  <c:v>55</c:v>
                </c:pt>
                <c:pt idx="1057">
                  <c:v>52</c:v>
                </c:pt>
                <c:pt idx="1058">
                  <c:v>60</c:v>
                </c:pt>
                <c:pt idx="1059">
                  <c:v>59</c:v>
                </c:pt>
                <c:pt idx="1060">
                  <c:v>51</c:v>
                </c:pt>
                <c:pt idx="1061">
                  <c:v>44</c:v>
                </c:pt>
                <c:pt idx="1062">
                  <c:v>50</c:v>
                </c:pt>
                <c:pt idx="1063">
                  <c:v>40</c:v>
                </c:pt>
                <c:pt idx="1064">
                  <c:v>34</c:v>
                </c:pt>
                <c:pt idx="1065">
                  <c:v>51</c:v>
                </c:pt>
                <c:pt idx="1066">
                  <c:v>54</c:v>
                </c:pt>
                <c:pt idx="1067">
                  <c:v>53</c:v>
                </c:pt>
                <c:pt idx="1068">
                  <c:v>59</c:v>
                </c:pt>
                <c:pt idx="1069">
                  <c:v>46</c:v>
                </c:pt>
                <c:pt idx="1070">
                  <c:v>54</c:v>
                </c:pt>
                <c:pt idx="1071">
                  <c:v>55</c:v>
                </c:pt>
                <c:pt idx="1072">
                  <c:v>62</c:v>
                </c:pt>
                <c:pt idx="1073">
                  <c:v>59</c:v>
                </c:pt>
                <c:pt idx="1074">
                  <c:v>54</c:v>
                </c:pt>
                <c:pt idx="1075">
                  <c:v>55</c:v>
                </c:pt>
                <c:pt idx="1076">
                  <c:v>55</c:v>
                </c:pt>
                <c:pt idx="1077">
                  <c:v>51</c:v>
                </c:pt>
                <c:pt idx="1078">
                  <c:v>59</c:v>
                </c:pt>
                <c:pt idx="1079">
                  <c:v>61</c:v>
                </c:pt>
                <c:pt idx="1080">
                  <c:v>64</c:v>
                </c:pt>
                <c:pt idx="1081">
                  <c:v>59</c:v>
                </c:pt>
                <c:pt idx="1082">
                  <c:v>58</c:v>
                </c:pt>
                <c:pt idx="1083">
                  <c:v>61</c:v>
                </c:pt>
                <c:pt idx="1084">
                  <c:v>55</c:v>
                </c:pt>
                <c:pt idx="1085">
                  <c:v>50</c:v>
                </c:pt>
                <c:pt idx="1086">
                  <c:v>52</c:v>
                </c:pt>
                <c:pt idx="1087">
                  <c:v>42</c:v>
                </c:pt>
                <c:pt idx="1088">
                  <c:v>46</c:v>
                </c:pt>
                <c:pt idx="1089">
                  <c:v>46</c:v>
                </c:pt>
                <c:pt idx="1090">
                  <c:v>59</c:v>
                </c:pt>
                <c:pt idx="1091">
                  <c:v>35</c:v>
                </c:pt>
                <c:pt idx="1092">
                  <c:v>37</c:v>
                </c:pt>
                <c:pt idx="1093">
                  <c:v>43</c:v>
                </c:pt>
                <c:pt idx="1094">
                  <c:v>34</c:v>
                </c:pt>
                <c:pt idx="1095">
                  <c:v>18</c:v>
                </c:pt>
                <c:pt idx="1096">
                  <c:v>50</c:v>
                </c:pt>
                <c:pt idx="1097">
                  <c:v>59</c:v>
                </c:pt>
                <c:pt idx="1098">
                  <c:v>53</c:v>
                </c:pt>
                <c:pt idx="1099">
                  <c:v>29</c:v>
                </c:pt>
                <c:pt idx="1100">
                  <c:v>54</c:v>
                </c:pt>
                <c:pt idx="1101">
                  <c:v>48</c:v>
                </c:pt>
                <c:pt idx="1102">
                  <c:v>49</c:v>
                </c:pt>
                <c:pt idx="1103">
                  <c:v>64</c:v>
                </c:pt>
                <c:pt idx="1104">
                  <c:v>41</c:v>
                </c:pt>
                <c:pt idx="1105">
                  <c:v>40</c:v>
                </c:pt>
                <c:pt idx="1106">
                  <c:v>36</c:v>
                </c:pt>
                <c:pt idx="1107">
                  <c:v>43</c:v>
                </c:pt>
                <c:pt idx="1108">
                  <c:v>49</c:v>
                </c:pt>
                <c:pt idx="1109">
                  <c:v>48</c:v>
                </c:pt>
                <c:pt idx="1110">
                  <c:v>29</c:v>
                </c:pt>
                <c:pt idx="1111">
                  <c:v>35</c:v>
                </c:pt>
                <c:pt idx="1112">
                  <c:v>57</c:v>
                </c:pt>
                <c:pt idx="1113">
                  <c:v>49</c:v>
                </c:pt>
                <c:pt idx="1114">
                  <c:v>47</c:v>
                </c:pt>
                <c:pt idx="1115">
                  <c:v>54</c:v>
                </c:pt>
                <c:pt idx="1116">
                  <c:v>57</c:v>
                </c:pt>
                <c:pt idx="1117">
                  <c:v>40</c:v>
                </c:pt>
                <c:pt idx="1118">
                  <c:v>34</c:v>
                </c:pt>
                <c:pt idx="1119">
                  <c:v>58</c:v>
                </c:pt>
                <c:pt idx="1120">
                  <c:v>76</c:v>
                </c:pt>
                <c:pt idx="1121">
                  <c:v>77</c:v>
                </c:pt>
                <c:pt idx="1122">
                  <c:v>73</c:v>
                </c:pt>
                <c:pt idx="1123">
                  <c:v>63</c:v>
                </c:pt>
                <c:pt idx="1124">
                  <c:v>60</c:v>
                </c:pt>
                <c:pt idx="1125">
                  <c:v>53</c:v>
                </c:pt>
                <c:pt idx="1126">
                  <c:v>50</c:v>
                </c:pt>
                <c:pt idx="1127">
                  <c:v>54</c:v>
                </c:pt>
                <c:pt idx="1128">
                  <c:v>53</c:v>
                </c:pt>
                <c:pt idx="1129">
                  <c:v>56</c:v>
                </c:pt>
                <c:pt idx="1130">
                  <c:v>41</c:v>
                </c:pt>
                <c:pt idx="1131">
                  <c:v>55</c:v>
                </c:pt>
                <c:pt idx="1132">
                  <c:v>65</c:v>
                </c:pt>
                <c:pt idx="1133">
                  <c:v>62</c:v>
                </c:pt>
                <c:pt idx="1134">
                  <c:v>56</c:v>
                </c:pt>
                <c:pt idx="1135">
                  <c:v>50</c:v>
                </c:pt>
                <c:pt idx="1136">
                  <c:v>55</c:v>
                </c:pt>
                <c:pt idx="1137">
                  <c:v>54</c:v>
                </c:pt>
                <c:pt idx="1138">
                  <c:v>50</c:v>
                </c:pt>
                <c:pt idx="1139">
                  <c:v>63</c:v>
                </c:pt>
                <c:pt idx="1140">
                  <c:v>69</c:v>
                </c:pt>
                <c:pt idx="1141">
                  <c:v>56</c:v>
                </c:pt>
                <c:pt idx="1142">
                  <c:v>44</c:v>
                </c:pt>
                <c:pt idx="1143">
                  <c:v>31</c:v>
                </c:pt>
                <c:pt idx="1144">
                  <c:v>31</c:v>
                </c:pt>
                <c:pt idx="1145">
                  <c:v>60</c:v>
                </c:pt>
                <c:pt idx="1146">
                  <c:v>66</c:v>
                </c:pt>
                <c:pt idx="1147">
                  <c:v>65</c:v>
                </c:pt>
                <c:pt idx="1148">
                  <c:v>52</c:v>
                </c:pt>
                <c:pt idx="1149">
                  <c:v>52</c:v>
                </c:pt>
                <c:pt idx="1150">
                  <c:v>49</c:v>
                </c:pt>
                <c:pt idx="1151">
                  <c:v>64</c:v>
                </c:pt>
                <c:pt idx="1152">
                  <c:v>37</c:v>
                </c:pt>
                <c:pt idx="1153">
                  <c:v>50</c:v>
                </c:pt>
                <c:pt idx="1154">
                  <c:v>46</c:v>
                </c:pt>
                <c:pt idx="1155">
                  <c:v>45</c:v>
                </c:pt>
                <c:pt idx="1156">
                  <c:v>33</c:v>
                </c:pt>
                <c:pt idx="1157">
                  <c:v>62</c:v>
                </c:pt>
                <c:pt idx="1158">
                  <c:v>56</c:v>
                </c:pt>
                <c:pt idx="1159">
                  <c:v>40</c:v>
                </c:pt>
                <c:pt idx="1160">
                  <c:v>48</c:v>
                </c:pt>
                <c:pt idx="1161">
                  <c:v>50</c:v>
                </c:pt>
                <c:pt idx="1162">
                  <c:v>56</c:v>
                </c:pt>
                <c:pt idx="1163">
                  <c:v>76</c:v>
                </c:pt>
                <c:pt idx="1164">
                  <c:v>71</c:v>
                </c:pt>
                <c:pt idx="1165">
                  <c:v>69</c:v>
                </c:pt>
                <c:pt idx="1166">
                  <c:v>40</c:v>
                </c:pt>
                <c:pt idx="1167">
                  <c:v>45</c:v>
                </c:pt>
                <c:pt idx="1168">
                  <c:v>33</c:v>
                </c:pt>
                <c:pt idx="1169">
                  <c:v>42</c:v>
                </c:pt>
                <c:pt idx="1170">
                  <c:v>52</c:v>
                </c:pt>
                <c:pt idx="1171">
                  <c:v>33</c:v>
                </c:pt>
                <c:pt idx="1172">
                  <c:v>42</c:v>
                </c:pt>
                <c:pt idx="1173">
                  <c:v>48</c:v>
                </c:pt>
                <c:pt idx="1174">
                  <c:v>46</c:v>
                </c:pt>
                <c:pt idx="1175">
                  <c:v>55</c:v>
                </c:pt>
                <c:pt idx="1176">
                  <c:v>49</c:v>
                </c:pt>
                <c:pt idx="1177">
                  <c:v>67</c:v>
                </c:pt>
                <c:pt idx="1178">
                  <c:v>40</c:v>
                </c:pt>
                <c:pt idx="1179">
                  <c:v>56</c:v>
                </c:pt>
                <c:pt idx="1180">
                  <c:v>51</c:v>
                </c:pt>
                <c:pt idx="1181">
                  <c:v>38</c:v>
                </c:pt>
                <c:pt idx="1182">
                  <c:v>50</c:v>
                </c:pt>
                <c:pt idx="1183">
                  <c:v>50</c:v>
                </c:pt>
                <c:pt idx="1184">
                  <c:v>33</c:v>
                </c:pt>
                <c:pt idx="1185">
                  <c:v>50</c:v>
                </c:pt>
                <c:pt idx="1186">
                  <c:v>47</c:v>
                </c:pt>
                <c:pt idx="1187">
                  <c:v>53</c:v>
                </c:pt>
                <c:pt idx="1188">
                  <c:v>58</c:v>
                </c:pt>
                <c:pt idx="1189">
                  <c:v>43</c:v>
                </c:pt>
                <c:pt idx="1190">
                  <c:v>41</c:v>
                </c:pt>
                <c:pt idx="1191">
                  <c:v>56</c:v>
                </c:pt>
                <c:pt idx="1192">
                  <c:v>49</c:v>
                </c:pt>
                <c:pt idx="1193">
                  <c:v>45</c:v>
                </c:pt>
                <c:pt idx="1194">
                  <c:v>43</c:v>
                </c:pt>
                <c:pt idx="1195">
                  <c:v>48</c:v>
                </c:pt>
                <c:pt idx="1196">
                  <c:v>57</c:v>
                </c:pt>
                <c:pt idx="1197">
                  <c:v>43</c:v>
                </c:pt>
                <c:pt idx="1198">
                  <c:v>59</c:v>
                </c:pt>
                <c:pt idx="1199">
                  <c:v>55</c:v>
                </c:pt>
                <c:pt idx="1200">
                  <c:v>61</c:v>
                </c:pt>
                <c:pt idx="1201">
                  <c:v>62</c:v>
                </c:pt>
                <c:pt idx="1202">
                  <c:v>64</c:v>
                </c:pt>
                <c:pt idx="1203">
                  <c:v>64</c:v>
                </c:pt>
                <c:pt idx="1204">
                  <c:v>66</c:v>
                </c:pt>
                <c:pt idx="1205">
                  <c:v>64</c:v>
                </c:pt>
                <c:pt idx="1206">
                  <c:v>45</c:v>
                </c:pt>
                <c:pt idx="1207">
                  <c:v>32</c:v>
                </c:pt>
                <c:pt idx="1208">
                  <c:v>27</c:v>
                </c:pt>
                <c:pt idx="1209">
                  <c:v>35</c:v>
                </c:pt>
                <c:pt idx="1210">
                  <c:v>34</c:v>
                </c:pt>
                <c:pt idx="1211">
                  <c:v>37</c:v>
                </c:pt>
                <c:pt idx="1212">
                  <c:v>42</c:v>
                </c:pt>
                <c:pt idx="1213">
                  <c:v>33</c:v>
                </c:pt>
                <c:pt idx="1214">
                  <c:v>55</c:v>
                </c:pt>
                <c:pt idx="1215">
                  <c:v>55</c:v>
                </c:pt>
                <c:pt idx="1216">
                  <c:v>59</c:v>
                </c:pt>
                <c:pt idx="1217">
                  <c:v>55</c:v>
                </c:pt>
                <c:pt idx="1218">
                  <c:v>64</c:v>
                </c:pt>
                <c:pt idx="1219">
                  <c:v>56</c:v>
                </c:pt>
                <c:pt idx="1220">
                  <c:v>62</c:v>
                </c:pt>
                <c:pt idx="1221">
                  <c:v>52</c:v>
                </c:pt>
                <c:pt idx="1222">
                  <c:v>28</c:v>
                </c:pt>
                <c:pt idx="1223">
                  <c:v>41</c:v>
                </c:pt>
                <c:pt idx="1224">
                  <c:v>44</c:v>
                </c:pt>
                <c:pt idx="1225">
                  <c:v>66</c:v>
                </c:pt>
                <c:pt idx="1226">
                  <c:v>64</c:v>
                </c:pt>
                <c:pt idx="1227">
                  <c:v>65</c:v>
                </c:pt>
                <c:pt idx="1228">
                  <c:v>73</c:v>
                </c:pt>
                <c:pt idx="1229">
                  <c:v>68</c:v>
                </c:pt>
                <c:pt idx="1230">
                  <c:v>71</c:v>
                </c:pt>
                <c:pt idx="1231">
                  <c:v>75</c:v>
                </c:pt>
                <c:pt idx="1232">
                  <c:v>75</c:v>
                </c:pt>
                <c:pt idx="1233">
                  <c:v>66</c:v>
                </c:pt>
                <c:pt idx="1234">
                  <c:v>68</c:v>
                </c:pt>
                <c:pt idx="1235">
                  <c:v>63</c:v>
                </c:pt>
                <c:pt idx="1236">
                  <c:v>67</c:v>
                </c:pt>
                <c:pt idx="1237">
                  <c:v>73</c:v>
                </c:pt>
                <c:pt idx="1238">
                  <c:v>67</c:v>
                </c:pt>
                <c:pt idx="1239">
                  <c:v>70</c:v>
                </c:pt>
                <c:pt idx="1240">
                  <c:v>65</c:v>
                </c:pt>
                <c:pt idx="1241">
                  <c:v>61</c:v>
                </c:pt>
                <c:pt idx="1242">
                  <c:v>67</c:v>
                </c:pt>
                <c:pt idx="1243">
                  <c:v>68</c:v>
                </c:pt>
                <c:pt idx="1244">
                  <c:v>68</c:v>
                </c:pt>
                <c:pt idx="1245">
                  <c:v>64</c:v>
                </c:pt>
                <c:pt idx="1246">
                  <c:v>63</c:v>
                </c:pt>
                <c:pt idx="1247">
                  <c:v>64</c:v>
                </c:pt>
                <c:pt idx="1248">
                  <c:v>63</c:v>
                </c:pt>
                <c:pt idx="1249">
                  <c:v>64</c:v>
                </c:pt>
                <c:pt idx="1250">
                  <c:v>70</c:v>
                </c:pt>
                <c:pt idx="1251">
                  <c:v>69</c:v>
                </c:pt>
                <c:pt idx="1252">
                  <c:v>63</c:v>
                </c:pt>
                <c:pt idx="1253">
                  <c:v>64</c:v>
                </c:pt>
                <c:pt idx="1254">
                  <c:v>59</c:v>
                </c:pt>
                <c:pt idx="1255">
                  <c:v>64</c:v>
                </c:pt>
                <c:pt idx="1256">
                  <c:v>67</c:v>
                </c:pt>
                <c:pt idx="1257">
                  <c:v>73</c:v>
                </c:pt>
                <c:pt idx="1258">
                  <c:v>73</c:v>
                </c:pt>
                <c:pt idx="1259">
                  <c:v>74</c:v>
                </c:pt>
                <c:pt idx="1260">
                  <c:v>69</c:v>
                </c:pt>
                <c:pt idx="1261">
                  <c:v>78</c:v>
                </c:pt>
                <c:pt idx="1262">
                  <c:v>84</c:v>
                </c:pt>
                <c:pt idx="1263">
                  <c:v>78</c:v>
                </c:pt>
                <c:pt idx="1264">
                  <c:v>73</c:v>
                </c:pt>
                <c:pt idx="1265">
                  <c:v>71</c:v>
                </c:pt>
                <c:pt idx="1266">
                  <c:v>71</c:v>
                </c:pt>
                <c:pt idx="1267">
                  <c:v>67</c:v>
                </c:pt>
                <c:pt idx="1268">
                  <c:v>63</c:v>
                </c:pt>
                <c:pt idx="1269">
                  <c:v>68</c:v>
                </c:pt>
                <c:pt idx="1270">
                  <c:v>65</c:v>
                </c:pt>
                <c:pt idx="1271">
                  <c:v>64</c:v>
                </c:pt>
                <c:pt idx="1272">
                  <c:v>63</c:v>
                </c:pt>
                <c:pt idx="1273">
                  <c:v>62</c:v>
                </c:pt>
                <c:pt idx="1274">
                  <c:v>62</c:v>
                </c:pt>
                <c:pt idx="1275">
                  <c:v>56</c:v>
                </c:pt>
                <c:pt idx="1276">
                  <c:v>62</c:v>
                </c:pt>
                <c:pt idx="1277">
                  <c:v>65</c:v>
                </c:pt>
                <c:pt idx="1278">
                  <c:v>77</c:v>
                </c:pt>
                <c:pt idx="1279">
                  <c:v>82</c:v>
                </c:pt>
                <c:pt idx="1280">
                  <c:v>70</c:v>
                </c:pt>
                <c:pt idx="1281">
                  <c:v>73</c:v>
                </c:pt>
                <c:pt idx="1282">
                  <c:v>73</c:v>
                </c:pt>
                <c:pt idx="1283">
                  <c:v>72</c:v>
                </c:pt>
                <c:pt idx="1284">
                  <c:v>74</c:v>
                </c:pt>
                <c:pt idx="1285">
                  <c:v>73</c:v>
                </c:pt>
                <c:pt idx="1286">
                  <c:v>85</c:v>
                </c:pt>
                <c:pt idx="1287">
                  <c:v>93</c:v>
                </c:pt>
                <c:pt idx="1288">
                  <c:v>90</c:v>
                </c:pt>
                <c:pt idx="1289">
                  <c:v>91</c:v>
                </c:pt>
                <c:pt idx="1290">
                  <c:v>95</c:v>
                </c:pt>
                <c:pt idx="1291">
                  <c:v>91</c:v>
                </c:pt>
                <c:pt idx="1292">
                  <c:v>97</c:v>
                </c:pt>
                <c:pt idx="1293">
                  <c:v>94</c:v>
                </c:pt>
                <c:pt idx="1294">
                  <c:v>91</c:v>
                </c:pt>
                <c:pt idx="1295">
                  <c:v>83</c:v>
                </c:pt>
                <c:pt idx="1296">
                  <c:v>84</c:v>
                </c:pt>
                <c:pt idx="1297">
                  <c:v>81</c:v>
                </c:pt>
                <c:pt idx="1298">
                  <c:v>81</c:v>
                </c:pt>
                <c:pt idx="1299">
                  <c:v>92</c:v>
                </c:pt>
                <c:pt idx="1300">
                  <c:v>93</c:v>
                </c:pt>
                <c:pt idx="1301">
                  <c:v>88</c:v>
                </c:pt>
                <c:pt idx="1302">
                  <c:v>87</c:v>
                </c:pt>
                <c:pt idx="1303">
                  <c:v>93</c:v>
                </c:pt>
                <c:pt idx="1304">
                  <c:v>89</c:v>
                </c:pt>
                <c:pt idx="1305">
                  <c:v>95</c:v>
                </c:pt>
                <c:pt idx="1306">
                  <c:v>94</c:v>
                </c:pt>
                <c:pt idx="1307">
                  <c:v>98</c:v>
                </c:pt>
                <c:pt idx="1308">
                  <c:v>99</c:v>
                </c:pt>
                <c:pt idx="1309">
                  <c:v>98</c:v>
                </c:pt>
                <c:pt idx="1310">
                  <c:v>92</c:v>
                </c:pt>
                <c:pt idx="1311">
                  <c:v>90</c:v>
                </c:pt>
                <c:pt idx="1312">
                  <c:v>90</c:v>
                </c:pt>
                <c:pt idx="1313">
                  <c:v>85</c:v>
                </c:pt>
                <c:pt idx="1314">
                  <c:v>93</c:v>
                </c:pt>
                <c:pt idx="1315">
                  <c:v>97</c:v>
                </c:pt>
                <c:pt idx="1316">
                  <c:v>94</c:v>
                </c:pt>
                <c:pt idx="1317">
                  <c:v>87</c:v>
                </c:pt>
                <c:pt idx="1318">
                  <c:v>92</c:v>
                </c:pt>
                <c:pt idx="1319">
                  <c:v>87</c:v>
                </c:pt>
                <c:pt idx="1320">
                  <c:v>89</c:v>
                </c:pt>
                <c:pt idx="1321">
                  <c:v>86</c:v>
                </c:pt>
                <c:pt idx="1322">
                  <c:v>90</c:v>
                </c:pt>
                <c:pt idx="1323">
                  <c:v>87</c:v>
                </c:pt>
                <c:pt idx="1324">
                  <c:v>87</c:v>
                </c:pt>
                <c:pt idx="1325">
                  <c:v>84</c:v>
                </c:pt>
                <c:pt idx="1326">
                  <c:v>75</c:v>
                </c:pt>
                <c:pt idx="1327">
                  <c:v>78</c:v>
                </c:pt>
                <c:pt idx="1328">
                  <c:v>77</c:v>
                </c:pt>
                <c:pt idx="1329">
                  <c:v>81</c:v>
                </c:pt>
                <c:pt idx="1330">
                  <c:v>75</c:v>
                </c:pt>
                <c:pt idx="1331">
                  <c:v>78</c:v>
                </c:pt>
                <c:pt idx="1332">
                  <c:v>92</c:v>
                </c:pt>
                <c:pt idx="1333">
                  <c:v>90</c:v>
                </c:pt>
                <c:pt idx="1334">
                  <c:v>88</c:v>
                </c:pt>
                <c:pt idx="1335">
                  <c:v>86</c:v>
                </c:pt>
                <c:pt idx="1336">
                  <c:v>87</c:v>
                </c:pt>
                <c:pt idx="1337">
                  <c:v>94</c:v>
                </c:pt>
                <c:pt idx="1338">
                  <c:v>93</c:v>
                </c:pt>
                <c:pt idx="1339">
                  <c:v>96</c:v>
                </c:pt>
                <c:pt idx="1340">
                  <c:v>92</c:v>
                </c:pt>
                <c:pt idx="1341">
                  <c:v>76</c:v>
                </c:pt>
                <c:pt idx="1342">
                  <c:v>97</c:v>
                </c:pt>
                <c:pt idx="1343">
                  <c:v>84</c:v>
                </c:pt>
                <c:pt idx="1344">
                  <c:v>78</c:v>
                </c:pt>
                <c:pt idx="1345">
                  <c:v>74</c:v>
                </c:pt>
                <c:pt idx="1346">
                  <c:v>87</c:v>
                </c:pt>
                <c:pt idx="1347">
                  <c:v>80</c:v>
                </c:pt>
                <c:pt idx="1348">
                  <c:v>80</c:v>
                </c:pt>
                <c:pt idx="1349">
                  <c:v>90</c:v>
                </c:pt>
                <c:pt idx="1350">
                  <c:v>87</c:v>
                </c:pt>
                <c:pt idx="1351">
                  <c:v>85</c:v>
                </c:pt>
                <c:pt idx="1352">
                  <c:v>83</c:v>
                </c:pt>
                <c:pt idx="1353">
                  <c:v>80</c:v>
                </c:pt>
                <c:pt idx="1354">
                  <c:v>79</c:v>
                </c:pt>
                <c:pt idx="1355">
                  <c:v>72</c:v>
                </c:pt>
                <c:pt idx="1356">
                  <c:v>70</c:v>
                </c:pt>
                <c:pt idx="1357">
                  <c:v>64</c:v>
                </c:pt>
                <c:pt idx="1358">
                  <c:v>77</c:v>
                </c:pt>
                <c:pt idx="1359">
                  <c:v>67</c:v>
                </c:pt>
                <c:pt idx="1360">
                  <c:v>78</c:v>
                </c:pt>
                <c:pt idx="1361">
                  <c:v>76</c:v>
                </c:pt>
                <c:pt idx="1362">
                  <c:v>68</c:v>
                </c:pt>
                <c:pt idx="1363">
                  <c:v>73</c:v>
                </c:pt>
                <c:pt idx="1364">
                  <c:v>70</c:v>
                </c:pt>
                <c:pt idx="1365">
                  <c:v>78</c:v>
                </c:pt>
                <c:pt idx="1366">
                  <c:v>71</c:v>
                </c:pt>
                <c:pt idx="1367">
                  <c:v>64</c:v>
                </c:pt>
                <c:pt idx="1368">
                  <c:v>73</c:v>
                </c:pt>
                <c:pt idx="1369">
                  <c:v>72</c:v>
                </c:pt>
                <c:pt idx="1370">
                  <c:v>69</c:v>
                </c:pt>
                <c:pt idx="1371">
                  <c:v>70</c:v>
                </c:pt>
                <c:pt idx="1372">
                  <c:v>67</c:v>
                </c:pt>
                <c:pt idx="1373">
                  <c:v>71</c:v>
                </c:pt>
                <c:pt idx="1374">
                  <c:v>71</c:v>
                </c:pt>
                <c:pt idx="1375">
                  <c:v>70</c:v>
                </c:pt>
                <c:pt idx="1376">
                  <c:v>76</c:v>
                </c:pt>
                <c:pt idx="1377">
                  <c:v>61</c:v>
                </c:pt>
                <c:pt idx="1378">
                  <c:v>65</c:v>
                </c:pt>
                <c:pt idx="1379">
                  <c:v>57</c:v>
                </c:pt>
                <c:pt idx="1380">
                  <c:v>60</c:v>
                </c:pt>
                <c:pt idx="1381">
                  <c:v>62</c:v>
                </c:pt>
                <c:pt idx="1382">
                  <c:v>64</c:v>
                </c:pt>
                <c:pt idx="1383">
                  <c:v>67</c:v>
                </c:pt>
                <c:pt idx="1384">
                  <c:v>60</c:v>
                </c:pt>
                <c:pt idx="1385">
                  <c:v>56</c:v>
                </c:pt>
                <c:pt idx="1386">
                  <c:v>61</c:v>
                </c:pt>
                <c:pt idx="1387">
                  <c:v>67</c:v>
                </c:pt>
                <c:pt idx="1388">
                  <c:v>61</c:v>
                </c:pt>
                <c:pt idx="1389">
                  <c:v>55</c:v>
                </c:pt>
                <c:pt idx="1390">
                  <c:v>58</c:v>
                </c:pt>
                <c:pt idx="1391">
                  <c:v>61</c:v>
                </c:pt>
                <c:pt idx="1392">
                  <c:v>47</c:v>
                </c:pt>
                <c:pt idx="1393">
                  <c:v>60</c:v>
                </c:pt>
                <c:pt idx="1394">
                  <c:v>52</c:v>
                </c:pt>
                <c:pt idx="1395">
                  <c:v>58</c:v>
                </c:pt>
                <c:pt idx="1396">
                  <c:v>60</c:v>
                </c:pt>
                <c:pt idx="1397">
                  <c:v>57</c:v>
                </c:pt>
                <c:pt idx="1398">
                  <c:v>56</c:v>
                </c:pt>
                <c:pt idx="1399">
                  <c:v>53</c:v>
                </c:pt>
                <c:pt idx="1400">
                  <c:v>60</c:v>
                </c:pt>
                <c:pt idx="1401">
                  <c:v>51</c:v>
                </c:pt>
                <c:pt idx="1402">
                  <c:v>57</c:v>
                </c:pt>
                <c:pt idx="1403">
                  <c:v>55</c:v>
                </c:pt>
                <c:pt idx="1404">
                  <c:v>61</c:v>
                </c:pt>
                <c:pt idx="1405">
                  <c:v>58</c:v>
                </c:pt>
                <c:pt idx="1406">
                  <c:v>63</c:v>
                </c:pt>
                <c:pt idx="1407">
                  <c:v>59</c:v>
                </c:pt>
                <c:pt idx="1408">
                  <c:v>64</c:v>
                </c:pt>
                <c:pt idx="1409">
                  <c:v>59</c:v>
                </c:pt>
                <c:pt idx="1410">
                  <c:v>56</c:v>
                </c:pt>
                <c:pt idx="1411">
                  <c:v>53</c:v>
                </c:pt>
                <c:pt idx="1412">
                  <c:v>60</c:v>
                </c:pt>
                <c:pt idx="1413">
                  <c:v>62</c:v>
                </c:pt>
                <c:pt idx="1414">
                  <c:v>65</c:v>
                </c:pt>
                <c:pt idx="1415">
                  <c:v>69</c:v>
                </c:pt>
                <c:pt idx="1416">
                  <c:v>66</c:v>
                </c:pt>
                <c:pt idx="1417">
                  <c:v>70</c:v>
                </c:pt>
                <c:pt idx="1418">
                  <c:v>69</c:v>
                </c:pt>
                <c:pt idx="1419">
                  <c:v>64</c:v>
                </c:pt>
                <c:pt idx="1420">
                  <c:v>69</c:v>
                </c:pt>
                <c:pt idx="1421">
                  <c:v>61</c:v>
                </c:pt>
                <c:pt idx="1422">
                  <c:v>58</c:v>
                </c:pt>
                <c:pt idx="1423">
                  <c:v>59</c:v>
                </c:pt>
                <c:pt idx="1424">
                  <c:v>58</c:v>
                </c:pt>
                <c:pt idx="1425">
                  <c:v>54</c:v>
                </c:pt>
                <c:pt idx="1426">
                  <c:v>55</c:v>
                </c:pt>
                <c:pt idx="1427">
                  <c:v>58</c:v>
                </c:pt>
                <c:pt idx="1428">
                  <c:v>69</c:v>
                </c:pt>
                <c:pt idx="1429">
                  <c:v>66</c:v>
                </c:pt>
                <c:pt idx="1430">
                  <c:v>57</c:v>
                </c:pt>
                <c:pt idx="1431">
                  <c:v>54</c:v>
                </c:pt>
                <c:pt idx="1432">
                  <c:v>47</c:v>
                </c:pt>
                <c:pt idx="1433">
                  <c:v>49</c:v>
                </c:pt>
                <c:pt idx="1434">
                  <c:v>47</c:v>
                </c:pt>
                <c:pt idx="1435">
                  <c:v>46</c:v>
                </c:pt>
                <c:pt idx="1436">
                  <c:v>46</c:v>
                </c:pt>
                <c:pt idx="1437">
                  <c:v>49</c:v>
                </c:pt>
                <c:pt idx="1438">
                  <c:v>45</c:v>
                </c:pt>
                <c:pt idx="1439">
                  <c:v>23</c:v>
                </c:pt>
                <c:pt idx="1440">
                  <c:v>57</c:v>
                </c:pt>
                <c:pt idx="1441">
                  <c:v>72</c:v>
                </c:pt>
                <c:pt idx="1442">
                  <c:v>76</c:v>
                </c:pt>
                <c:pt idx="1443">
                  <c:v>80</c:v>
                </c:pt>
                <c:pt idx="1444">
                  <c:v>76</c:v>
                </c:pt>
                <c:pt idx="1445">
                  <c:v>60</c:v>
                </c:pt>
                <c:pt idx="1446">
                  <c:v>67</c:v>
                </c:pt>
                <c:pt idx="1447">
                  <c:v>57</c:v>
                </c:pt>
                <c:pt idx="1448">
                  <c:v>54</c:v>
                </c:pt>
                <c:pt idx="1449">
                  <c:v>55</c:v>
                </c:pt>
                <c:pt idx="1450">
                  <c:v>56</c:v>
                </c:pt>
                <c:pt idx="1451">
                  <c:v>67</c:v>
                </c:pt>
                <c:pt idx="1452">
                  <c:v>60</c:v>
                </c:pt>
                <c:pt idx="1453">
                  <c:v>59</c:v>
                </c:pt>
                <c:pt idx="1454">
                  <c:v>53</c:v>
                </c:pt>
                <c:pt idx="1455">
                  <c:v>39</c:v>
                </c:pt>
                <c:pt idx="1456">
                  <c:v>54</c:v>
                </c:pt>
                <c:pt idx="1457">
                  <c:v>47</c:v>
                </c:pt>
                <c:pt idx="1458">
                  <c:v>51</c:v>
                </c:pt>
                <c:pt idx="1459">
                  <c:v>54</c:v>
                </c:pt>
                <c:pt idx="1460">
                  <c:v>39</c:v>
                </c:pt>
                <c:pt idx="1461">
                  <c:v>44</c:v>
                </c:pt>
                <c:pt idx="1462">
                  <c:v>67</c:v>
                </c:pt>
                <c:pt idx="1463">
                  <c:v>63</c:v>
                </c:pt>
                <c:pt idx="1464">
                  <c:v>57</c:v>
                </c:pt>
                <c:pt idx="1465">
                  <c:v>49</c:v>
                </c:pt>
                <c:pt idx="1466">
                  <c:v>49</c:v>
                </c:pt>
                <c:pt idx="1467">
                  <c:v>67</c:v>
                </c:pt>
                <c:pt idx="1468">
                  <c:v>67</c:v>
                </c:pt>
                <c:pt idx="1469">
                  <c:v>59</c:v>
                </c:pt>
                <c:pt idx="1470">
                  <c:v>48</c:v>
                </c:pt>
                <c:pt idx="1471">
                  <c:v>50</c:v>
                </c:pt>
                <c:pt idx="1472">
                  <c:v>51</c:v>
                </c:pt>
                <c:pt idx="1473">
                  <c:v>64</c:v>
                </c:pt>
                <c:pt idx="1474">
                  <c:v>69</c:v>
                </c:pt>
                <c:pt idx="1475">
                  <c:v>44</c:v>
                </c:pt>
                <c:pt idx="1476">
                  <c:v>69</c:v>
                </c:pt>
                <c:pt idx="1477">
                  <c:v>45</c:v>
                </c:pt>
                <c:pt idx="1478">
                  <c:v>50</c:v>
                </c:pt>
                <c:pt idx="1479">
                  <c:v>45</c:v>
                </c:pt>
                <c:pt idx="1480">
                  <c:v>47</c:v>
                </c:pt>
                <c:pt idx="1481">
                  <c:v>77</c:v>
                </c:pt>
                <c:pt idx="1482">
                  <c:v>62</c:v>
                </c:pt>
                <c:pt idx="1483">
                  <c:v>59</c:v>
                </c:pt>
                <c:pt idx="1484">
                  <c:v>55</c:v>
                </c:pt>
                <c:pt idx="1485">
                  <c:v>52</c:v>
                </c:pt>
                <c:pt idx="1486">
                  <c:v>63</c:v>
                </c:pt>
                <c:pt idx="1487">
                  <c:v>40</c:v>
                </c:pt>
                <c:pt idx="1488">
                  <c:v>36</c:v>
                </c:pt>
                <c:pt idx="1489">
                  <c:v>47</c:v>
                </c:pt>
                <c:pt idx="1490">
                  <c:v>36</c:v>
                </c:pt>
                <c:pt idx="1491">
                  <c:v>45</c:v>
                </c:pt>
                <c:pt idx="1492">
                  <c:v>38</c:v>
                </c:pt>
                <c:pt idx="1493">
                  <c:v>66</c:v>
                </c:pt>
                <c:pt idx="1494">
                  <c:v>58</c:v>
                </c:pt>
                <c:pt idx="1495">
                  <c:v>55</c:v>
                </c:pt>
                <c:pt idx="1496">
                  <c:v>49</c:v>
                </c:pt>
                <c:pt idx="1497">
                  <c:v>53</c:v>
                </c:pt>
                <c:pt idx="1498">
                  <c:v>48</c:v>
                </c:pt>
                <c:pt idx="1499">
                  <c:v>62</c:v>
                </c:pt>
                <c:pt idx="1500">
                  <c:v>46</c:v>
                </c:pt>
                <c:pt idx="1501">
                  <c:v>35</c:v>
                </c:pt>
                <c:pt idx="1502">
                  <c:v>29</c:v>
                </c:pt>
                <c:pt idx="1503">
                  <c:v>28</c:v>
                </c:pt>
                <c:pt idx="1504">
                  <c:v>40</c:v>
                </c:pt>
                <c:pt idx="1505">
                  <c:v>40</c:v>
                </c:pt>
                <c:pt idx="1506">
                  <c:v>39</c:v>
                </c:pt>
                <c:pt idx="1507">
                  <c:v>51</c:v>
                </c:pt>
                <c:pt idx="1508">
                  <c:v>56</c:v>
                </c:pt>
                <c:pt idx="1509">
                  <c:v>48</c:v>
                </c:pt>
                <c:pt idx="1510">
                  <c:v>66</c:v>
                </c:pt>
                <c:pt idx="1511">
                  <c:v>61</c:v>
                </c:pt>
                <c:pt idx="1512">
                  <c:v>53</c:v>
                </c:pt>
                <c:pt idx="1513">
                  <c:v>44</c:v>
                </c:pt>
                <c:pt idx="1514">
                  <c:v>44</c:v>
                </c:pt>
                <c:pt idx="1515">
                  <c:v>64</c:v>
                </c:pt>
                <c:pt idx="1516">
                  <c:v>60</c:v>
                </c:pt>
                <c:pt idx="1517">
                  <c:v>48</c:v>
                </c:pt>
                <c:pt idx="1518">
                  <c:v>41</c:v>
                </c:pt>
                <c:pt idx="1519">
                  <c:v>47</c:v>
                </c:pt>
                <c:pt idx="1520">
                  <c:v>74</c:v>
                </c:pt>
                <c:pt idx="1521">
                  <c:v>68</c:v>
                </c:pt>
                <c:pt idx="1522">
                  <c:v>67</c:v>
                </c:pt>
                <c:pt idx="1523">
                  <c:v>69</c:v>
                </c:pt>
                <c:pt idx="1524">
                  <c:v>57</c:v>
                </c:pt>
                <c:pt idx="1525">
                  <c:v>69</c:v>
                </c:pt>
                <c:pt idx="1526">
                  <c:v>63</c:v>
                </c:pt>
                <c:pt idx="1527">
                  <c:v>53</c:v>
                </c:pt>
                <c:pt idx="1528">
                  <c:v>49</c:v>
                </c:pt>
                <c:pt idx="1529">
                  <c:v>59</c:v>
                </c:pt>
                <c:pt idx="1530">
                  <c:v>66</c:v>
                </c:pt>
                <c:pt idx="1531">
                  <c:v>58</c:v>
                </c:pt>
                <c:pt idx="1532">
                  <c:v>71</c:v>
                </c:pt>
                <c:pt idx="1533">
                  <c:v>57</c:v>
                </c:pt>
                <c:pt idx="1534">
                  <c:v>44</c:v>
                </c:pt>
                <c:pt idx="1535">
                  <c:v>49</c:v>
                </c:pt>
                <c:pt idx="1536">
                  <c:v>47</c:v>
                </c:pt>
                <c:pt idx="1537">
                  <c:v>43</c:v>
                </c:pt>
                <c:pt idx="1538">
                  <c:v>27</c:v>
                </c:pt>
                <c:pt idx="1539">
                  <c:v>31</c:v>
                </c:pt>
                <c:pt idx="1540">
                  <c:v>29</c:v>
                </c:pt>
                <c:pt idx="1541">
                  <c:v>31</c:v>
                </c:pt>
                <c:pt idx="1542">
                  <c:v>43</c:v>
                </c:pt>
                <c:pt idx="1543">
                  <c:v>42</c:v>
                </c:pt>
                <c:pt idx="1544">
                  <c:v>42</c:v>
                </c:pt>
                <c:pt idx="1545">
                  <c:v>42</c:v>
                </c:pt>
                <c:pt idx="1546">
                  <c:v>44</c:v>
                </c:pt>
                <c:pt idx="1547">
                  <c:v>46</c:v>
                </c:pt>
                <c:pt idx="1548">
                  <c:v>46</c:v>
                </c:pt>
                <c:pt idx="1549">
                  <c:v>56</c:v>
                </c:pt>
                <c:pt idx="1550">
                  <c:v>48</c:v>
                </c:pt>
                <c:pt idx="1551">
                  <c:v>46</c:v>
                </c:pt>
                <c:pt idx="1552">
                  <c:v>52</c:v>
                </c:pt>
                <c:pt idx="1553">
                  <c:v>58</c:v>
                </c:pt>
                <c:pt idx="1554">
                  <c:v>67</c:v>
                </c:pt>
                <c:pt idx="1555">
                  <c:v>52</c:v>
                </c:pt>
                <c:pt idx="1556">
                  <c:v>44</c:v>
                </c:pt>
                <c:pt idx="1557">
                  <c:v>55</c:v>
                </c:pt>
                <c:pt idx="1558">
                  <c:v>48</c:v>
                </c:pt>
                <c:pt idx="1559">
                  <c:v>49</c:v>
                </c:pt>
                <c:pt idx="1560">
                  <c:v>60</c:v>
                </c:pt>
                <c:pt idx="1561">
                  <c:v>51</c:v>
                </c:pt>
                <c:pt idx="1562">
                  <c:v>46</c:v>
                </c:pt>
                <c:pt idx="1563">
                  <c:v>67</c:v>
                </c:pt>
                <c:pt idx="1564">
                  <c:v>71</c:v>
                </c:pt>
                <c:pt idx="1565">
                  <c:v>60</c:v>
                </c:pt>
                <c:pt idx="1566">
                  <c:v>49</c:v>
                </c:pt>
                <c:pt idx="1567">
                  <c:v>53</c:v>
                </c:pt>
                <c:pt idx="1568">
                  <c:v>46</c:v>
                </c:pt>
                <c:pt idx="1569">
                  <c:v>39</c:v>
                </c:pt>
                <c:pt idx="1570">
                  <c:v>28</c:v>
                </c:pt>
                <c:pt idx="1571">
                  <c:v>30</c:v>
                </c:pt>
                <c:pt idx="1572">
                  <c:v>43</c:v>
                </c:pt>
                <c:pt idx="1573">
                  <c:v>60</c:v>
                </c:pt>
                <c:pt idx="1574">
                  <c:v>58</c:v>
                </c:pt>
                <c:pt idx="1575">
                  <c:v>61</c:v>
                </c:pt>
                <c:pt idx="1576">
                  <c:v>62</c:v>
                </c:pt>
                <c:pt idx="1577">
                  <c:v>58</c:v>
                </c:pt>
                <c:pt idx="1578">
                  <c:v>56</c:v>
                </c:pt>
                <c:pt idx="1579">
                  <c:v>56</c:v>
                </c:pt>
                <c:pt idx="1580">
                  <c:v>56</c:v>
                </c:pt>
                <c:pt idx="1581">
                  <c:v>54</c:v>
                </c:pt>
                <c:pt idx="1582">
                  <c:v>35</c:v>
                </c:pt>
                <c:pt idx="1583">
                  <c:v>54</c:v>
                </c:pt>
                <c:pt idx="1584">
                  <c:v>47</c:v>
                </c:pt>
                <c:pt idx="1585">
                  <c:v>45</c:v>
                </c:pt>
                <c:pt idx="1586">
                  <c:v>49</c:v>
                </c:pt>
                <c:pt idx="1587">
                  <c:v>49</c:v>
                </c:pt>
                <c:pt idx="1588">
                  <c:v>49</c:v>
                </c:pt>
                <c:pt idx="1589">
                  <c:v>37</c:v>
                </c:pt>
                <c:pt idx="1590">
                  <c:v>46</c:v>
                </c:pt>
                <c:pt idx="1591">
                  <c:v>59</c:v>
                </c:pt>
                <c:pt idx="1592">
                  <c:v>57</c:v>
                </c:pt>
                <c:pt idx="1593">
                  <c:v>61</c:v>
                </c:pt>
                <c:pt idx="1594">
                  <c:v>55</c:v>
                </c:pt>
                <c:pt idx="1595">
                  <c:v>54</c:v>
                </c:pt>
                <c:pt idx="1596">
                  <c:v>43</c:v>
                </c:pt>
                <c:pt idx="1597">
                  <c:v>52</c:v>
                </c:pt>
                <c:pt idx="1598">
                  <c:v>54</c:v>
                </c:pt>
                <c:pt idx="1599">
                  <c:v>57</c:v>
                </c:pt>
                <c:pt idx="1600">
                  <c:v>51</c:v>
                </c:pt>
                <c:pt idx="1601">
                  <c:v>55</c:v>
                </c:pt>
                <c:pt idx="1602">
                  <c:v>57</c:v>
                </c:pt>
                <c:pt idx="1603">
                  <c:v>58</c:v>
                </c:pt>
                <c:pt idx="1604">
                  <c:v>59</c:v>
                </c:pt>
                <c:pt idx="1605">
                  <c:v>63</c:v>
                </c:pt>
                <c:pt idx="1606">
                  <c:v>59</c:v>
                </c:pt>
                <c:pt idx="1607">
                  <c:v>63</c:v>
                </c:pt>
                <c:pt idx="1608">
                  <c:v>62</c:v>
                </c:pt>
                <c:pt idx="1609">
                  <c:v>58</c:v>
                </c:pt>
                <c:pt idx="1610">
                  <c:v>62</c:v>
                </c:pt>
                <c:pt idx="1611">
                  <c:v>63</c:v>
                </c:pt>
                <c:pt idx="1612">
                  <c:v>60</c:v>
                </c:pt>
                <c:pt idx="1613">
                  <c:v>58</c:v>
                </c:pt>
                <c:pt idx="1614">
                  <c:v>57</c:v>
                </c:pt>
                <c:pt idx="1615">
                  <c:v>53</c:v>
                </c:pt>
                <c:pt idx="1616">
                  <c:v>52</c:v>
                </c:pt>
                <c:pt idx="1617">
                  <c:v>58</c:v>
                </c:pt>
                <c:pt idx="1618">
                  <c:v>61</c:v>
                </c:pt>
                <c:pt idx="1619">
                  <c:v>62</c:v>
                </c:pt>
                <c:pt idx="1620">
                  <c:v>65</c:v>
                </c:pt>
                <c:pt idx="1621">
                  <c:v>62</c:v>
                </c:pt>
                <c:pt idx="1622">
                  <c:v>59</c:v>
                </c:pt>
                <c:pt idx="1623">
                  <c:v>61</c:v>
                </c:pt>
                <c:pt idx="1624">
                  <c:v>56</c:v>
                </c:pt>
                <c:pt idx="1625">
                  <c:v>55</c:v>
                </c:pt>
                <c:pt idx="1626">
                  <c:v>65</c:v>
                </c:pt>
                <c:pt idx="1627">
                  <c:v>92</c:v>
                </c:pt>
                <c:pt idx="1628">
                  <c:v>91</c:v>
                </c:pt>
                <c:pt idx="1629">
                  <c:v>90</c:v>
                </c:pt>
                <c:pt idx="1630">
                  <c:v>74</c:v>
                </c:pt>
                <c:pt idx="1631">
                  <c:v>80</c:v>
                </c:pt>
                <c:pt idx="1632">
                  <c:v>81</c:v>
                </c:pt>
                <c:pt idx="1633">
                  <c:v>90</c:v>
                </c:pt>
                <c:pt idx="1634">
                  <c:v>96</c:v>
                </c:pt>
                <c:pt idx="1635">
                  <c:v>98</c:v>
                </c:pt>
                <c:pt idx="1636">
                  <c:v>82</c:v>
                </c:pt>
                <c:pt idx="1637">
                  <c:v>88</c:v>
                </c:pt>
                <c:pt idx="1638">
                  <c:v>74</c:v>
                </c:pt>
                <c:pt idx="1639">
                  <c:v>76</c:v>
                </c:pt>
                <c:pt idx="1640">
                  <c:v>69</c:v>
                </c:pt>
                <c:pt idx="1641">
                  <c:v>64</c:v>
                </c:pt>
                <c:pt idx="1642">
                  <c:v>67</c:v>
                </c:pt>
                <c:pt idx="1643">
                  <c:v>65</c:v>
                </c:pt>
                <c:pt idx="1644">
                  <c:v>67</c:v>
                </c:pt>
                <c:pt idx="1645">
                  <c:v>70</c:v>
                </c:pt>
                <c:pt idx="1646">
                  <c:v>75</c:v>
                </c:pt>
                <c:pt idx="1647">
                  <c:v>73</c:v>
                </c:pt>
                <c:pt idx="1648">
                  <c:v>74</c:v>
                </c:pt>
                <c:pt idx="1649">
                  <c:v>77</c:v>
                </c:pt>
                <c:pt idx="1650">
                  <c:v>80</c:v>
                </c:pt>
                <c:pt idx="1651">
                  <c:v>77</c:v>
                </c:pt>
                <c:pt idx="1652">
                  <c:v>72</c:v>
                </c:pt>
                <c:pt idx="1653">
                  <c:v>81</c:v>
                </c:pt>
                <c:pt idx="1654">
                  <c:v>80</c:v>
                </c:pt>
                <c:pt idx="1655">
                  <c:v>80</c:v>
                </c:pt>
                <c:pt idx="1656">
                  <c:v>87</c:v>
                </c:pt>
                <c:pt idx="1657">
                  <c:v>83</c:v>
                </c:pt>
                <c:pt idx="1658">
                  <c:v>74</c:v>
                </c:pt>
                <c:pt idx="1659">
                  <c:v>75</c:v>
                </c:pt>
                <c:pt idx="1660">
                  <c:v>74</c:v>
                </c:pt>
                <c:pt idx="1661">
                  <c:v>87</c:v>
                </c:pt>
                <c:pt idx="1662">
                  <c:v>83</c:v>
                </c:pt>
                <c:pt idx="1663">
                  <c:v>90</c:v>
                </c:pt>
                <c:pt idx="1664">
                  <c:v>92</c:v>
                </c:pt>
                <c:pt idx="1665">
                  <c:v>95</c:v>
                </c:pt>
                <c:pt idx="1666">
                  <c:v>95</c:v>
                </c:pt>
                <c:pt idx="1667">
                  <c:v>95</c:v>
                </c:pt>
                <c:pt idx="1668">
                  <c:v>95</c:v>
                </c:pt>
                <c:pt idx="1669">
                  <c:v>94</c:v>
                </c:pt>
                <c:pt idx="1670">
                  <c:v>91</c:v>
                </c:pt>
                <c:pt idx="1671">
                  <c:v>89</c:v>
                </c:pt>
                <c:pt idx="1672">
                  <c:v>86</c:v>
                </c:pt>
                <c:pt idx="1673">
                  <c:v>87</c:v>
                </c:pt>
                <c:pt idx="1674">
                  <c:v>84</c:v>
                </c:pt>
                <c:pt idx="1675">
                  <c:v>81</c:v>
                </c:pt>
                <c:pt idx="1676">
                  <c:v>82</c:v>
                </c:pt>
                <c:pt idx="1677">
                  <c:v>85</c:v>
                </c:pt>
                <c:pt idx="1678">
                  <c:v>82</c:v>
                </c:pt>
                <c:pt idx="1679">
                  <c:v>82</c:v>
                </c:pt>
                <c:pt idx="1680">
                  <c:v>77</c:v>
                </c:pt>
                <c:pt idx="1681">
                  <c:v>81</c:v>
                </c:pt>
                <c:pt idx="1682">
                  <c:v>84</c:v>
                </c:pt>
                <c:pt idx="1683">
                  <c:v>73</c:v>
                </c:pt>
                <c:pt idx="1684">
                  <c:v>81</c:v>
                </c:pt>
                <c:pt idx="1685">
                  <c:v>70</c:v>
                </c:pt>
                <c:pt idx="1686">
                  <c:v>75</c:v>
                </c:pt>
                <c:pt idx="1687">
                  <c:v>83</c:v>
                </c:pt>
                <c:pt idx="1688">
                  <c:v>80</c:v>
                </c:pt>
                <c:pt idx="1689">
                  <c:v>77</c:v>
                </c:pt>
                <c:pt idx="1690">
                  <c:v>80</c:v>
                </c:pt>
                <c:pt idx="1691">
                  <c:v>73</c:v>
                </c:pt>
                <c:pt idx="1692">
                  <c:v>77</c:v>
                </c:pt>
                <c:pt idx="1693">
                  <c:v>79</c:v>
                </c:pt>
                <c:pt idx="1694">
                  <c:v>76</c:v>
                </c:pt>
                <c:pt idx="1695">
                  <c:v>77</c:v>
                </c:pt>
                <c:pt idx="1696">
                  <c:v>76</c:v>
                </c:pt>
                <c:pt idx="1697">
                  <c:v>73</c:v>
                </c:pt>
                <c:pt idx="1698">
                  <c:v>78</c:v>
                </c:pt>
                <c:pt idx="1699">
                  <c:v>75</c:v>
                </c:pt>
                <c:pt idx="1700">
                  <c:v>78</c:v>
                </c:pt>
                <c:pt idx="1701">
                  <c:v>71</c:v>
                </c:pt>
                <c:pt idx="1702">
                  <c:v>69</c:v>
                </c:pt>
                <c:pt idx="1703">
                  <c:v>69</c:v>
                </c:pt>
                <c:pt idx="1704">
                  <c:v>67</c:v>
                </c:pt>
                <c:pt idx="1705">
                  <c:v>63</c:v>
                </c:pt>
                <c:pt idx="1706">
                  <c:v>63</c:v>
                </c:pt>
                <c:pt idx="1707">
                  <c:v>64</c:v>
                </c:pt>
                <c:pt idx="1708">
                  <c:v>57</c:v>
                </c:pt>
                <c:pt idx="1709">
                  <c:v>64</c:v>
                </c:pt>
                <c:pt idx="1710">
                  <c:v>66</c:v>
                </c:pt>
                <c:pt idx="1711">
                  <c:v>61</c:v>
                </c:pt>
                <c:pt idx="1712">
                  <c:v>62</c:v>
                </c:pt>
                <c:pt idx="1713">
                  <c:v>67</c:v>
                </c:pt>
                <c:pt idx="1714">
                  <c:v>68</c:v>
                </c:pt>
                <c:pt idx="1715">
                  <c:v>69</c:v>
                </c:pt>
                <c:pt idx="1716">
                  <c:v>70</c:v>
                </c:pt>
                <c:pt idx="1717">
                  <c:v>75</c:v>
                </c:pt>
                <c:pt idx="1718">
                  <c:v>72</c:v>
                </c:pt>
                <c:pt idx="1719">
                  <c:v>68</c:v>
                </c:pt>
                <c:pt idx="1720">
                  <c:v>69</c:v>
                </c:pt>
                <c:pt idx="1721">
                  <c:v>67</c:v>
                </c:pt>
                <c:pt idx="1722">
                  <c:v>98</c:v>
                </c:pt>
                <c:pt idx="1723">
                  <c:v>98</c:v>
                </c:pt>
                <c:pt idx="1724">
                  <c:v>94</c:v>
                </c:pt>
                <c:pt idx="1725">
                  <c:v>91</c:v>
                </c:pt>
                <c:pt idx="1726">
                  <c:v>91</c:v>
                </c:pt>
                <c:pt idx="1727">
                  <c:v>79</c:v>
                </c:pt>
                <c:pt idx="1728">
                  <c:v>75</c:v>
                </c:pt>
                <c:pt idx="1729">
                  <c:v>81</c:v>
                </c:pt>
                <c:pt idx="1730">
                  <c:v>72</c:v>
                </c:pt>
                <c:pt idx="1731">
                  <c:v>70</c:v>
                </c:pt>
                <c:pt idx="1732">
                  <c:v>65</c:v>
                </c:pt>
                <c:pt idx="1733">
                  <c:v>73</c:v>
                </c:pt>
                <c:pt idx="1734">
                  <c:v>65</c:v>
                </c:pt>
                <c:pt idx="1735">
                  <c:v>56</c:v>
                </c:pt>
                <c:pt idx="1736">
                  <c:v>65</c:v>
                </c:pt>
                <c:pt idx="1737">
                  <c:v>62</c:v>
                </c:pt>
                <c:pt idx="1738">
                  <c:v>59</c:v>
                </c:pt>
                <c:pt idx="1739">
                  <c:v>61</c:v>
                </c:pt>
                <c:pt idx="1740">
                  <c:v>57</c:v>
                </c:pt>
                <c:pt idx="1741">
                  <c:v>53</c:v>
                </c:pt>
                <c:pt idx="1742">
                  <c:v>57</c:v>
                </c:pt>
                <c:pt idx="1743">
                  <c:v>66</c:v>
                </c:pt>
                <c:pt idx="1744">
                  <c:v>72</c:v>
                </c:pt>
                <c:pt idx="1745">
                  <c:v>92</c:v>
                </c:pt>
                <c:pt idx="1746">
                  <c:v>74</c:v>
                </c:pt>
                <c:pt idx="1747">
                  <c:v>72</c:v>
                </c:pt>
                <c:pt idx="1748">
                  <c:v>67</c:v>
                </c:pt>
                <c:pt idx="1749">
                  <c:v>53</c:v>
                </c:pt>
                <c:pt idx="1750">
                  <c:v>51</c:v>
                </c:pt>
                <c:pt idx="1751">
                  <c:v>62</c:v>
                </c:pt>
                <c:pt idx="1752">
                  <c:v>64</c:v>
                </c:pt>
                <c:pt idx="1753">
                  <c:v>61</c:v>
                </c:pt>
                <c:pt idx="1754">
                  <c:v>64</c:v>
                </c:pt>
                <c:pt idx="1755">
                  <c:v>61</c:v>
                </c:pt>
                <c:pt idx="1756">
                  <c:v>64</c:v>
                </c:pt>
                <c:pt idx="1757">
                  <c:v>44</c:v>
                </c:pt>
                <c:pt idx="1758">
                  <c:v>44</c:v>
                </c:pt>
                <c:pt idx="1759">
                  <c:v>49</c:v>
                </c:pt>
                <c:pt idx="1760">
                  <c:v>53</c:v>
                </c:pt>
                <c:pt idx="1761">
                  <c:v>29</c:v>
                </c:pt>
                <c:pt idx="1762">
                  <c:v>43</c:v>
                </c:pt>
                <c:pt idx="1763">
                  <c:v>51</c:v>
                </c:pt>
                <c:pt idx="1764">
                  <c:v>55</c:v>
                </c:pt>
                <c:pt idx="1765">
                  <c:v>57</c:v>
                </c:pt>
                <c:pt idx="1766">
                  <c:v>64</c:v>
                </c:pt>
                <c:pt idx="1767">
                  <c:v>52</c:v>
                </c:pt>
                <c:pt idx="1768">
                  <c:v>52</c:v>
                </c:pt>
                <c:pt idx="1769">
                  <c:v>55</c:v>
                </c:pt>
                <c:pt idx="1770">
                  <c:v>57</c:v>
                </c:pt>
                <c:pt idx="1771">
                  <c:v>51</c:v>
                </c:pt>
                <c:pt idx="1772">
                  <c:v>45</c:v>
                </c:pt>
                <c:pt idx="1773">
                  <c:v>48</c:v>
                </c:pt>
                <c:pt idx="1774">
                  <c:v>47</c:v>
                </c:pt>
                <c:pt idx="1775">
                  <c:v>51</c:v>
                </c:pt>
                <c:pt idx="1776">
                  <c:v>51</c:v>
                </c:pt>
                <c:pt idx="1777">
                  <c:v>51</c:v>
                </c:pt>
                <c:pt idx="1778">
                  <c:v>48</c:v>
                </c:pt>
                <c:pt idx="1779">
                  <c:v>53</c:v>
                </c:pt>
                <c:pt idx="1780">
                  <c:v>51</c:v>
                </c:pt>
                <c:pt idx="1781">
                  <c:v>49</c:v>
                </c:pt>
                <c:pt idx="1782">
                  <c:v>53</c:v>
                </c:pt>
                <c:pt idx="1783">
                  <c:v>43</c:v>
                </c:pt>
                <c:pt idx="1784">
                  <c:v>52</c:v>
                </c:pt>
                <c:pt idx="1785">
                  <c:v>52</c:v>
                </c:pt>
                <c:pt idx="1786">
                  <c:v>61</c:v>
                </c:pt>
                <c:pt idx="1787">
                  <c:v>69</c:v>
                </c:pt>
                <c:pt idx="1788">
                  <c:v>73</c:v>
                </c:pt>
                <c:pt idx="1789">
                  <c:v>65</c:v>
                </c:pt>
                <c:pt idx="1790">
                  <c:v>63</c:v>
                </c:pt>
                <c:pt idx="1791">
                  <c:v>64</c:v>
                </c:pt>
                <c:pt idx="1792">
                  <c:v>39</c:v>
                </c:pt>
                <c:pt idx="1793">
                  <c:v>42</c:v>
                </c:pt>
                <c:pt idx="1794">
                  <c:v>47</c:v>
                </c:pt>
                <c:pt idx="1795">
                  <c:v>49</c:v>
                </c:pt>
                <c:pt idx="1796">
                  <c:v>52</c:v>
                </c:pt>
                <c:pt idx="1797">
                  <c:v>47</c:v>
                </c:pt>
                <c:pt idx="1798">
                  <c:v>45</c:v>
                </c:pt>
                <c:pt idx="1799">
                  <c:v>47</c:v>
                </c:pt>
                <c:pt idx="1800">
                  <c:v>47</c:v>
                </c:pt>
                <c:pt idx="1801">
                  <c:v>47</c:v>
                </c:pt>
                <c:pt idx="1802">
                  <c:v>52</c:v>
                </c:pt>
                <c:pt idx="1803">
                  <c:v>51</c:v>
                </c:pt>
                <c:pt idx="1804">
                  <c:v>62</c:v>
                </c:pt>
                <c:pt idx="1805">
                  <c:v>56</c:v>
                </c:pt>
                <c:pt idx="1806">
                  <c:v>52</c:v>
                </c:pt>
                <c:pt idx="1807">
                  <c:v>45</c:v>
                </c:pt>
                <c:pt idx="1808">
                  <c:v>40</c:v>
                </c:pt>
                <c:pt idx="1809">
                  <c:v>36</c:v>
                </c:pt>
                <c:pt idx="1810">
                  <c:v>36</c:v>
                </c:pt>
                <c:pt idx="1811">
                  <c:v>49</c:v>
                </c:pt>
                <c:pt idx="1812">
                  <c:v>21</c:v>
                </c:pt>
                <c:pt idx="1813">
                  <c:v>38</c:v>
                </c:pt>
                <c:pt idx="1814">
                  <c:v>35</c:v>
                </c:pt>
                <c:pt idx="1815">
                  <c:v>41</c:v>
                </c:pt>
                <c:pt idx="1816">
                  <c:v>45</c:v>
                </c:pt>
                <c:pt idx="1817">
                  <c:v>45</c:v>
                </c:pt>
                <c:pt idx="1818">
                  <c:v>50</c:v>
                </c:pt>
                <c:pt idx="1819">
                  <c:v>40</c:v>
                </c:pt>
                <c:pt idx="1820">
                  <c:v>38</c:v>
                </c:pt>
                <c:pt idx="1821">
                  <c:v>42</c:v>
                </c:pt>
                <c:pt idx="1822">
                  <c:v>49</c:v>
                </c:pt>
                <c:pt idx="1823">
                  <c:v>48</c:v>
                </c:pt>
                <c:pt idx="1824">
                  <c:v>56</c:v>
                </c:pt>
                <c:pt idx="1825">
                  <c:v>59</c:v>
                </c:pt>
                <c:pt idx="1826">
                  <c:v>52</c:v>
                </c:pt>
                <c:pt idx="1827">
                  <c:v>57</c:v>
                </c:pt>
                <c:pt idx="1828">
                  <c:v>46</c:v>
                </c:pt>
                <c:pt idx="1829">
                  <c:v>52</c:v>
                </c:pt>
                <c:pt idx="1830">
                  <c:v>50</c:v>
                </c:pt>
                <c:pt idx="1831">
                  <c:v>57</c:v>
                </c:pt>
                <c:pt idx="1832">
                  <c:v>55</c:v>
                </c:pt>
                <c:pt idx="1833">
                  <c:v>56</c:v>
                </c:pt>
                <c:pt idx="1834">
                  <c:v>49</c:v>
                </c:pt>
                <c:pt idx="1835">
                  <c:v>50</c:v>
                </c:pt>
                <c:pt idx="1836">
                  <c:v>51</c:v>
                </c:pt>
                <c:pt idx="1837">
                  <c:v>58</c:v>
                </c:pt>
                <c:pt idx="1838">
                  <c:v>65</c:v>
                </c:pt>
                <c:pt idx="1839">
                  <c:v>64</c:v>
                </c:pt>
                <c:pt idx="1840">
                  <c:v>55</c:v>
                </c:pt>
                <c:pt idx="1841">
                  <c:v>58</c:v>
                </c:pt>
                <c:pt idx="1842">
                  <c:v>54</c:v>
                </c:pt>
                <c:pt idx="1843">
                  <c:v>49</c:v>
                </c:pt>
                <c:pt idx="1844">
                  <c:v>55</c:v>
                </c:pt>
                <c:pt idx="1845">
                  <c:v>49</c:v>
                </c:pt>
                <c:pt idx="1846">
                  <c:v>49</c:v>
                </c:pt>
                <c:pt idx="1847">
                  <c:v>48</c:v>
                </c:pt>
                <c:pt idx="1848">
                  <c:v>47</c:v>
                </c:pt>
                <c:pt idx="1849">
                  <c:v>49</c:v>
                </c:pt>
                <c:pt idx="1850">
                  <c:v>52</c:v>
                </c:pt>
                <c:pt idx="1851">
                  <c:v>60</c:v>
                </c:pt>
                <c:pt idx="1852">
                  <c:v>74</c:v>
                </c:pt>
                <c:pt idx="1853">
                  <c:v>73</c:v>
                </c:pt>
                <c:pt idx="1854">
                  <c:v>67</c:v>
                </c:pt>
                <c:pt idx="1855">
                  <c:v>63</c:v>
                </c:pt>
                <c:pt idx="1856">
                  <c:v>66</c:v>
                </c:pt>
                <c:pt idx="1857">
                  <c:v>69</c:v>
                </c:pt>
                <c:pt idx="1858">
                  <c:v>59</c:v>
                </c:pt>
                <c:pt idx="1859">
                  <c:v>46</c:v>
                </c:pt>
                <c:pt idx="1860">
                  <c:v>46</c:v>
                </c:pt>
                <c:pt idx="1861">
                  <c:v>51</c:v>
                </c:pt>
                <c:pt idx="1862">
                  <c:v>76</c:v>
                </c:pt>
                <c:pt idx="1863">
                  <c:v>52</c:v>
                </c:pt>
                <c:pt idx="1864">
                  <c:v>58</c:v>
                </c:pt>
                <c:pt idx="1865">
                  <c:v>49</c:v>
                </c:pt>
                <c:pt idx="1866">
                  <c:v>58</c:v>
                </c:pt>
                <c:pt idx="1867">
                  <c:v>53</c:v>
                </c:pt>
                <c:pt idx="1868">
                  <c:v>51</c:v>
                </c:pt>
                <c:pt idx="1869">
                  <c:v>46</c:v>
                </c:pt>
                <c:pt idx="1870">
                  <c:v>38</c:v>
                </c:pt>
                <c:pt idx="1871">
                  <c:v>48</c:v>
                </c:pt>
                <c:pt idx="1872">
                  <c:v>58</c:v>
                </c:pt>
                <c:pt idx="1873">
                  <c:v>63</c:v>
                </c:pt>
                <c:pt idx="1874">
                  <c:v>69</c:v>
                </c:pt>
                <c:pt idx="1875">
                  <c:v>74</c:v>
                </c:pt>
                <c:pt idx="1876">
                  <c:v>53</c:v>
                </c:pt>
                <c:pt idx="1877">
                  <c:v>45</c:v>
                </c:pt>
                <c:pt idx="1878">
                  <c:v>49</c:v>
                </c:pt>
                <c:pt idx="1879">
                  <c:v>43</c:v>
                </c:pt>
                <c:pt idx="1880">
                  <c:v>39</c:v>
                </c:pt>
                <c:pt idx="1881">
                  <c:v>40</c:v>
                </c:pt>
                <c:pt idx="1882">
                  <c:v>44</c:v>
                </c:pt>
                <c:pt idx="1883">
                  <c:v>37</c:v>
                </c:pt>
                <c:pt idx="1884">
                  <c:v>40</c:v>
                </c:pt>
                <c:pt idx="1885">
                  <c:v>47</c:v>
                </c:pt>
                <c:pt idx="1886">
                  <c:v>51</c:v>
                </c:pt>
                <c:pt idx="1887">
                  <c:v>51</c:v>
                </c:pt>
                <c:pt idx="1888">
                  <c:v>55</c:v>
                </c:pt>
                <c:pt idx="1889">
                  <c:v>60</c:v>
                </c:pt>
                <c:pt idx="1890">
                  <c:v>48</c:v>
                </c:pt>
                <c:pt idx="1891">
                  <c:v>61</c:v>
                </c:pt>
                <c:pt idx="1892">
                  <c:v>59</c:v>
                </c:pt>
                <c:pt idx="1893">
                  <c:v>43</c:v>
                </c:pt>
                <c:pt idx="1894">
                  <c:v>58</c:v>
                </c:pt>
                <c:pt idx="1895">
                  <c:v>59</c:v>
                </c:pt>
                <c:pt idx="1896">
                  <c:v>57</c:v>
                </c:pt>
                <c:pt idx="1897">
                  <c:v>60</c:v>
                </c:pt>
                <c:pt idx="1898">
                  <c:v>69</c:v>
                </c:pt>
                <c:pt idx="1899">
                  <c:v>60</c:v>
                </c:pt>
                <c:pt idx="1900">
                  <c:v>57</c:v>
                </c:pt>
                <c:pt idx="1901">
                  <c:v>51</c:v>
                </c:pt>
                <c:pt idx="1902">
                  <c:v>58</c:v>
                </c:pt>
                <c:pt idx="1903">
                  <c:v>58</c:v>
                </c:pt>
                <c:pt idx="1904">
                  <c:v>63</c:v>
                </c:pt>
                <c:pt idx="1905">
                  <c:v>53</c:v>
                </c:pt>
                <c:pt idx="1906">
                  <c:v>42</c:v>
                </c:pt>
                <c:pt idx="1907">
                  <c:v>39</c:v>
                </c:pt>
                <c:pt idx="1908">
                  <c:v>44</c:v>
                </c:pt>
                <c:pt idx="1909">
                  <c:v>38</c:v>
                </c:pt>
                <c:pt idx="1910">
                  <c:v>49</c:v>
                </c:pt>
                <c:pt idx="1911">
                  <c:v>50</c:v>
                </c:pt>
                <c:pt idx="1912">
                  <c:v>44</c:v>
                </c:pt>
                <c:pt idx="1913">
                  <c:v>44</c:v>
                </c:pt>
                <c:pt idx="1914">
                  <c:v>30</c:v>
                </c:pt>
                <c:pt idx="1915">
                  <c:v>47</c:v>
                </c:pt>
                <c:pt idx="1916">
                  <c:v>51</c:v>
                </c:pt>
                <c:pt idx="1917">
                  <c:v>51</c:v>
                </c:pt>
                <c:pt idx="1918">
                  <c:v>55</c:v>
                </c:pt>
                <c:pt idx="1919">
                  <c:v>43</c:v>
                </c:pt>
                <c:pt idx="1920">
                  <c:v>46</c:v>
                </c:pt>
                <c:pt idx="1921">
                  <c:v>49</c:v>
                </c:pt>
                <c:pt idx="1922">
                  <c:v>56</c:v>
                </c:pt>
                <c:pt idx="1923">
                  <c:v>55</c:v>
                </c:pt>
                <c:pt idx="1924">
                  <c:v>40</c:v>
                </c:pt>
                <c:pt idx="1925">
                  <c:v>52</c:v>
                </c:pt>
                <c:pt idx="1926">
                  <c:v>50</c:v>
                </c:pt>
                <c:pt idx="1927">
                  <c:v>43</c:v>
                </c:pt>
                <c:pt idx="1928">
                  <c:v>43</c:v>
                </c:pt>
                <c:pt idx="1929">
                  <c:v>45</c:v>
                </c:pt>
                <c:pt idx="1930">
                  <c:v>49</c:v>
                </c:pt>
                <c:pt idx="1931">
                  <c:v>52</c:v>
                </c:pt>
                <c:pt idx="1932">
                  <c:v>46</c:v>
                </c:pt>
                <c:pt idx="1933">
                  <c:v>52</c:v>
                </c:pt>
                <c:pt idx="1934">
                  <c:v>51</c:v>
                </c:pt>
                <c:pt idx="1935">
                  <c:v>54</c:v>
                </c:pt>
                <c:pt idx="1936">
                  <c:v>51</c:v>
                </c:pt>
                <c:pt idx="1937">
                  <c:v>52</c:v>
                </c:pt>
                <c:pt idx="1938">
                  <c:v>58</c:v>
                </c:pt>
                <c:pt idx="1939">
                  <c:v>55</c:v>
                </c:pt>
                <c:pt idx="1940">
                  <c:v>59</c:v>
                </c:pt>
                <c:pt idx="1941">
                  <c:v>60</c:v>
                </c:pt>
                <c:pt idx="1942">
                  <c:v>53</c:v>
                </c:pt>
                <c:pt idx="1943">
                  <c:v>45</c:v>
                </c:pt>
                <c:pt idx="1944">
                  <c:v>38</c:v>
                </c:pt>
                <c:pt idx="1945">
                  <c:v>54</c:v>
                </c:pt>
                <c:pt idx="1946">
                  <c:v>53</c:v>
                </c:pt>
                <c:pt idx="1947">
                  <c:v>53</c:v>
                </c:pt>
                <c:pt idx="1948">
                  <c:v>60</c:v>
                </c:pt>
                <c:pt idx="1949">
                  <c:v>63</c:v>
                </c:pt>
                <c:pt idx="1950">
                  <c:v>62</c:v>
                </c:pt>
                <c:pt idx="1951">
                  <c:v>61</c:v>
                </c:pt>
                <c:pt idx="1952">
                  <c:v>50</c:v>
                </c:pt>
                <c:pt idx="1953">
                  <c:v>62</c:v>
                </c:pt>
                <c:pt idx="1954">
                  <c:v>59</c:v>
                </c:pt>
                <c:pt idx="1955">
                  <c:v>63</c:v>
                </c:pt>
                <c:pt idx="1956">
                  <c:v>62</c:v>
                </c:pt>
                <c:pt idx="1957">
                  <c:v>63</c:v>
                </c:pt>
                <c:pt idx="1958">
                  <c:v>66</c:v>
                </c:pt>
                <c:pt idx="1959">
                  <c:v>58</c:v>
                </c:pt>
                <c:pt idx="1960">
                  <c:v>56</c:v>
                </c:pt>
                <c:pt idx="1961">
                  <c:v>56</c:v>
                </c:pt>
                <c:pt idx="1962">
                  <c:v>57</c:v>
                </c:pt>
                <c:pt idx="1963">
                  <c:v>54</c:v>
                </c:pt>
                <c:pt idx="1964">
                  <c:v>47</c:v>
                </c:pt>
                <c:pt idx="1965">
                  <c:v>61</c:v>
                </c:pt>
                <c:pt idx="1966">
                  <c:v>60</c:v>
                </c:pt>
                <c:pt idx="1967">
                  <c:v>63</c:v>
                </c:pt>
                <c:pt idx="1968">
                  <c:v>59</c:v>
                </c:pt>
                <c:pt idx="1969">
                  <c:v>63</c:v>
                </c:pt>
                <c:pt idx="1970">
                  <c:v>63</c:v>
                </c:pt>
                <c:pt idx="1971">
                  <c:v>57</c:v>
                </c:pt>
                <c:pt idx="1972">
                  <c:v>63</c:v>
                </c:pt>
                <c:pt idx="1973">
                  <c:v>62</c:v>
                </c:pt>
                <c:pt idx="1974">
                  <c:v>59</c:v>
                </c:pt>
                <c:pt idx="1975">
                  <c:v>59</c:v>
                </c:pt>
                <c:pt idx="1976">
                  <c:v>59</c:v>
                </c:pt>
                <c:pt idx="1977">
                  <c:v>59</c:v>
                </c:pt>
                <c:pt idx="1978">
                  <c:v>56</c:v>
                </c:pt>
                <c:pt idx="1979">
                  <c:v>59</c:v>
                </c:pt>
                <c:pt idx="1980">
                  <c:v>56</c:v>
                </c:pt>
                <c:pt idx="1981">
                  <c:v>52</c:v>
                </c:pt>
                <c:pt idx="1982">
                  <c:v>61</c:v>
                </c:pt>
                <c:pt idx="1983">
                  <c:v>57</c:v>
                </c:pt>
                <c:pt idx="1984">
                  <c:v>59</c:v>
                </c:pt>
                <c:pt idx="1985">
                  <c:v>59</c:v>
                </c:pt>
                <c:pt idx="1986">
                  <c:v>67</c:v>
                </c:pt>
                <c:pt idx="1987">
                  <c:v>65</c:v>
                </c:pt>
                <c:pt idx="1988">
                  <c:v>64</c:v>
                </c:pt>
                <c:pt idx="1989">
                  <c:v>67</c:v>
                </c:pt>
                <c:pt idx="1990">
                  <c:v>67</c:v>
                </c:pt>
                <c:pt idx="1991">
                  <c:v>64</c:v>
                </c:pt>
                <c:pt idx="1992">
                  <c:v>71</c:v>
                </c:pt>
                <c:pt idx="1993">
                  <c:v>67</c:v>
                </c:pt>
                <c:pt idx="1994">
                  <c:v>67</c:v>
                </c:pt>
                <c:pt idx="1995">
                  <c:v>61</c:v>
                </c:pt>
                <c:pt idx="1996">
                  <c:v>64</c:v>
                </c:pt>
                <c:pt idx="1997">
                  <c:v>74</c:v>
                </c:pt>
                <c:pt idx="1998">
                  <c:v>85</c:v>
                </c:pt>
                <c:pt idx="1999">
                  <c:v>78</c:v>
                </c:pt>
                <c:pt idx="2000">
                  <c:v>72</c:v>
                </c:pt>
                <c:pt idx="2001">
                  <c:v>70</c:v>
                </c:pt>
                <c:pt idx="2002">
                  <c:v>84</c:v>
                </c:pt>
                <c:pt idx="2003">
                  <c:v>80</c:v>
                </c:pt>
                <c:pt idx="2004">
                  <c:v>84</c:v>
                </c:pt>
                <c:pt idx="2005">
                  <c:v>90</c:v>
                </c:pt>
                <c:pt idx="2006">
                  <c:v>88</c:v>
                </c:pt>
                <c:pt idx="2007">
                  <c:v>92</c:v>
                </c:pt>
                <c:pt idx="2008">
                  <c:v>83</c:v>
                </c:pt>
                <c:pt idx="2009">
                  <c:v>96</c:v>
                </c:pt>
                <c:pt idx="2010">
                  <c:v>88</c:v>
                </c:pt>
                <c:pt idx="2011">
                  <c:v>86</c:v>
                </c:pt>
                <c:pt idx="2012">
                  <c:v>85</c:v>
                </c:pt>
                <c:pt idx="2013">
                  <c:v>72</c:v>
                </c:pt>
                <c:pt idx="2014">
                  <c:v>75</c:v>
                </c:pt>
                <c:pt idx="2015">
                  <c:v>85</c:v>
                </c:pt>
                <c:pt idx="2016">
                  <c:v>81</c:v>
                </c:pt>
                <c:pt idx="2017">
                  <c:v>81</c:v>
                </c:pt>
                <c:pt idx="2018">
                  <c:v>82</c:v>
                </c:pt>
                <c:pt idx="2019">
                  <c:v>77</c:v>
                </c:pt>
                <c:pt idx="2020">
                  <c:v>98</c:v>
                </c:pt>
                <c:pt idx="2021">
                  <c:v>85</c:v>
                </c:pt>
                <c:pt idx="2022">
                  <c:v>84</c:v>
                </c:pt>
                <c:pt idx="2023">
                  <c:v>92</c:v>
                </c:pt>
                <c:pt idx="2024">
                  <c:v>93</c:v>
                </c:pt>
                <c:pt idx="2025">
                  <c:v>87</c:v>
                </c:pt>
                <c:pt idx="2026">
                  <c:v>86</c:v>
                </c:pt>
                <c:pt idx="2027">
                  <c:v>83</c:v>
                </c:pt>
                <c:pt idx="2028">
                  <c:v>69</c:v>
                </c:pt>
                <c:pt idx="2029">
                  <c:v>75</c:v>
                </c:pt>
                <c:pt idx="2030">
                  <c:v>73</c:v>
                </c:pt>
                <c:pt idx="2031">
                  <c:v>69</c:v>
                </c:pt>
                <c:pt idx="2032">
                  <c:v>71</c:v>
                </c:pt>
                <c:pt idx="2033">
                  <c:v>73</c:v>
                </c:pt>
                <c:pt idx="2034">
                  <c:v>80</c:v>
                </c:pt>
                <c:pt idx="2035">
                  <c:v>92</c:v>
                </c:pt>
                <c:pt idx="2036">
                  <c:v>91</c:v>
                </c:pt>
                <c:pt idx="2037">
                  <c:v>96</c:v>
                </c:pt>
                <c:pt idx="2038">
                  <c:v>99</c:v>
                </c:pt>
                <c:pt idx="2039">
                  <c:v>91</c:v>
                </c:pt>
                <c:pt idx="2040">
                  <c:v>94</c:v>
                </c:pt>
                <c:pt idx="2041">
                  <c:v>92</c:v>
                </c:pt>
                <c:pt idx="2042">
                  <c:v>92</c:v>
                </c:pt>
                <c:pt idx="2043">
                  <c:v>97</c:v>
                </c:pt>
                <c:pt idx="2044">
                  <c:v>91</c:v>
                </c:pt>
                <c:pt idx="2045">
                  <c:v>95</c:v>
                </c:pt>
                <c:pt idx="2046">
                  <c:v>94</c:v>
                </c:pt>
                <c:pt idx="2047">
                  <c:v>98</c:v>
                </c:pt>
                <c:pt idx="2048">
                  <c:v>92</c:v>
                </c:pt>
                <c:pt idx="2049">
                  <c:v>88</c:v>
                </c:pt>
                <c:pt idx="2050">
                  <c:v>87</c:v>
                </c:pt>
                <c:pt idx="2051">
                  <c:v>82</c:v>
                </c:pt>
                <c:pt idx="2052">
                  <c:v>82</c:v>
                </c:pt>
                <c:pt idx="2053">
                  <c:v>75</c:v>
                </c:pt>
                <c:pt idx="2054">
                  <c:v>78</c:v>
                </c:pt>
                <c:pt idx="2055">
                  <c:v>78</c:v>
                </c:pt>
                <c:pt idx="2056">
                  <c:v>74</c:v>
                </c:pt>
                <c:pt idx="2057">
                  <c:v>77</c:v>
                </c:pt>
                <c:pt idx="2058">
                  <c:v>73</c:v>
                </c:pt>
                <c:pt idx="2059">
                  <c:v>74</c:v>
                </c:pt>
                <c:pt idx="2060">
                  <c:v>77</c:v>
                </c:pt>
                <c:pt idx="2061">
                  <c:v>78</c:v>
                </c:pt>
                <c:pt idx="2062">
                  <c:v>76</c:v>
                </c:pt>
                <c:pt idx="2063">
                  <c:v>94</c:v>
                </c:pt>
                <c:pt idx="2064">
                  <c:v>98</c:v>
                </c:pt>
                <c:pt idx="2065">
                  <c:v>93</c:v>
                </c:pt>
                <c:pt idx="2066">
                  <c:v>87</c:v>
                </c:pt>
                <c:pt idx="2067">
                  <c:v>90</c:v>
                </c:pt>
                <c:pt idx="2068">
                  <c:v>96</c:v>
                </c:pt>
                <c:pt idx="2069">
                  <c:v>84</c:v>
                </c:pt>
                <c:pt idx="2070">
                  <c:v>85</c:v>
                </c:pt>
                <c:pt idx="2071">
                  <c:v>80</c:v>
                </c:pt>
                <c:pt idx="2072">
                  <c:v>72</c:v>
                </c:pt>
                <c:pt idx="2073">
                  <c:v>76</c:v>
                </c:pt>
                <c:pt idx="2074">
                  <c:v>77</c:v>
                </c:pt>
                <c:pt idx="2075">
                  <c:v>76</c:v>
                </c:pt>
                <c:pt idx="2076">
                  <c:v>73</c:v>
                </c:pt>
                <c:pt idx="2077">
                  <c:v>68</c:v>
                </c:pt>
                <c:pt idx="2078">
                  <c:v>71</c:v>
                </c:pt>
                <c:pt idx="2079">
                  <c:v>70</c:v>
                </c:pt>
                <c:pt idx="2080">
                  <c:v>67</c:v>
                </c:pt>
                <c:pt idx="2081">
                  <c:v>67</c:v>
                </c:pt>
                <c:pt idx="2082">
                  <c:v>69</c:v>
                </c:pt>
                <c:pt idx="2083">
                  <c:v>67</c:v>
                </c:pt>
                <c:pt idx="2084">
                  <c:v>69</c:v>
                </c:pt>
                <c:pt idx="2085">
                  <c:v>74</c:v>
                </c:pt>
                <c:pt idx="2086">
                  <c:v>63</c:v>
                </c:pt>
                <c:pt idx="2087">
                  <c:v>99</c:v>
                </c:pt>
                <c:pt idx="2088">
                  <c:v>95</c:v>
                </c:pt>
                <c:pt idx="2089">
                  <c:v>92</c:v>
                </c:pt>
                <c:pt idx="2090">
                  <c:v>83</c:v>
                </c:pt>
                <c:pt idx="2091">
                  <c:v>78</c:v>
                </c:pt>
                <c:pt idx="2092">
                  <c:v>86</c:v>
                </c:pt>
                <c:pt idx="2093">
                  <c:v>78</c:v>
                </c:pt>
                <c:pt idx="2094">
                  <c:v>76</c:v>
                </c:pt>
                <c:pt idx="2095">
                  <c:v>75</c:v>
                </c:pt>
                <c:pt idx="2096">
                  <c:v>74</c:v>
                </c:pt>
                <c:pt idx="2097">
                  <c:v>72</c:v>
                </c:pt>
                <c:pt idx="2098">
                  <c:v>74</c:v>
                </c:pt>
                <c:pt idx="2099">
                  <c:v>79</c:v>
                </c:pt>
                <c:pt idx="2100">
                  <c:v>77</c:v>
                </c:pt>
                <c:pt idx="2101">
                  <c:v>77</c:v>
                </c:pt>
                <c:pt idx="2102">
                  <c:v>76</c:v>
                </c:pt>
                <c:pt idx="2103">
                  <c:v>96</c:v>
                </c:pt>
                <c:pt idx="2104">
                  <c:v>93</c:v>
                </c:pt>
                <c:pt idx="2105">
                  <c:v>88</c:v>
                </c:pt>
                <c:pt idx="2106">
                  <c:v>91</c:v>
                </c:pt>
                <c:pt idx="2107">
                  <c:v>84</c:v>
                </c:pt>
                <c:pt idx="2108">
                  <c:v>81</c:v>
                </c:pt>
                <c:pt idx="2109">
                  <c:v>78</c:v>
                </c:pt>
                <c:pt idx="2110">
                  <c:v>77</c:v>
                </c:pt>
                <c:pt idx="2111">
                  <c:v>72</c:v>
                </c:pt>
                <c:pt idx="2112">
                  <c:v>70</c:v>
                </c:pt>
                <c:pt idx="2113">
                  <c:v>73</c:v>
                </c:pt>
                <c:pt idx="2114">
                  <c:v>66</c:v>
                </c:pt>
                <c:pt idx="2115">
                  <c:v>62</c:v>
                </c:pt>
                <c:pt idx="2116">
                  <c:v>62</c:v>
                </c:pt>
                <c:pt idx="2117">
                  <c:v>54</c:v>
                </c:pt>
                <c:pt idx="2118">
                  <c:v>57</c:v>
                </c:pt>
                <c:pt idx="2119">
                  <c:v>53</c:v>
                </c:pt>
                <c:pt idx="2120">
                  <c:v>60</c:v>
                </c:pt>
                <c:pt idx="2121">
                  <c:v>65</c:v>
                </c:pt>
                <c:pt idx="2122">
                  <c:v>63</c:v>
                </c:pt>
                <c:pt idx="2123">
                  <c:v>61</c:v>
                </c:pt>
                <c:pt idx="2124">
                  <c:v>68</c:v>
                </c:pt>
                <c:pt idx="2125">
                  <c:v>62</c:v>
                </c:pt>
                <c:pt idx="2126">
                  <c:v>49</c:v>
                </c:pt>
                <c:pt idx="2127">
                  <c:v>48</c:v>
                </c:pt>
                <c:pt idx="2128">
                  <c:v>42</c:v>
                </c:pt>
                <c:pt idx="2129">
                  <c:v>47</c:v>
                </c:pt>
                <c:pt idx="2130">
                  <c:v>52</c:v>
                </c:pt>
                <c:pt idx="2131">
                  <c:v>51</c:v>
                </c:pt>
                <c:pt idx="2132">
                  <c:v>48</c:v>
                </c:pt>
                <c:pt idx="2133">
                  <c:v>48</c:v>
                </c:pt>
                <c:pt idx="2134">
                  <c:v>49</c:v>
                </c:pt>
                <c:pt idx="2135">
                  <c:v>49</c:v>
                </c:pt>
                <c:pt idx="2136">
                  <c:v>47</c:v>
                </c:pt>
                <c:pt idx="2137">
                  <c:v>51</c:v>
                </c:pt>
                <c:pt idx="2138">
                  <c:v>49</c:v>
                </c:pt>
                <c:pt idx="2139">
                  <c:v>50</c:v>
                </c:pt>
                <c:pt idx="2140">
                  <c:v>48</c:v>
                </c:pt>
                <c:pt idx="2141">
                  <c:v>48</c:v>
                </c:pt>
                <c:pt idx="2142">
                  <c:v>73</c:v>
                </c:pt>
                <c:pt idx="2143">
                  <c:v>47</c:v>
                </c:pt>
                <c:pt idx="2144">
                  <c:v>52</c:v>
                </c:pt>
                <c:pt idx="2145">
                  <c:v>49</c:v>
                </c:pt>
                <c:pt idx="2146">
                  <c:v>50</c:v>
                </c:pt>
                <c:pt idx="2147">
                  <c:v>46</c:v>
                </c:pt>
                <c:pt idx="2148">
                  <c:v>46</c:v>
                </c:pt>
                <c:pt idx="2149">
                  <c:v>48</c:v>
                </c:pt>
                <c:pt idx="2150">
                  <c:v>51</c:v>
                </c:pt>
                <c:pt idx="2151">
                  <c:v>53</c:v>
                </c:pt>
                <c:pt idx="2152">
                  <c:v>51</c:v>
                </c:pt>
                <c:pt idx="2153">
                  <c:v>51</c:v>
                </c:pt>
                <c:pt idx="2154">
                  <c:v>52</c:v>
                </c:pt>
                <c:pt idx="2155">
                  <c:v>43</c:v>
                </c:pt>
                <c:pt idx="2156">
                  <c:v>48</c:v>
                </c:pt>
                <c:pt idx="2157">
                  <c:v>49</c:v>
                </c:pt>
                <c:pt idx="2158">
                  <c:v>49</c:v>
                </c:pt>
                <c:pt idx="2159">
                  <c:v>50</c:v>
                </c:pt>
                <c:pt idx="2160">
                  <c:v>58</c:v>
                </c:pt>
                <c:pt idx="2161">
                  <c:v>62</c:v>
                </c:pt>
                <c:pt idx="2162">
                  <c:v>52</c:v>
                </c:pt>
                <c:pt idx="2163">
                  <c:v>48</c:v>
                </c:pt>
                <c:pt idx="2164">
                  <c:v>45</c:v>
                </c:pt>
                <c:pt idx="2165">
                  <c:v>51</c:v>
                </c:pt>
                <c:pt idx="2166">
                  <c:v>49</c:v>
                </c:pt>
                <c:pt idx="2167">
                  <c:v>47</c:v>
                </c:pt>
                <c:pt idx="2168">
                  <c:v>47</c:v>
                </c:pt>
                <c:pt idx="2169">
                  <c:v>52</c:v>
                </c:pt>
                <c:pt idx="2170">
                  <c:v>55</c:v>
                </c:pt>
                <c:pt idx="2171">
                  <c:v>62</c:v>
                </c:pt>
                <c:pt idx="2172">
                  <c:v>58</c:v>
                </c:pt>
                <c:pt idx="2173">
                  <c:v>54</c:v>
                </c:pt>
                <c:pt idx="2174">
                  <c:v>33</c:v>
                </c:pt>
                <c:pt idx="2175">
                  <c:v>44</c:v>
                </c:pt>
                <c:pt idx="2176">
                  <c:v>46</c:v>
                </c:pt>
                <c:pt idx="2177">
                  <c:v>51</c:v>
                </c:pt>
                <c:pt idx="2178">
                  <c:v>54</c:v>
                </c:pt>
                <c:pt idx="2179">
                  <c:v>57</c:v>
                </c:pt>
                <c:pt idx="2180">
                  <c:v>55</c:v>
                </c:pt>
                <c:pt idx="2181">
                  <c:v>58</c:v>
                </c:pt>
                <c:pt idx="2182">
                  <c:v>53</c:v>
                </c:pt>
                <c:pt idx="2183">
                  <c:v>60</c:v>
                </c:pt>
                <c:pt idx="2184">
                  <c:v>60</c:v>
                </c:pt>
                <c:pt idx="2185">
                  <c:v>52</c:v>
                </c:pt>
                <c:pt idx="2186">
                  <c:v>36</c:v>
                </c:pt>
                <c:pt idx="2187">
                  <c:v>47</c:v>
                </c:pt>
                <c:pt idx="2188">
                  <c:v>48</c:v>
                </c:pt>
                <c:pt idx="2189">
                  <c:v>51</c:v>
                </c:pt>
                <c:pt idx="2190">
                  <c:v>53</c:v>
                </c:pt>
                <c:pt idx="2191">
                  <c:v>53</c:v>
                </c:pt>
                <c:pt idx="2192" formatCode="General">
                  <c:v>63</c:v>
                </c:pt>
                <c:pt idx="2193" formatCode="General">
                  <c:v>49</c:v>
                </c:pt>
                <c:pt idx="2194" formatCode="General">
                  <c:v>51</c:v>
                </c:pt>
                <c:pt idx="2195" formatCode="General">
                  <c:v>58</c:v>
                </c:pt>
                <c:pt idx="2196" formatCode="General">
                  <c:v>58</c:v>
                </c:pt>
                <c:pt idx="2197" formatCode="General">
                  <c:v>70</c:v>
                </c:pt>
                <c:pt idx="2198" formatCode="General">
                  <c:v>67</c:v>
                </c:pt>
                <c:pt idx="2199" formatCode="General">
                  <c:v>52</c:v>
                </c:pt>
                <c:pt idx="2200" formatCode="General">
                  <c:v>38</c:v>
                </c:pt>
                <c:pt idx="2201" formatCode="General">
                  <c:v>41</c:v>
                </c:pt>
                <c:pt idx="2202" formatCode="General">
                  <c:v>39</c:v>
                </c:pt>
                <c:pt idx="2203" formatCode="General">
                  <c:v>45</c:v>
                </c:pt>
                <c:pt idx="2204" formatCode="General">
                  <c:v>44</c:v>
                </c:pt>
                <c:pt idx="2205" formatCode="General">
                  <c:v>37</c:v>
                </c:pt>
                <c:pt idx="2206" formatCode="General">
                  <c:v>63</c:v>
                </c:pt>
                <c:pt idx="2207" formatCode="General">
                  <c:v>46</c:v>
                </c:pt>
                <c:pt idx="2208" formatCode="General">
                  <c:v>58</c:v>
                </c:pt>
                <c:pt idx="2209" formatCode="General">
                  <c:v>47</c:v>
                </c:pt>
                <c:pt idx="2210" formatCode="General">
                  <c:v>51</c:v>
                </c:pt>
                <c:pt idx="2211" formatCode="General">
                  <c:v>57</c:v>
                </c:pt>
                <c:pt idx="2212" formatCode="General">
                  <c:v>51</c:v>
                </c:pt>
                <c:pt idx="2213" formatCode="General">
                  <c:v>62</c:v>
                </c:pt>
                <c:pt idx="2214" formatCode="General">
                  <c:v>53</c:v>
                </c:pt>
                <c:pt idx="2215" formatCode="General">
                  <c:v>59</c:v>
                </c:pt>
                <c:pt idx="2216" formatCode="General">
                  <c:v>54</c:v>
                </c:pt>
                <c:pt idx="2217" formatCode="General">
                  <c:v>47</c:v>
                </c:pt>
                <c:pt idx="2218" formatCode="General">
                  <c:v>43</c:v>
                </c:pt>
                <c:pt idx="2219" formatCode="General">
                  <c:v>46</c:v>
                </c:pt>
                <c:pt idx="2220" formatCode="General">
                  <c:v>34</c:v>
                </c:pt>
                <c:pt idx="2221" formatCode="General">
                  <c:v>54</c:v>
                </c:pt>
                <c:pt idx="2222" formatCode="General">
                  <c:v>54</c:v>
                </c:pt>
                <c:pt idx="2223" formatCode="General">
                  <c:v>59</c:v>
                </c:pt>
                <c:pt idx="2224" formatCode="General">
                  <c:v>56</c:v>
                </c:pt>
                <c:pt idx="2225" formatCode="General">
                  <c:v>52</c:v>
                </c:pt>
                <c:pt idx="2226" formatCode="General">
                  <c:v>38</c:v>
                </c:pt>
                <c:pt idx="2227" formatCode="General">
                  <c:v>46</c:v>
                </c:pt>
                <c:pt idx="2228" formatCode="General">
                  <c:v>38</c:v>
                </c:pt>
                <c:pt idx="2229" formatCode="General">
                  <c:v>34</c:v>
                </c:pt>
                <c:pt idx="2230" formatCode="General">
                  <c:v>36</c:v>
                </c:pt>
                <c:pt idx="2231" formatCode="General">
                  <c:v>35</c:v>
                </c:pt>
                <c:pt idx="2232" formatCode="General">
                  <c:v>37</c:v>
                </c:pt>
                <c:pt idx="2233" formatCode="General">
                  <c:v>40</c:v>
                </c:pt>
                <c:pt idx="2234" formatCode="General">
                  <c:v>49</c:v>
                </c:pt>
                <c:pt idx="2235" formatCode="General">
                  <c:v>50</c:v>
                </c:pt>
                <c:pt idx="2236" formatCode="General">
                  <c:v>49</c:v>
                </c:pt>
                <c:pt idx="2237" formatCode="General">
                  <c:v>39</c:v>
                </c:pt>
                <c:pt idx="2238" formatCode="General">
                  <c:v>42</c:v>
                </c:pt>
                <c:pt idx="2239" formatCode="General">
                  <c:v>40</c:v>
                </c:pt>
                <c:pt idx="2240" formatCode="General">
                  <c:v>42</c:v>
                </c:pt>
                <c:pt idx="2241" formatCode="General">
                  <c:v>40</c:v>
                </c:pt>
                <c:pt idx="2242" formatCode="General">
                  <c:v>44</c:v>
                </c:pt>
                <c:pt idx="2243" formatCode="General">
                  <c:v>53</c:v>
                </c:pt>
                <c:pt idx="2244" formatCode="General">
                  <c:v>58</c:v>
                </c:pt>
                <c:pt idx="2245" formatCode="General">
                  <c:v>48</c:v>
                </c:pt>
                <c:pt idx="2246" formatCode="General">
                  <c:v>39</c:v>
                </c:pt>
                <c:pt idx="2247" formatCode="General">
                  <c:v>37</c:v>
                </c:pt>
                <c:pt idx="2248" formatCode="General">
                  <c:v>29</c:v>
                </c:pt>
                <c:pt idx="2249" formatCode="General">
                  <c:v>38</c:v>
                </c:pt>
                <c:pt idx="2250" formatCode="General">
                  <c:v>24</c:v>
                </c:pt>
                <c:pt idx="2251" formatCode="General">
                  <c:v>31</c:v>
                </c:pt>
                <c:pt idx="2252" formatCode="General">
                  <c:v>30</c:v>
                </c:pt>
                <c:pt idx="2253" formatCode="General">
                  <c:v>16</c:v>
                </c:pt>
                <c:pt idx="2254" formatCode="General">
                  <c:v>22</c:v>
                </c:pt>
                <c:pt idx="2255" formatCode="General">
                  <c:v>25</c:v>
                </c:pt>
                <c:pt idx="2256" formatCode="General">
                  <c:v>31</c:v>
                </c:pt>
                <c:pt idx="2257" formatCode="General">
                  <c:v>42</c:v>
                </c:pt>
                <c:pt idx="2258" formatCode="General">
                  <c:v>49</c:v>
                </c:pt>
                <c:pt idx="2259" formatCode="General">
                  <c:v>60</c:v>
                </c:pt>
                <c:pt idx="2260" formatCode="General">
                  <c:v>58</c:v>
                </c:pt>
                <c:pt idx="2261" formatCode="General">
                  <c:v>45</c:v>
                </c:pt>
                <c:pt idx="2262" formatCode="General">
                  <c:v>31</c:v>
                </c:pt>
                <c:pt idx="2263" formatCode="General">
                  <c:v>25</c:v>
                </c:pt>
                <c:pt idx="2264" formatCode="General">
                  <c:v>32</c:v>
                </c:pt>
                <c:pt idx="2265" formatCode="General">
                  <c:v>21</c:v>
                </c:pt>
                <c:pt idx="2266" formatCode="General">
                  <c:v>38</c:v>
                </c:pt>
                <c:pt idx="2267" formatCode="General">
                  <c:v>28</c:v>
                </c:pt>
                <c:pt idx="2268" formatCode="General">
                  <c:v>48</c:v>
                </c:pt>
                <c:pt idx="2269" formatCode="General">
                  <c:v>66</c:v>
                </c:pt>
                <c:pt idx="2270" formatCode="General">
                  <c:v>50</c:v>
                </c:pt>
                <c:pt idx="2271" formatCode="General">
                  <c:v>40</c:v>
                </c:pt>
                <c:pt idx="2272" formatCode="General">
                  <c:v>46</c:v>
                </c:pt>
                <c:pt idx="2273" formatCode="General">
                  <c:v>51</c:v>
                </c:pt>
                <c:pt idx="2274" formatCode="General">
                  <c:v>35</c:v>
                </c:pt>
                <c:pt idx="2275" formatCode="General">
                  <c:v>48</c:v>
                </c:pt>
                <c:pt idx="2276" formatCode="General">
                  <c:v>37</c:v>
                </c:pt>
                <c:pt idx="2277" formatCode="General">
                  <c:v>47</c:v>
                </c:pt>
                <c:pt idx="2278" formatCode="General">
                  <c:v>28</c:v>
                </c:pt>
                <c:pt idx="2279" formatCode="General">
                  <c:v>25</c:v>
                </c:pt>
                <c:pt idx="2280" formatCode="General">
                  <c:v>40</c:v>
                </c:pt>
                <c:pt idx="2281" formatCode="General">
                  <c:v>39</c:v>
                </c:pt>
                <c:pt idx="2282" formatCode="General">
                  <c:v>45</c:v>
                </c:pt>
                <c:pt idx="2283" formatCode="General">
                  <c:v>61</c:v>
                </c:pt>
                <c:pt idx="2284" formatCode="General">
                  <c:v>60</c:v>
                </c:pt>
                <c:pt idx="2285" formatCode="General">
                  <c:v>68</c:v>
                </c:pt>
                <c:pt idx="2286" formatCode="General">
                  <c:v>62</c:v>
                </c:pt>
                <c:pt idx="2287" formatCode="General">
                  <c:v>58</c:v>
                </c:pt>
                <c:pt idx="2288" formatCode="General">
                  <c:v>38</c:v>
                </c:pt>
                <c:pt idx="2289" formatCode="General">
                  <c:v>35</c:v>
                </c:pt>
                <c:pt idx="2290" formatCode="General">
                  <c:v>22</c:v>
                </c:pt>
                <c:pt idx="2291" formatCode="General">
                  <c:v>17</c:v>
                </c:pt>
                <c:pt idx="2292" formatCode="General">
                  <c:v>13</c:v>
                </c:pt>
                <c:pt idx="2293" formatCode="General">
                  <c:v>25</c:v>
                </c:pt>
                <c:pt idx="2294" formatCode="General">
                  <c:v>15</c:v>
                </c:pt>
                <c:pt idx="2295" formatCode="General">
                  <c:v>24</c:v>
                </c:pt>
                <c:pt idx="2296" formatCode="General">
                  <c:v>22</c:v>
                </c:pt>
                <c:pt idx="2297" formatCode="General">
                  <c:v>54</c:v>
                </c:pt>
                <c:pt idx="2298" formatCode="General">
                  <c:v>50</c:v>
                </c:pt>
                <c:pt idx="2299" formatCode="General">
                  <c:v>54</c:v>
                </c:pt>
                <c:pt idx="2300" formatCode="General">
                  <c:v>56</c:v>
                </c:pt>
                <c:pt idx="2301" formatCode="General">
                  <c:v>58</c:v>
                </c:pt>
                <c:pt idx="2302" formatCode="General">
                  <c:v>58</c:v>
                </c:pt>
                <c:pt idx="2303" formatCode="General">
                  <c:v>57</c:v>
                </c:pt>
                <c:pt idx="2304" formatCode="General">
                  <c:v>56</c:v>
                </c:pt>
                <c:pt idx="2305" formatCode="General">
                  <c:v>57</c:v>
                </c:pt>
                <c:pt idx="2306" formatCode="General">
                  <c:v>58</c:v>
                </c:pt>
                <c:pt idx="2307" formatCode="General">
                  <c:v>55</c:v>
                </c:pt>
                <c:pt idx="2308" formatCode="General">
                  <c:v>55</c:v>
                </c:pt>
                <c:pt idx="2309" formatCode="General">
                  <c:v>60</c:v>
                </c:pt>
                <c:pt idx="2310" formatCode="General">
                  <c:v>65</c:v>
                </c:pt>
                <c:pt idx="2311" formatCode="General">
                  <c:v>58</c:v>
                </c:pt>
                <c:pt idx="2312" formatCode="General">
                  <c:v>53</c:v>
                </c:pt>
                <c:pt idx="2313" formatCode="General">
                  <c:v>52</c:v>
                </c:pt>
                <c:pt idx="2314" formatCode="General">
                  <c:v>52</c:v>
                </c:pt>
                <c:pt idx="2315" formatCode="General">
                  <c:v>45</c:v>
                </c:pt>
                <c:pt idx="2316" formatCode="General">
                  <c:v>30</c:v>
                </c:pt>
                <c:pt idx="2317" formatCode="General">
                  <c:v>41</c:v>
                </c:pt>
                <c:pt idx="2318" formatCode="General">
                  <c:v>50</c:v>
                </c:pt>
                <c:pt idx="2319" formatCode="General">
                  <c:v>56</c:v>
                </c:pt>
                <c:pt idx="2320" formatCode="General">
                  <c:v>52</c:v>
                </c:pt>
                <c:pt idx="2321" formatCode="General">
                  <c:v>61</c:v>
                </c:pt>
                <c:pt idx="2322" formatCode="General">
                  <c:v>58</c:v>
                </c:pt>
                <c:pt idx="2323" formatCode="General">
                  <c:v>47</c:v>
                </c:pt>
                <c:pt idx="2324" formatCode="General">
                  <c:v>47</c:v>
                </c:pt>
                <c:pt idx="2325" formatCode="General">
                  <c:v>47</c:v>
                </c:pt>
                <c:pt idx="2326" formatCode="General">
                  <c:v>56</c:v>
                </c:pt>
                <c:pt idx="2327" formatCode="General">
                  <c:v>59</c:v>
                </c:pt>
                <c:pt idx="2328" formatCode="General">
                  <c:v>58</c:v>
                </c:pt>
                <c:pt idx="2329" formatCode="General">
                  <c:v>61</c:v>
                </c:pt>
                <c:pt idx="2330" formatCode="General">
                  <c:v>57</c:v>
                </c:pt>
                <c:pt idx="2331" formatCode="General">
                  <c:v>60</c:v>
                </c:pt>
                <c:pt idx="2332" formatCode="General">
                  <c:v>61</c:v>
                </c:pt>
                <c:pt idx="2333" formatCode="General">
                  <c:v>56</c:v>
                </c:pt>
                <c:pt idx="2334" formatCode="General">
                  <c:v>59</c:v>
                </c:pt>
                <c:pt idx="2335" formatCode="General">
                  <c:v>61</c:v>
                </c:pt>
                <c:pt idx="2336" formatCode="General">
                  <c:v>59</c:v>
                </c:pt>
                <c:pt idx="2337" formatCode="General">
                  <c:v>64</c:v>
                </c:pt>
                <c:pt idx="2338" formatCode="General">
                  <c:v>63</c:v>
                </c:pt>
                <c:pt idx="2339" formatCode="General">
                  <c:v>61</c:v>
                </c:pt>
                <c:pt idx="2340" formatCode="General">
                  <c:v>64</c:v>
                </c:pt>
                <c:pt idx="2341" formatCode="General">
                  <c:v>67</c:v>
                </c:pt>
                <c:pt idx="2342" formatCode="General">
                  <c:v>65</c:v>
                </c:pt>
                <c:pt idx="2343" formatCode="General">
                  <c:v>58</c:v>
                </c:pt>
                <c:pt idx="2344" formatCode="General">
                  <c:v>75</c:v>
                </c:pt>
                <c:pt idx="2345" formatCode="General">
                  <c:v>69</c:v>
                </c:pt>
                <c:pt idx="2346" formatCode="General">
                  <c:v>63</c:v>
                </c:pt>
                <c:pt idx="2347" formatCode="General">
                  <c:v>60</c:v>
                </c:pt>
                <c:pt idx="2348" formatCode="General">
                  <c:v>59</c:v>
                </c:pt>
                <c:pt idx="2349" formatCode="General">
                  <c:v>63</c:v>
                </c:pt>
                <c:pt idx="2350" formatCode="General">
                  <c:v>66</c:v>
                </c:pt>
                <c:pt idx="2351" formatCode="General">
                  <c:v>66</c:v>
                </c:pt>
                <c:pt idx="2352" formatCode="General">
                  <c:v>87</c:v>
                </c:pt>
                <c:pt idx="2353" formatCode="General">
                  <c:v>69</c:v>
                </c:pt>
                <c:pt idx="2354" formatCode="General">
                  <c:v>72</c:v>
                </c:pt>
                <c:pt idx="2355" formatCode="General">
                  <c:v>66</c:v>
                </c:pt>
                <c:pt idx="2356" formatCode="General">
                  <c:v>62</c:v>
                </c:pt>
                <c:pt idx="2357" formatCode="General">
                  <c:v>61</c:v>
                </c:pt>
                <c:pt idx="2358" formatCode="General">
                  <c:v>60</c:v>
                </c:pt>
                <c:pt idx="2359" formatCode="General">
                  <c:v>61</c:v>
                </c:pt>
                <c:pt idx="2360" formatCode="General">
                  <c:v>57</c:v>
                </c:pt>
                <c:pt idx="2361" formatCode="General">
                  <c:v>78</c:v>
                </c:pt>
                <c:pt idx="2362" formatCode="General">
                  <c:v>62</c:v>
                </c:pt>
                <c:pt idx="2363" formatCode="General">
                  <c:v>69</c:v>
                </c:pt>
                <c:pt idx="2364" formatCode="General">
                  <c:v>62</c:v>
                </c:pt>
                <c:pt idx="2365" formatCode="General">
                  <c:v>65</c:v>
                </c:pt>
                <c:pt idx="2366" formatCode="General">
                  <c:v>69</c:v>
                </c:pt>
                <c:pt idx="2367" formatCode="General">
                  <c:v>74</c:v>
                </c:pt>
                <c:pt idx="2368" formatCode="General">
                  <c:v>92</c:v>
                </c:pt>
                <c:pt idx="2369" formatCode="General">
                  <c:v>66</c:v>
                </c:pt>
                <c:pt idx="2370" formatCode="General">
                  <c:v>82</c:v>
                </c:pt>
                <c:pt idx="2371" formatCode="General">
                  <c:v>89</c:v>
                </c:pt>
                <c:pt idx="2372" formatCode="General">
                  <c:v>96</c:v>
                </c:pt>
                <c:pt idx="2373" formatCode="General">
                  <c:v>92</c:v>
                </c:pt>
                <c:pt idx="2374" formatCode="General">
                  <c:v>87</c:v>
                </c:pt>
                <c:pt idx="2375" formatCode="General">
                  <c:v>82</c:v>
                </c:pt>
                <c:pt idx="2376" formatCode="General">
                  <c:v>82</c:v>
                </c:pt>
                <c:pt idx="2377" formatCode="General">
                  <c:v>76</c:v>
                </c:pt>
                <c:pt idx="2378" formatCode="General">
                  <c:v>69</c:v>
                </c:pt>
                <c:pt idx="2379" formatCode="General">
                  <c:v>72</c:v>
                </c:pt>
                <c:pt idx="2380" formatCode="General">
                  <c:v>82</c:v>
                </c:pt>
                <c:pt idx="2381" formatCode="General">
                  <c:v>77</c:v>
                </c:pt>
                <c:pt idx="2382" formatCode="General">
                  <c:v>82</c:v>
                </c:pt>
                <c:pt idx="2383" formatCode="General">
                  <c:v>71</c:v>
                </c:pt>
                <c:pt idx="2384" formatCode="General">
                  <c:v>80</c:v>
                </c:pt>
                <c:pt idx="2385" formatCode="General">
                  <c:v>75</c:v>
                </c:pt>
                <c:pt idx="2386" formatCode="General">
                  <c:v>86</c:v>
                </c:pt>
                <c:pt idx="2387" formatCode="General">
                  <c:v>91</c:v>
                </c:pt>
                <c:pt idx="2388" formatCode="General">
                  <c:v>98</c:v>
                </c:pt>
                <c:pt idx="2389" formatCode="General">
                  <c:v>90</c:v>
                </c:pt>
                <c:pt idx="2390" formatCode="General">
                  <c:v>88</c:v>
                </c:pt>
                <c:pt idx="2391" formatCode="General">
                  <c:v>78</c:v>
                </c:pt>
                <c:pt idx="2392" formatCode="General">
                  <c:v>85</c:v>
                </c:pt>
                <c:pt idx="2393" formatCode="General">
                  <c:v>99</c:v>
                </c:pt>
                <c:pt idx="2394" formatCode="General">
                  <c:v>95</c:v>
                </c:pt>
                <c:pt idx="2395" formatCode="General">
                  <c:v>89</c:v>
                </c:pt>
                <c:pt idx="2396" formatCode="General">
                  <c:v>88</c:v>
                </c:pt>
                <c:pt idx="2397" formatCode="General">
                  <c:v>86</c:v>
                </c:pt>
                <c:pt idx="2398" formatCode="General">
                  <c:v>91</c:v>
                </c:pt>
                <c:pt idx="2399" formatCode="General">
                  <c:v>94</c:v>
                </c:pt>
                <c:pt idx="2400" formatCode="General">
                  <c:v>95</c:v>
                </c:pt>
                <c:pt idx="2401" formatCode="General">
                  <c:v>88</c:v>
                </c:pt>
                <c:pt idx="2402" formatCode="General">
                  <c:v>88</c:v>
                </c:pt>
                <c:pt idx="2403" formatCode="General">
                  <c:v>88</c:v>
                </c:pt>
                <c:pt idx="2404" formatCode="General">
                  <c:v>85</c:v>
                </c:pt>
                <c:pt idx="2405" formatCode="General">
                  <c:v>85</c:v>
                </c:pt>
                <c:pt idx="2406" formatCode="General">
                  <c:v>78</c:v>
                </c:pt>
                <c:pt idx="2407" formatCode="General">
                  <c:v>76</c:v>
                </c:pt>
                <c:pt idx="2408" formatCode="General">
                  <c:v>75</c:v>
                </c:pt>
                <c:pt idx="2409" formatCode="General">
                  <c:v>76</c:v>
                </c:pt>
                <c:pt idx="2410" formatCode="General">
                  <c:v>73</c:v>
                </c:pt>
                <c:pt idx="2411" formatCode="General">
                  <c:v>77</c:v>
                </c:pt>
                <c:pt idx="2412" formatCode="General">
                  <c:v>90</c:v>
                </c:pt>
                <c:pt idx="2413" formatCode="General">
                  <c:v>83</c:v>
                </c:pt>
                <c:pt idx="2414" formatCode="General">
                  <c:v>81</c:v>
                </c:pt>
                <c:pt idx="2415" formatCode="General">
                  <c:v>84</c:v>
                </c:pt>
                <c:pt idx="2416" formatCode="General">
                  <c:v>90</c:v>
                </c:pt>
                <c:pt idx="2417" formatCode="General">
                  <c:v>84</c:v>
                </c:pt>
                <c:pt idx="2418" formatCode="General">
                  <c:v>82</c:v>
                </c:pt>
                <c:pt idx="2419" formatCode="General">
                  <c:v>84</c:v>
                </c:pt>
                <c:pt idx="2420" formatCode="General">
                  <c:v>82</c:v>
                </c:pt>
                <c:pt idx="2421" formatCode="General">
                  <c:v>79</c:v>
                </c:pt>
                <c:pt idx="2422" formatCode="General">
                  <c:v>81</c:v>
                </c:pt>
                <c:pt idx="2423" formatCode="General">
                  <c:v>85</c:v>
                </c:pt>
                <c:pt idx="2424" formatCode="General">
                  <c:v>95</c:v>
                </c:pt>
                <c:pt idx="2425" formatCode="General">
                  <c:v>93</c:v>
                </c:pt>
                <c:pt idx="2426" formatCode="General">
                  <c:v>84</c:v>
                </c:pt>
                <c:pt idx="2427" formatCode="General">
                  <c:v>84</c:v>
                </c:pt>
                <c:pt idx="2428" formatCode="General">
                  <c:v>89</c:v>
                </c:pt>
                <c:pt idx="2429" formatCode="General">
                  <c:v>86</c:v>
                </c:pt>
                <c:pt idx="2430" formatCode="General">
                  <c:v>86</c:v>
                </c:pt>
                <c:pt idx="2431" formatCode="General">
                  <c:v>76</c:v>
                </c:pt>
                <c:pt idx="2432" formatCode="General">
                  <c:v>97</c:v>
                </c:pt>
                <c:pt idx="2433" formatCode="General">
                  <c:v>96</c:v>
                </c:pt>
                <c:pt idx="2434" formatCode="General">
                  <c:v>95</c:v>
                </c:pt>
                <c:pt idx="2435" formatCode="General">
                  <c:v>88</c:v>
                </c:pt>
                <c:pt idx="2436" formatCode="General">
                  <c:v>92</c:v>
                </c:pt>
                <c:pt idx="2437" formatCode="General">
                  <c:v>79</c:v>
                </c:pt>
                <c:pt idx="2438" formatCode="General">
                  <c:v>83</c:v>
                </c:pt>
                <c:pt idx="2439" formatCode="General">
                  <c:v>81</c:v>
                </c:pt>
                <c:pt idx="2440" formatCode="General">
                  <c:v>77</c:v>
                </c:pt>
                <c:pt idx="2441" formatCode="General">
                  <c:v>77</c:v>
                </c:pt>
                <c:pt idx="2442" formatCode="General">
                  <c:v>67</c:v>
                </c:pt>
                <c:pt idx="2443" formatCode="General">
                  <c:v>72</c:v>
                </c:pt>
                <c:pt idx="2444" formatCode="General">
                  <c:v>73</c:v>
                </c:pt>
                <c:pt idx="2445" formatCode="General">
                  <c:v>72</c:v>
                </c:pt>
                <c:pt idx="2446" formatCode="General">
                  <c:v>77</c:v>
                </c:pt>
                <c:pt idx="2447" formatCode="General">
                  <c:v>84</c:v>
                </c:pt>
                <c:pt idx="2448" formatCode="General">
                  <c:v>78</c:v>
                </c:pt>
                <c:pt idx="2449" formatCode="General">
                  <c:v>79</c:v>
                </c:pt>
                <c:pt idx="2450" formatCode="General">
                  <c:v>91</c:v>
                </c:pt>
                <c:pt idx="2451" formatCode="General">
                  <c:v>92</c:v>
                </c:pt>
                <c:pt idx="2452" formatCode="General">
                  <c:v>82</c:v>
                </c:pt>
                <c:pt idx="2453" formatCode="General">
                  <c:v>86</c:v>
                </c:pt>
                <c:pt idx="2454" formatCode="General">
                  <c:v>91</c:v>
                </c:pt>
                <c:pt idx="2455" formatCode="General">
                  <c:v>88</c:v>
                </c:pt>
                <c:pt idx="2456" formatCode="General">
                  <c:v>78</c:v>
                </c:pt>
                <c:pt idx="2457" formatCode="General">
                  <c:v>79</c:v>
                </c:pt>
                <c:pt idx="2458" formatCode="General">
                  <c:v>77</c:v>
                </c:pt>
                <c:pt idx="2459" formatCode="General">
                  <c:v>71</c:v>
                </c:pt>
                <c:pt idx="2460" formatCode="General">
                  <c:v>78</c:v>
                </c:pt>
                <c:pt idx="2461" formatCode="General">
                  <c:v>71</c:v>
                </c:pt>
                <c:pt idx="2462" formatCode="General">
                  <c:v>72</c:v>
                </c:pt>
                <c:pt idx="2463" formatCode="General">
                  <c:v>70</c:v>
                </c:pt>
                <c:pt idx="2464" formatCode="General">
                  <c:v>66</c:v>
                </c:pt>
                <c:pt idx="2465" formatCode="General">
                  <c:v>69</c:v>
                </c:pt>
                <c:pt idx="2466" formatCode="General">
                  <c:v>64</c:v>
                </c:pt>
                <c:pt idx="2467" formatCode="General">
                  <c:v>63</c:v>
                </c:pt>
                <c:pt idx="2468" formatCode="General">
                  <c:v>64</c:v>
                </c:pt>
                <c:pt idx="2469" formatCode="General">
                  <c:v>51</c:v>
                </c:pt>
                <c:pt idx="2470" formatCode="General">
                  <c:v>50</c:v>
                </c:pt>
                <c:pt idx="2471" formatCode="General">
                  <c:v>43</c:v>
                </c:pt>
                <c:pt idx="2472" formatCode="General">
                  <c:v>46</c:v>
                </c:pt>
                <c:pt idx="2473" formatCode="General">
                  <c:v>45</c:v>
                </c:pt>
                <c:pt idx="2474" formatCode="General">
                  <c:v>55</c:v>
                </c:pt>
                <c:pt idx="2475" formatCode="General">
                  <c:v>65</c:v>
                </c:pt>
                <c:pt idx="2476" formatCode="General">
                  <c:v>72</c:v>
                </c:pt>
                <c:pt idx="2477" formatCode="General">
                  <c:v>68</c:v>
                </c:pt>
                <c:pt idx="2478" formatCode="General">
                  <c:v>60</c:v>
                </c:pt>
                <c:pt idx="2479" formatCode="General">
                  <c:v>51</c:v>
                </c:pt>
                <c:pt idx="2480" formatCode="General">
                  <c:v>42</c:v>
                </c:pt>
                <c:pt idx="2481" formatCode="General">
                  <c:v>48</c:v>
                </c:pt>
                <c:pt idx="2482" formatCode="General">
                  <c:v>44</c:v>
                </c:pt>
                <c:pt idx="2483" formatCode="General">
                  <c:v>39</c:v>
                </c:pt>
                <c:pt idx="2484" formatCode="General">
                  <c:v>47</c:v>
                </c:pt>
                <c:pt idx="2485" formatCode="General">
                  <c:v>57</c:v>
                </c:pt>
                <c:pt idx="2486" formatCode="General">
                  <c:v>53</c:v>
                </c:pt>
                <c:pt idx="2487" formatCode="General">
                  <c:v>43</c:v>
                </c:pt>
                <c:pt idx="2488" formatCode="General">
                  <c:v>61</c:v>
                </c:pt>
                <c:pt idx="2489" formatCode="General">
                  <c:v>52</c:v>
                </c:pt>
                <c:pt idx="2490" formatCode="General">
                  <c:v>43</c:v>
                </c:pt>
                <c:pt idx="2491" formatCode="General">
                  <c:v>42</c:v>
                </c:pt>
                <c:pt idx="2492" formatCode="General">
                  <c:v>44</c:v>
                </c:pt>
                <c:pt idx="2493" formatCode="General">
                  <c:v>34</c:v>
                </c:pt>
                <c:pt idx="2494" formatCode="General">
                  <c:v>34</c:v>
                </c:pt>
                <c:pt idx="2495" formatCode="General">
                  <c:v>39</c:v>
                </c:pt>
                <c:pt idx="2496" formatCode="General">
                  <c:v>41</c:v>
                </c:pt>
                <c:pt idx="2497" formatCode="General">
                  <c:v>38</c:v>
                </c:pt>
                <c:pt idx="2498" formatCode="General">
                  <c:v>38</c:v>
                </c:pt>
                <c:pt idx="2499" formatCode="General">
                  <c:v>39</c:v>
                </c:pt>
                <c:pt idx="2500" formatCode="General">
                  <c:v>39</c:v>
                </c:pt>
                <c:pt idx="2501" formatCode="General">
                  <c:v>47</c:v>
                </c:pt>
                <c:pt idx="2502" formatCode="General">
                  <c:v>49</c:v>
                </c:pt>
                <c:pt idx="2503" formatCode="General">
                  <c:v>49</c:v>
                </c:pt>
                <c:pt idx="2504" formatCode="General">
                  <c:v>51</c:v>
                </c:pt>
                <c:pt idx="2505" formatCode="General">
                  <c:v>50</c:v>
                </c:pt>
                <c:pt idx="2506" formatCode="General">
                  <c:v>50</c:v>
                </c:pt>
                <c:pt idx="2507" formatCode="General">
                  <c:v>45</c:v>
                </c:pt>
                <c:pt idx="2508" formatCode="General">
                  <c:v>45</c:v>
                </c:pt>
                <c:pt idx="2509" formatCode="General">
                  <c:v>56</c:v>
                </c:pt>
                <c:pt idx="2510" formatCode="General">
                  <c:v>52</c:v>
                </c:pt>
                <c:pt idx="2511" formatCode="General">
                  <c:v>33</c:v>
                </c:pt>
                <c:pt idx="2512" formatCode="General">
                  <c:v>44</c:v>
                </c:pt>
                <c:pt idx="2513" formatCode="General">
                  <c:v>40</c:v>
                </c:pt>
                <c:pt idx="2514" formatCode="General">
                  <c:v>49</c:v>
                </c:pt>
                <c:pt idx="2515" formatCode="General">
                  <c:v>49</c:v>
                </c:pt>
                <c:pt idx="2516" formatCode="General">
                  <c:v>48</c:v>
                </c:pt>
                <c:pt idx="2517" formatCode="General">
                  <c:v>51</c:v>
                </c:pt>
                <c:pt idx="2518" formatCode="General">
                  <c:v>51</c:v>
                </c:pt>
                <c:pt idx="2519" formatCode="General">
                  <c:v>49</c:v>
                </c:pt>
                <c:pt idx="2520" formatCode="General">
                  <c:v>52</c:v>
                </c:pt>
                <c:pt idx="2521" formatCode="General">
                  <c:v>47</c:v>
                </c:pt>
                <c:pt idx="2522" formatCode="General">
                  <c:v>53</c:v>
                </c:pt>
                <c:pt idx="2523" formatCode="General">
                  <c:v>47</c:v>
                </c:pt>
                <c:pt idx="2524" formatCode="General">
                  <c:v>51</c:v>
                </c:pt>
                <c:pt idx="2525" formatCode="General">
                  <c:v>52</c:v>
                </c:pt>
                <c:pt idx="2526" formatCode="General">
                  <c:v>47</c:v>
                </c:pt>
                <c:pt idx="2527" formatCode="General">
                  <c:v>42</c:v>
                </c:pt>
                <c:pt idx="2528" formatCode="General">
                  <c:v>52</c:v>
                </c:pt>
                <c:pt idx="2529" formatCode="General">
                  <c:v>55</c:v>
                </c:pt>
                <c:pt idx="2530" formatCode="General">
                  <c:v>85</c:v>
                </c:pt>
                <c:pt idx="2531" formatCode="General">
                  <c:v>74</c:v>
                </c:pt>
                <c:pt idx="2532" formatCode="General">
                  <c:v>64</c:v>
                </c:pt>
                <c:pt idx="2533" formatCode="General">
                  <c:v>73</c:v>
                </c:pt>
                <c:pt idx="2534" formatCode="General">
                  <c:v>75</c:v>
                </c:pt>
                <c:pt idx="2535" formatCode="General">
                  <c:v>66</c:v>
                </c:pt>
                <c:pt idx="2536" formatCode="General">
                  <c:v>65</c:v>
                </c:pt>
                <c:pt idx="2537" formatCode="General">
                  <c:v>58</c:v>
                </c:pt>
                <c:pt idx="2538" formatCode="General">
                  <c:v>52</c:v>
                </c:pt>
                <c:pt idx="2539" formatCode="General">
                  <c:v>40</c:v>
                </c:pt>
                <c:pt idx="2540" formatCode="General">
                  <c:v>50</c:v>
                </c:pt>
                <c:pt idx="2541" formatCode="General">
                  <c:v>57</c:v>
                </c:pt>
                <c:pt idx="2542" formatCode="General">
                  <c:v>52</c:v>
                </c:pt>
                <c:pt idx="2543" formatCode="General">
                  <c:v>51</c:v>
                </c:pt>
                <c:pt idx="2544" formatCode="General">
                  <c:v>46</c:v>
                </c:pt>
                <c:pt idx="2545" formatCode="General">
                  <c:v>49</c:v>
                </c:pt>
                <c:pt idx="2546" formatCode="General">
                  <c:v>52</c:v>
                </c:pt>
                <c:pt idx="2547" formatCode="General">
                  <c:v>50</c:v>
                </c:pt>
                <c:pt idx="2548" formatCode="General">
                  <c:v>51</c:v>
                </c:pt>
                <c:pt idx="2549" formatCode="General">
                  <c:v>44</c:v>
                </c:pt>
                <c:pt idx="2550" formatCode="General">
                  <c:v>47</c:v>
                </c:pt>
                <c:pt idx="2551" formatCode="General">
                  <c:v>30</c:v>
                </c:pt>
                <c:pt idx="2552" formatCode="General">
                  <c:v>47</c:v>
                </c:pt>
                <c:pt idx="2553" formatCode="General">
                  <c:v>50</c:v>
                </c:pt>
                <c:pt idx="2554" formatCode="General">
                  <c:v>52</c:v>
                </c:pt>
                <c:pt idx="2555" formatCode="General">
                  <c:v>48</c:v>
                </c:pt>
                <c:pt idx="2556" formatCode="General">
                  <c:v>46</c:v>
                </c:pt>
                <c:pt idx="2557" formatCode="General">
                  <c:v>43</c:v>
                </c:pt>
                <c:pt idx="2558" formatCode="General">
                  <c:v>47</c:v>
                </c:pt>
                <c:pt idx="2559" formatCode="General">
                  <c:v>55</c:v>
                </c:pt>
                <c:pt idx="2560" formatCode="General">
                  <c:v>54</c:v>
                </c:pt>
                <c:pt idx="2561" formatCode="General">
                  <c:v>55</c:v>
                </c:pt>
                <c:pt idx="2562" formatCode="General">
                  <c:v>59</c:v>
                </c:pt>
                <c:pt idx="2563" formatCode="General">
                  <c:v>41</c:v>
                </c:pt>
                <c:pt idx="2564" formatCode="General">
                  <c:v>43</c:v>
                </c:pt>
                <c:pt idx="2565" formatCode="General">
                  <c:v>59</c:v>
                </c:pt>
                <c:pt idx="2566" formatCode="General">
                  <c:v>61</c:v>
                </c:pt>
                <c:pt idx="2567" formatCode="General">
                  <c:v>41</c:v>
                </c:pt>
                <c:pt idx="2568" formatCode="General">
                  <c:v>48</c:v>
                </c:pt>
                <c:pt idx="2569" formatCode="General">
                  <c:v>54</c:v>
                </c:pt>
                <c:pt idx="2570" formatCode="General">
                  <c:v>55</c:v>
                </c:pt>
                <c:pt idx="2571" formatCode="General">
                  <c:v>52</c:v>
                </c:pt>
                <c:pt idx="2572" formatCode="General">
                  <c:v>57</c:v>
                </c:pt>
                <c:pt idx="2573" formatCode="General">
                  <c:v>59</c:v>
                </c:pt>
                <c:pt idx="2574" formatCode="General">
                  <c:v>58</c:v>
                </c:pt>
                <c:pt idx="2575" formatCode="General">
                  <c:v>50</c:v>
                </c:pt>
                <c:pt idx="2576" formatCode="General">
                  <c:v>49</c:v>
                </c:pt>
                <c:pt idx="2577" formatCode="General">
                  <c:v>47</c:v>
                </c:pt>
                <c:pt idx="2578" formatCode="General">
                  <c:v>47</c:v>
                </c:pt>
                <c:pt idx="2579" formatCode="General">
                  <c:v>54</c:v>
                </c:pt>
                <c:pt idx="2580" formatCode="General">
                  <c:v>47</c:v>
                </c:pt>
                <c:pt idx="2581" formatCode="General">
                  <c:v>48</c:v>
                </c:pt>
                <c:pt idx="2582" formatCode="General">
                  <c:v>49</c:v>
                </c:pt>
                <c:pt idx="2583" formatCode="General">
                  <c:v>45</c:v>
                </c:pt>
                <c:pt idx="2584" formatCode="General">
                  <c:v>50</c:v>
                </c:pt>
                <c:pt idx="2585" formatCode="General">
                  <c:v>49</c:v>
                </c:pt>
                <c:pt idx="2586" formatCode="General">
                  <c:v>47</c:v>
                </c:pt>
                <c:pt idx="2587" formatCode="General">
                  <c:v>46</c:v>
                </c:pt>
                <c:pt idx="2588" formatCode="General">
                  <c:v>48</c:v>
                </c:pt>
                <c:pt idx="2589" formatCode="General">
                  <c:v>50</c:v>
                </c:pt>
                <c:pt idx="2590" formatCode="General">
                  <c:v>45</c:v>
                </c:pt>
                <c:pt idx="2591" formatCode="General">
                  <c:v>42</c:v>
                </c:pt>
                <c:pt idx="2592" formatCode="General">
                  <c:v>49</c:v>
                </c:pt>
                <c:pt idx="2593" formatCode="General">
                  <c:v>45</c:v>
                </c:pt>
                <c:pt idx="2594" formatCode="General">
                  <c:v>40</c:v>
                </c:pt>
                <c:pt idx="2595" formatCode="General">
                  <c:v>45</c:v>
                </c:pt>
                <c:pt idx="2596" formatCode="General">
                  <c:v>50</c:v>
                </c:pt>
                <c:pt idx="2597" formatCode="General">
                  <c:v>55</c:v>
                </c:pt>
                <c:pt idx="2598" formatCode="General">
                  <c:v>55</c:v>
                </c:pt>
                <c:pt idx="2599" formatCode="General">
                  <c:v>52</c:v>
                </c:pt>
                <c:pt idx="2600" formatCode="General">
                  <c:v>41</c:v>
                </c:pt>
                <c:pt idx="2601" formatCode="General">
                  <c:v>26</c:v>
                </c:pt>
                <c:pt idx="2602" formatCode="General">
                  <c:v>36</c:v>
                </c:pt>
                <c:pt idx="2603" formatCode="General">
                  <c:v>38</c:v>
                </c:pt>
                <c:pt idx="2604" formatCode="General">
                  <c:v>35</c:v>
                </c:pt>
                <c:pt idx="2605" formatCode="General">
                  <c:v>39</c:v>
                </c:pt>
                <c:pt idx="2606" formatCode="General">
                  <c:v>42</c:v>
                </c:pt>
                <c:pt idx="2607" formatCode="General">
                  <c:v>50</c:v>
                </c:pt>
                <c:pt idx="2608" formatCode="General">
                  <c:v>34</c:v>
                </c:pt>
                <c:pt idx="2609" formatCode="General">
                  <c:v>45</c:v>
                </c:pt>
                <c:pt idx="2610" formatCode="General">
                  <c:v>47</c:v>
                </c:pt>
                <c:pt idx="2611" formatCode="General">
                  <c:v>37</c:v>
                </c:pt>
                <c:pt idx="2612" formatCode="General">
                  <c:v>41</c:v>
                </c:pt>
                <c:pt idx="2613" formatCode="General">
                  <c:v>38</c:v>
                </c:pt>
                <c:pt idx="2614" formatCode="General">
                  <c:v>36</c:v>
                </c:pt>
                <c:pt idx="2615" formatCode="General">
                  <c:v>35</c:v>
                </c:pt>
                <c:pt idx="2616" formatCode="General">
                  <c:v>31</c:v>
                </c:pt>
                <c:pt idx="2617" formatCode="General">
                  <c:v>27</c:v>
                </c:pt>
                <c:pt idx="2618" formatCode="General">
                  <c:v>30</c:v>
                </c:pt>
                <c:pt idx="2619" formatCode="General">
                  <c:v>38</c:v>
                </c:pt>
                <c:pt idx="2620" formatCode="General">
                  <c:v>51</c:v>
                </c:pt>
                <c:pt idx="2621" formatCode="General">
                  <c:v>51</c:v>
                </c:pt>
                <c:pt idx="2622" formatCode="General">
                  <c:v>45</c:v>
                </c:pt>
                <c:pt idx="2623" formatCode="General">
                  <c:v>52</c:v>
                </c:pt>
                <c:pt idx="2624" formatCode="General">
                  <c:v>52</c:v>
                </c:pt>
                <c:pt idx="2625" formatCode="General">
                  <c:v>52</c:v>
                </c:pt>
                <c:pt idx="2626" formatCode="General">
                  <c:v>45</c:v>
                </c:pt>
                <c:pt idx="2627" formatCode="General">
                  <c:v>45</c:v>
                </c:pt>
                <c:pt idx="2628" formatCode="General">
                  <c:v>33</c:v>
                </c:pt>
                <c:pt idx="2629" formatCode="General">
                  <c:v>22</c:v>
                </c:pt>
                <c:pt idx="2630" formatCode="General">
                  <c:v>41</c:v>
                </c:pt>
                <c:pt idx="2631" formatCode="General">
                  <c:v>47</c:v>
                </c:pt>
                <c:pt idx="2632" formatCode="General">
                  <c:v>44</c:v>
                </c:pt>
                <c:pt idx="2633" formatCode="General">
                  <c:v>37</c:v>
                </c:pt>
                <c:pt idx="2634" formatCode="General">
                  <c:v>47</c:v>
                </c:pt>
                <c:pt idx="2635" formatCode="General">
                  <c:v>40</c:v>
                </c:pt>
                <c:pt idx="2636" formatCode="General">
                  <c:v>45</c:v>
                </c:pt>
                <c:pt idx="2637" formatCode="General">
                  <c:v>51</c:v>
                </c:pt>
                <c:pt idx="2638" formatCode="General">
                  <c:v>55</c:v>
                </c:pt>
                <c:pt idx="2639" formatCode="General">
                  <c:v>26</c:v>
                </c:pt>
                <c:pt idx="2640" formatCode="General">
                  <c:v>24</c:v>
                </c:pt>
                <c:pt idx="2641" formatCode="General">
                  <c:v>25</c:v>
                </c:pt>
                <c:pt idx="2642" formatCode="General">
                  <c:v>27</c:v>
                </c:pt>
                <c:pt idx="2643" formatCode="General">
                  <c:v>27</c:v>
                </c:pt>
                <c:pt idx="2644" formatCode="General">
                  <c:v>35</c:v>
                </c:pt>
                <c:pt idx="2645" formatCode="General">
                  <c:v>49</c:v>
                </c:pt>
                <c:pt idx="2646" formatCode="General">
                  <c:v>51</c:v>
                </c:pt>
                <c:pt idx="2647" formatCode="General">
                  <c:v>54</c:v>
                </c:pt>
                <c:pt idx="2648" formatCode="General">
                  <c:v>51</c:v>
                </c:pt>
                <c:pt idx="2649" formatCode="General">
                  <c:v>50</c:v>
                </c:pt>
                <c:pt idx="2650" formatCode="General">
                  <c:v>47</c:v>
                </c:pt>
                <c:pt idx="2651" formatCode="General">
                  <c:v>37</c:v>
                </c:pt>
                <c:pt idx="2652" formatCode="General">
                  <c:v>47</c:v>
                </c:pt>
                <c:pt idx="2653" formatCode="General">
                  <c:v>54</c:v>
                </c:pt>
                <c:pt idx="2654" formatCode="General">
                  <c:v>58</c:v>
                </c:pt>
                <c:pt idx="2655" formatCode="General">
                  <c:v>52</c:v>
                </c:pt>
                <c:pt idx="2656" formatCode="General">
                  <c:v>52</c:v>
                </c:pt>
                <c:pt idx="2657" formatCode="General">
                  <c:v>56</c:v>
                </c:pt>
                <c:pt idx="2658" formatCode="General">
                  <c:v>54</c:v>
                </c:pt>
                <c:pt idx="2659" formatCode="General">
                  <c:v>37</c:v>
                </c:pt>
                <c:pt idx="2660" formatCode="General">
                  <c:v>50</c:v>
                </c:pt>
                <c:pt idx="2661" formatCode="General">
                  <c:v>49</c:v>
                </c:pt>
                <c:pt idx="2662" formatCode="General">
                  <c:v>54</c:v>
                </c:pt>
                <c:pt idx="2663" formatCode="General">
                  <c:v>38</c:v>
                </c:pt>
                <c:pt idx="2664" formatCode="General">
                  <c:v>28</c:v>
                </c:pt>
                <c:pt idx="2665" formatCode="General">
                  <c:v>33</c:v>
                </c:pt>
                <c:pt idx="2666" formatCode="General">
                  <c:v>51</c:v>
                </c:pt>
                <c:pt idx="2667" formatCode="General">
                  <c:v>51</c:v>
                </c:pt>
                <c:pt idx="2668" formatCode="General">
                  <c:v>43</c:v>
                </c:pt>
                <c:pt idx="2669" formatCode="General">
                  <c:v>32</c:v>
                </c:pt>
                <c:pt idx="2670" formatCode="General">
                  <c:v>21</c:v>
                </c:pt>
                <c:pt idx="2671" formatCode="General">
                  <c:v>27</c:v>
                </c:pt>
                <c:pt idx="2672" formatCode="General">
                  <c:v>52</c:v>
                </c:pt>
                <c:pt idx="2673" formatCode="General">
                  <c:v>57</c:v>
                </c:pt>
                <c:pt idx="2674" formatCode="General">
                  <c:v>56</c:v>
                </c:pt>
                <c:pt idx="2675" formatCode="General">
                  <c:v>54</c:v>
                </c:pt>
                <c:pt idx="2676" formatCode="General">
                  <c:v>56</c:v>
                </c:pt>
                <c:pt idx="2677" formatCode="General">
                  <c:v>55</c:v>
                </c:pt>
                <c:pt idx="2678" formatCode="General">
                  <c:v>54</c:v>
                </c:pt>
                <c:pt idx="2679" formatCode="General">
                  <c:v>58</c:v>
                </c:pt>
                <c:pt idx="2680" formatCode="General">
                  <c:v>59</c:v>
                </c:pt>
                <c:pt idx="2681" formatCode="General">
                  <c:v>51</c:v>
                </c:pt>
                <c:pt idx="2682" formatCode="General">
                  <c:v>51</c:v>
                </c:pt>
                <c:pt idx="2683" formatCode="General">
                  <c:v>53</c:v>
                </c:pt>
                <c:pt idx="2684" formatCode="General">
                  <c:v>50</c:v>
                </c:pt>
                <c:pt idx="2685" formatCode="General">
                  <c:v>51</c:v>
                </c:pt>
                <c:pt idx="2686" formatCode="General">
                  <c:v>47</c:v>
                </c:pt>
                <c:pt idx="2687" formatCode="General">
                  <c:v>52</c:v>
                </c:pt>
                <c:pt idx="2688" formatCode="General">
                  <c:v>51</c:v>
                </c:pt>
                <c:pt idx="2689" formatCode="General">
                  <c:v>57</c:v>
                </c:pt>
                <c:pt idx="2690" formatCode="General">
                  <c:v>55</c:v>
                </c:pt>
                <c:pt idx="2691" formatCode="General">
                  <c:v>57</c:v>
                </c:pt>
                <c:pt idx="2692" formatCode="General">
                  <c:v>58</c:v>
                </c:pt>
                <c:pt idx="2693" formatCode="General">
                  <c:v>53</c:v>
                </c:pt>
                <c:pt idx="2694" formatCode="General">
                  <c:v>53</c:v>
                </c:pt>
                <c:pt idx="2695" formatCode="General">
                  <c:v>53</c:v>
                </c:pt>
                <c:pt idx="2696" formatCode="General">
                  <c:v>49</c:v>
                </c:pt>
                <c:pt idx="2697" formatCode="General">
                  <c:v>53</c:v>
                </c:pt>
                <c:pt idx="2698" formatCode="General">
                  <c:v>54</c:v>
                </c:pt>
                <c:pt idx="2699" formatCode="General">
                  <c:v>48</c:v>
                </c:pt>
                <c:pt idx="2700" formatCode="General">
                  <c:v>47</c:v>
                </c:pt>
                <c:pt idx="2701" formatCode="General">
                  <c:v>49</c:v>
                </c:pt>
                <c:pt idx="2702" formatCode="General">
                  <c:v>51</c:v>
                </c:pt>
                <c:pt idx="2703" formatCode="General">
                  <c:v>55</c:v>
                </c:pt>
                <c:pt idx="2704" formatCode="General">
                  <c:v>58</c:v>
                </c:pt>
                <c:pt idx="2705" formatCode="General">
                  <c:v>66</c:v>
                </c:pt>
                <c:pt idx="2706" formatCode="General">
                  <c:v>67</c:v>
                </c:pt>
                <c:pt idx="2707" formatCode="General">
                  <c:v>65</c:v>
                </c:pt>
                <c:pt idx="2708" formatCode="General">
                  <c:v>68</c:v>
                </c:pt>
                <c:pt idx="2709" formatCode="General">
                  <c:v>61</c:v>
                </c:pt>
                <c:pt idx="2710" formatCode="General">
                  <c:v>60</c:v>
                </c:pt>
                <c:pt idx="2711" formatCode="General">
                  <c:v>63</c:v>
                </c:pt>
                <c:pt idx="2712" formatCode="General">
                  <c:v>55</c:v>
                </c:pt>
                <c:pt idx="2713" formatCode="General">
                  <c:v>60</c:v>
                </c:pt>
                <c:pt idx="2714" formatCode="General">
                  <c:v>58</c:v>
                </c:pt>
                <c:pt idx="2715" formatCode="General">
                  <c:v>60</c:v>
                </c:pt>
                <c:pt idx="2716" formatCode="General">
                  <c:v>63</c:v>
                </c:pt>
                <c:pt idx="2717" formatCode="General">
                  <c:v>64</c:v>
                </c:pt>
                <c:pt idx="2718" formatCode="General">
                  <c:v>68</c:v>
                </c:pt>
                <c:pt idx="2719" formatCode="General">
                  <c:v>67</c:v>
                </c:pt>
                <c:pt idx="2720" formatCode="General">
                  <c:v>67</c:v>
                </c:pt>
                <c:pt idx="2721" formatCode="General">
                  <c:v>67</c:v>
                </c:pt>
                <c:pt idx="2722" formatCode="General">
                  <c:v>66</c:v>
                </c:pt>
                <c:pt idx="2723" formatCode="General">
                  <c:v>71</c:v>
                </c:pt>
                <c:pt idx="2724" formatCode="General">
                  <c:v>63</c:v>
                </c:pt>
                <c:pt idx="2725" formatCode="General">
                  <c:v>66</c:v>
                </c:pt>
                <c:pt idx="2726" formatCode="General">
                  <c:v>62</c:v>
                </c:pt>
                <c:pt idx="2727" formatCode="General">
                  <c:v>63</c:v>
                </c:pt>
                <c:pt idx="2728" formatCode="General">
                  <c:v>65</c:v>
                </c:pt>
                <c:pt idx="2729" formatCode="General">
                  <c:v>62</c:v>
                </c:pt>
                <c:pt idx="2730" formatCode="General">
                  <c:v>66</c:v>
                </c:pt>
                <c:pt idx="2731" formatCode="General">
                  <c:v>83</c:v>
                </c:pt>
                <c:pt idx="2732" formatCode="General">
                  <c:v>70</c:v>
                </c:pt>
                <c:pt idx="2733" formatCode="General">
                  <c:v>66</c:v>
                </c:pt>
                <c:pt idx="2734" formatCode="General">
                  <c:v>70</c:v>
                </c:pt>
                <c:pt idx="2735" formatCode="General">
                  <c:v>67</c:v>
                </c:pt>
                <c:pt idx="2736" formatCode="General">
                  <c:v>67</c:v>
                </c:pt>
                <c:pt idx="2737" formatCode="General">
                  <c:v>63</c:v>
                </c:pt>
                <c:pt idx="2738" formatCode="General">
                  <c:v>65</c:v>
                </c:pt>
                <c:pt idx="2739" formatCode="General">
                  <c:v>72</c:v>
                </c:pt>
                <c:pt idx="2740" formatCode="General">
                  <c:v>97</c:v>
                </c:pt>
                <c:pt idx="2741" formatCode="General">
                  <c:v>86</c:v>
                </c:pt>
                <c:pt idx="2742" formatCode="General">
                  <c:v>73</c:v>
                </c:pt>
                <c:pt idx="2743" formatCode="General">
                  <c:v>66</c:v>
                </c:pt>
                <c:pt idx="2744" formatCode="General">
                  <c:v>67</c:v>
                </c:pt>
                <c:pt idx="2745" formatCode="General">
                  <c:v>70</c:v>
                </c:pt>
                <c:pt idx="2746" formatCode="General">
                  <c:v>72</c:v>
                </c:pt>
                <c:pt idx="2747" formatCode="General">
                  <c:v>86</c:v>
                </c:pt>
                <c:pt idx="2748" formatCode="General">
                  <c:v>97</c:v>
                </c:pt>
                <c:pt idx="2749" formatCode="General">
                  <c:v>94</c:v>
                </c:pt>
                <c:pt idx="2750" formatCode="General">
                  <c:v>95</c:v>
                </c:pt>
                <c:pt idx="2751" formatCode="General">
                  <c:v>99</c:v>
                </c:pt>
                <c:pt idx="2752" formatCode="General">
                  <c:v>92</c:v>
                </c:pt>
                <c:pt idx="2753" formatCode="General">
                  <c:v>94</c:v>
                </c:pt>
                <c:pt idx="2754" formatCode="General">
                  <c:v>99</c:v>
                </c:pt>
                <c:pt idx="2755" formatCode="General">
                  <c:v>99</c:v>
                </c:pt>
                <c:pt idx="2756" formatCode="General">
                  <c:v>96</c:v>
                </c:pt>
                <c:pt idx="2757" formatCode="General">
                  <c:v>92</c:v>
                </c:pt>
                <c:pt idx="2758" formatCode="General">
                  <c:v>99</c:v>
                </c:pt>
                <c:pt idx="2759" formatCode="General">
                  <c:v>89</c:v>
                </c:pt>
                <c:pt idx="2760" formatCode="General">
                  <c:v>89</c:v>
                </c:pt>
                <c:pt idx="2761" formatCode="General">
                  <c:v>86</c:v>
                </c:pt>
                <c:pt idx="2762" formatCode="General">
                  <c:v>82</c:v>
                </c:pt>
                <c:pt idx="2763" formatCode="General">
                  <c:v>86</c:v>
                </c:pt>
                <c:pt idx="2764" formatCode="General">
                  <c:v>80</c:v>
                </c:pt>
                <c:pt idx="2765" formatCode="General">
                  <c:v>78</c:v>
                </c:pt>
                <c:pt idx="2766" formatCode="General">
                  <c:v>80</c:v>
                </c:pt>
                <c:pt idx="2767" formatCode="General">
                  <c:v>75</c:v>
                </c:pt>
                <c:pt idx="2768" formatCode="General">
                  <c:v>75</c:v>
                </c:pt>
                <c:pt idx="2769" formatCode="General">
                  <c:v>73</c:v>
                </c:pt>
                <c:pt idx="2770" formatCode="General">
                  <c:v>80</c:v>
                </c:pt>
                <c:pt idx="2771" formatCode="General">
                  <c:v>81</c:v>
                </c:pt>
                <c:pt idx="2772" formatCode="General">
                  <c:v>71</c:v>
                </c:pt>
                <c:pt idx="2773" formatCode="General">
                  <c:v>74</c:v>
                </c:pt>
                <c:pt idx="2774" formatCode="General">
                  <c:v>76</c:v>
                </c:pt>
                <c:pt idx="2775" formatCode="General">
                  <c:v>76</c:v>
                </c:pt>
                <c:pt idx="2776" formatCode="General">
                  <c:v>79</c:v>
                </c:pt>
                <c:pt idx="2777" formatCode="General">
                  <c:v>78</c:v>
                </c:pt>
                <c:pt idx="2778" formatCode="General">
                  <c:v>82</c:v>
                </c:pt>
                <c:pt idx="2779" formatCode="General">
                  <c:v>89</c:v>
                </c:pt>
                <c:pt idx="2780" formatCode="General">
                  <c:v>82</c:v>
                </c:pt>
                <c:pt idx="2781" formatCode="General">
                  <c:v>84</c:v>
                </c:pt>
                <c:pt idx="2782" formatCode="General">
                  <c:v>81</c:v>
                </c:pt>
                <c:pt idx="2783" formatCode="General">
                  <c:v>76</c:v>
                </c:pt>
                <c:pt idx="2784" formatCode="General">
                  <c:v>76</c:v>
                </c:pt>
                <c:pt idx="2785" formatCode="General">
                  <c:v>90</c:v>
                </c:pt>
                <c:pt idx="2786" formatCode="General">
                  <c:v>86</c:v>
                </c:pt>
                <c:pt idx="2787" formatCode="General">
                  <c:v>91</c:v>
                </c:pt>
                <c:pt idx="2788" formatCode="General">
                  <c:v>89</c:v>
                </c:pt>
                <c:pt idx="2789" formatCode="General">
                  <c:v>89</c:v>
                </c:pt>
                <c:pt idx="2790" formatCode="General">
                  <c:v>92</c:v>
                </c:pt>
                <c:pt idx="2791" formatCode="General">
                  <c:v>87</c:v>
                </c:pt>
                <c:pt idx="2792" formatCode="General">
                  <c:v>90</c:v>
                </c:pt>
                <c:pt idx="2793" formatCode="General">
                  <c:v>83</c:v>
                </c:pt>
                <c:pt idx="2794" formatCode="General">
                  <c:v>95</c:v>
                </c:pt>
                <c:pt idx="2795" formatCode="General">
                  <c:v>79</c:v>
                </c:pt>
                <c:pt idx="2796" formatCode="General">
                  <c:v>76</c:v>
                </c:pt>
                <c:pt idx="2797" formatCode="General">
                  <c:v>75</c:v>
                </c:pt>
                <c:pt idx="2798" formatCode="General">
                  <c:v>91</c:v>
                </c:pt>
                <c:pt idx="2799" formatCode="General">
                  <c:v>91</c:v>
                </c:pt>
                <c:pt idx="2800" formatCode="General">
                  <c:v>90</c:v>
                </c:pt>
                <c:pt idx="2801" formatCode="General">
                  <c:v>95</c:v>
                </c:pt>
                <c:pt idx="2802" formatCode="General">
                  <c:v>86</c:v>
                </c:pt>
                <c:pt idx="2803" formatCode="General">
                  <c:v>78</c:v>
                </c:pt>
                <c:pt idx="2804" formatCode="General">
                  <c:v>74</c:v>
                </c:pt>
                <c:pt idx="2805" formatCode="General">
                  <c:v>72</c:v>
                </c:pt>
                <c:pt idx="2806" formatCode="General">
                  <c:v>73</c:v>
                </c:pt>
                <c:pt idx="2807" formatCode="General">
                  <c:v>79</c:v>
                </c:pt>
                <c:pt idx="2808" formatCode="General">
                  <c:v>82</c:v>
                </c:pt>
                <c:pt idx="2809" formatCode="General">
                  <c:v>79</c:v>
                </c:pt>
                <c:pt idx="2810" formatCode="General">
                  <c:v>74</c:v>
                </c:pt>
                <c:pt idx="2811" formatCode="General">
                  <c:v>73</c:v>
                </c:pt>
                <c:pt idx="2812" formatCode="General">
                  <c:v>75</c:v>
                </c:pt>
                <c:pt idx="2813" formatCode="General">
                  <c:v>74</c:v>
                </c:pt>
                <c:pt idx="2814" formatCode="General">
                  <c:v>68</c:v>
                </c:pt>
                <c:pt idx="2815" formatCode="General">
                  <c:v>72</c:v>
                </c:pt>
                <c:pt idx="2816" formatCode="General">
                  <c:v>65</c:v>
                </c:pt>
                <c:pt idx="2817" formatCode="General">
                  <c:v>68</c:v>
                </c:pt>
                <c:pt idx="2818" formatCode="General">
                  <c:v>69</c:v>
                </c:pt>
                <c:pt idx="2819" formatCode="General">
                  <c:v>69</c:v>
                </c:pt>
                <c:pt idx="2820" formatCode="General">
                  <c:v>69</c:v>
                </c:pt>
                <c:pt idx="2821" formatCode="General">
                  <c:v>63</c:v>
                </c:pt>
                <c:pt idx="2822" formatCode="General">
                  <c:v>81</c:v>
                </c:pt>
                <c:pt idx="2823" formatCode="General">
                  <c:v>70</c:v>
                </c:pt>
                <c:pt idx="2824" formatCode="General">
                  <c:v>68</c:v>
                </c:pt>
                <c:pt idx="2825" formatCode="General">
                  <c:v>64</c:v>
                </c:pt>
                <c:pt idx="2826" formatCode="General">
                  <c:v>61</c:v>
                </c:pt>
                <c:pt idx="2827" formatCode="General">
                  <c:v>49</c:v>
                </c:pt>
                <c:pt idx="2828" formatCode="General">
                  <c:v>38</c:v>
                </c:pt>
                <c:pt idx="2829" formatCode="General">
                  <c:v>50</c:v>
                </c:pt>
                <c:pt idx="2830" formatCode="General">
                  <c:v>51</c:v>
                </c:pt>
                <c:pt idx="2831" formatCode="General">
                  <c:v>52</c:v>
                </c:pt>
                <c:pt idx="2832" formatCode="General">
                  <c:v>44</c:v>
                </c:pt>
                <c:pt idx="2833" formatCode="General">
                  <c:v>49</c:v>
                </c:pt>
                <c:pt idx="2834" formatCode="General">
                  <c:v>51</c:v>
                </c:pt>
                <c:pt idx="2835" formatCode="General">
                  <c:v>53</c:v>
                </c:pt>
                <c:pt idx="2836" formatCode="General">
                  <c:v>46</c:v>
                </c:pt>
                <c:pt idx="2837" formatCode="General">
                  <c:v>47</c:v>
                </c:pt>
                <c:pt idx="2838" formatCode="General">
                  <c:v>52</c:v>
                </c:pt>
                <c:pt idx="2839" formatCode="General">
                  <c:v>53</c:v>
                </c:pt>
                <c:pt idx="2840" formatCode="General">
                  <c:v>45</c:v>
                </c:pt>
                <c:pt idx="2841" formatCode="General">
                  <c:v>43</c:v>
                </c:pt>
                <c:pt idx="2842" formatCode="General">
                  <c:v>44</c:v>
                </c:pt>
                <c:pt idx="2843" formatCode="General">
                  <c:v>49</c:v>
                </c:pt>
                <c:pt idx="2844" formatCode="General">
                  <c:v>46</c:v>
                </c:pt>
                <c:pt idx="2845" formatCode="General">
                  <c:v>55</c:v>
                </c:pt>
                <c:pt idx="2846" formatCode="General">
                  <c:v>52</c:v>
                </c:pt>
                <c:pt idx="2847" formatCode="General">
                  <c:v>56</c:v>
                </c:pt>
                <c:pt idx="2848" formatCode="General">
                  <c:v>57</c:v>
                </c:pt>
                <c:pt idx="2849" formatCode="General">
                  <c:v>52</c:v>
                </c:pt>
                <c:pt idx="2850" formatCode="General">
                  <c:v>42</c:v>
                </c:pt>
                <c:pt idx="2851" formatCode="General">
                  <c:v>40</c:v>
                </c:pt>
                <c:pt idx="2852" formatCode="General">
                  <c:v>43</c:v>
                </c:pt>
                <c:pt idx="2853" formatCode="General">
                  <c:v>43</c:v>
                </c:pt>
                <c:pt idx="2854" formatCode="General">
                  <c:v>49</c:v>
                </c:pt>
                <c:pt idx="2855" formatCode="General">
                  <c:v>40</c:v>
                </c:pt>
                <c:pt idx="2856" formatCode="General">
                  <c:v>46</c:v>
                </c:pt>
                <c:pt idx="2857" formatCode="General">
                  <c:v>41</c:v>
                </c:pt>
                <c:pt idx="2858" formatCode="General">
                  <c:v>39</c:v>
                </c:pt>
                <c:pt idx="2859" formatCode="General">
                  <c:v>38</c:v>
                </c:pt>
                <c:pt idx="2860" formatCode="General">
                  <c:v>41</c:v>
                </c:pt>
                <c:pt idx="2861" formatCode="General">
                  <c:v>41</c:v>
                </c:pt>
                <c:pt idx="2862" formatCode="General">
                  <c:v>45</c:v>
                </c:pt>
                <c:pt idx="2863" formatCode="General">
                  <c:v>46</c:v>
                </c:pt>
                <c:pt idx="2864" formatCode="General">
                  <c:v>44</c:v>
                </c:pt>
                <c:pt idx="2865" formatCode="General">
                  <c:v>46</c:v>
                </c:pt>
                <c:pt idx="2866" formatCode="General">
                  <c:v>49</c:v>
                </c:pt>
                <c:pt idx="2867" formatCode="General">
                  <c:v>48</c:v>
                </c:pt>
                <c:pt idx="2868" formatCode="General">
                  <c:v>41</c:v>
                </c:pt>
                <c:pt idx="2869" formatCode="General">
                  <c:v>41</c:v>
                </c:pt>
                <c:pt idx="2870" formatCode="General">
                  <c:v>44</c:v>
                </c:pt>
                <c:pt idx="2871" formatCode="General">
                  <c:v>49</c:v>
                </c:pt>
                <c:pt idx="2872" formatCode="General">
                  <c:v>51</c:v>
                </c:pt>
                <c:pt idx="2873" formatCode="General">
                  <c:v>56</c:v>
                </c:pt>
                <c:pt idx="2874" formatCode="General">
                  <c:v>59</c:v>
                </c:pt>
                <c:pt idx="2875" formatCode="General">
                  <c:v>58</c:v>
                </c:pt>
                <c:pt idx="2876" formatCode="General">
                  <c:v>45</c:v>
                </c:pt>
                <c:pt idx="2877" formatCode="General">
                  <c:v>41</c:v>
                </c:pt>
                <c:pt idx="2878" formatCode="General">
                  <c:v>49</c:v>
                </c:pt>
                <c:pt idx="2879" formatCode="General">
                  <c:v>53</c:v>
                </c:pt>
                <c:pt idx="2880" formatCode="General">
                  <c:v>52</c:v>
                </c:pt>
                <c:pt idx="2881" formatCode="General">
                  <c:v>50</c:v>
                </c:pt>
                <c:pt idx="2882" formatCode="General">
                  <c:v>44</c:v>
                </c:pt>
                <c:pt idx="2883" formatCode="General">
                  <c:v>44</c:v>
                </c:pt>
                <c:pt idx="2884" formatCode="General">
                  <c:v>34</c:v>
                </c:pt>
                <c:pt idx="2885" formatCode="General">
                  <c:v>35</c:v>
                </c:pt>
                <c:pt idx="2886" formatCode="General">
                  <c:v>45</c:v>
                </c:pt>
                <c:pt idx="2887" formatCode="General">
                  <c:v>51</c:v>
                </c:pt>
                <c:pt idx="2888" formatCode="General">
                  <c:v>48</c:v>
                </c:pt>
                <c:pt idx="2889" formatCode="General">
                  <c:v>50</c:v>
                </c:pt>
                <c:pt idx="2890" formatCode="General">
                  <c:v>47</c:v>
                </c:pt>
                <c:pt idx="2891" formatCode="General">
                  <c:v>46</c:v>
                </c:pt>
                <c:pt idx="2892" formatCode="General">
                  <c:v>55</c:v>
                </c:pt>
                <c:pt idx="2893" formatCode="General">
                  <c:v>55</c:v>
                </c:pt>
                <c:pt idx="2894" formatCode="General">
                  <c:v>58</c:v>
                </c:pt>
                <c:pt idx="2895" formatCode="General">
                  <c:v>60</c:v>
                </c:pt>
                <c:pt idx="2896" formatCode="General">
                  <c:v>55</c:v>
                </c:pt>
                <c:pt idx="2897" formatCode="General">
                  <c:v>54</c:v>
                </c:pt>
                <c:pt idx="2898" formatCode="General">
                  <c:v>45</c:v>
                </c:pt>
                <c:pt idx="2899" formatCode="General">
                  <c:v>53</c:v>
                </c:pt>
                <c:pt idx="2900" formatCode="General">
                  <c:v>61</c:v>
                </c:pt>
                <c:pt idx="2901" formatCode="General">
                  <c:v>68</c:v>
                </c:pt>
                <c:pt idx="2902" formatCode="General">
                  <c:v>58</c:v>
                </c:pt>
                <c:pt idx="2903" formatCode="General">
                  <c:v>42</c:v>
                </c:pt>
                <c:pt idx="2904" formatCode="General">
                  <c:v>31</c:v>
                </c:pt>
                <c:pt idx="2905" formatCode="General">
                  <c:v>46</c:v>
                </c:pt>
                <c:pt idx="2906" formatCode="General">
                  <c:v>40</c:v>
                </c:pt>
                <c:pt idx="2907" formatCode="General">
                  <c:v>37</c:v>
                </c:pt>
                <c:pt idx="2908" formatCode="General">
                  <c:v>38</c:v>
                </c:pt>
                <c:pt idx="2909" formatCode="General">
                  <c:v>41</c:v>
                </c:pt>
                <c:pt idx="2910" formatCode="General">
                  <c:v>47</c:v>
                </c:pt>
                <c:pt idx="2911" formatCode="General">
                  <c:v>52</c:v>
                </c:pt>
                <c:pt idx="2912" formatCode="General">
                  <c:v>51</c:v>
                </c:pt>
                <c:pt idx="2913" formatCode="General">
                  <c:v>57</c:v>
                </c:pt>
                <c:pt idx="2914" formatCode="General">
                  <c:v>54</c:v>
                </c:pt>
                <c:pt idx="2915" formatCode="General">
                  <c:v>26</c:v>
                </c:pt>
                <c:pt idx="2916" formatCode="General">
                  <c:v>32</c:v>
                </c:pt>
                <c:pt idx="2917" formatCode="General">
                  <c:v>52</c:v>
                </c:pt>
                <c:pt idx="2918" formatCode="General">
                  <c:v>41</c:v>
                </c:pt>
                <c:pt idx="2919" formatCode="General">
                  <c:v>35</c:v>
                </c:pt>
                <c:pt idx="2920" formatCode="General">
                  <c:v>44</c:v>
                </c:pt>
                <c:pt idx="2921" formatCode="General">
                  <c:v>41</c:v>
                </c:pt>
                <c:pt idx="2922" formatCode="General">
                  <c:v>52</c:v>
                </c:pt>
                <c:pt idx="2923" formatCode="General">
                  <c:v>43</c:v>
                </c:pt>
                <c:pt idx="2924" formatCode="General">
                  <c:v>45</c:v>
                </c:pt>
                <c:pt idx="2925" formatCode="General">
                  <c:v>44</c:v>
                </c:pt>
                <c:pt idx="2926" formatCode="General">
                  <c:v>56</c:v>
                </c:pt>
                <c:pt idx="2927" formatCode="General">
                  <c:v>35</c:v>
                </c:pt>
                <c:pt idx="2928" formatCode="General">
                  <c:v>30</c:v>
                </c:pt>
                <c:pt idx="2929" formatCode="General">
                  <c:v>47</c:v>
                </c:pt>
                <c:pt idx="2930" formatCode="General">
                  <c:v>44</c:v>
                </c:pt>
                <c:pt idx="2931" formatCode="General">
                  <c:v>47</c:v>
                </c:pt>
                <c:pt idx="2932" formatCode="General">
                  <c:v>46</c:v>
                </c:pt>
                <c:pt idx="2933" formatCode="General">
                  <c:v>62</c:v>
                </c:pt>
                <c:pt idx="2934" formatCode="General">
                  <c:v>61</c:v>
                </c:pt>
                <c:pt idx="2935" formatCode="General">
                  <c:v>42</c:v>
                </c:pt>
                <c:pt idx="2936" formatCode="General">
                  <c:v>45</c:v>
                </c:pt>
                <c:pt idx="2937" formatCode="General">
                  <c:v>47</c:v>
                </c:pt>
                <c:pt idx="2938" formatCode="General">
                  <c:v>52</c:v>
                </c:pt>
                <c:pt idx="2939" formatCode="General">
                  <c:v>57</c:v>
                </c:pt>
                <c:pt idx="2940" formatCode="General">
                  <c:v>52</c:v>
                </c:pt>
                <c:pt idx="2941" formatCode="General">
                  <c:v>50</c:v>
                </c:pt>
                <c:pt idx="2942" formatCode="General">
                  <c:v>71</c:v>
                </c:pt>
                <c:pt idx="2943" formatCode="General">
                  <c:v>65</c:v>
                </c:pt>
                <c:pt idx="2944" formatCode="General">
                  <c:v>43</c:v>
                </c:pt>
                <c:pt idx="2945" formatCode="General">
                  <c:v>49</c:v>
                </c:pt>
                <c:pt idx="2946" formatCode="General">
                  <c:v>31</c:v>
                </c:pt>
                <c:pt idx="2947" formatCode="General">
                  <c:v>36</c:v>
                </c:pt>
                <c:pt idx="2948" formatCode="General">
                  <c:v>26</c:v>
                </c:pt>
                <c:pt idx="2949" formatCode="General">
                  <c:v>26</c:v>
                </c:pt>
                <c:pt idx="2950" formatCode="General">
                  <c:v>36</c:v>
                </c:pt>
                <c:pt idx="2951" formatCode="General">
                  <c:v>42</c:v>
                </c:pt>
                <c:pt idx="2952" formatCode="General">
                  <c:v>49</c:v>
                </c:pt>
                <c:pt idx="2953" formatCode="General">
                  <c:v>43</c:v>
                </c:pt>
                <c:pt idx="2954" formatCode="General">
                  <c:v>44</c:v>
                </c:pt>
                <c:pt idx="2955" formatCode="General">
                  <c:v>42</c:v>
                </c:pt>
                <c:pt idx="2956" formatCode="General">
                  <c:v>46</c:v>
                </c:pt>
                <c:pt idx="2957" formatCode="General">
                  <c:v>43</c:v>
                </c:pt>
                <c:pt idx="2958" formatCode="General">
                  <c:v>53</c:v>
                </c:pt>
                <c:pt idx="2959" formatCode="General">
                  <c:v>42</c:v>
                </c:pt>
                <c:pt idx="2960" formatCode="General">
                  <c:v>54</c:v>
                </c:pt>
                <c:pt idx="2961" formatCode="General">
                  <c:v>38</c:v>
                </c:pt>
                <c:pt idx="2962" formatCode="General">
                  <c:v>35</c:v>
                </c:pt>
                <c:pt idx="2963" formatCode="General">
                  <c:v>36</c:v>
                </c:pt>
                <c:pt idx="2964" formatCode="General">
                  <c:v>48</c:v>
                </c:pt>
                <c:pt idx="2965" formatCode="General">
                  <c:v>64</c:v>
                </c:pt>
                <c:pt idx="2966" formatCode="General">
                  <c:v>60</c:v>
                </c:pt>
                <c:pt idx="2967" formatCode="General">
                  <c:v>52</c:v>
                </c:pt>
                <c:pt idx="2968" formatCode="General">
                  <c:v>51</c:v>
                </c:pt>
                <c:pt idx="2969" formatCode="General">
                  <c:v>48</c:v>
                </c:pt>
                <c:pt idx="2970" formatCode="General">
                  <c:v>51</c:v>
                </c:pt>
                <c:pt idx="2971" formatCode="General">
                  <c:v>62</c:v>
                </c:pt>
                <c:pt idx="2972" formatCode="General">
                  <c:v>68</c:v>
                </c:pt>
                <c:pt idx="2973" formatCode="General">
                  <c:v>66</c:v>
                </c:pt>
                <c:pt idx="2974" formatCode="General">
                  <c:v>53</c:v>
                </c:pt>
                <c:pt idx="2975" formatCode="General">
                  <c:v>61</c:v>
                </c:pt>
                <c:pt idx="2976" formatCode="General">
                  <c:v>40</c:v>
                </c:pt>
                <c:pt idx="2977" formatCode="General">
                  <c:v>75</c:v>
                </c:pt>
                <c:pt idx="2978" formatCode="General">
                  <c:v>67</c:v>
                </c:pt>
                <c:pt idx="2979" formatCode="General">
                  <c:v>68</c:v>
                </c:pt>
                <c:pt idx="2980" formatCode="General">
                  <c:v>45</c:v>
                </c:pt>
                <c:pt idx="2981" formatCode="General">
                  <c:v>43</c:v>
                </c:pt>
                <c:pt idx="2982" formatCode="General">
                  <c:v>45</c:v>
                </c:pt>
                <c:pt idx="2983" formatCode="General">
                  <c:v>72</c:v>
                </c:pt>
                <c:pt idx="2984" formatCode="General">
                  <c:v>47</c:v>
                </c:pt>
                <c:pt idx="2985" formatCode="General">
                  <c:v>39</c:v>
                </c:pt>
                <c:pt idx="2986" formatCode="General">
                  <c:v>55</c:v>
                </c:pt>
                <c:pt idx="2987" formatCode="General">
                  <c:v>51</c:v>
                </c:pt>
                <c:pt idx="2988" formatCode="General">
                  <c:v>52</c:v>
                </c:pt>
                <c:pt idx="2989" formatCode="General">
                  <c:v>36</c:v>
                </c:pt>
                <c:pt idx="2990" formatCode="General">
                  <c:v>35</c:v>
                </c:pt>
                <c:pt idx="2991" formatCode="General">
                  <c:v>51</c:v>
                </c:pt>
                <c:pt idx="2992" formatCode="General">
                  <c:v>48</c:v>
                </c:pt>
                <c:pt idx="2993" formatCode="General">
                  <c:v>42</c:v>
                </c:pt>
                <c:pt idx="2994" formatCode="General">
                  <c:v>50</c:v>
                </c:pt>
                <c:pt idx="2995" formatCode="General">
                  <c:v>31</c:v>
                </c:pt>
                <c:pt idx="2996" formatCode="General">
                  <c:v>31</c:v>
                </c:pt>
                <c:pt idx="2997" formatCode="General">
                  <c:v>18</c:v>
                </c:pt>
                <c:pt idx="2998" formatCode="General">
                  <c:v>43</c:v>
                </c:pt>
                <c:pt idx="2999" formatCode="General">
                  <c:v>27</c:v>
                </c:pt>
                <c:pt idx="3000" formatCode="General">
                  <c:v>53</c:v>
                </c:pt>
                <c:pt idx="3001" formatCode="General">
                  <c:v>50</c:v>
                </c:pt>
                <c:pt idx="3002" formatCode="General">
                  <c:v>44</c:v>
                </c:pt>
                <c:pt idx="3003" formatCode="General">
                  <c:v>34</c:v>
                </c:pt>
                <c:pt idx="3004" formatCode="General">
                  <c:v>30</c:v>
                </c:pt>
                <c:pt idx="3005" formatCode="General">
                  <c:v>32</c:v>
                </c:pt>
                <c:pt idx="3006" formatCode="General">
                  <c:v>29</c:v>
                </c:pt>
                <c:pt idx="3007" formatCode="General">
                  <c:v>33</c:v>
                </c:pt>
                <c:pt idx="3008" formatCode="General">
                  <c:v>32</c:v>
                </c:pt>
                <c:pt idx="3009" formatCode="General">
                  <c:v>41</c:v>
                </c:pt>
                <c:pt idx="3010" formatCode="General">
                  <c:v>39</c:v>
                </c:pt>
                <c:pt idx="3011" formatCode="General">
                  <c:v>38</c:v>
                </c:pt>
                <c:pt idx="3012" formatCode="General">
                  <c:v>52</c:v>
                </c:pt>
                <c:pt idx="3013" formatCode="General">
                  <c:v>47</c:v>
                </c:pt>
                <c:pt idx="3014" formatCode="General">
                  <c:v>35</c:v>
                </c:pt>
                <c:pt idx="3015" formatCode="General">
                  <c:v>55</c:v>
                </c:pt>
                <c:pt idx="3016" formatCode="General">
                  <c:v>59</c:v>
                </c:pt>
                <c:pt idx="3017" formatCode="General">
                  <c:v>68</c:v>
                </c:pt>
                <c:pt idx="3018" formatCode="General">
                  <c:v>65</c:v>
                </c:pt>
                <c:pt idx="3019" formatCode="General">
                  <c:v>56</c:v>
                </c:pt>
                <c:pt idx="3020" formatCode="General">
                  <c:v>56</c:v>
                </c:pt>
                <c:pt idx="3021" formatCode="General">
                  <c:v>55</c:v>
                </c:pt>
                <c:pt idx="3022" formatCode="General">
                  <c:v>44</c:v>
                </c:pt>
                <c:pt idx="3023" formatCode="General">
                  <c:v>47</c:v>
                </c:pt>
                <c:pt idx="3024" formatCode="General">
                  <c:v>46</c:v>
                </c:pt>
                <c:pt idx="3025" formatCode="General">
                  <c:v>38</c:v>
                </c:pt>
                <c:pt idx="3026" formatCode="General">
                  <c:v>40</c:v>
                </c:pt>
                <c:pt idx="3027" formatCode="General">
                  <c:v>53</c:v>
                </c:pt>
                <c:pt idx="3028" formatCode="General">
                  <c:v>52</c:v>
                </c:pt>
                <c:pt idx="3029" formatCode="General">
                  <c:v>54</c:v>
                </c:pt>
                <c:pt idx="3030" formatCode="General">
                  <c:v>42</c:v>
                </c:pt>
                <c:pt idx="3031" formatCode="General">
                  <c:v>31</c:v>
                </c:pt>
                <c:pt idx="3032" formatCode="General">
                  <c:v>32</c:v>
                </c:pt>
                <c:pt idx="3033" formatCode="General">
                  <c:v>55</c:v>
                </c:pt>
                <c:pt idx="3034" formatCode="General">
                  <c:v>50</c:v>
                </c:pt>
                <c:pt idx="3035" formatCode="General">
                  <c:v>55</c:v>
                </c:pt>
                <c:pt idx="3036" formatCode="General">
                  <c:v>55</c:v>
                </c:pt>
                <c:pt idx="3037" formatCode="General">
                  <c:v>48</c:v>
                </c:pt>
                <c:pt idx="3038" formatCode="General">
                  <c:v>31</c:v>
                </c:pt>
                <c:pt idx="3039" formatCode="General">
                  <c:v>27</c:v>
                </c:pt>
                <c:pt idx="3040" formatCode="General">
                  <c:v>27</c:v>
                </c:pt>
                <c:pt idx="3041" formatCode="General">
                  <c:v>49</c:v>
                </c:pt>
                <c:pt idx="3042" formatCode="General">
                  <c:v>51</c:v>
                </c:pt>
                <c:pt idx="3043" formatCode="General">
                  <c:v>57</c:v>
                </c:pt>
                <c:pt idx="3044" formatCode="General">
                  <c:v>55</c:v>
                </c:pt>
                <c:pt idx="3045" formatCode="General">
                  <c:v>57</c:v>
                </c:pt>
                <c:pt idx="3046" formatCode="General">
                  <c:v>60</c:v>
                </c:pt>
                <c:pt idx="3047" formatCode="General">
                  <c:v>53</c:v>
                </c:pt>
                <c:pt idx="3048" formatCode="General">
                  <c:v>50</c:v>
                </c:pt>
                <c:pt idx="3049" formatCode="General">
                  <c:v>59</c:v>
                </c:pt>
                <c:pt idx="3050" formatCode="General">
                  <c:v>56</c:v>
                </c:pt>
                <c:pt idx="3051" formatCode="General">
                  <c:v>54</c:v>
                </c:pt>
                <c:pt idx="3052" formatCode="General">
                  <c:v>61</c:v>
                </c:pt>
                <c:pt idx="3053" formatCode="General">
                  <c:v>59</c:v>
                </c:pt>
                <c:pt idx="3054" formatCode="General">
                  <c:v>60</c:v>
                </c:pt>
                <c:pt idx="3055" formatCode="General">
                  <c:v>65</c:v>
                </c:pt>
                <c:pt idx="3056" formatCode="General">
                  <c:v>63</c:v>
                </c:pt>
                <c:pt idx="3057" formatCode="General">
                  <c:v>62</c:v>
                </c:pt>
                <c:pt idx="3058" formatCode="General">
                  <c:v>61</c:v>
                </c:pt>
                <c:pt idx="3059" formatCode="General">
                  <c:v>58</c:v>
                </c:pt>
                <c:pt idx="3060" formatCode="General">
                  <c:v>55</c:v>
                </c:pt>
                <c:pt idx="3061" formatCode="General">
                  <c:v>51</c:v>
                </c:pt>
                <c:pt idx="3062" formatCode="General">
                  <c:v>56</c:v>
                </c:pt>
                <c:pt idx="3063" formatCode="General">
                  <c:v>56</c:v>
                </c:pt>
                <c:pt idx="3064" formatCode="General">
                  <c:v>57</c:v>
                </c:pt>
                <c:pt idx="3065" formatCode="General">
                  <c:v>58</c:v>
                </c:pt>
                <c:pt idx="3066" formatCode="General">
                  <c:v>56</c:v>
                </c:pt>
                <c:pt idx="3067" formatCode="General">
                  <c:v>57</c:v>
                </c:pt>
                <c:pt idx="3068" formatCode="General">
                  <c:v>58</c:v>
                </c:pt>
                <c:pt idx="3069" formatCode="General">
                  <c:v>54</c:v>
                </c:pt>
                <c:pt idx="3070" formatCode="General">
                  <c:v>55</c:v>
                </c:pt>
                <c:pt idx="3071" formatCode="General">
                  <c:v>55</c:v>
                </c:pt>
                <c:pt idx="3072" formatCode="General">
                  <c:v>57</c:v>
                </c:pt>
                <c:pt idx="3073" formatCode="General">
                  <c:v>60</c:v>
                </c:pt>
                <c:pt idx="3074" formatCode="General">
                  <c:v>57</c:v>
                </c:pt>
                <c:pt idx="3075" formatCode="General">
                  <c:v>57</c:v>
                </c:pt>
                <c:pt idx="3076" formatCode="General">
                  <c:v>60</c:v>
                </c:pt>
                <c:pt idx="3077" formatCode="General">
                  <c:v>55</c:v>
                </c:pt>
                <c:pt idx="3078" formatCode="General">
                  <c:v>60</c:v>
                </c:pt>
                <c:pt idx="3079" formatCode="General">
                  <c:v>55</c:v>
                </c:pt>
                <c:pt idx="3080" formatCode="General">
                  <c:v>51</c:v>
                </c:pt>
                <c:pt idx="3081" formatCode="General">
                  <c:v>55</c:v>
                </c:pt>
                <c:pt idx="3082" formatCode="General">
                  <c:v>55</c:v>
                </c:pt>
                <c:pt idx="3083" formatCode="General">
                  <c:v>58</c:v>
                </c:pt>
                <c:pt idx="3084" formatCode="General">
                  <c:v>62</c:v>
                </c:pt>
                <c:pt idx="3085" formatCode="General">
                  <c:v>88</c:v>
                </c:pt>
                <c:pt idx="3086" formatCode="General">
                  <c:v>97</c:v>
                </c:pt>
                <c:pt idx="3087" formatCode="General">
                  <c:v>93</c:v>
                </c:pt>
                <c:pt idx="3088" formatCode="General">
                  <c:v>79</c:v>
                </c:pt>
                <c:pt idx="3089" formatCode="General">
                  <c:v>77</c:v>
                </c:pt>
                <c:pt idx="3090" formatCode="General">
                  <c:v>98</c:v>
                </c:pt>
                <c:pt idx="3091" formatCode="General">
                  <c:v>77</c:v>
                </c:pt>
                <c:pt idx="3092" formatCode="General">
                  <c:v>73</c:v>
                </c:pt>
                <c:pt idx="3093" formatCode="General">
                  <c:v>70</c:v>
                </c:pt>
                <c:pt idx="3094" formatCode="General">
                  <c:v>69</c:v>
                </c:pt>
                <c:pt idx="3095" formatCode="General">
                  <c:v>70</c:v>
                </c:pt>
                <c:pt idx="3096" formatCode="General">
                  <c:v>65</c:v>
                </c:pt>
                <c:pt idx="3097" formatCode="General">
                  <c:v>82</c:v>
                </c:pt>
                <c:pt idx="3098" formatCode="General">
                  <c:v>66</c:v>
                </c:pt>
                <c:pt idx="3099" formatCode="General">
                  <c:v>68</c:v>
                </c:pt>
                <c:pt idx="3100" formatCode="General">
                  <c:v>75</c:v>
                </c:pt>
                <c:pt idx="3101" formatCode="General">
                  <c:v>69</c:v>
                </c:pt>
                <c:pt idx="3102" formatCode="General">
                  <c:v>76</c:v>
                </c:pt>
                <c:pt idx="3103" formatCode="General">
                  <c:v>72</c:v>
                </c:pt>
                <c:pt idx="3104" formatCode="General">
                  <c:v>73</c:v>
                </c:pt>
                <c:pt idx="3105" formatCode="General">
                  <c:v>79</c:v>
                </c:pt>
                <c:pt idx="3106" formatCode="General">
                  <c:v>73</c:v>
                </c:pt>
                <c:pt idx="3107" formatCode="General">
                  <c:v>73</c:v>
                </c:pt>
                <c:pt idx="3108" formatCode="General">
                  <c:v>68</c:v>
                </c:pt>
                <c:pt idx="3109" formatCode="General">
                  <c:v>71</c:v>
                </c:pt>
                <c:pt idx="3110" formatCode="General">
                  <c:v>67</c:v>
                </c:pt>
                <c:pt idx="3111" formatCode="General">
                  <c:v>67</c:v>
                </c:pt>
                <c:pt idx="3112" formatCode="General">
                  <c:v>65</c:v>
                </c:pt>
                <c:pt idx="3113" formatCode="General">
                  <c:v>64</c:v>
                </c:pt>
                <c:pt idx="3114" formatCode="General">
                  <c:v>66</c:v>
                </c:pt>
                <c:pt idx="3115" formatCode="General">
                  <c:v>63</c:v>
                </c:pt>
                <c:pt idx="3116" formatCode="General">
                  <c:v>67</c:v>
                </c:pt>
                <c:pt idx="3117" formatCode="General">
                  <c:v>67</c:v>
                </c:pt>
                <c:pt idx="3118" formatCode="General">
                  <c:v>66</c:v>
                </c:pt>
                <c:pt idx="3119" formatCode="General">
                  <c:v>71</c:v>
                </c:pt>
                <c:pt idx="3120" formatCode="General">
                  <c:v>77</c:v>
                </c:pt>
                <c:pt idx="3121" formatCode="General">
                  <c:v>65</c:v>
                </c:pt>
                <c:pt idx="3122" formatCode="General">
                  <c:v>61</c:v>
                </c:pt>
                <c:pt idx="3123" formatCode="General">
                  <c:v>88</c:v>
                </c:pt>
                <c:pt idx="3124" formatCode="General">
                  <c:v>78</c:v>
                </c:pt>
                <c:pt idx="3125" formatCode="General">
                  <c:v>80</c:v>
                </c:pt>
                <c:pt idx="3126" formatCode="General">
                  <c:v>87</c:v>
                </c:pt>
                <c:pt idx="3127" formatCode="General">
                  <c:v>83</c:v>
                </c:pt>
                <c:pt idx="3128" formatCode="General">
                  <c:v>90</c:v>
                </c:pt>
                <c:pt idx="3129" formatCode="General">
                  <c:v>81</c:v>
                </c:pt>
                <c:pt idx="3130" formatCode="General">
                  <c:v>86</c:v>
                </c:pt>
                <c:pt idx="3131" formatCode="General">
                  <c:v>90</c:v>
                </c:pt>
                <c:pt idx="3132" formatCode="General">
                  <c:v>97</c:v>
                </c:pt>
                <c:pt idx="3133" formatCode="General">
                  <c:v>99</c:v>
                </c:pt>
                <c:pt idx="3134" formatCode="General">
                  <c:v>94</c:v>
                </c:pt>
                <c:pt idx="3135" formatCode="General">
                  <c:v>99</c:v>
                </c:pt>
                <c:pt idx="3136" formatCode="General">
                  <c:v>92</c:v>
                </c:pt>
                <c:pt idx="3137" formatCode="General">
                  <c:v>94</c:v>
                </c:pt>
                <c:pt idx="3138" formatCode="General">
                  <c:v>95</c:v>
                </c:pt>
                <c:pt idx="3139" formatCode="General">
                  <c:v>95</c:v>
                </c:pt>
                <c:pt idx="3140" formatCode="General">
                  <c:v>90</c:v>
                </c:pt>
                <c:pt idx="3141" formatCode="General">
                  <c:v>93</c:v>
                </c:pt>
                <c:pt idx="3142" formatCode="General">
                  <c:v>98</c:v>
                </c:pt>
                <c:pt idx="3143" formatCode="General">
                  <c:v>99</c:v>
                </c:pt>
                <c:pt idx="3144" formatCode="General">
                  <c:v>93</c:v>
                </c:pt>
                <c:pt idx="3145" formatCode="General">
                  <c:v>89</c:v>
                </c:pt>
                <c:pt idx="3146" formatCode="General">
                  <c:v>89</c:v>
                </c:pt>
                <c:pt idx="3147" formatCode="General">
                  <c:v>92</c:v>
                </c:pt>
                <c:pt idx="3148" formatCode="General">
                  <c:v>91</c:v>
                </c:pt>
                <c:pt idx="3149" formatCode="General">
                  <c:v>91</c:v>
                </c:pt>
                <c:pt idx="3150" formatCode="General">
                  <c:v>95</c:v>
                </c:pt>
                <c:pt idx="3151" formatCode="General">
                  <c:v>88</c:v>
                </c:pt>
                <c:pt idx="3152" formatCode="General">
                  <c:v>89</c:v>
                </c:pt>
                <c:pt idx="3153" formatCode="General">
                  <c:v>83</c:v>
                </c:pt>
                <c:pt idx="3154" formatCode="General">
                  <c:v>83</c:v>
                </c:pt>
                <c:pt idx="3155" formatCode="General">
                  <c:v>79</c:v>
                </c:pt>
                <c:pt idx="3156" formatCode="General">
                  <c:v>79</c:v>
                </c:pt>
                <c:pt idx="3157" formatCode="General">
                  <c:v>84</c:v>
                </c:pt>
                <c:pt idx="3158" formatCode="General">
                  <c:v>78</c:v>
                </c:pt>
                <c:pt idx="3159" formatCode="General">
                  <c:v>86</c:v>
                </c:pt>
                <c:pt idx="3160" formatCode="General">
                  <c:v>93</c:v>
                </c:pt>
                <c:pt idx="3161" formatCode="General">
                  <c:v>96</c:v>
                </c:pt>
                <c:pt idx="3162" formatCode="General">
                  <c:v>90</c:v>
                </c:pt>
                <c:pt idx="3163" formatCode="General">
                  <c:v>88</c:v>
                </c:pt>
                <c:pt idx="3164" formatCode="General">
                  <c:v>89</c:v>
                </c:pt>
                <c:pt idx="3165" formatCode="General">
                  <c:v>94</c:v>
                </c:pt>
                <c:pt idx="3166" formatCode="General">
                  <c:v>95</c:v>
                </c:pt>
                <c:pt idx="3167" formatCode="General">
                  <c:v>79</c:v>
                </c:pt>
                <c:pt idx="3168" formatCode="General">
                  <c:v>96</c:v>
                </c:pt>
                <c:pt idx="3169" formatCode="General">
                  <c:v>99</c:v>
                </c:pt>
                <c:pt idx="3170" formatCode="General">
                  <c:v>90</c:v>
                </c:pt>
                <c:pt idx="3171" formatCode="General">
                  <c:v>84</c:v>
                </c:pt>
                <c:pt idx="3172" formatCode="General">
                  <c:v>93</c:v>
                </c:pt>
                <c:pt idx="3173" formatCode="General">
                  <c:v>91</c:v>
                </c:pt>
                <c:pt idx="3174" formatCode="General">
                  <c:v>95</c:v>
                </c:pt>
                <c:pt idx="3175" formatCode="General">
                  <c:v>99</c:v>
                </c:pt>
                <c:pt idx="3176" formatCode="General">
                  <c:v>89</c:v>
                </c:pt>
                <c:pt idx="3177" formatCode="General">
                  <c:v>92</c:v>
                </c:pt>
                <c:pt idx="3178" formatCode="General">
                  <c:v>90</c:v>
                </c:pt>
                <c:pt idx="3179" formatCode="General">
                  <c:v>88</c:v>
                </c:pt>
                <c:pt idx="3180" formatCode="General">
                  <c:v>84</c:v>
                </c:pt>
                <c:pt idx="3181" formatCode="General">
                  <c:v>84</c:v>
                </c:pt>
                <c:pt idx="3182" formatCode="General">
                  <c:v>80</c:v>
                </c:pt>
                <c:pt idx="3183" formatCode="General">
                  <c:v>76</c:v>
                </c:pt>
                <c:pt idx="3184" formatCode="General">
                  <c:v>91</c:v>
                </c:pt>
                <c:pt idx="3185" formatCode="General">
                  <c:v>86</c:v>
                </c:pt>
                <c:pt idx="3186" formatCode="General">
                  <c:v>86</c:v>
                </c:pt>
                <c:pt idx="3187" formatCode="General">
                  <c:v>78</c:v>
                </c:pt>
                <c:pt idx="3188" formatCode="General">
                  <c:v>78</c:v>
                </c:pt>
                <c:pt idx="3189" formatCode="General">
                  <c:v>80</c:v>
                </c:pt>
                <c:pt idx="3190" formatCode="General">
                  <c:v>82</c:v>
                </c:pt>
                <c:pt idx="3191" formatCode="General">
                  <c:v>94</c:v>
                </c:pt>
                <c:pt idx="3192" formatCode="General">
                  <c:v>94</c:v>
                </c:pt>
                <c:pt idx="3193" formatCode="General">
                  <c:v>99</c:v>
                </c:pt>
                <c:pt idx="3194" formatCode="General">
                  <c:v>93</c:v>
                </c:pt>
                <c:pt idx="3195" formatCode="General">
                  <c:v>83</c:v>
                </c:pt>
                <c:pt idx="3196" formatCode="General">
                  <c:v>82</c:v>
                </c:pt>
                <c:pt idx="3197" formatCode="General">
                  <c:v>82</c:v>
                </c:pt>
                <c:pt idx="3198" formatCode="General">
                  <c:v>69</c:v>
                </c:pt>
                <c:pt idx="3199" formatCode="General">
                  <c:v>70</c:v>
                </c:pt>
                <c:pt idx="3200" formatCode="General">
                  <c:v>76</c:v>
                </c:pt>
                <c:pt idx="3201" formatCode="General">
                  <c:v>74</c:v>
                </c:pt>
                <c:pt idx="3202" formatCode="General">
                  <c:v>73</c:v>
                </c:pt>
                <c:pt idx="3203" formatCode="General">
                  <c:v>71</c:v>
                </c:pt>
                <c:pt idx="3204" formatCode="General">
                  <c:v>63</c:v>
                </c:pt>
                <c:pt idx="3205" formatCode="General">
                  <c:v>63</c:v>
                </c:pt>
                <c:pt idx="3206" formatCode="General">
                  <c:v>62</c:v>
                </c:pt>
                <c:pt idx="3207" formatCode="General">
                  <c:v>63</c:v>
                </c:pt>
                <c:pt idx="3208" formatCode="General">
                  <c:v>58</c:v>
                </c:pt>
                <c:pt idx="3209" formatCode="General">
                  <c:v>58</c:v>
                </c:pt>
                <c:pt idx="3210" formatCode="General">
                  <c:v>58</c:v>
                </c:pt>
                <c:pt idx="3211" formatCode="General">
                  <c:v>61</c:v>
                </c:pt>
                <c:pt idx="3212" formatCode="General">
                  <c:v>57</c:v>
                </c:pt>
                <c:pt idx="3213" formatCode="General">
                  <c:v>64</c:v>
                </c:pt>
                <c:pt idx="3214" formatCode="General">
                  <c:v>70</c:v>
                </c:pt>
                <c:pt idx="3215" formatCode="General">
                  <c:v>55</c:v>
                </c:pt>
                <c:pt idx="3216" formatCode="General">
                  <c:v>66</c:v>
                </c:pt>
                <c:pt idx="3217" formatCode="General">
                  <c:v>68</c:v>
                </c:pt>
                <c:pt idx="3218" formatCode="General">
                  <c:v>57</c:v>
                </c:pt>
                <c:pt idx="3219" formatCode="General">
                  <c:v>48</c:v>
                </c:pt>
                <c:pt idx="3220" formatCode="General">
                  <c:v>51</c:v>
                </c:pt>
                <c:pt idx="3221" formatCode="General">
                  <c:v>62</c:v>
                </c:pt>
                <c:pt idx="3222" formatCode="General">
                  <c:v>58</c:v>
                </c:pt>
                <c:pt idx="3223" formatCode="General">
                  <c:v>71</c:v>
                </c:pt>
                <c:pt idx="3224" formatCode="General">
                  <c:v>68</c:v>
                </c:pt>
                <c:pt idx="3225" formatCode="General">
                  <c:v>71</c:v>
                </c:pt>
                <c:pt idx="3226" formatCode="General">
                  <c:v>64</c:v>
                </c:pt>
                <c:pt idx="3227" formatCode="General">
                  <c:v>72</c:v>
                </c:pt>
                <c:pt idx="3228" formatCode="General">
                  <c:v>58</c:v>
                </c:pt>
                <c:pt idx="3229" formatCode="General">
                  <c:v>65</c:v>
                </c:pt>
                <c:pt idx="3230" formatCode="General">
                  <c:v>66</c:v>
                </c:pt>
                <c:pt idx="3231" formatCode="General">
                  <c:v>69</c:v>
                </c:pt>
                <c:pt idx="3232" formatCode="General">
                  <c:v>64</c:v>
                </c:pt>
                <c:pt idx="3233" formatCode="General">
                  <c:v>49</c:v>
                </c:pt>
                <c:pt idx="3234" formatCode="General">
                  <c:v>51</c:v>
                </c:pt>
                <c:pt idx="3235" formatCode="General">
                  <c:v>60</c:v>
                </c:pt>
                <c:pt idx="3236" formatCode="General">
                  <c:v>49</c:v>
                </c:pt>
                <c:pt idx="3237" formatCode="General">
                  <c:v>59</c:v>
                </c:pt>
                <c:pt idx="3238" formatCode="General">
                  <c:v>55</c:v>
                </c:pt>
                <c:pt idx="3239" formatCode="General">
                  <c:v>89</c:v>
                </c:pt>
                <c:pt idx="3240" formatCode="General">
                  <c:v>69</c:v>
                </c:pt>
                <c:pt idx="3241" formatCode="General">
                  <c:v>69</c:v>
                </c:pt>
                <c:pt idx="3242" formatCode="General">
                  <c:v>60</c:v>
                </c:pt>
                <c:pt idx="3243" formatCode="General">
                  <c:v>66</c:v>
                </c:pt>
                <c:pt idx="3244" formatCode="General">
                  <c:v>60</c:v>
                </c:pt>
                <c:pt idx="3245" formatCode="General">
                  <c:v>57</c:v>
                </c:pt>
                <c:pt idx="3246" formatCode="General">
                  <c:v>57</c:v>
                </c:pt>
                <c:pt idx="3247" formatCode="General">
                  <c:v>58</c:v>
                </c:pt>
                <c:pt idx="3248" formatCode="General">
                  <c:v>59</c:v>
                </c:pt>
                <c:pt idx="3249" formatCode="General">
                  <c:v>61</c:v>
                </c:pt>
                <c:pt idx="3250" formatCode="General">
                  <c:v>67</c:v>
                </c:pt>
                <c:pt idx="3251" formatCode="General">
                  <c:v>63</c:v>
                </c:pt>
                <c:pt idx="3252" formatCode="General">
                  <c:v>61</c:v>
                </c:pt>
                <c:pt idx="3253" formatCode="General">
                  <c:v>35</c:v>
                </c:pt>
                <c:pt idx="3254" formatCode="General">
                  <c:v>54</c:v>
                </c:pt>
                <c:pt idx="3255" formatCode="General">
                  <c:v>63</c:v>
                </c:pt>
                <c:pt idx="3256" formatCode="General">
                  <c:v>65</c:v>
                </c:pt>
                <c:pt idx="3257" formatCode="General">
                  <c:v>56</c:v>
                </c:pt>
                <c:pt idx="3258" formatCode="General">
                  <c:v>60</c:v>
                </c:pt>
                <c:pt idx="3259" formatCode="General">
                  <c:v>65</c:v>
                </c:pt>
                <c:pt idx="3260" formatCode="General">
                  <c:v>59</c:v>
                </c:pt>
                <c:pt idx="3261" formatCode="General">
                  <c:v>55</c:v>
                </c:pt>
                <c:pt idx="3262" formatCode="General">
                  <c:v>40</c:v>
                </c:pt>
                <c:pt idx="3263" formatCode="General">
                  <c:v>47</c:v>
                </c:pt>
                <c:pt idx="3264" formatCode="General">
                  <c:v>59</c:v>
                </c:pt>
                <c:pt idx="3265" formatCode="General">
                  <c:v>58</c:v>
                </c:pt>
                <c:pt idx="3266" formatCode="General">
                  <c:v>49</c:v>
                </c:pt>
                <c:pt idx="3267" formatCode="General">
                  <c:v>62</c:v>
                </c:pt>
                <c:pt idx="3268" formatCode="General">
                  <c:v>71</c:v>
                </c:pt>
                <c:pt idx="3269" formatCode="General">
                  <c:v>61</c:v>
                </c:pt>
                <c:pt idx="3270" formatCode="General">
                  <c:v>49</c:v>
                </c:pt>
                <c:pt idx="3271" formatCode="General">
                  <c:v>36</c:v>
                </c:pt>
                <c:pt idx="3272" formatCode="General">
                  <c:v>41</c:v>
                </c:pt>
                <c:pt idx="3273" formatCode="General">
                  <c:v>58</c:v>
                </c:pt>
                <c:pt idx="3274" formatCode="General">
                  <c:v>64</c:v>
                </c:pt>
                <c:pt idx="3275" formatCode="General">
                  <c:v>64</c:v>
                </c:pt>
                <c:pt idx="3276" formatCode="General">
                  <c:v>53</c:v>
                </c:pt>
                <c:pt idx="3277" formatCode="General">
                  <c:v>56</c:v>
                </c:pt>
                <c:pt idx="3278" formatCode="General">
                  <c:v>63</c:v>
                </c:pt>
                <c:pt idx="3279" formatCode="General">
                  <c:v>60</c:v>
                </c:pt>
                <c:pt idx="3280" formatCode="General">
                  <c:v>41</c:v>
                </c:pt>
                <c:pt idx="3281" formatCode="General">
                  <c:v>56</c:v>
                </c:pt>
                <c:pt idx="3282" formatCode="General">
                  <c:v>33</c:v>
                </c:pt>
                <c:pt idx="3283" formatCode="General">
                  <c:v>44</c:v>
                </c:pt>
                <c:pt idx="3284" formatCode="General">
                  <c:v>53</c:v>
                </c:pt>
                <c:pt idx="3285" formatCode="General">
                  <c:v>33</c:v>
                </c:pt>
                <c:pt idx="3286" formatCode="General">
                  <c:v>52</c:v>
                </c:pt>
                <c:pt idx="3287" formatCode="General">
                  <c:v>57</c:v>
                </c:pt>
                <c:pt idx="3288" formatCode="General">
                  <c:v>68</c:v>
                </c:pt>
                <c:pt idx="3289" formatCode="General">
                  <c:v>61</c:v>
                </c:pt>
                <c:pt idx="3290" formatCode="General">
                  <c:v>56</c:v>
                </c:pt>
                <c:pt idx="3291" formatCode="General">
                  <c:v>44</c:v>
                </c:pt>
                <c:pt idx="3292" formatCode="General">
                  <c:v>56</c:v>
                </c:pt>
                <c:pt idx="3293" formatCode="General">
                  <c:v>77</c:v>
                </c:pt>
                <c:pt idx="3294" formatCode="General">
                  <c:v>63</c:v>
                </c:pt>
                <c:pt idx="3295" formatCode="General">
                  <c:v>30</c:v>
                </c:pt>
                <c:pt idx="3296" formatCode="General">
                  <c:v>49</c:v>
                </c:pt>
                <c:pt idx="3297" formatCode="General">
                  <c:v>60</c:v>
                </c:pt>
                <c:pt idx="3298" formatCode="General">
                  <c:v>70</c:v>
                </c:pt>
                <c:pt idx="3299" formatCode="General">
                  <c:v>71</c:v>
                </c:pt>
                <c:pt idx="3300" formatCode="General">
                  <c:v>47</c:v>
                </c:pt>
                <c:pt idx="3301" formatCode="General">
                  <c:v>59</c:v>
                </c:pt>
                <c:pt idx="3302" formatCode="General">
                  <c:v>48</c:v>
                </c:pt>
                <c:pt idx="3303" formatCode="General">
                  <c:v>53</c:v>
                </c:pt>
                <c:pt idx="3304" formatCode="General">
                  <c:v>48</c:v>
                </c:pt>
                <c:pt idx="3305" formatCode="General">
                  <c:v>45</c:v>
                </c:pt>
                <c:pt idx="3306" formatCode="General">
                  <c:v>54</c:v>
                </c:pt>
                <c:pt idx="3307" formatCode="General">
                  <c:v>58</c:v>
                </c:pt>
                <c:pt idx="3308" formatCode="General">
                  <c:v>47</c:v>
                </c:pt>
                <c:pt idx="3309" formatCode="General">
                  <c:v>55</c:v>
                </c:pt>
                <c:pt idx="3310" formatCode="General">
                  <c:v>59</c:v>
                </c:pt>
                <c:pt idx="3311" formatCode="General">
                  <c:v>53</c:v>
                </c:pt>
                <c:pt idx="3312" formatCode="General">
                  <c:v>54</c:v>
                </c:pt>
                <c:pt idx="3313" formatCode="General">
                  <c:v>69</c:v>
                </c:pt>
                <c:pt idx="3314" formatCode="General">
                  <c:v>58</c:v>
                </c:pt>
                <c:pt idx="3315" formatCode="General">
                  <c:v>61</c:v>
                </c:pt>
                <c:pt idx="3316" formatCode="General">
                  <c:v>59</c:v>
                </c:pt>
                <c:pt idx="3317" formatCode="General">
                  <c:v>52</c:v>
                </c:pt>
                <c:pt idx="3318" formatCode="General">
                  <c:v>37</c:v>
                </c:pt>
                <c:pt idx="3319" formatCode="General">
                  <c:v>49</c:v>
                </c:pt>
                <c:pt idx="3320" formatCode="General">
                  <c:v>53</c:v>
                </c:pt>
                <c:pt idx="3321" formatCode="General">
                  <c:v>53</c:v>
                </c:pt>
                <c:pt idx="3322" formatCode="General">
                  <c:v>56</c:v>
                </c:pt>
                <c:pt idx="3323" formatCode="General">
                  <c:v>51</c:v>
                </c:pt>
                <c:pt idx="3324" formatCode="General">
                  <c:v>45</c:v>
                </c:pt>
                <c:pt idx="3325" formatCode="General">
                  <c:v>50</c:v>
                </c:pt>
                <c:pt idx="3326" formatCode="General">
                  <c:v>47</c:v>
                </c:pt>
                <c:pt idx="3327" formatCode="General">
                  <c:v>51</c:v>
                </c:pt>
                <c:pt idx="3328" formatCode="General">
                  <c:v>52</c:v>
                </c:pt>
                <c:pt idx="3329" formatCode="General">
                  <c:v>53</c:v>
                </c:pt>
                <c:pt idx="3330" formatCode="General">
                  <c:v>58</c:v>
                </c:pt>
                <c:pt idx="3331" formatCode="General">
                  <c:v>40</c:v>
                </c:pt>
                <c:pt idx="3332" formatCode="General">
                  <c:v>53</c:v>
                </c:pt>
                <c:pt idx="3333" formatCode="General">
                  <c:v>51</c:v>
                </c:pt>
                <c:pt idx="3334" formatCode="General">
                  <c:v>52</c:v>
                </c:pt>
                <c:pt idx="3335" formatCode="General">
                  <c:v>52</c:v>
                </c:pt>
                <c:pt idx="3336" formatCode="General">
                  <c:v>53</c:v>
                </c:pt>
                <c:pt idx="3337" formatCode="General">
                  <c:v>63</c:v>
                </c:pt>
                <c:pt idx="3338" formatCode="General">
                  <c:v>59</c:v>
                </c:pt>
                <c:pt idx="3339" formatCode="General">
                  <c:v>46</c:v>
                </c:pt>
                <c:pt idx="3340" formatCode="General">
                  <c:v>45</c:v>
                </c:pt>
                <c:pt idx="3341" formatCode="General">
                  <c:v>47</c:v>
                </c:pt>
                <c:pt idx="3342" formatCode="General">
                  <c:v>45</c:v>
                </c:pt>
                <c:pt idx="3343" formatCode="General">
                  <c:v>39</c:v>
                </c:pt>
                <c:pt idx="3344" formatCode="General">
                  <c:v>48</c:v>
                </c:pt>
                <c:pt idx="3345" formatCode="General">
                  <c:v>43</c:v>
                </c:pt>
                <c:pt idx="3346" formatCode="General">
                  <c:v>54</c:v>
                </c:pt>
                <c:pt idx="3347" formatCode="General">
                  <c:v>59</c:v>
                </c:pt>
                <c:pt idx="3348" formatCode="General">
                  <c:v>52</c:v>
                </c:pt>
                <c:pt idx="3349" formatCode="General">
                  <c:v>54</c:v>
                </c:pt>
                <c:pt idx="3350" formatCode="General">
                  <c:v>55</c:v>
                </c:pt>
                <c:pt idx="3351" formatCode="General">
                  <c:v>61</c:v>
                </c:pt>
                <c:pt idx="3352" formatCode="General">
                  <c:v>55</c:v>
                </c:pt>
                <c:pt idx="3353" formatCode="General">
                  <c:v>46</c:v>
                </c:pt>
                <c:pt idx="3354" formatCode="General">
                  <c:v>44</c:v>
                </c:pt>
                <c:pt idx="3355" formatCode="General">
                  <c:v>48</c:v>
                </c:pt>
                <c:pt idx="3356" formatCode="General">
                  <c:v>62</c:v>
                </c:pt>
                <c:pt idx="3357" formatCode="General">
                  <c:v>55</c:v>
                </c:pt>
                <c:pt idx="3358" formatCode="General">
                  <c:v>40</c:v>
                </c:pt>
                <c:pt idx="3359" formatCode="General">
                  <c:v>42</c:v>
                </c:pt>
                <c:pt idx="3360" formatCode="General">
                  <c:v>38</c:v>
                </c:pt>
                <c:pt idx="3361" formatCode="General">
                  <c:v>18</c:v>
                </c:pt>
                <c:pt idx="3362" formatCode="General">
                  <c:v>18</c:v>
                </c:pt>
                <c:pt idx="3363" formatCode="General">
                  <c:v>32</c:v>
                </c:pt>
                <c:pt idx="3364" formatCode="General">
                  <c:v>39</c:v>
                </c:pt>
                <c:pt idx="3365" formatCode="General">
                  <c:v>54</c:v>
                </c:pt>
                <c:pt idx="3366" formatCode="General">
                  <c:v>62</c:v>
                </c:pt>
                <c:pt idx="3367" formatCode="General">
                  <c:v>63</c:v>
                </c:pt>
                <c:pt idx="3368" formatCode="General">
                  <c:v>52</c:v>
                </c:pt>
                <c:pt idx="3369" formatCode="General">
                  <c:v>43</c:v>
                </c:pt>
                <c:pt idx="3370" formatCode="General">
                  <c:v>35</c:v>
                </c:pt>
                <c:pt idx="3371" formatCode="General">
                  <c:v>50</c:v>
                </c:pt>
                <c:pt idx="3372" formatCode="General">
                  <c:v>52</c:v>
                </c:pt>
                <c:pt idx="3373" formatCode="General">
                  <c:v>48</c:v>
                </c:pt>
                <c:pt idx="3374" formatCode="General">
                  <c:v>48</c:v>
                </c:pt>
                <c:pt idx="3375" formatCode="General">
                  <c:v>46</c:v>
                </c:pt>
                <c:pt idx="3376" formatCode="General">
                  <c:v>43</c:v>
                </c:pt>
                <c:pt idx="3377" formatCode="General">
                  <c:v>51</c:v>
                </c:pt>
                <c:pt idx="3378" formatCode="General">
                  <c:v>55</c:v>
                </c:pt>
                <c:pt idx="3379" formatCode="General">
                  <c:v>45</c:v>
                </c:pt>
                <c:pt idx="3380" formatCode="General">
                  <c:v>50</c:v>
                </c:pt>
                <c:pt idx="3381" formatCode="General">
                  <c:v>44</c:v>
                </c:pt>
                <c:pt idx="3382" formatCode="General">
                  <c:v>43</c:v>
                </c:pt>
                <c:pt idx="3383" formatCode="General">
                  <c:v>40</c:v>
                </c:pt>
                <c:pt idx="3384" formatCode="General">
                  <c:v>52</c:v>
                </c:pt>
                <c:pt idx="3385" formatCode="General">
                  <c:v>53</c:v>
                </c:pt>
                <c:pt idx="3386" formatCode="General">
                  <c:v>50</c:v>
                </c:pt>
                <c:pt idx="3387" formatCode="General">
                  <c:v>52</c:v>
                </c:pt>
                <c:pt idx="3388" formatCode="General">
                  <c:v>39</c:v>
                </c:pt>
                <c:pt idx="3389" formatCode="General">
                  <c:v>32</c:v>
                </c:pt>
                <c:pt idx="3390" formatCode="General">
                  <c:v>22</c:v>
                </c:pt>
                <c:pt idx="3391" formatCode="General">
                  <c:v>27</c:v>
                </c:pt>
                <c:pt idx="3392" formatCode="General">
                  <c:v>27</c:v>
                </c:pt>
                <c:pt idx="3393" formatCode="General">
                  <c:v>33</c:v>
                </c:pt>
                <c:pt idx="3394" formatCode="General">
                  <c:v>43</c:v>
                </c:pt>
                <c:pt idx="3395" formatCode="General">
                  <c:v>35</c:v>
                </c:pt>
                <c:pt idx="3396" formatCode="General">
                  <c:v>45</c:v>
                </c:pt>
                <c:pt idx="3397" formatCode="General">
                  <c:v>44</c:v>
                </c:pt>
                <c:pt idx="3398" formatCode="General">
                  <c:v>56</c:v>
                </c:pt>
                <c:pt idx="3399" formatCode="General">
                  <c:v>39</c:v>
                </c:pt>
                <c:pt idx="3400" formatCode="General">
                  <c:v>45</c:v>
                </c:pt>
                <c:pt idx="3401" formatCode="General">
                  <c:v>51</c:v>
                </c:pt>
                <c:pt idx="3402" formatCode="General">
                  <c:v>55</c:v>
                </c:pt>
                <c:pt idx="3403" formatCode="General">
                  <c:v>60</c:v>
                </c:pt>
                <c:pt idx="3404" formatCode="General">
                  <c:v>57</c:v>
                </c:pt>
                <c:pt idx="3405" formatCode="General">
                  <c:v>51</c:v>
                </c:pt>
                <c:pt idx="3406" formatCode="General">
                  <c:v>49</c:v>
                </c:pt>
                <c:pt idx="3407" formatCode="General">
                  <c:v>45</c:v>
                </c:pt>
                <c:pt idx="3408" formatCode="General">
                  <c:v>56</c:v>
                </c:pt>
                <c:pt idx="3409" formatCode="General">
                  <c:v>55</c:v>
                </c:pt>
                <c:pt idx="3410" formatCode="General">
                  <c:v>56</c:v>
                </c:pt>
                <c:pt idx="3411" formatCode="General">
                  <c:v>56</c:v>
                </c:pt>
                <c:pt idx="3412" formatCode="General">
                  <c:v>51</c:v>
                </c:pt>
                <c:pt idx="3413" formatCode="General">
                  <c:v>42</c:v>
                </c:pt>
                <c:pt idx="3414" formatCode="General">
                  <c:v>56</c:v>
                </c:pt>
                <c:pt idx="3415" formatCode="General">
                  <c:v>61</c:v>
                </c:pt>
                <c:pt idx="3416" formatCode="General">
                  <c:v>53</c:v>
                </c:pt>
                <c:pt idx="3417" formatCode="General">
                  <c:v>56</c:v>
                </c:pt>
                <c:pt idx="3418" formatCode="General">
                  <c:v>61</c:v>
                </c:pt>
                <c:pt idx="3419" formatCode="General">
                  <c:v>56</c:v>
                </c:pt>
                <c:pt idx="3420" formatCode="General">
                  <c:v>52</c:v>
                </c:pt>
                <c:pt idx="3421" formatCode="General">
                  <c:v>55</c:v>
                </c:pt>
                <c:pt idx="3422" formatCode="General">
                  <c:v>48</c:v>
                </c:pt>
                <c:pt idx="3423" formatCode="General">
                  <c:v>49</c:v>
                </c:pt>
                <c:pt idx="3424" formatCode="General">
                  <c:v>51</c:v>
                </c:pt>
                <c:pt idx="3425" formatCode="General">
                  <c:v>52</c:v>
                </c:pt>
                <c:pt idx="3426" formatCode="General">
                  <c:v>55</c:v>
                </c:pt>
                <c:pt idx="3427" formatCode="General">
                  <c:v>55</c:v>
                </c:pt>
                <c:pt idx="3428" formatCode="General">
                  <c:v>60</c:v>
                </c:pt>
                <c:pt idx="3429" formatCode="General">
                  <c:v>56</c:v>
                </c:pt>
                <c:pt idx="3430" formatCode="General">
                  <c:v>56</c:v>
                </c:pt>
                <c:pt idx="3431" formatCode="General">
                  <c:v>56</c:v>
                </c:pt>
                <c:pt idx="3432" formatCode="General">
                  <c:v>57</c:v>
                </c:pt>
                <c:pt idx="3433" formatCode="General">
                  <c:v>59</c:v>
                </c:pt>
                <c:pt idx="3434" formatCode="General">
                  <c:v>68</c:v>
                </c:pt>
                <c:pt idx="3435" formatCode="General">
                  <c:v>65</c:v>
                </c:pt>
                <c:pt idx="3436" formatCode="General">
                  <c:v>63</c:v>
                </c:pt>
                <c:pt idx="3437" formatCode="General">
                  <c:v>60</c:v>
                </c:pt>
                <c:pt idx="3438" formatCode="General">
                  <c:v>60</c:v>
                </c:pt>
                <c:pt idx="3439" formatCode="General">
                  <c:v>56</c:v>
                </c:pt>
                <c:pt idx="3440" formatCode="General">
                  <c:v>53</c:v>
                </c:pt>
                <c:pt idx="3441" formatCode="General">
                  <c:v>58</c:v>
                </c:pt>
                <c:pt idx="3442" formatCode="General">
                  <c:v>66</c:v>
                </c:pt>
                <c:pt idx="3443" formatCode="General">
                  <c:v>65</c:v>
                </c:pt>
                <c:pt idx="3444" formatCode="General">
                  <c:v>61</c:v>
                </c:pt>
                <c:pt idx="3445" formatCode="General">
                  <c:v>66</c:v>
                </c:pt>
                <c:pt idx="3446" formatCode="General">
                  <c:v>75</c:v>
                </c:pt>
                <c:pt idx="3447" formatCode="General">
                  <c:v>78</c:v>
                </c:pt>
                <c:pt idx="3448" formatCode="General">
                  <c:v>85</c:v>
                </c:pt>
                <c:pt idx="3449" formatCode="General">
                  <c:v>78</c:v>
                </c:pt>
                <c:pt idx="3450" formatCode="General">
                  <c:v>78</c:v>
                </c:pt>
                <c:pt idx="3451" formatCode="General">
                  <c:v>74</c:v>
                </c:pt>
                <c:pt idx="3452" formatCode="General">
                  <c:v>76</c:v>
                </c:pt>
                <c:pt idx="3453" formatCode="General">
                  <c:v>93</c:v>
                </c:pt>
                <c:pt idx="3454" formatCode="General">
                  <c:v>74</c:v>
                </c:pt>
                <c:pt idx="3455" formatCode="General">
                  <c:v>73</c:v>
                </c:pt>
                <c:pt idx="3456" formatCode="General">
                  <c:v>71</c:v>
                </c:pt>
                <c:pt idx="3457" formatCode="General">
                  <c:v>68</c:v>
                </c:pt>
                <c:pt idx="3458" formatCode="General">
                  <c:v>91</c:v>
                </c:pt>
                <c:pt idx="3459" formatCode="General">
                  <c:v>95</c:v>
                </c:pt>
                <c:pt idx="3460" formatCode="General">
                  <c:v>86</c:v>
                </c:pt>
                <c:pt idx="3461" formatCode="General">
                  <c:v>72</c:v>
                </c:pt>
                <c:pt idx="3462" formatCode="General">
                  <c:v>91</c:v>
                </c:pt>
                <c:pt idx="3463" formatCode="General">
                  <c:v>75</c:v>
                </c:pt>
                <c:pt idx="3464" formatCode="General">
                  <c:v>67</c:v>
                </c:pt>
                <c:pt idx="3465" formatCode="General">
                  <c:v>69</c:v>
                </c:pt>
                <c:pt idx="3466" formatCode="General">
                  <c:v>67</c:v>
                </c:pt>
                <c:pt idx="3467" formatCode="General">
                  <c:v>92</c:v>
                </c:pt>
                <c:pt idx="3468" formatCode="General">
                  <c:v>92</c:v>
                </c:pt>
                <c:pt idx="3469" formatCode="General">
                  <c:v>81</c:v>
                </c:pt>
                <c:pt idx="3470" formatCode="General">
                  <c:v>75</c:v>
                </c:pt>
                <c:pt idx="3471" formatCode="General">
                  <c:v>82</c:v>
                </c:pt>
                <c:pt idx="3472" formatCode="General">
                  <c:v>94</c:v>
                </c:pt>
                <c:pt idx="3473" formatCode="General">
                  <c:v>99</c:v>
                </c:pt>
                <c:pt idx="3474" formatCode="General">
                  <c:v>99</c:v>
                </c:pt>
                <c:pt idx="3475" formatCode="General">
                  <c:v>99</c:v>
                </c:pt>
                <c:pt idx="3476" formatCode="General">
                  <c:v>94</c:v>
                </c:pt>
                <c:pt idx="3477" formatCode="General">
                  <c:v>89</c:v>
                </c:pt>
                <c:pt idx="3478" formatCode="General">
                  <c:v>93</c:v>
                </c:pt>
                <c:pt idx="3479" formatCode="General">
                  <c:v>96</c:v>
                </c:pt>
                <c:pt idx="3480" formatCode="General">
                  <c:v>87</c:v>
                </c:pt>
                <c:pt idx="3481" formatCode="General">
                  <c:v>96</c:v>
                </c:pt>
                <c:pt idx="3482" formatCode="General">
                  <c:v>89</c:v>
                </c:pt>
                <c:pt idx="3483" formatCode="General">
                  <c:v>96</c:v>
                </c:pt>
                <c:pt idx="3484" formatCode="General">
                  <c:v>88</c:v>
                </c:pt>
                <c:pt idx="3485" formatCode="General">
                  <c:v>87</c:v>
                </c:pt>
                <c:pt idx="3486" formatCode="General">
                  <c:v>86</c:v>
                </c:pt>
                <c:pt idx="3487" formatCode="General">
                  <c:v>87</c:v>
                </c:pt>
                <c:pt idx="3488" formatCode="General">
                  <c:v>89</c:v>
                </c:pt>
                <c:pt idx="3489" formatCode="General">
                  <c:v>84</c:v>
                </c:pt>
                <c:pt idx="3490" formatCode="General">
                  <c:v>88</c:v>
                </c:pt>
                <c:pt idx="3491" formatCode="General">
                  <c:v>80</c:v>
                </c:pt>
                <c:pt idx="3492" formatCode="General">
                  <c:v>99</c:v>
                </c:pt>
                <c:pt idx="3493" formatCode="General">
                  <c:v>91</c:v>
                </c:pt>
                <c:pt idx="3494" formatCode="General">
                  <c:v>84</c:v>
                </c:pt>
                <c:pt idx="3495" formatCode="General">
                  <c:v>86</c:v>
                </c:pt>
                <c:pt idx="3496" formatCode="General">
                  <c:v>86</c:v>
                </c:pt>
                <c:pt idx="3497" formatCode="General">
                  <c:v>91</c:v>
                </c:pt>
                <c:pt idx="3498" formatCode="General">
                  <c:v>77</c:v>
                </c:pt>
                <c:pt idx="3499" formatCode="General">
                  <c:v>80</c:v>
                </c:pt>
                <c:pt idx="3500" formatCode="General">
                  <c:v>80</c:v>
                </c:pt>
                <c:pt idx="3501" formatCode="General">
                  <c:v>84</c:v>
                </c:pt>
                <c:pt idx="3502" formatCode="General">
                  <c:v>74</c:v>
                </c:pt>
                <c:pt idx="3503" formatCode="General">
                  <c:v>92</c:v>
                </c:pt>
                <c:pt idx="3504" formatCode="General">
                  <c:v>84</c:v>
                </c:pt>
                <c:pt idx="3505" formatCode="General">
                  <c:v>92</c:v>
                </c:pt>
                <c:pt idx="3506" formatCode="General">
                  <c:v>93</c:v>
                </c:pt>
                <c:pt idx="3507" formatCode="General">
                  <c:v>90</c:v>
                </c:pt>
                <c:pt idx="3508" formatCode="General">
                  <c:v>82</c:v>
                </c:pt>
                <c:pt idx="3509" formatCode="General">
                  <c:v>86</c:v>
                </c:pt>
                <c:pt idx="3510" formatCode="General">
                  <c:v>87</c:v>
                </c:pt>
                <c:pt idx="3511" formatCode="General">
                  <c:v>90</c:v>
                </c:pt>
                <c:pt idx="3512" formatCode="General">
                  <c:v>91</c:v>
                </c:pt>
                <c:pt idx="3513" formatCode="General">
                  <c:v>99</c:v>
                </c:pt>
                <c:pt idx="3514" formatCode="General">
                  <c:v>98</c:v>
                </c:pt>
                <c:pt idx="3515" formatCode="General">
                  <c:v>95</c:v>
                </c:pt>
                <c:pt idx="3516" formatCode="General">
                  <c:v>93</c:v>
                </c:pt>
                <c:pt idx="3517" formatCode="General">
                  <c:v>97</c:v>
                </c:pt>
                <c:pt idx="3518" formatCode="General">
                  <c:v>89</c:v>
                </c:pt>
                <c:pt idx="3519" formatCode="General">
                  <c:v>90</c:v>
                </c:pt>
                <c:pt idx="3520" formatCode="General">
                  <c:v>88</c:v>
                </c:pt>
                <c:pt idx="3521" formatCode="General">
                  <c:v>94</c:v>
                </c:pt>
                <c:pt idx="3522" formatCode="General">
                  <c:v>98</c:v>
                </c:pt>
                <c:pt idx="3523" formatCode="General">
                  <c:v>96</c:v>
                </c:pt>
                <c:pt idx="3524" formatCode="General">
                  <c:v>84</c:v>
                </c:pt>
                <c:pt idx="3525" formatCode="General">
                  <c:v>84</c:v>
                </c:pt>
                <c:pt idx="3526" formatCode="General">
                  <c:v>95</c:v>
                </c:pt>
                <c:pt idx="3527" formatCode="General">
                  <c:v>95</c:v>
                </c:pt>
                <c:pt idx="3528" formatCode="General">
                  <c:v>99</c:v>
                </c:pt>
                <c:pt idx="3529" formatCode="General">
                  <c:v>98</c:v>
                </c:pt>
                <c:pt idx="3530" formatCode="General">
                  <c:v>88</c:v>
                </c:pt>
                <c:pt idx="3531" formatCode="General">
                  <c:v>82</c:v>
                </c:pt>
                <c:pt idx="3532" formatCode="General">
                  <c:v>84</c:v>
                </c:pt>
                <c:pt idx="3533" formatCode="General">
                  <c:v>72</c:v>
                </c:pt>
                <c:pt idx="3534" formatCode="General">
                  <c:v>73</c:v>
                </c:pt>
                <c:pt idx="3535" formatCode="General">
                  <c:v>67</c:v>
                </c:pt>
                <c:pt idx="3536" formatCode="General">
                  <c:v>72</c:v>
                </c:pt>
                <c:pt idx="3537" formatCode="General">
                  <c:v>74</c:v>
                </c:pt>
                <c:pt idx="3538" formatCode="General">
                  <c:v>75</c:v>
                </c:pt>
                <c:pt idx="3539" formatCode="General">
                  <c:v>69</c:v>
                </c:pt>
                <c:pt idx="3540" formatCode="General">
                  <c:v>69</c:v>
                </c:pt>
                <c:pt idx="3541" formatCode="General">
                  <c:v>69</c:v>
                </c:pt>
                <c:pt idx="3542" formatCode="General">
                  <c:v>79</c:v>
                </c:pt>
                <c:pt idx="3543" formatCode="General">
                  <c:v>92</c:v>
                </c:pt>
                <c:pt idx="3544" formatCode="General">
                  <c:v>98</c:v>
                </c:pt>
                <c:pt idx="3545" formatCode="General">
                  <c:v>83</c:v>
                </c:pt>
                <c:pt idx="3546" formatCode="General">
                  <c:v>81</c:v>
                </c:pt>
                <c:pt idx="3547" formatCode="General">
                  <c:v>74</c:v>
                </c:pt>
                <c:pt idx="3548" formatCode="General">
                  <c:v>74</c:v>
                </c:pt>
                <c:pt idx="3549" formatCode="General">
                  <c:v>74</c:v>
                </c:pt>
                <c:pt idx="3550" formatCode="General">
                  <c:v>86</c:v>
                </c:pt>
                <c:pt idx="3551" formatCode="General">
                  <c:v>78</c:v>
                </c:pt>
                <c:pt idx="3552" formatCode="General">
                  <c:v>82</c:v>
                </c:pt>
                <c:pt idx="3553" formatCode="General">
                  <c:v>90</c:v>
                </c:pt>
                <c:pt idx="3554" formatCode="General">
                  <c:v>76</c:v>
                </c:pt>
                <c:pt idx="3555" formatCode="General">
                  <c:v>74</c:v>
                </c:pt>
                <c:pt idx="3556" formatCode="General">
                  <c:v>73</c:v>
                </c:pt>
                <c:pt idx="3557" formatCode="General">
                  <c:v>66</c:v>
                </c:pt>
                <c:pt idx="3558" formatCode="General">
                  <c:v>67</c:v>
                </c:pt>
                <c:pt idx="3559" formatCode="General">
                  <c:v>65</c:v>
                </c:pt>
                <c:pt idx="3560" formatCode="General">
                  <c:v>65</c:v>
                </c:pt>
                <c:pt idx="3561" formatCode="General">
                  <c:v>69</c:v>
                </c:pt>
                <c:pt idx="3562" formatCode="General">
                  <c:v>71</c:v>
                </c:pt>
                <c:pt idx="3563" formatCode="General">
                  <c:v>67</c:v>
                </c:pt>
                <c:pt idx="3564" formatCode="General">
                  <c:v>66</c:v>
                </c:pt>
                <c:pt idx="3565" formatCode="General">
                  <c:v>70</c:v>
                </c:pt>
                <c:pt idx="3566" formatCode="General">
                  <c:v>65</c:v>
                </c:pt>
                <c:pt idx="3567" formatCode="General">
                  <c:v>63</c:v>
                </c:pt>
                <c:pt idx="3568" formatCode="General">
                  <c:v>66</c:v>
                </c:pt>
                <c:pt idx="3569" formatCode="General">
                  <c:v>57</c:v>
                </c:pt>
                <c:pt idx="3570" formatCode="General">
                  <c:v>55</c:v>
                </c:pt>
                <c:pt idx="3571" formatCode="General">
                  <c:v>58</c:v>
                </c:pt>
                <c:pt idx="3572" formatCode="General">
                  <c:v>54</c:v>
                </c:pt>
                <c:pt idx="3573" formatCode="General">
                  <c:v>49</c:v>
                </c:pt>
                <c:pt idx="3574" formatCode="General">
                  <c:v>40</c:v>
                </c:pt>
                <c:pt idx="3575" formatCode="General">
                  <c:v>50</c:v>
                </c:pt>
                <c:pt idx="3576" formatCode="General">
                  <c:v>64</c:v>
                </c:pt>
                <c:pt idx="3577" formatCode="General">
                  <c:v>64</c:v>
                </c:pt>
                <c:pt idx="3578" formatCode="General">
                  <c:v>72</c:v>
                </c:pt>
                <c:pt idx="3579" formatCode="General">
                  <c:v>73</c:v>
                </c:pt>
                <c:pt idx="3580" formatCode="General">
                  <c:v>73</c:v>
                </c:pt>
                <c:pt idx="3581" formatCode="General">
                  <c:v>73</c:v>
                </c:pt>
                <c:pt idx="3582" formatCode="General">
                  <c:v>69</c:v>
                </c:pt>
                <c:pt idx="3583" formatCode="General">
                  <c:v>55</c:v>
                </c:pt>
                <c:pt idx="3584" formatCode="General">
                  <c:v>48</c:v>
                </c:pt>
                <c:pt idx="3585" formatCode="General">
                  <c:v>50</c:v>
                </c:pt>
                <c:pt idx="3586" formatCode="General">
                  <c:v>59</c:v>
                </c:pt>
                <c:pt idx="3587" formatCode="General">
                  <c:v>55</c:v>
                </c:pt>
                <c:pt idx="3588" formatCode="General">
                  <c:v>36</c:v>
                </c:pt>
                <c:pt idx="3589" formatCode="General">
                  <c:v>46</c:v>
                </c:pt>
                <c:pt idx="3590" formatCode="General">
                  <c:v>50</c:v>
                </c:pt>
                <c:pt idx="3591" formatCode="General">
                  <c:v>48</c:v>
                </c:pt>
                <c:pt idx="3592" formatCode="General">
                  <c:v>49</c:v>
                </c:pt>
                <c:pt idx="3593" formatCode="General">
                  <c:v>48</c:v>
                </c:pt>
                <c:pt idx="3594" formatCode="General">
                  <c:v>47</c:v>
                </c:pt>
                <c:pt idx="3595" formatCode="General">
                  <c:v>50</c:v>
                </c:pt>
                <c:pt idx="3596" formatCode="General">
                  <c:v>51</c:v>
                </c:pt>
                <c:pt idx="3597" formatCode="General">
                  <c:v>49</c:v>
                </c:pt>
                <c:pt idx="3598" formatCode="General">
                  <c:v>52</c:v>
                </c:pt>
                <c:pt idx="3599" formatCode="General">
                  <c:v>50</c:v>
                </c:pt>
                <c:pt idx="3600" formatCode="General">
                  <c:v>53</c:v>
                </c:pt>
                <c:pt idx="3601" formatCode="General">
                  <c:v>47</c:v>
                </c:pt>
                <c:pt idx="3602" formatCode="General">
                  <c:v>44</c:v>
                </c:pt>
                <c:pt idx="3603" formatCode="General">
                  <c:v>46</c:v>
                </c:pt>
                <c:pt idx="3604" formatCode="General">
                  <c:v>48</c:v>
                </c:pt>
                <c:pt idx="3605" formatCode="General">
                  <c:v>52</c:v>
                </c:pt>
                <c:pt idx="3606" formatCode="General">
                  <c:v>51</c:v>
                </c:pt>
                <c:pt idx="3607" formatCode="General">
                  <c:v>53</c:v>
                </c:pt>
                <c:pt idx="3608" formatCode="General">
                  <c:v>42</c:v>
                </c:pt>
                <c:pt idx="3609" formatCode="General">
                  <c:v>42</c:v>
                </c:pt>
                <c:pt idx="3610" formatCode="General">
                  <c:v>45</c:v>
                </c:pt>
                <c:pt idx="3611" formatCode="General">
                  <c:v>35</c:v>
                </c:pt>
                <c:pt idx="3612" formatCode="General">
                  <c:v>52</c:v>
                </c:pt>
                <c:pt idx="3613" formatCode="General">
                  <c:v>57</c:v>
                </c:pt>
                <c:pt idx="3614" formatCode="General">
                  <c:v>53</c:v>
                </c:pt>
                <c:pt idx="3615" formatCode="General">
                  <c:v>55</c:v>
                </c:pt>
                <c:pt idx="3616" formatCode="General">
                  <c:v>52</c:v>
                </c:pt>
                <c:pt idx="3617" formatCode="General">
                  <c:v>44</c:v>
                </c:pt>
                <c:pt idx="3618" formatCode="General">
                  <c:v>42</c:v>
                </c:pt>
                <c:pt idx="3619" formatCode="General">
                  <c:v>41</c:v>
                </c:pt>
                <c:pt idx="3620" formatCode="General">
                  <c:v>51</c:v>
                </c:pt>
                <c:pt idx="3621" formatCode="General">
                  <c:v>51</c:v>
                </c:pt>
                <c:pt idx="3622" formatCode="General">
                  <c:v>59</c:v>
                </c:pt>
                <c:pt idx="3623" formatCode="General">
                  <c:v>49</c:v>
                </c:pt>
                <c:pt idx="3624" formatCode="General">
                  <c:v>50</c:v>
                </c:pt>
                <c:pt idx="3625" formatCode="General">
                  <c:v>52</c:v>
                </c:pt>
                <c:pt idx="3626" formatCode="General">
                  <c:v>59</c:v>
                </c:pt>
                <c:pt idx="3627" formatCode="General">
                  <c:v>56</c:v>
                </c:pt>
                <c:pt idx="3628" formatCode="General">
                  <c:v>52</c:v>
                </c:pt>
                <c:pt idx="3629" formatCode="General">
                  <c:v>47</c:v>
                </c:pt>
                <c:pt idx="3630" formatCode="General">
                  <c:v>55</c:v>
                </c:pt>
                <c:pt idx="3631" formatCode="General">
                  <c:v>52</c:v>
                </c:pt>
                <c:pt idx="3632" formatCode="General">
                  <c:v>75</c:v>
                </c:pt>
                <c:pt idx="3633" formatCode="General">
                  <c:v>76</c:v>
                </c:pt>
                <c:pt idx="3634" formatCode="General">
                  <c:v>47</c:v>
                </c:pt>
                <c:pt idx="3635" formatCode="General">
                  <c:v>44</c:v>
                </c:pt>
                <c:pt idx="3636" formatCode="General">
                  <c:v>47</c:v>
                </c:pt>
                <c:pt idx="3637" formatCode="General">
                  <c:v>49</c:v>
                </c:pt>
                <c:pt idx="3638" formatCode="General">
                  <c:v>51</c:v>
                </c:pt>
                <c:pt idx="3639" formatCode="General">
                  <c:v>52</c:v>
                </c:pt>
                <c:pt idx="3640" formatCode="General">
                  <c:v>58</c:v>
                </c:pt>
                <c:pt idx="3641" formatCode="General">
                  <c:v>54</c:v>
                </c:pt>
                <c:pt idx="3642" formatCode="General">
                  <c:v>57</c:v>
                </c:pt>
                <c:pt idx="3643" formatCode="General">
                  <c:v>54</c:v>
                </c:pt>
                <c:pt idx="3644" formatCode="General">
                  <c:v>53</c:v>
                </c:pt>
                <c:pt idx="3645" formatCode="General">
                  <c:v>46</c:v>
                </c:pt>
                <c:pt idx="3646" formatCode="General">
                  <c:v>55</c:v>
                </c:pt>
                <c:pt idx="3647" formatCode="General">
                  <c:v>52</c:v>
                </c:pt>
                <c:pt idx="3648" formatCode="General">
                  <c:v>34</c:v>
                </c:pt>
                <c:pt idx="3649" formatCode="General">
                  <c:v>40</c:v>
                </c:pt>
                <c:pt idx="3650" formatCode="General">
                  <c:v>28</c:v>
                </c:pt>
                <c:pt idx="3651" formatCode="General">
                  <c:v>33</c:v>
                </c:pt>
                <c:pt idx="3652" formatCode="General">
                  <c:v>48</c:v>
                </c:pt>
                <c:pt idx="3653" formatCode="General">
                  <c:v>49</c:v>
                </c:pt>
                <c:pt idx="3654" formatCode="General">
                  <c:v>37</c:v>
                </c:pt>
                <c:pt idx="3655" formatCode="General">
                  <c:v>39</c:v>
                </c:pt>
                <c:pt idx="3656" formatCode="General">
                  <c:v>53</c:v>
                </c:pt>
                <c:pt idx="3657" formatCode="General">
                  <c:v>60</c:v>
                </c:pt>
                <c:pt idx="3658" formatCode="General">
                  <c:v>49</c:v>
                </c:pt>
                <c:pt idx="3659" formatCode="General">
                  <c:v>54</c:v>
                </c:pt>
                <c:pt idx="3660" formatCode="General">
                  <c:v>37</c:v>
                </c:pt>
                <c:pt idx="3661" formatCode="General">
                  <c:v>42</c:v>
                </c:pt>
                <c:pt idx="3662" formatCode="General">
                  <c:v>65</c:v>
                </c:pt>
                <c:pt idx="3663" formatCode="General">
                  <c:v>62</c:v>
                </c:pt>
                <c:pt idx="3664" formatCode="General">
                  <c:v>65</c:v>
                </c:pt>
                <c:pt idx="3665" formatCode="General">
                  <c:v>57</c:v>
                </c:pt>
                <c:pt idx="3666" formatCode="General">
                  <c:v>50</c:v>
                </c:pt>
                <c:pt idx="3667" formatCode="General">
                  <c:v>53</c:v>
                </c:pt>
                <c:pt idx="3668" formatCode="General">
                  <c:v>58</c:v>
                </c:pt>
                <c:pt idx="3669" formatCode="General">
                  <c:v>44</c:v>
                </c:pt>
                <c:pt idx="3670" formatCode="General">
                  <c:v>40</c:v>
                </c:pt>
                <c:pt idx="3671" formatCode="General">
                  <c:v>55</c:v>
                </c:pt>
                <c:pt idx="3672" formatCode="General">
                  <c:v>49</c:v>
                </c:pt>
                <c:pt idx="3673" formatCode="General">
                  <c:v>54</c:v>
                </c:pt>
                <c:pt idx="3674" formatCode="General">
                  <c:v>56</c:v>
                </c:pt>
                <c:pt idx="3675" formatCode="General">
                  <c:v>62</c:v>
                </c:pt>
                <c:pt idx="3676" formatCode="General">
                  <c:v>45</c:v>
                </c:pt>
                <c:pt idx="3677" formatCode="General">
                  <c:v>47</c:v>
                </c:pt>
                <c:pt idx="3678" formatCode="General">
                  <c:v>44</c:v>
                </c:pt>
                <c:pt idx="3679" formatCode="General">
                  <c:v>43</c:v>
                </c:pt>
                <c:pt idx="3680" formatCode="General">
                  <c:v>43</c:v>
                </c:pt>
                <c:pt idx="3681" formatCode="General">
                  <c:v>38</c:v>
                </c:pt>
                <c:pt idx="3682" formatCode="General">
                  <c:v>38</c:v>
                </c:pt>
                <c:pt idx="3683" formatCode="General">
                  <c:v>42</c:v>
                </c:pt>
                <c:pt idx="3684" formatCode="General">
                  <c:v>48</c:v>
                </c:pt>
                <c:pt idx="3685" formatCode="General">
                  <c:v>50</c:v>
                </c:pt>
                <c:pt idx="3686" formatCode="General">
                  <c:v>53</c:v>
                </c:pt>
                <c:pt idx="3687" formatCode="General">
                  <c:v>59</c:v>
                </c:pt>
                <c:pt idx="3688" formatCode="General">
                  <c:v>46</c:v>
                </c:pt>
                <c:pt idx="3689" formatCode="General">
                  <c:v>31</c:v>
                </c:pt>
                <c:pt idx="3690" formatCode="General">
                  <c:v>40</c:v>
                </c:pt>
                <c:pt idx="3691" formatCode="General">
                  <c:v>39</c:v>
                </c:pt>
                <c:pt idx="3692" formatCode="General">
                  <c:v>41</c:v>
                </c:pt>
                <c:pt idx="3693" formatCode="General">
                  <c:v>49</c:v>
                </c:pt>
                <c:pt idx="3694" formatCode="General">
                  <c:v>44</c:v>
                </c:pt>
                <c:pt idx="3695" formatCode="General">
                  <c:v>46</c:v>
                </c:pt>
                <c:pt idx="3696" formatCode="General">
                  <c:v>45</c:v>
                </c:pt>
                <c:pt idx="3697" formatCode="General">
                  <c:v>49</c:v>
                </c:pt>
                <c:pt idx="3698" formatCode="General">
                  <c:v>54</c:v>
                </c:pt>
                <c:pt idx="3699" formatCode="General">
                  <c:v>64</c:v>
                </c:pt>
                <c:pt idx="3700" formatCode="General">
                  <c:v>55</c:v>
                </c:pt>
                <c:pt idx="3701" formatCode="General">
                  <c:v>38</c:v>
                </c:pt>
                <c:pt idx="3702" formatCode="General">
                  <c:v>46</c:v>
                </c:pt>
                <c:pt idx="3703" formatCode="General">
                  <c:v>42</c:v>
                </c:pt>
                <c:pt idx="3704" formatCode="General">
                  <c:v>40</c:v>
                </c:pt>
                <c:pt idx="3705" formatCode="General">
                  <c:v>43</c:v>
                </c:pt>
                <c:pt idx="3706" formatCode="General">
                  <c:v>45</c:v>
                </c:pt>
                <c:pt idx="3707" formatCode="General">
                  <c:v>44</c:v>
                </c:pt>
                <c:pt idx="3708" formatCode="General">
                  <c:v>42</c:v>
                </c:pt>
                <c:pt idx="3709" formatCode="General">
                  <c:v>48</c:v>
                </c:pt>
                <c:pt idx="3710" formatCode="General">
                  <c:v>45</c:v>
                </c:pt>
                <c:pt idx="3711" formatCode="General">
                  <c:v>52</c:v>
                </c:pt>
                <c:pt idx="3712" formatCode="General">
                  <c:v>34</c:v>
                </c:pt>
                <c:pt idx="3713" formatCode="General">
                  <c:v>33</c:v>
                </c:pt>
                <c:pt idx="3714" formatCode="General">
                  <c:v>28</c:v>
                </c:pt>
                <c:pt idx="3715" formatCode="General">
                  <c:v>34</c:v>
                </c:pt>
                <c:pt idx="3716" formatCode="General">
                  <c:v>35</c:v>
                </c:pt>
                <c:pt idx="3717" formatCode="General">
                  <c:v>41</c:v>
                </c:pt>
                <c:pt idx="3718" formatCode="General">
                  <c:v>53</c:v>
                </c:pt>
                <c:pt idx="3719" formatCode="General">
                  <c:v>53</c:v>
                </c:pt>
                <c:pt idx="3720" formatCode="General">
                  <c:v>46</c:v>
                </c:pt>
                <c:pt idx="3721" formatCode="General">
                  <c:v>56</c:v>
                </c:pt>
                <c:pt idx="3722" formatCode="General">
                  <c:v>55</c:v>
                </c:pt>
                <c:pt idx="3723" formatCode="General">
                  <c:v>50</c:v>
                </c:pt>
                <c:pt idx="3724" formatCode="General">
                  <c:v>40</c:v>
                </c:pt>
                <c:pt idx="3725" formatCode="General">
                  <c:v>36</c:v>
                </c:pt>
                <c:pt idx="3726" formatCode="General">
                  <c:v>33</c:v>
                </c:pt>
                <c:pt idx="3727" formatCode="General">
                  <c:v>35</c:v>
                </c:pt>
                <c:pt idx="3728" formatCode="General">
                  <c:v>36</c:v>
                </c:pt>
                <c:pt idx="3729" formatCode="General">
                  <c:v>31</c:v>
                </c:pt>
                <c:pt idx="3730" formatCode="General">
                  <c:v>44</c:v>
                </c:pt>
                <c:pt idx="3731" formatCode="General">
                  <c:v>39</c:v>
                </c:pt>
                <c:pt idx="3732" formatCode="General">
                  <c:v>35</c:v>
                </c:pt>
                <c:pt idx="3733" formatCode="General">
                  <c:v>47</c:v>
                </c:pt>
                <c:pt idx="3734" formatCode="General">
                  <c:v>43</c:v>
                </c:pt>
                <c:pt idx="3735" formatCode="General">
                  <c:v>40</c:v>
                </c:pt>
                <c:pt idx="3736" formatCode="General">
                  <c:v>23</c:v>
                </c:pt>
                <c:pt idx="3737" formatCode="General">
                  <c:v>20</c:v>
                </c:pt>
                <c:pt idx="3738" formatCode="General">
                  <c:v>19</c:v>
                </c:pt>
                <c:pt idx="3739" formatCode="General">
                  <c:v>22</c:v>
                </c:pt>
                <c:pt idx="3740" formatCode="General">
                  <c:v>40</c:v>
                </c:pt>
                <c:pt idx="3741" formatCode="General">
                  <c:v>58</c:v>
                </c:pt>
                <c:pt idx="3742" formatCode="General">
                  <c:v>60</c:v>
                </c:pt>
                <c:pt idx="3743" formatCode="General">
                  <c:v>58</c:v>
                </c:pt>
                <c:pt idx="3744" formatCode="General">
                  <c:v>47</c:v>
                </c:pt>
                <c:pt idx="3745" formatCode="General">
                  <c:v>52</c:v>
                </c:pt>
                <c:pt idx="3746" formatCode="General">
                  <c:v>57</c:v>
                </c:pt>
                <c:pt idx="3747" formatCode="General">
                  <c:v>57</c:v>
                </c:pt>
                <c:pt idx="3748" formatCode="General">
                  <c:v>55</c:v>
                </c:pt>
                <c:pt idx="3749" formatCode="General">
                  <c:v>47</c:v>
                </c:pt>
                <c:pt idx="3750" formatCode="General">
                  <c:v>48</c:v>
                </c:pt>
                <c:pt idx="3751" formatCode="General">
                  <c:v>46</c:v>
                </c:pt>
                <c:pt idx="3752" formatCode="General">
                  <c:v>33</c:v>
                </c:pt>
                <c:pt idx="3753" formatCode="General">
                  <c:v>42</c:v>
                </c:pt>
                <c:pt idx="3754" formatCode="General">
                  <c:v>34</c:v>
                </c:pt>
                <c:pt idx="3755" formatCode="General">
                  <c:v>37</c:v>
                </c:pt>
                <c:pt idx="3756" formatCode="General">
                  <c:v>32</c:v>
                </c:pt>
                <c:pt idx="3757" formatCode="General">
                  <c:v>36</c:v>
                </c:pt>
                <c:pt idx="3758" formatCode="General">
                  <c:v>42</c:v>
                </c:pt>
                <c:pt idx="3759" formatCode="General">
                  <c:v>47</c:v>
                </c:pt>
                <c:pt idx="3760" formatCode="General">
                  <c:v>49</c:v>
                </c:pt>
                <c:pt idx="3761" formatCode="General">
                  <c:v>58</c:v>
                </c:pt>
                <c:pt idx="3762" formatCode="General">
                  <c:v>56</c:v>
                </c:pt>
                <c:pt idx="3763" formatCode="General">
                  <c:v>48</c:v>
                </c:pt>
                <c:pt idx="3764" formatCode="General">
                  <c:v>49</c:v>
                </c:pt>
                <c:pt idx="3765" formatCode="General">
                  <c:v>56</c:v>
                </c:pt>
                <c:pt idx="3766" formatCode="General">
                  <c:v>63</c:v>
                </c:pt>
                <c:pt idx="3767" formatCode="General">
                  <c:v>47</c:v>
                </c:pt>
                <c:pt idx="3768" formatCode="General">
                  <c:v>34</c:v>
                </c:pt>
                <c:pt idx="3769" formatCode="General">
                  <c:v>44</c:v>
                </c:pt>
                <c:pt idx="3770" formatCode="General">
                  <c:v>47</c:v>
                </c:pt>
                <c:pt idx="3771" formatCode="General">
                  <c:v>44</c:v>
                </c:pt>
                <c:pt idx="3772" formatCode="General">
                  <c:v>45</c:v>
                </c:pt>
                <c:pt idx="3773" formatCode="General">
                  <c:v>51</c:v>
                </c:pt>
                <c:pt idx="3774" formatCode="General">
                  <c:v>45</c:v>
                </c:pt>
                <c:pt idx="3775" formatCode="General">
                  <c:v>34</c:v>
                </c:pt>
                <c:pt idx="3776" formatCode="General">
                  <c:v>53</c:v>
                </c:pt>
                <c:pt idx="3777" formatCode="General">
                  <c:v>52</c:v>
                </c:pt>
                <c:pt idx="3778" formatCode="General">
                  <c:v>46</c:v>
                </c:pt>
                <c:pt idx="3779" formatCode="General">
                  <c:v>49</c:v>
                </c:pt>
                <c:pt idx="3780" formatCode="General">
                  <c:v>53</c:v>
                </c:pt>
                <c:pt idx="3781" formatCode="General">
                  <c:v>57</c:v>
                </c:pt>
                <c:pt idx="3782" formatCode="General">
                  <c:v>54</c:v>
                </c:pt>
                <c:pt idx="3783" formatCode="General">
                  <c:v>53</c:v>
                </c:pt>
                <c:pt idx="3784" formatCode="General">
                  <c:v>54</c:v>
                </c:pt>
                <c:pt idx="3785" formatCode="General">
                  <c:v>57</c:v>
                </c:pt>
                <c:pt idx="3786" formatCode="General">
                  <c:v>54</c:v>
                </c:pt>
                <c:pt idx="3787" formatCode="General">
                  <c:v>50</c:v>
                </c:pt>
                <c:pt idx="3788" formatCode="General">
                  <c:v>38</c:v>
                </c:pt>
                <c:pt idx="3789" formatCode="General">
                  <c:v>64</c:v>
                </c:pt>
                <c:pt idx="3790" formatCode="General">
                  <c:v>97</c:v>
                </c:pt>
                <c:pt idx="3791" formatCode="General">
                  <c:v>66</c:v>
                </c:pt>
                <c:pt idx="3792" formatCode="General">
                  <c:v>66</c:v>
                </c:pt>
                <c:pt idx="3793" formatCode="General">
                  <c:v>63</c:v>
                </c:pt>
                <c:pt idx="3794" formatCode="General">
                  <c:v>60</c:v>
                </c:pt>
                <c:pt idx="3795" formatCode="General">
                  <c:v>60</c:v>
                </c:pt>
                <c:pt idx="3796" formatCode="General">
                  <c:v>55</c:v>
                </c:pt>
                <c:pt idx="3797" formatCode="General">
                  <c:v>59</c:v>
                </c:pt>
                <c:pt idx="3798" formatCode="General">
                  <c:v>60</c:v>
                </c:pt>
                <c:pt idx="3799" formatCode="General">
                  <c:v>63</c:v>
                </c:pt>
                <c:pt idx="3800" formatCode="General">
                  <c:v>63</c:v>
                </c:pt>
                <c:pt idx="3801" formatCode="General">
                  <c:v>64</c:v>
                </c:pt>
                <c:pt idx="3802" formatCode="General">
                  <c:v>66</c:v>
                </c:pt>
                <c:pt idx="3803" formatCode="General">
                  <c:v>61</c:v>
                </c:pt>
                <c:pt idx="3804" formatCode="General">
                  <c:v>61</c:v>
                </c:pt>
                <c:pt idx="3805" formatCode="General">
                  <c:v>61</c:v>
                </c:pt>
                <c:pt idx="3806" formatCode="General">
                  <c:v>62</c:v>
                </c:pt>
                <c:pt idx="3807" formatCode="General">
                  <c:v>61</c:v>
                </c:pt>
                <c:pt idx="3808" formatCode="General">
                  <c:v>62</c:v>
                </c:pt>
                <c:pt idx="3809" formatCode="General">
                  <c:v>66</c:v>
                </c:pt>
                <c:pt idx="3810" formatCode="General">
                  <c:v>69</c:v>
                </c:pt>
                <c:pt idx="3811" formatCode="General">
                  <c:v>65</c:v>
                </c:pt>
                <c:pt idx="3812" formatCode="General">
                  <c:v>62</c:v>
                </c:pt>
                <c:pt idx="3813" formatCode="General">
                  <c:v>61</c:v>
                </c:pt>
                <c:pt idx="3814" formatCode="General">
                  <c:v>60</c:v>
                </c:pt>
                <c:pt idx="3815" formatCode="General">
                  <c:v>66</c:v>
                </c:pt>
                <c:pt idx="3816" formatCode="General">
                  <c:v>63</c:v>
                </c:pt>
                <c:pt idx="3817" formatCode="General">
                  <c:v>58</c:v>
                </c:pt>
                <c:pt idx="3818" formatCode="General">
                  <c:v>61</c:v>
                </c:pt>
                <c:pt idx="3819" formatCode="General">
                  <c:v>62</c:v>
                </c:pt>
                <c:pt idx="3820" formatCode="General">
                  <c:v>67</c:v>
                </c:pt>
                <c:pt idx="3821" formatCode="General">
                  <c:v>89</c:v>
                </c:pt>
                <c:pt idx="3822" formatCode="General">
                  <c:v>88</c:v>
                </c:pt>
                <c:pt idx="3823" formatCode="General">
                  <c:v>80</c:v>
                </c:pt>
                <c:pt idx="3824" formatCode="General">
                  <c:v>68</c:v>
                </c:pt>
                <c:pt idx="3825" formatCode="General">
                  <c:v>65</c:v>
                </c:pt>
                <c:pt idx="3826" formatCode="General">
                  <c:v>64</c:v>
                </c:pt>
                <c:pt idx="3827" formatCode="General">
                  <c:v>79</c:v>
                </c:pt>
                <c:pt idx="3828" formatCode="General">
                  <c:v>65</c:v>
                </c:pt>
                <c:pt idx="3829" formatCode="General">
                  <c:v>64</c:v>
                </c:pt>
                <c:pt idx="3830" formatCode="General">
                  <c:v>64</c:v>
                </c:pt>
                <c:pt idx="3831" formatCode="General">
                  <c:v>68</c:v>
                </c:pt>
                <c:pt idx="3832" formatCode="General">
                  <c:v>79</c:v>
                </c:pt>
                <c:pt idx="3833" formatCode="General">
                  <c:v>77</c:v>
                </c:pt>
                <c:pt idx="3834" formatCode="General">
                  <c:v>66</c:v>
                </c:pt>
                <c:pt idx="3835" formatCode="General">
                  <c:v>68</c:v>
                </c:pt>
                <c:pt idx="3836" formatCode="General">
                  <c:v>67</c:v>
                </c:pt>
                <c:pt idx="3837" formatCode="General">
                  <c:v>65</c:v>
                </c:pt>
                <c:pt idx="3838" formatCode="General">
                  <c:v>58</c:v>
                </c:pt>
                <c:pt idx="3839" formatCode="General">
                  <c:v>59</c:v>
                </c:pt>
                <c:pt idx="3840" formatCode="General">
                  <c:v>58</c:v>
                </c:pt>
                <c:pt idx="3841" formatCode="General">
                  <c:v>63</c:v>
                </c:pt>
                <c:pt idx="3842" formatCode="General">
                  <c:v>67</c:v>
                </c:pt>
                <c:pt idx="3843" formatCode="General">
                  <c:v>72</c:v>
                </c:pt>
                <c:pt idx="3844" formatCode="General">
                  <c:v>72</c:v>
                </c:pt>
                <c:pt idx="3845" formatCode="General">
                  <c:v>86</c:v>
                </c:pt>
                <c:pt idx="3846" formatCode="General">
                  <c:v>92</c:v>
                </c:pt>
                <c:pt idx="3847" formatCode="General">
                  <c:v>86</c:v>
                </c:pt>
                <c:pt idx="3848" formatCode="General">
                  <c:v>79</c:v>
                </c:pt>
                <c:pt idx="3849" formatCode="General">
                  <c:v>88</c:v>
                </c:pt>
                <c:pt idx="3850" formatCode="General">
                  <c:v>91</c:v>
                </c:pt>
                <c:pt idx="3851" formatCode="General">
                  <c:v>81</c:v>
                </c:pt>
                <c:pt idx="3852" formatCode="General">
                  <c:v>82</c:v>
                </c:pt>
                <c:pt idx="3853" formatCode="General">
                  <c:v>81</c:v>
                </c:pt>
                <c:pt idx="3854" formatCode="General">
                  <c:v>88</c:v>
                </c:pt>
                <c:pt idx="3855" formatCode="General">
                  <c:v>43</c:v>
                </c:pt>
                <c:pt idx="3856" formatCode="General">
                  <c:v>81</c:v>
                </c:pt>
                <c:pt idx="3857" formatCode="General">
                  <c:v>80</c:v>
                </c:pt>
                <c:pt idx="3858" formatCode="General">
                  <c:v>96</c:v>
                </c:pt>
                <c:pt idx="3859" formatCode="General">
                  <c:v>94</c:v>
                </c:pt>
                <c:pt idx="3860" formatCode="General">
                  <c:v>86</c:v>
                </c:pt>
                <c:pt idx="3861" formatCode="General">
                  <c:v>82</c:v>
                </c:pt>
                <c:pt idx="3862" formatCode="General">
                  <c:v>90</c:v>
                </c:pt>
                <c:pt idx="3863" formatCode="General">
                  <c:v>84</c:v>
                </c:pt>
                <c:pt idx="3864" formatCode="General">
                  <c:v>79</c:v>
                </c:pt>
                <c:pt idx="3865" formatCode="General">
                  <c:v>79</c:v>
                </c:pt>
                <c:pt idx="3866" formatCode="General">
                  <c:v>78</c:v>
                </c:pt>
                <c:pt idx="3867" formatCode="General">
                  <c:v>82</c:v>
                </c:pt>
                <c:pt idx="3868" formatCode="General">
                  <c:v>76</c:v>
                </c:pt>
                <c:pt idx="3869" formatCode="General">
                  <c:v>68</c:v>
                </c:pt>
                <c:pt idx="3870" formatCode="General">
                  <c:v>74</c:v>
                </c:pt>
                <c:pt idx="3871" formatCode="General">
                  <c:v>75</c:v>
                </c:pt>
                <c:pt idx="3872" formatCode="General">
                  <c:v>70</c:v>
                </c:pt>
                <c:pt idx="3873" formatCode="General">
                  <c:v>81</c:v>
                </c:pt>
                <c:pt idx="3874" formatCode="General">
                  <c:v>82</c:v>
                </c:pt>
                <c:pt idx="3875" formatCode="General">
                  <c:v>74</c:v>
                </c:pt>
                <c:pt idx="3876" formatCode="General">
                  <c:v>82</c:v>
                </c:pt>
                <c:pt idx="3877" formatCode="General">
                  <c:v>82</c:v>
                </c:pt>
                <c:pt idx="3878" formatCode="General">
                  <c:v>71</c:v>
                </c:pt>
                <c:pt idx="3879" formatCode="General">
                  <c:v>67</c:v>
                </c:pt>
                <c:pt idx="3880" formatCode="General">
                  <c:v>67</c:v>
                </c:pt>
                <c:pt idx="3881" formatCode="General">
                  <c:v>65</c:v>
                </c:pt>
                <c:pt idx="3882" formatCode="General">
                  <c:v>76</c:v>
                </c:pt>
                <c:pt idx="3883" formatCode="General">
                  <c:v>68</c:v>
                </c:pt>
                <c:pt idx="3884" formatCode="General">
                  <c:v>74</c:v>
                </c:pt>
                <c:pt idx="3885" formatCode="General">
                  <c:v>90</c:v>
                </c:pt>
                <c:pt idx="3886" formatCode="General">
                  <c:v>91</c:v>
                </c:pt>
                <c:pt idx="3887" formatCode="General">
                  <c:v>86</c:v>
                </c:pt>
                <c:pt idx="3888" formatCode="General">
                  <c:v>83</c:v>
                </c:pt>
                <c:pt idx="3889" formatCode="General">
                  <c:v>74</c:v>
                </c:pt>
                <c:pt idx="3890" formatCode="General">
                  <c:v>74</c:v>
                </c:pt>
                <c:pt idx="3891" formatCode="General">
                  <c:v>72</c:v>
                </c:pt>
                <c:pt idx="3892" formatCode="General">
                  <c:v>70</c:v>
                </c:pt>
                <c:pt idx="3893" formatCode="General">
                  <c:v>68</c:v>
                </c:pt>
                <c:pt idx="3894" formatCode="General">
                  <c:v>69</c:v>
                </c:pt>
                <c:pt idx="3895" formatCode="General">
                  <c:v>92</c:v>
                </c:pt>
                <c:pt idx="3896" formatCode="General">
                  <c:v>99</c:v>
                </c:pt>
                <c:pt idx="3897" formatCode="General">
                  <c:v>86</c:v>
                </c:pt>
                <c:pt idx="3898" formatCode="General">
                  <c:v>92</c:v>
                </c:pt>
                <c:pt idx="3899" formatCode="General">
                  <c:v>88</c:v>
                </c:pt>
                <c:pt idx="3900" formatCode="General">
                  <c:v>92</c:v>
                </c:pt>
                <c:pt idx="3901" formatCode="General">
                  <c:v>89</c:v>
                </c:pt>
                <c:pt idx="3902" formatCode="General">
                  <c:v>80</c:v>
                </c:pt>
                <c:pt idx="3903" formatCode="General">
                  <c:v>98</c:v>
                </c:pt>
                <c:pt idx="3904" formatCode="General">
                  <c:v>85</c:v>
                </c:pt>
                <c:pt idx="3905" formatCode="General">
                  <c:v>86</c:v>
                </c:pt>
                <c:pt idx="3906" formatCode="General">
                  <c:v>88</c:v>
                </c:pt>
                <c:pt idx="3907" formatCode="General">
                  <c:v>88</c:v>
                </c:pt>
                <c:pt idx="3908" formatCode="General">
                  <c:v>99</c:v>
                </c:pt>
                <c:pt idx="3909" formatCode="General">
                  <c:v>99</c:v>
                </c:pt>
                <c:pt idx="3910" formatCode="General">
                  <c:v>91</c:v>
                </c:pt>
                <c:pt idx="3911" formatCode="General">
                  <c:v>92</c:v>
                </c:pt>
                <c:pt idx="3912" formatCode="General">
                  <c:v>97</c:v>
                </c:pt>
                <c:pt idx="3913" formatCode="General">
                  <c:v>81</c:v>
                </c:pt>
                <c:pt idx="3914" formatCode="General">
                  <c:v>77</c:v>
                </c:pt>
                <c:pt idx="3915" formatCode="General">
                  <c:v>78</c:v>
                </c:pt>
                <c:pt idx="3916" formatCode="General">
                  <c:v>93</c:v>
                </c:pt>
                <c:pt idx="3917" formatCode="General">
                  <c:v>86</c:v>
                </c:pt>
                <c:pt idx="3918" formatCode="General">
                  <c:v>88</c:v>
                </c:pt>
                <c:pt idx="3919" formatCode="General">
                  <c:v>87</c:v>
                </c:pt>
                <c:pt idx="3920" formatCode="General">
                  <c:v>83</c:v>
                </c:pt>
                <c:pt idx="3921" formatCode="General">
                  <c:v>77</c:v>
                </c:pt>
                <c:pt idx="3922" formatCode="General">
                  <c:v>93</c:v>
                </c:pt>
                <c:pt idx="3923" formatCode="General">
                  <c:v>80</c:v>
                </c:pt>
                <c:pt idx="3924" formatCode="General">
                  <c:v>97</c:v>
                </c:pt>
                <c:pt idx="3925" formatCode="General">
                  <c:v>88</c:v>
                </c:pt>
                <c:pt idx="3926" formatCode="General">
                  <c:v>78</c:v>
                </c:pt>
                <c:pt idx="3927" formatCode="General">
                  <c:v>72</c:v>
                </c:pt>
                <c:pt idx="3928" formatCode="General">
                  <c:v>74</c:v>
                </c:pt>
                <c:pt idx="3929" formatCode="General">
                  <c:v>78</c:v>
                </c:pt>
                <c:pt idx="3930" formatCode="General">
                  <c:v>73</c:v>
                </c:pt>
                <c:pt idx="3931" formatCode="General">
                  <c:v>72</c:v>
                </c:pt>
                <c:pt idx="3932" formatCode="General">
                  <c:v>71</c:v>
                </c:pt>
                <c:pt idx="3933" formatCode="General">
                  <c:v>92</c:v>
                </c:pt>
                <c:pt idx="3934" formatCode="General">
                  <c:v>95</c:v>
                </c:pt>
                <c:pt idx="3935" formatCode="General">
                  <c:v>83</c:v>
                </c:pt>
                <c:pt idx="3936" formatCode="General">
                  <c:v>76</c:v>
                </c:pt>
                <c:pt idx="3937" formatCode="General">
                  <c:v>70</c:v>
                </c:pt>
                <c:pt idx="3938" formatCode="General">
                  <c:v>65</c:v>
                </c:pt>
                <c:pt idx="3939" formatCode="General">
                  <c:v>40</c:v>
                </c:pt>
                <c:pt idx="3940" formatCode="General">
                  <c:v>54</c:v>
                </c:pt>
                <c:pt idx="3941" formatCode="General">
                  <c:v>50</c:v>
                </c:pt>
                <c:pt idx="3942" formatCode="General">
                  <c:v>49</c:v>
                </c:pt>
                <c:pt idx="3943" formatCode="General">
                  <c:v>46</c:v>
                </c:pt>
                <c:pt idx="3944" formatCode="General">
                  <c:v>67</c:v>
                </c:pt>
                <c:pt idx="3945" formatCode="General">
                  <c:v>60</c:v>
                </c:pt>
                <c:pt idx="3946" formatCode="General">
                  <c:v>50</c:v>
                </c:pt>
                <c:pt idx="3947" formatCode="General">
                  <c:v>59</c:v>
                </c:pt>
                <c:pt idx="3948" formatCode="General">
                  <c:v>69</c:v>
                </c:pt>
                <c:pt idx="3949" formatCode="General">
                  <c:v>71</c:v>
                </c:pt>
                <c:pt idx="3950" formatCode="General">
                  <c:v>51</c:v>
                </c:pt>
                <c:pt idx="3951" formatCode="General">
                  <c:v>54</c:v>
                </c:pt>
                <c:pt idx="3952" formatCode="General">
                  <c:v>54</c:v>
                </c:pt>
                <c:pt idx="3953" formatCode="General">
                  <c:v>56</c:v>
                </c:pt>
                <c:pt idx="3954" formatCode="General">
                  <c:v>54</c:v>
                </c:pt>
                <c:pt idx="3955" formatCode="General">
                  <c:v>59</c:v>
                </c:pt>
                <c:pt idx="3956" formatCode="General">
                  <c:v>47</c:v>
                </c:pt>
                <c:pt idx="3957" formatCode="General">
                  <c:v>45</c:v>
                </c:pt>
                <c:pt idx="3958" formatCode="General">
                  <c:v>50</c:v>
                </c:pt>
                <c:pt idx="3959" formatCode="General">
                  <c:v>52</c:v>
                </c:pt>
                <c:pt idx="3960" formatCode="General">
                  <c:v>50</c:v>
                </c:pt>
                <c:pt idx="3961" formatCode="General">
                  <c:v>50</c:v>
                </c:pt>
                <c:pt idx="3962" formatCode="General">
                  <c:v>46</c:v>
                </c:pt>
                <c:pt idx="3963" formatCode="General">
                  <c:v>49</c:v>
                </c:pt>
                <c:pt idx="3964" formatCode="General">
                  <c:v>46</c:v>
                </c:pt>
                <c:pt idx="3965" formatCode="General">
                  <c:v>40</c:v>
                </c:pt>
                <c:pt idx="3966" formatCode="General">
                  <c:v>45</c:v>
                </c:pt>
                <c:pt idx="3967" formatCode="General">
                  <c:v>45</c:v>
                </c:pt>
                <c:pt idx="3968" formatCode="General">
                  <c:v>40</c:v>
                </c:pt>
                <c:pt idx="3969" formatCode="General">
                  <c:v>40</c:v>
                </c:pt>
                <c:pt idx="3970" formatCode="General">
                  <c:v>48</c:v>
                </c:pt>
                <c:pt idx="3971" formatCode="General">
                  <c:v>52</c:v>
                </c:pt>
                <c:pt idx="3972" formatCode="General">
                  <c:v>56</c:v>
                </c:pt>
                <c:pt idx="3973" formatCode="General">
                  <c:v>52</c:v>
                </c:pt>
                <c:pt idx="3974" formatCode="General">
                  <c:v>74</c:v>
                </c:pt>
                <c:pt idx="3975" formatCode="General">
                  <c:v>74</c:v>
                </c:pt>
                <c:pt idx="3976" formatCode="General">
                  <c:v>70</c:v>
                </c:pt>
                <c:pt idx="3977" formatCode="General">
                  <c:v>60</c:v>
                </c:pt>
                <c:pt idx="3978" formatCode="General">
                  <c:v>67</c:v>
                </c:pt>
                <c:pt idx="3979" formatCode="General">
                  <c:v>66</c:v>
                </c:pt>
                <c:pt idx="3980" formatCode="General">
                  <c:v>52</c:v>
                </c:pt>
                <c:pt idx="3981" formatCode="General">
                  <c:v>39</c:v>
                </c:pt>
                <c:pt idx="3982" formatCode="General">
                  <c:v>54</c:v>
                </c:pt>
                <c:pt idx="3983" formatCode="General">
                  <c:v>56</c:v>
                </c:pt>
                <c:pt idx="3984" formatCode="General">
                  <c:v>62</c:v>
                </c:pt>
                <c:pt idx="3985" formatCode="General">
                  <c:v>55</c:v>
                </c:pt>
                <c:pt idx="3986" formatCode="General">
                  <c:v>53</c:v>
                </c:pt>
                <c:pt idx="3987" formatCode="General">
                  <c:v>78</c:v>
                </c:pt>
                <c:pt idx="3988" formatCode="General">
                  <c:v>86</c:v>
                </c:pt>
                <c:pt idx="3989" formatCode="General">
                  <c:v>74</c:v>
                </c:pt>
                <c:pt idx="3990" formatCode="General">
                  <c:v>67</c:v>
                </c:pt>
                <c:pt idx="3991" formatCode="General">
                  <c:v>67</c:v>
                </c:pt>
                <c:pt idx="3992" formatCode="General">
                  <c:v>42</c:v>
                </c:pt>
                <c:pt idx="3993" formatCode="General">
                  <c:v>54</c:v>
                </c:pt>
                <c:pt idx="3994" formatCode="General">
                  <c:v>46</c:v>
                </c:pt>
                <c:pt idx="3995" formatCode="General">
                  <c:v>52</c:v>
                </c:pt>
                <c:pt idx="3996" formatCode="General">
                  <c:v>58</c:v>
                </c:pt>
                <c:pt idx="3997" formatCode="General">
                  <c:v>58</c:v>
                </c:pt>
                <c:pt idx="3998" formatCode="General">
                  <c:v>54</c:v>
                </c:pt>
                <c:pt idx="3999" formatCode="General">
                  <c:v>56</c:v>
                </c:pt>
                <c:pt idx="4000" formatCode="General">
                  <c:v>39</c:v>
                </c:pt>
                <c:pt idx="4001" formatCode="General">
                  <c:v>41</c:v>
                </c:pt>
                <c:pt idx="4002" formatCode="General">
                  <c:v>26</c:v>
                </c:pt>
                <c:pt idx="4003" formatCode="General">
                  <c:v>24</c:v>
                </c:pt>
                <c:pt idx="4004" formatCode="General">
                  <c:v>54</c:v>
                </c:pt>
                <c:pt idx="4005" formatCode="General">
                  <c:v>64</c:v>
                </c:pt>
                <c:pt idx="4006" formatCode="General">
                  <c:v>42</c:v>
                </c:pt>
                <c:pt idx="4007" formatCode="General">
                  <c:v>36</c:v>
                </c:pt>
                <c:pt idx="4008" formatCode="General">
                  <c:v>50</c:v>
                </c:pt>
                <c:pt idx="4009" formatCode="General">
                  <c:v>51</c:v>
                </c:pt>
                <c:pt idx="4010" formatCode="General">
                  <c:v>73</c:v>
                </c:pt>
                <c:pt idx="4011" formatCode="General">
                  <c:v>63</c:v>
                </c:pt>
                <c:pt idx="4012" formatCode="General">
                  <c:v>62</c:v>
                </c:pt>
                <c:pt idx="4013" formatCode="General">
                  <c:v>63</c:v>
                </c:pt>
                <c:pt idx="4014" formatCode="General">
                  <c:v>69</c:v>
                </c:pt>
                <c:pt idx="4015" formatCode="General">
                  <c:v>64</c:v>
                </c:pt>
                <c:pt idx="4016" formatCode="General">
                  <c:v>54</c:v>
                </c:pt>
                <c:pt idx="4017" formatCode="General">
                  <c:v>61</c:v>
                </c:pt>
                <c:pt idx="4018" formatCode="General">
                  <c:v>68</c:v>
                </c:pt>
                <c:pt idx="4019" formatCode="General">
                  <c:v>68</c:v>
                </c:pt>
                <c:pt idx="4020" formatCode="General">
                  <c:v>67</c:v>
                </c:pt>
                <c:pt idx="4021" formatCode="General">
                  <c:v>67</c:v>
                </c:pt>
                <c:pt idx="4022" formatCode="General">
                  <c:v>69</c:v>
                </c:pt>
                <c:pt idx="4023" formatCode="General">
                  <c:v>79</c:v>
                </c:pt>
                <c:pt idx="4024" formatCode="General">
                  <c:v>78</c:v>
                </c:pt>
                <c:pt idx="4025" formatCode="General">
                  <c:v>61</c:v>
                </c:pt>
                <c:pt idx="4026" formatCode="General">
                  <c:v>53</c:v>
                </c:pt>
                <c:pt idx="4027" formatCode="General">
                  <c:v>55</c:v>
                </c:pt>
                <c:pt idx="4028" formatCode="General">
                  <c:v>57</c:v>
                </c:pt>
                <c:pt idx="4029" formatCode="General">
                  <c:v>42</c:v>
                </c:pt>
                <c:pt idx="4030" formatCode="General">
                  <c:v>57</c:v>
                </c:pt>
                <c:pt idx="4031" formatCode="General">
                  <c:v>63</c:v>
                </c:pt>
                <c:pt idx="4032" formatCode="General">
                  <c:v>55</c:v>
                </c:pt>
                <c:pt idx="4033" formatCode="General">
                  <c:v>59</c:v>
                </c:pt>
                <c:pt idx="4034" formatCode="General">
                  <c:v>66</c:v>
                </c:pt>
                <c:pt idx="4035" formatCode="General">
                  <c:v>57</c:v>
                </c:pt>
                <c:pt idx="4036" formatCode="General">
                  <c:v>53</c:v>
                </c:pt>
                <c:pt idx="4037" formatCode="General">
                  <c:v>73</c:v>
                </c:pt>
                <c:pt idx="4038" formatCode="General">
                  <c:v>76</c:v>
                </c:pt>
                <c:pt idx="4039" formatCode="General">
                  <c:v>73</c:v>
                </c:pt>
                <c:pt idx="4040" formatCode="General">
                  <c:v>53</c:v>
                </c:pt>
                <c:pt idx="4041" formatCode="General">
                  <c:v>53</c:v>
                </c:pt>
                <c:pt idx="4042" formatCode="General">
                  <c:v>55</c:v>
                </c:pt>
                <c:pt idx="4043" formatCode="General">
                  <c:v>43</c:v>
                </c:pt>
                <c:pt idx="4044" formatCode="General">
                  <c:v>49</c:v>
                </c:pt>
                <c:pt idx="4045" formatCode="General">
                  <c:v>47</c:v>
                </c:pt>
                <c:pt idx="4046" formatCode="General">
                  <c:v>49</c:v>
                </c:pt>
                <c:pt idx="4047" formatCode="General">
                  <c:v>48</c:v>
                </c:pt>
                <c:pt idx="4048" formatCode="General">
                  <c:v>61</c:v>
                </c:pt>
                <c:pt idx="4049" formatCode="General">
                  <c:v>67</c:v>
                </c:pt>
                <c:pt idx="4050" formatCode="General">
                  <c:v>64</c:v>
                </c:pt>
                <c:pt idx="4051" formatCode="General">
                  <c:v>65</c:v>
                </c:pt>
                <c:pt idx="4052" formatCode="General">
                  <c:v>54</c:v>
                </c:pt>
                <c:pt idx="4053" formatCode="General">
                  <c:v>59</c:v>
                </c:pt>
                <c:pt idx="4054" formatCode="General">
                  <c:v>56</c:v>
                </c:pt>
                <c:pt idx="4055" formatCode="General">
                  <c:v>66</c:v>
                </c:pt>
                <c:pt idx="4056" formatCode="General">
                  <c:v>62</c:v>
                </c:pt>
                <c:pt idx="4057" formatCode="General">
                  <c:v>62</c:v>
                </c:pt>
                <c:pt idx="4058" formatCode="General">
                  <c:v>56</c:v>
                </c:pt>
                <c:pt idx="4059" formatCode="General">
                  <c:v>47</c:v>
                </c:pt>
                <c:pt idx="4060" formatCode="General">
                  <c:v>49</c:v>
                </c:pt>
                <c:pt idx="4061" formatCode="General">
                  <c:v>56</c:v>
                </c:pt>
                <c:pt idx="4062" formatCode="General">
                  <c:v>58</c:v>
                </c:pt>
                <c:pt idx="4063" formatCode="General">
                  <c:v>61</c:v>
                </c:pt>
                <c:pt idx="4064" formatCode="General">
                  <c:v>56</c:v>
                </c:pt>
                <c:pt idx="4065" formatCode="General">
                  <c:v>52</c:v>
                </c:pt>
                <c:pt idx="4066" formatCode="General">
                  <c:v>42</c:v>
                </c:pt>
                <c:pt idx="4067" formatCode="General">
                  <c:v>36</c:v>
                </c:pt>
                <c:pt idx="4068" formatCode="General">
                  <c:v>39</c:v>
                </c:pt>
                <c:pt idx="4069" formatCode="General">
                  <c:v>41</c:v>
                </c:pt>
                <c:pt idx="4070" formatCode="General">
                  <c:v>50</c:v>
                </c:pt>
                <c:pt idx="4071" formatCode="General">
                  <c:v>62</c:v>
                </c:pt>
                <c:pt idx="4072" formatCode="General">
                  <c:v>53</c:v>
                </c:pt>
                <c:pt idx="4073" formatCode="General">
                  <c:v>49</c:v>
                </c:pt>
                <c:pt idx="4074" formatCode="General">
                  <c:v>50</c:v>
                </c:pt>
                <c:pt idx="4075" formatCode="General">
                  <c:v>48</c:v>
                </c:pt>
                <c:pt idx="4076" formatCode="General">
                  <c:v>39</c:v>
                </c:pt>
                <c:pt idx="4077" formatCode="General">
                  <c:v>44</c:v>
                </c:pt>
                <c:pt idx="4078" formatCode="General">
                  <c:v>37</c:v>
                </c:pt>
                <c:pt idx="4079" formatCode="General">
                  <c:v>35</c:v>
                </c:pt>
                <c:pt idx="4080" formatCode="General">
                  <c:v>35</c:v>
                </c:pt>
                <c:pt idx="4081" formatCode="General">
                  <c:v>33</c:v>
                </c:pt>
                <c:pt idx="4082" formatCode="General">
                  <c:v>36</c:v>
                </c:pt>
                <c:pt idx="4083" formatCode="General">
                  <c:v>31</c:v>
                </c:pt>
                <c:pt idx="4084" formatCode="General">
                  <c:v>42</c:v>
                </c:pt>
                <c:pt idx="4085" formatCode="General">
                  <c:v>45</c:v>
                </c:pt>
                <c:pt idx="4086" formatCode="General">
                  <c:v>30</c:v>
                </c:pt>
                <c:pt idx="4087" formatCode="General">
                  <c:v>30</c:v>
                </c:pt>
                <c:pt idx="4088" formatCode="General">
                  <c:v>30</c:v>
                </c:pt>
                <c:pt idx="4089" formatCode="General">
                  <c:v>34</c:v>
                </c:pt>
                <c:pt idx="4090" formatCode="General">
                  <c:v>38</c:v>
                </c:pt>
                <c:pt idx="4091" formatCode="General">
                  <c:v>34</c:v>
                </c:pt>
                <c:pt idx="4092" formatCode="General">
                  <c:v>33</c:v>
                </c:pt>
                <c:pt idx="4093" formatCode="General">
                  <c:v>36</c:v>
                </c:pt>
                <c:pt idx="4094" formatCode="General">
                  <c:v>35</c:v>
                </c:pt>
                <c:pt idx="4095" formatCode="General">
                  <c:v>43</c:v>
                </c:pt>
                <c:pt idx="4096" formatCode="General">
                  <c:v>57</c:v>
                </c:pt>
                <c:pt idx="4097" formatCode="General">
                  <c:v>48</c:v>
                </c:pt>
                <c:pt idx="4098" formatCode="General">
                  <c:v>29</c:v>
                </c:pt>
                <c:pt idx="4099" formatCode="General">
                  <c:v>32</c:v>
                </c:pt>
                <c:pt idx="4100" formatCode="General">
                  <c:v>37</c:v>
                </c:pt>
                <c:pt idx="4101" formatCode="General">
                  <c:v>36</c:v>
                </c:pt>
                <c:pt idx="4102" formatCode="General">
                  <c:v>55</c:v>
                </c:pt>
                <c:pt idx="4103" formatCode="General">
                  <c:v>35</c:v>
                </c:pt>
                <c:pt idx="4104" formatCode="General">
                  <c:v>32</c:v>
                </c:pt>
                <c:pt idx="4105" formatCode="General">
                  <c:v>47</c:v>
                </c:pt>
                <c:pt idx="4106" formatCode="General">
                  <c:v>50</c:v>
                </c:pt>
                <c:pt idx="4107" formatCode="General">
                  <c:v>52</c:v>
                </c:pt>
                <c:pt idx="4108" formatCode="General">
                  <c:v>54</c:v>
                </c:pt>
                <c:pt idx="4109" formatCode="General">
                  <c:v>54</c:v>
                </c:pt>
                <c:pt idx="4110" formatCode="General">
                  <c:v>50</c:v>
                </c:pt>
                <c:pt idx="4111" formatCode="General">
                  <c:v>33</c:v>
                </c:pt>
                <c:pt idx="4112" formatCode="General">
                  <c:v>45</c:v>
                </c:pt>
                <c:pt idx="4113" formatCode="General">
                  <c:v>41</c:v>
                </c:pt>
                <c:pt idx="4114" formatCode="General">
                  <c:v>37</c:v>
                </c:pt>
                <c:pt idx="4115" formatCode="General">
                  <c:v>39</c:v>
                </c:pt>
                <c:pt idx="4116" formatCode="General">
                  <c:v>26</c:v>
                </c:pt>
                <c:pt idx="4117" formatCode="General">
                  <c:v>58</c:v>
                </c:pt>
                <c:pt idx="4118" formatCode="General">
                  <c:v>51</c:v>
                </c:pt>
                <c:pt idx="4119" formatCode="General">
                  <c:v>49</c:v>
                </c:pt>
                <c:pt idx="4120" formatCode="General">
                  <c:v>53</c:v>
                </c:pt>
                <c:pt idx="4121" formatCode="General">
                  <c:v>56</c:v>
                </c:pt>
                <c:pt idx="4122" formatCode="General">
                  <c:v>57</c:v>
                </c:pt>
                <c:pt idx="4123" formatCode="General">
                  <c:v>57</c:v>
                </c:pt>
                <c:pt idx="4124" formatCode="General">
                  <c:v>59</c:v>
                </c:pt>
                <c:pt idx="4125" formatCode="General">
                  <c:v>56</c:v>
                </c:pt>
                <c:pt idx="4126" formatCode="General">
                  <c:v>54</c:v>
                </c:pt>
                <c:pt idx="4127" formatCode="General">
                  <c:v>55</c:v>
                </c:pt>
                <c:pt idx="4128" formatCode="General">
                  <c:v>50</c:v>
                </c:pt>
                <c:pt idx="4129" formatCode="General">
                  <c:v>48</c:v>
                </c:pt>
                <c:pt idx="4130" formatCode="General">
                  <c:v>21</c:v>
                </c:pt>
                <c:pt idx="4131" formatCode="General">
                  <c:v>22</c:v>
                </c:pt>
                <c:pt idx="4132" formatCode="General">
                  <c:v>25</c:v>
                </c:pt>
                <c:pt idx="4133" formatCode="General">
                  <c:v>40</c:v>
                </c:pt>
                <c:pt idx="4134" formatCode="General">
                  <c:v>56</c:v>
                </c:pt>
                <c:pt idx="4135" formatCode="General">
                  <c:v>31</c:v>
                </c:pt>
                <c:pt idx="4136" formatCode="General">
                  <c:v>39</c:v>
                </c:pt>
                <c:pt idx="4137" formatCode="General">
                  <c:v>52</c:v>
                </c:pt>
                <c:pt idx="4138" formatCode="General">
                  <c:v>55</c:v>
                </c:pt>
                <c:pt idx="4139" formatCode="General">
                  <c:v>54</c:v>
                </c:pt>
                <c:pt idx="4140" formatCode="General">
                  <c:v>60</c:v>
                </c:pt>
                <c:pt idx="4141" formatCode="General">
                  <c:v>61</c:v>
                </c:pt>
                <c:pt idx="4142" formatCode="General">
                  <c:v>57</c:v>
                </c:pt>
                <c:pt idx="4143" formatCode="General">
                  <c:v>51</c:v>
                </c:pt>
                <c:pt idx="4144" formatCode="General">
                  <c:v>48</c:v>
                </c:pt>
                <c:pt idx="4145" formatCode="General">
                  <c:v>55</c:v>
                </c:pt>
                <c:pt idx="4146" formatCode="General">
                  <c:v>51</c:v>
                </c:pt>
                <c:pt idx="4147" formatCode="General">
                  <c:v>57</c:v>
                </c:pt>
                <c:pt idx="4148" formatCode="General">
                  <c:v>53</c:v>
                </c:pt>
                <c:pt idx="4149" formatCode="General">
                  <c:v>56</c:v>
                </c:pt>
                <c:pt idx="4150" formatCode="General">
                  <c:v>57</c:v>
                </c:pt>
                <c:pt idx="4151" formatCode="General">
                  <c:v>57</c:v>
                </c:pt>
                <c:pt idx="4152" formatCode="General">
                  <c:v>59</c:v>
                </c:pt>
                <c:pt idx="4153" formatCode="General">
                  <c:v>57</c:v>
                </c:pt>
                <c:pt idx="4154" formatCode="General">
                  <c:v>53</c:v>
                </c:pt>
                <c:pt idx="4155" formatCode="General">
                  <c:v>58</c:v>
                </c:pt>
                <c:pt idx="4156" formatCode="General">
                  <c:v>54</c:v>
                </c:pt>
                <c:pt idx="4157" formatCode="General">
                  <c:v>56</c:v>
                </c:pt>
                <c:pt idx="4158" formatCode="General">
                  <c:v>61</c:v>
                </c:pt>
                <c:pt idx="4159" formatCode="General">
                  <c:v>57</c:v>
                </c:pt>
                <c:pt idx="4160" formatCode="General">
                  <c:v>61</c:v>
                </c:pt>
                <c:pt idx="4161" formatCode="General">
                  <c:v>62</c:v>
                </c:pt>
                <c:pt idx="4162" formatCode="General">
                  <c:v>58</c:v>
                </c:pt>
                <c:pt idx="4163" formatCode="General">
                  <c:v>59</c:v>
                </c:pt>
                <c:pt idx="4164" formatCode="General">
                  <c:v>59</c:v>
                </c:pt>
                <c:pt idx="4165" formatCode="General">
                  <c:v>58</c:v>
                </c:pt>
                <c:pt idx="4166" formatCode="General">
                  <c:v>64</c:v>
                </c:pt>
                <c:pt idx="4167" formatCode="General">
                  <c:v>68</c:v>
                </c:pt>
                <c:pt idx="4168" formatCode="General">
                  <c:v>58</c:v>
                </c:pt>
                <c:pt idx="4169" formatCode="General">
                  <c:v>61</c:v>
                </c:pt>
                <c:pt idx="4170" formatCode="General">
                  <c:v>58</c:v>
                </c:pt>
                <c:pt idx="4171" formatCode="General">
                  <c:v>56</c:v>
                </c:pt>
                <c:pt idx="4172" formatCode="General">
                  <c:v>61</c:v>
                </c:pt>
                <c:pt idx="4173" formatCode="General">
                  <c:v>55</c:v>
                </c:pt>
                <c:pt idx="4174" formatCode="General">
                  <c:v>56</c:v>
                </c:pt>
                <c:pt idx="4175" formatCode="General">
                  <c:v>66</c:v>
                </c:pt>
                <c:pt idx="4176" formatCode="General">
                  <c:v>67</c:v>
                </c:pt>
                <c:pt idx="4177" formatCode="General">
                  <c:v>66</c:v>
                </c:pt>
                <c:pt idx="4178" formatCode="General">
                  <c:v>61</c:v>
                </c:pt>
                <c:pt idx="4179" formatCode="General">
                  <c:v>76</c:v>
                </c:pt>
                <c:pt idx="4180" formatCode="General">
                  <c:v>77</c:v>
                </c:pt>
                <c:pt idx="4181" formatCode="General">
                  <c:v>67</c:v>
                </c:pt>
                <c:pt idx="4182" formatCode="General">
                  <c:v>65</c:v>
                </c:pt>
                <c:pt idx="4183" formatCode="General">
                  <c:v>90</c:v>
                </c:pt>
                <c:pt idx="4184" formatCode="General">
                  <c:v>76</c:v>
                </c:pt>
                <c:pt idx="4185" formatCode="General">
                  <c:v>72</c:v>
                </c:pt>
                <c:pt idx="4186" formatCode="General">
                  <c:v>67</c:v>
                </c:pt>
                <c:pt idx="4187" formatCode="General">
                  <c:v>76</c:v>
                </c:pt>
                <c:pt idx="4188" formatCode="General">
                  <c:v>69</c:v>
                </c:pt>
                <c:pt idx="4189" formatCode="General">
                  <c:v>62</c:v>
                </c:pt>
                <c:pt idx="4190" formatCode="General">
                  <c:v>61</c:v>
                </c:pt>
                <c:pt idx="4191" formatCode="General">
                  <c:v>77</c:v>
                </c:pt>
                <c:pt idx="4192" formatCode="General">
                  <c:v>73</c:v>
                </c:pt>
                <c:pt idx="4193" formatCode="General">
                  <c:v>78</c:v>
                </c:pt>
                <c:pt idx="4194" formatCode="General">
                  <c:v>73</c:v>
                </c:pt>
                <c:pt idx="4195" formatCode="General">
                  <c:v>71</c:v>
                </c:pt>
                <c:pt idx="4196" formatCode="General">
                  <c:v>72</c:v>
                </c:pt>
                <c:pt idx="4197" formatCode="General">
                  <c:v>73</c:v>
                </c:pt>
                <c:pt idx="4198" formatCode="General">
                  <c:v>72</c:v>
                </c:pt>
                <c:pt idx="4199" formatCode="General">
                  <c:v>92</c:v>
                </c:pt>
                <c:pt idx="4200" formatCode="General">
                  <c:v>94</c:v>
                </c:pt>
                <c:pt idx="4201" formatCode="General">
                  <c:v>87</c:v>
                </c:pt>
                <c:pt idx="4202" formatCode="General">
                  <c:v>94</c:v>
                </c:pt>
                <c:pt idx="4203" formatCode="General">
                  <c:v>96</c:v>
                </c:pt>
                <c:pt idx="4204" formatCode="General">
                  <c:v>87</c:v>
                </c:pt>
                <c:pt idx="4205" formatCode="General">
                  <c:v>93</c:v>
                </c:pt>
                <c:pt idx="4206" formatCode="General">
                  <c:v>96</c:v>
                </c:pt>
                <c:pt idx="4207" formatCode="General">
                  <c:v>89</c:v>
                </c:pt>
                <c:pt idx="4208" formatCode="General">
                  <c:v>89</c:v>
                </c:pt>
                <c:pt idx="4209" formatCode="General">
                  <c:v>92</c:v>
                </c:pt>
                <c:pt idx="4210" formatCode="General">
                  <c:v>90</c:v>
                </c:pt>
                <c:pt idx="4211" formatCode="General">
                  <c:v>96</c:v>
                </c:pt>
                <c:pt idx="4212" formatCode="General">
                  <c:v>95</c:v>
                </c:pt>
                <c:pt idx="4213" formatCode="General">
                  <c:v>92</c:v>
                </c:pt>
                <c:pt idx="4214" formatCode="General">
                  <c:v>92</c:v>
                </c:pt>
                <c:pt idx="4215" formatCode="General">
                  <c:v>84</c:v>
                </c:pt>
                <c:pt idx="4216" formatCode="General">
                  <c:v>87</c:v>
                </c:pt>
                <c:pt idx="4217" formatCode="General">
                  <c:v>90</c:v>
                </c:pt>
                <c:pt idx="4218" formatCode="General">
                  <c:v>86</c:v>
                </c:pt>
                <c:pt idx="4219" formatCode="General">
                  <c:v>87</c:v>
                </c:pt>
                <c:pt idx="4220" formatCode="General">
                  <c:v>93</c:v>
                </c:pt>
                <c:pt idx="4221" formatCode="General">
                  <c:v>92</c:v>
                </c:pt>
                <c:pt idx="4222" formatCode="General">
                  <c:v>92</c:v>
                </c:pt>
                <c:pt idx="4223" formatCode="General">
                  <c:v>89</c:v>
                </c:pt>
                <c:pt idx="4224" formatCode="General">
                  <c:v>86</c:v>
                </c:pt>
                <c:pt idx="4225" formatCode="General">
                  <c:v>85</c:v>
                </c:pt>
                <c:pt idx="4226" formatCode="General">
                  <c:v>80</c:v>
                </c:pt>
                <c:pt idx="4227" formatCode="General">
                  <c:v>79</c:v>
                </c:pt>
                <c:pt idx="4228" formatCode="General">
                  <c:v>80</c:v>
                </c:pt>
                <c:pt idx="4229" formatCode="General">
                  <c:v>81</c:v>
                </c:pt>
                <c:pt idx="4230" formatCode="General">
                  <c:v>84</c:v>
                </c:pt>
                <c:pt idx="4231" formatCode="General">
                  <c:v>89</c:v>
                </c:pt>
                <c:pt idx="4232" formatCode="General">
                  <c:v>82</c:v>
                </c:pt>
                <c:pt idx="4233" formatCode="General">
                  <c:v>72</c:v>
                </c:pt>
                <c:pt idx="4234" formatCode="General">
                  <c:v>96</c:v>
                </c:pt>
                <c:pt idx="4235" formatCode="General">
                  <c:v>88</c:v>
                </c:pt>
                <c:pt idx="4236" formatCode="General">
                  <c:v>87</c:v>
                </c:pt>
                <c:pt idx="4237" formatCode="General">
                  <c:v>78</c:v>
                </c:pt>
                <c:pt idx="4238" formatCode="General">
                  <c:v>95</c:v>
                </c:pt>
                <c:pt idx="4239" formatCode="General">
                  <c:v>85</c:v>
                </c:pt>
                <c:pt idx="4240" formatCode="General">
                  <c:v>93</c:v>
                </c:pt>
                <c:pt idx="4241" formatCode="General">
                  <c:v>89</c:v>
                </c:pt>
                <c:pt idx="4242" formatCode="General">
                  <c:v>86</c:v>
                </c:pt>
                <c:pt idx="4243" formatCode="General">
                  <c:v>93</c:v>
                </c:pt>
                <c:pt idx="4244" formatCode="General">
                  <c:v>95</c:v>
                </c:pt>
                <c:pt idx="4245" formatCode="General">
                  <c:v>93</c:v>
                </c:pt>
                <c:pt idx="4246" formatCode="General">
                  <c:v>99</c:v>
                </c:pt>
                <c:pt idx="4247" formatCode="General">
                  <c:v>86</c:v>
                </c:pt>
                <c:pt idx="4248" formatCode="General">
                  <c:v>88</c:v>
                </c:pt>
                <c:pt idx="4249" formatCode="General">
                  <c:v>85</c:v>
                </c:pt>
                <c:pt idx="4250" formatCode="General">
                  <c:v>88</c:v>
                </c:pt>
                <c:pt idx="4251" formatCode="General">
                  <c:v>86</c:v>
                </c:pt>
                <c:pt idx="4252" formatCode="General">
                  <c:v>83</c:v>
                </c:pt>
                <c:pt idx="4253" formatCode="General">
                  <c:v>81</c:v>
                </c:pt>
                <c:pt idx="4254" formatCode="General">
                  <c:v>77</c:v>
                </c:pt>
                <c:pt idx="4255" formatCode="General">
                  <c:v>73</c:v>
                </c:pt>
                <c:pt idx="4256" formatCode="General">
                  <c:v>74</c:v>
                </c:pt>
                <c:pt idx="4257" formatCode="General">
                  <c:v>76</c:v>
                </c:pt>
                <c:pt idx="4258" formatCode="General">
                  <c:v>85</c:v>
                </c:pt>
                <c:pt idx="4259" formatCode="General">
                  <c:v>71</c:v>
                </c:pt>
                <c:pt idx="4260" formatCode="General">
                  <c:v>65</c:v>
                </c:pt>
                <c:pt idx="4261" formatCode="General">
                  <c:v>80</c:v>
                </c:pt>
                <c:pt idx="4262" formatCode="General">
                  <c:v>75</c:v>
                </c:pt>
                <c:pt idx="4263" formatCode="General">
                  <c:v>74</c:v>
                </c:pt>
                <c:pt idx="4264" formatCode="General">
                  <c:v>75</c:v>
                </c:pt>
                <c:pt idx="4265" formatCode="General">
                  <c:v>76</c:v>
                </c:pt>
                <c:pt idx="4266" formatCode="General">
                  <c:v>69</c:v>
                </c:pt>
                <c:pt idx="4267" formatCode="General">
                  <c:v>73</c:v>
                </c:pt>
                <c:pt idx="4268" formatCode="General">
                  <c:v>71</c:v>
                </c:pt>
                <c:pt idx="4269" formatCode="General">
                  <c:v>71</c:v>
                </c:pt>
                <c:pt idx="4270" formatCode="General">
                  <c:v>72</c:v>
                </c:pt>
                <c:pt idx="4271" formatCode="General">
                  <c:v>75</c:v>
                </c:pt>
                <c:pt idx="4272" formatCode="General">
                  <c:v>93</c:v>
                </c:pt>
                <c:pt idx="4273" formatCode="General">
                  <c:v>92</c:v>
                </c:pt>
                <c:pt idx="4274" formatCode="General">
                  <c:v>82</c:v>
                </c:pt>
                <c:pt idx="4275" formatCode="General">
                  <c:v>91</c:v>
                </c:pt>
                <c:pt idx="4276" formatCode="General">
                  <c:v>83</c:v>
                </c:pt>
                <c:pt idx="4277" formatCode="General">
                  <c:v>77</c:v>
                </c:pt>
                <c:pt idx="4278" formatCode="General">
                  <c:v>75</c:v>
                </c:pt>
                <c:pt idx="4279" formatCode="General">
                  <c:v>70</c:v>
                </c:pt>
                <c:pt idx="4280" formatCode="General">
                  <c:v>70</c:v>
                </c:pt>
                <c:pt idx="4281" formatCode="General">
                  <c:v>69</c:v>
                </c:pt>
                <c:pt idx="4282" formatCode="General">
                  <c:v>67</c:v>
                </c:pt>
                <c:pt idx="4283" formatCode="General">
                  <c:v>69</c:v>
                </c:pt>
                <c:pt idx="4284" formatCode="General">
                  <c:v>70</c:v>
                </c:pt>
                <c:pt idx="4285" formatCode="General">
                  <c:v>69</c:v>
                </c:pt>
                <c:pt idx="4286" formatCode="General">
                  <c:v>84</c:v>
                </c:pt>
                <c:pt idx="4287" formatCode="General">
                  <c:v>72</c:v>
                </c:pt>
                <c:pt idx="4288" formatCode="General">
                  <c:v>69</c:v>
                </c:pt>
                <c:pt idx="4289" formatCode="General">
                  <c:v>65</c:v>
                </c:pt>
                <c:pt idx="4290" formatCode="General">
                  <c:v>67</c:v>
                </c:pt>
                <c:pt idx="4291" formatCode="General">
                  <c:v>64</c:v>
                </c:pt>
                <c:pt idx="4292" formatCode="General">
                  <c:v>70</c:v>
                </c:pt>
                <c:pt idx="4293" formatCode="General">
                  <c:v>64</c:v>
                </c:pt>
                <c:pt idx="4294" formatCode="General">
                  <c:v>65</c:v>
                </c:pt>
                <c:pt idx="4295" formatCode="General">
                  <c:v>64</c:v>
                </c:pt>
                <c:pt idx="4296" formatCode="General">
                  <c:v>65</c:v>
                </c:pt>
                <c:pt idx="4297" formatCode="General">
                  <c:v>66</c:v>
                </c:pt>
                <c:pt idx="4298" formatCode="General">
                  <c:v>70</c:v>
                </c:pt>
                <c:pt idx="4299" formatCode="General">
                  <c:v>73</c:v>
                </c:pt>
                <c:pt idx="4300" formatCode="General">
                  <c:v>77</c:v>
                </c:pt>
                <c:pt idx="4301" formatCode="General">
                  <c:v>69</c:v>
                </c:pt>
                <c:pt idx="4302" formatCode="General">
                  <c:v>68</c:v>
                </c:pt>
                <c:pt idx="4303" formatCode="General">
                  <c:v>54</c:v>
                </c:pt>
                <c:pt idx="4304" formatCode="General">
                  <c:v>53</c:v>
                </c:pt>
                <c:pt idx="4305" formatCode="General">
                  <c:v>35</c:v>
                </c:pt>
                <c:pt idx="4306" formatCode="General">
                  <c:v>55</c:v>
                </c:pt>
                <c:pt idx="4307" formatCode="General">
                  <c:v>38</c:v>
                </c:pt>
                <c:pt idx="4308" formatCode="General">
                  <c:v>47</c:v>
                </c:pt>
                <c:pt idx="4309" formatCode="General">
                  <c:v>46</c:v>
                </c:pt>
                <c:pt idx="4310" formatCode="General">
                  <c:v>47</c:v>
                </c:pt>
                <c:pt idx="4311" formatCode="General">
                  <c:v>39</c:v>
                </c:pt>
                <c:pt idx="4312" formatCode="General">
                  <c:v>50</c:v>
                </c:pt>
                <c:pt idx="4313" formatCode="General">
                  <c:v>46</c:v>
                </c:pt>
                <c:pt idx="4314" formatCode="General">
                  <c:v>45</c:v>
                </c:pt>
                <c:pt idx="4315" formatCode="General">
                  <c:v>43</c:v>
                </c:pt>
                <c:pt idx="4316" formatCode="General">
                  <c:v>40</c:v>
                </c:pt>
                <c:pt idx="4317" formatCode="General">
                  <c:v>56</c:v>
                </c:pt>
                <c:pt idx="4318" formatCode="General">
                  <c:v>47</c:v>
                </c:pt>
                <c:pt idx="4319" formatCode="General">
                  <c:v>52</c:v>
                </c:pt>
                <c:pt idx="4320" formatCode="General">
                  <c:v>45</c:v>
                </c:pt>
                <c:pt idx="4321" formatCode="General">
                  <c:v>34</c:v>
                </c:pt>
                <c:pt idx="4322" formatCode="General">
                  <c:v>49</c:v>
                </c:pt>
                <c:pt idx="4323" formatCode="General">
                  <c:v>51</c:v>
                </c:pt>
                <c:pt idx="4324" formatCode="General">
                  <c:v>57</c:v>
                </c:pt>
                <c:pt idx="4325" formatCode="General">
                  <c:v>52</c:v>
                </c:pt>
                <c:pt idx="4326" formatCode="General">
                  <c:v>51</c:v>
                </c:pt>
                <c:pt idx="4327" formatCode="General">
                  <c:v>40</c:v>
                </c:pt>
                <c:pt idx="4328" formatCode="General">
                  <c:v>47</c:v>
                </c:pt>
                <c:pt idx="4329" formatCode="General">
                  <c:v>50</c:v>
                </c:pt>
                <c:pt idx="4330" formatCode="General">
                  <c:v>48</c:v>
                </c:pt>
                <c:pt idx="4331" formatCode="General">
                  <c:v>35</c:v>
                </c:pt>
                <c:pt idx="4332" formatCode="General">
                  <c:v>48</c:v>
                </c:pt>
                <c:pt idx="4333" formatCode="General">
                  <c:v>53</c:v>
                </c:pt>
                <c:pt idx="4334" formatCode="General">
                  <c:v>54</c:v>
                </c:pt>
                <c:pt idx="4335" formatCode="General">
                  <c:v>63</c:v>
                </c:pt>
                <c:pt idx="4336" formatCode="General">
                  <c:v>65</c:v>
                </c:pt>
                <c:pt idx="4337" formatCode="General">
                  <c:v>61</c:v>
                </c:pt>
                <c:pt idx="4338" formatCode="General">
                  <c:v>52</c:v>
                </c:pt>
                <c:pt idx="4339" formatCode="General">
                  <c:v>48</c:v>
                </c:pt>
                <c:pt idx="4340" formatCode="General">
                  <c:v>46</c:v>
                </c:pt>
                <c:pt idx="4341" formatCode="General">
                  <c:v>44</c:v>
                </c:pt>
                <c:pt idx="4342" formatCode="General">
                  <c:v>46</c:v>
                </c:pt>
                <c:pt idx="4343" formatCode="General">
                  <c:v>44</c:v>
                </c:pt>
                <c:pt idx="4344" formatCode="General">
                  <c:v>46</c:v>
                </c:pt>
                <c:pt idx="4345" formatCode="General">
                  <c:v>44</c:v>
                </c:pt>
                <c:pt idx="4346" formatCode="General">
                  <c:v>44</c:v>
                </c:pt>
                <c:pt idx="4347" formatCode="General">
                  <c:v>45</c:v>
                </c:pt>
                <c:pt idx="4348" formatCode="General">
                  <c:v>50</c:v>
                </c:pt>
                <c:pt idx="4349" formatCode="General">
                  <c:v>52</c:v>
                </c:pt>
                <c:pt idx="4350" formatCode="General">
                  <c:v>46</c:v>
                </c:pt>
                <c:pt idx="4351" formatCode="General">
                  <c:v>53</c:v>
                </c:pt>
                <c:pt idx="4352" formatCode="General">
                  <c:v>56</c:v>
                </c:pt>
                <c:pt idx="4353" formatCode="General">
                  <c:v>50</c:v>
                </c:pt>
                <c:pt idx="4354" formatCode="General">
                  <c:v>60</c:v>
                </c:pt>
                <c:pt idx="4355" formatCode="General">
                  <c:v>58</c:v>
                </c:pt>
                <c:pt idx="4356" formatCode="General">
                  <c:v>40</c:v>
                </c:pt>
                <c:pt idx="4357" formatCode="General">
                  <c:v>28</c:v>
                </c:pt>
                <c:pt idx="4358" formatCode="General">
                  <c:v>56</c:v>
                </c:pt>
                <c:pt idx="4359" formatCode="General">
                  <c:v>53</c:v>
                </c:pt>
                <c:pt idx="4360" formatCode="General">
                  <c:v>55</c:v>
                </c:pt>
                <c:pt idx="4361" formatCode="General">
                  <c:v>53</c:v>
                </c:pt>
                <c:pt idx="4362" formatCode="General">
                  <c:v>50</c:v>
                </c:pt>
                <c:pt idx="4363" formatCode="General">
                  <c:v>55</c:v>
                </c:pt>
                <c:pt idx="4364" formatCode="General">
                  <c:v>56</c:v>
                </c:pt>
                <c:pt idx="4365" formatCode="General">
                  <c:v>59</c:v>
                </c:pt>
                <c:pt idx="4366" formatCode="General">
                  <c:v>60</c:v>
                </c:pt>
                <c:pt idx="4367" formatCode="General">
                  <c:v>60</c:v>
                </c:pt>
                <c:pt idx="4368" formatCode="General">
                  <c:v>54</c:v>
                </c:pt>
                <c:pt idx="4369" formatCode="General">
                  <c:v>47</c:v>
                </c:pt>
                <c:pt idx="4370" formatCode="General">
                  <c:v>51</c:v>
                </c:pt>
                <c:pt idx="4371" formatCode="General">
                  <c:v>44</c:v>
                </c:pt>
                <c:pt idx="4372" formatCode="General">
                  <c:v>43</c:v>
                </c:pt>
                <c:pt idx="4373" formatCode="General">
                  <c:v>43</c:v>
                </c:pt>
                <c:pt idx="4374" formatCode="General">
                  <c:v>33</c:v>
                </c:pt>
                <c:pt idx="4375" formatCode="General">
                  <c:v>42</c:v>
                </c:pt>
                <c:pt idx="4376" formatCode="General">
                  <c:v>48</c:v>
                </c:pt>
                <c:pt idx="4377" formatCode="General">
                  <c:v>54</c:v>
                </c:pt>
                <c:pt idx="4378" formatCode="General">
                  <c:v>52</c:v>
                </c:pt>
                <c:pt idx="4379" formatCode="General">
                  <c:v>49</c:v>
                </c:pt>
                <c:pt idx="4380" formatCode="General">
                  <c:v>52</c:v>
                </c:pt>
                <c:pt idx="4381" formatCode="General">
                  <c:v>54</c:v>
                </c:pt>
                <c:pt idx="4382" formatCode="General">
                  <c:v>45</c:v>
                </c:pt>
                <c:pt idx="4383" formatCode="General">
                  <c:v>45</c:v>
                </c:pt>
                <c:pt idx="4384" formatCode="General">
                  <c:v>57</c:v>
                </c:pt>
                <c:pt idx="4385" formatCode="General">
                  <c:v>52</c:v>
                </c:pt>
                <c:pt idx="4386" formatCode="General">
                  <c:v>31</c:v>
                </c:pt>
                <c:pt idx="4387" formatCode="General">
                  <c:v>48</c:v>
                </c:pt>
                <c:pt idx="4388" formatCode="General">
                  <c:v>66</c:v>
                </c:pt>
                <c:pt idx="4389" formatCode="General">
                  <c:v>62</c:v>
                </c:pt>
                <c:pt idx="4390" formatCode="General">
                  <c:v>59</c:v>
                </c:pt>
                <c:pt idx="4391" formatCode="General">
                  <c:v>61</c:v>
                </c:pt>
                <c:pt idx="4392" formatCode="General">
                  <c:v>59</c:v>
                </c:pt>
                <c:pt idx="4393" formatCode="General">
                  <c:v>59</c:v>
                </c:pt>
                <c:pt idx="4394" formatCode="General">
                  <c:v>69</c:v>
                </c:pt>
                <c:pt idx="4395" formatCode="General">
                  <c:v>46</c:v>
                </c:pt>
                <c:pt idx="4396" formatCode="General">
                  <c:v>50</c:v>
                </c:pt>
                <c:pt idx="4397" formatCode="General">
                  <c:v>46</c:v>
                </c:pt>
                <c:pt idx="4398" formatCode="General">
                  <c:v>59</c:v>
                </c:pt>
                <c:pt idx="4399" formatCode="General">
                  <c:v>49</c:v>
                </c:pt>
                <c:pt idx="4400" formatCode="General">
                  <c:v>49</c:v>
                </c:pt>
                <c:pt idx="4401" formatCode="General">
                  <c:v>55</c:v>
                </c:pt>
                <c:pt idx="4402" formatCode="General">
                  <c:v>65</c:v>
                </c:pt>
                <c:pt idx="4403" formatCode="General">
                  <c:v>60</c:v>
                </c:pt>
                <c:pt idx="4404" formatCode="General">
                  <c:v>56</c:v>
                </c:pt>
                <c:pt idx="4405" formatCode="General">
                  <c:v>43</c:v>
                </c:pt>
                <c:pt idx="4406" formatCode="General">
                  <c:v>45</c:v>
                </c:pt>
                <c:pt idx="4407" formatCode="General">
                  <c:v>31</c:v>
                </c:pt>
                <c:pt idx="4408" formatCode="General">
                  <c:v>28</c:v>
                </c:pt>
                <c:pt idx="4409" formatCode="General">
                  <c:v>48</c:v>
                </c:pt>
                <c:pt idx="4410" formatCode="General">
                  <c:v>59</c:v>
                </c:pt>
                <c:pt idx="4411" formatCode="General">
                  <c:v>51</c:v>
                </c:pt>
                <c:pt idx="4412" formatCode="General">
                  <c:v>46</c:v>
                </c:pt>
                <c:pt idx="4413" formatCode="General">
                  <c:v>42</c:v>
                </c:pt>
                <c:pt idx="4414" formatCode="General">
                  <c:v>51</c:v>
                </c:pt>
                <c:pt idx="4415" formatCode="General">
                  <c:v>49</c:v>
                </c:pt>
                <c:pt idx="4416" formatCode="General">
                  <c:v>48</c:v>
                </c:pt>
                <c:pt idx="4417" formatCode="General">
                  <c:v>45</c:v>
                </c:pt>
                <c:pt idx="4418" formatCode="General">
                  <c:v>46</c:v>
                </c:pt>
                <c:pt idx="4419" formatCode="General">
                  <c:v>41</c:v>
                </c:pt>
                <c:pt idx="4420" formatCode="General">
                  <c:v>56</c:v>
                </c:pt>
                <c:pt idx="4421" formatCode="General">
                  <c:v>53</c:v>
                </c:pt>
                <c:pt idx="4422" formatCode="General">
                  <c:v>41</c:v>
                </c:pt>
                <c:pt idx="4423" formatCode="General">
                  <c:v>50</c:v>
                </c:pt>
                <c:pt idx="4424" formatCode="General">
                  <c:v>50</c:v>
                </c:pt>
                <c:pt idx="4425" formatCode="General">
                  <c:v>42</c:v>
                </c:pt>
                <c:pt idx="4426" formatCode="General">
                  <c:v>41</c:v>
                </c:pt>
                <c:pt idx="4427" formatCode="General">
                  <c:v>47</c:v>
                </c:pt>
                <c:pt idx="4428" formatCode="General">
                  <c:v>41</c:v>
                </c:pt>
                <c:pt idx="4429" formatCode="General">
                  <c:v>44</c:v>
                </c:pt>
                <c:pt idx="4430" formatCode="General">
                  <c:v>56</c:v>
                </c:pt>
                <c:pt idx="4431" formatCode="General">
                  <c:v>52</c:v>
                </c:pt>
                <c:pt idx="4432" formatCode="General">
                  <c:v>43</c:v>
                </c:pt>
                <c:pt idx="4433" formatCode="General">
                  <c:v>36</c:v>
                </c:pt>
                <c:pt idx="4434" formatCode="General">
                  <c:v>44</c:v>
                </c:pt>
                <c:pt idx="4435" formatCode="General">
                  <c:v>55</c:v>
                </c:pt>
                <c:pt idx="4436" formatCode="General">
                  <c:v>57</c:v>
                </c:pt>
                <c:pt idx="4437" formatCode="General">
                  <c:v>47</c:v>
                </c:pt>
                <c:pt idx="4438" formatCode="General">
                  <c:v>49</c:v>
                </c:pt>
                <c:pt idx="4439" formatCode="General">
                  <c:v>48</c:v>
                </c:pt>
                <c:pt idx="4440" formatCode="General">
                  <c:v>47</c:v>
                </c:pt>
                <c:pt idx="4441" formatCode="General">
                  <c:v>45</c:v>
                </c:pt>
                <c:pt idx="4442" formatCode="General">
                  <c:v>42</c:v>
                </c:pt>
                <c:pt idx="4443" formatCode="General">
                  <c:v>39</c:v>
                </c:pt>
                <c:pt idx="4444" formatCode="General">
                  <c:v>41</c:v>
                </c:pt>
                <c:pt idx="4445" formatCode="General">
                  <c:v>40</c:v>
                </c:pt>
                <c:pt idx="4446" formatCode="General">
                  <c:v>40</c:v>
                </c:pt>
                <c:pt idx="4447" formatCode="General">
                  <c:v>46</c:v>
                </c:pt>
                <c:pt idx="4448" formatCode="General">
                  <c:v>42</c:v>
                </c:pt>
                <c:pt idx="4449" formatCode="General">
                  <c:v>38</c:v>
                </c:pt>
                <c:pt idx="4450" formatCode="General">
                  <c:v>40</c:v>
                </c:pt>
                <c:pt idx="4451" formatCode="General">
                  <c:v>30</c:v>
                </c:pt>
                <c:pt idx="4452" formatCode="General">
                  <c:v>34</c:v>
                </c:pt>
                <c:pt idx="4453" formatCode="General">
                  <c:v>32</c:v>
                </c:pt>
                <c:pt idx="4454" formatCode="General">
                  <c:v>28</c:v>
                </c:pt>
                <c:pt idx="4455" formatCode="General">
                  <c:v>33</c:v>
                </c:pt>
                <c:pt idx="4456" formatCode="General">
                  <c:v>26</c:v>
                </c:pt>
                <c:pt idx="4457" formatCode="General">
                  <c:v>36</c:v>
                </c:pt>
                <c:pt idx="4458" formatCode="General">
                  <c:v>45</c:v>
                </c:pt>
                <c:pt idx="4459" formatCode="General">
                  <c:v>54</c:v>
                </c:pt>
                <c:pt idx="4460" formatCode="General">
                  <c:v>61</c:v>
                </c:pt>
                <c:pt idx="4461" formatCode="General">
                  <c:v>54</c:v>
                </c:pt>
                <c:pt idx="4462" formatCode="General">
                  <c:v>55</c:v>
                </c:pt>
                <c:pt idx="4463" formatCode="General">
                  <c:v>64</c:v>
                </c:pt>
                <c:pt idx="4464" formatCode="General">
                  <c:v>63</c:v>
                </c:pt>
                <c:pt idx="4465" formatCode="General">
                  <c:v>55</c:v>
                </c:pt>
                <c:pt idx="4466" formatCode="General">
                  <c:v>59</c:v>
                </c:pt>
                <c:pt idx="4467" formatCode="General">
                  <c:v>51</c:v>
                </c:pt>
                <c:pt idx="4468" formatCode="General">
                  <c:v>52</c:v>
                </c:pt>
                <c:pt idx="4469" formatCode="General">
                  <c:v>51</c:v>
                </c:pt>
                <c:pt idx="4470" formatCode="General">
                  <c:v>55</c:v>
                </c:pt>
                <c:pt idx="4471" formatCode="General">
                  <c:v>56</c:v>
                </c:pt>
                <c:pt idx="4472" formatCode="General">
                  <c:v>56</c:v>
                </c:pt>
                <c:pt idx="4473" formatCode="General">
                  <c:v>57</c:v>
                </c:pt>
                <c:pt idx="4474" formatCode="General">
                  <c:v>52</c:v>
                </c:pt>
                <c:pt idx="4475" formatCode="General">
                  <c:v>50</c:v>
                </c:pt>
                <c:pt idx="4476" formatCode="General">
                  <c:v>52</c:v>
                </c:pt>
                <c:pt idx="4477" formatCode="General">
                  <c:v>52</c:v>
                </c:pt>
                <c:pt idx="4478" formatCode="General">
                  <c:v>44</c:v>
                </c:pt>
                <c:pt idx="4479" formatCode="General">
                  <c:v>43</c:v>
                </c:pt>
                <c:pt idx="4480" formatCode="General">
                  <c:v>28</c:v>
                </c:pt>
                <c:pt idx="4481" formatCode="General">
                  <c:v>37</c:v>
                </c:pt>
                <c:pt idx="4482" formatCode="General">
                  <c:v>40</c:v>
                </c:pt>
                <c:pt idx="4483" formatCode="General">
                  <c:v>49</c:v>
                </c:pt>
                <c:pt idx="4484" formatCode="General">
                  <c:v>41</c:v>
                </c:pt>
                <c:pt idx="4485" formatCode="General">
                  <c:v>39</c:v>
                </c:pt>
                <c:pt idx="4486" formatCode="General">
                  <c:v>35</c:v>
                </c:pt>
                <c:pt idx="4487" formatCode="General">
                  <c:v>52</c:v>
                </c:pt>
                <c:pt idx="4488" formatCode="General">
                  <c:v>44</c:v>
                </c:pt>
                <c:pt idx="4489" formatCode="General">
                  <c:v>48</c:v>
                </c:pt>
                <c:pt idx="4490" formatCode="General">
                  <c:v>53</c:v>
                </c:pt>
                <c:pt idx="4491" formatCode="General">
                  <c:v>40</c:v>
                </c:pt>
                <c:pt idx="4492" formatCode="General">
                  <c:v>41</c:v>
                </c:pt>
                <c:pt idx="4493" formatCode="General">
                  <c:v>54</c:v>
                </c:pt>
                <c:pt idx="4494" formatCode="General">
                  <c:v>55</c:v>
                </c:pt>
                <c:pt idx="4495" formatCode="General">
                  <c:v>57</c:v>
                </c:pt>
                <c:pt idx="4496" formatCode="General">
                  <c:v>50</c:v>
                </c:pt>
                <c:pt idx="4497" formatCode="General">
                  <c:v>41</c:v>
                </c:pt>
                <c:pt idx="4498" formatCode="General">
                  <c:v>47</c:v>
                </c:pt>
                <c:pt idx="4499" formatCode="General">
                  <c:v>56</c:v>
                </c:pt>
                <c:pt idx="4500" formatCode="General">
                  <c:v>59</c:v>
                </c:pt>
                <c:pt idx="4501" formatCode="General">
                  <c:v>89</c:v>
                </c:pt>
                <c:pt idx="4502" formatCode="General">
                  <c:v>60</c:v>
                </c:pt>
                <c:pt idx="4503" formatCode="General">
                  <c:v>66</c:v>
                </c:pt>
                <c:pt idx="4504" formatCode="General">
                  <c:v>60</c:v>
                </c:pt>
                <c:pt idx="4505" formatCode="General">
                  <c:v>67</c:v>
                </c:pt>
                <c:pt idx="4506" formatCode="General">
                  <c:v>57</c:v>
                </c:pt>
                <c:pt idx="4507" formatCode="General">
                  <c:v>70</c:v>
                </c:pt>
                <c:pt idx="4508" formatCode="General">
                  <c:v>61</c:v>
                </c:pt>
                <c:pt idx="4509" formatCode="General">
                  <c:v>60</c:v>
                </c:pt>
                <c:pt idx="4510" formatCode="General">
                  <c:v>58</c:v>
                </c:pt>
                <c:pt idx="4511" formatCode="General">
                  <c:v>57</c:v>
                </c:pt>
                <c:pt idx="4512" formatCode="General">
                  <c:v>43</c:v>
                </c:pt>
                <c:pt idx="4513" formatCode="General">
                  <c:v>25</c:v>
                </c:pt>
                <c:pt idx="4514" formatCode="General">
                  <c:v>30</c:v>
                </c:pt>
                <c:pt idx="4515" formatCode="General">
                  <c:v>49</c:v>
                </c:pt>
                <c:pt idx="4516" formatCode="General">
                  <c:v>65</c:v>
                </c:pt>
                <c:pt idx="4517" formatCode="General">
                  <c:v>65</c:v>
                </c:pt>
                <c:pt idx="4518" formatCode="General">
                  <c:v>64</c:v>
                </c:pt>
                <c:pt idx="4519" formatCode="General">
                  <c:v>62</c:v>
                </c:pt>
                <c:pt idx="4520" formatCode="General">
                  <c:v>58</c:v>
                </c:pt>
                <c:pt idx="4521" formatCode="General">
                  <c:v>59</c:v>
                </c:pt>
                <c:pt idx="4522" formatCode="General">
                  <c:v>56</c:v>
                </c:pt>
                <c:pt idx="4523" formatCode="General">
                  <c:v>56</c:v>
                </c:pt>
                <c:pt idx="4524" formatCode="General">
                  <c:v>57</c:v>
                </c:pt>
                <c:pt idx="4525" formatCode="General">
                  <c:v>60</c:v>
                </c:pt>
                <c:pt idx="4526" formatCode="General">
                  <c:v>58</c:v>
                </c:pt>
                <c:pt idx="4527" formatCode="General">
                  <c:v>59</c:v>
                </c:pt>
                <c:pt idx="4528" formatCode="General">
                  <c:v>62</c:v>
                </c:pt>
                <c:pt idx="4529" formatCode="General">
                  <c:v>63</c:v>
                </c:pt>
                <c:pt idx="4530" formatCode="General">
                  <c:v>61</c:v>
                </c:pt>
                <c:pt idx="4531" formatCode="General">
                  <c:v>56</c:v>
                </c:pt>
                <c:pt idx="4532" formatCode="General">
                  <c:v>55</c:v>
                </c:pt>
                <c:pt idx="4533" formatCode="General">
                  <c:v>50</c:v>
                </c:pt>
                <c:pt idx="4534" formatCode="General">
                  <c:v>55</c:v>
                </c:pt>
                <c:pt idx="4535" formatCode="General">
                  <c:v>62</c:v>
                </c:pt>
                <c:pt idx="4536" formatCode="General">
                  <c:v>60</c:v>
                </c:pt>
                <c:pt idx="4537" formatCode="General">
                  <c:v>60</c:v>
                </c:pt>
                <c:pt idx="4538" formatCode="General">
                  <c:v>62</c:v>
                </c:pt>
                <c:pt idx="4539" formatCode="General">
                  <c:v>62</c:v>
                </c:pt>
                <c:pt idx="4540" formatCode="General">
                  <c:v>58</c:v>
                </c:pt>
                <c:pt idx="4541" formatCode="General">
                  <c:v>53</c:v>
                </c:pt>
                <c:pt idx="4542" formatCode="General">
                  <c:v>57</c:v>
                </c:pt>
                <c:pt idx="4543" formatCode="General">
                  <c:v>56</c:v>
                </c:pt>
                <c:pt idx="4544" formatCode="General">
                  <c:v>64</c:v>
                </c:pt>
                <c:pt idx="4545" formatCode="General">
                  <c:v>87</c:v>
                </c:pt>
                <c:pt idx="4546" formatCode="General">
                  <c:v>88</c:v>
                </c:pt>
                <c:pt idx="4547" formatCode="General">
                  <c:v>83</c:v>
                </c:pt>
                <c:pt idx="4548" formatCode="General">
                  <c:v>84</c:v>
                </c:pt>
                <c:pt idx="4549" formatCode="General">
                  <c:v>90</c:v>
                </c:pt>
                <c:pt idx="4550" formatCode="General">
                  <c:v>82</c:v>
                </c:pt>
                <c:pt idx="4551" formatCode="General">
                  <c:v>76</c:v>
                </c:pt>
                <c:pt idx="4552" formatCode="General">
                  <c:v>71</c:v>
                </c:pt>
                <c:pt idx="4553" formatCode="General">
                  <c:v>66</c:v>
                </c:pt>
                <c:pt idx="4554" formatCode="General">
                  <c:v>69</c:v>
                </c:pt>
                <c:pt idx="4555" formatCode="General">
                  <c:v>69</c:v>
                </c:pt>
                <c:pt idx="4556" formatCode="General">
                  <c:v>70</c:v>
                </c:pt>
                <c:pt idx="4557" formatCode="General">
                  <c:v>70</c:v>
                </c:pt>
                <c:pt idx="4558" formatCode="General">
                  <c:v>74</c:v>
                </c:pt>
                <c:pt idx="4559" formatCode="General">
                  <c:v>95</c:v>
                </c:pt>
                <c:pt idx="4560" formatCode="General">
                  <c:v>81</c:v>
                </c:pt>
                <c:pt idx="4561" formatCode="General">
                  <c:v>97</c:v>
                </c:pt>
                <c:pt idx="4562" formatCode="General">
                  <c:v>95</c:v>
                </c:pt>
                <c:pt idx="4563" formatCode="General">
                  <c:v>98</c:v>
                </c:pt>
                <c:pt idx="4564" formatCode="General">
                  <c:v>93</c:v>
                </c:pt>
                <c:pt idx="4565" formatCode="General">
                  <c:v>92</c:v>
                </c:pt>
                <c:pt idx="4566" formatCode="General">
                  <c:v>86</c:v>
                </c:pt>
                <c:pt idx="4567" formatCode="General">
                  <c:v>88</c:v>
                </c:pt>
                <c:pt idx="4568" formatCode="General">
                  <c:v>83</c:v>
                </c:pt>
                <c:pt idx="4569" formatCode="General">
                  <c:v>86</c:v>
                </c:pt>
                <c:pt idx="4570" formatCode="General">
                  <c:v>83</c:v>
                </c:pt>
                <c:pt idx="4571" formatCode="General">
                  <c:v>96</c:v>
                </c:pt>
                <c:pt idx="4572" formatCode="General">
                  <c:v>94</c:v>
                </c:pt>
                <c:pt idx="4573" formatCode="General">
                  <c:v>91</c:v>
                </c:pt>
                <c:pt idx="4574" formatCode="General">
                  <c:v>84</c:v>
                </c:pt>
                <c:pt idx="4575" formatCode="General">
                  <c:v>81</c:v>
                </c:pt>
                <c:pt idx="4576" formatCode="General">
                  <c:v>88</c:v>
                </c:pt>
                <c:pt idx="4577" formatCode="General">
                  <c:v>96</c:v>
                </c:pt>
                <c:pt idx="4578" formatCode="General">
                  <c:v>84</c:v>
                </c:pt>
                <c:pt idx="4579" formatCode="General">
                  <c:v>84</c:v>
                </c:pt>
                <c:pt idx="4580" formatCode="General">
                  <c:v>91</c:v>
                </c:pt>
                <c:pt idx="4581" formatCode="General">
                  <c:v>94</c:v>
                </c:pt>
                <c:pt idx="4582" formatCode="General">
                  <c:v>99</c:v>
                </c:pt>
                <c:pt idx="4583" formatCode="General">
                  <c:v>99</c:v>
                </c:pt>
                <c:pt idx="4584" formatCode="General">
                  <c:v>97</c:v>
                </c:pt>
                <c:pt idx="4585" formatCode="General">
                  <c:v>97</c:v>
                </c:pt>
                <c:pt idx="4586" formatCode="General">
                  <c:v>97</c:v>
                </c:pt>
                <c:pt idx="4587" formatCode="General">
                  <c:v>93</c:v>
                </c:pt>
                <c:pt idx="4588" formatCode="General">
                  <c:v>90</c:v>
                </c:pt>
                <c:pt idx="4589" formatCode="General">
                  <c:v>86</c:v>
                </c:pt>
                <c:pt idx="4590" formatCode="General">
                  <c:v>84</c:v>
                </c:pt>
                <c:pt idx="4591" formatCode="General">
                  <c:v>77</c:v>
                </c:pt>
                <c:pt idx="4592" formatCode="General">
                  <c:v>96</c:v>
                </c:pt>
                <c:pt idx="4593" formatCode="General">
                  <c:v>87</c:v>
                </c:pt>
                <c:pt idx="4594" formatCode="General">
                  <c:v>90</c:v>
                </c:pt>
                <c:pt idx="4595" formatCode="General">
                  <c:v>85</c:v>
                </c:pt>
                <c:pt idx="4596" formatCode="General">
                  <c:v>90</c:v>
                </c:pt>
                <c:pt idx="4597" formatCode="General">
                  <c:v>85</c:v>
                </c:pt>
                <c:pt idx="4598" formatCode="General">
                  <c:v>86</c:v>
                </c:pt>
                <c:pt idx="4599" formatCode="General">
                  <c:v>82</c:v>
                </c:pt>
                <c:pt idx="4600" formatCode="General">
                  <c:v>82</c:v>
                </c:pt>
                <c:pt idx="4601" formatCode="General">
                  <c:v>81</c:v>
                </c:pt>
                <c:pt idx="4602" formatCode="General">
                  <c:v>83</c:v>
                </c:pt>
                <c:pt idx="4603" formatCode="General">
                  <c:v>84</c:v>
                </c:pt>
                <c:pt idx="4604" formatCode="General">
                  <c:v>82</c:v>
                </c:pt>
                <c:pt idx="4605" formatCode="General">
                  <c:v>83</c:v>
                </c:pt>
                <c:pt idx="4606" formatCode="General">
                  <c:v>83</c:v>
                </c:pt>
                <c:pt idx="4607" formatCode="General">
                  <c:v>83</c:v>
                </c:pt>
                <c:pt idx="4608" formatCode="General">
                  <c:v>84</c:v>
                </c:pt>
                <c:pt idx="4609" formatCode="General">
                  <c:v>83</c:v>
                </c:pt>
                <c:pt idx="4610" formatCode="General">
                  <c:v>83</c:v>
                </c:pt>
                <c:pt idx="4611" formatCode="General">
                  <c:v>80</c:v>
                </c:pt>
                <c:pt idx="4612" formatCode="General">
                  <c:v>79</c:v>
                </c:pt>
                <c:pt idx="4613" formatCode="General">
                  <c:v>78</c:v>
                </c:pt>
                <c:pt idx="4614" formatCode="General">
                  <c:v>80</c:v>
                </c:pt>
                <c:pt idx="4615" formatCode="General">
                  <c:v>88</c:v>
                </c:pt>
                <c:pt idx="4616" formatCode="General">
                  <c:v>82</c:v>
                </c:pt>
                <c:pt idx="4617" formatCode="General">
                  <c:v>83</c:v>
                </c:pt>
                <c:pt idx="4618" formatCode="General">
                  <c:v>82</c:v>
                </c:pt>
                <c:pt idx="4619" formatCode="General">
                  <c:v>78</c:v>
                </c:pt>
                <c:pt idx="4620" formatCode="General">
                  <c:v>79</c:v>
                </c:pt>
                <c:pt idx="4621" formatCode="General">
                  <c:v>78</c:v>
                </c:pt>
                <c:pt idx="4622" formatCode="General">
                  <c:v>77</c:v>
                </c:pt>
                <c:pt idx="4623" formatCode="General">
                  <c:v>77</c:v>
                </c:pt>
                <c:pt idx="4624" formatCode="General">
                  <c:v>76</c:v>
                </c:pt>
                <c:pt idx="4625" formatCode="General">
                  <c:v>70</c:v>
                </c:pt>
                <c:pt idx="4626" formatCode="General">
                  <c:v>65</c:v>
                </c:pt>
                <c:pt idx="4627" formatCode="General">
                  <c:v>70</c:v>
                </c:pt>
                <c:pt idx="4628" formatCode="General">
                  <c:v>72</c:v>
                </c:pt>
                <c:pt idx="4629" formatCode="General">
                  <c:v>67</c:v>
                </c:pt>
                <c:pt idx="4630" formatCode="General">
                  <c:v>68</c:v>
                </c:pt>
                <c:pt idx="4631" formatCode="General">
                  <c:v>67</c:v>
                </c:pt>
                <c:pt idx="4632" formatCode="General">
                  <c:v>68</c:v>
                </c:pt>
                <c:pt idx="4633" formatCode="General">
                  <c:v>70</c:v>
                </c:pt>
                <c:pt idx="4634" formatCode="General">
                  <c:v>73</c:v>
                </c:pt>
                <c:pt idx="4635" formatCode="General">
                  <c:v>73</c:v>
                </c:pt>
                <c:pt idx="4636" formatCode="General">
                  <c:v>71</c:v>
                </c:pt>
                <c:pt idx="4637" formatCode="General">
                  <c:v>72</c:v>
                </c:pt>
                <c:pt idx="4638" formatCode="General">
                  <c:v>69</c:v>
                </c:pt>
                <c:pt idx="4639" formatCode="General">
                  <c:v>69</c:v>
                </c:pt>
                <c:pt idx="4640" formatCode="General">
                  <c:v>73</c:v>
                </c:pt>
                <c:pt idx="4641" formatCode="General">
                  <c:v>69</c:v>
                </c:pt>
                <c:pt idx="4642" formatCode="General">
                  <c:v>77</c:v>
                </c:pt>
                <c:pt idx="4643" formatCode="General">
                  <c:v>99</c:v>
                </c:pt>
                <c:pt idx="4644" formatCode="General">
                  <c:v>86</c:v>
                </c:pt>
                <c:pt idx="4645" formatCode="General">
                  <c:v>84</c:v>
                </c:pt>
                <c:pt idx="4646" formatCode="General">
                  <c:v>83</c:v>
                </c:pt>
                <c:pt idx="4647" formatCode="General">
                  <c:v>77</c:v>
                </c:pt>
                <c:pt idx="4648" formatCode="General">
                  <c:v>84</c:v>
                </c:pt>
                <c:pt idx="4649" formatCode="General">
                  <c:v>86</c:v>
                </c:pt>
                <c:pt idx="4650" formatCode="General">
                  <c:v>80</c:v>
                </c:pt>
                <c:pt idx="4651" formatCode="General">
                  <c:v>77</c:v>
                </c:pt>
                <c:pt idx="4652" formatCode="General">
                  <c:v>71</c:v>
                </c:pt>
                <c:pt idx="4653" formatCode="General">
                  <c:v>70</c:v>
                </c:pt>
                <c:pt idx="4654" formatCode="General">
                  <c:v>72</c:v>
                </c:pt>
                <c:pt idx="4655" formatCode="General">
                  <c:v>57</c:v>
                </c:pt>
                <c:pt idx="4656" formatCode="General">
                  <c:v>60</c:v>
                </c:pt>
                <c:pt idx="4657" formatCode="General">
                  <c:v>64</c:v>
                </c:pt>
                <c:pt idx="4658" formatCode="General">
                  <c:v>64</c:v>
                </c:pt>
                <c:pt idx="4659" formatCode="General">
                  <c:v>66</c:v>
                </c:pt>
                <c:pt idx="4660" formatCode="General">
                  <c:v>64</c:v>
                </c:pt>
                <c:pt idx="4661" formatCode="General">
                  <c:v>64</c:v>
                </c:pt>
                <c:pt idx="4662" formatCode="General">
                  <c:v>59</c:v>
                </c:pt>
                <c:pt idx="4663" formatCode="General">
                  <c:v>62</c:v>
                </c:pt>
                <c:pt idx="4664" formatCode="General">
                  <c:v>60</c:v>
                </c:pt>
                <c:pt idx="4665" formatCode="General">
                  <c:v>61</c:v>
                </c:pt>
                <c:pt idx="4666" formatCode="General">
                  <c:v>61</c:v>
                </c:pt>
                <c:pt idx="4667" formatCode="General">
                  <c:v>63</c:v>
                </c:pt>
                <c:pt idx="4668" formatCode="General">
                  <c:v>60</c:v>
                </c:pt>
                <c:pt idx="4669" formatCode="General">
                  <c:v>73</c:v>
                </c:pt>
                <c:pt idx="4670" formatCode="General">
                  <c:v>57</c:v>
                </c:pt>
                <c:pt idx="4671" formatCode="General">
                  <c:v>61</c:v>
                </c:pt>
                <c:pt idx="4672" formatCode="General">
                  <c:v>59</c:v>
                </c:pt>
                <c:pt idx="4673" formatCode="General">
                  <c:v>56</c:v>
                </c:pt>
                <c:pt idx="4674" formatCode="General">
                  <c:v>54</c:v>
                </c:pt>
                <c:pt idx="4675" formatCode="General">
                  <c:v>55</c:v>
                </c:pt>
                <c:pt idx="4676" formatCode="General">
                  <c:v>51</c:v>
                </c:pt>
                <c:pt idx="4677" formatCode="General">
                  <c:v>56</c:v>
                </c:pt>
                <c:pt idx="4678" formatCode="General">
                  <c:v>53</c:v>
                </c:pt>
                <c:pt idx="4679" formatCode="General">
                  <c:v>50</c:v>
                </c:pt>
                <c:pt idx="4680" formatCode="General">
                  <c:v>51</c:v>
                </c:pt>
                <c:pt idx="4681" formatCode="General">
                  <c:v>52</c:v>
                </c:pt>
                <c:pt idx="4682" formatCode="General">
                  <c:v>50</c:v>
                </c:pt>
                <c:pt idx="4683" formatCode="General">
                  <c:v>46</c:v>
                </c:pt>
                <c:pt idx="4684" formatCode="General">
                  <c:v>45</c:v>
                </c:pt>
                <c:pt idx="4685" formatCode="General">
                  <c:v>47</c:v>
                </c:pt>
                <c:pt idx="4686" formatCode="General">
                  <c:v>51</c:v>
                </c:pt>
                <c:pt idx="4687" formatCode="General">
                  <c:v>50</c:v>
                </c:pt>
                <c:pt idx="4688" formatCode="General">
                  <c:v>50</c:v>
                </c:pt>
                <c:pt idx="4689" formatCode="General">
                  <c:v>57</c:v>
                </c:pt>
                <c:pt idx="4690" formatCode="General">
                  <c:v>49</c:v>
                </c:pt>
                <c:pt idx="4691" formatCode="General">
                  <c:v>50</c:v>
                </c:pt>
                <c:pt idx="4692" formatCode="General">
                  <c:v>46</c:v>
                </c:pt>
                <c:pt idx="4693" formatCode="General">
                  <c:v>50</c:v>
                </c:pt>
                <c:pt idx="4694" formatCode="General">
                  <c:v>49</c:v>
                </c:pt>
                <c:pt idx="4695" formatCode="General">
                  <c:v>58</c:v>
                </c:pt>
                <c:pt idx="4696" formatCode="General">
                  <c:v>58</c:v>
                </c:pt>
                <c:pt idx="4697" formatCode="General">
                  <c:v>41</c:v>
                </c:pt>
                <c:pt idx="4698" formatCode="General">
                  <c:v>34</c:v>
                </c:pt>
                <c:pt idx="4699" formatCode="General">
                  <c:v>41</c:v>
                </c:pt>
                <c:pt idx="4700" formatCode="General">
                  <c:v>42</c:v>
                </c:pt>
                <c:pt idx="4701" formatCode="General">
                  <c:v>45</c:v>
                </c:pt>
                <c:pt idx="4702" formatCode="General">
                  <c:v>44</c:v>
                </c:pt>
                <c:pt idx="4703" formatCode="General">
                  <c:v>39</c:v>
                </c:pt>
                <c:pt idx="4704" formatCode="General">
                  <c:v>45</c:v>
                </c:pt>
                <c:pt idx="4705" formatCode="General">
                  <c:v>47</c:v>
                </c:pt>
                <c:pt idx="4706" formatCode="General">
                  <c:v>52</c:v>
                </c:pt>
                <c:pt idx="4707" formatCode="General">
                  <c:v>55</c:v>
                </c:pt>
                <c:pt idx="4708" formatCode="General">
                  <c:v>54</c:v>
                </c:pt>
                <c:pt idx="4709" formatCode="General">
                  <c:v>53</c:v>
                </c:pt>
                <c:pt idx="4710" formatCode="General">
                  <c:v>59</c:v>
                </c:pt>
                <c:pt idx="4711" formatCode="General">
                  <c:v>45</c:v>
                </c:pt>
                <c:pt idx="4712" formatCode="General">
                  <c:v>85</c:v>
                </c:pt>
                <c:pt idx="4713" formatCode="General">
                  <c:v>80</c:v>
                </c:pt>
                <c:pt idx="4714" formatCode="General">
                  <c:v>76</c:v>
                </c:pt>
                <c:pt idx="4715" formatCode="General">
                  <c:v>68</c:v>
                </c:pt>
                <c:pt idx="4716" formatCode="General">
                  <c:v>66</c:v>
                </c:pt>
                <c:pt idx="4717" formatCode="General">
                  <c:v>59</c:v>
                </c:pt>
                <c:pt idx="4718" formatCode="General">
                  <c:v>75</c:v>
                </c:pt>
                <c:pt idx="4719" formatCode="General">
                  <c:v>73</c:v>
                </c:pt>
                <c:pt idx="4720" formatCode="General">
                  <c:v>56</c:v>
                </c:pt>
                <c:pt idx="4721" formatCode="General">
                  <c:v>53</c:v>
                </c:pt>
                <c:pt idx="4722" formatCode="General">
                  <c:v>52</c:v>
                </c:pt>
                <c:pt idx="4723" formatCode="General">
                  <c:v>57</c:v>
                </c:pt>
                <c:pt idx="4724" formatCode="General">
                  <c:v>50</c:v>
                </c:pt>
                <c:pt idx="4725" formatCode="General">
                  <c:v>51</c:v>
                </c:pt>
                <c:pt idx="4726" formatCode="General">
                  <c:v>51</c:v>
                </c:pt>
                <c:pt idx="4727" formatCode="General">
                  <c:v>56</c:v>
                </c:pt>
                <c:pt idx="4728" formatCode="General">
                  <c:v>55</c:v>
                </c:pt>
                <c:pt idx="4729" formatCode="General">
                  <c:v>57</c:v>
                </c:pt>
                <c:pt idx="4730" formatCode="General">
                  <c:v>62</c:v>
                </c:pt>
                <c:pt idx="4731" formatCode="General">
                  <c:v>59</c:v>
                </c:pt>
                <c:pt idx="4732" formatCode="General">
                  <c:v>66</c:v>
                </c:pt>
                <c:pt idx="4733" formatCode="General">
                  <c:v>49</c:v>
                </c:pt>
                <c:pt idx="4734" formatCode="General">
                  <c:v>42</c:v>
                </c:pt>
                <c:pt idx="4735" formatCode="General">
                  <c:v>38</c:v>
                </c:pt>
                <c:pt idx="4736" formatCode="General">
                  <c:v>60</c:v>
                </c:pt>
                <c:pt idx="4737" formatCode="General">
                  <c:v>61</c:v>
                </c:pt>
                <c:pt idx="4738" formatCode="General">
                  <c:v>58</c:v>
                </c:pt>
                <c:pt idx="4739" formatCode="General">
                  <c:v>56</c:v>
                </c:pt>
                <c:pt idx="4740" formatCode="General">
                  <c:v>54</c:v>
                </c:pt>
                <c:pt idx="4741" formatCode="General">
                  <c:v>58</c:v>
                </c:pt>
                <c:pt idx="4742" formatCode="General">
                  <c:v>55</c:v>
                </c:pt>
                <c:pt idx="4743" formatCode="General">
                  <c:v>55</c:v>
                </c:pt>
                <c:pt idx="4744" formatCode="General">
                  <c:v>62</c:v>
                </c:pt>
                <c:pt idx="4745" formatCode="General">
                  <c:v>67</c:v>
                </c:pt>
                <c:pt idx="4746" formatCode="General">
                  <c:v>62</c:v>
                </c:pt>
                <c:pt idx="4747" formatCode="General">
                  <c:v>60</c:v>
                </c:pt>
              </c:numCache>
            </c:numRef>
          </c:val>
          <c:smooth val="0"/>
          <c:extLst>
            <c:ext xmlns:c16="http://schemas.microsoft.com/office/drawing/2014/chart" uri="{C3380CC4-5D6E-409C-BE32-E72D297353CC}">
              <c16:uniqueId val="{00000000-06E2-40D4-AFB2-B448149AAF79}"/>
            </c:ext>
          </c:extLst>
        </c:ser>
        <c:dLbls>
          <c:showLegendKey val="0"/>
          <c:showVal val="0"/>
          <c:showCatName val="0"/>
          <c:showSerName val="0"/>
          <c:showPercent val="0"/>
          <c:showBubbleSize val="0"/>
        </c:dLbls>
        <c:smooth val="0"/>
        <c:axId val="121395072"/>
        <c:axId val="121467648"/>
      </c:lineChart>
      <c:catAx>
        <c:axId val="121395072"/>
        <c:scaling>
          <c:orientation val="minMax"/>
        </c:scaling>
        <c:delete val="0"/>
        <c:axPos val="b"/>
        <c:title>
          <c:tx>
            <c:rich>
              <a:bodyPr/>
              <a:lstStyle/>
              <a:p>
                <a:pPr>
                  <a:defRPr/>
                </a:pPr>
                <a:r>
                  <a:rPr lang="en-US"/>
                  <a:t>Days from June 1, 2011 to Feb 6, 2023 </a:t>
                </a:r>
              </a:p>
            </c:rich>
          </c:tx>
          <c:overlay val="0"/>
        </c:title>
        <c:majorTickMark val="out"/>
        <c:minorTickMark val="none"/>
        <c:tickLblPos val="nextTo"/>
        <c:txPr>
          <a:bodyPr/>
          <a:lstStyle/>
          <a:p>
            <a:pPr>
              <a:defRPr sz="1000"/>
            </a:pPr>
            <a:endParaRPr lang="en-US"/>
          </a:p>
        </c:txPr>
        <c:crossAx val="121467648"/>
        <c:crosses val="autoZero"/>
        <c:auto val="1"/>
        <c:lblAlgn val="ctr"/>
        <c:lblOffset val="100"/>
        <c:tickLblSkip val="182"/>
        <c:noMultiLvlLbl val="0"/>
      </c:catAx>
      <c:valAx>
        <c:axId val="121467648"/>
        <c:scaling>
          <c:orientation val="minMax"/>
          <c:max val="100"/>
        </c:scaling>
        <c:delete val="0"/>
        <c:axPos val="l"/>
        <c:majorGridlines/>
        <c:title>
          <c:tx>
            <c:rich>
              <a:bodyPr/>
              <a:lstStyle/>
              <a:p>
                <a:pPr>
                  <a:defRPr/>
                </a:pPr>
                <a:r>
                  <a:rPr lang="en-US"/>
                  <a:t>RHmean(%)</a:t>
                </a:r>
              </a:p>
            </c:rich>
          </c:tx>
          <c:overlay val="0"/>
        </c:title>
        <c:numFmt formatCode="0" sourceLinked="0"/>
        <c:majorTickMark val="out"/>
        <c:minorTickMark val="none"/>
        <c:tickLblPos val="nextTo"/>
        <c:crossAx val="121395072"/>
        <c:crosses val="autoZero"/>
        <c:crossBetween val="between"/>
      </c:valAx>
    </c:plotArea>
    <c:plotVisOnly val="1"/>
    <c:dispBlanksAs val="gap"/>
    <c:showDLblsOverMax val="0"/>
  </c:chart>
  <c:txPr>
    <a:bodyPr/>
    <a:lstStyle/>
    <a:p>
      <a:pPr>
        <a:defRPr sz="12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sz="1200"/>
            </a:pPr>
            <a:r>
              <a:rPr lang="en-US" sz="1200"/>
              <a:t>Wind Speed</a:t>
            </a:r>
          </a:p>
        </c:rich>
      </c:tx>
      <c:overlay val="0"/>
    </c:title>
    <c:autoTitleDeleted val="0"/>
    <c:plotArea>
      <c:layout/>
      <c:lineChart>
        <c:grouping val="standard"/>
        <c:varyColors val="0"/>
        <c:ser>
          <c:idx val="0"/>
          <c:order val="0"/>
          <c:tx>
            <c:strRef>
              <c:f>'All series Statistics, Boundary'!$H$1</c:f>
              <c:strCache>
                <c:ptCount val="1"/>
                <c:pt idx="0">
                  <c:v>Wind Speed</c:v>
                </c:pt>
              </c:strCache>
            </c:strRef>
          </c:tx>
          <c:marker>
            <c:symbol val="none"/>
          </c:marker>
          <c:val>
            <c:numRef>
              <c:f>'All series Statistics, Boundary'!$H$2:$H$4749</c:f>
              <c:numCache>
                <c:formatCode>0.00</c:formatCode>
                <c:ptCount val="4748"/>
                <c:pt idx="0">
                  <c:v>77</c:v>
                </c:pt>
                <c:pt idx="1">
                  <c:v>65</c:v>
                </c:pt>
                <c:pt idx="2">
                  <c:v>77</c:v>
                </c:pt>
                <c:pt idx="3">
                  <c:v>84</c:v>
                </c:pt>
                <c:pt idx="4">
                  <c:v>89</c:v>
                </c:pt>
                <c:pt idx="5">
                  <c:v>122</c:v>
                </c:pt>
                <c:pt idx="6">
                  <c:v>62</c:v>
                </c:pt>
                <c:pt idx="7">
                  <c:v>82</c:v>
                </c:pt>
                <c:pt idx="8">
                  <c:v>108</c:v>
                </c:pt>
                <c:pt idx="9">
                  <c:v>96</c:v>
                </c:pt>
                <c:pt idx="10">
                  <c:v>70</c:v>
                </c:pt>
                <c:pt idx="11">
                  <c:v>72</c:v>
                </c:pt>
                <c:pt idx="12">
                  <c:v>53</c:v>
                </c:pt>
                <c:pt idx="13">
                  <c:v>91</c:v>
                </c:pt>
                <c:pt idx="14">
                  <c:v>103</c:v>
                </c:pt>
                <c:pt idx="15">
                  <c:v>146</c:v>
                </c:pt>
                <c:pt idx="16">
                  <c:v>65</c:v>
                </c:pt>
                <c:pt idx="17">
                  <c:v>67</c:v>
                </c:pt>
                <c:pt idx="18">
                  <c:v>86</c:v>
                </c:pt>
                <c:pt idx="19">
                  <c:v>74</c:v>
                </c:pt>
                <c:pt idx="20">
                  <c:v>70</c:v>
                </c:pt>
                <c:pt idx="21">
                  <c:v>96</c:v>
                </c:pt>
                <c:pt idx="22">
                  <c:v>82</c:v>
                </c:pt>
                <c:pt idx="23">
                  <c:v>86</c:v>
                </c:pt>
                <c:pt idx="24">
                  <c:v>101</c:v>
                </c:pt>
                <c:pt idx="25">
                  <c:v>173</c:v>
                </c:pt>
                <c:pt idx="26">
                  <c:v>178</c:v>
                </c:pt>
                <c:pt idx="27">
                  <c:v>151</c:v>
                </c:pt>
                <c:pt idx="28">
                  <c:v>115</c:v>
                </c:pt>
                <c:pt idx="29">
                  <c:v>115</c:v>
                </c:pt>
                <c:pt idx="30">
                  <c:v>144</c:v>
                </c:pt>
                <c:pt idx="31">
                  <c:v>132</c:v>
                </c:pt>
                <c:pt idx="32">
                  <c:v>98</c:v>
                </c:pt>
                <c:pt idx="33">
                  <c:v>62</c:v>
                </c:pt>
                <c:pt idx="34">
                  <c:v>67</c:v>
                </c:pt>
                <c:pt idx="35">
                  <c:v>74</c:v>
                </c:pt>
                <c:pt idx="36">
                  <c:v>127</c:v>
                </c:pt>
                <c:pt idx="37">
                  <c:v>84</c:v>
                </c:pt>
                <c:pt idx="38">
                  <c:v>101</c:v>
                </c:pt>
                <c:pt idx="39">
                  <c:v>91</c:v>
                </c:pt>
                <c:pt idx="40">
                  <c:v>89</c:v>
                </c:pt>
                <c:pt idx="41">
                  <c:v>70</c:v>
                </c:pt>
                <c:pt idx="42">
                  <c:v>79</c:v>
                </c:pt>
                <c:pt idx="43">
                  <c:v>101</c:v>
                </c:pt>
                <c:pt idx="44">
                  <c:v>91</c:v>
                </c:pt>
                <c:pt idx="45">
                  <c:v>125</c:v>
                </c:pt>
                <c:pt idx="46">
                  <c:v>127</c:v>
                </c:pt>
                <c:pt idx="47">
                  <c:v>113</c:v>
                </c:pt>
                <c:pt idx="48">
                  <c:v>115</c:v>
                </c:pt>
                <c:pt idx="49">
                  <c:v>113</c:v>
                </c:pt>
                <c:pt idx="50">
                  <c:v>122</c:v>
                </c:pt>
                <c:pt idx="51">
                  <c:v>156</c:v>
                </c:pt>
                <c:pt idx="52">
                  <c:v>154</c:v>
                </c:pt>
                <c:pt idx="53">
                  <c:v>127</c:v>
                </c:pt>
                <c:pt idx="54">
                  <c:v>115</c:v>
                </c:pt>
                <c:pt idx="55">
                  <c:v>84</c:v>
                </c:pt>
                <c:pt idx="56">
                  <c:v>101</c:v>
                </c:pt>
                <c:pt idx="57">
                  <c:v>103</c:v>
                </c:pt>
                <c:pt idx="58">
                  <c:v>154</c:v>
                </c:pt>
                <c:pt idx="59">
                  <c:v>84</c:v>
                </c:pt>
                <c:pt idx="60">
                  <c:v>79</c:v>
                </c:pt>
                <c:pt idx="61">
                  <c:v>89</c:v>
                </c:pt>
                <c:pt idx="62">
                  <c:v>122</c:v>
                </c:pt>
                <c:pt idx="63">
                  <c:v>149</c:v>
                </c:pt>
                <c:pt idx="64">
                  <c:v>139</c:v>
                </c:pt>
                <c:pt idx="65">
                  <c:v>77</c:v>
                </c:pt>
                <c:pt idx="66">
                  <c:v>149</c:v>
                </c:pt>
                <c:pt idx="67">
                  <c:v>154</c:v>
                </c:pt>
                <c:pt idx="68">
                  <c:v>132</c:v>
                </c:pt>
                <c:pt idx="69">
                  <c:v>146</c:v>
                </c:pt>
                <c:pt idx="70">
                  <c:v>204</c:v>
                </c:pt>
                <c:pt idx="71">
                  <c:v>82</c:v>
                </c:pt>
                <c:pt idx="72">
                  <c:v>77</c:v>
                </c:pt>
                <c:pt idx="73">
                  <c:v>120</c:v>
                </c:pt>
                <c:pt idx="74">
                  <c:v>106</c:v>
                </c:pt>
                <c:pt idx="75">
                  <c:v>72</c:v>
                </c:pt>
                <c:pt idx="76">
                  <c:v>106</c:v>
                </c:pt>
                <c:pt idx="77">
                  <c:v>125</c:v>
                </c:pt>
                <c:pt idx="78">
                  <c:v>156</c:v>
                </c:pt>
                <c:pt idx="79">
                  <c:v>142</c:v>
                </c:pt>
                <c:pt idx="80">
                  <c:v>122</c:v>
                </c:pt>
                <c:pt idx="81">
                  <c:v>134</c:v>
                </c:pt>
                <c:pt idx="82">
                  <c:v>127</c:v>
                </c:pt>
                <c:pt idx="83">
                  <c:v>108</c:v>
                </c:pt>
                <c:pt idx="84">
                  <c:v>130</c:v>
                </c:pt>
                <c:pt idx="85">
                  <c:v>154</c:v>
                </c:pt>
                <c:pt idx="86">
                  <c:v>146</c:v>
                </c:pt>
                <c:pt idx="87">
                  <c:v>134</c:v>
                </c:pt>
                <c:pt idx="88">
                  <c:v>125</c:v>
                </c:pt>
                <c:pt idx="89">
                  <c:v>125</c:v>
                </c:pt>
                <c:pt idx="90">
                  <c:v>151</c:v>
                </c:pt>
                <c:pt idx="91">
                  <c:v>122</c:v>
                </c:pt>
                <c:pt idx="92">
                  <c:v>149</c:v>
                </c:pt>
                <c:pt idx="93">
                  <c:v>161</c:v>
                </c:pt>
                <c:pt idx="94">
                  <c:v>149</c:v>
                </c:pt>
                <c:pt idx="95">
                  <c:v>163</c:v>
                </c:pt>
                <c:pt idx="96">
                  <c:v>151</c:v>
                </c:pt>
                <c:pt idx="97">
                  <c:v>137</c:v>
                </c:pt>
                <c:pt idx="98">
                  <c:v>139</c:v>
                </c:pt>
                <c:pt idx="99">
                  <c:v>96</c:v>
                </c:pt>
                <c:pt idx="100">
                  <c:v>158</c:v>
                </c:pt>
                <c:pt idx="101">
                  <c:v>139</c:v>
                </c:pt>
                <c:pt idx="102">
                  <c:v>144</c:v>
                </c:pt>
                <c:pt idx="103">
                  <c:v>163</c:v>
                </c:pt>
                <c:pt idx="104">
                  <c:v>151</c:v>
                </c:pt>
                <c:pt idx="105">
                  <c:v>130</c:v>
                </c:pt>
                <c:pt idx="106">
                  <c:v>122</c:v>
                </c:pt>
                <c:pt idx="107">
                  <c:v>130</c:v>
                </c:pt>
                <c:pt idx="108">
                  <c:v>154</c:v>
                </c:pt>
                <c:pt idx="109">
                  <c:v>163</c:v>
                </c:pt>
                <c:pt idx="110">
                  <c:v>149</c:v>
                </c:pt>
                <c:pt idx="111">
                  <c:v>149</c:v>
                </c:pt>
                <c:pt idx="112">
                  <c:v>134</c:v>
                </c:pt>
                <c:pt idx="113">
                  <c:v>144</c:v>
                </c:pt>
                <c:pt idx="114">
                  <c:v>185</c:v>
                </c:pt>
                <c:pt idx="115">
                  <c:v>182</c:v>
                </c:pt>
                <c:pt idx="116">
                  <c:v>173</c:v>
                </c:pt>
                <c:pt idx="117">
                  <c:v>192</c:v>
                </c:pt>
                <c:pt idx="118">
                  <c:v>168</c:v>
                </c:pt>
                <c:pt idx="119">
                  <c:v>192</c:v>
                </c:pt>
                <c:pt idx="120">
                  <c:v>209</c:v>
                </c:pt>
                <c:pt idx="121">
                  <c:v>139</c:v>
                </c:pt>
                <c:pt idx="122">
                  <c:v>168</c:v>
                </c:pt>
                <c:pt idx="123">
                  <c:v>223</c:v>
                </c:pt>
                <c:pt idx="124">
                  <c:v>226</c:v>
                </c:pt>
                <c:pt idx="125">
                  <c:v>221</c:v>
                </c:pt>
                <c:pt idx="126">
                  <c:v>367</c:v>
                </c:pt>
                <c:pt idx="127">
                  <c:v>163</c:v>
                </c:pt>
                <c:pt idx="128">
                  <c:v>156</c:v>
                </c:pt>
                <c:pt idx="129">
                  <c:v>180</c:v>
                </c:pt>
                <c:pt idx="130">
                  <c:v>230</c:v>
                </c:pt>
                <c:pt idx="131">
                  <c:v>221</c:v>
                </c:pt>
                <c:pt idx="132">
                  <c:v>214</c:v>
                </c:pt>
                <c:pt idx="133">
                  <c:v>197</c:v>
                </c:pt>
                <c:pt idx="134">
                  <c:v>199</c:v>
                </c:pt>
                <c:pt idx="135">
                  <c:v>202</c:v>
                </c:pt>
                <c:pt idx="136">
                  <c:v>185</c:v>
                </c:pt>
                <c:pt idx="137">
                  <c:v>161</c:v>
                </c:pt>
                <c:pt idx="138">
                  <c:v>211</c:v>
                </c:pt>
                <c:pt idx="139">
                  <c:v>281</c:v>
                </c:pt>
                <c:pt idx="140">
                  <c:v>410</c:v>
                </c:pt>
                <c:pt idx="141">
                  <c:v>439</c:v>
                </c:pt>
                <c:pt idx="142">
                  <c:v>365</c:v>
                </c:pt>
                <c:pt idx="143">
                  <c:v>271</c:v>
                </c:pt>
                <c:pt idx="144">
                  <c:v>238</c:v>
                </c:pt>
                <c:pt idx="145">
                  <c:v>190</c:v>
                </c:pt>
                <c:pt idx="146">
                  <c:v>197</c:v>
                </c:pt>
                <c:pt idx="147">
                  <c:v>199</c:v>
                </c:pt>
                <c:pt idx="148">
                  <c:v>199</c:v>
                </c:pt>
                <c:pt idx="149">
                  <c:v>206</c:v>
                </c:pt>
                <c:pt idx="150">
                  <c:v>238</c:v>
                </c:pt>
                <c:pt idx="151">
                  <c:v>305</c:v>
                </c:pt>
                <c:pt idx="152">
                  <c:v>298</c:v>
                </c:pt>
                <c:pt idx="153">
                  <c:v>180</c:v>
                </c:pt>
                <c:pt idx="154">
                  <c:v>115</c:v>
                </c:pt>
                <c:pt idx="155">
                  <c:v>194</c:v>
                </c:pt>
                <c:pt idx="156">
                  <c:v>187</c:v>
                </c:pt>
                <c:pt idx="157">
                  <c:v>168</c:v>
                </c:pt>
                <c:pt idx="158">
                  <c:v>206</c:v>
                </c:pt>
                <c:pt idx="159">
                  <c:v>206</c:v>
                </c:pt>
                <c:pt idx="160">
                  <c:v>163</c:v>
                </c:pt>
                <c:pt idx="161">
                  <c:v>98</c:v>
                </c:pt>
                <c:pt idx="162">
                  <c:v>154</c:v>
                </c:pt>
                <c:pt idx="163">
                  <c:v>120</c:v>
                </c:pt>
                <c:pt idx="164">
                  <c:v>161</c:v>
                </c:pt>
                <c:pt idx="165">
                  <c:v>187</c:v>
                </c:pt>
                <c:pt idx="166">
                  <c:v>286</c:v>
                </c:pt>
                <c:pt idx="167">
                  <c:v>317</c:v>
                </c:pt>
                <c:pt idx="168">
                  <c:v>413</c:v>
                </c:pt>
                <c:pt idx="169">
                  <c:v>394</c:v>
                </c:pt>
                <c:pt idx="170">
                  <c:v>360</c:v>
                </c:pt>
                <c:pt idx="171">
                  <c:v>358</c:v>
                </c:pt>
                <c:pt idx="172">
                  <c:v>319</c:v>
                </c:pt>
                <c:pt idx="173">
                  <c:v>346</c:v>
                </c:pt>
                <c:pt idx="174">
                  <c:v>314</c:v>
                </c:pt>
                <c:pt idx="175">
                  <c:v>360</c:v>
                </c:pt>
                <c:pt idx="176">
                  <c:v>379</c:v>
                </c:pt>
                <c:pt idx="177">
                  <c:v>389</c:v>
                </c:pt>
                <c:pt idx="178">
                  <c:v>401</c:v>
                </c:pt>
                <c:pt idx="179">
                  <c:v>379</c:v>
                </c:pt>
                <c:pt idx="180">
                  <c:v>403</c:v>
                </c:pt>
                <c:pt idx="181">
                  <c:v>326</c:v>
                </c:pt>
                <c:pt idx="182">
                  <c:v>365</c:v>
                </c:pt>
                <c:pt idx="183">
                  <c:v>223</c:v>
                </c:pt>
                <c:pt idx="184">
                  <c:v>348</c:v>
                </c:pt>
                <c:pt idx="185">
                  <c:v>151</c:v>
                </c:pt>
                <c:pt idx="186">
                  <c:v>144</c:v>
                </c:pt>
                <c:pt idx="187">
                  <c:v>89</c:v>
                </c:pt>
                <c:pt idx="188">
                  <c:v>137</c:v>
                </c:pt>
                <c:pt idx="189">
                  <c:v>149</c:v>
                </c:pt>
                <c:pt idx="190">
                  <c:v>139</c:v>
                </c:pt>
                <c:pt idx="191">
                  <c:v>168</c:v>
                </c:pt>
                <c:pt idx="192">
                  <c:v>211</c:v>
                </c:pt>
                <c:pt idx="193">
                  <c:v>199</c:v>
                </c:pt>
                <c:pt idx="194">
                  <c:v>185</c:v>
                </c:pt>
                <c:pt idx="195">
                  <c:v>158</c:v>
                </c:pt>
                <c:pt idx="196">
                  <c:v>115</c:v>
                </c:pt>
                <c:pt idx="197">
                  <c:v>149</c:v>
                </c:pt>
                <c:pt idx="198">
                  <c:v>82</c:v>
                </c:pt>
                <c:pt idx="199">
                  <c:v>118</c:v>
                </c:pt>
                <c:pt idx="200">
                  <c:v>204</c:v>
                </c:pt>
                <c:pt idx="201">
                  <c:v>310</c:v>
                </c:pt>
                <c:pt idx="202">
                  <c:v>317</c:v>
                </c:pt>
                <c:pt idx="203">
                  <c:v>278</c:v>
                </c:pt>
                <c:pt idx="204">
                  <c:v>218</c:v>
                </c:pt>
                <c:pt idx="205">
                  <c:v>175</c:v>
                </c:pt>
                <c:pt idx="206">
                  <c:v>70</c:v>
                </c:pt>
                <c:pt idx="207">
                  <c:v>86</c:v>
                </c:pt>
                <c:pt idx="208">
                  <c:v>96</c:v>
                </c:pt>
                <c:pt idx="209">
                  <c:v>115</c:v>
                </c:pt>
                <c:pt idx="210">
                  <c:v>120</c:v>
                </c:pt>
                <c:pt idx="211">
                  <c:v>55</c:v>
                </c:pt>
                <c:pt idx="212">
                  <c:v>146</c:v>
                </c:pt>
                <c:pt idx="213">
                  <c:v>108</c:v>
                </c:pt>
                <c:pt idx="214">
                  <c:v>127</c:v>
                </c:pt>
                <c:pt idx="215">
                  <c:v>130</c:v>
                </c:pt>
                <c:pt idx="216">
                  <c:v>161</c:v>
                </c:pt>
                <c:pt idx="217">
                  <c:v>223</c:v>
                </c:pt>
                <c:pt idx="218">
                  <c:v>283</c:v>
                </c:pt>
                <c:pt idx="219">
                  <c:v>245</c:v>
                </c:pt>
                <c:pt idx="220">
                  <c:v>271</c:v>
                </c:pt>
                <c:pt idx="221">
                  <c:v>216</c:v>
                </c:pt>
                <c:pt idx="222">
                  <c:v>293</c:v>
                </c:pt>
                <c:pt idx="223">
                  <c:v>338</c:v>
                </c:pt>
                <c:pt idx="224">
                  <c:v>202</c:v>
                </c:pt>
                <c:pt idx="225">
                  <c:v>132</c:v>
                </c:pt>
                <c:pt idx="226">
                  <c:v>199</c:v>
                </c:pt>
                <c:pt idx="227">
                  <c:v>137</c:v>
                </c:pt>
                <c:pt idx="228">
                  <c:v>209</c:v>
                </c:pt>
                <c:pt idx="229">
                  <c:v>166</c:v>
                </c:pt>
                <c:pt idx="230">
                  <c:v>74</c:v>
                </c:pt>
                <c:pt idx="231">
                  <c:v>77</c:v>
                </c:pt>
                <c:pt idx="232">
                  <c:v>79</c:v>
                </c:pt>
                <c:pt idx="233">
                  <c:v>86</c:v>
                </c:pt>
                <c:pt idx="234">
                  <c:v>58</c:v>
                </c:pt>
                <c:pt idx="235">
                  <c:v>60</c:v>
                </c:pt>
                <c:pt idx="236">
                  <c:v>106</c:v>
                </c:pt>
                <c:pt idx="237">
                  <c:v>77</c:v>
                </c:pt>
                <c:pt idx="238">
                  <c:v>137</c:v>
                </c:pt>
                <c:pt idx="239">
                  <c:v>134</c:v>
                </c:pt>
                <c:pt idx="240">
                  <c:v>94</c:v>
                </c:pt>
                <c:pt idx="241">
                  <c:v>106</c:v>
                </c:pt>
                <c:pt idx="242">
                  <c:v>161</c:v>
                </c:pt>
                <c:pt idx="243">
                  <c:v>151</c:v>
                </c:pt>
                <c:pt idx="244">
                  <c:v>173</c:v>
                </c:pt>
                <c:pt idx="245">
                  <c:v>58</c:v>
                </c:pt>
                <c:pt idx="246">
                  <c:v>98</c:v>
                </c:pt>
                <c:pt idx="247">
                  <c:v>134</c:v>
                </c:pt>
                <c:pt idx="248">
                  <c:v>360</c:v>
                </c:pt>
                <c:pt idx="249">
                  <c:v>331</c:v>
                </c:pt>
                <c:pt idx="250">
                  <c:v>230</c:v>
                </c:pt>
                <c:pt idx="251">
                  <c:v>209</c:v>
                </c:pt>
                <c:pt idx="252">
                  <c:v>161</c:v>
                </c:pt>
                <c:pt idx="253">
                  <c:v>96</c:v>
                </c:pt>
                <c:pt idx="254">
                  <c:v>98</c:v>
                </c:pt>
                <c:pt idx="255">
                  <c:v>137</c:v>
                </c:pt>
                <c:pt idx="256">
                  <c:v>130</c:v>
                </c:pt>
                <c:pt idx="257">
                  <c:v>103</c:v>
                </c:pt>
                <c:pt idx="258">
                  <c:v>185</c:v>
                </c:pt>
                <c:pt idx="259">
                  <c:v>120</c:v>
                </c:pt>
                <c:pt idx="260">
                  <c:v>139</c:v>
                </c:pt>
                <c:pt idx="261">
                  <c:v>161</c:v>
                </c:pt>
                <c:pt idx="262">
                  <c:v>106</c:v>
                </c:pt>
                <c:pt idx="263">
                  <c:v>89</c:v>
                </c:pt>
                <c:pt idx="264">
                  <c:v>115</c:v>
                </c:pt>
                <c:pt idx="265">
                  <c:v>120</c:v>
                </c:pt>
                <c:pt idx="266">
                  <c:v>86</c:v>
                </c:pt>
                <c:pt idx="267">
                  <c:v>84</c:v>
                </c:pt>
                <c:pt idx="268">
                  <c:v>101</c:v>
                </c:pt>
                <c:pt idx="269">
                  <c:v>82</c:v>
                </c:pt>
                <c:pt idx="270">
                  <c:v>84</c:v>
                </c:pt>
                <c:pt idx="271">
                  <c:v>62</c:v>
                </c:pt>
                <c:pt idx="272">
                  <c:v>72</c:v>
                </c:pt>
                <c:pt idx="273">
                  <c:v>94</c:v>
                </c:pt>
                <c:pt idx="274">
                  <c:v>101</c:v>
                </c:pt>
                <c:pt idx="275">
                  <c:v>96</c:v>
                </c:pt>
                <c:pt idx="276">
                  <c:v>103</c:v>
                </c:pt>
                <c:pt idx="277">
                  <c:v>74</c:v>
                </c:pt>
                <c:pt idx="278">
                  <c:v>98</c:v>
                </c:pt>
                <c:pt idx="279">
                  <c:v>144</c:v>
                </c:pt>
                <c:pt idx="280">
                  <c:v>144</c:v>
                </c:pt>
                <c:pt idx="281">
                  <c:v>144</c:v>
                </c:pt>
                <c:pt idx="282">
                  <c:v>127</c:v>
                </c:pt>
                <c:pt idx="283">
                  <c:v>130</c:v>
                </c:pt>
                <c:pt idx="284">
                  <c:v>127</c:v>
                </c:pt>
                <c:pt idx="285">
                  <c:v>120</c:v>
                </c:pt>
                <c:pt idx="286">
                  <c:v>108</c:v>
                </c:pt>
                <c:pt idx="287">
                  <c:v>91</c:v>
                </c:pt>
                <c:pt idx="288">
                  <c:v>77</c:v>
                </c:pt>
                <c:pt idx="289">
                  <c:v>65</c:v>
                </c:pt>
                <c:pt idx="290">
                  <c:v>60</c:v>
                </c:pt>
                <c:pt idx="291">
                  <c:v>67</c:v>
                </c:pt>
                <c:pt idx="292">
                  <c:v>72</c:v>
                </c:pt>
                <c:pt idx="293">
                  <c:v>62</c:v>
                </c:pt>
                <c:pt idx="294">
                  <c:v>53</c:v>
                </c:pt>
                <c:pt idx="295">
                  <c:v>62</c:v>
                </c:pt>
                <c:pt idx="296">
                  <c:v>72</c:v>
                </c:pt>
                <c:pt idx="297">
                  <c:v>79</c:v>
                </c:pt>
                <c:pt idx="298">
                  <c:v>77</c:v>
                </c:pt>
                <c:pt idx="299">
                  <c:v>70</c:v>
                </c:pt>
                <c:pt idx="300">
                  <c:v>60</c:v>
                </c:pt>
                <c:pt idx="301">
                  <c:v>55</c:v>
                </c:pt>
                <c:pt idx="302">
                  <c:v>67</c:v>
                </c:pt>
                <c:pt idx="303">
                  <c:v>60</c:v>
                </c:pt>
                <c:pt idx="304">
                  <c:v>94</c:v>
                </c:pt>
                <c:pt idx="305">
                  <c:v>103</c:v>
                </c:pt>
                <c:pt idx="306">
                  <c:v>65</c:v>
                </c:pt>
                <c:pt idx="307">
                  <c:v>77</c:v>
                </c:pt>
                <c:pt idx="308">
                  <c:v>77</c:v>
                </c:pt>
                <c:pt idx="309">
                  <c:v>55</c:v>
                </c:pt>
                <c:pt idx="310">
                  <c:v>58</c:v>
                </c:pt>
                <c:pt idx="311">
                  <c:v>48</c:v>
                </c:pt>
                <c:pt idx="312">
                  <c:v>62</c:v>
                </c:pt>
                <c:pt idx="313">
                  <c:v>48</c:v>
                </c:pt>
                <c:pt idx="314">
                  <c:v>55</c:v>
                </c:pt>
                <c:pt idx="315">
                  <c:v>86</c:v>
                </c:pt>
                <c:pt idx="316">
                  <c:v>96</c:v>
                </c:pt>
                <c:pt idx="317">
                  <c:v>101</c:v>
                </c:pt>
                <c:pt idx="318">
                  <c:v>98</c:v>
                </c:pt>
                <c:pt idx="319">
                  <c:v>82</c:v>
                </c:pt>
                <c:pt idx="320">
                  <c:v>70</c:v>
                </c:pt>
                <c:pt idx="321">
                  <c:v>55</c:v>
                </c:pt>
                <c:pt idx="322">
                  <c:v>62</c:v>
                </c:pt>
                <c:pt idx="323">
                  <c:v>89</c:v>
                </c:pt>
                <c:pt idx="324">
                  <c:v>55</c:v>
                </c:pt>
                <c:pt idx="325">
                  <c:v>60</c:v>
                </c:pt>
                <c:pt idx="326">
                  <c:v>60</c:v>
                </c:pt>
                <c:pt idx="327">
                  <c:v>65</c:v>
                </c:pt>
                <c:pt idx="328">
                  <c:v>60</c:v>
                </c:pt>
                <c:pt idx="329">
                  <c:v>60</c:v>
                </c:pt>
                <c:pt idx="330">
                  <c:v>74</c:v>
                </c:pt>
                <c:pt idx="331">
                  <c:v>170</c:v>
                </c:pt>
                <c:pt idx="332">
                  <c:v>180</c:v>
                </c:pt>
                <c:pt idx="333">
                  <c:v>84</c:v>
                </c:pt>
                <c:pt idx="334">
                  <c:v>72</c:v>
                </c:pt>
                <c:pt idx="335">
                  <c:v>62</c:v>
                </c:pt>
                <c:pt idx="336">
                  <c:v>86</c:v>
                </c:pt>
                <c:pt idx="337">
                  <c:v>84</c:v>
                </c:pt>
                <c:pt idx="338">
                  <c:v>91</c:v>
                </c:pt>
                <c:pt idx="339">
                  <c:v>72</c:v>
                </c:pt>
                <c:pt idx="340">
                  <c:v>62</c:v>
                </c:pt>
                <c:pt idx="341">
                  <c:v>48</c:v>
                </c:pt>
                <c:pt idx="342">
                  <c:v>72</c:v>
                </c:pt>
                <c:pt idx="343">
                  <c:v>156</c:v>
                </c:pt>
                <c:pt idx="344">
                  <c:v>163</c:v>
                </c:pt>
                <c:pt idx="345">
                  <c:v>86</c:v>
                </c:pt>
                <c:pt idx="346">
                  <c:v>86</c:v>
                </c:pt>
                <c:pt idx="347">
                  <c:v>70</c:v>
                </c:pt>
                <c:pt idx="348">
                  <c:v>70</c:v>
                </c:pt>
                <c:pt idx="349">
                  <c:v>74</c:v>
                </c:pt>
                <c:pt idx="350">
                  <c:v>65</c:v>
                </c:pt>
                <c:pt idx="351">
                  <c:v>67</c:v>
                </c:pt>
                <c:pt idx="352">
                  <c:v>84</c:v>
                </c:pt>
                <c:pt idx="353">
                  <c:v>86</c:v>
                </c:pt>
                <c:pt idx="354">
                  <c:v>98</c:v>
                </c:pt>
                <c:pt idx="355">
                  <c:v>168</c:v>
                </c:pt>
                <c:pt idx="356">
                  <c:v>175</c:v>
                </c:pt>
                <c:pt idx="357">
                  <c:v>144</c:v>
                </c:pt>
                <c:pt idx="358">
                  <c:v>74</c:v>
                </c:pt>
                <c:pt idx="359">
                  <c:v>110</c:v>
                </c:pt>
                <c:pt idx="360">
                  <c:v>82</c:v>
                </c:pt>
                <c:pt idx="361">
                  <c:v>110</c:v>
                </c:pt>
                <c:pt idx="362">
                  <c:v>110</c:v>
                </c:pt>
                <c:pt idx="363">
                  <c:v>144</c:v>
                </c:pt>
                <c:pt idx="364">
                  <c:v>168</c:v>
                </c:pt>
                <c:pt idx="365">
                  <c:v>254</c:v>
                </c:pt>
                <c:pt idx="366">
                  <c:v>250</c:v>
                </c:pt>
                <c:pt idx="367">
                  <c:v>94</c:v>
                </c:pt>
                <c:pt idx="368">
                  <c:v>72</c:v>
                </c:pt>
                <c:pt idx="369">
                  <c:v>50</c:v>
                </c:pt>
                <c:pt idx="370">
                  <c:v>74</c:v>
                </c:pt>
                <c:pt idx="371">
                  <c:v>82</c:v>
                </c:pt>
                <c:pt idx="372">
                  <c:v>79</c:v>
                </c:pt>
                <c:pt idx="373">
                  <c:v>137</c:v>
                </c:pt>
                <c:pt idx="374">
                  <c:v>154</c:v>
                </c:pt>
                <c:pt idx="375">
                  <c:v>182</c:v>
                </c:pt>
                <c:pt idx="376">
                  <c:v>98</c:v>
                </c:pt>
                <c:pt idx="377">
                  <c:v>72</c:v>
                </c:pt>
                <c:pt idx="378">
                  <c:v>60</c:v>
                </c:pt>
                <c:pt idx="379">
                  <c:v>34</c:v>
                </c:pt>
                <c:pt idx="380">
                  <c:v>86</c:v>
                </c:pt>
                <c:pt idx="381">
                  <c:v>110</c:v>
                </c:pt>
                <c:pt idx="382">
                  <c:v>118</c:v>
                </c:pt>
                <c:pt idx="383">
                  <c:v>106</c:v>
                </c:pt>
                <c:pt idx="384">
                  <c:v>77</c:v>
                </c:pt>
                <c:pt idx="385">
                  <c:v>65</c:v>
                </c:pt>
                <c:pt idx="386">
                  <c:v>65</c:v>
                </c:pt>
                <c:pt idx="387">
                  <c:v>77</c:v>
                </c:pt>
                <c:pt idx="388">
                  <c:v>113</c:v>
                </c:pt>
                <c:pt idx="389">
                  <c:v>96</c:v>
                </c:pt>
                <c:pt idx="390">
                  <c:v>130</c:v>
                </c:pt>
                <c:pt idx="391">
                  <c:v>180</c:v>
                </c:pt>
                <c:pt idx="392">
                  <c:v>173</c:v>
                </c:pt>
                <c:pt idx="393">
                  <c:v>137</c:v>
                </c:pt>
                <c:pt idx="394">
                  <c:v>134</c:v>
                </c:pt>
                <c:pt idx="395">
                  <c:v>185</c:v>
                </c:pt>
                <c:pt idx="396">
                  <c:v>175</c:v>
                </c:pt>
                <c:pt idx="397">
                  <c:v>91</c:v>
                </c:pt>
                <c:pt idx="398">
                  <c:v>55</c:v>
                </c:pt>
                <c:pt idx="399">
                  <c:v>84</c:v>
                </c:pt>
                <c:pt idx="400">
                  <c:v>134</c:v>
                </c:pt>
                <c:pt idx="401">
                  <c:v>192</c:v>
                </c:pt>
                <c:pt idx="402">
                  <c:v>216</c:v>
                </c:pt>
                <c:pt idx="403">
                  <c:v>233</c:v>
                </c:pt>
                <c:pt idx="404">
                  <c:v>187</c:v>
                </c:pt>
                <c:pt idx="405">
                  <c:v>127</c:v>
                </c:pt>
                <c:pt idx="406">
                  <c:v>65</c:v>
                </c:pt>
                <c:pt idx="407">
                  <c:v>149</c:v>
                </c:pt>
                <c:pt idx="408">
                  <c:v>106</c:v>
                </c:pt>
                <c:pt idx="409">
                  <c:v>134</c:v>
                </c:pt>
                <c:pt idx="410">
                  <c:v>158</c:v>
                </c:pt>
                <c:pt idx="411">
                  <c:v>158</c:v>
                </c:pt>
                <c:pt idx="412">
                  <c:v>163</c:v>
                </c:pt>
                <c:pt idx="413">
                  <c:v>84</c:v>
                </c:pt>
                <c:pt idx="414">
                  <c:v>98</c:v>
                </c:pt>
                <c:pt idx="415">
                  <c:v>79</c:v>
                </c:pt>
                <c:pt idx="416">
                  <c:v>53</c:v>
                </c:pt>
                <c:pt idx="417">
                  <c:v>120</c:v>
                </c:pt>
                <c:pt idx="418">
                  <c:v>134</c:v>
                </c:pt>
                <c:pt idx="419">
                  <c:v>197</c:v>
                </c:pt>
                <c:pt idx="420">
                  <c:v>178</c:v>
                </c:pt>
                <c:pt idx="421">
                  <c:v>149</c:v>
                </c:pt>
                <c:pt idx="422">
                  <c:v>77</c:v>
                </c:pt>
                <c:pt idx="423">
                  <c:v>118</c:v>
                </c:pt>
                <c:pt idx="424">
                  <c:v>98.4</c:v>
                </c:pt>
                <c:pt idx="425">
                  <c:v>101</c:v>
                </c:pt>
                <c:pt idx="426">
                  <c:v>125</c:v>
                </c:pt>
                <c:pt idx="427">
                  <c:v>101</c:v>
                </c:pt>
                <c:pt idx="428">
                  <c:v>96</c:v>
                </c:pt>
                <c:pt idx="429">
                  <c:v>110</c:v>
                </c:pt>
                <c:pt idx="430">
                  <c:v>122</c:v>
                </c:pt>
                <c:pt idx="431">
                  <c:v>120</c:v>
                </c:pt>
                <c:pt idx="432">
                  <c:v>144</c:v>
                </c:pt>
                <c:pt idx="433">
                  <c:v>132</c:v>
                </c:pt>
                <c:pt idx="434">
                  <c:v>98</c:v>
                </c:pt>
                <c:pt idx="435">
                  <c:v>113</c:v>
                </c:pt>
                <c:pt idx="436">
                  <c:v>139</c:v>
                </c:pt>
                <c:pt idx="437">
                  <c:v>139</c:v>
                </c:pt>
                <c:pt idx="438">
                  <c:v>202</c:v>
                </c:pt>
                <c:pt idx="439">
                  <c:v>130</c:v>
                </c:pt>
                <c:pt idx="440">
                  <c:v>101</c:v>
                </c:pt>
                <c:pt idx="441">
                  <c:v>151</c:v>
                </c:pt>
                <c:pt idx="442">
                  <c:v>144</c:v>
                </c:pt>
                <c:pt idx="443">
                  <c:v>106</c:v>
                </c:pt>
                <c:pt idx="444">
                  <c:v>137</c:v>
                </c:pt>
                <c:pt idx="445">
                  <c:v>175</c:v>
                </c:pt>
                <c:pt idx="446">
                  <c:v>132</c:v>
                </c:pt>
                <c:pt idx="447">
                  <c:v>120</c:v>
                </c:pt>
                <c:pt idx="448">
                  <c:v>144</c:v>
                </c:pt>
                <c:pt idx="449">
                  <c:v>146</c:v>
                </c:pt>
                <c:pt idx="450">
                  <c:v>127</c:v>
                </c:pt>
                <c:pt idx="451">
                  <c:v>151</c:v>
                </c:pt>
                <c:pt idx="452">
                  <c:v>113</c:v>
                </c:pt>
                <c:pt idx="453">
                  <c:v>151</c:v>
                </c:pt>
                <c:pt idx="454">
                  <c:v>190</c:v>
                </c:pt>
                <c:pt idx="455">
                  <c:v>127</c:v>
                </c:pt>
                <c:pt idx="456">
                  <c:v>156</c:v>
                </c:pt>
                <c:pt idx="457">
                  <c:v>144</c:v>
                </c:pt>
                <c:pt idx="458">
                  <c:v>115</c:v>
                </c:pt>
                <c:pt idx="459">
                  <c:v>113</c:v>
                </c:pt>
                <c:pt idx="460">
                  <c:v>134</c:v>
                </c:pt>
                <c:pt idx="461">
                  <c:v>158</c:v>
                </c:pt>
                <c:pt idx="462">
                  <c:v>161</c:v>
                </c:pt>
                <c:pt idx="463">
                  <c:v>161</c:v>
                </c:pt>
                <c:pt idx="464">
                  <c:v>122</c:v>
                </c:pt>
                <c:pt idx="465">
                  <c:v>113</c:v>
                </c:pt>
                <c:pt idx="466">
                  <c:v>96</c:v>
                </c:pt>
                <c:pt idx="467">
                  <c:v>130</c:v>
                </c:pt>
                <c:pt idx="468">
                  <c:v>151</c:v>
                </c:pt>
                <c:pt idx="469">
                  <c:v>223</c:v>
                </c:pt>
                <c:pt idx="470">
                  <c:v>151</c:v>
                </c:pt>
                <c:pt idx="471">
                  <c:v>144</c:v>
                </c:pt>
                <c:pt idx="472">
                  <c:v>127</c:v>
                </c:pt>
                <c:pt idx="473">
                  <c:v>139</c:v>
                </c:pt>
                <c:pt idx="474">
                  <c:v>168</c:v>
                </c:pt>
                <c:pt idx="475">
                  <c:v>211</c:v>
                </c:pt>
                <c:pt idx="476">
                  <c:v>144</c:v>
                </c:pt>
                <c:pt idx="477">
                  <c:v>190</c:v>
                </c:pt>
                <c:pt idx="478">
                  <c:v>166</c:v>
                </c:pt>
                <c:pt idx="479">
                  <c:v>192</c:v>
                </c:pt>
                <c:pt idx="480">
                  <c:v>178</c:v>
                </c:pt>
                <c:pt idx="481">
                  <c:v>154</c:v>
                </c:pt>
                <c:pt idx="482">
                  <c:v>142</c:v>
                </c:pt>
                <c:pt idx="483">
                  <c:v>149</c:v>
                </c:pt>
                <c:pt idx="484">
                  <c:v>144</c:v>
                </c:pt>
                <c:pt idx="485">
                  <c:v>127</c:v>
                </c:pt>
                <c:pt idx="486">
                  <c:v>168</c:v>
                </c:pt>
                <c:pt idx="487">
                  <c:v>178</c:v>
                </c:pt>
                <c:pt idx="488">
                  <c:v>163</c:v>
                </c:pt>
                <c:pt idx="489">
                  <c:v>190</c:v>
                </c:pt>
                <c:pt idx="490">
                  <c:v>247</c:v>
                </c:pt>
                <c:pt idx="491">
                  <c:v>230</c:v>
                </c:pt>
                <c:pt idx="492">
                  <c:v>187</c:v>
                </c:pt>
                <c:pt idx="493">
                  <c:v>216</c:v>
                </c:pt>
                <c:pt idx="494">
                  <c:v>194</c:v>
                </c:pt>
                <c:pt idx="495">
                  <c:v>173</c:v>
                </c:pt>
                <c:pt idx="496">
                  <c:v>185</c:v>
                </c:pt>
                <c:pt idx="497">
                  <c:v>187</c:v>
                </c:pt>
                <c:pt idx="498">
                  <c:v>240</c:v>
                </c:pt>
                <c:pt idx="499">
                  <c:v>211</c:v>
                </c:pt>
                <c:pt idx="500">
                  <c:v>175</c:v>
                </c:pt>
                <c:pt idx="501">
                  <c:v>197</c:v>
                </c:pt>
                <c:pt idx="502">
                  <c:v>202</c:v>
                </c:pt>
                <c:pt idx="503">
                  <c:v>192</c:v>
                </c:pt>
                <c:pt idx="504">
                  <c:v>173</c:v>
                </c:pt>
                <c:pt idx="505">
                  <c:v>182</c:v>
                </c:pt>
                <c:pt idx="506">
                  <c:v>187</c:v>
                </c:pt>
                <c:pt idx="507">
                  <c:v>216</c:v>
                </c:pt>
                <c:pt idx="508">
                  <c:v>233</c:v>
                </c:pt>
                <c:pt idx="509">
                  <c:v>202</c:v>
                </c:pt>
                <c:pt idx="510">
                  <c:v>226</c:v>
                </c:pt>
                <c:pt idx="511">
                  <c:v>233</c:v>
                </c:pt>
                <c:pt idx="512">
                  <c:v>230</c:v>
                </c:pt>
                <c:pt idx="513">
                  <c:v>221</c:v>
                </c:pt>
                <c:pt idx="514">
                  <c:v>197</c:v>
                </c:pt>
                <c:pt idx="515">
                  <c:v>221</c:v>
                </c:pt>
                <c:pt idx="516">
                  <c:v>264</c:v>
                </c:pt>
                <c:pt idx="517">
                  <c:v>336</c:v>
                </c:pt>
                <c:pt idx="518">
                  <c:v>372</c:v>
                </c:pt>
                <c:pt idx="519">
                  <c:v>379</c:v>
                </c:pt>
                <c:pt idx="520">
                  <c:v>374</c:v>
                </c:pt>
                <c:pt idx="521">
                  <c:v>317</c:v>
                </c:pt>
                <c:pt idx="522">
                  <c:v>300</c:v>
                </c:pt>
                <c:pt idx="523">
                  <c:v>278</c:v>
                </c:pt>
                <c:pt idx="524">
                  <c:v>214</c:v>
                </c:pt>
                <c:pt idx="525">
                  <c:v>180</c:v>
                </c:pt>
                <c:pt idx="526">
                  <c:v>288</c:v>
                </c:pt>
                <c:pt idx="527">
                  <c:v>271</c:v>
                </c:pt>
                <c:pt idx="528">
                  <c:v>161</c:v>
                </c:pt>
                <c:pt idx="529">
                  <c:v>79</c:v>
                </c:pt>
                <c:pt idx="530">
                  <c:v>86</c:v>
                </c:pt>
                <c:pt idx="531">
                  <c:v>218</c:v>
                </c:pt>
                <c:pt idx="532">
                  <c:v>230</c:v>
                </c:pt>
                <c:pt idx="533">
                  <c:v>166</c:v>
                </c:pt>
                <c:pt idx="534">
                  <c:v>319</c:v>
                </c:pt>
                <c:pt idx="535">
                  <c:v>353</c:v>
                </c:pt>
                <c:pt idx="536">
                  <c:v>362</c:v>
                </c:pt>
                <c:pt idx="537">
                  <c:v>374</c:v>
                </c:pt>
                <c:pt idx="538">
                  <c:v>350</c:v>
                </c:pt>
                <c:pt idx="539">
                  <c:v>343</c:v>
                </c:pt>
                <c:pt idx="540">
                  <c:v>305</c:v>
                </c:pt>
                <c:pt idx="541">
                  <c:v>372</c:v>
                </c:pt>
                <c:pt idx="542">
                  <c:v>374</c:v>
                </c:pt>
                <c:pt idx="543">
                  <c:v>370</c:v>
                </c:pt>
                <c:pt idx="544">
                  <c:v>281</c:v>
                </c:pt>
                <c:pt idx="545">
                  <c:v>245</c:v>
                </c:pt>
                <c:pt idx="546">
                  <c:v>242</c:v>
                </c:pt>
                <c:pt idx="547">
                  <c:v>185</c:v>
                </c:pt>
                <c:pt idx="548">
                  <c:v>204</c:v>
                </c:pt>
                <c:pt idx="549">
                  <c:v>161</c:v>
                </c:pt>
                <c:pt idx="550">
                  <c:v>156</c:v>
                </c:pt>
                <c:pt idx="551">
                  <c:v>98</c:v>
                </c:pt>
                <c:pt idx="552">
                  <c:v>209</c:v>
                </c:pt>
                <c:pt idx="553">
                  <c:v>326</c:v>
                </c:pt>
                <c:pt idx="554">
                  <c:v>298</c:v>
                </c:pt>
                <c:pt idx="555">
                  <c:v>209</c:v>
                </c:pt>
                <c:pt idx="556">
                  <c:v>84</c:v>
                </c:pt>
                <c:pt idx="557">
                  <c:v>139</c:v>
                </c:pt>
                <c:pt idx="558">
                  <c:v>144</c:v>
                </c:pt>
                <c:pt idx="559">
                  <c:v>187</c:v>
                </c:pt>
                <c:pt idx="560">
                  <c:v>257</c:v>
                </c:pt>
                <c:pt idx="561">
                  <c:v>266</c:v>
                </c:pt>
                <c:pt idx="562">
                  <c:v>211</c:v>
                </c:pt>
                <c:pt idx="563">
                  <c:v>218</c:v>
                </c:pt>
                <c:pt idx="564">
                  <c:v>110</c:v>
                </c:pt>
                <c:pt idx="565">
                  <c:v>269</c:v>
                </c:pt>
                <c:pt idx="566">
                  <c:v>341</c:v>
                </c:pt>
                <c:pt idx="567">
                  <c:v>336</c:v>
                </c:pt>
                <c:pt idx="568">
                  <c:v>252</c:v>
                </c:pt>
                <c:pt idx="569">
                  <c:v>254</c:v>
                </c:pt>
                <c:pt idx="570">
                  <c:v>271</c:v>
                </c:pt>
                <c:pt idx="571">
                  <c:v>329</c:v>
                </c:pt>
                <c:pt idx="572">
                  <c:v>360</c:v>
                </c:pt>
                <c:pt idx="573">
                  <c:v>324</c:v>
                </c:pt>
                <c:pt idx="574">
                  <c:v>312</c:v>
                </c:pt>
                <c:pt idx="575">
                  <c:v>331</c:v>
                </c:pt>
                <c:pt idx="576">
                  <c:v>338</c:v>
                </c:pt>
                <c:pt idx="577">
                  <c:v>276</c:v>
                </c:pt>
                <c:pt idx="578">
                  <c:v>209</c:v>
                </c:pt>
                <c:pt idx="579">
                  <c:v>278</c:v>
                </c:pt>
                <c:pt idx="580">
                  <c:v>358</c:v>
                </c:pt>
                <c:pt idx="581">
                  <c:v>408</c:v>
                </c:pt>
                <c:pt idx="582">
                  <c:v>307</c:v>
                </c:pt>
                <c:pt idx="583">
                  <c:v>240</c:v>
                </c:pt>
                <c:pt idx="584">
                  <c:v>271</c:v>
                </c:pt>
                <c:pt idx="585">
                  <c:v>204</c:v>
                </c:pt>
                <c:pt idx="586">
                  <c:v>274</c:v>
                </c:pt>
                <c:pt idx="587">
                  <c:v>269</c:v>
                </c:pt>
                <c:pt idx="588">
                  <c:v>214</c:v>
                </c:pt>
                <c:pt idx="589">
                  <c:v>175</c:v>
                </c:pt>
                <c:pt idx="590">
                  <c:v>115</c:v>
                </c:pt>
                <c:pt idx="591">
                  <c:v>240</c:v>
                </c:pt>
                <c:pt idx="592">
                  <c:v>264</c:v>
                </c:pt>
                <c:pt idx="593">
                  <c:v>274</c:v>
                </c:pt>
                <c:pt idx="594">
                  <c:v>230</c:v>
                </c:pt>
                <c:pt idx="595">
                  <c:v>240</c:v>
                </c:pt>
                <c:pt idx="596">
                  <c:v>168</c:v>
                </c:pt>
                <c:pt idx="597">
                  <c:v>125</c:v>
                </c:pt>
                <c:pt idx="598">
                  <c:v>146</c:v>
                </c:pt>
                <c:pt idx="599">
                  <c:v>182</c:v>
                </c:pt>
                <c:pt idx="600">
                  <c:v>223</c:v>
                </c:pt>
                <c:pt idx="601">
                  <c:v>182</c:v>
                </c:pt>
                <c:pt idx="602">
                  <c:v>206</c:v>
                </c:pt>
                <c:pt idx="603">
                  <c:v>182</c:v>
                </c:pt>
                <c:pt idx="604">
                  <c:v>72</c:v>
                </c:pt>
                <c:pt idx="605">
                  <c:v>58</c:v>
                </c:pt>
                <c:pt idx="606">
                  <c:v>82</c:v>
                </c:pt>
                <c:pt idx="607">
                  <c:v>77</c:v>
                </c:pt>
                <c:pt idx="608">
                  <c:v>94</c:v>
                </c:pt>
                <c:pt idx="609">
                  <c:v>62</c:v>
                </c:pt>
                <c:pt idx="610">
                  <c:v>79</c:v>
                </c:pt>
                <c:pt idx="611">
                  <c:v>108</c:v>
                </c:pt>
                <c:pt idx="612">
                  <c:v>110</c:v>
                </c:pt>
                <c:pt idx="613">
                  <c:v>108</c:v>
                </c:pt>
                <c:pt idx="614">
                  <c:v>74</c:v>
                </c:pt>
                <c:pt idx="615">
                  <c:v>132</c:v>
                </c:pt>
                <c:pt idx="616">
                  <c:v>149</c:v>
                </c:pt>
                <c:pt idx="617">
                  <c:v>240</c:v>
                </c:pt>
                <c:pt idx="618">
                  <c:v>226</c:v>
                </c:pt>
                <c:pt idx="619">
                  <c:v>91</c:v>
                </c:pt>
                <c:pt idx="620">
                  <c:v>137</c:v>
                </c:pt>
                <c:pt idx="621">
                  <c:v>199</c:v>
                </c:pt>
                <c:pt idx="622">
                  <c:v>158</c:v>
                </c:pt>
                <c:pt idx="623">
                  <c:v>132</c:v>
                </c:pt>
                <c:pt idx="624">
                  <c:v>206</c:v>
                </c:pt>
                <c:pt idx="625">
                  <c:v>180</c:v>
                </c:pt>
                <c:pt idx="626">
                  <c:v>170</c:v>
                </c:pt>
                <c:pt idx="627">
                  <c:v>113</c:v>
                </c:pt>
                <c:pt idx="628">
                  <c:v>67</c:v>
                </c:pt>
                <c:pt idx="629">
                  <c:v>77</c:v>
                </c:pt>
                <c:pt idx="630">
                  <c:v>79</c:v>
                </c:pt>
                <c:pt idx="631">
                  <c:v>106</c:v>
                </c:pt>
                <c:pt idx="632">
                  <c:v>106</c:v>
                </c:pt>
                <c:pt idx="633">
                  <c:v>108</c:v>
                </c:pt>
                <c:pt idx="634">
                  <c:v>98</c:v>
                </c:pt>
                <c:pt idx="635">
                  <c:v>108</c:v>
                </c:pt>
                <c:pt idx="636">
                  <c:v>101</c:v>
                </c:pt>
                <c:pt idx="637">
                  <c:v>89</c:v>
                </c:pt>
                <c:pt idx="638">
                  <c:v>122</c:v>
                </c:pt>
                <c:pt idx="639">
                  <c:v>98</c:v>
                </c:pt>
                <c:pt idx="640">
                  <c:v>94</c:v>
                </c:pt>
                <c:pt idx="641">
                  <c:v>84</c:v>
                </c:pt>
                <c:pt idx="642">
                  <c:v>86</c:v>
                </c:pt>
                <c:pt idx="643">
                  <c:v>98</c:v>
                </c:pt>
                <c:pt idx="644">
                  <c:v>94</c:v>
                </c:pt>
                <c:pt idx="645">
                  <c:v>115</c:v>
                </c:pt>
                <c:pt idx="646">
                  <c:v>74</c:v>
                </c:pt>
                <c:pt idx="647">
                  <c:v>101</c:v>
                </c:pt>
                <c:pt idx="648">
                  <c:v>82</c:v>
                </c:pt>
                <c:pt idx="649">
                  <c:v>60</c:v>
                </c:pt>
                <c:pt idx="650">
                  <c:v>72</c:v>
                </c:pt>
                <c:pt idx="651">
                  <c:v>84</c:v>
                </c:pt>
                <c:pt idx="652">
                  <c:v>82</c:v>
                </c:pt>
                <c:pt idx="653">
                  <c:v>77</c:v>
                </c:pt>
                <c:pt idx="654">
                  <c:v>65</c:v>
                </c:pt>
                <c:pt idx="655">
                  <c:v>60</c:v>
                </c:pt>
                <c:pt idx="656">
                  <c:v>86</c:v>
                </c:pt>
                <c:pt idx="657">
                  <c:v>77</c:v>
                </c:pt>
                <c:pt idx="658">
                  <c:v>65</c:v>
                </c:pt>
                <c:pt idx="659">
                  <c:v>65</c:v>
                </c:pt>
                <c:pt idx="660">
                  <c:v>50</c:v>
                </c:pt>
                <c:pt idx="661">
                  <c:v>50</c:v>
                </c:pt>
                <c:pt idx="662">
                  <c:v>60</c:v>
                </c:pt>
                <c:pt idx="663">
                  <c:v>60</c:v>
                </c:pt>
                <c:pt idx="664">
                  <c:v>55</c:v>
                </c:pt>
                <c:pt idx="665">
                  <c:v>77</c:v>
                </c:pt>
                <c:pt idx="666">
                  <c:v>67</c:v>
                </c:pt>
                <c:pt idx="667">
                  <c:v>60</c:v>
                </c:pt>
                <c:pt idx="668">
                  <c:v>55</c:v>
                </c:pt>
                <c:pt idx="669">
                  <c:v>62</c:v>
                </c:pt>
                <c:pt idx="670">
                  <c:v>62</c:v>
                </c:pt>
                <c:pt idx="671">
                  <c:v>77</c:v>
                </c:pt>
                <c:pt idx="672">
                  <c:v>84</c:v>
                </c:pt>
                <c:pt idx="673">
                  <c:v>65</c:v>
                </c:pt>
                <c:pt idx="674">
                  <c:v>60</c:v>
                </c:pt>
                <c:pt idx="675">
                  <c:v>60</c:v>
                </c:pt>
                <c:pt idx="676">
                  <c:v>58</c:v>
                </c:pt>
                <c:pt idx="677">
                  <c:v>67</c:v>
                </c:pt>
                <c:pt idx="678">
                  <c:v>72</c:v>
                </c:pt>
                <c:pt idx="679">
                  <c:v>86</c:v>
                </c:pt>
                <c:pt idx="680">
                  <c:v>82</c:v>
                </c:pt>
                <c:pt idx="681">
                  <c:v>84</c:v>
                </c:pt>
                <c:pt idx="682">
                  <c:v>62</c:v>
                </c:pt>
                <c:pt idx="683">
                  <c:v>60</c:v>
                </c:pt>
                <c:pt idx="684">
                  <c:v>62</c:v>
                </c:pt>
                <c:pt idx="685">
                  <c:v>58</c:v>
                </c:pt>
                <c:pt idx="686">
                  <c:v>70</c:v>
                </c:pt>
                <c:pt idx="687">
                  <c:v>58</c:v>
                </c:pt>
                <c:pt idx="688">
                  <c:v>55</c:v>
                </c:pt>
                <c:pt idx="689">
                  <c:v>62</c:v>
                </c:pt>
                <c:pt idx="690">
                  <c:v>58</c:v>
                </c:pt>
                <c:pt idx="691">
                  <c:v>53</c:v>
                </c:pt>
                <c:pt idx="692">
                  <c:v>62</c:v>
                </c:pt>
                <c:pt idx="693">
                  <c:v>58</c:v>
                </c:pt>
                <c:pt idx="694">
                  <c:v>82</c:v>
                </c:pt>
                <c:pt idx="695">
                  <c:v>82</c:v>
                </c:pt>
                <c:pt idx="696">
                  <c:v>62</c:v>
                </c:pt>
                <c:pt idx="697">
                  <c:v>55</c:v>
                </c:pt>
                <c:pt idx="698">
                  <c:v>58</c:v>
                </c:pt>
                <c:pt idx="699">
                  <c:v>58</c:v>
                </c:pt>
                <c:pt idx="700">
                  <c:v>108</c:v>
                </c:pt>
                <c:pt idx="701">
                  <c:v>96</c:v>
                </c:pt>
                <c:pt idx="702">
                  <c:v>106</c:v>
                </c:pt>
                <c:pt idx="703">
                  <c:v>62</c:v>
                </c:pt>
                <c:pt idx="704">
                  <c:v>77</c:v>
                </c:pt>
                <c:pt idx="705">
                  <c:v>82</c:v>
                </c:pt>
                <c:pt idx="706">
                  <c:v>55</c:v>
                </c:pt>
                <c:pt idx="707">
                  <c:v>118</c:v>
                </c:pt>
                <c:pt idx="708">
                  <c:v>122</c:v>
                </c:pt>
                <c:pt idx="709">
                  <c:v>77</c:v>
                </c:pt>
                <c:pt idx="710">
                  <c:v>89</c:v>
                </c:pt>
                <c:pt idx="711">
                  <c:v>72</c:v>
                </c:pt>
                <c:pt idx="712">
                  <c:v>60</c:v>
                </c:pt>
                <c:pt idx="713">
                  <c:v>84</c:v>
                </c:pt>
                <c:pt idx="714">
                  <c:v>70</c:v>
                </c:pt>
                <c:pt idx="715">
                  <c:v>149</c:v>
                </c:pt>
                <c:pt idx="716">
                  <c:v>130</c:v>
                </c:pt>
                <c:pt idx="717">
                  <c:v>94</c:v>
                </c:pt>
                <c:pt idx="718">
                  <c:v>127</c:v>
                </c:pt>
                <c:pt idx="719">
                  <c:v>120</c:v>
                </c:pt>
                <c:pt idx="720">
                  <c:v>74</c:v>
                </c:pt>
                <c:pt idx="721">
                  <c:v>67</c:v>
                </c:pt>
                <c:pt idx="722">
                  <c:v>77</c:v>
                </c:pt>
                <c:pt idx="723">
                  <c:v>60</c:v>
                </c:pt>
                <c:pt idx="724">
                  <c:v>86</c:v>
                </c:pt>
                <c:pt idx="725">
                  <c:v>65</c:v>
                </c:pt>
                <c:pt idx="726">
                  <c:v>58</c:v>
                </c:pt>
                <c:pt idx="727">
                  <c:v>82</c:v>
                </c:pt>
                <c:pt idx="728">
                  <c:v>139</c:v>
                </c:pt>
                <c:pt idx="729">
                  <c:v>151</c:v>
                </c:pt>
                <c:pt idx="730">
                  <c:v>199</c:v>
                </c:pt>
                <c:pt idx="731">
                  <c:v>118</c:v>
                </c:pt>
                <c:pt idx="732">
                  <c:v>158</c:v>
                </c:pt>
                <c:pt idx="733">
                  <c:v>144</c:v>
                </c:pt>
                <c:pt idx="734">
                  <c:v>115</c:v>
                </c:pt>
                <c:pt idx="735">
                  <c:v>98</c:v>
                </c:pt>
                <c:pt idx="736">
                  <c:v>158</c:v>
                </c:pt>
                <c:pt idx="737">
                  <c:v>98</c:v>
                </c:pt>
                <c:pt idx="738">
                  <c:v>130</c:v>
                </c:pt>
                <c:pt idx="739">
                  <c:v>96</c:v>
                </c:pt>
                <c:pt idx="740">
                  <c:v>103</c:v>
                </c:pt>
                <c:pt idx="741">
                  <c:v>101</c:v>
                </c:pt>
                <c:pt idx="742">
                  <c:v>82</c:v>
                </c:pt>
                <c:pt idx="743">
                  <c:v>110</c:v>
                </c:pt>
                <c:pt idx="744">
                  <c:v>101</c:v>
                </c:pt>
                <c:pt idx="745">
                  <c:v>113</c:v>
                </c:pt>
                <c:pt idx="746">
                  <c:v>113</c:v>
                </c:pt>
                <c:pt idx="747">
                  <c:v>108</c:v>
                </c:pt>
                <c:pt idx="748">
                  <c:v>175</c:v>
                </c:pt>
                <c:pt idx="749">
                  <c:v>132</c:v>
                </c:pt>
                <c:pt idx="750">
                  <c:v>146</c:v>
                </c:pt>
                <c:pt idx="751">
                  <c:v>139</c:v>
                </c:pt>
                <c:pt idx="752">
                  <c:v>110</c:v>
                </c:pt>
                <c:pt idx="753">
                  <c:v>139</c:v>
                </c:pt>
                <c:pt idx="754">
                  <c:v>144</c:v>
                </c:pt>
                <c:pt idx="755">
                  <c:v>144</c:v>
                </c:pt>
                <c:pt idx="756">
                  <c:v>134</c:v>
                </c:pt>
                <c:pt idx="757">
                  <c:v>106</c:v>
                </c:pt>
                <c:pt idx="758">
                  <c:v>70</c:v>
                </c:pt>
                <c:pt idx="759">
                  <c:v>98</c:v>
                </c:pt>
                <c:pt idx="760">
                  <c:v>74</c:v>
                </c:pt>
                <c:pt idx="761">
                  <c:v>89</c:v>
                </c:pt>
                <c:pt idx="762">
                  <c:v>70</c:v>
                </c:pt>
                <c:pt idx="763">
                  <c:v>72</c:v>
                </c:pt>
                <c:pt idx="764">
                  <c:v>74</c:v>
                </c:pt>
                <c:pt idx="765">
                  <c:v>120</c:v>
                </c:pt>
                <c:pt idx="766">
                  <c:v>142</c:v>
                </c:pt>
                <c:pt idx="767">
                  <c:v>185</c:v>
                </c:pt>
                <c:pt idx="768">
                  <c:v>211</c:v>
                </c:pt>
                <c:pt idx="769">
                  <c:v>180</c:v>
                </c:pt>
                <c:pt idx="770">
                  <c:v>149</c:v>
                </c:pt>
                <c:pt idx="771">
                  <c:v>96</c:v>
                </c:pt>
                <c:pt idx="772">
                  <c:v>149</c:v>
                </c:pt>
                <c:pt idx="773">
                  <c:v>91</c:v>
                </c:pt>
                <c:pt idx="774">
                  <c:v>58</c:v>
                </c:pt>
                <c:pt idx="775">
                  <c:v>50</c:v>
                </c:pt>
                <c:pt idx="776">
                  <c:v>70</c:v>
                </c:pt>
                <c:pt idx="777">
                  <c:v>134</c:v>
                </c:pt>
                <c:pt idx="778">
                  <c:v>149</c:v>
                </c:pt>
                <c:pt idx="779">
                  <c:v>82</c:v>
                </c:pt>
                <c:pt idx="780">
                  <c:v>86</c:v>
                </c:pt>
                <c:pt idx="781">
                  <c:v>127</c:v>
                </c:pt>
                <c:pt idx="782">
                  <c:v>86</c:v>
                </c:pt>
                <c:pt idx="783">
                  <c:v>110</c:v>
                </c:pt>
                <c:pt idx="784">
                  <c:v>199</c:v>
                </c:pt>
                <c:pt idx="785">
                  <c:v>144</c:v>
                </c:pt>
                <c:pt idx="786">
                  <c:v>113</c:v>
                </c:pt>
                <c:pt idx="787">
                  <c:v>101</c:v>
                </c:pt>
                <c:pt idx="788">
                  <c:v>170</c:v>
                </c:pt>
                <c:pt idx="789">
                  <c:v>211</c:v>
                </c:pt>
                <c:pt idx="790">
                  <c:v>163</c:v>
                </c:pt>
                <c:pt idx="791">
                  <c:v>106</c:v>
                </c:pt>
                <c:pt idx="792">
                  <c:v>110</c:v>
                </c:pt>
                <c:pt idx="793">
                  <c:v>113</c:v>
                </c:pt>
                <c:pt idx="794">
                  <c:v>89</c:v>
                </c:pt>
                <c:pt idx="795">
                  <c:v>77</c:v>
                </c:pt>
                <c:pt idx="796">
                  <c:v>98</c:v>
                </c:pt>
                <c:pt idx="797">
                  <c:v>89</c:v>
                </c:pt>
                <c:pt idx="798">
                  <c:v>106</c:v>
                </c:pt>
                <c:pt idx="799">
                  <c:v>139</c:v>
                </c:pt>
                <c:pt idx="800">
                  <c:v>146</c:v>
                </c:pt>
                <c:pt idx="801">
                  <c:v>96</c:v>
                </c:pt>
                <c:pt idx="802">
                  <c:v>110</c:v>
                </c:pt>
                <c:pt idx="803">
                  <c:v>149</c:v>
                </c:pt>
                <c:pt idx="804">
                  <c:v>173</c:v>
                </c:pt>
                <c:pt idx="805">
                  <c:v>170</c:v>
                </c:pt>
                <c:pt idx="806">
                  <c:v>178</c:v>
                </c:pt>
                <c:pt idx="807">
                  <c:v>103</c:v>
                </c:pt>
                <c:pt idx="808">
                  <c:v>132</c:v>
                </c:pt>
                <c:pt idx="809">
                  <c:v>180</c:v>
                </c:pt>
                <c:pt idx="810">
                  <c:v>182</c:v>
                </c:pt>
                <c:pt idx="811">
                  <c:v>149</c:v>
                </c:pt>
                <c:pt idx="812">
                  <c:v>137</c:v>
                </c:pt>
                <c:pt idx="813">
                  <c:v>161</c:v>
                </c:pt>
                <c:pt idx="814">
                  <c:v>139</c:v>
                </c:pt>
                <c:pt idx="815">
                  <c:v>98</c:v>
                </c:pt>
                <c:pt idx="816">
                  <c:v>151</c:v>
                </c:pt>
                <c:pt idx="817">
                  <c:v>161</c:v>
                </c:pt>
                <c:pt idx="818">
                  <c:v>122</c:v>
                </c:pt>
                <c:pt idx="819">
                  <c:v>163</c:v>
                </c:pt>
                <c:pt idx="820">
                  <c:v>180</c:v>
                </c:pt>
                <c:pt idx="821">
                  <c:v>173</c:v>
                </c:pt>
                <c:pt idx="822">
                  <c:v>170</c:v>
                </c:pt>
                <c:pt idx="823">
                  <c:v>170</c:v>
                </c:pt>
                <c:pt idx="824">
                  <c:v>132</c:v>
                </c:pt>
                <c:pt idx="825">
                  <c:v>163</c:v>
                </c:pt>
                <c:pt idx="826">
                  <c:v>149</c:v>
                </c:pt>
                <c:pt idx="827">
                  <c:v>175</c:v>
                </c:pt>
                <c:pt idx="828">
                  <c:v>163</c:v>
                </c:pt>
                <c:pt idx="829">
                  <c:v>151</c:v>
                </c:pt>
                <c:pt idx="830">
                  <c:v>163</c:v>
                </c:pt>
                <c:pt idx="831">
                  <c:v>194</c:v>
                </c:pt>
                <c:pt idx="832">
                  <c:v>144</c:v>
                </c:pt>
                <c:pt idx="833">
                  <c:v>180</c:v>
                </c:pt>
                <c:pt idx="834">
                  <c:v>137</c:v>
                </c:pt>
                <c:pt idx="835">
                  <c:v>166</c:v>
                </c:pt>
                <c:pt idx="836">
                  <c:v>163</c:v>
                </c:pt>
                <c:pt idx="837">
                  <c:v>199</c:v>
                </c:pt>
                <c:pt idx="838">
                  <c:v>245</c:v>
                </c:pt>
                <c:pt idx="839">
                  <c:v>214</c:v>
                </c:pt>
                <c:pt idx="840">
                  <c:v>214</c:v>
                </c:pt>
                <c:pt idx="841">
                  <c:v>245</c:v>
                </c:pt>
                <c:pt idx="842">
                  <c:v>190</c:v>
                </c:pt>
                <c:pt idx="843">
                  <c:v>137</c:v>
                </c:pt>
                <c:pt idx="844">
                  <c:v>185</c:v>
                </c:pt>
                <c:pt idx="845">
                  <c:v>214</c:v>
                </c:pt>
                <c:pt idx="846">
                  <c:v>233</c:v>
                </c:pt>
                <c:pt idx="847">
                  <c:v>197</c:v>
                </c:pt>
                <c:pt idx="848">
                  <c:v>180</c:v>
                </c:pt>
                <c:pt idx="849">
                  <c:v>230</c:v>
                </c:pt>
                <c:pt idx="850">
                  <c:v>242</c:v>
                </c:pt>
                <c:pt idx="851">
                  <c:v>149</c:v>
                </c:pt>
                <c:pt idx="852">
                  <c:v>144</c:v>
                </c:pt>
                <c:pt idx="853">
                  <c:v>125</c:v>
                </c:pt>
                <c:pt idx="854">
                  <c:v>134</c:v>
                </c:pt>
                <c:pt idx="855">
                  <c:v>230</c:v>
                </c:pt>
                <c:pt idx="856">
                  <c:v>238</c:v>
                </c:pt>
                <c:pt idx="857">
                  <c:v>216</c:v>
                </c:pt>
                <c:pt idx="858">
                  <c:v>163</c:v>
                </c:pt>
                <c:pt idx="859">
                  <c:v>168</c:v>
                </c:pt>
                <c:pt idx="860">
                  <c:v>228</c:v>
                </c:pt>
                <c:pt idx="861">
                  <c:v>202</c:v>
                </c:pt>
                <c:pt idx="862">
                  <c:v>264</c:v>
                </c:pt>
                <c:pt idx="863">
                  <c:v>233</c:v>
                </c:pt>
                <c:pt idx="864">
                  <c:v>185</c:v>
                </c:pt>
                <c:pt idx="865">
                  <c:v>199</c:v>
                </c:pt>
                <c:pt idx="866">
                  <c:v>204</c:v>
                </c:pt>
                <c:pt idx="867">
                  <c:v>245</c:v>
                </c:pt>
                <c:pt idx="868">
                  <c:v>240</c:v>
                </c:pt>
                <c:pt idx="869">
                  <c:v>214</c:v>
                </c:pt>
                <c:pt idx="870">
                  <c:v>187</c:v>
                </c:pt>
                <c:pt idx="871">
                  <c:v>180</c:v>
                </c:pt>
                <c:pt idx="872">
                  <c:v>216</c:v>
                </c:pt>
                <c:pt idx="873">
                  <c:v>238</c:v>
                </c:pt>
                <c:pt idx="874">
                  <c:v>259</c:v>
                </c:pt>
                <c:pt idx="875">
                  <c:v>341</c:v>
                </c:pt>
                <c:pt idx="876">
                  <c:v>355</c:v>
                </c:pt>
                <c:pt idx="877">
                  <c:v>322</c:v>
                </c:pt>
                <c:pt idx="878">
                  <c:v>288</c:v>
                </c:pt>
                <c:pt idx="879">
                  <c:v>271</c:v>
                </c:pt>
                <c:pt idx="880">
                  <c:v>274</c:v>
                </c:pt>
                <c:pt idx="881">
                  <c:v>288</c:v>
                </c:pt>
                <c:pt idx="882">
                  <c:v>259</c:v>
                </c:pt>
                <c:pt idx="883">
                  <c:v>240</c:v>
                </c:pt>
                <c:pt idx="884">
                  <c:v>158</c:v>
                </c:pt>
                <c:pt idx="885">
                  <c:v>182</c:v>
                </c:pt>
                <c:pt idx="886">
                  <c:v>192</c:v>
                </c:pt>
                <c:pt idx="887">
                  <c:v>197</c:v>
                </c:pt>
                <c:pt idx="888">
                  <c:v>266</c:v>
                </c:pt>
                <c:pt idx="889">
                  <c:v>156</c:v>
                </c:pt>
                <c:pt idx="890">
                  <c:v>134</c:v>
                </c:pt>
                <c:pt idx="891">
                  <c:v>226</c:v>
                </c:pt>
                <c:pt idx="892">
                  <c:v>178</c:v>
                </c:pt>
                <c:pt idx="893">
                  <c:v>149</c:v>
                </c:pt>
                <c:pt idx="894">
                  <c:v>182</c:v>
                </c:pt>
                <c:pt idx="895">
                  <c:v>142</c:v>
                </c:pt>
                <c:pt idx="896">
                  <c:v>151</c:v>
                </c:pt>
                <c:pt idx="897">
                  <c:v>108</c:v>
                </c:pt>
                <c:pt idx="898">
                  <c:v>110</c:v>
                </c:pt>
                <c:pt idx="899">
                  <c:v>96</c:v>
                </c:pt>
                <c:pt idx="900">
                  <c:v>170</c:v>
                </c:pt>
                <c:pt idx="901">
                  <c:v>98</c:v>
                </c:pt>
                <c:pt idx="902">
                  <c:v>158</c:v>
                </c:pt>
                <c:pt idx="903">
                  <c:v>204</c:v>
                </c:pt>
                <c:pt idx="904">
                  <c:v>259</c:v>
                </c:pt>
                <c:pt idx="905">
                  <c:v>190</c:v>
                </c:pt>
                <c:pt idx="906">
                  <c:v>197</c:v>
                </c:pt>
                <c:pt idx="907">
                  <c:v>238</c:v>
                </c:pt>
                <c:pt idx="908">
                  <c:v>264</c:v>
                </c:pt>
                <c:pt idx="909">
                  <c:v>180</c:v>
                </c:pt>
                <c:pt idx="910">
                  <c:v>218</c:v>
                </c:pt>
                <c:pt idx="911">
                  <c:v>204</c:v>
                </c:pt>
                <c:pt idx="912">
                  <c:v>211</c:v>
                </c:pt>
                <c:pt idx="913">
                  <c:v>151</c:v>
                </c:pt>
                <c:pt idx="914">
                  <c:v>235</c:v>
                </c:pt>
                <c:pt idx="915">
                  <c:v>271</c:v>
                </c:pt>
                <c:pt idx="916">
                  <c:v>149</c:v>
                </c:pt>
                <c:pt idx="917">
                  <c:v>178</c:v>
                </c:pt>
                <c:pt idx="918">
                  <c:v>161</c:v>
                </c:pt>
                <c:pt idx="919">
                  <c:v>175</c:v>
                </c:pt>
                <c:pt idx="920">
                  <c:v>154</c:v>
                </c:pt>
                <c:pt idx="921">
                  <c:v>218</c:v>
                </c:pt>
                <c:pt idx="922">
                  <c:v>190</c:v>
                </c:pt>
                <c:pt idx="923">
                  <c:v>170</c:v>
                </c:pt>
                <c:pt idx="924">
                  <c:v>79</c:v>
                </c:pt>
                <c:pt idx="925">
                  <c:v>106</c:v>
                </c:pt>
                <c:pt idx="926">
                  <c:v>204</c:v>
                </c:pt>
                <c:pt idx="927">
                  <c:v>185</c:v>
                </c:pt>
                <c:pt idx="928">
                  <c:v>127</c:v>
                </c:pt>
                <c:pt idx="929">
                  <c:v>134</c:v>
                </c:pt>
                <c:pt idx="930">
                  <c:v>170</c:v>
                </c:pt>
                <c:pt idx="931">
                  <c:v>233</c:v>
                </c:pt>
                <c:pt idx="932">
                  <c:v>185</c:v>
                </c:pt>
                <c:pt idx="933">
                  <c:v>132</c:v>
                </c:pt>
                <c:pt idx="934">
                  <c:v>134</c:v>
                </c:pt>
                <c:pt idx="935">
                  <c:v>72</c:v>
                </c:pt>
                <c:pt idx="936">
                  <c:v>98</c:v>
                </c:pt>
                <c:pt idx="937">
                  <c:v>173</c:v>
                </c:pt>
                <c:pt idx="938">
                  <c:v>202</c:v>
                </c:pt>
                <c:pt idx="939">
                  <c:v>250</c:v>
                </c:pt>
                <c:pt idx="940">
                  <c:v>154</c:v>
                </c:pt>
                <c:pt idx="941">
                  <c:v>166</c:v>
                </c:pt>
                <c:pt idx="942">
                  <c:v>206</c:v>
                </c:pt>
                <c:pt idx="943">
                  <c:v>190</c:v>
                </c:pt>
                <c:pt idx="944">
                  <c:v>127</c:v>
                </c:pt>
                <c:pt idx="945">
                  <c:v>139</c:v>
                </c:pt>
                <c:pt idx="946">
                  <c:v>142</c:v>
                </c:pt>
                <c:pt idx="947">
                  <c:v>197</c:v>
                </c:pt>
                <c:pt idx="948">
                  <c:v>163</c:v>
                </c:pt>
                <c:pt idx="949">
                  <c:v>101</c:v>
                </c:pt>
                <c:pt idx="950">
                  <c:v>146</c:v>
                </c:pt>
                <c:pt idx="951">
                  <c:v>180</c:v>
                </c:pt>
                <c:pt idx="952">
                  <c:v>122</c:v>
                </c:pt>
                <c:pt idx="953">
                  <c:v>173</c:v>
                </c:pt>
                <c:pt idx="954">
                  <c:v>137</c:v>
                </c:pt>
                <c:pt idx="955">
                  <c:v>166</c:v>
                </c:pt>
                <c:pt idx="956">
                  <c:v>154</c:v>
                </c:pt>
                <c:pt idx="957">
                  <c:v>139</c:v>
                </c:pt>
                <c:pt idx="958">
                  <c:v>110</c:v>
                </c:pt>
                <c:pt idx="959">
                  <c:v>38</c:v>
                </c:pt>
                <c:pt idx="960">
                  <c:v>74</c:v>
                </c:pt>
                <c:pt idx="961">
                  <c:v>134</c:v>
                </c:pt>
                <c:pt idx="962">
                  <c:v>151</c:v>
                </c:pt>
                <c:pt idx="963">
                  <c:v>178</c:v>
                </c:pt>
                <c:pt idx="964">
                  <c:v>156</c:v>
                </c:pt>
                <c:pt idx="965">
                  <c:v>130</c:v>
                </c:pt>
                <c:pt idx="966">
                  <c:v>137</c:v>
                </c:pt>
                <c:pt idx="967">
                  <c:v>58</c:v>
                </c:pt>
                <c:pt idx="968">
                  <c:v>108</c:v>
                </c:pt>
                <c:pt idx="969">
                  <c:v>108</c:v>
                </c:pt>
                <c:pt idx="970">
                  <c:v>84</c:v>
                </c:pt>
                <c:pt idx="971">
                  <c:v>125</c:v>
                </c:pt>
                <c:pt idx="972">
                  <c:v>96</c:v>
                </c:pt>
                <c:pt idx="973">
                  <c:v>110</c:v>
                </c:pt>
                <c:pt idx="974">
                  <c:v>48</c:v>
                </c:pt>
                <c:pt idx="975">
                  <c:v>84</c:v>
                </c:pt>
                <c:pt idx="976">
                  <c:v>74</c:v>
                </c:pt>
                <c:pt idx="977">
                  <c:v>101</c:v>
                </c:pt>
                <c:pt idx="978">
                  <c:v>122</c:v>
                </c:pt>
                <c:pt idx="979">
                  <c:v>137</c:v>
                </c:pt>
                <c:pt idx="980">
                  <c:v>178</c:v>
                </c:pt>
                <c:pt idx="981">
                  <c:v>103</c:v>
                </c:pt>
                <c:pt idx="982">
                  <c:v>62</c:v>
                </c:pt>
                <c:pt idx="983">
                  <c:v>77</c:v>
                </c:pt>
                <c:pt idx="984">
                  <c:v>55</c:v>
                </c:pt>
                <c:pt idx="985">
                  <c:v>43</c:v>
                </c:pt>
                <c:pt idx="986">
                  <c:v>67</c:v>
                </c:pt>
                <c:pt idx="987">
                  <c:v>94</c:v>
                </c:pt>
                <c:pt idx="988">
                  <c:v>62</c:v>
                </c:pt>
                <c:pt idx="989">
                  <c:v>65</c:v>
                </c:pt>
                <c:pt idx="990">
                  <c:v>70</c:v>
                </c:pt>
                <c:pt idx="991">
                  <c:v>77</c:v>
                </c:pt>
                <c:pt idx="992">
                  <c:v>98</c:v>
                </c:pt>
                <c:pt idx="993">
                  <c:v>106</c:v>
                </c:pt>
                <c:pt idx="994">
                  <c:v>101</c:v>
                </c:pt>
                <c:pt idx="995">
                  <c:v>110</c:v>
                </c:pt>
                <c:pt idx="996">
                  <c:v>144</c:v>
                </c:pt>
                <c:pt idx="997">
                  <c:v>74</c:v>
                </c:pt>
                <c:pt idx="998">
                  <c:v>110</c:v>
                </c:pt>
                <c:pt idx="999">
                  <c:v>223</c:v>
                </c:pt>
                <c:pt idx="1000">
                  <c:v>204</c:v>
                </c:pt>
                <c:pt idx="1001">
                  <c:v>98</c:v>
                </c:pt>
                <c:pt idx="1002">
                  <c:v>173</c:v>
                </c:pt>
                <c:pt idx="1003">
                  <c:v>101</c:v>
                </c:pt>
                <c:pt idx="1004">
                  <c:v>72</c:v>
                </c:pt>
                <c:pt idx="1005">
                  <c:v>89</c:v>
                </c:pt>
                <c:pt idx="1006">
                  <c:v>10</c:v>
                </c:pt>
                <c:pt idx="1007">
                  <c:v>24</c:v>
                </c:pt>
                <c:pt idx="1008">
                  <c:v>34</c:v>
                </c:pt>
                <c:pt idx="1009">
                  <c:v>41</c:v>
                </c:pt>
                <c:pt idx="1010">
                  <c:v>48</c:v>
                </c:pt>
                <c:pt idx="1011">
                  <c:v>22</c:v>
                </c:pt>
                <c:pt idx="1012">
                  <c:v>17</c:v>
                </c:pt>
                <c:pt idx="1013">
                  <c:v>31</c:v>
                </c:pt>
                <c:pt idx="1014">
                  <c:v>70</c:v>
                </c:pt>
                <c:pt idx="1015">
                  <c:v>43</c:v>
                </c:pt>
                <c:pt idx="1016">
                  <c:v>24</c:v>
                </c:pt>
                <c:pt idx="1017">
                  <c:v>55</c:v>
                </c:pt>
                <c:pt idx="1018">
                  <c:v>24</c:v>
                </c:pt>
                <c:pt idx="1019">
                  <c:v>48</c:v>
                </c:pt>
                <c:pt idx="1020">
                  <c:v>89</c:v>
                </c:pt>
                <c:pt idx="1021">
                  <c:v>89</c:v>
                </c:pt>
                <c:pt idx="1022">
                  <c:v>24</c:v>
                </c:pt>
                <c:pt idx="1023">
                  <c:v>46</c:v>
                </c:pt>
                <c:pt idx="1024">
                  <c:v>79</c:v>
                </c:pt>
                <c:pt idx="1025">
                  <c:v>96</c:v>
                </c:pt>
                <c:pt idx="1026">
                  <c:v>72</c:v>
                </c:pt>
                <c:pt idx="1027">
                  <c:v>84</c:v>
                </c:pt>
                <c:pt idx="1028">
                  <c:v>84</c:v>
                </c:pt>
                <c:pt idx="1029">
                  <c:v>108</c:v>
                </c:pt>
                <c:pt idx="1030">
                  <c:v>70</c:v>
                </c:pt>
                <c:pt idx="1031">
                  <c:v>50</c:v>
                </c:pt>
                <c:pt idx="1032">
                  <c:v>48</c:v>
                </c:pt>
                <c:pt idx="1033">
                  <c:v>60</c:v>
                </c:pt>
                <c:pt idx="1034">
                  <c:v>70</c:v>
                </c:pt>
                <c:pt idx="1035">
                  <c:v>74</c:v>
                </c:pt>
                <c:pt idx="1036">
                  <c:v>60</c:v>
                </c:pt>
                <c:pt idx="1037">
                  <c:v>60</c:v>
                </c:pt>
                <c:pt idx="1038">
                  <c:v>53</c:v>
                </c:pt>
                <c:pt idx="1039">
                  <c:v>31</c:v>
                </c:pt>
                <c:pt idx="1040">
                  <c:v>48</c:v>
                </c:pt>
                <c:pt idx="1041">
                  <c:v>70</c:v>
                </c:pt>
                <c:pt idx="1042">
                  <c:v>74</c:v>
                </c:pt>
                <c:pt idx="1043">
                  <c:v>115</c:v>
                </c:pt>
                <c:pt idx="1044">
                  <c:v>149</c:v>
                </c:pt>
                <c:pt idx="1045">
                  <c:v>130</c:v>
                </c:pt>
                <c:pt idx="1046">
                  <c:v>115</c:v>
                </c:pt>
                <c:pt idx="1047">
                  <c:v>58</c:v>
                </c:pt>
                <c:pt idx="1048">
                  <c:v>65</c:v>
                </c:pt>
                <c:pt idx="1049">
                  <c:v>79</c:v>
                </c:pt>
                <c:pt idx="1050">
                  <c:v>74</c:v>
                </c:pt>
                <c:pt idx="1051">
                  <c:v>103</c:v>
                </c:pt>
                <c:pt idx="1052">
                  <c:v>89</c:v>
                </c:pt>
                <c:pt idx="1053">
                  <c:v>67</c:v>
                </c:pt>
                <c:pt idx="1054">
                  <c:v>79</c:v>
                </c:pt>
                <c:pt idx="1055">
                  <c:v>82</c:v>
                </c:pt>
                <c:pt idx="1056">
                  <c:v>62</c:v>
                </c:pt>
                <c:pt idx="1057">
                  <c:v>58</c:v>
                </c:pt>
                <c:pt idx="1058">
                  <c:v>55</c:v>
                </c:pt>
                <c:pt idx="1059">
                  <c:v>48</c:v>
                </c:pt>
                <c:pt idx="1060">
                  <c:v>125</c:v>
                </c:pt>
                <c:pt idx="1061">
                  <c:v>101</c:v>
                </c:pt>
                <c:pt idx="1062">
                  <c:v>115</c:v>
                </c:pt>
                <c:pt idx="1063">
                  <c:v>91</c:v>
                </c:pt>
                <c:pt idx="1064">
                  <c:v>120</c:v>
                </c:pt>
                <c:pt idx="1065">
                  <c:v>77</c:v>
                </c:pt>
                <c:pt idx="1066">
                  <c:v>101</c:v>
                </c:pt>
                <c:pt idx="1067">
                  <c:v>89</c:v>
                </c:pt>
                <c:pt idx="1068">
                  <c:v>84</c:v>
                </c:pt>
                <c:pt idx="1069">
                  <c:v>82</c:v>
                </c:pt>
                <c:pt idx="1070">
                  <c:v>91</c:v>
                </c:pt>
                <c:pt idx="1071">
                  <c:v>60</c:v>
                </c:pt>
                <c:pt idx="1072">
                  <c:v>65</c:v>
                </c:pt>
                <c:pt idx="1073">
                  <c:v>94</c:v>
                </c:pt>
                <c:pt idx="1074">
                  <c:v>79</c:v>
                </c:pt>
                <c:pt idx="1075">
                  <c:v>55</c:v>
                </c:pt>
                <c:pt idx="1076">
                  <c:v>67</c:v>
                </c:pt>
                <c:pt idx="1077">
                  <c:v>72</c:v>
                </c:pt>
                <c:pt idx="1078">
                  <c:v>55</c:v>
                </c:pt>
                <c:pt idx="1079">
                  <c:v>55</c:v>
                </c:pt>
                <c:pt idx="1080">
                  <c:v>65</c:v>
                </c:pt>
                <c:pt idx="1081">
                  <c:v>89</c:v>
                </c:pt>
                <c:pt idx="1082">
                  <c:v>77</c:v>
                </c:pt>
                <c:pt idx="1083">
                  <c:v>77</c:v>
                </c:pt>
                <c:pt idx="1084">
                  <c:v>70</c:v>
                </c:pt>
                <c:pt idx="1085">
                  <c:v>58</c:v>
                </c:pt>
                <c:pt idx="1086">
                  <c:v>67</c:v>
                </c:pt>
                <c:pt idx="1087">
                  <c:v>134</c:v>
                </c:pt>
                <c:pt idx="1088">
                  <c:v>197</c:v>
                </c:pt>
                <c:pt idx="1089">
                  <c:v>223</c:v>
                </c:pt>
                <c:pt idx="1090">
                  <c:v>173</c:v>
                </c:pt>
                <c:pt idx="1091">
                  <c:v>185</c:v>
                </c:pt>
                <c:pt idx="1092">
                  <c:v>206</c:v>
                </c:pt>
                <c:pt idx="1093">
                  <c:v>142</c:v>
                </c:pt>
                <c:pt idx="1094">
                  <c:v>173</c:v>
                </c:pt>
                <c:pt idx="1095">
                  <c:v>209</c:v>
                </c:pt>
                <c:pt idx="1096">
                  <c:v>211</c:v>
                </c:pt>
                <c:pt idx="1097">
                  <c:v>142</c:v>
                </c:pt>
                <c:pt idx="1098">
                  <c:v>120</c:v>
                </c:pt>
                <c:pt idx="1099">
                  <c:v>120</c:v>
                </c:pt>
                <c:pt idx="1100">
                  <c:v>144</c:v>
                </c:pt>
                <c:pt idx="1101">
                  <c:v>113</c:v>
                </c:pt>
                <c:pt idx="1102">
                  <c:v>137</c:v>
                </c:pt>
                <c:pt idx="1103">
                  <c:v>65</c:v>
                </c:pt>
                <c:pt idx="1104">
                  <c:v>132</c:v>
                </c:pt>
                <c:pt idx="1105">
                  <c:v>199</c:v>
                </c:pt>
                <c:pt idx="1106">
                  <c:v>202</c:v>
                </c:pt>
                <c:pt idx="1107">
                  <c:v>214</c:v>
                </c:pt>
                <c:pt idx="1108">
                  <c:v>187</c:v>
                </c:pt>
                <c:pt idx="1109">
                  <c:v>178</c:v>
                </c:pt>
                <c:pt idx="1110">
                  <c:v>146</c:v>
                </c:pt>
                <c:pt idx="1111">
                  <c:v>154</c:v>
                </c:pt>
                <c:pt idx="1112">
                  <c:v>86</c:v>
                </c:pt>
                <c:pt idx="1113">
                  <c:v>108</c:v>
                </c:pt>
                <c:pt idx="1114">
                  <c:v>91</c:v>
                </c:pt>
                <c:pt idx="1115">
                  <c:v>101</c:v>
                </c:pt>
                <c:pt idx="1116">
                  <c:v>86</c:v>
                </c:pt>
                <c:pt idx="1117">
                  <c:v>154</c:v>
                </c:pt>
                <c:pt idx="1118">
                  <c:v>180</c:v>
                </c:pt>
                <c:pt idx="1119">
                  <c:v>154</c:v>
                </c:pt>
                <c:pt idx="1120">
                  <c:v>146</c:v>
                </c:pt>
                <c:pt idx="1121">
                  <c:v>122</c:v>
                </c:pt>
                <c:pt idx="1122">
                  <c:v>118</c:v>
                </c:pt>
                <c:pt idx="1123">
                  <c:v>82</c:v>
                </c:pt>
                <c:pt idx="1124">
                  <c:v>70</c:v>
                </c:pt>
                <c:pt idx="1125">
                  <c:v>91</c:v>
                </c:pt>
                <c:pt idx="1126">
                  <c:v>65</c:v>
                </c:pt>
                <c:pt idx="1127">
                  <c:v>65</c:v>
                </c:pt>
                <c:pt idx="1128">
                  <c:v>55</c:v>
                </c:pt>
                <c:pt idx="1129">
                  <c:v>48</c:v>
                </c:pt>
                <c:pt idx="1130">
                  <c:v>108</c:v>
                </c:pt>
                <c:pt idx="1131">
                  <c:v>106</c:v>
                </c:pt>
                <c:pt idx="1132">
                  <c:v>108</c:v>
                </c:pt>
                <c:pt idx="1133">
                  <c:v>110</c:v>
                </c:pt>
                <c:pt idx="1134">
                  <c:v>192</c:v>
                </c:pt>
                <c:pt idx="1135">
                  <c:v>144</c:v>
                </c:pt>
                <c:pt idx="1136">
                  <c:v>103</c:v>
                </c:pt>
                <c:pt idx="1137">
                  <c:v>127</c:v>
                </c:pt>
                <c:pt idx="1138">
                  <c:v>134</c:v>
                </c:pt>
                <c:pt idx="1139">
                  <c:v>86</c:v>
                </c:pt>
                <c:pt idx="1140">
                  <c:v>98</c:v>
                </c:pt>
                <c:pt idx="1141">
                  <c:v>115</c:v>
                </c:pt>
                <c:pt idx="1142">
                  <c:v>110</c:v>
                </c:pt>
                <c:pt idx="1143">
                  <c:v>101</c:v>
                </c:pt>
                <c:pt idx="1144">
                  <c:v>120</c:v>
                </c:pt>
                <c:pt idx="1145">
                  <c:v>70</c:v>
                </c:pt>
                <c:pt idx="1146">
                  <c:v>125</c:v>
                </c:pt>
                <c:pt idx="1147">
                  <c:v>110</c:v>
                </c:pt>
                <c:pt idx="1148">
                  <c:v>139</c:v>
                </c:pt>
                <c:pt idx="1149">
                  <c:v>144</c:v>
                </c:pt>
                <c:pt idx="1150">
                  <c:v>144</c:v>
                </c:pt>
                <c:pt idx="1151">
                  <c:v>139</c:v>
                </c:pt>
                <c:pt idx="1152">
                  <c:v>125</c:v>
                </c:pt>
                <c:pt idx="1153">
                  <c:v>132</c:v>
                </c:pt>
                <c:pt idx="1154">
                  <c:v>113</c:v>
                </c:pt>
                <c:pt idx="1155">
                  <c:v>146</c:v>
                </c:pt>
                <c:pt idx="1156">
                  <c:v>134</c:v>
                </c:pt>
                <c:pt idx="1157">
                  <c:v>82</c:v>
                </c:pt>
                <c:pt idx="1158">
                  <c:v>108</c:v>
                </c:pt>
                <c:pt idx="1159">
                  <c:v>139</c:v>
                </c:pt>
                <c:pt idx="1160">
                  <c:v>144</c:v>
                </c:pt>
                <c:pt idx="1161">
                  <c:v>108</c:v>
                </c:pt>
                <c:pt idx="1162">
                  <c:v>84</c:v>
                </c:pt>
                <c:pt idx="1163">
                  <c:v>89</c:v>
                </c:pt>
                <c:pt idx="1164">
                  <c:v>110</c:v>
                </c:pt>
                <c:pt idx="1165">
                  <c:v>86</c:v>
                </c:pt>
                <c:pt idx="1166">
                  <c:v>122</c:v>
                </c:pt>
                <c:pt idx="1167">
                  <c:v>175</c:v>
                </c:pt>
                <c:pt idx="1168">
                  <c:v>134</c:v>
                </c:pt>
                <c:pt idx="1169">
                  <c:v>91</c:v>
                </c:pt>
                <c:pt idx="1170">
                  <c:v>86</c:v>
                </c:pt>
                <c:pt idx="1171">
                  <c:v>163</c:v>
                </c:pt>
                <c:pt idx="1172">
                  <c:v>178</c:v>
                </c:pt>
                <c:pt idx="1173">
                  <c:v>98</c:v>
                </c:pt>
                <c:pt idx="1174">
                  <c:v>72</c:v>
                </c:pt>
                <c:pt idx="1175">
                  <c:v>118</c:v>
                </c:pt>
                <c:pt idx="1176">
                  <c:v>154</c:v>
                </c:pt>
                <c:pt idx="1177">
                  <c:v>130</c:v>
                </c:pt>
                <c:pt idx="1178">
                  <c:v>137</c:v>
                </c:pt>
                <c:pt idx="1179">
                  <c:v>130</c:v>
                </c:pt>
                <c:pt idx="1180">
                  <c:v>146</c:v>
                </c:pt>
                <c:pt idx="1181">
                  <c:v>144</c:v>
                </c:pt>
                <c:pt idx="1182">
                  <c:v>142</c:v>
                </c:pt>
                <c:pt idx="1183">
                  <c:v>151</c:v>
                </c:pt>
                <c:pt idx="1184">
                  <c:v>197</c:v>
                </c:pt>
                <c:pt idx="1185">
                  <c:v>154</c:v>
                </c:pt>
                <c:pt idx="1186">
                  <c:v>178</c:v>
                </c:pt>
                <c:pt idx="1187">
                  <c:v>134</c:v>
                </c:pt>
                <c:pt idx="1188">
                  <c:v>142</c:v>
                </c:pt>
                <c:pt idx="1189">
                  <c:v>130</c:v>
                </c:pt>
                <c:pt idx="1190">
                  <c:v>142</c:v>
                </c:pt>
                <c:pt idx="1191">
                  <c:v>142</c:v>
                </c:pt>
                <c:pt idx="1192">
                  <c:v>132</c:v>
                </c:pt>
                <c:pt idx="1193">
                  <c:v>130</c:v>
                </c:pt>
                <c:pt idx="1194">
                  <c:v>122</c:v>
                </c:pt>
                <c:pt idx="1195">
                  <c:v>132</c:v>
                </c:pt>
                <c:pt idx="1196">
                  <c:v>113</c:v>
                </c:pt>
                <c:pt idx="1197">
                  <c:v>142</c:v>
                </c:pt>
                <c:pt idx="1198">
                  <c:v>132</c:v>
                </c:pt>
                <c:pt idx="1199">
                  <c:v>137</c:v>
                </c:pt>
                <c:pt idx="1200">
                  <c:v>130</c:v>
                </c:pt>
                <c:pt idx="1201">
                  <c:v>118</c:v>
                </c:pt>
                <c:pt idx="1202">
                  <c:v>134</c:v>
                </c:pt>
                <c:pt idx="1203">
                  <c:v>199</c:v>
                </c:pt>
                <c:pt idx="1204">
                  <c:v>168</c:v>
                </c:pt>
                <c:pt idx="1205">
                  <c:v>144</c:v>
                </c:pt>
                <c:pt idx="1206">
                  <c:v>110</c:v>
                </c:pt>
                <c:pt idx="1207">
                  <c:v>166</c:v>
                </c:pt>
                <c:pt idx="1208">
                  <c:v>154</c:v>
                </c:pt>
                <c:pt idx="1209">
                  <c:v>163</c:v>
                </c:pt>
                <c:pt idx="1210">
                  <c:v>146</c:v>
                </c:pt>
                <c:pt idx="1211">
                  <c:v>154</c:v>
                </c:pt>
                <c:pt idx="1212">
                  <c:v>125</c:v>
                </c:pt>
                <c:pt idx="1213">
                  <c:v>137</c:v>
                </c:pt>
                <c:pt idx="1214">
                  <c:v>130</c:v>
                </c:pt>
                <c:pt idx="1215">
                  <c:v>113</c:v>
                </c:pt>
                <c:pt idx="1216">
                  <c:v>120</c:v>
                </c:pt>
                <c:pt idx="1217">
                  <c:v>144</c:v>
                </c:pt>
                <c:pt idx="1218">
                  <c:v>175</c:v>
                </c:pt>
                <c:pt idx="1219">
                  <c:v>247</c:v>
                </c:pt>
                <c:pt idx="1220">
                  <c:v>156</c:v>
                </c:pt>
                <c:pt idx="1221">
                  <c:v>194</c:v>
                </c:pt>
                <c:pt idx="1222">
                  <c:v>158</c:v>
                </c:pt>
                <c:pt idx="1223">
                  <c:v>163</c:v>
                </c:pt>
                <c:pt idx="1224">
                  <c:v>139</c:v>
                </c:pt>
                <c:pt idx="1225">
                  <c:v>228</c:v>
                </c:pt>
                <c:pt idx="1226">
                  <c:v>271</c:v>
                </c:pt>
                <c:pt idx="1227">
                  <c:v>228</c:v>
                </c:pt>
                <c:pt idx="1228">
                  <c:v>230</c:v>
                </c:pt>
                <c:pt idx="1229">
                  <c:v>250</c:v>
                </c:pt>
                <c:pt idx="1230">
                  <c:v>197</c:v>
                </c:pt>
                <c:pt idx="1231">
                  <c:v>192</c:v>
                </c:pt>
                <c:pt idx="1232">
                  <c:v>209</c:v>
                </c:pt>
                <c:pt idx="1233">
                  <c:v>182</c:v>
                </c:pt>
                <c:pt idx="1234">
                  <c:v>197</c:v>
                </c:pt>
                <c:pt idx="1235">
                  <c:v>197</c:v>
                </c:pt>
                <c:pt idx="1236">
                  <c:v>175</c:v>
                </c:pt>
                <c:pt idx="1237">
                  <c:v>168</c:v>
                </c:pt>
                <c:pt idx="1238">
                  <c:v>180</c:v>
                </c:pt>
                <c:pt idx="1239">
                  <c:v>197</c:v>
                </c:pt>
                <c:pt idx="1240">
                  <c:v>194</c:v>
                </c:pt>
                <c:pt idx="1241">
                  <c:v>218</c:v>
                </c:pt>
                <c:pt idx="1242">
                  <c:v>158</c:v>
                </c:pt>
                <c:pt idx="1243">
                  <c:v>168</c:v>
                </c:pt>
                <c:pt idx="1244">
                  <c:v>178</c:v>
                </c:pt>
                <c:pt idx="1245">
                  <c:v>247</c:v>
                </c:pt>
                <c:pt idx="1246">
                  <c:v>262</c:v>
                </c:pt>
                <c:pt idx="1247">
                  <c:v>230</c:v>
                </c:pt>
                <c:pt idx="1248">
                  <c:v>209</c:v>
                </c:pt>
                <c:pt idx="1249">
                  <c:v>168</c:v>
                </c:pt>
                <c:pt idx="1250">
                  <c:v>194</c:v>
                </c:pt>
                <c:pt idx="1251">
                  <c:v>202</c:v>
                </c:pt>
                <c:pt idx="1252">
                  <c:v>187</c:v>
                </c:pt>
                <c:pt idx="1253">
                  <c:v>199</c:v>
                </c:pt>
                <c:pt idx="1254">
                  <c:v>221</c:v>
                </c:pt>
                <c:pt idx="1255">
                  <c:v>271</c:v>
                </c:pt>
                <c:pt idx="1256">
                  <c:v>278</c:v>
                </c:pt>
                <c:pt idx="1257">
                  <c:v>271</c:v>
                </c:pt>
                <c:pt idx="1258">
                  <c:v>367</c:v>
                </c:pt>
                <c:pt idx="1259">
                  <c:v>355</c:v>
                </c:pt>
                <c:pt idx="1260">
                  <c:v>331</c:v>
                </c:pt>
                <c:pt idx="1261">
                  <c:v>278</c:v>
                </c:pt>
                <c:pt idx="1262">
                  <c:v>202</c:v>
                </c:pt>
                <c:pt idx="1263">
                  <c:v>156</c:v>
                </c:pt>
                <c:pt idx="1264">
                  <c:v>206</c:v>
                </c:pt>
                <c:pt idx="1265">
                  <c:v>206</c:v>
                </c:pt>
                <c:pt idx="1266">
                  <c:v>350</c:v>
                </c:pt>
                <c:pt idx="1267">
                  <c:v>319</c:v>
                </c:pt>
                <c:pt idx="1268">
                  <c:v>446</c:v>
                </c:pt>
                <c:pt idx="1269">
                  <c:v>437</c:v>
                </c:pt>
                <c:pt idx="1270">
                  <c:v>415</c:v>
                </c:pt>
                <c:pt idx="1271">
                  <c:v>391</c:v>
                </c:pt>
                <c:pt idx="1272">
                  <c:v>367</c:v>
                </c:pt>
                <c:pt idx="1273">
                  <c:v>295</c:v>
                </c:pt>
                <c:pt idx="1274">
                  <c:v>221</c:v>
                </c:pt>
                <c:pt idx="1275">
                  <c:v>276</c:v>
                </c:pt>
                <c:pt idx="1276">
                  <c:v>295</c:v>
                </c:pt>
                <c:pt idx="1277">
                  <c:v>334</c:v>
                </c:pt>
                <c:pt idx="1278">
                  <c:v>295</c:v>
                </c:pt>
                <c:pt idx="1279">
                  <c:v>300</c:v>
                </c:pt>
                <c:pt idx="1280">
                  <c:v>269</c:v>
                </c:pt>
                <c:pt idx="1281">
                  <c:v>259</c:v>
                </c:pt>
                <c:pt idx="1282">
                  <c:v>252</c:v>
                </c:pt>
                <c:pt idx="1283">
                  <c:v>209</c:v>
                </c:pt>
                <c:pt idx="1284">
                  <c:v>264</c:v>
                </c:pt>
                <c:pt idx="1285">
                  <c:v>278</c:v>
                </c:pt>
                <c:pt idx="1286">
                  <c:v>235</c:v>
                </c:pt>
                <c:pt idx="1287">
                  <c:v>115</c:v>
                </c:pt>
                <c:pt idx="1288">
                  <c:v>106</c:v>
                </c:pt>
                <c:pt idx="1289">
                  <c:v>110</c:v>
                </c:pt>
                <c:pt idx="1290">
                  <c:v>139</c:v>
                </c:pt>
                <c:pt idx="1291">
                  <c:v>113</c:v>
                </c:pt>
                <c:pt idx="1292">
                  <c:v>134</c:v>
                </c:pt>
                <c:pt idx="1293">
                  <c:v>62</c:v>
                </c:pt>
                <c:pt idx="1294">
                  <c:v>125</c:v>
                </c:pt>
                <c:pt idx="1295">
                  <c:v>223</c:v>
                </c:pt>
                <c:pt idx="1296">
                  <c:v>286</c:v>
                </c:pt>
                <c:pt idx="1297">
                  <c:v>238</c:v>
                </c:pt>
                <c:pt idx="1298">
                  <c:v>302</c:v>
                </c:pt>
                <c:pt idx="1299">
                  <c:v>230</c:v>
                </c:pt>
                <c:pt idx="1300">
                  <c:v>312</c:v>
                </c:pt>
                <c:pt idx="1301">
                  <c:v>206</c:v>
                </c:pt>
                <c:pt idx="1302">
                  <c:v>266</c:v>
                </c:pt>
                <c:pt idx="1303">
                  <c:v>226</c:v>
                </c:pt>
                <c:pt idx="1304">
                  <c:v>161</c:v>
                </c:pt>
                <c:pt idx="1305">
                  <c:v>151</c:v>
                </c:pt>
                <c:pt idx="1306">
                  <c:v>163</c:v>
                </c:pt>
                <c:pt idx="1307">
                  <c:v>60</c:v>
                </c:pt>
                <c:pt idx="1308">
                  <c:v>65</c:v>
                </c:pt>
                <c:pt idx="1309">
                  <c:v>175</c:v>
                </c:pt>
                <c:pt idx="1310">
                  <c:v>206</c:v>
                </c:pt>
                <c:pt idx="1311">
                  <c:v>226</c:v>
                </c:pt>
                <c:pt idx="1312">
                  <c:v>194</c:v>
                </c:pt>
                <c:pt idx="1313">
                  <c:v>192</c:v>
                </c:pt>
                <c:pt idx="1314">
                  <c:v>178</c:v>
                </c:pt>
                <c:pt idx="1315">
                  <c:v>180</c:v>
                </c:pt>
                <c:pt idx="1316">
                  <c:v>163</c:v>
                </c:pt>
                <c:pt idx="1317">
                  <c:v>96</c:v>
                </c:pt>
                <c:pt idx="1318">
                  <c:v>91</c:v>
                </c:pt>
                <c:pt idx="1319">
                  <c:v>134</c:v>
                </c:pt>
                <c:pt idx="1320">
                  <c:v>122</c:v>
                </c:pt>
                <c:pt idx="1321">
                  <c:v>218</c:v>
                </c:pt>
                <c:pt idx="1322">
                  <c:v>180</c:v>
                </c:pt>
                <c:pt idx="1323">
                  <c:v>336</c:v>
                </c:pt>
                <c:pt idx="1324">
                  <c:v>199</c:v>
                </c:pt>
                <c:pt idx="1325">
                  <c:v>134</c:v>
                </c:pt>
                <c:pt idx="1326">
                  <c:v>48</c:v>
                </c:pt>
                <c:pt idx="1327">
                  <c:v>53</c:v>
                </c:pt>
                <c:pt idx="1328">
                  <c:v>77</c:v>
                </c:pt>
                <c:pt idx="1329">
                  <c:v>77</c:v>
                </c:pt>
                <c:pt idx="1330">
                  <c:v>60</c:v>
                </c:pt>
                <c:pt idx="1331">
                  <c:v>53</c:v>
                </c:pt>
                <c:pt idx="1332">
                  <c:v>70</c:v>
                </c:pt>
                <c:pt idx="1333">
                  <c:v>43</c:v>
                </c:pt>
                <c:pt idx="1334">
                  <c:v>86</c:v>
                </c:pt>
                <c:pt idx="1335">
                  <c:v>62</c:v>
                </c:pt>
                <c:pt idx="1336">
                  <c:v>82</c:v>
                </c:pt>
                <c:pt idx="1337">
                  <c:v>67</c:v>
                </c:pt>
                <c:pt idx="1338">
                  <c:v>72</c:v>
                </c:pt>
                <c:pt idx="1339">
                  <c:v>84</c:v>
                </c:pt>
                <c:pt idx="1340">
                  <c:v>50</c:v>
                </c:pt>
                <c:pt idx="1341">
                  <c:v>127</c:v>
                </c:pt>
                <c:pt idx="1342">
                  <c:v>72</c:v>
                </c:pt>
                <c:pt idx="1343">
                  <c:v>96</c:v>
                </c:pt>
                <c:pt idx="1344">
                  <c:v>182</c:v>
                </c:pt>
                <c:pt idx="1345">
                  <c:v>132</c:v>
                </c:pt>
                <c:pt idx="1346">
                  <c:v>98</c:v>
                </c:pt>
                <c:pt idx="1347">
                  <c:v>48</c:v>
                </c:pt>
                <c:pt idx="1348">
                  <c:v>55</c:v>
                </c:pt>
                <c:pt idx="1349">
                  <c:v>84</c:v>
                </c:pt>
                <c:pt idx="1350">
                  <c:v>50</c:v>
                </c:pt>
                <c:pt idx="1351">
                  <c:v>41</c:v>
                </c:pt>
                <c:pt idx="1352">
                  <c:v>50</c:v>
                </c:pt>
                <c:pt idx="1353">
                  <c:v>58</c:v>
                </c:pt>
                <c:pt idx="1354">
                  <c:v>46</c:v>
                </c:pt>
                <c:pt idx="1355">
                  <c:v>62</c:v>
                </c:pt>
                <c:pt idx="1356">
                  <c:v>55</c:v>
                </c:pt>
                <c:pt idx="1357">
                  <c:v>41</c:v>
                </c:pt>
                <c:pt idx="1358">
                  <c:v>65</c:v>
                </c:pt>
                <c:pt idx="1359">
                  <c:v>82</c:v>
                </c:pt>
                <c:pt idx="1360">
                  <c:v>70</c:v>
                </c:pt>
                <c:pt idx="1361">
                  <c:v>62</c:v>
                </c:pt>
                <c:pt idx="1362">
                  <c:v>79</c:v>
                </c:pt>
                <c:pt idx="1363">
                  <c:v>77</c:v>
                </c:pt>
                <c:pt idx="1364">
                  <c:v>58</c:v>
                </c:pt>
                <c:pt idx="1365">
                  <c:v>65</c:v>
                </c:pt>
                <c:pt idx="1366">
                  <c:v>67</c:v>
                </c:pt>
                <c:pt idx="1367">
                  <c:v>79</c:v>
                </c:pt>
                <c:pt idx="1368">
                  <c:v>108</c:v>
                </c:pt>
                <c:pt idx="1369">
                  <c:v>89</c:v>
                </c:pt>
                <c:pt idx="1370">
                  <c:v>43</c:v>
                </c:pt>
                <c:pt idx="1371">
                  <c:v>38</c:v>
                </c:pt>
                <c:pt idx="1372">
                  <c:v>48</c:v>
                </c:pt>
                <c:pt idx="1373">
                  <c:v>60</c:v>
                </c:pt>
                <c:pt idx="1374">
                  <c:v>72</c:v>
                </c:pt>
                <c:pt idx="1375">
                  <c:v>89</c:v>
                </c:pt>
                <c:pt idx="1376">
                  <c:v>96</c:v>
                </c:pt>
                <c:pt idx="1377">
                  <c:v>62</c:v>
                </c:pt>
                <c:pt idx="1378">
                  <c:v>55</c:v>
                </c:pt>
                <c:pt idx="1379">
                  <c:v>31</c:v>
                </c:pt>
                <c:pt idx="1380">
                  <c:v>36</c:v>
                </c:pt>
                <c:pt idx="1381">
                  <c:v>46</c:v>
                </c:pt>
                <c:pt idx="1382">
                  <c:v>29</c:v>
                </c:pt>
                <c:pt idx="1383">
                  <c:v>34</c:v>
                </c:pt>
                <c:pt idx="1384">
                  <c:v>58</c:v>
                </c:pt>
                <c:pt idx="1385">
                  <c:v>34</c:v>
                </c:pt>
                <c:pt idx="1386">
                  <c:v>53</c:v>
                </c:pt>
                <c:pt idx="1387">
                  <c:v>31</c:v>
                </c:pt>
                <c:pt idx="1388">
                  <c:v>29</c:v>
                </c:pt>
                <c:pt idx="1389">
                  <c:v>43</c:v>
                </c:pt>
                <c:pt idx="1390">
                  <c:v>29</c:v>
                </c:pt>
                <c:pt idx="1391">
                  <c:v>46</c:v>
                </c:pt>
                <c:pt idx="1392">
                  <c:v>31</c:v>
                </c:pt>
                <c:pt idx="1393">
                  <c:v>46</c:v>
                </c:pt>
                <c:pt idx="1394">
                  <c:v>38</c:v>
                </c:pt>
                <c:pt idx="1395">
                  <c:v>46</c:v>
                </c:pt>
                <c:pt idx="1396">
                  <c:v>72</c:v>
                </c:pt>
                <c:pt idx="1397">
                  <c:v>36</c:v>
                </c:pt>
                <c:pt idx="1398">
                  <c:v>29</c:v>
                </c:pt>
                <c:pt idx="1399">
                  <c:v>58</c:v>
                </c:pt>
                <c:pt idx="1400">
                  <c:v>24</c:v>
                </c:pt>
                <c:pt idx="1401">
                  <c:v>65</c:v>
                </c:pt>
                <c:pt idx="1402">
                  <c:v>36</c:v>
                </c:pt>
                <c:pt idx="1403">
                  <c:v>53</c:v>
                </c:pt>
                <c:pt idx="1404">
                  <c:v>70</c:v>
                </c:pt>
                <c:pt idx="1405">
                  <c:v>96</c:v>
                </c:pt>
                <c:pt idx="1406">
                  <c:v>72</c:v>
                </c:pt>
                <c:pt idx="1407">
                  <c:v>58</c:v>
                </c:pt>
                <c:pt idx="1408">
                  <c:v>74</c:v>
                </c:pt>
                <c:pt idx="1409">
                  <c:v>38</c:v>
                </c:pt>
                <c:pt idx="1410">
                  <c:v>72</c:v>
                </c:pt>
                <c:pt idx="1411">
                  <c:v>60</c:v>
                </c:pt>
                <c:pt idx="1412">
                  <c:v>58</c:v>
                </c:pt>
                <c:pt idx="1413">
                  <c:v>62</c:v>
                </c:pt>
                <c:pt idx="1414">
                  <c:v>48</c:v>
                </c:pt>
                <c:pt idx="1415">
                  <c:v>60</c:v>
                </c:pt>
                <c:pt idx="1416">
                  <c:v>53</c:v>
                </c:pt>
                <c:pt idx="1417">
                  <c:v>41</c:v>
                </c:pt>
                <c:pt idx="1418">
                  <c:v>24</c:v>
                </c:pt>
                <c:pt idx="1419">
                  <c:v>24</c:v>
                </c:pt>
                <c:pt idx="1420">
                  <c:v>41</c:v>
                </c:pt>
                <c:pt idx="1421">
                  <c:v>38</c:v>
                </c:pt>
                <c:pt idx="1422">
                  <c:v>67</c:v>
                </c:pt>
                <c:pt idx="1423">
                  <c:v>43</c:v>
                </c:pt>
                <c:pt idx="1424">
                  <c:v>31</c:v>
                </c:pt>
                <c:pt idx="1425">
                  <c:v>34</c:v>
                </c:pt>
                <c:pt idx="1426">
                  <c:v>50</c:v>
                </c:pt>
                <c:pt idx="1427">
                  <c:v>60</c:v>
                </c:pt>
                <c:pt idx="1428">
                  <c:v>55</c:v>
                </c:pt>
                <c:pt idx="1429">
                  <c:v>67</c:v>
                </c:pt>
                <c:pt idx="1430">
                  <c:v>74</c:v>
                </c:pt>
                <c:pt idx="1431">
                  <c:v>43</c:v>
                </c:pt>
                <c:pt idx="1432">
                  <c:v>55</c:v>
                </c:pt>
                <c:pt idx="1433">
                  <c:v>72</c:v>
                </c:pt>
                <c:pt idx="1434">
                  <c:v>53</c:v>
                </c:pt>
                <c:pt idx="1435">
                  <c:v>53</c:v>
                </c:pt>
                <c:pt idx="1436">
                  <c:v>62</c:v>
                </c:pt>
                <c:pt idx="1437">
                  <c:v>53</c:v>
                </c:pt>
                <c:pt idx="1438">
                  <c:v>82</c:v>
                </c:pt>
                <c:pt idx="1439">
                  <c:v>103</c:v>
                </c:pt>
                <c:pt idx="1440">
                  <c:v>158</c:v>
                </c:pt>
                <c:pt idx="1441">
                  <c:v>122</c:v>
                </c:pt>
                <c:pt idx="1442">
                  <c:v>60</c:v>
                </c:pt>
                <c:pt idx="1443">
                  <c:v>89</c:v>
                </c:pt>
                <c:pt idx="1444">
                  <c:v>96</c:v>
                </c:pt>
                <c:pt idx="1445">
                  <c:v>120</c:v>
                </c:pt>
                <c:pt idx="1446">
                  <c:v>108</c:v>
                </c:pt>
                <c:pt idx="1447">
                  <c:v>86</c:v>
                </c:pt>
                <c:pt idx="1448">
                  <c:v>58</c:v>
                </c:pt>
                <c:pt idx="1449">
                  <c:v>65</c:v>
                </c:pt>
                <c:pt idx="1450">
                  <c:v>74</c:v>
                </c:pt>
                <c:pt idx="1451">
                  <c:v>50</c:v>
                </c:pt>
                <c:pt idx="1452">
                  <c:v>50</c:v>
                </c:pt>
                <c:pt idx="1453">
                  <c:v>125</c:v>
                </c:pt>
                <c:pt idx="1454">
                  <c:v>158</c:v>
                </c:pt>
                <c:pt idx="1455">
                  <c:v>125</c:v>
                </c:pt>
                <c:pt idx="1456">
                  <c:v>108</c:v>
                </c:pt>
                <c:pt idx="1457">
                  <c:v>55</c:v>
                </c:pt>
                <c:pt idx="1458">
                  <c:v>65</c:v>
                </c:pt>
                <c:pt idx="1459">
                  <c:v>67</c:v>
                </c:pt>
                <c:pt idx="1460">
                  <c:v>130</c:v>
                </c:pt>
                <c:pt idx="1461">
                  <c:v>134</c:v>
                </c:pt>
                <c:pt idx="1462">
                  <c:v>307</c:v>
                </c:pt>
                <c:pt idx="1463">
                  <c:v>62</c:v>
                </c:pt>
                <c:pt idx="1464">
                  <c:v>65</c:v>
                </c:pt>
                <c:pt idx="1465">
                  <c:v>74</c:v>
                </c:pt>
                <c:pt idx="1466">
                  <c:v>55</c:v>
                </c:pt>
                <c:pt idx="1467">
                  <c:v>91</c:v>
                </c:pt>
                <c:pt idx="1468">
                  <c:v>79</c:v>
                </c:pt>
                <c:pt idx="1469">
                  <c:v>62</c:v>
                </c:pt>
                <c:pt idx="1470">
                  <c:v>55</c:v>
                </c:pt>
                <c:pt idx="1471">
                  <c:v>67</c:v>
                </c:pt>
                <c:pt idx="1472">
                  <c:v>60</c:v>
                </c:pt>
                <c:pt idx="1473">
                  <c:v>77</c:v>
                </c:pt>
                <c:pt idx="1474">
                  <c:v>77</c:v>
                </c:pt>
                <c:pt idx="1475">
                  <c:v>151</c:v>
                </c:pt>
                <c:pt idx="1476">
                  <c:v>103</c:v>
                </c:pt>
                <c:pt idx="1477">
                  <c:v>178</c:v>
                </c:pt>
                <c:pt idx="1478">
                  <c:v>60</c:v>
                </c:pt>
                <c:pt idx="1479">
                  <c:v>70</c:v>
                </c:pt>
                <c:pt idx="1480">
                  <c:v>50</c:v>
                </c:pt>
                <c:pt idx="1481">
                  <c:v>125</c:v>
                </c:pt>
                <c:pt idx="1482">
                  <c:v>98</c:v>
                </c:pt>
                <c:pt idx="1483">
                  <c:v>89</c:v>
                </c:pt>
                <c:pt idx="1484">
                  <c:v>82</c:v>
                </c:pt>
                <c:pt idx="1485">
                  <c:v>130</c:v>
                </c:pt>
                <c:pt idx="1486">
                  <c:v>175</c:v>
                </c:pt>
                <c:pt idx="1487">
                  <c:v>194</c:v>
                </c:pt>
                <c:pt idx="1488">
                  <c:v>221</c:v>
                </c:pt>
                <c:pt idx="1489">
                  <c:v>204</c:v>
                </c:pt>
                <c:pt idx="1490">
                  <c:v>166</c:v>
                </c:pt>
                <c:pt idx="1491">
                  <c:v>72</c:v>
                </c:pt>
                <c:pt idx="1492">
                  <c:v>48</c:v>
                </c:pt>
                <c:pt idx="1493">
                  <c:v>108</c:v>
                </c:pt>
                <c:pt idx="1494">
                  <c:v>110</c:v>
                </c:pt>
                <c:pt idx="1495">
                  <c:v>115</c:v>
                </c:pt>
                <c:pt idx="1496">
                  <c:v>110</c:v>
                </c:pt>
                <c:pt idx="1497">
                  <c:v>101</c:v>
                </c:pt>
                <c:pt idx="1498">
                  <c:v>72</c:v>
                </c:pt>
                <c:pt idx="1499">
                  <c:v>170</c:v>
                </c:pt>
                <c:pt idx="1500">
                  <c:v>166</c:v>
                </c:pt>
                <c:pt idx="1501">
                  <c:v>108</c:v>
                </c:pt>
                <c:pt idx="1502">
                  <c:v>192</c:v>
                </c:pt>
                <c:pt idx="1503">
                  <c:v>163</c:v>
                </c:pt>
                <c:pt idx="1504">
                  <c:v>154</c:v>
                </c:pt>
                <c:pt idx="1505">
                  <c:v>96</c:v>
                </c:pt>
                <c:pt idx="1506">
                  <c:v>86</c:v>
                </c:pt>
                <c:pt idx="1507">
                  <c:v>89</c:v>
                </c:pt>
                <c:pt idx="1508">
                  <c:v>70</c:v>
                </c:pt>
                <c:pt idx="1509">
                  <c:v>115</c:v>
                </c:pt>
                <c:pt idx="1510">
                  <c:v>103</c:v>
                </c:pt>
                <c:pt idx="1511">
                  <c:v>82</c:v>
                </c:pt>
                <c:pt idx="1512">
                  <c:v>101</c:v>
                </c:pt>
                <c:pt idx="1513">
                  <c:v>53</c:v>
                </c:pt>
                <c:pt idx="1514">
                  <c:v>82</c:v>
                </c:pt>
                <c:pt idx="1515">
                  <c:v>118</c:v>
                </c:pt>
                <c:pt idx="1516">
                  <c:v>180</c:v>
                </c:pt>
                <c:pt idx="1517">
                  <c:v>154</c:v>
                </c:pt>
                <c:pt idx="1518">
                  <c:v>120</c:v>
                </c:pt>
                <c:pt idx="1519">
                  <c:v>89</c:v>
                </c:pt>
                <c:pt idx="1520">
                  <c:v>158</c:v>
                </c:pt>
                <c:pt idx="1521">
                  <c:v>173</c:v>
                </c:pt>
                <c:pt idx="1522">
                  <c:v>94</c:v>
                </c:pt>
                <c:pt idx="1523">
                  <c:v>77</c:v>
                </c:pt>
                <c:pt idx="1524">
                  <c:v>72</c:v>
                </c:pt>
                <c:pt idx="1525">
                  <c:v>115</c:v>
                </c:pt>
                <c:pt idx="1526">
                  <c:v>91</c:v>
                </c:pt>
                <c:pt idx="1527">
                  <c:v>163</c:v>
                </c:pt>
                <c:pt idx="1528">
                  <c:v>149</c:v>
                </c:pt>
                <c:pt idx="1529">
                  <c:v>166</c:v>
                </c:pt>
                <c:pt idx="1530">
                  <c:v>173</c:v>
                </c:pt>
                <c:pt idx="1531">
                  <c:v>67</c:v>
                </c:pt>
                <c:pt idx="1532">
                  <c:v>132</c:v>
                </c:pt>
                <c:pt idx="1533">
                  <c:v>197</c:v>
                </c:pt>
                <c:pt idx="1534">
                  <c:v>161</c:v>
                </c:pt>
                <c:pt idx="1535">
                  <c:v>74</c:v>
                </c:pt>
                <c:pt idx="1536">
                  <c:v>139</c:v>
                </c:pt>
                <c:pt idx="1537">
                  <c:v>103</c:v>
                </c:pt>
                <c:pt idx="1538">
                  <c:v>134</c:v>
                </c:pt>
                <c:pt idx="1539">
                  <c:v>137</c:v>
                </c:pt>
                <c:pt idx="1540">
                  <c:v>132</c:v>
                </c:pt>
                <c:pt idx="1541">
                  <c:v>106</c:v>
                </c:pt>
                <c:pt idx="1542">
                  <c:v>113</c:v>
                </c:pt>
                <c:pt idx="1543">
                  <c:v>151</c:v>
                </c:pt>
                <c:pt idx="1544">
                  <c:v>166</c:v>
                </c:pt>
                <c:pt idx="1545">
                  <c:v>94</c:v>
                </c:pt>
                <c:pt idx="1546">
                  <c:v>101</c:v>
                </c:pt>
                <c:pt idx="1547">
                  <c:v>98</c:v>
                </c:pt>
                <c:pt idx="1548">
                  <c:v>127</c:v>
                </c:pt>
                <c:pt idx="1549">
                  <c:v>43</c:v>
                </c:pt>
                <c:pt idx="1550">
                  <c:v>132</c:v>
                </c:pt>
                <c:pt idx="1551">
                  <c:v>101</c:v>
                </c:pt>
                <c:pt idx="1552">
                  <c:v>120</c:v>
                </c:pt>
                <c:pt idx="1553">
                  <c:v>173</c:v>
                </c:pt>
                <c:pt idx="1554">
                  <c:v>209</c:v>
                </c:pt>
                <c:pt idx="1555">
                  <c:v>218</c:v>
                </c:pt>
                <c:pt idx="1556">
                  <c:v>173</c:v>
                </c:pt>
                <c:pt idx="1557">
                  <c:v>115</c:v>
                </c:pt>
                <c:pt idx="1558">
                  <c:v>113</c:v>
                </c:pt>
                <c:pt idx="1559">
                  <c:v>122</c:v>
                </c:pt>
                <c:pt idx="1560">
                  <c:v>149</c:v>
                </c:pt>
                <c:pt idx="1561">
                  <c:v>190</c:v>
                </c:pt>
                <c:pt idx="1562">
                  <c:v>175</c:v>
                </c:pt>
                <c:pt idx="1563">
                  <c:v>149</c:v>
                </c:pt>
                <c:pt idx="1564">
                  <c:v>127</c:v>
                </c:pt>
                <c:pt idx="1565">
                  <c:v>118</c:v>
                </c:pt>
                <c:pt idx="1566">
                  <c:v>101</c:v>
                </c:pt>
                <c:pt idx="1567">
                  <c:v>91</c:v>
                </c:pt>
                <c:pt idx="1568">
                  <c:v>96</c:v>
                </c:pt>
                <c:pt idx="1569">
                  <c:v>110</c:v>
                </c:pt>
                <c:pt idx="1570">
                  <c:v>137</c:v>
                </c:pt>
                <c:pt idx="1571">
                  <c:v>146</c:v>
                </c:pt>
                <c:pt idx="1572">
                  <c:v>142</c:v>
                </c:pt>
                <c:pt idx="1573">
                  <c:v>120</c:v>
                </c:pt>
                <c:pt idx="1574">
                  <c:v>163</c:v>
                </c:pt>
                <c:pt idx="1575">
                  <c:v>142</c:v>
                </c:pt>
                <c:pt idx="1576">
                  <c:v>168</c:v>
                </c:pt>
                <c:pt idx="1577">
                  <c:v>158</c:v>
                </c:pt>
                <c:pt idx="1578">
                  <c:v>144</c:v>
                </c:pt>
                <c:pt idx="1579">
                  <c:v>180</c:v>
                </c:pt>
                <c:pt idx="1580">
                  <c:v>137</c:v>
                </c:pt>
                <c:pt idx="1581">
                  <c:v>163</c:v>
                </c:pt>
                <c:pt idx="1582">
                  <c:v>142</c:v>
                </c:pt>
                <c:pt idx="1583">
                  <c:v>134</c:v>
                </c:pt>
                <c:pt idx="1584">
                  <c:v>168</c:v>
                </c:pt>
                <c:pt idx="1585">
                  <c:v>130</c:v>
                </c:pt>
                <c:pt idx="1586">
                  <c:v>125</c:v>
                </c:pt>
                <c:pt idx="1587">
                  <c:v>127</c:v>
                </c:pt>
                <c:pt idx="1588">
                  <c:v>132</c:v>
                </c:pt>
                <c:pt idx="1589">
                  <c:v>146</c:v>
                </c:pt>
                <c:pt idx="1590">
                  <c:v>163</c:v>
                </c:pt>
                <c:pt idx="1591">
                  <c:v>173</c:v>
                </c:pt>
                <c:pt idx="1592">
                  <c:v>173</c:v>
                </c:pt>
                <c:pt idx="1593">
                  <c:v>163</c:v>
                </c:pt>
                <c:pt idx="1594">
                  <c:v>158</c:v>
                </c:pt>
                <c:pt idx="1595">
                  <c:v>197</c:v>
                </c:pt>
                <c:pt idx="1596">
                  <c:v>139</c:v>
                </c:pt>
                <c:pt idx="1597">
                  <c:v>137</c:v>
                </c:pt>
                <c:pt idx="1598">
                  <c:v>156</c:v>
                </c:pt>
                <c:pt idx="1599">
                  <c:v>182</c:v>
                </c:pt>
                <c:pt idx="1600">
                  <c:v>209</c:v>
                </c:pt>
                <c:pt idx="1601">
                  <c:v>197</c:v>
                </c:pt>
                <c:pt idx="1602">
                  <c:v>214</c:v>
                </c:pt>
                <c:pt idx="1603">
                  <c:v>235</c:v>
                </c:pt>
                <c:pt idx="1604">
                  <c:v>271</c:v>
                </c:pt>
                <c:pt idx="1605">
                  <c:v>384</c:v>
                </c:pt>
                <c:pt idx="1606">
                  <c:v>300</c:v>
                </c:pt>
                <c:pt idx="1607">
                  <c:v>254</c:v>
                </c:pt>
                <c:pt idx="1608">
                  <c:v>254</c:v>
                </c:pt>
                <c:pt idx="1609">
                  <c:v>221</c:v>
                </c:pt>
                <c:pt idx="1610">
                  <c:v>178</c:v>
                </c:pt>
                <c:pt idx="1611">
                  <c:v>187</c:v>
                </c:pt>
                <c:pt idx="1612">
                  <c:v>209</c:v>
                </c:pt>
                <c:pt idx="1613">
                  <c:v>346</c:v>
                </c:pt>
                <c:pt idx="1614">
                  <c:v>329</c:v>
                </c:pt>
                <c:pt idx="1615">
                  <c:v>221</c:v>
                </c:pt>
                <c:pt idx="1616">
                  <c:v>166</c:v>
                </c:pt>
                <c:pt idx="1617">
                  <c:v>91</c:v>
                </c:pt>
                <c:pt idx="1618">
                  <c:v>94</c:v>
                </c:pt>
                <c:pt idx="1619">
                  <c:v>168</c:v>
                </c:pt>
                <c:pt idx="1620">
                  <c:v>259</c:v>
                </c:pt>
                <c:pt idx="1621">
                  <c:v>230</c:v>
                </c:pt>
                <c:pt idx="1622">
                  <c:v>223</c:v>
                </c:pt>
                <c:pt idx="1623">
                  <c:v>163</c:v>
                </c:pt>
                <c:pt idx="1624">
                  <c:v>257</c:v>
                </c:pt>
                <c:pt idx="1625">
                  <c:v>276</c:v>
                </c:pt>
                <c:pt idx="1626">
                  <c:v>254</c:v>
                </c:pt>
                <c:pt idx="1627">
                  <c:v>259</c:v>
                </c:pt>
                <c:pt idx="1628">
                  <c:v>46</c:v>
                </c:pt>
                <c:pt idx="1629">
                  <c:v>77</c:v>
                </c:pt>
                <c:pt idx="1630">
                  <c:v>53</c:v>
                </c:pt>
                <c:pt idx="1631">
                  <c:v>43</c:v>
                </c:pt>
                <c:pt idx="1632">
                  <c:v>122</c:v>
                </c:pt>
                <c:pt idx="1633">
                  <c:v>199</c:v>
                </c:pt>
                <c:pt idx="1634">
                  <c:v>178</c:v>
                </c:pt>
                <c:pt idx="1635">
                  <c:v>302</c:v>
                </c:pt>
                <c:pt idx="1636">
                  <c:v>223</c:v>
                </c:pt>
                <c:pt idx="1637">
                  <c:v>295</c:v>
                </c:pt>
                <c:pt idx="1638">
                  <c:v>290</c:v>
                </c:pt>
                <c:pt idx="1639">
                  <c:v>281</c:v>
                </c:pt>
                <c:pt idx="1640">
                  <c:v>242</c:v>
                </c:pt>
                <c:pt idx="1641">
                  <c:v>211</c:v>
                </c:pt>
                <c:pt idx="1642">
                  <c:v>230</c:v>
                </c:pt>
                <c:pt idx="1643">
                  <c:v>269</c:v>
                </c:pt>
                <c:pt idx="1644">
                  <c:v>276</c:v>
                </c:pt>
                <c:pt idx="1645">
                  <c:v>334</c:v>
                </c:pt>
                <c:pt idx="1646">
                  <c:v>410</c:v>
                </c:pt>
                <c:pt idx="1647">
                  <c:v>466</c:v>
                </c:pt>
                <c:pt idx="1648">
                  <c:v>458</c:v>
                </c:pt>
                <c:pt idx="1649">
                  <c:v>372</c:v>
                </c:pt>
                <c:pt idx="1650">
                  <c:v>348</c:v>
                </c:pt>
                <c:pt idx="1651">
                  <c:v>324</c:v>
                </c:pt>
                <c:pt idx="1652">
                  <c:v>406</c:v>
                </c:pt>
                <c:pt idx="1653">
                  <c:v>226</c:v>
                </c:pt>
                <c:pt idx="1654">
                  <c:v>206</c:v>
                </c:pt>
                <c:pt idx="1655">
                  <c:v>180</c:v>
                </c:pt>
                <c:pt idx="1656">
                  <c:v>98</c:v>
                </c:pt>
                <c:pt idx="1657">
                  <c:v>274</c:v>
                </c:pt>
                <c:pt idx="1658">
                  <c:v>300</c:v>
                </c:pt>
                <c:pt idx="1659">
                  <c:v>324</c:v>
                </c:pt>
                <c:pt idx="1660">
                  <c:v>271</c:v>
                </c:pt>
                <c:pt idx="1661">
                  <c:v>230</c:v>
                </c:pt>
                <c:pt idx="1662">
                  <c:v>91</c:v>
                </c:pt>
                <c:pt idx="1663">
                  <c:v>67</c:v>
                </c:pt>
                <c:pt idx="1664">
                  <c:v>26</c:v>
                </c:pt>
                <c:pt idx="1665">
                  <c:v>24</c:v>
                </c:pt>
                <c:pt idx="1666">
                  <c:v>96</c:v>
                </c:pt>
                <c:pt idx="1667">
                  <c:v>96</c:v>
                </c:pt>
                <c:pt idx="1668">
                  <c:v>178</c:v>
                </c:pt>
                <c:pt idx="1669">
                  <c:v>305</c:v>
                </c:pt>
                <c:pt idx="1670">
                  <c:v>269</c:v>
                </c:pt>
                <c:pt idx="1671">
                  <c:v>151</c:v>
                </c:pt>
                <c:pt idx="1672">
                  <c:v>130</c:v>
                </c:pt>
                <c:pt idx="1673">
                  <c:v>96</c:v>
                </c:pt>
                <c:pt idx="1674">
                  <c:v>110</c:v>
                </c:pt>
                <c:pt idx="1675">
                  <c:v>108</c:v>
                </c:pt>
                <c:pt idx="1676">
                  <c:v>96</c:v>
                </c:pt>
                <c:pt idx="1677">
                  <c:v>142</c:v>
                </c:pt>
                <c:pt idx="1678">
                  <c:v>127</c:v>
                </c:pt>
                <c:pt idx="1679">
                  <c:v>134</c:v>
                </c:pt>
                <c:pt idx="1680">
                  <c:v>127</c:v>
                </c:pt>
                <c:pt idx="1681">
                  <c:v>94</c:v>
                </c:pt>
                <c:pt idx="1682">
                  <c:v>48</c:v>
                </c:pt>
                <c:pt idx="1683">
                  <c:v>12</c:v>
                </c:pt>
                <c:pt idx="1684">
                  <c:v>38</c:v>
                </c:pt>
                <c:pt idx="1685">
                  <c:v>48</c:v>
                </c:pt>
                <c:pt idx="1686">
                  <c:v>55</c:v>
                </c:pt>
                <c:pt idx="1687">
                  <c:v>53</c:v>
                </c:pt>
                <c:pt idx="1688">
                  <c:v>130</c:v>
                </c:pt>
                <c:pt idx="1689">
                  <c:v>67</c:v>
                </c:pt>
                <c:pt idx="1690">
                  <c:v>60</c:v>
                </c:pt>
                <c:pt idx="1691">
                  <c:v>58</c:v>
                </c:pt>
                <c:pt idx="1692">
                  <c:v>91</c:v>
                </c:pt>
                <c:pt idx="1693">
                  <c:v>89</c:v>
                </c:pt>
                <c:pt idx="1694">
                  <c:v>120</c:v>
                </c:pt>
                <c:pt idx="1695">
                  <c:v>127</c:v>
                </c:pt>
                <c:pt idx="1696">
                  <c:v>106</c:v>
                </c:pt>
                <c:pt idx="1697">
                  <c:v>108</c:v>
                </c:pt>
                <c:pt idx="1698">
                  <c:v>106</c:v>
                </c:pt>
                <c:pt idx="1699">
                  <c:v>91</c:v>
                </c:pt>
                <c:pt idx="1700">
                  <c:v>82</c:v>
                </c:pt>
                <c:pt idx="1701">
                  <c:v>34</c:v>
                </c:pt>
                <c:pt idx="1702">
                  <c:v>67</c:v>
                </c:pt>
                <c:pt idx="1703">
                  <c:v>70</c:v>
                </c:pt>
                <c:pt idx="1704">
                  <c:v>103</c:v>
                </c:pt>
                <c:pt idx="1705">
                  <c:v>103</c:v>
                </c:pt>
                <c:pt idx="1706">
                  <c:v>77</c:v>
                </c:pt>
                <c:pt idx="1707">
                  <c:v>48</c:v>
                </c:pt>
                <c:pt idx="1708">
                  <c:v>17</c:v>
                </c:pt>
                <c:pt idx="1709">
                  <c:v>26</c:v>
                </c:pt>
                <c:pt idx="1710">
                  <c:v>41</c:v>
                </c:pt>
                <c:pt idx="1711">
                  <c:v>50</c:v>
                </c:pt>
                <c:pt idx="1712">
                  <c:v>65</c:v>
                </c:pt>
                <c:pt idx="1713">
                  <c:v>67</c:v>
                </c:pt>
                <c:pt idx="1714">
                  <c:v>65</c:v>
                </c:pt>
                <c:pt idx="1715">
                  <c:v>38</c:v>
                </c:pt>
                <c:pt idx="1716">
                  <c:v>36</c:v>
                </c:pt>
                <c:pt idx="1717">
                  <c:v>12</c:v>
                </c:pt>
                <c:pt idx="1718">
                  <c:v>46</c:v>
                </c:pt>
                <c:pt idx="1719">
                  <c:v>48</c:v>
                </c:pt>
                <c:pt idx="1720">
                  <c:v>50</c:v>
                </c:pt>
                <c:pt idx="1721">
                  <c:v>48</c:v>
                </c:pt>
                <c:pt idx="1722">
                  <c:v>43</c:v>
                </c:pt>
                <c:pt idx="1723">
                  <c:v>101</c:v>
                </c:pt>
                <c:pt idx="1724">
                  <c:v>10</c:v>
                </c:pt>
                <c:pt idx="1725">
                  <c:v>65</c:v>
                </c:pt>
                <c:pt idx="1726">
                  <c:v>79</c:v>
                </c:pt>
                <c:pt idx="1727">
                  <c:v>82</c:v>
                </c:pt>
                <c:pt idx="1728">
                  <c:v>53</c:v>
                </c:pt>
                <c:pt idx="1729">
                  <c:v>70</c:v>
                </c:pt>
                <c:pt idx="1730">
                  <c:v>58</c:v>
                </c:pt>
                <c:pt idx="1731">
                  <c:v>24</c:v>
                </c:pt>
                <c:pt idx="1732">
                  <c:v>29</c:v>
                </c:pt>
                <c:pt idx="1733">
                  <c:v>36</c:v>
                </c:pt>
                <c:pt idx="1734">
                  <c:v>7</c:v>
                </c:pt>
                <c:pt idx="1735">
                  <c:v>7</c:v>
                </c:pt>
                <c:pt idx="1736">
                  <c:v>5</c:v>
                </c:pt>
                <c:pt idx="1737">
                  <c:v>50</c:v>
                </c:pt>
                <c:pt idx="1738">
                  <c:v>31</c:v>
                </c:pt>
                <c:pt idx="1739">
                  <c:v>74</c:v>
                </c:pt>
                <c:pt idx="1740">
                  <c:v>46</c:v>
                </c:pt>
                <c:pt idx="1741">
                  <c:v>84</c:v>
                </c:pt>
                <c:pt idx="1742">
                  <c:v>55</c:v>
                </c:pt>
                <c:pt idx="1743">
                  <c:v>36</c:v>
                </c:pt>
                <c:pt idx="1744">
                  <c:v>70</c:v>
                </c:pt>
                <c:pt idx="1745">
                  <c:v>36</c:v>
                </c:pt>
                <c:pt idx="1746">
                  <c:v>34</c:v>
                </c:pt>
                <c:pt idx="1747">
                  <c:v>38</c:v>
                </c:pt>
                <c:pt idx="1748">
                  <c:v>36</c:v>
                </c:pt>
                <c:pt idx="1749">
                  <c:v>36</c:v>
                </c:pt>
                <c:pt idx="1750">
                  <c:v>46</c:v>
                </c:pt>
                <c:pt idx="1751">
                  <c:v>29</c:v>
                </c:pt>
                <c:pt idx="1752">
                  <c:v>12</c:v>
                </c:pt>
                <c:pt idx="1753">
                  <c:v>19</c:v>
                </c:pt>
                <c:pt idx="1754">
                  <c:v>36</c:v>
                </c:pt>
                <c:pt idx="1755">
                  <c:v>19</c:v>
                </c:pt>
                <c:pt idx="1756">
                  <c:v>46</c:v>
                </c:pt>
                <c:pt idx="1757">
                  <c:v>29</c:v>
                </c:pt>
                <c:pt idx="1758">
                  <c:v>17</c:v>
                </c:pt>
                <c:pt idx="1759">
                  <c:v>41</c:v>
                </c:pt>
                <c:pt idx="1760">
                  <c:v>31</c:v>
                </c:pt>
                <c:pt idx="1761">
                  <c:v>12</c:v>
                </c:pt>
                <c:pt idx="1762">
                  <c:v>86</c:v>
                </c:pt>
                <c:pt idx="1763">
                  <c:v>62</c:v>
                </c:pt>
                <c:pt idx="1764">
                  <c:v>36</c:v>
                </c:pt>
                <c:pt idx="1765">
                  <c:v>24</c:v>
                </c:pt>
                <c:pt idx="1766">
                  <c:v>29</c:v>
                </c:pt>
                <c:pt idx="1767">
                  <c:v>29</c:v>
                </c:pt>
                <c:pt idx="1768">
                  <c:v>29</c:v>
                </c:pt>
                <c:pt idx="1769">
                  <c:v>34</c:v>
                </c:pt>
                <c:pt idx="1770">
                  <c:v>58</c:v>
                </c:pt>
                <c:pt idx="1771">
                  <c:v>62</c:v>
                </c:pt>
                <c:pt idx="1772">
                  <c:v>70</c:v>
                </c:pt>
                <c:pt idx="1773">
                  <c:v>70</c:v>
                </c:pt>
                <c:pt idx="1774">
                  <c:v>48</c:v>
                </c:pt>
                <c:pt idx="1775">
                  <c:v>24</c:v>
                </c:pt>
                <c:pt idx="1776">
                  <c:v>14</c:v>
                </c:pt>
                <c:pt idx="1777">
                  <c:v>22</c:v>
                </c:pt>
                <c:pt idx="1778">
                  <c:v>38</c:v>
                </c:pt>
                <c:pt idx="1779">
                  <c:v>43</c:v>
                </c:pt>
                <c:pt idx="1780">
                  <c:v>110</c:v>
                </c:pt>
                <c:pt idx="1781">
                  <c:v>84</c:v>
                </c:pt>
                <c:pt idx="1782">
                  <c:v>58</c:v>
                </c:pt>
                <c:pt idx="1783">
                  <c:v>31</c:v>
                </c:pt>
                <c:pt idx="1784">
                  <c:v>24</c:v>
                </c:pt>
                <c:pt idx="1785">
                  <c:v>22</c:v>
                </c:pt>
                <c:pt idx="1786">
                  <c:v>24</c:v>
                </c:pt>
                <c:pt idx="1787">
                  <c:v>17</c:v>
                </c:pt>
                <c:pt idx="1788">
                  <c:v>24</c:v>
                </c:pt>
                <c:pt idx="1789">
                  <c:v>24</c:v>
                </c:pt>
                <c:pt idx="1790">
                  <c:v>98</c:v>
                </c:pt>
                <c:pt idx="1791">
                  <c:v>175</c:v>
                </c:pt>
                <c:pt idx="1792">
                  <c:v>137</c:v>
                </c:pt>
                <c:pt idx="1793">
                  <c:v>86</c:v>
                </c:pt>
                <c:pt idx="1794">
                  <c:v>55</c:v>
                </c:pt>
                <c:pt idx="1795">
                  <c:v>115</c:v>
                </c:pt>
                <c:pt idx="1796">
                  <c:v>170</c:v>
                </c:pt>
                <c:pt idx="1797">
                  <c:v>137</c:v>
                </c:pt>
                <c:pt idx="1798">
                  <c:v>62</c:v>
                </c:pt>
                <c:pt idx="1799">
                  <c:v>46</c:v>
                </c:pt>
                <c:pt idx="1800">
                  <c:v>34</c:v>
                </c:pt>
                <c:pt idx="1801">
                  <c:v>48</c:v>
                </c:pt>
                <c:pt idx="1802">
                  <c:v>53</c:v>
                </c:pt>
                <c:pt idx="1803">
                  <c:v>34</c:v>
                </c:pt>
                <c:pt idx="1804">
                  <c:v>62</c:v>
                </c:pt>
                <c:pt idx="1805">
                  <c:v>144</c:v>
                </c:pt>
                <c:pt idx="1806">
                  <c:v>89</c:v>
                </c:pt>
                <c:pt idx="1807">
                  <c:v>77</c:v>
                </c:pt>
                <c:pt idx="1808">
                  <c:v>110</c:v>
                </c:pt>
                <c:pt idx="1809">
                  <c:v>110</c:v>
                </c:pt>
                <c:pt idx="1810">
                  <c:v>58</c:v>
                </c:pt>
                <c:pt idx="1811">
                  <c:v>110</c:v>
                </c:pt>
                <c:pt idx="1812">
                  <c:v>154</c:v>
                </c:pt>
                <c:pt idx="1813">
                  <c:v>103</c:v>
                </c:pt>
                <c:pt idx="1814">
                  <c:v>103</c:v>
                </c:pt>
                <c:pt idx="1815">
                  <c:v>127</c:v>
                </c:pt>
                <c:pt idx="1816">
                  <c:v>101</c:v>
                </c:pt>
                <c:pt idx="1817">
                  <c:v>94</c:v>
                </c:pt>
                <c:pt idx="1818">
                  <c:v>178</c:v>
                </c:pt>
                <c:pt idx="1819">
                  <c:v>144</c:v>
                </c:pt>
                <c:pt idx="1820">
                  <c:v>65</c:v>
                </c:pt>
                <c:pt idx="1821">
                  <c:v>122</c:v>
                </c:pt>
                <c:pt idx="1822">
                  <c:v>79</c:v>
                </c:pt>
                <c:pt idx="1823">
                  <c:v>50</c:v>
                </c:pt>
                <c:pt idx="1824">
                  <c:v>74</c:v>
                </c:pt>
                <c:pt idx="1825">
                  <c:v>55</c:v>
                </c:pt>
                <c:pt idx="1826">
                  <c:v>70</c:v>
                </c:pt>
                <c:pt idx="1827">
                  <c:v>72</c:v>
                </c:pt>
                <c:pt idx="1828">
                  <c:v>67</c:v>
                </c:pt>
                <c:pt idx="1829">
                  <c:v>58</c:v>
                </c:pt>
                <c:pt idx="1830">
                  <c:v>94</c:v>
                </c:pt>
                <c:pt idx="1831">
                  <c:v>96</c:v>
                </c:pt>
                <c:pt idx="1832">
                  <c:v>79</c:v>
                </c:pt>
                <c:pt idx="1833">
                  <c:v>137</c:v>
                </c:pt>
                <c:pt idx="1834">
                  <c:v>139</c:v>
                </c:pt>
                <c:pt idx="1835">
                  <c:v>79</c:v>
                </c:pt>
                <c:pt idx="1836">
                  <c:v>62</c:v>
                </c:pt>
                <c:pt idx="1837">
                  <c:v>46</c:v>
                </c:pt>
                <c:pt idx="1838">
                  <c:v>62</c:v>
                </c:pt>
                <c:pt idx="1839">
                  <c:v>58</c:v>
                </c:pt>
                <c:pt idx="1840">
                  <c:v>70</c:v>
                </c:pt>
                <c:pt idx="1841">
                  <c:v>134</c:v>
                </c:pt>
                <c:pt idx="1842">
                  <c:v>125</c:v>
                </c:pt>
                <c:pt idx="1843">
                  <c:v>96</c:v>
                </c:pt>
                <c:pt idx="1844">
                  <c:v>77</c:v>
                </c:pt>
                <c:pt idx="1845">
                  <c:v>118</c:v>
                </c:pt>
                <c:pt idx="1846">
                  <c:v>118</c:v>
                </c:pt>
                <c:pt idx="1847">
                  <c:v>55</c:v>
                </c:pt>
                <c:pt idx="1848">
                  <c:v>46</c:v>
                </c:pt>
                <c:pt idx="1849">
                  <c:v>60</c:v>
                </c:pt>
                <c:pt idx="1850">
                  <c:v>53</c:v>
                </c:pt>
                <c:pt idx="1851">
                  <c:v>65</c:v>
                </c:pt>
                <c:pt idx="1852">
                  <c:v>74</c:v>
                </c:pt>
                <c:pt idx="1853">
                  <c:v>101</c:v>
                </c:pt>
                <c:pt idx="1854">
                  <c:v>72</c:v>
                </c:pt>
                <c:pt idx="1855">
                  <c:v>103</c:v>
                </c:pt>
                <c:pt idx="1856">
                  <c:v>122</c:v>
                </c:pt>
                <c:pt idx="1857">
                  <c:v>108</c:v>
                </c:pt>
                <c:pt idx="1858">
                  <c:v>55</c:v>
                </c:pt>
                <c:pt idx="1859">
                  <c:v>120</c:v>
                </c:pt>
                <c:pt idx="1860">
                  <c:v>101</c:v>
                </c:pt>
                <c:pt idx="1861">
                  <c:v>86</c:v>
                </c:pt>
                <c:pt idx="1862">
                  <c:v>89</c:v>
                </c:pt>
                <c:pt idx="1863">
                  <c:v>113</c:v>
                </c:pt>
                <c:pt idx="1864">
                  <c:v>106</c:v>
                </c:pt>
                <c:pt idx="1865">
                  <c:v>60</c:v>
                </c:pt>
                <c:pt idx="1866">
                  <c:v>86</c:v>
                </c:pt>
                <c:pt idx="1867">
                  <c:v>96</c:v>
                </c:pt>
                <c:pt idx="1868">
                  <c:v>113</c:v>
                </c:pt>
                <c:pt idx="1869">
                  <c:v>115</c:v>
                </c:pt>
                <c:pt idx="1870">
                  <c:v>118</c:v>
                </c:pt>
                <c:pt idx="1871">
                  <c:v>154</c:v>
                </c:pt>
                <c:pt idx="1872">
                  <c:v>209</c:v>
                </c:pt>
                <c:pt idx="1873">
                  <c:v>96</c:v>
                </c:pt>
                <c:pt idx="1874">
                  <c:v>84</c:v>
                </c:pt>
                <c:pt idx="1875">
                  <c:v>130</c:v>
                </c:pt>
                <c:pt idx="1876">
                  <c:v>146</c:v>
                </c:pt>
                <c:pt idx="1877">
                  <c:v>178</c:v>
                </c:pt>
                <c:pt idx="1878">
                  <c:v>108</c:v>
                </c:pt>
                <c:pt idx="1879">
                  <c:v>158</c:v>
                </c:pt>
                <c:pt idx="1880">
                  <c:v>134</c:v>
                </c:pt>
                <c:pt idx="1881">
                  <c:v>91</c:v>
                </c:pt>
                <c:pt idx="1882">
                  <c:v>60</c:v>
                </c:pt>
                <c:pt idx="1883">
                  <c:v>91</c:v>
                </c:pt>
                <c:pt idx="1884">
                  <c:v>96</c:v>
                </c:pt>
                <c:pt idx="1885">
                  <c:v>60</c:v>
                </c:pt>
                <c:pt idx="1886">
                  <c:v>58</c:v>
                </c:pt>
                <c:pt idx="1887">
                  <c:v>72</c:v>
                </c:pt>
                <c:pt idx="1888">
                  <c:v>118</c:v>
                </c:pt>
                <c:pt idx="1889">
                  <c:v>94</c:v>
                </c:pt>
                <c:pt idx="1890">
                  <c:v>127</c:v>
                </c:pt>
                <c:pt idx="1891">
                  <c:v>166</c:v>
                </c:pt>
                <c:pt idx="1892">
                  <c:v>118</c:v>
                </c:pt>
                <c:pt idx="1893">
                  <c:v>108</c:v>
                </c:pt>
                <c:pt idx="1894">
                  <c:v>98</c:v>
                </c:pt>
                <c:pt idx="1895">
                  <c:v>146</c:v>
                </c:pt>
                <c:pt idx="1896">
                  <c:v>134</c:v>
                </c:pt>
                <c:pt idx="1897">
                  <c:v>161</c:v>
                </c:pt>
                <c:pt idx="1898">
                  <c:v>134</c:v>
                </c:pt>
                <c:pt idx="1899">
                  <c:v>154</c:v>
                </c:pt>
                <c:pt idx="1900">
                  <c:v>120</c:v>
                </c:pt>
                <c:pt idx="1901">
                  <c:v>149</c:v>
                </c:pt>
                <c:pt idx="1902">
                  <c:v>154</c:v>
                </c:pt>
                <c:pt idx="1903">
                  <c:v>118</c:v>
                </c:pt>
                <c:pt idx="1904">
                  <c:v>118</c:v>
                </c:pt>
                <c:pt idx="1905">
                  <c:v>134</c:v>
                </c:pt>
                <c:pt idx="1906">
                  <c:v>101</c:v>
                </c:pt>
                <c:pt idx="1907">
                  <c:v>139</c:v>
                </c:pt>
                <c:pt idx="1908">
                  <c:v>151</c:v>
                </c:pt>
                <c:pt idx="1909">
                  <c:v>144</c:v>
                </c:pt>
                <c:pt idx="1910">
                  <c:v>151</c:v>
                </c:pt>
                <c:pt idx="1911">
                  <c:v>180</c:v>
                </c:pt>
                <c:pt idx="1912">
                  <c:v>142</c:v>
                </c:pt>
                <c:pt idx="1913">
                  <c:v>182</c:v>
                </c:pt>
                <c:pt idx="1914">
                  <c:v>132</c:v>
                </c:pt>
                <c:pt idx="1915">
                  <c:v>130</c:v>
                </c:pt>
                <c:pt idx="1916">
                  <c:v>110</c:v>
                </c:pt>
                <c:pt idx="1917">
                  <c:v>120</c:v>
                </c:pt>
                <c:pt idx="1918">
                  <c:v>134</c:v>
                </c:pt>
                <c:pt idx="1919">
                  <c:v>132</c:v>
                </c:pt>
                <c:pt idx="1920">
                  <c:v>178</c:v>
                </c:pt>
                <c:pt idx="1921">
                  <c:v>137</c:v>
                </c:pt>
                <c:pt idx="1922">
                  <c:v>149</c:v>
                </c:pt>
                <c:pt idx="1923">
                  <c:v>122</c:v>
                </c:pt>
                <c:pt idx="1924">
                  <c:v>154</c:v>
                </c:pt>
                <c:pt idx="1925">
                  <c:v>158</c:v>
                </c:pt>
                <c:pt idx="1926">
                  <c:v>134</c:v>
                </c:pt>
                <c:pt idx="1927">
                  <c:v>163</c:v>
                </c:pt>
                <c:pt idx="1928">
                  <c:v>173</c:v>
                </c:pt>
                <c:pt idx="1929">
                  <c:v>161</c:v>
                </c:pt>
                <c:pt idx="1930">
                  <c:v>178</c:v>
                </c:pt>
                <c:pt idx="1931">
                  <c:v>161</c:v>
                </c:pt>
                <c:pt idx="1932">
                  <c:v>182</c:v>
                </c:pt>
                <c:pt idx="1933">
                  <c:v>156</c:v>
                </c:pt>
                <c:pt idx="1934">
                  <c:v>158</c:v>
                </c:pt>
                <c:pt idx="1935">
                  <c:v>137</c:v>
                </c:pt>
                <c:pt idx="1936">
                  <c:v>154</c:v>
                </c:pt>
                <c:pt idx="1937">
                  <c:v>156</c:v>
                </c:pt>
                <c:pt idx="1938">
                  <c:v>180</c:v>
                </c:pt>
                <c:pt idx="1939">
                  <c:v>223</c:v>
                </c:pt>
                <c:pt idx="1940">
                  <c:v>214</c:v>
                </c:pt>
                <c:pt idx="1941">
                  <c:v>173</c:v>
                </c:pt>
                <c:pt idx="1942">
                  <c:v>115</c:v>
                </c:pt>
                <c:pt idx="1943">
                  <c:v>86</c:v>
                </c:pt>
                <c:pt idx="1944">
                  <c:v>139</c:v>
                </c:pt>
                <c:pt idx="1945">
                  <c:v>127</c:v>
                </c:pt>
                <c:pt idx="1946">
                  <c:v>134</c:v>
                </c:pt>
                <c:pt idx="1947">
                  <c:v>158</c:v>
                </c:pt>
                <c:pt idx="1948">
                  <c:v>168</c:v>
                </c:pt>
                <c:pt idx="1949">
                  <c:v>173</c:v>
                </c:pt>
                <c:pt idx="1950">
                  <c:v>192</c:v>
                </c:pt>
                <c:pt idx="1951">
                  <c:v>233</c:v>
                </c:pt>
                <c:pt idx="1952">
                  <c:v>197</c:v>
                </c:pt>
                <c:pt idx="1953">
                  <c:v>166</c:v>
                </c:pt>
                <c:pt idx="1954">
                  <c:v>175</c:v>
                </c:pt>
                <c:pt idx="1955">
                  <c:v>175</c:v>
                </c:pt>
                <c:pt idx="1956">
                  <c:v>180</c:v>
                </c:pt>
                <c:pt idx="1957">
                  <c:v>192</c:v>
                </c:pt>
                <c:pt idx="1958">
                  <c:v>139</c:v>
                </c:pt>
                <c:pt idx="1959">
                  <c:v>230</c:v>
                </c:pt>
                <c:pt idx="1960">
                  <c:v>206</c:v>
                </c:pt>
                <c:pt idx="1961">
                  <c:v>182</c:v>
                </c:pt>
                <c:pt idx="1962">
                  <c:v>199</c:v>
                </c:pt>
                <c:pt idx="1963">
                  <c:v>158</c:v>
                </c:pt>
                <c:pt idx="1964">
                  <c:v>185</c:v>
                </c:pt>
                <c:pt idx="1965">
                  <c:v>180</c:v>
                </c:pt>
                <c:pt idx="1966">
                  <c:v>233</c:v>
                </c:pt>
                <c:pt idx="1967">
                  <c:v>346</c:v>
                </c:pt>
                <c:pt idx="1968">
                  <c:v>377</c:v>
                </c:pt>
                <c:pt idx="1969">
                  <c:v>413</c:v>
                </c:pt>
                <c:pt idx="1970">
                  <c:v>365</c:v>
                </c:pt>
                <c:pt idx="1971">
                  <c:v>322</c:v>
                </c:pt>
                <c:pt idx="1972">
                  <c:v>329</c:v>
                </c:pt>
                <c:pt idx="1973">
                  <c:v>334</c:v>
                </c:pt>
                <c:pt idx="1974">
                  <c:v>334</c:v>
                </c:pt>
                <c:pt idx="1975">
                  <c:v>338</c:v>
                </c:pt>
                <c:pt idx="1976">
                  <c:v>334</c:v>
                </c:pt>
                <c:pt idx="1977">
                  <c:v>322</c:v>
                </c:pt>
                <c:pt idx="1978">
                  <c:v>269</c:v>
                </c:pt>
                <c:pt idx="1979">
                  <c:v>228</c:v>
                </c:pt>
                <c:pt idx="1980">
                  <c:v>209</c:v>
                </c:pt>
                <c:pt idx="1981">
                  <c:v>190</c:v>
                </c:pt>
                <c:pt idx="1982">
                  <c:v>182</c:v>
                </c:pt>
                <c:pt idx="1983">
                  <c:v>166</c:v>
                </c:pt>
                <c:pt idx="1984">
                  <c:v>206</c:v>
                </c:pt>
                <c:pt idx="1985">
                  <c:v>221</c:v>
                </c:pt>
                <c:pt idx="1986">
                  <c:v>298</c:v>
                </c:pt>
                <c:pt idx="1987">
                  <c:v>379</c:v>
                </c:pt>
                <c:pt idx="1988">
                  <c:v>310</c:v>
                </c:pt>
                <c:pt idx="1989">
                  <c:v>398</c:v>
                </c:pt>
                <c:pt idx="1990">
                  <c:v>432</c:v>
                </c:pt>
                <c:pt idx="1991">
                  <c:v>434</c:v>
                </c:pt>
                <c:pt idx="1992">
                  <c:v>456</c:v>
                </c:pt>
                <c:pt idx="1993">
                  <c:v>446</c:v>
                </c:pt>
                <c:pt idx="1994">
                  <c:v>350</c:v>
                </c:pt>
                <c:pt idx="1995">
                  <c:v>290</c:v>
                </c:pt>
                <c:pt idx="1996">
                  <c:v>264</c:v>
                </c:pt>
                <c:pt idx="1997">
                  <c:v>240</c:v>
                </c:pt>
                <c:pt idx="1998">
                  <c:v>120</c:v>
                </c:pt>
                <c:pt idx="1999">
                  <c:v>72</c:v>
                </c:pt>
                <c:pt idx="2000">
                  <c:v>101</c:v>
                </c:pt>
                <c:pt idx="2001">
                  <c:v>91</c:v>
                </c:pt>
                <c:pt idx="2002">
                  <c:v>182</c:v>
                </c:pt>
                <c:pt idx="2003">
                  <c:v>190</c:v>
                </c:pt>
                <c:pt idx="2004">
                  <c:v>218</c:v>
                </c:pt>
                <c:pt idx="2005">
                  <c:v>161</c:v>
                </c:pt>
                <c:pt idx="2006">
                  <c:v>84</c:v>
                </c:pt>
                <c:pt idx="2007">
                  <c:v>118</c:v>
                </c:pt>
                <c:pt idx="2008">
                  <c:v>182</c:v>
                </c:pt>
                <c:pt idx="2009">
                  <c:v>218</c:v>
                </c:pt>
                <c:pt idx="2010">
                  <c:v>149</c:v>
                </c:pt>
                <c:pt idx="2011">
                  <c:v>187</c:v>
                </c:pt>
                <c:pt idx="2012">
                  <c:v>175</c:v>
                </c:pt>
                <c:pt idx="2013">
                  <c:v>235</c:v>
                </c:pt>
                <c:pt idx="2014">
                  <c:v>274</c:v>
                </c:pt>
                <c:pt idx="2015">
                  <c:v>295</c:v>
                </c:pt>
                <c:pt idx="2016">
                  <c:v>233</c:v>
                </c:pt>
                <c:pt idx="2017">
                  <c:v>245</c:v>
                </c:pt>
                <c:pt idx="2018">
                  <c:v>214</c:v>
                </c:pt>
                <c:pt idx="2019">
                  <c:v>254</c:v>
                </c:pt>
                <c:pt idx="2020">
                  <c:v>233</c:v>
                </c:pt>
                <c:pt idx="2021">
                  <c:v>134</c:v>
                </c:pt>
                <c:pt idx="2022">
                  <c:v>173</c:v>
                </c:pt>
                <c:pt idx="2023">
                  <c:v>166</c:v>
                </c:pt>
                <c:pt idx="2024">
                  <c:v>142</c:v>
                </c:pt>
                <c:pt idx="2025">
                  <c:v>190</c:v>
                </c:pt>
                <c:pt idx="2026">
                  <c:v>190</c:v>
                </c:pt>
                <c:pt idx="2027">
                  <c:v>192</c:v>
                </c:pt>
                <c:pt idx="2028">
                  <c:v>175</c:v>
                </c:pt>
                <c:pt idx="2029">
                  <c:v>192</c:v>
                </c:pt>
                <c:pt idx="2030">
                  <c:v>187</c:v>
                </c:pt>
                <c:pt idx="2031">
                  <c:v>144</c:v>
                </c:pt>
                <c:pt idx="2032">
                  <c:v>101</c:v>
                </c:pt>
                <c:pt idx="2033">
                  <c:v>113</c:v>
                </c:pt>
                <c:pt idx="2034">
                  <c:v>98</c:v>
                </c:pt>
                <c:pt idx="2035">
                  <c:v>139</c:v>
                </c:pt>
                <c:pt idx="2036">
                  <c:v>89</c:v>
                </c:pt>
                <c:pt idx="2037">
                  <c:v>91</c:v>
                </c:pt>
                <c:pt idx="2038">
                  <c:v>58</c:v>
                </c:pt>
                <c:pt idx="2039">
                  <c:v>103</c:v>
                </c:pt>
                <c:pt idx="2040">
                  <c:v>226</c:v>
                </c:pt>
                <c:pt idx="2041">
                  <c:v>182</c:v>
                </c:pt>
                <c:pt idx="2042">
                  <c:v>204</c:v>
                </c:pt>
                <c:pt idx="2043">
                  <c:v>180</c:v>
                </c:pt>
                <c:pt idx="2044">
                  <c:v>182</c:v>
                </c:pt>
                <c:pt idx="2045">
                  <c:v>202</c:v>
                </c:pt>
                <c:pt idx="2046">
                  <c:v>154</c:v>
                </c:pt>
                <c:pt idx="2047">
                  <c:v>113</c:v>
                </c:pt>
                <c:pt idx="2048">
                  <c:v>154</c:v>
                </c:pt>
                <c:pt idx="2049">
                  <c:v>178</c:v>
                </c:pt>
                <c:pt idx="2050">
                  <c:v>170</c:v>
                </c:pt>
                <c:pt idx="2051">
                  <c:v>132</c:v>
                </c:pt>
                <c:pt idx="2052">
                  <c:v>173</c:v>
                </c:pt>
                <c:pt idx="2053">
                  <c:v>230</c:v>
                </c:pt>
                <c:pt idx="2054">
                  <c:v>226</c:v>
                </c:pt>
                <c:pt idx="2055">
                  <c:v>254</c:v>
                </c:pt>
                <c:pt idx="2056">
                  <c:v>223</c:v>
                </c:pt>
                <c:pt idx="2057">
                  <c:v>158</c:v>
                </c:pt>
                <c:pt idx="2058">
                  <c:v>180</c:v>
                </c:pt>
                <c:pt idx="2059">
                  <c:v>199</c:v>
                </c:pt>
                <c:pt idx="2060">
                  <c:v>187</c:v>
                </c:pt>
                <c:pt idx="2061">
                  <c:v>154</c:v>
                </c:pt>
                <c:pt idx="2062">
                  <c:v>168</c:v>
                </c:pt>
                <c:pt idx="2063">
                  <c:v>103</c:v>
                </c:pt>
                <c:pt idx="2064">
                  <c:v>113</c:v>
                </c:pt>
                <c:pt idx="2065">
                  <c:v>53</c:v>
                </c:pt>
                <c:pt idx="2066">
                  <c:v>48</c:v>
                </c:pt>
                <c:pt idx="2067">
                  <c:v>98</c:v>
                </c:pt>
                <c:pt idx="2068">
                  <c:v>132</c:v>
                </c:pt>
                <c:pt idx="2069">
                  <c:v>62</c:v>
                </c:pt>
                <c:pt idx="2070">
                  <c:v>118</c:v>
                </c:pt>
                <c:pt idx="2071">
                  <c:v>77</c:v>
                </c:pt>
                <c:pt idx="2072">
                  <c:v>122</c:v>
                </c:pt>
                <c:pt idx="2073">
                  <c:v>170</c:v>
                </c:pt>
                <c:pt idx="2074">
                  <c:v>187</c:v>
                </c:pt>
                <c:pt idx="2075">
                  <c:v>211</c:v>
                </c:pt>
                <c:pt idx="2076">
                  <c:v>158</c:v>
                </c:pt>
                <c:pt idx="2077">
                  <c:v>149</c:v>
                </c:pt>
                <c:pt idx="2078">
                  <c:v>118</c:v>
                </c:pt>
                <c:pt idx="2079">
                  <c:v>137</c:v>
                </c:pt>
                <c:pt idx="2080">
                  <c:v>144</c:v>
                </c:pt>
                <c:pt idx="2081">
                  <c:v>132</c:v>
                </c:pt>
                <c:pt idx="2082">
                  <c:v>110</c:v>
                </c:pt>
                <c:pt idx="2083">
                  <c:v>60</c:v>
                </c:pt>
                <c:pt idx="2084">
                  <c:v>60</c:v>
                </c:pt>
                <c:pt idx="2085">
                  <c:v>70</c:v>
                </c:pt>
                <c:pt idx="2086">
                  <c:v>110</c:v>
                </c:pt>
                <c:pt idx="2087">
                  <c:v>94</c:v>
                </c:pt>
                <c:pt idx="2088">
                  <c:v>38</c:v>
                </c:pt>
                <c:pt idx="2089">
                  <c:v>53</c:v>
                </c:pt>
                <c:pt idx="2090">
                  <c:v>84</c:v>
                </c:pt>
                <c:pt idx="2091">
                  <c:v>91</c:v>
                </c:pt>
                <c:pt idx="2092">
                  <c:v>74</c:v>
                </c:pt>
                <c:pt idx="2093">
                  <c:v>58</c:v>
                </c:pt>
                <c:pt idx="2094">
                  <c:v>84</c:v>
                </c:pt>
                <c:pt idx="2095">
                  <c:v>79</c:v>
                </c:pt>
                <c:pt idx="2096">
                  <c:v>67</c:v>
                </c:pt>
                <c:pt idx="2097">
                  <c:v>91</c:v>
                </c:pt>
                <c:pt idx="2098">
                  <c:v>94</c:v>
                </c:pt>
                <c:pt idx="2099">
                  <c:v>96</c:v>
                </c:pt>
                <c:pt idx="2100">
                  <c:v>79</c:v>
                </c:pt>
                <c:pt idx="2101">
                  <c:v>70</c:v>
                </c:pt>
                <c:pt idx="2102">
                  <c:v>74</c:v>
                </c:pt>
                <c:pt idx="2103">
                  <c:v>58</c:v>
                </c:pt>
                <c:pt idx="2104">
                  <c:v>53</c:v>
                </c:pt>
                <c:pt idx="2105">
                  <c:v>55</c:v>
                </c:pt>
                <c:pt idx="2106">
                  <c:v>53</c:v>
                </c:pt>
                <c:pt idx="2107">
                  <c:v>62</c:v>
                </c:pt>
                <c:pt idx="2108">
                  <c:v>50</c:v>
                </c:pt>
                <c:pt idx="2109">
                  <c:v>41</c:v>
                </c:pt>
                <c:pt idx="2110">
                  <c:v>67</c:v>
                </c:pt>
                <c:pt idx="2111">
                  <c:v>60</c:v>
                </c:pt>
                <c:pt idx="2112">
                  <c:v>60</c:v>
                </c:pt>
                <c:pt idx="2113">
                  <c:v>41</c:v>
                </c:pt>
                <c:pt idx="2114">
                  <c:v>36</c:v>
                </c:pt>
                <c:pt idx="2115">
                  <c:v>36</c:v>
                </c:pt>
                <c:pt idx="2116">
                  <c:v>38</c:v>
                </c:pt>
                <c:pt idx="2117">
                  <c:v>62</c:v>
                </c:pt>
                <c:pt idx="2118">
                  <c:v>62</c:v>
                </c:pt>
                <c:pt idx="2119">
                  <c:v>65</c:v>
                </c:pt>
                <c:pt idx="2120">
                  <c:v>74</c:v>
                </c:pt>
                <c:pt idx="2121">
                  <c:v>60</c:v>
                </c:pt>
                <c:pt idx="2122">
                  <c:v>55</c:v>
                </c:pt>
                <c:pt idx="2123">
                  <c:v>60</c:v>
                </c:pt>
                <c:pt idx="2124">
                  <c:v>62</c:v>
                </c:pt>
                <c:pt idx="2125">
                  <c:v>48</c:v>
                </c:pt>
                <c:pt idx="2126">
                  <c:v>55</c:v>
                </c:pt>
                <c:pt idx="2127">
                  <c:v>36</c:v>
                </c:pt>
                <c:pt idx="2128">
                  <c:v>60</c:v>
                </c:pt>
                <c:pt idx="2129">
                  <c:v>60</c:v>
                </c:pt>
                <c:pt idx="2130">
                  <c:v>43</c:v>
                </c:pt>
                <c:pt idx="2131">
                  <c:v>38</c:v>
                </c:pt>
                <c:pt idx="2132">
                  <c:v>36</c:v>
                </c:pt>
                <c:pt idx="2133">
                  <c:v>36</c:v>
                </c:pt>
                <c:pt idx="2134">
                  <c:v>41</c:v>
                </c:pt>
                <c:pt idx="2135">
                  <c:v>36</c:v>
                </c:pt>
                <c:pt idx="2136">
                  <c:v>43</c:v>
                </c:pt>
                <c:pt idx="2137">
                  <c:v>36</c:v>
                </c:pt>
                <c:pt idx="2138">
                  <c:v>55</c:v>
                </c:pt>
                <c:pt idx="2139">
                  <c:v>50</c:v>
                </c:pt>
                <c:pt idx="2140">
                  <c:v>41</c:v>
                </c:pt>
                <c:pt idx="2141">
                  <c:v>48</c:v>
                </c:pt>
                <c:pt idx="2142">
                  <c:v>50</c:v>
                </c:pt>
                <c:pt idx="2143">
                  <c:v>58</c:v>
                </c:pt>
                <c:pt idx="2144">
                  <c:v>65</c:v>
                </c:pt>
                <c:pt idx="2145">
                  <c:v>84</c:v>
                </c:pt>
                <c:pt idx="2146">
                  <c:v>79</c:v>
                </c:pt>
                <c:pt idx="2147">
                  <c:v>58</c:v>
                </c:pt>
                <c:pt idx="2148">
                  <c:v>41</c:v>
                </c:pt>
                <c:pt idx="2149">
                  <c:v>46</c:v>
                </c:pt>
                <c:pt idx="2150">
                  <c:v>41</c:v>
                </c:pt>
                <c:pt idx="2151">
                  <c:v>36</c:v>
                </c:pt>
                <c:pt idx="2152">
                  <c:v>29</c:v>
                </c:pt>
                <c:pt idx="2153">
                  <c:v>41</c:v>
                </c:pt>
                <c:pt idx="2154">
                  <c:v>38</c:v>
                </c:pt>
                <c:pt idx="2155">
                  <c:v>36</c:v>
                </c:pt>
                <c:pt idx="2156">
                  <c:v>46</c:v>
                </c:pt>
                <c:pt idx="2157">
                  <c:v>43</c:v>
                </c:pt>
                <c:pt idx="2158">
                  <c:v>29</c:v>
                </c:pt>
                <c:pt idx="2159">
                  <c:v>38</c:v>
                </c:pt>
                <c:pt idx="2160">
                  <c:v>60</c:v>
                </c:pt>
                <c:pt idx="2161">
                  <c:v>58</c:v>
                </c:pt>
                <c:pt idx="2162">
                  <c:v>86</c:v>
                </c:pt>
                <c:pt idx="2163">
                  <c:v>58</c:v>
                </c:pt>
                <c:pt idx="2164">
                  <c:v>70</c:v>
                </c:pt>
                <c:pt idx="2165">
                  <c:v>60</c:v>
                </c:pt>
                <c:pt idx="2166">
                  <c:v>43</c:v>
                </c:pt>
                <c:pt idx="2167">
                  <c:v>58</c:v>
                </c:pt>
                <c:pt idx="2168">
                  <c:v>48</c:v>
                </c:pt>
                <c:pt idx="2169">
                  <c:v>34</c:v>
                </c:pt>
                <c:pt idx="2170">
                  <c:v>31</c:v>
                </c:pt>
                <c:pt idx="2171">
                  <c:v>43</c:v>
                </c:pt>
                <c:pt idx="2172">
                  <c:v>60</c:v>
                </c:pt>
                <c:pt idx="2173">
                  <c:v>67</c:v>
                </c:pt>
                <c:pt idx="2174">
                  <c:v>146</c:v>
                </c:pt>
                <c:pt idx="2175">
                  <c:v>84</c:v>
                </c:pt>
                <c:pt idx="2176">
                  <c:v>55</c:v>
                </c:pt>
                <c:pt idx="2177">
                  <c:v>62</c:v>
                </c:pt>
                <c:pt idx="2178">
                  <c:v>50</c:v>
                </c:pt>
                <c:pt idx="2179">
                  <c:v>55</c:v>
                </c:pt>
                <c:pt idx="2180">
                  <c:v>65</c:v>
                </c:pt>
                <c:pt idx="2181">
                  <c:v>46</c:v>
                </c:pt>
                <c:pt idx="2182">
                  <c:v>46</c:v>
                </c:pt>
                <c:pt idx="2183">
                  <c:v>43</c:v>
                </c:pt>
                <c:pt idx="2184">
                  <c:v>46</c:v>
                </c:pt>
                <c:pt idx="2185">
                  <c:v>43</c:v>
                </c:pt>
                <c:pt idx="2186">
                  <c:v>101</c:v>
                </c:pt>
                <c:pt idx="2187">
                  <c:v>72</c:v>
                </c:pt>
                <c:pt idx="2188">
                  <c:v>60</c:v>
                </c:pt>
                <c:pt idx="2189">
                  <c:v>62</c:v>
                </c:pt>
                <c:pt idx="2190">
                  <c:v>48</c:v>
                </c:pt>
                <c:pt idx="2191">
                  <c:v>36</c:v>
                </c:pt>
                <c:pt idx="2192" formatCode="General">
                  <c:v>38</c:v>
                </c:pt>
                <c:pt idx="2193" formatCode="General">
                  <c:v>38</c:v>
                </c:pt>
                <c:pt idx="2194" formatCode="General">
                  <c:v>53</c:v>
                </c:pt>
                <c:pt idx="2195" formatCode="General">
                  <c:v>58</c:v>
                </c:pt>
                <c:pt idx="2196" formatCode="General">
                  <c:v>31</c:v>
                </c:pt>
                <c:pt idx="2197" formatCode="General">
                  <c:v>65</c:v>
                </c:pt>
                <c:pt idx="2198" formatCode="General">
                  <c:v>67</c:v>
                </c:pt>
                <c:pt idx="2199" formatCode="General">
                  <c:v>79</c:v>
                </c:pt>
                <c:pt idx="2200" formatCode="General">
                  <c:v>137</c:v>
                </c:pt>
                <c:pt idx="2201" formatCode="General">
                  <c:v>180</c:v>
                </c:pt>
                <c:pt idx="2202" formatCode="General">
                  <c:v>139</c:v>
                </c:pt>
                <c:pt idx="2203" formatCode="General">
                  <c:v>94</c:v>
                </c:pt>
                <c:pt idx="2204" formatCode="General">
                  <c:v>65</c:v>
                </c:pt>
                <c:pt idx="2205" formatCode="General">
                  <c:v>50</c:v>
                </c:pt>
                <c:pt idx="2206" formatCode="General">
                  <c:v>48</c:v>
                </c:pt>
                <c:pt idx="2207" formatCode="General">
                  <c:v>98</c:v>
                </c:pt>
                <c:pt idx="2208" formatCode="General">
                  <c:v>101</c:v>
                </c:pt>
                <c:pt idx="2209" formatCode="General">
                  <c:v>96</c:v>
                </c:pt>
                <c:pt idx="2210" formatCode="General">
                  <c:v>175</c:v>
                </c:pt>
                <c:pt idx="2211" formatCode="General">
                  <c:v>146</c:v>
                </c:pt>
                <c:pt idx="2212" formatCode="General">
                  <c:v>74</c:v>
                </c:pt>
                <c:pt idx="2213" formatCode="General">
                  <c:v>77</c:v>
                </c:pt>
                <c:pt idx="2214" formatCode="General">
                  <c:v>74</c:v>
                </c:pt>
                <c:pt idx="2215" formatCode="General">
                  <c:v>50</c:v>
                </c:pt>
                <c:pt idx="2216" formatCode="General">
                  <c:v>62</c:v>
                </c:pt>
                <c:pt idx="2217" formatCode="General">
                  <c:v>113</c:v>
                </c:pt>
                <c:pt idx="2218" formatCode="General">
                  <c:v>154</c:v>
                </c:pt>
                <c:pt idx="2219" formatCode="General">
                  <c:v>106</c:v>
                </c:pt>
                <c:pt idx="2220" formatCode="General">
                  <c:v>36</c:v>
                </c:pt>
                <c:pt idx="2221" formatCode="General">
                  <c:v>77</c:v>
                </c:pt>
                <c:pt idx="2222" formatCode="General">
                  <c:v>58</c:v>
                </c:pt>
                <c:pt idx="2223" formatCode="General">
                  <c:v>58</c:v>
                </c:pt>
                <c:pt idx="2224" formatCode="General">
                  <c:v>60</c:v>
                </c:pt>
                <c:pt idx="2225" formatCode="General">
                  <c:v>168</c:v>
                </c:pt>
                <c:pt idx="2226" formatCode="General">
                  <c:v>101</c:v>
                </c:pt>
                <c:pt idx="2227" formatCode="General">
                  <c:v>108</c:v>
                </c:pt>
                <c:pt idx="2228" formatCode="General">
                  <c:v>72</c:v>
                </c:pt>
                <c:pt idx="2229" formatCode="General">
                  <c:v>149</c:v>
                </c:pt>
                <c:pt idx="2230" formatCode="General">
                  <c:v>149</c:v>
                </c:pt>
                <c:pt idx="2231" formatCode="General">
                  <c:v>108</c:v>
                </c:pt>
                <c:pt idx="2232" formatCode="General">
                  <c:v>94</c:v>
                </c:pt>
                <c:pt idx="2233" formatCode="General">
                  <c:v>106</c:v>
                </c:pt>
                <c:pt idx="2234" formatCode="General">
                  <c:v>103</c:v>
                </c:pt>
                <c:pt idx="2235" formatCode="General">
                  <c:v>55</c:v>
                </c:pt>
                <c:pt idx="2236" formatCode="General">
                  <c:v>72</c:v>
                </c:pt>
                <c:pt idx="2237" formatCode="General">
                  <c:v>65</c:v>
                </c:pt>
                <c:pt idx="2238" formatCode="General">
                  <c:v>91</c:v>
                </c:pt>
                <c:pt idx="2239" formatCode="General">
                  <c:v>62</c:v>
                </c:pt>
                <c:pt idx="2240" formatCode="General">
                  <c:v>91</c:v>
                </c:pt>
                <c:pt idx="2241" formatCode="General">
                  <c:v>62</c:v>
                </c:pt>
                <c:pt idx="2242" formatCode="General">
                  <c:v>125</c:v>
                </c:pt>
                <c:pt idx="2243" formatCode="General">
                  <c:v>110</c:v>
                </c:pt>
                <c:pt idx="2244" formatCode="General">
                  <c:v>115</c:v>
                </c:pt>
                <c:pt idx="2245" formatCode="General">
                  <c:v>113</c:v>
                </c:pt>
                <c:pt idx="2246" formatCode="General">
                  <c:v>113</c:v>
                </c:pt>
                <c:pt idx="2247" formatCode="General">
                  <c:v>106</c:v>
                </c:pt>
                <c:pt idx="2248" formatCode="General">
                  <c:v>101</c:v>
                </c:pt>
                <c:pt idx="2249" formatCode="General">
                  <c:v>74</c:v>
                </c:pt>
                <c:pt idx="2250" formatCode="General">
                  <c:v>115</c:v>
                </c:pt>
                <c:pt idx="2251" formatCode="General">
                  <c:v>122</c:v>
                </c:pt>
                <c:pt idx="2252" formatCode="General">
                  <c:v>144</c:v>
                </c:pt>
                <c:pt idx="2253" formatCode="General">
                  <c:v>144</c:v>
                </c:pt>
                <c:pt idx="2254" formatCode="General">
                  <c:v>130</c:v>
                </c:pt>
                <c:pt idx="2255" formatCode="General">
                  <c:v>130</c:v>
                </c:pt>
                <c:pt idx="2256" formatCode="General">
                  <c:v>108</c:v>
                </c:pt>
                <c:pt idx="2257" formatCode="General">
                  <c:v>110</c:v>
                </c:pt>
                <c:pt idx="2258" formatCode="General">
                  <c:v>98</c:v>
                </c:pt>
                <c:pt idx="2259" formatCode="General">
                  <c:v>120</c:v>
                </c:pt>
                <c:pt idx="2260" formatCode="General">
                  <c:v>127</c:v>
                </c:pt>
                <c:pt idx="2261" formatCode="General">
                  <c:v>158</c:v>
                </c:pt>
                <c:pt idx="2262" formatCode="General">
                  <c:v>132</c:v>
                </c:pt>
                <c:pt idx="2263" formatCode="General">
                  <c:v>96</c:v>
                </c:pt>
                <c:pt idx="2264" formatCode="General">
                  <c:v>125</c:v>
                </c:pt>
                <c:pt idx="2265" formatCode="General">
                  <c:v>127</c:v>
                </c:pt>
                <c:pt idx="2266" formatCode="General">
                  <c:v>84</c:v>
                </c:pt>
                <c:pt idx="2267" formatCode="General">
                  <c:v>103</c:v>
                </c:pt>
                <c:pt idx="2268" formatCode="General">
                  <c:v>101</c:v>
                </c:pt>
                <c:pt idx="2269" formatCode="General">
                  <c:v>149</c:v>
                </c:pt>
                <c:pt idx="2270" formatCode="General">
                  <c:v>134</c:v>
                </c:pt>
                <c:pt idx="2271" formatCode="General">
                  <c:v>98</c:v>
                </c:pt>
                <c:pt idx="2272" formatCode="General">
                  <c:v>132</c:v>
                </c:pt>
                <c:pt idx="2273" formatCode="General">
                  <c:v>146</c:v>
                </c:pt>
                <c:pt idx="2274" formatCode="General">
                  <c:v>139</c:v>
                </c:pt>
                <c:pt idx="2275" formatCode="General">
                  <c:v>142</c:v>
                </c:pt>
                <c:pt idx="2276" formatCode="General">
                  <c:v>122</c:v>
                </c:pt>
                <c:pt idx="2277" formatCode="General">
                  <c:v>158</c:v>
                </c:pt>
                <c:pt idx="2278" formatCode="General">
                  <c:v>163</c:v>
                </c:pt>
                <c:pt idx="2279" formatCode="General">
                  <c:v>132</c:v>
                </c:pt>
                <c:pt idx="2280" formatCode="General">
                  <c:v>118</c:v>
                </c:pt>
                <c:pt idx="2281" formatCode="General">
                  <c:v>106</c:v>
                </c:pt>
                <c:pt idx="2282" formatCode="General">
                  <c:v>127</c:v>
                </c:pt>
                <c:pt idx="2283" formatCode="General">
                  <c:v>110</c:v>
                </c:pt>
                <c:pt idx="2284" formatCode="General">
                  <c:v>182</c:v>
                </c:pt>
                <c:pt idx="2285" formatCode="General">
                  <c:v>223</c:v>
                </c:pt>
                <c:pt idx="2286" formatCode="General">
                  <c:v>233</c:v>
                </c:pt>
                <c:pt idx="2287" formatCode="General">
                  <c:v>206</c:v>
                </c:pt>
                <c:pt idx="2288" formatCode="General">
                  <c:v>202</c:v>
                </c:pt>
                <c:pt idx="2289" formatCode="General">
                  <c:v>127</c:v>
                </c:pt>
                <c:pt idx="2290" formatCode="General">
                  <c:v>132</c:v>
                </c:pt>
                <c:pt idx="2291" formatCode="General">
                  <c:v>134</c:v>
                </c:pt>
                <c:pt idx="2292" formatCode="General">
                  <c:v>113</c:v>
                </c:pt>
                <c:pt idx="2293" formatCode="General">
                  <c:v>82</c:v>
                </c:pt>
                <c:pt idx="2294" formatCode="General">
                  <c:v>98</c:v>
                </c:pt>
                <c:pt idx="2295" formatCode="General">
                  <c:v>108</c:v>
                </c:pt>
                <c:pt idx="2296" formatCode="General">
                  <c:v>106</c:v>
                </c:pt>
                <c:pt idx="2297" formatCode="General">
                  <c:v>120</c:v>
                </c:pt>
                <c:pt idx="2298" formatCode="General">
                  <c:v>113</c:v>
                </c:pt>
                <c:pt idx="2299" formatCode="General">
                  <c:v>137</c:v>
                </c:pt>
                <c:pt idx="2300" formatCode="General">
                  <c:v>154</c:v>
                </c:pt>
                <c:pt idx="2301" formatCode="General">
                  <c:v>211</c:v>
                </c:pt>
                <c:pt idx="2302" formatCode="General">
                  <c:v>245</c:v>
                </c:pt>
                <c:pt idx="2303" formatCode="General">
                  <c:v>257</c:v>
                </c:pt>
                <c:pt idx="2304" formatCode="General">
                  <c:v>245</c:v>
                </c:pt>
                <c:pt idx="2305" formatCode="General">
                  <c:v>238</c:v>
                </c:pt>
                <c:pt idx="2306" formatCode="General">
                  <c:v>240</c:v>
                </c:pt>
                <c:pt idx="2307" formatCode="General">
                  <c:v>175</c:v>
                </c:pt>
                <c:pt idx="2308" formatCode="General">
                  <c:v>151</c:v>
                </c:pt>
                <c:pt idx="2309" formatCode="General">
                  <c:v>154</c:v>
                </c:pt>
                <c:pt idx="2310" formatCode="General">
                  <c:v>156</c:v>
                </c:pt>
                <c:pt idx="2311" formatCode="General">
                  <c:v>199</c:v>
                </c:pt>
                <c:pt idx="2312" formatCode="General">
                  <c:v>185</c:v>
                </c:pt>
                <c:pt idx="2313" formatCode="General">
                  <c:v>139</c:v>
                </c:pt>
                <c:pt idx="2314" formatCode="General">
                  <c:v>158</c:v>
                </c:pt>
                <c:pt idx="2315" formatCode="General">
                  <c:v>139</c:v>
                </c:pt>
                <c:pt idx="2316" formatCode="General">
                  <c:v>127</c:v>
                </c:pt>
                <c:pt idx="2317" formatCode="General">
                  <c:v>91</c:v>
                </c:pt>
                <c:pt idx="2318" formatCode="General">
                  <c:v>134</c:v>
                </c:pt>
                <c:pt idx="2319" formatCode="General">
                  <c:v>154</c:v>
                </c:pt>
                <c:pt idx="2320" formatCode="General">
                  <c:v>178</c:v>
                </c:pt>
                <c:pt idx="2321" formatCode="General">
                  <c:v>216</c:v>
                </c:pt>
                <c:pt idx="2322" formatCode="General">
                  <c:v>209</c:v>
                </c:pt>
                <c:pt idx="2323" formatCode="General">
                  <c:v>180</c:v>
                </c:pt>
                <c:pt idx="2324" formatCode="General">
                  <c:v>163</c:v>
                </c:pt>
                <c:pt idx="2325" formatCode="General">
                  <c:v>166</c:v>
                </c:pt>
                <c:pt idx="2326" formatCode="General">
                  <c:v>166</c:v>
                </c:pt>
                <c:pt idx="2327" formatCode="General">
                  <c:v>216</c:v>
                </c:pt>
                <c:pt idx="2328" formatCode="General">
                  <c:v>221</c:v>
                </c:pt>
                <c:pt idx="2329" formatCode="General">
                  <c:v>223</c:v>
                </c:pt>
                <c:pt idx="2330" formatCode="General">
                  <c:v>216</c:v>
                </c:pt>
                <c:pt idx="2331" formatCode="General">
                  <c:v>235</c:v>
                </c:pt>
                <c:pt idx="2332" formatCode="General">
                  <c:v>250</c:v>
                </c:pt>
                <c:pt idx="2333" formatCode="General">
                  <c:v>250</c:v>
                </c:pt>
                <c:pt idx="2334" formatCode="General">
                  <c:v>187</c:v>
                </c:pt>
                <c:pt idx="2335" formatCode="General">
                  <c:v>134</c:v>
                </c:pt>
                <c:pt idx="2336" formatCode="General">
                  <c:v>252</c:v>
                </c:pt>
                <c:pt idx="2337" formatCode="General">
                  <c:v>228</c:v>
                </c:pt>
                <c:pt idx="2338" formatCode="General">
                  <c:v>274</c:v>
                </c:pt>
                <c:pt idx="2339" formatCode="General">
                  <c:v>343</c:v>
                </c:pt>
                <c:pt idx="2340" formatCode="General">
                  <c:v>386</c:v>
                </c:pt>
                <c:pt idx="2341" formatCode="General">
                  <c:v>401</c:v>
                </c:pt>
                <c:pt idx="2342" formatCode="General">
                  <c:v>310</c:v>
                </c:pt>
                <c:pt idx="2343" formatCode="General">
                  <c:v>286</c:v>
                </c:pt>
                <c:pt idx="2344" formatCode="General">
                  <c:v>204</c:v>
                </c:pt>
                <c:pt idx="2345" formatCode="General">
                  <c:v>101</c:v>
                </c:pt>
                <c:pt idx="2346" formatCode="General">
                  <c:v>144</c:v>
                </c:pt>
                <c:pt idx="2347" formatCode="General">
                  <c:v>218</c:v>
                </c:pt>
                <c:pt idx="2348" formatCode="General">
                  <c:v>274</c:v>
                </c:pt>
                <c:pt idx="2349" formatCode="General">
                  <c:v>278</c:v>
                </c:pt>
                <c:pt idx="2350" formatCode="General">
                  <c:v>281</c:v>
                </c:pt>
                <c:pt idx="2351" formatCode="General">
                  <c:v>283</c:v>
                </c:pt>
                <c:pt idx="2352" formatCode="General">
                  <c:v>182</c:v>
                </c:pt>
                <c:pt idx="2353" formatCode="General">
                  <c:v>98</c:v>
                </c:pt>
                <c:pt idx="2354" formatCode="General">
                  <c:v>86</c:v>
                </c:pt>
                <c:pt idx="2355" formatCode="General">
                  <c:v>130</c:v>
                </c:pt>
                <c:pt idx="2356" formatCode="General">
                  <c:v>240</c:v>
                </c:pt>
                <c:pt idx="2357" formatCode="General">
                  <c:v>211</c:v>
                </c:pt>
                <c:pt idx="2358" formatCode="General">
                  <c:v>218</c:v>
                </c:pt>
                <c:pt idx="2359" formatCode="General">
                  <c:v>276</c:v>
                </c:pt>
                <c:pt idx="2360" formatCode="General">
                  <c:v>281</c:v>
                </c:pt>
                <c:pt idx="2361" formatCode="General">
                  <c:v>276</c:v>
                </c:pt>
                <c:pt idx="2362" formatCode="General">
                  <c:v>314</c:v>
                </c:pt>
                <c:pt idx="2363" formatCode="General">
                  <c:v>374</c:v>
                </c:pt>
                <c:pt idx="2364" formatCode="General">
                  <c:v>274</c:v>
                </c:pt>
                <c:pt idx="2365" formatCode="General">
                  <c:v>329</c:v>
                </c:pt>
                <c:pt idx="2366" formatCode="General">
                  <c:v>295</c:v>
                </c:pt>
                <c:pt idx="2367" formatCode="General">
                  <c:v>238</c:v>
                </c:pt>
                <c:pt idx="2368" formatCode="General">
                  <c:v>101</c:v>
                </c:pt>
                <c:pt idx="2369" formatCode="General">
                  <c:v>98</c:v>
                </c:pt>
                <c:pt idx="2370" formatCode="General">
                  <c:v>120</c:v>
                </c:pt>
                <c:pt idx="2371" formatCode="General">
                  <c:v>142</c:v>
                </c:pt>
                <c:pt idx="2372" formatCode="General">
                  <c:v>194</c:v>
                </c:pt>
                <c:pt idx="2373" formatCode="General">
                  <c:v>182</c:v>
                </c:pt>
                <c:pt idx="2374" formatCode="General">
                  <c:v>158</c:v>
                </c:pt>
                <c:pt idx="2375" formatCode="General">
                  <c:v>223</c:v>
                </c:pt>
                <c:pt idx="2376" formatCode="General">
                  <c:v>269</c:v>
                </c:pt>
                <c:pt idx="2377" formatCode="General">
                  <c:v>341</c:v>
                </c:pt>
                <c:pt idx="2378" formatCode="General">
                  <c:v>322</c:v>
                </c:pt>
                <c:pt idx="2379" formatCode="General">
                  <c:v>341</c:v>
                </c:pt>
                <c:pt idx="2380" formatCode="General">
                  <c:v>250</c:v>
                </c:pt>
                <c:pt idx="2381" formatCode="General">
                  <c:v>154</c:v>
                </c:pt>
                <c:pt idx="2382" formatCode="General">
                  <c:v>204</c:v>
                </c:pt>
                <c:pt idx="2383" formatCode="General">
                  <c:v>230</c:v>
                </c:pt>
                <c:pt idx="2384" formatCode="General">
                  <c:v>307</c:v>
                </c:pt>
                <c:pt idx="2385" formatCode="General">
                  <c:v>266</c:v>
                </c:pt>
                <c:pt idx="2386" formatCode="General">
                  <c:v>254</c:v>
                </c:pt>
                <c:pt idx="2387" formatCode="General">
                  <c:v>182</c:v>
                </c:pt>
                <c:pt idx="2388" formatCode="General">
                  <c:v>192</c:v>
                </c:pt>
                <c:pt idx="2389" formatCode="General">
                  <c:v>175</c:v>
                </c:pt>
                <c:pt idx="2390" formatCode="General">
                  <c:v>96</c:v>
                </c:pt>
                <c:pt idx="2391" formatCode="General">
                  <c:v>86</c:v>
                </c:pt>
                <c:pt idx="2392" formatCode="General">
                  <c:v>77</c:v>
                </c:pt>
                <c:pt idx="2393" formatCode="General">
                  <c:v>67</c:v>
                </c:pt>
                <c:pt idx="2394" formatCode="General">
                  <c:v>187</c:v>
                </c:pt>
                <c:pt idx="2395" formatCode="General">
                  <c:v>161</c:v>
                </c:pt>
                <c:pt idx="2396" formatCode="General">
                  <c:v>223</c:v>
                </c:pt>
                <c:pt idx="2397" formatCode="General">
                  <c:v>228</c:v>
                </c:pt>
                <c:pt idx="2398" formatCode="General">
                  <c:v>233</c:v>
                </c:pt>
                <c:pt idx="2399" formatCode="General">
                  <c:v>146</c:v>
                </c:pt>
                <c:pt idx="2400" formatCode="General">
                  <c:v>113</c:v>
                </c:pt>
                <c:pt idx="2401" formatCode="General">
                  <c:v>103</c:v>
                </c:pt>
                <c:pt idx="2402" formatCode="General">
                  <c:v>192</c:v>
                </c:pt>
                <c:pt idx="2403" formatCode="General">
                  <c:v>151</c:v>
                </c:pt>
                <c:pt idx="2404" formatCode="General">
                  <c:v>185</c:v>
                </c:pt>
                <c:pt idx="2405" formatCode="General">
                  <c:v>211</c:v>
                </c:pt>
                <c:pt idx="2406" formatCode="General">
                  <c:v>202</c:v>
                </c:pt>
                <c:pt idx="2407" formatCode="General">
                  <c:v>278</c:v>
                </c:pt>
                <c:pt idx="2408" formatCode="General">
                  <c:v>259</c:v>
                </c:pt>
                <c:pt idx="2409" formatCode="General">
                  <c:v>202</c:v>
                </c:pt>
                <c:pt idx="2410" formatCode="General">
                  <c:v>170</c:v>
                </c:pt>
                <c:pt idx="2411" formatCode="General">
                  <c:v>168</c:v>
                </c:pt>
                <c:pt idx="2412" formatCode="General">
                  <c:v>163</c:v>
                </c:pt>
                <c:pt idx="2413" formatCode="General">
                  <c:v>132</c:v>
                </c:pt>
                <c:pt idx="2414" formatCode="General">
                  <c:v>197</c:v>
                </c:pt>
                <c:pt idx="2415" formatCode="General">
                  <c:v>254</c:v>
                </c:pt>
                <c:pt idx="2416" formatCode="General">
                  <c:v>269</c:v>
                </c:pt>
                <c:pt idx="2417" formatCode="General">
                  <c:v>218</c:v>
                </c:pt>
                <c:pt idx="2418" formatCode="General">
                  <c:v>146</c:v>
                </c:pt>
                <c:pt idx="2419" formatCode="General">
                  <c:v>158</c:v>
                </c:pt>
                <c:pt idx="2420" formatCode="General">
                  <c:v>158</c:v>
                </c:pt>
                <c:pt idx="2421" formatCode="General">
                  <c:v>178</c:v>
                </c:pt>
                <c:pt idx="2422" formatCode="General">
                  <c:v>154</c:v>
                </c:pt>
                <c:pt idx="2423" formatCode="General">
                  <c:v>122</c:v>
                </c:pt>
                <c:pt idx="2424" formatCode="General">
                  <c:v>79</c:v>
                </c:pt>
                <c:pt idx="2425" formatCode="General">
                  <c:v>65</c:v>
                </c:pt>
                <c:pt idx="2426" formatCode="General">
                  <c:v>130</c:v>
                </c:pt>
                <c:pt idx="2427" formatCode="General">
                  <c:v>130</c:v>
                </c:pt>
                <c:pt idx="2428" formatCode="General">
                  <c:v>144</c:v>
                </c:pt>
                <c:pt idx="2429" formatCode="General">
                  <c:v>156</c:v>
                </c:pt>
                <c:pt idx="2430" formatCode="General">
                  <c:v>142</c:v>
                </c:pt>
                <c:pt idx="2431" formatCode="General">
                  <c:v>82</c:v>
                </c:pt>
                <c:pt idx="2432" formatCode="General">
                  <c:v>94</c:v>
                </c:pt>
                <c:pt idx="2433" formatCode="General">
                  <c:v>91</c:v>
                </c:pt>
                <c:pt idx="2434" formatCode="General">
                  <c:v>209</c:v>
                </c:pt>
                <c:pt idx="2435" formatCode="General">
                  <c:v>122</c:v>
                </c:pt>
                <c:pt idx="2436" formatCode="General">
                  <c:v>223</c:v>
                </c:pt>
                <c:pt idx="2437" formatCode="General">
                  <c:v>113</c:v>
                </c:pt>
                <c:pt idx="2438" formatCode="General">
                  <c:v>163</c:v>
                </c:pt>
                <c:pt idx="2439" formatCode="General">
                  <c:v>125</c:v>
                </c:pt>
                <c:pt idx="2440" formatCode="General">
                  <c:v>120</c:v>
                </c:pt>
                <c:pt idx="2441" formatCode="General">
                  <c:v>103</c:v>
                </c:pt>
                <c:pt idx="2442" formatCode="General">
                  <c:v>82</c:v>
                </c:pt>
                <c:pt idx="2443" formatCode="General">
                  <c:v>96</c:v>
                </c:pt>
                <c:pt idx="2444" formatCode="General">
                  <c:v>94</c:v>
                </c:pt>
                <c:pt idx="2445" formatCode="General">
                  <c:v>118</c:v>
                </c:pt>
                <c:pt idx="2446" formatCode="General">
                  <c:v>103</c:v>
                </c:pt>
                <c:pt idx="2447" formatCode="General">
                  <c:v>86</c:v>
                </c:pt>
                <c:pt idx="2448" formatCode="General">
                  <c:v>70</c:v>
                </c:pt>
                <c:pt idx="2449" formatCode="General">
                  <c:v>98</c:v>
                </c:pt>
                <c:pt idx="2450" formatCode="General">
                  <c:v>113</c:v>
                </c:pt>
                <c:pt idx="2451" formatCode="General">
                  <c:v>77</c:v>
                </c:pt>
                <c:pt idx="2452" formatCode="General">
                  <c:v>62</c:v>
                </c:pt>
                <c:pt idx="2453" formatCode="General">
                  <c:v>86</c:v>
                </c:pt>
                <c:pt idx="2454" formatCode="General">
                  <c:v>86</c:v>
                </c:pt>
                <c:pt idx="2455" formatCode="General">
                  <c:v>94</c:v>
                </c:pt>
                <c:pt idx="2456" formatCode="General">
                  <c:v>118</c:v>
                </c:pt>
                <c:pt idx="2457" formatCode="General">
                  <c:v>149</c:v>
                </c:pt>
                <c:pt idx="2458" formatCode="General">
                  <c:v>125</c:v>
                </c:pt>
                <c:pt idx="2459" formatCode="General">
                  <c:v>91</c:v>
                </c:pt>
                <c:pt idx="2460" formatCode="General">
                  <c:v>98</c:v>
                </c:pt>
                <c:pt idx="2461" formatCode="General">
                  <c:v>82</c:v>
                </c:pt>
                <c:pt idx="2462" formatCode="General">
                  <c:v>84</c:v>
                </c:pt>
                <c:pt idx="2463" formatCode="General">
                  <c:v>94</c:v>
                </c:pt>
                <c:pt idx="2464" formatCode="General">
                  <c:v>103</c:v>
                </c:pt>
                <c:pt idx="2465" formatCode="General">
                  <c:v>113</c:v>
                </c:pt>
                <c:pt idx="2466" formatCode="General">
                  <c:v>118</c:v>
                </c:pt>
                <c:pt idx="2467" formatCode="General">
                  <c:v>113</c:v>
                </c:pt>
                <c:pt idx="2468" formatCode="General">
                  <c:v>120</c:v>
                </c:pt>
                <c:pt idx="2469" formatCode="General">
                  <c:v>134</c:v>
                </c:pt>
                <c:pt idx="2470" formatCode="General">
                  <c:v>151</c:v>
                </c:pt>
                <c:pt idx="2471" formatCode="General">
                  <c:v>115</c:v>
                </c:pt>
                <c:pt idx="2472" formatCode="General">
                  <c:v>91</c:v>
                </c:pt>
                <c:pt idx="2473" formatCode="General">
                  <c:v>86</c:v>
                </c:pt>
                <c:pt idx="2474" formatCode="General">
                  <c:v>89</c:v>
                </c:pt>
                <c:pt idx="2475" formatCode="General">
                  <c:v>72</c:v>
                </c:pt>
                <c:pt idx="2476" formatCode="General">
                  <c:v>110</c:v>
                </c:pt>
                <c:pt idx="2477" formatCode="General">
                  <c:v>62</c:v>
                </c:pt>
                <c:pt idx="2478" formatCode="General">
                  <c:v>84</c:v>
                </c:pt>
                <c:pt idx="2479" formatCode="General">
                  <c:v>55</c:v>
                </c:pt>
                <c:pt idx="2480" formatCode="General">
                  <c:v>72</c:v>
                </c:pt>
                <c:pt idx="2481" formatCode="General">
                  <c:v>65</c:v>
                </c:pt>
                <c:pt idx="2482" formatCode="General">
                  <c:v>74</c:v>
                </c:pt>
                <c:pt idx="2483" formatCode="General">
                  <c:v>84</c:v>
                </c:pt>
                <c:pt idx="2484" formatCode="General">
                  <c:v>130</c:v>
                </c:pt>
                <c:pt idx="2485" formatCode="General">
                  <c:v>120</c:v>
                </c:pt>
                <c:pt idx="2486" formatCode="General">
                  <c:v>86</c:v>
                </c:pt>
                <c:pt idx="2487" formatCode="General">
                  <c:v>125</c:v>
                </c:pt>
                <c:pt idx="2488" formatCode="General">
                  <c:v>103</c:v>
                </c:pt>
                <c:pt idx="2489" formatCode="General">
                  <c:v>108</c:v>
                </c:pt>
                <c:pt idx="2490" formatCode="General">
                  <c:v>60</c:v>
                </c:pt>
                <c:pt idx="2491" formatCode="General">
                  <c:v>74</c:v>
                </c:pt>
                <c:pt idx="2492" formatCode="General">
                  <c:v>65</c:v>
                </c:pt>
                <c:pt idx="2493" formatCode="General">
                  <c:v>67</c:v>
                </c:pt>
                <c:pt idx="2494" formatCode="General">
                  <c:v>67</c:v>
                </c:pt>
                <c:pt idx="2495" formatCode="General">
                  <c:v>58</c:v>
                </c:pt>
                <c:pt idx="2496" formatCode="General">
                  <c:v>50</c:v>
                </c:pt>
                <c:pt idx="2497" formatCode="General">
                  <c:v>62</c:v>
                </c:pt>
                <c:pt idx="2498" formatCode="General">
                  <c:v>58</c:v>
                </c:pt>
                <c:pt idx="2499" formatCode="General">
                  <c:v>70</c:v>
                </c:pt>
                <c:pt idx="2500" formatCode="General">
                  <c:v>67</c:v>
                </c:pt>
                <c:pt idx="2501" formatCode="General">
                  <c:v>60</c:v>
                </c:pt>
                <c:pt idx="2502" formatCode="General">
                  <c:v>50</c:v>
                </c:pt>
                <c:pt idx="2503" formatCode="General">
                  <c:v>50</c:v>
                </c:pt>
                <c:pt idx="2504" formatCode="General">
                  <c:v>60</c:v>
                </c:pt>
                <c:pt idx="2505" formatCode="General">
                  <c:v>62</c:v>
                </c:pt>
                <c:pt idx="2506" formatCode="General">
                  <c:v>53</c:v>
                </c:pt>
                <c:pt idx="2507" formatCode="General">
                  <c:v>58</c:v>
                </c:pt>
                <c:pt idx="2508" formatCode="General">
                  <c:v>48</c:v>
                </c:pt>
                <c:pt idx="2509" formatCode="General">
                  <c:v>70</c:v>
                </c:pt>
                <c:pt idx="2510" formatCode="General">
                  <c:v>82</c:v>
                </c:pt>
                <c:pt idx="2511" formatCode="General">
                  <c:v>82</c:v>
                </c:pt>
                <c:pt idx="2512" formatCode="General">
                  <c:v>161</c:v>
                </c:pt>
                <c:pt idx="2513" formatCode="General">
                  <c:v>204</c:v>
                </c:pt>
                <c:pt idx="2514" formatCode="General">
                  <c:v>175</c:v>
                </c:pt>
                <c:pt idx="2515" formatCode="General">
                  <c:v>98</c:v>
                </c:pt>
                <c:pt idx="2516" formatCode="General">
                  <c:v>120</c:v>
                </c:pt>
                <c:pt idx="2517" formatCode="General">
                  <c:v>82</c:v>
                </c:pt>
                <c:pt idx="2518" formatCode="General">
                  <c:v>91</c:v>
                </c:pt>
                <c:pt idx="2519" formatCode="General">
                  <c:v>67</c:v>
                </c:pt>
                <c:pt idx="2520" formatCode="General">
                  <c:v>60</c:v>
                </c:pt>
                <c:pt idx="2521" formatCode="General">
                  <c:v>84</c:v>
                </c:pt>
                <c:pt idx="2522" formatCode="General">
                  <c:v>65</c:v>
                </c:pt>
                <c:pt idx="2523" formatCode="General">
                  <c:v>50</c:v>
                </c:pt>
                <c:pt idx="2524" formatCode="General">
                  <c:v>58</c:v>
                </c:pt>
                <c:pt idx="2525" formatCode="General">
                  <c:v>84</c:v>
                </c:pt>
                <c:pt idx="2526" formatCode="General">
                  <c:v>82</c:v>
                </c:pt>
                <c:pt idx="2527" formatCode="General">
                  <c:v>55</c:v>
                </c:pt>
                <c:pt idx="2528" formatCode="General">
                  <c:v>70</c:v>
                </c:pt>
                <c:pt idx="2529" formatCode="General">
                  <c:v>118</c:v>
                </c:pt>
                <c:pt idx="2530" formatCode="General">
                  <c:v>101</c:v>
                </c:pt>
                <c:pt idx="2531" formatCode="General">
                  <c:v>190</c:v>
                </c:pt>
                <c:pt idx="2532" formatCode="General">
                  <c:v>149</c:v>
                </c:pt>
                <c:pt idx="2533" formatCode="General">
                  <c:v>120</c:v>
                </c:pt>
                <c:pt idx="2534" formatCode="General">
                  <c:v>53</c:v>
                </c:pt>
                <c:pt idx="2535" formatCode="General">
                  <c:v>46</c:v>
                </c:pt>
                <c:pt idx="2536" formatCode="General">
                  <c:v>91</c:v>
                </c:pt>
                <c:pt idx="2537" formatCode="General">
                  <c:v>82</c:v>
                </c:pt>
                <c:pt idx="2538" formatCode="General">
                  <c:v>79</c:v>
                </c:pt>
                <c:pt idx="2539" formatCode="General">
                  <c:v>67</c:v>
                </c:pt>
                <c:pt idx="2540" formatCode="General">
                  <c:v>180</c:v>
                </c:pt>
                <c:pt idx="2541" formatCode="General">
                  <c:v>187</c:v>
                </c:pt>
                <c:pt idx="2542" formatCode="General">
                  <c:v>91</c:v>
                </c:pt>
                <c:pt idx="2543" formatCode="General">
                  <c:v>70</c:v>
                </c:pt>
                <c:pt idx="2544" formatCode="General">
                  <c:v>62</c:v>
                </c:pt>
                <c:pt idx="2545" formatCode="General">
                  <c:v>84</c:v>
                </c:pt>
                <c:pt idx="2546" formatCode="General">
                  <c:v>79</c:v>
                </c:pt>
                <c:pt idx="2547" formatCode="General">
                  <c:v>77</c:v>
                </c:pt>
                <c:pt idx="2548" formatCode="General">
                  <c:v>106</c:v>
                </c:pt>
                <c:pt idx="2549" formatCode="General">
                  <c:v>84</c:v>
                </c:pt>
                <c:pt idx="2550" formatCode="General">
                  <c:v>79</c:v>
                </c:pt>
                <c:pt idx="2551" formatCode="General">
                  <c:v>98</c:v>
                </c:pt>
                <c:pt idx="2552" formatCode="General">
                  <c:v>62</c:v>
                </c:pt>
                <c:pt idx="2553" formatCode="General">
                  <c:v>43</c:v>
                </c:pt>
                <c:pt idx="2554" formatCode="General">
                  <c:v>72</c:v>
                </c:pt>
                <c:pt idx="2555" formatCode="General">
                  <c:v>103</c:v>
                </c:pt>
                <c:pt idx="2556" formatCode="General">
                  <c:v>154</c:v>
                </c:pt>
                <c:pt idx="2557" formatCode="General">
                  <c:v>89</c:v>
                </c:pt>
                <c:pt idx="2558" formatCode="General">
                  <c:v>108</c:v>
                </c:pt>
                <c:pt idx="2559" formatCode="General">
                  <c:v>67</c:v>
                </c:pt>
                <c:pt idx="2560" formatCode="General">
                  <c:v>50</c:v>
                </c:pt>
                <c:pt idx="2561" formatCode="General">
                  <c:v>67</c:v>
                </c:pt>
                <c:pt idx="2562" formatCode="General">
                  <c:v>67</c:v>
                </c:pt>
                <c:pt idx="2563" formatCode="General">
                  <c:v>67</c:v>
                </c:pt>
                <c:pt idx="2564" formatCode="General">
                  <c:v>103</c:v>
                </c:pt>
                <c:pt idx="2565" formatCode="General">
                  <c:v>118</c:v>
                </c:pt>
                <c:pt idx="2566" formatCode="General">
                  <c:v>62</c:v>
                </c:pt>
                <c:pt idx="2567" formatCode="General">
                  <c:v>70</c:v>
                </c:pt>
                <c:pt idx="2568" formatCode="General">
                  <c:v>79</c:v>
                </c:pt>
                <c:pt idx="2569" formatCode="General">
                  <c:v>65</c:v>
                </c:pt>
                <c:pt idx="2570" formatCode="General">
                  <c:v>36</c:v>
                </c:pt>
                <c:pt idx="2571" formatCode="General">
                  <c:v>55</c:v>
                </c:pt>
                <c:pt idx="2572" formatCode="General">
                  <c:v>72</c:v>
                </c:pt>
                <c:pt idx="2573" formatCode="General">
                  <c:v>94</c:v>
                </c:pt>
                <c:pt idx="2574" formatCode="General">
                  <c:v>82</c:v>
                </c:pt>
                <c:pt idx="2575" formatCode="General">
                  <c:v>70</c:v>
                </c:pt>
                <c:pt idx="2576" formatCode="General">
                  <c:v>74</c:v>
                </c:pt>
                <c:pt idx="2577" formatCode="General">
                  <c:v>106</c:v>
                </c:pt>
                <c:pt idx="2578" formatCode="General">
                  <c:v>108</c:v>
                </c:pt>
                <c:pt idx="2579" formatCode="General">
                  <c:v>132</c:v>
                </c:pt>
                <c:pt idx="2580" formatCode="General">
                  <c:v>96</c:v>
                </c:pt>
                <c:pt idx="2581" formatCode="General">
                  <c:v>72</c:v>
                </c:pt>
                <c:pt idx="2582" formatCode="General">
                  <c:v>89</c:v>
                </c:pt>
                <c:pt idx="2583" formatCode="General">
                  <c:v>67</c:v>
                </c:pt>
                <c:pt idx="2584" formatCode="General">
                  <c:v>65</c:v>
                </c:pt>
                <c:pt idx="2585" formatCode="General">
                  <c:v>82</c:v>
                </c:pt>
                <c:pt idx="2586" formatCode="General">
                  <c:v>53</c:v>
                </c:pt>
                <c:pt idx="2587" formatCode="General">
                  <c:v>65</c:v>
                </c:pt>
                <c:pt idx="2588" formatCode="General">
                  <c:v>82</c:v>
                </c:pt>
                <c:pt idx="2589" formatCode="General">
                  <c:v>122</c:v>
                </c:pt>
                <c:pt idx="2590" formatCode="General">
                  <c:v>106</c:v>
                </c:pt>
                <c:pt idx="2591" formatCode="General">
                  <c:v>118</c:v>
                </c:pt>
                <c:pt idx="2592" formatCode="General">
                  <c:v>79</c:v>
                </c:pt>
                <c:pt idx="2593" formatCode="General">
                  <c:v>98</c:v>
                </c:pt>
                <c:pt idx="2594" formatCode="General">
                  <c:v>98</c:v>
                </c:pt>
                <c:pt idx="2595" formatCode="General">
                  <c:v>77</c:v>
                </c:pt>
                <c:pt idx="2596" formatCode="General">
                  <c:v>55</c:v>
                </c:pt>
                <c:pt idx="2597" formatCode="General">
                  <c:v>55</c:v>
                </c:pt>
                <c:pt idx="2598" formatCode="General">
                  <c:v>82</c:v>
                </c:pt>
                <c:pt idx="2599" formatCode="General">
                  <c:v>118</c:v>
                </c:pt>
                <c:pt idx="2600" formatCode="General">
                  <c:v>108</c:v>
                </c:pt>
                <c:pt idx="2601" formatCode="General">
                  <c:v>151</c:v>
                </c:pt>
                <c:pt idx="2602" formatCode="General">
                  <c:v>125</c:v>
                </c:pt>
                <c:pt idx="2603" formatCode="General">
                  <c:v>70</c:v>
                </c:pt>
                <c:pt idx="2604" formatCode="General">
                  <c:v>96</c:v>
                </c:pt>
                <c:pt idx="2605" formatCode="General">
                  <c:v>72</c:v>
                </c:pt>
                <c:pt idx="2606" formatCode="General">
                  <c:v>62</c:v>
                </c:pt>
                <c:pt idx="2607" formatCode="General">
                  <c:v>62</c:v>
                </c:pt>
                <c:pt idx="2608" formatCode="General">
                  <c:v>106</c:v>
                </c:pt>
                <c:pt idx="2609" formatCode="General">
                  <c:v>103</c:v>
                </c:pt>
                <c:pt idx="2610" formatCode="General">
                  <c:v>82</c:v>
                </c:pt>
                <c:pt idx="2611" formatCode="General">
                  <c:v>98</c:v>
                </c:pt>
                <c:pt idx="2612" formatCode="General">
                  <c:v>110</c:v>
                </c:pt>
                <c:pt idx="2613" formatCode="General">
                  <c:v>67</c:v>
                </c:pt>
                <c:pt idx="2614" formatCode="General">
                  <c:v>101</c:v>
                </c:pt>
                <c:pt idx="2615" formatCode="General">
                  <c:v>115</c:v>
                </c:pt>
                <c:pt idx="2616" formatCode="General">
                  <c:v>127</c:v>
                </c:pt>
                <c:pt idx="2617" formatCode="General">
                  <c:v>161</c:v>
                </c:pt>
                <c:pt idx="2618" formatCode="General">
                  <c:v>137</c:v>
                </c:pt>
                <c:pt idx="2619" formatCode="General">
                  <c:v>125</c:v>
                </c:pt>
                <c:pt idx="2620" formatCode="General">
                  <c:v>134</c:v>
                </c:pt>
                <c:pt idx="2621" formatCode="General">
                  <c:v>98</c:v>
                </c:pt>
                <c:pt idx="2622" formatCode="General">
                  <c:v>77</c:v>
                </c:pt>
                <c:pt idx="2623" formatCode="General">
                  <c:v>89</c:v>
                </c:pt>
                <c:pt idx="2624" formatCode="General">
                  <c:v>125</c:v>
                </c:pt>
                <c:pt idx="2625" formatCode="General">
                  <c:v>120</c:v>
                </c:pt>
                <c:pt idx="2626" formatCode="General">
                  <c:v>120</c:v>
                </c:pt>
                <c:pt idx="2627" formatCode="General">
                  <c:v>137</c:v>
                </c:pt>
                <c:pt idx="2628" formatCode="General">
                  <c:v>125</c:v>
                </c:pt>
                <c:pt idx="2629" formatCode="General">
                  <c:v>154</c:v>
                </c:pt>
                <c:pt idx="2630" formatCode="General">
                  <c:v>158</c:v>
                </c:pt>
                <c:pt idx="2631" formatCode="General">
                  <c:v>115</c:v>
                </c:pt>
                <c:pt idx="2632" formatCode="General">
                  <c:v>139</c:v>
                </c:pt>
                <c:pt idx="2633" formatCode="General">
                  <c:v>137</c:v>
                </c:pt>
                <c:pt idx="2634" formatCode="General">
                  <c:v>154</c:v>
                </c:pt>
                <c:pt idx="2635" formatCode="General">
                  <c:v>154</c:v>
                </c:pt>
                <c:pt idx="2636" formatCode="General">
                  <c:v>144</c:v>
                </c:pt>
                <c:pt idx="2637" formatCode="General">
                  <c:v>182</c:v>
                </c:pt>
                <c:pt idx="2638" formatCode="General">
                  <c:v>82</c:v>
                </c:pt>
                <c:pt idx="2639" formatCode="General">
                  <c:v>130</c:v>
                </c:pt>
                <c:pt idx="2640" formatCode="General">
                  <c:v>125</c:v>
                </c:pt>
                <c:pt idx="2641" formatCode="General">
                  <c:v>118</c:v>
                </c:pt>
                <c:pt idx="2642" formatCode="General">
                  <c:v>94</c:v>
                </c:pt>
                <c:pt idx="2643" formatCode="General">
                  <c:v>127</c:v>
                </c:pt>
                <c:pt idx="2644" formatCode="General">
                  <c:v>120</c:v>
                </c:pt>
                <c:pt idx="2645" formatCode="General">
                  <c:v>127</c:v>
                </c:pt>
                <c:pt idx="2646" formatCode="General">
                  <c:v>113</c:v>
                </c:pt>
                <c:pt idx="2647" formatCode="General">
                  <c:v>139</c:v>
                </c:pt>
                <c:pt idx="2648" formatCode="General">
                  <c:v>115</c:v>
                </c:pt>
                <c:pt idx="2649" formatCode="General">
                  <c:v>96</c:v>
                </c:pt>
                <c:pt idx="2650" formatCode="General">
                  <c:v>94</c:v>
                </c:pt>
                <c:pt idx="2651" formatCode="General">
                  <c:v>120</c:v>
                </c:pt>
                <c:pt idx="2652" formatCode="General">
                  <c:v>142</c:v>
                </c:pt>
                <c:pt idx="2653" formatCode="General">
                  <c:v>142</c:v>
                </c:pt>
                <c:pt idx="2654" formatCode="General">
                  <c:v>144</c:v>
                </c:pt>
                <c:pt idx="2655" formatCode="General">
                  <c:v>154</c:v>
                </c:pt>
                <c:pt idx="2656" formatCode="General">
                  <c:v>137</c:v>
                </c:pt>
                <c:pt idx="2657" formatCode="General">
                  <c:v>144</c:v>
                </c:pt>
                <c:pt idx="2658" formatCode="General">
                  <c:v>149</c:v>
                </c:pt>
                <c:pt idx="2659" formatCode="General">
                  <c:v>166</c:v>
                </c:pt>
                <c:pt idx="2660" formatCode="General">
                  <c:v>120</c:v>
                </c:pt>
                <c:pt idx="2661" formatCode="General">
                  <c:v>118</c:v>
                </c:pt>
                <c:pt idx="2662" formatCode="General">
                  <c:v>134</c:v>
                </c:pt>
                <c:pt idx="2663" formatCode="General">
                  <c:v>122</c:v>
                </c:pt>
                <c:pt idx="2664" formatCode="General">
                  <c:v>139</c:v>
                </c:pt>
                <c:pt idx="2665" formatCode="General">
                  <c:v>146</c:v>
                </c:pt>
                <c:pt idx="2666" formatCode="General">
                  <c:v>146</c:v>
                </c:pt>
                <c:pt idx="2667" formatCode="General">
                  <c:v>178</c:v>
                </c:pt>
                <c:pt idx="2668" formatCode="General">
                  <c:v>144</c:v>
                </c:pt>
                <c:pt idx="2669" formatCode="General">
                  <c:v>118</c:v>
                </c:pt>
                <c:pt idx="2670" formatCode="General">
                  <c:v>110</c:v>
                </c:pt>
                <c:pt idx="2671" formatCode="General">
                  <c:v>108</c:v>
                </c:pt>
                <c:pt idx="2672" formatCode="General">
                  <c:v>170</c:v>
                </c:pt>
                <c:pt idx="2673" formatCode="General">
                  <c:v>158</c:v>
                </c:pt>
                <c:pt idx="2674" formatCode="General">
                  <c:v>166</c:v>
                </c:pt>
                <c:pt idx="2675" formatCode="General">
                  <c:v>168</c:v>
                </c:pt>
                <c:pt idx="2676" formatCode="General">
                  <c:v>199</c:v>
                </c:pt>
                <c:pt idx="2677" formatCode="General">
                  <c:v>204</c:v>
                </c:pt>
                <c:pt idx="2678" formatCode="General">
                  <c:v>194</c:v>
                </c:pt>
                <c:pt idx="2679" formatCode="General">
                  <c:v>235</c:v>
                </c:pt>
                <c:pt idx="2680" formatCode="General">
                  <c:v>257</c:v>
                </c:pt>
                <c:pt idx="2681" formatCode="General">
                  <c:v>168</c:v>
                </c:pt>
                <c:pt idx="2682" formatCode="General">
                  <c:v>158</c:v>
                </c:pt>
                <c:pt idx="2683" formatCode="General">
                  <c:v>166</c:v>
                </c:pt>
                <c:pt idx="2684" formatCode="General">
                  <c:v>223</c:v>
                </c:pt>
                <c:pt idx="2685" formatCode="General">
                  <c:v>182</c:v>
                </c:pt>
                <c:pt idx="2686" formatCode="General">
                  <c:v>154</c:v>
                </c:pt>
                <c:pt idx="2687" formatCode="General">
                  <c:v>163</c:v>
                </c:pt>
                <c:pt idx="2688" formatCode="General">
                  <c:v>168</c:v>
                </c:pt>
                <c:pt idx="2689" formatCode="General">
                  <c:v>199</c:v>
                </c:pt>
                <c:pt idx="2690" formatCode="General">
                  <c:v>192</c:v>
                </c:pt>
                <c:pt idx="2691" formatCode="General">
                  <c:v>178</c:v>
                </c:pt>
                <c:pt idx="2692" formatCode="General">
                  <c:v>190</c:v>
                </c:pt>
                <c:pt idx="2693" formatCode="General">
                  <c:v>154</c:v>
                </c:pt>
                <c:pt idx="2694" formatCode="General">
                  <c:v>130</c:v>
                </c:pt>
                <c:pt idx="2695" formatCode="General">
                  <c:v>202</c:v>
                </c:pt>
                <c:pt idx="2696" formatCode="General">
                  <c:v>185</c:v>
                </c:pt>
                <c:pt idx="2697" formatCode="General">
                  <c:v>216</c:v>
                </c:pt>
                <c:pt idx="2698" formatCode="General">
                  <c:v>199</c:v>
                </c:pt>
                <c:pt idx="2699" formatCode="General">
                  <c:v>175</c:v>
                </c:pt>
                <c:pt idx="2700" formatCode="General">
                  <c:v>103</c:v>
                </c:pt>
                <c:pt idx="2701" formatCode="General">
                  <c:v>216</c:v>
                </c:pt>
                <c:pt idx="2702" formatCode="General">
                  <c:v>202</c:v>
                </c:pt>
                <c:pt idx="2703" formatCode="General">
                  <c:v>187</c:v>
                </c:pt>
                <c:pt idx="2704" formatCode="General">
                  <c:v>214</c:v>
                </c:pt>
                <c:pt idx="2705" formatCode="General">
                  <c:v>266</c:v>
                </c:pt>
                <c:pt idx="2706" formatCode="General">
                  <c:v>336</c:v>
                </c:pt>
                <c:pt idx="2707" formatCode="General">
                  <c:v>298</c:v>
                </c:pt>
                <c:pt idx="2708" formatCode="General">
                  <c:v>240</c:v>
                </c:pt>
                <c:pt idx="2709" formatCode="General">
                  <c:v>221</c:v>
                </c:pt>
                <c:pt idx="2710" formatCode="General">
                  <c:v>233</c:v>
                </c:pt>
                <c:pt idx="2711" formatCode="General">
                  <c:v>235</c:v>
                </c:pt>
                <c:pt idx="2712" formatCode="General">
                  <c:v>218</c:v>
                </c:pt>
                <c:pt idx="2713" formatCode="General">
                  <c:v>214</c:v>
                </c:pt>
                <c:pt idx="2714" formatCode="General">
                  <c:v>235</c:v>
                </c:pt>
                <c:pt idx="2715" formatCode="General">
                  <c:v>305</c:v>
                </c:pt>
                <c:pt idx="2716" formatCode="General">
                  <c:v>408</c:v>
                </c:pt>
                <c:pt idx="2717" formatCode="General">
                  <c:v>434</c:v>
                </c:pt>
                <c:pt idx="2718" formatCode="General">
                  <c:v>403</c:v>
                </c:pt>
                <c:pt idx="2719" formatCode="General">
                  <c:v>398</c:v>
                </c:pt>
                <c:pt idx="2720" formatCode="General">
                  <c:v>406</c:v>
                </c:pt>
                <c:pt idx="2721" formatCode="General">
                  <c:v>432</c:v>
                </c:pt>
                <c:pt idx="2722" formatCode="General">
                  <c:v>406</c:v>
                </c:pt>
                <c:pt idx="2723" formatCode="General">
                  <c:v>374</c:v>
                </c:pt>
                <c:pt idx="2724" formatCode="General">
                  <c:v>302</c:v>
                </c:pt>
                <c:pt idx="2725" formatCode="General">
                  <c:v>322</c:v>
                </c:pt>
                <c:pt idx="2726" formatCode="General">
                  <c:v>274</c:v>
                </c:pt>
                <c:pt idx="2727" formatCode="General">
                  <c:v>238</c:v>
                </c:pt>
                <c:pt idx="2728" formatCode="General">
                  <c:v>247</c:v>
                </c:pt>
                <c:pt idx="2729" formatCode="General">
                  <c:v>278</c:v>
                </c:pt>
                <c:pt idx="2730" formatCode="General">
                  <c:v>305</c:v>
                </c:pt>
                <c:pt idx="2731" formatCode="General">
                  <c:v>290</c:v>
                </c:pt>
                <c:pt idx="2732" formatCode="General">
                  <c:v>103</c:v>
                </c:pt>
                <c:pt idx="2733" formatCode="General">
                  <c:v>358</c:v>
                </c:pt>
                <c:pt idx="2734" formatCode="General">
                  <c:v>406</c:v>
                </c:pt>
                <c:pt idx="2735" formatCode="General">
                  <c:v>264</c:v>
                </c:pt>
                <c:pt idx="2736" formatCode="General">
                  <c:v>221</c:v>
                </c:pt>
                <c:pt idx="2737" formatCode="General">
                  <c:v>230</c:v>
                </c:pt>
                <c:pt idx="2738" formatCode="General">
                  <c:v>245</c:v>
                </c:pt>
                <c:pt idx="2739" formatCode="General">
                  <c:v>245</c:v>
                </c:pt>
                <c:pt idx="2740" formatCode="General">
                  <c:v>283</c:v>
                </c:pt>
                <c:pt idx="2741" formatCode="General">
                  <c:v>199</c:v>
                </c:pt>
                <c:pt idx="2742" formatCode="General">
                  <c:v>278</c:v>
                </c:pt>
                <c:pt idx="2743" formatCode="General">
                  <c:v>281</c:v>
                </c:pt>
                <c:pt idx="2744" formatCode="General">
                  <c:v>269</c:v>
                </c:pt>
                <c:pt idx="2745" formatCode="General">
                  <c:v>257</c:v>
                </c:pt>
                <c:pt idx="2746" formatCode="General">
                  <c:v>238</c:v>
                </c:pt>
                <c:pt idx="2747" formatCode="General">
                  <c:v>187</c:v>
                </c:pt>
                <c:pt idx="2748" formatCode="General">
                  <c:v>168</c:v>
                </c:pt>
                <c:pt idx="2749" formatCode="General">
                  <c:v>134</c:v>
                </c:pt>
                <c:pt idx="2750" formatCode="General">
                  <c:v>166</c:v>
                </c:pt>
                <c:pt idx="2751" formatCode="General">
                  <c:v>118</c:v>
                </c:pt>
                <c:pt idx="2752" formatCode="General">
                  <c:v>86</c:v>
                </c:pt>
                <c:pt idx="2753" formatCode="General">
                  <c:v>163</c:v>
                </c:pt>
                <c:pt idx="2754" formatCode="General">
                  <c:v>166</c:v>
                </c:pt>
                <c:pt idx="2755" formatCode="General">
                  <c:v>187</c:v>
                </c:pt>
                <c:pt idx="2756" formatCode="General">
                  <c:v>132</c:v>
                </c:pt>
                <c:pt idx="2757" formatCode="General">
                  <c:v>163</c:v>
                </c:pt>
                <c:pt idx="2758" formatCode="General">
                  <c:v>182</c:v>
                </c:pt>
                <c:pt idx="2759" formatCode="General">
                  <c:v>170</c:v>
                </c:pt>
                <c:pt idx="2760" formatCode="General">
                  <c:v>264</c:v>
                </c:pt>
                <c:pt idx="2761" formatCode="General">
                  <c:v>240</c:v>
                </c:pt>
                <c:pt idx="2762" formatCode="General">
                  <c:v>254</c:v>
                </c:pt>
                <c:pt idx="2763" formatCode="General">
                  <c:v>293</c:v>
                </c:pt>
                <c:pt idx="2764" formatCode="General">
                  <c:v>341</c:v>
                </c:pt>
                <c:pt idx="2765" formatCode="General">
                  <c:v>312</c:v>
                </c:pt>
                <c:pt idx="2766" formatCode="General">
                  <c:v>314</c:v>
                </c:pt>
                <c:pt idx="2767" formatCode="General">
                  <c:v>257</c:v>
                </c:pt>
                <c:pt idx="2768" formatCode="General">
                  <c:v>290</c:v>
                </c:pt>
                <c:pt idx="2769" formatCode="General">
                  <c:v>326</c:v>
                </c:pt>
                <c:pt idx="2770" formatCode="General">
                  <c:v>338</c:v>
                </c:pt>
                <c:pt idx="2771" formatCode="General">
                  <c:v>286</c:v>
                </c:pt>
                <c:pt idx="2772" formatCode="General">
                  <c:v>305</c:v>
                </c:pt>
                <c:pt idx="2773" formatCode="General">
                  <c:v>377</c:v>
                </c:pt>
                <c:pt idx="2774" formatCode="General">
                  <c:v>348</c:v>
                </c:pt>
                <c:pt idx="2775" formatCode="General">
                  <c:v>350</c:v>
                </c:pt>
                <c:pt idx="2776" formatCode="General">
                  <c:v>310</c:v>
                </c:pt>
                <c:pt idx="2777" formatCode="General">
                  <c:v>204</c:v>
                </c:pt>
                <c:pt idx="2778" formatCode="General">
                  <c:v>374</c:v>
                </c:pt>
                <c:pt idx="2779" formatCode="General">
                  <c:v>218</c:v>
                </c:pt>
                <c:pt idx="2780" formatCode="General">
                  <c:v>264</c:v>
                </c:pt>
                <c:pt idx="2781" formatCode="General">
                  <c:v>262</c:v>
                </c:pt>
                <c:pt idx="2782" formatCode="General">
                  <c:v>238</c:v>
                </c:pt>
                <c:pt idx="2783" formatCode="General">
                  <c:v>223</c:v>
                </c:pt>
                <c:pt idx="2784" formatCode="General">
                  <c:v>175</c:v>
                </c:pt>
                <c:pt idx="2785" formatCode="General">
                  <c:v>158</c:v>
                </c:pt>
                <c:pt idx="2786" formatCode="General">
                  <c:v>96</c:v>
                </c:pt>
                <c:pt idx="2787" formatCode="General">
                  <c:v>161</c:v>
                </c:pt>
                <c:pt idx="2788" formatCode="General">
                  <c:v>158</c:v>
                </c:pt>
                <c:pt idx="2789" formatCode="General">
                  <c:v>134</c:v>
                </c:pt>
                <c:pt idx="2790" formatCode="General">
                  <c:v>144</c:v>
                </c:pt>
                <c:pt idx="2791" formatCode="General">
                  <c:v>154</c:v>
                </c:pt>
                <c:pt idx="2792" formatCode="General">
                  <c:v>194</c:v>
                </c:pt>
                <c:pt idx="2793" formatCode="General">
                  <c:v>216</c:v>
                </c:pt>
                <c:pt idx="2794" formatCode="General">
                  <c:v>240</c:v>
                </c:pt>
                <c:pt idx="2795" formatCode="General">
                  <c:v>125</c:v>
                </c:pt>
                <c:pt idx="2796" formatCode="General">
                  <c:v>127</c:v>
                </c:pt>
                <c:pt idx="2797" formatCode="General">
                  <c:v>120</c:v>
                </c:pt>
                <c:pt idx="2798" formatCode="General">
                  <c:v>142</c:v>
                </c:pt>
                <c:pt idx="2799" formatCode="General">
                  <c:v>139</c:v>
                </c:pt>
                <c:pt idx="2800" formatCode="General">
                  <c:v>173</c:v>
                </c:pt>
                <c:pt idx="2801" formatCode="General">
                  <c:v>163</c:v>
                </c:pt>
                <c:pt idx="2802" formatCode="General">
                  <c:v>144</c:v>
                </c:pt>
                <c:pt idx="2803" formatCode="General">
                  <c:v>154</c:v>
                </c:pt>
                <c:pt idx="2804" formatCode="General">
                  <c:v>154</c:v>
                </c:pt>
                <c:pt idx="2805" formatCode="General">
                  <c:v>170</c:v>
                </c:pt>
                <c:pt idx="2806" formatCode="General">
                  <c:v>190</c:v>
                </c:pt>
                <c:pt idx="2807" formatCode="General">
                  <c:v>146</c:v>
                </c:pt>
                <c:pt idx="2808" formatCode="General">
                  <c:v>120</c:v>
                </c:pt>
                <c:pt idx="2809" formatCode="General">
                  <c:v>122</c:v>
                </c:pt>
                <c:pt idx="2810" formatCode="General">
                  <c:v>120</c:v>
                </c:pt>
                <c:pt idx="2811" formatCode="General">
                  <c:v>144</c:v>
                </c:pt>
                <c:pt idx="2812" formatCode="General">
                  <c:v>170</c:v>
                </c:pt>
                <c:pt idx="2813" formatCode="General">
                  <c:v>156</c:v>
                </c:pt>
                <c:pt idx="2814" formatCode="General">
                  <c:v>161</c:v>
                </c:pt>
                <c:pt idx="2815" formatCode="General">
                  <c:v>115</c:v>
                </c:pt>
                <c:pt idx="2816" formatCode="General">
                  <c:v>101</c:v>
                </c:pt>
                <c:pt idx="2817" formatCode="General">
                  <c:v>94</c:v>
                </c:pt>
                <c:pt idx="2818" formatCode="General">
                  <c:v>70</c:v>
                </c:pt>
                <c:pt idx="2819" formatCode="General">
                  <c:v>94</c:v>
                </c:pt>
                <c:pt idx="2820" formatCode="General">
                  <c:v>122</c:v>
                </c:pt>
                <c:pt idx="2821" formatCode="General">
                  <c:v>89</c:v>
                </c:pt>
                <c:pt idx="2822" formatCode="General">
                  <c:v>120</c:v>
                </c:pt>
                <c:pt idx="2823" formatCode="General">
                  <c:v>168</c:v>
                </c:pt>
                <c:pt idx="2824" formatCode="General">
                  <c:v>122</c:v>
                </c:pt>
                <c:pt idx="2825" formatCode="General">
                  <c:v>98</c:v>
                </c:pt>
                <c:pt idx="2826" formatCode="General">
                  <c:v>89</c:v>
                </c:pt>
                <c:pt idx="2827" formatCode="General">
                  <c:v>72</c:v>
                </c:pt>
                <c:pt idx="2828" formatCode="General">
                  <c:v>67</c:v>
                </c:pt>
                <c:pt idx="2829" formatCode="General">
                  <c:v>65</c:v>
                </c:pt>
                <c:pt idx="2830" formatCode="General">
                  <c:v>62</c:v>
                </c:pt>
                <c:pt idx="2831" formatCode="General">
                  <c:v>50</c:v>
                </c:pt>
                <c:pt idx="2832" formatCode="General">
                  <c:v>55</c:v>
                </c:pt>
                <c:pt idx="2833" formatCode="General">
                  <c:v>72</c:v>
                </c:pt>
                <c:pt idx="2834" formatCode="General">
                  <c:v>72</c:v>
                </c:pt>
                <c:pt idx="2835" formatCode="General">
                  <c:v>58</c:v>
                </c:pt>
                <c:pt idx="2836" formatCode="General">
                  <c:v>58</c:v>
                </c:pt>
                <c:pt idx="2837" formatCode="General">
                  <c:v>58</c:v>
                </c:pt>
                <c:pt idx="2838" formatCode="General">
                  <c:v>67</c:v>
                </c:pt>
                <c:pt idx="2839" formatCode="General">
                  <c:v>67</c:v>
                </c:pt>
                <c:pt idx="2840" formatCode="General">
                  <c:v>70</c:v>
                </c:pt>
                <c:pt idx="2841" formatCode="General">
                  <c:v>72</c:v>
                </c:pt>
                <c:pt idx="2842" formatCode="General">
                  <c:v>72</c:v>
                </c:pt>
                <c:pt idx="2843" formatCode="General">
                  <c:v>58</c:v>
                </c:pt>
                <c:pt idx="2844" formatCode="General">
                  <c:v>72</c:v>
                </c:pt>
                <c:pt idx="2845" formatCode="General">
                  <c:v>58</c:v>
                </c:pt>
                <c:pt idx="2846" formatCode="General">
                  <c:v>50</c:v>
                </c:pt>
                <c:pt idx="2847" formatCode="General">
                  <c:v>74</c:v>
                </c:pt>
                <c:pt idx="2848" formatCode="General">
                  <c:v>62</c:v>
                </c:pt>
                <c:pt idx="2849" formatCode="General">
                  <c:v>77</c:v>
                </c:pt>
                <c:pt idx="2850" formatCode="General">
                  <c:v>60</c:v>
                </c:pt>
                <c:pt idx="2851" formatCode="General">
                  <c:v>58</c:v>
                </c:pt>
                <c:pt idx="2852" formatCode="General">
                  <c:v>70</c:v>
                </c:pt>
                <c:pt idx="2853" formatCode="General">
                  <c:v>91</c:v>
                </c:pt>
                <c:pt idx="2854" formatCode="General">
                  <c:v>72</c:v>
                </c:pt>
                <c:pt idx="2855" formatCode="General">
                  <c:v>60</c:v>
                </c:pt>
                <c:pt idx="2856" formatCode="General">
                  <c:v>72</c:v>
                </c:pt>
                <c:pt idx="2857" formatCode="General">
                  <c:v>55</c:v>
                </c:pt>
                <c:pt idx="2858" formatCode="General">
                  <c:v>72</c:v>
                </c:pt>
                <c:pt idx="2859" formatCode="General">
                  <c:v>67</c:v>
                </c:pt>
                <c:pt idx="2860" formatCode="General">
                  <c:v>55</c:v>
                </c:pt>
                <c:pt idx="2861" formatCode="General">
                  <c:v>58</c:v>
                </c:pt>
                <c:pt idx="2862" formatCode="General">
                  <c:v>60</c:v>
                </c:pt>
                <c:pt idx="2863" formatCode="General">
                  <c:v>60</c:v>
                </c:pt>
                <c:pt idx="2864" formatCode="General">
                  <c:v>72</c:v>
                </c:pt>
                <c:pt idx="2865" formatCode="General">
                  <c:v>77</c:v>
                </c:pt>
                <c:pt idx="2866" formatCode="General">
                  <c:v>74</c:v>
                </c:pt>
                <c:pt idx="2867" formatCode="General">
                  <c:v>58</c:v>
                </c:pt>
                <c:pt idx="2868" formatCode="General">
                  <c:v>70</c:v>
                </c:pt>
                <c:pt idx="2869" formatCode="General">
                  <c:v>55</c:v>
                </c:pt>
                <c:pt idx="2870" formatCode="General">
                  <c:v>50</c:v>
                </c:pt>
                <c:pt idx="2871" formatCode="General">
                  <c:v>50</c:v>
                </c:pt>
                <c:pt idx="2872" formatCode="General">
                  <c:v>50</c:v>
                </c:pt>
                <c:pt idx="2873" formatCode="General">
                  <c:v>77</c:v>
                </c:pt>
                <c:pt idx="2874" formatCode="General">
                  <c:v>79</c:v>
                </c:pt>
                <c:pt idx="2875" formatCode="General">
                  <c:v>74</c:v>
                </c:pt>
                <c:pt idx="2876" formatCode="General">
                  <c:v>62</c:v>
                </c:pt>
                <c:pt idx="2877" formatCode="General">
                  <c:v>72</c:v>
                </c:pt>
                <c:pt idx="2878" formatCode="General">
                  <c:v>67</c:v>
                </c:pt>
                <c:pt idx="2879" formatCode="General">
                  <c:v>50</c:v>
                </c:pt>
                <c:pt idx="2880" formatCode="General">
                  <c:v>72</c:v>
                </c:pt>
                <c:pt idx="2881" formatCode="General">
                  <c:v>65</c:v>
                </c:pt>
                <c:pt idx="2882" formatCode="General">
                  <c:v>50</c:v>
                </c:pt>
                <c:pt idx="2883" formatCode="General">
                  <c:v>77</c:v>
                </c:pt>
                <c:pt idx="2884" formatCode="General">
                  <c:v>91</c:v>
                </c:pt>
                <c:pt idx="2885" formatCode="General">
                  <c:v>77</c:v>
                </c:pt>
                <c:pt idx="2886" formatCode="General">
                  <c:v>72</c:v>
                </c:pt>
                <c:pt idx="2887" formatCode="General">
                  <c:v>67</c:v>
                </c:pt>
                <c:pt idx="2888" formatCode="General">
                  <c:v>53</c:v>
                </c:pt>
                <c:pt idx="2889" formatCode="General">
                  <c:v>53</c:v>
                </c:pt>
                <c:pt idx="2890" formatCode="General">
                  <c:v>62</c:v>
                </c:pt>
                <c:pt idx="2891" formatCode="General">
                  <c:v>53</c:v>
                </c:pt>
                <c:pt idx="2892" formatCode="General">
                  <c:v>50</c:v>
                </c:pt>
                <c:pt idx="2893" formatCode="General">
                  <c:v>50</c:v>
                </c:pt>
                <c:pt idx="2894" formatCode="General">
                  <c:v>48</c:v>
                </c:pt>
                <c:pt idx="2895" formatCode="General">
                  <c:v>53</c:v>
                </c:pt>
                <c:pt idx="2896" formatCode="General">
                  <c:v>48</c:v>
                </c:pt>
                <c:pt idx="2897" formatCode="General">
                  <c:v>55</c:v>
                </c:pt>
                <c:pt idx="2898" formatCode="General">
                  <c:v>58</c:v>
                </c:pt>
                <c:pt idx="2899" formatCode="General">
                  <c:v>94</c:v>
                </c:pt>
                <c:pt idx="2900" formatCode="General">
                  <c:v>84</c:v>
                </c:pt>
                <c:pt idx="2901" formatCode="General">
                  <c:v>77</c:v>
                </c:pt>
                <c:pt idx="2902" formatCode="General">
                  <c:v>55</c:v>
                </c:pt>
                <c:pt idx="2903" formatCode="General">
                  <c:v>149</c:v>
                </c:pt>
                <c:pt idx="2904" formatCode="General">
                  <c:v>190</c:v>
                </c:pt>
                <c:pt idx="2905" formatCode="General">
                  <c:v>194</c:v>
                </c:pt>
                <c:pt idx="2906" formatCode="General">
                  <c:v>144</c:v>
                </c:pt>
                <c:pt idx="2907" formatCode="General">
                  <c:v>175</c:v>
                </c:pt>
                <c:pt idx="2908" formatCode="General">
                  <c:v>106</c:v>
                </c:pt>
                <c:pt idx="2909" formatCode="General">
                  <c:v>84</c:v>
                </c:pt>
                <c:pt idx="2910" formatCode="General">
                  <c:v>65</c:v>
                </c:pt>
                <c:pt idx="2911" formatCode="General">
                  <c:v>60</c:v>
                </c:pt>
                <c:pt idx="2912" formatCode="General">
                  <c:v>53</c:v>
                </c:pt>
                <c:pt idx="2913" formatCode="General">
                  <c:v>48</c:v>
                </c:pt>
                <c:pt idx="2914" formatCode="General">
                  <c:v>65</c:v>
                </c:pt>
                <c:pt idx="2915" formatCode="General">
                  <c:v>163</c:v>
                </c:pt>
                <c:pt idx="2916" formatCode="General">
                  <c:v>168</c:v>
                </c:pt>
                <c:pt idx="2917" formatCode="General">
                  <c:v>122</c:v>
                </c:pt>
                <c:pt idx="2918" formatCode="General">
                  <c:v>72</c:v>
                </c:pt>
                <c:pt idx="2919" formatCode="General">
                  <c:v>72</c:v>
                </c:pt>
                <c:pt idx="2920" formatCode="General">
                  <c:v>70</c:v>
                </c:pt>
                <c:pt idx="2921" formatCode="General">
                  <c:v>50</c:v>
                </c:pt>
                <c:pt idx="2922" formatCode="General">
                  <c:v>65</c:v>
                </c:pt>
                <c:pt idx="2923" formatCode="General">
                  <c:v>46</c:v>
                </c:pt>
                <c:pt idx="2924" formatCode="General">
                  <c:v>70</c:v>
                </c:pt>
                <c:pt idx="2925" formatCode="General">
                  <c:v>55</c:v>
                </c:pt>
                <c:pt idx="2926" formatCode="General">
                  <c:v>48</c:v>
                </c:pt>
                <c:pt idx="2927" formatCode="General">
                  <c:v>125</c:v>
                </c:pt>
                <c:pt idx="2928" formatCode="General">
                  <c:v>173</c:v>
                </c:pt>
                <c:pt idx="2929" formatCode="General">
                  <c:v>98</c:v>
                </c:pt>
                <c:pt idx="2930" formatCode="General">
                  <c:v>96</c:v>
                </c:pt>
                <c:pt idx="2931" formatCode="General">
                  <c:v>94</c:v>
                </c:pt>
                <c:pt idx="2932" formatCode="General">
                  <c:v>74</c:v>
                </c:pt>
                <c:pt idx="2933" formatCode="General">
                  <c:v>72</c:v>
                </c:pt>
                <c:pt idx="2934" formatCode="General">
                  <c:v>96</c:v>
                </c:pt>
                <c:pt idx="2935" formatCode="General">
                  <c:v>185</c:v>
                </c:pt>
                <c:pt idx="2936" formatCode="General">
                  <c:v>120</c:v>
                </c:pt>
                <c:pt idx="2937" formatCode="General">
                  <c:v>60</c:v>
                </c:pt>
                <c:pt idx="2938" formatCode="General">
                  <c:v>67</c:v>
                </c:pt>
                <c:pt idx="2939" formatCode="General">
                  <c:v>72</c:v>
                </c:pt>
                <c:pt idx="2940" formatCode="General">
                  <c:v>72</c:v>
                </c:pt>
                <c:pt idx="2941" formatCode="General">
                  <c:v>60</c:v>
                </c:pt>
                <c:pt idx="2942" formatCode="General">
                  <c:v>79</c:v>
                </c:pt>
                <c:pt idx="2943" formatCode="General">
                  <c:v>134</c:v>
                </c:pt>
                <c:pt idx="2944" formatCode="General">
                  <c:v>142</c:v>
                </c:pt>
                <c:pt idx="2945" formatCode="General">
                  <c:v>127</c:v>
                </c:pt>
                <c:pt idx="2946" formatCode="General">
                  <c:v>178</c:v>
                </c:pt>
                <c:pt idx="2947" formatCode="General">
                  <c:v>218</c:v>
                </c:pt>
                <c:pt idx="2948" formatCode="General">
                  <c:v>168</c:v>
                </c:pt>
                <c:pt idx="2949" formatCode="General">
                  <c:v>168</c:v>
                </c:pt>
                <c:pt idx="2950" formatCode="General">
                  <c:v>166</c:v>
                </c:pt>
                <c:pt idx="2951" formatCode="General">
                  <c:v>96</c:v>
                </c:pt>
                <c:pt idx="2952" formatCode="General">
                  <c:v>82</c:v>
                </c:pt>
                <c:pt idx="2953" formatCode="General">
                  <c:v>139</c:v>
                </c:pt>
                <c:pt idx="2954" formatCode="General">
                  <c:v>245</c:v>
                </c:pt>
                <c:pt idx="2955" formatCode="General">
                  <c:v>226</c:v>
                </c:pt>
                <c:pt idx="2956" formatCode="General">
                  <c:v>106</c:v>
                </c:pt>
                <c:pt idx="2957" formatCode="General">
                  <c:v>96</c:v>
                </c:pt>
                <c:pt idx="2958" formatCode="General">
                  <c:v>125</c:v>
                </c:pt>
                <c:pt idx="2959" formatCode="General">
                  <c:v>122</c:v>
                </c:pt>
                <c:pt idx="2960" formatCode="General">
                  <c:v>161</c:v>
                </c:pt>
                <c:pt idx="2961" formatCode="General">
                  <c:v>91</c:v>
                </c:pt>
                <c:pt idx="2962" formatCode="General">
                  <c:v>96</c:v>
                </c:pt>
                <c:pt idx="2963" formatCode="General">
                  <c:v>89</c:v>
                </c:pt>
                <c:pt idx="2964" formatCode="General">
                  <c:v>67</c:v>
                </c:pt>
                <c:pt idx="2965" formatCode="General">
                  <c:v>98</c:v>
                </c:pt>
                <c:pt idx="2966" formatCode="General">
                  <c:v>125</c:v>
                </c:pt>
                <c:pt idx="2967" formatCode="General">
                  <c:v>120</c:v>
                </c:pt>
                <c:pt idx="2968" formatCode="General">
                  <c:v>113</c:v>
                </c:pt>
                <c:pt idx="2969" formatCode="General">
                  <c:v>89</c:v>
                </c:pt>
                <c:pt idx="2970" formatCode="General">
                  <c:v>65</c:v>
                </c:pt>
                <c:pt idx="2971" formatCode="General">
                  <c:v>120</c:v>
                </c:pt>
                <c:pt idx="2972" formatCode="General">
                  <c:v>96</c:v>
                </c:pt>
                <c:pt idx="2973" formatCode="General">
                  <c:v>125</c:v>
                </c:pt>
                <c:pt idx="2974" formatCode="General">
                  <c:v>120</c:v>
                </c:pt>
                <c:pt idx="2975" formatCode="General">
                  <c:v>149</c:v>
                </c:pt>
                <c:pt idx="2976" formatCode="General">
                  <c:v>106</c:v>
                </c:pt>
                <c:pt idx="2977" formatCode="General">
                  <c:v>96</c:v>
                </c:pt>
                <c:pt idx="2978" formatCode="General">
                  <c:v>118</c:v>
                </c:pt>
                <c:pt idx="2979" formatCode="General">
                  <c:v>158</c:v>
                </c:pt>
                <c:pt idx="2980" formatCode="General">
                  <c:v>144</c:v>
                </c:pt>
                <c:pt idx="2981" formatCode="General">
                  <c:v>89</c:v>
                </c:pt>
                <c:pt idx="2982" formatCode="General">
                  <c:v>77</c:v>
                </c:pt>
                <c:pt idx="2983" formatCode="General">
                  <c:v>168</c:v>
                </c:pt>
                <c:pt idx="2984" formatCode="General">
                  <c:v>149</c:v>
                </c:pt>
                <c:pt idx="2985" formatCode="General">
                  <c:v>142</c:v>
                </c:pt>
                <c:pt idx="2986" formatCode="General">
                  <c:v>137</c:v>
                </c:pt>
                <c:pt idx="2987" formatCode="General">
                  <c:v>120</c:v>
                </c:pt>
                <c:pt idx="2988" formatCode="General">
                  <c:v>125</c:v>
                </c:pt>
                <c:pt idx="2989" formatCode="General">
                  <c:v>144</c:v>
                </c:pt>
                <c:pt idx="2990" formatCode="General">
                  <c:v>118</c:v>
                </c:pt>
                <c:pt idx="2991" formatCode="General">
                  <c:v>130</c:v>
                </c:pt>
                <c:pt idx="2992" formatCode="General">
                  <c:v>139</c:v>
                </c:pt>
                <c:pt idx="2993" formatCode="General">
                  <c:v>137</c:v>
                </c:pt>
                <c:pt idx="2994" formatCode="General">
                  <c:v>144</c:v>
                </c:pt>
                <c:pt idx="2995" formatCode="General">
                  <c:v>146</c:v>
                </c:pt>
                <c:pt idx="2996" formatCode="General">
                  <c:v>110</c:v>
                </c:pt>
                <c:pt idx="2997" formatCode="General">
                  <c:v>151</c:v>
                </c:pt>
                <c:pt idx="2998" formatCode="General">
                  <c:v>142</c:v>
                </c:pt>
                <c:pt idx="2999" formatCode="General">
                  <c:v>89</c:v>
                </c:pt>
                <c:pt idx="3000" formatCode="General">
                  <c:v>125</c:v>
                </c:pt>
                <c:pt idx="3001" formatCode="General">
                  <c:v>163</c:v>
                </c:pt>
                <c:pt idx="3002" formatCode="General">
                  <c:v>127</c:v>
                </c:pt>
                <c:pt idx="3003" formatCode="General">
                  <c:v>125</c:v>
                </c:pt>
                <c:pt idx="3004" formatCode="General">
                  <c:v>144</c:v>
                </c:pt>
                <c:pt idx="3005" formatCode="General">
                  <c:v>187</c:v>
                </c:pt>
                <c:pt idx="3006" formatCode="General">
                  <c:v>211</c:v>
                </c:pt>
                <c:pt idx="3007" formatCode="General">
                  <c:v>144</c:v>
                </c:pt>
                <c:pt idx="3008" formatCode="General">
                  <c:v>144</c:v>
                </c:pt>
                <c:pt idx="3009" formatCode="General">
                  <c:v>178</c:v>
                </c:pt>
                <c:pt idx="3010" formatCode="General">
                  <c:v>137</c:v>
                </c:pt>
                <c:pt idx="3011" formatCode="General">
                  <c:v>154</c:v>
                </c:pt>
                <c:pt idx="3012" formatCode="General">
                  <c:v>142</c:v>
                </c:pt>
                <c:pt idx="3013" formatCode="General">
                  <c:v>120</c:v>
                </c:pt>
                <c:pt idx="3014" formatCode="General">
                  <c:v>125</c:v>
                </c:pt>
                <c:pt idx="3015" formatCode="General">
                  <c:v>122</c:v>
                </c:pt>
                <c:pt idx="3016" formatCode="General">
                  <c:v>125</c:v>
                </c:pt>
                <c:pt idx="3017" formatCode="General">
                  <c:v>168</c:v>
                </c:pt>
                <c:pt idx="3018" formatCode="General">
                  <c:v>161</c:v>
                </c:pt>
                <c:pt idx="3019" formatCode="General">
                  <c:v>139</c:v>
                </c:pt>
                <c:pt idx="3020" formatCode="General">
                  <c:v>142</c:v>
                </c:pt>
                <c:pt idx="3021" formatCode="General">
                  <c:v>151</c:v>
                </c:pt>
                <c:pt idx="3022" formatCode="General">
                  <c:v>113</c:v>
                </c:pt>
                <c:pt idx="3023" formatCode="General">
                  <c:v>151</c:v>
                </c:pt>
                <c:pt idx="3024" formatCode="General">
                  <c:v>146</c:v>
                </c:pt>
                <c:pt idx="3025" formatCode="General">
                  <c:v>144</c:v>
                </c:pt>
                <c:pt idx="3026" formatCode="General">
                  <c:v>127</c:v>
                </c:pt>
                <c:pt idx="3027" formatCode="General">
                  <c:v>187</c:v>
                </c:pt>
                <c:pt idx="3028" formatCode="General">
                  <c:v>206</c:v>
                </c:pt>
                <c:pt idx="3029" formatCode="General">
                  <c:v>187</c:v>
                </c:pt>
                <c:pt idx="3030" formatCode="General">
                  <c:v>120</c:v>
                </c:pt>
                <c:pt idx="3031" formatCode="General">
                  <c:v>144</c:v>
                </c:pt>
                <c:pt idx="3032" formatCode="General">
                  <c:v>166</c:v>
                </c:pt>
                <c:pt idx="3033" formatCode="General">
                  <c:v>144</c:v>
                </c:pt>
                <c:pt idx="3034" formatCode="General">
                  <c:v>122</c:v>
                </c:pt>
                <c:pt idx="3035" formatCode="General">
                  <c:v>197</c:v>
                </c:pt>
                <c:pt idx="3036" formatCode="General">
                  <c:v>151</c:v>
                </c:pt>
                <c:pt idx="3037" formatCode="General">
                  <c:v>137</c:v>
                </c:pt>
                <c:pt idx="3038" formatCode="General">
                  <c:v>137</c:v>
                </c:pt>
                <c:pt idx="3039" formatCode="General">
                  <c:v>187</c:v>
                </c:pt>
                <c:pt idx="3040" formatCode="General">
                  <c:v>103</c:v>
                </c:pt>
                <c:pt idx="3041" formatCode="General">
                  <c:v>161</c:v>
                </c:pt>
                <c:pt idx="3042" formatCode="General">
                  <c:v>223</c:v>
                </c:pt>
                <c:pt idx="3043" formatCode="General">
                  <c:v>190</c:v>
                </c:pt>
                <c:pt idx="3044" formatCode="General">
                  <c:v>168</c:v>
                </c:pt>
                <c:pt idx="3045" formatCode="General">
                  <c:v>211</c:v>
                </c:pt>
                <c:pt idx="3046" formatCode="General">
                  <c:v>209</c:v>
                </c:pt>
                <c:pt idx="3047" formatCode="General">
                  <c:v>190</c:v>
                </c:pt>
                <c:pt idx="3048" formatCode="General">
                  <c:v>151</c:v>
                </c:pt>
                <c:pt idx="3049" formatCode="General">
                  <c:v>199</c:v>
                </c:pt>
                <c:pt idx="3050" formatCode="General">
                  <c:v>192</c:v>
                </c:pt>
                <c:pt idx="3051" formatCode="General">
                  <c:v>206</c:v>
                </c:pt>
                <c:pt idx="3052" formatCode="General">
                  <c:v>221</c:v>
                </c:pt>
                <c:pt idx="3053" formatCode="General">
                  <c:v>190</c:v>
                </c:pt>
                <c:pt idx="3054" formatCode="General">
                  <c:v>192</c:v>
                </c:pt>
                <c:pt idx="3055" formatCode="General">
                  <c:v>192</c:v>
                </c:pt>
                <c:pt idx="3056" formatCode="General">
                  <c:v>238</c:v>
                </c:pt>
                <c:pt idx="3057" formatCode="General">
                  <c:v>221</c:v>
                </c:pt>
                <c:pt idx="3058" formatCode="General">
                  <c:v>202</c:v>
                </c:pt>
                <c:pt idx="3059" formatCode="General">
                  <c:v>190</c:v>
                </c:pt>
                <c:pt idx="3060" formatCode="General">
                  <c:v>199</c:v>
                </c:pt>
                <c:pt idx="3061" formatCode="General">
                  <c:v>209</c:v>
                </c:pt>
                <c:pt idx="3062" formatCode="General">
                  <c:v>178</c:v>
                </c:pt>
                <c:pt idx="3063" formatCode="General">
                  <c:v>166</c:v>
                </c:pt>
                <c:pt idx="3064" formatCode="General">
                  <c:v>194</c:v>
                </c:pt>
                <c:pt idx="3065" formatCode="General">
                  <c:v>211</c:v>
                </c:pt>
                <c:pt idx="3066" formatCode="General">
                  <c:v>211</c:v>
                </c:pt>
                <c:pt idx="3067" formatCode="General">
                  <c:v>187</c:v>
                </c:pt>
                <c:pt idx="3068" formatCode="General">
                  <c:v>192</c:v>
                </c:pt>
                <c:pt idx="3069" formatCode="General">
                  <c:v>204</c:v>
                </c:pt>
                <c:pt idx="3070" formatCode="General">
                  <c:v>194</c:v>
                </c:pt>
                <c:pt idx="3071" formatCode="General">
                  <c:v>221</c:v>
                </c:pt>
                <c:pt idx="3072" formatCode="General">
                  <c:v>226</c:v>
                </c:pt>
                <c:pt idx="3073" formatCode="General">
                  <c:v>264</c:v>
                </c:pt>
                <c:pt idx="3074" formatCode="General">
                  <c:v>245</c:v>
                </c:pt>
                <c:pt idx="3075" formatCode="General">
                  <c:v>240</c:v>
                </c:pt>
                <c:pt idx="3076" formatCode="General">
                  <c:v>259</c:v>
                </c:pt>
                <c:pt idx="3077" formatCode="General">
                  <c:v>233</c:v>
                </c:pt>
                <c:pt idx="3078" formatCode="General">
                  <c:v>214</c:v>
                </c:pt>
                <c:pt idx="3079" formatCode="General">
                  <c:v>221</c:v>
                </c:pt>
                <c:pt idx="3080" formatCode="General">
                  <c:v>187</c:v>
                </c:pt>
                <c:pt idx="3081" formatCode="General">
                  <c:v>192</c:v>
                </c:pt>
                <c:pt idx="3082" formatCode="General">
                  <c:v>218</c:v>
                </c:pt>
                <c:pt idx="3083" formatCode="General">
                  <c:v>245</c:v>
                </c:pt>
                <c:pt idx="3084" formatCode="General">
                  <c:v>168</c:v>
                </c:pt>
                <c:pt idx="3085" formatCode="General">
                  <c:v>310</c:v>
                </c:pt>
                <c:pt idx="3086" formatCode="General">
                  <c:v>418</c:v>
                </c:pt>
                <c:pt idx="3087" formatCode="General">
                  <c:v>372</c:v>
                </c:pt>
                <c:pt idx="3088" formatCode="General">
                  <c:v>312</c:v>
                </c:pt>
                <c:pt idx="3089" formatCode="General">
                  <c:v>312</c:v>
                </c:pt>
                <c:pt idx="3090" formatCode="General">
                  <c:v>362</c:v>
                </c:pt>
                <c:pt idx="3091" formatCode="General">
                  <c:v>252</c:v>
                </c:pt>
                <c:pt idx="3092" formatCode="General">
                  <c:v>240</c:v>
                </c:pt>
                <c:pt idx="3093" formatCode="General">
                  <c:v>142</c:v>
                </c:pt>
                <c:pt idx="3094" formatCode="General">
                  <c:v>168</c:v>
                </c:pt>
                <c:pt idx="3095" formatCode="General">
                  <c:v>156</c:v>
                </c:pt>
                <c:pt idx="3096" formatCode="General">
                  <c:v>151</c:v>
                </c:pt>
                <c:pt idx="3097" formatCode="General">
                  <c:v>134</c:v>
                </c:pt>
                <c:pt idx="3098" formatCode="General">
                  <c:v>72</c:v>
                </c:pt>
                <c:pt idx="3099" formatCode="General">
                  <c:v>146</c:v>
                </c:pt>
                <c:pt idx="3100" formatCode="General">
                  <c:v>216</c:v>
                </c:pt>
                <c:pt idx="3101" formatCode="General">
                  <c:v>278</c:v>
                </c:pt>
                <c:pt idx="3102" formatCode="General">
                  <c:v>326</c:v>
                </c:pt>
                <c:pt idx="3103" formatCode="General">
                  <c:v>298</c:v>
                </c:pt>
                <c:pt idx="3104" formatCode="General">
                  <c:v>266</c:v>
                </c:pt>
                <c:pt idx="3105" formatCode="General">
                  <c:v>166</c:v>
                </c:pt>
                <c:pt idx="3106" formatCode="General">
                  <c:v>120</c:v>
                </c:pt>
                <c:pt idx="3107" formatCode="General">
                  <c:v>233</c:v>
                </c:pt>
                <c:pt idx="3108" formatCode="General">
                  <c:v>281</c:v>
                </c:pt>
                <c:pt idx="3109" formatCode="General">
                  <c:v>341</c:v>
                </c:pt>
                <c:pt idx="3110" formatCode="General">
                  <c:v>262</c:v>
                </c:pt>
                <c:pt idx="3111" formatCode="General">
                  <c:v>302</c:v>
                </c:pt>
                <c:pt idx="3112" formatCode="General">
                  <c:v>281</c:v>
                </c:pt>
                <c:pt idx="3113" formatCode="General">
                  <c:v>353</c:v>
                </c:pt>
                <c:pt idx="3114" formatCode="General">
                  <c:v>358</c:v>
                </c:pt>
                <c:pt idx="3115" formatCode="General">
                  <c:v>326</c:v>
                </c:pt>
                <c:pt idx="3116" formatCode="General">
                  <c:v>408</c:v>
                </c:pt>
                <c:pt idx="3117" formatCode="General">
                  <c:v>425</c:v>
                </c:pt>
                <c:pt idx="3118" formatCode="General">
                  <c:v>415</c:v>
                </c:pt>
                <c:pt idx="3119" formatCode="General">
                  <c:v>358</c:v>
                </c:pt>
                <c:pt idx="3120" formatCode="General">
                  <c:v>259</c:v>
                </c:pt>
                <c:pt idx="3121" formatCode="General">
                  <c:v>178</c:v>
                </c:pt>
                <c:pt idx="3122" formatCode="General">
                  <c:v>127</c:v>
                </c:pt>
                <c:pt idx="3123" formatCode="General">
                  <c:v>79</c:v>
                </c:pt>
                <c:pt idx="3124" formatCode="General">
                  <c:v>55</c:v>
                </c:pt>
                <c:pt idx="3125" formatCode="General">
                  <c:v>79</c:v>
                </c:pt>
                <c:pt idx="3126" formatCode="General">
                  <c:v>79</c:v>
                </c:pt>
                <c:pt idx="3127" formatCode="General">
                  <c:v>142</c:v>
                </c:pt>
                <c:pt idx="3128" formatCode="General">
                  <c:v>302</c:v>
                </c:pt>
                <c:pt idx="3129" formatCode="General">
                  <c:v>317</c:v>
                </c:pt>
                <c:pt idx="3130" formatCode="General">
                  <c:v>293</c:v>
                </c:pt>
                <c:pt idx="3131" formatCode="General">
                  <c:v>247</c:v>
                </c:pt>
                <c:pt idx="3132" formatCode="General">
                  <c:v>324</c:v>
                </c:pt>
                <c:pt idx="3133" formatCode="General">
                  <c:v>274</c:v>
                </c:pt>
                <c:pt idx="3134" formatCode="General">
                  <c:v>216</c:v>
                </c:pt>
                <c:pt idx="3135" formatCode="General">
                  <c:v>190</c:v>
                </c:pt>
                <c:pt idx="3136" formatCode="General">
                  <c:v>204</c:v>
                </c:pt>
                <c:pt idx="3137" formatCode="General">
                  <c:v>233</c:v>
                </c:pt>
                <c:pt idx="3138" formatCode="General">
                  <c:v>192</c:v>
                </c:pt>
                <c:pt idx="3139" formatCode="General">
                  <c:v>221</c:v>
                </c:pt>
                <c:pt idx="3140" formatCode="General">
                  <c:v>216</c:v>
                </c:pt>
                <c:pt idx="3141" formatCode="General">
                  <c:v>245</c:v>
                </c:pt>
                <c:pt idx="3142" formatCode="General">
                  <c:v>197</c:v>
                </c:pt>
                <c:pt idx="3143" formatCode="General">
                  <c:v>353</c:v>
                </c:pt>
                <c:pt idx="3144" formatCode="General">
                  <c:v>360</c:v>
                </c:pt>
                <c:pt idx="3145" formatCode="General">
                  <c:v>264</c:v>
                </c:pt>
                <c:pt idx="3146" formatCode="General">
                  <c:v>175</c:v>
                </c:pt>
                <c:pt idx="3147" formatCode="General">
                  <c:v>175</c:v>
                </c:pt>
                <c:pt idx="3148" formatCode="General">
                  <c:v>166</c:v>
                </c:pt>
                <c:pt idx="3149" formatCode="General">
                  <c:v>190</c:v>
                </c:pt>
                <c:pt idx="3150" formatCode="General">
                  <c:v>216</c:v>
                </c:pt>
                <c:pt idx="3151" formatCode="General">
                  <c:v>192</c:v>
                </c:pt>
                <c:pt idx="3152" formatCode="General">
                  <c:v>185</c:v>
                </c:pt>
                <c:pt idx="3153" formatCode="General">
                  <c:v>137</c:v>
                </c:pt>
                <c:pt idx="3154" formatCode="General">
                  <c:v>130</c:v>
                </c:pt>
                <c:pt idx="3155" formatCode="General">
                  <c:v>161</c:v>
                </c:pt>
                <c:pt idx="3156" formatCode="General">
                  <c:v>115</c:v>
                </c:pt>
                <c:pt idx="3157" formatCode="General">
                  <c:v>96</c:v>
                </c:pt>
                <c:pt idx="3158" formatCode="General">
                  <c:v>84</c:v>
                </c:pt>
                <c:pt idx="3159" formatCode="General">
                  <c:v>98</c:v>
                </c:pt>
                <c:pt idx="3160" formatCode="General">
                  <c:v>89</c:v>
                </c:pt>
                <c:pt idx="3161" formatCode="General">
                  <c:v>86</c:v>
                </c:pt>
                <c:pt idx="3162" formatCode="General">
                  <c:v>120</c:v>
                </c:pt>
                <c:pt idx="3163" formatCode="General">
                  <c:v>158</c:v>
                </c:pt>
                <c:pt idx="3164" formatCode="General">
                  <c:v>146</c:v>
                </c:pt>
                <c:pt idx="3165" formatCode="General">
                  <c:v>149</c:v>
                </c:pt>
                <c:pt idx="3166" formatCode="General">
                  <c:v>175</c:v>
                </c:pt>
                <c:pt idx="3167" formatCode="General">
                  <c:v>74</c:v>
                </c:pt>
                <c:pt idx="3168" formatCode="General">
                  <c:v>72</c:v>
                </c:pt>
                <c:pt idx="3169" formatCode="General">
                  <c:v>67</c:v>
                </c:pt>
                <c:pt idx="3170" formatCode="General">
                  <c:v>79</c:v>
                </c:pt>
                <c:pt idx="3171" formatCode="General">
                  <c:v>38</c:v>
                </c:pt>
                <c:pt idx="3172" formatCode="General">
                  <c:v>79</c:v>
                </c:pt>
                <c:pt idx="3173" formatCode="General">
                  <c:v>50</c:v>
                </c:pt>
                <c:pt idx="3174" formatCode="General">
                  <c:v>65</c:v>
                </c:pt>
                <c:pt idx="3175" formatCode="General">
                  <c:v>67</c:v>
                </c:pt>
                <c:pt idx="3176" formatCode="General">
                  <c:v>77</c:v>
                </c:pt>
                <c:pt idx="3177" formatCode="General">
                  <c:v>98</c:v>
                </c:pt>
                <c:pt idx="3178" formatCode="General">
                  <c:v>98</c:v>
                </c:pt>
                <c:pt idx="3179" formatCode="General">
                  <c:v>94</c:v>
                </c:pt>
                <c:pt idx="3180" formatCode="General">
                  <c:v>125</c:v>
                </c:pt>
                <c:pt idx="3181" formatCode="General">
                  <c:v>137</c:v>
                </c:pt>
                <c:pt idx="3182" formatCode="General">
                  <c:v>86</c:v>
                </c:pt>
                <c:pt idx="3183" formatCode="General">
                  <c:v>72</c:v>
                </c:pt>
                <c:pt idx="3184" formatCode="General">
                  <c:v>84</c:v>
                </c:pt>
                <c:pt idx="3185" formatCode="General">
                  <c:v>58</c:v>
                </c:pt>
                <c:pt idx="3186" formatCode="General">
                  <c:v>101</c:v>
                </c:pt>
                <c:pt idx="3187" formatCode="General">
                  <c:v>178</c:v>
                </c:pt>
                <c:pt idx="3188" formatCode="General">
                  <c:v>103</c:v>
                </c:pt>
                <c:pt idx="3189" formatCode="General">
                  <c:v>62</c:v>
                </c:pt>
                <c:pt idx="3190" formatCode="General">
                  <c:v>67</c:v>
                </c:pt>
                <c:pt idx="3191" formatCode="General">
                  <c:v>72</c:v>
                </c:pt>
                <c:pt idx="3192" formatCode="General">
                  <c:v>151</c:v>
                </c:pt>
                <c:pt idx="3193" formatCode="General">
                  <c:v>202</c:v>
                </c:pt>
                <c:pt idx="3194" formatCode="General">
                  <c:v>168</c:v>
                </c:pt>
                <c:pt idx="3195" formatCode="General">
                  <c:v>144</c:v>
                </c:pt>
                <c:pt idx="3196" formatCode="General">
                  <c:v>115</c:v>
                </c:pt>
                <c:pt idx="3197" formatCode="General">
                  <c:v>82</c:v>
                </c:pt>
                <c:pt idx="3198" formatCode="General">
                  <c:v>67</c:v>
                </c:pt>
                <c:pt idx="3199" formatCode="General">
                  <c:v>74</c:v>
                </c:pt>
                <c:pt idx="3200" formatCode="General">
                  <c:v>62</c:v>
                </c:pt>
                <c:pt idx="3201" formatCode="General">
                  <c:v>48</c:v>
                </c:pt>
                <c:pt idx="3202" formatCode="General">
                  <c:v>72</c:v>
                </c:pt>
                <c:pt idx="3203" formatCode="General">
                  <c:v>53</c:v>
                </c:pt>
                <c:pt idx="3204" formatCode="General">
                  <c:v>67</c:v>
                </c:pt>
                <c:pt idx="3205" formatCode="General">
                  <c:v>48</c:v>
                </c:pt>
                <c:pt idx="3206" formatCode="General">
                  <c:v>50</c:v>
                </c:pt>
                <c:pt idx="3207" formatCode="General">
                  <c:v>50</c:v>
                </c:pt>
                <c:pt idx="3208" formatCode="General">
                  <c:v>46</c:v>
                </c:pt>
                <c:pt idx="3209" formatCode="General">
                  <c:v>43</c:v>
                </c:pt>
                <c:pt idx="3210" formatCode="General">
                  <c:v>48</c:v>
                </c:pt>
                <c:pt idx="3211" formatCode="General">
                  <c:v>48</c:v>
                </c:pt>
                <c:pt idx="3212" formatCode="General">
                  <c:v>48</c:v>
                </c:pt>
                <c:pt idx="3213" formatCode="General">
                  <c:v>50</c:v>
                </c:pt>
                <c:pt idx="3214" formatCode="General">
                  <c:v>62</c:v>
                </c:pt>
                <c:pt idx="3215" formatCode="General">
                  <c:v>79</c:v>
                </c:pt>
                <c:pt idx="3216" formatCode="General">
                  <c:v>77</c:v>
                </c:pt>
                <c:pt idx="3217" formatCode="General">
                  <c:v>58</c:v>
                </c:pt>
                <c:pt idx="3218" formatCode="General">
                  <c:v>89</c:v>
                </c:pt>
                <c:pt idx="3219" formatCode="General">
                  <c:v>122</c:v>
                </c:pt>
                <c:pt idx="3220" formatCode="General">
                  <c:v>144</c:v>
                </c:pt>
                <c:pt idx="3221" formatCode="General">
                  <c:v>139</c:v>
                </c:pt>
                <c:pt idx="3222" formatCode="General">
                  <c:v>96</c:v>
                </c:pt>
                <c:pt idx="3223" formatCode="General">
                  <c:v>106</c:v>
                </c:pt>
                <c:pt idx="3224" formatCode="General">
                  <c:v>86</c:v>
                </c:pt>
                <c:pt idx="3225" formatCode="General">
                  <c:v>65</c:v>
                </c:pt>
                <c:pt idx="3226" formatCode="General">
                  <c:v>67</c:v>
                </c:pt>
                <c:pt idx="3227" formatCode="General">
                  <c:v>79</c:v>
                </c:pt>
                <c:pt idx="3228" formatCode="General">
                  <c:v>103</c:v>
                </c:pt>
                <c:pt idx="3229" formatCode="General">
                  <c:v>96</c:v>
                </c:pt>
                <c:pt idx="3230" formatCode="General">
                  <c:v>72</c:v>
                </c:pt>
                <c:pt idx="3231" formatCode="General">
                  <c:v>55</c:v>
                </c:pt>
                <c:pt idx="3232" formatCode="General">
                  <c:v>96</c:v>
                </c:pt>
                <c:pt idx="3233" formatCode="General">
                  <c:v>86</c:v>
                </c:pt>
                <c:pt idx="3234" formatCode="General">
                  <c:v>180</c:v>
                </c:pt>
                <c:pt idx="3235" formatCode="General">
                  <c:v>151</c:v>
                </c:pt>
                <c:pt idx="3236" formatCode="General">
                  <c:v>55</c:v>
                </c:pt>
                <c:pt idx="3237" formatCode="General">
                  <c:v>79</c:v>
                </c:pt>
                <c:pt idx="3238" formatCode="General">
                  <c:v>67</c:v>
                </c:pt>
                <c:pt idx="3239" formatCode="General">
                  <c:v>46</c:v>
                </c:pt>
                <c:pt idx="3240" formatCode="General">
                  <c:v>79</c:v>
                </c:pt>
                <c:pt idx="3241" formatCode="General">
                  <c:v>48</c:v>
                </c:pt>
                <c:pt idx="3242" formatCode="General">
                  <c:v>82</c:v>
                </c:pt>
                <c:pt idx="3243" formatCode="General">
                  <c:v>84</c:v>
                </c:pt>
                <c:pt idx="3244" formatCode="General">
                  <c:v>84</c:v>
                </c:pt>
                <c:pt idx="3245" formatCode="General">
                  <c:v>48</c:v>
                </c:pt>
                <c:pt idx="3246" formatCode="General">
                  <c:v>43</c:v>
                </c:pt>
                <c:pt idx="3247" formatCode="General">
                  <c:v>50</c:v>
                </c:pt>
                <c:pt idx="3248" formatCode="General">
                  <c:v>43</c:v>
                </c:pt>
                <c:pt idx="3249" formatCode="General">
                  <c:v>58</c:v>
                </c:pt>
                <c:pt idx="3250" formatCode="General">
                  <c:v>50</c:v>
                </c:pt>
                <c:pt idx="3251" formatCode="General">
                  <c:v>50</c:v>
                </c:pt>
                <c:pt idx="3252" formatCode="General">
                  <c:v>82</c:v>
                </c:pt>
                <c:pt idx="3253" formatCode="General">
                  <c:v>163</c:v>
                </c:pt>
                <c:pt idx="3254" formatCode="General">
                  <c:v>185</c:v>
                </c:pt>
                <c:pt idx="3255" formatCode="General">
                  <c:v>146</c:v>
                </c:pt>
                <c:pt idx="3256" formatCode="General">
                  <c:v>50</c:v>
                </c:pt>
                <c:pt idx="3257" formatCode="General">
                  <c:v>55</c:v>
                </c:pt>
                <c:pt idx="3258" formatCode="General">
                  <c:v>74</c:v>
                </c:pt>
                <c:pt idx="3259" formatCode="General">
                  <c:v>72</c:v>
                </c:pt>
                <c:pt idx="3260" formatCode="General">
                  <c:v>74</c:v>
                </c:pt>
                <c:pt idx="3261" formatCode="General">
                  <c:v>79</c:v>
                </c:pt>
                <c:pt idx="3262" formatCode="General">
                  <c:v>118</c:v>
                </c:pt>
                <c:pt idx="3263" formatCode="General">
                  <c:v>91</c:v>
                </c:pt>
                <c:pt idx="3264" formatCode="General">
                  <c:v>65</c:v>
                </c:pt>
                <c:pt idx="3265" formatCode="General">
                  <c:v>77</c:v>
                </c:pt>
                <c:pt idx="3266" formatCode="General">
                  <c:v>67</c:v>
                </c:pt>
                <c:pt idx="3267" formatCode="General">
                  <c:v>58</c:v>
                </c:pt>
                <c:pt idx="3268" formatCode="General">
                  <c:v>72</c:v>
                </c:pt>
                <c:pt idx="3269" formatCode="General">
                  <c:v>60</c:v>
                </c:pt>
                <c:pt idx="3270" formatCode="General">
                  <c:v>96</c:v>
                </c:pt>
                <c:pt idx="3271" formatCode="General">
                  <c:v>161</c:v>
                </c:pt>
                <c:pt idx="3272" formatCode="General">
                  <c:v>240</c:v>
                </c:pt>
                <c:pt idx="3273" formatCode="General">
                  <c:v>134</c:v>
                </c:pt>
                <c:pt idx="3274" formatCode="General">
                  <c:v>91</c:v>
                </c:pt>
                <c:pt idx="3275" formatCode="General">
                  <c:v>62</c:v>
                </c:pt>
                <c:pt idx="3276" formatCode="General">
                  <c:v>62</c:v>
                </c:pt>
                <c:pt idx="3277" formatCode="General">
                  <c:v>108</c:v>
                </c:pt>
                <c:pt idx="3278" formatCode="General">
                  <c:v>130</c:v>
                </c:pt>
                <c:pt idx="3279" formatCode="General">
                  <c:v>103</c:v>
                </c:pt>
                <c:pt idx="3280" formatCode="General">
                  <c:v>149</c:v>
                </c:pt>
                <c:pt idx="3281" formatCode="General">
                  <c:v>168</c:v>
                </c:pt>
                <c:pt idx="3282" formatCode="General">
                  <c:v>77</c:v>
                </c:pt>
                <c:pt idx="3283" formatCode="General">
                  <c:v>89</c:v>
                </c:pt>
                <c:pt idx="3284" formatCode="General">
                  <c:v>82</c:v>
                </c:pt>
                <c:pt idx="3285" formatCode="General">
                  <c:v>122</c:v>
                </c:pt>
                <c:pt idx="3286" formatCode="General">
                  <c:v>130</c:v>
                </c:pt>
                <c:pt idx="3287" formatCode="General">
                  <c:v>144</c:v>
                </c:pt>
                <c:pt idx="3288" formatCode="General">
                  <c:v>103</c:v>
                </c:pt>
                <c:pt idx="3289" formatCode="General">
                  <c:v>158</c:v>
                </c:pt>
                <c:pt idx="3290" formatCode="General">
                  <c:v>113</c:v>
                </c:pt>
                <c:pt idx="3291" formatCode="General">
                  <c:v>115</c:v>
                </c:pt>
                <c:pt idx="3292" formatCode="General">
                  <c:v>65</c:v>
                </c:pt>
                <c:pt idx="3293" formatCode="General">
                  <c:v>65</c:v>
                </c:pt>
                <c:pt idx="3294" formatCode="General">
                  <c:v>125</c:v>
                </c:pt>
                <c:pt idx="3295" formatCode="General">
                  <c:v>149</c:v>
                </c:pt>
                <c:pt idx="3296" formatCode="General">
                  <c:v>103</c:v>
                </c:pt>
                <c:pt idx="3297" formatCode="General">
                  <c:v>79</c:v>
                </c:pt>
                <c:pt idx="3298" formatCode="General">
                  <c:v>50</c:v>
                </c:pt>
                <c:pt idx="3299" formatCode="General">
                  <c:v>98</c:v>
                </c:pt>
                <c:pt idx="3300" formatCode="General">
                  <c:v>103</c:v>
                </c:pt>
                <c:pt idx="3301" formatCode="General">
                  <c:v>89</c:v>
                </c:pt>
                <c:pt idx="3302" formatCode="General">
                  <c:v>130</c:v>
                </c:pt>
                <c:pt idx="3303" formatCode="General">
                  <c:v>130</c:v>
                </c:pt>
                <c:pt idx="3304" formatCode="General">
                  <c:v>120</c:v>
                </c:pt>
                <c:pt idx="3305" formatCode="General">
                  <c:v>170</c:v>
                </c:pt>
                <c:pt idx="3306" formatCode="General">
                  <c:v>96</c:v>
                </c:pt>
                <c:pt idx="3307" formatCode="General">
                  <c:v>65</c:v>
                </c:pt>
                <c:pt idx="3308" formatCode="General">
                  <c:v>84</c:v>
                </c:pt>
                <c:pt idx="3309" formatCode="General">
                  <c:v>187</c:v>
                </c:pt>
                <c:pt idx="3310" formatCode="General">
                  <c:v>91</c:v>
                </c:pt>
                <c:pt idx="3311" formatCode="General">
                  <c:v>96</c:v>
                </c:pt>
                <c:pt idx="3312" formatCode="General">
                  <c:v>67</c:v>
                </c:pt>
                <c:pt idx="3313" formatCode="General">
                  <c:v>65</c:v>
                </c:pt>
                <c:pt idx="3314" formatCode="General">
                  <c:v>79</c:v>
                </c:pt>
                <c:pt idx="3315" formatCode="General">
                  <c:v>101</c:v>
                </c:pt>
                <c:pt idx="3316" formatCode="General">
                  <c:v>60</c:v>
                </c:pt>
                <c:pt idx="3317" formatCode="General">
                  <c:v>72</c:v>
                </c:pt>
                <c:pt idx="3318" formatCode="General">
                  <c:v>91</c:v>
                </c:pt>
                <c:pt idx="3319" formatCode="General">
                  <c:v>125</c:v>
                </c:pt>
                <c:pt idx="3320" formatCode="General">
                  <c:v>98</c:v>
                </c:pt>
                <c:pt idx="3321" formatCode="General">
                  <c:v>113</c:v>
                </c:pt>
                <c:pt idx="3322" formatCode="General">
                  <c:v>113</c:v>
                </c:pt>
                <c:pt idx="3323" formatCode="General">
                  <c:v>94</c:v>
                </c:pt>
                <c:pt idx="3324" formatCode="General">
                  <c:v>103</c:v>
                </c:pt>
                <c:pt idx="3325" formatCode="General">
                  <c:v>144</c:v>
                </c:pt>
                <c:pt idx="3326" formatCode="General">
                  <c:v>118</c:v>
                </c:pt>
                <c:pt idx="3327" formatCode="General">
                  <c:v>82</c:v>
                </c:pt>
                <c:pt idx="3328" formatCode="General">
                  <c:v>79</c:v>
                </c:pt>
                <c:pt idx="3329" formatCode="General">
                  <c:v>60</c:v>
                </c:pt>
                <c:pt idx="3330" formatCode="General">
                  <c:v>70</c:v>
                </c:pt>
                <c:pt idx="3331" formatCode="General">
                  <c:v>91</c:v>
                </c:pt>
                <c:pt idx="3332" formatCode="General">
                  <c:v>103</c:v>
                </c:pt>
                <c:pt idx="3333" formatCode="General">
                  <c:v>84</c:v>
                </c:pt>
                <c:pt idx="3334" formatCode="General">
                  <c:v>67</c:v>
                </c:pt>
                <c:pt idx="3335" formatCode="General">
                  <c:v>65</c:v>
                </c:pt>
                <c:pt idx="3336" formatCode="General">
                  <c:v>48</c:v>
                </c:pt>
                <c:pt idx="3337" formatCode="General">
                  <c:v>84</c:v>
                </c:pt>
                <c:pt idx="3338" formatCode="General">
                  <c:v>86</c:v>
                </c:pt>
                <c:pt idx="3339" formatCode="General">
                  <c:v>58</c:v>
                </c:pt>
                <c:pt idx="3340" formatCode="General">
                  <c:v>125</c:v>
                </c:pt>
                <c:pt idx="3341" formatCode="General">
                  <c:v>125</c:v>
                </c:pt>
                <c:pt idx="3342" formatCode="General">
                  <c:v>86</c:v>
                </c:pt>
                <c:pt idx="3343" formatCode="General">
                  <c:v>72</c:v>
                </c:pt>
                <c:pt idx="3344" formatCode="General">
                  <c:v>84</c:v>
                </c:pt>
                <c:pt idx="3345" formatCode="General">
                  <c:v>72</c:v>
                </c:pt>
                <c:pt idx="3346" formatCode="General">
                  <c:v>108</c:v>
                </c:pt>
                <c:pt idx="3347" formatCode="General">
                  <c:v>106</c:v>
                </c:pt>
                <c:pt idx="3348" formatCode="General">
                  <c:v>65</c:v>
                </c:pt>
                <c:pt idx="3349" formatCode="General">
                  <c:v>103</c:v>
                </c:pt>
                <c:pt idx="3350" formatCode="General">
                  <c:v>89</c:v>
                </c:pt>
                <c:pt idx="3351" formatCode="General">
                  <c:v>101</c:v>
                </c:pt>
                <c:pt idx="3352" formatCode="General">
                  <c:v>168</c:v>
                </c:pt>
                <c:pt idx="3353" formatCode="General">
                  <c:v>130</c:v>
                </c:pt>
                <c:pt idx="3354" formatCode="General">
                  <c:v>98</c:v>
                </c:pt>
                <c:pt idx="3355" formatCode="General">
                  <c:v>101</c:v>
                </c:pt>
                <c:pt idx="3356" formatCode="General">
                  <c:v>134</c:v>
                </c:pt>
                <c:pt idx="3357" formatCode="General">
                  <c:v>151</c:v>
                </c:pt>
                <c:pt idx="3358" formatCode="General">
                  <c:v>156</c:v>
                </c:pt>
                <c:pt idx="3359" formatCode="General">
                  <c:v>103</c:v>
                </c:pt>
                <c:pt idx="3360" formatCode="General">
                  <c:v>91</c:v>
                </c:pt>
                <c:pt idx="3361" formatCode="General">
                  <c:v>125</c:v>
                </c:pt>
                <c:pt idx="3362" formatCode="General">
                  <c:v>127</c:v>
                </c:pt>
                <c:pt idx="3363" formatCode="General">
                  <c:v>72</c:v>
                </c:pt>
                <c:pt idx="3364" formatCode="General">
                  <c:v>74</c:v>
                </c:pt>
                <c:pt idx="3365" formatCode="General">
                  <c:v>74</c:v>
                </c:pt>
                <c:pt idx="3366" formatCode="General">
                  <c:v>115</c:v>
                </c:pt>
                <c:pt idx="3367" formatCode="General">
                  <c:v>144</c:v>
                </c:pt>
                <c:pt idx="3368" formatCode="General">
                  <c:v>127</c:v>
                </c:pt>
                <c:pt idx="3369" formatCode="General">
                  <c:v>120</c:v>
                </c:pt>
                <c:pt idx="3370" formatCode="General">
                  <c:v>144</c:v>
                </c:pt>
                <c:pt idx="3371" formatCode="General">
                  <c:v>156</c:v>
                </c:pt>
                <c:pt idx="3372" formatCode="General">
                  <c:v>190</c:v>
                </c:pt>
                <c:pt idx="3373" formatCode="General">
                  <c:v>276</c:v>
                </c:pt>
                <c:pt idx="3374" formatCode="General">
                  <c:v>158</c:v>
                </c:pt>
                <c:pt idx="3375" formatCode="General">
                  <c:v>151</c:v>
                </c:pt>
                <c:pt idx="3376" formatCode="General">
                  <c:v>96</c:v>
                </c:pt>
                <c:pt idx="3377" formatCode="General">
                  <c:v>91</c:v>
                </c:pt>
                <c:pt idx="3378" formatCode="General">
                  <c:v>122</c:v>
                </c:pt>
                <c:pt idx="3379" formatCode="General">
                  <c:v>151</c:v>
                </c:pt>
                <c:pt idx="3380" formatCode="General">
                  <c:v>120</c:v>
                </c:pt>
                <c:pt idx="3381" formatCode="General">
                  <c:v>106</c:v>
                </c:pt>
                <c:pt idx="3382" formatCode="General">
                  <c:v>110</c:v>
                </c:pt>
                <c:pt idx="3383" formatCode="General">
                  <c:v>115</c:v>
                </c:pt>
                <c:pt idx="3384" formatCode="General">
                  <c:v>86</c:v>
                </c:pt>
                <c:pt idx="3385" formatCode="General">
                  <c:v>127</c:v>
                </c:pt>
                <c:pt idx="3386" formatCode="General">
                  <c:v>144</c:v>
                </c:pt>
                <c:pt idx="3387" formatCode="General">
                  <c:v>127</c:v>
                </c:pt>
                <c:pt idx="3388" formatCode="General">
                  <c:v>122</c:v>
                </c:pt>
                <c:pt idx="3389" formatCode="General">
                  <c:v>122</c:v>
                </c:pt>
                <c:pt idx="3390" formatCode="General">
                  <c:v>137</c:v>
                </c:pt>
                <c:pt idx="3391" formatCode="General">
                  <c:v>144</c:v>
                </c:pt>
                <c:pt idx="3392" formatCode="General">
                  <c:v>142</c:v>
                </c:pt>
                <c:pt idx="3393" formatCode="General">
                  <c:v>118</c:v>
                </c:pt>
                <c:pt idx="3394" formatCode="General">
                  <c:v>132</c:v>
                </c:pt>
                <c:pt idx="3395" formatCode="General">
                  <c:v>125</c:v>
                </c:pt>
                <c:pt idx="3396" formatCode="General">
                  <c:v>134</c:v>
                </c:pt>
                <c:pt idx="3397" formatCode="General">
                  <c:v>132</c:v>
                </c:pt>
                <c:pt idx="3398" formatCode="General">
                  <c:v>137</c:v>
                </c:pt>
                <c:pt idx="3399" formatCode="General">
                  <c:v>151</c:v>
                </c:pt>
                <c:pt idx="3400" formatCode="General">
                  <c:v>125</c:v>
                </c:pt>
                <c:pt idx="3401" formatCode="General">
                  <c:v>130</c:v>
                </c:pt>
                <c:pt idx="3402" formatCode="General">
                  <c:v>154</c:v>
                </c:pt>
                <c:pt idx="3403" formatCode="General">
                  <c:v>226</c:v>
                </c:pt>
                <c:pt idx="3404" formatCode="General">
                  <c:v>182</c:v>
                </c:pt>
                <c:pt idx="3405" formatCode="General">
                  <c:v>149</c:v>
                </c:pt>
                <c:pt idx="3406" formatCode="General">
                  <c:v>158</c:v>
                </c:pt>
                <c:pt idx="3407" formatCode="General">
                  <c:v>146</c:v>
                </c:pt>
                <c:pt idx="3408" formatCode="General">
                  <c:v>127</c:v>
                </c:pt>
                <c:pt idx="3409" formatCode="General">
                  <c:v>163</c:v>
                </c:pt>
                <c:pt idx="3410" formatCode="General">
                  <c:v>168</c:v>
                </c:pt>
                <c:pt idx="3411" formatCode="General">
                  <c:v>175</c:v>
                </c:pt>
                <c:pt idx="3412" formatCode="General">
                  <c:v>163</c:v>
                </c:pt>
                <c:pt idx="3413" formatCode="General">
                  <c:v>134</c:v>
                </c:pt>
                <c:pt idx="3414" formatCode="General">
                  <c:v>175</c:v>
                </c:pt>
                <c:pt idx="3415" formatCode="General">
                  <c:v>182</c:v>
                </c:pt>
                <c:pt idx="3416" formatCode="General">
                  <c:v>168</c:v>
                </c:pt>
                <c:pt idx="3417" formatCode="General">
                  <c:v>197</c:v>
                </c:pt>
                <c:pt idx="3418" formatCode="General">
                  <c:v>187</c:v>
                </c:pt>
                <c:pt idx="3419" formatCode="General">
                  <c:v>182</c:v>
                </c:pt>
                <c:pt idx="3420" formatCode="General">
                  <c:v>170</c:v>
                </c:pt>
                <c:pt idx="3421" formatCode="General">
                  <c:v>156</c:v>
                </c:pt>
                <c:pt idx="3422" formatCode="General">
                  <c:v>187</c:v>
                </c:pt>
                <c:pt idx="3423" formatCode="General">
                  <c:v>170</c:v>
                </c:pt>
                <c:pt idx="3424" formatCode="General">
                  <c:v>127</c:v>
                </c:pt>
                <c:pt idx="3425" formatCode="General">
                  <c:v>158</c:v>
                </c:pt>
                <c:pt idx="3426" formatCode="General">
                  <c:v>168</c:v>
                </c:pt>
                <c:pt idx="3427" formatCode="General">
                  <c:v>180</c:v>
                </c:pt>
                <c:pt idx="3428" formatCode="General">
                  <c:v>156</c:v>
                </c:pt>
                <c:pt idx="3429" formatCode="General">
                  <c:v>168</c:v>
                </c:pt>
                <c:pt idx="3430" formatCode="General">
                  <c:v>199</c:v>
                </c:pt>
                <c:pt idx="3431" formatCode="General">
                  <c:v>163</c:v>
                </c:pt>
                <c:pt idx="3432" formatCode="General">
                  <c:v>120</c:v>
                </c:pt>
                <c:pt idx="3433" formatCode="General">
                  <c:v>168</c:v>
                </c:pt>
                <c:pt idx="3434" formatCode="General">
                  <c:v>223</c:v>
                </c:pt>
                <c:pt idx="3435" formatCode="General">
                  <c:v>326</c:v>
                </c:pt>
                <c:pt idx="3436" formatCode="General">
                  <c:v>324</c:v>
                </c:pt>
                <c:pt idx="3437" formatCode="General">
                  <c:v>350</c:v>
                </c:pt>
                <c:pt idx="3438" formatCode="General">
                  <c:v>264</c:v>
                </c:pt>
                <c:pt idx="3439" formatCode="General">
                  <c:v>178</c:v>
                </c:pt>
                <c:pt idx="3440" formatCode="General">
                  <c:v>163</c:v>
                </c:pt>
                <c:pt idx="3441" formatCode="General">
                  <c:v>103</c:v>
                </c:pt>
                <c:pt idx="3442" formatCode="General">
                  <c:v>137</c:v>
                </c:pt>
                <c:pt idx="3443" formatCode="General">
                  <c:v>209</c:v>
                </c:pt>
                <c:pt idx="3444" formatCode="General">
                  <c:v>254</c:v>
                </c:pt>
                <c:pt idx="3445" formatCode="General">
                  <c:v>278</c:v>
                </c:pt>
                <c:pt idx="3446" formatCode="General">
                  <c:v>218</c:v>
                </c:pt>
                <c:pt idx="3447" formatCode="General">
                  <c:v>158</c:v>
                </c:pt>
                <c:pt idx="3448" formatCode="General">
                  <c:v>115</c:v>
                </c:pt>
                <c:pt idx="3449" formatCode="General">
                  <c:v>108</c:v>
                </c:pt>
                <c:pt idx="3450" formatCode="General">
                  <c:v>72</c:v>
                </c:pt>
                <c:pt idx="3451" formatCode="General">
                  <c:v>79</c:v>
                </c:pt>
                <c:pt idx="3452" formatCode="General">
                  <c:v>62</c:v>
                </c:pt>
                <c:pt idx="3453" formatCode="General">
                  <c:v>86</c:v>
                </c:pt>
                <c:pt idx="3454" formatCode="General">
                  <c:v>82</c:v>
                </c:pt>
                <c:pt idx="3455" formatCode="General">
                  <c:v>122</c:v>
                </c:pt>
                <c:pt idx="3456" formatCode="General">
                  <c:v>142</c:v>
                </c:pt>
                <c:pt idx="3457" formatCode="General">
                  <c:v>199</c:v>
                </c:pt>
                <c:pt idx="3458" formatCode="General">
                  <c:v>264</c:v>
                </c:pt>
                <c:pt idx="3459" formatCode="General">
                  <c:v>216</c:v>
                </c:pt>
                <c:pt idx="3460" formatCode="General">
                  <c:v>118</c:v>
                </c:pt>
                <c:pt idx="3461" formatCode="General">
                  <c:v>173</c:v>
                </c:pt>
                <c:pt idx="3462" formatCode="General">
                  <c:v>185</c:v>
                </c:pt>
                <c:pt idx="3463" formatCode="General">
                  <c:v>110</c:v>
                </c:pt>
                <c:pt idx="3464" formatCode="General">
                  <c:v>151</c:v>
                </c:pt>
                <c:pt idx="3465" formatCode="General">
                  <c:v>182</c:v>
                </c:pt>
                <c:pt idx="3466" formatCode="General">
                  <c:v>202</c:v>
                </c:pt>
                <c:pt idx="3467" formatCode="General">
                  <c:v>190</c:v>
                </c:pt>
                <c:pt idx="3468" formatCode="General">
                  <c:v>74</c:v>
                </c:pt>
                <c:pt idx="3469" formatCode="General">
                  <c:v>65</c:v>
                </c:pt>
                <c:pt idx="3470" formatCode="General">
                  <c:v>132</c:v>
                </c:pt>
                <c:pt idx="3471" formatCode="General">
                  <c:v>134</c:v>
                </c:pt>
                <c:pt idx="3472" formatCode="General">
                  <c:v>127</c:v>
                </c:pt>
                <c:pt idx="3473" formatCode="General">
                  <c:v>151</c:v>
                </c:pt>
                <c:pt idx="3474" formatCode="General">
                  <c:v>238</c:v>
                </c:pt>
                <c:pt idx="3475" formatCode="General">
                  <c:v>185</c:v>
                </c:pt>
                <c:pt idx="3476" formatCode="General">
                  <c:v>264</c:v>
                </c:pt>
                <c:pt idx="3477" formatCode="General">
                  <c:v>216</c:v>
                </c:pt>
                <c:pt idx="3478" formatCode="General">
                  <c:v>214</c:v>
                </c:pt>
                <c:pt idx="3479" formatCode="General">
                  <c:v>206</c:v>
                </c:pt>
                <c:pt idx="3480" formatCode="General">
                  <c:v>161</c:v>
                </c:pt>
                <c:pt idx="3481" formatCode="General">
                  <c:v>209</c:v>
                </c:pt>
                <c:pt idx="3482" formatCode="General">
                  <c:v>74</c:v>
                </c:pt>
                <c:pt idx="3483" formatCode="General">
                  <c:v>77</c:v>
                </c:pt>
                <c:pt idx="3484" formatCode="General">
                  <c:v>50</c:v>
                </c:pt>
                <c:pt idx="3485" formatCode="General">
                  <c:v>65</c:v>
                </c:pt>
                <c:pt idx="3486" formatCode="General">
                  <c:v>134</c:v>
                </c:pt>
                <c:pt idx="3487" formatCode="General">
                  <c:v>168</c:v>
                </c:pt>
                <c:pt idx="3488" formatCode="General">
                  <c:v>180</c:v>
                </c:pt>
                <c:pt idx="3489" formatCode="General">
                  <c:v>211</c:v>
                </c:pt>
                <c:pt idx="3490" formatCode="General">
                  <c:v>173</c:v>
                </c:pt>
                <c:pt idx="3491" formatCode="General">
                  <c:v>125</c:v>
                </c:pt>
                <c:pt idx="3492" formatCode="General">
                  <c:v>151</c:v>
                </c:pt>
                <c:pt idx="3493" formatCode="General">
                  <c:v>77</c:v>
                </c:pt>
                <c:pt idx="3494" formatCode="General">
                  <c:v>118</c:v>
                </c:pt>
                <c:pt idx="3495" formatCode="General">
                  <c:v>106</c:v>
                </c:pt>
                <c:pt idx="3496" formatCode="General">
                  <c:v>151</c:v>
                </c:pt>
                <c:pt idx="3497" formatCode="General">
                  <c:v>154</c:v>
                </c:pt>
                <c:pt idx="3498" formatCode="General">
                  <c:v>84</c:v>
                </c:pt>
                <c:pt idx="3499" formatCode="General">
                  <c:v>98</c:v>
                </c:pt>
                <c:pt idx="3500" formatCode="General">
                  <c:v>98</c:v>
                </c:pt>
                <c:pt idx="3501" formatCode="General">
                  <c:v>106</c:v>
                </c:pt>
                <c:pt idx="3502" formatCode="General">
                  <c:v>89</c:v>
                </c:pt>
                <c:pt idx="3503" formatCode="General">
                  <c:v>72</c:v>
                </c:pt>
                <c:pt idx="3504" formatCode="General">
                  <c:v>53</c:v>
                </c:pt>
                <c:pt idx="3505" formatCode="General">
                  <c:v>77</c:v>
                </c:pt>
                <c:pt idx="3506" formatCode="General">
                  <c:v>108</c:v>
                </c:pt>
                <c:pt idx="3507" formatCode="General">
                  <c:v>190</c:v>
                </c:pt>
                <c:pt idx="3508" formatCode="General">
                  <c:v>197</c:v>
                </c:pt>
                <c:pt idx="3509" formatCode="General">
                  <c:v>170</c:v>
                </c:pt>
                <c:pt idx="3510" formatCode="General">
                  <c:v>163</c:v>
                </c:pt>
                <c:pt idx="3511" formatCode="General">
                  <c:v>175</c:v>
                </c:pt>
                <c:pt idx="3512" formatCode="General">
                  <c:v>182</c:v>
                </c:pt>
                <c:pt idx="3513" formatCode="General">
                  <c:v>209</c:v>
                </c:pt>
                <c:pt idx="3514" formatCode="General">
                  <c:v>144</c:v>
                </c:pt>
                <c:pt idx="3515" formatCode="General">
                  <c:v>168</c:v>
                </c:pt>
                <c:pt idx="3516" formatCode="General">
                  <c:v>209</c:v>
                </c:pt>
                <c:pt idx="3517" formatCode="General">
                  <c:v>142</c:v>
                </c:pt>
                <c:pt idx="3518" formatCode="General">
                  <c:v>103</c:v>
                </c:pt>
                <c:pt idx="3519" formatCode="General">
                  <c:v>168</c:v>
                </c:pt>
                <c:pt idx="3520" formatCode="General">
                  <c:v>132</c:v>
                </c:pt>
                <c:pt idx="3521" formatCode="General">
                  <c:v>106</c:v>
                </c:pt>
                <c:pt idx="3522" formatCode="General">
                  <c:v>122</c:v>
                </c:pt>
                <c:pt idx="3523" formatCode="General">
                  <c:v>192</c:v>
                </c:pt>
                <c:pt idx="3524" formatCode="General">
                  <c:v>187</c:v>
                </c:pt>
                <c:pt idx="3525" formatCode="General">
                  <c:v>233</c:v>
                </c:pt>
                <c:pt idx="3526" formatCode="General">
                  <c:v>204</c:v>
                </c:pt>
                <c:pt idx="3527" formatCode="General">
                  <c:v>190</c:v>
                </c:pt>
                <c:pt idx="3528" formatCode="General">
                  <c:v>110</c:v>
                </c:pt>
                <c:pt idx="3529" formatCode="General">
                  <c:v>137</c:v>
                </c:pt>
                <c:pt idx="3530" formatCode="General">
                  <c:v>91</c:v>
                </c:pt>
                <c:pt idx="3531" formatCode="General">
                  <c:v>185</c:v>
                </c:pt>
                <c:pt idx="3532" formatCode="General">
                  <c:v>132</c:v>
                </c:pt>
                <c:pt idx="3533" formatCode="General">
                  <c:v>65</c:v>
                </c:pt>
                <c:pt idx="3534" formatCode="General">
                  <c:v>50</c:v>
                </c:pt>
                <c:pt idx="3535" formatCode="General">
                  <c:v>67</c:v>
                </c:pt>
                <c:pt idx="3536" formatCode="General">
                  <c:v>72</c:v>
                </c:pt>
                <c:pt idx="3537" formatCode="General">
                  <c:v>43</c:v>
                </c:pt>
                <c:pt idx="3538" formatCode="General">
                  <c:v>91</c:v>
                </c:pt>
                <c:pt idx="3539" formatCode="General">
                  <c:v>96</c:v>
                </c:pt>
                <c:pt idx="3540" formatCode="General">
                  <c:v>82</c:v>
                </c:pt>
                <c:pt idx="3541" formatCode="General">
                  <c:v>77</c:v>
                </c:pt>
                <c:pt idx="3542" formatCode="General">
                  <c:v>65</c:v>
                </c:pt>
                <c:pt idx="3543" formatCode="General">
                  <c:v>72</c:v>
                </c:pt>
                <c:pt idx="3544" formatCode="General">
                  <c:v>91</c:v>
                </c:pt>
                <c:pt idx="3545" formatCode="General">
                  <c:v>98</c:v>
                </c:pt>
                <c:pt idx="3546" formatCode="General">
                  <c:v>113</c:v>
                </c:pt>
                <c:pt idx="3547" formatCode="General">
                  <c:v>89</c:v>
                </c:pt>
                <c:pt idx="3548" formatCode="General">
                  <c:v>72</c:v>
                </c:pt>
                <c:pt idx="3549" formatCode="General">
                  <c:v>98</c:v>
                </c:pt>
                <c:pt idx="3550" formatCode="General">
                  <c:v>46</c:v>
                </c:pt>
                <c:pt idx="3551" formatCode="General">
                  <c:v>70</c:v>
                </c:pt>
                <c:pt idx="3552" formatCode="General">
                  <c:v>50</c:v>
                </c:pt>
                <c:pt idx="3553" formatCode="General">
                  <c:v>72</c:v>
                </c:pt>
                <c:pt idx="3554" formatCode="General">
                  <c:v>62</c:v>
                </c:pt>
                <c:pt idx="3555" formatCode="General">
                  <c:v>96</c:v>
                </c:pt>
                <c:pt idx="3556" formatCode="General">
                  <c:v>144</c:v>
                </c:pt>
                <c:pt idx="3557" formatCode="General">
                  <c:v>149</c:v>
                </c:pt>
                <c:pt idx="3558" formatCode="General">
                  <c:v>89</c:v>
                </c:pt>
                <c:pt idx="3559" formatCode="General">
                  <c:v>67</c:v>
                </c:pt>
                <c:pt idx="3560" formatCode="General">
                  <c:v>72</c:v>
                </c:pt>
                <c:pt idx="3561" formatCode="General">
                  <c:v>79</c:v>
                </c:pt>
                <c:pt idx="3562" formatCode="General">
                  <c:v>50</c:v>
                </c:pt>
                <c:pt idx="3563" formatCode="General">
                  <c:v>70</c:v>
                </c:pt>
                <c:pt idx="3564" formatCode="General">
                  <c:v>89</c:v>
                </c:pt>
                <c:pt idx="3565" formatCode="General">
                  <c:v>79</c:v>
                </c:pt>
                <c:pt idx="3566" formatCode="General">
                  <c:v>58</c:v>
                </c:pt>
                <c:pt idx="3567" formatCode="General">
                  <c:v>74</c:v>
                </c:pt>
                <c:pt idx="3568" formatCode="General">
                  <c:v>103</c:v>
                </c:pt>
                <c:pt idx="3569" formatCode="General">
                  <c:v>108</c:v>
                </c:pt>
                <c:pt idx="3570" formatCode="General">
                  <c:v>96</c:v>
                </c:pt>
                <c:pt idx="3571" formatCode="General">
                  <c:v>108</c:v>
                </c:pt>
                <c:pt idx="3572" formatCode="General">
                  <c:v>89</c:v>
                </c:pt>
                <c:pt idx="3573" formatCode="General">
                  <c:v>77</c:v>
                </c:pt>
                <c:pt idx="3574" formatCode="General">
                  <c:v>89</c:v>
                </c:pt>
                <c:pt idx="3575" formatCode="General">
                  <c:v>96</c:v>
                </c:pt>
                <c:pt idx="3576" formatCode="General">
                  <c:v>127</c:v>
                </c:pt>
                <c:pt idx="3577" formatCode="General">
                  <c:v>79</c:v>
                </c:pt>
                <c:pt idx="3578" formatCode="General">
                  <c:v>158</c:v>
                </c:pt>
                <c:pt idx="3579" formatCode="General">
                  <c:v>67</c:v>
                </c:pt>
                <c:pt idx="3580" formatCode="General">
                  <c:v>46</c:v>
                </c:pt>
                <c:pt idx="3581" formatCode="General">
                  <c:v>62</c:v>
                </c:pt>
                <c:pt idx="3582" formatCode="General">
                  <c:v>72</c:v>
                </c:pt>
                <c:pt idx="3583" formatCode="General">
                  <c:v>48</c:v>
                </c:pt>
                <c:pt idx="3584" formatCode="General">
                  <c:v>48</c:v>
                </c:pt>
                <c:pt idx="3585" formatCode="General">
                  <c:v>60</c:v>
                </c:pt>
                <c:pt idx="3586" formatCode="General">
                  <c:v>82</c:v>
                </c:pt>
                <c:pt idx="3587" formatCode="General">
                  <c:v>50</c:v>
                </c:pt>
                <c:pt idx="3588" formatCode="General">
                  <c:v>58</c:v>
                </c:pt>
                <c:pt idx="3589" formatCode="General">
                  <c:v>62</c:v>
                </c:pt>
                <c:pt idx="3590" formatCode="General">
                  <c:v>48</c:v>
                </c:pt>
                <c:pt idx="3591" formatCode="General">
                  <c:v>43</c:v>
                </c:pt>
                <c:pt idx="3592" formatCode="General">
                  <c:v>48</c:v>
                </c:pt>
                <c:pt idx="3593" formatCode="General">
                  <c:v>62</c:v>
                </c:pt>
                <c:pt idx="3594" formatCode="General">
                  <c:v>82</c:v>
                </c:pt>
                <c:pt idx="3595" formatCode="General">
                  <c:v>58</c:v>
                </c:pt>
                <c:pt idx="3596" formatCode="General">
                  <c:v>41</c:v>
                </c:pt>
                <c:pt idx="3597" formatCode="General">
                  <c:v>48</c:v>
                </c:pt>
                <c:pt idx="3598" formatCode="General">
                  <c:v>48</c:v>
                </c:pt>
                <c:pt idx="3599" formatCode="General">
                  <c:v>50</c:v>
                </c:pt>
                <c:pt idx="3600" formatCode="General">
                  <c:v>55</c:v>
                </c:pt>
                <c:pt idx="3601" formatCode="General">
                  <c:v>38</c:v>
                </c:pt>
                <c:pt idx="3602" formatCode="General">
                  <c:v>43</c:v>
                </c:pt>
                <c:pt idx="3603" formatCode="General">
                  <c:v>48</c:v>
                </c:pt>
                <c:pt idx="3604" formatCode="General">
                  <c:v>58</c:v>
                </c:pt>
                <c:pt idx="3605" formatCode="General">
                  <c:v>53</c:v>
                </c:pt>
                <c:pt idx="3606" formatCode="General">
                  <c:v>72</c:v>
                </c:pt>
                <c:pt idx="3607" formatCode="General">
                  <c:v>72</c:v>
                </c:pt>
                <c:pt idx="3608" formatCode="General">
                  <c:v>106</c:v>
                </c:pt>
                <c:pt idx="3609" formatCode="General">
                  <c:v>173</c:v>
                </c:pt>
                <c:pt idx="3610" formatCode="General">
                  <c:v>146</c:v>
                </c:pt>
                <c:pt idx="3611" formatCode="General">
                  <c:v>149</c:v>
                </c:pt>
                <c:pt idx="3612" formatCode="General">
                  <c:v>96</c:v>
                </c:pt>
                <c:pt idx="3613" formatCode="General">
                  <c:v>65</c:v>
                </c:pt>
                <c:pt idx="3614" formatCode="General">
                  <c:v>58</c:v>
                </c:pt>
                <c:pt idx="3615" formatCode="General">
                  <c:v>48</c:v>
                </c:pt>
                <c:pt idx="3616" formatCode="General">
                  <c:v>72</c:v>
                </c:pt>
                <c:pt idx="3617" formatCode="General">
                  <c:v>173</c:v>
                </c:pt>
                <c:pt idx="3618" formatCode="General">
                  <c:v>209</c:v>
                </c:pt>
                <c:pt idx="3619" formatCode="General">
                  <c:v>113</c:v>
                </c:pt>
                <c:pt idx="3620" formatCode="General">
                  <c:v>110</c:v>
                </c:pt>
                <c:pt idx="3621" formatCode="General">
                  <c:v>50</c:v>
                </c:pt>
                <c:pt idx="3622" formatCode="General">
                  <c:v>55</c:v>
                </c:pt>
                <c:pt idx="3623" formatCode="General">
                  <c:v>72</c:v>
                </c:pt>
                <c:pt idx="3624" formatCode="General">
                  <c:v>62</c:v>
                </c:pt>
                <c:pt idx="3625" formatCode="General">
                  <c:v>53</c:v>
                </c:pt>
                <c:pt idx="3626" formatCode="General">
                  <c:v>48</c:v>
                </c:pt>
                <c:pt idx="3627" formatCode="General">
                  <c:v>43</c:v>
                </c:pt>
                <c:pt idx="3628" formatCode="General">
                  <c:v>50</c:v>
                </c:pt>
                <c:pt idx="3629" formatCode="General">
                  <c:v>50</c:v>
                </c:pt>
                <c:pt idx="3630" formatCode="General">
                  <c:v>58</c:v>
                </c:pt>
                <c:pt idx="3631" formatCode="General">
                  <c:v>55</c:v>
                </c:pt>
                <c:pt idx="3632" formatCode="General">
                  <c:v>65</c:v>
                </c:pt>
                <c:pt idx="3633" formatCode="General">
                  <c:v>62</c:v>
                </c:pt>
                <c:pt idx="3634" formatCode="General">
                  <c:v>91</c:v>
                </c:pt>
                <c:pt idx="3635" formatCode="General">
                  <c:v>156</c:v>
                </c:pt>
                <c:pt idx="3636" formatCode="General">
                  <c:v>156</c:v>
                </c:pt>
                <c:pt idx="3637" formatCode="General">
                  <c:v>158</c:v>
                </c:pt>
                <c:pt idx="3638" formatCode="General">
                  <c:v>206</c:v>
                </c:pt>
                <c:pt idx="3639" formatCode="General">
                  <c:v>120</c:v>
                </c:pt>
                <c:pt idx="3640" formatCode="General">
                  <c:v>67</c:v>
                </c:pt>
                <c:pt idx="3641" formatCode="General">
                  <c:v>62</c:v>
                </c:pt>
                <c:pt idx="3642" formatCode="General">
                  <c:v>50</c:v>
                </c:pt>
                <c:pt idx="3643" formatCode="General">
                  <c:v>53</c:v>
                </c:pt>
                <c:pt idx="3644" formatCode="General">
                  <c:v>77</c:v>
                </c:pt>
                <c:pt idx="3645" formatCode="General">
                  <c:v>89</c:v>
                </c:pt>
                <c:pt idx="3646" formatCode="General">
                  <c:v>91</c:v>
                </c:pt>
                <c:pt idx="3647" formatCode="General">
                  <c:v>62</c:v>
                </c:pt>
                <c:pt idx="3648" formatCode="General">
                  <c:v>108</c:v>
                </c:pt>
                <c:pt idx="3649" formatCode="General">
                  <c:v>168</c:v>
                </c:pt>
                <c:pt idx="3650" formatCode="General">
                  <c:v>149</c:v>
                </c:pt>
                <c:pt idx="3651" formatCode="General">
                  <c:v>175</c:v>
                </c:pt>
                <c:pt idx="3652" formatCode="General">
                  <c:v>178</c:v>
                </c:pt>
                <c:pt idx="3653" formatCode="General">
                  <c:v>139</c:v>
                </c:pt>
                <c:pt idx="3654" formatCode="General">
                  <c:v>139</c:v>
                </c:pt>
                <c:pt idx="3655" formatCode="General">
                  <c:v>151</c:v>
                </c:pt>
                <c:pt idx="3656" formatCode="General">
                  <c:v>134</c:v>
                </c:pt>
                <c:pt idx="3657" formatCode="General">
                  <c:v>118</c:v>
                </c:pt>
                <c:pt idx="3658" formatCode="General">
                  <c:v>166</c:v>
                </c:pt>
                <c:pt idx="3659" formatCode="General">
                  <c:v>206</c:v>
                </c:pt>
                <c:pt idx="3660" formatCode="General">
                  <c:v>211</c:v>
                </c:pt>
                <c:pt idx="3661" formatCode="General">
                  <c:v>281</c:v>
                </c:pt>
                <c:pt idx="3662" formatCode="General">
                  <c:v>194</c:v>
                </c:pt>
                <c:pt idx="3663" formatCode="General">
                  <c:v>156</c:v>
                </c:pt>
                <c:pt idx="3664" formatCode="General">
                  <c:v>139</c:v>
                </c:pt>
                <c:pt idx="3665" formatCode="General">
                  <c:v>132</c:v>
                </c:pt>
                <c:pt idx="3666" formatCode="General">
                  <c:v>120</c:v>
                </c:pt>
                <c:pt idx="3667" formatCode="General">
                  <c:v>103</c:v>
                </c:pt>
                <c:pt idx="3668" formatCode="General">
                  <c:v>79</c:v>
                </c:pt>
                <c:pt idx="3669" formatCode="General">
                  <c:v>62</c:v>
                </c:pt>
                <c:pt idx="3670" formatCode="General">
                  <c:v>67</c:v>
                </c:pt>
                <c:pt idx="3671" formatCode="General">
                  <c:v>142</c:v>
                </c:pt>
                <c:pt idx="3672" formatCode="General">
                  <c:v>106</c:v>
                </c:pt>
                <c:pt idx="3673" formatCode="General">
                  <c:v>91</c:v>
                </c:pt>
                <c:pt idx="3674" formatCode="General">
                  <c:v>60</c:v>
                </c:pt>
                <c:pt idx="3675" formatCode="General">
                  <c:v>82</c:v>
                </c:pt>
                <c:pt idx="3676" formatCode="General">
                  <c:v>127</c:v>
                </c:pt>
                <c:pt idx="3677" formatCode="General">
                  <c:v>120</c:v>
                </c:pt>
                <c:pt idx="3678" formatCode="General">
                  <c:v>130</c:v>
                </c:pt>
                <c:pt idx="3679" formatCode="General">
                  <c:v>108</c:v>
                </c:pt>
                <c:pt idx="3680" formatCode="General">
                  <c:v>103</c:v>
                </c:pt>
                <c:pt idx="3681" formatCode="General">
                  <c:v>158</c:v>
                </c:pt>
                <c:pt idx="3682" formatCode="General">
                  <c:v>101</c:v>
                </c:pt>
                <c:pt idx="3683" formatCode="General">
                  <c:v>58</c:v>
                </c:pt>
                <c:pt idx="3684" formatCode="General">
                  <c:v>79</c:v>
                </c:pt>
                <c:pt idx="3685" formatCode="General">
                  <c:v>67</c:v>
                </c:pt>
                <c:pt idx="3686" formatCode="General">
                  <c:v>65</c:v>
                </c:pt>
                <c:pt idx="3687" formatCode="General">
                  <c:v>98</c:v>
                </c:pt>
                <c:pt idx="3688" formatCode="General">
                  <c:v>113</c:v>
                </c:pt>
                <c:pt idx="3689" formatCode="General">
                  <c:v>106</c:v>
                </c:pt>
                <c:pt idx="3690" formatCode="General">
                  <c:v>96</c:v>
                </c:pt>
                <c:pt idx="3691" formatCode="General">
                  <c:v>72</c:v>
                </c:pt>
                <c:pt idx="3692" formatCode="General">
                  <c:v>67</c:v>
                </c:pt>
                <c:pt idx="3693" formatCode="General">
                  <c:v>77</c:v>
                </c:pt>
                <c:pt idx="3694" formatCode="General">
                  <c:v>86</c:v>
                </c:pt>
                <c:pt idx="3695" formatCode="General">
                  <c:v>60</c:v>
                </c:pt>
                <c:pt idx="3696" formatCode="General">
                  <c:v>60</c:v>
                </c:pt>
                <c:pt idx="3697" formatCode="General">
                  <c:v>67</c:v>
                </c:pt>
                <c:pt idx="3698" formatCode="General">
                  <c:v>86</c:v>
                </c:pt>
                <c:pt idx="3699" formatCode="General">
                  <c:v>103</c:v>
                </c:pt>
                <c:pt idx="3700" formatCode="General">
                  <c:v>77</c:v>
                </c:pt>
                <c:pt idx="3701" formatCode="General">
                  <c:v>113</c:v>
                </c:pt>
                <c:pt idx="3702" formatCode="General">
                  <c:v>120</c:v>
                </c:pt>
                <c:pt idx="3703" formatCode="General">
                  <c:v>72</c:v>
                </c:pt>
                <c:pt idx="3704" formatCode="General">
                  <c:v>89</c:v>
                </c:pt>
                <c:pt idx="3705" formatCode="General">
                  <c:v>72</c:v>
                </c:pt>
                <c:pt idx="3706" formatCode="General">
                  <c:v>89</c:v>
                </c:pt>
                <c:pt idx="3707" formatCode="General">
                  <c:v>84</c:v>
                </c:pt>
                <c:pt idx="3708" formatCode="General">
                  <c:v>96</c:v>
                </c:pt>
                <c:pt idx="3709" formatCode="General">
                  <c:v>96</c:v>
                </c:pt>
                <c:pt idx="3710" formatCode="General">
                  <c:v>101</c:v>
                </c:pt>
                <c:pt idx="3711" formatCode="General">
                  <c:v>127</c:v>
                </c:pt>
                <c:pt idx="3712" formatCode="General">
                  <c:v>120</c:v>
                </c:pt>
                <c:pt idx="3713" formatCode="General">
                  <c:v>137</c:v>
                </c:pt>
                <c:pt idx="3714" formatCode="General">
                  <c:v>154</c:v>
                </c:pt>
                <c:pt idx="3715" formatCode="General">
                  <c:v>144</c:v>
                </c:pt>
                <c:pt idx="3716" formatCode="General">
                  <c:v>96</c:v>
                </c:pt>
                <c:pt idx="3717" formatCode="General">
                  <c:v>72</c:v>
                </c:pt>
                <c:pt idx="3718" formatCode="General">
                  <c:v>106</c:v>
                </c:pt>
                <c:pt idx="3719" formatCode="General">
                  <c:v>125</c:v>
                </c:pt>
                <c:pt idx="3720" formatCode="General">
                  <c:v>108</c:v>
                </c:pt>
                <c:pt idx="3721" formatCode="General">
                  <c:v>101</c:v>
                </c:pt>
                <c:pt idx="3722" formatCode="General">
                  <c:v>89</c:v>
                </c:pt>
                <c:pt idx="3723" formatCode="General">
                  <c:v>103</c:v>
                </c:pt>
                <c:pt idx="3724" formatCode="General">
                  <c:v>94</c:v>
                </c:pt>
                <c:pt idx="3725" formatCode="General">
                  <c:v>103</c:v>
                </c:pt>
                <c:pt idx="3726" formatCode="General">
                  <c:v>110</c:v>
                </c:pt>
                <c:pt idx="3727" formatCode="General">
                  <c:v>146</c:v>
                </c:pt>
                <c:pt idx="3728" formatCode="General">
                  <c:v>120</c:v>
                </c:pt>
                <c:pt idx="3729" formatCode="General">
                  <c:v>122</c:v>
                </c:pt>
                <c:pt idx="3730" formatCode="General">
                  <c:v>115</c:v>
                </c:pt>
                <c:pt idx="3731" formatCode="General">
                  <c:v>108</c:v>
                </c:pt>
                <c:pt idx="3732" formatCode="General">
                  <c:v>120</c:v>
                </c:pt>
                <c:pt idx="3733" formatCode="General">
                  <c:v>101</c:v>
                </c:pt>
                <c:pt idx="3734" formatCode="General">
                  <c:v>120</c:v>
                </c:pt>
                <c:pt idx="3735" formatCode="General">
                  <c:v>118</c:v>
                </c:pt>
                <c:pt idx="3736" formatCode="General">
                  <c:v>144</c:v>
                </c:pt>
                <c:pt idx="3737" formatCode="General">
                  <c:v>96</c:v>
                </c:pt>
                <c:pt idx="3738" formatCode="General">
                  <c:v>118</c:v>
                </c:pt>
                <c:pt idx="3739" formatCode="General">
                  <c:v>103</c:v>
                </c:pt>
                <c:pt idx="3740" formatCode="General">
                  <c:v>134</c:v>
                </c:pt>
                <c:pt idx="3741" formatCode="General">
                  <c:v>118</c:v>
                </c:pt>
                <c:pt idx="3742" formatCode="General">
                  <c:v>158</c:v>
                </c:pt>
                <c:pt idx="3743" formatCode="General">
                  <c:v>137</c:v>
                </c:pt>
                <c:pt idx="3744" formatCode="General">
                  <c:v>118</c:v>
                </c:pt>
                <c:pt idx="3745" formatCode="General">
                  <c:v>130</c:v>
                </c:pt>
                <c:pt idx="3746" formatCode="General">
                  <c:v>122</c:v>
                </c:pt>
                <c:pt idx="3747" formatCode="General">
                  <c:v>120</c:v>
                </c:pt>
                <c:pt idx="3748" formatCode="General">
                  <c:v>130</c:v>
                </c:pt>
                <c:pt idx="3749" formatCode="General">
                  <c:v>130</c:v>
                </c:pt>
                <c:pt idx="3750" formatCode="General">
                  <c:v>132</c:v>
                </c:pt>
                <c:pt idx="3751" formatCode="General">
                  <c:v>144</c:v>
                </c:pt>
                <c:pt idx="3752" formatCode="General">
                  <c:v>139</c:v>
                </c:pt>
                <c:pt idx="3753" formatCode="General">
                  <c:v>134</c:v>
                </c:pt>
                <c:pt idx="3754" formatCode="General">
                  <c:v>144</c:v>
                </c:pt>
                <c:pt idx="3755" formatCode="General">
                  <c:v>156</c:v>
                </c:pt>
                <c:pt idx="3756" formatCode="General">
                  <c:v>142</c:v>
                </c:pt>
                <c:pt idx="3757" formatCode="General">
                  <c:v>127</c:v>
                </c:pt>
                <c:pt idx="3758" formatCode="General">
                  <c:v>144</c:v>
                </c:pt>
                <c:pt idx="3759" formatCode="General">
                  <c:v>146</c:v>
                </c:pt>
                <c:pt idx="3760" formatCode="General">
                  <c:v>96</c:v>
                </c:pt>
                <c:pt idx="3761" formatCode="General">
                  <c:v>91</c:v>
                </c:pt>
                <c:pt idx="3762" formatCode="General">
                  <c:v>144</c:v>
                </c:pt>
                <c:pt idx="3763" formatCode="General">
                  <c:v>161</c:v>
                </c:pt>
                <c:pt idx="3764" formatCode="General">
                  <c:v>142</c:v>
                </c:pt>
                <c:pt idx="3765" formatCode="General">
                  <c:v>122</c:v>
                </c:pt>
                <c:pt idx="3766" formatCode="General">
                  <c:v>151</c:v>
                </c:pt>
                <c:pt idx="3767" formatCode="General">
                  <c:v>134</c:v>
                </c:pt>
                <c:pt idx="3768" formatCode="General">
                  <c:v>127</c:v>
                </c:pt>
                <c:pt idx="3769" formatCode="General">
                  <c:v>120</c:v>
                </c:pt>
                <c:pt idx="3770" formatCode="General">
                  <c:v>132</c:v>
                </c:pt>
                <c:pt idx="3771" formatCode="General">
                  <c:v>110</c:v>
                </c:pt>
                <c:pt idx="3772" formatCode="General">
                  <c:v>137</c:v>
                </c:pt>
                <c:pt idx="3773" formatCode="General">
                  <c:v>142</c:v>
                </c:pt>
                <c:pt idx="3774" formatCode="General">
                  <c:v>118</c:v>
                </c:pt>
                <c:pt idx="3775" formatCode="General">
                  <c:v>132</c:v>
                </c:pt>
                <c:pt idx="3776" formatCode="General">
                  <c:v>122</c:v>
                </c:pt>
                <c:pt idx="3777" formatCode="General">
                  <c:v>137</c:v>
                </c:pt>
                <c:pt idx="3778" formatCode="General">
                  <c:v>139</c:v>
                </c:pt>
                <c:pt idx="3779" formatCode="General">
                  <c:v>168</c:v>
                </c:pt>
                <c:pt idx="3780" formatCode="General">
                  <c:v>156</c:v>
                </c:pt>
                <c:pt idx="3781" formatCode="General">
                  <c:v>122</c:v>
                </c:pt>
                <c:pt idx="3782" formatCode="General">
                  <c:v>173</c:v>
                </c:pt>
                <c:pt idx="3783" formatCode="General">
                  <c:v>178</c:v>
                </c:pt>
                <c:pt idx="3784" formatCode="General">
                  <c:v>214</c:v>
                </c:pt>
                <c:pt idx="3785" formatCode="General">
                  <c:v>235</c:v>
                </c:pt>
                <c:pt idx="3786" formatCode="General">
                  <c:v>221</c:v>
                </c:pt>
                <c:pt idx="3787" formatCode="General">
                  <c:v>182</c:v>
                </c:pt>
                <c:pt idx="3788" formatCode="General">
                  <c:v>161</c:v>
                </c:pt>
                <c:pt idx="3789" formatCode="General">
                  <c:v>180</c:v>
                </c:pt>
                <c:pt idx="3790" formatCode="General">
                  <c:v>442</c:v>
                </c:pt>
                <c:pt idx="3791" formatCode="General">
                  <c:v>182</c:v>
                </c:pt>
                <c:pt idx="3792" formatCode="General">
                  <c:v>103</c:v>
                </c:pt>
                <c:pt idx="3793" formatCode="General">
                  <c:v>204</c:v>
                </c:pt>
                <c:pt idx="3794" formatCode="General">
                  <c:v>226</c:v>
                </c:pt>
                <c:pt idx="3795" formatCode="General">
                  <c:v>235</c:v>
                </c:pt>
                <c:pt idx="3796" formatCode="General">
                  <c:v>170</c:v>
                </c:pt>
                <c:pt idx="3797" formatCode="General">
                  <c:v>137</c:v>
                </c:pt>
                <c:pt idx="3798" formatCode="General">
                  <c:v>197</c:v>
                </c:pt>
                <c:pt idx="3799" formatCode="General">
                  <c:v>302</c:v>
                </c:pt>
                <c:pt idx="3800" formatCode="General">
                  <c:v>266</c:v>
                </c:pt>
                <c:pt idx="3801" formatCode="General">
                  <c:v>245</c:v>
                </c:pt>
                <c:pt idx="3802" formatCode="General">
                  <c:v>218</c:v>
                </c:pt>
                <c:pt idx="3803" formatCode="General">
                  <c:v>238</c:v>
                </c:pt>
                <c:pt idx="3804" formatCode="General">
                  <c:v>271</c:v>
                </c:pt>
                <c:pt idx="3805" formatCode="General">
                  <c:v>262</c:v>
                </c:pt>
                <c:pt idx="3806" formatCode="General">
                  <c:v>226</c:v>
                </c:pt>
                <c:pt idx="3807" formatCode="General">
                  <c:v>214</c:v>
                </c:pt>
                <c:pt idx="3808" formatCode="General">
                  <c:v>206</c:v>
                </c:pt>
                <c:pt idx="3809" formatCode="General">
                  <c:v>218</c:v>
                </c:pt>
                <c:pt idx="3810" formatCode="General">
                  <c:v>120</c:v>
                </c:pt>
                <c:pt idx="3811" formatCode="General">
                  <c:v>192</c:v>
                </c:pt>
                <c:pt idx="3812" formatCode="General">
                  <c:v>259</c:v>
                </c:pt>
                <c:pt idx="3813" formatCode="General">
                  <c:v>274</c:v>
                </c:pt>
                <c:pt idx="3814" formatCode="General">
                  <c:v>322</c:v>
                </c:pt>
                <c:pt idx="3815" formatCode="General">
                  <c:v>290</c:v>
                </c:pt>
                <c:pt idx="3816" formatCode="General">
                  <c:v>295</c:v>
                </c:pt>
                <c:pt idx="3817" formatCode="General">
                  <c:v>288</c:v>
                </c:pt>
                <c:pt idx="3818" formatCode="General">
                  <c:v>281</c:v>
                </c:pt>
                <c:pt idx="3819" formatCode="General">
                  <c:v>341</c:v>
                </c:pt>
                <c:pt idx="3820" formatCode="General">
                  <c:v>298</c:v>
                </c:pt>
                <c:pt idx="3821" formatCode="General">
                  <c:v>266</c:v>
                </c:pt>
                <c:pt idx="3822" formatCode="General">
                  <c:v>115</c:v>
                </c:pt>
                <c:pt idx="3823" formatCode="General">
                  <c:v>134</c:v>
                </c:pt>
                <c:pt idx="3824" formatCode="General">
                  <c:v>245</c:v>
                </c:pt>
                <c:pt idx="3825" formatCode="General">
                  <c:v>238</c:v>
                </c:pt>
                <c:pt idx="3826" formatCode="General">
                  <c:v>235</c:v>
                </c:pt>
                <c:pt idx="3827" formatCode="General">
                  <c:v>187</c:v>
                </c:pt>
                <c:pt idx="3828" formatCode="General">
                  <c:v>187</c:v>
                </c:pt>
                <c:pt idx="3829" formatCode="General">
                  <c:v>247</c:v>
                </c:pt>
                <c:pt idx="3830" formatCode="General">
                  <c:v>250</c:v>
                </c:pt>
                <c:pt idx="3831" formatCode="General">
                  <c:v>202</c:v>
                </c:pt>
                <c:pt idx="3832" formatCode="General">
                  <c:v>91</c:v>
                </c:pt>
                <c:pt idx="3833" formatCode="General">
                  <c:v>96</c:v>
                </c:pt>
                <c:pt idx="3834" formatCode="General">
                  <c:v>206</c:v>
                </c:pt>
                <c:pt idx="3835" formatCode="General">
                  <c:v>370</c:v>
                </c:pt>
                <c:pt idx="3836" formatCode="General">
                  <c:v>350</c:v>
                </c:pt>
                <c:pt idx="3837" formatCode="General">
                  <c:v>271</c:v>
                </c:pt>
                <c:pt idx="3838" formatCode="General">
                  <c:v>218</c:v>
                </c:pt>
                <c:pt idx="3839" formatCode="General">
                  <c:v>180</c:v>
                </c:pt>
                <c:pt idx="3840" formatCode="General">
                  <c:v>173</c:v>
                </c:pt>
                <c:pt idx="3841" formatCode="General">
                  <c:v>211</c:v>
                </c:pt>
                <c:pt idx="3842" formatCode="General">
                  <c:v>250</c:v>
                </c:pt>
                <c:pt idx="3843" formatCode="General">
                  <c:v>242</c:v>
                </c:pt>
                <c:pt idx="3844" formatCode="General">
                  <c:v>139</c:v>
                </c:pt>
                <c:pt idx="3845" formatCode="General">
                  <c:v>134</c:v>
                </c:pt>
                <c:pt idx="3846" formatCode="General">
                  <c:v>96</c:v>
                </c:pt>
                <c:pt idx="3847" formatCode="General">
                  <c:v>168</c:v>
                </c:pt>
                <c:pt idx="3848" formatCode="General">
                  <c:v>113</c:v>
                </c:pt>
                <c:pt idx="3849" formatCode="General">
                  <c:v>101</c:v>
                </c:pt>
                <c:pt idx="3850" formatCode="General">
                  <c:v>103</c:v>
                </c:pt>
                <c:pt idx="3851" formatCode="General">
                  <c:v>156</c:v>
                </c:pt>
                <c:pt idx="3852" formatCode="General">
                  <c:v>192</c:v>
                </c:pt>
                <c:pt idx="3853" formatCode="General">
                  <c:v>269</c:v>
                </c:pt>
                <c:pt idx="3854" formatCode="General">
                  <c:v>331</c:v>
                </c:pt>
                <c:pt idx="3855" formatCode="General">
                  <c:v>302</c:v>
                </c:pt>
                <c:pt idx="3856" formatCode="General">
                  <c:v>233</c:v>
                </c:pt>
                <c:pt idx="3857" formatCode="General">
                  <c:v>250</c:v>
                </c:pt>
                <c:pt idx="3858" formatCode="General">
                  <c:v>240</c:v>
                </c:pt>
                <c:pt idx="3859" formatCode="General">
                  <c:v>158</c:v>
                </c:pt>
                <c:pt idx="3860" formatCode="General">
                  <c:v>204</c:v>
                </c:pt>
                <c:pt idx="3861" formatCode="General">
                  <c:v>274</c:v>
                </c:pt>
                <c:pt idx="3862" formatCode="General">
                  <c:v>336</c:v>
                </c:pt>
                <c:pt idx="3863" formatCode="General">
                  <c:v>269</c:v>
                </c:pt>
                <c:pt idx="3864" formatCode="General">
                  <c:v>358</c:v>
                </c:pt>
                <c:pt idx="3865" formatCode="General">
                  <c:v>326</c:v>
                </c:pt>
                <c:pt idx="3866" formatCode="General">
                  <c:v>300</c:v>
                </c:pt>
                <c:pt idx="3867" formatCode="General">
                  <c:v>295</c:v>
                </c:pt>
                <c:pt idx="3868" formatCode="General">
                  <c:v>245</c:v>
                </c:pt>
                <c:pt idx="3869" formatCode="General">
                  <c:v>271</c:v>
                </c:pt>
                <c:pt idx="3870" formatCode="General">
                  <c:v>250</c:v>
                </c:pt>
                <c:pt idx="3871" formatCode="General">
                  <c:v>216</c:v>
                </c:pt>
                <c:pt idx="3872" formatCode="General">
                  <c:v>166</c:v>
                </c:pt>
                <c:pt idx="3873" formatCode="General">
                  <c:v>161</c:v>
                </c:pt>
                <c:pt idx="3874" formatCode="General">
                  <c:v>122</c:v>
                </c:pt>
                <c:pt idx="3875" formatCode="General">
                  <c:v>122</c:v>
                </c:pt>
                <c:pt idx="3876" formatCode="General">
                  <c:v>230</c:v>
                </c:pt>
                <c:pt idx="3877" formatCode="General">
                  <c:v>180</c:v>
                </c:pt>
                <c:pt idx="3878" formatCode="General">
                  <c:v>151</c:v>
                </c:pt>
                <c:pt idx="3879" formatCode="General">
                  <c:v>221</c:v>
                </c:pt>
                <c:pt idx="3880" formatCode="General">
                  <c:v>199</c:v>
                </c:pt>
                <c:pt idx="3881" formatCode="General">
                  <c:v>110</c:v>
                </c:pt>
                <c:pt idx="3882" formatCode="General">
                  <c:v>115</c:v>
                </c:pt>
                <c:pt idx="3883" formatCode="General">
                  <c:v>110</c:v>
                </c:pt>
                <c:pt idx="3884" formatCode="General">
                  <c:v>125</c:v>
                </c:pt>
                <c:pt idx="3885" formatCode="General">
                  <c:v>86</c:v>
                </c:pt>
                <c:pt idx="3886" formatCode="General">
                  <c:v>50</c:v>
                </c:pt>
                <c:pt idx="3887" formatCode="General">
                  <c:v>86</c:v>
                </c:pt>
                <c:pt idx="3888" formatCode="General">
                  <c:v>89</c:v>
                </c:pt>
                <c:pt idx="3889" formatCode="General">
                  <c:v>120</c:v>
                </c:pt>
                <c:pt idx="3890" formatCode="General">
                  <c:v>216</c:v>
                </c:pt>
                <c:pt idx="3891" formatCode="General">
                  <c:v>226</c:v>
                </c:pt>
                <c:pt idx="3892" formatCode="General">
                  <c:v>187</c:v>
                </c:pt>
                <c:pt idx="3893" formatCode="General">
                  <c:v>120</c:v>
                </c:pt>
                <c:pt idx="3894" formatCode="General">
                  <c:v>110</c:v>
                </c:pt>
                <c:pt idx="3895" formatCode="General">
                  <c:v>98</c:v>
                </c:pt>
                <c:pt idx="3896" formatCode="General">
                  <c:v>72</c:v>
                </c:pt>
                <c:pt idx="3897" formatCode="General">
                  <c:v>86</c:v>
                </c:pt>
                <c:pt idx="3898" formatCode="General">
                  <c:v>202</c:v>
                </c:pt>
                <c:pt idx="3899" formatCode="General">
                  <c:v>185</c:v>
                </c:pt>
                <c:pt idx="3900" formatCode="General">
                  <c:v>154</c:v>
                </c:pt>
                <c:pt idx="3901" formatCode="General">
                  <c:v>91</c:v>
                </c:pt>
                <c:pt idx="3902" formatCode="General">
                  <c:v>96</c:v>
                </c:pt>
                <c:pt idx="3903" formatCode="General">
                  <c:v>94</c:v>
                </c:pt>
                <c:pt idx="3904" formatCode="General">
                  <c:v>106</c:v>
                </c:pt>
                <c:pt idx="3905" formatCode="General">
                  <c:v>144</c:v>
                </c:pt>
                <c:pt idx="3906" formatCode="General">
                  <c:v>127</c:v>
                </c:pt>
                <c:pt idx="3907" formatCode="General">
                  <c:v>86</c:v>
                </c:pt>
                <c:pt idx="3908" formatCode="General">
                  <c:v>122</c:v>
                </c:pt>
                <c:pt idx="3909" formatCode="General">
                  <c:v>134</c:v>
                </c:pt>
                <c:pt idx="3910" formatCode="General">
                  <c:v>74</c:v>
                </c:pt>
                <c:pt idx="3911" formatCode="General">
                  <c:v>94</c:v>
                </c:pt>
                <c:pt idx="3912" formatCode="General">
                  <c:v>168</c:v>
                </c:pt>
                <c:pt idx="3913" formatCode="General">
                  <c:v>125</c:v>
                </c:pt>
                <c:pt idx="3914" formatCode="General">
                  <c:v>91</c:v>
                </c:pt>
                <c:pt idx="3915" formatCode="General">
                  <c:v>108</c:v>
                </c:pt>
                <c:pt idx="3916" formatCode="General">
                  <c:v>101</c:v>
                </c:pt>
                <c:pt idx="3917" formatCode="General">
                  <c:v>96</c:v>
                </c:pt>
                <c:pt idx="3918" formatCode="General">
                  <c:v>144</c:v>
                </c:pt>
                <c:pt idx="3919" formatCode="General">
                  <c:v>101</c:v>
                </c:pt>
                <c:pt idx="3920" formatCode="General">
                  <c:v>127</c:v>
                </c:pt>
                <c:pt idx="3921" formatCode="General">
                  <c:v>130</c:v>
                </c:pt>
                <c:pt idx="3922" formatCode="General">
                  <c:v>84</c:v>
                </c:pt>
                <c:pt idx="3923" formatCode="General">
                  <c:v>72</c:v>
                </c:pt>
                <c:pt idx="3924" formatCode="General">
                  <c:v>89</c:v>
                </c:pt>
                <c:pt idx="3925" formatCode="General">
                  <c:v>173</c:v>
                </c:pt>
                <c:pt idx="3926" formatCode="General">
                  <c:v>209</c:v>
                </c:pt>
                <c:pt idx="3927" formatCode="General">
                  <c:v>132</c:v>
                </c:pt>
                <c:pt idx="3928" formatCode="General">
                  <c:v>86</c:v>
                </c:pt>
                <c:pt idx="3929" formatCode="General">
                  <c:v>79</c:v>
                </c:pt>
                <c:pt idx="3930" formatCode="General">
                  <c:v>82</c:v>
                </c:pt>
                <c:pt idx="3931" formatCode="General">
                  <c:v>115</c:v>
                </c:pt>
                <c:pt idx="3932" formatCode="General">
                  <c:v>142</c:v>
                </c:pt>
                <c:pt idx="3933" formatCode="General">
                  <c:v>98</c:v>
                </c:pt>
                <c:pt idx="3934" formatCode="General">
                  <c:v>72</c:v>
                </c:pt>
                <c:pt idx="3935" formatCode="General">
                  <c:v>60</c:v>
                </c:pt>
                <c:pt idx="3936" formatCode="General">
                  <c:v>50</c:v>
                </c:pt>
                <c:pt idx="3937" formatCode="General">
                  <c:v>65</c:v>
                </c:pt>
                <c:pt idx="3938" formatCode="General">
                  <c:v>72</c:v>
                </c:pt>
                <c:pt idx="3939" formatCode="General">
                  <c:v>86</c:v>
                </c:pt>
                <c:pt idx="3940" formatCode="General">
                  <c:v>86</c:v>
                </c:pt>
                <c:pt idx="3941" formatCode="General">
                  <c:v>62</c:v>
                </c:pt>
                <c:pt idx="3942" formatCode="General">
                  <c:v>70</c:v>
                </c:pt>
                <c:pt idx="3943" formatCode="General">
                  <c:v>72</c:v>
                </c:pt>
                <c:pt idx="3944" formatCode="General">
                  <c:v>82</c:v>
                </c:pt>
                <c:pt idx="3945" formatCode="General">
                  <c:v>74</c:v>
                </c:pt>
                <c:pt idx="3946" formatCode="General">
                  <c:v>70</c:v>
                </c:pt>
                <c:pt idx="3947" formatCode="General">
                  <c:v>72</c:v>
                </c:pt>
                <c:pt idx="3948" formatCode="General">
                  <c:v>86</c:v>
                </c:pt>
                <c:pt idx="3949" formatCode="General">
                  <c:v>106</c:v>
                </c:pt>
                <c:pt idx="3950" formatCode="General">
                  <c:v>110</c:v>
                </c:pt>
                <c:pt idx="3951" formatCode="General">
                  <c:v>82</c:v>
                </c:pt>
                <c:pt idx="3952" formatCode="General">
                  <c:v>82</c:v>
                </c:pt>
                <c:pt idx="3953" formatCode="General">
                  <c:v>67</c:v>
                </c:pt>
                <c:pt idx="3954" formatCode="General">
                  <c:v>67</c:v>
                </c:pt>
                <c:pt idx="3955" formatCode="General">
                  <c:v>58</c:v>
                </c:pt>
                <c:pt idx="3956" formatCode="General">
                  <c:v>84</c:v>
                </c:pt>
                <c:pt idx="3957" formatCode="General">
                  <c:v>65</c:v>
                </c:pt>
                <c:pt idx="3958" formatCode="General">
                  <c:v>50</c:v>
                </c:pt>
                <c:pt idx="3959" formatCode="General">
                  <c:v>50</c:v>
                </c:pt>
                <c:pt idx="3960" formatCode="General">
                  <c:v>48</c:v>
                </c:pt>
                <c:pt idx="3961" formatCode="General">
                  <c:v>58</c:v>
                </c:pt>
                <c:pt idx="3962" formatCode="General">
                  <c:v>67</c:v>
                </c:pt>
                <c:pt idx="3963" formatCode="General">
                  <c:v>67</c:v>
                </c:pt>
                <c:pt idx="3964" formatCode="General">
                  <c:v>86</c:v>
                </c:pt>
                <c:pt idx="3965" formatCode="General">
                  <c:v>62</c:v>
                </c:pt>
                <c:pt idx="3966" formatCode="General">
                  <c:v>60</c:v>
                </c:pt>
                <c:pt idx="3967" formatCode="General">
                  <c:v>48</c:v>
                </c:pt>
                <c:pt idx="3968" formatCode="General">
                  <c:v>67</c:v>
                </c:pt>
                <c:pt idx="3969" formatCode="General">
                  <c:v>91</c:v>
                </c:pt>
                <c:pt idx="3970" formatCode="General">
                  <c:v>103</c:v>
                </c:pt>
                <c:pt idx="3971" formatCode="General">
                  <c:v>108</c:v>
                </c:pt>
                <c:pt idx="3972" formatCode="General">
                  <c:v>103</c:v>
                </c:pt>
                <c:pt idx="3973" formatCode="General">
                  <c:v>101</c:v>
                </c:pt>
                <c:pt idx="3974" formatCode="General">
                  <c:v>125</c:v>
                </c:pt>
                <c:pt idx="3975" formatCode="General">
                  <c:v>79</c:v>
                </c:pt>
                <c:pt idx="3976" formatCode="General">
                  <c:v>106</c:v>
                </c:pt>
                <c:pt idx="3977" formatCode="General">
                  <c:v>139</c:v>
                </c:pt>
                <c:pt idx="3978" formatCode="General">
                  <c:v>122</c:v>
                </c:pt>
                <c:pt idx="3979" formatCode="General">
                  <c:v>55</c:v>
                </c:pt>
                <c:pt idx="3980" formatCode="General">
                  <c:v>58</c:v>
                </c:pt>
                <c:pt idx="3981" formatCode="General">
                  <c:v>65</c:v>
                </c:pt>
                <c:pt idx="3982" formatCode="General">
                  <c:v>62</c:v>
                </c:pt>
                <c:pt idx="3983" formatCode="General">
                  <c:v>48</c:v>
                </c:pt>
                <c:pt idx="3984" formatCode="General">
                  <c:v>38</c:v>
                </c:pt>
                <c:pt idx="3985" formatCode="General">
                  <c:v>55</c:v>
                </c:pt>
                <c:pt idx="3986" formatCode="General">
                  <c:v>67</c:v>
                </c:pt>
                <c:pt idx="3987" formatCode="General">
                  <c:v>72</c:v>
                </c:pt>
                <c:pt idx="3988" formatCode="General">
                  <c:v>125</c:v>
                </c:pt>
                <c:pt idx="3989" formatCode="General">
                  <c:v>125</c:v>
                </c:pt>
                <c:pt idx="3990" formatCode="General">
                  <c:v>101</c:v>
                </c:pt>
                <c:pt idx="3991" formatCode="General">
                  <c:v>70</c:v>
                </c:pt>
                <c:pt idx="3992" formatCode="General">
                  <c:v>115</c:v>
                </c:pt>
                <c:pt idx="3993" formatCode="General">
                  <c:v>120</c:v>
                </c:pt>
                <c:pt idx="3994" formatCode="General">
                  <c:v>86</c:v>
                </c:pt>
                <c:pt idx="3995" formatCode="General">
                  <c:v>134</c:v>
                </c:pt>
                <c:pt idx="3996" formatCode="General">
                  <c:v>101</c:v>
                </c:pt>
                <c:pt idx="3997" formatCode="General">
                  <c:v>108</c:v>
                </c:pt>
                <c:pt idx="3998" formatCode="General">
                  <c:v>74</c:v>
                </c:pt>
                <c:pt idx="3999" formatCode="General">
                  <c:v>74</c:v>
                </c:pt>
                <c:pt idx="4000" formatCode="General">
                  <c:v>65</c:v>
                </c:pt>
                <c:pt idx="4001" formatCode="General">
                  <c:v>146</c:v>
                </c:pt>
                <c:pt idx="4002" formatCode="General">
                  <c:v>151</c:v>
                </c:pt>
                <c:pt idx="4003" formatCode="General">
                  <c:v>180</c:v>
                </c:pt>
                <c:pt idx="4004" formatCode="General">
                  <c:v>146</c:v>
                </c:pt>
                <c:pt idx="4005" formatCode="General">
                  <c:v>103</c:v>
                </c:pt>
                <c:pt idx="4006" formatCode="General">
                  <c:v>55</c:v>
                </c:pt>
                <c:pt idx="4007" formatCode="General">
                  <c:v>48</c:v>
                </c:pt>
                <c:pt idx="4008" formatCode="General">
                  <c:v>48</c:v>
                </c:pt>
                <c:pt idx="4009" formatCode="General">
                  <c:v>55</c:v>
                </c:pt>
                <c:pt idx="4010" formatCode="General">
                  <c:v>62</c:v>
                </c:pt>
                <c:pt idx="4011" formatCode="General">
                  <c:v>55</c:v>
                </c:pt>
                <c:pt idx="4012" formatCode="General">
                  <c:v>29</c:v>
                </c:pt>
                <c:pt idx="4013" formatCode="General">
                  <c:v>96</c:v>
                </c:pt>
                <c:pt idx="4014" formatCode="General">
                  <c:v>122</c:v>
                </c:pt>
                <c:pt idx="4015" formatCode="General">
                  <c:v>173</c:v>
                </c:pt>
                <c:pt idx="4016" formatCode="General">
                  <c:v>108</c:v>
                </c:pt>
                <c:pt idx="4017" formatCode="General">
                  <c:v>146</c:v>
                </c:pt>
                <c:pt idx="4018" formatCode="General">
                  <c:v>98</c:v>
                </c:pt>
                <c:pt idx="4019" formatCode="General">
                  <c:v>67</c:v>
                </c:pt>
                <c:pt idx="4020" formatCode="General">
                  <c:v>79</c:v>
                </c:pt>
                <c:pt idx="4021" formatCode="General">
                  <c:v>62</c:v>
                </c:pt>
                <c:pt idx="4022" formatCode="General">
                  <c:v>53</c:v>
                </c:pt>
                <c:pt idx="4023" formatCode="General">
                  <c:v>101</c:v>
                </c:pt>
                <c:pt idx="4024" formatCode="General">
                  <c:v>55</c:v>
                </c:pt>
                <c:pt idx="4025" formatCode="General">
                  <c:v>106</c:v>
                </c:pt>
                <c:pt idx="4026" formatCode="General">
                  <c:v>89</c:v>
                </c:pt>
                <c:pt idx="4027" formatCode="General">
                  <c:v>84</c:v>
                </c:pt>
                <c:pt idx="4028" formatCode="General">
                  <c:v>151</c:v>
                </c:pt>
                <c:pt idx="4029" formatCode="General">
                  <c:v>190</c:v>
                </c:pt>
                <c:pt idx="4030" formatCode="General">
                  <c:v>154</c:v>
                </c:pt>
                <c:pt idx="4031" formatCode="General">
                  <c:v>156</c:v>
                </c:pt>
                <c:pt idx="4032" formatCode="General">
                  <c:v>144</c:v>
                </c:pt>
                <c:pt idx="4033" formatCode="General">
                  <c:v>98</c:v>
                </c:pt>
                <c:pt idx="4034" formatCode="General">
                  <c:v>70</c:v>
                </c:pt>
                <c:pt idx="4035" formatCode="General">
                  <c:v>84</c:v>
                </c:pt>
                <c:pt idx="4036" formatCode="General">
                  <c:v>67</c:v>
                </c:pt>
                <c:pt idx="4037" formatCode="General">
                  <c:v>72</c:v>
                </c:pt>
                <c:pt idx="4038" formatCode="General">
                  <c:v>108</c:v>
                </c:pt>
                <c:pt idx="4039" formatCode="General">
                  <c:v>137</c:v>
                </c:pt>
                <c:pt idx="4040" formatCode="General">
                  <c:v>209</c:v>
                </c:pt>
                <c:pt idx="4041" formatCode="General">
                  <c:v>65</c:v>
                </c:pt>
                <c:pt idx="4042" formatCode="General">
                  <c:v>70</c:v>
                </c:pt>
                <c:pt idx="4043" formatCode="General">
                  <c:v>96</c:v>
                </c:pt>
                <c:pt idx="4044" formatCode="General">
                  <c:v>101</c:v>
                </c:pt>
                <c:pt idx="4045" formatCode="General">
                  <c:v>115</c:v>
                </c:pt>
                <c:pt idx="4046" formatCode="General">
                  <c:v>65</c:v>
                </c:pt>
                <c:pt idx="4047" formatCode="General">
                  <c:v>67</c:v>
                </c:pt>
                <c:pt idx="4048" formatCode="General">
                  <c:v>77</c:v>
                </c:pt>
                <c:pt idx="4049" formatCode="General">
                  <c:v>98</c:v>
                </c:pt>
                <c:pt idx="4050" formatCode="General">
                  <c:v>91</c:v>
                </c:pt>
                <c:pt idx="4051" formatCode="General">
                  <c:v>91</c:v>
                </c:pt>
                <c:pt idx="4052" formatCode="General">
                  <c:v>91</c:v>
                </c:pt>
                <c:pt idx="4053" formatCode="General">
                  <c:v>77</c:v>
                </c:pt>
                <c:pt idx="4054" formatCode="General">
                  <c:v>98</c:v>
                </c:pt>
                <c:pt idx="4055" formatCode="General">
                  <c:v>110</c:v>
                </c:pt>
                <c:pt idx="4056" formatCode="General">
                  <c:v>101</c:v>
                </c:pt>
                <c:pt idx="4057" formatCode="General">
                  <c:v>132</c:v>
                </c:pt>
                <c:pt idx="4058" formatCode="General">
                  <c:v>154</c:v>
                </c:pt>
                <c:pt idx="4059" formatCode="General">
                  <c:v>161</c:v>
                </c:pt>
                <c:pt idx="4060" formatCode="General">
                  <c:v>94</c:v>
                </c:pt>
                <c:pt idx="4061" formatCode="General">
                  <c:v>67</c:v>
                </c:pt>
                <c:pt idx="4062" formatCode="General">
                  <c:v>106</c:v>
                </c:pt>
                <c:pt idx="4063" formatCode="General">
                  <c:v>115</c:v>
                </c:pt>
                <c:pt idx="4064" formatCode="General">
                  <c:v>91</c:v>
                </c:pt>
                <c:pt idx="4065" formatCode="General">
                  <c:v>110</c:v>
                </c:pt>
                <c:pt idx="4066" formatCode="General">
                  <c:v>106</c:v>
                </c:pt>
                <c:pt idx="4067" formatCode="General">
                  <c:v>168</c:v>
                </c:pt>
                <c:pt idx="4068" formatCode="General">
                  <c:v>166</c:v>
                </c:pt>
                <c:pt idx="4069" formatCode="General">
                  <c:v>103</c:v>
                </c:pt>
                <c:pt idx="4070" formatCode="General">
                  <c:v>101</c:v>
                </c:pt>
                <c:pt idx="4071" formatCode="General">
                  <c:v>122</c:v>
                </c:pt>
                <c:pt idx="4072" formatCode="General">
                  <c:v>89</c:v>
                </c:pt>
                <c:pt idx="4073" formatCode="General">
                  <c:v>77</c:v>
                </c:pt>
                <c:pt idx="4074" formatCode="General">
                  <c:v>110</c:v>
                </c:pt>
                <c:pt idx="4075" formatCode="General">
                  <c:v>108</c:v>
                </c:pt>
                <c:pt idx="4076" formatCode="General">
                  <c:v>120</c:v>
                </c:pt>
                <c:pt idx="4077" formatCode="General">
                  <c:v>106</c:v>
                </c:pt>
                <c:pt idx="4078" formatCode="General">
                  <c:v>120</c:v>
                </c:pt>
                <c:pt idx="4079" formatCode="General">
                  <c:v>170</c:v>
                </c:pt>
                <c:pt idx="4080" formatCode="General">
                  <c:v>168</c:v>
                </c:pt>
                <c:pt idx="4081" formatCode="General">
                  <c:v>144</c:v>
                </c:pt>
                <c:pt idx="4082" formatCode="General">
                  <c:v>98</c:v>
                </c:pt>
                <c:pt idx="4083" formatCode="General">
                  <c:v>144</c:v>
                </c:pt>
                <c:pt idx="4084" formatCode="General">
                  <c:v>144</c:v>
                </c:pt>
                <c:pt idx="4085" formatCode="General">
                  <c:v>103</c:v>
                </c:pt>
                <c:pt idx="4086" formatCode="General">
                  <c:v>178</c:v>
                </c:pt>
                <c:pt idx="4087" formatCode="General">
                  <c:v>223</c:v>
                </c:pt>
                <c:pt idx="4088" formatCode="General">
                  <c:v>134</c:v>
                </c:pt>
                <c:pt idx="4089" formatCode="General">
                  <c:v>84</c:v>
                </c:pt>
                <c:pt idx="4090" formatCode="General">
                  <c:v>86</c:v>
                </c:pt>
                <c:pt idx="4091" formatCode="General">
                  <c:v>96</c:v>
                </c:pt>
                <c:pt idx="4092" formatCode="General">
                  <c:v>125</c:v>
                </c:pt>
                <c:pt idx="4093" formatCode="General">
                  <c:v>118</c:v>
                </c:pt>
                <c:pt idx="4094" formatCode="General">
                  <c:v>151</c:v>
                </c:pt>
                <c:pt idx="4095" formatCode="General">
                  <c:v>110</c:v>
                </c:pt>
                <c:pt idx="4096" formatCode="General">
                  <c:v>120</c:v>
                </c:pt>
                <c:pt idx="4097" formatCode="General">
                  <c:v>137</c:v>
                </c:pt>
                <c:pt idx="4098" formatCode="General">
                  <c:v>134</c:v>
                </c:pt>
                <c:pt idx="4099" formatCode="General">
                  <c:v>209</c:v>
                </c:pt>
                <c:pt idx="4100" formatCode="General">
                  <c:v>202</c:v>
                </c:pt>
                <c:pt idx="4101" formatCode="General">
                  <c:v>132</c:v>
                </c:pt>
                <c:pt idx="4102" formatCode="General">
                  <c:v>98</c:v>
                </c:pt>
                <c:pt idx="4103" formatCode="General">
                  <c:v>91</c:v>
                </c:pt>
                <c:pt idx="4104" formatCode="General">
                  <c:v>96</c:v>
                </c:pt>
                <c:pt idx="4105" formatCode="General">
                  <c:v>103</c:v>
                </c:pt>
                <c:pt idx="4106" formatCode="General">
                  <c:v>125</c:v>
                </c:pt>
                <c:pt idx="4107" formatCode="General">
                  <c:v>127</c:v>
                </c:pt>
                <c:pt idx="4108" formatCode="General">
                  <c:v>103</c:v>
                </c:pt>
                <c:pt idx="4109" formatCode="General">
                  <c:v>115</c:v>
                </c:pt>
                <c:pt idx="4110" formatCode="General">
                  <c:v>110</c:v>
                </c:pt>
                <c:pt idx="4111" formatCode="General">
                  <c:v>120</c:v>
                </c:pt>
                <c:pt idx="4112" formatCode="General">
                  <c:v>127</c:v>
                </c:pt>
                <c:pt idx="4113" formatCode="General">
                  <c:v>115</c:v>
                </c:pt>
                <c:pt idx="4114" formatCode="General">
                  <c:v>125</c:v>
                </c:pt>
                <c:pt idx="4115" formatCode="General">
                  <c:v>120</c:v>
                </c:pt>
                <c:pt idx="4116" formatCode="General">
                  <c:v>158</c:v>
                </c:pt>
                <c:pt idx="4117" formatCode="General">
                  <c:v>151</c:v>
                </c:pt>
                <c:pt idx="4118" formatCode="General">
                  <c:v>151</c:v>
                </c:pt>
                <c:pt idx="4119" formatCode="General">
                  <c:v>110</c:v>
                </c:pt>
                <c:pt idx="4120" formatCode="General">
                  <c:v>125</c:v>
                </c:pt>
                <c:pt idx="4121" formatCode="General">
                  <c:v>115</c:v>
                </c:pt>
                <c:pt idx="4122" formatCode="General">
                  <c:v>139</c:v>
                </c:pt>
                <c:pt idx="4123" formatCode="General">
                  <c:v>170</c:v>
                </c:pt>
                <c:pt idx="4124" formatCode="General">
                  <c:v>142</c:v>
                </c:pt>
                <c:pt idx="4125" formatCode="General">
                  <c:v>149</c:v>
                </c:pt>
                <c:pt idx="4126" formatCode="General">
                  <c:v>158</c:v>
                </c:pt>
                <c:pt idx="4127" formatCode="General">
                  <c:v>161</c:v>
                </c:pt>
                <c:pt idx="4128" formatCode="General">
                  <c:v>144</c:v>
                </c:pt>
                <c:pt idx="4129" formatCode="General">
                  <c:v>134</c:v>
                </c:pt>
                <c:pt idx="4130" formatCode="General">
                  <c:v>127</c:v>
                </c:pt>
                <c:pt idx="4131" formatCode="General">
                  <c:v>144</c:v>
                </c:pt>
                <c:pt idx="4132" formatCode="General">
                  <c:v>134</c:v>
                </c:pt>
                <c:pt idx="4133" formatCode="General">
                  <c:v>134</c:v>
                </c:pt>
                <c:pt idx="4134" formatCode="General">
                  <c:v>144</c:v>
                </c:pt>
                <c:pt idx="4135" formatCode="General">
                  <c:v>127</c:v>
                </c:pt>
                <c:pt idx="4136" formatCode="General">
                  <c:v>120</c:v>
                </c:pt>
                <c:pt idx="4137" formatCode="General">
                  <c:v>161</c:v>
                </c:pt>
                <c:pt idx="4138" formatCode="General">
                  <c:v>192</c:v>
                </c:pt>
                <c:pt idx="4139" formatCode="General">
                  <c:v>197</c:v>
                </c:pt>
                <c:pt idx="4140" formatCode="General">
                  <c:v>190</c:v>
                </c:pt>
                <c:pt idx="4141" formatCode="General">
                  <c:v>230</c:v>
                </c:pt>
                <c:pt idx="4142" formatCode="General">
                  <c:v>192</c:v>
                </c:pt>
                <c:pt idx="4143" formatCode="General">
                  <c:v>199</c:v>
                </c:pt>
                <c:pt idx="4144" formatCode="General">
                  <c:v>166</c:v>
                </c:pt>
                <c:pt idx="4145" formatCode="General">
                  <c:v>161</c:v>
                </c:pt>
                <c:pt idx="4146" formatCode="General">
                  <c:v>180</c:v>
                </c:pt>
                <c:pt idx="4147" formatCode="General">
                  <c:v>170</c:v>
                </c:pt>
                <c:pt idx="4148" formatCode="General">
                  <c:v>149</c:v>
                </c:pt>
                <c:pt idx="4149" formatCode="General">
                  <c:v>137</c:v>
                </c:pt>
                <c:pt idx="4150" formatCode="General">
                  <c:v>161</c:v>
                </c:pt>
                <c:pt idx="4151" formatCode="General">
                  <c:v>245</c:v>
                </c:pt>
                <c:pt idx="4152" formatCode="General">
                  <c:v>228</c:v>
                </c:pt>
                <c:pt idx="4153" formatCode="General">
                  <c:v>194</c:v>
                </c:pt>
                <c:pt idx="4154" formatCode="General">
                  <c:v>211</c:v>
                </c:pt>
                <c:pt idx="4155" formatCode="General">
                  <c:v>204</c:v>
                </c:pt>
                <c:pt idx="4156" formatCode="General">
                  <c:v>163</c:v>
                </c:pt>
                <c:pt idx="4157" formatCode="General">
                  <c:v>173</c:v>
                </c:pt>
                <c:pt idx="4158" formatCode="General">
                  <c:v>259</c:v>
                </c:pt>
                <c:pt idx="4159" formatCode="General">
                  <c:v>365</c:v>
                </c:pt>
                <c:pt idx="4160" formatCode="General">
                  <c:v>396</c:v>
                </c:pt>
                <c:pt idx="4161" formatCode="General">
                  <c:v>384</c:v>
                </c:pt>
                <c:pt idx="4162" formatCode="General">
                  <c:v>254</c:v>
                </c:pt>
                <c:pt idx="4163" formatCode="General">
                  <c:v>202</c:v>
                </c:pt>
                <c:pt idx="4164" formatCode="General">
                  <c:v>122</c:v>
                </c:pt>
                <c:pt idx="4165" formatCode="General">
                  <c:v>379</c:v>
                </c:pt>
                <c:pt idx="4166" formatCode="General">
                  <c:v>336</c:v>
                </c:pt>
                <c:pt idx="4167" formatCode="General">
                  <c:v>295</c:v>
                </c:pt>
                <c:pt idx="4168" formatCode="General">
                  <c:v>254</c:v>
                </c:pt>
                <c:pt idx="4169" formatCode="General">
                  <c:v>218</c:v>
                </c:pt>
                <c:pt idx="4170" formatCode="General">
                  <c:v>211</c:v>
                </c:pt>
                <c:pt idx="4171" formatCode="General">
                  <c:v>221</c:v>
                </c:pt>
                <c:pt idx="4172" formatCode="General">
                  <c:v>242</c:v>
                </c:pt>
                <c:pt idx="4173" formatCode="General">
                  <c:v>206</c:v>
                </c:pt>
                <c:pt idx="4174" formatCode="General">
                  <c:v>206</c:v>
                </c:pt>
                <c:pt idx="4175" formatCode="General">
                  <c:v>216</c:v>
                </c:pt>
                <c:pt idx="4176" formatCode="General">
                  <c:v>240</c:v>
                </c:pt>
                <c:pt idx="4177" formatCode="General">
                  <c:v>262</c:v>
                </c:pt>
                <c:pt idx="4178" formatCode="General">
                  <c:v>247</c:v>
                </c:pt>
                <c:pt idx="4179" formatCode="General">
                  <c:v>223</c:v>
                </c:pt>
                <c:pt idx="4180" formatCode="General">
                  <c:v>158</c:v>
                </c:pt>
                <c:pt idx="4181" formatCode="General">
                  <c:v>127</c:v>
                </c:pt>
                <c:pt idx="4182" formatCode="General">
                  <c:v>130</c:v>
                </c:pt>
                <c:pt idx="4183" formatCode="General">
                  <c:v>173</c:v>
                </c:pt>
                <c:pt idx="4184" formatCode="General">
                  <c:v>118</c:v>
                </c:pt>
                <c:pt idx="4185" formatCode="General">
                  <c:v>182</c:v>
                </c:pt>
                <c:pt idx="4186" formatCode="General">
                  <c:v>192</c:v>
                </c:pt>
                <c:pt idx="4187" formatCode="General">
                  <c:v>216</c:v>
                </c:pt>
                <c:pt idx="4188" formatCode="General">
                  <c:v>166</c:v>
                </c:pt>
                <c:pt idx="4189" formatCode="General">
                  <c:v>298</c:v>
                </c:pt>
                <c:pt idx="4190" formatCode="General">
                  <c:v>259</c:v>
                </c:pt>
                <c:pt idx="4191" formatCode="General">
                  <c:v>137</c:v>
                </c:pt>
                <c:pt idx="4192" formatCode="General">
                  <c:v>98</c:v>
                </c:pt>
                <c:pt idx="4193" formatCode="General">
                  <c:v>91</c:v>
                </c:pt>
                <c:pt idx="4194" formatCode="General">
                  <c:v>103</c:v>
                </c:pt>
                <c:pt idx="4195" formatCode="General">
                  <c:v>132</c:v>
                </c:pt>
                <c:pt idx="4196" formatCode="General">
                  <c:v>161</c:v>
                </c:pt>
                <c:pt idx="4197" formatCode="General">
                  <c:v>226</c:v>
                </c:pt>
                <c:pt idx="4198" formatCode="General">
                  <c:v>254</c:v>
                </c:pt>
                <c:pt idx="4199" formatCode="General">
                  <c:v>281</c:v>
                </c:pt>
                <c:pt idx="4200" formatCode="General">
                  <c:v>146</c:v>
                </c:pt>
                <c:pt idx="4201" formatCode="General">
                  <c:v>120</c:v>
                </c:pt>
                <c:pt idx="4202" formatCode="General">
                  <c:v>192</c:v>
                </c:pt>
                <c:pt idx="4203" formatCode="General">
                  <c:v>103</c:v>
                </c:pt>
                <c:pt idx="4204" formatCode="General">
                  <c:v>113</c:v>
                </c:pt>
                <c:pt idx="4205" formatCode="General">
                  <c:v>154</c:v>
                </c:pt>
                <c:pt idx="4206" formatCode="General">
                  <c:v>173</c:v>
                </c:pt>
                <c:pt idx="4207" formatCode="General">
                  <c:v>197</c:v>
                </c:pt>
                <c:pt idx="4208" formatCode="General">
                  <c:v>199</c:v>
                </c:pt>
                <c:pt idx="4209" formatCode="General">
                  <c:v>197</c:v>
                </c:pt>
                <c:pt idx="4210" formatCode="General">
                  <c:v>166</c:v>
                </c:pt>
                <c:pt idx="4211" formatCode="General">
                  <c:v>228</c:v>
                </c:pt>
                <c:pt idx="4212" formatCode="General">
                  <c:v>163</c:v>
                </c:pt>
                <c:pt idx="4213" formatCode="General">
                  <c:v>84</c:v>
                </c:pt>
                <c:pt idx="4214" formatCode="General">
                  <c:v>214</c:v>
                </c:pt>
                <c:pt idx="4215" formatCode="General">
                  <c:v>262</c:v>
                </c:pt>
                <c:pt idx="4216" formatCode="General">
                  <c:v>206</c:v>
                </c:pt>
                <c:pt idx="4217" formatCode="General">
                  <c:v>175</c:v>
                </c:pt>
                <c:pt idx="4218" formatCode="General">
                  <c:v>185</c:v>
                </c:pt>
                <c:pt idx="4219" formatCode="General">
                  <c:v>226</c:v>
                </c:pt>
                <c:pt idx="4220" formatCode="General">
                  <c:v>221</c:v>
                </c:pt>
                <c:pt idx="4221" formatCode="General">
                  <c:v>204</c:v>
                </c:pt>
                <c:pt idx="4222" formatCode="General">
                  <c:v>187</c:v>
                </c:pt>
                <c:pt idx="4223" formatCode="General">
                  <c:v>206</c:v>
                </c:pt>
                <c:pt idx="4224" formatCode="General">
                  <c:v>192</c:v>
                </c:pt>
                <c:pt idx="4225" formatCode="General">
                  <c:v>175</c:v>
                </c:pt>
                <c:pt idx="4226" formatCode="General">
                  <c:v>154</c:v>
                </c:pt>
                <c:pt idx="4227" formatCode="General">
                  <c:v>144</c:v>
                </c:pt>
                <c:pt idx="4228" formatCode="General">
                  <c:v>163</c:v>
                </c:pt>
                <c:pt idx="4229" formatCode="General">
                  <c:v>199</c:v>
                </c:pt>
                <c:pt idx="4230" formatCode="General">
                  <c:v>216</c:v>
                </c:pt>
                <c:pt idx="4231" formatCode="General">
                  <c:v>204</c:v>
                </c:pt>
                <c:pt idx="4232" formatCode="General">
                  <c:v>118</c:v>
                </c:pt>
                <c:pt idx="4233" formatCode="General">
                  <c:v>84</c:v>
                </c:pt>
                <c:pt idx="4234" formatCode="General">
                  <c:v>86</c:v>
                </c:pt>
                <c:pt idx="4235" formatCode="General">
                  <c:v>65</c:v>
                </c:pt>
                <c:pt idx="4236" formatCode="General">
                  <c:v>62</c:v>
                </c:pt>
                <c:pt idx="4237" formatCode="General">
                  <c:v>101</c:v>
                </c:pt>
                <c:pt idx="4238" formatCode="General">
                  <c:v>84</c:v>
                </c:pt>
                <c:pt idx="4239" formatCode="General">
                  <c:v>77</c:v>
                </c:pt>
                <c:pt idx="4240" formatCode="General">
                  <c:v>77</c:v>
                </c:pt>
                <c:pt idx="4241" formatCode="General">
                  <c:v>192</c:v>
                </c:pt>
                <c:pt idx="4242" formatCode="General">
                  <c:v>228</c:v>
                </c:pt>
                <c:pt idx="4243" formatCode="General">
                  <c:v>238</c:v>
                </c:pt>
                <c:pt idx="4244" formatCode="General">
                  <c:v>209</c:v>
                </c:pt>
                <c:pt idx="4245" formatCode="General">
                  <c:v>146</c:v>
                </c:pt>
                <c:pt idx="4246" formatCode="General">
                  <c:v>166</c:v>
                </c:pt>
                <c:pt idx="4247" formatCode="General">
                  <c:v>197</c:v>
                </c:pt>
                <c:pt idx="4248" formatCode="General">
                  <c:v>245</c:v>
                </c:pt>
                <c:pt idx="4249" formatCode="General">
                  <c:v>185</c:v>
                </c:pt>
                <c:pt idx="4250" formatCode="General">
                  <c:v>178</c:v>
                </c:pt>
                <c:pt idx="4251" formatCode="General">
                  <c:v>151</c:v>
                </c:pt>
                <c:pt idx="4252" formatCode="General">
                  <c:v>180</c:v>
                </c:pt>
                <c:pt idx="4253" formatCode="General">
                  <c:v>216</c:v>
                </c:pt>
                <c:pt idx="4254" formatCode="General">
                  <c:v>218</c:v>
                </c:pt>
                <c:pt idx="4255" formatCode="General">
                  <c:v>175</c:v>
                </c:pt>
                <c:pt idx="4256" formatCode="General">
                  <c:v>127</c:v>
                </c:pt>
                <c:pt idx="4257" formatCode="General">
                  <c:v>120</c:v>
                </c:pt>
                <c:pt idx="4258" formatCode="General">
                  <c:v>132</c:v>
                </c:pt>
                <c:pt idx="4259" formatCode="General">
                  <c:v>60</c:v>
                </c:pt>
                <c:pt idx="4260" formatCode="General">
                  <c:v>82</c:v>
                </c:pt>
                <c:pt idx="4261" formatCode="General">
                  <c:v>74</c:v>
                </c:pt>
                <c:pt idx="4262" formatCode="General">
                  <c:v>62</c:v>
                </c:pt>
                <c:pt idx="4263" formatCode="General">
                  <c:v>67</c:v>
                </c:pt>
                <c:pt idx="4264" formatCode="General">
                  <c:v>103</c:v>
                </c:pt>
                <c:pt idx="4265" formatCode="General">
                  <c:v>158</c:v>
                </c:pt>
                <c:pt idx="4266" formatCode="General">
                  <c:v>120</c:v>
                </c:pt>
                <c:pt idx="4267" formatCode="General">
                  <c:v>89</c:v>
                </c:pt>
                <c:pt idx="4268" formatCode="General">
                  <c:v>106</c:v>
                </c:pt>
                <c:pt idx="4269" formatCode="General">
                  <c:v>127</c:v>
                </c:pt>
                <c:pt idx="4270" formatCode="General">
                  <c:v>79</c:v>
                </c:pt>
                <c:pt idx="4271" formatCode="General">
                  <c:v>98</c:v>
                </c:pt>
                <c:pt idx="4272" formatCode="General">
                  <c:v>106</c:v>
                </c:pt>
                <c:pt idx="4273" formatCode="General">
                  <c:v>127</c:v>
                </c:pt>
                <c:pt idx="4274" formatCode="General">
                  <c:v>72</c:v>
                </c:pt>
                <c:pt idx="4275" formatCode="General">
                  <c:v>103</c:v>
                </c:pt>
                <c:pt idx="4276" formatCode="General">
                  <c:v>77</c:v>
                </c:pt>
                <c:pt idx="4277" formatCode="General">
                  <c:v>146</c:v>
                </c:pt>
                <c:pt idx="4278" formatCode="General">
                  <c:v>118</c:v>
                </c:pt>
                <c:pt idx="4279" formatCode="General">
                  <c:v>86</c:v>
                </c:pt>
                <c:pt idx="4280" formatCode="General">
                  <c:v>89</c:v>
                </c:pt>
                <c:pt idx="4281" formatCode="General">
                  <c:v>103</c:v>
                </c:pt>
                <c:pt idx="4282" formatCode="General">
                  <c:v>106</c:v>
                </c:pt>
                <c:pt idx="4283" formatCode="General">
                  <c:v>132</c:v>
                </c:pt>
                <c:pt idx="4284" formatCode="General">
                  <c:v>134</c:v>
                </c:pt>
                <c:pt idx="4285" formatCode="General">
                  <c:v>142</c:v>
                </c:pt>
                <c:pt idx="4286" formatCode="General">
                  <c:v>125</c:v>
                </c:pt>
                <c:pt idx="4287" formatCode="General">
                  <c:v>86</c:v>
                </c:pt>
                <c:pt idx="4288" formatCode="General">
                  <c:v>86</c:v>
                </c:pt>
                <c:pt idx="4289" formatCode="General">
                  <c:v>96</c:v>
                </c:pt>
                <c:pt idx="4290" formatCode="General">
                  <c:v>91</c:v>
                </c:pt>
                <c:pt idx="4291" formatCode="General">
                  <c:v>74</c:v>
                </c:pt>
                <c:pt idx="4292" formatCode="General">
                  <c:v>89</c:v>
                </c:pt>
                <c:pt idx="4293" formatCode="General">
                  <c:v>77</c:v>
                </c:pt>
                <c:pt idx="4294" formatCode="General">
                  <c:v>86</c:v>
                </c:pt>
                <c:pt idx="4295" formatCode="General">
                  <c:v>110</c:v>
                </c:pt>
                <c:pt idx="4296" formatCode="General">
                  <c:v>110</c:v>
                </c:pt>
                <c:pt idx="4297" formatCode="General">
                  <c:v>110</c:v>
                </c:pt>
                <c:pt idx="4298" formatCode="General">
                  <c:v>122</c:v>
                </c:pt>
                <c:pt idx="4299" formatCode="General">
                  <c:v>91</c:v>
                </c:pt>
                <c:pt idx="4300" formatCode="General">
                  <c:v>53</c:v>
                </c:pt>
                <c:pt idx="4301" formatCode="General">
                  <c:v>48</c:v>
                </c:pt>
                <c:pt idx="4302" formatCode="General">
                  <c:v>67</c:v>
                </c:pt>
                <c:pt idx="4303" formatCode="General">
                  <c:v>48</c:v>
                </c:pt>
                <c:pt idx="4304" formatCode="General">
                  <c:v>50</c:v>
                </c:pt>
                <c:pt idx="4305" formatCode="General">
                  <c:v>77</c:v>
                </c:pt>
                <c:pt idx="4306" formatCode="General">
                  <c:v>65</c:v>
                </c:pt>
                <c:pt idx="4307" formatCode="General">
                  <c:v>67</c:v>
                </c:pt>
                <c:pt idx="4308" formatCode="General">
                  <c:v>62</c:v>
                </c:pt>
                <c:pt idx="4309" formatCode="General">
                  <c:v>53</c:v>
                </c:pt>
                <c:pt idx="4310" formatCode="General">
                  <c:v>62</c:v>
                </c:pt>
                <c:pt idx="4311" formatCode="General">
                  <c:v>72</c:v>
                </c:pt>
                <c:pt idx="4312" formatCode="General">
                  <c:v>74</c:v>
                </c:pt>
                <c:pt idx="4313" formatCode="General">
                  <c:v>58</c:v>
                </c:pt>
                <c:pt idx="4314" formatCode="General">
                  <c:v>50</c:v>
                </c:pt>
                <c:pt idx="4315" formatCode="General">
                  <c:v>48</c:v>
                </c:pt>
                <c:pt idx="4316" formatCode="General">
                  <c:v>70</c:v>
                </c:pt>
                <c:pt idx="4317" formatCode="General">
                  <c:v>65</c:v>
                </c:pt>
                <c:pt idx="4318" formatCode="General">
                  <c:v>72</c:v>
                </c:pt>
                <c:pt idx="4319" formatCode="General">
                  <c:v>62</c:v>
                </c:pt>
                <c:pt idx="4320" formatCode="General">
                  <c:v>58</c:v>
                </c:pt>
                <c:pt idx="4321" formatCode="General">
                  <c:v>58</c:v>
                </c:pt>
                <c:pt idx="4322" formatCode="General">
                  <c:v>58</c:v>
                </c:pt>
                <c:pt idx="4323" formatCode="General">
                  <c:v>48</c:v>
                </c:pt>
                <c:pt idx="4324" formatCode="General">
                  <c:v>46</c:v>
                </c:pt>
                <c:pt idx="4325" formatCode="General">
                  <c:v>43</c:v>
                </c:pt>
                <c:pt idx="4326" formatCode="General">
                  <c:v>46</c:v>
                </c:pt>
                <c:pt idx="4327" formatCode="General">
                  <c:v>50</c:v>
                </c:pt>
                <c:pt idx="4328" formatCode="General">
                  <c:v>46</c:v>
                </c:pt>
                <c:pt idx="4329" formatCode="General">
                  <c:v>60</c:v>
                </c:pt>
                <c:pt idx="4330" formatCode="General">
                  <c:v>79</c:v>
                </c:pt>
                <c:pt idx="4331" formatCode="General">
                  <c:v>89</c:v>
                </c:pt>
                <c:pt idx="4332" formatCode="General">
                  <c:v>89</c:v>
                </c:pt>
                <c:pt idx="4333" formatCode="General">
                  <c:v>65</c:v>
                </c:pt>
                <c:pt idx="4334" formatCode="General">
                  <c:v>53</c:v>
                </c:pt>
                <c:pt idx="4335" formatCode="General">
                  <c:v>48</c:v>
                </c:pt>
                <c:pt idx="4336" formatCode="General">
                  <c:v>58</c:v>
                </c:pt>
                <c:pt idx="4337" formatCode="General">
                  <c:v>60</c:v>
                </c:pt>
                <c:pt idx="4338" formatCode="General">
                  <c:v>53</c:v>
                </c:pt>
                <c:pt idx="4339" formatCode="General">
                  <c:v>62</c:v>
                </c:pt>
                <c:pt idx="4340" formatCode="General">
                  <c:v>55</c:v>
                </c:pt>
                <c:pt idx="4341" formatCode="General">
                  <c:v>48</c:v>
                </c:pt>
                <c:pt idx="4342" formatCode="General">
                  <c:v>50</c:v>
                </c:pt>
                <c:pt idx="4343" formatCode="General">
                  <c:v>53</c:v>
                </c:pt>
                <c:pt idx="4344" formatCode="General">
                  <c:v>60</c:v>
                </c:pt>
                <c:pt idx="4345" formatCode="General">
                  <c:v>60</c:v>
                </c:pt>
                <c:pt idx="4346" formatCode="General">
                  <c:v>58</c:v>
                </c:pt>
                <c:pt idx="4347" formatCode="General">
                  <c:v>62</c:v>
                </c:pt>
                <c:pt idx="4348" formatCode="General">
                  <c:v>60</c:v>
                </c:pt>
                <c:pt idx="4349" formatCode="General">
                  <c:v>50</c:v>
                </c:pt>
                <c:pt idx="4350" formatCode="General">
                  <c:v>58</c:v>
                </c:pt>
                <c:pt idx="4351" formatCode="General">
                  <c:v>72</c:v>
                </c:pt>
                <c:pt idx="4352" formatCode="General">
                  <c:v>82</c:v>
                </c:pt>
                <c:pt idx="4353" formatCode="General">
                  <c:v>48</c:v>
                </c:pt>
                <c:pt idx="4354" formatCode="General">
                  <c:v>50</c:v>
                </c:pt>
                <c:pt idx="4355" formatCode="General">
                  <c:v>62</c:v>
                </c:pt>
                <c:pt idx="4356" formatCode="General">
                  <c:v>106</c:v>
                </c:pt>
                <c:pt idx="4357" formatCode="General">
                  <c:v>163</c:v>
                </c:pt>
                <c:pt idx="4358" formatCode="General">
                  <c:v>132</c:v>
                </c:pt>
                <c:pt idx="4359" formatCode="General">
                  <c:v>67</c:v>
                </c:pt>
                <c:pt idx="4360" formatCode="General">
                  <c:v>58</c:v>
                </c:pt>
                <c:pt idx="4361" formatCode="General">
                  <c:v>67</c:v>
                </c:pt>
                <c:pt idx="4362" formatCode="General">
                  <c:v>79</c:v>
                </c:pt>
                <c:pt idx="4363" formatCode="General">
                  <c:v>101</c:v>
                </c:pt>
                <c:pt idx="4364" formatCode="General">
                  <c:v>163</c:v>
                </c:pt>
                <c:pt idx="4365" formatCode="General">
                  <c:v>120</c:v>
                </c:pt>
                <c:pt idx="4366" formatCode="General">
                  <c:v>120</c:v>
                </c:pt>
                <c:pt idx="4367" formatCode="General">
                  <c:v>72</c:v>
                </c:pt>
                <c:pt idx="4368" formatCode="General">
                  <c:v>77</c:v>
                </c:pt>
                <c:pt idx="4369" formatCode="General">
                  <c:v>79</c:v>
                </c:pt>
                <c:pt idx="4370" formatCode="General">
                  <c:v>67</c:v>
                </c:pt>
                <c:pt idx="4371" formatCode="General">
                  <c:v>86</c:v>
                </c:pt>
                <c:pt idx="4372" formatCode="General">
                  <c:v>108</c:v>
                </c:pt>
                <c:pt idx="4373" formatCode="General">
                  <c:v>113</c:v>
                </c:pt>
                <c:pt idx="4374" formatCode="General">
                  <c:v>134</c:v>
                </c:pt>
                <c:pt idx="4375" formatCode="General">
                  <c:v>98</c:v>
                </c:pt>
                <c:pt idx="4376" formatCode="General">
                  <c:v>127</c:v>
                </c:pt>
                <c:pt idx="4377" formatCode="General">
                  <c:v>120</c:v>
                </c:pt>
                <c:pt idx="4378" formatCode="General">
                  <c:v>122</c:v>
                </c:pt>
                <c:pt idx="4379" formatCode="General">
                  <c:v>106</c:v>
                </c:pt>
                <c:pt idx="4380" formatCode="General">
                  <c:v>67</c:v>
                </c:pt>
                <c:pt idx="4381" formatCode="General">
                  <c:v>79</c:v>
                </c:pt>
                <c:pt idx="4382" formatCode="General">
                  <c:v>144</c:v>
                </c:pt>
                <c:pt idx="4383" formatCode="General">
                  <c:v>158</c:v>
                </c:pt>
                <c:pt idx="4384" formatCode="General">
                  <c:v>103</c:v>
                </c:pt>
                <c:pt idx="4385" formatCode="General">
                  <c:v>86</c:v>
                </c:pt>
                <c:pt idx="4386" formatCode="General">
                  <c:v>180</c:v>
                </c:pt>
                <c:pt idx="4387" formatCode="General">
                  <c:v>206</c:v>
                </c:pt>
                <c:pt idx="4388" formatCode="General">
                  <c:v>132</c:v>
                </c:pt>
                <c:pt idx="4389" formatCode="General">
                  <c:v>46</c:v>
                </c:pt>
                <c:pt idx="4390" formatCode="General">
                  <c:v>53</c:v>
                </c:pt>
                <c:pt idx="4391" formatCode="General">
                  <c:v>48</c:v>
                </c:pt>
                <c:pt idx="4392" formatCode="General">
                  <c:v>55</c:v>
                </c:pt>
                <c:pt idx="4393" formatCode="General">
                  <c:v>82</c:v>
                </c:pt>
                <c:pt idx="4394" formatCode="General">
                  <c:v>103</c:v>
                </c:pt>
                <c:pt idx="4395" formatCode="General">
                  <c:v>158</c:v>
                </c:pt>
                <c:pt idx="4396" formatCode="General">
                  <c:v>89</c:v>
                </c:pt>
                <c:pt idx="4397" formatCode="General">
                  <c:v>158</c:v>
                </c:pt>
                <c:pt idx="4398" formatCode="General">
                  <c:v>137</c:v>
                </c:pt>
                <c:pt idx="4399" formatCode="General">
                  <c:v>130</c:v>
                </c:pt>
                <c:pt idx="4400" formatCode="General">
                  <c:v>118</c:v>
                </c:pt>
                <c:pt idx="4401" formatCode="General">
                  <c:v>65</c:v>
                </c:pt>
                <c:pt idx="4402" formatCode="General">
                  <c:v>84</c:v>
                </c:pt>
                <c:pt idx="4403" formatCode="General">
                  <c:v>142</c:v>
                </c:pt>
                <c:pt idx="4404" formatCode="General">
                  <c:v>163</c:v>
                </c:pt>
                <c:pt idx="4405" formatCode="General">
                  <c:v>156</c:v>
                </c:pt>
                <c:pt idx="4406" formatCode="General">
                  <c:v>156</c:v>
                </c:pt>
                <c:pt idx="4407" formatCode="General">
                  <c:v>175</c:v>
                </c:pt>
                <c:pt idx="4408" formatCode="General">
                  <c:v>216</c:v>
                </c:pt>
                <c:pt idx="4409" formatCode="General">
                  <c:v>221</c:v>
                </c:pt>
                <c:pt idx="4410" formatCode="General">
                  <c:v>185</c:v>
                </c:pt>
                <c:pt idx="4411" formatCode="General">
                  <c:v>74</c:v>
                </c:pt>
                <c:pt idx="4412" formatCode="General">
                  <c:v>127</c:v>
                </c:pt>
                <c:pt idx="4413" formatCode="General">
                  <c:v>139</c:v>
                </c:pt>
                <c:pt idx="4414" formatCode="General">
                  <c:v>199</c:v>
                </c:pt>
                <c:pt idx="4415" formatCode="General">
                  <c:v>106</c:v>
                </c:pt>
                <c:pt idx="4416" formatCode="General">
                  <c:v>84</c:v>
                </c:pt>
                <c:pt idx="4417" formatCode="General">
                  <c:v>77</c:v>
                </c:pt>
                <c:pt idx="4418" formatCode="General">
                  <c:v>82</c:v>
                </c:pt>
                <c:pt idx="4419" formatCode="General">
                  <c:v>86</c:v>
                </c:pt>
                <c:pt idx="4420" formatCode="General">
                  <c:v>134</c:v>
                </c:pt>
                <c:pt idx="4421" formatCode="General">
                  <c:v>94</c:v>
                </c:pt>
                <c:pt idx="4422" formatCode="General">
                  <c:v>84</c:v>
                </c:pt>
                <c:pt idx="4423" formatCode="General">
                  <c:v>62</c:v>
                </c:pt>
                <c:pt idx="4424" formatCode="General">
                  <c:v>84</c:v>
                </c:pt>
                <c:pt idx="4425" formatCode="General">
                  <c:v>115</c:v>
                </c:pt>
                <c:pt idx="4426" formatCode="General">
                  <c:v>139</c:v>
                </c:pt>
                <c:pt idx="4427" formatCode="General">
                  <c:v>103</c:v>
                </c:pt>
                <c:pt idx="4428" formatCode="General">
                  <c:v>77</c:v>
                </c:pt>
                <c:pt idx="4429" formatCode="General">
                  <c:v>72</c:v>
                </c:pt>
                <c:pt idx="4430" formatCode="General">
                  <c:v>46</c:v>
                </c:pt>
                <c:pt idx="4431" formatCode="General">
                  <c:v>108</c:v>
                </c:pt>
                <c:pt idx="4432" formatCode="General">
                  <c:v>72</c:v>
                </c:pt>
                <c:pt idx="4433" formatCode="General">
                  <c:v>72</c:v>
                </c:pt>
                <c:pt idx="4434" formatCode="General">
                  <c:v>79</c:v>
                </c:pt>
                <c:pt idx="4435" formatCode="General">
                  <c:v>96</c:v>
                </c:pt>
                <c:pt idx="4436" formatCode="General">
                  <c:v>96</c:v>
                </c:pt>
                <c:pt idx="4437" formatCode="General">
                  <c:v>77</c:v>
                </c:pt>
                <c:pt idx="4438" formatCode="General">
                  <c:v>110</c:v>
                </c:pt>
                <c:pt idx="4439" formatCode="General">
                  <c:v>108</c:v>
                </c:pt>
                <c:pt idx="4440" formatCode="General">
                  <c:v>86</c:v>
                </c:pt>
                <c:pt idx="4441" formatCode="General">
                  <c:v>96</c:v>
                </c:pt>
                <c:pt idx="4442" formatCode="General">
                  <c:v>103</c:v>
                </c:pt>
                <c:pt idx="4443" formatCode="General">
                  <c:v>96</c:v>
                </c:pt>
                <c:pt idx="4444" formatCode="General">
                  <c:v>91</c:v>
                </c:pt>
                <c:pt idx="4445" formatCode="General">
                  <c:v>72</c:v>
                </c:pt>
                <c:pt idx="4446" formatCode="General">
                  <c:v>72</c:v>
                </c:pt>
                <c:pt idx="4447" formatCode="General">
                  <c:v>101</c:v>
                </c:pt>
                <c:pt idx="4448" formatCode="General">
                  <c:v>118</c:v>
                </c:pt>
                <c:pt idx="4449" formatCode="General">
                  <c:v>101</c:v>
                </c:pt>
                <c:pt idx="4450" formatCode="General">
                  <c:v>86</c:v>
                </c:pt>
                <c:pt idx="4451" formatCode="General">
                  <c:v>86</c:v>
                </c:pt>
                <c:pt idx="4452" formatCode="General">
                  <c:v>94</c:v>
                </c:pt>
                <c:pt idx="4453" formatCode="General">
                  <c:v>82</c:v>
                </c:pt>
                <c:pt idx="4454" formatCode="General">
                  <c:v>103</c:v>
                </c:pt>
                <c:pt idx="4455" formatCode="General">
                  <c:v>113</c:v>
                </c:pt>
                <c:pt idx="4456" formatCode="General">
                  <c:v>91</c:v>
                </c:pt>
                <c:pt idx="4457" formatCode="General">
                  <c:v>101</c:v>
                </c:pt>
                <c:pt idx="4458" formatCode="General">
                  <c:v>96</c:v>
                </c:pt>
                <c:pt idx="4459" formatCode="General">
                  <c:v>101</c:v>
                </c:pt>
                <c:pt idx="4460" formatCode="General">
                  <c:v>134</c:v>
                </c:pt>
                <c:pt idx="4461" formatCode="General">
                  <c:v>122</c:v>
                </c:pt>
                <c:pt idx="4462" formatCode="General">
                  <c:v>125</c:v>
                </c:pt>
                <c:pt idx="4463" formatCode="General">
                  <c:v>122</c:v>
                </c:pt>
                <c:pt idx="4464" formatCode="General">
                  <c:v>86</c:v>
                </c:pt>
                <c:pt idx="4465" formatCode="General">
                  <c:v>156</c:v>
                </c:pt>
                <c:pt idx="4466" formatCode="General">
                  <c:v>144</c:v>
                </c:pt>
                <c:pt idx="4467" formatCode="General">
                  <c:v>130</c:v>
                </c:pt>
                <c:pt idx="4468" formatCode="General">
                  <c:v>110</c:v>
                </c:pt>
                <c:pt idx="4469" formatCode="General">
                  <c:v>120</c:v>
                </c:pt>
                <c:pt idx="4470" formatCode="General">
                  <c:v>127</c:v>
                </c:pt>
                <c:pt idx="4471" formatCode="General">
                  <c:v>144</c:v>
                </c:pt>
                <c:pt idx="4472" formatCode="General">
                  <c:v>154</c:v>
                </c:pt>
                <c:pt idx="4473" formatCode="General">
                  <c:v>139</c:v>
                </c:pt>
                <c:pt idx="4474" formatCode="General">
                  <c:v>144</c:v>
                </c:pt>
                <c:pt idx="4475" formatCode="General">
                  <c:v>120</c:v>
                </c:pt>
                <c:pt idx="4476" formatCode="General">
                  <c:v>134</c:v>
                </c:pt>
                <c:pt idx="4477" formatCode="General">
                  <c:v>142</c:v>
                </c:pt>
                <c:pt idx="4478" formatCode="General">
                  <c:v>108</c:v>
                </c:pt>
                <c:pt idx="4479" formatCode="General">
                  <c:v>113</c:v>
                </c:pt>
                <c:pt idx="4480" formatCode="General">
                  <c:v>89</c:v>
                </c:pt>
                <c:pt idx="4481" formatCode="General">
                  <c:v>96</c:v>
                </c:pt>
                <c:pt idx="4482" formatCode="General">
                  <c:v>127</c:v>
                </c:pt>
                <c:pt idx="4483" formatCode="General">
                  <c:v>120</c:v>
                </c:pt>
                <c:pt idx="4484" formatCode="General">
                  <c:v>144</c:v>
                </c:pt>
                <c:pt idx="4485" formatCode="General">
                  <c:v>127</c:v>
                </c:pt>
                <c:pt idx="4486" formatCode="General">
                  <c:v>84</c:v>
                </c:pt>
                <c:pt idx="4487" formatCode="General">
                  <c:v>132</c:v>
                </c:pt>
                <c:pt idx="4488" formatCode="General">
                  <c:v>146</c:v>
                </c:pt>
                <c:pt idx="4489" formatCode="General">
                  <c:v>132</c:v>
                </c:pt>
                <c:pt idx="4490" formatCode="General">
                  <c:v>125</c:v>
                </c:pt>
                <c:pt idx="4491" formatCode="General">
                  <c:v>120</c:v>
                </c:pt>
                <c:pt idx="4492" formatCode="General">
                  <c:v>127</c:v>
                </c:pt>
                <c:pt idx="4493" formatCode="General">
                  <c:v>149</c:v>
                </c:pt>
                <c:pt idx="4494" formatCode="General">
                  <c:v>151</c:v>
                </c:pt>
                <c:pt idx="4495" formatCode="General">
                  <c:v>106</c:v>
                </c:pt>
                <c:pt idx="4496" formatCode="General">
                  <c:v>146</c:v>
                </c:pt>
                <c:pt idx="4497" formatCode="General">
                  <c:v>101</c:v>
                </c:pt>
                <c:pt idx="4498" formatCode="General">
                  <c:v>130</c:v>
                </c:pt>
                <c:pt idx="4499" formatCode="General">
                  <c:v>122</c:v>
                </c:pt>
                <c:pt idx="4500" formatCode="General">
                  <c:v>122</c:v>
                </c:pt>
                <c:pt idx="4501" formatCode="General">
                  <c:v>151</c:v>
                </c:pt>
                <c:pt idx="4502" formatCode="General">
                  <c:v>60</c:v>
                </c:pt>
                <c:pt idx="4503" formatCode="General">
                  <c:v>132</c:v>
                </c:pt>
                <c:pt idx="4504" formatCode="General">
                  <c:v>158</c:v>
                </c:pt>
                <c:pt idx="4505" formatCode="General">
                  <c:v>96</c:v>
                </c:pt>
                <c:pt idx="4506" formatCode="General">
                  <c:v>120</c:v>
                </c:pt>
                <c:pt idx="4507" formatCode="General">
                  <c:v>72</c:v>
                </c:pt>
                <c:pt idx="4508" formatCode="General">
                  <c:v>74</c:v>
                </c:pt>
                <c:pt idx="4509" formatCode="General">
                  <c:v>113</c:v>
                </c:pt>
                <c:pt idx="4510" formatCode="General">
                  <c:v>132</c:v>
                </c:pt>
                <c:pt idx="4511" formatCode="General">
                  <c:v>130</c:v>
                </c:pt>
                <c:pt idx="4512" formatCode="General">
                  <c:v>120</c:v>
                </c:pt>
                <c:pt idx="4513" formatCode="General">
                  <c:v>137</c:v>
                </c:pt>
                <c:pt idx="4514" formatCode="General">
                  <c:v>125</c:v>
                </c:pt>
                <c:pt idx="4515" formatCode="General">
                  <c:v>137</c:v>
                </c:pt>
                <c:pt idx="4516" formatCode="General">
                  <c:v>178</c:v>
                </c:pt>
                <c:pt idx="4517" formatCode="General">
                  <c:v>221</c:v>
                </c:pt>
                <c:pt idx="4518" formatCode="General">
                  <c:v>281</c:v>
                </c:pt>
                <c:pt idx="4519" formatCode="General">
                  <c:v>245</c:v>
                </c:pt>
                <c:pt idx="4520" formatCode="General">
                  <c:v>199</c:v>
                </c:pt>
                <c:pt idx="4521" formatCode="General">
                  <c:v>192</c:v>
                </c:pt>
                <c:pt idx="4522" formatCode="General">
                  <c:v>168</c:v>
                </c:pt>
                <c:pt idx="4523" formatCode="General">
                  <c:v>204</c:v>
                </c:pt>
                <c:pt idx="4524" formatCode="General">
                  <c:v>180</c:v>
                </c:pt>
                <c:pt idx="4525" formatCode="General">
                  <c:v>211</c:v>
                </c:pt>
                <c:pt idx="4526" formatCode="General">
                  <c:v>211</c:v>
                </c:pt>
                <c:pt idx="4527" formatCode="General">
                  <c:v>264</c:v>
                </c:pt>
                <c:pt idx="4528" formatCode="General">
                  <c:v>329</c:v>
                </c:pt>
                <c:pt idx="4529" formatCode="General">
                  <c:v>326</c:v>
                </c:pt>
                <c:pt idx="4530" formatCode="General">
                  <c:v>322</c:v>
                </c:pt>
                <c:pt idx="4531" formatCode="General">
                  <c:v>235</c:v>
                </c:pt>
                <c:pt idx="4532" formatCode="General">
                  <c:v>154</c:v>
                </c:pt>
                <c:pt idx="4533" formatCode="General">
                  <c:v>137</c:v>
                </c:pt>
                <c:pt idx="4534" formatCode="General">
                  <c:v>163</c:v>
                </c:pt>
                <c:pt idx="4535" formatCode="General">
                  <c:v>240</c:v>
                </c:pt>
                <c:pt idx="4536" formatCode="General">
                  <c:v>274</c:v>
                </c:pt>
                <c:pt idx="4537" formatCode="General">
                  <c:v>228</c:v>
                </c:pt>
                <c:pt idx="4538" formatCode="General">
                  <c:v>202</c:v>
                </c:pt>
                <c:pt idx="4539" formatCode="General">
                  <c:v>230</c:v>
                </c:pt>
                <c:pt idx="4540" formatCode="General">
                  <c:v>238</c:v>
                </c:pt>
                <c:pt idx="4541" formatCode="General">
                  <c:v>264</c:v>
                </c:pt>
                <c:pt idx="4542" formatCode="General">
                  <c:v>209</c:v>
                </c:pt>
                <c:pt idx="4543" formatCode="General">
                  <c:v>216</c:v>
                </c:pt>
                <c:pt idx="4544" formatCode="General">
                  <c:v>274</c:v>
                </c:pt>
                <c:pt idx="4545" formatCode="General">
                  <c:v>401</c:v>
                </c:pt>
                <c:pt idx="4546" formatCode="General">
                  <c:v>341</c:v>
                </c:pt>
                <c:pt idx="4547" formatCode="General">
                  <c:v>401</c:v>
                </c:pt>
                <c:pt idx="4548" formatCode="General">
                  <c:v>360</c:v>
                </c:pt>
                <c:pt idx="4549" formatCode="General">
                  <c:v>446</c:v>
                </c:pt>
                <c:pt idx="4550" formatCode="General">
                  <c:v>420</c:v>
                </c:pt>
                <c:pt idx="4551" formatCode="General">
                  <c:v>403</c:v>
                </c:pt>
                <c:pt idx="4552" formatCode="General">
                  <c:v>257</c:v>
                </c:pt>
                <c:pt idx="4553" formatCode="General">
                  <c:v>247</c:v>
                </c:pt>
                <c:pt idx="4554" formatCode="General">
                  <c:v>238</c:v>
                </c:pt>
                <c:pt idx="4555" formatCode="General">
                  <c:v>242</c:v>
                </c:pt>
                <c:pt idx="4556" formatCode="General">
                  <c:v>218</c:v>
                </c:pt>
                <c:pt idx="4557" formatCode="General">
                  <c:v>216</c:v>
                </c:pt>
                <c:pt idx="4558" formatCode="General">
                  <c:v>178</c:v>
                </c:pt>
                <c:pt idx="4559" formatCode="General">
                  <c:v>170</c:v>
                </c:pt>
                <c:pt idx="4560" formatCode="General">
                  <c:v>103</c:v>
                </c:pt>
                <c:pt idx="4561" formatCode="General">
                  <c:v>168</c:v>
                </c:pt>
                <c:pt idx="4562" formatCode="General">
                  <c:v>91</c:v>
                </c:pt>
                <c:pt idx="4563" formatCode="General">
                  <c:v>122</c:v>
                </c:pt>
                <c:pt idx="4564" formatCode="General">
                  <c:v>144</c:v>
                </c:pt>
                <c:pt idx="4565" formatCode="General">
                  <c:v>134</c:v>
                </c:pt>
                <c:pt idx="4566" formatCode="General">
                  <c:v>103</c:v>
                </c:pt>
                <c:pt idx="4567" formatCode="General">
                  <c:v>82</c:v>
                </c:pt>
                <c:pt idx="4568" formatCode="General">
                  <c:v>72</c:v>
                </c:pt>
                <c:pt idx="4569" formatCode="General">
                  <c:v>122</c:v>
                </c:pt>
                <c:pt idx="4570" formatCode="General">
                  <c:v>108</c:v>
                </c:pt>
                <c:pt idx="4571" formatCode="General">
                  <c:v>122</c:v>
                </c:pt>
                <c:pt idx="4572" formatCode="General">
                  <c:v>144</c:v>
                </c:pt>
                <c:pt idx="4573" formatCode="General">
                  <c:v>101</c:v>
                </c:pt>
                <c:pt idx="4574" formatCode="General">
                  <c:v>110</c:v>
                </c:pt>
                <c:pt idx="4575" formatCode="General">
                  <c:v>146</c:v>
                </c:pt>
                <c:pt idx="4576" formatCode="General">
                  <c:v>127</c:v>
                </c:pt>
                <c:pt idx="4577" formatCode="General">
                  <c:v>77</c:v>
                </c:pt>
                <c:pt idx="4578" formatCode="General">
                  <c:v>84</c:v>
                </c:pt>
                <c:pt idx="4579" formatCode="General">
                  <c:v>182</c:v>
                </c:pt>
                <c:pt idx="4580" formatCode="General">
                  <c:v>120</c:v>
                </c:pt>
                <c:pt idx="4581" formatCode="General">
                  <c:v>96</c:v>
                </c:pt>
                <c:pt idx="4582" formatCode="General">
                  <c:v>96</c:v>
                </c:pt>
                <c:pt idx="4583" formatCode="General">
                  <c:v>99</c:v>
                </c:pt>
                <c:pt idx="4584" formatCode="General">
                  <c:v>120</c:v>
                </c:pt>
                <c:pt idx="4585" formatCode="General">
                  <c:v>82</c:v>
                </c:pt>
                <c:pt idx="4586" formatCode="General">
                  <c:v>144</c:v>
                </c:pt>
                <c:pt idx="4587" formatCode="General">
                  <c:v>144</c:v>
                </c:pt>
                <c:pt idx="4588" formatCode="General">
                  <c:v>180</c:v>
                </c:pt>
                <c:pt idx="4589" formatCode="General">
                  <c:v>168</c:v>
                </c:pt>
                <c:pt idx="4590" formatCode="General">
                  <c:v>134</c:v>
                </c:pt>
                <c:pt idx="4591" formatCode="General">
                  <c:v>185</c:v>
                </c:pt>
                <c:pt idx="4592" formatCode="General">
                  <c:v>230</c:v>
                </c:pt>
                <c:pt idx="4593" formatCode="General">
                  <c:v>204</c:v>
                </c:pt>
                <c:pt idx="4594" formatCode="General">
                  <c:v>178</c:v>
                </c:pt>
                <c:pt idx="4595" formatCode="General">
                  <c:v>194</c:v>
                </c:pt>
                <c:pt idx="4596" formatCode="General">
                  <c:v>218</c:v>
                </c:pt>
                <c:pt idx="4597" formatCode="General">
                  <c:v>214</c:v>
                </c:pt>
                <c:pt idx="4598" formatCode="General">
                  <c:v>185</c:v>
                </c:pt>
                <c:pt idx="4599" formatCode="General">
                  <c:v>190</c:v>
                </c:pt>
                <c:pt idx="4600" formatCode="General">
                  <c:v>211</c:v>
                </c:pt>
                <c:pt idx="4601" formatCode="General">
                  <c:v>233</c:v>
                </c:pt>
                <c:pt idx="4602" formatCode="General">
                  <c:v>228</c:v>
                </c:pt>
                <c:pt idx="4603" formatCode="General">
                  <c:v>216</c:v>
                </c:pt>
                <c:pt idx="4604" formatCode="General">
                  <c:v>204</c:v>
                </c:pt>
                <c:pt idx="4605" formatCode="General">
                  <c:v>163</c:v>
                </c:pt>
                <c:pt idx="4606" formatCode="General">
                  <c:v>173</c:v>
                </c:pt>
                <c:pt idx="4607" formatCode="General">
                  <c:v>218</c:v>
                </c:pt>
                <c:pt idx="4608" formatCode="General">
                  <c:v>247</c:v>
                </c:pt>
                <c:pt idx="4609" formatCode="General">
                  <c:v>206</c:v>
                </c:pt>
                <c:pt idx="4610" formatCode="General">
                  <c:v>168</c:v>
                </c:pt>
                <c:pt idx="4611" formatCode="General">
                  <c:v>154</c:v>
                </c:pt>
                <c:pt idx="4612" formatCode="General">
                  <c:v>154</c:v>
                </c:pt>
                <c:pt idx="4613" formatCode="General">
                  <c:v>161</c:v>
                </c:pt>
                <c:pt idx="4614" formatCode="General">
                  <c:v>173</c:v>
                </c:pt>
                <c:pt idx="4615" formatCode="General">
                  <c:v>101</c:v>
                </c:pt>
                <c:pt idx="4616" formatCode="General">
                  <c:v>77</c:v>
                </c:pt>
                <c:pt idx="4617" formatCode="General">
                  <c:v>144</c:v>
                </c:pt>
                <c:pt idx="4618" formatCode="General">
                  <c:v>197</c:v>
                </c:pt>
                <c:pt idx="4619" formatCode="General">
                  <c:v>218</c:v>
                </c:pt>
                <c:pt idx="4620" formatCode="General">
                  <c:v>216</c:v>
                </c:pt>
                <c:pt idx="4621" formatCode="General">
                  <c:v>178</c:v>
                </c:pt>
                <c:pt idx="4622" formatCode="General">
                  <c:v>170</c:v>
                </c:pt>
                <c:pt idx="4623" formatCode="General">
                  <c:v>185</c:v>
                </c:pt>
                <c:pt idx="4624" formatCode="General">
                  <c:v>149</c:v>
                </c:pt>
                <c:pt idx="4625" formatCode="General">
                  <c:v>96</c:v>
                </c:pt>
                <c:pt idx="4626" formatCode="General">
                  <c:v>91</c:v>
                </c:pt>
                <c:pt idx="4627" formatCode="General">
                  <c:v>82</c:v>
                </c:pt>
                <c:pt idx="4628" formatCode="General">
                  <c:v>91</c:v>
                </c:pt>
                <c:pt idx="4629" formatCode="General">
                  <c:v>110</c:v>
                </c:pt>
                <c:pt idx="4630" formatCode="General">
                  <c:v>113</c:v>
                </c:pt>
                <c:pt idx="4631" formatCode="General">
                  <c:v>120</c:v>
                </c:pt>
                <c:pt idx="4632" formatCode="General">
                  <c:v>113</c:v>
                </c:pt>
                <c:pt idx="4633" formatCode="General">
                  <c:v>144</c:v>
                </c:pt>
                <c:pt idx="4634" formatCode="General">
                  <c:v>151</c:v>
                </c:pt>
                <c:pt idx="4635" formatCode="General">
                  <c:v>163</c:v>
                </c:pt>
                <c:pt idx="4636" formatCode="General">
                  <c:v>161</c:v>
                </c:pt>
                <c:pt idx="4637" formatCode="General">
                  <c:v>180</c:v>
                </c:pt>
                <c:pt idx="4638" formatCode="General">
                  <c:v>168</c:v>
                </c:pt>
                <c:pt idx="4639" formatCode="General">
                  <c:v>127</c:v>
                </c:pt>
                <c:pt idx="4640" formatCode="General">
                  <c:v>101</c:v>
                </c:pt>
                <c:pt idx="4641" formatCode="General">
                  <c:v>91</c:v>
                </c:pt>
                <c:pt idx="4642" formatCode="General">
                  <c:v>132</c:v>
                </c:pt>
                <c:pt idx="4643" formatCode="General">
                  <c:v>178</c:v>
                </c:pt>
                <c:pt idx="4644" formatCode="General">
                  <c:v>89</c:v>
                </c:pt>
                <c:pt idx="4645" formatCode="General">
                  <c:v>91</c:v>
                </c:pt>
                <c:pt idx="4646" formatCode="General">
                  <c:v>168</c:v>
                </c:pt>
                <c:pt idx="4647" formatCode="General">
                  <c:v>137</c:v>
                </c:pt>
                <c:pt idx="4648" formatCode="General">
                  <c:v>130</c:v>
                </c:pt>
                <c:pt idx="4649" formatCode="General">
                  <c:v>127</c:v>
                </c:pt>
                <c:pt idx="4650" formatCode="General">
                  <c:v>86</c:v>
                </c:pt>
                <c:pt idx="4651" formatCode="General">
                  <c:v>74</c:v>
                </c:pt>
                <c:pt idx="4652" formatCode="General">
                  <c:v>79</c:v>
                </c:pt>
                <c:pt idx="4653" formatCode="General">
                  <c:v>106</c:v>
                </c:pt>
                <c:pt idx="4654" formatCode="General">
                  <c:v>82</c:v>
                </c:pt>
                <c:pt idx="4655" formatCode="General">
                  <c:v>137</c:v>
                </c:pt>
                <c:pt idx="4656" formatCode="General">
                  <c:v>151</c:v>
                </c:pt>
                <c:pt idx="4657" formatCode="General">
                  <c:v>84</c:v>
                </c:pt>
                <c:pt idx="4658" formatCode="General">
                  <c:v>82</c:v>
                </c:pt>
                <c:pt idx="4659" formatCode="General">
                  <c:v>74</c:v>
                </c:pt>
                <c:pt idx="4660" formatCode="General">
                  <c:v>79</c:v>
                </c:pt>
                <c:pt idx="4661" formatCode="General">
                  <c:v>89</c:v>
                </c:pt>
                <c:pt idx="4662" formatCode="General">
                  <c:v>96</c:v>
                </c:pt>
                <c:pt idx="4663" formatCode="General">
                  <c:v>82</c:v>
                </c:pt>
                <c:pt idx="4664" formatCode="General">
                  <c:v>72</c:v>
                </c:pt>
                <c:pt idx="4665" formatCode="General">
                  <c:v>98</c:v>
                </c:pt>
                <c:pt idx="4666" formatCode="General">
                  <c:v>108</c:v>
                </c:pt>
                <c:pt idx="4667" formatCode="General">
                  <c:v>82</c:v>
                </c:pt>
                <c:pt idx="4668" formatCode="General">
                  <c:v>101</c:v>
                </c:pt>
                <c:pt idx="4669" formatCode="General">
                  <c:v>82</c:v>
                </c:pt>
                <c:pt idx="4670" formatCode="General">
                  <c:v>72</c:v>
                </c:pt>
                <c:pt idx="4671" formatCode="General">
                  <c:v>72</c:v>
                </c:pt>
                <c:pt idx="4672" formatCode="General">
                  <c:v>89</c:v>
                </c:pt>
                <c:pt idx="4673" formatCode="General">
                  <c:v>98</c:v>
                </c:pt>
                <c:pt idx="4674" formatCode="General">
                  <c:v>98</c:v>
                </c:pt>
                <c:pt idx="4675" formatCode="General">
                  <c:v>86</c:v>
                </c:pt>
                <c:pt idx="4676" formatCode="General">
                  <c:v>91</c:v>
                </c:pt>
                <c:pt idx="4677" formatCode="General">
                  <c:v>53</c:v>
                </c:pt>
                <c:pt idx="4678" formatCode="General">
                  <c:v>72</c:v>
                </c:pt>
                <c:pt idx="4679" formatCode="General">
                  <c:v>89</c:v>
                </c:pt>
                <c:pt idx="4680" formatCode="General">
                  <c:v>62</c:v>
                </c:pt>
                <c:pt idx="4681" formatCode="General">
                  <c:v>55</c:v>
                </c:pt>
                <c:pt idx="4682" formatCode="General">
                  <c:v>55</c:v>
                </c:pt>
                <c:pt idx="4683" formatCode="General">
                  <c:v>48</c:v>
                </c:pt>
                <c:pt idx="4684" formatCode="General">
                  <c:v>41</c:v>
                </c:pt>
                <c:pt idx="4685" formatCode="General">
                  <c:v>55</c:v>
                </c:pt>
                <c:pt idx="4686" formatCode="General">
                  <c:v>48</c:v>
                </c:pt>
                <c:pt idx="4687" formatCode="General">
                  <c:v>48</c:v>
                </c:pt>
                <c:pt idx="4688" formatCode="General">
                  <c:v>48</c:v>
                </c:pt>
                <c:pt idx="4689" formatCode="General">
                  <c:v>43</c:v>
                </c:pt>
                <c:pt idx="4690" formatCode="General">
                  <c:v>46</c:v>
                </c:pt>
                <c:pt idx="4691" formatCode="General">
                  <c:v>50</c:v>
                </c:pt>
                <c:pt idx="4692" formatCode="General">
                  <c:v>65</c:v>
                </c:pt>
                <c:pt idx="4693" formatCode="General">
                  <c:v>50</c:v>
                </c:pt>
                <c:pt idx="4694" formatCode="General">
                  <c:v>48</c:v>
                </c:pt>
                <c:pt idx="4695" formatCode="General">
                  <c:v>48</c:v>
                </c:pt>
                <c:pt idx="4696" formatCode="General">
                  <c:v>53</c:v>
                </c:pt>
                <c:pt idx="4697" formatCode="General">
                  <c:v>65</c:v>
                </c:pt>
                <c:pt idx="4698" formatCode="General">
                  <c:v>125</c:v>
                </c:pt>
                <c:pt idx="4699" formatCode="General">
                  <c:v>62</c:v>
                </c:pt>
                <c:pt idx="4700" formatCode="General">
                  <c:v>96</c:v>
                </c:pt>
                <c:pt idx="4701" formatCode="General">
                  <c:v>67</c:v>
                </c:pt>
                <c:pt idx="4702" formatCode="General">
                  <c:v>98</c:v>
                </c:pt>
                <c:pt idx="4703" formatCode="General">
                  <c:v>96</c:v>
                </c:pt>
                <c:pt idx="4704" formatCode="General">
                  <c:v>72</c:v>
                </c:pt>
                <c:pt idx="4705" formatCode="General">
                  <c:v>72</c:v>
                </c:pt>
                <c:pt idx="4706" formatCode="General">
                  <c:v>101</c:v>
                </c:pt>
                <c:pt idx="4707" formatCode="General">
                  <c:v>62</c:v>
                </c:pt>
                <c:pt idx="4708" formatCode="General">
                  <c:v>58</c:v>
                </c:pt>
                <c:pt idx="4709" formatCode="General">
                  <c:v>46</c:v>
                </c:pt>
                <c:pt idx="4710" formatCode="General">
                  <c:v>67</c:v>
                </c:pt>
                <c:pt idx="4711" formatCode="General">
                  <c:v>82</c:v>
                </c:pt>
                <c:pt idx="4712" formatCode="General">
                  <c:v>65</c:v>
                </c:pt>
                <c:pt idx="4713" formatCode="General">
                  <c:v>178</c:v>
                </c:pt>
                <c:pt idx="4714" formatCode="General">
                  <c:v>115</c:v>
                </c:pt>
                <c:pt idx="4715" formatCode="General">
                  <c:v>161</c:v>
                </c:pt>
                <c:pt idx="4716" formatCode="General">
                  <c:v>110</c:v>
                </c:pt>
                <c:pt idx="4717" formatCode="General">
                  <c:v>118</c:v>
                </c:pt>
                <c:pt idx="4718" formatCode="General">
                  <c:v>197</c:v>
                </c:pt>
                <c:pt idx="4719" formatCode="General">
                  <c:v>125</c:v>
                </c:pt>
                <c:pt idx="4720" formatCode="General">
                  <c:v>211</c:v>
                </c:pt>
                <c:pt idx="4721" formatCode="General">
                  <c:v>175</c:v>
                </c:pt>
                <c:pt idx="4722" formatCode="General">
                  <c:v>206</c:v>
                </c:pt>
                <c:pt idx="4723" formatCode="General">
                  <c:v>156</c:v>
                </c:pt>
                <c:pt idx="4724" formatCode="General">
                  <c:v>151</c:v>
                </c:pt>
                <c:pt idx="4725" formatCode="General">
                  <c:v>86</c:v>
                </c:pt>
                <c:pt idx="4726" formatCode="General">
                  <c:v>103</c:v>
                </c:pt>
                <c:pt idx="4727" formatCode="General">
                  <c:v>79</c:v>
                </c:pt>
                <c:pt idx="4728" formatCode="General">
                  <c:v>58</c:v>
                </c:pt>
                <c:pt idx="4729" formatCode="General">
                  <c:v>62</c:v>
                </c:pt>
                <c:pt idx="4730" formatCode="General">
                  <c:v>55</c:v>
                </c:pt>
                <c:pt idx="4731" formatCode="General">
                  <c:v>46</c:v>
                </c:pt>
                <c:pt idx="4732" formatCode="General">
                  <c:v>50</c:v>
                </c:pt>
                <c:pt idx="4733" formatCode="General">
                  <c:v>101</c:v>
                </c:pt>
                <c:pt idx="4734" formatCode="General">
                  <c:v>137</c:v>
                </c:pt>
                <c:pt idx="4735" formatCode="General">
                  <c:v>161</c:v>
                </c:pt>
                <c:pt idx="4736" formatCode="General">
                  <c:v>122</c:v>
                </c:pt>
                <c:pt idx="4737" formatCode="General">
                  <c:v>77</c:v>
                </c:pt>
                <c:pt idx="4738" formatCode="General">
                  <c:v>58</c:v>
                </c:pt>
                <c:pt idx="4739" formatCode="General">
                  <c:v>38</c:v>
                </c:pt>
                <c:pt idx="4740" formatCode="General">
                  <c:v>67</c:v>
                </c:pt>
                <c:pt idx="4741" formatCode="General">
                  <c:v>72</c:v>
                </c:pt>
                <c:pt idx="4742" formatCode="General">
                  <c:v>58</c:v>
                </c:pt>
                <c:pt idx="4743" formatCode="General">
                  <c:v>67</c:v>
                </c:pt>
                <c:pt idx="4744" formatCode="General">
                  <c:v>110</c:v>
                </c:pt>
                <c:pt idx="4745" formatCode="General">
                  <c:v>53</c:v>
                </c:pt>
                <c:pt idx="4746" formatCode="General">
                  <c:v>41</c:v>
                </c:pt>
                <c:pt idx="4747" formatCode="General">
                  <c:v>58</c:v>
                </c:pt>
              </c:numCache>
            </c:numRef>
          </c:val>
          <c:smooth val="0"/>
          <c:extLst>
            <c:ext xmlns:c16="http://schemas.microsoft.com/office/drawing/2014/chart" uri="{C3380CC4-5D6E-409C-BE32-E72D297353CC}">
              <c16:uniqueId val="{00000000-17C0-43FE-8A7F-FA59490D80B3}"/>
            </c:ext>
          </c:extLst>
        </c:ser>
        <c:dLbls>
          <c:showLegendKey val="0"/>
          <c:showVal val="0"/>
          <c:showCatName val="0"/>
          <c:showSerName val="0"/>
          <c:showPercent val="0"/>
          <c:showBubbleSize val="0"/>
        </c:dLbls>
        <c:smooth val="0"/>
        <c:axId val="121605120"/>
        <c:axId val="121688448"/>
      </c:lineChart>
      <c:catAx>
        <c:axId val="121605120"/>
        <c:scaling>
          <c:orientation val="minMax"/>
        </c:scaling>
        <c:delete val="0"/>
        <c:axPos val="b"/>
        <c:title>
          <c:tx>
            <c:rich>
              <a:bodyPr/>
              <a:lstStyle/>
              <a:p>
                <a:pPr>
                  <a:defRPr/>
                </a:pPr>
                <a:r>
                  <a:rPr lang="en-US"/>
                  <a:t>Days from June 1, 2011 to Feb 6, 2023 </a:t>
                </a:r>
              </a:p>
            </c:rich>
          </c:tx>
          <c:overlay val="0"/>
        </c:title>
        <c:majorTickMark val="out"/>
        <c:minorTickMark val="none"/>
        <c:tickLblPos val="nextTo"/>
        <c:crossAx val="121688448"/>
        <c:crosses val="autoZero"/>
        <c:auto val="1"/>
        <c:lblAlgn val="ctr"/>
        <c:lblOffset val="100"/>
        <c:tickLblSkip val="182"/>
        <c:noMultiLvlLbl val="0"/>
      </c:catAx>
      <c:valAx>
        <c:axId val="121688448"/>
        <c:scaling>
          <c:orientation val="minMax"/>
        </c:scaling>
        <c:delete val="0"/>
        <c:axPos val="l"/>
        <c:majorGridlines/>
        <c:title>
          <c:tx>
            <c:rich>
              <a:bodyPr/>
              <a:lstStyle/>
              <a:p>
                <a:pPr>
                  <a:defRPr/>
                </a:pPr>
                <a:r>
                  <a:rPr lang="en-US"/>
                  <a:t>WS (km/day)</a:t>
                </a:r>
              </a:p>
            </c:rich>
          </c:tx>
          <c:overlay val="0"/>
        </c:title>
        <c:numFmt formatCode="0" sourceLinked="0"/>
        <c:majorTickMark val="out"/>
        <c:minorTickMark val="none"/>
        <c:tickLblPos val="nextTo"/>
        <c:crossAx val="121605120"/>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Bright Sunshine Hours</a:t>
            </a:r>
          </a:p>
        </c:rich>
      </c:tx>
      <c:overlay val="0"/>
    </c:title>
    <c:autoTitleDeleted val="0"/>
    <c:plotArea>
      <c:layout/>
      <c:lineChart>
        <c:grouping val="standard"/>
        <c:varyColors val="0"/>
        <c:ser>
          <c:idx val="0"/>
          <c:order val="0"/>
          <c:tx>
            <c:strRef>
              <c:f>'All series Statistics, Boundary'!$I$1</c:f>
              <c:strCache>
                <c:ptCount val="1"/>
                <c:pt idx="0">
                  <c:v>Sunshine Hours</c:v>
                </c:pt>
              </c:strCache>
            </c:strRef>
          </c:tx>
          <c:marker>
            <c:symbol val="none"/>
          </c:marker>
          <c:val>
            <c:numRef>
              <c:f>'All series Statistics, Boundary'!$I$2:$I$4749</c:f>
              <c:numCache>
                <c:formatCode>0.00</c:formatCode>
                <c:ptCount val="4748"/>
                <c:pt idx="0">
                  <c:v>9.2000000000000011</c:v>
                </c:pt>
                <c:pt idx="1">
                  <c:v>9.1</c:v>
                </c:pt>
                <c:pt idx="2">
                  <c:v>7.7</c:v>
                </c:pt>
                <c:pt idx="3">
                  <c:v>5.8</c:v>
                </c:pt>
                <c:pt idx="4">
                  <c:v>7.9</c:v>
                </c:pt>
                <c:pt idx="5">
                  <c:v>9.3000000000000007</c:v>
                </c:pt>
                <c:pt idx="6">
                  <c:v>9.2000000000000011</c:v>
                </c:pt>
                <c:pt idx="7">
                  <c:v>9</c:v>
                </c:pt>
                <c:pt idx="8">
                  <c:v>9.3000000000000007</c:v>
                </c:pt>
                <c:pt idx="9">
                  <c:v>9.3000000000000007</c:v>
                </c:pt>
                <c:pt idx="10">
                  <c:v>9.3000000000000007</c:v>
                </c:pt>
                <c:pt idx="11">
                  <c:v>9.2000000000000011</c:v>
                </c:pt>
                <c:pt idx="12">
                  <c:v>8</c:v>
                </c:pt>
                <c:pt idx="13">
                  <c:v>8.5</c:v>
                </c:pt>
                <c:pt idx="14">
                  <c:v>9.2000000000000011</c:v>
                </c:pt>
                <c:pt idx="15">
                  <c:v>9.3000000000000007</c:v>
                </c:pt>
                <c:pt idx="16">
                  <c:v>9.5</c:v>
                </c:pt>
                <c:pt idx="17">
                  <c:v>9.1</c:v>
                </c:pt>
                <c:pt idx="18">
                  <c:v>9.2000000000000011</c:v>
                </c:pt>
                <c:pt idx="19">
                  <c:v>9.6</c:v>
                </c:pt>
                <c:pt idx="20">
                  <c:v>9.7000000000000011</c:v>
                </c:pt>
                <c:pt idx="21">
                  <c:v>9.4</c:v>
                </c:pt>
                <c:pt idx="22">
                  <c:v>9.1</c:v>
                </c:pt>
                <c:pt idx="23">
                  <c:v>9.3000000000000007</c:v>
                </c:pt>
                <c:pt idx="24">
                  <c:v>9.4</c:v>
                </c:pt>
                <c:pt idx="25">
                  <c:v>10</c:v>
                </c:pt>
                <c:pt idx="26">
                  <c:v>9.5</c:v>
                </c:pt>
                <c:pt idx="27">
                  <c:v>9.5</c:v>
                </c:pt>
                <c:pt idx="28">
                  <c:v>9.7000000000000011</c:v>
                </c:pt>
                <c:pt idx="29">
                  <c:v>8.9</c:v>
                </c:pt>
                <c:pt idx="30">
                  <c:v>9.8000000000000007</c:v>
                </c:pt>
                <c:pt idx="31">
                  <c:v>9.7000000000000011</c:v>
                </c:pt>
                <c:pt idx="32">
                  <c:v>9.8000000000000007</c:v>
                </c:pt>
                <c:pt idx="33">
                  <c:v>9.4</c:v>
                </c:pt>
                <c:pt idx="34">
                  <c:v>9.2000000000000011</c:v>
                </c:pt>
                <c:pt idx="35">
                  <c:v>9.5</c:v>
                </c:pt>
                <c:pt idx="36">
                  <c:v>9.7000000000000011</c:v>
                </c:pt>
                <c:pt idx="37">
                  <c:v>9.3000000000000007</c:v>
                </c:pt>
                <c:pt idx="38">
                  <c:v>8.3000000000000007</c:v>
                </c:pt>
                <c:pt idx="39">
                  <c:v>9.4</c:v>
                </c:pt>
                <c:pt idx="40">
                  <c:v>9.7000000000000011</c:v>
                </c:pt>
                <c:pt idx="41">
                  <c:v>9.7000000000000011</c:v>
                </c:pt>
                <c:pt idx="42">
                  <c:v>9.6</c:v>
                </c:pt>
                <c:pt idx="43">
                  <c:v>9.4</c:v>
                </c:pt>
                <c:pt idx="44">
                  <c:v>9.6</c:v>
                </c:pt>
                <c:pt idx="45">
                  <c:v>5.5</c:v>
                </c:pt>
                <c:pt idx="46">
                  <c:v>9.9</c:v>
                </c:pt>
                <c:pt idx="47">
                  <c:v>9.9</c:v>
                </c:pt>
                <c:pt idx="48">
                  <c:v>9.4</c:v>
                </c:pt>
                <c:pt idx="49">
                  <c:v>9</c:v>
                </c:pt>
                <c:pt idx="50">
                  <c:v>10</c:v>
                </c:pt>
                <c:pt idx="51">
                  <c:v>10.1</c:v>
                </c:pt>
                <c:pt idx="52">
                  <c:v>9.7000000000000011</c:v>
                </c:pt>
                <c:pt idx="53">
                  <c:v>10</c:v>
                </c:pt>
                <c:pt idx="54">
                  <c:v>10.200000000000001</c:v>
                </c:pt>
                <c:pt idx="55">
                  <c:v>9.9</c:v>
                </c:pt>
                <c:pt idx="56">
                  <c:v>9.9</c:v>
                </c:pt>
                <c:pt idx="57">
                  <c:v>10</c:v>
                </c:pt>
                <c:pt idx="58">
                  <c:v>10</c:v>
                </c:pt>
                <c:pt idx="59">
                  <c:v>10.1</c:v>
                </c:pt>
                <c:pt idx="60">
                  <c:v>10.1</c:v>
                </c:pt>
                <c:pt idx="61">
                  <c:v>10.1</c:v>
                </c:pt>
                <c:pt idx="62">
                  <c:v>10</c:v>
                </c:pt>
                <c:pt idx="63">
                  <c:v>10</c:v>
                </c:pt>
                <c:pt idx="64">
                  <c:v>10</c:v>
                </c:pt>
                <c:pt idx="65">
                  <c:v>10.200000000000001</c:v>
                </c:pt>
                <c:pt idx="66">
                  <c:v>10.200000000000001</c:v>
                </c:pt>
                <c:pt idx="67">
                  <c:v>10.1</c:v>
                </c:pt>
                <c:pt idx="68">
                  <c:v>10.4</c:v>
                </c:pt>
                <c:pt idx="69">
                  <c:v>10.4</c:v>
                </c:pt>
                <c:pt idx="70">
                  <c:v>10.4</c:v>
                </c:pt>
                <c:pt idx="71">
                  <c:v>10.5</c:v>
                </c:pt>
                <c:pt idx="72">
                  <c:v>10.5</c:v>
                </c:pt>
                <c:pt idx="73">
                  <c:v>10.4</c:v>
                </c:pt>
                <c:pt idx="74">
                  <c:v>10.4</c:v>
                </c:pt>
                <c:pt idx="75">
                  <c:v>10.4</c:v>
                </c:pt>
                <c:pt idx="76">
                  <c:v>10.3</c:v>
                </c:pt>
                <c:pt idx="77">
                  <c:v>10.6</c:v>
                </c:pt>
                <c:pt idx="78">
                  <c:v>9.3000000000000007</c:v>
                </c:pt>
                <c:pt idx="79">
                  <c:v>10.4</c:v>
                </c:pt>
                <c:pt idx="80">
                  <c:v>10.3</c:v>
                </c:pt>
                <c:pt idx="81">
                  <c:v>10.5</c:v>
                </c:pt>
                <c:pt idx="82">
                  <c:v>10.5</c:v>
                </c:pt>
                <c:pt idx="83">
                  <c:v>10.6</c:v>
                </c:pt>
                <c:pt idx="84">
                  <c:v>10.200000000000001</c:v>
                </c:pt>
                <c:pt idx="85">
                  <c:v>10.5</c:v>
                </c:pt>
                <c:pt idx="86">
                  <c:v>10.5</c:v>
                </c:pt>
                <c:pt idx="87">
                  <c:v>10.200000000000001</c:v>
                </c:pt>
                <c:pt idx="88">
                  <c:v>10.200000000000001</c:v>
                </c:pt>
                <c:pt idx="89">
                  <c:v>10</c:v>
                </c:pt>
                <c:pt idx="90">
                  <c:v>9.7000000000000011</c:v>
                </c:pt>
                <c:pt idx="91">
                  <c:v>9.9</c:v>
                </c:pt>
                <c:pt idx="92">
                  <c:v>10.5</c:v>
                </c:pt>
                <c:pt idx="93">
                  <c:v>10.4</c:v>
                </c:pt>
                <c:pt idx="94">
                  <c:v>10.200000000000001</c:v>
                </c:pt>
                <c:pt idx="95">
                  <c:v>9.5</c:v>
                </c:pt>
                <c:pt idx="96">
                  <c:v>8.5</c:v>
                </c:pt>
                <c:pt idx="97">
                  <c:v>9.3000000000000007</c:v>
                </c:pt>
                <c:pt idx="98">
                  <c:v>9.3000000000000007</c:v>
                </c:pt>
                <c:pt idx="99">
                  <c:v>9.4</c:v>
                </c:pt>
                <c:pt idx="100">
                  <c:v>9.7000000000000011</c:v>
                </c:pt>
                <c:pt idx="101">
                  <c:v>10</c:v>
                </c:pt>
                <c:pt idx="102">
                  <c:v>10.200000000000001</c:v>
                </c:pt>
                <c:pt idx="103">
                  <c:v>7.8</c:v>
                </c:pt>
                <c:pt idx="104">
                  <c:v>10.3</c:v>
                </c:pt>
                <c:pt idx="105">
                  <c:v>10.4</c:v>
                </c:pt>
                <c:pt idx="106">
                  <c:v>10</c:v>
                </c:pt>
                <c:pt idx="107">
                  <c:v>8</c:v>
                </c:pt>
                <c:pt idx="108">
                  <c:v>10.200000000000001</c:v>
                </c:pt>
                <c:pt idx="109">
                  <c:v>10</c:v>
                </c:pt>
                <c:pt idx="110">
                  <c:v>10</c:v>
                </c:pt>
                <c:pt idx="111">
                  <c:v>10.8</c:v>
                </c:pt>
                <c:pt idx="112">
                  <c:v>10.6</c:v>
                </c:pt>
                <c:pt idx="113">
                  <c:v>10.8</c:v>
                </c:pt>
                <c:pt idx="114">
                  <c:v>10.5</c:v>
                </c:pt>
                <c:pt idx="115">
                  <c:v>10.8</c:v>
                </c:pt>
                <c:pt idx="116">
                  <c:v>10.5</c:v>
                </c:pt>
                <c:pt idx="117">
                  <c:v>10.3</c:v>
                </c:pt>
                <c:pt idx="118">
                  <c:v>10.4</c:v>
                </c:pt>
                <c:pt idx="119">
                  <c:v>10.4</c:v>
                </c:pt>
                <c:pt idx="120">
                  <c:v>10.5</c:v>
                </c:pt>
                <c:pt idx="121">
                  <c:v>10.4</c:v>
                </c:pt>
                <c:pt idx="122">
                  <c:v>10.200000000000001</c:v>
                </c:pt>
                <c:pt idx="123">
                  <c:v>9.6</c:v>
                </c:pt>
                <c:pt idx="124">
                  <c:v>10</c:v>
                </c:pt>
                <c:pt idx="125">
                  <c:v>8.7000000000000011</c:v>
                </c:pt>
                <c:pt idx="126">
                  <c:v>8.7000000000000011</c:v>
                </c:pt>
                <c:pt idx="127">
                  <c:v>9.3000000000000007</c:v>
                </c:pt>
                <c:pt idx="128">
                  <c:v>10.200000000000001</c:v>
                </c:pt>
                <c:pt idx="129">
                  <c:v>10</c:v>
                </c:pt>
                <c:pt idx="130">
                  <c:v>10.3</c:v>
                </c:pt>
                <c:pt idx="131">
                  <c:v>9.7000000000000011</c:v>
                </c:pt>
                <c:pt idx="132">
                  <c:v>10.200000000000001</c:v>
                </c:pt>
                <c:pt idx="133">
                  <c:v>10</c:v>
                </c:pt>
                <c:pt idx="134">
                  <c:v>10.5</c:v>
                </c:pt>
                <c:pt idx="135">
                  <c:v>10.4</c:v>
                </c:pt>
                <c:pt idx="136">
                  <c:v>10</c:v>
                </c:pt>
                <c:pt idx="137">
                  <c:v>9.5</c:v>
                </c:pt>
                <c:pt idx="138">
                  <c:v>10.4</c:v>
                </c:pt>
                <c:pt idx="139">
                  <c:v>6</c:v>
                </c:pt>
                <c:pt idx="140">
                  <c:v>1.2</c:v>
                </c:pt>
                <c:pt idx="141">
                  <c:v>6.4</c:v>
                </c:pt>
                <c:pt idx="142">
                  <c:v>9.7000000000000011</c:v>
                </c:pt>
                <c:pt idx="143">
                  <c:v>10.7</c:v>
                </c:pt>
                <c:pt idx="144">
                  <c:v>10.7</c:v>
                </c:pt>
                <c:pt idx="145">
                  <c:v>10.6</c:v>
                </c:pt>
                <c:pt idx="146">
                  <c:v>10.8</c:v>
                </c:pt>
                <c:pt idx="147">
                  <c:v>10.3</c:v>
                </c:pt>
                <c:pt idx="148">
                  <c:v>10.3</c:v>
                </c:pt>
                <c:pt idx="149">
                  <c:v>10.7</c:v>
                </c:pt>
                <c:pt idx="150">
                  <c:v>9.9</c:v>
                </c:pt>
                <c:pt idx="151">
                  <c:v>6.3</c:v>
                </c:pt>
                <c:pt idx="152">
                  <c:v>4.5</c:v>
                </c:pt>
                <c:pt idx="153">
                  <c:v>3.7</c:v>
                </c:pt>
                <c:pt idx="154">
                  <c:v>1.7</c:v>
                </c:pt>
                <c:pt idx="155">
                  <c:v>0</c:v>
                </c:pt>
                <c:pt idx="156">
                  <c:v>0</c:v>
                </c:pt>
                <c:pt idx="157">
                  <c:v>1.4</c:v>
                </c:pt>
                <c:pt idx="158">
                  <c:v>6.3</c:v>
                </c:pt>
                <c:pt idx="159">
                  <c:v>8.1</c:v>
                </c:pt>
                <c:pt idx="160">
                  <c:v>6.3</c:v>
                </c:pt>
                <c:pt idx="161">
                  <c:v>3</c:v>
                </c:pt>
                <c:pt idx="162">
                  <c:v>0</c:v>
                </c:pt>
                <c:pt idx="163">
                  <c:v>4.4000000000000004</c:v>
                </c:pt>
                <c:pt idx="164">
                  <c:v>2.6</c:v>
                </c:pt>
                <c:pt idx="165">
                  <c:v>5.2</c:v>
                </c:pt>
                <c:pt idx="166">
                  <c:v>1.5</c:v>
                </c:pt>
                <c:pt idx="167">
                  <c:v>0.5</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1.5</c:v>
                </c:pt>
                <c:pt idx="186">
                  <c:v>0</c:v>
                </c:pt>
                <c:pt idx="187">
                  <c:v>0</c:v>
                </c:pt>
                <c:pt idx="188">
                  <c:v>0.2</c:v>
                </c:pt>
                <c:pt idx="189">
                  <c:v>0</c:v>
                </c:pt>
                <c:pt idx="190">
                  <c:v>0</c:v>
                </c:pt>
                <c:pt idx="191">
                  <c:v>0</c:v>
                </c:pt>
                <c:pt idx="192">
                  <c:v>0</c:v>
                </c:pt>
                <c:pt idx="193">
                  <c:v>0</c:v>
                </c:pt>
                <c:pt idx="194">
                  <c:v>0</c:v>
                </c:pt>
                <c:pt idx="195">
                  <c:v>0.30000000000000032</c:v>
                </c:pt>
                <c:pt idx="196">
                  <c:v>0</c:v>
                </c:pt>
                <c:pt idx="197">
                  <c:v>3.3</c:v>
                </c:pt>
                <c:pt idx="198">
                  <c:v>0.1</c:v>
                </c:pt>
                <c:pt idx="199">
                  <c:v>0</c:v>
                </c:pt>
                <c:pt idx="200">
                  <c:v>0.1</c:v>
                </c:pt>
                <c:pt idx="201">
                  <c:v>0.2</c:v>
                </c:pt>
                <c:pt idx="202">
                  <c:v>0</c:v>
                </c:pt>
                <c:pt idx="203">
                  <c:v>2.6</c:v>
                </c:pt>
                <c:pt idx="204">
                  <c:v>0</c:v>
                </c:pt>
                <c:pt idx="205">
                  <c:v>0.2</c:v>
                </c:pt>
                <c:pt idx="206">
                  <c:v>1.4</c:v>
                </c:pt>
                <c:pt idx="207">
                  <c:v>0</c:v>
                </c:pt>
                <c:pt idx="208">
                  <c:v>2.9</c:v>
                </c:pt>
                <c:pt idx="209">
                  <c:v>0.5</c:v>
                </c:pt>
                <c:pt idx="210">
                  <c:v>0</c:v>
                </c:pt>
                <c:pt idx="211">
                  <c:v>0</c:v>
                </c:pt>
                <c:pt idx="212">
                  <c:v>0</c:v>
                </c:pt>
                <c:pt idx="213">
                  <c:v>3.2</c:v>
                </c:pt>
                <c:pt idx="214">
                  <c:v>1.8</c:v>
                </c:pt>
                <c:pt idx="215">
                  <c:v>1.1000000000000001</c:v>
                </c:pt>
                <c:pt idx="216">
                  <c:v>1.6</c:v>
                </c:pt>
                <c:pt idx="217">
                  <c:v>1.2</c:v>
                </c:pt>
                <c:pt idx="218">
                  <c:v>0.4</c:v>
                </c:pt>
                <c:pt idx="219">
                  <c:v>0.5</c:v>
                </c:pt>
                <c:pt idx="220">
                  <c:v>0</c:v>
                </c:pt>
                <c:pt idx="221">
                  <c:v>0</c:v>
                </c:pt>
                <c:pt idx="222">
                  <c:v>0.4</c:v>
                </c:pt>
                <c:pt idx="223">
                  <c:v>0</c:v>
                </c:pt>
                <c:pt idx="224">
                  <c:v>0.5</c:v>
                </c:pt>
                <c:pt idx="225">
                  <c:v>0</c:v>
                </c:pt>
                <c:pt idx="226">
                  <c:v>0.30000000000000032</c:v>
                </c:pt>
                <c:pt idx="227">
                  <c:v>0</c:v>
                </c:pt>
                <c:pt idx="228">
                  <c:v>0</c:v>
                </c:pt>
                <c:pt idx="229">
                  <c:v>4</c:v>
                </c:pt>
                <c:pt idx="230">
                  <c:v>0</c:v>
                </c:pt>
                <c:pt idx="231">
                  <c:v>2</c:v>
                </c:pt>
                <c:pt idx="232">
                  <c:v>0</c:v>
                </c:pt>
                <c:pt idx="233">
                  <c:v>0.60000000000000064</c:v>
                </c:pt>
                <c:pt idx="234">
                  <c:v>0.30000000000000032</c:v>
                </c:pt>
                <c:pt idx="235">
                  <c:v>1.1000000000000001</c:v>
                </c:pt>
                <c:pt idx="236">
                  <c:v>0</c:v>
                </c:pt>
                <c:pt idx="237">
                  <c:v>0</c:v>
                </c:pt>
                <c:pt idx="238">
                  <c:v>0</c:v>
                </c:pt>
                <c:pt idx="239">
                  <c:v>0.4</c:v>
                </c:pt>
                <c:pt idx="240">
                  <c:v>1.1000000000000001</c:v>
                </c:pt>
                <c:pt idx="241">
                  <c:v>2.4</c:v>
                </c:pt>
                <c:pt idx="242">
                  <c:v>3.8</c:v>
                </c:pt>
                <c:pt idx="243">
                  <c:v>4.4000000000000004</c:v>
                </c:pt>
                <c:pt idx="244">
                  <c:v>1</c:v>
                </c:pt>
                <c:pt idx="245">
                  <c:v>6.7</c:v>
                </c:pt>
                <c:pt idx="246">
                  <c:v>3.1</c:v>
                </c:pt>
                <c:pt idx="247">
                  <c:v>0</c:v>
                </c:pt>
                <c:pt idx="248">
                  <c:v>0</c:v>
                </c:pt>
                <c:pt idx="249">
                  <c:v>0</c:v>
                </c:pt>
                <c:pt idx="250">
                  <c:v>0</c:v>
                </c:pt>
                <c:pt idx="251">
                  <c:v>0</c:v>
                </c:pt>
                <c:pt idx="252">
                  <c:v>0.60000000000000064</c:v>
                </c:pt>
                <c:pt idx="253">
                  <c:v>0</c:v>
                </c:pt>
                <c:pt idx="254">
                  <c:v>0</c:v>
                </c:pt>
                <c:pt idx="255">
                  <c:v>4.2</c:v>
                </c:pt>
                <c:pt idx="256">
                  <c:v>0</c:v>
                </c:pt>
                <c:pt idx="257">
                  <c:v>6.6</c:v>
                </c:pt>
                <c:pt idx="258">
                  <c:v>0</c:v>
                </c:pt>
                <c:pt idx="259">
                  <c:v>5.8</c:v>
                </c:pt>
                <c:pt idx="260">
                  <c:v>8.2000000000000011</c:v>
                </c:pt>
                <c:pt idx="261">
                  <c:v>6.4</c:v>
                </c:pt>
                <c:pt idx="262">
                  <c:v>7.7</c:v>
                </c:pt>
                <c:pt idx="263">
                  <c:v>8.6</c:v>
                </c:pt>
                <c:pt idx="264">
                  <c:v>8.7000000000000011</c:v>
                </c:pt>
                <c:pt idx="265">
                  <c:v>6.9</c:v>
                </c:pt>
                <c:pt idx="266">
                  <c:v>7.4</c:v>
                </c:pt>
                <c:pt idx="267">
                  <c:v>9</c:v>
                </c:pt>
                <c:pt idx="268">
                  <c:v>6.5</c:v>
                </c:pt>
                <c:pt idx="269">
                  <c:v>8.4</c:v>
                </c:pt>
                <c:pt idx="270">
                  <c:v>7.7</c:v>
                </c:pt>
                <c:pt idx="271">
                  <c:v>7.5</c:v>
                </c:pt>
                <c:pt idx="272">
                  <c:v>9.2000000000000011</c:v>
                </c:pt>
                <c:pt idx="273">
                  <c:v>9.7000000000000011</c:v>
                </c:pt>
                <c:pt idx="274">
                  <c:v>8.5</c:v>
                </c:pt>
                <c:pt idx="275">
                  <c:v>10.200000000000001</c:v>
                </c:pt>
                <c:pt idx="276">
                  <c:v>7.4</c:v>
                </c:pt>
                <c:pt idx="277">
                  <c:v>9.8000000000000007</c:v>
                </c:pt>
                <c:pt idx="278">
                  <c:v>10.200000000000001</c:v>
                </c:pt>
                <c:pt idx="279">
                  <c:v>10.1</c:v>
                </c:pt>
                <c:pt idx="280">
                  <c:v>10.200000000000001</c:v>
                </c:pt>
                <c:pt idx="281">
                  <c:v>10</c:v>
                </c:pt>
                <c:pt idx="282">
                  <c:v>9.4</c:v>
                </c:pt>
                <c:pt idx="283">
                  <c:v>7.8</c:v>
                </c:pt>
                <c:pt idx="284">
                  <c:v>8.3000000000000007</c:v>
                </c:pt>
                <c:pt idx="285">
                  <c:v>7.1</c:v>
                </c:pt>
                <c:pt idx="286">
                  <c:v>2.8</c:v>
                </c:pt>
                <c:pt idx="287">
                  <c:v>8.1</c:v>
                </c:pt>
                <c:pt idx="288">
                  <c:v>7.2</c:v>
                </c:pt>
                <c:pt idx="289">
                  <c:v>9.3000000000000007</c:v>
                </c:pt>
                <c:pt idx="290">
                  <c:v>8.1</c:v>
                </c:pt>
                <c:pt idx="291">
                  <c:v>3.1</c:v>
                </c:pt>
                <c:pt idx="292">
                  <c:v>9.8000000000000007</c:v>
                </c:pt>
                <c:pt idx="293">
                  <c:v>9.9</c:v>
                </c:pt>
                <c:pt idx="294">
                  <c:v>9.8000000000000007</c:v>
                </c:pt>
                <c:pt idx="295">
                  <c:v>9.9</c:v>
                </c:pt>
                <c:pt idx="296">
                  <c:v>9.8000000000000007</c:v>
                </c:pt>
                <c:pt idx="297">
                  <c:v>9.3000000000000007</c:v>
                </c:pt>
                <c:pt idx="298">
                  <c:v>9.3000000000000007</c:v>
                </c:pt>
                <c:pt idx="299">
                  <c:v>9</c:v>
                </c:pt>
                <c:pt idx="300">
                  <c:v>9.6</c:v>
                </c:pt>
                <c:pt idx="301">
                  <c:v>7.8</c:v>
                </c:pt>
                <c:pt idx="302">
                  <c:v>6.2</c:v>
                </c:pt>
                <c:pt idx="303">
                  <c:v>3.6</c:v>
                </c:pt>
                <c:pt idx="304">
                  <c:v>2.2000000000000002</c:v>
                </c:pt>
                <c:pt idx="305">
                  <c:v>5.8</c:v>
                </c:pt>
                <c:pt idx="306">
                  <c:v>9.3000000000000007</c:v>
                </c:pt>
                <c:pt idx="307">
                  <c:v>9.5</c:v>
                </c:pt>
                <c:pt idx="308">
                  <c:v>9.2000000000000011</c:v>
                </c:pt>
                <c:pt idx="309">
                  <c:v>9.3000000000000007</c:v>
                </c:pt>
                <c:pt idx="310">
                  <c:v>8.4</c:v>
                </c:pt>
                <c:pt idx="311">
                  <c:v>8.7000000000000011</c:v>
                </c:pt>
                <c:pt idx="312">
                  <c:v>9.4</c:v>
                </c:pt>
                <c:pt idx="313">
                  <c:v>9.7000000000000011</c:v>
                </c:pt>
                <c:pt idx="314">
                  <c:v>9.6</c:v>
                </c:pt>
                <c:pt idx="315">
                  <c:v>9.5</c:v>
                </c:pt>
                <c:pt idx="316">
                  <c:v>9.7000000000000011</c:v>
                </c:pt>
                <c:pt idx="317">
                  <c:v>9.6</c:v>
                </c:pt>
                <c:pt idx="318">
                  <c:v>9</c:v>
                </c:pt>
                <c:pt idx="319">
                  <c:v>9.5</c:v>
                </c:pt>
                <c:pt idx="320">
                  <c:v>9.4</c:v>
                </c:pt>
                <c:pt idx="321">
                  <c:v>9.7000000000000011</c:v>
                </c:pt>
                <c:pt idx="322">
                  <c:v>9.5</c:v>
                </c:pt>
                <c:pt idx="323">
                  <c:v>9.8000000000000007</c:v>
                </c:pt>
                <c:pt idx="324">
                  <c:v>9.4</c:v>
                </c:pt>
                <c:pt idx="325">
                  <c:v>9.8000000000000007</c:v>
                </c:pt>
                <c:pt idx="326">
                  <c:v>9.6</c:v>
                </c:pt>
                <c:pt idx="327">
                  <c:v>8.6</c:v>
                </c:pt>
                <c:pt idx="328">
                  <c:v>7.8</c:v>
                </c:pt>
                <c:pt idx="329">
                  <c:v>4</c:v>
                </c:pt>
                <c:pt idx="330">
                  <c:v>2.8</c:v>
                </c:pt>
                <c:pt idx="331">
                  <c:v>0</c:v>
                </c:pt>
                <c:pt idx="332">
                  <c:v>2.2999999999999998</c:v>
                </c:pt>
                <c:pt idx="333">
                  <c:v>7.5</c:v>
                </c:pt>
                <c:pt idx="334">
                  <c:v>9.3000000000000007</c:v>
                </c:pt>
                <c:pt idx="335">
                  <c:v>9.6</c:v>
                </c:pt>
                <c:pt idx="336">
                  <c:v>9.4</c:v>
                </c:pt>
                <c:pt idx="337">
                  <c:v>9.1</c:v>
                </c:pt>
                <c:pt idx="338">
                  <c:v>9.1</c:v>
                </c:pt>
                <c:pt idx="339">
                  <c:v>9.4</c:v>
                </c:pt>
                <c:pt idx="340">
                  <c:v>9.3000000000000007</c:v>
                </c:pt>
                <c:pt idx="341">
                  <c:v>9.2000000000000011</c:v>
                </c:pt>
                <c:pt idx="342">
                  <c:v>8.9</c:v>
                </c:pt>
                <c:pt idx="343">
                  <c:v>9.6</c:v>
                </c:pt>
                <c:pt idx="344">
                  <c:v>9.7000000000000011</c:v>
                </c:pt>
                <c:pt idx="345">
                  <c:v>9.4</c:v>
                </c:pt>
                <c:pt idx="346">
                  <c:v>8.5</c:v>
                </c:pt>
                <c:pt idx="347">
                  <c:v>9.4</c:v>
                </c:pt>
                <c:pt idx="348">
                  <c:v>8.8000000000000007</c:v>
                </c:pt>
                <c:pt idx="349">
                  <c:v>8.9</c:v>
                </c:pt>
                <c:pt idx="350">
                  <c:v>8.8000000000000007</c:v>
                </c:pt>
                <c:pt idx="351">
                  <c:v>8.5</c:v>
                </c:pt>
                <c:pt idx="352">
                  <c:v>9</c:v>
                </c:pt>
                <c:pt idx="353">
                  <c:v>7.7</c:v>
                </c:pt>
                <c:pt idx="354">
                  <c:v>8.7000000000000011</c:v>
                </c:pt>
                <c:pt idx="355">
                  <c:v>8.1</c:v>
                </c:pt>
                <c:pt idx="356">
                  <c:v>7.5</c:v>
                </c:pt>
                <c:pt idx="357">
                  <c:v>8.1</c:v>
                </c:pt>
                <c:pt idx="358">
                  <c:v>8.6</c:v>
                </c:pt>
                <c:pt idx="359">
                  <c:v>9.4</c:v>
                </c:pt>
                <c:pt idx="360">
                  <c:v>9.1</c:v>
                </c:pt>
                <c:pt idx="361">
                  <c:v>9</c:v>
                </c:pt>
                <c:pt idx="362">
                  <c:v>8.7000000000000011</c:v>
                </c:pt>
                <c:pt idx="363">
                  <c:v>7.3</c:v>
                </c:pt>
                <c:pt idx="364">
                  <c:v>8.6</c:v>
                </c:pt>
                <c:pt idx="365">
                  <c:v>9.3000000000000007</c:v>
                </c:pt>
                <c:pt idx="366">
                  <c:v>6.4</c:v>
                </c:pt>
                <c:pt idx="367">
                  <c:v>7.8</c:v>
                </c:pt>
                <c:pt idx="368">
                  <c:v>8.8000000000000007</c:v>
                </c:pt>
                <c:pt idx="369">
                  <c:v>8.9</c:v>
                </c:pt>
                <c:pt idx="370">
                  <c:v>6.7</c:v>
                </c:pt>
                <c:pt idx="371">
                  <c:v>9</c:v>
                </c:pt>
                <c:pt idx="372">
                  <c:v>9.3000000000000007</c:v>
                </c:pt>
                <c:pt idx="373">
                  <c:v>9.3000000000000007</c:v>
                </c:pt>
                <c:pt idx="374">
                  <c:v>9.4</c:v>
                </c:pt>
                <c:pt idx="375">
                  <c:v>9.3000000000000007</c:v>
                </c:pt>
                <c:pt idx="376">
                  <c:v>9.1</c:v>
                </c:pt>
                <c:pt idx="377">
                  <c:v>9.3000000000000007</c:v>
                </c:pt>
                <c:pt idx="378">
                  <c:v>9.3000000000000007</c:v>
                </c:pt>
                <c:pt idx="379">
                  <c:v>9.1</c:v>
                </c:pt>
                <c:pt idx="380">
                  <c:v>8.8000000000000007</c:v>
                </c:pt>
                <c:pt idx="381">
                  <c:v>9.5</c:v>
                </c:pt>
                <c:pt idx="382">
                  <c:v>9.5</c:v>
                </c:pt>
                <c:pt idx="383">
                  <c:v>9.8000000000000007</c:v>
                </c:pt>
                <c:pt idx="384">
                  <c:v>9.2000000000000011</c:v>
                </c:pt>
                <c:pt idx="385">
                  <c:v>9.1</c:v>
                </c:pt>
                <c:pt idx="386">
                  <c:v>9</c:v>
                </c:pt>
                <c:pt idx="387">
                  <c:v>9.2000000000000011</c:v>
                </c:pt>
                <c:pt idx="388">
                  <c:v>9.1</c:v>
                </c:pt>
                <c:pt idx="389">
                  <c:v>9.2000000000000011</c:v>
                </c:pt>
                <c:pt idx="390">
                  <c:v>9.4</c:v>
                </c:pt>
                <c:pt idx="391">
                  <c:v>9.6</c:v>
                </c:pt>
                <c:pt idx="392">
                  <c:v>9.2000000000000011</c:v>
                </c:pt>
                <c:pt idx="393">
                  <c:v>9.1</c:v>
                </c:pt>
                <c:pt idx="394">
                  <c:v>9.3000000000000007</c:v>
                </c:pt>
                <c:pt idx="395">
                  <c:v>9.5</c:v>
                </c:pt>
                <c:pt idx="396">
                  <c:v>9.4</c:v>
                </c:pt>
                <c:pt idx="397">
                  <c:v>10</c:v>
                </c:pt>
                <c:pt idx="398">
                  <c:v>9.5</c:v>
                </c:pt>
                <c:pt idx="399">
                  <c:v>9.7000000000000011</c:v>
                </c:pt>
                <c:pt idx="400">
                  <c:v>9.9</c:v>
                </c:pt>
                <c:pt idx="401">
                  <c:v>10.1</c:v>
                </c:pt>
                <c:pt idx="402">
                  <c:v>10</c:v>
                </c:pt>
                <c:pt idx="403">
                  <c:v>9.9</c:v>
                </c:pt>
                <c:pt idx="404">
                  <c:v>9.8000000000000007</c:v>
                </c:pt>
                <c:pt idx="405">
                  <c:v>9.9</c:v>
                </c:pt>
                <c:pt idx="406">
                  <c:v>9.6</c:v>
                </c:pt>
                <c:pt idx="407">
                  <c:v>9.4</c:v>
                </c:pt>
                <c:pt idx="408">
                  <c:v>8.5</c:v>
                </c:pt>
                <c:pt idx="409">
                  <c:v>7.8</c:v>
                </c:pt>
                <c:pt idx="410">
                  <c:v>8.9</c:v>
                </c:pt>
                <c:pt idx="411">
                  <c:v>9.8000000000000007</c:v>
                </c:pt>
                <c:pt idx="412">
                  <c:v>8.5</c:v>
                </c:pt>
                <c:pt idx="413">
                  <c:v>7.3</c:v>
                </c:pt>
                <c:pt idx="414">
                  <c:v>9</c:v>
                </c:pt>
                <c:pt idx="415">
                  <c:v>9.1</c:v>
                </c:pt>
                <c:pt idx="416">
                  <c:v>9.8000000000000007</c:v>
                </c:pt>
                <c:pt idx="417">
                  <c:v>9.7000000000000011</c:v>
                </c:pt>
                <c:pt idx="418">
                  <c:v>9.8000000000000007</c:v>
                </c:pt>
                <c:pt idx="419">
                  <c:v>9.3000000000000007</c:v>
                </c:pt>
                <c:pt idx="420">
                  <c:v>9.3000000000000007</c:v>
                </c:pt>
                <c:pt idx="421">
                  <c:v>8.9</c:v>
                </c:pt>
                <c:pt idx="422">
                  <c:v>7.5</c:v>
                </c:pt>
                <c:pt idx="423">
                  <c:v>5.8</c:v>
                </c:pt>
                <c:pt idx="424">
                  <c:v>4.5</c:v>
                </c:pt>
                <c:pt idx="425">
                  <c:v>4.5</c:v>
                </c:pt>
                <c:pt idx="426">
                  <c:v>9.7000000000000011</c:v>
                </c:pt>
                <c:pt idx="427">
                  <c:v>8.8000000000000007</c:v>
                </c:pt>
                <c:pt idx="428">
                  <c:v>9.4</c:v>
                </c:pt>
                <c:pt idx="429">
                  <c:v>9.6</c:v>
                </c:pt>
                <c:pt idx="430">
                  <c:v>10.200000000000001</c:v>
                </c:pt>
                <c:pt idx="431">
                  <c:v>8.7000000000000011</c:v>
                </c:pt>
                <c:pt idx="432">
                  <c:v>10.3</c:v>
                </c:pt>
                <c:pt idx="433">
                  <c:v>9.6</c:v>
                </c:pt>
                <c:pt idx="434">
                  <c:v>10.1</c:v>
                </c:pt>
                <c:pt idx="435">
                  <c:v>10.200000000000001</c:v>
                </c:pt>
                <c:pt idx="436">
                  <c:v>10.4</c:v>
                </c:pt>
                <c:pt idx="437">
                  <c:v>9.6</c:v>
                </c:pt>
                <c:pt idx="438">
                  <c:v>10</c:v>
                </c:pt>
                <c:pt idx="439">
                  <c:v>10.1</c:v>
                </c:pt>
                <c:pt idx="440">
                  <c:v>10.200000000000001</c:v>
                </c:pt>
                <c:pt idx="441">
                  <c:v>10.200000000000001</c:v>
                </c:pt>
                <c:pt idx="442">
                  <c:v>10.7</c:v>
                </c:pt>
                <c:pt idx="443">
                  <c:v>10.200000000000001</c:v>
                </c:pt>
                <c:pt idx="444">
                  <c:v>10.5</c:v>
                </c:pt>
                <c:pt idx="445">
                  <c:v>3</c:v>
                </c:pt>
                <c:pt idx="446">
                  <c:v>9.1</c:v>
                </c:pt>
                <c:pt idx="447">
                  <c:v>10.1</c:v>
                </c:pt>
                <c:pt idx="448">
                  <c:v>10.4</c:v>
                </c:pt>
                <c:pt idx="449">
                  <c:v>10.5</c:v>
                </c:pt>
                <c:pt idx="450">
                  <c:v>10.1</c:v>
                </c:pt>
                <c:pt idx="451">
                  <c:v>10.200000000000001</c:v>
                </c:pt>
                <c:pt idx="452">
                  <c:v>8.6</c:v>
                </c:pt>
                <c:pt idx="453">
                  <c:v>9.8000000000000007</c:v>
                </c:pt>
                <c:pt idx="454">
                  <c:v>10</c:v>
                </c:pt>
                <c:pt idx="455">
                  <c:v>9.3000000000000007</c:v>
                </c:pt>
                <c:pt idx="456">
                  <c:v>10.1</c:v>
                </c:pt>
                <c:pt idx="457">
                  <c:v>9.9</c:v>
                </c:pt>
                <c:pt idx="458">
                  <c:v>10</c:v>
                </c:pt>
                <c:pt idx="459">
                  <c:v>10.1</c:v>
                </c:pt>
                <c:pt idx="460">
                  <c:v>10.4</c:v>
                </c:pt>
                <c:pt idx="461">
                  <c:v>10.5</c:v>
                </c:pt>
                <c:pt idx="462">
                  <c:v>10.200000000000001</c:v>
                </c:pt>
                <c:pt idx="463">
                  <c:v>10.4</c:v>
                </c:pt>
                <c:pt idx="464">
                  <c:v>10.5</c:v>
                </c:pt>
                <c:pt idx="465">
                  <c:v>10.3</c:v>
                </c:pt>
                <c:pt idx="466">
                  <c:v>9.2000000000000011</c:v>
                </c:pt>
                <c:pt idx="467">
                  <c:v>6.8</c:v>
                </c:pt>
                <c:pt idx="468">
                  <c:v>10.5</c:v>
                </c:pt>
                <c:pt idx="469">
                  <c:v>10.4</c:v>
                </c:pt>
                <c:pt idx="470">
                  <c:v>9.7000000000000011</c:v>
                </c:pt>
                <c:pt idx="471">
                  <c:v>8.3000000000000007</c:v>
                </c:pt>
                <c:pt idx="472">
                  <c:v>9.7000000000000011</c:v>
                </c:pt>
                <c:pt idx="473">
                  <c:v>10.6</c:v>
                </c:pt>
                <c:pt idx="474">
                  <c:v>8.4</c:v>
                </c:pt>
                <c:pt idx="475">
                  <c:v>7.8</c:v>
                </c:pt>
                <c:pt idx="476">
                  <c:v>8.4</c:v>
                </c:pt>
                <c:pt idx="477">
                  <c:v>11.8</c:v>
                </c:pt>
                <c:pt idx="478">
                  <c:v>11.4</c:v>
                </c:pt>
                <c:pt idx="479">
                  <c:v>10.6</c:v>
                </c:pt>
                <c:pt idx="480">
                  <c:v>9.2000000000000011</c:v>
                </c:pt>
                <c:pt idx="481">
                  <c:v>10.3</c:v>
                </c:pt>
                <c:pt idx="482">
                  <c:v>9.1</c:v>
                </c:pt>
                <c:pt idx="483">
                  <c:v>10.6</c:v>
                </c:pt>
                <c:pt idx="484">
                  <c:v>10.3</c:v>
                </c:pt>
                <c:pt idx="485">
                  <c:v>10.7</c:v>
                </c:pt>
                <c:pt idx="486">
                  <c:v>10</c:v>
                </c:pt>
                <c:pt idx="487">
                  <c:v>10.1</c:v>
                </c:pt>
                <c:pt idx="488">
                  <c:v>10.6</c:v>
                </c:pt>
                <c:pt idx="489">
                  <c:v>9.8000000000000007</c:v>
                </c:pt>
                <c:pt idx="490">
                  <c:v>10</c:v>
                </c:pt>
                <c:pt idx="491">
                  <c:v>10.3</c:v>
                </c:pt>
                <c:pt idx="492">
                  <c:v>10.1</c:v>
                </c:pt>
                <c:pt idx="493">
                  <c:v>9.7000000000000011</c:v>
                </c:pt>
                <c:pt idx="494">
                  <c:v>10.6</c:v>
                </c:pt>
                <c:pt idx="495">
                  <c:v>11.1</c:v>
                </c:pt>
                <c:pt idx="496">
                  <c:v>11.3</c:v>
                </c:pt>
                <c:pt idx="497">
                  <c:v>11.3</c:v>
                </c:pt>
                <c:pt idx="498">
                  <c:v>10.6</c:v>
                </c:pt>
                <c:pt idx="499">
                  <c:v>10.4</c:v>
                </c:pt>
                <c:pt idx="500">
                  <c:v>10</c:v>
                </c:pt>
                <c:pt idx="501">
                  <c:v>10.1</c:v>
                </c:pt>
                <c:pt idx="502">
                  <c:v>8.9</c:v>
                </c:pt>
                <c:pt idx="503">
                  <c:v>9.5</c:v>
                </c:pt>
                <c:pt idx="504">
                  <c:v>9</c:v>
                </c:pt>
                <c:pt idx="505">
                  <c:v>9.5</c:v>
                </c:pt>
                <c:pt idx="506">
                  <c:v>9.5</c:v>
                </c:pt>
                <c:pt idx="507">
                  <c:v>8.7000000000000011</c:v>
                </c:pt>
                <c:pt idx="508">
                  <c:v>8.3000000000000007</c:v>
                </c:pt>
                <c:pt idx="509">
                  <c:v>8.4</c:v>
                </c:pt>
                <c:pt idx="510">
                  <c:v>8.7000000000000011</c:v>
                </c:pt>
                <c:pt idx="511">
                  <c:v>9.5</c:v>
                </c:pt>
                <c:pt idx="512">
                  <c:v>9</c:v>
                </c:pt>
                <c:pt idx="513">
                  <c:v>5</c:v>
                </c:pt>
                <c:pt idx="514">
                  <c:v>8.5</c:v>
                </c:pt>
                <c:pt idx="515">
                  <c:v>7.2</c:v>
                </c:pt>
                <c:pt idx="516">
                  <c:v>6.2</c:v>
                </c:pt>
                <c:pt idx="517">
                  <c:v>7</c:v>
                </c:pt>
                <c:pt idx="518">
                  <c:v>5.2</c:v>
                </c:pt>
                <c:pt idx="519">
                  <c:v>6.2</c:v>
                </c:pt>
                <c:pt idx="520">
                  <c:v>6.2</c:v>
                </c:pt>
                <c:pt idx="521">
                  <c:v>6.2</c:v>
                </c:pt>
                <c:pt idx="522">
                  <c:v>7.2</c:v>
                </c:pt>
                <c:pt idx="523">
                  <c:v>2.6</c:v>
                </c:pt>
                <c:pt idx="524">
                  <c:v>0.5</c:v>
                </c:pt>
                <c:pt idx="525">
                  <c:v>2</c:v>
                </c:pt>
                <c:pt idx="526">
                  <c:v>4.4000000000000004</c:v>
                </c:pt>
                <c:pt idx="527">
                  <c:v>6.8</c:v>
                </c:pt>
                <c:pt idx="528">
                  <c:v>7.4</c:v>
                </c:pt>
                <c:pt idx="529">
                  <c:v>6.7</c:v>
                </c:pt>
                <c:pt idx="530">
                  <c:v>2.1</c:v>
                </c:pt>
                <c:pt idx="531">
                  <c:v>10.8</c:v>
                </c:pt>
                <c:pt idx="532">
                  <c:v>6.6</c:v>
                </c:pt>
                <c:pt idx="533">
                  <c:v>5.2</c:v>
                </c:pt>
                <c:pt idx="534">
                  <c:v>0</c:v>
                </c:pt>
                <c:pt idx="535">
                  <c:v>5.0999999999999996</c:v>
                </c:pt>
                <c:pt idx="536">
                  <c:v>4.9000000000000004</c:v>
                </c:pt>
                <c:pt idx="537">
                  <c:v>4</c:v>
                </c:pt>
                <c:pt idx="538">
                  <c:v>3.5</c:v>
                </c:pt>
                <c:pt idx="539">
                  <c:v>4.5</c:v>
                </c:pt>
                <c:pt idx="540">
                  <c:v>1.6</c:v>
                </c:pt>
                <c:pt idx="541">
                  <c:v>5</c:v>
                </c:pt>
                <c:pt idx="542">
                  <c:v>3</c:v>
                </c:pt>
                <c:pt idx="543">
                  <c:v>5.3</c:v>
                </c:pt>
                <c:pt idx="544">
                  <c:v>5.6</c:v>
                </c:pt>
                <c:pt idx="545">
                  <c:v>4.0999999999999996</c:v>
                </c:pt>
                <c:pt idx="546">
                  <c:v>4.8</c:v>
                </c:pt>
                <c:pt idx="547">
                  <c:v>1.7</c:v>
                </c:pt>
                <c:pt idx="548">
                  <c:v>6.3</c:v>
                </c:pt>
                <c:pt idx="549">
                  <c:v>0.60000000000000064</c:v>
                </c:pt>
                <c:pt idx="550">
                  <c:v>1.1000000000000001</c:v>
                </c:pt>
                <c:pt idx="551">
                  <c:v>0.5</c:v>
                </c:pt>
                <c:pt idx="552">
                  <c:v>0.70000000000000062</c:v>
                </c:pt>
                <c:pt idx="553">
                  <c:v>2</c:v>
                </c:pt>
                <c:pt idx="554">
                  <c:v>1.3</c:v>
                </c:pt>
                <c:pt idx="555">
                  <c:v>2.2999999999999998</c:v>
                </c:pt>
                <c:pt idx="556">
                  <c:v>0</c:v>
                </c:pt>
                <c:pt idx="557">
                  <c:v>0</c:v>
                </c:pt>
                <c:pt idx="558">
                  <c:v>0</c:v>
                </c:pt>
                <c:pt idx="559">
                  <c:v>3.8</c:v>
                </c:pt>
                <c:pt idx="560">
                  <c:v>1.3</c:v>
                </c:pt>
                <c:pt idx="561">
                  <c:v>0.70000000000000062</c:v>
                </c:pt>
                <c:pt idx="562">
                  <c:v>0</c:v>
                </c:pt>
                <c:pt idx="563">
                  <c:v>0</c:v>
                </c:pt>
                <c:pt idx="564">
                  <c:v>0</c:v>
                </c:pt>
                <c:pt idx="565">
                  <c:v>0</c:v>
                </c:pt>
                <c:pt idx="566">
                  <c:v>0</c:v>
                </c:pt>
                <c:pt idx="567">
                  <c:v>0</c:v>
                </c:pt>
                <c:pt idx="568">
                  <c:v>0.60000000000000064</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8</c:v>
                </c:pt>
                <c:pt idx="585">
                  <c:v>0</c:v>
                </c:pt>
                <c:pt idx="586">
                  <c:v>0</c:v>
                </c:pt>
                <c:pt idx="587">
                  <c:v>0</c:v>
                </c:pt>
                <c:pt idx="588">
                  <c:v>0</c:v>
                </c:pt>
                <c:pt idx="589">
                  <c:v>0</c:v>
                </c:pt>
                <c:pt idx="590">
                  <c:v>0</c:v>
                </c:pt>
                <c:pt idx="591">
                  <c:v>0</c:v>
                </c:pt>
                <c:pt idx="592">
                  <c:v>0</c:v>
                </c:pt>
                <c:pt idx="593">
                  <c:v>0</c:v>
                </c:pt>
                <c:pt idx="594">
                  <c:v>1</c:v>
                </c:pt>
                <c:pt idx="595">
                  <c:v>0</c:v>
                </c:pt>
                <c:pt idx="596">
                  <c:v>0</c:v>
                </c:pt>
                <c:pt idx="597">
                  <c:v>0</c:v>
                </c:pt>
                <c:pt idx="598">
                  <c:v>0</c:v>
                </c:pt>
                <c:pt idx="599">
                  <c:v>0</c:v>
                </c:pt>
                <c:pt idx="600">
                  <c:v>0</c:v>
                </c:pt>
                <c:pt idx="601">
                  <c:v>1.2</c:v>
                </c:pt>
                <c:pt idx="602">
                  <c:v>1.7</c:v>
                </c:pt>
                <c:pt idx="603">
                  <c:v>0</c:v>
                </c:pt>
                <c:pt idx="604">
                  <c:v>0</c:v>
                </c:pt>
                <c:pt idx="605">
                  <c:v>0</c:v>
                </c:pt>
                <c:pt idx="606">
                  <c:v>0</c:v>
                </c:pt>
                <c:pt idx="607">
                  <c:v>2.2999999999999998</c:v>
                </c:pt>
                <c:pt idx="608">
                  <c:v>2.8</c:v>
                </c:pt>
                <c:pt idx="609">
                  <c:v>1.5</c:v>
                </c:pt>
                <c:pt idx="610">
                  <c:v>1.3</c:v>
                </c:pt>
                <c:pt idx="611">
                  <c:v>0.2</c:v>
                </c:pt>
                <c:pt idx="612">
                  <c:v>0.9</c:v>
                </c:pt>
                <c:pt idx="613">
                  <c:v>0.1</c:v>
                </c:pt>
                <c:pt idx="614">
                  <c:v>2.9</c:v>
                </c:pt>
                <c:pt idx="615">
                  <c:v>0.2</c:v>
                </c:pt>
                <c:pt idx="616">
                  <c:v>0</c:v>
                </c:pt>
                <c:pt idx="617">
                  <c:v>2.1</c:v>
                </c:pt>
                <c:pt idx="618">
                  <c:v>0.5</c:v>
                </c:pt>
                <c:pt idx="619">
                  <c:v>0</c:v>
                </c:pt>
                <c:pt idx="620">
                  <c:v>0.5</c:v>
                </c:pt>
                <c:pt idx="621">
                  <c:v>0.2</c:v>
                </c:pt>
                <c:pt idx="622">
                  <c:v>1.3</c:v>
                </c:pt>
                <c:pt idx="623">
                  <c:v>1.4</c:v>
                </c:pt>
                <c:pt idx="624">
                  <c:v>6.1</c:v>
                </c:pt>
                <c:pt idx="625">
                  <c:v>5.0999999999999996</c:v>
                </c:pt>
                <c:pt idx="626">
                  <c:v>8.2000000000000011</c:v>
                </c:pt>
                <c:pt idx="627">
                  <c:v>4.9000000000000004</c:v>
                </c:pt>
                <c:pt idx="628">
                  <c:v>8.1</c:v>
                </c:pt>
                <c:pt idx="629">
                  <c:v>4.0999999999999996</c:v>
                </c:pt>
                <c:pt idx="630">
                  <c:v>3.8</c:v>
                </c:pt>
                <c:pt idx="631">
                  <c:v>2</c:v>
                </c:pt>
                <c:pt idx="632">
                  <c:v>1.2</c:v>
                </c:pt>
                <c:pt idx="633">
                  <c:v>3</c:v>
                </c:pt>
                <c:pt idx="634">
                  <c:v>10.6</c:v>
                </c:pt>
                <c:pt idx="635">
                  <c:v>9.7000000000000011</c:v>
                </c:pt>
                <c:pt idx="636">
                  <c:v>9.7000000000000011</c:v>
                </c:pt>
                <c:pt idx="637">
                  <c:v>7.8</c:v>
                </c:pt>
                <c:pt idx="638">
                  <c:v>10</c:v>
                </c:pt>
                <c:pt idx="639">
                  <c:v>9.6</c:v>
                </c:pt>
                <c:pt idx="640">
                  <c:v>9.2000000000000011</c:v>
                </c:pt>
                <c:pt idx="641">
                  <c:v>7.8</c:v>
                </c:pt>
                <c:pt idx="642">
                  <c:v>7.8</c:v>
                </c:pt>
                <c:pt idx="643">
                  <c:v>7.7</c:v>
                </c:pt>
                <c:pt idx="644">
                  <c:v>10.3</c:v>
                </c:pt>
                <c:pt idx="645">
                  <c:v>9.5</c:v>
                </c:pt>
                <c:pt idx="646">
                  <c:v>5.7</c:v>
                </c:pt>
                <c:pt idx="647">
                  <c:v>8.5</c:v>
                </c:pt>
                <c:pt idx="648">
                  <c:v>8.6</c:v>
                </c:pt>
                <c:pt idx="649">
                  <c:v>10.4</c:v>
                </c:pt>
                <c:pt idx="650">
                  <c:v>10.6</c:v>
                </c:pt>
                <c:pt idx="651">
                  <c:v>10.3</c:v>
                </c:pt>
                <c:pt idx="652">
                  <c:v>10.200000000000001</c:v>
                </c:pt>
                <c:pt idx="653">
                  <c:v>9.1</c:v>
                </c:pt>
                <c:pt idx="654">
                  <c:v>10.6</c:v>
                </c:pt>
                <c:pt idx="655">
                  <c:v>10.4</c:v>
                </c:pt>
                <c:pt idx="656">
                  <c:v>10</c:v>
                </c:pt>
                <c:pt idx="657">
                  <c:v>9.6</c:v>
                </c:pt>
                <c:pt idx="658">
                  <c:v>7.9</c:v>
                </c:pt>
                <c:pt idx="659">
                  <c:v>8.6</c:v>
                </c:pt>
                <c:pt idx="660">
                  <c:v>9.8000000000000007</c:v>
                </c:pt>
                <c:pt idx="661">
                  <c:v>9.3000000000000007</c:v>
                </c:pt>
                <c:pt idx="662">
                  <c:v>9.7000000000000011</c:v>
                </c:pt>
                <c:pt idx="663">
                  <c:v>9.8000000000000007</c:v>
                </c:pt>
                <c:pt idx="664">
                  <c:v>9.9</c:v>
                </c:pt>
                <c:pt idx="665">
                  <c:v>9.8000000000000007</c:v>
                </c:pt>
                <c:pt idx="666">
                  <c:v>9.9</c:v>
                </c:pt>
                <c:pt idx="667">
                  <c:v>9.1</c:v>
                </c:pt>
                <c:pt idx="668">
                  <c:v>7.4</c:v>
                </c:pt>
                <c:pt idx="669">
                  <c:v>8.4</c:v>
                </c:pt>
                <c:pt idx="670">
                  <c:v>9.5</c:v>
                </c:pt>
                <c:pt idx="671">
                  <c:v>4.5</c:v>
                </c:pt>
                <c:pt idx="672">
                  <c:v>9.6</c:v>
                </c:pt>
                <c:pt idx="673">
                  <c:v>9.7000000000000011</c:v>
                </c:pt>
                <c:pt idx="674">
                  <c:v>9.7000000000000011</c:v>
                </c:pt>
                <c:pt idx="675">
                  <c:v>9.7000000000000011</c:v>
                </c:pt>
                <c:pt idx="676">
                  <c:v>9.1</c:v>
                </c:pt>
                <c:pt idx="677">
                  <c:v>9.8000000000000007</c:v>
                </c:pt>
                <c:pt idx="678">
                  <c:v>9.7000000000000011</c:v>
                </c:pt>
                <c:pt idx="679">
                  <c:v>9.8000000000000007</c:v>
                </c:pt>
                <c:pt idx="680">
                  <c:v>9.6</c:v>
                </c:pt>
                <c:pt idx="681">
                  <c:v>8.8000000000000007</c:v>
                </c:pt>
                <c:pt idx="682">
                  <c:v>9.4</c:v>
                </c:pt>
                <c:pt idx="683">
                  <c:v>9.8000000000000007</c:v>
                </c:pt>
                <c:pt idx="684">
                  <c:v>9.7000000000000011</c:v>
                </c:pt>
                <c:pt idx="685">
                  <c:v>9.1</c:v>
                </c:pt>
                <c:pt idx="686">
                  <c:v>9.6</c:v>
                </c:pt>
                <c:pt idx="687">
                  <c:v>9.7000000000000011</c:v>
                </c:pt>
                <c:pt idx="688">
                  <c:v>9</c:v>
                </c:pt>
                <c:pt idx="689">
                  <c:v>9.6</c:v>
                </c:pt>
                <c:pt idx="690">
                  <c:v>9.4</c:v>
                </c:pt>
                <c:pt idx="691">
                  <c:v>9.3000000000000007</c:v>
                </c:pt>
                <c:pt idx="692">
                  <c:v>9</c:v>
                </c:pt>
                <c:pt idx="693">
                  <c:v>9.2000000000000011</c:v>
                </c:pt>
                <c:pt idx="694">
                  <c:v>9.7000000000000011</c:v>
                </c:pt>
                <c:pt idx="695">
                  <c:v>9.4</c:v>
                </c:pt>
                <c:pt idx="696">
                  <c:v>9.7000000000000011</c:v>
                </c:pt>
                <c:pt idx="697">
                  <c:v>9.9</c:v>
                </c:pt>
                <c:pt idx="698">
                  <c:v>9.8000000000000007</c:v>
                </c:pt>
                <c:pt idx="699">
                  <c:v>9.2000000000000011</c:v>
                </c:pt>
                <c:pt idx="700">
                  <c:v>9.1</c:v>
                </c:pt>
                <c:pt idx="701">
                  <c:v>9.1</c:v>
                </c:pt>
                <c:pt idx="702">
                  <c:v>8.8000000000000007</c:v>
                </c:pt>
                <c:pt idx="703">
                  <c:v>6.3</c:v>
                </c:pt>
                <c:pt idx="704">
                  <c:v>7.9</c:v>
                </c:pt>
                <c:pt idx="705">
                  <c:v>7.7</c:v>
                </c:pt>
                <c:pt idx="706">
                  <c:v>7.7</c:v>
                </c:pt>
                <c:pt idx="707">
                  <c:v>8.2000000000000011</c:v>
                </c:pt>
                <c:pt idx="708">
                  <c:v>8.7000000000000011</c:v>
                </c:pt>
                <c:pt idx="709">
                  <c:v>8.1</c:v>
                </c:pt>
                <c:pt idx="710">
                  <c:v>9.5</c:v>
                </c:pt>
                <c:pt idx="711">
                  <c:v>9</c:v>
                </c:pt>
                <c:pt idx="712">
                  <c:v>9.5</c:v>
                </c:pt>
                <c:pt idx="713">
                  <c:v>9.4</c:v>
                </c:pt>
                <c:pt idx="714">
                  <c:v>7.1</c:v>
                </c:pt>
                <c:pt idx="715">
                  <c:v>7.7</c:v>
                </c:pt>
                <c:pt idx="716">
                  <c:v>8.6</c:v>
                </c:pt>
                <c:pt idx="717">
                  <c:v>8.6</c:v>
                </c:pt>
                <c:pt idx="718">
                  <c:v>7.4</c:v>
                </c:pt>
                <c:pt idx="719">
                  <c:v>8.7000000000000011</c:v>
                </c:pt>
                <c:pt idx="720">
                  <c:v>9.7000000000000011</c:v>
                </c:pt>
                <c:pt idx="721">
                  <c:v>9.4</c:v>
                </c:pt>
                <c:pt idx="722">
                  <c:v>9.5</c:v>
                </c:pt>
                <c:pt idx="723">
                  <c:v>9.1</c:v>
                </c:pt>
                <c:pt idx="724">
                  <c:v>9.7000000000000011</c:v>
                </c:pt>
                <c:pt idx="725">
                  <c:v>9.8000000000000007</c:v>
                </c:pt>
                <c:pt idx="726">
                  <c:v>9.7000000000000011</c:v>
                </c:pt>
                <c:pt idx="727">
                  <c:v>9.4</c:v>
                </c:pt>
                <c:pt idx="728">
                  <c:v>9.4</c:v>
                </c:pt>
                <c:pt idx="729">
                  <c:v>7.4</c:v>
                </c:pt>
                <c:pt idx="730">
                  <c:v>7.4</c:v>
                </c:pt>
                <c:pt idx="731">
                  <c:v>8.4</c:v>
                </c:pt>
                <c:pt idx="732">
                  <c:v>8.4</c:v>
                </c:pt>
                <c:pt idx="733">
                  <c:v>9.7000000000000011</c:v>
                </c:pt>
                <c:pt idx="734">
                  <c:v>9.2000000000000011</c:v>
                </c:pt>
                <c:pt idx="735">
                  <c:v>8.5</c:v>
                </c:pt>
                <c:pt idx="736">
                  <c:v>9.3000000000000007</c:v>
                </c:pt>
                <c:pt idx="737">
                  <c:v>9.6</c:v>
                </c:pt>
                <c:pt idx="738">
                  <c:v>9.3000000000000007</c:v>
                </c:pt>
                <c:pt idx="739">
                  <c:v>9.5</c:v>
                </c:pt>
                <c:pt idx="740">
                  <c:v>9.3000000000000007</c:v>
                </c:pt>
                <c:pt idx="741">
                  <c:v>9.2000000000000011</c:v>
                </c:pt>
                <c:pt idx="742">
                  <c:v>9.1</c:v>
                </c:pt>
                <c:pt idx="743">
                  <c:v>9.1</c:v>
                </c:pt>
                <c:pt idx="744">
                  <c:v>8.4</c:v>
                </c:pt>
                <c:pt idx="745">
                  <c:v>7.9</c:v>
                </c:pt>
                <c:pt idx="746">
                  <c:v>6.9</c:v>
                </c:pt>
                <c:pt idx="747">
                  <c:v>5</c:v>
                </c:pt>
                <c:pt idx="748">
                  <c:v>7.2</c:v>
                </c:pt>
                <c:pt idx="749">
                  <c:v>9.3000000000000007</c:v>
                </c:pt>
                <c:pt idx="750">
                  <c:v>9.7000000000000011</c:v>
                </c:pt>
                <c:pt idx="751">
                  <c:v>9.3000000000000007</c:v>
                </c:pt>
                <c:pt idx="752">
                  <c:v>9.6</c:v>
                </c:pt>
                <c:pt idx="753">
                  <c:v>9.8000000000000007</c:v>
                </c:pt>
                <c:pt idx="754">
                  <c:v>9.6</c:v>
                </c:pt>
                <c:pt idx="755">
                  <c:v>9.5</c:v>
                </c:pt>
                <c:pt idx="756">
                  <c:v>9.4</c:v>
                </c:pt>
                <c:pt idx="757">
                  <c:v>9.2000000000000011</c:v>
                </c:pt>
                <c:pt idx="758">
                  <c:v>9.5</c:v>
                </c:pt>
                <c:pt idx="759">
                  <c:v>8.8000000000000007</c:v>
                </c:pt>
                <c:pt idx="760">
                  <c:v>9.3000000000000007</c:v>
                </c:pt>
                <c:pt idx="761">
                  <c:v>7.1</c:v>
                </c:pt>
                <c:pt idx="762">
                  <c:v>8.8000000000000007</c:v>
                </c:pt>
                <c:pt idx="763">
                  <c:v>8.9</c:v>
                </c:pt>
                <c:pt idx="764">
                  <c:v>8.9</c:v>
                </c:pt>
                <c:pt idx="765">
                  <c:v>8</c:v>
                </c:pt>
                <c:pt idx="766">
                  <c:v>6.7</c:v>
                </c:pt>
                <c:pt idx="767">
                  <c:v>9.6</c:v>
                </c:pt>
                <c:pt idx="768">
                  <c:v>8.9</c:v>
                </c:pt>
                <c:pt idx="769">
                  <c:v>9.8000000000000007</c:v>
                </c:pt>
                <c:pt idx="770">
                  <c:v>10</c:v>
                </c:pt>
                <c:pt idx="771">
                  <c:v>9.8000000000000007</c:v>
                </c:pt>
                <c:pt idx="772">
                  <c:v>9.8000000000000007</c:v>
                </c:pt>
                <c:pt idx="773">
                  <c:v>10</c:v>
                </c:pt>
                <c:pt idx="774">
                  <c:v>9.7000000000000011</c:v>
                </c:pt>
                <c:pt idx="775">
                  <c:v>9.5</c:v>
                </c:pt>
                <c:pt idx="776">
                  <c:v>6.9</c:v>
                </c:pt>
                <c:pt idx="777">
                  <c:v>6.3</c:v>
                </c:pt>
                <c:pt idx="778">
                  <c:v>10.5</c:v>
                </c:pt>
                <c:pt idx="779">
                  <c:v>10.200000000000001</c:v>
                </c:pt>
                <c:pt idx="780">
                  <c:v>10.3</c:v>
                </c:pt>
                <c:pt idx="781">
                  <c:v>10.1</c:v>
                </c:pt>
                <c:pt idx="782">
                  <c:v>10.200000000000001</c:v>
                </c:pt>
                <c:pt idx="783">
                  <c:v>10</c:v>
                </c:pt>
                <c:pt idx="784">
                  <c:v>10.200000000000001</c:v>
                </c:pt>
                <c:pt idx="785">
                  <c:v>9.9</c:v>
                </c:pt>
                <c:pt idx="786">
                  <c:v>10.1</c:v>
                </c:pt>
                <c:pt idx="787">
                  <c:v>10</c:v>
                </c:pt>
                <c:pt idx="788">
                  <c:v>9.9</c:v>
                </c:pt>
                <c:pt idx="789">
                  <c:v>10.6</c:v>
                </c:pt>
                <c:pt idx="790">
                  <c:v>10.5</c:v>
                </c:pt>
                <c:pt idx="791">
                  <c:v>10.6</c:v>
                </c:pt>
                <c:pt idx="792">
                  <c:v>10.7</c:v>
                </c:pt>
                <c:pt idx="793">
                  <c:v>10.4</c:v>
                </c:pt>
                <c:pt idx="794">
                  <c:v>10.5</c:v>
                </c:pt>
                <c:pt idx="795">
                  <c:v>10.3</c:v>
                </c:pt>
                <c:pt idx="796">
                  <c:v>10.5</c:v>
                </c:pt>
                <c:pt idx="797">
                  <c:v>10.4</c:v>
                </c:pt>
                <c:pt idx="798">
                  <c:v>10.3</c:v>
                </c:pt>
                <c:pt idx="799">
                  <c:v>10.9</c:v>
                </c:pt>
                <c:pt idx="800">
                  <c:v>8.9</c:v>
                </c:pt>
                <c:pt idx="801">
                  <c:v>4.9000000000000004</c:v>
                </c:pt>
                <c:pt idx="802">
                  <c:v>9.7000000000000011</c:v>
                </c:pt>
                <c:pt idx="803">
                  <c:v>9.8000000000000007</c:v>
                </c:pt>
                <c:pt idx="804">
                  <c:v>8.3000000000000007</c:v>
                </c:pt>
                <c:pt idx="805">
                  <c:v>9.4</c:v>
                </c:pt>
                <c:pt idx="806">
                  <c:v>10</c:v>
                </c:pt>
                <c:pt idx="807">
                  <c:v>9.9</c:v>
                </c:pt>
                <c:pt idx="808">
                  <c:v>10.7</c:v>
                </c:pt>
                <c:pt idx="809">
                  <c:v>10.5</c:v>
                </c:pt>
                <c:pt idx="810">
                  <c:v>10.6</c:v>
                </c:pt>
                <c:pt idx="811">
                  <c:v>10</c:v>
                </c:pt>
                <c:pt idx="812">
                  <c:v>9.2000000000000011</c:v>
                </c:pt>
                <c:pt idx="813">
                  <c:v>10.200000000000001</c:v>
                </c:pt>
                <c:pt idx="814">
                  <c:v>10.6</c:v>
                </c:pt>
                <c:pt idx="815">
                  <c:v>7.7</c:v>
                </c:pt>
                <c:pt idx="816">
                  <c:v>6</c:v>
                </c:pt>
                <c:pt idx="817">
                  <c:v>8.8000000000000007</c:v>
                </c:pt>
                <c:pt idx="818">
                  <c:v>10.200000000000001</c:v>
                </c:pt>
                <c:pt idx="819">
                  <c:v>10.3</c:v>
                </c:pt>
                <c:pt idx="820">
                  <c:v>10.4</c:v>
                </c:pt>
                <c:pt idx="821">
                  <c:v>10.5</c:v>
                </c:pt>
                <c:pt idx="822">
                  <c:v>10.4</c:v>
                </c:pt>
                <c:pt idx="823">
                  <c:v>10.5</c:v>
                </c:pt>
                <c:pt idx="824">
                  <c:v>10</c:v>
                </c:pt>
                <c:pt idx="825">
                  <c:v>10.200000000000001</c:v>
                </c:pt>
                <c:pt idx="826">
                  <c:v>10.3</c:v>
                </c:pt>
                <c:pt idx="827">
                  <c:v>10.200000000000001</c:v>
                </c:pt>
                <c:pt idx="828">
                  <c:v>10.4</c:v>
                </c:pt>
                <c:pt idx="829">
                  <c:v>7.4</c:v>
                </c:pt>
                <c:pt idx="830">
                  <c:v>5.5</c:v>
                </c:pt>
                <c:pt idx="831">
                  <c:v>8.6</c:v>
                </c:pt>
                <c:pt idx="832">
                  <c:v>9.5</c:v>
                </c:pt>
                <c:pt idx="833">
                  <c:v>10.200000000000001</c:v>
                </c:pt>
                <c:pt idx="834">
                  <c:v>10.8</c:v>
                </c:pt>
                <c:pt idx="835">
                  <c:v>10.4</c:v>
                </c:pt>
                <c:pt idx="836">
                  <c:v>10.1</c:v>
                </c:pt>
                <c:pt idx="837">
                  <c:v>10.200000000000001</c:v>
                </c:pt>
                <c:pt idx="838">
                  <c:v>8.2000000000000011</c:v>
                </c:pt>
                <c:pt idx="839">
                  <c:v>9</c:v>
                </c:pt>
                <c:pt idx="840">
                  <c:v>10.4</c:v>
                </c:pt>
                <c:pt idx="841">
                  <c:v>9.8000000000000007</c:v>
                </c:pt>
                <c:pt idx="842">
                  <c:v>8.5</c:v>
                </c:pt>
                <c:pt idx="843">
                  <c:v>9.6</c:v>
                </c:pt>
                <c:pt idx="844">
                  <c:v>10.3</c:v>
                </c:pt>
                <c:pt idx="845">
                  <c:v>9.5</c:v>
                </c:pt>
                <c:pt idx="846">
                  <c:v>10.5</c:v>
                </c:pt>
                <c:pt idx="847">
                  <c:v>10.4</c:v>
                </c:pt>
                <c:pt idx="848">
                  <c:v>10.5</c:v>
                </c:pt>
                <c:pt idx="849">
                  <c:v>11.1</c:v>
                </c:pt>
                <c:pt idx="850">
                  <c:v>11.4</c:v>
                </c:pt>
                <c:pt idx="851">
                  <c:v>11.2</c:v>
                </c:pt>
                <c:pt idx="852">
                  <c:v>11.1</c:v>
                </c:pt>
                <c:pt idx="853">
                  <c:v>11.3</c:v>
                </c:pt>
                <c:pt idx="854">
                  <c:v>11.4</c:v>
                </c:pt>
                <c:pt idx="855">
                  <c:v>11.6</c:v>
                </c:pt>
                <c:pt idx="856">
                  <c:v>11.4</c:v>
                </c:pt>
                <c:pt idx="857">
                  <c:v>11.3</c:v>
                </c:pt>
                <c:pt idx="858">
                  <c:v>11</c:v>
                </c:pt>
                <c:pt idx="859">
                  <c:v>10.9</c:v>
                </c:pt>
                <c:pt idx="860">
                  <c:v>9.8000000000000007</c:v>
                </c:pt>
                <c:pt idx="861">
                  <c:v>9.4</c:v>
                </c:pt>
                <c:pt idx="862">
                  <c:v>10.3</c:v>
                </c:pt>
                <c:pt idx="863">
                  <c:v>10.1</c:v>
                </c:pt>
                <c:pt idx="864">
                  <c:v>10.3</c:v>
                </c:pt>
                <c:pt idx="865">
                  <c:v>10.9</c:v>
                </c:pt>
                <c:pt idx="866">
                  <c:v>10.8</c:v>
                </c:pt>
                <c:pt idx="867">
                  <c:v>11.2</c:v>
                </c:pt>
                <c:pt idx="868">
                  <c:v>10.1</c:v>
                </c:pt>
                <c:pt idx="869">
                  <c:v>10.200000000000001</c:v>
                </c:pt>
                <c:pt idx="870">
                  <c:v>10.5</c:v>
                </c:pt>
                <c:pt idx="871">
                  <c:v>9.2000000000000011</c:v>
                </c:pt>
                <c:pt idx="872">
                  <c:v>10.5</c:v>
                </c:pt>
                <c:pt idx="873">
                  <c:v>10.7</c:v>
                </c:pt>
                <c:pt idx="874">
                  <c:v>10.9</c:v>
                </c:pt>
                <c:pt idx="875">
                  <c:v>11.2</c:v>
                </c:pt>
                <c:pt idx="876">
                  <c:v>9.8000000000000007</c:v>
                </c:pt>
                <c:pt idx="877">
                  <c:v>9.9</c:v>
                </c:pt>
                <c:pt idx="878">
                  <c:v>8.9</c:v>
                </c:pt>
                <c:pt idx="879">
                  <c:v>8.1</c:v>
                </c:pt>
                <c:pt idx="880">
                  <c:v>10.4</c:v>
                </c:pt>
                <c:pt idx="881">
                  <c:v>10.1</c:v>
                </c:pt>
                <c:pt idx="882">
                  <c:v>10</c:v>
                </c:pt>
                <c:pt idx="883">
                  <c:v>10.1</c:v>
                </c:pt>
                <c:pt idx="884">
                  <c:v>7.6</c:v>
                </c:pt>
                <c:pt idx="885">
                  <c:v>6.8</c:v>
                </c:pt>
                <c:pt idx="886">
                  <c:v>4</c:v>
                </c:pt>
                <c:pt idx="887">
                  <c:v>4.5999999999999996</c:v>
                </c:pt>
                <c:pt idx="888">
                  <c:v>8.9</c:v>
                </c:pt>
                <c:pt idx="889">
                  <c:v>4.0999999999999996</c:v>
                </c:pt>
                <c:pt idx="890">
                  <c:v>4.7</c:v>
                </c:pt>
                <c:pt idx="891">
                  <c:v>6.9</c:v>
                </c:pt>
                <c:pt idx="892">
                  <c:v>0</c:v>
                </c:pt>
                <c:pt idx="893">
                  <c:v>0</c:v>
                </c:pt>
                <c:pt idx="894">
                  <c:v>0</c:v>
                </c:pt>
                <c:pt idx="895">
                  <c:v>0</c:v>
                </c:pt>
                <c:pt idx="896">
                  <c:v>4.5</c:v>
                </c:pt>
                <c:pt idx="897">
                  <c:v>2.7</c:v>
                </c:pt>
                <c:pt idx="898">
                  <c:v>0</c:v>
                </c:pt>
                <c:pt idx="899">
                  <c:v>0</c:v>
                </c:pt>
                <c:pt idx="900">
                  <c:v>0</c:v>
                </c:pt>
                <c:pt idx="901">
                  <c:v>3.2</c:v>
                </c:pt>
                <c:pt idx="902">
                  <c:v>6</c:v>
                </c:pt>
                <c:pt idx="903">
                  <c:v>4</c:v>
                </c:pt>
                <c:pt idx="904">
                  <c:v>7.7</c:v>
                </c:pt>
                <c:pt idx="905">
                  <c:v>7.8</c:v>
                </c:pt>
                <c:pt idx="906">
                  <c:v>0.8</c:v>
                </c:pt>
                <c:pt idx="907">
                  <c:v>2</c:v>
                </c:pt>
                <c:pt idx="908">
                  <c:v>0.9</c:v>
                </c:pt>
                <c:pt idx="909">
                  <c:v>0.5</c:v>
                </c:pt>
                <c:pt idx="910">
                  <c:v>0.8</c:v>
                </c:pt>
                <c:pt idx="911">
                  <c:v>0</c:v>
                </c:pt>
                <c:pt idx="912">
                  <c:v>0</c:v>
                </c:pt>
                <c:pt idx="913">
                  <c:v>0</c:v>
                </c:pt>
                <c:pt idx="914">
                  <c:v>0.8</c:v>
                </c:pt>
                <c:pt idx="915">
                  <c:v>0.30000000000000032</c:v>
                </c:pt>
                <c:pt idx="916">
                  <c:v>0</c:v>
                </c:pt>
                <c:pt idx="917">
                  <c:v>0</c:v>
                </c:pt>
                <c:pt idx="918">
                  <c:v>0</c:v>
                </c:pt>
                <c:pt idx="919">
                  <c:v>0</c:v>
                </c:pt>
                <c:pt idx="920">
                  <c:v>0.5</c:v>
                </c:pt>
                <c:pt idx="921">
                  <c:v>0</c:v>
                </c:pt>
                <c:pt idx="922">
                  <c:v>0</c:v>
                </c:pt>
                <c:pt idx="923">
                  <c:v>0</c:v>
                </c:pt>
                <c:pt idx="924">
                  <c:v>0</c:v>
                </c:pt>
                <c:pt idx="925">
                  <c:v>3.1</c:v>
                </c:pt>
                <c:pt idx="926">
                  <c:v>0.2</c:v>
                </c:pt>
                <c:pt idx="927">
                  <c:v>0</c:v>
                </c:pt>
                <c:pt idx="928">
                  <c:v>0.30000000000000032</c:v>
                </c:pt>
                <c:pt idx="929">
                  <c:v>0</c:v>
                </c:pt>
                <c:pt idx="930">
                  <c:v>0.1</c:v>
                </c:pt>
                <c:pt idx="931">
                  <c:v>1</c:v>
                </c:pt>
                <c:pt idx="932">
                  <c:v>0</c:v>
                </c:pt>
                <c:pt idx="933">
                  <c:v>0.1</c:v>
                </c:pt>
                <c:pt idx="934">
                  <c:v>0</c:v>
                </c:pt>
                <c:pt idx="935">
                  <c:v>0</c:v>
                </c:pt>
                <c:pt idx="936">
                  <c:v>0</c:v>
                </c:pt>
                <c:pt idx="937">
                  <c:v>0</c:v>
                </c:pt>
                <c:pt idx="938">
                  <c:v>0</c:v>
                </c:pt>
                <c:pt idx="939">
                  <c:v>0</c:v>
                </c:pt>
                <c:pt idx="940">
                  <c:v>0</c:v>
                </c:pt>
                <c:pt idx="941">
                  <c:v>0</c:v>
                </c:pt>
                <c:pt idx="942">
                  <c:v>0</c:v>
                </c:pt>
                <c:pt idx="943">
                  <c:v>0</c:v>
                </c:pt>
                <c:pt idx="944">
                  <c:v>0</c:v>
                </c:pt>
                <c:pt idx="945">
                  <c:v>0.1</c:v>
                </c:pt>
                <c:pt idx="946">
                  <c:v>0</c:v>
                </c:pt>
                <c:pt idx="947">
                  <c:v>1.4</c:v>
                </c:pt>
                <c:pt idx="948">
                  <c:v>1.4</c:v>
                </c:pt>
                <c:pt idx="949">
                  <c:v>0</c:v>
                </c:pt>
                <c:pt idx="950">
                  <c:v>1.9000000000000001</c:v>
                </c:pt>
                <c:pt idx="951">
                  <c:v>1.4</c:v>
                </c:pt>
                <c:pt idx="952">
                  <c:v>0</c:v>
                </c:pt>
                <c:pt idx="953">
                  <c:v>0</c:v>
                </c:pt>
                <c:pt idx="954">
                  <c:v>0.2</c:v>
                </c:pt>
                <c:pt idx="955">
                  <c:v>0</c:v>
                </c:pt>
                <c:pt idx="956">
                  <c:v>0.1</c:v>
                </c:pt>
                <c:pt idx="957">
                  <c:v>0</c:v>
                </c:pt>
                <c:pt idx="958">
                  <c:v>0</c:v>
                </c:pt>
                <c:pt idx="959">
                  <c:v>1</c:v>
                </c:pt>
                <c:pt idx="960">
                  <c:v>0.2</c:v>
                </c:pt>
                <c:pt idx="961">
                  <c:v>1.5</c:v>
                </c:pt>
                <c:pt idx="962">
                  <c:v>2.2999999999999998</c:v>
                </c:pt>
                <c:pt idx="963">
                  <c:v>3.7</c:v>
                </c:pt>
                <c:pt idx="964">
                  <c:v>0.70000000000000062</c:v>
                </c:pt>
                <c:pt idx="965">
                  <c:v>2.6</c:v>
                </c:pt>
                <c:pt idx="966">
                  <c:v>1.1000000000000001</c:v>
                </c:pt>
                <c:pt idx="967">
                  <c:v>0</c:v>
                </c:pt>
                <c:pt idx="968">
                  <c:v>0</c:v>
                </c:pt>
                <c:pt idx="969">
                  <c:v>6.3</c:v>
                </c:pt>
                <c:pt idx="970">
                  <c:v>4.8</c:v>
                </c:pt>
                <c:pt idx="971">
                  <c:v>3.2</c:v>
                </c:pt>
                <c:pt idx="972">
                  <c:v>1.4</c:v>
                </c:pt>
                <c:pt idx="973">
                  <c:v>0.70000000000000062</c:v>
                </c:pt>
                <c:pt idx="974">
                  <c:v>0.9</c:v>
                </c:pt>
                <c:pt idx="975">
                  <c:v>2.6</c:v>
                </c:pt>
                <c:pt idx="976">
                  <c:v>3.3</c:v>
                </c:pt>
                <c:pt idx="977">
                  <c:v>3</c:v>
                </c:pt>
                <c:pt idx="978">
                  <c:v>6.2</c:v>
                </c:pt>
                <c:pt idx="979">
                  <c:v>8.3000000000000007</c:v>
                </c:pt>
                <c:pt idx="980">
                  <c:v>9.1</c:v>
                </c:pt>
                <c:pt idx="981">
                  <c:v>6.8</c:v>
                </c:pt>
                <c:pt idx="982">
                  <c:v>8.3000000000000007</c:v>
                </c:pt>
                <c:pt idx="983">
                  <c:v>8.8000000000000007</c:v>
                </c:pt>
                <c:pt idx="984">
                  <c:v>8</c:v>
                </c:pt>
                <c:pt idx="985">
                  <c:v>5.9</c:v>
                </c:pt>
                <c:pt idx="986">
                  <c:v>4</c:v>
                </c:pt>
                <c:pt idx="987">
                  <c:v>6.1</c:v>
                </c:pt>
                <c:pt idx="988">
                  <c:v>8.2000000000000011</c:v>
                </c:pt>
                <c:pt idx="989">
                  <c:v>8.2000000000000011</c:v>
                </c:pt>
                <c:pt idx="990">
                  <c:v>5.9</c:v>
                </c:pt>
                <c:pt idx="991">
                  <c:v>7.1</c:v>
                </c:pt>
                <c:pt idx="992">
                  <c:v>9.3000000000000007</c:v>
                </c:pt>
                <c:pt idx="993">
                  <c:v>8.8000000000000007</c:v>
                </c:pt>
                <c:pt idx="994">
                  <c:v>8.9</c:v>
                </c:pt>
                <c:pt idx="995">
                  <c:v>4.4000000000000004</c:v>
                </c:pt>
                <c:pt idx="996">
                  <c:v>0</c:v>
                </c:pt>
                <c:pt idx="997">
                  <c:v>0</c:v>
                </c:pt>
                <c:pt idx="998">
                  <c:v>0</c:v>
                </c:pt>
                <c:pt idx="999">
                  <c:v>0</c:v>
                </c:pt>
                <c:pt idx="1000">
                  <c:v>0</c:v>
                </c:pt>
                <c:pt idx="1001">
                  <c:v>0.4</c:v>
                </c:pt>
                <c:pt idx="1002">
                  <c:v>7</c:v>
                </c:pt>
                <c:pt idx="1003">
                  <c:v>7.1</c:v>
                </c:pt>
                <c:pt idx="1004">
                  <c:v>6.6</c:v>
                </c:pt>
                <c:pt idx="1005">
                  <c:v>0.8</c:v>
                </c:pt>
                <c:pt idx="1006">
                  <c:v>7.5</c:v>
                </c:pt>
                <c:pt idx="1007">
                  <c:v>8.4</c:v>
                </c:pt>
                <c:pt idx="1008">
                  <c:v>6</c:v>
                </c:pt>
                <c:pt idx="1009">
                  <c:v>9</c:v>
                </c:pt>
                <c:pt idx="1010">
                  <c:v>7.7</c:v>
                </c:pt>
                <c:pt idx="1011">
                  <c:v>8</c:v>
                </c:pt>
                <c:pt idx="1012">
                  <c:v>2.6</c:v>
                </c:pt>
                <c:pt idx="1013">
                  <c:v>5</c:v>
                </c:pt>
                <c:pt idx="1014">
                  <c:v>4.8</c:v>
                </c:pt>
                <c:pt idx="1015">
                  <c:v>6.5</c:v>
                </c:pt>
                <c:pt idx="1016">
                  <c:v>6</c:v>
                </c:pt>
                <c:pt idx="1017">
                  <c:v>7.2</c:v>
                </c:pt>
                <c:pt idx="1018">
                  <c:v>8.7000000000000011</c:v>
                </c:pt>
                <c:pt idx="1019">
                  <c:v>6.1</c:v>
                </c:pt>
                <c:pt idx="1020">
                  <c:v>8.8000000000000007</c:v>
                </c:pt>
                <c:pt idx="1021">
                  <c:v>8.8000000000000007</c:v>
                </c:pt>
                <c:pt idx="1022">
                  <c:v>8.2000000000000011</c:v>
                </c:pt>
                <c:pt idx="1023">
                  <c:v>9.3000000000000007</c:v>
                </c:pt>
                <c:pt idx="1024">
                  <c:v>9.4</c:v>
                </c:pt>
                <c:pt idx="1025">
                  <c:v>9.1</c:v>
                </c:pt>
                <c:pt idx="1026">
                  <c:v>9.3000000000000007</c:v>
                </c:pt>
                <c:pt idx="1027">
                  <c:v>9.8000000000000007</c:v>
                </c:pt>
                <c:pt idx="1028">
                  <c:v>9.5</c:v>
                </c:pt>
                <c:pt idx="1029">
                  <c:v>9.8000000000000007</c:v>
                </c:pt>
                <c:pt idx="1030">
                  <c:v>9.7000000000000011</c:v>
                </c:pt>
                <c:pt idx="1031">
                  <c:v>9.9</c:v>
                </c:pt>
                <c:pt idx="1032">
                  <c:v>9.2000000000000011</c:v>
                </c:pt>
                <c:pt idx="1033">
                  <c:v>9.3000000000000007</c:v>
                </c:pt>
                <c:pt idx="1034">
                  <c:v>9.8000000000000007</c:v>
                </c:pt>
                <c:pt idx="1035">
                  <c:v>9.2000000000000011</c:v>
                </c:pt>
                <c:pt idx="1036">
                  <c:v>9.7000000000000011</c:v>
                </c:pt>
                <c:pt idx="1037">
                  <c:v>9.4</c:v>
                </c:pt>
                <c:pt idx="1038">
                  <c:v>9.6</c:v>
                </c:pt>
                <c:pt idx="1039">
                  <c:v>9.3000000000000007</c:v>
                </c:pt>
                <c:pt idx="1040">
                  <c:v>9.1</c:v>
                </c:pt>
                <c:pt idx="1041">
                  <c:v>9.2000000000000011</c:v>
                </c:pt>
                <c:pt idx="1042">
                  <c:v>9.7000000000000011</c:v>
                </c:pt>
                <c:pt idx="1043">
                  <c:v>8.4</c:v>
                </c:pt>
                <c:pt idx="1044">
                  <c:v>8.8000000000000007</c:v>
                </c:pt>
                <c:pt idx="1045">
                  <c:v>8.7000000000000011</c:v>
                </c:pt>
                <c:pt idx="1046">
                  <c:v>8.8000000000000007</c:v>
                </c:pt>
                <c:pt idx="1047">
                  <c:v>8.7000000000000011</c:v>
                </c:pt>
                <c:pt idx="1048">
                  <c:v>9</c:v>
                </c:pt>
                <c:pt idx="1049">
                  <c:v>9.1</c:v>
                </c:pt>
                <c:pt idx="1050">
                  <c:v>8</c:v>
                </c:pt>
                <c:pt idx="1051">
                  <c:v>8.9</c:v>
                </c:pt>
                <c:pt idx="1052">
                  <c:v>9.1</c:v>
                </c:pt>
                <c:pt idx="1053">
                  <c:v>9.2000000000000011</c:v>
                </c:pt>
                <c:pt idx="1054">
                  <c:v>9.2000000000000011</c:v>
                </c:pt>
                <c:pt idx="1055">
                  <c:v>9.4</c:v>
                </c:pt>
                <c:pt idx="1056">
                  <c:v>9.5</c:v>
                </c:pt>
                <c:pt idx="1057">
                  <c:v>9</c:v>
                </c:pt>
                <c:pt idx="1058">
                  <c:v>9.5</c:v>
                </c:pt>
                <c:pt idx="1059">
                  <c:v>9</c:v>
                </c:pt>
                <c:pt idx="1060">
                  <c:v>8.3000000000000007</c:v>
                </c:pt>
                <c:pt idx="1061">
                  <c:v>8.6</c:v>
                </c:pt>
                <c:pt idx="1062">
                  <c:v>7.1</c:v>
                </c:pt>
                <c:pt idx="1063">
                  <c:v>9.5</c:v>
                </c:pt>
                <c:pt idx="1064">
                  <c:v>9.1</c:v>
                </c:pt>
                <c:pt idx="1065">
                  <c:v>9.6</c:v>
                </c:pt>
                <c:pt idx="1066">
                  <c:v>8.8000000000000007</c:v>
                </c:pt>
                <c:pt idx="1067">
                  <c:v>7</c:v>
                </c:pt>
                <c:pt idx="1068">
                  <c:v>9.6</c:v>
                </c:pt>
                <c:pt idx="1069">
                  <c:v>9.3000000000000007</c:v>
                </c:pt>
                <c:pt idx="1070">
                  <c:v>9.8000000000000007</c:v>
                </c:pt>
                <c:pt idx="1071">
                  <c:v>9.3000000000000007</c:v>
                </c:pt>
                <c:pt idx="1072">
                  <c:v>9.2000000000000011</c:v>
                </c:pt>
                <c:pt idx="1073">
                  <c:v>9.3000000000000007</c:v>
                </c:pt>
                <c:pt idx="1074">
                  <c:v>9.4</c:v>
                </c:pt>
                <c:pt idx="1075">
                  <c:v>9.4</c:v>
                </c:pt>
                <c:pt idx="1076">
                  <c:v>9.4</c:v>
                </c:pt>
                <c:pt idx="1077">
                  <c:v>9.6</c:v>
                </c:pt>
                <c:pt idx="1078">
                  <c:v>9.6</c:v>
                </c:pt>
                <c:pt idx="1079">
                  <c:v>9.6</c:v>
                </c:pt>
                <c:pt idx="1080">
                  <c:v>9.6</c:v>
                </c:pt>
                <c:pt idx="1081">
                  <c:v>9.2000000000000011</c:v>
                </c:pt>
                <c:pt idx="1082">
                  <c:v>9.1</c:v>
                </c:pt>
                <c:pt idx="1083">
                  <c:v>9.4</c:v>
                </c:pt>
                <c:pt idx="1084">
                  <c:v>8.2000000000000011</c:v>
                </c:pt>
                <c:pt idx="1085">
                  <c:v>8.2000000000000011</c:v>
                </c:pt>
                <c:pt idx="1086">
                  <c:v>9.4</c:v>
                </c:pt>
                <c:pt idx="1087">
                  <c:v>8.9</c:v>
                </c:pt>
                <c:pt idx="1088">
                  <c:v>8.9</c:v>
                </c:pt>
                <c:pt idx="1089">
                  <c:v>6.5</c:v>
                </c:pt>
                <c:pt idx="1090">
                  <c:v>6.4</c:v>
                </c:pt>
                <c:pt idx="1091">
                  <c:v>7</c:v>
                </c:pt>
                <c:pt idx="1092">
                  <c:v>9.7000000000000011</c:v>
                </c:pt>
                <c:pt idx="1093">
                  <c:v>9.3000000000000007</c:v>
                </c:pt>
                <c:pt idx="1094">
                  <c:v>9</c:v>
                </c:pt>
                <c:pt idx="1095">
                  <c:v>8.2000000000000011</c:v>
                </c:pt>
                <c:pt idx="1096">
                  <c:v>9.1</c:v>
                </c:pt>
                <c:pt idx="1097">
                  <c:v>3.9</c:v>
                </c:pt>
                <c:pt idx="1098">
                  <c:v>4.7</c:v>
                </c:pt>
                <c:pt idx="1099">
                  <c:v>7.4</c:v>
                </c:pt>
                <c:pt idx="1100">
                  <c:v>9.4</c:v>
                </c:pt>
                <c:pt idx="1101">
                  <c:v>9.7000000000000011</c:v>
                </c:pt>
                <c:pt idx="1102">
                  <c:v>9.5</c:v>
                </c:pt>
                <c:pt idx="1103">
                  <c:v>9.3000000000000007</c:v>
                </c:pt>
                <c:pt idx="1104">
                  <c:v>7.5</c:v>
                </c:pt>
                <c:pt idx="1105">
                  <c:v>8.6</c:v>
                </c:pt>
                <c:pt idx="1106">
                  <c:v>7</c:v>
                </c:pt>
                <c:pt idx="1107">
                  <c:v>6.5</c:v>
                </c:pt>
                <c:pt idx="1108">
                  <c:v>6.9</c:v>
                </c:pt>
                <c:pt idx="1109">
                  <c:v>8.3000000000000007</c:v>
                </c:pt>
                <c:pt idx="1110">
                  <c:v>9.2000000000000011</c:v>
                </c:pt>
                <c:pt idx="1111">
                  <c:v>9</c:v>
                </c:pt>
                <c:pt idx="1112">
                  <c:v>8.5</c:v>
                </c:pt>
                <c:pt idx="1113">
                  <c:v>9.7000000000000011</c:v>
                </c:pt>
                <c:pt idx="1114">
                  <c:v>9.2000000000000011</c:v>
                </c:pt>
                <c:pt idx="1115">
                  <c:v>7.2</c:v>
                </c:pt>
                <c:pt idx="1116">
                  <c:v>5.7</c:v>
                </c:pt>
                <c:pt idx="1117">
                  <c:v>9.3000000000000007</c:v>
                </c:pt>
                <c:pt idx="1118">
                  <c:v>9.3000000000000007</c:v>
                </c:pt>
                <c:pt idx="1119">
                  <c:v>9.1</c:v>
                </c:pt>
                <c:pt idx="1120">
                  <c:v>7.6</c:v>
                </c:pt>
                <c:pt idx="1121">
                  <c:v>7.2</c:v>
                </c:pt>
                <c:pt idx="1122">
                  <c:v>4.5</c:v>
                </c:pt>
                <c:pt idx="1123">
                  <c:v>9.3000000000000007</c:v>
                </c:pt>
                <c:pt idx="1124">
                  <c:v>9.7000000000000011</c:v>
                </c:pt>
                <c:pt idx="1125">
                  <c:v>9.6</c:v>
                </c:pt>
                <c:pt idx="1126">
                  <c:v>9.5</c:v>
                </c:pt>
                <c:pt idx="1127">
                  <c:v>8.9</c:v>
                </c:pt>
                <c:pt idx="1128">
                  <c:v>4.4000000000000004</c:v>
                </c:pt>
                <c:pt idx="1129">
                  <c:v>8.4</c:v>
                </c:pt>
                <c:pt idx="1130">
                  <c:v>9.6</c:v>
                </c:pt>
                <c:pt idx="1131">
                  <c:v>9.1</c:v>
                </c:pt>
                <c:pt idx="1132">
                  <c:v>8.7000000000000011</c:v>
                </c:pt>
                <c:pt idx="1133">
                  <c:v>8.4</c:v>
                </c:pt>
                <c:pt idx="1134">
                  <c:v>9.3000000000000007</c:v>
                </c:pt>
                <c:pt idx="1135">
                  <c:v>9.4</c:v>
                </c:pt>
                <c:pt idx="1136">
                  <c:v>8.9</c:v>
                </c:pt>
                <c:pt idx="1137">
                  <c:v>9.4</c:v>
                </c:pt>
                <c:pt idx="1138">
                  <c:v>9.4</c:v>
                </c:pt>
                <c:pt idx="1139">
                  <c:v>5</c:v>
                </c:pt>
                <c:pt idx="1140">
                  <c:v>7.5</c:v>
                </c:pt>
                <c:pt idx="1141">
                  <c:v>6.4</c:v>
                </c:pt>
                <c:pt idx="1142">
                  <c:v>9.7000000000000011</c:v>
                </c:pt>
                <c:pt idx="1143">
                  <c:v>9.6</c:v>
                </c:pt>
                <c:pt idx="1144">
                  <c:v>9.8000000000000007</c:v>
                </c:pt>
                <c:pt idx="1145">
                  <c:v>9.7000000000000011</c:v>
                </c:pt>
                <c:pt idx="1146">
                  <c:v>5.3</c:v>
                </c:pt>
                <c:pt idx="1147">
                  <c:v>7.7</c:v>
                </c:pt>
                <c:pt idx="1148">
                  <c:v>8.5</c:v>
                </c:pt>
                <c:pt idx="1149">
                  <c:v>8.2000000000000011</c:v>
                </c:pt>
                <c:pt idx="1150">
                  <c:v>6.1</c:v>
                </c:pt>
                <c:pt idx="1151">
                  <c:v>8.4</c:v>
                </c:pt>
                <c:pt idx="1152">
                  <c:v>8.2000000000000011</c:v>
                </c:pt>
                <c:pt idx="1153">
                  <c:v>9.4</c:v>
                </c:pt>
                <c:pt idx="1154">
                  <c:v>9.2000000000000011</c:v>
                </c:pt>
                <c:pt idx="1155">
                  <c:v>10</c:v>
                </c:pt>
                <c:pt idx="1156">
                  <c:v>6.9</c:v>
                </c:pt>
                <c:pt idx="1157">
                  <c:v>9.9</c:v>
                </c:pt>
                <c:pt idx="1158">
                  <c:v>10</c:v>
                </c:pt>
                <c:pt idx="1159">
                  <c:v>8.9</c:v>
                </c:pt>
                <c:pt idx="1160">
                  <c:v>10.200000000000001</c:v>
                </c:pt>
                <c:pt idx="1161">
                  <c:v>7.4</c:v>
                </c:pt>
                <c:pt idx="1162">
                  <c:v>6.5</c:v>
                </c:pt>
                <c:pt idx="1163">
                  <c:v>7.2</c:v>
                </c:pt>
                <c:pt idx="1164">
                  <c:v>9.7000000000000011</c:v>
                </c:pt>
                <c:pt idx="1165">
                  <c:v>10.4</c:v>
                </c:pt>
                <c:pt idx="1166">
                  <c:v>7.7</c:v>
                </c:pt>
                <c:pt idx="1167">
                  <c:v>10.3</c:v>
                </c:pt>
                <c:pt idx="1168">
                  <c:v>8.9</c:v>
                </c:pt>
                <c:pt idx="1169">
                  <c:v>10.4</c:v>
                </c:pt>
                <c:pt idx="1170">
                  <c:v>10.3</c:v>
                </c:pt>
                <c:pt idx="1171">
                  <c:v>10.6</c:v>
                </c:pt>
                <c:pt idx="1172">
                  <c:v>10.200000000000001</c:v>
                </c:pt>
                <c:pt idx="1173">
                  <c:v>10.4</c:v>
                </c:pt>
                <c:pt idx="1174">
                  <c:v>10.8</c:v>
                </c:pt>
                <c:pt idx="1175">
                  <c:v>10.5</c:v>
                </c:pt>
                <c:pt idx="1176">
                  <c:v>10.200000000000001</c:v>
                </c:pt>
                <c:pt idx="1177">
                  <c:v>9.3000000000000007</c:v>
                </c:pt>
                <c:pt idx="1178">
                  <c:v>10.8</c:v>
                </c:pt>
                <c:pt idx="1179">
                  <c:v>10</c:v>
                </c:pt>
                <c:pt idx="1180">
                  <c:v>10.5</c:v>
                </c:pt>
                <c:pt idx="1181">
                  <c:v>10.3</c:v>
                </c:pt>
                <c:pt idx="1182">
                  <c:v>10.6</c:v>
                </c:pt>
                <c:pt idx="1183">
                  <c:v>10.3</c:v>
                </c:pt>
                <c:pt idx="1184">
                  <c:v>9.3000000000000007</c:v>
                </c:pt>
                <c:pt idx="1185">
                  <c:v>10</c:v>
                </c:pt>
                <c:pt idx="1186">
                  <c:v>10.3</c:v>
                </c:pt>
                <c:pt idx="1187">
                  <c:v>10.3</c:v>
                </c:pt>
                <c:pt idx="1188">
                  <c:v>10.200000000000001</c:v>
                </c:pt>
                <c:pt idx="1189">
                  <c:v>10.4</c:v>
                </c:pt>
                <c:pt idx="1190">
                  <c:v>10</c:v>
                </c:pt>
                <c:pt idx="1191">
                  <c:v>9.8000000000000007</c:v>
                </c:pt>
                <c:pt idx="1192">
                  <c:v>9.3000000000000007</c:v>
                </c:pt>
                <c:pt idx="1193">
                  <c:v>8.7000000000000011</c:v>
                </c:pt>
                <c:pt idx="1194">
                  <c:v>9.8000000000000007</c:v>
                </c:pt>
                <c:pt idx="1195">
                  <c:v>10.1</c:v>
                </c:pt>
                <c:pt idx="1196">
                  <c:v>10.3</c:v>
                </c:pt>
                <c:pt idx="1197">
                  <c:v>9.8000000000000007</c:v>
                </c:pt>
                <c:pt idx="1198">
                  <c:v>9.8000000000000007</c:v>
                </c:pt>
                <c:pt idx="1199">
                  <c:v>10.5</c:v>
                </c:pt>
                <c:pt idx="1200">
                  <c:v>8.3000000000000007</c:v>
                </c:pt>
                <c:pt idx="1201">
                  <c:v>10.200000000000001</c:v>
                </c:pt>
                <c:pt idx="1202">
                  <c:v>10</c:v>
                </c:pt>
                <c:pt idx="1203">
                  <c:v>9.8000000000000007</c:v>
                </c:pt>
                <c:pt idx="1204">
                  <c:v>9.6</c:v>
                </c:pt>
                <c:pt idx="1205">
                  <c:v>9.2000000000000011</c:v>
                </c:pt>
                <c:pt idx="1206">
                  <c:v>10.5</c:v>
                </c:pt>
                <c:pt idx="1207">
                  <c:v>9.7000000000000011</c:v>
                </c:pt>
                <c:pt idx="1208">
                  <c:v>10.5</c:v>
                </c:pt>
                <c:pt idx="1209">
                  <c:v>10</c:v>
                </c:pt>
                <c:pt idx="1210">
                  <c:v>10.6</c:v>
                </c:pt>
                <c:pt idx="1211">
                  <c:v>10.7</c:v>
                </c:pt>
                <c:pt idx="1212">
                  <c:v>9.7000000000000011</c:v>
                </c:pt>
                <c:pt idx="1213">
                  <c:v>8.6</c:v>
                </c:pt>
                <c:pt idx="1214">
                  <c:v>11</c:v>
                </c:pt>
                <c:pt idx="1215">
                  <c:v>11</c:v>
                </c:pt>
                <c:pt idx="1216">
                  <c:v>10.5</c:v>
                </c:pt>
                <c:pt idx="1217">
                  <c:v>10.7</c:v>
                </c:pt>
                <c:pt idx="1218">
                  <c:v>10.200000000000001</c:v>
                </c:pt>
                <c:pt idx="1219">
                  <c:v>9.8000000000000007</c:v>
                </c:pt>
                <c:pt idx="1220">
                  <c:v>9.8000000000000007</c:v>
                </c:pt>
                <c:pt idx="1221">
                  <c:v>10</c:v>
                </c:pt>
                <c:pt idx="1222">
                  <c:v>9.7000000000000011</c:v>
                </c:pt>
                <c:pt idx="1223">
                  <c:v>10.7</c:v>
                </c:pt>
                <c:pt idx="1224">
                  <c:v>11.1</c:v>
                </c:pt>
                <c:pt idx="1225">
                  <c:v>10.5</c:v>
                </c:pt>
                <c:pt idx="1226">
                  <c:v>10.6</c:v>
                </c:pt>
                <c:pt idx="1227">
                  <c:v>10.200000000000001</c:v>
                </c:pt>
                <c:pt idx="1228">
                  <c:v>10.4</c:v>
                </c:pt>
                <c:pt idx="1229">
                  <c:v>10.6</c:v>
                </c:pt>
                <c:pt idx="1230">
                  <c:v>10.5</c:v>
                </c:pt>
                <c:pt idx="1231">
                  <c:v>9.2000000000000011</c:v>
                </c:pt>
                <c:pt idx="1232">
                  <c:v>9.3000000000000007</c:v>
                </c:pt>
                <c:pt idx="1233">
                  <c:v>10</c:v>
                </c:pt>
                <c:pt idx="1234">
                  <c:v>9.8000000000000007</c:v>
                </c:pt>
                <c:pt idx="1235">
                  <c:v>10.200000000000001</c:v>
                </c:pt>
                <c:pt idx="1236">
                  <c:v>10.8</c:v>
                </c:pt>
                <c:pt idx="1237">
                  <c:v>10.200000000000001</c:v>
                </c:pt>
                <c:pt idx="1238">
                  <c:v>10.7</c:v>
                </c:pt>
                <c:pt idx="1239">
                  <c:v>10.200000000000001</c:v>
                </c:pt>
                <c:pt idx="1240">
                  <c:v>8.2000000000000011</c:v>
                </c:pt>
                <c:pt idx="1241">
                  <c:v>9.6</c:v>
                </c:pt>
                <c:pt idx="1242">
                  <c:v>8.3000000000000007</c:v>
                </c:pt>
                <c:pt idx="1243">
                  <c:v>9</c:v>
                </c:pt>
                <c:pt idx="1244">
                  <c:v>9.7000000000000011</c:v>
                </c:pt>
                <c:pt idx="1245">
                  <c:v>10.1</c:v>
                </c:pt>
                <c:pt idx="1246">
                  <c:v>9.6</c:v>
                </c:pt>
                <c:pt idx="1247">
                  <c:v>9.4</c:v>
                </c:pt>
                <c:pt idx="1248">
                  <c:v>9.5</c:v>
                </c:pt>
                <c:pt idx="1249">
                  <c:v>7.6</c:v>
                </c:pt>
                <c:pt idx="1250">
                  <c:v>9.3000000000000007</c:v>
                </c:pt>
                <c:pt idx="1251">
                  <c:v>8.8000000000000007</c:v>
                </c:pt>
                <c:pt idx="1252">
                  <c:v>9.1</c:v>
                </c:pt>
                <c:pt idx="1253">
                  <c:v>9.6</c:v>
                </c:pt>
                <c:pt idx="1254">
                  <c:v>9.3000000000000007</c:v>
                </c:pt>
                <c:pt idx="1255">
                  <c:v>9.1</c:v>
                </c:pt>
                <c:pt idx="1256">
                  <c:v>6.3</c:v>
                </c:pt>
                <c:pt idx="1257">
                  <c:v>6.9</c:v>
                </c:pt>
                <c:pt idx="1258">
                  <c:v>6.1</c:v>
                </c:pt>
                <c:pt idx="1259">
                  <c:v>4.3</c:v>
                </c:pt>
                <c:pt idx="1260">
                  <c:v>2.4</c:v>
                </c:pt>
                <c:pt idx="1261">
                  <c:v>0.9</c:v>
                </c:pt>
                <c:pt idx="1262">
                  <c:v>0.70000000000000062</c:v>
                </c:pt>
                <c:pt idx="1263">
                  <c:v>2.6</c:v>
                </c:pt>
                <c:pt idx="1264">
                  <c:v>3.8</c:v>
                </c:pt>
                <c:pt idx="1265">
                  <c:v>2.7</c:v>
                </c:pt>
                <c:pt idx="1266">
                  <c:v>4.3</c:v>
                </c:pt>
                <c:pt idx="1267">
                  <c:v>4</c:v>
                </c:pt>
                <c:pt idx="1268">
                  <c:v>3.7</c:v>
                </c:pt>
                <c:pt idx="1269">
                  <c:v>3.2</c:v>
                </c:pt>
                <c:pt idx="1270">
                  <c:v>5</c:v>
                </c:pt>
                <c:pt idx="1271">
                  <c:v>3.3</c:v>
                </c:pt>
                <c:pt idx="1272">
                  <c:v>5.5</c:v>
                </c:pt>
                <c:pt idx="1273">
                  <c:v>6</c:v>
                </c:pt>
                <c:pt idx="1274">
                  <c:v>6.4</c:v>
                </c:pt>
                <c:pt idx="1275">
                  <c:v>5.4</c:v>
                </c:pt>
                <c:pt idx="1276">
                  <c:v>5</c:v>
                </c:pt>
                <c:pt idx="1277">
                  <c:v>5.5</c:v>
                </c:pt>
                <c:pt idx="1278">
                  <c:v>1.8</c:v>
                </c:pt>
                <c:pt idx="1279">
                  <c:v>1.7</c:v>
                </c:pt>
                <c:pt idx="1280">
                  <c:v>7.7</c:v>
                </c:pt>
                <c:pt idx="1281">
                  <c:v>8.6</c:v>
                </c:pt>
                <c:pt idx="1282">
                  <c:v>7.3</c:v>
                </c:pt>
                <c:pt idx="1283">
                  <c:v>6.1</c:v>
                </c:pt>
                <c:pt idx="1284">
                  <c:v>6.4</c:v>
                </c:pt>
                <c:pt idx="1285">
                  <c:v>9.5</c:v>
                </c:pt>
                <c:pt idx="1286">
                  <c:v>1.8</c:v>
                </c:pt>
                <c:pt idx="1287">
                  <c:v>0</c:v>
                </c:pt>
                <c:pt idx="1288">
                  <c:v>0.2</c:v>
                </c:pt>
                <c:pt idx="1289">
                  <c:v>2.9</c:v>
                </c:pt>
                <c:pt idx="1290">
                  <c:v>2.2000000000000002</c:v>
                </c:pt>
                <c:pt idx="1291">
                  <c:v>1</c:v>
                </c:pt>
                <c:pt idx="1292">
                  <c:v>0</c:v>
                </c:pt>
                <c:pt idx="1293">
                  <c:v>0.2</c:v>
                </c:pt>
                <c:pt idx="1294">
                  <c:v>0</c:v>
                </c:pt>
                <c:pt idx="1295">
                  <c:v>2</c:v>
                </c:pt>
                <c:pt idx="1296">
                  <c:v>2</c:v>
                </c:pt>
                <c:pt idx="1297">
                  <c:v>4.0999999999999996</c:v>
                </c:pt>
                <c:pt idx="1298">
                  <c:v>0.60000000000000064</c:v>
                </c:pt>
                <c:pt idx="1299">
                  <c:v>0</c:v>
                </c:pt>
                <c:pt idx="1300">
                  <c:v>0</c:v>
                </c:pt>
                <c:pt idx="1301">
                  <c:v>0.1</c:v>
                </c:pt>
                <c:pt idx="1302">
                  <c:v>1.7</c:v>
                </c:pt>
                <c:pt idx="1303">
                  <c:v>1.9000000000000001</c:v>
                </c:pt>
                <c:pt idx="1304">
                  <c:v>0</c:v>
                </c:pt>
                <c:pt idx="1305">
                  <c:v>0</c:v>
                </c:pt>
                <c:pt idx="1306">
                  <c:v>0</c:v>
                </c:pt>
                <c:pt idx="1307">
                  <c:v>0</c:v>
                </c:pt>
                <c:pt idx="1308">
                  <c:v>0.9</c:v>
                </c:pt>
                <c:pt idx="1309">
                  <c:v>0.2</c:v>
                </c:pt>
                <c:pt idx="1310">
                  <c:v>1.6</c:v>
                </c:pt>
                <c:pt idx="1311">
                  <c:v>0.1</c:v>
                </c:pt>
                <c:pt idx="1312">
                  <c:v>0.9</c:v>
                </c:pt>
                <c:pt idx="1313">
                  <c:v>2</c:v>
                </c:pt>
                <c:pt idx="1314">
                  <c:v>1.7</c:v>
                </c:pt>
                <c:pt idx="1315">
                  <c:v>0.1</c:v>
                </c:pt>
                <c:pt idx="1316">
                  <c:v>1.7</c:v>
                </c:pt>
                <c:pt idx="1317">
                  <c:v>0.2</c:v>
                </c:pt>
                <c:pt idx="1318">
                  <c:v>1.2</c:v>
                </c:pt>
                <c:pt idx="1319">
                  <c:v>2.5</c:v>
                </c:pt>
                <c:pt idx="1320">
                  <c:v>3.3</c:v>
                </c:pt>
                <c:pt idx="1321">
                  <c:v>1.6</c:v>
                </c:pt>
                <c:pt idx="1322">
                  <c:v>1</c:v>
                </c:pt>
                <c:pt idx="1323">
                  <c:v>0</c:v>
                </c:pt>
                <c:pt idx="1324">
                  <c:v>0.8</c:v>
                </c:pt>
                <c:pt idx="1325">
                  <c:v>3.1</c:v>
                </c:pt>
                <c:pt idx="1326">
                  <c:v>7.2</c:v>
                </c:pt>
                <c:pt idx="1327">
                  <c:v>7.3</c:v>
                </c:pt>
                <c:pt idx="1328">
                  <c:v>6.5</c:v>
                </c:pt>
                <c:pt idx="1329">
                  <c:v>3.6</c:v>
                </c:pt>
                <c:pt idx="1330">
                  <c:v>3.7</c:v>
                </c:pt>
                <c:pt idx="1331">
                  <c:v>4.0999999999999996</c:v>
                </c:pt>
                <c:pt idx="1332">
                  <c:v>0.5</c:v>
                </c:pt>
                <c:pt idx="1333">
                  <c:v>0.70000000000000062</c:v>
                </c:pt>
                <c:pt idx="1334">
                  <c:v>1.4</c:v>
                </c:pt>
                <c:pt idx="1335">
                  <c:v>4</c:v>
                </c:pt>
                <c:pt idx="1336">
                  <c:v>3.7</c:v>
                </c:pt>
                <c:pt idx="1337">
                  <c:v>0</c:v>
                </c:pt>
                <c:pt idx="1338">
                  <c:v>0.5</c:v>
                </c:pt>
                <c:pt idx="1339">
                  <c:v>0</c:v>
                </c:pt>
                <c:pt idx="1340">
                  <c:v>1.9000000000000001</c:v>
                </c:pt>
                <c:pt idx="1341">
                  <c:v>2.5</c:v>
                </c:pt>
                <c:pt idx="1342">
                  <c:v>0</c:v>
                </c:pt>
                <c:pt idx="1343">
                  <c:v>3.1</c:v>
                </c:pt>
                <c:pt idx="1344">
                  <c:v>5.8</c:v>
                </c:pt>
                <c:pt idx="1345">
                  <c:v>2.6</c:v>
                </c:pt>
                <c:pt idx="1346">
                  <c:v>0</c:v>
                </c:pt>
                <c:pt idx="1347">
                  <c:v>0</c:v>
                </c:pt>
                <c:pt idx="1348">
                  <c:v>0</c:v>
                </c:pt>
                <c:pt idx="1349">
                  <c:v>1.1000000000000001</c:v>
                </c:pt>
                <c:pt idx="1350">
                  <c:v>1.3</c:v>
                </c:pt>
                <c:pt idx="1351">
                  <c:v>3</c:v>
                </c:pt>
                <c:pt idx="1352">
                  <c:v>3.4</c:v>
                </c:pt>
                <c:pt idx="1353">
                  <c:v>3.1</c:v>
                </c:pt>
                <c:pt idx="1354">
                  <c:v>8.1</c:v>
                </c:pt>
                <c:pt idx="1355">
                  <c:v>9.1</c:v>
                </c:pt>
                <c:pt idx="1356">
                  <c:v>8.4</c:v>
                </c:pt>
                <c:pt idx="1357">
                  <c:v>7.9</c:v>
                </c:pt>
                <c:pt idx="1358">
                  <c:v>9</c:v>
                </c:pt>
                <c:pt idx="1359">
                  <c:v>7.2</c:v>
                </c:pt>
                <c:pt idx="1360">
                  <c:v>7.1</c:v>
                </c:pt>
                <c:pt idx="1361">
                  <c:v>10</c:v>
                </c:pt>
                <c:pt idx="1362">
                  <c:v>9.5</c:v>
                </c:pt>
                <c:pt idx="1363">
                  <c:v>9.4</c:v>
                </c:pt>
                <c:pt idx="1364">
                  <c:v>9.9</c:v>
                </c:pt>
                <c:pt idx="1365">
                  <c:v>9.6</c:v>
                </c:pt>
                <c:pt idx="1366">
                  <c:v>6.7</c:v>
                </c:pt>
                <c:pt idx="1367">
                  <c:v>8.5</c:v>
                </c:pt>
                <c:pt idx="1368">
                  <c:v>9</c:v>
                </c:pt>
                <c:pt idx="1369">
                  <c:v>8.2000000000000011</c:v>
                </c:pt>
                <c:pt idx="1370">
                  <c:v>9.1</c:v>
                </c:pt>
                <c:pt idx="1371">
                  <c:v>10</c:v>
                </c:pt>
                <c:pt idx="1372">
                  <c:v>9.6</c:v>
                </c:pt>
                <c:pt idx="1373">
                  <c:v>9.9</c:v>
                </c:pt>
                <c:pt idx="1374">
                  <c:v>9.9</c:v>
                </c:pt>
                <c:pt idx="1375">
                  <c:v>8.7000000000000011</c:v>
                </c:pt>
                <c:pt idx="1376">
                  <c:v>1.8</c:v>
                </c:pt>
                <c:pt idx="1377">
                  <c:v>8</c:v>
                </c:pt>
                <c:pt idx="1378">
                  <c:v>9.4</c:v>
                </c:pt>
                <c:pt idx="1379">
                  <c:v>9.4</c:v>
                </c:pt>
                <c:pt idx="1380">
                  <c:v>8.4</c:v>
                </c:pt>
                <c:pt idx="1381">
                  <c:v>9.4</c:v>
                </c:pt>
                <c:pt idx="1382">
                  <c:v>9.4</c:v>
                </c:pt>
                <c:pt idx="1383">
                  <c:v>8.6</c:v>
                </c:pt>
                <c:pt idx="1384">
                  <c:v>9.7000000000000011</c:v>
                </c:pt>
                <c:pt idx="1385">
                  <c:v>9.6</c:v>
                </c:pt>
                <c:pt idx="1386">
                  <c:v>9</c:v>
                </c:pt>
                <c:pt idx="1387">
                  <c:v>9.7000000000000011</c:v>
                </c:pt>
                <c:pt idx="1388">
                  <c:v>9.8000000000000007</c:v>
                </c:pt>
                <c:pt idx="1389">
                  <c:v>9.5</c:v>
                </c:pt>
                <c:pt idx="1390">
                  <c:v>8.6</c:v>
                </c:pt>
                <c:pt idx="1391">
                  <c:v>2.2000000000000002</c:v>
                </c:pt>
                <c:pt idx="1392">
                  <c:v>0.5</c:v>
                </c:pt>
                <c:pt idx="1393">
                  <c:v>0.30000000000000032</c:v>
                </c:pt>
                <c:pt idx="1394">
                  <c:v>4.5</c:v>
                </c:pt>
                <c:pt idx="1395">
                  <c:v>8.1</c:v>
                </c:pt>
                <c:pt idx="1396">
                  <c:v>3.9</c:v>
                </c:pt>
                <c:pt idx="1397">
                  <c:v>6.6</c:v>
                </c:pt>
                <c:pt idx="1398">
                  <c:v>2.8</c:v>
                </c:pt>
                <c:pt idx="1399">
                  <c:v>4.5</c:v>
                </c:pt>
                <c:pt idx="1400">
                  <c:v>8.9</c:v>
                </c:pt>
                <c:pt idx="1401">
                  <c:v>7.7</c:v>
                </c:pt>
                <c:pt idx="1402">
                  <c:v>8.8000000000000007</c:v>
                </c:pt>
                <c:pt idx="1403">
                  <c:v>8.8000000000000007</c:v>
                </c:pt>
                <c:pt idx="1404">
                  <c:v>9.9</c:v>
                </c:pt>
                <c:pt idx="1405">
                  <c:v>8.9</c:v>
                </c:pt>
                <c:pt idx="1406">
                  <c:v>9</c:v>
                </c:pt>
                <c:pt idx="1407">
                  <c:v>8.6</c:v>
                </c:pt>
                <c:pt idx="1408">
                  <c:v>8</c:v>
                </c:pt>
                <c:pt idx="1409">
                  <c:v>8.6</c:v>
                </c:pt>
                <c:pt idx="1410">
                  <c:v>8.5</c:v>
                </c:pt>
                <c:pt idx="1411">
                  <c:v>7.9</c:v>
                </c:pt>
                <c:pt idx="1412">
                  <c:v>5.4</c:v>
                </c:pt>
                <c:pt idx="1413">
                  <c:v>7.1</c:v>
                </c:pt>
                <c:pt idx="1414">
                  <c:v>5.2</c:v>
                </c:pt>
                <c:pt idx="1415">
                  <c:v>8.2000000000000011</c:v>
                </c:pt>
                <c:pt idx="1416">
                  <c:v>9.1</c:v>
                </c:pt>
                <c:pt idx="1417">
                  <c:v>8.6</c:v>
                </c:pt>
                <c:pt idx="1418">
                  <c:v>7.9</c:v>
                </c:pt>
                <c:pt idx="1419">
                  <c:v>8.4</c:v>
                </c:pt>
                <c:pt idx="1420">
                  <c:v>9.2000000000000011</c:v>
                </c:pt>
                <c:pt idx="1421">
                  <c:v>9</c:v>
                </c:pt>
                <c:pt idx="1422">
                  <c:v>9.3000000000000007</c:v>
                </c:pt>
                <c:pt idx="1423">
                  <c:v>9</c:v>
                </c:pt>
                <c:pt idx="1424">
                  <c:v>9.1</c:v>
                </c:pt>
                <c:pt idx="1425">
                  <c:v>9.4</c:v>
                </c:pt>
                <c:pt idx="1426">
                  <c:v>9</c:v>
                </c:pt>
                <c:pt idx="1427">
                  <c:v>8.8000000000000007</c:v>
                </c:pt>
                <c:pt idx="1428">
                  <c:v>8.7000000000000011</c:v>
                </c:pt>
                <c:pt idx="1429">
                  <c:v>8.9</c:v>
                </c:pt>
                <c:pt idx="1430">
                  <c:v>8.5</c:v>
                </c:pt>
                <c:pt idx="1431">
                  <c:v>8.5</c:v>
                </c:pt>
                <c:pt idx="1432">
                  <c:v>9</c:v>
                </c:pt>
                <c:pt idx="1433">
                  <c:v>8.9</c:v>
                </c:pt>
                <c:pt idx="1434">
                  <c:v>8.5</c:v>
                </c:pt>
                <c:pt idx="1435">
                  <c:v>7.3</c:v>
                </c:pt>
                <c:pt idx="1436">
                  <c:v>8.5</c:v>
                </c:pt>
                <c:pt idx="1437">
                  <c:v>8.9</c:v>
                </c:pt>
                <c:pt idx="1438">
                  <c:v>8.9</c:v>
                </c:pt>
                <c:pt idx="1439">
                  <c:v>5.9</c:v>
                </c:pt>
                <c:pt idx="1440">
                  <c:v>9</c:v>
                </c:pt>
                <c:pt idx="1441">
                  <c:v>9</c:v>
                </c:pt>
                <c:pt idx="1442">
                  <c:v>9.4</c:v>
                </c:pt>
                <c:pt idx="1443">
                  <c:v>8.4</c:v>
                </c:pt>
                <c:pt idx="1444">
                  <c:v>8.9</c:v>
                </c:pt>
                <c:pt idx="1445">
                  <c:v>8.9</c:v>
                </c:pt>
                <c:pt idx="1446">
                  <c:v>5.2</c:v>
                </c:pt>
                <c:pt idx="1447">
                  <c:v>5.4</c:v>
                </c:pt>
                <c:pt idx="1448">
                  <c:v>8.4</c:v>
                </c:pt>
                <c:pt idx="1449">
                  <c:v>5.4</c:v>
                </c:pt>
                <c:pt idx="1450">
                  <c:v>8.6</c:v>
                </c:pt>
                <c:pt idx="1451">
                  <c:v>9</c:v>
                </c:pt>
                <c:pt idx="1452">
                  <c:v>8.7000000000000011</c:v>
                </c:pt>
                <c:pt idx="1453">
                  <c:v>7.8</c:v>
                </c:pt>
                <c:pt idx="1454">
                  <c:v>8.7000000000000011</c:v>
                </c:pt>
                <c:pt idx="1455">
                  <c:v>8.9</c:v>
                </c:pt>
                <c:pt idx="1456">
                  <c:v>9.1</c:v>
                </c:pt>
                <c:pt idx="1457">
                  <c:v>8.9</c:v>
                </c:pt>
                <c:pt idx="1458">
                  <c:v>8.6</c:v>
                </c:pt>
                <c:pt idx="1459">
                  <c:v>8.1</c:v>
                </c:pt>
                <c:pt idx="1460">
                  <c:v>8.7000000000000011</c:v>
                </c:pt>
                <c:pt idx="1461">
                  <c:v>8.7000000000000011</c:v>
                </c:pt>
                <c:pt idx="1462">
                  <c:v>2.5</c:v>
                </c:pt>
                <c:pt idx="1463">
                  <c:v>4.0999999999999996</c:v>
                </c:pt>
                <c:pt idx="1464">
                  <c:v>7</c:v>
                </c:pt>
                <c:pt idx="1465">
                  <c:v>7.7</c:v>
                </c:pt>
                <c:pt idx="1466">
                  <c:v>9.3000000000000007</c:v>
                </c:pt>
                <c:pt idx="1467">
                  <c:v>9</c:v>
                </c:pt>
                <c:pt idx="1468">
                  <c:v>6.7</c:v>
                </c:pt>
                <c:pt idx="1469">
                  <c:v>7</c:v>
                </c:pt>
                <c:pt idx="1470">
                  <c:v>8.8000000000000007</c:v>
                </c:pt>
                <c:pt idx="1471">
                  <c:v>8.6</c:v>
                </c:pt>
                <c:pt idx="1472">
                  <c:v>7.9</c:v>
                </c:pt>
                <c:pt idx="1473">
                  <c:v>8</c:v>
                </c:pt>
                <c:pt idx="1474">
                  <c:v>7.4</c:v>
                </c:pt>
                <c:pt idx="1475">
                  <c:v>7.8</c:v>
                </c:pt>
                <c:pt idx="1476">
                  <c:v>7.5</c:v>
                </c:pt>
                <c:pt idx="1477">
                  <c:v>8.1</c:v>
                </c:pt>
                <c:pt idx="1478">
                  <c:v>8</c:v>
                </c:pt>
                <c:pt idx="1479">
                  <c:v>9</c:v>
                </c:pt>
                <c:pt idx="1480">
                  <c:v>8.1</c:v>
                </c:pt>
                <c:pt idx="1481">
                  <c:v>6.2</c:v>
                </c:pt>
                <c:pt idx="1482">
                  <c:v>2.2999999999999998</c:v>
                </c:pt>
                <c:pt idx="1483">
                  <c:v>8.2000000000000011</c:v>
                </c:pt>
                <c:pt idx="1484">
                  <c:v>8.2000000000000011</c:v>
                </c:pt>
                <c:pt idx="1485">
                  <c:v>8.3000000000000007</c:v>
                </c:pt>
                <c:pt idx="1486">
                  <c:v>8.7000000000000011</c:v>
                </c:pt>
                <c:pt idx="1487">
                  <c:v>9.4</c:v>
                </c:pt>
                <c:pt idx="1488">
                  <c:v>9.3000000000000007</c:v>
                </c:pt>
                <c:pt idx="1489">
                  <c:v>9</c:v>
                </c:pt>
                <c:pt idx="1490">
                  <c:v>9.1</c:v>
                </c:pt>
                <c:pt idx="1491">
                  <c:v>9.6</c:v>
                </c:pt>
                <c:pt idx="1492">
                  <c:v>9.7000000000000011</c:v>
                </c:pt>
                <c:pt idx="1493">
                  <c:v>9.3000000000000007</c:v>
                </c:pt>
                <c:pt idx="1494">
                  <c:v>8.4</c:v>
                </c:pt>
                <c:pt idx="1495">
                  <c:v>8.8000000000000007</c:v>
                </c:pt>
                <c:pt idx="1496">
                  <c:v>8.6</c:v>
                </c:pt>
                <c:pt idx="1497">
                  <c:v>7.6</c:v>
                </c:pt>
                <c:pt idx="1498">
                  <c:v>8.4</c:v>
                </c:pt>
                <c:pt idx="1499">
                  <c:v>9.3000000000000007</c:v>
                </c:pt>
                <c:pt idx="1500">
                  <c:v>8.5</c:v>
                </c:pt>
                <c:pt idx="1501">
                  <c:v>8.7000000000000011</c:v>
                </c:pt>
                <c:pt idx="1502">
                  <c:v>8.6</c:v>
                </c:pt>
                <c:pt idx="1503">
                  <c:v>9.6</c:v>
                </c:pt>
                <c:pt idx="1504">
                  <c:v>9.7000000000000011</c:v>
                </c:pt>
                <c:pt idx="1505">
                  <c:v>9.3000000000000007</c:v>
                </c:pt>
                <c:pt idx="1506">
                  <c:v>9.6</c:v>
                </c:pt>
                <c:pt idx="1507">
                  <c:v>9.4</c:v>
                </c:pt>
                <c:pt idx="1508">
                  <c:v>9.9</c:v>
                </c:pt>
                <c:pt idx="1509">
                  <c:v>9.2000000000000011</c:v>
                </c:pt>
                <c:pt idx="1510">
                  <c:v>9.3000000000000007</c:v>
                </c:pt>
                <c:pt idx="1511">
                  <c:v>6.5</c:v>
                </c:pt>
                <c:pt idx="1512">
                  <c:v>8.7000000000000011</c:v>
                </c:pt>
                <c:pt idx="1513">
                  <c:v>8.6</c:v>
                </c:pt>
                <c:pt idx="1514">
                  <c:v>8.1</c:v>
                </c:pt>
                <c:pt idx="1515">
                  <c:v>8.9</c:v>
                </c:pt>
                <c:pt idx="1516">
                  <c:v>8.9</c:v>
                </c:pt>
                <c:pt idx="1517">
                  <c:v>8.7000000000000011</c:v>
                </c:pt>
                <c:pt idx="1518">
                  <c:v>10</c:v>
                </c:pt>
                <c:pt idx="1519">
                  <c:v>9.3000000000000007</c:v>
                </c:pt>
                <c:pt idx="1520">
                  <c:v>7.8</c:v>
                </c:pt>
                <c:pt idx="1521">
                  <c:v>3.5</c:v>
                </c:pt>
                <c:pt idx="1522">
                  <c:v>9.9</c:v>
                </c:pt>
                <c:pt idx="1523">
                  <c:v>6.2</c:v>
                </c:pt>
                <c:pt idx="1524">
                  <c:v>10.3</c:v>
                </c:pt>
                <c:pt idx="1525">
                  <c:v>9.7000000000000011</c:v>
                </c:pt>
                <c:pt idx="1526">
                  <c:v>9.4</c:v>
                </c:pt>
                <c:pt idx="1527">
                  <c:v>8.5</c:v>
                </c:pt>
                <c:pt idx="1528">
                  <c:v>9.4</c:v>
                </c:pt>
                <c:pt idx="1529">
                  <c:v>9.6</c:v>
                </c:pt>
                <c:pt idx="1530">
                  <c:v>9.6</c:v>
                </c:pt>
                <c:pt idx="1531">
                  <c:v>9.6</c:v>
                </c:pt>
                <c:pt idx="1532">
                  <c:v>3.3</c:v>
                </c:pt>
                <c:pt idx="1533">
                  <c:v>6.2</c:v>
                </c:pt>
                <c:pt idx="1534">
                  <c:v>9.3000000000000007</c:v>
                </c:pt>
                <c:pt idx="1535">
                  <c:v>10.5</c:v>
                </c:pt>
                <c:pt idx="1536">
                  <c:v>10.5</c:v>
                </c:pt>
                <c:pt idx="1537">
                  <c:v>9.2000000000000011</c:v>
                </c:pt>
                <c:pt idx="1538">
                  <c:v>10.6</c:v>
                </c:pt>
                <c:pt idx="1539">
                  <c:v>10.3</c:v>
                </c:pt>
                <c:pt idx="1540">
                  <c:v>10</c:v>
                </c:pt>
                <c:pt idx="1541">
                  <c:v>10.200000000000001</c:v>
                </c:pt>
                <c:pt idx="1542">
                  <c:v>10</c:v>
                </c:pt>
                <c:pt idx="1543">
                  <c:v>10.4</c:v>
                </c:pt>
                <c:pt idx="1544">
                  <c:v>9.2000000000000011</c:v>
                </c:pt>
                <c:pt idx="1545">
                  <c:v>8.7000000000000011</c:v>
                </c:pt>
                <c:pt idx="1546">
                  <c:v>9.8000000000000007</c:v>
                </c:pt>
                <c:pt idx="1547">
                  <c:v>10</c:v>
                </c:pt>
                <c:pt idx="1548">
                  <c:v>9.4</c:v>
                </c:pt>
                <c:pt idx="1549">
                  <c:v>0.9</c:v>
                </c:pt>
                <c:pt idx="1550">
                  <c:v>9.9</c:v>
                </c:pt>
                <c:pt idx="1551">
                  <c:v>10.4</c:v>
                </c:pt>
                <c:pt idx="1552">
                  <c:v>9.9</c:v>
                </c:pt>
                <c:pt idx="1553">
                  <c:v>9.6</c:v>
                </c:pt>
                <c:pt idx="1554">
                  <c:v>10</c:v>
                </c:pt>
                <c:pt idx="1555">
                  <c:v>4.2</c:v>
                </c:pt>
                <c:pt idx="1556">
                  <c:v>8.8000000000000007</c:v>
                </c:pt>
                <c:pt idx="1557">
                  <c:v>8.2000000000000011</c:v>
                </c:pt>
                <c:pt idx="1558">
                  <c:v>6.2</c:v>
                </c:pt>
                <c:pt idx="1559">
                  <c:v>5.5</c:v>
                </c:pt>
                <c:pt idx="1560">
                  <c:v>8</c:v>
                </c:pt>
                <c:pt idx="1561">
                  <c:v>8.5</c:v>
                </c:pt>
                <c:pt idx="1562">
                  <c:v>7.6</c:v>
                </c:pt>
                <c:pt idx="1563">
                  <c:v>8.1</c:v>
                </c:pt>
                <c:pt idx="1564">
                  <c:v>6.8</c:v>
                </c:pt>
                <c:pt idx="1565">
                  <c:v>7.5</c:v>
                </c:pt>
                <c:pt idx="1566">
                  <c:v>8.5</c:v>
                </c:pt>
                <c:pt idx="1567">
                  <c:v>10</c:v>
                </c:pt>
                <c:pt idx="1568">
                  <c:v>10.5</c:v>
                </c:pt>
                <c:pt idx="1569">
                  <c:v>10.200000000000001</c:v>
                </c:pt>
                <c:pt idx="1570">
                  <c:v>9.8000000000000007</c:v>
                </c:pt>
                <c:pt idx="1571">
                  <c:v>10</c:v>
                </c:pt>
                <c:pt idx="1572">
                  <c:v>9.8000000000000007</c:v>
                </c:pt>
                <c:pt idx="1573">
                  <c:v>10.200000000000001</c:v>
                </c:pt>
                <c:pt idx="1574">
                  <c:v>10.6</c:v>
                </c:pt>
                <c:pt idx="1575">
                  <c:v>10.200000000000001</c:v>
                </c:pt>
                <c:pt idx="1576">
                  <c:v>9.8000000000000007</c:v>
                </c:pt>
                <c:pt idx="1577">
                  <c:v>10.4</c:v>
                </c:pt>
                <c:pt idx="1578">
                  <c:v>10.4</c:v>
                </c:pt>
                <c:pt idx="1579">
                  <c:v>9.9</c:v>
                </c:pt>
                <c:pt idx="1580">
                  <c:v>9.4</c:v>
                </c:pt>
                <c:pt idx="1581">
                  <c:v>10.5</c:v>
                </c:pt>
                <c:pt idx="1582">
                  <c:v>10</c:v>
                </c:pt>
                <c:pt idx="1583">
                  <c:v>10.9</c:v>
                </c:pt>
                <c:pt idx="1584">
                  <c:v>11.1</c:v>
                </c:pt>
                <c:pt idx="1585">
                  <c:v>9.7000000000000011</c:v>
                </c:pt>
                <c:pt idx="1586">
                  <c:v>11.3</c:v>
                </c:pt>
                <c:pt idx="1587">
                  <c:v>10.8</c:v>
                </c:pt>
                <c:pt idx="1588">
                  <c:v>11</c:v>
                </c:pt>
                <c:pt idx="1589">
                  <c:v>11.2</c:v>
                </c:pt>
                <c:pt idx="1590">
                  <c:v>11.1</c:v>
                </c:pt>
                <c:pt idx="1591">
                  <c:v>10.8</c:v>
                </c:pt>
                <c:pt idx="1592">
                  <c:v>10.4</c:v>
                </c:pt>
                <c:pt idx="1593">
                  <c:v>9.6</c:v>
                </c:pt>
                <c:pt idx="1594">
                  <c:v>10.200000000000001</c:v>
                </c:pt>
                <c:pt idx="1595">
                  <c:v>11.1</c:v>
                </c:pt>
                <c:pt idx="1596">
                  <c:v>11.1</c:v>
                </c:pt>
                <c:pt idx="1597">
                  <c:v>11.1</c:v>
                </c:pt>
                <c:pt idx="1598">
                  <c:v>10.3</c:v>
                </c:pt>
                <c:pt idx="1599">
                  <c:v>10.8</c:v>
                </c:pt>
                <c:pt idx="1600">
                  <c:v>10.7</c:v>
                </c:pt>
                <c:pt idx="1601">
                  <c:v>10.3</c:v>
                </c:pt>
                <c:pt idx="1602">
                  <c:v>10.8</c:v>
                </c:pt>
                <c:pt idx="1603">
                  <c:v>10.5</c:v>
                </c:pt>
                <c:pt idx="1604">
                  <c:v>10.200000000000001</c:v>
                </c:pt>
                <c:pt idx="1605">
                  <c:v>10.4</c:v>
                </c:pt>
                <c:pt idx="1606">
                  <c:v>9.5</c:v>
                </c:pt>
                <c:pt idx="1607">
                  <c:v>8.6</c:v>
                </c:pt>
                <c:pt idx="1608">
                  <c:v>8.2000000000000011</c:v>
                </c:pt>
                <c:pt idx="1609">
                  <c:v>8</c:v>
                </c:pt>
                <c:pt idx="1610">
                  <c:v>9</c:v>
                </c:pt>
                <c:pt idx="1611">
                  <c:v>9.1</c:v>
                </c:pt>
                <c:pt idx="1612">
                  <c:v>7.7</c:v>
                </c:pt>
                <c:pt idx="1613">
                  <c:v>8.3000000000000007</c:v>
                </c:pt>
                <c:pt idx="1614">
                  <c:v>7.3</c:v>
                </c:pt>
                <c:pt idx="1615">
                  <c:v>5.2</c:v>
                </c:pt>
                <c:pt idx="1616">
                  <c:v>6.4</c:v>
                </c:pt>
                <c:pt idx="1617">
                  <c:v>5.4</c:v>
                </c:pt>
                <c:pt idx="1618">
                  <c:v>6.9</c:v>
                </c:pt>
                <c:pt idx="1619">
                  <c:v>5</c:v>
                </c:pt>
                <c:pt idx="1620">
                  <c:v>1.1000000000000001</c:v>
                </c:pt>
                <c:pt idx="1621">
                  <c:v>2.5</c:v>
                </c:pt>
                <c:pt idx="1622">
                  <c:v>9.7000000000000011</c:v>
                </c:pt>
                <c:pt idx="1623">
                  <c:v>5.3</c:v>
                </c:pt>
                <c:pt idx="1624">
                  <c:v>6.8</c:v>
                </c:pt>
                <c:pt idx="1625">
                  <c:v>1.7</c:v>
                </c:pt>
                <c:pt idx="1626">
                  <c:v>2.6</c:v>
                </c:pt>
                <c:pt idx="1627">
                  <c:v>3.4</c:v>
                </c:pt>
                <c:pt idx="1628">
                  <c:v>3</c:v>
                </c:pt>
                <c:pt idx="1629">
                  <c:v>1.8</c:v>
                </c:pt>
                <c:pt idx="1630">
                  <c:v>3.5</c:v>
                </c:pt>
                <c:pt idx="1631">
                  <c:v>3.6</c:v>
                </c:pt>
                <c:pt idx="1632">
                  <c:v>2.2000000000000002</c:v>
                </c:pt>
                <c:pt idx="1633">
                  <c:v>0.70000000000000062</c:v>
                </c:pt>
                <c:pt idx="1634">
                  <c:v>1.9000000000000001</c:v>
                </c:pt>
                <c:pt idx="1635">
                  <c:v>0.1</c:v>
                </c:pt>
                <c:pt idx="1636">
                  <c:v>0</c:v>
                </c:pt>
                <c:pt idx="1637">
                  <c:v>0</c:v>
                </c:pt>
                <c:pt idx="1638">
                  <c:v>0.2</c:v>
                </c:pt>
                <c:pt idx="1639">
                  <c:v>2.7</c:v>
                </c:pt>
                <c:pt idx="1640">
                  <c:v>0.70000000000000062</c:v>
                </c:pt>
                <c:pt idx="1641">
                  <c:v>1.4</c:v>
                </c:pt>
                <c:pt idx="1642">
                  <c:v>3.8</c:v>
                </c:pt>
                <c:pt idx="1643">
                  <c:v>2.9</c:v>
                </c:pt>
                <c:pt idx="1644">
                  <c:v>1.9000000000000001</c:v>
                </c:pt>
                <c:pt idx="1645">
                  <c:v>2.4</c:v>
                </c:pt>
                <c:pt idx="1646">
                  <c:v>1.7</c:v>
                </c:pt>
                <c:pt idx="1647">
                  <c:v>1.1000000000000001</c:v>
                </c:pt>
                <c:pt idx="1648">
                  <c:v>0.1</c:v>
                </c:pt>
                <c:pt idx="1649">
                  <c:v>0</c:v>
                </c:pt>
                <c:pt idx="1650">
                  <c:v>0</c:v>
                </c:pt>
                <c:pt idx="1651">
                  <c:v>0.70000000000000062</c:v>
                </c:pt>
                <c:pt idx="1652">
                  <c:v>1.3</c:v>
                </c:pt>
                <c:pt idx="1653">
                  <c:v>1</c:v>
                </c:pt>
                <c:pt idx="1654">
                  <c:v>0.1</c:v>
                </c:pt>
                <c:pt idx="1655">
                  <c:v>0.1</c:v>
                </c:pt>
                <c:pt idx="1656">
                  <c:v>2.2000000000000002</c:v>
                </c:pt>
                <c:pt idx="1657">
                  <c:v>0.4</c:v>
                </c:pt>
                <c:pt idx="1658">
                  <c:v>1.7</c:v>
                </c:pt>
                <c:pt idx="1659">
                  <c:v>0.30000000000000032</c:v>
                </c:pt>
                <c:pt idx="1660">
                  <c:v>0.1</c:v>
                </c:pt>
                <c:pt idx="1661">
                  <c:v>0.2</c:v>
                </c:pt>
                <c:pt idx="1662">
                  <c:v>0</c:v>
                </c:pt>
                <c:pt idx="1663">
                  <c:v>0.4</c:v>
                </c:pt>
                <c:pt idx="1664">
                  <c:v>0.70000000000000062</c:v>
                </c:pt>
                <c:pt idx="1665">
                  <c:v>0.5</c:v>
                </c:pt>
                <c:pt idx="1666">
                  <c:v>0</c:v>
                </c:pt>
                <c:pt idx="1667">
                  <c:v>0</c:v>
                </c:pt>
                <c:pt idx="1668">
                  <c:v>0</c:v>
                </c:pt>
                <c:pt idx="1669">
                  <c:v>0</c:v>
                </c:pt>
                <c:pt idx="1670">
                  <c:v>0</c:v>
                </c:pt>
                <c:pt idx="1671">
                  <c:v>0</c:v>
                </c:pt>
                <c:pt idx="1672">
                  <c:v>1.8</c:v>
                </c:pt>
                <c:pt idx="1673">
                  <c:v>0.30000000000000032</c:v>
                </c:pt>
                <c:pt idx="1674">
                  <c:v>1</c:v>
                </c:pt>
                <c:pt idx="1675">
                  <c:v>2.1</c:v>
                </c:pt>
                <c:pt idx="1676">
                  <c:v>0.5</c:v>
                </c:pt>
                <c:pt idx="1677">
                  <c:v>4.7</c:v>
                </c:pt>
                <c:pt idx="1678">
                  <c:v>0.2</c:v>
                </c:pt>
                <c:pt idx="1679">
                  <c:v>0.70000000000000062</c:v>
                </c:pt>
                <c:pt idx="1680">
                  <c:v>1.8</c:v>
                </c:pt>
                <c:pt idx="1681">
                  <c:v>1.4</c:v>
                </c:pt>
                <c:pt idx="1682">
                  <c:v>0.4</c:v>
                </c:pt>
                <c:pt idx="1683">
                  <c:v>0.1</c:v>
                </c:pt>
                <c:pt idx="1684">
                  <c:v>1.3</c:v>
                </c:pt>
                <c:pt idx="1685">
                  <c:v>3.2</c:v>
                </c:pt>
                <c:pt idx="1686">
                  <c:v>2.7</c:v>
                </c:pt>
                <c:pt idx="1687">
                  <c:v>1.5</c:v>
                </c:pt>
                <c:pt idx="1688">
                  <c:v>2.9</c:v>
                </c:pt>
                <c:pt idx="1689">
                  <c:v>0.8</c:v>
                </c:pt>
                <c:pt idx="1690">
                  <c:v>1.3</c:v>
                </c:pt>
                <c:pt idx="1691">
                  <c:v>3</c:v>
                </c:pt>
                <c:pt idx="1692">
                  <c:v>6</c:v>
                </c:pt>
                <c:pt idx="1693">
                  <c:v>1.1000000000000001</c:v>
                </c:pt>
                <c:pt idx="1694">
                  <c:v>3.5</c:v>
                </c:pt>
                <c:pt idx="1695">
                  <c:v>1.1000000000000001</c:v>
                </c:pt>
                <c:pt idx="1696">
                  <c:v>0.1</c:v>
                </c:pt>
                <c:pt idx="1697">
                  <c:v>0.8</c:v>
                </c:pt>
                <c:pt idx="1698">
                  <c:v>2.1</c:v>
                </c:pt>
                <c:pt idx="1699">
                  <c:v>1.1000000000000001</c:v>
                </c:pt>
                <c:pt idx="1700">
                  <c:v>0.8</c:v>
                </c:pt>
                <c:pt idx="1701">
                  <c:v>0</c:v>
                </c:pt>
                <c:pt idx="1702">
                  <c:v>2.1</c:v>
                </c:pt>
                <c:pt idx="1703">
                  <c:v>1.4</c:v>
                </c:pt>
                <c:pt idx="1704">
                  <c:v>1.7</c:v>
                </c:pt>
                <c:pt idx="1705">
                  <c:v>1.2</c:v>
                </c:pt>
                <c:pt idx="1706">
                  <c:v>1.8</c:v>
                </c:pt>
                <c:pt idx="1707">
                  <c:v>7.3</c:v>
                </c:pt>
                <c:pt idx="1708">
                  <c:v>7.4</c:v>
                </c:pt>
                <c:pt idx="1709">
                  <c:v>8.2000000000000011</c:v>
                </c:pt>
                <c:pt idx="1710">
                  <c:v>7.3</c:v>
                </c:pt>
                <c:pt idx="1711">
                  <c:v>7.3</c:v>
                </c:pt>
                <c:pt idx="1712">
                  <c:v>8.6</c:v>
                </c:pt>
                <c:pt idx="1713">
                  <c:v>8.8000000000000007</c:v>
                </c:pt>
                <c:pt idx="1714">
                  <c:v>8.1</c:v>
                </c:pt>
                <c:pt idx="1715">
                  <c:v>4.2</c:v>
                </c:pt>
                <c:pt idx="1716">
                  <c:v>7</c:v>
                </c:pt>
                <c:pt idx="1717">
                  <c:v>1.1000000000000001</c:v>
                </c:pt>
                <c:pt idx="1718">
                  <c:v>7.8</c:v>
                </c:pt>
                <c:pt idx="1719">
                  <c:v>5.0999999999999996</c:v>
                </c:pt>
                <c:pt idx="1720">
                  <c:v>8</c:v>
                </c:pt>
                <c:pt idx="1721">
                  <c:v>4.4000000000000004</c:v>
                </c:pt>
                <c:pt idx="1722">
                  <c:v>4.5</c:v>
                </c:pt>
                <c:pt idx="1723">
                  <c:v>0</c:v>
                </c:pt>
                <c:pt idx="1724">
                  <c:v>0</c:v>
                </c:pt>
                <c:pt idx="1725">
                  <c:v>0</c:v>
                </c:pt>
                <c:pt idx="1726">
                  <c:v>8</c:v>
                </c:pt>
                <c:pt idx="1727">
                  <c:v>9.2000000000000011</c:v>
                </c:pt>
                <c:pt idx="1728">
                  <c:v>9.8000000000000007</c:v>
                </c:pt>
                <c:pt idx="1729">
                  <c:v>9.7000000000000011</c:v>
                </c:pt>
                <c:pt idx="1730">
                  <c:v>10</c:v>
                </c:pt>
                <c:pt idx="1731">
                  <c:v>9.8000000000000007</c:v>
                </c:pt>
                <c:pt idx="1732">
                  <c:v>10</c:v>
                </c:pt>
                <c:pt idx="1733">
                  <c:v>10</c:v>
                </c:pt>
                <c:pt idx="1734">
                  <c:v>5.4</c:v>
                </c:pt>
                <c:pt idx="1735">
                  <c:v>9.3000000000000007</c:v>
                </c:pt>
                <c:pt idx="1736">
                  <c:v>8.2000000000000011</c:v>
                </c:pt>
                <c:pt idx="1737">
                  <c:v>9.2000000000000011</c:v>
                </c:pt>
                <c:pt idx="1738">
                  <c:v>8.8000000000000007</c:v>
                </c:pt>
                <c:pt idx="1739">
                  <c:v>8.7000000000000011</c:v>
                </c:pt>
                <c:pt idx="1740">
                  <c:v>9.3000000000000007</c:v>
                </c:pt>
                <c:pt idx="1741">
                  <c:v>9.3000000000000007</c:v>
                </c:pt>
                <c:pt idx="1742">
                  <c:v>9.1</c:v>
                </c:pt>
                <c:pt idx="1743">
                  <c:v>8.9</c:v>
                </c:pt>
                <c:pt idx="1744">
                  <c:v>7.5</c:v>
                </c:pt>
                <c:pt idx="1745">
                  <c:v>7.5</c:v>
                </c:pt>
                <c:pt idx="1746">
                  <c:v>5</c:v>
                </c:pt>
                <c:pt idx="1747">
                  <c:v>6.8</c:v>
                </c:pt>
                <c:pt idx="1748">
                  <c:v>7.7</c:v>
                </c:pt>
                <c:pt idx="1749">
                  <c:v>9</c:v>
                </c:pt>
                <c:pt idx="1750">
                  <c:v>9.6</c:v>
                </c:pt>
                <c:pt idx="1751">
                  <c:v>9.7000000000000011</c:v>
                </c:pt>
                <c:pt idx="1752">
                  <c:v>10.200000000000001</c:v>
                </c:pt>
                <c:pt idx="1753">
                  <c:v>8.1</c:v>
                </c:pt>
                <c:pt idx="1754">
                  <c:v>9</c:v>
                </c:pt>
                <c:pt idx="1755">
                  <c:v>7.8</c:v>
                </c:pt>
                <c:pt idx="1756">
                  <c:v>9.2000000000000011</c:v>
                </c:pt>
                <c:pt idx="1757">
                  <c:v>9.6</c:v>
                </c:pt>
                <c:pt idx="1758">
                  <c:v>9.4</c:v>
                </c:pt>
                <c:pt idx="1759">
                  <c:v>8.4</c:v>
                </c:pt>
                <c:pt idx="1760">
                  <c:v>9.1</c:v>
                </c:pt>
                <c:pt idx="1761">
                  <c:v>8.8000000000000007</c:v>
                </c:pt>
                <c:pt idx="1762">
                  <c:v>9.2000000000000011</c:v>
                </c:pt>
                <c:pt idx="1763">
                  <c:v>9.4</c:v>
                </c:pt>
                <c:pt idx="1764">
                  <c:v>9.6</c:v>
                </c:pt>
                <c:pt idx="1765">
                  <c:v>8.8000000000000007</c:v>
                </c:pt>
                <c:pt idx="1766">
                  <c:v>8.2000000000000011</c:v>
                </c:pt>
                <c:pt idx="1767">
                  <c:v>8.6</c:v>
                </c:pt>
                <c:pt idx="1768">
                  <c:v>8.5</c:v>
                </c:pt>
                <c:pt idx="1769">
                  <c:v>8.7000000000000011</c:v>
                </c:pt>
                <c:pt idx="1770">
                  <c:v>9.1</c:v>
                </c:pt>
                <c:pt idx="1771">
                  <c:v>8.8000000000000007</c:v>
                </c:pt>
                <c:pt idx="1772">
                  <c:v>8.9</c:v>
                </c:pt>
                <c:pt idx="1773">
                  <c:v>8.5</c:v>
                </c:pt>
                <c:pt idx="1774">
                  <c:v>8.5</c:v>
                </c:pt>
                <c:pt idx="1775">
                  <c:v>8.1</c:v>
                </c:pt>
                <c:pt idx="1776">
                  <c:v>7.6</c:v>
                </c:pt>
                <c:pt idx="1777">
                  <c:v>8.2000000000000011</c:v>
                </c:pt>
                <c:pt idx="1778">
                  <c:v>8.1</c:v>
                </c:pt>
                <c:pt idx="1779">
                  <c:v>8.8000000000000007</c:v>
                </c:pt>
                <c:pt idx="1780">
                  <c:v>8.9</c:v>
                </c:pt>
                <c:pt idx="1781">
                  <c:v>8.5</c:v>
                </c:pt>
                <c:pt idx="1782">
                  <c:v>8.7000000000000011</c:v>
                </c:pt>
                <c:pt idx="1783">
                  <c:v>8.6</c:v>
                </c:pt>
                <c:pt idx="1784">
                  <c:v>8.5</c:v>
                </c:pt>
                <c:pt idx="1785">
                  <c:v>8.9</c:v>
                </c:pt>
                <c:pt idx="1786">
                  <c:v>6.9</c:v>
                </c:pt>
                <c:pt idx="1787">
                  <c:v>3.2</c:v>
                </c:pt>
                <c:pt idx="1788">
                  <c:v>5.8</c:v>
                </c:pt>
                <c:pt idx="1789">
                  <c:v>4.7</c:v>
                </c:pt>
                <c:pt idx="1790">
                  <c:v>2.2000000000000002</c:v>
                </c:pt>
                <c:pt idx="1791">
                  <c:v>6.4</c:v>
                </c:pt>
                <c:pt idx="1792">
                  <c:v>8.1</c:v>
                </c:pt>
                <c:pt idx="1793">
                  <c:v>7.1</c:v>
                </c:pt>
                <c:pt idx="1794">
                  <c:v>8.4</c:v>
                </c:pt>
                <c:pt idx="1795">
                  <c:v>8.2000000000000011</c:v>
                </c:pt>
                <c:pt idx="1796">
                  <c:v>7</c:v>
                </c:pt>
                <c:pt idx="1797">
                  <c:v>8.5</c:v>
                </c:pt>
                <c:pt idx="1798">
                  <c:v>8.5</c:v>
                </c:pt>
                <c:pt idx="1799">
                  <c:v>8.8000000000000007</c:v>
                </c:pt>
                <c:pt idx="1800">
                  <c:v>8.9</c:v>
                </c:pt>
                <c:pt idx="1801">
                  <c:v>7.7</c:v>
                </c:pt>
                <c:pt idx="1802">
                  <c:v>7.8</c:v>
                </c:pt>
                <c:pt idx="1803">
                  <c:v>6.8</c:v>
                </c:pt>
                <c:pt idx="1804">
                  <c:v>7.7</c:v>
                </c:pt>
                <c:pt idx="1805">
                  <c:v>7.5</c:v>
                </c:pt>
                <c:pt idx="1806">
                  <c:v>7.8</c:v>
                </c:pt>
                <c:pt idx="1807">
                  <c:v>8</c:v>
                </c:pt>
                <c:pt idx="1808">
                  <c:v>8.3000000000000007</c:v>
                </c:pt>
                <c:pt idx="1809">
                  <c:v>8.7000000000000011</c:v>
                </c:pt>
                <c:pt idx="1810">
                  <c:v>7.9</c:v>
                </c:pt>
                <c:pt idx="1811">
                  <c:v>8.8000000000000007</c:v>
                </c:pt>
                <c:pt idx="1812">
                  <c:v>8.5</c:v>
                </c:pt>
                <c:pt idx="1813">
                  <c:v>8.9</c:v>
                </c:pt>
                <c:pt idx="1814">
                  <c:v>8.7000000000000011</c:v>
                </c:pt>
                <c:pt idx="1815">
                  <c:v>7.9</c:v>
                </c:pt>
                <c:pt idx="1816">
                  <c:v>8.9</c:v>
                </c:pt>
                <c:pt idx="1817">
                  <c:v>7.9</c:v>
                </c:pt>
                <c:pt idx="1818">
                  <c:v>7.9</c:v>
                </c:pt>
                <c:pt idx="1819">
                  <c:v>8.2000000000000011</c:v>
                </c:pt>
                <c:pt idx="1820">
                  <c:v>8.3000000000000007</c:v>
                </c:pt>
                <c:pt idx="1821">
                  <c:v>7.7</c:v>
                </c:pt>
                <c:pt idx="1822">
                  <c:v>7.2</c:v>
                </c:pt>
                <c:pt idx="1823">
                  <c:v>8.9</c:v>
                </c:pt>
                <c:pt idx="1824">
                  <c:v>7.3</c:v>
                </c:pt>
                <c:pt idx="1825">
                  <c:v>8.8000000000000007</c:v>
                </c:pt>
                <c:pt idx="1826">
                  <c:v>9.2000000000000011</c:v>
                </c:pt>
                <c:pt idx="1827">
                  <c:v>6.4</c:v>
                </c:pt>
                <c:pt idx="1828">
                  <c:v>8.5</c:v>
                </c:pt>
                <c:pt idx="1829">
                  <c:v>8.6</c:v>
                </c:pt>
                <c:pt idx="1830">
                  <c:v>8.5</c:v>
                </c:pt>
                <c:pt idx="1831">
                  <c:v>8.4</c:v>
                </c:pt>
                <c:pt idx="1832">
                  <c:v>8</c:v>
                </c:pt>
                <c:pt idx="1833">
                  <c:v>8</c:v>
                </c:pt>
                <c:pt idx="1834">
                  <c:v>8.9</c:v>
                </c:pt>
                <c:pt idx="1835">
                  <c:v>8.6</c:v>
                </c:pt>
                <c:pt idx="1836">
                  <c:v>8.4</c:v>
                </c:pt>
                <c:pt idx="1837">
                  <c:v>8</c:v>
                </c:pt>
                <c:pt idx="1838">
                  <c:v>7.9</c:v>
                </c:pt>
                <c:pt idx="1839">
                  <c:v>8</c:v>
                </c:pt>
                <c:pt idx="1840">
                  <c:v>8.4</c:v>
                </c:pt>
                <c:pt idx="1841">
                  <c:v>8</c:v>
                </c:pt>
                <c:pt idx="1842">
                  <c:v>7.6</c:v>
                </c:pt>
                <c:pt idx="1843">
                  <c:v>8.6</c:v>
                </c:pt>
                <c:pt idx="1844">
                  <c:v>8.8000000000000007</c:v>
                </c:pt>
                <c:pt idx="1845">
                  <c:v>8.6</c:v>
                </c:pt>
                <c:pt idx="1846">
                  <c:v>8.8000000000000007</c:v>
                </c:pt>
                <c:pt idx="1847">
                  <c:v>8.8000000000000007</c:v>
                </c:pt>
                <c:pt idx="1848">
                  <c:v>9</c:v>
                </c:pt>
                <c:pt idx="1849">
                  <c:v>8.9</c:v>
                </c:pt>
                <c:pt idx="1850">
                  <c:v>9.2000000000000011</c:v>
                </c:pt>
                <c:pt idx="1851">
                  <c:v>8.5</c:v>
                </c:pt>
                <c:pt idx="1852">
                  <c:v>8.9</c:v>
                </c:pt>
                <c:pt idx="1853">
                  <c:v>8.3000000000000007</c:v>
                </c:pt>
                <c:pt idx="1854">
                  <c:v>8.4</c:v>
                </c:pt>
                <c:pt idx="1855">
                  <c:v>9.3000000000000007</c:v>
                </c:pt>
                <c:pt idx="1856">
                  <c:v>8.6</c:v>
                </c:pt>
                <c:pt idx="1857">
                  <c:v>7.2</c:v>
                </c:pt>
                <c:pt idx="1858">
                  <c:v>8.5</c:v>
                </c:pt>
                <c:pt idx="1859">
                  <c:v>9.4</c:v>
                </c:pt>
                <c:pt idx="1860">
                  <c:v>8.9</c:v>
                </c:pt>
                <c:pt idx="1861">
                  <c:v>9.3000000000000007</c:v>
                </c:pt>
                <c:pt idx="1862">
                  <c:v>9.3000000000000007</c:v>
                </c:pt>
                <c:pt idx="1863">
                  <c:v>9</c:v>
                </c:pt>
                <c:pt idx="1864">
                  <c:v>9.4</c:v>
                </c:pt>
                <c:pt idx="1865">
                  <c:v>9.3000000000000007</c:v>
                </c:pt>
                <c:pt idx="1866">
                  <c:v>9.1</c:v>
                </c:pt>
                <c:pt idx="1867">
                  <c:v>9.4</c:v>
                </c:pt>
                <c:pt idx="1868">
                  <c:v>8.2000000000000011</c:v>
                </c:pt>
                <c:pt idx="1869">
                  <c:v>6.6</c:v>
                </c:pt>
                <c:pt idx="1870">
                  <c:v>8.1</c:v>
                </c:pt>
                <c:pt idx="1871">
                  <c:v>8.5</c:v>
                </c:pt>
                <c:pt idx="1872">
                  <c:v>5.5</c:v>
                </c:pt>
                <c:pt idx="1873">
                  <c:v>3.7</c:v>
                </c:pt>
                <c:pt idx="1874">
                  <c:v>7.3</c:v>
                </c:pt>
                <c:pt idx="1875">
                  <c:v>3.2</c:v>
                </c:pt>
                <c:pt idx="1876">
                  <c:v>3.3</c:v>
                </c:pt>
                <c:pt idx="1877">
                  <c:v>6.6</c:v>
                </c:pt>
                <c:pt idx="1878">
                  <c:v>4.2</c:v>
                </c:pt>
                <c:pt idx="1879">
                  <c:v>9.3000000000000007</c:v>
                </c:pt>
                <c:pt idx="1880">
                  <c:v>8.4</c:v>
                </c:pt>
                <c:pt idx="1881">
                  <c:v>6.3</c:v>
                </c:pt>
                <c:pt idx="1882">
                  <c:v>4.2</c:v>
                </c:pt>
                <c:pt idx="1883">
                  <c:v>5.6</c:v>
                </c:pt>
                <c:pt idx="1884">
                  <c:v>4.5999999999999996</c:v>
                </c:pt>
                <c:pt idx="1885">
                  <c:v>3.2</c:v>
                </c:pt>
                <c:pt idx="1886">
                  <c:v>8.8000000000000007</c:v>
                </c:pt>
                <c:pt idx="1887">
                  <c:v>9</c:v>
                </c:pt>
                <c:pt idx="1888">
                  <c:v>7</c:v>
                </c:pt>
                <c:pt idx="1889">
                  <c:v>9.5</c:v>
                </c:pt>
                <c:pt idx="1890">
                  <c:v>9.3000000000000007</c:v>
                </c:pt>
                <c:pt idx="1891">
                  <c:v>9.5</c:v>
                </c:pt>
                <c:pt idx="1892">
                  <c:v>8.7000000000000011</c:v>
                </c:pt>
                <c:pt idx="1893">
                  <c:v>9.9</c:v>
                </c:pt>
                <c:pt idx="1894">
                  <c:v>9.3000000000000007</c:v>
                </c:pt>
                <c:pt idx="1895">
                  <c:v>9.9</c:v>
                </c:pt>
                <c:pt idx="1896">
                  <c:v>9.8000000000000007</c:v>
                </c:pt>
                <c:pt idx="1897">
                  <c:v>9.5</c:v>
                </c:pt>
                <c:pt idx="1898">
                  <c:v>9.6</c:v>
                </c:pt>
                <c:pt idx="1899">
                  <c:v>10</c:v>
                </c:pt>
                <c:pt idx="1900">
                  <c:v>9.8000000000000007</c:v>
                </c:pt>
                <c:pt idx="1901">
                  <c:v>9.9</c:v>
                </c:pt>
                <c:pt idx="1902">
                  <c:v>8.8000000000000007</c:v>
                </c:pt>
                <c:pt idx="1903">
                  <c:v>8.4</c:v>
                </c:pt>
                <c:pt idx="1904">
                  <c:v>7.9</c:v>
                </c:pt>
                <c:pt idx="1905">
                  <c:v>8.2000000000000011</c:v>
                </c:pt>
                <c:pt idx="1906">
                  <c:v>9</c:v>
                </c:pt>
                <c:pt idx="1907">
                  <c:v>9.2000000000000011</c:v>
                </c:pt>
                <c:pt idx="1908">
                  <c:v>9.4</c:v>
                </c:pt>
                <c:pt idx="1909">
                  <c:v>10</c:v>
                </c:pt>
                <c:pt idx="1910">
                  <c:v>9.1</c:v>
                </c:pt>
                <c:pt idx="1911">
                  <c:v>9.6</c:v>
                </c:pt>
                <c:pt idx="1912">
                  <c:v>9.2000000000000011</c:v>
                </c:pt>
                <c:pt idx="1913">
                  <c:v>8.6</c:v>
                </c:pt>
                <c:pt idx="1914">
                  <c:v>8.3000000000000007</c:v>
                </c:pt>
                <c:pt idx="1915">
                  <c:v>9.2000000000000011</c:v>
                </c:pt>
                <c:pt idx="1916">
                  <c:v>8.7000000000000011</c:v>
                </c:pt>
                <c:pt idx="1917">
                  <c:v>8.8000000000000007</c:v>
                </c:pt>
                <c:pt idx="1918">
                  <c:v>7.9</c:v>
                </c:pt>
                <c:pt idx="1919">
                  <c:v>5.8</c:v>
                </c:pt>
                <c:pt idx="1920">
                  <c:v>9.2000000000000011</c:v>
                </c:pt>
                <c:pt idx="1921">
                  <c:v>9.6</c:v>
                </c:pt>
                <c:pt idx="1922">
                  <c:v>3.6</c:v>
                </c:pt>
                <c:pt idx="1923">
                  <c:v>8.2000000000000011</c:v>
                </c:pt>
                <c:pt idx="1924">
                  <c:v>8.9</c:v>
                </c:pt>
                <c:pt idx="1925">
                  <c:v>8.5</c:v>
                </c:pt>
                <c:pt idx="1926">
                  <c:v>7.1</c:v>
                </c:pt>
                <c:pt idx="1927">
                  <c:v>6.5</c:v>
                </c:pt>
                <c:pt idx="1928">
                  <c:v>11.1</c:v>
                </c:pt>
                <c:pt idx="1929">
                  <c:v>9.9</c:v>
                </c:pt>
                <c:pt idx="1930">
                  <c:v>11.1</c:v>
                </c:pt>
                <c:pt idx="1931">
                  <c:v>10.7</c:v>
                </c:pt>
                <c:pt idx="1932">
                  <c:v>10.8</c:v>
                </c:pt>
                <c:pt idx="1933">
                  <c:v>11</c:v>
                </c:pt>
                <c:pt idx="1934">
                  <c:v>11.2</c:v>
                </c:pt>
                <c:pt idx="1935">
                  <c:v>10.8</c:v>
                </c:pt>
                <c:pt idx="1936">
                  <c:v>11.1</c:v>
                </c:pt>
                <c:pt idx="1937">
                  <c:v>11.5</c:v>
                </c:pt>
                <c:pt idx="1938">
                  <c:v>11</c:v>
                </c:pt>
                <c:pt idx="1939">
                  <c:v>10.7</c:v>
                </c:pt>
                <c:pt idx="1940">
                  <c:v>9.8000000000000007</c:v>
                </c:pt>
                <c:pt idx="1941">
                  <c:v>4.2</c:v>
                </c:pt>
                <c:pt idx="1942">
                  <c:v>2.5</c:v>
                </c:pt>
                <c:pt idx="1943">
                  <c:v>10.1</c:v>
                </c:pt>
                <c:pt idx="1944">
                  <c:v>9.1</c:v>
                </c:pt>
                <c:pt idx="1945">
                  <c:v>11.2</c:v>
                </c:pt>
                <c:pt idx="1946">
                  <c:v>11.1</c:v>
                </c:pt>
                <c:pt idx="1947">
                  <c:v>10.1</c:v>
                </c:pt>
                <c:pt idx="1948">
                  <c:v>6.7</c:v>
                </c:pt>
                <c:pt idx="1949">
                  <c:v>10.5</c:v>
                </c:pt>
                <c:pt idx="1950">
                  <c:v>10.200000000000001</c:v>
                </c:pt>
                <c:pt idx="1951">
                  <c:v>10.3</c:v>
                </c:pt>
                <c:pt idx="1952">
                  <c:v>8.2000000000000011</c:v>
                </c:pt>
                <c:pt idx="1953">
                  <c:v>9.4</c:v>
                </c:pt>
                <c:pt idx="1954">
                  <c:v>10.1</c:v>
                </c:pt>
                <c:pt idx="1955">
                  <c:v>10.7</c:v>
                </c:pt>
                <c:pt idx="1956">
                  <c:v>10.6</c:v>
                </c:pt>
                <c:pt idx="1957">
                  <c:v>10.6</c:v>
                </c:pt>
                <c:pt idx="1958">
                  <c:v>11.1</c:v>
                </c:pt>
                <c:pt idx="1959">
                  <c:v>11.2</c:v>
                </c:pt>
                <c:pt idx="1960">
                  <c:v>11.3</c:v>
                </c:pt>
                <c:pt idx="1961">
                  <c:v>11.2</c:v>
                </c:pt>
                <c:pt idx="1962">
                  <c:v>9.6</c:v>
                </c:pt>
                <c:pt idx="1963">
                  <c:v>8.3000000000000007</c:v>
                </c:pt>
                <c:pt idx="1964">
                  <c:v>7.3</c:v>
                </c:pt>
                <c:pt idx="1965">
                  <c:v>6.1</c:v>
                </c:pt>
                <c:pt idx="1966">
                  <c:v>5.4</c:v>
                </c:pt>
                <c:pt idx="1967">
                  <c:v>4</c:v>
                </c:pt>
                <c:pt idx="1968">
                  <c:v>3.8</c:v>
                </c:pt>
                <c:pt idx="1969">
                  <c:v>3.6</c:v>
                </c:pt>
                <c:pt idx="1970">
                  <c:v>3.2</c:v>
                </c:pt>
                <c:pt idx="1971">
                  <c:v>3.5</c:v>
                </c:pt>
                <c:pt idx="1972">
                  <c:v>3.3</c:v>
                </c:pt>
                <c:pt idx="1973">
                  <c:v>3</c:v>
                </c:pt>
                <c:pt idx="1974">
                  <c:v>3.2</c:v>
                </c:pt>
                <c:pt idx="1975">
                  <c:v>3.8</c:v>
                </c:pt>
                <c:pt idx="1976">
                  <c:v>4.4000000000000004</c:v>
                </c:pt>
                <c:pt idx="1977">
                  <c:v>5.7</c:v>
                </c:pt>
                <c:pt idx="1978">
                  <c:v>6.5</c:v>
                </c:pt>
                <c:pt idx="1979">
                  <c:v>7.4</c:v>
                </c:pt>
                <c:pt idx="1980">
                  <c:v>6.4</c:v>
                </c:pt>
                <c:pt idx="1981">
                  <c:v>6.5</c:v>
                </c:pt>
                <c:pt idx="1982">
                  <c:v>6.4</c:v>
                </c:pt>
                <c:pt idx="1983">
                  <c:v>6.6</c:v>
                </c:pt>
                <c:pt idx="1984">
                  <c:v>6.9</c:v>
                </c:pt>
                <c:pt idx="1985">
                  <c:v>6.9</c:v>
                </c:pt>
                <c:pt idx="1986">
                  <c:v>3.6</c:v>
                </c:pt>
                <c:pt idx="1987">
                  <c:v>1</c:v>
                </c:pt>
                <c:pt idx="1988">
                  <c:v>1</c:v>
                </c:pt>
                <c:pt idx="1989">
                  <c:v>1</c:v>
                </c:pt>
                <c:pt idx="1990">
                  <c:v>4</c:v>
                </c:pt>
                <c:pt idx="1991">
                  <c:v>1.1000000000000001</c:v>
                </c:pt>
                <c:pt idx="1992">
                  <c:v>1.8</c:v>
                </c:pt>
                <c:pt idx="1993">
                  <c:v>0.1</c:v>
                </c:pt>
                <c:pt idx="1994">
                  <c:v>0.1</c:v>
                </c:pt>
                <c:pt idx="1995">
                  <c:v>0.30000000000000032</c:v>
                </c:pt>
                <c:pt idx="1996">
                  <c:v>0</c:v>
                </c:pt>
                <c:pt idx="1997">
                  <c:v>0.30000000000000032</c:v>
                </c:pt>
                <c:pt idx="1998">
                  <c:v>0</c:v>
                </c:pt>
                <c:pt idx="1999">
                  <c:v>0</c:v>
                </c:pt>
                <c:pt idx="2000">
                  <c:v>4.0999999999999996</c:v>
                </c:pt>
                <c:pt idx="2001">
                  <c:v>5.7</c:v>
                </c:pt>
                <c:pt idx="2002">
                  <c:v>0.60000000000000064</c:v>
                </c:pt>
                <c:pt idx="2003">
                  <c:v>2.2999999999999998</c:v>
                </c:pt>
                <c:pt idx="2004">
                  <c:v>1.4</c:v>
                </c:pt>
                <c:pt idx="2005">
                  <c:v>0.9</c:v>
                </c:pt>
                <c:pt idx="2006">
                  <c:v>0.30000000000000032</c:v>
                </c:pt>
                <c:pt idx="2007">
                  <c:v>3.8</c:v>
                </c:pt>
                <c:pt idx="2008">
                  <c:v>1</c:v>
                </c:pt>
                <c:pt idx="2009">
                  <c:v>0</c:v>
                </c:pt>
                <c:pt idx="2010">
                  <c:v>0.4</c:v>
                </c:pt>
                <c:pt idx="2011">
                  <c:v>0</c:v>
                </c:pt>
                <c:pt idx="2012">
                  <c:v>0</c:v>
                </c:pt>
                <c:pt idx="2013">
                  <c:v>0</c:v>
                </c:pt>
                <c:pt idx="2014">
                  <c:v>0</c:v>
                </c:pt>
                <c:pt idx="2015">
                  <c:v>0</c:v>
                </c:pt>
                <c:pt idx="2016">
                  <c:v>0</c:v>
                </c:pt>
                <c:pt idx="2017">
                  <c:v>0</c:v>
                </c:pt>
                <c:pt idx="2018">
                  <c:v>0</c:v>
                </c:pt>
                <c:pt idx="2019">
                  <c:v>0</c:v>
                </c:pt>
                <c:pt idx="2020">
                  <c:v>0</c:v>
                </c:pt>
                <c:pt idx="2021">
                  <c:v>0.60000000000000064</c:v>
                </c:pt>
                <c:pt idx="2022">
                  <c:v>0</c:v>
                </c:pt>
                <c:pt idx="2023">
                  <c:v>0</c:v>
                </c:pt>
                <c:pt idx="2024">
                  <c:v>0.2</c:v>
                </c:pt>
                <c:pt idx="2025">
                  <c:v>0.30000000000000032</c:v>
                </c:pt>
                <c:pt idx="2026">
                  <c:v>2.1</c:v>
                </c:pt>
                <c:pt idx="2027">
                  <c:v>0.1</c:v>
                </c:pt>
                <c:pt idx="2028">
                  <c:v>0.8</c:v>
                </c:pt>
                <c:pt idx="2029">
                  <c:v>0.8</c:v>
                </c:pt>
                <c:pt idx="2030">
                  <c:v>0.70000000000000062</c:v>
                </c:pt>
                <c:pt idx="2031">
                  <c:v>0.8</c:v>
                </c:pt>
                <c:pt idx="2032">
                  <c:v>0.70000000000000062</c:v>
                </c:pt>
                <c:pt idx="2033">
                  <c:v>0.1</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0</c:v>
                </c:pt>
                <c:pt idx="2049">
                  <c:v>0</c:v>
                </c:pt>
                <c:pt idx="2050">
                  <c:v>0</c:v>
                </c:pt>
                <c:pt idx="2051">
                  <c:v>2</c:v>
                </c:pt>
                <c:pt idx="2052">
                  <c:v>2.1</c:v>
                </c:pt>
                <c:pt idx="2053">
                  <c:v>0.5</c:v>
                </c:pt>
                <c:pt idx="2054">
                  <c:v>0.1</c:v>
                </c:pt>
                <c:pt idx="2055">
                  <c:v>2</c:v>
                </c:pt>
                <c:pt idx="2056">
                  <c:v>0.60000000000000064</c:v>
                </c:pt>
                <c:pt idx="2057">
                  <c:v>1.8</c:v>
                </c:pt>
                <c:pt idx="2058">
                  <c:v>0</c:v>
                </c:pt>
                <c:pt idx="2059">
                  <c:v>0</c:v>
                </c:pt>
                <c:pt idx="2060">
                  <c:v>0.1</c:v>
                </c:pt>
                <c:pt idx="2061">
                  <c:v>0</c:v>
                </c:pt>
                <c:pt idx="2062">
                  <c:v>0</c:v>
                </c:pt>
                <c:pt idx="2063">
                  <c:v>0</c:v>
                </c:pt>
                <c:pt idx="2064">
                  <c:v>0</c:v>
                </c:pt>
                <c:pt idx="2065">
                  <c:v>0</c:v>
                </c:pt>
                <c:pt idx="2066">
                  <c:v>0</c:v>
                </c:pt>
                <c:pt idx="2067">
                  <c:v>0</c:v>
                </c:pt>
                <c:pt idx="2068">
                  <c:v>0</c:v>
                </c:pt>
                <c:pt idx="2069">
                  <c:v>1.8</c:v>
                </c:pt>
                <c:pt idx="2070">
                  <c:v>0.2</c:v>
                </c:pt>
                <c:pt idx="2071">
                  <c:v>3.7</c:v>
                </c:pt>
                <c:pt idx="2072">
                  <c:v>6.8</c:v>
                </c:pt>
                <c:pt idx="2073">
                  <c:v>7.1</c:v>
                </c:pt>
                <c:pt idx="2074">
                  <c:v>6.6</c:v>
                </c:pt>
                <c:pt idx="2075">
                  <c:v>3.4</c:v>
                </c:pt>
                <c:pt idx="2076">
                  <c:v>7.3</c:v>
                </c:pt>
                <c:pt idx="2077">
                  <c:v>9.4</c:v>
                </c:pt>
                <c:pt idx="2078">
                  <c:v>8.8000000000000007</c:v>
                </c:pt>
                <c:pt idx="2079">
                  <c:v>8.7000000000000011</c:v>
                </c:pt>
                <c:pt idx="2080">
                  <c:v>9</c:v>
                </c:pt>
                <c:pt idx="2081">
                  <c:v>8.8000000000000007</c:v>
                </c:pt>
                <c:pt idx="2082">
                  <c:v>7.3</c:v>
                </c:pt>
                <c:pt idx="2083">
                  <c:v>9</c:v>
                </c:pt>
                <c:pt idx="2084">
                  <c:v>6.9</c:v>
                </c:pt>
                <c:pt idx="2085">
                  <c:v>0.5</c:v>
                </c:pt>
                <c:pt idx="2086">
                  <c:v>0</c:v>
                </c:pt>
                <c:pt idx="2087">
                  <c:v>0</c:v>
                </c:pt>
                <c:pt idx="2088">
                  <c:v>0</c:v>
                </c:pt>
                <c:pt idx="2089">
                  <c:v>0</c:v>
                </c:pt>
                <c:pt idx="2090">
                  <c:v>5.6</c:v>
                </c:pt>
                <c:pt idx="2091">
                  <c:v>3.9</c:v>
                </c:pt>
                <c:pt idx="2092">
                  <c:v>2</c:v>
                </c:pt>
                <c:pt idx="2093">
                  <c:v>6.1</c:v>
                </c:pt>
                <c:pt idx="2094">
                  <c:v>8.1</c:v>
                </c:pt>
                <c:pt idx="2095">
                  <c:v>8.8000000000000007</c:v>
                </c:pt>
                <c:pt idx="2096">
                  <c:v>9.8000000000000007</c:v>
                </c:pt>
                <c:pt idx="2097">
                  <c:v>9.8000000000000007</c:v>
                </c:pt>
                <c:pt idx="2098">
                  <c:v>8.8000000000000007</c:v>
                </c:pt>
                <c:pt idx="2099">
                  <c:v>8.4</c:v>
                </c:pt>
                <c:pt idx="2100">
                  <c:v>4.8</c:v>
                </c:pt>
                <c:pt idx="2101">
                  <c:v>2.8</c:v>
                </c:pt>
                <c:pt idx="2102">
                  <c:v>1.8</c:v>
                </c:pt>
                <c:pt idx="2103">
                  <c:v>0</c:v>
                </c:pt>
                <c:pt idx="2104">
                  <c:v>0</c:v>
                </c:pt>
                <c:pt idx="2105">
                  <c:v>1.4</c:v>
                </c:pt>
                <c:pt idx="2106">
                  <c:v>2.1</c:v>
                </c:pt>
                <c:pt idx="2107">
                  <c:v>3.9</c:v>
                </c:pt>
                <c:pt idx="2108">
                  <c:v>2.7</c:v>
                </c:pt>
                <c:pt idx="2109">
                  <c:v>6.7</c:v>
                </c:pt>
                <c:pt idx="2110">
                  <c:v>8.7000000000000011</c:v>
                </c:pt>
                <c:pt idx="2111">
                  <c:v>9.4</c:v>
                </c:pt>
                <c:pt idx="2112">
                  <c:v>9.5</c:v>
                </c:pt>
                <c:pt idx="2113">
                  <c:v>8.8000000000000007</c:v>
                </c:pt>
                <c:pt idx="2114">
                  <c:v>7.1</c:v>
                </c:pt>
                <c:pt idx="2115">
                  <c:v>8.5</c:v>
                </c:pt>
                <c:pt idx="2116">
                  <c:v>6.4</c:v>
                </c:pt>
                <c:pt idx="2117">
                  <c:v>9.2000000000000011</c:v>
                </c:pt>
                <c:pt idx="2118">
                  <c:v>9.7000000000000011</c:v>
                </c:pt>
                <c:pt idx="2119">
                  <c:v>9.5</c:v>
                </c:pt>
                <c:pt idx="2120">
                  <c:v>9</c:v>
                </c:pt>
                <c:pt idx="2121">
                  <c:v>9.6</c:v>
                </c:pt>
                <c:pt idx="2122">
                  <c:v>9.7000000000000011</c:v>
                </c:pt>
                <c:pt idx="2123">
                  <c:v>9.8000000000000007</c:v>
                </c:pt>
                <c:pt idx="2124">
                  <c:v>9.1</c:v>
                </c:pt>
                <c:pt idx="2125">
                  <c:v>8</c:v>
                </c:pt>
                <c:pt idx="2126">
                  <c:v>9.4</c:v>
                </c:pt>
                <c:pt idx="2127">
                  <c:v>9.3000000000000007</c:v>
                </c:pt>
                <c:pt idx="2128">
                  <c:v>9</c:v>
                </c:pt>
                <c:pt idx="2129">
                  <c:v>7.7</c:v>
                </c:pt>
                <c:pt idx="2130">
                  <c:v>9</c:v>
                </c:pt>
                <c:pt idx="2131">
                  <c:v>8.1</c:v>
                </c:pt>
                <c:pt idx="2132">
                  <c:v>7.5</c:v>
                </c:pt>
                <c:pt idx="2133">
                  <c:v>7.9</c:v>
                </c:pt>
                <c:pt idx="2134">
                  <c:v>7.7</c:v>
                </c:pt>
                <c:pt idx="2135">
                  <c:v>6.8</c:v>
                </c:pt>
                <c:pt idx="2136">
                  <c:v>7.7</c:v>
                </c:pt>
                <c:pt idx="2137">
                  <c:v>8.4</c:v>
                </c:pt>
                <c:pt idx="2138">
                  <c:v>8.8000000000000007</c:v>
                </c:pt>
                <c:pt idx="2139">
                  <c:v>8.9</c:v>
                </c:pt>
                <c:pt idx="2140">
                  <c:v>8.7000000000000011</c:v>
                </c:pt>
                <c:pt idx="2141">
                  <c:v>8.7000000000000011</c:v>
                </c:pt>
                <c:pt idx="2142">
                  <c:v>9</c:v>
                </c:pt>
                <c:pt idx="2143">
                  <c:v>8.7000000000000011</c:v>
                </c:pt>
                <c:pt idx="2144">
                  <c:v>8.4</c:v>
                </c:pt>
                <c:pt idx="2145">
                  <c:v>8.4</c:v>
                </c:pt>
                <c:pt idx="2146">
                  <c:v>8.5</c:v>
                </c:pt>
                <c:pt idx="2147">
                  <c:v>8.7000000000000011</c:v>
                </c:pt>
                <c:pt idx="2148">
                  <c:v>6.1</c:v>
                </c:pt>
                <c:pt idx="2149">
                  <c:v>8.9</c:v>
                </c:pt>
                <c:pt idx="2150">
                  <c:v>8.8000000000000007</c:v>
                </c:pt>
                <c:pt idx="2151">
                  <c:v>9</c:v>
                </c:pt>
                <c:pt idx="2152">
                  <c:v>8.7000000000000011</c:v>
                </c:pt>
                <c:pt idx="2153">
                  <c:v>8.5</c:v>
                </c:pt>
                <c:pt idx="2154">
                  <c:v>8.6</c:v>
                </c:pt>
                <c:pt idx="2155">
                  <c:v>8.9</c:v>
                </c:pt>
                <c:pt idx="2156">
                  <c:v>9.1</c:v>
                </c:pt>
                <c:pt idx="2157">
                  <c:v>8.6</c:v>
                </c:pt>
                <c:pt idx="2158">
                  <c:v>9.2000000000000011</c:v>
                </c:pt>
                <c:pt idx="2159">
                  <c:v>8.9</c:v>
                </c:pt>
                <c:pt idx="2160">
                  <c:v>8.4</c:v>
                </c:pt>
                <c:pt idx="2161">
                  <c:v>7.6</c:v>
                </c:pt>
                <c:pt idx="2162">
                  <c:v>8.4</c:v>
                </c:pt>
                <c:pt idx="2163">
                  <c:v>8.1</c:v>
                </c:pt>
                <c:pt idx="2164">
                  <c:v>7.1</c:v>
                </c:pt>
                <c:pt idx="2165">
                  <c:v>8.9</c:v>
                </c:pt>
                <c:pt idx="2166">
                  <c:v>9</c:v>
                </c:pt>
                <c:pt idx="2167">
                  <c:v>9.4</c:v>
                </c:pt>
                <c:pt idx="2168">
                  <c:v>8.8000000000000007</c:v>
                </c:pt>
                <c:pt idx="2169">
                  <c:v>8.5</c:v>
                </c:pt>
                <c:pt idx="2170">
                  <c:v>8.8000000000000007</c:v>
                </c:pt>
                <c:pt idx="2171">
                  <c:v>8.5</c:v>
                </c:pt>
                <c:pt idx="2172">
                  <c:v>8.7000000000000011</c:v>
                </c:pt>
                <c:pt idx="2173">
                  <c:v>8.3000000000000007</c:v>
                </c:pt>
                <c:pt idx="2174">
                  <c:v>9.1</c:v>
                </c:pt>
                <c:pt idx="2175">
                  <c:v>9.2000000000000011</c:v>
                </c:pt>
                <c:pt idx="2176">
                  <c:v>8.8000000000000007</c:v>
                </c:pt>
                <c:pt idx="2177">
                  <c:v>8.7000000000000011</c:v>
                </c:pt>
                <c:pt idx="2178">
                  <c:v>7.5</c:v>
                </c:pt>
                <c:pt idx="2179">
                  <c:v>7.9</c:v>
                </c:pt>
                <c:pt idx="2180">
                  <c:v>8.4</c:v>
                </c:pt>
                <c:pt idx="2181">
                  <c:v>8.6</c:v>
                </c:pt>
                <c:pt idx="2182">
                  <c:v>6.4</c:v>
                </c:pt>
                <c:pt idx="2183">
                  <c:v>8.7000000000000011</c:v>
                </c:pt>
                <c:pt idx="2184">
                  <c:v>8.9</c:v>
                </c:pt>
                <c:pt idx="2185">
                  <c:v>8.6</c:v>
                </c:pt>
                <c:pt idx="2186">
                  <c:v>9</c:v>
                </c:pt>
                <c:pt idx="2187">
                  <c:v>8.6</c:v>
                </c:pt>
                <c:pt idx="2188">
                  <c:v>8.6</c:v>
                </c:pt>
                <c:pt idx="2189">
                  <c:v>8.4</c:v>
                </c:pt>
                <c:pt idx="2190">
                  <c:v>8.7000000000000011</c:v>
                </c:pt>
                <c:pt idx="2191">
                  <c:v>8.7000000000000011</c:v>
                </c:pt>
                <c:pt idx="2192" formatCode="General">
                  <c:v>7.8</c:v>
                </c:pt>
                <c:pt idx="2193" formatCode="General">
                  <c:v>8.3000000000000007</c:v>
                </c:pt>
                <c:pt idx="2194" formatCode="General">
                  <c:v>7.4</c:v>
                </c:pt>
                <c:pt idx="2195" formatCode="General">
                  <c:v>8.1</c:v>
                </c:pt>
                <c:pt idx="2196" formatCode="General">
                  <c:v>7</c:v>
                </c:pt>
                <c:pt idx="2197" formatCode="General">
                  <c:v>5.7</c:v>
                </c:pt>
                <c:pt idx="2198" formatCode="General">
                  <c:v>4.8</c:v>
                </c:pt>
                <c:pt idx="2199" formatCode="General">
                  <c:v>5.9</c:v>
                </c:pt>
                <c:pt idx="2200" formatCode="General">
                  <c:v>8.3000000000000007</c:v>
                </c:pt>
                <c:pt idx="2201" formatCode="General">
                  <c:v>8</c:v>
                </c:pt>
                <c:pt idx="2202" formatCode="General">
                  <c:v>8.7000000000000011</c:v>
                </c:pt>
                <c:pt idx="2203" formatCode="General">
                  <c:v>8.9</c:v>
                </c:pt>
                <c:pt idx="2204" formatCode="General">
                  <c:v>8.7000000000000011</c:v>
                </c:pt>
                <c:pt idx="2205" formatCode="General">
                  <c:v>8.8000000000000007</c:v>
                </c:pt>
                <c:pt idx="2206" formatCode="General">
                  <c:v>7.5</c:v>
                </c:pt>
                <c:pt idx="2207" formatCode="General">
                  <c:v>7.1</c:v>
                </c:pt>
                <c:pt idx="2208" formatCode="General">
                  <c:v>8.5</c:v>
                </c:pt>
                <c:pt idx="2209" formatCode="General">
                  <c:v>8.9</c:v>
                </c:pt>
                <c:pt idx="2210" formatCode="General">
                  <c:v>7</c:v>
                </c:pt>
                <c:pt idx="2211" formatCode="General">
                  <c:v>3</c:v>
                </c:pt>
                <c:pt idx="2212" formatCode="General">
                  <c:v>6.9</c:v>
                </c:pt>
                <c:pt idx="2213" formatCode="General">
                  <c:v>7.3</c:v>
                </c:pt>
                <c:pt idx="2214" formatCode="General">
                  <c:v>8.3000000000000007</c:v>
                </c:pt>
                <c:pt idx="2215" formatCode="General">
                  <c:v>9.2000000000000011</c:v>
                </c:pt>
                <c:pt idx="2216" formatCode="General">
                  <c:v>8.8000000000000007</c:v>
                </c:pt>
                <c:pt idx="2217" formatCode="General">
                  <c:v>7.5</c:v>
                </c:pt>
                <c:pt idx="2218" formatCode="General">
                  <c:v>9.7000000000000011</c:v>
                </c:pt>
                <c:pt idx="2219" formatCode="General">
                  <c:v>9.2000000000000011</c:v>
                </c:pt>
                <c:pt idx="2220" formatCode="General">
                  <c:v>8.9</c:v>
                </c:pt>
                <c:pt idx="2221" formatCode="General">
                  <c:v>9.3000000000000007</c:v>
                </c:pt>
                <c:pt idx="2222" formatCode="General">
                  <c:v>9.3000000000000007</c:v>
                </c:pt>
                <c:pt idx="2223" formatCode="General">
                  <c:v>8.5</c:v>
                </c:pt>
                <c:pt idx="2224" formatCode="General">
                  <c:v>9.5</c:v>
                </c:pt>
                <c:pt idx="2225" formatCode="General">
                  <c:v>8.3000000000000007</c:v>
                </c:pt>
                <c:pt idx="2226" formatCode="General">
                  <c:v>8.4</c:v>
                </c:pt>
                <c:pt idx="2227" formatCode="General">
                  <c:v>8.7000000000000011</c:v>
                </c:pt>
                <c:pt idx="2228" formatCode="General">
                  <c:v>8.8000000000000007</c:v>
                </c:pt>
                <c:pt idx="2229" formatCode="General">
                  <c:v>9.6</c:v>
                </c:pt>
                <c:pt idx="2230" formatCode="General">
                  <c:v>9.3000000000000007</c:v>
                </c:pt>
                <c:pt idx="2231" formatCode="General">
                  <c:v>9.8000000000000007</c:v>
                </c:pt>
                <c:pt idx="2232" formatCode="General">
                  <c:v>9.6</c:v>
                </c:pt>
                <c:pt idx="2233" formatCode="General">
                  <c:v>8.6</c:v>
                </c:pt>
                <c:pt idx="2234" formatCode="General">
                  <c:v>7.4</c:v>
                </c:pt>
                <c:pt idx="2235" formatCode="General">
                  <c:v>7.8</c:v>
                </c:pt>
                <c:pt idx="2236" formatCode="General">
                  <c:v>8.3000000000000007</c:v>
                </c:pt>
                <c:pt idx="2237" formatCode="General">
                  <c:v>5.2</c:v>
                </c:pt>
                <c:pt idx="2238" formatCode="General">
                  <c:v>4.8</c:v>
                </c:pt>
                <c:pt idx="2239" formatCode="General">
                  <c:v>8.5</c:v>
                </c:pt>
                <c:pt idx="2240" formatCode="General">
                  <c:v>10.1</c:v>
                </c:pt>
                <c:pt idx="2241" formatCode="General">
                  <c:v>9.4</c:v>
                </c:pt>
                <c:pt idx="2242" formatCode="General">
                  <c:v>9.7000000000000011</c:v>
                </c:pt>
                <c:pt idx="2243" formatCode="General">
                  <c:v>9.8000000000000007</c:v>
                </c:pt>
                <c:pt idx="2244" formatCode="General">
                  <c:v>10.1</c:v>
                </c:pt>
                <c:pt idx="2245" formatCode="General">
                  <c:v>10.4</c:v>
                </c:pt>
                <c:pt idx="2246" formatCode="General">
                  <c:v>10.3</c:v>
                </c:pt>
                <c:pt idx="2247" formatCode="General">
                  <c:v>10.3</c:v>
                </c:pt>
                <c:pt idx="2248" formatCode="General">
                  <c:v>10</c:v>
                </c:pt>
                <c:pt idx="2249" formatCode="General">
                  <c:v>10.200000000000001</c:v>
                </c:pt>
                <c:pt idx="2250" formatCode="General">
                  <c:v>10.3</c:v>
                </c:pt>
                <c:pt idx="2251" formatCode="General">
                  <c:v>10</c:v>
                </c:pt>
                <c:pt idx="2252" formatCode="General">
                  <c:v>10.200000000000001</c:v>
                </c:pt>
                <c:pt idx="2253" formatCode="General">
                  <c:v>9.9</c:v>
                </c:pt>
                <c:pt idx="2254" formatCode="General">
                  <c:v>10.3</c:v>
                </c:pt>
                <c:pt idx="2255" formatCode="General">
                  <c:v>9.4</c:v>
                </c:pt>
                <c:pt idx="2256" formatCode="General">
                  <c:v>10.200000000000001</c:v>
                </c:pt>
                <c:pt idx="2257" formatCode="General">
                  <c:v>9.6</c:v>
                </c:pt>
                <c:pt idx="2258" formatCode="General">
                  <c:v>10.200000000000001</c:v>
                </c:pt>
                <c:pt idx="2259" formatCode="General">
                  <c:v>8.2000000000000011</c:v>
                </c:pt>
                <c:pt idx="2260" formatCode="General">
                  <c:v>9</c:v>
                </c:pt>
                <c:pt idx="2261" formatCode="General">
                  <c:v>7.6</c:v>
                </c:pt>
                <c:pt idx="2262" formatCode="General">
                  <c:v>9.9</c:v>
                </c:pt>
                <c:pt idx="2263" formatCode="General">
                  <c:v>10.200000000000001</c:v>
                </c:pt>
                <c:pt idx="2264" formatCode="General">
                  <c:v>10.4</c:v>
                </c:pt>
                <c:pt idx="2265" formatCode="General">
                  <c:v>10.200000000000001</c:v>
                </c:pt>
                <c:pt idx="2266" formatCode="General">
                  <c:v>10.1</c:v>
                </c:pt>
                <c:pt idx="2267" formatCode="General">
                  <c:v>9.8000000000000007</c:v>
                </c:pt>
                <c:pt idx="2268" formatCode="General">
                  <c:v>10</c:v>
                </c:pt>
                <c:pt idx="2269" formatCode="General">
                  <c:v>9.5</c:v>
                </c:pt>
                <c:pt idx="2270" formatCode="General">
                  <c:v>10</c:v>
                </c:pt>
                <c:pt idx="2271" formatCode="General">
                  <c:v>9.9</c:v>
                </c:pt>
                <c:pt idx="2272" formatCode="General">
                  <c:v>10.3</c:v>
                </c:pt>
                <c:pt idx="2273" formatCode="General">
                  <c:v>10.5</c:v>
                </c:pt>
                <c:pt idx="2274" formatCode="General">
                  <c:v>10.200000000000001</c:v>
                </c:pt>
                <c:pt idx="2275" formatCode="General">
                  <c:v>10.1</c:v>
                </c:pt>
                <c:pt idx="2276" formatCode="General">
                  <c:v>9.4</c:v>
                </c:pt>
                <c:pt idx="2277" formatCode="General">
                  <c:v>9.4</c:v>
                </c:pt>
                <c:pt idx="2278" formatCode="General">
                  <c:v>9.9</c:v>
                </c:pt>
                <c:pt idx="2279" formatCode="General">
                  <c:v>10</c:v>
                </c:pt>
                <c:pt idx="2280" formatCode="General">
                  <c:v>9.6</c:v>
                </c:pt>
                <c:pt idx="2281" formatCode="General">
                  <c:v>9.9</c:v>
                </c:pt>
                <c:pt idx="2282" formatCode="General">
                  <c:v>9.9</c:v>
                </c:pt>
                <c:pt idx="2283" formatCode="General">
                  <c:v>10.3</c:v>
                </c:pt>
                <c:pt idx="2284" formatCode="General">
                  <c:v>10</c:v>
                </c:pt>
                <c:pt idx="2285" formatCode="General">
                  <c:v>10.1</c:v>
                </c:pt>
                <c:pt idx="2286" formatCode="General">
                  <c:v>9.7000000000000011</c:v>
                </c:pt>
                <c:pt idx="2287" formatCode="General">
                  <c:v>9.4</c:v>
                </c:pt>
                <c:pt idx="2288" formatCode="General">
                  <c:v>8.8000000000000007</c:v>
                </c:pt>
                <c:pt idx="2289" formatCode="General">
                  <c:v>9.3000000000000007</c:v>
                </c:pt>
                <c:pt idx="2290" formatCode="General">
                  <c:v>10.4</c:v>
                </c:pt>
                <c:pt idx="2291" formatCode="General">
                  <c:v>10.5</c:v>
                </c:pt>
                <c:pt idx="2292" formatCode="General">
                  <c:v>10.5</c:v>
                </c:pt>
                <c:pt idx="2293" formatCode="General">
                  <c:v>10.6</c:v>
                </c:pt>
                <c:pt idx="2294" formatCode="General">
                  <c:v>10.5</c:v>
                </c:pt>
                <c:pt idx="2295" formatCode="General">
                  <c:v>10.4</c:v>
                </c:pt>
                <c:pt idx="2296" formatCode="General">
                  <c:v>10.1</c:v>
                </c:pt>
                <c:pt idx="2297" formatCode="General">
                  <c:v>9.5</c:v>
                </c:pt>
                <c:pt idx="2298" formatCode="General">
                  <c:v>10.9</c:v>
                </c:pt>
                <c:pt idx="2299" formatCode="General">
                  <c:v>10.1</c:v>
                </c:pt>
                <c:pt idx="2300" formatCode="General">
                  <c:v>10.1</c:v>
                </c:pt>
                <c:pt idx="2301" formatCode="General">
                  <c:v>10</c:v>
                </c:pt>
                <c:pt idx="2302" formatCode="General">
                  <c:v>9.6</c:v>
                </c:pt>
                <c:pt idx="2303" formatCode="General">
                  <c:v>8.6</c:v>
                </c:pt>
                <c:pt idx="2304" formatCode="General">
                  <c:v>9.6</c:v>
                </c:pt>
                <c:pt idx="2305" formatCode="General">
                  <c:v>10.1</c:v>
                </c:pt>
                <c:pt idx="2306" formatCode="General">
                  <c:v>8.8000000000000007</c:v>
                </c:pt>
                <c:pt idx="2307" formatCode="General">
                  <c:v>10.5</c:v>
                </c:pt>
                <c:pt idx="2308" formatCode="General">
                  <c:v>10.4</c:v>
                </c:pt>
                <c:pt idx="2309" formatCode="General">
                  <c:v>10.1</c:v>
                </c:pt>
                <c:pt idx="2310" formatCode="General">
                  <c:v>8.2000000000000011</c:v>
                </c:pt>
                <c:pt idx="2311" formatCode="General">
                  <c:v>9.1</c:v>
                </c:pt>
                <c:pt idx="2312" formatCode="General">
                  <c:v>9.7000000000000011</c:v>
                </c:pt>
                <c:pt idx="2313" formatCode="General">
                  <c:v>9.7000000000000011</c:v>
                </c:pt>
                <c:pt idx="2314" formatCode="General">
                  <c:v>10.7</c:v>
                </c:pt>
                <c:pt idx="2315" formatCode="General">
                  <c:v>10.9</c:v>
                </c:pt>
                <c:pt idx="2316" formatCode="General">
                  <c:v>10.8</c:v>
                </c:pt>
                <c:pt idx="2317" formatCode="General">
                  <c:v>10.9</c:v>
                </c:pt>
                <c:pt idx="2318" formatCode="General">
                  <c:v>10.5</c:v>
                </c:pt>
                <c:pt idx="2319" formatCode="General">
                  <c:v>10.8</c:v>
                </c:pt>
                <c:pt idx="2320" formatCode="General">
                  <c:v>10.5</c:v>
                </c:pt>
                <c:pt idx="2321" formatCode="General">
                  <c:v>10.5</c:v>
                </c:pt>
                <c:pt idx="2322" formatCode="General">
                  <c:v>11.1</c:v>
                </c:pt>
                <c:pt idx="2323" formatCode="General">
                  <c:v>9.8000000000000007</c:v>
                </c:pt>
                <c:pt idx="2324" formatCode="General">
                  <c:v>9.6</c:v>
                </c:pt>
                <c:pt idx="2325" formatCode="General">
                  <c:v>9.9</c:v>
                </c:pt>
                <c:pt idx="2326" formatCode="General">
                  <c:v>10</c:v>
                </c:pt>
                <c:pt idx="2327" formatCode="General">
                  <c:v>10.3</c:v>
                </c:pt>
                <c:pt idx="2328" formatCode="General">
                  <c:v>10.1</c:v>
                </c:pt>
                <c:pt idx="2329" formatCode="General">
                  <c:v>10</c:v>
                </c:pt>
                <c:pt idx="2330" formatCode="General">
                  <c:v>11.2</c:v>
                </c:pt>
                <c:pt idx="2331" formatCode="General">
                  <c:v>10.4</c:v>
                </c:pt>
                <c:pt idx="2332" formatCode="General">
                  <c:v>9.3000000000000007</c:v>
                </c:pt>
                <c:pt idx="2333" formatCode="General">
                  <c:v>9.7000000000000011</c:v>
                </c:pt>
                <c:pt idx="2334" formatCode="General">
                  <c:v>10.4</c:v>
                </c:pt>
                <c:pt idx="2335" formatCode="General">
                  <c:v>9.1</c:v>
                </c:pt>
                <c:pt idx="2336" formatCode="General">
                  <c:v>9.2000000000000011</c:v>
                </c:pt>
                <c:pt idx="2337" formatCode="General">
                  <c:v>9.3000000000000007</c:v>
                </c:pt>
                <c:pt idx="2338" formatCode="General">
                  <c:v>8.7000000000000011</c:v>
                </c:pt>
                <c:pt idx="2339" formatCode="General">
                  <c:v>7.2</c:v>
                </c:pt>
                <c:pt idx="2340" formatCode="General">
                  <c:v>4.0999999999999996</c:v>
                </c:pt>
                <c:pt idx="2341" formatCode="General">
                  <c:v>2.5</c:v>
                </c:pt>
                <c:pt idx="2342" formatCode="General">
                  <c:v>7.3</c:v>
                </c:pt>
                <c:pt idx="2343" formatCode="General">
                  <c:v>6.4</c:v>
                </c:pt>
                <c:pt idx="2344" formatCode="General">
                  <c:v>3.2</c:v>
                </c:pt>
                <c:pt idx="2345" formatCode="General">
                  <c:v>3.2</c:v>
                </c:pt>
                <c:pt idx="2346" formatCode="General">
                  <c:v>7.3</c:v>
                </c:pt>
                <c:pt idx="2347" formatCode="General">
                  <c:v>7.6</c:v>
                </c:pt>
                <c:pt idx="2348" formatCode="General">
                  <c:v>7.1</c:v>
                </c:pt>
                <c:pt idx="2349" formatCode="General">
                  <c:v>3.7</c:v>
                </c:pt>
                <c:pt idx="2350" formatCode="General">
                  <c:v>5.4</c:v>
                </c:pt>
                <c:pt idx="2351" formatCode="General">
                  <c:v>4.4000000000000004</c:v>
                </c:pt>
                <c:pt idx="2352" formatCode="General">
                  <c:v>2.6</c:v>
                </c:pt>
                <c:pt idx="2353" formatCode="General">
                  <c:v>6.3</c:v>
                </c:pt>
                <c:pt idx="2354" formatCode="General">
                  <c:v>6.6</c:v>
                </c:pt>
                <c:pt idx="2355" formatCode="General">
                  <c:v>7</c:v>
                </c:pt>
                <c:pt idx="2356" formatCode="General">
                  <c:v>5.6</c:v>
                </c:pt>
                <c:pt idx="2357" formatCode="General">
                  <c:v>7.8</c:v>
                </c:pt>
                <c:pt idx="2358" formatCode="General">
                  <c:v>8.2000000000000011</c:v>
                </c:pt>
                <c:pt idx="2359" formatCode="General">
                  <c:v>8.5</c:v>
                </c:pt>
                <c:pt idx="2360" formatCode="General">
                  <c:v>7.8</c:v>
                </c:pt>
                <c:pt idx="2361" formatCode="General">
                  <c:v>5.0999999999999996</c:v>
                </c:pt>
                <c:pt idx="2362" formatCode="General">
                  <c:v>3.6</c:v>
                </c:pt>
                <c:pt idx="2363" formatCode="General">
                  <c:v>0.5</c:v>
                </c:pt>
                <c:pt idx="2364" formatCode="General">
                  <c:v>2.6</c:v>
                </c:pt>
                <c:pt idx="2365" formatCode="General">
                  <c:v>0.2</c:v>
                </c:pt>
                <c:pt idx="2366" formatCode="General">
                  <c:v>0.2</c:v>
                </c:pt>
                <c:pt idx="2367" formatCode="General">
                  <c:v>2.6</c:v>
                </c:pt>
                <c:pt idx="2368" formatCode="General">
                  <c:v>5.2</c:v>
                </c:pt>
                <c:pt idx="2369" formatCode="General">
                  <c:v>6.6</c:v>
                </c:pt>
                <c:pt idx="2370" formatCode="General">
                  <c:v>1.8</c:v>
                </c:pt>
                <c:pt idx="2371" formatCode="General">
                  <c:v>0.4</c:v>
                </c:pt>
                <c:pt idx="2372" formatCode="General">
                  <c:v>0</c:v>
                </c:pt>
                <c:pt idx="2373" formatCode="General">
                  <c:v>0</c:v>
                </c:pt>
                <c:pt idx="2374" formatCode="General">
                  <c:v>0</c:v>
                </c:pt>
                <c:pt idx="2375" formatCode="General">
                  <c:v>0</c:v>
                </c:pt>
                <c:pt idx="2376" formatCode="General">
                  <c:v>2.1</c:v>
                </c:pt>
                <c:pt idx="2377" formatCode="General">
                  <c:v>1.3</c:v>
                </c:pt>
                <c:pt idx="2378" formatCode="General">
                  <c:v>3.5</c:v>
                </c:pt>
                <c:pt idx="2379" formatCode="General">
                  <c:v>0.9</c:v>
                </c:pt>
                <c:pt idx="2380" formatCode="General">
                  <c:v>1</c:v>
                </c:pt>
                <c:pt idx="2381" formatCode="General">
                  <c:v>2.5</c:v>
                </c:pt>
                <c:pt idx="2382" formatCode="General">
                  <c:v>1.5</c:v>
                </c:pt>
                <c:pt idx="2383" formatCode="General">
                  <c:v>1.9000000000000001</c:v>
                </c:pt>
                <c:pt idx="2384" formatCode="General">
                  <c:v>0.70000000000000062</c:v>
                </c:pt>
                <c:pt idx="2385" formatCode="General">
                  <c:v>0</c:v>
                </c:pt>
                <c:pt idx="2386" formatCode="General">
                  <c:v>0</c:v>
                </c:pt>
                <c:pt idx="2387" formatCode="General">
                  <c:v>0</c:v>
                </c:pt>
                <c:pt idx="2388" formatCode="General">
                  <c:v>0</c:v>
                </c:pt>
                <c:pt idx="2389" formatCode="General">
                  <c:v>0</c:v>
                </c:pt>
                <c:pt idx="2390" formatCode="General">
                  <c:v>0.70000000000000062</c:v>
                </c:pt>
                <c:pt idx="2391" formatCode="General">
                  <c:v>1.8</c:v>
                </c:pt>
                <c:pt idx="2392" formatCode="General">
                  <c:v>3.4</c:v>
                </c:pt>
                <c:pt idx="2393" formatCode="General">
                  <c:v>0</c:v>
                </c:pt>
                <c:pt idx="2394" formatCode="General">
                  <c:v>0</c:v>
                </c:pt>
                <c:pt idx="2395" formatCode="General">
                  <c:v>0</c:v>
                </c:pt>
                <c:pt idx="2396" formatCode="General">
                  <c:v>0</c:v>
                </c:pt>
                <c:pt idx="2397" formatCode="General">
                  <c:v>0</c:v>
                </c:pt>
                <c:pt idx="2398" formatCode="General">
                  <c:v>0</c:v>
                </c:pt>
                <c:pt idx="2399" formatCode="General">
                  <c:v>0</c:v>
                </c:pt>
                <c:pt idx="2400" formatCode="General">
                  <c:v>0</c:v>
                </c:pt>
                <c:pt idx="2401" formatCode="General">
                  <c:v>0.60000000000000064</c:v>
                </c:pt>
                <c:pt idx="2402" formatCode="General">
                  <c:v>0</c:v>
                </c:pt>
                <c:pt idx="2403" formatCode="General">
                  <c:v>0.1</c:v>
                </c:pt>
                <c:pt idx="2404" formatCode="General">
                  <c:v>0</c:v>
                </c:pt>
                <c:pt idx="2405" formatCode="General">
                  <c:v>0.2</c:v>
                </c:pt>
                <c:pt idx="2406" formatCode="General">
                  <c:v>3.7</c:v>
                </c:pt>
                <c:pt idx="2407" formatCode="General">
                  <c:v>2.2999999999999998</c:v>
                </c:pt>
                <c:pt idx="2408" formatCode="General">
                  <c:v>0.9</c:v>
                </c:pt>
                <c:pt idx="2409" formatCode="General">
                  <c:v>0.70000000000000062</c:v>
                </c:pt>
                <c:pt idx="2410" formatCode="General">
                  <c:v>1.8</c:v>
                </c:pt>
                <c:pt idx="2411" formatCode="General">
                  <c:v>0.5</c:v>
                </c:pt>
                <c:pt idx="2412" formatCode="General">
                  <c:v>0.30000000000000032</c:v>
                </c:pt>
                <c:pt idx="2413" formatCode="General">
                  <c:v>3</c:v>
                </c:pt>
                <c:pt idx="2414" formatCode="General">
                  <c:v>2.2000000000000002</c:v>
                </c:pt>
                <c:pt idx="2415" formatCode="General">
                  <c:v>0.70000000000000062</c:v>
                </c:pt>
                <c:pt idx="2416" formatCode="General">
                  <c:v>0.4</c:v>
                </c:pt>
                <c:pt idx="2417" formatCode="General">
                  <c:v>0.1</c:v>
                </c:pt>
                <c:pt idx="2418" formatCode="General">
                  <c:v>5.6</c:v>
                </c:pt>
                <c:pt idx="2419" formatCode="General">
                  <c:v>3.2</c:v>
                </c:pt>
                <c:pt idx="2420" formatCode="General">
                  <c:v>5.6</c:v>
                </c:pt>
                <c:pt idx="2421" formatCode="General">
                  <c:v>2.2000000000000002</c:v>
                </c:pt>
                <c:pt idx="2422" formatCode="General">
                  <c:v>0.1</c:v>
                </c:pt>
                <c:pt idx="2423" formatCode="General">
                  <c:v>0</c:v>
                </c:pt>
                <c:pt idx="2424" formatCode="General">
                  <c:v>0</c:v>
                </c:pt>
                <c:pt idx="2425" formatCode="General">
                  <c:v>0.30000000000000032</c:v>
                </c:pt>
                <c:pt idx="2426" formatCode="General">
                  <c:v>5.8</c:v>
                </c:pt>
                <c:pt idx="2427" formatCode="General">
                  <c:v>7.2</c:v>
                </c:pt>
                <c:pt idx="2428" formatCode="General">
                  <c:v>3.4</c:v>
                </c:pt>
                <c:pt idx="2429" formatCode="General">
                  <c:v>3</c:v>
                </c:pt>
                <c:pt idx="2430" formatCode="General">
                  <c:v>1.2</c:v>
                </c:pt>
                <c:pt idx="2431" formatCode="General">
                  <c:v>0</c:v>
                </c:pt>
                <c:pt idx="2432" formatCode="General">
                  <c:v>0</c:v>
                </c:pt>
                <c:pt idx="2433" formatCode="General">
                  <c:v>0</c:v>
                </c:pt>
                <c:pt idx="2434" formatCode="General">
                  <c:v>0</c:v>
                </c:pt>
                <c:pt idx="2435" formatCode="General">
                  <c:v>1.7</c:v>
                </c:pt>
                <c:pt idx="2436" formatCode="General">
                  <c:v>0</c:v>
                </c:pt>
                <c:pt idx="2437" formatCode="General">
                  <c:v>5.6</c:v>
                </c:pt>
                <c:pt idx="2438" formatCode="General">
                  <c:v>5.7</c:v>
                </c:pt>
                <c:pt idx="2439" formatCode="General">
                  <c:v>5</c:v>
                </c:pt>
                <c:pt idx="2440" formatCode="General">
                  <c:v>8.1</c:v>
                </c:pt>
                <c:pt idx="2441" formatCode="General">
                  <c:v>8.2000000000000011</c:v>
                </c:pt>
                <c:pt idx="2442" formatCode="General">
                  <c:v>8.7000000000000011</c:v>
                </c:pt>
                <c:pt idx="2443" formatCode="General">
                  <c:v>8.5</c:v>
                </c:pt>
                <c:pt idx="2444" formatCode="General">
                  <c:v>6.4</c:v>
                </c:pt>
                <c:pt idx="2445" formatCode="General">
                  <c:v>4.4000000000000004</c:v>
                </c:pt>
                <c:pt idx="2446" formatCode="General">
                  <c:v>7.9</c:v>
                </c:pt>
                <c:pt idx="2447" formatCode="General">
                  <c:v>1.7</c:v>
                </c:pt>
                <c:pt idx="2448" formatCode="General">
                  <c:v>6.4</c:v>
                </c:pt>
                <c:pt idx="2449" formatCode="General">
                  <c:v>7.9</c:v>
                </c:pt>
                <c:pt idx="2450" formatCode="General">
                  <c:v>1.7</c:v>
                </c:pt>
                <c:pt idx="2451" formatCode="General">
                  <c:v>0.9</c:v>
                </c:pt>
                <c:pt idx="2452" formatCode="General">
                  <c:v>0.30000000000000032</c:v>
                </c:pt>
                <c:pt idx="2453" formatCode="General">
                  <c:v>0</c:v>
                </c:pt>
                <c:pt idx="2454" formatCode="General">
                  <c:v>1.5</c:v>
                </c:pt>
                <c:pt idx="2455" formatCode="General">
                  <c:v>0.60000000000000064</c:v>
                </c:pt>
                <c:pt idx="2456" formatCode="General">
                  <c:v>7.5</c:v>
                </c:pt>
                <c:pt idx="2457" formatCode="General">
                  <c:v>8.9</c:v>
                </c:pt>
                <c:pt idx="2458" formatCode="General">
                  <c:v>8.1</c:v>
                </c:pt>
                <c:pt idx="2459" formatCode="General">
                  <c:v>9.7000000000000011</c:v>
                </c:pt>
                <c:pt idx="2460" formatCode="General">
                  <c:v>9.2000000000000011</c:v>
                </c:pt>
                <c:pt idx="2461" formatCode="General">
                  <c:v>10.3</c:v>
                </c:pt>
                <c:pt idx="2462" formatCode="General">
                  <c:v>10.3</c:v>
                </c:pt>
                <c:pt idx="2463" formatCode="General">
                  <c:v>10.3</c:v>
                </c:pt>
                <c:pt idx="2464" formatCode="General">
                  <c:v>10.200000000000001</c:v>
                </c:pt>
                <c:pt idx="2465" formatCode="General">
                  <c:v>10.4</c:v>
                </c:pt>
                <c:pt idx="2466" formatCode="General">
                  <c:v>10.200000000000001</c:v>
                </c:pt>
                <c:pt idx="2467" formatCode="General">
                  <c:v>10.1</c:v>
                </c:pt>
                <c:pt idx="2468" formatCode="General">
                  <c:v>10</c:v>
                </c:pt>
                <c:pt idx="2469" formatCode="General">
                  <c:v>9.5</c:v>
                </c:pt>
                <c:pt idx="2470" formatCode="General">
                  <c:v>5.4</c:v>
                </c:pt>
                <c:pt idx="2471" formatCode="General">
                  <c:v>9.5</c:v>
                </c:pt>
                <c:pt idx="2472" formatCode="General">
                  <c:v>9.6</c:v>
                </c:pt>
                <c:pt idx="2473" formatCode="General">
                  <c:v>9.6</c:v>
                </c:pt>
                <c:pt idx="2474" formatCode="General">
                  <c:v>9.5</c:v>
                </c:pt>
                <c:pt idx="2475" formatCode="General">
                  <c:v>9.3000000000000007</c:v>
                </c:pt>
                <c:pt idx="2476" formatCode="General">
                  <c:v>0.30000000000000032</c:v>
                </c:pt>
                <c:pt idx="2477" formatCode="General">
                  <c:v>6.6</c:v>
                </c:pt>
                <c:pt idx="2478" formatCode="General">
                  <c:v>7.2</c:v>
                </c:pt>
                <c:pt idx="2479" formatCode="General">
                  <c:v>8.6</c:v>
                </c:pt>
                <c:pt idx="2480" formatCode="General">
                  <c:v>10.1</c:v>
                </c:pt>
                <c:pt idx="2481" formatCode="General">
                  <c:v>10.3</c:v>
                </c:pt>
                <c:pt idx="2482" formatCode="General">
                  <c:v>10</c:v>
                </c:pt>
                <c:pt idx="2483" formatCode="General">
                  <c:v>9.8000000000000007</c:v>
                </c:pt>
                <c:pt idx="2484" formatCode="General">
                  <c:v>9.5</c:v>
                </c:pt>
                <c:pt idx="2485" formatCode="General">
                  <c:v>9.3000000000000007</c:v>
                </c:pt>
                <c:pt idx="2486" formatCode="General">
                  <c:v>9.6</c:v>
                </c:pt>
                <c:pt idx="2487" formatCode="General">
                  <c:v>9.7000000000000011</c:v>
                </c:pt>
                <c:pt idx="2488" formatCode="General">
                  <c:v>9.6</c:v>
                </c:pt>
                <c:pt idx="2489" formatCode="General">
                  <c:v>9.9</c:v>
                </c:pt>
                <c:pt idx="2490" formatCode="General">
                  <c:v>9.4</c:v>
                </c:pt>
                <c:pt idx="2491" formatCode="General">
                  <c:v>9.1</c:v>
                </c:pt>
                <c:pt idx="2492" formatCode="General">
                  <c:v>7.7</c:v>
                </c:pt>
                <c:pt idx="2493" formatCode="General">
                  <c:v>8.5</c:v>
                </c:pt>
                <c:pt idx="2494" formatCode="General">
                  <c:v>8.8000000000000007</c:v>
                </c:pt>
                <c:pt idx="2495" formatCode="General">
                  <c:v>9.5</c:v>
                </c:pt>
                <c:pt idx="2496" formatCode="General">
                  <c:v>9</c:v>
                </c:pt>
                <c:pt idx="2497" formatCode="General">
                  <c:v>8.7000000000000011</c:v>
                </c:pt>
                <c:pt idx="2498" formatCode="General">
                  <c:v>9</c:v>
                </c:pt>
                <c:pt idx="2499" formatCode="General">
                  <c:v>8.1</c:v>
                </c:pt>
                <c:pt idx="2500" formatCode="General">
                  <c:v>8.2000000000000011</c:v>
                </c:pt>
                <c:pt idx="2501" formatCode="General">
                  <c:v>9.5</c:v>
                </c:pt>
                <c:pt idx="2502" formatCode="General">
                  <c:v>9.4</c:v>
                </c:pt>
                <c:pt idx="2503" formatCode="General">
                  <c:v>9.1</c:v>
                </c:pt>
                <c:pt idx="2504" formatCode="General">
                  <c:v>9.2000000000000011</c:v>
                </c:pt>
                <c:pt idx="2505" formatCode="General">
                  <c:v>8.7000000000000011</c:v>
                </c:pt>
                <c:pt idx="2506" formatCode="General">
                  <c:v>7.9</c:v>
                </c:pt>
                <c:pt idx="2507" formatCode="General">
                  <c:v>7.7</c:v>
                </c:pt>
                <c:pt idx="2508" formatCode="General">
                  <c:v>7.3</c:v>
                </c:pt>
                <c:pt idx="2509" formatCode="General">
                  <c:v>7.2</c:v>
                </c:pt>
                <c:pt idx="2510" formatCode="General">
                  <c:v>9.1</c:v>
                </c:pt>
                <c:pt idx="2511" formatCode="General">
                  <c:v>7.6</c:v>
                </c:pt>
                <c:pt idx="2512" formatCode="General">
                  <c:v>6.8</c:v>
                </c:pt>
                <c:pt idx="2513" formatCode="General">
                  <c:v>8.4</c:v>
                </c:pt>
                <c:pt idx="2514" formatCode="General">
                  <c:v>8.3000000000000007</c:v>
                </c:pt>
                <c:pt idx="2515" formatCode="General">
                  <c:v>7.7</c:v>
                </c:pt>
                <c:pt idx="2516" formatCode="General">
                  <c:v>8.6</c:v>
                </c:pt>
                <c:pt idx="2517" formatCode="General">
                  <c:v>9.2000000000000011</c:v>
                </c:pt>
                <c:pt idx="2518" formatCode="General">
                  <c:v>9.5</c:v>
                </c:pt>
                <c:pt idx="2519" formatCode="General">
                  <c:v>9.3000000000000007</c:v>
                </c:pt>
                <c:pt idx="2520" formatCode="General">
                  <c:v>9.4</c:v>
                </c:pt>
                <c:pt idx="2521" formatCode="General">
                  <c:v>8.7000000000000011</c:v>
                </c:pt>
                <c:pt idx="2522" formatCode="General">
                  <c:v>9.1</c:v>
                </c:pt>
                <c:pt idx="2523" formatCode="General">
                  <c:v>7.9</c:v>
                </c:pt>
                <c:pt idx="2524" formatCode="General">
                  <c:v>8.8000000000000007</c:v>
                </c:pt>
                <c:pt idx="2525" formatCode="General">
                  <c:v>8.1</c:v>
                </c:pt>
                <c:pt idx="2526" formatCode="General">
                  <c:v>6.9</c:v>
                </c:pt>
                <c:pt idx="2527" formatCode="General">
                  <c:v>2</c:v>
                </c:pt>
                <c:pt idx="2528" formatCode="General">
                  <c:v>1.3</c:v>
                </c:pt>
                <c:pt idx="2529" formatCode="General">
                  <c:v>0</c:v>
                </c:pt>
                <c:pt idx="2530" formatCode="General">
                  <c:v>0</c:v>
                </c:pt>
                <c:pt idx="2531" formatCode="General">
                  <c:v>0.70000000000000062</c:v>
                </c:pt>
                <c:pt idx="2532" formatCode="General">
                  <c:v>3.3</c:v>
                </c:pt>
                <c:pt idx="2533" formatCode="General">
                  <c:v>3.3</c:v>
                </c:pt>
                <c:pt idx="2534" formatCode="General">
                  <c:v>0</c:v>
                </c:pt>
                <c:pt idx="2535" formatCode="General">
                  <c:v>7.9</c:v>
                </c:pt>
                <c:pt idx="2536" formatCode="General">
                  <c:v>5.5</c:v>
                </c:pt>
                <c:pt idx="2537" formatCode="General">
                  <c:v>9.3000000000000007</c:v>
                </c:pt>
                <c:pt idx="2538" formatCode="General">
                  <c:v>9.2000000000000011</c:v>
                </c:pt>
                <c:pt idx="2539" formatCode="General">
                  <c:v>9.4</c:v>
                </c:pt>
                <c:pt idx="2540" formatCode="General">
                  <c:v>9.3000000000000007</c:v>
                </c:pt>
                <c:pt idx="2541" formatCode="General">
                  <c:v>8.5</c:v>
                </c:pt>
                <c:pt idx="2542" formatCode="General">
                  <c:v>6.4</c:v>
                </c:pt>
                <c:pt idx="2543" formatCode="General">
                  <c:v>5</c:v>
                </c:pt>
                <c:pt idx="2544" formatCode="General">
                  <c:v>0</c:v>
                </c:pt>
                <c:pt idx="2545" formatCode="General">
                  <c:v>0.70000000000000062</c:v>
                </c:pt>
                <c:pt idx="2546" formatCode="General">
                  <c:v>0</c:v>
                </c:pt>
                <c:pt idx="2547" formatCode="General">
                  <c:v>0.30000000000000032</c:v>
                </c:pt>
                <c:pt idx="2548" formatCode="General">
                  <c:v>7.6</c:v>
                </c:pt>
                <c:pt idx="2549" formatCode="General">
                  <c:v>9.5</c:v>
                </c:pt>
                <c:pt idx="2550" formatCode="General">
                  <c:v>9.5</c:v>
                </c:pt>
                <c:pt idx="2551" formatCode="General">
                  <c:v>9.5</c:v>
                </c:pt>
                <c:pt idx="2552" formatCode="General">
                  <c:v>9.3000000000000007</c:v>
                </c:pt>
                <c:pt idx="2553" formatCode="General">
                  <c:v>9.2000000000000011</c:v>
                </c:pt>
                <c:pt idx="2554" formatCode="General">
                  <c:v>9.1</c:v>
                </c:pt>
                <c:pt idx="2555" formatCode="General">
                  <c:v>9.2000000000000011</c:v>
                </c:pt>
                <c:pt idx="2556" formatCode="General">
                  <c:v>9.2000000000000011</c:v>
                </c:pt>
                <c:pt idx="2557" formatCode="General">
                  <c:v>9.1</c:v>
                </c:pt>
                <c:pt idx="2558" formatCode="General">
                  <c:v>8.7000000000000011</c:v>
                </c:pt>
                <c:pt idx="2559" formatCode="General">
                  <c:v>8.4</c:v>
                </c:pt>
                <c:pt idx="2560" formatCode="General">
                  <c:v>8.7000000000000011</c:v>
                </c:pt>
                <c:pt idx="2561" formatCode="General">
                  <c:v>9.2000000000000011</c:v>
                </c:pt>
                <c:pt idx="2562" formatCode="General">
                  <c:v>9.2000000000000011</c:v>
                </c:pt>
                <c:pt idx="2563" formatCode="General">
                  <c:v>9</c:v>
                </c:pt>
                <c:pt idx="2564" formatCode="General">
                  <c:v>9</c:v>
                </c:pt>
                <c:pt idx="2565" formatCode="General">
                  <c:v>5.5</c:v>
                </c:pt>
                <c:pt idx="2566" formatCode="General">
                  <c:v>2.9</c:v>
                </c:pt>
                <c:pt idx="2567" formatCode="General">
                  <c:v>2</c:v>
                </c:pt>
                <c:pt idx="2568" formatCode="General">
                  <c:v>0.70000000000000062</c:v>
                </c:pt>
                <c:pt idx="2569" formatCode="General">
                  <c:v>1.3</c:v>
                </c:pt>
                <c:pt idx="2570" formatCode="General">
                  <c:v>7</c:v>
                </c:pt>
                <c:pt idx="2571" formatCode="General">
                  <c:v>7.5</c:v>
                </c:pt>
                <c:pt idx="2572" formatCode="General">
                  <c:v>7.4</c:v>
                </c:pt>
                <c:pt idx="2573" formatCode="General">
                  <c:v>9.5</c:v>
                </c:pt>
                <c:pt idx="2574" formatCode="General">
                  <c:v>9.7000000000000011</c:v>
                </c:pt>
                <c:pt idx="2575" formatCode="General">
                  <c:v>9.7000000000000011</c:v>
                </c:pt>
                <c:pt idx="2576" formatCode="General">
                  <c:v>9.4</c:v>
                </c:pt>
                <c:pt idx="2577" formatCode="General">
                  <c:v>8.9</c:v>
                </c:pt>
                <c:pt idx="2578" formatCode="General">
                  <c:v>8.8000000000000007</c:v>
                </c:pt>
                <c:pt idx="2579" formatCode="General">
                  <c:v>8.3000000000000007</c:v>
                </c:pt>
                <c:pt idx="2580" formatCode="General">
                  <c:v>8.8000000000000007</c:v>
                </c:pt>
                <c:pt idx="2581" formatCode="General">
                  <c:v>9.3000000000000007</c:v>
                </c:pt>
                <c:pt idx="2582" formatCode="General">
                  <c:v>9.4</c:v>
                </c:pt>
                <c:pt idx="2583" formatCode="General">
                  <c:v>9.1</c:v>
                </c:pt>
                <c:pt idx="2584" formatCode="General">
                  <c:v>9.2000000000000011</c:v>
                </c:pt>
                <c:pt idx="2585" formatCode="General">
                  <c:v>9.4</c:v>
                </c:pt>
                <c:pt idx="2586" formatCode="General">
                  <c:v>8.9</c:v>
                </c:pt>
                <c:pt idx="2587" formatCode="General">
                  <c:v>8.9</c:v>
                </c:pt>
                <c:pt idx="2588" formatCode="General">
                  <c:v>8.8000000000000007</c:v>
                </c:pt>
                <c:pt idx="2589" formatCode="General">
                  <c:v>8.9</c:v>
                </c:pt>
                <c:pt idx="2590" formatCode="General">
                  <c:v>8.6</c:v>
                </c:pt>
                <c:pt idx="2591" formatCode="General">
                  <c:v>8.5</c:v>
                </c:pt>
                <c:pt idx="2592" formatCode="General">
                  <c:v>3.6</c:v>
                </c:pt>
                <c:pt idx="2593" formatCode="General">
                  <c:v>0</c:v>
                </c:pt>
                <c:pt idx="2594" formatCode="General">
                  <c:v>9.1</c:v>
                </c:pt>
                <c:pt idx="2595" formatCode="General">
                  <c:v>9.6</c:v>
                </c:pt>
                <c:pt idx="2596" formatCode="General">
                  <c:v>9.8000000000000007</c:v>
                </c:pt>
                <c:pt idx="2597" formatCode="General">
                  <c:v>9.9</c:v>
                </c:pt>
                <c:pt idx="2598" formatCode="General">
                  <c:v>6.5</c:v>
                </c:pt>
                <c:pt idx="2599" formatCode="General">
                  <c:v>9.3000000000000007</c:v>
                </c:pt>
                <c:pt idx="2600" formatCode="General">
                  <c:v>9.3000000000000007</c:v>
                </c:pt>
                <c:pt idx="2601" formatCode="General">
                  <c:v>8</c:v>
                </c:pt>
                <c:pt idx="2602" formatCode="General">
                  <c:v>9.9</c:v>
                </c:pt>
                <c:pt idx="2603" formatCode="General">
                  <c:v>9.9</c:v>
                </c:pt>
                <c:pt idx="2604" formatCode="General">
                  <c:v>9.7000000000000011</c:v>
                </c:pt>
                <c:pt idx="2605" formatCode="General">
                  <c:v>9</c:v>
                </c:pt>
                <c:pt idx="2606" formatCode="General">
                  <c:v>6.9</c:v>
                </c:pt>
                <c:pt idx="2607" formatCode="General">
                  <c:v>8.2000000000000011</c:v>
                </c:pt>
                <c:pt idx="2608" formatCode="General">
                  <c:v>8.9</c:v>
                </c:pt>
                <c:pt idx="2609" formatCode="General">
                  <c:v>9.1</c:v>
                </c:pt>
                <c:pt idx="2610" formatCode="General">
                  <c:v>9.4</c:v>
                </c:pt>
                <c:pt idx="2611" formatCode="General">
                  <c:v>9.2000000000000011</c:v>
                </c:pt>
                <c:pt idx="2612" formatCode="General">
                  <c:v>8.8000000000000007</c:v>
                </c:pt>
                <c:pt idx="2613" formatCode="General">
                  <c:v>7.3</c:v>
                </c:pt>
                <c:pt idx="2614" formatCode="General">
                  <c:v>8.6</c:v>
                </c:pt>
                <c:pt idx="2615" formatCode="General">
                  <c:v>5.2</c:v>
                </c:pt>
                <c:pt idx="2616" formatCode="General">
                  <c:v>9.3000000000000007</c:v>
                </c:pt>
                <c:pt idx="2617" formatCode="General">
                  <c:v>9.8000000000000007</c:v>
                </c:pt>
                <c:pt idx="2618" formatCode="General">
                  <c:v>9.9</c:v>
                </c:pt>
                <c:pt idx="2619" formatCode="General">
                  <c:v>9.7000000000000011</c:v>
                </c:pt>
                <c:pt idx="2620" formatCode="General">
                  <c:v>10.3</c:v>
                </c:pt>
                <c:pt idx="2621" formatCode="General">
                  <c:v>10.1</c:v>
                </c:pt>
                <c:pt idx="2622" formatCode="General">
                  <c:v>10.4</c:v>
                </c:pt>
                <c:pt idx="2623" formatCode="General">
                  <c:v>10.5</c:v>
                </c:pt>
                <c:pt idx="2624" formatCode="General">
                  <c:v>10.5</c:v>
                </c:pt>
                <c:pt idx="2625" formatCode="General">
                  <c:v>10.5</c:v>
                </c:pt>
                <c:pt idx="2626" formatCode="General">
                  <c:v>10.7</c:v>
                </c:pt>
                <c:pt idx="2627" formatCode="General">
                  <c:v>10.8</c:v>
                </c:pt>
                <c:pt idx="2628" formatCode="General">
                  <c:v>10.3</c:v>
                </c:pt>
                <c:pt idx="2629" formatCode="General">
                  <c:v>10.5</c:v>
                </c:pt>
                <c:pt idx="2630" formatCode="General">
                  <c:v>10.4</c:v>
                </c:pt>
                <c:pt idx="2631" formatCode="General">
                  <c:v>10.3</c:v>
                </c:pt>
                <c:pt idx="2632" formatCode="General">
                  <c:v>10.1</c:v>
                </c:pt>
                <c:pt idx="2633" formatCode="General">
                  <c:v>7.7</c:v>
                </c:pt>
                <c:pt idx="2634" formatCode="General">
                  <c:v>10</c:v>
                </c:pt>
                <c:pt idx="2635" formatCode="General">
                  <c:v>10.3</c:v>
                </c:pt>
                <c:pt idx="2636" formatCode="General">
                  <c:v>10.4</c:v>
                </c:pt>
                <c:pt idx="2637" formatCode="General">
                  <c:v>9.5</c:v>
                </c:pt>
                <c:pt idx="2638" formatCode="General">
                  <c:v>9.4</c:v>
                </c:pt>
                <c:pt idx="2639" formatCode="General">
                  <c:v>9.9</c:v>
                </c:pt>
                <c:pt idx="2640" formatCode="General">
                  <c:v>10.4</c:v>
                </c:pt>
                <c:pt idx="2641" formatCode="General">
                  <c:v>7.1</c:v>
                </c:pt>
                <c:pt idx="2642" formatCode="General">
                  <c:v>10.4</c:v>
                </c:pt>
                <c:pt idx="2643" formatCode="General">
                  <c:v>9.9</c:v>
                </c:pt>
                <c:pt idx="2644" formatCode="General">
                  <c:v>9.9</c:v>
                </c:pt>
                <c:pt idx="2645" formatCode="General">
                  <c:v>9.4</c:v>
                </c:pt>
                <c:pt idx="2646" formatCode="General">
                  <c:v>10.200000000000001</c:v>
                </c:pt>
                <c:pt idx="2647" formatCode="General">
                  <c:v>10.4</c:v>
                </c:pt>
                <c:pt idx="2648" formatCode="General">
                  <c:v>10.5</c:v>
                </c:pt>
                <c:pt idx="2649" formatCode="General">
                  <c:v>10.4</c:v>
                </c:pt>
                <c:pt idx="2650" formatCode="General">
                  <c:v>9.9</c:v>
                </c:pt>
                <c:pt idx="2651" formatCode="General">
                  <c:v>6.8</c:v>
                </c:pt>
                <c:pt idx="2652" formatCode="General">
                  <c:v>9.9</c:v>
                </c:pt>
                <c:pt idx="2653" formatCode="General">
                  <c:v>10.1</c:v>
                </c:pt>
                <c:pt idx="2654" formatCode="General">
                  <c:v>7.2</c:v>
                </c:pt>
                <c:pt idx="2655" formatCode="General">
                  <c:v>8.9</c:v>
                </c:pt>
                <c:pt idx="2656" formatCode="General">
                  <c:v>9.3000000000000007</c:v>
                </c:pt>
                <c:pt idx="2657" formatCode="General">
                  <c:v>8.6</c:v>
                </c:pt>
                <c:pt idx="2658" formatCode="General">
                  <c:v>10.5</c:v>
                </c:pt>
                <c:pt idx="2659" formatCode="General">
                  <c:v>10.5</c:v>
                </c:pt>
                <c:pt idx="2660" formatCode="General">
                  <c:v>9</c:v>
                </c:pt>
                <c:pt idx="2661" formatCode="General">
                  <c:v>10.1</c:v>
                </c:pt>
                <c:pt idx="2662" formatCode="General">
                  <c:v>10.9</c:v>
                </c:pt>
                <c:pt idx="2663" formatCode="General">
                  <c:v>10.8</c:v>
                </c:pt>
                <c:pt idx="2664" formatCode="General">
                  <c:v>11.2</c:v>
                </c:pt>
                <c:pt idx="2665" formatCode="General">
                  <c:v>11.3</c:v>
                </c:pt>
                <c:pt idx="2666" formatCode="General">
                  <c:v>10.6</c:v>
                </c:pt>
                <c:pt idx="2667" formatCode="General">
                  <c:v>10.5</c:v>
                </c:pt>
                <c:pt idx="2668" formatCode="General">
                  <c:v>10.9</c:v>
                </c:pt>
                <c:pt idx="2669" formatCode="General">
                  <c:v>11</c:v>
                </c:pt>
                <c:pt idx="2670" formatCode="General">
                  <c:v>11.2</c:v>
                </c:pt>
                <c:pt idx="2671" formatCode="General">
                  <c:v>10.8</c:v>
                </c:pt>
                <c:pt idx="2672" formatCode="General">
                  <c:v>11</c:v>
                </c:pt>
                <c:pt idx="2673" formatCode="General">
                  <c:v>11.3</c:v>
                </c:pt>
                <c:pt idx="2674" formatCode="General">
                  <c:v>10.8</c:v>
                </c:pt>
                <c:pt idx="2675" formatCode="General">
                  <c:v>10.6</c:v>
                </c:pt>
                <c:pt idx="2676" formatCode="General">
                  <c:v>10.3</c:v>
                </c:pt>
                <c:pt idx="2677" formatCode="General">
                  <c:v>11</c:v>
                </c:pt>
                <c:pt idx="2678" formatCode="General">
                  <c:v>10.6</c:v>
                </c:pt>
                <c:pt idx="2679" formatCode="General">
                  <c:v>10</c:v>
                </c:pt>
                <c:pt idx="2680" formatCode="General">
                  <c:v>8.6</c:v>
                </c:pt>
                <c:pt idx="2681" formatCode="General">
                  <c:v>10.200000000000001</c:v>
                </c:pt>
                <c:pt idx="2682" formatCode="General">
                  <c:v>11.1</c:v>
                </c:pt>
                <c:pt idx="2683" formatCode="General">
                  <c:v>10.5</c:v>
                </c:pt>
                <c:pt idx="2684" formatCode="General">
                  <c:v>9.9</c:v>
                </c:pt>
                <c:pt idx="2685" formatCode="General">
                  <c:v>10.8</c:v>
                </c:pt>
                <c:pt idx="2686" formatCode="General">
                  <c:v>11.1</c:v>
                </c:pt>
                <c:pt idx="2687" formatCode="General">
                  <c:v>11.1</c:v>
                </c:pt>
                <c:pt idx="2688" formatCode="General">
                  <c:v>11.1</c:v>
                </c:pt>
                <c:pt idx="2689" formatCode="General">
                  <c:v>10.1</c:v>
                </c:pt>
                <c:pt idx="2690" formatCode="General">
                  <c:v>8.5</c:v>
                </c:pt>
                <c:pt idx="2691" formatCode="General">
                  <c:v>7.9</c:v>
                </c:pt>
                <c:pt idx="2692" formatCode="General">
                  <c:v>6.3</c:v>
                </c:pt>
                <c:pt idx="2693" formatCode="General">
                  <c:v>8.8000000000000007</c:v>
                </c:pt>
                <c:pt idx="2694" formatCode="General">
                  <c:v>8.8000000000000007</c:v>
                </c:pt>
                <c:pt idx="2695" formatCode="General">
                  <c:v>9.2000000000000011</c:v>
                </c:pt>
                <c:pt idx="2696" formatCode="General">
                  <c:v>8.3000000000000007</c:v>
                </c:pt>
                <c:pt idx="2697" formatCode="General">
                  <c:v>9.1</c:v>
                </c:pt>
                <c:pt idx="2698" formatCode="General">
                  <c:v>8.6</c:v>
                </c:pt>
                <c:pt idx="2699" formatCode="General">
                  <c:v>8.5</c:v>
                </c:pt>
                <c:pt idx="2700" formatCode="General">
                  <c:v>9</c:v>
                </c:pt>
                <c:pt idx="2701" formatCode="General">
                  <c:v>8.3000000000000007</c:v>
                </c:pt>
                <c:pt idx="2702" formatCode="General">
                  <c:v>9.1</c:v>
                </c:pt>
                <c:pt idx="2703" formatCode="General">
                  <c:v>7.9</c:v>
                </c:pt>
                <c:pt idx="2704" formatCode="General">
                  <c:v>6.7</c:v>
                </c:pt>
                <c:pt idx="2705" formatCode="General">
                  <c:v>6.8</c:v>
                </c:pt>
                <c:pt idx="2706" formatCode="General">
                  <c:v>2.2999999999999998</c:v>
                </c:pt>
                <c:pt idx="2707" formatCode="General">
                  <c:v>4.7</c:v>
                </c:pt>
                <c:pt idx="2708" formatCode="General">
                  <c:v>4.9000000000000004</c:v>
                </c:pt>
                <c:pt idx="2709" formatCode="General">
                  <c:v>6.1</c:v>
                </c:pt>
                <c:pt idx="2710" formatCode="General">
                  <c:v>4</c:v>
                </c:pt>
                <c:pt idx="2711" formatCode="General">
                  <c:v>5.7</c:v>
                </c:pt>
                <c:pt idx="2712" formatCode="General">
                  <c:v>3.2</c:v>
                </c:pt>
                <c:pt idx="2713" formatCode="General">
                  <c:v>0.9</c:v>
                </c:pt>
                <c:pt idx="2714" formatCode="General">
                  <c:v>1.8</c:v>
                </c:pt>
                <c:pt idx="2715" formatCode="General">
                  <c:v>1.9000000000000001</c:v>
                </c:pt>
                <c:pt idx="2716" formatCode="General">
                  <c:v>0.1</c:v>
                </c:pt>
                <c:pt idx="2717" formatCode="General">
                  <c:v>0</c:v>
                </c:pt>
                <c:pt idx="2718" formatCode="General">
                  <c:v>0</c:v>
                </c:pt>
                <c:pt idx="2719" formatCode="General">
                  <c:v>0</c:v>
                </c:pt>
                <c:pt idx="2720" formatCode="General">
                  <c:v>0.1</c:v>
                </c:pt>
                <c:pt idx="2721" formatCode="General">
                  <c:v>0</c:v>
                </c:pt>
                <c:pt idx="2722" formatCode="General">
                  <c:v>0.1</c:v>
                </c:pt>
                <c:pt idx="2723" formatCode="General">
                  <c:v>1.5</c:v>
                </c:pt>
                <c:pt idx="2724" formatCode="General">
                  <c:v>0.2</c:v>
                </c:pt>
                <c:pt idx="2725" formatCode="General">
                  <c:v>1</c:v>
                </c:pt>
                <c:pt idx="2726" formatCode="General">
                  <c:v>1.5</c:v>
                </c:pt>
                <c:pt idx="2727" formatCode="General">
                  <c:v>4.8</c:v>
                </c:pt>
                <c:pt idx="2728" formatCode="General">
                  <c:v>1.5</c:v>
                </c:pt>
                <c:pt idx="2729" formatCode="General">
                  <c:v>1.1000000000000001</c:v>
                </c:pt>
                <c:pt idx="2730" formatCode="General">
                  <c:v>0.2</c:v>
                </c:pt>
                <c:pt idx="2731" formatCode="General">
                  <c:v>0</c:v>
                </c:pt>
                <c:pt idx="2732" formatCode="General">
                  <c:v>0</c:v>
                </c:pt>
                <c:pt idx="2733" formatCode="General">
                  <c:v>0</c:v>
                </c:pt>
                <c:pt idx="2734" formatCode="General">
                  <c:v>1.2</c:v>
                </c:pt>
                <c:pt idx="2735" formatCode="General">
                  <c:v>0.70000000000000062</c:v>
                </c:pt>
                <c:pt idx="2736" formatCode="General">
                  <c:v>0.4</c:v>
                </c:pt>
                <c:pt idx="2737" formatCode="General">
                  <c:v>2.8</c:v>
                </c:pt>
                <c:pt idx="2738" formatCode="General">
                  <c:v>7.1</c:v>
                </c:pt>
                <c:pt idx="2739" formatCode="General">
                  <c:v>4.3</c:v>
                </c:pt>
                <c:pt idx="2740" formatCode="General">
                  <c:v>0</c:v>
                </c:pt>
                <c:pt idx="2741" formatCode="General">
                  <c:v>0</c:v>
                </c:pt>
                <c:pt idx="2742" formatCode="General">
                  <c:v>0</c:v>
                </c:pt>
                <c:pt idx="2743" formatCode="General">
                  <c:v>0</c:v>
                </c:pt>
                <c:pt idx="2744" formatCode="General">
                  <c:v>0</c:v>
                </c:pt>
                <c:pt idx="2745" formatCode="General">
                  <c:v>0</c:v>
                </c:pt>
                <c:pt idx="2746" formatCode="General">
                  <c:v>0</c:v>
                </c:pt>
                <c:pt idx="2747" formatCode="General">
                  <c:v>0</c:v>
                </c:pt>
                <c:pt idx="2748" formatCode="General">
                  <c:v>0</c:v>
                </c:pt>
                <c:pt idx="2749" formatCode="General">
                  <c:v>0</c:v>
                </c:pt>
                <c:pt idx="2750" formatCode="General">
                  <c:v>0</c:v>
                </c:pt>
                <c:pt idx="2751" formatCode="General">
                  <c:v>0</c:v>
                </c:pt>
                <c:pt idx="2752" formatCode="General">
                  <c:v>0</c:v>
                </c:pt>
                <c:pt idx="2753" formatCode="General">
                  <c:v>0</c:v>
                </c:pt>
                <c:pt idx="2754" formatCode="General">
                  <c:v>0</c:v>
                </c:pt>
                <c:pt idx="2755" formatCode="General">
                  <c:v>0</c:v>
                </c:pt>
                <c:pt idx="2756" formatCode="General">
                  <c:v>0</c:v>
                </c:pt>
                <c:pt idx="2757" formatCode="General">
                  <c:v>0</c:v>
                </c:pt>
                <c:pt idx="2758" formatCode="General">
                  <c:v>0</c:v>
                </c:pt>
                <c:pt idx="2759" formatCode="General">
                  <c:v>0</c:v>
                </c:pt>
                <c:pt idx="2760" formatCode="General">
                  <c:v>0</c:v>
                </c:pt>
                <c:pt idx="2761" formatCode="General">
                  <c:v>0</c:v>
                </c:pt>
                <c:pt idx="2762" formatCode="General">
                  <c:v>0</c:v>
                </c:pt>
                <c:pt idx="2763" formatCode="General">
                  <c:v>0</c:v>
                </c:pt>
                <c:pt idx="2764" formatCode="General">
                  <c:v>0</c:v>
                </c:pt>
                <c:pt idx="2765" formatCode="General">
                  <c:v>1</c:v>
                </c:pt>
                <c:pt idx="2766" formatCode="General">
                  <c:v>0</c:v>
                </c:pt>
                <c:pt idx="2767" formatCode="General">
                  <c:v>1</c:v>
                </c:pt>
                <c:pt idx="2768" formatCode="General">
                  <c:v>0</c:v>
                </c:pt>
                <c:pt idx="2769" formatCode="General">
                  <c:v>0</c:v>
                </c:pt>
                <c:pt idx="2770" formatCode="General">
                  <c:v>0</c:v>
                </c:pt>
                <c:pt idx="2771" formatCode="General">
                  <c:v>0.4</c:v>
                </c:pt>
                <c:pt idx="2772" formatCode="General">
                  <c:v>0</c:v>
                </c:pt>
                <c:pt idx="2773" formatCode="General">
                  <c:v>0</c:v>
                </c:pt>
                <c:pt idx="2774" formatCode="General">
                  <c:v>0</c:v>
                </c:pt>
                <c:pt idx="2775" formatCode="General">
                  <c:v>0</c:v>
                </c:pt>
                <c:pt idx="2776" formatCode="General">
                  <c:v>0</c:v>
                </c:pt>
                <c:pt idx="2777" formatCode="General">
                  <c:v>0</c:v>
                </c:pt>
                <c:pt idx="2778" formatCode="General">
                  <c:v>0</c:v>
                </c:pt>
                <c:pt idx="2779" formatCode="General">
                  <c:v>1.1000000000000001</c:v>
                </c:pt>
                <c:pt idx="2780" formatCode="General">
                  <c:v>0.8</c:v>
                </c:pt>
                <c:pt idx="2781" formatCode="General">
                  <c:v>0</c:v>
                </c:pt>
                <c:pt idx="2782" formatCode="General">
                  <c:v>0</c:v>
                </c:pt>
                <c:pt idx="2783" formatCode="General">
                  <c:v>0</c:v>
                </c:pt>
                <c:pt idx="2784" formatCode="General">
                  <c:v>0</c:v>
                </c:pt>
                <c:pt idx="2785" formatCode="General">
                  <c:v>0</c:v>
                </c:pt>
                <c:pt idx="2786" formatCode="General">
                  <c:v>0</c:v>
                </c:pt>
                <c:pt idx="2787" formatCode="General">
                  <c:v>0</c:v>
                </c:pt>
                <c:pt idx="2788" formatCode="General">
                  <c:v>0</c:v>
                </c:pt>
                <c:pt idx="2789" formatCode="General">
                  <c:v>0</c:v>
                </c:pt>
                <c:pt idx="2790" formatCode="General">
                  <c:v>0</c:v>
                </c:pt>
                <c:pt idx="2791" formatCode="General">
                  <c:v>0</c:v>
                </c:pt>
                <c:pt idx="2792" formatCode="General">
                  <c:v>1.5</c:v>
                </c:pt>
                <c:pt idx="2793" formatCode="General">
                  <c:v>1.5</c:v>
                </c:pt>
                <c:pt idx="2794" formatCode="General">
                  <c:v>0</c:v>
                </c:pt>
                <c:pt idx="2795" formatCode="General">
                  <c:v>0.9</c:v>
                </c:pt>
                <c:pt idx="2796" formatCode="General">
                  <c:v>0</c:v>
                </c:pt>
                <c:pt idx="2797" formatCode="General">
                  <c:v>0</c:v>
                </c:pt>
                <c:pt idx="2798" formatCode="General">
                  <c:v>0</c:v>
                </c:pt>
                <c:pt idx="2799" formatCode="General">
                  <c:v>0</c:v>
                </c:pt>
                <c:pt idx="2800" formatCode="General">
                  <c:v>0</c:v>
                </c:pt>
                <c:pt idx="2801" formatCode="General">
                  <c:v>0</c:v>
                </c:pt>
                <c:pt idx="2802" formatCode="General">
                  <c:v>0</c:v>
                </c:pt>
                <c:pt idx="2803" formatCode="General">
                  <c:v>0</c:v>
                </c:pt>
                <c:pt idx="2804" formatCode="General">
                  <c:v>8.3000000000000007</c:v>
                </c:pt>
                <c:pt idx="2805" formatCode="General">
                  <c:v>8.6</c:v>
                </c:pt>
                <c:pt idx="2806" formatCode="General">
                  <c:v>5.9</c:v>
                </c:pt>
                <c:pt idx="2807" formatCode="General">
                  <c:v>0</c:v>
                </c:pt>
                <c:pt idx="2808" formatCode="General">
                  <c:v>0</c:v>
                </c:pt>
                <c:pt idx="2809" formatCode="General">
                  <c:v>3</c:v>
                </c:pt>
                <c:pt idx="2810" formatCode="General">
                  <c:v>8.6</c:v>
                </c:pt>
                <c:pt idx="2811" formatCode="General">
                  <c:v>4.9000000000000004</c:v>
                </c:pt>
                <c:pt idx="2812" formatCode="General">
                  <c:v>3.3</c:v>
                </c:pt>
                <c:pt idx="2813" formatCode="General">
                  <c:v>7.6</c:v>
                </c:pt>
                <c:pt idx="2814" formatCode="General">
                  <c:v>9.3000000000000007</c:v>
                </c:pt>
                <c:pt idx="2815" formatCode="General">
                  <c:v>8.4</c:v>
                </c:pt>
                <c:pt idx="2816" formatCode="General">
                  <c:v>9</c:v>
                </c:pt>
                <c:pt idx="2817" formatCode="General">
                  <c:v>9.2000000000000011</c:v>
                </c:pt>
                <c:pt idx="2818" formatCode="General">
                  <c:v>9.3000000000000007</c:v>
                </c:pt>
                <c:pt idx="2819" formatCode="General">
                  <c:v>8.4</c:v>
                </c:pt>
                <c:pt idx="2820" formatCode="General">
                  <c:v>9.1</c:v>
                </c:pt>
                <c:pt idx="2821" formatCode="General">
                  <c:v>6.6</c:v>
                </c:pt>
                <c:pt idx="2822" formatCode="General">
                  <c:v>1.3</c:v>
                </c:pt>
                <c:pt idx="2823" formatCode="General">
                  <c:v>8.9</c:v>
                </c:pt>
                <c:pt idx="2824" formatCode="General">
                  <c:v>9.8000000000000007</c:v>
                </c:pt>
                <c:pt idx="2825" formatCode="General">
                  <c:v>9.8000000000000007</c:v>
                </c:pt>
                <c:pt idx="2826" formatCode="General">
                  <c:v>10.4</c:v>
                </c:pt>
                <c:pt idx="2827" formatCode="General">
                  <c:v>10.5</c:v>
                </c:pt>
                <c:pt idx="2828" formatCode="General">
                  <c:v>10.3</c:v>
                </c:pt>
                <c:pt idx="2829" formatCode="General">
                  <c:v>10.3</c:v>
                </c:pt>
                <c:pt idx="2830" formatCode="General">
                  <c:v>9.7000000000000011</c:v>
                </c:pt>
                <c:pt idx="2831" formatCode="General">
                  <c:v>10.200000000000001</c:v>
                </c:pt>
                <c:pt idx="2832" formatCode="General">
                  <c:v>10</c:v>
                </c:pt>
                <c:pt idx="2833" formatCode="General">
                  <c:v>10</c:v>
                </c:pt>
                <c:pt idx="2834" formatCode="General">
                  <c:v>9.5</c:v>
                </c:pt>
                <c:pt idx="2835" formatCode="General">
                  <c:v>9.8000000000000007</c:v>
                </c:pt>
                <c:pt idx="2836" formatCode="General">
                  <c:v>9.9</c:v>
                </c:pt>
                <c:pt idx="2837" formatCode="General">
                  <c:v>9.3000000000000007</c:v>
                </c:pt>
                <c:pt idx="2838" formatCode="General">
                  <c:v>9.6</c:v>
                </c:pt>
                <c:pt idx="2839" formatCode="General">
                  <c:v>8.9</c:v>
                </c:pt>
                <c:pt idx="2840" formatCode="General">
                  <c:v>8.5</c:v>
                </c:pt>
                <c:pt idx="2841" formatCode="General">
                  <c:v>7</c:v>
                </c:pt>
                <c:pt idx="2842" formatCode="General">
                  <c:v>7.8</c:v>
                </c:pt>
                <c:pt idx="2843" formatCode="General">
                  <c:v>8.2000000000000011</c:v>
                </c:pt>
                <c:pt idx="2844" formatCode="General">
                  <c:v>9.5</c:v>
                </c:pt>
                <c:pt idx="2845" formatCode="General">
                  <c:v>9.8000000000000007</c:v>
                </c:pt>
                <c:pt idx="2846" formatCode="General">
                  <c:v>9.3000000000000007</c:v>
                </c:pt>
                <c:pt idx="2847" formatCode="General">
                  <c:v>10</c:v>
                </c:pt>
                <c:pt idx="2848" formatCode="General">
                  <c:v>9.1</c:v>
                </c:pt>
                <c:pt idx="2849" formatCode="General">
                  <c:v>9.4</c:v>
                </c:pt>
                <c:pt idx="2850" formatCode="General">
                  <c:v>10.1</c:v>
                </c:pt>
                <c:pt idx="2851" formatCode="General">
                  <c:v>10.200000000000001</c:v>
                </c:pt>
                <c:pt idx="2852" formatCode="General">
                  <c:v>10.200000000000001</c:v>
                </c:pt>
                <c:pt idx="2853" formatCode="General">
                  <c:v>10</c:v>
                </c:pt>
                <c:pt idx="2854" formatCode="General">
                  <c:v>10</c:v>
                </c:pt>
                <c:pt idx="2855" formatCode="General">
                  <c:v>8.7000000000000011</c:v>
                </c:pt>
                <c:pt idx="2856" formatCode="General">
                  <c:v>9.9</c:v>
                </c:pt>
                <c:pt idx="2857" formatCode="General">
                  <c:v>9.4</c:v>
                </c:pt>
                <c:pt idx="2858" formatCode="General">
                  <c:v>9.5</c:v>
                </c:pt>
                <c:pt idx="2859" formatCode="General">
                  <c:v>9.6</c:v>
                </c:pt>
                <c:pt idx="2860" formatCode="General">
                  <c:v>9.6</c:v>
                </c:pt>
                <c:pt idx="2861" formatCode="General">
                  <c:v>9.6</c:v>
                </c:pt>
                <c:pt idx="2862" formatCode="General">
                  <c:v>8.4</c:v>
                </c:pt>
                <c:pt idx="2863" formatCode="General">
                  <c:v>9.6</c:v>
                </c:pt>
                <c:pt idx="2864" formatCode="General">
                  <c:v>9.3000000000000007</c:v>
                </c:pt>
                <c:pt idx="2865" formatCode="General">
                  <c:v>8.1</c:v>
                </c:pt>
                <c:pt idx="2866" formatCode="General">
                  <c:v>9.4</c:v>
                </c:pt>
                <c:pt idx="2867" formatCode="General">
                  <c:v>9.9</c:v>
                </c:pt>
                <c:pt idx="2868" formatCode="General">
                  <c:v>9.7000000000000011</c:v>
                </c:pt>
                <c:pt idx="2869" formatCode="General">
                  <c:v>9.6</c:v>
                </c:pt>
                <c:pt idx="2870" formatCode="General">
                  <c:v>9.8000000000000007</c:v>
                </c:pt>
                <c:pt idx="2871" formatCode="General">
                  <c:v>9.3000000000000007</c:v>
                </c:pt>
                <c:pt idx="2872" formatCode="General">
                  <c:v>9.1</c:v>
                </c:pt>
                <c:pt idx="2873" formatCode="General">
                  <c:v>9.4</c:v>
                </c:pt>
                <c:pt idx="2874" formatCode="General">
                  <c:v>9.1</c:v>
                </c:pt>
                <c:pt idx="2875" formatCode="General">
                  <c:v>8.8000000000000007</c:v>
                </c:pt>
                <c:pt idx="2876" formatCode="General">
                  <c:v>9.3000000000000007</c:v>
                </c:pt>
                <c:pt idx="2877" formatCode="General">
                  <c:v>9.5</c:v>
                </c:pt>
                <c:pt idx="2878" formatCode="General">
                  <c:v>9.2000000000000011</c:v>
                </c:pt>
                <c:pt idx="2879" formatCode="General">
                  <c:v>9.2000000000000011</c:v>
                </c:pt>
                <c:pt idx="2880" formatCode="General">
                  <c:v>9.4</c:v>
                </c:pt>
                <c:pt idx="2881" formatCode="General">
                  <c:v>8.3000000000000007</c:v>
                </c:pt>
                <c:pt idx="2882" formatCode="General">
                  <c:v>8.3000000000000007</c:v>
                </c:pt>
                <c:pt idx="2883" formatCode="General">
                  <c:v>8.3000000000000007</c:v>
                </c:pt>
                <c:pt idx="2884" formatCode="General">
                  <c:v>8.5</c:v>
                </c:pt>
                <c:pt idx="2885" formatCode="General">
                  <c:v>8.4</c:v>
                </c:pt>
                <c:pt idx="2886" formatCode="General">
                  <c:v>3.1</c:v>
                </c:pt>
                <c:pt idx="2887" formatCode="General">
                  <c:v>2.5</c:v>
                </c:pt>
                <c:pt idx="2888" formatCode="General">
                  <c:v>3.8</c:v>
                </c:pt>
                <c:pt idx="2889" formatCode="General">
                  <c:v>8</c:v>
                </c:pt>
                <c:pt idx="2890" formatCode="General">
                  <c:v>7.1</c:v>
                </c:pt>
                <c:pt idx="2891" formatCode="General">
                  <c:v>4.7</c:v>
                </c:pt>
                <c:pt idx="2892" formatCode="General">
                  <c:v>0.70000000000000062</c:v>
                </c:pt>
                <c:pt idx="2893" formatCode="General">
                  <c:v>5.0999999999999996</c:v>
                </c:pt>
                <c:pt idx="2894" formatCode="General">
                  <c:v>1.1000000000000001</c:v>
                </c:pt>
                <c:pt idx="2895" formatCode="General">
                  <c:v>1.2</c:v>
                </c:pt>
                <c:pt idx="2896" formatCode="General">
                  <c:v>5.4</c:v>
                </c:pt>
                <c:pt idx="2897" formatCode="General">
                  <c:v>5.8</c:v>
                </c:pt>
                <c:pt idx="2898" formatCode="General">
                  <c:v>5.5</c:v>
                </c:pt>
                <c:pt idx="2899" formatCode="General">
                  <c:v>6.8</c:v>
                </c:pt>
                <c:pt idx="2900" formatCode="General">
                  <c:v>5.2</c:v>
                </c:pt>
                <c:pt idx="2901" formatCode="General">
                  <c:v>1.7</c:v>
                </c:pt>
                <c:pt idx="2902" formatCode="General">
                  <c:v>4.5999999999999996</c:v>
                </c:pt>
                <c:pt idx="2903" formatCode="General">
                  <c:v>8</c:v>
                </c:pt>
                <c:pt idx="2904" formatCode="General">
                  <c:v>6.8</c:v>
                </c:pt>
                <c:pt idx="2905" formatCode="General">
                  <c:v>3.6</c:v>
                </c:pt>
                <c:pt idx="2906" formatCode="General">
                  <c:v>0.1</c:v>
                </c:pt>
                <c:pt idx="2907" formatCode="General">
                  <c:v>7</c:v>
                </c:pt>
                <c:pt idx="2908" formatCode="General">
                  <c:v>7.7</c:v>
                </c:pt>
                <c:pt idx="2909" formatCode="General">
                  <c:v>8.7000000000000011</c:v>
                </c:pt>
                <c:pt idx="2910" formatCode="General">
                  <c:v>7</c:v>
                </c:pt>
                <c:pt idx="2911" formatCode="General">
                  <c:v>6.6</c:v>
                </c:pt>
                <c:pt idx="2912" formatCode="General">
                  <c:v>8.2000000000000011</c:v>
                </c:pt>
                <c:pt idx="2913" formatCode="General">
                  <c:v>8</c:v>
                </c:pt>
                <c:pt idx="2914" formatCode="General">
                  <c:v>2.5</c:v>
                </c:pt>
                <c:pt idx="2915" formatCode="General">
                  <c:v>5.2</c:v>
                </c:pt>
                <c:pt idx="2916" formatCode="General">
                  <c:v>5.8</c:v>
                </c:pt>
                <c:pt idx="2917" formatCode="General">
                  <c:v>6.5</c:v>
                </c:pt>
                <c:pt idx="2918" formatCode="General">
                  <c:v>7.9</c:v>
                </c:pt>
                <c:pt idx="2919" formatCode="General">
                  <c:v>9.2000000000000011</c:v>
                </c:pt>
                <c:pt idx="2920" formatCode="General">
                  <c:v>7.6</c:v>
                </c:pt>
                <c:pt idx="2921" formatCode="General">
                  <c:v>7</c:v>
                </c:pt>
                <c:pt idx="2922" formatCode="General">
                  <c:v>5.9</c:v>
                </c:pt>
                <c:pt idx="2923" formatCode="General">
                  <c:v>6.7</c:v>
                </c:pt>
                <c:pt idx="2924" formatCode="General">
                  <c:v>8.3000000000000007</c:v>
                </c:pt>
                <c:pt idx="2925" formatCode="General">
                  <c:v>7.4</c:v>
                </c:pt>
                <c:pt idx="2926" formatCode="General">
                  <c:v>4.9000000000000004</c:v>
                </c:pt>
                <c:pt idx="2927" formatCode="General">
                  <c:v>5.3</c:v>
                </c:pt>
                <c:pt idx="2928" formatCode="General">
                  <c:v>6.6</c:v>
                </c:pt>
                <c:pt idx="2929" formatCode="General">
                  <c:v>7.1</c:v>
                </c:pt>
                <c:pt idx="2930" formatCode="General">
                  <c:v>4.3</c:v>
                </c:pt>
                <c:pt idx="2931" formatCode="General">
                  <c:v>3.6</c:v>
                </c:pt>
                <c:pt idx="2932" formatCode="General">
                  <c:v>2.1</c:v>
                </c:pt>
                <c:pt idx="2933" formatCode="General">
                  <c:v>3</c:v>
                </c:pt>
                <c:pt idx="2934" formatCode="General">
                  <c:v>1.4</c:v>
                </c:pt>
                <c:pt idx="2935" formatCode="General">
                  <c:v>4.9000000000000004</c:v>
                </c:pt>
                <c:pt idx="2936" formatCode="General">
                  <c:v>3.2</c:v>
                </c:pt>
                <c:pt idx="2937" formatCode="General">
                  <c:v>6</c:v>
                </c:pt>
                <c:pt idx="2938" formatCode="General">
                  <c:v>6.9</c:v>
                </c:pt>
                <c:pt idx="2939" formatCode="General">
                  <c:v>8.5</c:v>
                </c:pt>
                <c:pt idx="2940" formatCode="General">
                  <c:v>8.9</c:v>
                </c:pt>
                <c:pt idx="2941" formatCode="General">
                  <c:v>9</c:v>
                </c:pt>
                <c:pt idx="2942" formatCode="General">
                  <c:v>5.2</c:v>
                </c:pt>
                <c:pt idx="2943" formatCode="General">
                  <c:v>6.6</c:v>
                </c:pt>
                <c:pt idx="2944" formatCode="General">
                  <c:v>9</c:v>
                </c:pt>
                <c:pt idx="2945" formatCode="General">
                  <c:v>9.1</c:v>
                </c:pt>
                <c:pt idx="2946" formatCode="General">
                  <c:v>9.3000000000000007</c:v>
                </c:pt>
                <c:pt idx="2947" formatCode="General">
                  <c:v>8.7000000000000011</c:v>
                </c:pt>
                <c:pt idx="2948" formatCode="General">
                  <c:v>8.6</c:v>
                </c:pt>
                <c:pt idx="2949" formatCode="General">
                  <c:v>9.6</c:v>
                </c:pt>
                <c:pt idx="2950" formatCode="General">
                  <c:v>9.6</c:v>
                </c:pt>
                <c:pt idx="2951" formatCode="General">
                  <c:v>9.6</c:v>
                </c:pt>
                <c:pt idx="2952" formatCode="General">
                  <c:v>8.5</c:v>
                </c:pt>
                <c:pt idx="2953" formatCode="General">
                  <c:v>7.8</c:v>
                </c:pt>
                <c:pt idx="2954" formatCode="General">
                  <c:v>8.6</c:v>
                </c:pt>
                <c:pt idx="2955" formatCode="General">
                  <c:v>7.4</c:v>
                </c:pt>
                <c:pt idx="2956" formatCode="General">
                  <c:v>4.8</c:v>
                </c:pt>
                <c:pt idx="2957" formatCode="General">
                  <c:v>7.7</c:v>
                </c:pt>
                <c:pt idx="2958" formatCode="General">
                  <c:v>8</c:v>
                </c:pt>
                <c:pt idx="2959" formatCode="General">
                  <c:v>3.6</c:v>
                </c:pt>
                <c:pt idx="2960" formatCode="General">
                  <c:v>8.9</c:v>
                </c:pt>
                <c:pt idx="2961" formatCode="General">
                  <c:v>9</c:v>
                </c:pt>
                <c:pt idx="2962" formatCode="General">
                  <c:v>9.4</c:v>
                </c:pt>
                <c:pt idx="2963" formatCode="General">
                  <c:v>9.3000000000000007</c:v>
                </c:pt>
                <c:pt idx="2964" formatCode="General">
                  <c:v>9.4</c:v>
                </c:pt>
                <c:pt idx="2965" formatCode="General">
                  <c:v>8.7000000000000011</c:v>
                </c:pt>
                <c:pt idx="2966" formatCode="General">
                  <c:v>7.5</c:v>
                </c:pt>
                <c:pt idx="2967" formatCode="General">
                  <c:v>7.4</c:v>
                </c:pt>
                <c:pt idx="2968" formatCode="General">
                  <c:v>8.7000000000000011</c:v>
                </c:pt>
                <c:pt idx="2969" formatCode="General">
                  <c:v>9.3000000000000007</c:v>
                </c:pt>
                <c:pt idx="2970" formatCode="General">
                  <c:v>9.4</c:v>
                </c:pt>
                <c:pt idx="2971" formatCode="General">
                  <c:v>9.7000000000000011</c:v>
                </c:pt>
                <c:pt idx="2972" formatCode="General">
                  <c:v>9.2000000000000011</c:v>
                </c:pt>
                <c:pt idx="2973" formatCode="General">
                  <c:v>9.3000000000000007</c:v>
                </c:pt>
                <c:pt idx="2974" formatCode="General">
                  <c:v>7.6</c:v>
                </c:pt>
                <c:pt idx="2975" formatCode="General">
                  <c:v>5.0999999999999996</c:v>
                </c:pt>
                <c:pt idx="2976" formatCode="General">
                  <c:v>3</c:v>
                </c:pt>
                <c:pt idx="2977" formatCode="General">
                  <c:v>4.8</c:v>
                </c:pt>
                <c:pt idx="2978" formatCode="General">
                  <c:v>2.5</c:v>
                </c:pt>
                <c:pt idx="2979" formatCode="General">
                  <c:v>9.7000000000000011</c:v>
                </c:pt>
                <c:pt idx="2980" formatCode="General">
                  <c:v>10.200000000000001</c:v>
                </c:pt>
                <c:pt idx="2981" formatCode="General">
                  <c:v>9.6</c:v>
                </c:pt>
                <c:pt idx="2982" formatCode="General">
                  <c:v>9.5</c:v>
                </c:pt>
                <c:pt idx="2983" formatCode="General">
                  <c:v>6.8</c:v>
                </c:pt>
                <c:pt idx="2984" formatCode="General">
                  <c:v>9.7000000000000011</c:v>
                </c:pt>
                <c:pt idx="2985" formatCode="General">
                  <c:v>9.8000000000000007</c:v>
                </c:pt>
                <c:pt idx="2986" formatCode="General">
                  <c:v>9</c:v>
                </c:pt>
                <c:pt idx="2987" formatCode="General">
                  <c:v>9.7000000000000011</c:v>
                </c:pt>
                <c:pt idx="2988" formatCode="General">
                  <c:v>8.2000000000000011</c:v>
                </c:pt>
                <c:pt idx="2989" formatCode="General">
                  <c:v>9.1</c:v>
                </c:pt>
                <c:pt idx="2990" formatCode="General">
                  <c:v>7.5</c:v>
                </c:pt>
                <c:pt idx="2991" formatCode="General">
                  <c:v>10.1</c:v>
                </c:pt>
                <c:pt idx="2992" formatCode="General">
                  <c:v>10.3</c:v>
                </c:pt>
                <c:pt idx="2993" formatCode="General">
                  <c:v>9.8000000000000007</c:v>
                </c:pt>
                <c:pt idx="2994" formatCode="General">
                  <c:v>10.3</c:v>
                </c:pt>
                <c:pt idx="2995" formatCode="General">
                  <c:v>10.5</c:v>
                </c:pt>
                <c:pt idx="2996" formatCode="General">
                  <c:v>9.9</c:v>
                </c:pt>
                <c:pt idx="2997" formatCode="General">
                  <c:v>10.200000000000001</c:v>
                </c:pt>
                <c:pt idx="2998" formatCode="General">
                  <c:v>10.3</c:v>
                </c:pt>
                <c:pt idx="2999" formatCode="General">
                  <c:v>10</c:v>
                </c:pt>
                <c:pt idx="3000" formatCode="General">
                  <c:v>10.5</c:v>
                </c:pt>
                <c:pt idx="3001" formatCode="General">
                  <c:v>10.1</c:v>
                </c:pt>
                <c:pt idx="3002" formatCode="General">
                  <c:v>10.1</c:v>
                </c:pt>
                <c:pt idx="3003" formatCode="General">
                  <c:v>9.5</c:v>
                </c:pt>
                <c:pt idx="3004" formatCode="General">
                  <c:v>10.4</c:v>
                </c:pt>
                <c:pt idx="3005" formatCode="General">
                  <c:v>9.9</c:v>
                </c:pt>
                <c:pt idx="3006" formatCode="General">
                  <c:v>10</c:v>
                </c:pt>
                <c:pt idx="3007" formatCode="General">
                  <c:v>10.200000000000001</c:v>
                </c:pt>
                <c:pt idx="3008" formatCode="General">
                  <c:v>9.7000000000000011</c:v>
                </c:pt>
                <c:pt idx="3009" formatCode="General">
                  <c:v>9.9</c:v>
                </c:pt>
                <c:pt idx="3010" formatCode="General">
                  <c:v>10.1</c:v>
                </c:pt>
                <c:pt idx="3011" formatCode="General">
                  <c:v>10.200000000000001</c:v>
                </c:pt>
                <c:pt idx="3012" formatCode="General">
                  <c:v>10</c:v>
                </c:pt>
                <c:pt idx="3013" formatCode="General">
                  <c:v>9.9</c:v>
                </c:pt>
                <c:pt idx="3014" formatCode="General">
                  <c:v>10</c:v>
                </c:pt>
                <c:pt idx="3015" formatCode="General">
                  <c:v>10.200000000000001</c:v>
                </c:pt>
                <c:pt idx="3016" formatCode="General">
                  <c:v>10</c:v>
                </c:pt>
                <c:pt idx="3017" formatCode="General">
                  <c:v>8.9</c:v>
                </c:pt>
                <c:pt idx="3018" formatCode="General">
                  <c:v>10.1</c:v>
                </c:pt>
                <c:pt idx="3019" formatCode="General">
                  <c:v>10.1</c:v>
                </c:pt>
                <c:pt idx="3020" formatCode="General">
                  <c:v>10.6</c:v>
                </c:pt>
                <c:pt idx="3021" formatCode="General">
                  <c:v>10.1</c:v>
                </c:pt>
                <c:pt idx="3022" formatCode="General">
                  <c:v>10.4</c:v>
                </c:pt>
                <c:pt idx="3023" formatCode="General">
                  <c:v>10.6</c:v>
                </c:pt>
                <c:pt idx="3024" formatCode="General">
                  <c:v>10.1</c:v>
                </c:pt>
                <c:pt idx="3025" formatCode="General">
                  <c:v>7.4</c:v>
                </c:pt>
                <c:pt idx="3026" formatCode="General">
                  <c:v>6.3</c:v>
                </c:pt>
                <c:pt idx="3027" formatCode="General">
                  <c:v>9.3000000000000007</c:v>
                </c:pt>
                <c:pt idx="3028" formatCode="General">
                  <c:v>10.7</c:v>
                </c:pt>
                <c:pt idx="3029" formatCode="General">
                  <c:v>11</c:v>
                </c:pt>
                <c:pt idx="3030" formatCode="General">
                  <c:v>11.2</c:v>
                </c:pt>
                <c:pt idx="3031" formatCode="General">
                  <c:v>11.2</c:v>
                </c:pt>
                <c:pt idx="3032" formatCode="General">
                  <c:v>10.7</c:v>
                </c:pt>
                <c:pt idx="3033" formatCode="General">
                  <c:v>10.9</c:v>
                </c:pt>
                <c:pt idx="3034" formatCode="General">
                  <c:v>11.3</c:v>
                </c:pt>
                <c:pt idx="3035" formatCode="General">
                  <c:v>11.1</c:v>
                </c:pt>
                <c:pt idx="3036" formatCode="General">
                  <c:v>11</c:v>
                </c:pt>
                <c:pt idx="3037" formatCode="General">
                  <c:v>10.9</c:v>
                </c:pt>
                <c:pt idx="3038" formatCode="General">
                  <c:v>11</c:v>
                </c:pt>
                <c:pt idx="3039" formatCode="General">
                  <c:v>11.1</c:v>
                </c:pt>
                <c:pt idx="3040" formatCode="General">
                  <c:v>11.1</c:v>
                </c:pt>
                <c:pt idx="3041" formatCode="General">
                  <c:v>10.200000000000001</c:v>
                </c:pt>
                <c:pt idx="3042" formatCode="General">
                  <c:v>10.4</c:v>
                </c:pt>
                <c:pt idx="3043" formatCode="General">
                  <c:v>11</c:v>
                </c:pt>
                <c:pt idx="3044" formatCode="General">
                  <c:v>9.9</c:v>
                </c:pt>
                <c:pt idx="3045" formatCode="General">
                  <c:v>9.7000000000000011</c:v>
                </c:pt>
                <c:pt idx="3046" formatCode="General">
                  <c:v>10.4</c:v>
                </c:pt>
                <c:pt idx="3047" formatCode="General">
                  <c:v>11.1</c:v>
                </c:pt>
                <c:pt idx="3048" formatCode="General">
                  <c:v>11.2</c:v>
                </c:pt>
                <c:pt idx="3049" formatCode="General">
                  <c:v>11.4</c:v>
                </c:pt>
                <c:pt idx="3050" formatCode="General">
                  <c:v>5.3</c:v>
                </c:pt>
                <c:pt idx="3051" formatCode="General">
                  <c:v>10.7</c:v>
                </c:pt>
                <c:pt idx="3052" formatCode="General">
                  <c:v>10.7</c:v>
                </c:pt>
                <c:pt idx="3053" formatCode="General">
                  <c:v>10.1</c:v>
                </c:pt>
                <c:pt idx="3054" formatCode="General">
                  <c:v>9.9</c:v>
                </c:pt>
                <c:pt idx="3055" formatCode="General">
                  <c:v>11</c:v>
                </c:pt>
                <c:pt idx="3056" formatCode="General">
                  <c:v>9.7000000000000011</c:v>
                </c:pt>
                <c:pt idx="3057" formatCode="General">
                  <c:v>9.2000000000000011</c:v>
                </c:pt>
                <c:pt idx="3058" formatCode="General">
                  <c:v>9.8000000000000007</c:v>
                </c:pt>
                <c:pt idx="3059" formatCode="General">
                  <c:v>11.2</c:v>
                </c:pt>
                <c:pt idx="3060" formatCode="General">
                  <c:v>9.7000000000000011</c:v>
                </c:pt>
                <c:pt idx="3061" formatCode="General">
                  <c:v>10.200000000000001</c:v>
                </c:pt>
                <c:pt idx="3062" formatCode="General">
                  <c:v>11.3</c:v>
                </c:pt>
                <c:pt idx="3063" formatCode="General">
                  <c:v>11</c:v>
                </c:pt>
                <c:pt idx="3064" formatCode="General">
                  <c:v>10.3</c:v>
                </c:pt>
                <c:pt idx="3065" formatCode="General">
                  <c:v>10</c:v>
                </c:pt>
                <c:pt idx="3066" formatCode="General">
                  <c:v>9.2000000000000011</c:v>
                </c:pt>
                <c:pt idx="3067" formatCode="General">
                  <c:v>9.2000000000000011</c:v>
                </c:pt>
                <c:pt idx="3068" formatCode="General">
                  <c:v>9.6</c:v>
                </c:pt>
                <c:pt idx="3069" formatCode="General">
                  <c:v>10.1</c:v>
                </c:pt>
                <c:pt idx="3070" formatCode="General">
                  <c:v>9.8000000000000007</c:v>
                </c:pt>
                <c:pt idx="3071" formatCode="General">
                  <c:v>9.7000000000000011</c:v>
                </c:pt>
                <c:pt idx="3072" formatCode="General">
                  <c:v>9</c:v>
                </c:pt>
                <c:pt idx="3073" formatCode="General">
                  <c:v>8.6</c:v>
                </c:pt>
                <c:pt idx="3074" formatCode="General">
                  <c:v>8.8000000000000007</c:v>
                </c:pt>
                <c:pt idx="3075" formatCode="General">
                  <c:v>9.1</c:v>
                </c:pt>
                <c:pt idx="3076" formatCode="General">
                  <c:v>9.5</c:v>
                </c:pt>
                <c:pt idx="3077" formatCode="General">
                  <c:v>8.4</c:v>
                </c:pt>
                <c:pt idx="3078" formatCode="General">
                  <c:v>7.1</c:v>
                </c:pt>
                <c:pt idx="3079" formatCode="General">
                  <c:v>7.1</c:v>
                </c:pt>
                <c:pt idx="3080" formatCode="General">
                  <c:v>9.1</c:v>
                </c:pt>
                <c:pt idx="3081" formatCode="General">
                  <c:v>9.4</c:v>
                </c:pt>
                <c:pt idx="3082" formatCode="General">
                  <c:v>7</c:v>
                </c:pt>
                <c:pt idx="3083" formatCode="General">
                  <c:v>3.6</c:v>
                </c:pt>
                <c:pt idx="3084" formatCode="General">
                  <c:v>2.2000000000000002</c:v>
                </c:pt>
                <c:pt idx="3085" formatCode="General">
                  <c:v>0</c:v>
                </c:pt>
                <c:pt idx="3086" formatCode="General">
                  <c:v>0</c:v>
                </c:pt>
                <c:pt idx="3087" formatCode="General">
                  <c:v>0</c:v>
                </c:pt>
                <c:pt idx="3088" formatCode="General">
                  <c:v>2.4</c:v>
                </c:pt>
                <c:pt idx="3089" formatCode="General">
                  <c:v>4.0999999999999996</c:v>
                </c:pt>
                <c:pt idx="3090" formatCode="General">
                  <c:v>0</c:v>
                </c:pt>
                <c:pt idx="3091" formatCode="General">
                  <c:v>3.5</c:v>
                </c:pt>
                <c:pt idx="3092" formatCode="General">
                  <c:v>4.7</c:v>
                </c:pt>
                <c:pt idx="3093" formatCode="General">
                  <c:v>2.6</c:v>
                </c:pt>
                <c:pt idx="3094" formatCode="General">
                  <c:v>2.2000000000000002</c:v>
                </c:pt>
                <c:pt idx="3095" formatCode="General">
                  <c:v>5.6</c:v>
                </c:pt>
                <c:pt idx="3096" formatCode="General">
                  <c:v>1.6</c:v>
                </c:pt>
                <c:pt idx="3097" formatCode="General">
                  <c:v>0.4</c:v>
                </c:pt>
                <c:pt idx="3098" formatCode="General">
                  <c:v>3.8</c:v>
                </c:pt>
                <c:pt idx="3099" formatCode="General">
                  <c:v>3</c:v>
                </c:pt>
                <c:pt idx="3100" formatCode="General">
                  <c:v>0</c:v>
                </c:pt>
                <c:pt idx="3101" formatCode="General">
                  <c:v>1.6</c:v>
                </c:pt>
                <c:pt idx="3102" formatCode="General">
                  <c:v>2.9</c:v>
                </c:pt>
                <c:pt idx="3103" formatCode="General">
                  <c:v>3.4</c:v>
                </c:pt>
                <c:pt idx="3104" formatCode="General">
                  <c:v>0</c:v>
                </c:pt>
                <c:pt idx="3105" formatCode="General">
                  <c:v>0.5</c:v>
                </c:pt>
                <c:pt idx="3106" formatCode="General">
                  <c:v>0.60000000000000064</c:v>
                </c:pt>
                <c:pt idx="3107" formatCode="General">
                  <c:v>0</c:v>
                </c:pt>
                <c:pt idx="3108" formatCode="General">
                  <c:v>0.70000000000000062</c:v>
                </c:pt>
                <c:pt idx="3109" formatCode="General">
                  <c:v>0.1</c:v>
                </c:pt>
                <c:pt idx="3110" formatCode="General">
                  <c:v>0</c:v>
                </c:pt>
                <c:pt idx="3111" formatCode="General">
                  <c:v>0.4</c:v>
                </c:pt>
                <c:pt idx="3112" formatCode="General">
                  <c:v>0.30000000000000032</c:v>
                </c:pt>
                <c:pt idx="3113" formatCode="General">
                  <c:v>3.5</c:v>
                </c:pt>
                <c:pt idx="3114" formatCode="General">
                  <c:v>4.5</c:v>
                </c:pt>
                <c:pt idx="3115" formatCode="General">
                  <c:v>2.5</c:v>
                </c:pt>
                <c:pt idx="3116" formatCode="General">
                  <c:v>2.4</c:v>
                </c:pt>
                <c:pt idx="3117" formatCode="General">
                  <c:v>3.4</c:v>
                </c:pt>
                <c:pt idx="3118" formatCode="General">
                  <c:v>4.5</c:v>
                </c:pt>
                <c:pt idx="3119" formatCode="General">
                  <c:v>0.70000000000000062</c:v>
                </c:pt>
                <c:pt idx="3120" formatCode="General">
                  <c:v>1.2</c:v>
                </c:pt>
                <c:pt idx="3121" formatCode="General">
                  <c:v>7.4</c:v>
                </c:pt>
                <c:pt idx="3122" formatCode="General">
                  <c:v>6.1</c:v>
                </c:pt>
                <c:pt idx="3123" formatCode="General">
                  <c:v>0</c:v>
                </c:pt>
                <c:pt idx="3124" formatCode="General">
                  <c:v>5.6</c:v>
                </c:pt>
                <c:pt idx="3125" formatCode="General">
                  <c:v>0</c:v>
                </c:pt>
                <c:pt idx="3126" formatCode="General">
                  <c:v>0</c:v>
                </c:pt>
                <c:pt idx="3127" formatCode="General">
                  <c:v>0</c:v>
                </c:pt>
                <c:pt idx="3128" formatCode="General">
                  <c:v>0</c:v>
                </c:pt>
                <c:pt idx="3129" formatCode="General">
                  <c:v>2.1</c:v>
                </c:pt>
                <c:pt idx="3130" formatCode="General">
                  <c:v>0</c:v>
                </c:pt>
                <c:pt idx="3131" formatCode="General">
                  <c:v>0</c:v>
                </c:pt>
                <c:pt idx="3132" formatCode="General">
                  <c:v>0</c:v>
                </c:pt>
                <c:pt idx="3133" formatCode="General">
                  <c:v>0</c:v>
                </c:pt>
                <c:pt idx="3134" formatCode="General">
                  <c:v>0</c:v>
                </c:pt>
                <c:pt idx="3135" formatCode="General">
                  <c:v>0</c:v>
                </c:pt>
                <c:pt idx="3136" formatCode="General">
                  <c:v>0</c:v>
                </c:pt>
                <c:pt idx="3137" formatCode="General">
                  <c:v>0</c:v>
                </c:pt>
                <c:pt idx="3138" formatCode="General">
                  <c:v>0</c:v>
                </c:pt>
                <c:pt idx="3139" formatCode="General">
                  <c:v>0</c:v>
                </c:pt>
                <c:pt idx="3140" formatCode="General">
                  <c:v>0</c:v>
                </c:pt>
                <c:pt idx="3141" formatCode="General">
                  <c:v>0</c:v>
                </c:pt>
                <c:pt idx="3142" formatCode="General">
                  <c:v>0</c:v>
                </c:pt>
                <c:pt idx="3143" formatCode="General">
                  <c:v>0</c:v>
                </c:pt>
                <c:pt idx="3144" formatCode="General">
                  <c:v>0</c:v>
                </c:pt>
                <c:pt idx="3145" formatCode="General">
                  <c:v>0.2</c:v>
                </c:pt>
                <c:pt idx="3146" formatCode="General">
                  <c:v>1.1000000000000001</c:v>
                </c:pt>
                <c:pt idx="3147" formatCode="General">
                  <c:v>0</c:v>
                </c:pt>
                <c:pt idx="3148" formatCode="General">
                  <c:v>1.2</c:v>
                </c:pt>
                <c:pt idx="3149" formatCode="General">
                  <c:v>0</c:v>
                </c:pt>
                <c:pt idx="3150" formatCode="General">
                  <c:v>0</c:v>
                </c:pt>
                <c:pt idx="3151" formatCode="General">
                  <c:v>5.5</c:v>
                </c:pt>
                <c:pt idx="3152" formatCode="General">
                  <c:v>7.3</c:v>
                </c:pt>
                <c:pt idx="3153" formatCode="General">
                  <c:v>6.3</c:v>
                </c:pt>
                <c:pt idx="3154" formatCode="General">
                  <c:v>5</c:v>
                </c:pt>
                <c:pt idx="3155" formatCode="General">
                  <c:v>6.2</c:v>
                </c:pt>
                <c:pt idx="3156" formatCode="General">
                  <c:v>5.2</c:v>
                </c:pt>
                <c:pt idx="3157" formatCode="General">
                  <c:v>3.9</c:v>
                </c:pt>
                <c:pt idx="3158" formatCode="General">
                  <c:v>3.2</c:v>
                </c:pt>
                <c:pt idx="3159" formatCode="General">
                  <c:v>0.60000000000000064</c:v>
                </c:pt>
                <c:pt idx="3160" formatCode="General">
                  <c:v>0</c:v>
                </c:pt>
                <c:pt idx="3161" formatCode="General">
                  <c:v>0</c:v>
                </c:pt>
                <c:pt idx="3162" formatCode="General">
                  <c:v>2.7</c:v>
                </c:pt>
                <c:pt idx="3163" formatCode="General">
                  <c:v>0</c:v>
                </c:pt>
                <c:pt idx="3164" formatCode="General">
                  <c:v>3</c:v>
                </c:pt>
                <c:pt idx="3165" formatCode="General">
                  <c:v>0</c:v>
                </c:pt>
                <c:pt idx="3166" formatCode="General">
                  <c:v>0</c:v>
                </c:pt>
                <c:pt idx="3167" formatCode="General">
                  <c:v>3.8</c:v>
                </c:pt>
                <c:pt idx="3168" formatCode="General">
                  <c:v>0</c:v>
                </c:pt>
                <c:pt idx="3169" formatCode="General">
                  <c:v>0</c:v>
                </c:pt>
                <c:pt idx="3170" formatCode="General">
                  <c:v>1.6</c:v>
                </c:pt>
                <c:pt idx="3171" formatCode="General">
                  <c:v>4</c:v>
                </c:pt>
                <c:pt idx="3172" formatCode="General">
                  <c:v>0</c:v>
                </c:pt>
                <c:pt idx="3173" formatCode="General">
                  <c:v>0</c:v>
                </c:pt>
                <c:pt idx="3174" formatCode="General">
                  <c:v>0</c:v>
                </c:pt>
                <c:pt idx="3175" formatCode="General">
                  <c:v>0</c:v>
                </c:pt>
                <c:pt idx="3176" formatCode="General">
                  <c:v>0</c:v>
                </c:pt>
                <c:pt idx="3177" formatCode="General">
                  <c:v>0</c:v>
                </c:pt>
                <c:pt idx="3178" formatCode="General">
                  <c:v>0</c:v>
                </c:pt>
                <c:pt idx="3179" formatCode="General">
                  <c:v>0</c:v>
                </c:pt>
                <c:pt idx="3180" formatCode="General">
                  <c:v>4</c:v>
                </c:pt>
                <c:pt idx="3181" formatCode="General">
                  <c:v>2.1</c:v>
                </c:pt>
                <c:pt idx="3182" formatCode="General">
                  <c:v>6.1</c:v>
                </c:pt>
                <c:pt idx="3183" formatCode="General">
                  <c:v>6.9</c:v>
                </c:pt>
                <c:pt idx="3184" formatCode="General">
                  <c:v>0</c:v>
                </c:pt>
                <c:pt idx="3185" formatCode="General">
                  <c:v>4.4000000000000004</c:v>
                </c:pt>
                <c:pt idx="3186" formatCode="General">
                  <c:v>1.4</c:v>
                </c:pt>
                <c:pt idx="3187" formatCode="General">
                  <c:v>6.9</c:v>
                </c:pt>
                <c:pt idx="3188" formatCode="General">
                  <c:v>6.4</c:v>
                </c:pt>
                <c:pt idx="3189" formatCode="General">
                  <c:v>2.7</c:v>
                </c:pt>
                <c:pt idx="3190" formatCode="General">
                  <c:v>3</c:v>
                </c:pt>
                <c:pt idx="3191" formatCode="General">
                  <c:v>0</c:v>
                </c:pt>
                <c:pt idx="3192" formatCode="General">
                  <c:v>0</c:v>
                </c:pt>
                <c:pt idx="3193" formatCode="General">
                  <c:v>0</c:v>
                </c:pt>
                <c:pt idx="3194" formatCode="General">
                  <c:v>0</c:v>
                </c:pt>
                <c:pt idx="3195" formatCode="General">
                  <c:v>9.5</c:v>
                </c:pt>
                <c:pt idx="3196" formatCode="General">
                  <c:v>9.7000000000000011</c:v>
                </c:pt>
                <c:pt idx="3197" formatCode="General">
                  <c:v>9.3000000000000007</c:v>
                </c:pt>
                <c:pt idx="3198" formatCode="General">
                  <c:v>9.6</c:v>
                </c:pt>
                <c:pt idx="3199" formatCode="General">
                  <c:v>7.1</c:v>
                </c:pt>
                <c:pt idx="3200" formatCode="General">
                  <c:v>6.4</c:v>
                </c:pt>
                <c:pt idx="3201" formatCode="General">
                  <c:v>9.2000000000000011</c:v>
                </c:pt>
                <c:pt idx="3202" formatCode="General">
                  <c:v>9.2000000000000011</c:v>
                </c:pt>
                <c:pt idx="3203" formatCode="General">
                  <c:v>8</c:v>
                </c:pt>
                <c:pt idx="3204" formatCode="General">
                  <c:v>7.8</c:v>
                </c:pt>
                <c:pt idx="3205" formatCode="General">
                  <c:v>9.2000000000000011</c:v>
                </c:pt>
                <c:pt idx="3206" formatCode="General">
                  <c:v>9.6</c:v>
                </c:pt>
                <c:pt idx="3207" formatCode="General">
                  <c:v>9.2000000000000011</c:v>
                </c:pt>
                <c:pt idx="3208" formatCode="General">
                  <c:v>9.2000000000000011</c:v>
                </c:pt>
                <c:pt idx="3209" formatCode="General">
                  <c:v>9.5</c:v>
                </c:pt>
                <c:pt idx="3210" formatCode="General">
                  <c:v>9.6</c:v>
                </c:pt>
                <c:pt idx="3211" formatCode="General">
                  <c:v>9.7000000000000011</c:v>
                </c:pt>
                <c:pt idx="3212" formatCode="General">
                  <c:v>8.4</c:v>
                </c:pt>
                <c:pt idx="3213" formatCode="General">
                  <c:v>7.6</c:v>
                </c:pt>
                <c:pt idx="3214" formatCode="General">
                  <c:v>7.3</c:v>
                </c:pt>
                <c:pt idx="3215" formatCode="General">
                  <c:v>8.2000000000000011</c:v>
                </c:pt>
                <c:pt idx="3216" formatCode="General">
                  <c:v>0.9</c:v>
                </c:pt>
                <c:pt idx="3217" formatCode="General">
                  <c:v>7.3</c:v>
                </c:pt>
                <c:pt idx="3218" formatCode="General">
                  <c:v>8.9</c:v>
                </c:pt>
                <c:pt idx="3219" formatCode="General">
                  <c:v>2.1</c:v>
                </c:pt>
                <c:pt idx="3220" formatCode="General">
                  <c:v>1</c:v>
                </c:pt>
                <c:pt idx="3221" formatCode="General">
                  <c:v>1</c:v>
                </c:pt>
                <c:pt idx="3222" formatCode="General">
                  <c:v>7.8</c:v>
                </c:pt>
                <c:pt idx="3223" formatCode="General">
                  <c:v>4.4000000000000004</c:v>
                </c:pt>
                <c:pt idx="3224" formatCode="General">
                  <c:v>7</c:v>
                </c:pt>
                <c:pt idx="3225" formatCode="General">
                  <c:v>6.4</c:v>
                </c:pt>
                <c:pt idx="3226" formatCode="General">
                  <c:v>6.6</c:v>
                </c:pt>
                <c:pt idx="3227" formatCode="General">
                  <c:v>1.7</c:v>
                </c:pt>
                <c:pt idx="3228" formatCode="General">
                  <c:v>5.8</c:v>
                </c:pt>
                <c:pt idx="3229" formatCode="General">
                  <c:v>4.8</c:v>
                </c:pt>
                <c:pt idx="3230" formatCode="General">
                  <c:v>7.8</c:v>
                </c:pt>
                <c:pt idx="3231" formatCode="General">
                  <c:v>5.0999999999999996</c:v>
                </c:pt>
                <c:pt idx="3232" formatCode="General">
                  <c:v>2.5</c:v>
                </c:pt>
                <c:pt idx="3233" formatCode="General">
                  <c:v>8.1</c:v>
                </c:pt>
                <c:pt idx="3234" formatCode="General">
                  <c:v>8.1</c:v>
                </c:pt>
                <c:pt idx="3235" formatCode="General">
                  <c:v>6.3</c:v>
                </c:pt>
                <c:pt idx="3236" formatCode="General">
                  <c:v>9.5</c:v>
                </c:pt>
                <c:pt idx="3237" formatCode="General">
                  <c:v>8.2000000000000011</c:v>
                </c:pt>
                <c:pt idx="3238" formatCode="General">
                  <c:v>6.5</c:v>
                </c:pt>
                <c:pt idx="3239" formatCode="General">
                  <c:v>5.9</c:v>
                </c:pt>
                <c:pt idx="3240" formatCode="General">
                  <c:v>7.9</c:v>
                </c:pt>
                <c:pt idx="3241" formatCode="General">
                  <c:v>8.3000000000000007</c:v>
                </c:pt>
                <c:pt idx="3242" formatCode="General">
                  <c:v>8</c:v>
                </c:pt>
                <c:pt idx="3243" formatCode="General">
                  <c:v>4.2</c:v>
                </c:pt>
                <c:pt idx="3244" formatCode="General">
                  <c:v>1.3</c:v>
                </c:pt>
                <c:pt idx="3245" formatCode="General">
                  <c:v>5.8</c:v>
                </c:pt>
                <c:pt idx="3246" formatCode="General">
                  <c:v>8.8000000000000007</c:v>
                </c:pt>
                <c:pt idx="3247" formatCode="General">
                  <c:v>7.8</c:v>
                </c:pt>
                <c:pt idx="3248" formatCode="General">
                  <c:v>8.1</c:v>
                </c:pt>
                <c:pt idx="3249" formatCode="General">
                  <c:v>7.4</c:v>
                </c:pt>
                <c:pt idx="3250" formatCode="General">
                  <c:v>6</c:v>
                </c:pt>
                <c:pt idx="3251" formatCode="General">
                  <c:v>5.8</c:v>
                </c:pt>
                <c:pt idx="3252" formatCode="General">
                  <c:v>5.4</c:v>
                </c:pt>
                <c:pt idx="3253" formatCode="General">
                  <c:v>6.5</c:v>
                </c:pt>
                <c:pt idx="3254" formatCode="General">
                  <c:v>6.4</c:v>
                </c:pt>
                <c:pt idx="3255" formatCode="General">
                  <c:v>6.7</c:v>
                </c:pt>
                <c:pt idx="3256" formatCode="General">
                  <c:v>4.3</c:v>
                </c:pt>
                <c:pt idx="3257" formatCode="General">
                  <c:v>7.4</c:v>
                </c:pt>
                <c:pt idx="3258" formatCode="General">
                  <c:v>5</c:v>
                </c:pt>
                <c:pt idx="3259" formatCode="General">
                  <c:v>1.8</c:v>
                </c:pt>
                <c:pt idx="3260" formatCode="General">
                  <c:v>0</c:v>
                </c:pt>
                <c:pt idx="3261" formatCode="General">
                  <c:v>0</c:v>
                </c:pt>
                <c:pt idx="3262" formatCode="General">
                  <c:v>4.5999999999999996</c:v>
                </c:pt>
                <c:pt idx="3263" formatCode="General">
                  <c:v>6.8</c:v>
                </c:pt>
                <c:pt idx="3264" formatCode="General">
                  <c:v>3.6</c:v>
                </c:pt>
                <c:pt idx="3265" formatCode="General">
                  <c:v>6.5</c:v>
                </c:pt>
                <c:pt idx="3266" formatCode="General">
                  <c:v>8.4</c:v>
                </c:pt>
                <c:pt idx="3267" formatCode="General">
                  <c:v>7.7</c:v>
                </c:pt>
                <c:pt idx="3268" formatCode="General">
                  <c:v>6.1</c:v>
                </c:pt>
                <c:pt idx="3269" formatCode="General">
                  <c:v>7.6</c:v>
                </c:pt>
                <c:pt idx="3270" formatCode="General">
                  <c:v>8.5</c:v>
                </c:pt>
                <c:pt idx="3271" formatCode="General">
                  <c:v>9.1</c:v>
                </c:pt>
                <c:pt idx="3272" formatCode="General">
                  <c:v>8.7000000000000011</c:v>
                </c:pt>
                <c:pt idx="3273" formatCode="General">
                  <c:v>8</c:v>
                </c:pt>
                <c:pt idx="3274" formatCode="General">
                  <c:v>7.1</c:v>
                </c:pt>
                <c:pt idx="3275" formatCode="General">
                  <c:v>6.9</c:v>
                </c:pt>
                <c:pt idx="3276" formatCode="General">
                  <c:v>7.9</c:v>
                </c:pt>
                <c:pt idx="3277" formatCode="General">
                  <c:v>5.0999999999999996</c:v>
                </c:pt>
                <c:pt idx="3278" formatCode="General">
                  <c:v>3.1</c:v>
                </c:pt>
                <c:pt idx="3279" formatCode="General">
                  <c:v>2.7</c:v>
                </c:pt>
                <c:pt idx="3280" formatCode="General">
                  <c:v>6.7</c:v>
                </c:pt>
                <c:pt idx="3281" formatCode="General">
                  <c:v>6.2</c:v>
                </c:pt>
                <c:pt idx="3282" formatCode="General">
                  <c:v>9.1</c:v>
                </c:pt>
                <c:pt idx="3283" formatCode="General">
                  <c:v>8.8000000000000007</c:v>
                </c:pt>
                <c:pt idx="3284" formatCode="General">
                  <c:v>0</c:v>
                </c:pt>
                <c:pt idx="3285" formatCode="General">
                  <c:v>7.3</c:v>
                </c:pt>
                <c:pt idx="3286" formatCode="General">
                  <c:v>7.6</c:v>
                </c:pt>
                <c:pt idx="3287" formatCode="General">
                  <c:v>7.6</c:v>
                </c:pt>
                <c:pt idx="3288" formatCode="General">
                  <c:v>0</c:v>
                </c:pt>
                <c:pt idx="3289" formatCode="General">
                  <c:v>0</c:v>
                </c:pt>
                <c:pt idx="3290" formatCode="General">
                  <c:v>1.2</c:v>
                </c:pt>
                <c:pt idx="3291" formatCode="General">
                  <c:v>0.1</c:v>
                </c:pt>
                <c:pt idx="3292" formatCode="General">
                  <c:v>8.3000000000000007</c:v>
                </c:pt>
                <c:pt idx="3293" formatCode="General">
                  <c:v>5.4</c:v>
                </c:pt>
                <c:pt idx="3294" formatCode="General">
                  <c:v>1.4</c:v>
                </c:pt>
                <c:pt idx="3295" formatCode="General">
                  <c:v>7.2</c:v>
                </c:pt>
                <c:pt idx="3296" formatCode="General">
                  <c:v>9.4</c:v>
                </c:pt>
                <c:pt idx="3297" formatCode="General">
                  <c:v>8.9</c:v>
                </c:pt>
                <c:pt idx="3298" formatCode="General">
                  <c:v>4.3</c:v>
                </c:pt>
                <c:pt idx="3299" formatCode="General">
                  <c:v>3.8</c:v>
                </c:pt>
                <c:pt idx="3300" formatCode="General">
                  <c:v>3.2</c:v>
                </c:pt>
                <c:pt idx="3301" formatCode="General">
                  <c:v>8</c:v>
                </c:pt>
                <c:pt idx="3302" formatCode="General">
                  <c:v>9.4</c:v>
                </c:pt>
                <c:pt idx="3303" formatCode="General">
                  <c:v>9.3000000000000007</c:v>
                </c:pt>
                <c:pt idx="3304" formatCode="General">
                  <c:v>8.9</c:v>
                </c:pt>
                <c:pt idx="3305" formatCode="General">
                  <c:v>9.3000000000000007</c:v>
                </c:pt>
                <c:pt idx="3306" formatCode="General">
                  <c:v>8.8000000000000007</c:v>
                </c:pt>
                <c:pt idx="3307" formatCode="General">
                  <c:v>9.4</c:v>
                </c:pt>
                <c:pt idx="3308" formatCode="General">
                  <c:v>8.7000000000000011</c:v>
                </c:pt>
                <c:pt idx="3309" formatCode="General">
                  <c:v>9.3000000000000007</c:v>
                </c:pt>
                <c:pt idx="3310" formatCode="General">
                  <c:v>9</c:v>
                </c:pt>
                <c:pt idx="3311" formatCode="General">
                  <c:v>9.2000000000000011</c:v>
                </c:pt>
                <c:pt idx="3312" formatCode="General">
                  <c:v>5.9</c:v>
                </c:pt>
                <c:pt idx="3313" formatCode="General">
                  <c:v>9.3000000000000007</c:v>
                </c:pt>
                <c:pt idx="3314" formatCode="General">
                  <c:v>8.2000000000000011</c:v>
                </c:pt>
                <c:pt idx="3315" formatCode="General">
                  <c:v>7.4</c:v>
                </c:pt>
                <c:pt idx="3316" formatCode="General">
                  <c:v>8.8000000000000007</c:v>
                </c:pt>
                <c:pt idx="3317" formatCode="General">
                  <c:v>9.3000000000000007</c:v>
                </c:pt>
                <c:pt idx="3318" formatCode="General">
                  <c:v>9.4</c:v>
                </c:pt>
                <c:pt idx="3319" formatCode="General">
                  <c:v>9.8000000000000007</c:v>
                </c:pt>
                <c:pt idx="3320" formatCode="General">
                  <c:v>8.6</c:v>
                </c:pt>
                <c:pt idx="3321" formatCode="General">
                  <c:v>8.8000000000000007</c:v>
                </c:pt>
                <c:pt idx="3322" formatCode="General">
                  <c:v>9.8000000000000007</c:v>
                </c:pt>
                <c:pt idx="3323" formatCode="General">
                  <c:v>9.5</c:v>
                </c:pt>
                <c:pt idx="3324" formatCode="General">
                  <c:v>9.1</c:v>
                </c:pt>
                <c:pt idx="3325" formatCode="General">
                  <c:v>9.4</c:v>
                </c:pt>
                <c:pt idx="3326" formatCode="General">
                  <c:v>9.3000000000000007</c:v>
                </c:pt>
                <c:pt idx="3327" formatCode="General">
                  <c:v>8.5</c:v>
                </c:pt>
                <c:pt idx="3328" formatCode="General">
                  <c:v>8.1</c:v>
                </c:pt>
                <c:pt idx="3329" formatCode="General">
                  <c:v>5.6</c:v>
                </c:pt>
                <c:pt idx="3330" formatCode="General">
                  <c:v>3.4</c:v>
                </c:pt>
                <c:pt idx="3331" formatCode="General">
                  <c:v>3.9</c:v>
                </c:pt>
                <c:pt idx="3332" formatCode="General">
                  <c:v>8.7000000000000011</c:v>
                </c:pt>
                <c:pt idx="3333" formatCode="General">
                  <c:v>9.6</c:v>
                </c:pt>
                <c:pt idx="3334" formatCode="General">
                  <c:v>8</c:v>
                </c:pt>
                <c:pt idx="3335" formatCode="General">
                  <c:v>8.9</c:v>
                </c:pt>
                <c:pt idx="3336" formatCode="General">
                  <c:v>9.5</c:v>
                </c:pt>
                <c:pt idx="3337" formatCode="General">
                  <c:v>10</c:v>
                </c:pt>
                <c:pt idx="3338" formatCode="General">
                  <c:v>9.8000000000000007</c:v>
                </c:pt>
                <c:pt idx="3339" formatCode="General">
                  <c:v>7.4</c:v>
                </c:pt>
                <c:pt idx="3340" formatCode="General">
                  <c:v>9.7000000000000011</c:v>
                </c:pt>
                <c:pt idx="3341" formatCode="General">
                  <c:v>8.6</c:v>
                </c:pt>
                <c:pt idx="3342" formatCode="General">
                  <c:v>8.7000000000000011</c:v>
                </c:pt>
                <c:pt idx="3343" formatCode="General">
                  <c:v>7.6</c:v>
                </c:pt>
                <c:pt idx="3344" formatCode="General">
                  <c:v>9.1</c:v>
                </c:pt>
                <c:pt idx="3345" formatCode="General">
                  <c:v>8.7000000000000011</c:v>
                </c:pt>
                <c:pt idx="3346" formatCode="General">
                  <c:v>9.4</c:v>
                </c:pt>
                <c:pt idx="3347" formatCode="General">
                  <c:v>9.6</c:v>
                </c:pt>
                <c:pt idx="3348" formatCode="General">
                  <c:v>9.3000000000000007</c:v>
                </c:pt>
                <c:pt idx="3349" formatCode="General">
                  <c:v>9.3000000000000007</c:v>
                </c:pt>
                <c:pt idx="3350" formatCode="General">
                  <c:v>9.5</c:v>
                </c:pt>
                <c:pt idx="3351" formatCode="General">
                  <c:v>9.2000000000000011</c:v>
                </c:pt>
                <c:pt idx="3352" formatCode="General">
                  <c:v>9.6</c:v>
                </c:pt>
                <c:pt idx="3353" formatCode="General">
                  <c:v>10.3</c:v>
                </c:pt>
                <c:pt idx="3354" formatCode="General">
                  <c:v>9.7000000000000011</c:v>
                </c:pt>
                <c:pt idx="3355" formatCode="General">
                  <c:v>9.4</c:v>
                </c:pt>
                <c:pt idx="3356" formatCode="General">
                  <c:v>10</c:v>
                </c:pt>
                <c:pt idx="3357" formatCode="General">
                  <c:v>9.3000000000000007</c:v>
                </c:pt>
                <c:pt idx="3358" formatCode="General">
                  <c:v>9.1</c:v>
                </c:pt>
                <c:pt idx="3359" formatCode="General">
                  <c:v>9.6</c:v>
                </c:pt>
                <c:pt idx="3360" formatCode="General">
                  <c:v>9.8000000000000007</c:v>
                </c:pt>
                <c:pt idx="3361" formatCode="General">
                  <c:v>10.200000000000001</c:v>
                </c:pt>
                <c:pt idx="3362" formatCode="General">
                  <c:v>10.6</c:v>
                </c:pt>
                <c:pt idx="3363" formatCode="General">
                  <c:v>10.200000000000001</c:v>
                </c:pt>
                <c:pt idx="3364" formatCode="General">
                  <c:v>10.4</c:v>
                </c:pt>
                <c:pt idx="3365" formatCode="General">
                  <c:v>9.9</c:v>
                </c:pt>
                <c:pt idx="3366" formatCode="General">
                  <c:v>10.200000000000001</c:v>
                </c:pt>
                <c:pt idx="3367" formatCode="General">
                  <c:v>9.8000000000000007</c:v>
                </c:pt>
                <c:pt idx="3368" formatCode="General">
                  <c:v>10</c:v>
                </c:pt>
                <c:pt idx="3369" formatCode="General">
                  <c:v>10.1</c:v>
                </c:pt>
                <c:pt idx="3370" formatCode="General">
                  <c:v>7.7</c:v>
                </c:pt>
                <c:pt idx="3371" formatCode="General">
                  <c:v>8.2000000000000011</c:v>
                </c:pt>
                <c:pt idx="3372" formatCode="General">
                  <c:v>1.7</c:v>
                </c:pt>
                <c:pt idx="3373" formatCode="General">
                  <c:v>1.5</c:v>
                </c:pt>
                <c:pt idx="3374" formatCode="General">
                  <c:v>8.1</c:v>
                </c:pt>
                <c:pt idx="3375" formatCode="General">
                  <c:v>10.3</c:v>
                </c:pt>
                <c:pt idx="3376" formatCode="General">
                  <c:v>10.6</c:v>
                </c:pt>
                <c:pt idx="3377" formatCode="General">
                  <c:v>10</c:v>
                </c:pt>
                <c:pt idx="3378" formatCode="General">
                  <c:v>9</c:v>
                </c:pt>
                <c:pt idx="3379" formatCode="General">
                  <c:v>9.2000000000000011</c:v>
                </c:pt>
                <c:pt idx="3380" formatCode="General">
                  <c:v>10</c:v>
                </c:pt>
                <c:pt idx="3381" formatCode="General">
                  <c:v>10</c:v>
                </c:pt>
                <c:pt idx="3382" formatCode="General">
                  <c:v>10.1</c:v>
                </c:pt>
                <c:pt idx="3383" formatCode="General">
                  <c:v>10.4</c:v>
                </c:pt>
                <c:pt idx="3384" formatCode="General">
                  <c:v>10.3</c:v>
                </c:pt>
                <c:pt idx="3385" formatCode="General">
                  <c:v>10.200000000000001</c:v>
                </c:pt>
                <c:pt idx="3386" formatCode="General">
                  <c:v>9.3000000000000007</c:v>
                </c:pt>
                <c:pt idx="3387" formatCode="General">
                  <c:v>9.8000000000000007</c:v>
                </c:pt>
                <c:pt idx="3388" formatCode="General">
                  <c:v>9.4</c:v>
                </c:pt>
                <c:pt idx="3389" formatCode="General">
                  <c:v>10.1</c:v>
                </c:pt>
                <c:pt idx="3390" formatCode="General">
                  <c:v>9.2000000000000011</c:v>
                </c:pt>
                <c:pt idx="3391" formatCode="General">
                  <c:v>8.7000000000000011</c:v>
                </c:pt>
                <c:pt idx="3392" formatCode="General">
                  <c:v>8.8000000000000007</c:v>
                </c:pt>
                <c:pt idx="3393" formatCode="General">
                  <c:v>8.7000000000000011</c:v>
                </c:pt>
                <c:pt idx="3394" formatCode="General">
                  <c:v>8.5</c:v>
                </c:pt>
                <c:pt idx="3395" formatCode="General">
                  <c:v>8</c:v>
                </c:pt>
                <c:pt idx="3396" formatCode="General">
                  <c:v>9.2000000000000011</c:v>
                </c:pt>
                <c:pt idx="3397" formatCode="General">
                  <c:v>9.6</c:v>
                </c:pt>
                <c:pt idx="3398" formatCode="General">
                  <c:v>10.7</c:v>
                </c:pt>
                <c:pt idx="3399" formatCode="General">
                  <c:v>9.9</c:v>
                </c:pt>
                <c:pt idx="3400" formatCode="General">
                  <c:v>9.6</c:v>
                </c:pt>
                <c:pt idx="3401" formatCode="General">
                  <c:v>10.1</c:v>
                </c:pt>
                <c:pt idx="3402" formatCode="General">
                  <c:v>10.6</c:v>
                </c:pt>
                <c:pt idx="3403" formatCode="General">
                  <c:v>9.9</c:v>
                </c:pt>
                <c:pt idx="3404" formatCode="General">
                  <c:v>9.2000000000000011</c:v>
                </c:pt>
                <c:pt idx="3405" formatCode="General">
                  <c:v>10.8</c:v>
                </c:pt>
                <c:pt idx="3406" formatCode="General">
                  <c:v>9.4</c:v>
                </c:pt>
                <c:pt idx="3407" formatCode="General">
                  <c:v>9.7000000000000011</c:v>
                </c:pt>
                <c:pt idx="3408" formatCode="General">
                  <c:v>10.3</c:v>
                </c:pt>
                <c:pt idx="3409" formatCode="General">
                  <c:v>9.9</c:v>
                </c:pt>
                <c:pt idx="3410" formatCode="General">
                  <c:v>11</c:v>
                </c:pt>
                <c:pt idx="3411" formatCode="General">
                  <c:v>10.5</c:v>
                </c:pt>
                <c:pt idx="3412" formatCode="General">
                  <c:v>10.4</c:v>
                </c:pt>
                <c:pt idx="3413" formatCode="General">
                  <c:v>10.6</c:v>
                </c:pt>
                <c:pt idx="3414" formatCode="General">
                  <c:v>10.200000000000001</c:v>
                </c:pt>
                <c:pt idx="3415" formatCode="General">
                  <c:v>10.3</c:v>
                </c:pt>
                <c:pt idx="3416" formatCode="General">
                  <c:v>10.200000000000001</c:v>
                </c:pt>
                <c:pt idx="3417" formatCode="General">
                  <c:v>10.4</c:v>
                </c:pt>
                <c:pt idx="3418" formatCode="General">
                  <c:v>9.6</c:v>
                </c:pt>
                <c:pt idx="3419" formatCode="General">
                  <c:v>8.6</c:v>
                </c:pt>
                <c:pt idx="3420" formatCode="General">
                  <c:v>9.2000000000000011</c:v>
                </c:pt>
                <c:pt idx="3421" formatCode="General">
                  <c:v>8.7000000000000011</c:v>
                </c:pt>
                <c:pt idx="3422" formatCode="General">
                  <c:v>10.200000000000001</c:v>
                </c:pt>
                <c:pt idx="3423" formatCode="General">
                  <c:v>9.1</c:v>
                </c:pt>
                <c:pt idx="3424" formatCode="General">
                  <c:v>9</c:v>
                </c:pt>
                <c:pt idx="3425" formatCode="General">
                  <c:v>8.2000000000000011</c:v>
                </c:pt>
                <c:pt idx="3426" formatCode="General">
                  <c:v>10.4</c:v>
                </c:pt>
                <c:pt idx="3427" formatCode="General">
                  <c:v>10.1</c:v>
                </c:pt>
                <c:pt idx="3428" formatCode="General">
                  <c:v>9</c:v>
                </c:pt>
                <c:pt idx="3429" formatCode="General">
                  <c:v>9.7000000000000011</c:v>
                </c:pt>
                <c:pt idx="3430" formatCode="General">
                  <c:v>10.6</c:v>
                </c:pt>
                <c:pt idx="3431" formatCode="General">
                  <c:v>10.8</c:v>
                </c:pt>
                <c:pt idx="3432" formatCode="General">
                  <c:v>9.8000000000000007</c:v>
                </c:pt>
                <c:pt idx="3433" formatCode="General">
                  <c:v>8.4</c:v>
                </c:pt>
                <c:pt idx="3434" formatCode="General">
                  <c:v>9.2000000000000011</c:v>
                </c:pt>
                <c:pt idx="3435" formatCode="General">
                  <c:v>9.4</c:v>
                </c:pt>
                <c:pt idx="3436" formatCode="General">
                  <c:v>8.3000000000000007</c:v>
                </c:pt>
                <c:pt idx="3437" formatCode="General">
                  <c:v>7</c:v>
                </c:pt>
                <c:pt idx="3438" formatCode="General">
                  <c:v>6.1</c:v>
                </c:pt>
                <c:pt idx="3439" formatCode="General">
                  <c:v>6.8</c:v>
                </c:pt>
                <c:pt idx="3440" formatCode="General">
                  <c:v>7</c:v>
                </c:pt>
                <c:pt idx="3441" formatCode="General">
                  <c:v>8</c:v>
                </c:pt>
                <c:pt idx="3442" formatCode="General">
                  <c:v>1</c:v>
                </c:pt>
                <c:pt idx="3443" formatCode="General">
                  <c:v>5.7</c:v>
                </c:pt>
                <c:pt idx="3444" formatCode="General">
                  <c:v>6.6</c:v>
                </c:pt>
                <c:pt idx="3445" formatCode="General">
                  <c:v>6</c:v>
                </c:pt>
                <c:pt idx="3446" formatCode="General">
                  <c:v>3.6</c:v>
                </c:pt>
                <c:pt idx="3447" formatCode="General">
                  <c:v>4.7</c:v>
                </c:pt>
                <c:pt idx="3448" formatCode="General">
                  <c:v>3.3</c:v>
                </c:pt>
                <c:pt idx="3449" formatCode="General">
                  <c:v>5</c:v>
                </c:pt>
                <c:pt idx="3450" formatCode="General">
                  <c:v>5.0999999999999996</c:v>
                </c:pt>
                <c:pt idx="3451" formatCode="General">
                  <c:v>3.7</c:v>
                </c:pt>
                <c:pt idx="3452" formatCode="General">
                  <c:v>2</c:v>
                </c:pt>
                <c:pt idx="3453" formatCode="General">
                  <c:v>0.1</c:v>
                </c:pt>
                <c:pt idx="3454" formatCode="General">
                  <c:v>0</c:v>
                </c:pt>
                <c:pt idx="3455" formatCode="General">
                  <c:v>6.1</c:v>
                </c:pt>
                <c:pt idx="3456" formatCode="General">
                  <c:v>4.8</c:v>
                </c:pt>
                <c:pt idx="3457" formatCode="General">
                  <c:v>7.9</c:v>
                </c:pt>
                <c:pt idx="3458" formatCode="General">
                  <c:v>4.7</c:v>
                </c:pt>
                <c:pt idx="3459" formatCode="General">
                  <c:v>3.4</c:v>
                </c:pt>
                <c:pt idx="3460" formatCode="General">
                  <c:v>0</c:v>
                </c:pt>
                <c:pt idx="3461" formatCode="General">
                  <c:v>4</c:v>
                </c:pt>
                <c:pt idx="3462" formatCode="General">
                  <c:v>7.7</c:v>
                </c:pt>
                <c:pt idx="3463" formatCode="General">
                  <c:v>5</c:v>
                </c:pt>
                <c:pt idx="3464" formatCode="General">
                  <c:v>6.1</c:v>
                </c:pt>
                <c:pt idx="3465" formatCode="General">
                  <c:v>5.3</c:v>
                </c:pt>
                <c:pt idx="3466" formatCode="General">
                  <c:v>4</c:v>
                </c:pt>
                <c:pt idx="3467" formatCode="General">
                  <c:v>4.7</c:v>
                </c:pt>
                <c:pt idx="3468" formatCode="General">
                  <c:v>2.2000000000000002</c:v>
                </c:pt>
                <c:pt idx="3469" formatCode="General">
                  <c:v>0</c:v>
                </c:pt>
                <c:pt idx="3470" formatCode="General">
                  <c:v>6.5</c:v>
                </c:pt>
                <c:pt idx="3471" formatCode="General">
                  <c:v>7.3</c:v>
                </c:pt>
                <c:pt idx="3472" formatCode="General">
                  <c:v>3.7</c:v>
                </c:pt>
                <c:pt idx="3473" formatCode="General">
                  <c:v>3.3</c:v>
                </c:pt>
                <c:pt idx="3474" formatCode="General">
                  <c:v>0</c:v>
                </c:pt>
                <c:pt idx="3475" formatCode="General">
                  <c:v>0</c:v>
                </c:pt>
                <c:pt idx="3476" formatCode="General">
                  <c:v>0</c:v>
                </c:pt>
                <c:pt idx="3477" formatCode="General">
                  <c:v>0</c:v>
                </c:pt>
                <c:pt idx="3478" formatCode="General">
                  <c:v>0</c:v>
                </c:pt>
                <c:pt idx="3479" formatCode="General">
                  <c:v>0.4</c:v>
                </c:pt>
                <c:pt idx="3480" formatCode="General">
                  <c:v>0</c:v>
                </c:pt>
                <c:pt idx="3481" formatCode="General">
                  <c:v>3.6</c:v>
                </c:pt>
                <c:pt idx="3482" formatCode="General">
                  <c:v>0.9</c:v>
                </c:pt>
                <c:pt idx="3483" formatCode="General">
                  <c:v>0</c:v>
                </c:pt>
                <c:pt idx="3484" formatCode="General">
                  <c:v>0</c:v>
                </c:pt>
                <c:pt idx="3485" formatCode="General">
                  <c:v>0</c:v>
                </c:pt>
                <c:pt idx="3486" formatCode="General">
                  <c:v>4.9000000000000004</c:v>
                </c:pt>
                <c:pt idx="3487" formatCode="General">
                  <c:v>4.4000000000000004</c:v>
                </c:pt>
                <c:pt idx="3488" formatCode="General">
                  <c:v>3.4</c:v>
                </c:pt>
                <c:pt idx="3489" formatCode="General">
                  <c:v>4.3</c:v>
                </c:pt>
                <c:pt idx="3490" formatCode="General">
                  <c:v>7</c:v>
                </c:pt>
                <c:pt idx="3491" formatCode="General">
                  <c:v>3.5</c:v>
                </c:pt>
                <c:pt idx="3492" formatCode="General">
                  <c:v>5.3</c:v>
                </c:pt>
                <c:pt idx="3493" formatCode="General">
                  <c:v>0.8</c:v>
                </c:pt>
                <c:pt idx="3494" formatCode="General">
                  <c:v>0.30000000000000032</c:v>
                </c:pt>
                <c:pt idx="3495" formatCode="General">
                  <c:v>6.1</c:v>
                </c:pt>
                <c:pt idx="3496" formatCode="General">
                  <c:v>5.5</c:v>
                </c:pt>
                <c:pt idx="3497" formatCode="General">
                  <c:v>3.2</c:v>
                </c:pt>
                <c:pt idx="3498" formatCode="General">
                  <c:v>3.1</c:v>
                </c:pt>
                <c:pt idx="3499" formatCode="General">
                  <c:v>4.5</c:v>
                </c:pt>
                <c:pt idx="3500" formatCode="General">
                  <c:v>4.5</c:v>
                </c:pt>
                <c:pt idx="3501" formatCode="General">
                  <c:v>5.2</c:v>
                </c:pt>
                <c:pt idx="3502" formatCode="General">
                  <c:v>7.5</c:v>
                </c:pt>
                <c:pt idx="3503" formatCode="General">
                  <c:v>7</c:v>
                </c:pt>
                <c:pt idx="3504" formatCode="General">
                  <c:v>0.1</c:v>
                </c:pt>
                <c:pt idx="3505" formatCode="General">
                  <c:v>1.7</c:v>
                </c:pt>
                <c:pt idx="3506" formatCode="General">
                  <c:v>0</c:v>
                </c:pt>
                <c:pt idx="3507" formatCode="General">
                  <c:v>0</c:v>
                </c:pt>
                <c:pt idx="3508" formatCode="General">
                  <c:v>0</c:v>
                </c:pt>
                <c:pt idx="3509" formatCode="General">
                  <c:v>3.3</c:v>
                </c:pt>
                <c:pt idx="3510" formatCode="General">
                  <c:v>0.30000000000000032</c:v>
                </c:pt>
                <c:pt idx="3511" formatCode="General">
                  <c:v>0.8</c:v>
                </c:pt>
                <c:pt idx="3512" formatCode="General">
                  <c:v>0</c:v>
                </c:pt>
                <c:pt idx="3513" formatCode="General">
                  <c:v>0</c:v>
                </c:pt>
                <c:pt idx="3514" formatCode="General">
                  <c:v>0</c:v>
                </c:pt>
                <c:pt idx="3515" formatCode="General">
                  <c:v>0</c:v>
                </c:pt>
                <c:pt idx="3516" formatCode="General">
                  <c:v>0</c:v>
                </c:pt>
                <c:pt idx="3517" formatCode="General">
                  <c:v>0</c:v>
                </c:pt>
                <c:pt idx="3518" formatCode="General">
                  <c:v>0</c:v>
                </c:pt>
                <c:pt idx="3519" formatCode="General">
                  <c:v>0</c:v>
                </c:pt>
                <c:pt idx="3520" formatCode="General">
                  <c:v>0</c:v>
                </c:pt>
                <c:pt idx="3521" formatCode="General">
                  <c:v>0</c:v>
                </c:pt>
                <c:pt idx="3522" formatCode="General">
                  <c:v>0</c:v>
                </c:pt>
                <c:pt idx="3523" formatCode="General">
                  <c:v>0</c:v>
                </c:pt>
                <c:pt idx="3524" formatCode="General">
                  <c:v>0</c:v>
                </c:pt>
                <c:pt idx="3525" formatCode="General">
                  <c:v>4.8</c:v>
                </c:pt>
                <c:pt idx="3526" formatCode="General">
                  <c:v>2.6</c:v>
                </c:pt>
                <c:pt idx="3527" formatCode="General">
                  <c:v>0</c:v>
                </c:pt>
                <c:pt idx="3528" formatCode="General">
                  <c:v>0</c:v>
                </c:pt>
                <c:pt idx="3529" formatCode="General">
                  <c:v>0</c:v>
                </c:pt>
                <c:pt idx="3530" formatCode="General">
                  <c:v>0</c:v>
                </c:pt>
                <c:pt idx="3531" formatCode="General">
                  <c:v>5.7</c:v>
                </c:pt>
                <c:pt idx="3532" formatCode="General">
                  <c:v>8.9</c:v>
                </c:pt>
                <c:pt idx="3533" formatCode="General">
                  <c:v>6.1</c:v>
                </c:pt>
                <c:pt idx="3534" formatCode="General">
                  <c:v>5.6</c:v>
                </c:pt>
                <c:pt idx="3535" formatCode="General">
                  <c:v>10.200000000000001</c:v>
                </c:pt>
                <c:pt idx="3536" formatCode="General">
                  <c:v>9.4</c:v>
                </c:pt>
                <c:pt idx="3537" formatCode="General">
                  <c:v>7.5</c:v>
                </c:pt>
                <c:pt idx="3538" formatCode="General">
                  <c:v>9.7000000000000011</c:v>
                </c:pt>
                <c:pt idx="3539" formatCode="General">
                  <c:v>9.8000000000000007</c:v>
                </c:pt>
                <c:pt idx="3540" formatCode="General">
                  <c:v>8</c:v>
                </c:pt>
                <c:pt idx="3541" formatCode="General">
                  <c:v>5.5</c:v>
                </c:pt>
                <c:pt idx="3542" formatCode="General">
                  <c:v>5.9</c:v>
                </c:pt>
                <c:pt idx="3543" formatCode="General">
                  <c:v>3.4</c:v>
                </c:pt>
                <c:pt idx="3544" formatCode="General">
                  <c:v>0</c:v>
                </c:pt>
                <c:pt idx="3545" formatCode="General">
                  <c:v>0</c:v>
                </c:pt>
                <c:pt idx="3546" formatCode="General">
                  <c:v>4.9000000000000004</c:v>
                </c:pt>
                <c:pt idx="3547" formatCode="General">
                  <c:v>6.9</c:v>
                </c:pt>
                <c:pt idx="3548" formatCode="General">
                  <c:v>4.4000000000000004</c:v>
                </c:pt>
                <c:pt idx="3549" formatCode="General">
                  <c:v>6.2</c:v>
                </c:pt>
                <c:pt idx="3550" formatCode="General">
                  <c:v>3.6</c:v>
                </c:pt>
                <c:pt idx="3551" formatCode="General">
                  <c:v>2.9</c:v>
                </c:pt>
                <c:pt idx="3552" formatCode="General">
                  <c:v>4.7</c:v>
                </c:pt>
                <c:pt idx="3553" formatCode="General">
                  <c:v>3</c:v>
                </c:pt>
                <c:pt idx="3554" formatCode="General">
                  <c:v>0</c:v>
                </c:pt>
                <c:pt idx="3555" formatCode="General">
                  <c:v>5.2</c:v>
                </c:pt>
                <c:pt idx="3556" formatCode="General">
                  <c:v>2.9</c:v>
                </c:pt>
                <c:pt idx="3557" formatCode="General">
                  <c:v>9.8000000000000007</c:v>
                </c:pt>
                <c:pt idx="3558" formatCode="General">
                  <c:v>9.1</c:v>
                </c:pt>
                <c:pt idx="3559" formatCode="General">
                  <c:v>9.5</c:v>
                </c:pt>
                <c:pt idx="3560" formatCode="General">
                  <c:v>8.9</c:v>
                </c:pt>
                <c:pt idx="3561" formatCode="General">
                  <c:v>7.8</c:v>
                </c:pt>
                <c:pt idx="3562" formatCode="General">
                  <c:v>9</c:v>
                </c:pt>
                <c:pt idx="3563" formatCode="General">
                  <c:v>9</c:v>
                </c:pt>
                <c:pt idx="3564" formatCode="General">
                  <c:v>9.4</c:v>
                </c:pt>
                <c:pt idx="3565" formatCode="General">
                  <c:v>9.7000000000000011</c:v>
                </c:pt>
                <c:pt idx="3566" formatCode="General">
                  <c:v>8.5</c:v>
                </c:pt>
                <c:pt idx="3567" formatCode="General">
                  <c:v>9.5</c:v>
                </c:pt>
                <c:pt idx="3568" formatCode="General">
                  <c:v>9.4</c:v>
                </c:pt>
                <c:pt idx="3569" formatCode="General">
                  <c:v>9.9</c:v>
                </c:pt>
                <c:pt idx="3570" formatCode="General">
                  <c:v>9.7000000000000011</c:v>
                </c:pt>
                <c:pt idx="3571" formatCode="General">
                  <c:v>9.2000000000000011</c:v>
                </c:pt>
                <c:pt idx="3572" formatCode="General">
                  <c:v>7.8</c:v>
                </c:pt>
                <c:pt idx="3573" formatCode="General">
                  <c:v>3.2</c:v>
                </c:pt>
                <c:pt idx="3574" formatCode="General">
                  <c:v>8.7000000000000011</c:v>
                </c:pt>
                <c:pt idx="3575" formatCode="General">
                  <c:v>7.9</c:v>
                </c:pt>
                <c:pt idx="3576" formatCode="General">
                  <c:v>1.8</c:v>
                </c:pt>
                <c:pt idx="3577" formatCode="General">
                  <c:v>3.2</c:v>
                </c:pt>
                <c:pt idx="3578" formatCode="General">
                  <c:v>9</c:v>
                </c:pt>
                <c:pt idx="3579" formatCode="General">
                  <c:v>3.3</c:v>
                </c:pt>
                <c:pt idx="3580" formatCode="General">
                  <c:v>6.9</c:v>
                </c:pt>
                <c:pt idx="3581" formatCode="General">
                  <c:v>6.2</c:v>
                </c:pt>
                <c:pt idx="3582" formatCode="General">
                  <c:v>7.1</c:v>
                </c:pt>
                <c:pt idx="3583" formatCode="General">
                  <c:v>9.5</c:v>
                </c:pt>
                <c:pt idx="3584" formatCode="General">
                  <c:v>9.9</c:v>
                </c:pt>
                <c:pt idx="3585" formatCode="General">
                  <c:v>9.3000000000000007</c:v>
                </c:pt>
                <c:pt idx="3586" formatCode="General">
                  <c:v>9.2000000000000011</c:v>
                </c:pt>
                <c:pt idx="3587" formatCode="General">
                  <c:v>9</c:v>
                </c:pt>
                <c:pt idx="3588" formatCode="General">
                  <c:v>10</c:v>
                </c:pt>
                <c:pt idx="3589" formatCode="General">
                  <c:v>10</c:v>
                </c:pt>
                <c:pt idx="3590" formatCode="General">
                  <c:v>9.7000000000000011</c:v>
                </c:pt>
                <c:pt idx="3591" formatCode="General">
                  <c:v>9.5</c:v>
                </c:pt>
                <c:pt idx="3592" formatCode="General">
                  <c:v>8.6</c:v>
                </c:pt>
                <c:pt idx="3593" formatCode="General">
                  <c:v>7.9</c:v>
                </c:pt>
                <c:pt idx="3594" formatCode="General">
                  <c:v>8.1</c:v>
                </c:pt>
                <c:pt idx="3595" formatCode="General">
                  <c:v>7.2</c:v>
                </c:pt>
                <c:pt idx="3596" formatCode="General">
                  <c:v>8.1</c:v>
                </c:pt>
                <c:pt idx="3597" formatCode="General">
                  <c:v>8.7000000000000011</c:v>
                </c:pt>
                <c:pt idx="3598" formatCode="General">
                  <c:v>9.4</c:v>
                </c:pt>
                <c:pt idx="3599" formatCode="General">
                  <c:v>9.3000000000000007</c:v>
                </c:pt>
                <c:pt idx="3600" formatCode="General">
                  <c:v>8</c:v>
                </c:pt>
                <c:pt idx="3601" formatCode="General">
                  <c:v>8.7000000000000011</c:v>
                </c:pt>
                <c:pt idx="3602" formatCode="General">
                  <c:v>8</c:v>
                </c:pt>
                <c:pt idx="3603" formatCode="General">
                  <c:v>7.8</c:v>
                </c:pt>
                <c:pt idx="3604" formatCode="General">
                  <c:v>7.2</c:v>
                </c:pt>
                <c:pt idx="3605" formatCode="General">
                  <c:v>9.3000000000000007</c:v>
                </c:pt>
                <c:pt idx="3606" formatCode="General">
                  <c:v>8.8000000000000007</c:v>
                </c:pt>
                <c:pt idx="3607" formatCode="General">
                  <c:v>9.7000000000000011</c:v>
                </c:pt>
                <c:pt idx="3608" formatCode="General">
                  <c:v>9.2000000000000011</c:v>
                </c:pt>
                <c:pt idx="3609" formatCode="General">
                  <c:v>8.2000000000000011</c:v>
                </c:pt>
                <c:pt idx="3610" formatCode="General">
                  <c:v>9.2000000000000011</c:v>
                </c:pt>
                <c:pt idx="3611" formatCode="General">
                  <c:v>1.9000000000000001</c:v>
                </c:pt>
                <c:pt idx="3612" formatCode="General">
                  <c:v>7.2</c:v>
                </c:pt>
                <c:pt idx="3613" formatCode="General">
                  <c:v>9.3000000000000007</c:v>
                </c:pt>
                <c:pt idx="3614" formatCode="General">
                  <c:v>8.4</c:v>
                </c:pt>
                <c:pt idx="3615" formatCode="General">
                  <c:v>8.8000000000000007</c:v>
                </c:pt>
                <c:pt idx="3616" formatCode="General">
                  <c:v>9</c:v>
                </c:pt>
                <c:pt idx="3617" formatCode="General">
                  <c:v>7</c:v>
                </c:pt>
                <c:pt idx="3618" formatCode="General">
                  <c:v>6.8</c:v>
                </c:pt>
                <c:pt idx="3619" formatCode="General">
                  <c:v>8.3000000000000007</c:v>
                </c:pt>
                <c:pt idx="3620" formatCode="General">
                  <c:v>9.2000000000000011</c:v>
                </c:pt>
                <c:pt idx="3621" formatCode="General">
                  <c:v>8.4</c:v>
                </c:pt>
                <c:pt idx="3622" formatCode="General">
                  <c:v>8.1</c:v>
                </c:pt>
                <c:pt idx="3623" formatCode="General">
                  <c:v>9.4</c:v>
                </c:pt>
                <c:pt idx="3624" formatCode="General">
                  <c:v>9.1</c:v>
                </c:pt>
                <c:pt idx="3625" formatCode="General">
                  <c:v>9.2000000000000011</c:v>
                </c:pt>
                <c:pt idx="3626" formatCode="General">
                  <c:v>8.8000000000000007</c:v>
                </c:pt>
                <c:pt idx="3627" formatCode="General">
                  <c:v>8.6</c:v>
                </c:pt>
                <c:pt idx="3628" formatCode="General">
                  <c:v>8.9</c:v>
                </c:pt>
                <c:pt idx="3629" formatCode="General">
                  <c:v>8.8000000000000007</c:v>
                </c:pt>
                <c:pt idx="3630" formatCode="General">
                  <c:v>6.4</c:v>
                </c:pt>
                <c:pt idx="3631" formatCode="General">
                  <c:v>5.8</c:v>
                </c:pt>
                <c:pt idx="3632" formatCode="General">
                  <c:v>1.2</c:v>
                </c:pt>
                <c:pt idx="3633" formatCode="General">
                  <c:v>0.4</c:v>
                </c:pt>
                <c:pt idx="3634" formatCode="General">
                  <c:v>0</c:v>
                </c:pt>
                <c:pt idx="3635" formatCode="General">
                  <c:v>6.8</c:v>
                </c:pt>
                <c:pt idx="3636" formatCode="General">
                  <c:v>6.3</c:v>
                </c:pt>
                <c:pt idx="3637" formatCode="General">
                  <c:v>3.6</c:v>
                </c:pt>
                <c:pt idx="3638" formatCode="General">
                  <c:v>4.5999999999999996</c:v>
                </c:pt>
                <c:pt idx="3639" formatCode="General">
                  <c:v>5.7</c:v>
                </c:pt>
                <c:pt idx="3640" formatCode="General">
                  <c:v>6.7</c:v>
                </c:pt>
                <c:pt idx="3641" formatCode="General">
                  <c:v>4.3</c:v>
                </c:pt>
                <c:pt idx="3642" formatCode="General">
                  <c:v>0.8</c:v>
                </c:pt>
                <c:pt idx="3643" formatCode="General">
                  <c:v>4</c:v>
                </c:pt>
                <c:pt idx="3644" formatCode="General">
                  <c:v>6.1</c:v>
                </c:pt>
                <c:pt idx="3645" formatCode="General">
                  <c:v>4.9000000000000004</c:v>
                </c:pt>
                <c:pt idx="3646" formatCode="General">
                  <c:v>6.9</c:v>
                </c:pt>
                <c:pt idx="3647" formatCode="General">
                  <c:v>4.8</c:v>
                </c:pt>
                <c:pt idx="3648" formatCode="General">
                  <c:v>2.5</c:v>
                </c:pt>
                <c:pt idx="3649" formatCode="General">
                  <c:v>6.8</c:v>
                </c:pt>
                <c:pt idx="3650" formatCode="General">
                  <c:v>6.2</c:v>
                </c:pt>
                <c:pt idx="3651" formatCode="General">
                  <c:v>7.6</c:v>
                </c:pt>
                <c:pt idx="3652" formatCode="General">
                  <c:v>6.6</c:v>
                </c:pt>
                <c:pt idx="3653" formatCode="General">
                  <c:v>5.0999999999999996</c:v>
                </c:pt>
                <c:pt idx="3654" formatCode="General">
                  <c:v>5.8</c:v>
                </c:pt>
                <c:pt idx="3655" formatCode="General">
                  <c:v>7.8</c:v>
                </c:pt>
                <c:pt idx="3656" formatCode="General">
                  <c:v>3.8</c:v>
                </c:pt>
                <c:pt idx="3657" formatCode="General">
                  <c:v>3.7</c:v>
                </c:pt>
                <c:pt idx="3658" formatCode="General">
                  <c:v>0.1</c:v>
                </c:pt>
                <c:pt idx="3659" formatCode="General">
                  <c:v>1.1000000000000001</c:v>
                </c:pt>
                <c:pt idx="3660" formatCode="General">
                  <c:v>5.0999999999999996</c:v>
                </c:pt>
                <c:pt idx="3661" formatCode="General">
                  <c:v>6.1</c:v>
                </c:pt>
                <c:pt idx="3662" formatCode="General">
                  <c:v>0.70000000000000062</c:v>
                </c:pt>
                <c:pt idx="3663" formatCode="General">
                  <c:v>0</c:v>
                </c:pt>
                <c:pt idx="3664" formatCode="General">
                  <c:v>5.3</c:v>
                </c:pt>
                <c:pt idx="3665" formatCode="General">
                  <c:v>5.5</c:v>
                </c:pt>
                <c:pt idx="3666" formatCode="General">
                  <c:v>8.2000000000000011</c:v>
                </c:pt>
                <c:pt idx="3667" formatCode="General">
                  <c:v>7.4</c:v>
                </c:pt>
                <c:pt idx="3668" formatCode="General">
                  <c:v>7.3</c:v>
                </c:pt>
                <c:pt idx="3669" formatCode="General">
                  <c:v>6.3</c:v>
                </c:pt>
                <c:pt idx="3670" formatCode="General">
                  <c:v>4.7</c:v>
                </c:pt>
                <c:pt idx="3671" formatCode="General">
                  <c:v>7.8</c:v>
                </c:pt>
                <c:pt idx="3672" formatCode="General">
                  <c:v>5.8</c:v>
                </c:pt>
                <c:pt idx="3673" formatCode="General">
                  <c:v>6</c:v>
                </c:pt>
                <c:pt idx="3674" formatCode="General">
                  <c:v>3.8</c:v>
                </c:pt>
                <c:pt idx="3675" formatCode="General">
                  <c:v>6.2</c:v>
                </c:pt>
                <c:pt idx="3676" formatCode="General">
                  <c:v>7</c:v>
                </c:pt>
                <c:pt idx="3677" formatCode="General">
                  <c:v>2.2999999999999998</c:v>
                </c:pt>
                <c:pt idx="3678" formatCode="General">
                  <c:v>7</c:v>
                </c:pt>
                <c:pt idx="3679" formatCode="General">
                  <c:v>7.9</c:v>
                </c:pt>
                <c:pt idx="3680" formatCode="General">
                  <c:v>7.3</c:v>
                </c:pt>
                <c:pt idx="3681" formatCode="General">
                  <c:v>8</c:v>
                </c:pt>
                <c:pt idx="3682" formatCode="General">
                  <c:v>9.3000000000000007</c:v>
                </c:pt>
                <c:pt idx="3683" formatCode="General">
                  <c:v>9.5</c:v>
                </c:pt>
                <c:pt idx="3684" formatCode="General">
                  <c:v>8.9</c:v>
                </c:pt>
                <c:pt idx="3685" formatCode="General">
                  <c:v>7</c:v>
                </c:pt>
                <c:pt idx="3686" formatCode="General">
                  <c:v>1.8</c:v>
                </c:pt>
                <c:pt idx="3687" formatCode="General">
                  <c:v>1.8</c:v>
                </c:pt>
                <c:pt idx="3688" formatCode="General">
                  <c:v>4.2</c:v>
                </c:pt>
                <c:pt idx="3689" formatCode="General">
                  <c:v>8.3000000000000007</c:v>
                </c:pt>
                <c:pt idx="3690" formatCode="General">
                  <c:v>8.8000000000000007</c:v>
                </c:pt>
                <c:pt idx="3691" formatCode="General">
                  <c:v>9</c:v>
                </c:pt>
                <c:pt idx="3692" formatCode="General">
                  <c:v>9.8000000000000007</c:v>
                </c:pt>
                <c:pt idx="3693" formatCode="General">
                  <c:v>9.2000000000000011</c:v>
                </c:pt>
                <c:pt idx="3694" formatCode="General">
                  <c:v>6.9</c:v>
                </c:pt>
                <c:pt idx="3695" formatCode="General">
                  <c:v>3.3</c:v>
                </c:pt>
                <c:pt idx="3696" formatCode="General">
                  <c:v>8.5</c:v>
                </c:pt>
                <c:pt idx="3697" formatCode="General">
                  <c:v>8.1</c:v>
                </c:pt>
                <c:pt idx="3698" formatCode="General">
                  <c:v>9.6</c:v>
                </c:pt>
                <c:pt idx="3699" formatCode="General">
                  <c:v>10.1</c:v>
                </c:pt>
                <c:pt idx="3700" formatCode="General">
                  <c:v>9.8000000000000007</c:v>
                </c:pt>
                <c:pt idx="3701" formatCode="General">
                  <c:v>10.1</c:v>
                </c:pt>
                <c:pt idx="3702" formatCode="General">
                  <c:v>10.1</c:v>
                </c:pt>
                <c:pt idx="3703" formatCode="General">
                  <c:v>10.1</c:v>
                </c:pt>
                <c:pt idx="3704" formatCode="General">
                  <c:v>10.200000000000001</c:v>
                </c:pt>
                <c:pt idx="3705" formatCode="General">
                  <c:v>10.1</c:v>
                </c:pt>
                <c:pt idx="3706" formatCode="General">
                  <c:v>9.7000000000000011</c:v>
                </c:pt>
                <c:pt idx="3707" formatCode="General">
                  <c:v>10.4</c:v>
                </c:pt>
                <c:pt idx="3708" formatCode="General">
                  <c:v>10.6</c:v>
                </c:pt>
                <c:pt idx="3709" formatCode="General">
                  <c:v>10.4</c:v>
                </c:pt>
                <c:pt idx="3710" formatCode="General">
                  <c:v>10.1</c:v>
                </c:pt>
                <c:pt idx="3711" formatCode="General">
                  <c:v>10.4</c:v>
                </c:pt>
                <c:pt idx="3712" formatCode="General">
                  <c:v>10.200000000000001</c:v>
                </c:pt>
                <c:pt idx="3713" formatCode="General">
                  <c:v>10.4</c:v>
                </c:pt>
                <c:pt idx="3714" formatCode="General">
                  <c:v>9.9</c:v>
                </c:pt>
                <c:pt idx="3715" formatCode="General">
                  <c:v>10.5</c:v>
                </c:pt>
                <c:pt idx="3716" formatCode="General">
                  <c:v>10.5</c:v>
                </c:pt>
                <c:pt idx="3717" formatCode="General">
                  <c:v>10.1</c:v>
                </c:pt>
                <c:pt idx="3718" formatCode="General">
                  <c:v>10.4</c:v>
                </c:pt>
                <c:pt idx="3719" formatCode="General">
                  <c:v>8</c:v>
                </c:pt>
                <c:pt idx="3720" formatCode="General">
                  <c:v>9.9</c:v>
                </c:pt>
                <c:pt idx="3721" formatCode="General">
                  <c:v>10</c:v>
                </c:pt>
                <c:pt idx="3722" formatCode="General">
                  <c:v>9.9</c:v>
                </c:pt>
                <c:pt idx="3723" formatCode="General">
                  <c:v>10.4</c:v>
                </c:pt>
                <c:pt idx="3724" formatCode="General">
                  <c:v>9.9</c:v>
                </c:pt>
                <c:pt idx="3725" formatCode="General">
                  <c:v>10.200000000000001</c:v>
                </c:pt>
                <c:pt idx="3726" formatCode="General">
                  <c:v>10.4</c:v>
                </c:pt>
                <c:pt idx="3727" formatCode="General">
                  <c:v>9.6</c:v>
                </c:pt>
                <c:pt idx="3728" formatCode="General">
                  <c:v>10</c:v>
                </c:pt>
                <c:pt idx="3729" formatCode="General">
                  <c:v>10.200000000000001</c:v>
                </c:pt>
                <c:pt idx="3730" formatCode="General">
                  <c:v>9.5</c:v>
                </c:pt>
                <c:pt idx="3731" formatCode="General">
                  <c:v>9.8000000000000007</c:v>
                </c:pt>
                <c:pt idx="3732" formatCode="General">
                  <c:v>8.8000000000000007</c:v>
                </c:pt>
                <c:pt idx="3733" formatCode="General">
                  <c:v>9.6</c:v>
                </c:pt>
                <c:pt idx="3734" formatCode="General">
                  <c:v>9.6</c:v>
                </c:pt>
                <c:pt idx="3735" formatCode="General">
                  <c:v>9.8000000000000007</c:v>
                </c:pt>
                <c:pt idx="3736" formatCode="General">
                  <c:v>9.6</c:v>
                </c:pt>
                <c:pt idx="3737" formatCode="General">
                  <c:v>10.4</c:v>
                </c:pt>
                <c:pt idx="3738" formatCode="General">
                  <c:v>10.4</c:v>
                </c:pt>
                <c:pt idx="3739" formatCode="General">
                  <c:v>10.5</c:v>
                </c:pt>
                <c:pt idx="3740" formatCode="General">
                  <c:v>10.4</c:v>
                </c:pt>
                <c:pt idx="3741" formatCode="General">
                  <c:v>10.200000000000001</c:v>
                </c:pt>
                <c:pt idx="3742" formatCode="General">
                  <c:v>9.5</c:v>
                </c:pt>
                <c:pt idx="3743" formatCode="General">
                  <c:v>8.3000000000000007</c:v>
                </c:pt>
                <c:pt idx="3744" formatCode="General">
                  <c:v>9.4</c:v>
                </c:pt>
                <c:pt idx="3745" formatCode="General">
                  <c:v>9.4</c:v>
                </c:pt>
                <c:pt idx="3746" formatCode="General">
                  <c:v>9.4</c:v>
                </c:pt>
                <c:pt idx="3747" formatCode="General">
                  <c:v>10.200000000000001</c:v>
                </c:pt>
                <c:pt idx="3748" formatCode="General">
                  <c:v>9.8000000000000007</c:v>
                </c:pt>
                <c:pt idx="3749" formatCode="General">
                  <c:v>10.5</c:v>
                </c:pt>
                <c:pt idx="3750" formatCode="General">
                  <c:v>10.4</c:v>
                </c:pt>
                <c:pt idx="3751" formatCode="General">
                  <c:v>10.200000000000001</c:v>
                </c:pt>
                <c:pt idx="3752" formatCode="General">
                  <c:v>10.1</c:v>
                </c:pt>
                <c:pt idx="3753" formatCode="General">
                  <c:v>10.3</c:v>
                </c:pt>
                <c:pt idx="3754" formatCode="General">
                  <c:v>10.6</c:v>
                </c:pt>
                <c:pt idx="3755" formatCode="General">
                  <c:v>10.5</c:v>
                </c:pt>
                <c:pt idx="3756" formatCode="General">
                  <c:v>6.9</c:v>
                </c:pt>
                <c:pt idx="3757" formatCode="General">
                  <c:v>7.9</c:v>
                </c:pt>
                <c:pt idx="3758" formatCode="General">
                  <c:v>10.4</c:v>
                </c:pt>
                <c:pt idx="3759" formatCode="General">
                  <c:v>10.4</c:v>
                </c:pt>
                <c:pt idx="3760" formatCode="General">
                  <c:v>8.5</c:v>
                </c:pt>
                <c:pt idx="3761" formatCode="General">
                  <c:v>9</c:v>
                </c:pt>
                <c:pt idx="3762" formatCode="General">
                  <c:v>9.5</c:v>
                </c:pt>
                <c:pt idx="3763" formatCode="General">
                  <c:v>7.5</c:v>
                </c:pt>
                <c:pt idx="3764" formatCode="General">
                  <c:v>8.7000000000000011</c:v>
                </c:pt>
                <c:pt idx="3765" formatCode="General">
                  <c:v>9.3000000000000007</c:v>
                </c:pt>
                <c:pt idx="3766" formatCode="General">
                  <c:v>5.7</c:v>
                </c:pt>
                <c:pt idx="3767" formatCode="General">
                  <c:v>1.9000000000000001</c:v>
                </c:pt>
                <c:pt idx="3768" formatCode="General">
                  <c:v>7.4</c:v>
                </c:pt>
                <c:pt idx="3769" formatCode="General">
                  <c:v>8</c:v>
                </c:pt>
                <c:pt idx="3770" formatCode="General">
                  <c:v>9.5</c:v>
                </c:pt>
                <c:pt idx="3771" formatCode="General">
                  <c:v>10.9</c:v>
                </c:pt>
                <c:pt idx="3772" formatCode="General">
                  <c:v>10.4</c:v>
                </c:pt>
                <c:pt idx="3773" formatCode="General">
                  <c:v>7.1</c:v>
                </c:pt>
                <c:pt idx="3774" formatCode="General">
                  <c:v>7</c:v>
                </c:pt>
                <c:pt idx="3775" formatCode="General">
                  <c:v>9.3000000000000007</c:v>
                </c:pt>
                <c:pt idx="3776" formatCode="General">
                  <c:v>8.5</c:v>
                </c:pt>
                <c:pt idx="3777" formatCode="General">
                  <c:v>9.6</c:v>
                </c:pt>
                <c:pt idx="3778" formatCode="General">
                  <c:v>9.9</c:v>
                </c:pt>
                <c:pt idx="3779" formatCode="General">
                  <c:v>10.200000000000001</c:v>
                </c:pt>
                <c:pt idx="3780" formatCode="General">
                  <c:v>9.6</c:v>
                </c:pt>
                <c:pt idx="3781" formatCode="General">
                  <c:v>7.3</c:v>
                </c:pt>
                <c:pt idx="3782" formatCode="General">
                  <c:v>11.3</c:v>
                </c:pt>
                <c:pt idx="3783" formatCode="General">
                  <c:v>11.2</c:v>
                </c:pt>
                <c:pt idx="3784" formatCode="General">
                  <c:v>11.1</c:v>
                </c:pt>
                <c:pt idx="3785" formatCode="General">
                  <c:v>10.4</c:v>
                </c:pt>
                <c:pt idx="3786" formatCode="General">
                  <c:v>9.5</c:v>
                </c:pt>
                <c:pt idx="3787" formatCode="General">
                  <c:v>8.8000000000000007</c:v>
                </c:pt>
                <c:pt idx="3788" formatCode="General">
                  <c:v>1.5</c:v>
                </c:pt>
                <c:pt idx="3789" formatCode="General">
                  <c:v>0.4</c:v>
                </c:pt>
                <c:pt idx="3790" formatCode="General">
                  <c:v>0</c:v>
                </c:pt>
                <c:pt idx="3791" formatCode="General">
                  <c:v>0</c:v>
                </c:pt>
                <c:pt idx="3792" formatCode="General">
                  <c:v>3.3</c:v>
                </c:pt>
                <c:pt idx="3793" formatCode="General">
                  <c:v>10.1</c:v>
                </c:pt>
                <c:pt idx="3794" formatCode="General">
                  <c:v>10.1</c:v>
                </c:pt>
                <c:pt idx="3795" formatCode="General">
                  <c:v>9.7000000000000011</c:v>
                </c:pt>
                <c:pt idx="3796" formatCode="General">
                  <c:v>7.5</c:v>
                </c:pt>
                <c:pt idx="3797" formatCode="General">
                  <c:v>8.3000000000000007</c:v>
                </c:pt>
                <c:pt idx="3798" formatCode="General">
                  <c:v>9.9</c:v>
                </c:pt>
                <c:pt idx="3799" formatCode="General">
                  <c:v>9.1</c:v>
                </c:pt>
                <c:pt idx="3800" formatCode="General">
                  <c:v>8.4</c:v>
                </c:pt>
                <c:pt idx="3801" formatCode="General">
                  <c:v>7.9</c:v>
                </c:pt>
                <c:pt idx="3802" formatCode="General">
                  <c:v>8.4</c:v>
                </c:pt>
                <c:pt idx="3803" formatCode="General">
                  <c:v>8.7000000000000011</c:v>
                </c:pt>
                <c:pt idx="3804" formatCode="General">
                  <c:v>9.4</c:v>
                </c:pt>
                <c:pt idx="3805" formatCode="General">
                  <c:v>9.4</c:v>
                </c:pt>
                <c:pt idx="3806" formatCode="General">
                  <c:v>9.7000000000000011</c:v>
                </c:pt>
                <c:pt idx="3807" formatCode="General">
                  <c:v>9.8000000000000007</c:v>
                </c:pt>
                <c:pt idx="3808" formatCode="General">
                  <c:v>8</c:v>
                </c:pt>
                <c:pt idx="3809" formatCode="General">
                  <c:v>7</c:v>
                </c:pt>
                <c:pt idx="3810" formatCode="General">
                  <c:v>6.5</c:v>
                </c:pt>
                <c:pt idx="3811" formatCode="General">
                  <c:v>5.8</c:v>
                </c:pt>
                <c:pt idx="3812" formatCode="General">
                  <c:v>6</c:v>
                </c:pt>
                <c:pt idx="3813" formatCode="General">
                  <c:v>6</c:v>
                </c:pt>
                <c:pt idx="3814" formatCode="General">
                  <c:v>9.1</c:v>
                </c:pt>
                <c:pt idx="3815" formatCode="General">
                  <c:v>8.5</c:v>
                </c:pt>
                <c:pt idx="3816" formatCode="General">
                  <c:v>4.5999999999999996</c:v>
                </c:pt>
                <c:pt idx="3817" formatCode="General">
                  <c:v>6.1</c:v>
                </c:pt>
                <c:pt idx="3818" formatCode="General">
                  <c:v>5.9</c:v>
                </c:pt>
                <c:pt idx="3819" formatCode="General">
                  <c:v>3.8</c:v>
                </c:pt>
                <c:pt idx="3820" formatCode="General">
                  <c:v>1.5</c:v>
                </c:pt>
                <c:pt idx="3821" formatCode="General">
                  <c:v>0.5</c:v>
                </c:pt>
                <c:pt idx="3822" formatCode="General">
                  <c:v>0</c:v>
                </c:pt>
                <c:pt idx="3823" formatCode="General">
                  <c:v>0</c:v>
                </c:pt>
                <c:pt idx="3824" formatCode="General">
                  <c:v>0.5</c:v>
                </c:pt>
                <c:pt idx="3825" formatCode="General">
                  <c:v>3.1</c:v>
                </c:pt>
                <c:pt idx="3826" formatCode="General">
                  <c:v>3.8</c:v>
                </c:pt>
                <c:pt idx="3827" formatCode="General">
                  <c:v>1.7</c:v>
                </c:pt>
                <c:pt idx="3828" formatCode="General">
                  <c:v>2.2999999999999998</c:v>
                </c:pt>
                <c:pt idx="3829" formatCode="General">
                  <c:v>5.5</c:v>
                </c:pt>
                <c:pt idx="3830" formatCode="General">
                  <c:v>4.0999999999999996</c:v>
                </c:pt>
                <c:pt idx="3831" formatCode="General">
                  <c:v>4</c:v>
                </c:pt>
                <c:pt idx="3832" formatCode="General">
                  <c:v>0.2</c:v>
                </c:pt>
                <c:pt idx="3833" formatCode="General">
                  <c:v>3.4</c:v>
                </c:pt>
                <c:pt idx="3834" formatCode="General">
                  <c:v>0.9</c:v>
                </c:pt>
                <c:pt idx="3835" formatCode="General">
                  <c:v>7.7</c:v>
                </c:pt>
                <c:pt idx="3836" formatCode="General">
                  <c:v>5.2</c:v>
                </c:pt>
                <c:pt idx="3837" formatCode="General">
                  <c:v>4.3</c:v>
                </c:pt>
                <c:pt idx="3838" formatCode="General">
                  <c:v>4.8</c:v>
                </c:pt>
                <c:pt idx="3839" formatCode="General">
                  <c:v>5.2</c:v>
                </c:pt>
                <c:pt idx="3840" formatCode="General">
                  <c:v>5.4</c:v>
                </c:pt>
                <c:pt idx="3841" formatCode="General">
                  <c:v>7.2</c:v>
                </c:pt>
                <c:pt idx="3842" formatCode="General">
                  <c:v>5.6</c:v>
                </c:pt>
                <c:pt idx="3843" formatCode="General">
                  <c:v>1.7</c:v>
                </c:pt>
                <c:pt idx="3844" formatCode="General">
                  <c:v>0.5</c:v>
                </c:pt>
                <c:pt idx="3845" formatCode="General">
                  <c:v>0.70000000000000062</c:v>
                </c:pt>
                <c:pt idx="3846" formatCode="General">
                  <c:v>0.1</c:v>
                </c:pt>
                <c:pt idx="3847" formatCode="General">
                  <c:v>0.70000000000000062</c:v>
                </c:pt>
                <c:pt idx="3848" formatCode="General">
                  <c:v>0.8</c:v>
                </c:pt>
                <c:pt idx="3849" formatCode="General">
                  <c:v>5</c:v>
                </c:pt>
                <c:pt idx="3850" formatCode="General">
                  <c:v>3.4</c:v>
                </c:pt>
                <c:pt idx="3851" formatCode="General">
                  <c:v>3</c:v>
                </c:pt>
                <c:pt idx="3852" formatCode="General">
                  <c:v>0</c:v>
                </c:pt>
                <c:pt idx="3853" formatCode="General">
                  <c:v>0</c:v>
                </c:pt>
                <c:pt idx="3854" formatCode="General">
                  <c:v>0</c:v>
                </c:pt>
                <c:pt idx="3855" formatCode="General">
                  <c:v>0</c:v>
                </c:pt>
                <c:pt idx="3856" formatCode="General">
                  <c:v>0</c:v>
                </c:pt>
                <c:pt idx="3857" formatCode="General">
                  <c:v>0</c:v>
                </c:pt>
                <c:pt idx="3858" formatCode="General">
                  <c:v>0</c:v>
                </c:pt>
                <c:pt idx="3859" formatCode="General">
                  <c:v>0</c:v>
                </c:pt>
                <c:pt idx="3860" formatCode="General">
                  <c:v>0</c:v>
                </c:pt>
                <c:pt idx="3861" formatCode="General">
                  <c:v>0</c:v>
                </c:pt>
                <c:pt idx="3862" formatCode="General">
                  <c:v>0</c:v>
                </c:pt>
                <c:pt idx="3863" formatCode="General">
                  <c:v>0</c:v>
                </c:pt>
                <c:pt idx="3864" formatCode="General">
                  <c:v>0</c:v>
                </c:pt>
                <c:pt idx="3865" formatCode="General">
                  <c:v>0</c:v>
                </c:pt>
                <c:pt idx="3866" formatCode="General">
                  <c:v>0</c:v>
                </c:pt>
                <c:pt idx="3867" formatCode="General">
                  <c:v>0</c:v>
                </c:pt>
                <c:pt idx="3868" formatCode="General">
                  <c:v>0</c:v>
                </c:pt>
                <c:pt idx="3869" formatCode="General">
                  <c:v>0.8</c:v>
                </c:pt>
                <c:pt idx="3870" formatCode="General">
                  <c:v>1.9000000000000001</c:v>
                </c:pt>
                <c:pt idx="3871" formatCode="General">
                  <c:v>0</c:v>
                </c:pt>
                <c:pt idx="3872" formatCode="General">
                  <c:v>0.30000000000000032</c:v>
                </c:pt>
                <c:pt idx="3873" formatCode="General">
                  <c:v>1.5</c:v>
                </c:pt>
                <c:pt idx="3874" formatCode="General">
                  <c:v>1.2</c:v>
                </c:pt>
                <c:pt idx="3875" formatCode="General">
                  <c:v>0</c:v>
                </c:pt>
                <c:pt idx="3876" formatCode="General">
                  <c:v>4.7</c:v>
                </c:pt>
                <c:pt idx="3877" formatCode="General">
                  <c:v>1.2</c:v>
                </c:pt>
                <c:pt idx="3878" formatCode="General">
                  <c:v>1.6</c:v>
                </c:pt>
                <c:pt idx="3879" formatCode="General">
                  <c:v>4.8</c:v>
                </c:pt>
                <c:pt idx="3880" formatCode="General">
                  <c:v>5.7</c:v>
                </c:pt>
                <c:pt idx="3881" formatCode="General">
                  <c:v>4.7</c:v>
                </c:pt>
                <c:pt idx="3882" formatCode="General">
                  <c:v>6.6</c:v>
                </c:pt>
                <c:pt idx="3883" formatCode="General">
                  <c:v>0</c:v>
                </c:pt>
                <c:pt idx="3884" formatCode="General">
                  <c:v>0</c:v>
                </c:pt>
                <c:pt idx="3885" formatCode="General">
                  <c:v>0</c:v>
                </c:pt>
                <c:pt idx="3886" formatCode="General">
                  <c:v>0</c:v>
                </c:pt>
                <c:pt idx="3887" formatCode="General">
                  <c:v>0.4</c:v>
                </c:pt>
                <c:pt idx="3888" formatCode="General">
                  <c:v>2.5</c:v>
                </c:pt>
                <c:pt idx="3889" formatCode="General">
                  <c:v>5.8</c:v>
                </c:pt>
                <c:pt idx="3890" formatCode="General">
                  <c:v>7.7</c:v>
                </c:pt>
                <c:pt idx="3891" formatCode="General">
                  <c:v>4.2</c:v>
                </c:pt>
                <c:pt idx="3892" formatCode="General">
                  <c:v>6.2</c:v>
                </c:pt>
                <c:pt idx="3893" formatCode="General">
                  <c:v>6.8</c:v>
                </c:pt>
                <c:pt idx="3894" formatCode="General">
                  <c:v>5.9</c:v>
                </c:pt>
                <c:pt idx="3895" formatCode="General">
                  <c:v>0.60000000000000064</c:v>
                </c:pt>
                <c:pt idx="3896" formatCode="General">
                  <c:v>0</c:v>
                </c:pt>
                <c:pt idx="3897" formatCode="General">
                  <c:v>0.30000000000000032</c:v>
                </c:pt>
                <c:pt idx="3898" formatCode="General">
                  <c:v>4.2</c:v>
                </c:pt>
                <c:pt idx="3899" formatCode="General">
                  <c:v>0</c:v>
                </c:pt>
                <c:pt idx="3900" formatCode="General">
                  <c:v>1.8</c:v>
                </c:pt>
                <c:pt idx="3901" formatCode="General">
                  <c:v>0.9</c:v>
                </c:pt>
                <c:pt idx="3902" formatCode="General">
                  <c:v>2.2000000000000002</c:v>
                </c:pt>
                <c:pt idx="3903" formatCode="General">
                  <c:v>0.4</c:v>
                </c:pt>
                <c:pt idx="3904" formatCode="General">
                  <c:v>0</c:v>
                </c:pt>
                <c:pt idx="3905" formatCode="General">
                  <c:v>4.3</c:v>
                </c:pt>
                <c:pt idx="3906" formatCode="General">
                  <c:v>0</c:v>
                </c:pt>
                <c:pt idx="3907" formatCode="General">
                  <c:v>0.5</c:v>
                </c:pt>
                <c:pt idx="3908" formatCode="General">
                  <c:v>0</c:v>
                </c:pt>
                <c:pt idx="3909" formatCode="General">
                  <c:v>0</c:v>
                </c:pt>
                <c:pt idx="3910" formatCode="General">
                  <c:v>0</c:v>
                </c:pt>
                <c:pt idx="3911" formatCode="General">
                  <c:v>1.5</c:v>
                </c:pt>
                <c:pt idx="3912" formatCode="General">
                  <c:v>0</c:v>
                </c:pt>
                <c:pt idx="3913" formatCode="General">
                  <c:v>0</c:v>
                </c:pt>
                <c:pt idx="3914" formatCode="General">
                  <c:v>2.4</c:v>
                </c:pt>
                <c:pt idx="3915" formatCode="General">
                  <c:v>6.5</c:v>
                </c:pt>
                <c:pt idx="3916" formatCode="General">
                  <c:v>5</c:v>
                </c:pt>
                <c:pt idx="3917" formatCode="General">
                  <c:v>0</c:v>
                </c:pt>
                <c:pt idx="3918" formatCode="General">
                  <c:v>2.2000000000000002</c:v>
                </c:pt>
                <c:pt idx="3919" formatCode="General">
                  <c:v>1</c:v>
                </c:pt>
                <c:pt idx="3920" formatCode="General">
                  <c:v>0.70000000000000062</c:v>
                </c:pt>
                <c:pt idx="3921" formatCode="General">
                  <c:v>5.6</c:v>
                </c:pt>
                <c:pt idx="3922" formatCode="General">
                  <c:v>6.1</c:v>
                </c:pt>
                <c:pt idx="3923" formatCode="General">
                  <c:v>0</c:v>
                </c:pt>
                <c:pt idx="3924" formatCode="General">
                  <c:v>4.2</c:v>
                </c:pt>
                <c:pt idx="3925" formatCode="General">
                  <c:v>7.2</c:v>
                </c:pt>
                <c:pt idx="3926" formatCode="General">
                  <c:v>0</c:v>
                </c:pt>
                <c:pt idx="3927" formatCode="General">
                  <c:v>10</c:v>
                </c:pt>
                <c:pt idx="3928" formatCode="General">
                  <c:v>10</c:v>
                </c:pt>
                <c:pt idx="3929" formatCode="General">
                  <c:v>9</c:v>
                </c:pt>
                <c:pt idx="3930" formatCode="General">
                  <c:v>10</c:v>
                </c:pt>
                <c:pt idx="3931" formatCode="General">
                  <c:v>10.200000000000001</c:v>
                </c:pt>
                <c:pt idx="3932" formatCode="General">
                  <c:v>9.1</c:v>
                </c:pt>
                <c:pt idx="3933" formatCode="General">
                  <c:v>6.5</c:v>
                </c:pt>
                <c:pt idx="3934" formatCode="General">
                  <c:v>2.8</c:v>
                </c:pt>
                <c:pt idx="3935" formatCode="General">
                  <c:v>3.7</c:v>
                </c:pt>
                <c:pt idx="3936" formatCode="General">
                  <c:v>5.5</c:v>
                </c:pt>
                <c:pt idx="3937" formatCode="General">
                  <c:v>7.9</c:v>
                </c:pt>
                <c:pt idx="3938" formatCode="General">
                  <c:v>7.3</c:v>
                </c:pt>
                <c:pt idx="3939" formatCode="General">
                  <c:v>9.1</c:v>
                </c:pt>
                <c:pt idx="3940" formatCode="General">
                  <c:v>9.6</c:v>
                </c:pt>
                <c:pt idx="3941" formatCode="General">
                  <c:v>9.7000000000000011</c:v>
                </c:pt>
                <c:pt idx="3942" formatCode="General">
                  <c:v>9.1</c:v>
                </c:pt>
                <c:pt idx="3943" formatCode="General">
                  <c:v>9.3000000000000007</c:v>
                </c:pt>
                <c:pt idx="3944" formatCode="General">
                  <c:v>9</c:v>
                </c:pt>
                <c:pt idx="3945" formatCode="General">
                  <c:v>9.6</c:v>
                </c:pt>
                <c:pt idx="3946" formatCode="General">
                  <c:v>10.200000000000001</c:v>
                </c:pt>
                <c:pt idx="3947" formatCode="General">
                  <c:v>10.3</c:v>
                </c:pt>
                <c:pt idx="3948" formatCode="General">
                  <c:v>10.3</c:v>
                </c:pt>
                <c:pt idx="3949" formatCode="General">
                  <c:v>10.1</c:v>
                </c:pt>
                <c:pt idx="3950" formatCode="General">
                  <c:v>9.7000000000000011</c:v>
                </c:pt>
                <c:pt idx="3951" formatCode="General">
                  <c:v>10</c:v>
                </c:pt>
                <c:pt idx="3952" formatCode="General">
                  <c:v>9.2000000000000011</c:v>
                </c:pt>
                <c:pt idx="3953" formatCode="General">
                  <c:v>8.7000000000000011</c:v>
                </c:pt>
                <c:pt idx="3954" formatCode="General">
                  <c:v>9</c:v>
                </c:pt>
                <c:pt idx="3955" formatCode="General">
                  <c:v>8.9</c:v>
                </c:pt>
                <c:pt idx="3956" formatCode="General">
                  <c:v>10</c:v>
                </c:pt>
                <c:pt idx="3957" formatCode="General">
                  <c:v>9.8000000000000007</c:v>
                </c:pt>
                <c:pt idx="3958" formatCode="General">
                  <c:v>9.6</c:v>
                </c:pt>
                <c:pt idx="3959" formatCode="General">
                  <c:v>9.6</c:v>
                </c:pt>
                <c:pt idx="3960" formatCode="General">
                  <c:v>9.5</c:v>
                </c:pt>
                <c:pt idx="3961" formatCode="General">
                  <c:v>9.6</c:v>
                </c:pt>
                <c:pt idx="3962" formatCode="General">
                  <c:v>5.7</c:v>
                </c:pt>
                <c:pt idx="3963" formatCode="General">
                  <c:v>0.4</c:v>
                </c:pt>
                <c:pt idx="3964" formatCode="General">
                  <c:v>1.8</c:v>
                </c:pt>
                <c:pt idx="3965" formatCode="General">
                  <c:v>3.5</c:v>
                </c:pt>
                <c:pt idx="3966" formatCode="General">
                  <c:v>8.9</c:v>
                </c:pt>
                <c:pt idx="3967" formatCode="General">
                  <c:v>8.7000000000000011</c:v>
                </c:pt>
                <c:pt idx="3968" formatCode="General">
                  <c:v>8.5</c:v>
                </c:pt>
                <c:pt idx="3969" formatCode="General">
                  <c:v>7.5</c:v>
                </c:pt>
                <c:pt idx="3970" formatCode="General">
                  <c:v>8</c:v>
                </c:pt>
                <c:pt idx="3971" formatCode="General">
                  <c:v>8.2000000000000011</c:v>
                </c:pt>
                <c:pt idx="3972" formatCode="General">
                  <c:v>7.7</c:v>
                </c:pt>
                <c:pt idx="3973" formatCode="General">
                  <c:v>8.1</c:v>
                </c:pt>
                <c:pt idx="3974" formatCode="General">
                  <c:v>0</c:v>
                </c:pt>
                <c:pt idx="3975" formatCode="General">
                  <c:v>0.60000000000000064</c:v>
                </c:pt>
                <c:pt idx="3976" formatCode="General">
                  <c:v>0.70000000000000062</c:v>
                </c:pt>
                <c:pt idx="3977" formatCode="General">
                  <c:v>3.9</c:v>
                </c:pt>
                <c:pt idx="3978" formatCode="General">
                  <c:v>3</c:v>
                </c:pt>
                <c:pt idx="3979" formatCode="General">
                  <c:v>3</c:v>
                </c:pt>
                <c:pt idx="3980" formatCode="General">
                  <c:v>8.2000000000000011</c:v>
                </c:pt>
                <c:pt idx="3981" formatCode="General">
                  <c:v>9.2000000000000011</c:v>
                </c:pt>
                <c:pt idx="3982" formatCode="General">
                  <c:v>9.2000000000000011</c:v>
                </c:pt>
                <c:pt idx="3983" formatCode="General">
                  <c:v>8.5</c:v>
                </c:pt>
                <c:pt idx="3984" formatCode="General">
                  <c:v>8.4</c:v>
                </c:pt>
                <c:pt idx="3985" formatCode="General">
                  <c:v>8.6</c:v>
                </c:pt>
                <c:pt idx="3986" formatCode="General">
                  <c:v>7.1</c:v>
                </c:pt>
                <c:pt idx="3987" formatCode="General">
                  <c:v>0</c:v>
                </c:pt>
                <c:pt idx="3988" formatCode="General">
                  <c:v>0</c:v>
                </c:pt>
                <c:pt idx="3989" formatCode="General">
                  <c:v>0.1</c:v>
                </c:pt>
                <c:pt idx="3990" formatCode="General">
                  <c:v>5</c:v>
                </c:pt>
                <c:pt idx="3991" formatCode="General">
                  <c:v>1.5</c:v>
                </c:pt>
                <c:pt idx="3992" formatCode="General">
                  <c:v>1.2</c:v>
                </c:pt>
                <c:pt idx="3993" formatCode="General">
                  <c:v>7.4</c:v>
                </c:pt>
                <c:pt idx="3994" formatCode="General">
                  <c:v>4.0999999999999996</c:v>
                </c:pt>
                <c:pt idx="3995" formatCode="General">
                  <c:v>0.30000000000000032</c:v>
                </c:pt>
                <c:pt idx="3996" formatCode="General">
                  <c:v>7</c:v>
                </c:pt>
                <c:pt idx="3997" formatCode="General">
                  <c:v>6.6</c:v>
                </c:pt>
                <c:pt idx="3998" formatCode="General">
                  <c:v>5.7</c:v>
                </c:pt>
                <c:pt idx="3999" formatCode="General">
                  <c:v>6.7</c:v>
                </c:pt>
                <c:pt idx="4000" formatCode="General">
                  <c:v>6.9</c:v>
                </c:pt>
                <c:pt idx="4001" formatCode="General">
                  <c:v>8.6</c:v>
                </c:pt>
                <c:pt idx="4002" formatCode="General">
                  <c:v>8.5</c:v>
                </c:pt>
                <c:pt idx="4003" formatCode="General">
                  <c:v>9</c:v>
                </c:pt>
                <c:pt idx="4004" formatCode="General">
                  <c:v>8</c:v>
                </c:pt>
                <c:pt idx="4005" formatCode="General">
                  <c:v>6.4</c:v>
                </c:pt>
                <c:pt idx="4006" formatCode="General">
                  <c:v>8.6</c:v>
                </c:pt>
                <c:pt idx="4007" formatCode="General">
                  <c:v>9.1</c:v>
                </c:pt>
                <c:pt idx="4008" formatCode="General">
                  <c:v>8.7000000000000011</c:v>
                </c:pt>
                <c:pt idx="4009" formatCode="General">
                  <c:v>8.4</c:v>
                </c:pt>
                <c:pt idx="4010" formatCode="General">
                  <c:v>8.4</c:v>
                </c:pt>
                <c:pt idx="4011" formatCode="General">
                  <c:v>7.5</c:v>
                </c:pt>
                <c:pt idx="4012" formatCode="General">
                  <c:v>6.7</c:v>
                </c:pt>
                <c:pt idx="4013" formatCode="General">
                  <c:v>6.6</c:v>
                </c:pt>
                <c:pt idx="4014" formatCode="General">
                  <c:v>5.5</c:v>
                </c:pt>
                <c:pt idx="4015" formatCode="General">
                  <c:v>4.9000000000000004</c:v>
                </c:pt>
                <c:pt idx="4016" formatCode="General">
                  <c:v>8.9</c:v>
                </c:pt>
                <c:pt idx="4017" formatCode="General">
                  <c:v>7.9</c:v>
                </c:pt>
                <c:pt idx="4018" formatCode="General">
                  <c:v>6.6</c:v>
                </c:pt>
                <c:pt idx="4019" formatCode="General">
                  <c:v>6.4</c:v>
                </c:pt>
                <c:pt idx="4020" formatCode="General">
                  <c:v>6.7</c:v>
                </c:pt>
                <c:pt idx="4021" formatCode="General">
                  <c:v>5.6</c:v>
                </c:pt>
                <c:pt idx="4022" formatCode="General">
                  <c:v>6.2</c:v>
                </c:pt>
                <c:pt idx="4023" formatCode="General">
                  <c:v>6.5</c:v>
                </c:pt>
                <c:pt idx="4024" formatCode="General">
                  <c:v>0.5</c:v>
                </c:pt>
                <c:pt idx="4025" formatCode="General">
                  <c:v>6</c:v>
                </c:pt>
                <c:pt idx="4026" formatCode="General">
                  <c:v>8.7000000000000011</c:v>
                </c:pt>
                <c:pt idx="4027" formatCode="General">
                  <c:v>9.1</c:v>
                </c:pt>
                <c:pt idx="4028" formatCode="General">
                  <c:v>9.2000000000000011</c:v>
                </c:pt>
                <c:pt idx="4029" formatCode="General">
                  <c:v>9</c:v>
                </c:pt>
                <c:pt idx="4030" formatCode="General">
                  <c:v>9</c:v>
                </c:pt>
                <c:pt idx="4031" formatCode="General">
                  <c:v>8.7000000000000011</c:v>
                </c:pt>
                <c:pt idx="4032" formatCode="General">
                  <c:v>9</c:v>
                </c:pt>
                <c:pt idx="4033" formatCode="General">
                  <c:v>8.8000000000000007</c:v>
                </c:pt>
                <c:pt idx="4034" formatCode="General">
                  <c:v>8.2000000000000011</c:v>
                </c:pt>
                <c:pt idx="4035" formatCode="General">
                  <c:v>8.8000000000000007</c:v>
                </c:pt>
                <c:pt idx="4036" formatCode="General">
                  <c:v>9.1</c:v>
                </c:pt>
                <c:pt idx="4037" formatCode="General">
                  <c:v>9</c:v>
                </c:pt>
                <c:pt idx="4038" formatCode="General">
                  <c:v>8.7000000000000011</c:v>
                </c:pt>
                <c:pt idx="4039" formatCode="General">
                  <c:v>8</c:v>
                </c:pt>
                <c:pt idx="4040" formatCode="General">
                  <c:v>6.8</c:v>
                </c:pt>
                <c:pt idx="4041" formatCode="General">
                  <c:v>4.5</c:v>
                </c:pt>
                <c:pt idx="4042" formatCode="General">
                  <c:v>7.3</c:v>
                </c:pt>
                <c:pt idx="4043" formatCode="General">
                  <c:v>9</c:v>
                </c:pt>
                <c:pt idx="4044" formatCode="General">
                  <c:v>9.8000000000000007</c:v>
                </c:pt>
                <c:pt idx="4045" formatCode="General">
                  <c:v>9</c:v>
                </c:pt>
                <c:pt idx="4046" formatCode="General">
                  <c:v>9.8000000000000007</c:v>
                </c:pt>
                <c:pt idx="4047" formatCode="General">
                  <c:v>9.8000000000000007</c:v>
                </c:pt>
                <c:pt idx="4048" formatCode="General">
                  <c:v>9.3000000000000007</c:v>
                </c:pt>
                <c:pt idx="4049" formatCode="General">
                  <c:v>9.4</c:v>
                </c:pt>
                <c:pt idx="4050" formatCode="General">
                  <c:v>9.1</c:v>
                </c:pt>
                <c:pt idx="4051" formatCode="General">
                  <c:v>9.2000000000000011</c:v>
                </c:pt>
                <c:pt idx="4052" formatCode="General">
                  <c:v>6.8</c:v>
                </c:pt>
                <c:pt idx="4053" formatCode="General">
                  <c:v>7.8</c:v>
                </c:pt>
                <c:pt idx="4054" formatCode="General">
                  <c:v>8.5</c:v>
                </c:pt>
                <c:pt idx="4055" formatCode="General">
                  <c:v>9.4</c:v>
                </c:pt>
                <c:pt idx="4056" formatCode="General">
                  <c:v>9.8000000000000007</c:v>
                </c:pt>
                <c:pt idx="4057" formatCode="General">
                  <c:v>8.3000000000000007</c:v>
                </c:pt>
                <c:pt idx="4058" formatCode="General">
                  <c:v>9</c:v>
                </c:pt>
                <c:pt idx="4059" formatCode="General">
                  <c:v>9.3000000000000007</c:v>
                </c:pt>
                <c:pt idx="4060" formatCode="General">
                  <c:v>9.6</c:v>
                </c:pt>
                <c:pt idx="4061" formatCode="General">
                  <c:v>9.9</c:v>
                </c:pt>
                <c:pt idx="4062" formatCode="General">
                  <c:v>9.6</c:v>
                </c:pt>
                <c:pt idx="4063" formatCode="General">
                  <c:v>10</c:v>
                </c:pt>
                <c:pt idx="4064" formatCode="General">
                  <c:v>10</c:v>
                </c:pt>
                <c:pt idx="4065" formatCode="General">
                  <c:v>6.9</c:v>
                </c:pt>
                <c:pt idx="4066" formatCode="General">
                  <c:v>9.6</c:v>
                </c:pt>
                <c:pt idx="4067" formatCode="General">
                  <c:v>9.8000000000000007</c:v>
                </c:pt>
                <c:pt idx="4068" formatCode="General">
                  <c:v>10</c:v>
                </c:pt>
                <c:pt idx="4069" formatCode="General">
                  <c:v>10.200000000000001</c:v>
                </c:pt>
                <c:pt idx="4070" formatCode="General">
                  <c:v>10.1</c:v>
                </c:pt>
                <c:pt idx="4071" formatCode="General">
                  <c:v>9.9</c:v>
                </c:pt>
                <c:pt idx="4072" formatCode="General">
                  <c:v>10.3</c:v>
                </c:pt>
                <c:pt idx="4073" formatCode="General">
                  <c:v>9.8000000000000007</c:v>
                </c:pt>
                <c:pt idx="4074" formatCode="General">
                  <c:v>10.4</c:v>
                </c:pt>
                <c:pt idx="4075" formatCode="General">
                  <c:v>10.4</c:v>
                </c:pt>
                <c:pt idx="4076" formatCode="General">
                  <c:v>10.200000000000001</c:v>
                </c:pt>
                <c:pt idx="4077" formatCode="General">
                  <c:v>9.9</c:v>
                </c:pt>
                <c:pt idx="4078" formatCode="General">
                  <c:v>9.5</c:v>
                </c:pt>
                <c:pt idx="4079" formatCode="General">
                  <c:v>10</c:v>
                </c:pt>
                <c:pt idx="4080" formatCode="General">
                  <c:v>10.1</c:v>
                </c:pt>
                <c:pt idx="4081" formatCode="General">
                  <c:v>10.200000000000001</c:v>
                </c:pt>
                <c:pt idx="4082" formatCode="General">
                  <c:v>10</c:v>
                </c:pt>
                <c:pt idx="4083" formatCode="General">
                  <c:v>9.6</c:v>
                </c:pt>
                <c:pt idx="4084" formatCode="General">
                  <c:v>9.2000000000000011</c:v>
                </c:pt>
                <c:pt idx="4085" formatCode="General">
                  <c:v>9.4</c:v>
                </c:pt>
                <c:pt idx="4086" formatCode="General">
                  <c:v>9.1</c:v>
                </c:pt>
                <c:pt idx="4087" formatCode="General">
                  <c:v>9.3000000000000007</c:v>
                </c:pt>
                <c:pt idx="4088" formatCode="General">
                  <c:v>10.1</c:v>
                </c:pt>
                <c:pt idx="4089" formatCode="General">
                  <c:v>10.1</c:v>
                </c:pt>
                <c:pt idx="4090" formatCode="General">
                  <c:v>10.200000000000001</c:v>
                </c:pt>
                <c:pt idx="4091" formatCode="General">
                  <c:v>10</c:v>
                </c:pt>
                <c:pt idx="4092" formatCode="General">
                  <c:v>10.200000000000001</c:v>
                </c:pt>
                <c:pt idx="4093" formatCode="General">
                  <c:v>10.1</c:v>
                </c:pt>
                <c:pt idx="4094" formatCode="General">
                  <c:v>10.200000000000001</c:v>
                </c:pt>
                <c:pt idx="4095" formatCode="General">
                  <c:v>9.8000000000000007</c:v>
                </c:pt>
                <c:pt idx="4096" formatCode="General">
                  <c:v>9.2000000000000011</c:v>
                </c:pt>
                <c:pt idx="4097" formatCode="General">
                  <c:v>9.5</c:v>
                </c:pt>
                <c:pt idx="4098" formatCode="General">
                  <c:v>9</c:v>
                </c:pt>
                <c:pt idx="4099" formatCode="General">
                  <c:v>8.2000000000000011</c:v>
                </c:pt>
                <c:pt idx="4100" formatCode="General">
                  <c:v>3.4</c:v>
                </c:pt>
                <c:pt idx="4101" formatCode="General">
                  <c:v>8.8000000000000007</c:v>
                </c:pt>
                <c:pt idx="4102" formatCode="General">
                  <c:v>7.2</c:v>
                </c:pt>
                <c:pt idx="4103" formatCode="General">
                  <c:v>8.3000000000000007</c:v>
                </c:pt>
                <c:pt idx="4104" formatCode="General">
                  <c:v>9.6</c:v>
                </c:pt>
                <c:pt idx="4105" formatCode="General">
                  <c:v>9.4</c:v>
                </c:pt>
                <c:pt idx="4106" formatCode="General">
                  <c:v>10.1</c:v>
                </c:pt>
                <c:pt idx="4107" formatCode="General">
                  <c:v>9.7000000000000011</c:v>
                </c:pt>
                <c:pt idx="4108" formatCode="General">
                  <c:v>7.5</c:v>
                </c:pt>
                <c:pt idx="4109" formatCode="General">
                  <c:v>9</c:v>
                </c:pt>
                <c:pt idx="4110" formatCode="General">
                  <c:v>9.9</c:v>
                </c:pt>
                <c:pt idx="4111" formatCode="General">
                  <c:v>9.2000000000000011</c:v>
                </c:pt>
                <c:pt idx="4112" formatCode="General">
                  <c:v>8.6</c:v>
                </c:pt>
                <c:pt idx="4113" formatCode="General">
                  <c:v>8</c:v>
                </c:pt>
                <c:pt idx="4114" formatCode="General">
                  <c:v>9.5</c:v>
                </c:pt>
                <c:pt idx="4115" formatCode="General">
                  <c:v>10.6</c:v>
                </c:pt>
                <c:pt idx="4116" formatCode="General">
                  <c:v>10.5</c:v>
                </c:pt>
                <c:pt idx="4117" formatCode="General">
                  <c:v>9.4</c:v>
                </c:pt>
                <c:pt idx="4118" formatCode="General">
                  <c:v>9.7000000000000011</c:v>
                </c:pt>
                <c:pt idx="4119" formatCode="General">
                  <c:v>6.7</c:v>
                </c:pt>
                <c:pt idx="4120" formatCode="General">
                  <c:v>10.1</c:v>
                </c:pt>
                <c:pt idx="4121" formatCode="General">
                  <c:v>10.1</c:v>
                </c:pt>
                <c:pt idx="4122" formatCode="General">
                  <c:v>10.3</c:v>
                </c:pt>
                <c:pt idx="4123" formatCode="General">
                  <c:v>9.5</c:v>
                </c:pt>
                <c:pt idx="4124" formatCode="General">
                  <c:v>10.4</c:v>
                </c:pt>
                <c:pt idx="4125" formatCode="General">
                  <c:v>10.8</c:v>
                </c:pt>
                <c:pt idx="4126" formatCode="General">
                  <c:v>10.8</c:v>
                </c:pt>
                <c:pt idx="4127" formatCode="General">
                  <c:v>7.9</c:v>
                </c:pt>
                <c:pt idx="4128" formatCode="General">
                  <c:v>1.5</c:v>
                </c:pt>
                <c:pt idx="4129" formatCode="General">
                  <c:v>8.5</c:v>
                </c:pt>
                <c:pt idx="4130" formatCode="General">
                  <c:v>10.3</c:v>
                </c:pt>
                <c:pt idx="4131" formatCode="General">
                  <c:v>10.9</c:v>
                </c:pt>
                <c:pt idx="4132" formatCode="General">
                  <c:v>11.1</c:v>
                </c:pt>
                <c:pt idx="4133" formatCode="General">
                  <c:v>11.1</c:v>
                </c:pt>
                <c:pt idx="4134" formatCode="General">
                  <c:v>11</c:v>
                </c:pt>
                <c:pt idx="4135" formatCode="General">
                  <c:v>11.1</c:v>
                </c:pt>
                <c:pt idx="4136" formatCode="General">
                  <c:v>11.2</c:v>
                </c:pt>
                <c:pt idx="4137" formatCode="General">
                  <c:v>11.2</c:v>
                </c:pt>
                <c:pt idx="4138" formatCode="General">
                  <c:v>10.4</c:v>
                </c:pt>
                <c:pt idx="4139" formatCode="General">
                  <c:v>10.7</c:v>
                </c:pt>
                <c:pt idx="4140" formatCode="General">
                  <c:v>8.6</c:v>
                </c:pt>
                <c:pt idx="4141" formatCode="General">
                  <c:v>8.8000000000000007</c:v>
                </c:pt>
                <c:pt idx="4142" formatCode="General">
                  <c:v>8.8000000000000007</c:v>
                </c:pt>
                <c:pt idx="4143" formatCode="General">
                  <c:v>8</c:v>
                </c:pt>
                <c:pt idx="4144" formatCode="General">
                  <c:v>8.3000000000000007</c:v>
                </c:pt>
                <c:pt idx="4145" formatCode="General">
                  <c:v>10.200000000000001</c:v>
                </c:pt>
                <c:pt idx="4146" formatCode="General">
                  <c:v>10.3</c:v>
                </c:pt>
                <c:pt idx="4147" formatCode="General">
                  <c:v>9.4</c:v>
                </c:pt>
                <c:pt idx="4148" formatCode="General">
                  <c:v>8.1</c:v>
                </c:pt>
                <c:pt idx="4149" formatCode="General">
                  <c:v>8.3000000000000007</c:v>
                </c:pt>
                <c:pt idx="4150" formatCode="General">
                  <c:v>9.2000000000000011</c:v>
                </c:pt>
                <c:pt idx="4151" formatCode="General">
                  <c:v>9.5</c:v>
                </c:pt>
                <c:pt idx="4152" formatCode="General">
                  <c:v>8.8000000000000007</c:v>
                </c:pt>
                <c:pt idx="4153" formatCode="General">
                  <c:v>8.1</c:v>
                </c:pt>
                <c:pt idx="4154" formatCode="General">
                  <c:v>6.6</c:v>
                </c:pt>
                <c:pt idx="4155" formatCode="General">
                  <c:v>7.7</c:v>
                </c:pt>
                <c:pt idx="4156" formatCode="General">
                  <c:v>6.1</c:v>
                </c:pt>
                <c:pt idx="4157" formatCode="General">
                  <c:v>7.1</c:v>
                </c:pt>
                <c:pt idx="4158" formatCode="General">
                  <c:v>8.7000000000000011</c:v>
                </c:pt>
                <c:pt idx="4159" formatCode="General">
                  <c:v>7.3</c:v>
                </c:pt>
                <c:pt idx="4160" formatCode="General">
                  <c:v>5.9</c:v>
                </c:pt>
                <c:pt idx="4161" formatCode="General">
                  <c:v>5.9</c:v>
                </c:pt>
                <c:pt idx="4162" formatCode="General">
                  <c:v>3.3</c:v>
                </c:pt>
                <c:pt idx="4163" formatCode="General">
                  <c:v>7.3</c:v>
                </c:pt>
                <c:pt idx="4164" formatCode="General">
                  <c:v>5.0999999999999996</c:v>
                </c:pt>
                <c:pt idx="4165" formatCode="General">
                  <c:v>5.4</c:v>
                </c:pt>
                <c:pt idx="4166" formatCode="General">
                  <c:v>2.1</c:v>
                </c:pt>
                <c:pt idx="4167" formatCode="General">
                  <c:v>0.30000000000000032</c:v>
                </c:pt>
                <c:pt idx="4168" formatCode="General">
                  <c:v>3.5</c:v>
                </c:pt>
                <c:pt idx="4169" formatCode="General">
                  <c:v>5.7</c:v>
                </c:pt>
                <c:pt idx="4170" formatCode="General">
                  <c:v>5.4</c:v>
                </c:pt>
                <c:pt idx="4171" formatCode="General">
                  <c:v>5.7</c:v>
                </c:pt>
                <c:pt idx="4172" formatCode="General">
                  <c:v>6.8</c:v>
                </c:pt>
                <c:pt idx="4173" formatCode="General">
                  <c:v>6.1</c:v>
                </c:pt>
                <c:pt idx="4174" formatCode="General">
                  <c:v>6.1</c:v>
                </c:pt>
                <c:pt idx="4175" formatCode="General">
                  <c:v>4</c:v>
                </c:pt>
                <c:pt idx="4176" formatCode="General">
                  <c:v>2.6</c:v>
                </c:pt>
                <c:pt idx="4177" formatCode="General">
                  <c:v>4.8</c:v>
                </c:pt>
                <c:pt idx="4178" formatCode="General">
                  <c:v>4.8</c:v>
                </c:pt>
                <c:pt idx="4179" formatCode="General">
                  <c:v>3.5</c:v>
                </c:pt>
                <c:pt idx="4180" formatCode="General">
                  <c:v>3.6</c:v>
                </c:pt>
                <c:pt idx="4181" formatCode="General">
                  <c:v>5.3</c:v>
                </c:pt>
                <c:pt idx="4182" formatCode="General">
                  <c:v>3.8</c:v>
                </c:pt>
                <c:pt idx="4183" formatCode="General">
                  <c:v>6.9</c:v>
                </c:pt>
                <c:pt idx="4184" formatCode="General">
                  <c:v>0.5</c:v>
                </c:pt>
                <c:pt idx="4185" formatCode="General">
                  <c:v>3.3</c:v>
                </c:pt>
                <c:pt idx="4186" formatCode="General">
                  <c:v>3.9</c:v>
                </c:pt>
                <c:pt idx="4187" formatCode="General">
                  <c:v>4.5999999999999996</c:v>
                </c:pt>
                <c:pt idx="4188" formatCode="General">
                  <c:v>1.9000000000000001</c:v>
                </c:pt>
                <c:pt idx="4189" formatCode="General">
                  <c:v>2.7</c:v>
                </c:pt>
                <c:pt idx="4190" formatCode="General">
                  <c:v>0.30000000000000032</c:v>
                </c:pt>
                <c:pt idx="4191" formatCode="General">
                  <c:v>0</c:v>
                </c:pt>
                <c:pt idx="4192" formatCode="General">
                  <c:v>3.4</c:v>
                </c:pt>
                <c:pt idx="4193" formatCode="General">
                  <c:v>0.8</c:v>
                </c:pt>
                <c:pt idx="4194" formatCode="General">
                  <c:v>0.9</c:v>
                </c:pt>
                <c:pt idx="4195" formatCode="General">
                  <c:v>0.60000000000000064</c:v>
                </c:pt>
                <c:pt idx="4196" formatCode="General">
                  <c:v>3.3</c:v>
                </c:pt>
                <c:pt idx="4197" formatCode="General">
                  <c:v>2.5</c:v>
                </c:pt>
                <c:pt idx="4198" formatCode="General">
                  <c:v>2.8</c:v>
                </c:pt>
                <c:pt idx="4199" formatCode="General">
                  <c:v>2.2000000000000002</c:v>
                </c:pt>
                <c:pt idx="4200" formatCode="General">
                  <c:v>0</c:v>
                </c:pt>
                <c:pt idx="4201" formatCode="General">
                  <c:v>0</c:v>
                </c:pt>
                <c:pt idx="4202" formatCode="General">
                  <c:v>3.6</c:v>
                </c:pt>
                <c:pt idx="4203" formatCode="General">
                  <c:v>0</c:v>
                </c:pt>
                <c:pt idx="4204" formatCode="General">
                  <c:v>0</c:v>
                </c:pt>
                <c:pt idx="4205" formatCode="General">
                  <c:v>0</c:v>
                </c:pt>
                <c:pt idx="4206" formatCode="General">
                  <c:v>0</c:v>
                </c:pt>
                <c:pt idx="4207" formatCode="General">
                  <c:v>0</c:v>
                </c:pt>
                <c:pt idx="4208" formatCode="General">
                  <c:v>0</c:v>
                </c:pt>
                <c:pt idx="4209" formatCode="General">
                  <c:v>0</c:v>
                </c:pt>
                <c:pt idx="4210" formatCode="General">
                  <c:v>0</c:v>
                </c:pt>
                <c:pt idx="4211" formatCode="General">
                  <c:v>0</c:v>
                </c:pt>
                <c:pt idx="4212" formatCode="General">
                  <c:v>0</c:v>
                </c:pt>
                <c:pt idx="4213" formatCode="General">
                  <c:v>0</c:v>
                </c:pt>
                <c:pt idx="4214" formatCode="General">
                  <c:v>0</c:v>
                </c:pt>
                <c:pt idx="4215" formatCode="General">
                  <c:v>0</c:v>
                </c:pt>
                <c:pt idx="4216" formatCode="General">
                  <c:v>0</c:v>
                </c:pt>
                <c:pt idx="4217" formatCode="General">
                  <c:v>0.30000000000000032</c:v>
                </c:pt>
                <c:pt idx="4218" formatCode="General">
                  <c:v>0</c:v>
                </c:pt>
                <c:pt idx="4219" formatCode="General">
                  <c:v>2.2000000000000002</c:v>
                </c:pt>
                <c:pt idx="4220" formatCode="General">
                  <c:v>1.6</c:v>
                </c:pt>
                <c:pt idx="4221" formatCode="General">
                  <c:v>3.1</c:v>
                </c:pt>
                <c:pt idx="4222" formatCode="General">
                  <c:v>0</c:v>
                </c:pt>
                <c:pt idx="4223" formatCode="General">
                  <c:v>0</c:v>
                </c:pt>
                <c:pt idx="4224" formatCode="General">
                  <c:v>0</c:v>
                </c:pt>
                <c:pt idx="4225" formatCode="General">
                  <c:v>0</c:v>
                </c:pt>
                <c:pt idx="4226" formatCode="General">
                  <c:v>3.2</c:v>
                </c:pt>
                <c:pt idx="4227" formatCode="General">
                  <c:v>8.1</c:v>
                </c:pt>
                <c:pt idx="4228" formatCode="General">
                  <c:v>8.3000000000000007</c:v>
                </c:pt>
                <c:pt idx="4229" formatCode="General">
                  <c:v>4.3</c:v>
                </c:pt>
                <c:pt idx="4230" formatCode="General">
                  <c:v>4.8</c:v>
                </c:pt>
                <c:pt idx="4231" formatCode="General">
                  <c:v>0.60000000000000064</c:v>
                </c:pt>
                <c:pt idx="4232" formatCode="General">
                  <c:v>0</c:v>
                </c:pt>
                <c:pt idx="4233" formatCode="General">
                  <c:v>2.8</c:v>
                </c:pt>
                <c:pt idx="4234" formatCode="General">
                  <c:v>2.8</c:v>
                </c:pt>
                <c:pt idx="4235" formatCode="General">
                  <c:v>0</c:v>
                </c:pt>
                <c:pt idx="4236" formatCode="General">
                  <c:v>2.2999999999999998</c:v>
                </c:pt>
                <c:pt idx="4237" formatCode="General">
                  <c:v>0</c:v>
                </c:pt>
                <c:pt idx="4238" formatCode="General">
                  <c:v>6.6</c:v>
                </c:pt>
                <c:pt idx="4239" formatCode="General">
                  <c:v>0</c:v>
                </c:pt>
                <c:pt idx="4240" formatCode="General">
                  <c:v>3</c:v>
                </c:pt>
                <c:pt idx="4241" formatCode="General">
                  <c:v>0.60000000000000064</c:v>
                </c:pt>
                <c:pt idx="4242" formatCode="General">
                  <c:v>1.5</c:v>
                </c:pt>
                <c:pt idx="4243" formatCode="General">
                  <c:v>0.70000000000000062</c:v>
                </c:pt>
                <c:pt idx="4244" formatCode="General">
                  <c:v>2.8</c:v>
                </c:pt>
                <c:pt idx="4245" formatCode="General">
                  <c:v>0</c:v>
                </c:pt>
                <c:pt idx="4246" formatCode="General">
                  <c:v>0</c:v>
                </c:pt>
                <c:pt idx="4247" formatCode="General">
                  <c:v>0</c:v>
                </c:pt>
                <c:pt idx="4248" formatCode="General">
                  <c:v>0</c:v>
                </c:pt>
                <c:pt idx="4249" formatCode="General">
                  <c:v>2.4</c:v>
                </c:pt>
                <c:pt idx="4250" formatCode="General">
                  <c:v>0</c:v>
                </c:pt>
                <c:pt idx="4251" formatCode="General">
                  <c:v>0</c:v>
                </c:pt>
                <c:pt idx="4252" formatCode="General">
                  <c:v>0</c:v>
                </c:pt>
                <c:pt idx="4253" formatCode="General">
                  <c:v>0.2</c:v>
                </c:pt>
                <c:pt idx="4254" formatCode="General">
                  <c:v>5.4</c:v>
                </c:pt>
                <c:pt idx="4255" formatCode="General">
                  <c:v>8.1</c:v>
                </c:pt>
                <c:pt idx="4256" formatCode="General">
                  <c:v>7.3</c:v>
                </c:pt>
                <c:pt idx="4257" formatCode="General">
                  <c:v>8.6</c:v>
                </c:pt>
                <c:pt idx="4258" formatCode="General">
                  <c:v>4</c:v>
                </c:pt>
                <c:pt idx="4259" formatCode="General">
                  <c:v>1.2</c:v>
                </c:pt>
                <c:pt idx="4260" formatCode="General">
                  <c:v>8.6</c:v>
                </c:pt>
                <c:pt idx="4261" formatCode="General">
                  <c:v>5.7</c:v>
                </c:pt>
                <c:pt idx="4262" formatCode="General">
                  <c:v>0</c:v>
                </c:pt>
                <c:pt idx="4263" formatCode="General">
                  <c:v>3.9</c:v>
                </c:pt>
                <c:pt idx="4264" formatCode="General">
                  <c:v>7.3</c:v>
                </c:pt>
                <c:pt idx="4265" formatCode="General">
                  <c:v>5.6</c:v>
                </c:pt>
                <c:pt idx="4266" formatCode="General">
                  <c:v>3.8</c:v>
                </c:pt>
                <c:pt idx="4267" formatCode="General">
                  <c:v>9.1</c:v>
                </c:pt>
                <c:pt idx="4268" formatCode="General">
                  <c:v>4.2</c:v>
                </c:pt>
                <c:pt idx="4269" formatCode="General">
                  <c:v>4.9000000000000004</c:v>
                </c:pt>
                <c:pt idx="4270" formatCode="General">
                  <c:v>6.3</c:v>
                </c:pt>
                <c:pt idx="4271" formatCode="General">
                  <c:v>6.6</c:v>
                </c:pt>
                <c:pt idx="4272" formatCode="General">
                  <c:v>7</c:v>
                </c:pt>
                <c:pt idx="4273" formatCode="General">
                  <c:v>0</c:v>
                </c:pt>
                <c:pt idx="4274" formatCode="General">
                  <c:v>0</c:v>
                </c:pt>
                <c:pt idx="4275" formatCode="General">
                  <c:v>0.8</c:v>
                </c:pt>
                <c:pt idx="4276" formatCode="General">
                  <c:v>0</c:v>
                </c:pt>
                <c:pt idx="4277" formatCode="General">
                  <c:v>6.6</c:v>
                </c:pt>
                <c:pt idx="4278" formatCode="General">
                  <c:v>9.1</c:v>
                </c:pt>
                <c:pt idx="4279" formatCode="General">
                  <c:v>9.1</c:v>
                </c:pt>
                <c:pt idx="4280" formatCode="General">
                  <c:v>9.3000000000000007</c:v>
                </c:pt>
                <c:pt idx="4281" formatCode="General">
                  <c:v>10.3</c:v>
                </c:pt>
                <c:pt idx="4282" formatCode="General">
                  <c:v>9.7000000000000011</c:v>
                </c:pt>
                <c:pt idx="4283" formatCode="General">
                  <c:v>8.7000000000000011</c:v>
                </c:pt>
                <c:pt idx="4284" formatCode="General">
                  <c:v>7.5</c:v>
                </c:pt>
                <c:pt idx="4285" formatCode="General">
                  <c:v>9.8000000000000007</c:v>
                </c:pt>
                <c:pt idx="4286" formatCode="General">
                  <c:v>10.1</c:v>
                </c:pt>
                <c:pt idx="4287" formatCode="General">
                  <c:v>4.7</c:v>
                </c:pt>
                <c:pt idx="4288" formatCode="General">
                  <c:v>8.5</c:v>
                </c:pt>
                <c:pt idx="4289" formatCode="General">
                  <c:v>7.8</c:v>
                </c:pt>
                <c:pt idx="4290" formatCode="General">
                  <c:v>8.9</c:v>
                </c:pt>
                <c:pt idx="4291" formatCode="General">
                  <c:v>7.4</c:v>
                </c:pt>
                <c:pt idx="4292" formatCode="General">
                  <c:v>9.9</c:v>
                </c:pt>
                <c:pt idx="4293" formatCode="General">
                  <c:v>9.1</c:v>
                </c:pt>
                <c:pt idx="4294" formatCode="General">
                  <c:v>8.4</c:v>
                </c:pt>
                <c:pt idx="4295" formatCode="General">
                  <c:v>9.3000000000000007</c:v>
                </c:pt>
                <c:pt idx="4296" formatCode="General">
                  <c:v>8.4</c:v>
                </c:pt>
                <c:pt idx="4297" formatCode="General">
                  <c:v>5.4</c:v>
                </c:pt>
                <c:pt idx="4298" formatCode="General">
                  <c:v>5</c:v>
                </c:pt>
                <c:pt idx="4299" formatCode="General">
                  <c:v>3.2</c:v>
                </c:pt>
                <c:pt idx="4300" formatCode="General">
                  <c:v>5.5</c:v>
                </c:pt>
                <c:pt idx="4301" formatCode="General">
                  <c:v>5.5</c:v>
                </c:pt>
                <c:pt idx="4302" formatCode="General">
                  <c:v>9.2000000000000011</c:v>
                </c:pt>
                <c:pt idx="4303" formatCode="General">
                  <c:v>9.7000000000000011</c:v>
                </c:pt>
                <c:pt idx="4304" formatCode="General">
                  <c:v>9.9</c:v>
                </c:pt>
                <c:pt idx="4305" formatCode="General">
                  <c:v>10</c:v>
                </c:pt>
                <c:pt idx="4306" formatCode="General">
                  <c:v>10.200000000000001</c:v>
                </c:pt>
                <c:pt idx="4307" formatCode="General">
                  <c:v>10.3</c:v>
                </c:pt>
                <c:pt idx="4308" formatCode="General">
                  <c:v>10.3</c:v>
                </c:pt>
                <c:pt idx="4309" formatCode="General">
                  <c:v>10.1</c:v>
                </c:pt>
                <c:pt idx="4310" formatCode="General">
                  <c:v>10.1</c:v>
                </c:pt>
                <c:pt idx="4311" formatCode="General">
                  <c:v>9.8000000000000007</c:v>
                </c:pt>
                <c:pt idx="4312" formatCode="General">
                  <c:v>7.6</c:v>
                </c:pt>
                <c:pt idx="4313" formatCode="General">
                  <c:v>10</c:v>
                </c:pt>
                <c:pt idx="4314" formatCode="General">
                  <c:v>10.200000000000001</c:v>
                </c:pt>
                <c:pt idx="4315" formatCode="General">
                  <c:v>10</c:v>
                </c:pt>
                <c:pt idx="4316" formatCode="General">
                  <c:v>9.3000000000000007</c:v>
                </c:pt>
                <c:pt idx="4317" formatCode="General">
                  <c:v>9.8000000000000007</c:v>
                </c:pt>
                <c:pt idx="4318" formatCode="General">
                  <c:v>9.5</c:v>
                </c:pt>
                <c:pt idx="4319" formatCode="General">
                  <c:v>9.1</c:v>
                </c:pt>
                <c:pt idx="4320" formatCode="General">
                  <c:v>9.3000000000000007</c:v>
                </c:pt>
                <c:pt idx="4321" formatCode="General">
                  <c:v>9.4</c:v>
                </c:pt>
                <c:pt idx="4322" formatCode="General">
                  <c:v>9.2000000000000011</c:v>
                </c:pt>
                <c:pt idx="4323" formatCode="General">
                  <c:v>9.3000000000000007</c:v>
                </c:pt>
                <c:pt idx="4324" formatCode="General">
                  <c:v>9.3000000000000007</c:v>
                </c:pt>
                <c:pt idx="4325" formatCode="General">
                  <c:v>9.6</c:v>
                </c:pt>
                <c:pt idx="4326" formatCode="General">
                  <c:v>9.6</c:v>
                </c:pt>
                <c:pt idx="4327" formatCode="General">
                  <c:v>8</c:v>
                </c:pt>
                <c:pt idx="4328" formatCode="General">
                  <c:v>9.4</c:v>
                </c:pt>
                <c:pt idx="4329" formatCode="General">
                  <c:v>9.3000000000000007</c:v>
                </c:pt>
                <c:pt idx="4330" formatCode="General">
                  <c:v>8.7000000000000011</c:v>
                </c:pt>
                <c:pt idx="4331" formatCode="General">
                  <c:v>8.8000000000000007</c:v>
                </c:pt>
                <c:pt idx="4332" formatCode="General">
                  <c:v>9.1</c:v>
                </c:pt>
                <c:pt idx="4333" formatCode="General">
                  <c:v>9</c:v>
                </c:pt>
                <c:pt idx="4334" formatCode="General">
                  <c:v>8.7000000000000011</c:v>
                </c:pt>
                <c:pt idx="4335" formatCode="General">
                  <c:v>8.3000000000000007</c:v>
                </c:pt>
                <c:pt idx="4336" formatCode="General">
                  <c:v>9.2000000000000011</c:v>
                </c:pt>
                <c:pt idx="4337" formatCode="General">
                  <c:v>9.6</c:v>
                </c:pt>
                <c:pt idx="4338" formatCode="General">
                  <c:v>9.4</c:v>
                </c:pt>
                <c:pt idx="4339" formatCode="General">
                  <c:v>9.6</c:v>
                </c:pt>
                <c:pt idx="4340" formatCode="General">
                  <c:v>9.8000000000000007</c:v>
                </c:pt>
                <c:pt idx="4341" formatCode="General">
                  <c:v>9.7000000000000011</c:v>
                </c:pt>
                <c:pt idx="4342" formatCode="General">
                  <c:v>9.3000000000000007</c:v>
                </c:pt>
                <c:pt idx="4343" formatCode="General">
                  <c:v>9.4</c:v>
                </c:pt>
                <c:pt idx="4344" formatCode="General">
                  <c:v>9.2000000000000011</c:v>
                </c:pt>
                <c:pt idx="4345" formatCode="General">
                  <c:v>9.3000000000000007</c:v>
                </c:pt>
                <c:pt idx="4346" formatCode="General">
                  <c:v>9.8000000000000007</c:v>
                </c:pt>
                <c:pt idx="4347" formatCode="General">
                  <c:v>9.8000000000000007</c:v>
                </c:pt>
                <c:pt idx="4348" formatCode="General">
                  <c:v>9.3000000000000007</c:v>
                </c:pt>
                <c:pt idx="4349" formatCode="General">
                  <c:v>9.4</c:v>
                </c:pt>
                <c:pt idx="4350" formatCode="General">
                  <c:v>9.5</c:v>
                </c:pt>
                <c:pt idx="4351" formatCode="General">
                  <c:v>8.5</c:v>
                </c:pt>
                <c:pt idx="4352" formatCode="General">
                  <c:v>9.1</c:v>
                </c:pt>
                <c:pt idx="4353" formatCode="General">
                  <c:v>8.7000000000000011</c:v>
                </c:pt>
                <c:pt idx="4354" formatCode="General">
                  <c:v>8</c:v>
                </c:pt>
                <c:pt idx="4355" formatCode="General">
                  <c:v>7.7</c:v>
                </c:pt>
                <c:pt idx="4356" formatCode="General">
                  <c:v>9.3000000000000007</c:v>
                </c:pt>
                <c:pt idx="4357" formatCode="General">
                  <c:v>9.3000000000000007</c:v>
                </c:pt>
                <c:pt idx="4358" formatCode="General">
                  <c:v>8.6</c:v>
                </c:pt>
                <c:pt idx="4359" formatCode="General">
                  <c:v>8.7000000000000011</c:v>
                </c:pt>
                <c:pt idx="4360" formatCode="General">
                  <c:v>5.5</c:v>
                </c:pt>
                <c:pt idx="4361" formatCode="General">
                  <c:v>8.8000000000000007</c:v>
                </c:pt>
                <c:pt idx="4362" formatCode="General">
                  <c:v>9.5</c:v>
                </c:pt>
                <c:pt idx="4363" formatCode="General">
                  <c:v>8.9</c:v>
                </c:pt>
                <c:pt idx="4364" formatCode="General">
                  <c:v>7.1</c:v>
                </c:pt>
                <c:pt idx="4365" formatCode="General">
                  <c:v>3.3</c:v>
                </c:pt>
                <c:pt idx="4366" formatCode="General">
                  <c:v>1</c:v>
                </c:pt>
                <c:pt idx="4367" formatCode="General">
                  <c:v>1.6</c:v>
                </c:pt>
                <c:pt idx="4368" formatCode="General">
                  <c:v>2.8</c:v>
                </c:pt>
                <c:pt idx="4369" formatCode="General">
                  <c:v>7.7</c:v>
                </c:pt>
                <c:pt idx="4370" formatCode="General">
                  <c:v>9.4</c:v>
                </c:pt>
                <c:pt idx="4371" formatCode="General">
                  <c:v>8.7000000000000011</c:v>
                </c:pt>
                <c:pt idx="4372" formatCode="General">
                  <c:v>9.6</c:v>
                </c:pt>
                <c:pt idx="4373" formatCode="General">
                  <c:v>9.3000000000000007</c:v>
                </c:pt>
                <c:pt idx="4374" formatCode="General">
                  <c:v>9.3000000000000007</c:v>
                </c:pt>
                <c:pt idx="4375" formatCode="General">
                  <c:v>9.6</c:v>
                </c:pt>
                <c:pt idx="4376" formatCode="General">
                  <c:v>8.9</c:v>
                </c:pt>
                <c:pt idx="4377" formatCode="General">
                  <c:v>7.7</c:v>
                </c:pt>
                <c:pt idx="4378" formatCode="General">
                  <c:v>7.2</c:v>
                </c:pt>
                <c:pt idx="4379" formatCode="General">
                  <c:v>6.8</c:v>
                </c:pt>
                <c:pt idx="4380" formatCode="General">
                  <c:v>8.8000000000000007</c:v>
                </c:pt>
                <c:pt idx="4381" formatCode="General">
                  <c:v>8.9</c:v>
                </c:pt>
                <c:pt idx="4382" formatCode="General">
                  <c:v>8.8000000000000007</c:v>
                </c:pt>
                <c:pt idx="4383" formatCode="General">
                  <c:v>8.9</c:v>
                </c:pt>
                <c:pt idx="4384" formatCode="General">
                  <c:v>8.7000000000000011</c:v>
                </c:pt>
                <c:pt idx="4385" formatCode="General">
                  <c:v>8.5</c:v>
                </c:pt>
                <c:pt idx="4386" formatCode="General">
                  <c:v>7.8</c:v>
                </c:pt>
                <c:pt idx="4387" formatCode="General">
                  <c:v>8.2000000000000011</c:v>
                </c:pt>
                <c:pt idx="4388" formatCode="General">
                  <c:v>4.3</c:v>
                </c:pt>
                <c:pt idx="4389" formatCode="General">
                  <c:v>0.5</c:v>
                </c:pt>
                <c:pt idx="4390" formatCode="General">
                  <c:v>1.5</c:v>
                </c:pt>
                <c:pt idx="4391" formatCode="General">
                  <c:v>0.60000000000000064</c:v>
                </c:pt>
                <c:pt idx="4392" formatCode="General">
                  <c:v>4</c:v>
                </c:pt>
                <c:pt idx="4393" formatCode="General">
                  <c:v>3.4</c:v>
                </c:pt>
                <c:pt idx="4394" formatCode="General">
                  <c:v>8.9</c:v>
                </c:pt>
                <c:pt idx="4395" formatCode="General">
                  <c:v>5.2</c:v>
                </c:pt>
                <c:pt idx="4396" formatCode="General">
                  <c:v>5.7</c:v>
                </c:pt>
                <c:pt idx="4397" formatCode="General">
                  <c:v>8.9</c:v>
                </c:pt>
                <c:pt idx="4398" formatCode="General">
                  <c:v>7.7</c:v>
                </c:pt>
                <c:pt idx="4399" formatCode="General">
                  <c:v>9.3000000000000007</c:v>
                </c:pt>
                <c:pt idx="4400" formatCode="General">
                  <c:v>9.3000000000000007</c:v>
                </c:pt>
                <c:pt idx="4401" formatCode="General">
                  <c:v>9.4</c:v>
                </c:pt>
                <c:pt idx="4402" formatCode="General">
                  <c:v>9.1</c:v>
                </c:pt>
                <c:pt idx="4403" formatCode="General">
                  <c:v>8.9</c:v>
                </c:pt>
                <c:pt idx="4404" formatCode="General">
                  <c:v>9</c:v>
                </c:pt>
                <c:pt idx="4405" formatCode="General">
                  <c:v>9.1</c:v>
                </c:pt>
                <c:pt idx="4406" formatCode="General">
                  <c:v>9</c:v>
                </c:pt>
                <c:pt idx="4407" formatCode="General">
                  <c:v>9</c:v>
                </c:pt>
                <c:pt idx="4408" formatCode="General">
                  <c:v>9.5</c:v>
                </c:pt>
                <c:pt idx="4409" formatCode="General">
                  <c:v>9</c:v>
                </c:pt>
                <c:pt idx="4410" formatCode="General">
                  <c:v>8.7000000000000011</c:v>
                </c:pt>
                <c:pt idx="4411" formatCode="General">
                  <c:v>5.5</c:v>
                </c:pt>
                <c:pt idx="4412" formatCode="General">
                  <c:v>6.9</c:v>
                </c:pt>
                <c:pt idx="4413" formatCode="General">
                  <c:v>9.6</c:v>
                </c:pt>
                <c:pt idx="4414" formatCode="General">
                  <c:v>9</c:v>
                </c:pt>
                <c:pt idx="4415" formatCode="General">
                  <c:v>9.1</c:v>
                </c:pt>
                <c:pt idx="4416" formatCode="General">
                  <c:v>9.3000000000000007</c:v>
                </c:pt>
                <c:pt idx="4417" formatCode="General">
                  <c:v>9.6</c:v>
                </c:pt>
                <c:pt idx="4418" formatCode="General">
                  <c:v>9.7000000000000011</c:v>
                </c:pt>
                <c:pt idx="4419" formatCode="General">
                  <c:v>9.7000000000000011</c:v>
                </c:pt>
                <c:pt idx="4420" formatCode="General">
                  <c:v>8.8000000000000007</c:v>
                </c:pt>
                <c:pt idx="4421" formatCode="General">
                  <c:v>9</c:v>
                </c:pt>
                <c:pt idx="4422" formatCode="General">
                  <c:v>9.5</c:v>
                </c:pt>
                <c:pt idx="4423" formatCode="General">
                  <c:v>9.5</c:v>
                </c:pt>
                <c:pt idx="4424" formatCode="General">
                  <c:v>8.7000000000000011</c:v>
                </c:pt>
                <c:pt idx="4425" formatCode="General">
                  <c:v>9.1</c:v>
                </c:pt>
                <c:pt idx="4426" formatCode="General">
                  <c:v>8</c:v>
                </c:pt>
                <c:pt idx="4427" formatCode="General">
                  <c:v>9.8000000000000007</c:v>
                </c:pt>
                <c:pt idx="4428" formatCode="General">
                  <c:v>10</c:v>
                </c:pt>
                <c:pt idx="4429" formatCode="General">
                  <c:v>9.8000000000000007</c:v>
                </c:pt>
                <c:pt idx="4430" formatCode="General">
                  <c:v>10.1</c:v>
                </c:pt>
                <c:pt idx="4431" formatCode="General">
                  <c:v>10</c:v>
                </c:pt>
                <c:pt idx="4432" formatCode="General">
                  <c:v>10.200000000000001</c:v>
                </c:pt>
                <c:pt idx="4433" formatCode="General">
                  <c:v>10</c:v>
                </c:pt>
                <c:pt idx="4434" formatCode="General">
                  <c:v>10.1</c:v>
                </c:pt>
                <c:pt idx="4435" formatCode="General">
                  <c:v>5.9</c:v>
                </c:pt>
                <c:pt idx="4436" formatCode="General">
                  <c:v>9.5</c:v>
                </c:pt>
                <c:pt idx="4437" formatCode="General">
                  <c:v>9.6</c:v>
                </c:pt>
                <c:pt idx="4438" formatCode="General">
                  <c:v>10.4</c:v>
                </c:pt>
                <c:pt idx="4439" formatCode="General">
                  <c:v>10</c:v>
                </c:pt>
                <c:pt idx="4440" formatCode="General">
                  <c:v>10.4</c:v>
                </c:pt>
                <c:pt idx="4441" formatCode="General">
                  <c:v>10</c:v>
                </c:pt>
                <c:pt idx="4442" formatCode="General">
                  <c:v>9.5</c:v>
                </c:pt>
                <c:pt idx="4443" formatCode="General">
                  <c:v>9.9</c:v>
                </c:pt>
                <c:pt idx="4444" formatCode="General">
                  <c:v>9.2000000000000011</c:v>
                </c:pt>
                <c:pt idx="4445" formatCode="General">
                  <c:v>7.4</c:v>
                </c:pt>
                <c:pt idx="4446" formatCode="General">
                  <c:v>7.3</c:v>
                </c:pt>
                <c:pt idx="4447" formatCode="General">
                  <c:v>6.7</c:v>
                </c:pt>
                <c:pt idx="4448" formatCode="General">
                  <c:v>7.9</c:v>
                </c:pt>
                <c:pt idx="4449" formatCode="General">
                  <c:v>9.8000000000000007</c:v>
                </c:pt>
                <c:pt idx="4450" formatCode="General">
                  <c:v>9.9</c:v>
                </c:pt>
                <c:pt idx="4451" formatCode="General">
                  <c:v>10.5</c:v>
                </c:pt>
                <c:pt idx="4452" formatCode="General">
                  <c:v>10.6</c:v>
                </c:pt>
                <c:pt idx="4453" formatCode="General">
                  <c:v>9.8000000000000007</c:v>
                </c:pt>
                <c:pt idx="4454" formatCode="General">
                  <c:v>5.9</c:v>
                </c:pt>
                <c:pt idx="4455" formatCode="General">
                  <c:v>5</c:v>
                </c:pt>
                <c:pt idx="4456" formatCode="General">
                  <c:v>6.6</c:v>
                </c:pt>
                <c:pt idx="4457" formatCode="General">
                  <c:v>1.1000000000000001</c:v>
                </c:pt>
                <c:pt idx="4458" formatCode="General">
                  <c:v>7.8</c:v>
                </c:pt>
                <c:pt idx="4459" formatCode="General">
                  <c:v>7.3</c:v>
                </c:pt>
                <c:pt idx="4460" formatCode="General">
                  <c:v>9.5</c:v>
                </c:pt>
                <c:pt idx="4461" formatCode="General">
                  <c:v>7</c:v>
                </c:pt>
                <c:pt idx="4462" formatCode="General">
                  <c:v>6.7</c:v>
                </c:pt>
                <c:pt idx="4463" formatCode="General">
                  <c:v>9.1</c:v>
                </c:pt>
                <c:pt idx="4464" formatCode="General">
                  <c:v>7</c:v>
                </c:pt>
                <c:pt idx="4465" formatCode="General">
                  <c:v>8.3000000000000007</c:v>
                </c:pt>
                <c:pt idx="4466" formatCode="General">
                  <c:v>10.3</c:v>
                </c:pt>
                <c:pt idx="4467" formatCode="General">
                  <c:v>10.1</c:v>
                </c:pt>
                <c:pt idx="4468" formatCode="General">
                  <c:v>10.3</c:v>
                </c:pt>
                <c:pt idx="4469" formatCode="General">
                  <c:v>10.200000000000001</c:v>
                </c:pt>
                <c:pt idx="4470" formatCode="General">
                  <c:v>10.200000000000001</c:v>
                </c:pt>
                <c:pt idx="4471" formatCode="General">
                  <c:v>9</c:v>
                </c:pt>
                <c:pt idx="4472" formatCode="General">
                  <c:v>8.1</c:v>
                </c:pt>
                <c:pt idx="4473" formatCode="General">
                  <c:v>10.4</c:v>
                </c:pt>
                <c:pt idx="4474" formatCode="General">
                  <c:v>10.4</c:v>
                </c:pt>
                <c:pt idx="4475" formatCode="General">
                  <c:v>10.6</c:v>
                </c:pt>
                <c:pt idx="4476" formatCode="General">
                  <c:v>10.1</c:v>
                </c:pt>
                <c:pt idx="4477" formatCode="General">
                  <c:v>9.6</c:v>
                </c:pt>
                <c:pt idx="4478" formatCode="General">
                  <c:v>7.2</c:v>
                </c:pt>
                <c:pt idx="4479" formatCode="General">
                  <c:v>7</c:v>
                </c:pt>
                <c:pt idx="4480" formatCode="General">
                  <c:v>0.9</c:v>
                </c:pt>
                <c:pt idx="4481" formatCode="General">
                  <c:v>7.7</c:v>
                </c:pt>
                <c:pt idx="4482" formatCode="General">
                  <c:v>8</c:v>
                </c:pt>
                <c:pt idx="4483" formatCode="General">
                  <c:v>7.9</c:v>
                </c:pt>
                <c:pt idx="4484" formatCode="General">
                  <c:v>10.9</c:v>
                </c:pt>
                <c:pt idx="4485" formatCode="General">
                  <c:v>9.9</c:v>
                </c:pt>
                <c:pt idx="4486" formatCode="General">
                  <c:v>8.1</c:v>
                </c:pt>
                <c:pt idx="4487" formatCode="General">
                  <c:v>10</c:v>
                </c:pt>
                <c:pt idx="4488" formatCode="General">
                  <c:v>10.9</c:v>
                </c:pt>
                <c:pt idx="4489" formatCode="General">
                  <c:v>10.4</c:v>
                </c:pt>
                <c:pt idx="4490" formatCode="General">
                  <c:v>10.6</c:v>
                </c:pt>
                <c:pt idx="4491" formatCode="General">
                  <c:v>10.7</c:v>
                </c:pt>
                <c:pt idx="4492" formatCode="General">
                  <c:v>11.2</c:v>
                </c:pt>
                <c:pt idx="4493" formatCode="General">
                  <c:v>10.8</c:v>
                </c:pt>
                <c:pt idx="4494" formatCode="General">
                  <c:v>10.6</c:v>
                </c:pt>
                <c:pt idx="4495" formatCode="General">
                  <c:v>8.8000000000000007</c:v>
                </c:pt>
                <c:pt idx="4496" formatCode="General">
                  <c:v>10.1</c:v>
                </c:pt>
                <c:pt idx="4497" formatCode="General">
                  <c:v>6.4</c:v>
                </c:pt>
                <c:pt idx="4498" formatCode="General">
                  <c:v>8.5</c:v>
                </c:pt>
                <c:pt idx="4499" formatCode="General">
                  <c:v>9.1</c:v>
                </c:pt>
                <c:pt idx="4500" formatCode="General">
                  <c:v>11</c:v>
                </c:pt>
                <c:pt idx="4501" formatCode="General">
                  <c:v>5.9</c:v>
                </c:pt>
                <c:pt idx="4502" formatCode="General">
                  <c:v>2</c:v>
                </c:pt>
                <c:pt idx="4503" formatCode="General">
                  <c:v>10.8</c:v>
                </c:pt>
                <c:pt idx="4504" formatCode="General">
                  <c:v>11.2</c:v>
                </c:pt>
                <c:pt idx="4505" formatCode="General">
                  <c:v>8.7000000000000011</c:v>
                </c:pt>
                <c:pt idx="4506" formatCode="General">
                  <c:v>9.5</c:v>
                </c:pt>
                <c:pt idx="4507" formatCode="General">
                  <c:v>7.6</c:v>
                </c:pt>
                <c:pt idx="4508" formatCode="General">
                  <c:v>6.6</c:v>
                </c:pt>
                <c:pt idx="4509" formatCode="General">
                  <c:v>10.7</c:v>
                </c:pt>
                <c:pt idx="4510" formatCode="General">
                  <c:v>11.4</c:v>
                </c:pt>
                <c:pt idx="4511" formatCode="General">
                  <c:v>11.2</c:v>
                </c:pt>
                <c:pt idx="4512" formatCode="General">
                  <c:v>11</c:v>
                </c:pt>
                <c:pt idx="4513" formatCode="General">
                  <c:v>11.1</c:v>
                </c:pt>
                <c:pt idx="4514" formatCode="General">
                  <c:v>11.1</c:v>
                </c:pt>
                <c:pt idx="4515" formatCode="General">
                  <c:v>11.5</c:v>
                </c:pt>
                <c:pt idx="4516" formatCode="General">
                  <c:v>11.2</c:v>
                </c:pt>
                <c:pt idx="4517" formatCode="General">
                  <c:v>10.6</c:v>
                </c:pt>
                <c:pt idx="4518" formatCode="General">
                  <c:v>10.5</c:v>
                </c:pt>
                <c:pt idx="4519" formatCode="General">
                  <c:v>10.7</c:v>
                </c:pt>
                <c:pt idx="4520" formatCode="General">
                  <c:v>10.5</c:v>
                </c:pt>
                <c:pt idx="4521" formatCode="General">
                  <c:v>11.3</c:v>
                </c:pt>
                <c:pt idx="4522" formatCode="General">
                  <c:v>10</c:v>
                </c:pt>
                <c:pt idx="4523" formatCode="General">
                  <c:v>10.9</c:v>
                </c:pt>
                <c:pt idx="4524" formatCode="General">
                  <c:v>11.1</c:v>
                </c:pt>
                <c:pt idx="4525" formatCode="General">
                  <c:v>11.2</c:v>
                </c:pt>
                <c:pt idx="4526" formatCode="General">
                  <c:v>10</c:v>
                </c:pt>
                <c:pt idx="4527" formatCode="General">
                  <c:v>10.5</c:v>
                </c:pt>
                <c:pt idx="4528" formatCode="General">
                  <c:v>9.3000000000000007</c:v>
                </c:pt>
                <c:pt idx="4529" formatCode="General">
                  <c:v>13.6</c:v>
                </c:pt>
                <c:pt idx="4530" formatCode="General">
                  <c:v>7.6</c:v>
                </c:pt>
                <c:pt idx="4531" formatCode="General">
                  <c:v>9.2000000000000011</c:v>
                </c:pt>
                <c:pt idx="4532" formatCode="General">
                  <c:v>9</c:v>
                </c:pt>
                <c:pt idx="4533" formatCode="General">
                  <c:v>8.2000000000000011</c:v>
                </c:pt>
                <c:pt idx="4534" formatCode="General">
                  <c:v>8.7000000000000011</c:v>
                </c:pt>
                <c:pt idx="4535" formatCode="General">
                  <c:v>9.2000000000000011</c:v>
                </c:pt>
                <c:pt idx="4536" formatCode="General">
                  <c:v>6.5</c:v>
                </c:pt>
                <c:pt idx="4537" formatCode="General">
                  <c:v>7.2</c:v>
                </c:pt>
                <c:pt idx="4538" formatCode="General">
                  <c:v>6.6</c:v>
                </c:pt>
                <c:pt idx="4539" formatCode="General">
                  <c:v>6.1</c:v>
                </c:pt>
                <c:pt idx="4540" formatCode="General">
                  <c:v>8</c:v>
                </c:pt>
                <c:pt idx="4541" formatCode="General">
                  <c:v>7.9</c:v>
                </c:pt>
                <c:pt idx="4542" formatCode="General">
                  <c:v>9</c:v>
                </c:pt>
                <c:pt idx="4543" formatCode="General">
                  <c:v>9.3000000000000007</c:v>
                </c:pt>
                <c:pt idx="4544" formatCode="General">
                  <c:v>9.5</c:v>
                </c:pt>
                <c:pt idx="4545" formatCode="General">
                  <c:v>5.9</c:v>
                </c:pt>
                <c:pt idx="4546" formatCode="General">
                  <c:v>0.4</c:v>
                </c:pt>
                <c:pt idx="4547" formatCode="General">
                  <c:v>0.9</c:v>
                </c:pt>
                <c:pt idx="4548" formatCode="General">
                  <c:v>3.8</c:v>
                </c:pt>
                <c:pt idx="4549" formatCode="General">
                  <c:v>0</c:v>
                </c:pt>
                <c:pt idx="4550" formatCode="General">
                  <c:v>0</c:v>
                </c:pt>
                <c:pt idx="4551" formatCode="General">
                  <c:v>0.30000000000000032</c:v>
                </c:pt>
                <c:pt idx="4552" formatCode="General">
                  <c:v>0.8</c:v>
                </c:pt>
                <c:pt idx="4553" formatCode="General">
                  <c:v>4.3</c:v>
                </c:pt>
                <c:pt idx="4554" formatCode="General">
                  <c:v>5.8</c:v>
                </c:pt>
                <c:pt idx="4555" formatCode="General">
                  <c:v>4.2</c:v>
                </c:pt>
                <c:pt idx="4556" formatCode="General">
                  <c:v>2.6</c:v>
                </c:pt>
                <c:pt idx="4557" formatCode="General">
                  <c:v>4.3</c:v>
                </c:pt>
                <c:pt idx="4558" formatCode="General">
                  <c:v>1.4</c:v>
                </c:pt>
                <c:pt idx="4559" formatCode="General">
                  <c:v>0.9</c:v>
                </c:pt>
                <c:pt idx="4560" formatCode="General">
                  <c:v>0</c:v>
                </c:pt>
                <c:pt idx="4561" formatCode="General">
                  <c:v>0</c:v>
                </c:pt>
                <c:pt idx="4562" formatCode="General">
                  <c:v>0</c:v>
                </c:pt>
                <c:pt idx="4563" formatCode="General">
                  <c:v>0</c:v>
                </c:pt>
                <c:pt idx="4564" formatCode="General">
                  <c:v>0</c:v>
                </c:pt>
                <c:pt idx="4565" formatCode="General">
                  <c:v>0</c:v>
                </c:pt>
                <c:pt idx="4566" formatCode="General">
                  <c:v>2.1</c:v>
                </c:pt>
                <c:pt idx="4567" formatCode="General">
                  <c:v>3.2</c:v>
                </c:pt>
                <c:pt idx="4568" formatCode="General">
                  <c:v>0</c:v>
                </c:pt>
                <c:pt idx="4569" formatCode="General">
                  <c:v>1.8</c:v>
                </c:pt>
                <c:pt idx="4570" formatCode="General">
                  <c:v>0</c:v>
                </c:pt>
                <c:pt idx="4571" formatCode="General">
                  <c:v>0</c:v>
                </c:pt>
                <c:pt idx="4572" formatCode="General">
                  <c:v>2.1</c:v>
                </c:pt>
                <c:pt idx="4573" formatCode="General">
                  <c:v>0.5</c:v>
                </c:pt>
                <c:pt idx="4574" formatCode="General">
                  <c:v>0</c:v>
                </c:pt>
                <c:pt idx="4575" formatCode="General">
                  <c:v>2.4</c:v>
                </c:pt>
                <c:pt idx="4576" formatCode="General">
                  <c:v>0.1</c:v>
                </c:pt>
                <c:pt idx="4577" formatCode="General">
                  <c:v>0.30000000000000032</c:v>
                </c:pt>
                <c:pt idx="4578" formatCode="General">
                  <c:v>0</c:v>
                </c:pt>
                <c:pt idx="4579" formatCode="General">
                  <c:v>3.5</c:v>
                </c:pt>
                <c:pt idx="4580" formatCode="General">
                  <c:v>1.8</c:v>
                </c:pt>
                <c:pt idx="4581" formatCode="General">
                  <c:v>0.1</c:v>
                </c:pt>
                <c:pt idx="4582" formatCode="General">
                  <c:v>0</c:v>
                </c:pt>
                <c:pt idx="4583" formatCode="General">
                  <c:v>0</c:v>
                </c:pt>
                <c:pt idx="4584" formatCode="General">
                  <c:v>0</c:v>
                </c:pt>
                <c:pt idx="4585" formatCode="General">
                  <c:v>0</c:v>
                </c:pt>
                <c:pt idx="4586" formatCode="General">
                  <c:v>0</c:v>
                </c:pt>
                <c:pt idx="4587" formatCode="General">
                  <c:v>0</c:v>
                </c:pt>
                <c:pt idx="4588" formatCode="General">
                  <c:v>0</c:v>
                </c:pt>
                <c:pt idx="4589" formatCode="General">
                  <c:v>2</c:v>
                </c:pt>
                <c:pt idx="4590" formatCode="General">
                  <c:v>1.4</c:v>
                </c:pt>
                <c:pt idx="4591" formatCode="General">
                  <c:v>0.5</c:v>
                </c:pt>
                <c:pt idx="4592" formatCode="General">
                  <c:v>3.8</c:v>
                </c:pt>
                <c:pt idx="4593" formatCode="General">
                  <c:v>0.1</c:v>
                </c:pt>
                <c:pt idx="4594" formatCode="General">
                  <c:v>0</c:v>
                </c:pt>
                <c:pt idx="4595" formatCode="General">
                  <c:v>0</c:v>
                </c:pt>
                <c:pt idx="4596" formatCode="General">
                  <c:v>0</c:v>
                </c:pt>
                <c:pt idx="4597" formatCode="General">
                  <c:v>0</c:v>
                </c:pt>
                <c:pt idx="4598" formatCode="General">
                  <c:v>0</c:v>
                </c:pt>
                <c:pt idx="4599" formatCode="General">
                  <c:v>0</c:v>
                </c:pt>
                <c:pt idx="4600" formatCode="General">
                  <c:v>0</c:v>
                </c:pt>
                <c:pt idx="4601" formatCode="General">
                  <c:v>0.5</c:v>
                </c:pt>
                <c:pt idx="4602" formatCode="General">
                  <c:v>0</c:v>
                </c:pt>
                <c:pt idx="4603" formatCode="General">
                  <c:v>0.30000000000000032</c:v>
                </c:pt>
                <c:pt idx="4604" formatCode="General">
                  <c:v>0</c:v>
                </c:pt>
                <c:pt idx="4605" formatCode="General">
                  <c:v>0.2</c:v>
                </c:pt>
                <c:pt idx="4606" formatCode="General">
                  <c:v>1</c:v>
                </c:pt>
                <c:pt idx="4607" formatCode="General">
                  <c:v>0</c:v>
                </c:pt>
                <c:pt idx="4608" formatCode="General">
                  <c:v>0.5</c:v>
                </c:pt>
                <c:pt idx="4609" formatCode="General">
                  <c:v>0</c:v>
                </c:pt>
                <c:pt idx="4610" formatCode="General">
                  <c:v>0.4</c:v>
                </c:pt>
                <c:pt idx="4611" formatCode="General">
                  <c:v>0</c:v>
                </c:pt>
                <c:pt idx="4612" formatCode="General">
                  <c:v>1.8</c:v>
                </c:pt>
                <c:pt idx="4613" formatCode="General">
                  <c:v>1.1000000000000001</c:v>
                </c:pt>
                <c:pt idx="4614" formatCode="General">
                  <c:v>1.6</c:v>
                </c:pt>
                <c:pt idx="4615" formatCode="General">
                  <c:v>0</c:v>
                </c:pt>
                <c:pt idx="4616" formatCode="General">
                  <c:v>0</c:v>
                </c:pt>
                <c:pt idx="4617" formatCode="General">
                  <c:v>0.70000000000000062</c:v>
                </c:pt>
                <c:pt idx="4618" formatCode="General">
                  <c:v>1</c:v>
                </c:pt>
                <c:pt idx="4619" formatCode="General">
                  <c:v>1.4</c:v>
                </c:pt>
                <c:pt idx="4620" formatCode="General">
                  <c:v>1.1000000000000001</c:v>
                </c:pt>
                <c:pt idx="4621" formatCode="General">
                  <c:v>0</c:v>
                </c:pt>
                <c:pt idx="4622" formatCode="General">
                  <c:v>0</c:v>
                </c:pt>
                <c:pt idx="4623" formatCode="General">
                  <c:v>1.6</c:v>
                </c:pt>
                <c:pt idx="4624" formatCode="General">
                  <c:v>5.7</c:v>
                </c:pt>
                <c:pt idx="4625" formatCode="General">
                  <c:v>4.0999999999999996</c:v>
                </c:pt>
                <c:pt idx="4626" formatCode="General">
                  <c:v>9.3000000000000007</c:v>
                </c:pt>
                <c:pt idx="4627" formatCode="General">
                  <c:v>8.3000000000000007</c:v>
                </c:pt>
                <c:pt idx="4628" formatCode="General">
                  <c:v>8.9</c:v>
                </c:pt>
                <c:pt idx="4629" formatCode="General">
                  <c:v>7.9</c:v>
                </c:pt>
                <c:pt idx="4630" formatCode="General">
                  <c:v>8</c:v>
                </c:pt>
                <c:pt idx="4631" formatCode="General">
                  <c:v>8.9</c:v>
                </c:pt>
                <c:pt idx="4632" formatCode="General">
                  <c:v>6.2</c:v>
                </c:pt>
                <c:pt idx="4633" formatCode="General">
                  <c:v>4</c:v>
                </c:pt>
                <c:pt idx="4634" formatCode="General">
                  <c:v>3.6</c:v>
                </c:pt>
                <c:pt idx="4635" formatCode="General">
                  <c:v>7</c:v>
                </c:pt>
                <c:pt idx="4636" formatCode="General">
                  <c:v>3.5</c:v>
                </c:pt>
                <c:pt idx="4637" formatCode="General">
                  <c:v>9.1</c:v>
                </c:pt>
                <c:pt idx="4638" formatCode="General">
                  <c:v>5.5</c:v>
                </c:pt>
                <c:pt idx="4639" formatCode="General">
                  <c:v>8.8000000000000007</c:v>
                </c:pt>
                <c:pt idx="4640" formatCode="General">
                  <c:v>5.5</c:v>
                </c:pt>
                <c:pt idx="4641" formatCode="General">
                  <c:v>3.2</c:v>
                </c:pt>
                <c:pt idx="4642" formatCode="General">
                  <c:v>2.2999999999999998</c:v>
                </c:pt>
                <c:pt idx="4643" formatCode="General">
                  <c:v>0.9</c:v>
                </c:pt>
                <c:pt idx="4644" formatCode="General">
                  <c:v>0</c:v>
                </c:pt>
                <c:pt idx="4645" formatCode="General">
                  <c:v>0</c:v>
                </c:pt>
                <c:pt idx="4646" formatCode="General">
                  <c:v>5.8</c:v>
                </c:pt>
                <c:pt idx="4647" formatCode="General">
                  <c:v>3</c:v>
                </c:pt>
                <c:pt idx="4648" formatCode="General">
                  <c:v>5.7</c:v>
                </c:pt>
                <c:pt idx="4649" formatCode="General">
                  <c:v>6.2</c:v>
                </c:pt>
                <c:pt idx="4650" formatCode="General">
                  <c:v>3.4</c:v>
                </c:pt>
                <c:pt idx="4651" formatCode="General">
                  <c:v>3.8</c:v>
                </c:pt>
                <c:pt idx="4652" formatCode="General">
                  <c:v>3.3</c:v>
                </c:pt>
                <c:pt idx="4653" formatCode="General">
                  <c:v>4.4000000000000004</c:v>
                </c:pt>
                <c:pt idx="4654" formatCode="General">
                  <c:v>3.4</c:v>
                </c:pt>
                <c:pt idx="4655" formatCode="General">
                  <c:v>4.3</c:v>
                </c:pt>
                <c:pt idx="4656" formatCode="General">
                  <c:v>9.9</c:v>
                </c:pt>
                <c:pt idx="4657" formatCode="General">
                  <c:v>9.9</c:v>
                </c:pt>
                <c:pt idx="4658" formatCode="General">
                  <c:v>9.3000000000000007</c:v>
                </c:pt>
                <c:pt idx="4659" formatCode="General">
                  <c:v>9.3000000000000007</c:v>
                </c:pt>
                <c:pt idx="4660" formatCode="General">
                  <c:v>9.7000000000000011</c:v>
                </c:pt>
                <c:pt idx="4661" formatCode="General">
                  <c:v>9.9</c:v>
                </c:pt>
                <c:pt idx="4662" formatCode="General">
                  <c:v>9.8000000000000007</c:v>
                </c:pt>
                <c:pt idx="4663" formatCode="General">
                  <c:v>9.7000000000000011</c:v>
                </c:pt>
                <c:pt idx="4664" formatCode="General">
                  <c:v>10.1</c:v>
                </c:pt>
                <c:pt idx="4665" formatCode="General">
                  <c:v>10.3</c:v>
                </c:pt>
                <c:pt idx="4666" formatCode="General">
                  <c:v>10.3</c:v>
                </c:pt>
                <c:pt idx="4667" formatCode="General">
                  <c:v>10.200000000000001</c:v>
                </c:pt>
                <c:pt idx="4668" formatCode="General">
                  <c:v>8.2000000000000011</c:v>
                </c:pt>
                <c:pt idx="4669" formatCode="General">
                  <c:v>6.5</c:v>
                </c:pt>
                <c:pt idx="4670" formatCode="General">
                  <c:v>7.1</c:v>
                </c:pt>
                <c:pt idx="4671" formatCode="General">
                  <c:v>8.1</c:v>
                </c:pt>
                <c:pt idx="4672" formatCode="General">
                  <c:v>9.6</c:v>
                </c:pt>
                <c:pt idx="4673" formatCode="General">
                  <c:v>9.5</c:v>
                </c:pt>
                <c:pt idx="4674" formatCode="General">
                  <c:v>9.8000000000000007</c:v>
                </c:pt>
                <c:pt idx="4675" formatCode="General">
                  <c:v>9.4</c:v>
                </c:pt>
                <c:pt idx="4676" formatCode="General">
                  <c:v>10</c:v>
                </c:pt>
                <c:pt idx="4677" formatCode="General">
                  <c:v>8.9</c:v>
                </c:pt>
                <c:pt idx="4678" formatCode="General">
                  <c:v>8.4</c:v>
                </c:pt>
                <c:pt idx="4679" formatCode="General">
                  <c:v>8.8000000000000007</c:v>
                </c:pt>
                <c:pt idx="4680" formatCode="General">
                  <c:v>8</c:v>
                </c:pt>
                <c:pt idx="4681" formatCode="General">
                  <c:v>8.6</c:v>
                </c:pt>
                <c:pt idx="4682" formatCode="General">
                  <c:v>7.7</c:v>
                </c:pt>
                <c:pt idx="4683" formatCode="General">
                  <c:v>9.6</c:v>
                </c:pt>
                <c:pt idx="4684" formatCode="General">
                  <c:v>8.8000000000000007</c:v>
                </c:pt>
                <c:pt idx="4685" formatCode="General">
                  <c:v>8.7000000000000011</c:v>
                </c:pt>
                <c:pt idx="4686" formatCode="General">
                  <c:v>9</c:v>
                </c:pt>
                <c:pt idx="4687" formatCode="General">
                  <c:v>8.3000000000000007</c:v>
                </c:pt>
                <c:pt idx="4688" formatCode="General">
                  <c:v>9</c:v>
                </c:pt>
                <c:pt idx="4689" formatCode="General">
                  <c:v>9</c:v>
                </c:pt>
                <c:pt idx="4690" formatCode="General">
                  <c:v>8.3000000000000007</c:v>
                </c:pt>
                <c:pt idx="4691" formatCode="General">
                  <c:v>9</c:v>
                </c:pt>
                <c:pt idx="4692" formatCode="General">
                  <c:v>8.5</c:v>
                </c:pt>
                <c:pt idx="4693" formatCode="General">
                  <c:v>7.7</c:v>
                </c:pt>
                <c:pt idx="4694" formatCode="General">
                  <c:v>8.5</c:v>
                </c:pt>
                <c:pt idx="4695" formatCode="General">
                  <c:v>8.7000000000000011</c:v>
                </c:pt>
                <c:pt idx="4696" formatCode="General">
                  <c:v>5.0999999999999996</c:v>
                </c:pt>
                <c:pt idx="4697" formatCode="General">
                  <c:v>8.3000000000000007</c:v>
                </c:pt>
                <c:pt idx="4698" formatCode="General">
                  <c:v>9</c:v>
                </c:pt>
                <c:pt idx="4699" formatCode="General">
                  <c:v>6.2</c:v>
                </c:pt>
                <c:pt idx="4700" formatCode="General">
                  <c:v>6.4</c:v>
                </c:pt>
                <c:pt idx="4701" formatCode="General">
                  <c:v>9.6</c:v>
                </c:pt>
                <c:pt idx="4702" formatCode="General">
                  <c:v>9.5</c:v>
                </c:pt>
                <c:pt idx="4703" formatCode="General">
                  <c:v>8.6</c:v>
                </c:pt>
                <c:pt idx="4704" formatCode="General">
                  <c:v>7.9</c:v>
                </c:pt>
                <c:pt idx="4705" formatCode="General">
                  <c:v>8.1</c:v>
                </c:pt>
                <c:pt idx="4706" formatCode="General">
                  <c:v>8</c:v>
                </c:pt>
                <c:pt idx="4707" formatCode="General">
                  <c:v>8.1</c:v>
                </c:pt>
                <c:pt idx="4708" formatCode="General">
                  <c:v>6.4</c:v>
                </c:pt>
                <c:pt idx="4709" formatCode="General">
                  <c:v>7.3</c:v>
                </c:pt>
                <c:pt idx="4710" formatCode="General">
                  <c:v>8.1</c:v>
                </c:pt>
                <c:pt idx="4711" formatCode="General">
                  <c:v>8.8000000000000007</c:v>
                </c:pt>
                <c:pt idx="4712" formatCode="General">
                  <c:v>7.1</c:v>
                </c:pt>
                <c:pt idx="4713" formatCode="General">
                  <c:v>5.3</c:v>
                </c:pt>
                <c:pt idx="4714" formatCode="General">
                  <c:v>8</c:v>
                </c:pt>
                <c:pt idx="4715" formatCode="General">
                  <c:v>8.3000000000000007</c:v>
                </c:pt>
                <c:pt idx="4716" formatCode="General">
                  <c:v>8.3000000000000007</c:v>
                </c:pt>
                <c:pt idx="4717" formatCode="General">
                  <c:v>7.4</c:v>
                </c:pt>
                <c:pt idx="4718" formatCode="General">
                  <c:v>4.9000000000000004</c:v>
                </c:pt>
                <c:pt idx="4719" formatCode="General">
                  <c:v>1.1000000000000001</c:v>
                </c:pt>
                <c:pt idx="4720" formatCode="General">
                  <c:v>6.1</c:v>
                </c:pt>
                <c:pt idx="4721" formatCode="General">
                  <c:v>7.3</c:v>
                </c:pt>
                <c:pt idx="4722" formatCode="General">
                  <c:v>9.1</c:v>
                </c:pt>
                <c:pt idx="4723" formatCode="General">
                  <c:v>8.8000000000000007</c:v>
                </c:pt>
                <c:pt idx="4724" formatCode="General">
                  <c:v>7.7</c:v>
                </c:pt>
                <c:pt idx="4725" formatCode="General">
                  <c:v>7.2</c:v>
                </c:pt>
                <c:pt idx="4726" formatCode="General">
                  <c:v>9.3000000000000007</c:v>
                </c:pt>
                <c:pt idx="4727" formatCode="General">
                  <c:v>8.8000000000000007</c:v>
                </c:pt>
                <c:pt idx="4728" formatCode="General">
                  <c:v>9.4</c:v>
                </c:pt>
                <c:pt idx="4729" formatCode="General">
                  <c:v>9.3000000000000007</c:v>
                </c:pt>
                <c:pt idx="4730" formatCode="General">
                  <c:v>8.7000000000000011</c:v>
                </c:pt>
                <c:pt idx="4731" formatCode="General">
                  <c:v>6.7</c:v>
                </c:pt>
                <c:pt idx="4732" formatCode="General">
                  <c:v>6.8</c:v>
                </c:pt>
                <c:pt idx="4733" formatCode="General">
                  <c:v>3.3</c:v>
                </c:pt>
                <c:pt idx="4734" formatCode="General">
                  <c:v>9.5</c:v>
                </c:pt>
                <c:pt idx="4735" formatCode="General">
                  <c:v>4.0999999999999996</c:v>
                </c:pt>
                <c:pt idx="4736" formatCode="General">
                  <c:v>2.4</c:v>
                </c:pt>
                <c:pt idx="4737" formatCode="General">
                  <c:v>0</c:v>
                </c:pt>
                <c:pt idx="4738" formatCode="General">
                  <c:v>4.0999999999999996</c:v>
                </c:pt>
                <c:pt idx="4739" formatCode="General">
                  <c:v>3.2</c:v>
                </c:pt>
                <c:pt idx="4740" formatCode="General">
                  <c:v>8.2000000000000011</c:v>
                </c:pt>
                <c:pt idx="4741" formatCode="General">
                  <c:v>9.1</c:v>
                </c:pt>
                <c:pt idx="4742" formatCode="General">
                  <c:v>8.6</c:v>
                </c:pt>
                <c:pt idx="4743" formatCode="General">
                  <c:v>8.7000000000000011</c:v>
                </c:pt>
                <c:pt idx="4744" formatCode="General">
                  <c:v>8.9</c:v>
                </c:pt>
                <c:pt idx="4745" formatCode="General">
                  <c:v>7.6</c:v>
                </c:pt>
                <c:pt idx="4746" formatCode="General">
                  <c:v>8.4</c:v>
                </c:pt>
                <c:pt idx="4747" formatCode="General">
                  <c:v>7.8</c:v>
                </c:pt>
              </c:numCache>
            </c:numRef>
          </c:val>
          <c:smooth val="0"/>
          <c:extLst>
            <c:ext xmlns:c16="http://schemas.microsoft.com/office/drawing/2014/chart" uri="{C3380CC4-5D6E-409C-BE32-E72D297353CC}">
              <c16:uniqueId val="{00000000-A2A0-49C4-BEF6-F2E1F35DDAF6}"/>
            </c:ext>
          </c:extLst>
        </c:ser>
        <c:dLbls>
          <c:showLegendKey val="0"/>
          <c:showVal val="0"/>
          <c:showCatName val="0"/>
          <c:showSerName val="0"/>
          <c:showPercent val="0"/>
          <c:showBubbleSize val="0"/>
        </c:dLbls>
        <c:smooth val="0"/>
        <c:axId val="137032448"/>
        <c:axId val="137034368"/>
      </c:lineChart>
      <c:catAx>
        <c:axId val="137032448"/>
        <c:scaling>
          <c:orientation val="minMax"/>
        </c:scaling>
        <c:delete val="0"/>
        <c:axPos val="b"/>
        <c:title>
          <c:tx>
            <c:rich>
              <a:bodyPr/>
              <a:lstStyle/>
              <a:p>
                <a:pPr algn="ctr" rtl="0">
                  <a:defRPr/>
                </a:pPr>
                <a:r>
                  <a:rPr lang="en-US"/>
                  <a:t>Days from June 1, 2011 to Feb 6, 2023 </a:t>
                </a:r>
              </a:p>
            </c:rich>
          </c:tx>
          <c:overlay val="0"/>
        </c:title>
        <c:majorTickMark val="out"/>
        <c:minorTickMark val="none"/>
        <c:tickLblPos val="nextTo"/>
        <c:crossAx val="137034368"/>
        <c:crosses val="autoZero"/>
        <c:auto val="1"/>
        <c:lblAlgn val="ctr"/>
        <c:lblOffset val="100"/>
        <c:tickLblSkip val="182"/>
        <c:noMultiLvlLbl val="0"/>
      </c:catAx>
      <c:valAx>
        <c:axId val="137034368"/>
        <c:scaling>
          <c:orientation val="minMax"/>
        </c:scaling>
        <c:delete val="0"/>
        <c:axPos val="l"/>
        <c:majorGridlines/>
        <c:title>
          <c:tx>
            <c:rich>
              <a:bodyPr/>
              <a:lstStyle/>
              <a:p>
                <a:pPr>
                  <a:defRPr/>
                </a:pPr>
                <a:r>
                  <a:rPr lang="en-US"/>
                  <a:t>BSS (Hrs)</a:t>
                </a:r>
              </a:p>
            </c:rich>
          </c:tx>
          <c:overlay val="0"/>
        </c:title>
        <c:numFmt formatCode="0" sourceLinked="0"/>
        <c:majorTickMark val="out"/>
        <c:minorTickMark val="none"/>
        <c:tickLblPos val="nextTo"/>
        <c:crossAx val="137032448"/>
        <c:crosses val="autoZero"/>
        <c:crossBetween val="between"/>
      </c:valAx>
    </c:plotArea>
    <c:plotVisOnly val="1"/>
    <c:dispBlanksAs val="gap"/>
    <c:showDLblsOverMax val="0"/>
  </c:chart>
  <c:txPr>
    <a:bodyPr/>
    <a:lstStyle/>
    <a:p>
      <a:pPr>
        <a:defRPr sz="1100">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overlay val="0"/>
      <c:txPr>
        <a:bodyPr/>
        <a:lstStyle/>
        <a:p>
          <a:pPr>
            <a:defRPr sz="1200"/>
          </a:pPr>
          <a:endParaRPr lang="en-US"/>
        </a:p>
      </c:txPr>
    </c:title>
    <c:autoTitleDeleted val="0"/>
    <c:plotArea>
      <c:layout/>
      <c:lineChart>
        <c:grouping val="standard"/>
        <c:varyColors val="0"/>
        <c:ser>
          <c:idx val="0"/>
          <c:order val="0"/>
          <c:tx>
            <c:strRef>
              <c:f>'All series Statistics, Boundary'!$J$1</c:f>
              <c:strCache>
                <c:ptCount val="1"/>
                <c:pt idx="0">
                  <c:v>Solar Radiation</c:v>
                </c:pt>
              </c:strCache>
            </c:strRef>
          </c:tx>
          <c:marker>
            <c:symbol val="none"/>
          </c:marker>
          <c:val>
            <c:numRef>
              <c:f>'All series Statistics, Boundary'!$J$2:$J$4749</c:f>
              <c:numCache>
                <c:formatCode>0.00</c:formatCode>
                <c:ptCount val="4748"/>
                <c:pt idx="0">
                  <c:v>17</c:v>
                </c:pt>
                <c:pt idx="1">
                  <c:v>16.899999999999999</c:v>
                </c:pt>
                <c:pt idx="2">
                  <c:v>15.3</c:v>
                </c:pt>
                <c:pt idx="3">
                  <c:v>13.1</c:v>
                </c:pt>
                <c:pt idx="4">
                  <c:v>15.6</c:v>
                </c:pt>
                <c:pt idx="5">
                  <c:v>17.3</c:v>
                </c:pt>
                <c:pt idx="6">
                  <c:v>17.2</c:v>
                </c:pt>
                <c:pt idx="7">
                  <c:v>17</c:v>
                </c:pt>
                <c:pt idx="8">
                  <c:v>17.399999999999999</c:v>
                </c:pt>
                <c:pt idx="9">
                  <c:v>17.5</c:v>
                </c:pt>
                <c:pt idx="10">
                  <c:v>17.5</c:v>
                </c:pt>
                <c:pt idx="11">
                  <c:v>17.399999999999999</c:v>
                </c:pt>
                <c:pt idx="12">
                  <c:v>16</c:v>
                </c:pt>
                <c:pt idx="13">
                  <c:v>16.7</c:v>
                </c:pt>
                <c:pt idx="14">
                  <c:v>17.600000000000001</c:v>
                </c:pt>
                <c:pt idx="15">
                  <c:v>17.7</c:v>
                </c:pt>
                <c:pt idx="16">
                  <c:v>18</c:v>
                </c:pt>
                <c:pt idx="17">
                  <c:v>17.600000000000001</c:v>
                </c:pt>
                <c:pt idx="18">
                  <c:v>17.8</c:v>
                </c:pt>
                <c:pt idx="19">
                  <c:v>18.3</c:v>
                </c:pt>
                <c:pt idx="20">
                  <c:v>18.5</c:v>
                </c:pt>
                <c:pt idx="21">
                  <c:v>18.2</c:v>
                </c:pt>
                <c:pt idx="22">
                  <c:v>17.899999999999999</c:v>
                </c:pt>
                <c:pt idx="23">
                  <c:v>18.2</c:v>
                </c:pt>
                <c:pt idx="24">
                  <c:v>18.399999999999999</c:v>
                </c:pt>
                <c:pt idx="25">
                  <c:v>19.2</c:v>
                </c:pt>
                <c:pt idx="26">
                  <c:v>18.7</c:v>
                </c:pt>
                <c:pt idx="27">
                  <c:v>18.7</c:v>
                </c:pt>
                <c:pt idx="28">
                  <c:v>19</c:v>
                </c:pt>
                <c:pt idx="29">
                  <c:v>18.100000000000001</c:v>
                </c:pt>
                <c:pt idx="30">
                  <c:v>19.3</c:v>
                </c:pt>
                <c:pt idx="31">
                  <c:v>19.3</c:v>
                </c:pt>
                <c:pt idx="32">
                  <c:v>19.5</c:v>
                </c:pt>
                <c:pt idx="33">
                  <c:v>19</c:v>
                </c:pt>
                <c:pt idx="34">
                  <c:v>18.899999999999999</c:v>
                </c:pt>
                <c:pt idx="35">
                  <c:v>19.3</c:v>
                </c:pt>
                <c:pt idx="36">
                  <c:v>19.7</c:v>
                </c:pt>
                <c:pt idx="37">
                  <c:v>19.2</c:v>
                </c:pt>
                <c:pt idx="38">
                  <c:v>18</c:v>
                </c:pt>
                <c:pt idx="39">
                  <c:v>19.5</c:v>
                </c:pt>
                <c:pt idx="40">
                  <c:v>20</c:v>
                </c:pt>
                <c:pt idx="41">
                  <c:v>20.100000000000001</c:v>
                </c:pt>
                <c:pt idx="42">
                  <c:v>20</c:v>
                </c:pt>
                <c:pt idx="43">
                  <c:v>19.8</c:v>
                </c:pt>
                <c:pt idx="44">
                  <c:v>20.2</c:v>
                </c:pt>
                <c:pt idx="45">
                  <c:v>14.8</c:v>
                </c:pt>
                <c:pt idx="46">
                  <c:v>20.7</c:v>
                </c:pt>
                <c:pt idx="47">
                  <c:v>20.8</c:v>
                </c:pt>
                <c:pt idx="48">
                  <c:v>20.2</c:v>
                </c:pt>
                <c:pt idx="49">
                  <c:v>19.8</c:v>
                </c:pt>
                <c:pt idx="50">
                  <c:v>21.2</c:v>
                </c:pt>
                <c:pt idx="51">
                  <c:v>21.4</c:v>
                </c:pt>
                <c:pt idx="52">
                  <c:v>21</c:v>
                </c:pt>
                <c:pt idx="53">
                  <c:v>21.5</c:v>
                </c:pt>
                <c:pt idx="54">
                  <c:v>21.8</c:v>
                </c:pt>
                <c:pt idx="55">
                  <c:v>21.5</c:v>
                </c:pt>
                <c:pt idx="56">
                  <c:v>21.6</c:v>
                </c:pt>
                <c:pt idx="57">
                  <c:v>21.8</c:v>
                </c:pt>
                <c:pt idx="58">
                  <c:v>21.9</c:v>
                </c:pt>
                <c:pt idx="59">
                  <c:v>22.1</c:v>
                </c:pt>
                <c:pt idx="60">
                  <c:v>22.2</c:v>
                </c:pt>
                <c:pt idx="61">
                  <c:v>22.3</c:v>
                </c:pt>
                <c:pt idx="62">
                  <c:v>22.2</c:v>
                </c:pt>
                <c:pt idx="63">
                  <c:v>22.3</c:v>
                </c:pt>
                <c:pt idx="64">
                  <c:v>22.4</c:v>
                </c:pt>
                <c:pt idx="65">
                  <c:v>22.7</c:v>
                </c:pt>
                <c:pt idx="66">
                  <c:v>22.8</c:v>
                </c:pt>
                <c:pt idx="67">
                  <c:v>22.7</c:v>
                </c:pt>
                <c:pt idx="68">
                  <c:v>23.2</c:v>
                </c:pt>
                <c:pt idx="69">
                  <c:v>23.3</c:v>
                </c:pt>
                <c:pt idx="70">
                  <c:v>23.4</c:v>
                </c:pt>
                <c:pt idx="71">
                  <c:v>23.6</c:v>
                </c:pt>
                <c:pt idx="72">
                  <c:v>23.7</c:v>
                </c:pt>
                <c:pt idx="73">
                  <c:v>23.6</c:v>
                </c:pt>
                <c:pt idx="74">
                  <c:v>23.7</c:v>
                </c:pt>
                <c:pt idx="75">
                  <c:v>23.8</c:v>
                </c:pt>
                <c:pt idx="76">
                  <c:v>23.7</c:v>
                </c:pt>
                <c:pt idx="77">
                  <c:v>24.2</c:v>
                </c:pt>
                <c:pt idx="78">
                  <c:v>22.3</c:v>
                </c:pt>
                <c:pt idx="79">
                  <c:v>24</c:v>
                </c:pt>
                <c:pt idx="80">
                  <c:v>23.9</c:v>
                </c:pt>
                <c:pt idx="81">
                  <c:v>24.3</c:v>
                </c:pt>
                <c:pt idx="82">
                  <c:v>24.4</c:v>
                </c:pt>
                <c:pt idx="83">
                  <c:v>24.6</c:v>
                </c:pt>
                <c:pt idx="84">
                  <c:v>24</c:v>
                </c:pt>
                <c:pt idx="85">
                  <c:v>24.5</c:v>
                </c:pt>
                <c:pt idx="86">
                  <c:v>24.6</c:v>
                </c:pt>
                <c:pt idx="87">
                  <c:v>24.2</c:v>
                </c:pt>
                <c:pt idx="88">
                  <c:v>24.3</c:v>
                </c:pt>
                <c:pt idx="89">
                  <c:v>24</c:v>
                </c:pt>
                <c:pt idx="90">
                  <c:v>23.6</c:v>
                </c:pt>
                <c:pt idx="91">
                  <c:v>24</c:v>
                </c:pt>
                <c:pt idx="92">
                  <c:v>24.9</c:v>
                </c:pt>
                <c:pt idx="93">
                  <c:v>24.8</c:v>
                </c:pt>
                <c:pt idx="94">
                  <c:v>24.5</c:v>
                </c:pt>
                <c:pt idx="95">
                  <c:v>23.5</c:v>
                </c:pt>
                <c:pt idx="96">
                  <c:v>22.1</c:v>
                </c:pt>
                <c:pt idx="97">
                  <c:v>23.3</c:v>
                </c:pt>
                <c:pt idx="98">
                  <c:v>23.3</c:v>
                </c:pt>
                <c:pt idx="99">
                  <c:v>23.5</c:v>
                </c:pt>
                <c:pt idx="100">
                  <c:v>24</c:v>
                </c:pt>
                <c:pt idx="101">
                  <c:v>24.5</c:v>
                </c:pt>
                <c:pt idx="102">
                  <c:v>24.8</c:v>
                </c:pt>
                <c:pt idx="103">
                  <c:v>21.2</c:v>
                </c:pt>
                <c:pt idx="104">
                  <c:v>25.1</c:v>
                </c:pt>
                <c:pt idx="105">
                  <c:v>25.2</c:v>
                </c:pt>
                <c:pt idx="106">
                  <c:v>24.7</c:v>
                </c:pt>
                <c:pt idx="107">
                  <c:v>21.7</c:v>
                </c:pt>
                <c:pt idx="108">
                  <c:v>25</c:v>
                </c:pt>
                <c:pt idx="109">
                  <c:v>24.7</c:v>
                </c:pt>
                <c:pt idx="110">
                  <c:v>24.8</c:v>
                </c:pt>
                <c:pt idx="111">
                  <c:v>26</c:v>
                </c:pt>
                <c:pt idx="112">
                  <c:v>25.7</c:v>
                </c:pt>
                <c:pt idx="113">
                  <c:v>26</c:v>
                </c:pt>
                <c:pt idx="114">
                  <c:v>25.6</c:v>
                </c:pt>
                <c:pt idx="115">
                  <c:v>26.1</c:v>
                </c:pt>
                <c:pt idx="116">
                  <c:v>25.6</c:v>
                </c:pt>
                <c:pt idx="117">
                  <c:v>25.3</c:v>
                </c:pt>
                <c:pt idx="118">
                  <c:v>25.5</c:v>
                </c:pt>
                <c:pt idx="119">
                  <c:v>25.5</c:v>
                </c:pt>
                <c:pt idx="120">
                  <c:v>25.7</c:v>
                </c:pt>
                <c:pt idx="121">
                  <c:v>25.6</c:v>
                </c:pt>
                <c:pt idx="122">
                  <c:v>25.3</c:v>
                </c:pt>
                <c:pt idx="123">
                  <c:v>24.4</c:v>
                </c:pt>
                <c:pt idx="124">
                  <c:v>25</c:v>
                </c:pt>
                <c:pt idx="125">
                  <c:v>23</c:v>
                </c:pt>
                <c:pt idx="126">
                  <c:v>23</c:v>
                </c:pt>
                <c:pt idx="127">
                  <c:v>23.9</c:v>
                </c:pt>
                <c:pt idx="128">
                  <c:v>25.3</c:v>
                </c:pt>
                <c:pt idx="129">
                  <c:v>25</c:v>
                </c:pt>
                <c:pt idx="130">
                  <c:v>25.5</c:v>
                </c:pt>
                <c:pt idx="131">
                  <c:v>24.6</c:v>
                </c:pt>
                <c:pt idx="132">
                  <c:v>25.3</c:v>
                </c:pt>
                <c:pt idx="133">
                  <c:v>25</c:v>
                </c:pt>
                <c:pt idx="134">
                  <c:v>25.8</c:v>
                </c:pt>
                <c:pt idx="135">
                  <c:v>25.6</c:v>
                </c:pt>
                <c:pt idx="136">
                  <c:v>25</c:v>
                </c:pt>
                <c:pt idx="137">
                  <c:v>24.3</c:v>
                </c:pt>
                <c:pt idx="138">
                  <c:v>25.6</c:v>
                </c:pt>
                <c:pt idx="139">
                  <c:v>19</c:v>
                </c:pt>
                <c:pt idx="140">
                  <c:v>11.7</c:v>
                </c:pt>
                <c:pt idx="141">
                  <c:v>19.600000000000001</c:v>
                </c:pt>
                <c:pt idx="142">
                  <c:v>24.6</c:v>
                </c:pt>
                <c:pt idx="143">
                  <c:v>26.1</c:v>
                </c:pt>
                <c:pt idx="144">
                  <c:v>26.1</c:v>
                </c:pt>
                <c:pt idx="145">
                  <c:v>25.9</c:v>
                </c:pt>
                <c:pt idx="146">
                  <c:v>26.2</c:v>
                </c:pt>
                <c:pt idx="147">
                  <c:v>25.4</c:v>
                </c:pt>
                <c:pt idx="148">
                  <c:v>25.4</c:v>
                </c:pt>
                <c:pt idx="149">
                  <c:v>26</c:v>
                </c:pt>
                <c:pt idx="150">
                  <c:v>24.8</c:v>
                </c:pt>
                <c:pt idx="151">
                  <c:v>19.399999999999999</c:v>
                </c:pt>
                <c:pt idx="152">
                  <c:v>16.7</c:v>
                </c:pt>
                <c:pt idx="153">
                  <c:v>15.5</c:v>
                </c:pt>
                <c:pt idx="154">
                  <c:v>12.5</c:v>
                </c:pt>
                <c:pt idx="155">
                  <c:v>9.9</c:v>
                </c:pt>
                <c:pt idx="156">
                  <c:v>9.9</c:v>
                </c:pt>
                <c:pt idx="157">
                  <c:v>12</c:v>
                </c:pt>
                <c:pt idx="158">
                  <c:v>19.399999999999999</c:v>
                </c:pt>
                <c:pt idx="159">
                  <c:v>22.1</c:v>
                </c:pt>
                <c:pt idx="160">
                  <c:v>19.399999999999999</c:v>
                </c:pt>
                <c:pt idx="161">
                  <c:v>14.4</c:v>
                </c:pt>
                <c:pt idx="162">
                  <c:v>10</c:v>
                </c:pt>
                <c:pt idx="163">
                  <c:v>16.5</c:v>
                </c:pt>
                <c:pt idx="164">
                  <c:v>13.8</c:v>
                </c:pt>
                <c:pt idx="165">
                  <c:v>17.7</c:v>
                </c:pt>
                <c:pt idx="166">
                  <c:v>12.2</c:v>
                </c:pt>
                <c:pt idx="167">
                  <c:v>10.7</c:v>
                </c:pt>
                <c:pt idx="168">
                  <c:v>9.9</c:v>
                </c:pt>
                <c:pt idx="169">
                  <c:v>9.9</c:v>
                </c:pt>
                <c:pt idx="170">
                  <c:v>9.9</c:v>
                </c:pt>
                <c:pt idx="171">
                  <c:v>9.9</c:v>
                </c:pt>
                <c:pt idx="172">
                  <c:v>9.9</c:v>
                </c:pt>
                <c:pt idx="173">
                  <c:v>9.9</c:v>
                </c:pt>
                <c:pt idx="174">
                  <c:v>9.9</c:v>
                </c:pt>
                <c:pt idx="175">
                  <c:v>9.9</c:v>
                </c:pt>
                <c:pt idx="176">
                  <c:v>9.9</c:v>
                </c:pt>
                <c:pt idx="177">
                  <c:v>9.9</c:v>
                </c:pt>
                <c:pt idx="178">
                  <c:v>9.9</c:v>
                </c:pt>
                <c:pt idx="179">
                  <c:v>9.9</c:v>
                </c:pt>
                <c:pt idx="180">
                  <c:v>9.9</c:v>
                </c:pt>
                <c:pt idx="181">
                  <c:v>9.9</c:v>
                </c:pt>
                <c:pt idx="182">
                  <c:v>9.9</c:v>
                </c:pt>
                <c:pt idx="183">
                  <c:v>9.9</c:v>
                </c:pt>
                <c:pt idx="184">
                  <c:v>9.9</c:v>
                </c:pt>
                <c:pt idx="185">
                  <c:v>12.2</c:v>
                </c:pt>
                <c:pt idx="186">
                  <c:v>9.9</c:v>
                </c:pt>
                <c:pt idx="187">
                  <c:v>9.9</c:v>
                </c:pt>
                <c:pt idx="188">
                  <c:v>10.200000000000001</c:v>
                </c:pt>
                <c:pt idx="189">
                  <c:v>9.9</c:v>
                </c:pt>
                <c:pt idx="190">
                  <c:v>9.9</c:v>
                </c:pt>
                <c:pt idx="191">
                  <c:v>9.9</c:v>
                </c:pt>
                <c:pt idx="192">
                  <c:v>9.9</c:v>
                </c:pt>
                <c:pt idx="193">
                  <c:v>9.9</c:v>
                </c:pt>
                <c:pt idx="194">
                  <c:v>9.9</c:v>
                </c:pt>
                <c:pt idx="195">
                  <c:v>10.3</c:v>
                </c:pt>
                <c:pt idx="196">
                  <c:v>9.9</c:v>
                </c:pt>
                <c:pt idx="197">
                  <c:v>14.8</c:v>
                </c:pt>
                <c:pt idx="198">
                  <c:v>10</c:v>
                </c:pt>
                <c:pt idx="199">
                  <c:v>9.9</c:v>
                </c:pt>
                <c:pt idx="200">
                  <c:v>10</c:v>
                </c:pt>
                <c:pt idx="201">
                  <c:v>10.1</c:v>
                </c:pt>
                <c:pt idx="202">
                  <c:v>9.8000000000000007</c:v>
                </c:pt>
                <c:pt idx="203">
                  <c:v>13.7</c:v>
                </c:pt>
                <c:pt idx="204">
                  <c:v>9.8000000000000007</c:v>
                </c:pt>
                <c:pt idx="205">
                  <c:v>10.1</c:v>
                </c:pt>
                <c:pt idx="206">
                  <c:v>11.9</c:v>
                </c:pt>
                <c:pt idx="207">
                  <c:v>9.8000000000000007</c:v>
                </c:pt>
                <c:pt idx="208">
                  <c:v>14.2</c:v>
                </c:pt>
                <c:pt idx="209">
                  <c:v>10.5</c:v>
                </c:pt>
                <c:pt idx="210">
                  <c:v>9.8000000000000007</c:v>
                </c:pt>
                <c:pt idx="211">
                  <c:v>9.8000000000000007</c:v>
                </c:pt>
                <c:pt idx="212">
                  <c:v>9.8000000000000007</c:v>
                </c:pt>
                <c:pt idx="213">
                  <c:v>14.6</c:v>
                </c:pt>
                <c:pt idx="214">
                  <c:v>12.4</c:v>
                </c:pt>
                <c:pt idx="215">
                  <c:v>11.4</c:v>
                </c:pt>
                <c:pt idx="216">
                  <c:v>12.1</c:v>
                </c:pt>
                <c:pt idx="217">
                  <c:v>11.5</c:v>
                </c:pt>
                <c:pt idx="218">
                  <c:v>10.3</c:v>
                </c:pt>
                <c:pt idx="219">
                  <c:v>10.4</c:v>
                </c:pt>
                <c:pt idx="220">
                  <c:v>9.7000000000000011</c:v>
                </c:pt>
                <c:pt idx="221">
                  <c:v>9.7000000000000011</c:v>
                </c:pt>
                <c:pt idx="222">
                  <c:v>10.200000000000001</c:v>
                </c:pt>
                <c:pt idx="223">
                  <c:v>9.6</c:v>
                </c:pt>
                <c:pt idx="224">
                  <c:v>10.4</c:v>
                </c:pt>
                <c:pt idx="225">
                  <c:v>9.6</c:v>
                </c:pt>
                <c:pt idx="226">
                  <c:v>10</c:v>
                </c:pt>
                <c:pt idx="227">
                  <c:v>9.6</c:v>
                </c:pt>
                <c:pt idx="228">
                  <c:v>9.5</c:v>
                </c:pt>
                <c:pt idx="229">
                  <c:v>15.5</c:v>
                </c:pt>
                <c:pt idx="230">
                  <c:v>9.5</c:v>
                </c:pt>
                <c:pt idx="231">
                  <c:v>12.5</c:v>
                </c:pt>
                <c:pt idx="232">
                  <c:v>9.5</c:v>
                </c:pt>
                <c:pt idx="233">
                  <c:v>10.4</c:v>
                </c:pt>
                <c:pt idx="234">
                  <c:v>9.9</c:v>
                </c:pt>
                <c:pt idx="235">
                  <c:v>11.1</c:v>
                </c:pt>
                <c:pt idx="236">
                  <c:v>9.4</c:v>
                </c:pt>
                <c:pt idx="237">
                  <c:v>9.4</c:v>
                </c:pt>
                <c:pt idx="238">
                  <c:v>9.4</c:v>
                </c:pt>
                <c:pt idx="239">
                  <c:v>9.9</c:v>
                </c:pt>
                <c:pt idx="240">
                  <c:v>11</c:v>
                </c:pt>
                <c:pt idx="241">
                  <c:v>12.9</c:v>
                </c:pt>
                <c:pt idx="242">
                  <c:v>14.9</c:v>
                </c:pt>
                <c:pt idx="243">
                  <c:v>15.8</c:v>
                </c:pt>
                <c:pt idx="244">
                  <c:v>10.7</c:v>
                </c:pt>
                <c:pt idx="245">
                  <c:v>19.2</c:v>
                </c:pt>
                <c:pt idx="246">
                  <c:v>13.8</c:v>
                </c:pt>
                <c:pt idx="247">
                  <c:v>9.1</c:v>
                </c:pt>
                <c:pt idx="248">
                  <c:v>9.1</c:v>
                </c:pt>
                <c:pt idx="249">
                  <c:v>9.1</c:v>
                </c:pt>
                <c:pt idx="250">
                  <c:v>9.1</c:v>
                </c:pt>
                <c:pt idx="251">
                  <c:v>9</c:v>
                </c:pt>
                <c:pt idx="252">
                  <c:v>9.9</c:v>
                </c:pt>
                <c:pt idx="253">
                  <c:v>9</c:v>
                </c:pt>
                <c:pt idx="254">
                  <c:v>9</c:v>
                </c:pt>
                <c:pt idx="255">
                  <c:v>15.1</c:v>
                </c:pt>
                <c:pt idx="256">
                  <c:v>8.9</c:v>
                </c:pt>
                <c:pt idx="257">
                  <c:v>18.5</c:v>
                </c:pt>
                <c:pt idx="258">
                  <c:v>8.8000000000000007</c:v>
                </c:pt>
                <c:pt idx="259">
                  <c:v>17.3</c:v>
                </c:pt>
                <c:pt idx="260">
                  <c:v>20.7</c:v>
                </c:pt>
                <c:pt idx="261">
                  <c:v>18</c:v>
                </c:pt>
                <c:pt idx="262">
                  <c:v>19.899999999999999</c:v>
                </c:pt>
                <c:pt idx="263">
                  <c:v>21.1</c:v>
                </c:pt>
                <c:pt idx="264">
                  <c:v>21.2</c:v>
                </c:pt>
                <c:pt idx="265">
                  <c:v>18.600000000000001</c:v>
                </c:pt>
                <c:pt idx="266">
                  <c:v>19.2</c:v>
                </c:pt>
                <c:pt idx="267">
                  <c:v>21.5</c:v>
                </c:pt>
                <c:pt idx="268">
                  <c:v>17.8</c:v>
                </c:pt>
                <c:pt idx="269">
                  <c:v>20.5</c:v>
                </c:pt>
                <c:pt idx="270">
                  <c:v>19.399999999999999</c:v>
                </c:pt>
                <c:pt idx="271">
                  <c:v>19.100000000000001</c:v>
                </c:pt>
                <c:pt idx="272">
                  <c:v>21.4</c:v>
                </c:pt>
                <c:pt idx="273">
                  <c:v>22.1</c:v>
                </c:pt>
                <c:pt idx="274">
                  <c:v>20.3</c:v>
                </c:pt>
                <c:pt idx="275">
                  <c:v>22.6</c:v>
                </c:pt>
                <c:pt idx="276">
                  <c:v>18.600000000000001</c:v>
                </c:pt>
                <c:pt idx="277">
                  <c:v>21.9</c:v>
                </c:pt>
                <c:pt idx="278">
                  <c:v>22.4</c:v>
                </c:pt>
                <c:pt idx="279">
                  <c:v>22.2</c:v>
                </c:pt>
                <c:pt idx="280">
                  <c:v>22.2</c:v>
                </c:pt>
                <c:pt idx="281">
                  <c:v>21.9</c:v>
                </c:pt>
                <c:pt idx="282">
                  <c:v>21</c:v>
                </c:pt>
                <c:pt idx="283">
                  <c:v>18.7</c:v>
                </c:pt>
                <c:pt idx="284">
                  <c:v>19.3</c:v>
                </c:pt>
                <c:pt idx="285">
                  <c:v>17.600000000000001</c:v>
                </c:pt>
                <c:pt idx="286">
                  <c:v>11.7</c:v>
                </c:pt>
                <c:pt idx="287">
                  <c:v>18.8</c:v>
                </c:pt>
                <c:pt idx="288">
                  <c:v>17.5</c:v>
                </c:pt>
                <c:pt idx="289">
                  <c:v>20.3</c:v>
                </c:pt>
                <c:pt idx="290">
                  <c:v>18.600000000000001</c:v>
                </c:pt>
                <c:pt idx="291">
                  <c:v>11.8</c:v>
                </c:pt>
                <c:pt idx="292">
                  <c:v>20.7</c:v>
                </c:pt>
                <c:pt idx="293">
                  <c:v>20.8</c:v>
                </c:pt>
                <c:pt idx="294">
                  <c:v>20.6</c:v>
                </c:pt>
                <c:pt idx="295">
                  <c:v>20.6</c:v>
                </c:pt>
                <c:pt idx="296">
                  <c:v>20.399999999999999</c:v>
                </c:pt>
                <c:pt idx="297">
                  <c:v>19.7</c:v>
                </c:pt>
                <c:pt idx="298">
                  <c:v>19.600000000000001</c:v>
                </c:pt>
                <c:pt idx="299">
                  <c:v>19.100000000000001</c:v>
                </c:pt>
                <c:pt idx="300">
                  <c:v>19.8</c:v>
                </c:pt>
                <c:pt idx="301">
                  <c:v>17.399999999999999</c:v>
                </c:pt>
                <c:pt idx="302">
                  <c:v>15.3</c:v>
                </c:pt>
                <c:pt idx="303">
                  <c:v>11.9</c:v>
                </c:pt>
                <c:pt idx="304">
                  <c:v>10</c:v>
                </c:pt>
                <c:pt idx="305">
                  <c:v>14.6</c:v>
                </c:pt>
                <c:pt idx="306">
                  <c:v>19</c:v>
                </c:pt>
                <c:pt idx="307">
                  <c:v>19.2</c:v>
                </c:pt>
                <c:pt idx="308">
                  <c:v>18.7</c:v>
                </c:pt>
                <c:pt idx="309">
                  <c:v>18.8</c:v>
                </c:pt>
                <c:pt idx="310">
                  <c:v>17.600000000000001</c:v>
                </c:pt>
                <c:pt idx="311">
                  <c:v>17.899999999999999</c:v>
                </c:pt>
                <c:pt idx="312">
                  <c:v>18.7</c:v>
                </c:pt>
                <c:pt idx="313">
                  <c:v>19</c:v>
                </c:pt>
                <c:pt idx="314">
                  <c:v>18.8</c:v>
                </c:pt>
                <c:pt idx="315">
                  <c:v>18.600000000000001</c:v>
                </c:pt>
                <c:pt idx="316">
                  <c:v>18.8</c:v>
                </c:pt>
                <c:pt idx="317">
                  <c:v>18.600000000000001</c:v>
                </c:pt>
                <c:pt idx="318">
                  <c:v>17.8</c:v>
                </c:pt>
                <c:pt idx="319">
                  <c:v>18.3</c:v>
                </c:pt>
                <c:pt idx="320">
                  <c:v>18.2</c:v>
                </c:pt>
                <c:pt idx="321">
                  <c:v>18.5</c:v>
                </c:pt>
                <c:pt idx="322">
                  <c:v>18.2</c:v>
                </c:pt>
                <c:pt idx="323">
                  <c:v>18.5</c:v>
                </c:pt>
                <c:pt idx="324">
                  <c:v>17.899999999999999</c:v>
                </c:pt>
                <c:pt idx="325">
                  <c:v>18.399999999999999</c:v>
                </c:pt>
                <c:pt idx="326">
                  <c:v>18.100000000000001</c:v>
                </c:pt>
                <c:pt idx="327">
                  <c:v>16.8</c:v>
                </c:pt>
                <c:pt idx="328">
                  <c:v>15.8</c:v>
                </c:pt>
                <c:pt idx="329">
                  <c:v>11.2</c:v>
                </c:pt>
                <c:pt idx="330">
                  <c:v>9.8000000000000007</c:v>
                </c:pt>
                <c:pt idx="331">
                  <c:v>6.4</c:v>
                </c:pt>
                <c:pt idx="332">
                  <c:v>9.1</c:v>
                </c:pt>
                <c:pt idx="333">
                  <c:v>15.3</c:v>
                </c:pt>
                <c:pt idx="334">
                  <c:v>17.3</c:v>
                </c:pt>
                <c:pt idx="335">
                  <c:v>17.7</c:v>
                </c:pt>
                <c:pt idx="336">
                  <c:v>17.399999999999999</c:v>
                </c:pt>
                <c:pt idx="337">
                  <c:v>17</c:v>
                </c:pt>
                <c:pt idx="338">
                  <c:v>17</c:v>
                </c:pt>
                <c:pt idx="339">
                  <c:v>17.3</c:v>
                </c:pt>
                <c:pt idx="340">
                  <c:v>17.2</c:v>
                </c:pt>
                <c:pt idx="341">
                  <c:v>17</c:v>
                </c:pt>
                <c:pt idx="342">
                  <c:v>16.600000000000001</c:v>
                </c:pt>
                <c:pt idx="343">
                  <c:v>17.399999999999999</c:v>
                </c:pt>
                <c:pt idx="344">
                  <c:v>17.5</c:v>
                </c:pt>
                <c:pt idx="345">
                  <c:v>17.2</c:v>
                </c:pt>
                <c:pt idx="346">
                  <c:v>16.100000000000001</c:v>
                </c:pt>
                <c:pt idx="347">
                  <c:v>17.100000000000001</c:v>
                </c:pt>
                <c:pt idx="348">
                  <c:v>16.399999999999999</c:v>
                </c:pt>
                <c:pt idx="349">
                  <c:v>16.5</c:v>
                </c:pt>
                <c:pt idx="350">
                  <c:v>16.399999999999999</c:v>
                </c:pt>
                <c:pt idx="351">
                  <c:v>16.100000000000001</c:v>
                </c:pt>
                <c:pt idx="352">
                  <c:v>16.600000000000001</c:v>
                </c:pt>
                <c:pt idx="353">
                  <c:v>15.1</c:v>
                </c:pt>
                <c:pt idx="354">
                  <c:v>16.3</c:v>
                </c:pt>
                <c:pt idx="355">
                  <c:v>15.6</c:v>
                </c:pt>
                <c:pt idx="356">
                  <c:v>14.9</c:v>
                </c:pt>
                <c:pt idx="357">
                  <c:v>15.6</c:v>
                </c:pt>
                <c:pt idx="358">
                  <c:v>16.2</c:v>
                </c:pt>
                <c:pt idx="359">
                  <c:v>17.2</c:v>
                </c:pt>
                <c:pt idx="360">
                  <c:v>16.8</c:v>
                </c:pt>
                <c:pt idx="361">
                  <c:v>16.7</c:v>
                </c:pt>
                <c:pt idx="362">
                  <c:v>16.399999999999999</c:v>
                </c:pt>
                <c:pt idx="363">
                  <c:v>14.8</c:v>
                </c:pt>
                <c:pt idx="364">
                  <c:v>16.3</c:v>
                </c:pt>
                <c:pt idx="365">
                  <c:v>17.2</c:v>
                </c:pt>
                <c:pt idx="366">
                  <c:v>13.8</c:v>
                </c:pt>
                <c:pt idx="367">
                  <c:v>15.4</c:v>
                </c:pt>
                <c:pt idx="368">
                  <c:v>16.600000000000001</c:v>
                </c:pt>
                <c:pt idx="369">
                  <c:v>16.8</c:v>
                </c:pt>
                <c:pt idx="370">
                  <c:v>14.2</c:v>
                </c:pt>
                <c:pt idx="371">
                  <c:v>17</c:v>
                </c:pt>
                <c:pt idx="372">
                  <c:v>17.399999999999999</c:v>
                </c:pt>
                <c:pt idx="373">
                  <c:v>17.399999999999999</c:v>
                </c:pt>
                <c:pt idx="374">
                  <c:v>17.600000000000001</c:v>
                </c:pt>
                <c:pt idx="375">
                  <c:v>17.5</c:v>
                </c:pt>
                <c:pt idx="376">
                  <c:v>17.3</c:v>
                </c:pt>
                <c:pt idx="377">
                  <c:v>17.600000000000001</c:v>
                </c:pt>
                <c:pt idx="378">
                  <c:v>17.600000000000001</c:v>
                </c:pt>
                <c:pt idx="379">
                  <c:v>17.5</c:v>
                </c:pt>
                <c:pt idx="380">
                  <c:v>17.100000000000001</c:v>
                </c:pt>
                <c:pt idx="381">
                  <c:v>18</c:v>
                </c:pt>
                <c:pt idx="382">
                  <c:v>18.100000000000001</c:v>
                </c:pt>
                <c:pt idx="383">
                  <c:v>18.5</c:v>
                </c:pt>
                <c:pt idx="384">
                  <c:v>17.8</c:v>
                </c:pt>
                <c:pt idx="385">
                  <c:v>17.8</c:v>
                </c:pt>
                <c:pt idx="386">
                  <c:v>17.7</c:v>
                </c:pt>
                <c:pt idx="387">
                  <c:v>18</c:v>
                </c:pt>
                <c:pt idx="388">
                  <c:v>18</c:v>
                </c:pt>
                <c:pt idx="389">
                  <c:v>18.2</c:v>
                </c:pt>
                <c:pt idx="390">
                  <c:v>18.5</c:v>
                </c:pt>
                <c:pt idx="391">
                  <c:v>18.8</c:v>
                </c:pt>
                <c:pt idx="392">
                  <c:v>18.399999999999999</c:v>
                </c:pt>
                <c:pt idx="393">
                  <c:v>18.3</c:v>
                </c:pt>
                <c:pt idx="394">
                  <c:v>18.600000000000001</c:v>
                </c:pt>
                <c:pt idx="395">
                  <c:v>18.899999999999999</c:v>
                </c:pt>
                <c:pt idx="396">
                  <c:v>18.899999999999999</c:v>
                </c:pt>
                <c:pt idx="397">
                  <c:v>19.7</c:v>
                </c:pt>
                <c:pt idx="398">
                  <c:v>19.2</c:v>
                </c:pt>
                <c:pt idx="399">
                  <c:v>19.5</c:v>
                </c:pt>
                <c:pt idx="400">
                  <c:v>19.8</c:v>
                </c:pt>
                <c:pt idx="401">
                  <c:v>20.2</c:v>
                </c:pt>
                <c:pt idx="402">
                  <c:v>20.100000000000001</c:v>
                </c:pt>
                <c:pt idx="403">
                  <c:v>20.100000000000001</c:v>
                </c:pt>
                <c:pt idx="404">
                  <c:v>20</c:v>
                </c:pt>
                <c:pt idx="405">
                  <c:v>20.2</c:v>
                </c:pt>
                <c:pt idx="406">
                  <c:v>19.899999999999999</c:v>
                </c:pt>
                <c:pt idx="407">
                  <c:v>19.7</c:v>
                </c:pt>
                <c:pt idx="408">
                  <c:v>18.600000000000001</c:v>
                </c:pt>
                <c:pt idx="409">
                  <c:v>17.8</c:v>
                </c:pt>
                <c:pt idx="410">
                  <c:v>19.3</c:v>
                </c:pt>
                <c:pt idx="411">
                  <c:v>20.6</c:v>
                </c:pt>
                <c:pt idx="412">
                  <c:v>18.899999999999999</c:v>
                </c:pt>
                <c:pt idx="413">
                  <c:v>17.399999999999999</c:v>
                </c:pt>
                <c:pt idx="414">
                  <c:v>19.8</c:v>
                </c:pt>
                <c:pt idx="415">
                  <c:v>20</c:v>
                </c:pt>
                <c:pt idx="416">
                  <c:v>21</c:v>
                </c:pt>
                <c:pt idx="417">
                  <c:v>21</c:v>
                </c:pt>
                <c:pt idx="418">
                  <c:v>21.2</c:v>
                </c:pt>
                <c:pt idx="419">
                  <c:v>20.6</c:v>
                </c:pt>
                <c:pt idx="420">
                  <c:v>20.7</c:v>
                </c:pt>
                <c:pt idx="421">
                  <c:v>20.2</c:v>
                </c:pt>
                <c:pt idx="422">
                  <c:v>18.3</c:v>
                </c:pt>
                <c:pt idx="423">
                  <c:v>16.100000000000001</c:v>
                </c:pt>
                <c:pt idx="424">
                  <c:v>14.2</c:v>
                </c:pt>
                <c:pt idx="425">
                  <c:v>14.3</c:v>
                </c:pt>
                <c:pt idx="426">
                  <c:v>21.6</c:v>
                </c:pt>
                <c:pt idx="427">
                  <c:v>20.399999999999999</c:v>
                </c:pt>
                <c:pt idx="428">
                  <c:v>21.4</c:v>
                </c:pt>
                <c:pt idx="429">
                  <c:v>21.7</c:v>
                </c:pt>
                <c:pt idx="430">
                  <c:v>22.6</c:v>
                </c:pt>
                <c:pt idx="431">
                  <c:v>20.6</c:v>
                </c:pt>
                <c:pt idx="432">
                  <c:v>22.9</c:v>
                </c:pt>
                <c:pt idx="433">
                  <c:v>22</c:v>
                </c:pt>
                <c:pt idx="434">
                  <c:v>22.8</c:v>
                </c:pt>
                <c:pt idx="435">
                  <c:v>23</c:v>
                </c:pt>
                <c:pt idx="436">
                  <c:v>23.4</c:v>
                </c:pt>
                <c:pt idx="437">
                  <c:v>22.3</c:v>
                </c:pt>
                <c:pt idx="438">
                  <c:v>23</c:v>
                </c:pt>
                <c:pt idx="439">
                  <c:v>23.2</c:v>
                </c:pt>
                <c:pt idx="440">
                  <c:v>23.4</c:v>
                </c:pt>
                <c:pt idx="441">
                  <c:v>23.5</c:v>
                </c:pt>
                <c:pt idx="442">
                  <c:v>24.3</c:v>
                </c:pt>
                <c:pt idx="443">
                  <c:v>23.6</c:v>
                </c:pt>
                <c:pt idx="444">
                  <c:v>24.1</c:v>
                </c:pt>
                <c:pt idx="445">
                  <c:v>13.2</c:v>
                </c:pt>
                <c:pt idx="446">
                  <c:v>22.2</c:v>
                </c:pt>
                <c:pt idx="447">
                  <c:v>23.7</c:v>
                </c:pt>
                <c:pt idx="448">
                  <c:v>24.2</c:v>
                </c:pt>
                <c:pt idx="449">
                  <c:v>24.4</c:v>
                </c:pt>
                <c:pt idx="450">
                  <c:v>23.9</c:v>
                </c:pt>
                <c:pt idx="451">
                  <c:v>24.1</c:v>
                </c:pt>
                <c:pt idx="452">
                  <c:v>21.8</c:v>
                </c:pt>
                <c:pt idx="453">
                  <c:v>23.6</c:v>
                </c:pt>
                <c:pt idx="454">
                  <c:v>24</c:v>
                </c:pt>
                <c:pt idx="455">
                  <c:v>23</c:v>
                </c:pt>
                <c:pt idx="456">
                  <c:v>24.2</c:v>
                </c:pt>
                <c:pt idx="457">
                  <c:v>24</c:v>
                </c:pt>
                <c:pt idx="458">
                  <c:v>24.2</c:v>
                </c:pt>
                <c:pt idx="459">
                  <c:v>24.3</c:v>
                </c:pt>
                <c:pt idx="460">
                  <c:v>24.8</c:v>
                </c:pt>
                <c:pt idx="461">
                  <c:v>25</c:v>
                </c:pt>
                <c:pt idx="462">
                  <c:v>24.6</c:v>
                </c:pt>
                <c:pt idx="463">
                  <c:v>25</c:v>
                </c:pt>
                <c:pt idx="464">
                  <c:v>25.2</c:v>
                </c:pt>
                <c:pt idx="465">
                  <c:v>24.9</c:v>
                </c:pt>
                <c:pt idx="466">
                  <c:v>23.3</c:v>
                </c:pt>
                <c:pt idx="467">
                  <c:v>19.7</c:v>
                </c:pt>
                <c:pt idx="468">
                  <c:v>25.3</c:v>
                </c:pt>
                <c:pt idx="469">
                  <c:v>25.2</c:v>
                </c:pt>
                <c:pt idx="470">
                  <c:v>24.2</c:v>
                </c:pt>
                <c:pt idx="471">
                  <c:v>22.1</c:v>
                </c:pt>
                <c:pt idx="472">
                  <c:v>24.2</c:v>
                </c:pt>
                <c:pt idx="473">
                  <c:v>25.6</c:v>
                </c:pt>
                <c:pt idx="474">
                  <c:v>22.3</c:v>
                </c:pt>
                <c:pt idx="475">
                  <c:v>21.4</c:v>
                </c:pt>
                <c:pt idx="476">
                  <c:v>22.3</c:v>
                </c:pt>
                <c:pt idx="477">
                  <c:v>27.5</c:v>
                </c:pt>
                <c:pt idx="478">
                  <c:v>26.9</c:v>
                </c:pt>
                <c:pt idx="479">
                  <c:v>25.7</c:v>
                </c:pt>
                <c:pt idx="480">
                  <c:v>23.6</c:v>
                </c:pt>
                <c:pt idx="481">
                  <c:v>25.3</c:v>
                </c:pt>
                <c:pt idx="482">
                  <c:v>23.5</c:v>
                </c:pt>
                <c:pt idx="483">
                  <c:v>25.8</c:v>
                </c:pt>
                <c:pt idx="484">
                  <c:v>25.4</c:v>
                </c:pt>
                <c:pt idx="485">
                  <c:v>26</c:v>
                </c:pt>
                <c:pt idx="486">
                  <c:v>24.9</c:v>
                </c:pt>
                <c:pt idx="487">
                  <c:v>25.1</c:v>
                </c:pt>
                <c:pt idx="488">
                  <c:v>25.9</c:v>
                </c:pt>
                <c:pt idx="489">
                  <c:v>24.7</c:v>
                </c:pt>
                <c:pt idx="490">
                  <c:v>25</c:v>
                </c:pt>
                <c:pt idx="491">
                  <c:v>25.4</c:v>
                </c:pt>
                <c:pt idx="492">
                  <c:v>25.1</c:v>
                </c:pt>
                <c:pt idx="493">
                  <c:v>24.5</c:v>
                </c:pt>
                <c:pt idx="494">
                  <c:v>25.9</c:v>
                </c:pt>
                <c:pt idx="495">
                  <c:v>26.7</c:v>
                </c:pt>
                <c:pt idx="496">
                  <c:v>27</c:v>
                </c:pt>
                <c:pt idx="497">
                  <c:v>27</c:v>
                </c:pt>
                <c:pt idx="498">
                  <c:v>25.9</c:v>
                </c:pt>
                <c:pt idx="499">
                  <c:v>25.6</c:v>
                </c:pt>
                <c:pt idx="500">
                  <c:v>25</c:v>
                </c:pt>
                <c:pt idx="501">
                  <c:v>25.2</c:v>
                </c:pt>
                <c:pt idx="502">
                  <c:v>23.4</c:v>
                </c:pt>
                <c:pt idx="503">
                  <c:v>24.3</c:v>
                </c:pt>
                <c:pt idx="504">
                  <c:v>23.5</c:v>
                </c:pt>
                <c:pt idx="505">
                  <c:v>24.3</c:v>
                </c:pt>
                <c:pt idx="506">
                  <c:v>24.3</c:v>
                </c:pt>
                <c:pt idx="507">
                  <c:v>23</c:v>
                </c:pt>
                <c:pt idx="508">
                  <c:v>22.4</c:v>
                </c:pt>
                <c:pt idx="509">
                  <c:v>22.6</c:v>
                </c:pt>
                <c:pt idx="510">
                  <c:v>23</c:v>
                </c:pt>
                <c:pt idx="511">
                  <c:v>24.2</c:v>
                </c:pt>
                <c:pt idx="512">
                  <c:v>23.5</c:v>
                </c:pt>
                <c:pt idx="513">
                  <c:v>17.5</c:v>
                </c:pt>
                <c:pt idx="514">
                  <c:v>22.7</c:v>
                </c:pt>
                <c:pt idx="515">
                  <c:v>20.8</c:v>
                </c:pt>
                <c:pt idx="516">
                  <c:v>19.3</c:v>
                </c:pt>
                <c:pt idx="517">
                  <c:v>20.5</c:v>
                </c:pt>
                <c:pt idx="518">
                  <c:v>17.8</c:v>
                </c:pt>
                <c:pt idx="519">
                  <c:v>19.3</c:v>
                </c:pt>
                <c:pt idx="520">
                  <c:v>19.3</c:v>
                </c:pt>
                <c:pt idx="521">
                  <c:v>19.3</c:v>
                </c:pt>
                <c:pt idx="522">
                  <c:v>20.8</c:v>
                </c:pt>
                <c:pt idx="523">
                  <c:v>13.8</c:v>
                </c:pt>
                <c:pt idx="524">
                  <c:v>10.7</c:v>
                </c:pt>
                <c:pt idx="525">
                  <c:v>12.9</c:v>
                </c:pt>
                <c:pt idx="526">
                  <c:v>16.5</c:v>
                </c:pt>
                <c:pt idx="527">
                  <c:v>20.100000000000001</c:v>
                </c:pt>
                <c:pt idx="528">
                  <c:v>21</c:v>
                </c:pt>
                <c:pt idx="529">
                  <c:v>20</c:v>
                </c:pt>
                <c:pt idx="530">
                  <c:v>13.1</c:v>
                </c:pt>
                <c:pt idx="531">
                  <c:v>26.1</c:v>
                </c:pt>
                <c:pt idx="532">
                  <c:v>19.8</c:v>
                </c:pt>
                <c:pt idx="533">
                  <c:v>17.7</c:v>
                </c:pt>
                <c:pt idx="534">
                  <c:v>9.9</c:v>
                </c:pt>
                <c:pt idx="535">
                  <c:v>17.600000000000001</c:v>
                </c:pt>
                <c:pt idx="536">
                  <c:v>17.3</c:v>
                </c:pt>
                <c:pt idx="537">
                  <c:v>15.9</c:v>
                </c:pt>
                <c:pt idx="538">
                  <c:v>15.2</c:v>
                </c:pt>
                <c:pt idx="539">
                  <c:v>16.7</c:v>
                </c:pt>
                <c:pt idx="540">
                  <c:v>12.3</c:v>
                </c:pt>
                <c:pt idx="541">
                  <c:v>17.399999999999999</c:v>
                </c:pt>
                <c:pt idx="542">
                  <c:v>14.4</c:v>
                </c:pt>
                <c:pt idx="543">
                  <c:v>17.899999999999999</c:v>
                </c:pt>
                <c:pt idx="544">
                  <c:v>18.3</c:v>
                </c:pt>
                <c:pt idx="545">
                  <c:v>16.100000000000001</c:v>
                </c:pt>
                <c:pt idx="546">
                  <c:v>17.100000000000001</c:v>
                </c:pt>
                <c:pt idx="547">
                  <c:v>12.5</c:v>
                </c:pt>
                <c:pt idx="548">
                  <c:v>19.399999999999999</c:v>
                </c:pt>
                <c:pt idx="549">
                  <c:v>10.8</c:v>
                </c:pt>
                <c:pt idx="550">
                  <c:v>11.6</c:v>
                </c:pt>
                <c:pt idx="551">
                  <c:v>10.7</c:v>
                </c:pt>
                <c:pt idx="552">
                  <c:v>11</c:v>
                </c:pt>
                <c:pt idx="553">
                  <c:v>12.9</c:v>
                </c:pt>
                <c:pt idx="554">
                  <c:v>11.9</c:v>
                </c:pt>
                <c:pt idx="555">
                  <c:v>13.3</c:v>
                </c:pt>
                <c:pt idx="556">
                  <c:v>9.9</c:v>
                </c:pt>
                <c:pt idx="557">
                  <c:v>9.9</c:v>
                </c:pt>
                <c:pt idx="558">
                  <c:v>9.9</c:v>
                </c:pt>
                <c:pt idx="559">
                  <c:v>15.6</c:v>
                </c:pt>
                <c:pt idx="560">
                  <c:v>11.8</c:v>
                </c:pt>
                <c:pt idx="561">
                  <c:v>10.9</c:v>
                </c:pt>
                <c:pt idx="562">
                  <c:v>9.9</c:v>
                </c:pt>
                <c:pt idx="563">
                  <c:v>9.9</c:v>
                </c:pt>
                <c:pt idx="564">
                  <c:v>9.9</c:v>
                </c:pt>
                <c:pt idx="565">
                  <c:v>9.9</c:v>
                </c:pt>
                <c:pt idx="566">
                  <c:v>9.9</c:v>
                </c:pt>
                <c:pt idx="567">
                  <c:v>9.8000000000000007</c:v>
                </c:pt>
                <c:pt idx="568">
                  <c:v>10.7</c:v>
                </c:pt>
                <c:pt idx="569">
                  <c:v>9.8000000000000007</c:v>
                </c:pt>
                <c:pt idx="570">
                  <c:v>9.8000000000000007</c:v>
                </c:pt>
                <c:pt idx="571">
                  <c:v>9.8000000000000007</c:v>
                </c:pt>
                <c:pt idx="572">
                  <c:v>9.8000000000000007</c:v>
                </c:pt>
                <c:pt idx="573">
                  <c:v>9.8000000000000007</c:v>
                </c:pt>
                <c:pt idx="574">
                  <c:v>9.8000000000000007</c:v>
                </c:pt>
                <c:pt idx="575">
                  <c:v>9.8000000000000007</c:v>
                </c:pt>
                <c:pt idx="576">
                  <c:v>9.8000000000000007</c:v>
                </c:pt>
                <c:pt idx="577">
                  <c:v>9.8000000000000007</c:v>
                </c:pt>
                <c:pt idx="578">
                  <c:v>9.8000000000000007</c:v>
                </c:pt>
                <c:pt idx="579">
                  <c:v>9.7000000000000011</c:v>
                </c:pt>
                <c:pt idx="580">
                  <c:v>9.7000000000000011</c:v>
                </c:pt>
                <c:pt idx="581">
                  <c:v>9.7000000000000011</c:v>
                </c:pt>
                <c:pt idx="582">
                  <c:v>9.7000000000000011</c:v>
                </c:pt>
                <c:pt idx="583">
                  <c:v>9.7000000000000011</c:v>
                </c:pt>
                <c:pt idx="584">
                  <c:v>10.9</c:v>
                </c:pt>
                <c:pt idx="585">
                  <c:v>9.7000000000000011</c:v>
                </c:pt>
                <c:pt idx="586">
                  <c:v>9.7000000000000011</c:v>
                </c:pt>
                <c:pt idx="587">
                  <c:v>9.7000000000000011</c:v>
                </c:pt>
                <c:pt idx="588">
                  <c:v>9.6</c:v>
                </c:pt>
                <c:pt idx="589">
                  <c:v>9.6</c:v>
                </c:pt>
                <c:pt idx="590">
                  <c:v>9.6</c:v>
                </c:pt>
                <c:pt idx="591">
                  <c:v>9.6</c:v>
                </c:pt>
                <c:pt idx="592">
                  <c:v>9.6</c:v>
                </c:pt>
                <c:pt idx="593">
                  <c:v>9.6</c:v>
                </c:pt>
                <c:pt idx="594">
                  <c:v>11.1</c:v>
                </c:pt>
                <c:pt idx="595">
                  <c:v>9.5</c:v>
                </c:pt>
                <c:pt idx="596">
                  <c:v>9.5</c:v>
                </c:pt>
                <c:pt idx="597">
                  <c:v>9.5</c:v>
                </c:pt>
                <c:pt idx="598">
                  <c:v>9.5</c:v>
                </c:pt>
                <c:pt idx="599">
                  <c:v>9.5</c:v>
                </c:pt>
                <c:pt idx="600">
                  <c:v>9.4</c:v>
                </c:pt>
                <c:pt idx="601">
                  <c:v>11.2</c:v>
                </c:pt>
                <c:pt idx="602">
                  <c:v>12</c:v>
                </c:pt>
                <c:pt idx="603">
                  <c:v>9.4</c:v>
                </c:pt>
                <c:pt idx="604">
                  <c:v>9.4</c:v>
                </c:pt>
                <c:pt idx="605">
                  <c:v>9.3000000000000007</c:v>
                </c:pt>
                <c:pt idx="606">
                  <c:v>9.3000000000000007</c:v>
                </c:pt>
                <c:pt idx="607">
                  <c:v>12.7</c:v>
                </c:pt>
                <c:pt idx="608">
                  <c:v>13.5</c:v>
                </c:pt>
                <c:pt idx="609">
                  <c:v>11.5</c:v>
                </c:pt>
                <c:pt idx="610">
                  <c:v>11.2</c:v>
                </c:pt>
                <c:pt idx="611">
                  <c:v>9.5</c:v>
                </c:pt>
                <c:pt idx="612">
                  <c:v>10.5</c:v>
                </c:pt>
                <c:pt idx="613">
                  <c:v>9.3000000000000007</c:v>
                </c:pt>
                <c:pt idx="614">
                  <c:v>13.4</c:v>
                </c:pt>
                <c:pt idx="615">
                  <c:v>9.4</c:v>
                </c:pt>
                <c:pt idx="616">
                  <c:v>9.1</c:v>
                </c:pt>
                <c:pt idx="617">
                  <c:v>12.1</c:v>
                </c:pt>
                <c:pt idx="618">
                  <c:v>9.8000000000000007</c:v>
                </c:pt>
                <c:pt idx="619">
                  <c:v>9</c:v>
                </c:pt>
                <c:pt idx="620">
                  <c:v>9.7000000000000011</c:v>
                </c:pt>
                <c:pt idx="621">
                  <c:v>9.2000000000000011</c:v>
                </c:pt>
                <c:pt idx="622">
                  <c:v>10.8</c:v>
                </c:pt>
                <c:pt idx="623">
                  <c:v>10.9</c:v>
                </c:pt>
                <c:pt idx="624">
                  <c:v>17.8</c:v>
                </c:pt>
                <c:pt idx="625">
                  <c:v>16.2</c:v>
                </c:pt>
                <c:pt idx="626">
                  <c:v>20.7</c:v>
                </c:pt>
                <c:pt idx="627">
                  <c:v>15.9</c:v>
                </c:pt>
                <c:pt idx="628">
                  <c:v>20.5</c:v>
                </c:pt>
                <c:pt idx="629">
                  <c:v>14.6</c:v>
                </c:pt>
                <c:pt idx="630">
                  <c:v>14.1</c:v>
                </c:pt>
                <c:pt idx="631">
                  <c:v>11.5</c:v>
                </c:pt>
                <c:pt idx="632">
                  <c:v>10.3</c:v>
                </c:pt>
                <c:pt idx="633">
                  <c:v>12.8</c:v>
                </c:pt>
                <c:pt idx="634">
                  <c:v>23.7</c:v>
                </c:pt>
                <c:pt idx="635">
                  <c:v>22.3</c:v>
                </c:pt>
                <c:pt idx="636">
                  <c:v>22.3</c:v>
                </c:pt>
                <c:pt idx="637">
                  <c:v>19.5</c:v>
                </c:pt>
                <c:pt idx="638">
                  <c:v>22.6</c:v>
                </c:pt>
                <c:pt idx="639">
                  <c:v>21.9</c:v>
                </c:pt>
                <c:pt idx="640">
                  <c:v>21.3</c:v>
                </c:pt>
                <c:pt idx="641">
                  <c:v>19.2</c:v>
                </c:pt>
                <c:pt idx="642">
                  <c:v>19.2</c:v>
                </c:pt>
                <c:pt idx="643">
                  <c:v>19</c:v>
                </c:pt>
                <c:pt idx="644">
                  <c:v>22.5</c:v>
                </c:pt>
                <c:pt idx="645">
                  <c:v>21.3</c:v>
                </c:pt>
                <c:pt idx="646">
                  <c:v>16</c:v>
                </c:pt>
                <c:pt idx="647">
                  <c:v>19.8</c:v>
                </c:pt>
                <c:pt idx="648">
                  <c:v>19.899999999999999</c:v>
                </c:pt>
                <c:pt idx="649">
                  <c:v>22.3</c:v>
                </c:pt>
                <c:pt idx="650">
                  <c:v>22.5</c:v>
                </c:pt>
                <c:pt idx="651">
                  <c:v>22</c:v>
                </c:pt>
                <c:pt idx="652">
                  <c:v>21.7</c:v>
                </c:pt>
                <c:pt idx="653">
                  <c:v>20.2</c:v>
                </c:pt>
                <c:pt idx="654">
                  <c:v>22.1</c:v>
                </c:pt>
                <c:pt idx="655">
                  <c:v>21.8</c:v>
                </c:pt>
                <c:pt idx="656">
                  <c:v>21.2</c:v>
                </c:pt>
                <c:pt idx="657">
                  <c:v>20.5</c:v>
                </c:pt>
                <c:pt idx="658">
                  <c:v>18.2</c:v>
                </c:pt>
                <c:pt idx="659">
                  <c:v>19</c:v>
                </c:pt>
                <c:pt idx="660">
                  <c:v>20.6</c:v>
                </c:pt>
                <c:pt idx="661">
                  <c:v>19.8</c:v>
                </c:pt>
                <c:pt idx="662">
                  <c:v>20.3</c:v>
                </c:pt>
                <c:pt idx="663">
                  <c:v>20.3</c:v>
                </c:pt>
                <c:pt idx="664">
                  <c:v>20.399999999999999</c:v>
                </c:pt>
                <c:pt idx="665">
                  <c:v>20.2</c:v>
                </c:pt>
                <c:pt idx="666">
                  <c:v>20.2</c:v>
                </c:pt>
                <c:pt idx="667">
                  <c:v>19.100000000000001</c:v>
                </c:pt>
                <c:pt idx="668">
                  <c:v>16.8</c:v>
                </c:pt>
                <c:pt idx="669">
                  <c:v>18</c:v>
                </c:pt>
                <c:pt idx="670">
                  <c:v>19.399999999999999</c:v>
                </c:pt>
                <c:pt idx="671">
                  <c:v>12.9</c:v>
                </c:pt>
                <c:pt idx="672">
                  <c:v>19.399999999999999</c:v>
                </c:pt>
                <c:pt idx="673">
                  <c:v>19.399999999999999</c:v>
                </c:pt>
                <c:pt idx="674">
                  <c:v>19.3</c:v>
                </c:pt>
                <c:pt idx="675">
                  <c:v>19.3</c:v>
                </c:pt>
                <c:pt idx="676">
                  <c:v>18.399999999999999</c:v>
                </c:pt>
                <c:pt idx="677">
                  <c:v>19.2</c:v>
                </c:pt>
                <c:pt idx="678">
                  <c:v>19</c:v>
                </c:pt>
                <c:pt idx="679">
                  <c:v>19.100000000000001</c:v>
                </c:pt>
                <c:pt idx="680">
                  <c:v>18.8</c:v>
                </c:pt>
                <c:pt idx="681">
                  <c:v>17.7</c:v>
                </c:pt>
                <c:pt idx="682">
                  <c:v>18.399999999999999</c:v>
                </c:pt>
                <c:pt idx="683">
                  <c:v>18.8</c:v>
                </c:pt>
                <c:pt idx="684">
                  <c:v>18.600000000000001</c:v>
                </c:pt>
                <c:pt idx="685">
                  <c:v>17.8</c:v>
                </c:pt>
                <c:pt idx="686">
                  <c:v>18.399999999999999</c:v>
                </c:pt>
                <c:pt idx="687">
                  <c:v>18.5</c:v>
                </c:pt>
                <c:pt idx="688">
                  <c:v>17.600000000000001</c:v>
                </c:pt>
                <c:pt idx="689">
                  <c:v>18.2</c:v>
                </c:pt>
                <c:pt idx="690">
                  <c:v>17.899999999999999</c:v>
                </c:pt>
                <c:pt idx="691">
                  <c:v>17.8</c:v>
                </c:pt>
                <c:pt idx="692">
                  <c:v>17.3</c:v>
                </c:pt>
                <c:pt idx="693">
                  <c:v>17.5</c:v>
                </c:pt>
                <c:pt idx="694">
                  <c:v>18.100000000000001</c:v>
                </c:pt>
                <c:pt idx="695">
                  <c:v>17.7</c:v>
                </c:pt>
                <c:pt idx="696">
                  <c:v>18</c:v>
                </c:pt>
                <c:pt idx="697">
                  <c:v>18.2</c:v>
                </c:pt>
                <c:pt idx="698">
                  <c:v>18</c:v>
                </c:pt>
                <c:pt idx="699">
                  <c:v>17.3</c:v>
                </c:pt>
                <c:pt idx="700">
                  <c:v>17.100000000000001</c:v>
                </c:pt>
                <c:pt idx="701">
                  <c:v>17.100000000000001</c:v>
                </c:pt>
                <c:pt idx="702">
                  <c:v>16.7</c:v>
                </c:pt>
                <c:pt idx="703">
                  <c:v>13.7</c:v>
                </c:pt>
                <c:pt idx="704">
                  <c:v>15.6</c:v>
                </c:pt>
                <c:pt idx="705">
                  <c:v>15.3</c:v>
                </c:pt>
                <c:pt idx="706">
                  <c:v>15.3</c:v>
                </c:pt>
                <c:pt idx="707">
                  <c:v>15.9</c:v>
                </c:pt>
                <c:pt idx="708">
                  <c:v>16.399999999999999</c:v>
                </c:pt>
                <c:pt idx="709">
                  <c:v>15.7</c:v>
                </c:pt>
                <c:pt idx="710">
                  <c:v>17.3</c:v>
                </c:pt>
                <c:pt idx="711">
                  <c:v>16.7</c:v>
                </c:pt>
                <c:pt idx="712">
                  <c:v>17.3</c:v>
                </c:pt>
                <c:pt idx="713">
                  <c:v>17.100000000000001</c:v>
                </c:pt>
                <c:pt idx="714">
                  <c:v>14.5</c:v>
                </c:pt>
                <c:pt idx="715">
                  <c:v>15.2</c:v>
                </c:pt>
                <c:pt idx="716">
                  <c:v>16.2</c:v>
                </c:pt>
                <c:pt idx="717">
                  <c:v>16.2</c:v>
                </c:pt>
                <c:pt idx="718">
                  <c:v>14.8</c:v>
                </c:pt>
                <c:pt idx="719">
                  <c:v>16.3</c:v>
                </c:pt>
                <c:pt idx="720">
                  <c:v>17.5</c:v>
                </c:pt>
                <c:pt idx="721">
                  <c:v>17.100000000000001</c:v>
                </c:pt>
                <c:pt idx="722">
                  <c:v>17.2</c:v>
                </c:pt>
                <c:pt idx="723">
                  <c:v>16.8</c:v>
                </c:pt>
                <c:pt idx="724">
                  <c:v>17.5</c:v>
                </c:pt>
                <c:pt idx="725">
                  <c:v>17.600000000000001</c:v>
                </c:pt>
                <c:pt idx="726">
                  <c:v>17.5</c:v>
                </c:pt>
                <c:pt idx="727">
                  <c:v>17.2</c:v>
                </c:pt>
                <c:pt idx="728">
                  <c:v>17.2</c:v>
                </c:pt>
                <c:pt idx="729">
                  <c:v>14.9</c:v>
                </c:pt>
                <c:pt idx="730">
                  <c:v>14.9</c:v>
                </c:pt>
                <c:pt idx="731">
                  <c:v>16.100000000000001</c:v>
                </c:pt>
                <c:pt idx="732">
                  <c:v>16.100000000000001</c:v>
                </c:pt>
                <c:pt idx="733">
                  <c:v>17.7</c:v>
                </c:pt>
                <c:pt idx="734">
                  <c:v>17.100000000000001</c:v>
                </c:pt>
                <c:pt idx="735">
                  <c:v>16.3</c:v>
                </c:pt>
                <c:pt idx="736">
                  <c:v>17.3</c:v>
                </c:pt>
                <c:pt idx="737">
                  <c:v>17.7</c:v>
                </c:pt>
                <c:pt idx="738">
                  <c:v>17.399999999999999</c:v>
                </c:pt>
                <c:pt idx="739">
                  <c:v>17.7</c:v>
                </c:pt>
                <c:pt idx="740">
                  <c:v>17.5</c:v>
                </c:pt>
                <c:pt idx="741">
                  <c:v>17.399999999999999</c:v>
                </c:pt>
                <c:pt idx="742">
                  <c:v>17.3</c:v>
                </c:pt>
                <c:pt idx="743">
                  <c:v>17.399999999999999</c:v>
                </c:pt>
                <c:pt idx="744">
                  <c:v>16.600000000000001</c:v>
                </c:pt>
                <c:pt idx="745">
                  <c:v>16</c:v>
                </c:pt>
                <c:pt idx="746">
                  <c:v>14.9</c:v>
                </c:pt>
                <c:pt idx="747">
                  <c:v>12.6</c:v>
                </c:pt>
                <c:pt idx="748">
                  <c:v>15.3</c:v>
                </c:pt>
                <c:pt idx="749">
                  <c:v>17.899999999999999</c:v>
                </c:pt>
                <c:pt idx="750">
                  <c:v>18.5</c:v>
                </c:pt>
                <c:pt idx="751">
                  <c:v>18</c:v>
                </c:pt>
                <c:pt idx="752">
                  <c:v>18.5</c:v>
                </c:pt>
                <c:pt idx="753">
                  <c:v>18.8</c:v>
                </c:pt>
                <c:pt idx="754">
                  <c:v>18.600000000000001</c:v>
                </c:pt>
                <c:pt idx="755">
                  <c:v>18.5</c:v>
                </c:pt>
                <c:pt idx="756">
                  <c:v>18.5</c:v>
                </c:pt>
                <c:pt idx="757">
                  <c:v>18.3</c:v>
                </c:pt>
                <c:pt idx="758">
                  <c:v>18.7</c:v>
                </c:pt>
                <c:pt idx="759">
                  <c:v>17.899999999999999</c:v>
                </c:pt>
                <c:pt idx="760">
                  <c:v>18.600000000000001</c:v>
                </c:pt>
                <c:pt idx="761">
                  <c:v>15.9</c:v>
                </c:pt>
                <c:pt idx="762">
                  <c:v>18.100000000000001</c:v>
                </c:pt>
                <c:pt idx="763">
                  <c:v>18.3</c:v>
                </c:pt>
                <c:pt idx="764">
                  <c:v>18.399999999999999</c:v>
                </c:pt>
                <c:pt idx="765">
                  <c:v>17.3</c:v>
                </c:pt>
                <c:pt idx="766">
                  <c:v>15.7</c:v>
                </c:pt>
                <c:pt idx="767">
                  <c:v>19.5</c:v>
                </c:pt>
                <c:pt idx="768">
                  <c:v>18.7</c:v>
                </c:pt>
                <c:pt idx="769">
                  <c:v>19.899999999999999</c:v>
                </c:pt>
                <c:pt idx="770">
                  <c:v>20.3</c:v>
                </c:pt>
                <c:pt idx="771">
                  <c:v>20.100000000000001</c:v>
                </c:pt>
                <c:pt idx="772">
                  <c:v>20.2</c:v>
                </c:pt>
                <c:pt idx="773">
                  <c:v>20.5</c:v>
                </c:pt>
                <c:pt idx="774">
                  <c:v>20.2</c:v>
                </c:pt>
                <c:pt idx="775">
                  <c:v>20</c:v>
                </c:pt>
                <c:pt idx="776">
                  <c:v>16.7</c:v>
                </c:pt>
                <c:pt idx="777">
                  <c:v>15.9</c:v>
                </c:pt>
                <c:pt idx="778">
                  <c:v>21.6</c:v>
                </c:pt>
                <c:pt idx="779">
                  <c:v>21.3</c:v>
                </c:pt>
                <c:pt idx="780">
                  <c:v>21.5</c:v>
                </c:pt>
                <c:pt idx="781">
                  <c:v>21.3</c:v>
                </c:pt>
                <c:pt idx="782">
                  <c:v>21.6</c:v>
                </c:pt>
                <c:pt idx="783">
                  <c:v>21.4</c:v>
                </c:pt>
                <c:pt idx="784">
                  <c:v>21.7</c:v>
                </c:pt>
                <c:pt idx="785">
                  <c:v>21.4</c:v>
                </c:pt>
                <c:pt idx="786">
                  <c:v>21.8</c:v>
                </c:pt>
                <c:pt idx="787">
                  <c:v>21.7</c:v>
                </c:pt>
                <c:pt idx="788">
                  <c:v>21.7</c:v>
                </c:pt>
                <c:pt idx="789">
                  <c:v>22.7</c:v>
                </c:pt>
                <c:pt idx="790">
                  <c:v>22.7</c:v>
                </c:pt>
                <c:pt idx="791">
                  <c:v>22.9</c:v>
                </c:pt>
                <c:pt idx="792">
                  <c:v>23.1</c:v>
                </c:pt>
                <c:pt idx="793">
                  <c:v>22.8</c:v>
                </c:pt>
                <c:pt idx="794">
                  <c:v>23</c:v>
                </c:pt>
                <c:pt idx="795">
                  <c:v>22.8</c:v>
                </c:pt>
                <c:pt idx="796">
                  <c:v>23.1</c:v>
                </c:pt>
                <c:pt idx="797">
                  <c:v>23.1</c:v>
                </c:pt>
                <c:pt idx="798">
                  <c:v>23</c:v>
                </c:pt>
                <c:pt idx="799">
                  <c:v>24</c:v>
                </c:pt>
                <c:pt idx="800">
                  <c:v>21.2</c:v>
                </c:pt>
                <c:pt idx="801">
                  <c:v>15.5</c:v>
                </c:pt>
                <c:pt idx="802">
                  <c:v>22.5</c:v>
                </c:pt>
                <c:pt idx="803">
                  <c:v>22.7</c:v>
                </c:pt>
                <c:pt idx="804">
                  <c:v>20.6</c:v>
                </c:pt>
                <c:pt idx="805">
                  <c:v>22.2</c:v>
                </c:pt>
                <c:pt idx="806">
                  <c:v>23.2</c:v>
                </c:pt>
                <c:pt idx="807">
                  <c:v>23.1</c:v>
                </c:pt>
                <c:pt idx="808">
                  <c:v>24.3</c:v>
                </c:pt>
                <c:pt idx="809">
                  <c:v>24.1</c:v>
                </c:pt>
                <c:pt idx="810">
                  <c:v>24.3</c:v>
                </c:pt>
                <c:pt idx="811">
                  <c:v>23.5</c:v>
                </c:pt>
                <c:pt idx="812">
                  <c:v>22.4</c:v>
                </c:pt>
                <c:pt idx="813">
                  <c:v>23.9</c:v>
                </c:pt>
                <c:pt idx="814">
                  <c:v>24.6</c:v>
                </c:pt>
                <c:pt idx="815">
                  <c:v>20.3</c:v>
                </c:pt>
                <c:pt idx="816">
                  <c:v>17.899999999999999</c:v>
                </c:pt>
                <c:pt idx="817">
                  <c:v>22.1</c:v>
                </c:pt>
                <c:pt idx="818">
                  <c:v>24.2</c:v>
                </c:pt>
                <c:pt idx="819">
                  <c:v>24.4</c:v>
                </c:pt>
                <c:pt idx="820">
                  <c:v>24.6</c:v>
                </c:pt>
                <c:pt idx="821">
                  <c:v>24.8</c:v>
                </c:pt>
                <c:pt idx="822">
                  <c:v>24.7</c:v>
                </c:pt>
                <c:pt idx="823">
                  <c:v>24.9</c:v>
                </c:pt>
                <c:pt idx="824">
                  <c:v>24.2</c:v>
                </c:pt>
                <c:pt idx="825">
                  <c:v>24.5</c:v>
                </c:pt>
                <c:pt idx="826">
                  <c:v>24.7</c:v>
                </c:pt>
                <c:pt idx="827">
                  <c:v>24.6</c:v>
                </c:pt>
                <c:pt idx="828">
                  <c:v>25</c:v>
                </c:pt>
                <c:pt idx="829">
                  <c:v>20.5</c:v>
                </c:pt>
                <c:pt idx="830">
                  <c:v>17.7</c:v>
                </c:pt>
                <c:pt idx="831">
                  <c:v>22.4</c:v>
                </c:pt>
                <c:pt idx="832">
                  <c:v>23.8</c:v>
                </c:pt>
                <c:pt idx="833">
                  <c:v>24.8</c:v>
                </c:pt>
                <c:pt idx="834">
                  <c:v>25.8</c:v>
                </c:pt>
                <c:pt idx="835">
                  <c:v>25.2</c:v>
                </c:pt>
                <c:pt idx="836">
                  <c:v>24.8</c:v>
                </c:pt>
                <c:pt idx="837">
                  <c:v>25</c:v>
                </c:pt>
                <c:pt idx="838">
                  <c:v>22</c:v>
                </c:pt>
                <c:pt idx="839">
                  <c:v>23.2</c:v>
                </c:pt>
                <c:pt idx="840">
                  <c:v>25.3</c:v>
                </c:pt>
                <c:pt idx="841">
                  <c:v>24.5</c:v>
                </c:pt>
                <c:pt idx="842">
                  <c:v>22.5</c:v>
                </c:pt>
                <c:pt idx="843">
                  <c:v>24.2</c:v>
                </c:pt>
                <c:pt idx="844">
                  <c:v>25.3</c:v>
                </c:pt>
                <c:pt idx="845">
                  <c:v>24.1</c:v>
                </c:pt>
                <c:pt idx="846">
                  <c:v>25.6</c:v>
                </c:pt>
                <c:pt idx="847">
                  <c:v>25.5</c:v>
                </c:pt>
                <c:pt idx="848">
                  <c:v>25.7</c:v>
                </c:pt>
                <c:pt idx="849">
                  <c:v>26.6</c:v>
                </c:pt>
                <c:pt idx="850">
                  <c:v>27</c:v>
                </c:pt>
                <c:pt idx="851">
                  <c:v>26.8</c:v>
                </c:pt>
                <c:pt idx="852">
                  <c:v>26.6</c:v>
                </c:pt>
                <c:pt idx="853">
                  <c:v>26.9</c:v>
                </c:pt>
                <c:pt idx="854">
                  <c:v>27.1</c:v>
                </c:pt>
                <c:pt idx="855">
                  <c:v>27.4</c:v>
                </c:pt>
                <c:pt idx="856">
                  <c:v>27.1</c:v>
                </c:pt>
                <c:pt idx="857">
                  <c:v>27</c:v>
                </c:pt>
                <c:pt idx="858">
                  <c:v>26.5</c:v>
                </c:pt>
                <c:pt idx="859">
                  <c:v>26.4</c:v>
                </c:pt>
                <c:pt idx="860">
                  <c:v>24.7</c:v>
                </c:pt>
                <c:pt idx="861">
                  <c:v>24.1</c:v>
                </c:pt>
                <c:pt idx="862">
                  <c:v>25.5</c:v>
                </c:pt>
                <c:pt idx="863">
                  <c:v>25.2</c:v>
                </c:pt>
                <c:pt idx="864">
                  <c:v>25.5</c:v>
                </c:pt>
                <c:pt idx="865">
                  <c:v>26.4</c:v>
                </c:pt>
                <c:pt idx="866">
                  <c:v>26.2</c:v>
                </c:pt>
                <c:pt idx="867">
                  <c:v>26.8</c:v>
                </c:pt>
                <c:pt idx="868">
                  <c:v>25.2</c:v>
                </c:pt>
                <c:pt idx="869">
                  <c:v>25.3</c:v>
                </c:pt>
                <c:pt idx="870">
                  <c:v>25.8</c:v>
                </c:pt>
                <c:pt idx="871">
                  <c:v>23.8</c:v>
                </c:pt>
                <c:pt idx="872">
                  <c:v>25.8</c:v>
                </c:pt>
                <c:pt idx="873">
                  <c:v>26.1</c:v>
                </c:pt>
                <c:pt idx="874">
                  <c:v>26.4</c:v>
                </c:pt>
                <c:pt idx="875">
                  <c:v>26.8</c:v>
                </c:pt>
                <c:pt idx="876">
                  <c:v>24.7</c:v>
                </c:pt>
                <c:pt idx="877">
                  <c:v>24.8</c:v>
                </c:pt>
                <c:pt idx="878">
                  <c:v>23.3</c:v>
                </c:pt>
                <c:pt idx="879">
                  <c:v>22.1</c:v>
                </c:pt>
                <c:pt idx="880">
                  <c:v>25.6</c:v>
                </c:pt>
                <c:pt idx="881">
                  <c:v>25.1</c:v>
                </c:pt>
                <c:pt idx="882">
                  <c:v>25</c:v>
                </c:pt>
                <c:pt idx="883">
                  <c:v>25.1</c:v>
                </c:pt>
                <c:pt idx="884">
                  <c:v>21.4</c:v>
                </c:pt>
                <c:pt idx="885">
                  <c:v>20.2</c:v>
                </c:pt>
                <c:pt idx="886">
                  <c:v>16</c:v>
                </c:pt>
                <c:pt idx="887">
                  <c:v>16.899999999999999</c:v>
                </c:pt>
                <c:pt idx="888">
                  <c:v>23.3</c:v>
                </c:pt>
                <c:pt idx="889">
                  <c:v>16.100000000000001</c:v>
                </c:pt>
                <c:pt idx="890">
                  <c:v>17</c:v>
                </c:pt>
                <c:pt idx="891">
                  <c:v>20.3</c:v>
                </c:pt>
                <c:pt idx="892">
                  <c:v>10</c:v>
                </c:pt>
                <c:pt idx="893">
                  <c:v>10</c:v>
                </c:pt>
                <c:pt idx="894">
                  <c:v>10</c:v>
                </c:pt>
                <c:pt idx="895">
                  <c:v>10</c:v>
                </c:pt>
                <c:pt idx="896">
                  <c:v>16.7</c:v>
                </c:pt>
                <c:pt idx="897">
                  <c:v>14</c:v>
                </c:pt>
                <c:pt idx="898">
                  <c:v>10</c:v>
                </c:pt>
                <c:pt idx="899">
                  <c:v>9.9</c:v>
                </c:pt>
                <c:pt idx="900">
                  <c:v>9.9</c:v>
                </c:pt>
                <c:pt idx="901">
                  <c:v>14.7</c:v>
                </c:pt>
                <c:pt idx="902">
                  <c:v>18.899999999999999</c:v>
                </c:pt>
                <c:pt idx="903">
                  <c:v>15.9</c:v>
                </c:pt>
                <c:pt idx="904">
                  <c:v>21.5</c:v>
                </c:pt>
                <c:pt idx="905">
                  <c:v>21.6</c:v>
                </c:pt>
                <c:pt idx="906">
                  <c:v>11.1</c:v>
                </c:pt>
                <c:pt idx="907">
                  <c:v>12.9</c:v>
                </c:pt>
                <c:pt idx="908">
                  <c:v>11.3</c:v>
                </c:pt>
                <c:pt idx="909">
                  <c:v>10.7</c:v>
                </c:pt>
                <c:pt idx="910">
                  <c:v>11.1</c:v>
                </c:pt>
                <c:pt idx="911">
                  <c:v>9.9</c:v>
                </c:pt>
                <c:pt idx="912">
                  <c:v>9.9</c:v>
                </c:pt>
                <c:pt idx="913">
                  <c:v>9.9</c:v>
                </c:pt>
                <c:pt idx="914">
                  <c:v>11.1</c:v>
                </c:pt>
                <c:pt idx="915">
                  <c:v>10.4</c:v>
                </c:pt>
                <c:pt idx="916">
                  <c:v>9.9</c:v>
                </c:pt>
                <c:pt idx="917">
                  <c:v>9.9</c:v>
                </c:pt>
                <c:pt idx="918">
                  <c:v>9.9</c:v>
                </c:pt>
                <c:pt idx="919">
                  <c:v>9.9</c:v>
                </c:pt>
                <c:pt idx="920">
                  <c:v>10.7</c:v>
                </c:pt>
                <c:pt idx="921">
                  <c:v>9.9</c:v>
                </c:pt>
                <c:pt idx="922">
                  <c:v>9.9</c:v>
                </c:pt>
                <c:pt idx="923">
                  <c:v>9.9</c:v>
                </c:pt>
                <c:pt idx="924">
                  <c:v>9.9</c:v>
                </c:pt>
                <c:pt idx="925">
                  <c:v>14.5</c:v>
                </c:pt>
                <c:pt idx="926">
                  <c:v>10.200000000000001</c:v>
                </c:pt>
                <c:pt idx="927">
                  <c:v>9.9</c:v>
                </c:pt>
                <c:pt idx="928">
                  <c:v>10.3</c:v>
                </c:pt>
                <c:pt idx="929">
                  <c:v>9.9</c:v>
                </c:pt>
                <c:pt idx="930">
                  <c:v>10</c:v>
                </c:pt>
                <c:pt idx="931">
                  <c:v>11.4</c:v>
                </c:pt>
                <c:pt idx="932">
                  <c:v>9.8000000000000007</c:v>
                </c:pt>
                <c:pt idx="933">
                  <c:v>10</c:v>
                </c:pt>
                <c:pt idx="934">
                  <c:v>9.8000000000000007</c:v>
                </c:pt>
                <c:pt idx="935">
                  <c:v>9.8000000000000007</c:v>
                </c:pt>
                <c:pt idx="936">
                  <c:v>9.8000000000000007</c:v>
                </c:pt>
                <c:pt idx="937">
                  <c:v>9.8000000000000007</c:v>
                </c:pt>
                <c:pt idx="938">
                  <c:v>9.8000000000000007</c:v>
                </c:pt>
                <c:pt idx="939">
                  <c:v>9.8000000000000007</c:v>
                </c:pt>
                <c:pt idx="940">
                  <c:v>9.8000000000000007</c:v>
                </c:pt>
                <c:pt idx="941">
                  <c:v>9.8000000000000007</c:v>
                </c:pt>
                <c:pt idx="942">
                  <c:v>9.8000000000000007</c:v>
                </c:pt>
                <c:pt idx="943">
                  <c:v>9.8000000000000007</c:v>
                </c:pt>
                <c:pt idx="944">
                  <c:v>9.7000000000000011</c:v>
                </c:pt>
                <c:pt idx="945">
                  <c:v>9.9</c:v>
                </c:pt>
                <c:pt idx="946">
                  <c:v>9.7000000000000011</c:v>
                </c:pt>
                <c:pt idx="947">
                  <c:v>11.8</c:v>
                </c:pt>
                <c:pt idx="948">
                  <c:v>11.8</c:v>
                </c:pt>
                <c:pt idx="949">
                  <c:v>9.7000000000000011</c:v>
                </c:pt>
                <c:pt idx="950">
                  <c:v>12.5</c:v>
                </c:pt>
                <c:pt idx="951">
                  <c:v>11.8</c:v>
                </c:pt>
                <c:pt idx="952">
                  <c:v>9.7000000000000011</c:v>
                </c:pt>
                <c:pt idx="953">
                  <c:v>9.6</c:v>
                </c:pt>
                <c:pt idx="954">
                  <c:v>9.9</c:v>
                </c:pt>
                <c:pt idx="955">
                  <c:v>9.6</c:v>
                </c:pt>
                <c:pt idx="956">
                  <c:v>9.7000000000000011</c:v>
                </c:pt>
                <c:pt idx="957">
                  <c:v>9.6</c:v>
                </c:pt>
                <c:pt idx="958">
                  <c:v>9.6</c:v>
                </c:pt>
                <c:pt idx="959">
                  <c:v>11.1</c:v>
                </c:pt>
                <c:pt idx="960">
                  <c:v>9.8000000000000007</c:v>
                </c:pt>
                <c:pt idx="961">
                  <c:v>11.8</c:v>
                </c:pt>
                <c:pt idx="962">
                  <c:v>13</c:v>
                </c:pt>
                <c:pt idx="963">
                  <c:v>15</c:v>
                </c:pt>
                <c:pt idx="964">
                  <c:v>10.5</c:v>
                </c:pt>
                <c:pt idx="965">
                  <c:v>13.3</c:v>
                </c:pt>
                <c:pt idx="966">
                  <c:v>11.1</c:v>
                </c:pt>
                <c:pt idx="967">
                  <c:v>9.4</c:v>
                </c:pt>
                <c:pt idx="968">
                  <c:v>9.4</c:v>
                </c:pt>
                <c:pt idx="969">
                  <c:v>18.8</c:v>
                </c:pt>
                <c:pt idx="970">
                  <c:v>16.5</c:v>
                </c:pt>
                <c:pt idx="971">
                  <c:v>14.1</c:v>
                </c:pt>
                <c:pt idx="972">
                  <c:v>11.4</c:v>
                </c:pt>
                <c:pt idx="973">
                  <c:v>10.3</c:v>
                </c:pt>
                <c:pt idx="974">
                  <c:v>10.6</c:v>
                </c:pt>
                <c:pt idx="975">
                  <c:v>13.1</c:v>
                </c:pt>
                <c:pt idx="976">
                  <c:v>14.1</c:v>
                </c:pt>
                <c:pt idx="977">
                  <c:v>13.6</c:v>
                </c:pt>
                <c:pt idx="978">
                  <c:v>18.399999999999999</c:v>
                </c:pt>
                <c:pt idx="979">
                  <c:v>21.4</c:v>
                </c:pt>
                <c:pt idx="980">
                  <c:v>22.6</c:v>
                </c:pt>
                <c:pt idx="981">
                  <c:v>19.100000000000001</c:v>
                </c:pt>
                <c:pt idx="982">
                  <c:v>21.3</c:v>
                </c:pt>
                <c:pt idx="983">
                  <c:v>22</c:v>
                </c:pt>
                <c:pt idx="984">
                  <c:v>20.8</c:v>
                </c:pt>
                <c:pt idx="985">
                  <c:v>17.600000000000001</c:v>
                </c:pt>
                <c:pt idx="986">
                  <c:v>14.8</c:v>
                </c:pt>
                <c:pt idx="987">
                  <c:v>17.8</c:v>
                </c:pt>
                <c:pt idx="988">
                  <c:v>20.9</c:v>
                </c:pt>
                <c:pt idx="989">
                  <c:v>20.8</c:v>
                </c:pt>
                <c:pt idx="990">
                  <c:v>17.399999999999999</c:v>
                </c:pt>
                <c:pt idx="991">
                  <c:v>19.100000000000001</c:v>
                </c:pt>
                <c:pt idx="992">
                  <c:v>22.3</c:v>
                </c:pt>
                <c:pt idx="993">
                  <c:v>21.5</c:v>
                </c:pt>
                <c:pt idx="994">
                  <c:v>21.6</c:v>
                </c:pt>
                <c:pt idx="995">
                  <c:v>15</c:v>
                </c:pt>
                <c:pt idx="996">
                  <c:v>8.6</c:v>
                </c:pt>
                <c:pt idx="997">
                  <c:v>8.6</c:v>
                </c:pt>
                <c:pt idx="998">
                  <c:v>8.5</c:v>
                </c:pt>
                <c:pt idx="999">
                  <c:v>8.5</c:v>
                </c:pt>
                <c:pt idx="1000">
                  <c:v>8.5</c:v>
                </c:pt>
                <c:pt idx="1001">
                  <c:v>9</c:v>
                </c:pt>
                <c:pt idx="1002">
                  <c:v>18.399999999999999</c:v>
                </c:pt>
                <c:pt idx="1003">
                  <c:v>18.399999999999999</c:v>
                </c:pt>
                <c:pt idx="1004">
                  <c:v>17.7</c:v>
                </c:pt>
                <c:pt idx="1005">
                  <c:v>9.4</c:v>
                </c:pt>
                <c:pt idx="1006">
                  <c:v>18.8</c:v>
                </c:pt>
                <c:pt idx="1007">
                  <c:v>20</c:v>
                </c:pt>
                <c:pt idx="1008">
                  <c:v>16.600000000000001</c:v>
                </c:pt>
                <c:pt idx="1009">
                  <c:v>20.7</c:v>
                </c:pt>
                <c:pt idx="1010">
                  <c:v>18.8</c:v>
                </c:pt>
                <c:pt idx="1011">
                  <c:v>19.2</c:v>
                </c:pt>
                <c:pt idx="1012">
                  <c:v>11.6</c:v>
                </c:pt>
                <c:pt idx="1013">
                  <c:v>14.9</c:v>
                </c:pt>
                <c:pt idx="1014">
                  <c:v>14.6</c:v>
                </c:pt>
                <c:pt idx="1015">
                  <c:v>16.8</c:v>
                </c:pt>
                <c:pt idx="1016">
                  <c:v>16.100000000000001</c:v>
                </c:pt>
                <c:pt idx="1017">
                  <c:v>17.7</c:v>
                </c:pt>
                <c:pt idx="1018">
                  <c:v>19.600000000000001</c:v>
                </c:pt>
                <c:pt idx="1019">
                  <c:v>16</c:v>
                </c:pt>
                <c:pt idx="1020">
                  <c:v>19.600000000000001</c:v>
                </c:pt>
                <c:pt idx="1021">
                  <c:v>19.5</c:v>
                </c:pt>
                <c:pt idx="1022">
                  <c:v>18.7</c:v>
                </c:pt>
                <c:pt idx="1023">
                  <c:v>20.100000000000001</c:v>
                </c:pt>
                <c:pt idx="1024">
                  <c:v>20.100000000000001</c:v>
                </c:pt>
                <c:pt idx="1025">
                  <c:v>19.600000000000001</c:v>
                </c:pt>
                <c:pt idx="1026">
                  <c:v>19.8</c:v>
                </c:pt>
                <c:pt idx="1027">
                  <c:v>20.399999999999999</c:v>
                </c:pt>
                <c:pt idx="1028">
                  <c:v>19.899999999999999</c:v>
                </c:pt>
                <c:pt idx="1029">
                  <c:v>20.2</c:v>
                </c:pt>
                <c:pt idx="1030">
                  <c:v>20</c:v>
                </c:pt>
                <c:pt idx="1031">
                  <c:v>20.2</c:v>
                </c:pt>
                <c:pt idx="1032">
                  <c:v>19.2</c:v>
                </c:pt>
                <c:pt idx="1033">
                  <c:v>19.3</c:v>
                </c:pt>
                <c:pt idx="1034">
                  <c:v>19.8</c:v>
                </c:pt>
                <c:pt idx="1035">
                  <c:v>19</c:v>
                </c:pt>
                <c:pt idx="1036">
                  <c:v>19.600000000000001</c:v>
                </c:pt>
                <c:pt idx="1037">
                  <c:v>19.100000000000001</c:v>
                </c:pt>
                <c:pt idx="1038">
                  <c:v>19.3</c:v>
                </c:pt>
                <c:pt idx="1039">
                  <c:v>18.8</c:v>
                </c:pt>
                <c:pt idx="1040">
                  <c:v>18.5</c:v>
                </c:pt>
                <c:pt idx="1041">
                  <c:v>18.600000000000001</c:v>
                </c:pt>
                <c:pt idx="1042">
                  <c:v>19.100000000000001</c:v>
                </c:pt>
                <c:pt idx="1043">
                  <c:v>17.399999999999999</c:v>
                </c:pt>
                <c:pt idx="1044">
                  <c:v>17.899999999999999</c:v>
                </c:pt>
                <c:pt idx="1045">
                  <c:v>17.7</c:v>
                </c:pt>
                <c:pt idx="1046">
                  <c:v>17.7</c:v>
                </c:pt>
                <c:pt idx="1047">
                  <c:v>17.5</c:v>
                </c:pt>
                <c:pt idx="1048">
                  <c:v>17.8</c:v>
                </c:pt>
                <c:pt idx="1049">
                  <c:v>17.899999999999999</c:v>
                </c:pt>
                <c:pt idx="1050">
                  <c:v>16.5</c:v>
                </c:pt>
                <c:pt idx="1051">
                  <c:v>17.5</c:v>
                </c:pt>
                <c:pt idx="1052">
                  <c:v>17.7</c:v>
                </c:pt>
                <c:pt idx="1053">
                  <c:v>17.8</c:v>
                </c:pt>
                <c:pt idx="1054">
                  <c:v>17.7</c:v>
                </c:pt>
                <c:pt idx="1055">
                  <c:v>17.899999999999999</c:v>
                </c:pt>
                <c:pt idx="1056">
                  <c:v>18</c:v>
                </c:pt>
                <c:pt idx="1057">
                  <c:v>17.3</c:v>
                </c:pt>
                <c:pt idx="1058">
                  <c:v>17.899999999999999</c:v>
                </c:pt>
                <c:pt idx="1059">
                  <c:v>17.2</c:v>
                </c:pt>
                <c:pt idx="1060">
                  <c:v>16.399999999999999</c:v>
                </c:pt>
                <c:pt idx="1061">
                  <c:v>16.7</c:v>
                </c:pt>
                <c:pt idx="1062">
                  <c:v>14.9</c:v>
                </c:pt>
                <c:pt idx="1063">
                  <c:v>17.7</c:v>
                </c:pt>
                <c:pt idx="1064">
                  <c:v>17.2</c:v>
                </c:pt>
                <c:pt idx="1065">
                  <c:v>17.7</c:v>
                </c:pt>
                <c:pt idx="1066">
                  <c:v>16.7</c:v>
                </c:pt>
                <c:pt idx="1067">
                  <c:v>14.6</c:v>
                </c:pt>
                <c:pt idx="1068">
                  <c:v>17.600000000000001</c:v>
                </c:pt>
                <c:pt idx="1069">
                  <c:v>17.2</c:v>
                </c:pt>
                <c:pt idx="1070">
                  <c:v>17.8</c:v>
                </c:pt>
                <c:pt idx="1071">
                  <c:v>17.2</c:v>
                </c:pt>
                <c:pt idx="1072">
                  <c:v>17</c:v>
                </c:pt>
                <c:pt idx="1073">
                  <c:v>17.100000000000001</c:v>
                </c:pt>
                <c:pt idx="1074">
                  <c:v>17.2</c:v>
                </c:pt>
                <c:pt idx="1075">
                  <c:v>17.2</c:v>
                </c:pt>
                <c:pt idx="1076">
                  <c:v>17.2</c:v>
                </c:pt>
                <c:pt idx="1077">
                  <c:v>17.399999999999999</c:v>
                </c:pt>
                <c:pt idx="1078">
                  <c:v>17.399999999999999</c:v>
                </c:pt>
                <c:pt idx="1079">
                  <c:v>17.399999999999999</c:v>
                </c:pt>
                <c:pt idx="1080">
                  <c:v>17.399999999999999</c:v>
                </c:pt>
                <c:pt idx="1081">
                  <c:v>16.899999999999999</c:v>
                </c:pt>
                <c:pt idx="1082">
                  <c:v>16.8</c:v>
                </c:pt>
                <c:pt idx="1083">
                  <c:v>17.100000000000001</c:v>
                </c:pt>
                <c:pt idx="1084">
                  <c:v>15.7</c:v>
                </c:pt>
                <c:pt idx="1085">
                  <c:v>15.7</c:v>
                </c:pt>
                <c:pt idx="1086">
                  <c:v>17.100000000000001</c:v>
                </c:pt>
                <c:pt idx="1087">
                  <c:v>16.5</c:v>
                </c:pt>
                <c:pt idx="1088">
                  <c:v>16.5</c:v>
                </c:pt>
                <c:pt idx="1089">
                  <c:v>13.8</c:v>
                </c:pt>
                <c:pt idx="1090">
                  <c:v>13.7</c:v>
                </c:pt>
                <c:pt idx="1091">
                  <c:v>14.4</c:v>
                </c:pt>
                <c:pt idx="1092">
                  <c:v>17.5</c:v>
                </c:pt>
                <c:pt idx="1093">
                  <c:v>17.100000000000001</c:v>
                </c:pt>
                <c:pt idx="1094">
                  <c:v>16.8</c:v>
                </c:pt>
                <c:pt idx="1095">
                  <c:v>15.8</c:v>
                </c:pt>
                <c:pt idx="1096">
                  <c:v>16.899999999999999</c:v>
                </c:pt>
                <c:pt idx="1097">
                  <c:v>10.9</c:v>
                </c:pt>
                <c:pt idx="1098">
                  <c:v>11.8</c:v>
                </c:pt>
                <c:pt idx="1099">
                  <c:v>15</c:v>
                </c:pt>
                <c:pt idx="1100">
                  <c:v>17.399999999999999</c:v>
                </c:pt>
                <c:pt idx="1101">
                  <c:v>17.8</c:v>
                </c:pt>
                <c:pt idx="1102">
                  <c:v>17.600000000000001</c:v>
                </c:pt>
                <c:pt idx="1103">
                  <c:v>17.399999999999999</c:v>
                </c:pt>
                <c:pt idx="1104">
                  <c:v>15.3</c:v>
                </c:pt>
                <c:pt idx="1105">
                  <c:v>16.600000000000001</c:v>
                </c:pt>
                <c:pt idx="1106">
                  <c:v>14.8</c:v>
                </c:pt>
                <c:pt idx="1107">
                  <c:v>14.2</c:v>
                </c:pt>
                <c:pt idx="1108">
                  <c:v>14.7</c:v>
                </c:pt>
                <c:pt idx="1109">
                  <c:v>16.399999999999999</c:v>
                </c:pt>
                <c:pt idx="1110">
                  <c:v>17.600000000000001</c:v>
                </c:pt>
                <c:pt idx="1111">
                  <c:v>17.399999999999999</c:v>
                </c:pt>
                <c:pt idx="1112">
                  <c:v>16.8</c:v>
                </c:pt>
                <c:pt idx="1113">
                  <c:v>18.3</c:v>
                </c:pt>
                <c:pt idx="1114">
                  <c:v>17.8</c:v>
                </c:pt>
                <c:pt idx="1115">
                  <c:v>15.4</c:v>
                </c:pt>
                <c:pt idx="1116">
                  <c:v>13.6</c:v>
                </c:pt>
                <c:pt idx="1117">
                  <c:v>18.100000000000001</c:v>
                </c:pt>
                <c:pt idx="1118">
                  <c:v>18.100000000000001</c:v>
                </c:pt>
                <c:pt idx="1119">
                  <c:v>18</c:v>
                </c:pt>
                <c:pt idx="1120">
                  <c:v>16.2</c:v>
                </c:pt>
                <c:pt idx="1121">
                  <c:v>15.7</c:v>
                </c:pt>
                <c:pt idx="1122">
                  <c:v>12.4</c:v>
                </c:pt>
                <c:pt idx="1123">
                  <c:v>18.5</c:v>
                </c:pt>
                <c:pt idx="1124">
                  <c:v>19</c:v>
                </c:pt>
                <c:pt idx="1125">
                  <c:v>19</c:v>
                </c:pt>
                <c:pt idx="1126">
                  <c:v>18.899999999999999</c:v>
                </c:pt>
                <c:pt idx="1127">
                  <c:v>18.3</c:v>
                </c:pt>
                <c:pt idx="1128">
                  <c:v>12.6</c:v>
                </c:pt>
                <c:pt idx="1129">
                  <c:v>17.8</c:v>
                </c:pt>
                <c:pt idx="1130">
                  <c:v>19.399999999999999</c:v>
                </c:pt>
                <c:pt idx="1131">
                  <c:v>18.8</c:v>
                </c:pt>
                <c:pt idx="1132">
                  <c:v>18.399999999999999</c:v>
                </c:pt>
                <c:pt idx="1133">
                  <c:v>18.100000000000001</c:v>
                </c:pt>
                <c:pt idx="1134">
                  <c:v>19.3</c:v>
                </c:pt>
                <c:pt idx="1135">
                  <c:v>19.5</c:v>
                </c:pt>
                <c:pt idx="1136">
                  <c:v>18.899999999999999</c:v>
                </c:pt>
                <c:pt idx="1137">
                  <c:v>19.7</c:v>
                </c:pt>
                <c:pt idx="1138">
                  <c:v>19.7</c:v>
                </c:pt>
                <c:pt idx="1139">
                  <c:v>14</c:v>
                </c:pt>
                <c:pt idx="1140">
                  <c:v>17.399999999999999</c:v>
                </c:pt>
                <c:pt idx="1141">
                  <c:v>16</c:v>
                </c:pt>
                <c:pt idx="1142">
                  <c:v>20.5</c:v>
                </c:pt>
                <c:pt idx="1143">
                  <c:v>20.399999999999999</c:v>
                </c:pt>
                <c:pt idx="1144">
                  <c:v>20.8</c:v>
                </c:pt>
                <c:pt idx="1145">
                  <c:v>20.7</c:v>
                </c:pt>
                <c:pt idx="1146">
                  <c:v>14.9</c:v>
                </c:pt>
                <c:pt idx="1147">
                  <c:v>18.2</c:v>
                </c:pt>
                <c:pt idx="1148">
                  <c:v>19.3</c:v>
                </c:pt>
                <c:pt idx="1149">
                  <c:v>19</c:v>
                </c:pt>
                <c:pt idx="1150">
                  <c:v>16.2</c:v>
                </c:pt>
                <c:pt idx="1151">
                  <c:v>19.399999999999999</c:v>
                </c:pt>
                <c:pt idx="1152">
                  <c:v>19.2</c:v>
                </c:pt>
                <c:pt idx="1153">
                  <c:v>21</c:v>
                </c:pt>
                <c:pt idx="1154">
                  <c:v>20.8</c:v>
                </c:pt>
                <c:pt idx="1155">
                  <c:v>22</c:v>
                </c:pt>
                <c:pt idx="1156">
                  <c:v>17.7</c:v>
                </c:pt>
                <c:pt idx="1157">
                  <c:v>22</c:v>
                </c:pt>
                <c:pt idx="1158">
                  <c:v>22.2</c:v>
                </c:pt>
                <c:pt idx="1159">
                  <c:v>20.7</c:v>
                </c:pt>
                <c:pt idx="1160">
                  <c:v>22.6</c:v>
                </c:pt>
                <c:pt idx="1161">
                  <c:v>18.8</c:v>
                </c:pt>
                <c:pt idx="1162">
                  <c:v>17.5</c:v>
                </c:pt>
                <c:pt idx="1163">
                  <c:v>18.600000000000001</c:v>
                </c:pt>
                <c:pt idx="1164">
                  <c:v>22.2</c:v>
                </c:pt>
                <c:pt idx="1165">
                  <c:v>23.3</c:v>
                </c:pt>
                <c:pt idx="1166">
                  <c:v>19.5</c:v>
                </c:pt>
                <c:pt idx="1167">
                  <c:v>23.3</c:v>
                </c:pt>
                <c:pt idx="1168">
                  <c:v>21.4</c:v>
                </c:pt>
                <c:pt idx="1169">
                  <c:v>23.6</c:v>
                </c:pt>
                <c:pt idx="1170">
                  <c:v>23.5</c:v>
                </c:pt>
                <c:pt idx="1171">
                  <c:v>24</c:v>
                </c:pt>
                <c:pt idx="1172">
                  <c:v>23.5</c:v>
                </c:pt>
                <c:pt idx="1173">
                  <c:v>23.9</c:v>
                </c:pt>
                <c:pt idx="1174">
                  <c:v>24.5</c:v>
                </c:pt>
                <c:pt idx="1175">
                  <c:v>24.2</c:v>
                </c:pt>
                <c:pt idx="1176">
                  <c:v>23.8</c:v>
                </c:pt>
                <c:pt idx="1177">
                  <c:v>22.5</c:v>
                </c:pt>
                <c:pt idx="1178">
                  <c:v>24.8</c:v>
                </c:pt>
                <c:pt idx="1179">
                  <c:v>23.7</c:v>
                </c:pt>
                <c:pt idx="1180">
                  <c:v>24.5</c:v>
                </c:pt>
                <c:pt idx="1181">
                  <c:v>24.2</c:v>
                </c:pt>
                <c:pt idx="1182">
                  <c:v>24.7</c:v>
                </c:pt>
                <c:pt idx="1183">
                  <c:v>24.3</c:v>
                </c:pt>
                <c:pt idx="1184">
                  <c:v>22.9</c:v>
                </c:pt>
                <c:pt idx="1185">
                  <c:v>24</c:v>
                </c:pt>
                <c:pt idx="1186">
                  <c:v>24.5</c:v>
                </c:pt>
                <c:pt idx="1187">
                  <c:v>24.6</c:v>
                </c:pt>
                <c:pt idx="1188">
                  <c:v>24.5</c:v>
                </c:pt>
                <c:pt idx="1189">
                  <c:v>24.8</c:v>
                </c:pt>
                <c:pt idx="1190">
                  <c:v>24.2</c:v>
                </c:pt>
                <c:pt idx="1191">
                  <c:v>24</c:v>
                </c:pt>
                <c:pt idx="1192">
                  <c:v>23.3</c:v>
                </c:pt>
                <c:pt idx="1193">
                  <c:v>22.4</c:v>
                </c:pt>
                <c:pt idx="1194">
                  <c:v>24.1</c:v>
                </c:pt>
                <c:pt idx="1195">
                  <c:v>24.6</c:v>
                </c:pt>
                <c:pt idx="1196">
                  <c:v>24.9</c:v>
                </c:pt>
                <c:pt idx="1197">
                  <c:v>24.2</c:v>
                </c:pt>
                <c:pt idx="1198">
                  <c:v>24.2</c:v>
                </c:pt>
                <c:pt idx="1199">
                  <c:v>25.3</c:v>
                </c:pt>
                <c:pt idx="1200">
                  <c:v>22</c:v>
                </c:pt>
                <c:pt idx="1201">
                  <c:v>24.9</c:v>
                </c:pt>
                <c:pt idx="1202">
                  <c:v>24.7</c:v>
                </c:pt>
                <c:pt idx="1203">
                  <c:v>24.4</c:v>
                </c:pt>
                <c:pt idx="1204">
                  <c:v>24.1</c:v>
                </c:pt>
                <c:pt idx="1205">
                  <c:v>23.5</c:v>
                </c:pt>
                <c:pt idx="1206">
                  <c:v>25.5</c:v>
                </c:pt>
                <c:pt idx="1207">
                  <c:v>24.3</c:v>
                </c:pt>
                <c:pt idx="1208">
                  <c:v>25.6</c:v>
                </c:pt>
                <c:pt idx="1209">
                  <c:v>24.8</c:v>
                </c:pt>
                <c:pt idx="1210">
                  <c:v>25.8</c:v>
                </c:pt>
                <c:pt idx="1211">
                  <c:v>25.9</c:v>
                </c:pt>
                <c:pt idx="1212">
                  <c:v>24.4</c:v>
                </c:pt>
                <c:pt idx="1213">
                  <c:v>22.8</c:v>
                </c:pt>
                <c:pt idx="1214">
                  <c:v>26.4</c:v>
                </c:pt>
                <c:pt idx="1215">
                  <c:v>26.4</c:v>
                </c:pt>
                <c:pt idx="1216">
                  <c:v>25.7</c:v>
                </c:pt>
                <c:pt idx="1217">
                  <c:v>26</c:v>
                </c:pt>
                <c:pt idx="1218">
                  <c:v>25.3</c:v>
                </c:pt>
                <c:pt idx="1219">
                  <c:v>24.7</c:v>
                </c:pt>
                <c:pt idx="1220">
                  <c:v>24.7</c:v>
                </c:pt>
                <c:pt idx="1221">
                  <c:v>25</c:v>
                </c:pt>
                <c:pt idx="1222">
                  <c:v>24.5</c:v>
                </c:pt>
                <c:pt idx="1223">
                  <c:v>26.1</c:v>
                </c:pt>
                <c:pt idx="1224">
                  <c:v>26.7</c:v>
                </c:pt>
                <c:pt idx="1225">
                  <c:v>25.8</c:v>
                </c:pt>
                <c:pt idx="1226">
                  <c:v>25.9</c:v>
                </c:pt>
                <c:pt idx="1227">
                  <c:v>25.3</c:v>
                </c:pt>
                <c:pt idx="1228">
                  <c:v>25.6</c:v>
                </c:pt>
                <c:pt idx="1229">
                  <c:v>25.9</c:v>
                </c:pt>
                <c:pt idx="1230">
                  <c:v>25.8</c:v>
                </c:pt>
                <c:pt idx="1231">
                  <c:v>23.8</c:v>
                </c:pt>
                <c:pt idx="1232">
                  <c:v>24</c:v>
                </c:pt>
                <c:pt idx="1233">
                  <c:v>25</c:v>
                </c:pt>
                <c:pt idx="1234">
                  <c:v>24.7</c:v>
                </c:pt>
                <c:pt idx="1235">
                  <c:v>25.3</c:v>
                </c:pt>
                <c:pt idx="1236">
                  <c:v>26.2</c:v>
                </c:pt>
                <c:pt idx="1237">
                  <c:v>25.3</c:v>
                </c:pt>
                <c:pt idx="1238">
                  <c:v>26.1</c:v>
                </c:pt>
                <c:pt idx="1239">
                  <c:v>25.3</c:v>
                </c:pt>
                <c:pt idx="1240">
                  <c:v>22.3</c:v>
                </c:pt>
                <c:pt idx="1241">
                  <c:v>24.4</c:v>
                </c:pt>
                <c:pt idx="1242">
                  <c:v>22.4</c:v>
                </c:pt>
                <c:pt idx="1243">
                  <c:v>23.5</c:v>
                </c:pt>
                <c:pt idx="1244">
                  <c:v>24.5</c:v>
                </c:pt>
                <c:pt idx="1245">
                  <c:v>25.1</c:v>
                </c:pt>
                <c:pt idx="1246">
                  <c:v>24.4</c:v>
                </c:pt>
                <c:pt idx="1247">
                  <c:v>24.1</c:v>
                </c:pt>
                <c:pt idx="1248">
                  <c:v>24.2</c:v>
                </c:pt>
                <c:pt idx="1249">
                  <c:v>21.4</c:v>
                </c:pt>
                <c:pt idx="1250">
                  <c:v>23.9</c:v>
                </c:pt>
                <c:pt idx="1251">
                  <c:v>23.2</c:v>
                </c:pt>
                <c:pt idx="1252">
                  <c:v>23.6</c:v>
                </c:pt>
                <c:pt idx="1253">
                  <c:v>24.4</c:v>
                </c:pt>
                <c:pt idx="1254">
                  <c:v>23.9</c:v>
                </c:pt>
                <c:pt idx="1255">
                  <c:v>23.6</c:v>
                </c:pt>
                <c:pt idx="1256">
                  <c:v>19.399999999999999</c:v>
                </c:pt>
                <c:pt idx="1257">
                  <c:v>20.3</c:v>
                </c:pt>
                <c:pt idx="1258">
                  <c:v>19.100000000000001</c:v>
                </c:pt>
                <c:pt idx="1259">
                  <c:v>16.399999999999999</c:v>
                </c:pt>
                <c:pt idx="1260">
                  <c:v>13.5</c:v>
                </c:pt>
                <c:pt idx="1261">
                  <c:v>11.3</c:v>
                </c:pt>
                <c:pt idx="1262">
                  <c:v>11</c:v>
                </c:pt>
                <c:pt idx="1263">
                  <c:v>13.8</c:v>
                </c:pt>
                <c:pt idx="1264">
                  <c:v>15.6</c:v>
                </c:pt>
                <c:pt idx="1265">
                  <c:v>14</c:v>
                </c:pt>
                <c:pt idx="1266">
                  <c:v>16.399999999999999</c:v>
                </c:pt>
                <c:pt idx="1267">
                  <c:v>15.9</c:v>
                </c:pt>
                <c:pt idx="1268">
                  <c:v>15.5</c:v>
                </c:pt>
                <c:pt idx="1269">
                  <c:v>14.7</c:v>
                </c:pt>
                <c:pt idx="1270">
                  <c:v>17.399999999999999</c:v>
                </c:pt>
                <c:pt idx="1271">
                  <c:v>14.9</c:v>
                </c:pt>
                <c:pt idx="1272">
                  <c:v>18.2</c:v>
                </c:pt>
                <c:pt idx="1273">
                  <c:v>18.899999999999999</c:v>
                </c:pt>
                <c:pt idx="1274">
                  <c:v>19.5</c:v>
                </c:pt>
                <c:pt idx="1275">
                  <c:v>18</c:v>
                </c:pt>
                <c:pt idx="1276">
                  <c:v>17.399999999999999</c:v>
                </c:pt>
                <c:pt idx="1277">
                  <c:v>18.2</c:v>
                </c:pt>
                <c:pt idx="1278">
                  <c:v>12.6</c:v>
                </c:pt>
                <c:pt idx="1279">
                  <c:v>12.5</c:v>
                </c:pt>
                <c:pt idx="1280">
                  <c:v>21.4</c:v>
                </c:pt>
                <c:pt idx="1281">
                  <c:v>22.8</c:v>
                </c:pt>
                <c:pt idx="1282">
                  <c:v>20.8</c:v>
                </c:pt>
                <c:pt idx="1283">
                  <c:v>19</c:v>
                </c:pt>
                <c:pt idx="1284">
                  <c:v>19.5</c:v>
                </c:pt>
                <c:pt idx="1285">
                  <c:v>24.1</c:v>
                </c:pt>
                <c:pt idx="1286">
                  <c:v>12.6</c:v>
                </c:pt>
                <c:pt idx="1287">
                  <c:v>9.9</c:v>
                </c:pt>
                <c:pt idx="1288">
                  <c:v>10.200000000000001</c:v>
                </c:pt>
                <c:pt idx="1289">
                  <c:v>14.2</c:v>
                </c:pt>
                <c:pt idx="1290">
                  <c:v>13.2</c:v>
                </c:pt>
                <c:pt idx="1291">
                  <c:v>11.4</c:v>
                </c:pt>
                <c:pt idx="1292">
                  <c:v>9.9</c:v>
                </c:pt>
                <c:pt idx="1293">
                  <c:v>10.200000000000001</c:v>
                </c:pt>
                <c:pt idx="1294">
                  <c:v>9.9</c:v>
                </c:pt>
                <c:pt idx="1295">
                  <c:v>12.9</c:v>
                </c:pt>
                <c:pt idx="1296">
                  <c:v>12.9</c:v>
                </c:pt>
                <c:pt idx="1297">
                  <c:v>16</c:v>
                </c:pt>
                <c:pt idx="1298">
                  <c:v>10.7</c:v>
                </c:pt>
                <c:pt idx="1299">
                  <c:v>9.8000000000000007</c:v>
                </c:pt>
                <c:pt idx="1300">
                  <c:v>9.8000000000000007</c:v>
                </c:pt>
                <c:pt idx="1301">
                  <c:v>10</c:v>
                </c:pt>
                <c:pt idx="1302">
                  <c:v>12.4</c:v>
                </c:pt>
                <c:pt idx="1303">
                  <c:v>12.7</c:v>
                </c:pt>
                <c:pt idx="1304">
                  <c:v>9.8000000000000007</c:v>
                </c:pt>
                <c:pt idx="1305">
                  <c:v>9.8000000000000007</c:v>
                </c:pt>
                <c:pt idx="1306">
                  <c:v>9.8000000000000007</c:v>
                </c:pt>
                <c:pt idx="1307">
                  <c:v>9.8000000000000007</c:v>
                </c:pt>
                <c:pt idx="1308">
                  <c:v>11.1</c:v>
                </c:pt>
                <c:pt idx="1309">
                  <c:v>10</c:v>
                </c:pt>
                <c:pt idx="1310">
                  <c:v>12.1</c:v>
                </c:pt>
                <c:pt idx="1311">
                  <c:v>9.9</c:v>
                </c:pt>
                <c:pt idx="1312">
                  <c:v>11.1</c:v>
                </c:pt>
                <c:pt idx="1313">
                  <c:v>12.7</c:v>
                </c:pt>
                <c:pt idx="1314">
                  <c:v>12.3</c:v>
                </c:pt>
                <c:pt idx="1315">
                  <c:v>9.8000000000000007</c:v>
                </c:pt>
                <c:pt idx="1316">
                  <c:v>12.2</c:v>
                </c:pt>
                <c:pt idx="1317">
                  <c:v>10</c:v>
                </c:pt>
                <c:pt idx="1318">
                  <c:v>11.4</c:v>
                </c:pt>
                <c:pt idx="1319">
                  <c:v>13.4</c:v>
                </c:pt>
                <c:pt idx="1320">
                  <c:v>14.6</c:v>
                </c:pt>
                <c:pt idx="1321">
                  <c:v>12</c:v>
                </c:pt>
                <c:pt idx="1322">
                  <c:v>11.1</c:v>
                </c:pt>
                <c:pt idx="1323">
                  <c:v>9.6</c:v>
                </c:pt>
                <c:pt idx="1324">
                  <c:v>10.8</c:v>
                </c:pt>
                <c:pt idx="1325">
                  <c:v>14.2</c:v>
                </c:pt>
                <c:pt idx="1326">
                  <c:v>20.3</c:v>
                </c:pt>
                <c:pt idx="1327">
                  <c:v>20.5</c:v>
                </c:pt>
                <c:pt idx="1328">
                  <c:v>19.2</c:v>
                </c:pt>
                <c:pt idx="1329">
                  <c:v>14.9</c:v>
                </c:pt>
                <c:pt idx="1330">
                  <c:v>15</c:v>
                </c:pt>
                <c:pt idx="1331">
                  <c:v>15.6</c:v>
                </c:pt>
                <c:pt idx="1332">
                  <c:v>10.200000000000001</c:v>
                </c:pt>
                <c:pt idx="1333">
                  <c:v>10.4</c:v>
                </c:pt>
                <c:pt idx="1334">
                  <c:v>11.5</c:v>
                </c:pt>
                <c:pt idx="1335">
                  <c:v>15.3</c:v>
                </c:pt>
                <c:pt idx="1336">
                  <c:v>14.9</c:v>
                </c:pt>
                <c:pt idx="1337">
                  <c:v>9.3000000000000007</c:v>
                </c:pt>
                <c:pt idx="1338">
                  <c:v>10</c:v>
                </c:pt>
                <c:pt idx="1339">
                  <c:v>9.2000000000000011</c:v>
                </c:pt>
                <c:pt idx="1340">
                  <c:v>12.1</c:v>
                </c:pt>
                <c:pt idx="1341">
                  <c:v>12.9</c:v>
                </c:pt>
                <c:pt idx="1342">
                  <c:v>9.2000000000000011</c:v>
                </c:pt>
                <c:pt idx="1343">
                  <c:v>13.8</c:v>
                </c:pt>
                <c:pt idx="1344">
                  <c:v>17.7</c:v>
                </c:pt>
                <c:pt idx="1345">
                  <c:v>13</c:v>
                </c:pt>
                <c:pt idx="1346">
                  <c:v>9.1</c:v>
                </c:pt>
                <c:pt idx="1347">
                  <c:v>9</c:v>
                </c:pt>
                <c:pt idx="1348">
                  <c:v>9</c:v>
                </c:pt>
                <c:pt idx="1349">
                  <c:v>10.6</c:v>
                </c:pt>
                <c:pt idx="1350">
                  <c:v>10.9</c:v>
                </c:pt>
                <c:pt idx="1351">
                  <c:v>13.3</c:v>
                </c:pt>
                <c:pt idx="1352">
                  <c:v>13.9</c:v>
                </c:pt>
                <c:pt idx="1353">
                  <c:v>13.4</c:v>
                </c:pt>
                <c:pt idx="1354">
                  <c:v>20.7</c:v>
                </c:pt>
                <c:pt idx="1355">
                  <c:v>22.1</c:v>
                </c:pt>
                <c:pt idx="1356">
                  <c:v>21</c:v>
                </c:pt>
                <c:pt idx="1357">
                  <c:v>20.2</c:v>
                </c:pt>
                <c:pt idx="1358">
                  <c:v>21.8</c:v>
                </c:pt>
                <c:pt idx="1359">
                  <c:v>19.100000000000001</c:v>
                </c:pt>
                <c:pt idx="1360">
                  <c:v>18.899999999999999</c:v>
                </c:pt>
                <c:pt idx="1361">
                  <c:v>23</c:v>
                </c:pt>
                <c:pt idx="1362">
                  <c:v>22.2</c:v>
                </c:pt>
                <c:pt idx="1363">
                  <c:v>22</c:v>
                </c:pt>
                <c:pt idx="1364">
                  <c:v>22.7</c:v>
                </c:pt>
                <c:pt idx="1365">
                  <c:v>22.2</c:v>
                </c:pt>
                <c:pt idx="1366">
                  <c:v>18</c:v>
                </c:pt>
                <c:pt idx="1367">
                  <c:v>20.5</c:v>
                </c:pt>
                <c:pt idx="1368">
                  <c:v>21.1</c:v>
                </c:pt>
                <c:pt idx="1369">
                  <c:v>19.899999999999999</c:v>
                </c:pt>
                <c:pt idx="1370">
                  <c:v>21.1</c:v>
                </c:pt>
                <c:pt idx="1371">
                  <c:v>22.3</c:v>
                </c:pt>
                <c:pt idx="1372">
                  <c:v>21.7</c:v>
                </c:pt>
                <c:pt idx="1373">
                  <c:v>22</c:v>
                </c:pt>
                <c:pt idx="1374">
                  <c:v>22</c:v>
                </c:pt>
                <c:pt idx="1375">
                  <c:v>20.2</c:v>
                </c:pt>
                <c:pt idx="1376">
                  <c:v>10.6</c:v>
                </c:pt>
                <c:pt idx="1377">
                  <c:v>19.100000000000001</c:v>
                </c:pt>
                <c:pt idx="1378">
                  <c:v>21</c:v>
                </c:pt>
                <c:pt idx="1379">
                  <c:v>20.9</c:v>
                </c:pt>
                <c:pt idx="1380">
                  <c:v>19.399999999999999</c:v>
                </c:pt>
                <c:pt idx="1381">
                  <c:v>20.7</c:v>
                </c:pt>
                <c:pt idx="1382">
                  <c:v>20.7</c:v>
                </c:pt>
                <c:pt idx="1383">
                  <c:v>19.5</c:v>
                </c:pt>
                <c:pt idx="1384">
                  <c:v>20.9</c:v>
                </c:pt>
                <c:pt idx="1385">
                  <c:v>20.7</c:v>
                </c:pt>
                <c:pt idx="1386">
                  <c:v>19.8</c:v>
                </c:pt>
                <c:pt idx="1387">
                  <c:v>20.7</c:v>
                </c:pt>
                <c:pt idx="1388">
                  <c:v>20.7</c:v>
                </c:pt>
                <c:pt idx="1389">
                  <c:v>20.2</c:v>
                </c:pt>
                <c:pt idx="1390">
                  <c:v>19</c:v>
                </c:pt>
                <c:pt idx="1391">
                  <c:v>10.4</c:v>
                </c:pt>
                <c:pt idx="1392">
                  <c:v>8.1</c:v>
                </c:pt>
                <c:pt idx="1393">
                  <c:v>7.8</c:v>
                </c:pt>
                <c:pt idx="1394">
                  <c:v>13.3</c:v>
                </c:pt>
                <c:pt idx="1395">
                  <c:v>17.899999999999999</c:v>
                </c:pt>
                <c:pt idx="1396">
                  <c:v>12.4</c:v>
                </c:pt>
                <c:pt idx="1397">
                  <c:v>15.8</c:v>
                </c:pt>
                <c:pt idx="1398">
                  <c:v>10.9</c:v>
                </c:pt>
                <c:pt idx="1399">
                  <c:v>13</c:v>
                </c:pt>
                <c:pt idx="1400">
                  <c:v>18.600000000000001</c:v>
                </c:pt>
                <c:pt idx="1401">
                  <c:v>17</c:v>
                </c:pt>
                <c:pt idx="1402">
                  <c:v>18.3</c:v>
                </c:pt>
                <c:pt idx="1403">
                  <c:v>18.3</c:v>
                </c:pt>
                <c:pt idx="1404">
                  <c:v>19.600000000000001</c:v>
                </c:pt>
                <c:pt idx="1405">
                  <c:v>18.3</c:v>
                </c:pt>
                <c:pt idx="1406">
                  <c:v>18.3</c:v>
                </c:pt>
                <c:pt idx="1407">
                  <c:v>17.7</c:v>
                </c:pt>
                <c:pt idx="1408">
                  <c:v>16.899999999999999</c:v>
                </c:pt>
                <c:pt idx="1409">
                  <c:v>17.600000000000001</c:v>
                </c:pt>
                <c:pt idx="1410">
                  <c:v>17.399999999999999</c:v>
                </c:pt>
                <c:pt idx="1411">
                  <c:v>16.600000000000001</c:v>
                </c:pt>
                <c:pt idx="1412">
                  <c:v>13.5</c:v>
                </c:pt>
                <c:pt idx="1413">
                  <c:v>15.5</c:v>
                </c:pt>
                <c:pt idx="1414">
                  <c:v>13.1</c:v>
                </c:pt>
                <c:pt idx="1415">
                  <c:v>16.7</c:v>
                </c:pt>
                <c:pt idx="1416">
                  <c:v>17.8</c:v>
                </c:pt>
                <c:pt idx="1417">
                  <c:v>17.100000000000001</c:v>
                </c:pt>
                <c:pt idx="1418">
                  <c:v>16.2</c:v>
                </c:pt>
                <c:pt idx="1419">
                  <c:v>16.8</c:v>
                </c:pt>
                <c:pt idx="1420">
                  <c:v>17.7</c:v>
                </c:pt>
                <c:pt idx="1421">
                  <c:v>17.399999999999999</c:v>
                </c:pt>
                <c:pt idx="1422">
                  <c:v>17.7</c:v>
                </c:pt>
                <c:pt idx="1423">
                  <c:v>17.3</c:v>
                </c:pt>
                <c:pt idx="1424">
                  <c:v>17.399999999999999</c:v>
                </c:pt>
                <c:pt idx="1425">
                  <c:v>17.7</c:v>
                </c:pt>
                <c:pt idx="1426">
                  <c:v>17.2</c:v>
                </c:pt>
                <c:pt idx="1427">
                  <c:v>16.899999999999999</c:v>
                </c:pt>
                <c:pt idx="1428">
                  <c:v>16.7</c:v>
                </c:pt>
                <c:pt idx="1429">
                  <c:v>16.899999999999999</c:v>
                </c:pt>
                <c:pt idx="1430">
                  <c:v>16.399999999999999</c:v>
                </c:pt>
                <c:pt idx="1431">
                  <c:v>16.399999999999999</c:v>
                </c:pt>
                <c:pt idx="1432">
                  <c:v>16.899999999999999</c:v>
                </c:pt>
                <c:pt idx="1433">
                  <c:v>16.8</c:v>
                </c:pt>
                <c:pt idx="1434">
                  <c:v>16.3</c:v>
                </c:pt>
                <c:pt idx="1435">
                  <c:v>14.8</c:v>
                </c:pt>
                <c:pt idx="1436">
                  <c:v>16.2</c:v>
                </c:pt>
                <c:pt idx="1437">
                  <c:v>16.7</c:v>
                </c:pt>
                <c:pt idx="1438">
                  <c:v>16.600000000000001</c:v>
                </c:pt>
                <c:pt idx="1439">
                  <c:v>13.1</c:v>
                </c:pt>
                <c:pt idx="1440">
                  <c:v>16.7</c:v>
                </c:pt>
                <c:pt idx="1441">
                  <c:v>16.7</c:v>
                </c:pt>
                <c:pt idx="1442">
                  <c:v>17.2</c:v>
                </c:pt>
                <c:pt idx="1443">
                  <c:v>16</c:v>
                </c:pt>
                <c:pt idx="1444">
                  <c:v>16.600000000000001</c:v>
                </c:pt>
                <c:pt idx="1445">
                  <c:v>16.5</c:v>
                </c:pt>
                <c:pt idx="1446">
                  <c:v>12.2</c:v>
                </c:pt>
                <c:pt idx="1447">
                  <c:v>12.5</c:v>
                </c:pt>
                <c:pt idx="1448">
                  <c:v>16</c:v>
                </c:pt>
                <c:pt idx="1449">
                  <c:v>12.5</c:v>
                </c:pt>
                <c:pt idx="1450">
                  <c:v>16.2</c:v>
                </c:pt>
                <c:pt idx="1451">
                  <c:v>16.7</c:v>
                </c:pt>
                <c:pt idx="1452">
                  <c:v>16.3</c:v>
                </c:pt>
                <c:pt idx="1453">
                  <c:v>15.3</c:v>
                </c:pt>
                <c:pt idx="1454">
                  <c:v>16.3</c:v>
                </c:pt>
                <c:pt idx="1455">
                  <c:v>16.600000000000001</c:v>
                </c:pt>
                <c:pt idx="1456">
                  <c:v>16.8</c:v>
                </c:pt>
                <c:pt idx="1457">
                  <c:v>16.600000000000001</c:v>
                </c:pt>
                <c:pt idx="1458">
                  <c:v>16.3</c:v>
                </c:pt>
                <c:pt idx="1459">
                  <c:v>15.7</c:v>
                </c:pt>
                <c:pt idx="1460">
                  <c:v>16.399999999999999</c:v>
                </c:pt>
                <c:pt idx="1461">
                  <c:v>16.399999999999999</c:v>
                </c:pt>
                <c:pt idx="1462">
                  <c:v>9.2000000000000011</c:v>
                </c:pt>
                <c:pt idx="1463">
                  <c:v>11.1</c:v>
                </c:pt>
                <c:pt idx="1464">
                  <c:v>14.5</c:v>
                </c:pt>
                <c:pt idx="1465">
                  <c:v>15.4</c:v>
                </c:pt>
                <c:pt idx="1466">
                  <c:v>17.3</c:v>
                </c:pt>
                <c:pt idx="1467">
                  <c:v>17</c:v>
                </c:pt>
                <c:pt idx="1468">
                  <c:v>14.3</c:v>
                </c:pt>
                <c:pt idx="1469">
                  <c:v>14.7</c:v>
                </c:pt>
                <c:pt idx="1470">
                  <c:v>16.899999999999999</c:v>
                </c:pt>
                <c:pt idx="1471">
                  <c:v>16.7</c:v>
                </c:pt>
                <c:pt idx="1472">
                  <c:v>15.9</c:v>
                </c:pt>
                <c:pt idx="1473">
                  <c:v>16</c:v>
                </c:pt>
                <c:pt idx="1474">
                  <c:v>15.4</c:v>
                </c:pt>
                <c:pt idx="1475">
                  <c:v>15.9</c:v>
                </c:pt>
                <c:pt idx="1476">
                  <c:v>15.6</c:v>
                </c:pt>
                <c:pt idx="1477">
                  <c:v>16.3</c:v>
                </c:pt>
                <c:pt idx="1478">
                  <c:v>16.3</c:v>
                </c:pt>
                <c:pt idx="1479">
                  <c:v>17.5</c:v>
                </c:pt>
                <c:pt idx="1480">
                  <c:v>16.5</c:v>
                </c:pt>
                <c:pt idx="1481">
                  <c:v>14.2</c:v>
                </c:pt>
                <c:pt idx="1482">
                  <c:v>9.5</c:v>
                </c:pt>
                <c:pt idx="1483">
                  <c:v>16.8</c:v>
                </c:pt>
                <c:pt idx="1484">
                  <c:v>16.899999999999999</c:v>
                </c:pt>
                <c:pt idx="1485">
                  <c:v>17</c:v>
                </c:pt>
                <c:pt idx="1486">
                  <c:v>17.600000000000001</c:v>
                </c:pt>
                <c:pt idx="1487">
                  <c:v>18.5</c:v>
                </c:pt>
                <c:pt idx="1488">
                  <c:v>18.5</c:v>
                </c:pt>
                <c:pt idx="1489">
                  <c:v>18.2</c:v>
                </c:pt>
                <c:pt idx="1490">
                  <c:v>18.399999999999999</c:v>
                </c:pt>
                <c:pt idx="1491">
                  <c:v>19.100000000000001</c:v>
                </c:pt>
                <c:pt idx="1492">
                  <c:v>19.3</c:v>
                </c:pt>
                <c:pt idx="1493">
                  <c:v>18.8</c:v>
                </c:pt>
                <c:pt idx="1494">
                  <c:v>17.8</c:v>
                </c:pt>
                <c:pt idx="1495">
                  <c:v>18.3</c:v>
                </c:pt>
                <c:pt idx="1496">
                  <c:v>18.2</c:v>
                </c:pt>
                <c:pt idx="1497">
                  <c:v>17</c:v>
                </c:pt>
                <c:pt idx="1498">
                  <c:v>18.100000000000001</c:v>
                </c:pt>
                <c:pt idx="1499">
                  <c:v>19.3</c:v>
                </c:pt>
                <c:pt idx="1500">
                  <c:v>18.3</c:v>
                </c:pt>
                <c:pt idx="1501">
                  <c:v>18.7</c:v>
                </c:pt>
                <c:pt idx="1502">
                  <c:v>18.600000000000001</c:v>
                </c:pt>
                <c:pt idx="1503">
                  <c:v>20</c:v>
                </c:pt>
                <c:pt idx="1504">
                  <c:v>20.2</c:v>
                </c:pt>
                <c:pt idx="1505">
                  <c:v>19.8</c:v>
                </c:pt>
                <c:pt idx="1506">
                  <c:v>20.3</c:v>
                </c:pt>
                <c:pt idx="1507">
                  <c:v>20.100000000000001</c:v>
                </c:pt>
                <c:pt idx="1508">
                  <c:v>20.8</c:v>
                </c:pt>
                <c:pt idx="1509">
                  <c:v>20</c:v>
                </c:pt>
                <c:pt idx="1510">
                  <c:v>20.2</c:v>
                </c:pt>
                <c:pt idx="1511">
                  <c:v>16.5</c:v>
                </c:pt>
                <c:pt idx="1512">
                  <c:v>19.5</c:v>
                </c:pt>
                <c:pt idx="1513">
                  <c:v>19.5</c:v>
                </c:pt>
                <c:pt idx="1514">
                  <c:v>18.899999999999999</c:v>
                </c:pt>
                <c:pt idx="1515">
                  <c:v>20</c:v>
                </c:pt>
                <c:pt idx="1516">
                  <c:v>20.100000000000001</c:v>
                </c:pt>
                <c:pt idx="1517">
                  <c:v>19.899999999999999</c:v>
                </c:pt>
                <c:pt idx="1518">
                  <c:v>21.8</c:v>
                </c:pt>
                <c:pt idx="1519">
                  <c:v>20.9</c:v>
                </c:pt>
                <c:pt idx="1520">
                  <c:v>18.899999999999999</c:v>
                </c:pt>
                <c:pt idx="1521">
                  <c:v>13</c:v>
                </c:pt>
                <c:pt idx="1522">
                  <c:v>22</c:v>
                </c:pt>
                <c:pt idx="1523">
                  <c:v>16.899999999999999</c:v>
                </c:pt>
                <c:pt idx="1524">
                  <c:v>22.7</c:v>
                </c:pt>
                <c:pt idx="1525">
                  <c:v>21.9</c:v>
                </c:pt>
                <c:pt idx="1526">
                  <c:v>21.6</c:v>
                </c:pt>
                <c:pt idx="1527">
                  <c:v>20.399999999999999</c:v>
                </c:pt>
                <c:pt idx="1528">
                  <c:v>21.7</c:v>
                </c:pt>
                <c:pt idx="1529">
                  <c:v>22.1</c:v>
                </c:pt>
                <c:pt idx="1530">
                  <c:v>22.2</c:v>
                </c:pt>
                <c:pt idx="1531">
                  <c:v>22.2</c:v>
                </c:pt>
                <c:pt idx="1532">
                  <c:v>13.2</c:v>
                </c:pt>
                <c:pt idx="1533">
                  <c:v>17.5</c:v>
                </c:pt>
                <c:pt idx="1534">
                  <c:v>22</c:v>
                </c:pt>
                <c:pt idx="1535">
                  <c:v>23.8</c:v>
                </c:pt>
                <c:pt idx="1536">
                  <c:v>23.9</c:v>
                </c:pt>
                <c:pt idx="1537">
                  <c:v>22.1</c:v>
                </c:pt>
                <c:pt idx="1538">
                  <c:v>24.2</c:v>
                </c:pt>
                <c:pt idx="1539">
                  <c:v>23.8</c:v>
                </c:pt>
                <c:pt idx="1540">
                  <c:v>23.4</c:v>
                </c:pt>
                <c:pt idx="1541">
                  <c:v>23.8</c:v>
                </c:pt>
                <c:pt idx="1542">
                  <c:v>23.6</c:v>
                </c:pt>
                <c:pt idx="1543">
                  <c:v>24.2</c:v>
                </c:pt>
                <c:pt idx="1544">
                  <c:v>22.5</c:v>
                </c:pt>
                <c:pt idx="1545">
                  <c:v>21.8</c:v>
                </c:pt>
                <c:pt idx="1546">
                  <c:v>23.5</c:v>
                </c:pt>
                <c:pt idx="1547">
                  <c:v>23.8</c:v>
                </c:pt>
                <c:pt idx="1548">
                  <c:v>23</c:v>
                </c:pt>
                <c:pt idx="1549">
                  <c:v>10.4</c:v>
                </c:pt>
                <c:pt idx="1550">
                  <c:v>23.9</c:v>
                </c:pt>
                <c:pt idx="1551">
                  <c:v>24.7</c:v>
                </c:pt>
                <c:pt idx="1552">
                  <c:v>24</c:v>
                </c:pt>
                <c:pt idx="1553">
                  <c:v>23.6</c:v>
                </c:pt>
                <c:pt idx="1554">
                  <c:v>24.2</c:v>
                </c:pt>
                <c:pt idx="1555">
                  <c:v>15.5</c:v>
                </c:pt>
                <c:pt idx="1556">
                  <c:v>22.5</c:v>
                </c:pt>
                <c:pt idx="1557">
                  <c:v>21.6</c:v>
                </c:pt>
                <c:pt idx="1558">
                  <c:v>18.600000000000001</c:v>
                </c:pt>
                <c:pt idx="1559">
                  <c:v>17.600000000000001</c:v>
                </c:pt>
                <c:pt idx="1560">
                  <c:v>21.4</c:v>
                </c:pt>
                <c:pt idx="1561">
                  <c:v>22.2</c:v>
                </c:pt>
                <c:pt idx="1562">
                  <c:v>20.9</c:v>
                </c:pt>
                <c:pt idx="1563">
                  <c:v>21.7</c:v>
                </c:pt>
                <c:pt idx="1564">
                  <c:v>19.7</c:v>
                </c:pt>
                <c:pt idx="1565">
                  <c:v>20.8</c:v>
                </c:pt>
                <c:pt idx="1566">
                  <c:v>22.4</c:v>
                </c:pt>
                <c:pt idx="1567">
                  <c:v>24.7</c:v>
                </c:pt>
                <c:pt idx="1568">
                  <c:v>25.5</c:v>
                </c:pt>
                <c:pt idx="1569">
                  <c:v>25</c:v>
                </c:pt>
                <c:pt idx="1570">
                  <c:v>24.4</c:v>
                </c:pt>
                <c:pt idx="1571">
                  <c:v>24.8</c:v>
                </c:pt>
                <c:pt idx="1572">
                  <c:v>24.5</c:v>
                </c:pt>
                <c:pt idx="1573">
                  <c:v>25.1</c:v>
                </c:pt>
                <c:pt idx="1574">
                  <c:v>25.7</c:v>
                </c:pt>
                <c:pt idx="1575">
                  <c:v>25.1</c:v>
                </c:pt>
                <c:pt idx="1576">
                  <c:v>24.6</c:v>
                </c:pt>
                <c:pt idx="1577">
                  <c:v>25.5</c:v>
                </c:pt>
                <c:pt idx="1578">
                  <c:v>25.5</c:v>
                </c:pt>
                <c:pt idx="1579">
                  <c:v>24.8</c:v>
                </c:pt>
                <c:pt idx="1580">
                  <c:v>24</c:v>
                </c:pt>
                <c:pt idx="1581">
                  <c:v>25.7</c:v>
                </c:pt>
                <c:pt idx="1582">
                  <c:v>24.9</c:v>
                </c:pt>
                <c:pt idx="1583">
                  <c:v>26.3</c:v>
                </c:pt>
                <c:pt idx="1584">
                  <c:v>26.6</c:v>
                </c:pt>
                <c:pt idx="1585">
                  <c:v>24.5</c:v>
                </c:pt>
                <c:pt idx="1586">
                  <c:v>27</c:v>
                </c:pt>
                <c:pt idx="1587">
                  <c:v>26.2</c:v>
                </c:pt>
                <c:pt idx="1588">
                  <c:v>26.5</c:v>
                </c:pt>
                <c:pt idx="1589">
                  <c:v>26.8</c:v>
                </c:pt>
                <c:pt idx="1590">
                  <c:v>26.7</c:v>
                </c:pt>
                <c:pt idx="1591">
                  <c:v>26.2</c:v>
                </c:pt>
                <c:pt idx="1592">
                  <c:v>25.6</c:v>
                </c:pt>
                <c:pt idx="1593">
                  <c:v>24.4</c:v>
                </c:pt>
                <c:pt idx="1594">
                  <c:v>25.3</c:v>
                </c:pt>
                <c:pt idx="1595">
                  <c:v>26.7</c:v>
                </c:pt>
                <c:pt idx="1596">
                  <c:v>26.7</c:v>
                </c:pt>
                <c:pt idx="1597">
                  <c:v>26.7</c:v>
                </c:pt>
                <c:pt idx="1598">
                  <c:v>25.5</c:v>
                </c:pt>
                <c:pt idx="1599">
                  <c:v>26.2</c:v>
                </c:pt>
                <c:pt idx="1600">
                  <c:v>26.1</c:v>
                </c:pt>
                <c:pt idx="1601">
                  <c:v>25.5</c:v>
                </c:pt>
                <c:pt idx="1602">
                  <c:v>26.2</c:v>
                </c:pt>
                <c:pt idx="1603">
                  <c:v>25.8</c:v>
                </c:pt>
                <c:pt idx="1604">
                  <c:v>25.3</c:v>
                </c:pt>
                <c:pt idx="1605">
                  <c:v>25.6</c:v>
                </c:pt>
                <c:pt idx="1606">
                  <c:v>24.2</c:v>
                </c:pt>
                <c:pt idx="1607">
                  <c:v>22.9</c:v>
                </c:pt>
                <c:pt idx="1608">
                  <c:v>22.3</c:v>
                </c:pt>
                <c:pt idx="1609">
                  <c:v>22</c:v>
                </c:pt>
                <c:pt idx="1610">
                  <c:v>23.5</c:v>
                </c:pt>
                <c:pt idx="1611">
                  <c:v>23.6</c:v>
                </c:pt>
                <c:pt idx="1612">
                  <c:v>21.5</c:v>
                </c:pt>
                <c:pt idx="1613">
                  <c:v>22.4</c:v>
                </c:pt>
                <c:pt idx="1614">
                  <c:v>20.9</c:v>
                </c:pt>
                <c:pt idx="1615">
                  <c:v>17.8</c:v>
                </c:pt>
                <c:pt idx="1616">
                  <c:v>19.600000000000001</c:v>
                </c:pt>
                <c:pt idx="1617">
                  <c:v>18.100000000000001</c:v>
                </c:pt>
                <c:pt idx="1618">
                  <c:v>20.3</c:v>
                </c:pt>
                <c:pt idx="1619">
                  <c:v>17.399999999999999</c:v>
                </c:pt>
                <c:pt idx="1620">
                  <c:v>11.6</c:v>
                </c:pt>
                <c:pt idx="1621">
                  <c:v>13.7</c:v>
                </c:pt>
                <c:pt idx="1622">
                  <c:v>24.5</c:v>
                </c:pt>
                <c:pt idx="1623">
                  <c:v>17.899999999999999</c:v>
                </c:pt>
                <c:pt idx="1624">
                  <c:v>20.100000000000001</c:v>
                </c:pt>
                <c:pt idx="1625">
                  <c:v>12.5</c:v>
                </c:pt>
                <c:pt idx="1626">
                  <c:v>13.8</c:v>
                </c:pt>
                <c:pt idx="1627">
                  <c:v>15</c:v>
                </c:pt>
                <c:pt idx="1628">
                  <c:v>14.4</c:v>
                </c:pt>
                <c:pt idx="1629">
                  <c:v>12.6</c:v>
                </c:pt>
                <c:pt idx="1630">
                  <c:v>15.2</c:v>
                </c:pt>
                <c:pt idx="1631">
                  <c:v>15.3</c:v>
                </c:pt>
                <c:pt idx="1632">
                  <c:v>13.2</c:v>
                </c:pt>
                <c:pt idx="1633">
                  <c:v>11</c:v>
                </c:pt>
                <c:pt idx="1634">
                  <c:v>12.8</c:v>
                </c:pt>
                <c:pt idx="1635">
                  <c:v>10.1</c:v>
                </c:pt>
                <c:pt idx="1636">
                  <c:v>9.9</c:v>
                </c:pt>
                <c:pt idx="1637">
                  <c:v>9.9</c:v>
                </c:pt>
                <c:pt idx="1638">
                  <c:v>10.200000000000001</c:v>
                </c:pt>
                <c:pt idx="1639">
                  <c:v>14</c:v>
                </c:pt>
                <c:pt idx="1640">
                  <c:v>11</c:v>
                </c:pt>
                <c:pt idx="1641">
                  <c:v>12</c:v>
                </c:pt>
                <c:pt idx="1642">
                  <c:v>15.6</c:v>
                </c:pt>
                <c:pt idx="1643">
                  <c:v>14.3</c:v>
                </c:pt>
                <c:pt idx="1644">
                  <c:v>12.8</c:v>
                </c:pt>
                <c:pt idx="1645">
                  <c:v>13.5</c:v>
                </c:pt>
                <c:pt idx="1646">
                  <c:v>12.5</c:v>
                </c:pt>
                <c:pt idx="1647">
                  <c:v>11.6</c:v>
                </c:pt>
                <c:pt idx="1648">
                  <c:v>10.1</c:v>
                </c:pt>
                <c:pt idx="1649">
                  <c:v>9.9</c:v>
                </c:pt>
                <c:pt idx="1650">
                  <c:v>9.9</c:v>
                </c:pt>
                <c:pt idx="1651">
                  <c:v>10.9</c:v>
                </c:pt>
                <c:pt idx="1652">
                  <c:v>11.8</c:v>
                </c:pt>
                <c:pt idx="1653">
                  <c:v>11.4</c:v>
                </c:pt>
                <c:pt idx="1654">
                  <c:v>10</c:v>
                </c:pt>
                <c:pt idx="1655">
                  <c:v>10</c:v>
                </c:pt>
                <c:pt idx="1656">
                  <c:v>13.2</c:v>
                </c:pt>
                <c:pt idx="1657">
                  <c:v>10.5</c:v>
                </c:pt>
                <c:pt idx="1658">
                  <c:v>12.4</c:v>
                </c:pt>
                <c:pt idx="1659">
                  <c:v>10.3</c:v>
                </c:pt>
                <c:pt idx="1660">
                  <c:v>10</c:v>
                </c:pt>
                <c:pt idx="1661">
                  <c:v>10.200000000000001</c:v>
                </c:pt>
                <c:pt idx="1662">
                  <c:v>9.8000000000000007</c:v>
                </c:pt>
                <c:pt idx="1663">
                  <c:v>10.4</c:v>
                </c:pt>
                <c:pt idx="1664">
                  <c:v>10.9</c:v>
                </c:pt>
                <c:pt idx="1665">
                  <c:v>10.6</c:v>
                </c:pt>
                <c:pt idx="1666">
                  <c:v>9.8000000000000007</c:v>
                </c:pt>
                <c:pt idx="1667">
                  <c:v>9.8000000000000007</c:v>
                </c:pt>
                <c:pt idx="1668">
                  <c:v>9.8000000000000007</c:v>
                </c:pt>
                <c:pt idx="1669">
                  <c:v>9.8000000000000007</c:v>
                </c:pt>
                <c:pt idx="1670">
                  <c:v>9.8000000000000007</c:v>
                </c:pt>
                <c:pt idx="1671">
                  <c:v>9.8000000000000007</c:v>
                </c:pt>
                <c:pt idx="1672">
                  <c:v>12.5</c:v>
                </c:pt>
                <c:pt idx="1673">
                  <c:v>10.200000000000001</c:v>
                </c:pt>
                <c:pt idx="1674">
                  <c:v>11.3</c:v>
                </c:pt>
                <c:pt idx="1675">
                  <c:v>12.9</c:v>
                </c:pt>
                <c:pt idx="1676">
                  <c:v>10.5</c:v>
                </c:pt>
                <c:pt idx="1677">
                  <c:v>16.8</c:v>
                </c:pt>
                <c:pt idx="1678">
                  <c:v>10</c:v>
                </c:pt>
                <c:pt idx="1679">
                  <c:v>10.7</c:v>
                </c:pt>
                <c:pt idx="1680">
                  <c:v>12.4</c:v>
                </c:pt>
                <c:pt idx="1681">
                  <c:v>11.8</c:v>
                </c:pt>
                <c:pt idx="1682">
                  <c:v>10.3</c:v>
                </c:pt>
                <c:pt idx="1683">
                  <c:v>9.8000000000000007</c:v>
                </c:pt>
                <c:pt idx="1684">
                  <c:v>11.6</c:v>
                </c:pt>
                <c:pt idx="1685">
                  <c:v>14.4</c:v>
                </c:pt>
                <c:pt idx="1686">
                  <c:v>13.7</c:v>
                </c:pt>
                <c:pt idx="1687">
                  <c:v>11.8</c:v>
                </c:pt>
                <c:pt idx="1688">
                  <c:v>13.9</c:v>
                </c:pt>
                <c:pt idx="1689">
                  <c:v>10.8</c:v>
                </c:pt>
                <c:pt idx="1690">
                  <c:v>11.5</c:v>
                </c:pt>
                <c:pt idx="1691">
                  <c:v>14</c:v>
                </c:pt>
                <c:pt idx="1692">
                  <c:v>18.5</c:v>
                </c:pt>
                <c:pt idx="1693">
                  <c:v>11.1</c:v>
                </c:pt>
                <c:pt idx="1694">
                  <c:v>14.7</c:v>
                </c:pt>
                <c:pt idx="1695">
                  <c:v>11.1</c:v>
                </c:pt>
                <c:pt idx="1696">
                  <c:v>9.6</c:v>
                </c:pt>
                <c:pt idx="1697">
                  <c:v>10.6</c:v>
                </c:pt>
                <c:pt idx="1698">
                  <c:v>12.5</c:v>
                </c:pt>
                <c:pt idx="1699">
                  <c:v>11</c:v>
                </c:pt>
                <c:pt idx="1700">
                  <c:v>10.5</c:v>
                </c:pt>
                <c:pt idx="1701">
                  <c:v>9.3000000000000007</c:v>
                </c:pt>
                <c:pt idx="1702">
                  <c:v>12.4</c:v>
                </c:pt>
                <c:pt idx="1703">
                  <c:v>11.4</c:v>
                </c:pt>
                <c:pt idx="1704">
                  <c:v>11.8</c:v>
                </c:pt>
                <c:pt idx="1705">
                  <c:v>11</c:v>
                </c:pt>
                <c:pt idx="1706">
                  <c:v>11.9</c:v>
                </c:pt>
                <c:pt idx="1707">
                  <c:v>20</c:v>
                </c:pt>
                <c:pt idx="1708">
                  <c:v>20.100000000000001</c:v>
                </c:pt>
                <c:pt idx="1709">
                  <c:v>21.3</c:v>
                </c:pt>
                <c:pt idx="1710">
                  <c:v>19.899999999999999</c:v>
                </c:pt>
                <c:pt idx="1711">
                  <c:v>19.899999999999999</c:v>
                </c:pt>
                <c:pt idx="1712">
                  <c:v>21.8</c:v>
                </c:pt>
                <c:pt idx="1713">
                  <c:v>22</c:v>
                </c:pt>
                <c:pt idx="1714">
                  <c:v>20.9</c:v>
                </c:pt>
                <c:pt idx="1715">
                  <c:v>15.1</c:v>
                </c:pt>
                <c:pt idx="1716">
                  <c:v>19.2</c:v>
                </c:pt>
                <c:pt idx="1717">
                  <c:v>10.5</c:v>
                </c:pt>
                <c:pt idx="1718">
                  <c:v>20.3</c:v>
                </c:pt>
                <c:pt idx="1719">
                  <c:v>16.3</c:v>
                </c:pt>
                <c:pt idx="1720">
                  <c:v>20.5</c:v>
                </c:pt>
                <c:pt idx="1721">
                  <c:v>15.2</c:v>
                </c:pt>
                <c:pt idx="1722">
                  <c:v>15.3</c:v>
                </c:pt>
                <c:pt idx="1723">
                  <c:v>8.7000000000000011</c:v>
                </c:pt>
                <c:pt idx="1724">
                  <c:v>8.7000000000000011</c:v>
                </c:pt>
                <c:pt idx="1725">
                  <c:v>8.6</c:v>
                </c:pt>
                <c:pt idx="1726">
                  <c:v>20.100000000000001</c:v>
                </c:pt>
                <c:pt idx="1727">
                  <c:v>21.8</c:v>
                </c:pt>
                <c:pt idx="1728">
                  <c:v>22.6</c:v>
                </c:pt>
                <c:pt idx="1729">
                  <c:v>22.4</c:v>
                </c:pt>
                <c:pt idx="1730">
                  <c:v>22.8</c:v>
                </c:pt>
                <c:pt idx="1731">
                  <c:v>22.4</c:v>
                </c:pt>
                <c:pt idx="1732">
                  <c:v>22.6</c:v>
                </c:pt>
                <c:pt idx="1733">
                  <c:v>22.6</c:v>
                </c:pt>
                <c:pt idx="1734">
                  <c:v>16</c:v>
                </c:pt>
                <c:pt idx="1735">
                  <c:v>21.4</c:v>
                </c:pt>
                <c:pt idx="1736">
                  <c:v>19.8</c:v>
                </c:pt>
                <c:pt idx="1737">
                  <c:v>21.1</c:v>
                </c:pt>
                <c:pt idx="1738">
                  <c:v>20.5</c:v>
                </c:pt>
                <c:pt idx="1739">
                  <c:v>20.3</c:v>
                </c:pt>
                <c:pt idx="1740">
                  <c:v>21.1</c:v>
                </c:pt>
                <c:pt idx="1741">
                  <c:v>21</c:v>
                </c:pt>
                <c:pt idx="1742">
                  <c:v>20.6</c:v>
                </c:pt>
                <c:pt idx="1743">
                  <c:v>20.3</c:v>
                </c:pt>
                <c:pt idx="1744">
                  <c:v>18.3</c:v>
                </c:pt>
                <c:pt idx="1745">
                  <c:v>18.2</c:v>
                </c:pt>
                <c:pt idx="1746">
                  <c:v>14.7</c:v>
                </c:pt>
                <c:pt idx="1747">
                  <c:v>17.100000000000001</c:v>
                </c:pt>
                <c:pt idx="1748">
                  <c:v>18.3</c:v>
                </c:pt>
                <c:pt idx="1749">
                  <c:v>20</c:v>
                </c:pt>
                <c:pt idx="1750">
                  <c:v>20.7</c:v>
                </c:pt>
                <c:pt idx="1751">
                  <c:v>20.7</c:v>
                </c:pt>
                <c:pt idx="1752">
                  <c:v>21.3</c:v>
                </c:pt>
                <c:pt idx="1753">
                  <c:v>18.399999999999999</c:v>
                </c:pt>
                <c:pt idx="1754">
                  <c:v>19.600000000000001</c:v>
                </c:pt>
                <c:pt idx="1755">
                  <c:v>17.899999999999999</c:v>
                </c:pt>
                <c:pt idx="1756">
                  <c:v>19.7</c:v>
                </c:pt>
                <c:pt idx="1757">
                  <c:v>20.100000000000001</c:v>
                </c:pt>
                <c:pt idx="1758">
                  <c:v>19.8</c:v>
                </c:pt>
                <c:pt idx="1759">
                  <c:v>18.399999999999999</c:v>
                </c:pt>
                <c:pt idx="1760">
                  <c:v>19.2</c:v>
                </c:pt>
                <c:pt idx="1761">
                  <c:v>18.8</c:v>
                </c:pt>
                <c:pt idx="1762">
                  <c:v>19.2</c:v>
                </c:pt>
                <c:pt idx="1763">
                  <c:v>19.399999999999999</c:v>
                </c:pt>
                <c:pt idx="1764">
                  <c:v>19.600000000000001</c:v>
                </c:pt>
                <c:pt idx="1765">
                  <c:v>18.5</c:v>
                </c:pt>
                <c:pt idx="1766">
                  <c:v>17.600000000000001</c:v>
                </c:pt>
                <c:pt idx="1767">
                  <c:v>18.100000000000001</c:v>
                </c:pt>
                <c:pt idx="1768">
                  <c:v>17.899999999999999</c:v>
                </c:pt>
                <c:pt idx="1769">
                  <c:v>18.100000000000001</c:v>
                </c:pt>
                <c:pt idx="1770">
                  <c:v>18.5</c:v>
                </c:pt>
                <c:pt idx="1771">
                  <c:v>18.100000000000001</c:v>
                </c:pt>
                <c:pt idx="1772">
                  <c:v>18.100000000000001</c:v>
                </c:pt>
                <c:pt idx="1773">
                  <c:v>17.5</c:v>
                </c:pt>
                <c:pt idx="1774">
                  <c:v>17.5</c:v>
                </c:pt>
                <c:pt idx="1775">
                  <c:v>16.899999999999999</c:v>
                </c:pt>
                <c:pt idx="1776">
                  <c:v>16.2</c:v>
                </c:pt>
                <c:pt idx="1777">
                  <c:v>16.899999999999999</c:v>
                </c:pt>
                <c:pt idx="1778">
                  <c:v>16.7</c:v>
                </c:pt>
                <c:pt idx="1779">
                  <c:v>17.5</c:v>
                </c:pt>
                <c:pt idx="1780">
                  <c:v>17.600000000000001</c:v>
                </c:pt>
                <c:pt idx="1781">
                  <c:v>17.100000000000001</c:v>
                </c:pt>
                <c:pt idx="1782">
                  <c:v>17.2</c:v>
                </c:pt>
                <c:pt idx="1783">
                  <c:v>17.100000000000001</c:v>
                </c:pt>
                <c:pt idx="1784">
                  <c:v>16.899999999999999</c:v>
                </c:pt>
                <c:pt idx="1785">
                  <c:v>17.3</c:v>
                </c:pt>
                <c:pt idx="1786">
                  <c:v>14.9</c:v>
                </c:pt>
                <c:pt idx="1787">
                  <c:v>10.4</c:v>
                </c:pt>
                <c:pt idx="1788">
                  <c:v>13.5</c:v>
                </c:pt>
                <c:pt idx="1789">
                  <c:v>12.1</c:v>
                </c:pt>
                <c:pt idx="1790">
                  <c:v>9.1</c:v>
                </c:pt>
                <c:pt idx="1791">
                  <c:v>14.1</c:v>
                </c:pt>
                <c:pt idx="1792">
                  <c:v>16</c:v>
                </c:pt>
                <c:pt idx="1793">
                  <c:v>14.8</c:v>
                </c:pt>
                <c:pt idx="1794">
                  <c:v>16.3</c:v>
                </c:pt>
                <c:pt idx="1795">
                  <c:v>16.100000000000001</c:v>
                </c:pt>
                <c:pt idx="1796">
                  <c:v>14.6</c:v>
                </c:pt>
                <c:pt idx="1797">
                  <c:v>16.3</c:v>
                </c:pt>
                <c:pt idx="1798">
                  <c:v>16.3</c:v>
                </c:pt>
                <c:pt idx="1799">
                  <c:v>16.600000000000001</c:v>
                </c:pt>
                <c:pt idx="1800">
                  <c:v>16.7</c:v>
                </c:pt>
                <c:pt idx="1801">
                  <c:v>15.3</c:v>
                </c:pt>
                <c:pt idx="1802">
                  <c:v>15.4</c:v>
                </c:pt>
                <c:pt idx="1803">
                  <c:v>14.2</c:v>
                </c:pt>
                <c:pt idx="1804">
                  <c:v>15.2</c:v>
                </c:pt>
                <c:pt idx="1805">
                  <c:v>15</c:v>
                </c:pt>
                <c:pt idx="1806">
                  <c:v>15.3</c:v>
                </c:pt>
                <c:pt idx="1807">
                  <c:v>15.5</c:v>
                </c:pt>
                <c:pt idx="1808">
                  <c:v>15.9</c:v>
                </c:pt>
                <c:pt idx="1809">
                  <c:v>16.3</c:v>
                </c:pt>
                <c:pt idx="1810">
                  <c:v>15.4</c:v>
                </c:pt>
                <c:pt idx="1811">
                  <c:v>16.399999999999999</c:v>
                </c:pt>
                <c:pt idx="1812">
                  <c:v>16.100000000000001</c:v>
                </c:pt>
                <c:pt idx="1813">
                  <c:v>16.5</c:v>
                </c:pt>
                <c:pt idx="1814">
                  <c:v>16.3</c:v>
                </c:pt>
                <c:pt idx="1815">
                  <c:v>15.4</c:v>
                </c:pt>
                <c:pt idx="1816">
                  <c:v>16.5</c:v>
                </c:pt>
                <c:pt idx="1817">
                  <c:v>15.4</c:v>
                </c:pt>
                <c:pt idx="1818">
                  <c:v>15.4</c:v>
                </c:pt>
                <c:pt idx="1819">
                  <c:v>15.7</c:v>
                </c:pt>
                <c:pt idx="1820">
                  <c:v>15.9</c:v>
                </c:pt>
                <c:pt idx="1821">
                  <c:v>15.2</c:v>
                </c:pt>
                <c:pt idx="1822">
                  <c:v>14.6</c:v>
                </c:pt>
                <c:pt idx="1823">
                  <c:v>16.600000000000001</c:v>
                </c:pt>
                <c:pt idx="1824">
                  <c:v>14.8</c:v>
                </c:pt>
                <c:pt idx="1825">
                  <c:v>16.5</c:v>
                </c:pt>
                <c:pt idx="1826">
                  <c:v>17</c:v>
                </c:pt>
                <c:pt idx="1827">
                  <c:v>13.8</c:v>
                </c:pt>
                <c:pt idx="1828">
                  <c:v>16.3</c:v>
                </c:pt>
                <c:pt idx="1829">
                  <c:v>16.399999999999999</c:v>
                </c:pt>
                <c:pt idx="1830">
                  <c:v>16.3</c:v>
                </c:pt>
                <c:pt idx="1831">
                  <c:v>16.2</c:v>
                </c:pt>
                <c:pt idx="1832">
                  <c:v>15.8</c:v>
                </c:pt>
                <c:pt idx="1833">
                  <c:v>15.8</c:v>
                </c:pt>
                <c:pt idx="1834">
                  <c:v>16.899999999999999</c:v>
                </c:pt>
                <c:pt idx="1835">
                  <c:v>16.600000000000001</c:v>
                </c:pt>
                <c:pt idx="1836">
                  <c:v>16.399999999999999</c:v>
                </c:pt>
                <c:pt idx="1837">
                  <c:v>16</c:v>
                </c:pt>
                <c:pt idx="1838">
                  <c:v>15.9</c:v>
                </c:pt>
                <c:pt idx="1839">
                  <c:v>16.100000000000001</c:v>
                </c:pt>
                <c:pt idx="1840">
                  <c:v>16.600000000000001</c:v>
                </c:pt>
                <c:pt idx="1841">
                  <c:v>16.2</c:v>
                </c:pt>
                <c:pt idx="1842">
                  <c:v>15.7</c:v>
                </c:pt>
                <c:pt idx="1843">
                  <c:v>17</c:v>
                </c:pt>
                <c:pt idx="1844">
                  <c:v>17.3</c:v>
                </c:pt>
                <c:pt idx="1845">
                  <c:v>17.100000000000001</c:v>
                </c:pt>
                <c:pt idx="1846">
                  <c:v>17.399999999999999</c:v>
                </c:pt>
                <c:pt idx="1847">
                  <c:v>17.5</c:v>
                </c:pt>
                <c:pt idx="1848">
                  <c:v>17.8</c:v>
                </c:pt>
                <c:pt idx="1849">
                  <c:v>17.7</c:v>
                </c:pt>
                <c:pt idx="1850">
                  <c:v>18.2</c:v>
                </c:pt>
                <c:pt idx="1851">
                  <c:v>17.399999999999999</c:v>
                </c:pt>
                <c:pt idx="1852">
                  <c:v>17.899999999999999</c:v>
                </c:pt>
                <c:pt idx="1853">
                  <c:v>17.2</c:v>
                </c:pt>
                <c:pt idx="1854">
                  <c:v>17.399999999999999</c:v>
                </c:pt>
                <c:pt idx="1855">
                  <c:v>18.600000000000001</c:v>
                </c:pt>
                <c:pt idx="1856">
                  <c:v>17.8</c:v>
                </c:pt>
                <c:pt idx="1857">
                  <c:v>16.100000000000001</c:v>
                </c:pt>
                <c:pt idx="1858">
                  <c:v>17.8</c:v>
                </c:pt>
                <c:pt idx="1859">
                  <c:v>19</c:v>
                </c:pt>
                <c:pt idx="1860">
                  <c:v>18.5</c:v>
                </c:pt>
                <c:pt idx="1861">
                  <c:v>19.100000000000001</c:v>
                </c:pt>
                <c:pt idx="1862">
                  <c:v>19.100000000000001</c:v>
                </c:pt>
                <c:pt idx="1863">
                  <c:v>18.8</c:v>
                </c:pt>
                <c:pt idx="1864">
                  <c:v>19.399999999999999</c:v>
                </c:pt>
                <c:pt idx="1865">
                  <c:v>19.399999999999999</c:v>
                </c:pt>
                <c:pt idx="1866">
                  <c:v>19.2</c:v>
                </c:pt>
                <c:pt idx="1867">
                  <c:v>19.7</c:v>
                </c:pt>
                <c:pt idx="1868">
                  <c:v>18.2</c:v>
                </c:pt>
                <c:pt idx="1869">
                  <c:v>16.100000000000001</c:v>
                </c:pt>
                <c:pt idx="1870">
                  <c:v>18.2</c:v>
                </c:pt>
                <c:pt idx="1871">
                  <c:v>18.8</c:v>
                </c:pt>
                <c:pt idx="1872">
                  <c:v>14.9</c:v>
                </c:pt>
                <c:pt idx="1873">
                  <c:v>12.5</c:v>
                </c:pt>
                <c:pt idx="1874">
                  <c:v>17.399999999999999</c:v>
                </c:pt>
                <c:pt idx="1875">
                  <c:v>12</c:v>
                </c:pt>
                <c:pt idx="1876">
                  <c:v>12.2</c:v>
                </c:pt>
                <c:pt idx="1877">
                  <c:v>16.7</c:v>
                </c:pt>
                <c:pt idx="1878">
                  <c:v>13.5</c:v>
                </c:pt>
                <c:pt idx="1879">
                  <c:v>20.5</c:v>
                </c:pt>
                <c:pt idx="1880">
                  <c:v>19.399999999999999</c:v>
                </c:pt>
                <c:pt idx="1881">
                  <c:v>16.5</c:v>
                </c:pt>
                <c:pt idx="1882">
                  <c:v>13.7</c:v>
                </c:pt>
                <c:pt idx="1883">
                  <c:v>15.7</c:v>
                </c:pt>
                <c:pt idx="1884">
                  <c:v>14.4</c:v>
                </c:pt>
                <c:pt idx="1885">
                  <c:v>12.4</c:v>
                </c:pt>
                <c:pt idx="1886">
                  <c:v>20.3</c:v>
                </c:pt>
                <c:pt idx="1887">
                  <c:v>20.6</c:v>
                </c:pt>
                <c:pt idx="1888">
                  <c:v>17.899999999999999</c:v>
                </c:pt>
                <c:pt idx="1889">
                  <c:v>21.5</c:v>
                </c:pt>
                <c:pt idx="1890">
                  <c:v>21.3</c:v>
                </c:pt>
                <c:pt idx="1891">
                  <c:v>21.7</c:v>
                </c:pt>
                <c:pt idx="1892">
                  <c:v>20.6</c:v>
                </c:pt>
                <c:pt idx="1893">
                  <c:v>22.4</c:v>
                </c:pt>
                <c:pt idx="1894">
                  <c:v>21.6</c:v>
                </c:pt>
                <c:pt idx="1895">
                  <c:v>22.5</c:v>
                </c:pt>
                <c:pt idx="1896">
                  <c:v>22.5</c:v>
                </c:pt>
                <c:pt idx="1897">
                  <c:v>22.1</c:v>
                </c:pt>
                <c:pt idx="1898">
                  <c:v>22.3</c:v>
                </c:pt>
                <c:pt idx="1899">
                  <c:v>23</c:v>
                </c:pt>
                <c:pt idx="1900">
                  <c:v>22.7</c:v>
                </c:pt>
                <c:pt idx="1901">
                  <c:v>23</c:v>
                </c:pt>
                <c:pt idx="1902">
                  <c:v>21.4</c:v>
                </c:pt>
                <c:pt idx="1903">
                  <c:v>20.9</c:v>
                </c:pt>
                <c:pt idx="1904">
                  <c:v>20.2</c:v>
                </c:pt>
                <c:pt idx="1905">
                  <c:v>20.7</c:v>
                </c:pt>
                <c:pt idx="1906">
                  <c:v>22</c:v>
                </c:pt>
                <c:pt idx="1907">
                  <c:v>22.3</c:v>
                </c:pt>
                <c:pt idx="1908">
                  <c:v>22.7</c:v>
                </c:pt>
                <c:pt idx="1909">
                  <c:v>23.6</c:v>
                </c:pt>
                <c:pt idx="1910">
                  <c:v>22.4</c:v>
                </c:pt>
                <c:pt idx="1911">
                  <c:v>23.1</c:v>
                </c:pt>
                <c:pt idx="1912">
                  <c:v>22.6</c:v>
                </c:pt>
                <c:pt idx="1913">
                  <c:v>21.8</c:v>
                </c:pt>
                <c:pt idx="1914">
                  <c:v>21.4</c:v>
                </c:pt>
                <c:pt idx="1915">
                  <c:v>22.8</c:v>
                </c:pt>
                <c:pt idx="1916">
                  <c:v>22.1</c:v>
                </c:pt>
                <c:pt idx="1917">
                  <c:v>22.3</c:v>
                </c:pt>
                <c:pt idx="1918">
                  <c:v>21</c:v>
                </c:pt>
                <c:pt idx="1919">
                  <c:v>17.899999999999999</c:v>
                </c:pt>
                <c:pt idx="1920">
                  <c:v>23</c:v>
                </c:pt>
                <c:pt idx="1921">
                  <c:v>23.6</c:v>
                </c:pt>
                <c:pt idx="1922">
                  <c:v>14.7</c:v>
                </c:pt>
                <c:pt idx="1923">
                  <c:v>21.6</c:v>
                </c:pt>
                <c:pt idx="1924">
                  <c:v>22.7</c:v>
                </c:pt>
                <c:pt idx="1925">
                  <c:v>22.1</c:v>
                </c:pt>
                <c:pt idx="1926">
                  <c:v>20.100000000000001</c:v>
                </c:pt>
                <c:pt idx="1927">
                  <c:v>19.2</c:v>
                </c:pt>
                <c:pt idx="1928">
                  <c:v>26.2</c:v>
                </c:pt>
                <c:pt idx="1929">
                  <c:v>24.4</c:v>
                </c:pt>
                <c:pt idx="1930">
                  <c:v>26.2</c:v>
                </c:pt>
                <c:pt idx="1931">
                  <c:v>25.7</c:v>
                </c:pt>
                <c:pt idx="1932">
                  <c:v>25.8</c:v>
                </c:pt>
                <c:pt idx="1933">
                  <c:v>26.2</c:v>
                </c:pt>
                <c:pt idx="1934">
                  <c:v>26.5</c:v>
                </c:pt>
                <c:pt idx="1935">
                  <c:v>25.9</c:v>
                </c:pt>
                <c:pt idx="1936">
                  <c:v>26.4</c:v>
                </c:pt>
                <c:pt idx="1937">
                  <c:v>27</c:v>
                </c:pt>
                <c:pt idx="1938">
                  <c:v>26.3</c:v>
                </c:pt>
                <c:pt idx="1939">
                  <c:v>25.9</c:v>
                </c:pt>
                <c:pt idx="1940">
                  <c:v>24.5</c:v>
                </c:pt>
                <c:pt idx="1941">
                  <c:v>16</c:v>
                </c:pt>
                <c:pt idx="1942">
                  <c:v>13.5</c:v>
                </c:pt>
                <c:pt idx="1943">
                  <c:v>25</c:v>
                </c:pt>
                <c:pt idx="1944">
                  <c:v>23.5</c:v>
                </c:pt>
                <c:pt idx="1945">
                  <c:v>26.7</c:v>
                </c:pt>
                <c:pt idx="1946">
                  <c:v>26.6</c:v>
                </c:pt>
                <c:pt idx="1947">
                  <c:v>25.1</c:v>
                </c:pt>
                <c:pt idx="1948">
                  <c:v>19.899999999999999</c:v>
                </c:pt>
                <c:pt idx="1949">
                  <c:v>25.7</c:v>
                </c:pt>
                <c:pt idx="1950">
                  <c:v>25.3</c:v>
                </c:pt>
                <c:pt idx="1951">
                  <c:v>25.4</c:v>
                </c:pt>
                <c:pt idx="1952">
                  <c:v>22.2</c:v>
                </c:pt>
                <c:pt idx="1953">
                  <c:v>24.1</c:v>
                </c:pt>
                <c:pt idx="1954">
                  <c:v>25.1</c:v>
                </c:pt>
                <c:pt idx="1955">
                  <c:v>26.1</c:v>
                </c:pt>
                <c:pt idx="1956">
                  <c:v>25.9</c:v>
                </c:pt>
                <c:pt idx="1957">
                  <c:v>25.9</c:v>
                </c:pt>
                <c:pt idx="1958">
                  <c:v>26.7</c:v>
                </c:pt>
                <c:pt idx="1959">
                  <c:v>26.8</c:v>
                </c:pt>
                <c:pt idx="1960">
                  <c:v>27</c:v>
                </c:pt>
                <c:pt idx="1961">
                  <c:v>26.8</c:v>
                </c:pt>
                <c:pt idx="1962">
                  <c:v>24.4</c:v>
                </c:pt>
                <c:pt idx="1963">
                  <c:v>22.4</c:v>
                </c:pt>
                <c:pt idx="1964">
                  <c:v>20.9</c:v>
                </c:pt>
                <c:pt idx="1965">
                  <c:v>19.100000000000001</c:v>
                </c:pt>
                <c:pt idx="1966">
                  <c:v>18.100000000000001</c:v>
                </c:pt>
                <c:pt idx="1967">
                  <c:v>15.9</c:v>
                </c:pt>
                <c:pt idx="1968">
                  <c:v>15.6</c:v>
                </c:pt>
                <c:pt idx="1969">
                  <c:v>15.3</c:v>
                </c:pt>
                <c:pt idx="1970">
                  <c:v>14.7</c:v>
                </c:pt>
                <c:pt idx="1971">
                  <c:v>15.2</c:v>
                </c:pt>
                <c:pt idx="1972">
                  <c:v>14.9</c:v>
                </c:pt>
                <c:pt idx="1973">
                  <c:v>14.4</c:v>
                </c:pt>
                <c:pt idx="1974">
                  <c:v>14.7</c:v>
                </c:pt>
                <c:pt idx="1975">
                  <c:v>15.7</c:v>
                </c:pt>
                <c:pt idx="1976">
                  <c:v>16.600000000000001</c:v>
                </c:pt>
                <c:pt idx="1977">
                  <c:v>18.5</c:v>
                </c:pt>
                <c:pt idx="1978">
                  <c:v>19.7</c:v>
                </c:pt>
                <c:pt idx="1979">
                  <c:v>21.1</c:v>
                </c:pt>
                <c:pt idx="1980">
                  <c:v>19.600000000000001</c:v>
                </c:pt>
                <c:pt idx="1981">
                  <c:v>19.7</c:v>
                </c:pt>
                <c:pt idx="1982">
                  <c:v>19.600000000000001</c:v>
                </c:pt>
                <c:pt idx="1983">
                  <c:v>19.899999999999999</c:v>
                </c:pt>
                <c:pt idx="1984">
                  <c:v>20.3</c:v>
                </c:pt>
                <c:pt idx="1985">
                  <c:v>20.3</c:v>
                </c:pt>
                <c:pt idx="1986">
                  <c:v>15.3</c:v>
                </c:pt>
                <c:pt idx="1987">
                  <c:v>11.4</c:v>
                </c:pt>
                <c:pt idx="1988">
                  <c:v>11.4</c:v>
                </c:pt>
                <c:pt idx="1989">
                  <c:v>11.4</c:v>
                </c:pt>
                <c:pt idx="1990">
                  <c:v>15.9</c:v>
                </c:pt>
                <c:pt idx="1991">
                  <c:v>11.6</c:v>
                </c:pt>
                <c:pt idx="1992">
                  <c:v>12.6</c:v>
                </c:pt>
                <c:pt idx="1993">
                  <c:v>10.1</c:v>
                </c:pt>
                <c:pt idx="1994">
                  <c:v>10.1</c:v>
                </c:pt>
                <c:pt idx="1995">
                  <c:v>10.4</c:v>
                </c:pt>
                <c:pt idx="1996">
                  <c:v>9.9</c:v>
                </c:pt>
                <c:pt idx="1997">
                  <c:v>10.4</c:v>
                </c:pt>
                <c:pt idx="1998">
                  <c:v>9.9</c:v>
                </c:pt>
                <c:pt idx="1999">
                  <c:v>9.9</c:v>
                </c:pt>
                <c:pt idx="2000">
                  <c:v>16.100000000000001</c:v>
                </c:pt>
                <c:pt idx="2001">
                  <c:v>18.5</c:v>
                </c:pt>
                <c:pt idx="2002">
                  <c:v>10.8</c:v>
                </c:pt>
                <c:pt idx="2003">
                  <c:v>13.4</c:v>
                </c:pt>
                <c:pt idx="2004">
                  <c:v>12</c:v>
                </c:pt>
                <c:pt idx="2005">
                  <c:v>11.3</c:v>
                </c:pt>
                <c:pt idx="2006">
                  <c:v>10.4</c:v>
                </c:pt>
                <c:pt idx="2007">
                  <c:v>15.6</c:v>
                </c:pt>
                <c:pt idx="2008">
                  <c:v>11.4</c:v>
                </c:pt>
                <c:pt idx="2009">
                  <c:v>9.9</c:v>
                </c:pt>
                <c:pt idx="2010">
                  <c:v>10.5</c:v>
                </c:pt>
                <c:pt idx="2011">
                  <c:v>9.9</c:v>
                </c:pt>
                <c:pt idx="2012">
                  <c:v>9.9</c:v>
                </c:pt>
                <c:pt idx="2013">
                  <c:v>9.9</c:v>
                </c:pt>
                <c:pt idx="2014">
                  <c:v>9.9</c:v>
                </c:pt>
                <c:pt idx="2015">
                  <c:v>9.9</c:v>
                </c:pt>
                <c:pt idx="2016">
                  <c:v>9.9</c:v>
                </c:pt>
                <c:pt idx="2017">
                  <c:v>9.9</c:v>
                </c:pt>
                <c:pt idx="2018">
                  <c:v>9.9</c:v>
                </c:pt>
                <c:pt idx="2019">
                  <c:v>9.9</c:v>
                </c:pt>
                <c:pt idx="2020">
                  <c:v>9.9</c:v>
                </c:pt>
                <c:pt idx="2021">
                  <c:v>10.8</c:v>
                </c:pt>
                <c:pt idx="2022">
                  <c:v>9.9</c:v>
                </c:pt>
                <c:pt idx="2023">
                  <c:v>9.9</c:v>
                </c:pt>
                <c:pt idx="2024">
                  <c:v>10.200000000000001</c:v>
                </c:pt>
                <c:pt idx="2025">
                  <c:v>10.3</c:v>
                </c:pt>
                <c:pt idx="2026">
                  <c:v>13</c:v>
                </c:pt>
                <c:pt idx="2027">
                  <c:v>10</c:v>
                </c:pt>
                <c:pt idx="2028">
                  <c:v>11</c:v>
                </c:pt>
                <c:pt idx="2029">
                  <c:v>11</c:v>
                </c:pt>
                <c:pt idx="2030">
                  <c:v>10.9</c:v>
                </c:pt>
                <c:pt idx="2031">
                  <c:v>11</c:v>
                </c:pt>
                <c:pt idx="2032">
                  <c:v>10.9</c:v>
                </c:pt>
                <c:pt idx="2033">
                  <c:v>10</c:v>
                </c:pt>
                <c:pt idx="2034">
                  <c:v>9.8000000000000007</c:v>
                </c:pt>
                <c:pt idx="2035">
                  <c:v>9.8000000000000007</c:v>
                </c:pt>
                <c:pt idx="2036">
                  <c:v>9.8000000000000007</c:v>
                </c:pt>
                <c:pt idx="2037">
                  <c:v>9.8000000000000007</c:v>
                </c:pt>
                <c:pt idx="2038">
                  <c:v>9.8000000000000007</c:v>
                </c:pt>
                <c:pt idx="2039">
                  <c:v>9.8000000000000007</c:v>
                </c:pt>
                <c:pt idx="2040">
                  <c:v>9.7000000000000011</c:v>
                </c:pt>
                <c:pt idx="2041">
                  <c:v>9.7000000000000011</c:v>
                </c:pt>
                <c:pt idx="2042">
                  <c:v>9.7000000000000011</c:v>
                </c:pt>
                <c:pt idx="2043">
                  <c:v>9.7000000000000011</c:v>
                </c:pt>
                <c:pt idx="2044">
                  <c:v>9.7000000000000011</c:v>
                </c:pt>
                <c:pt idx="2045">
                  <c:v>9.7000000000000011</c:v>
                </c:pt>
                <c:pt idx="2046">
                  <c:v>9.7000000000000011</c:v>
                </c:pt>
                <c:pt idx="2047">
                  <c:v>9.7000000000000011</c:v>
                </c:pt>
                <c:pt idx="2048">
                  <c:v>9.7000000000000011</c:v>
                </c:pt>
                <c:pt idx="2049">
                  <c:v>9.6</c:v>
                </c:pt>
                <c:pt idx="2050">
                  <c:v>9.6</c:v>
                </c:pt>
                <c:pt idx="2051">
                  <c:v>12.6</c:v>
                </c:pt>
                <c:pt idx="2052">
                  <c:v>12.8</c:v>
                </c:pt>
                <c:pt idx="2053">
                  <c:v>10.3</c:v>
                </c:pt>
                <c:pt idx="2054">
                  <c:v>9.7000000000000011</c:v>
                </c:pt>
                <c:pt idx="2055">
                  <c:v>12.6</c:v>
                </c:pt>
                <c:pt idx="2056">
                  <c:v>10.4</c:v>
                </c:pt>
                <c:pt idx="2057">
                  <c:v>12.2</c:v>
                </c:pt>
                <c:pt idx="2058">
                  <c:v>9.5</c:v>
                </c:pt>
                <c:pt idx="2059">
                  <c:v>9.5</c:v>
                </c:pt>
                <c:pt idx="2060">
                  <c:v>9.6</c:v>
                </c:pt>
                <c:pt idx="2061">
                  <c:v>9.4</c:v>
                </c:pt>
                <c:pt idx="2062">
                  <c:v>9.4</c:v>
                </c:pt>
                <c:pt idx="2063">
                  <c:v>9.4</c:v>
                </c:pt>
                <c:pt idx="2064">
                  <c:v>9.4</c:v>
                </c:pt>
                <c:pt idx="2065">
                  <c:v>9.4</c:v>
                </c:pt>
                <c:pt idx="2066">
                  <c:v>9.3000000000000007</c:v>
                </c:pt>
                <c:pt idx="2067">
                  <c:v>9.3000000000000007</c:v>
                </c:pt>
                <c:pt idx="2068">
                  <c:v>9.3000000000000007</c:v>
                </c:pt>
                <c:pt idx="2069">
                  <c:v>12</c:v>
                </c:pt>
                <c:pt idx="2070">
                  <c:v>9.5</c:v>
                </c:pt>
                <c:pt idx="2071">
                  <c:v>14.7</c:v>
                </c:pt>
                <c:pt idx="2072">
                  <c:v>19.3</c:v>
                </c:pt>
                <c:pt idx="2073">
                  <c:v>19.7</c:v>
                </c:pt>
                <c:pt idx="2074">
                  <c:v>19</c:v>
                </c:pt>
                <c:pt idx="2075">
                  <c:v>14.2</c:v>
                </c:pt>
                <c:pt idx="2076">
                  <c:v>19.899999999999999</c:v>
                </c:pt>
                <c:pt idx="2077">
                  <c:v>23</c:v>
                </c:pt>
                <c:pt idx="2078">
                  <c:v>22.1</c:v>
                </c:pt>
                <c:pt idx="2079">
                  <c:v>21.9</c:v>
                </c:pt>
                <c:pt idx="2080">
                  <c:v>22.3</c:v>
                </c:pt>
                <c:pt idx="2081">
                  <c:v>21.9</c:v>
                </c:pt>
                <c:pt idx="2082">
                  <c:v>19.7</c:v>
                </c:pt>
                <c:pt idx="2083">
                  <c:v>22.1</c:v>
                </c:pt>
                <c:pt idx="2084">
                  <c:v>19</c:v>
                </c:pt>
                <c:pt idx="2085">
                  <c:v>9.6</c:v>
                </c:pt>
                <c:pt idx="2086">
                  <c:v>8.8000000000000007</c:v>
                </c:pt>
                <c:pt idx="2087">
                  <c:v>8.8000000000000007</c:v>
                </c:pt>
                <c:pt idx="2088">
                  <c:v>8.7000000000000011</c:v>
                </c:pt>
                <c:pt idx="2089">
                  <c:v>8.7000000000000011</c:v>
                </c:pt>
                <c:pt idx="2090">
                  <c:v>16.8</c:v>
                </c:pt>
                <c:pt idx="2091">
                  <c:v>14.3</c:v>
                </c:pt>
                <c:pt idx="2092">
                  <c:v>11.5</c:v>
                </c:pt>
                <c:pt idx="2093">
                  <c:v>17.399999999999999</c:v>
                </c:pt>
                <c:pt idx="2094">
                  <c:v>20.2</c:v>
                </c:pt>
                <c:pt idx="2095">
                  <c:v>21.1</c:v>
                </c:pt>
                <c:pt idx="2096">
                  <c:v>22.5</c:v>
                </c:pt>
                <c:pt idx="2097">
                  <c:v>22.4</c:v>
                </c:pt>
                <c:pt idx="2098">
                  <c:v>20.9</c:v>
                </c:pt>
                <c:pt idx="2099">
                  <c:v>20.3</c:v>
                </c:pt>
                <c:pt idx="2100">
                  <c:v>15.1</c:v>
                </c:pt>
                <c:pt idx="2101">
                  <c:v>12.2</c:v>
                </c:pt>
                <c:pt idx="2102">
                  <c:v>10.8</c:v>
                </c:pt>
                <c:pt idx="2103">
                  <c:v>8.2000000000000011</c:v>
                </c:pt>
                <c:pt idx="2104">
                  <c:v>8.2000000000000011</c:v>
                </c:pt>
                <c:pt idx="2105">
                  <c:v>10.1</c:v>
                </c:pt>
                <c:pt idx="2106">
                  <c:v>11</c:v>
                </c:pt>
                <c:pt idx="2107">
                  <c:v>13.5</c:v>
                </c:pt>
                <c:pt idx="2108">
                  <c:v>11.8</c:v>
                </c:pt>
                <c:pt idx="2109">
                  <c:v>17.2</c:v>
                </c:pt>
                <c:pt idx="2110">
                  <c:v>19.899999999999999</c:v>
                </c:pt>
                <c:pt idx="2111">
                  <c:v>20.8</c:v>
                </c:pt>
                <c:pt idx="2112">
                  <c:v>20.9</c:v>
                </c:pt>
                <c:pt idx="2113">
                  <c:v>19.8</c:v>
                </c:pt>
                <c:pt idx="2114">
                  <c:v>17.5</c:v>
                </c:pt>
                <c:pt idx="2115">
                  <c:v>19.3</c:v>
                </c:pt>
                <c:pt idx="2116">
                  <c:v>16.399999999999999</c:v>
                </c:pt>
                <c:pt idx="2117">
                  <c:v>20.100000000000001</c:v>
                </c:pt>
                <c:pt idx="2118">
                  <c:v>20.7</c:v>
                </c:pt>
                <c:pt idx="2119">
                  <c:v>20.3</c:v>
                </c:pt>
                <c:pt idx="2120">
                  <c:v>19.600000000000001</c:v>
                </c:pt>
                <c:pt idx="2121">
                  <c:v>20.3</c:v>
                </c:pt>
                <c:pt idx="2122">
                  <c:v>20.3</c:v>
                </c:pt>
                <c:pt idx="2123">
                  <c:v>20.399999999999999</c:v>
                </c:pt>
                <c:pt idx="2124">
                  <c:v>19.399999999999999</c:v>
                </c:pt>
                <c:pt idx="2125">
                  <c:v>17.899999999999999</c:v>
                </c:pt>
                <c:pt idx="2126">
                  <c:v>19.600000000000001</c:v>
                </c:pt>
                <c:pt idx="2127">
                  <c:v>19.399999999999999</c:v>
                </c:pt>
                <c:pt idx="2128">
                  <c:v>19</c:v>
                </c:pt>
                <c:pt idx="2129">
                  <c:v>17.2</c:v>
                </c:pt>
                <c:pt idx="2130">
                  <c:v>18.8</c:v>
                </c:pt>
                <c:pt idx="2131">
                  <c:v>17.600000000000001</c:v>
                </c:pt>
                <c:pt idx="2132">
                  <c:v>16.7</c:v>
                </c:pt>
                <c:pt idx="2133">
                  <c:v>17.2</c:v>
                </c:pt>
                <c:pt idx="2134">
                  <c:v>16.899999999999999</c:v>
                </c:pt>
                <c:pt idx="2135">
                  <c:v>15.7</c:v>
                </c:pt>
                <c:pt idx="2136">
                  <c:v>16.7</c:v>
                </c:pt>
                <c:pt idx="2137">
                  <c:v>17.600000000000001</c:v>
                </c:pt>
                <c:pt idx="2138">
                  <c:v>18</c:v>
                </c:pt>
                <c:pt idx="2139">
                  <c:v>18</c:v>
                </c:pt>
                <c:pt idx="2140">
                  <c:v>17.7</c:v>
                </c:pt>
                <c:pt idx="2141">
                  <c:v>17.7</c:v>
                </c:pt>
                <c:pt idx="2142">
                  <c:v>18</c:v>
                </c:pt>
                <c:pt idx="2143">
                  <c:v>17.5</c:v>
                </c:pt>
                <c:pt idx="2144">
                  <c:v>17.100000000000001</c:v>
                </c:pt>
                <c:pt idx="2145">
                  <c:v>17</c:v>
                </c:pt>
                <c:pt idx="2146">
                  <c:v>17.100000000000001</c:v>
                </c:pt>
                <c:pt idx="2147">
                  <c:v>17.3</c:v>
                </c:pt>
                <c:pt idx="2148">
                  <c:v>14.1</c:v>
                </c:pt>
                <c:pt idx="2149">
                  <c:v>17.399999999999999</c:v>
                </c:pt>
                <c:pt idx="2150">
                  <c:v>17.3</c:v>
                </c:pt>
                <c:pt idx="2151">
                  <c:v>17.399999999999999</c:v>
                </c:pt>
                <c:pt idx="2152">
                  <c:v>17</c:v>
                </c:pt>
                <c:pt idx="2153">
                  <c:v>16.7</c:v>
                </c:pt>
                <c:pt idx="2154">
                  <c:v>16.8</c:v>
                </c:pt>
                <c:pt idx="2155">
                  <c:v>17.100000000000001</c:v>
                </c:pt>
                <c:pt idx="2156">
                  <c:v>17.3</c:v>
                </c:pt>
                <c:pt idx="2157">
                  <c:v>16.7</c:v>
                </c:pt>
                <c:pt idx="2158">
                  <c:v>17.399999999999999</c:v>
                </c:pt>
                <c:pt idx="2159">
                  <c:v>17</c:v>
                </c:pt>
                <c:pt idx="2160">
                  <c:v>16.3</c:v>
                </c:pt>
                <c:pt idx="2161">
                  <c:v>15.3</c:v>
                </c:pt>
                <c:pt idx="2162">
                  <c:v>16.3</c:v>
                </c:pt>
                <c:pt idx="2163">
                  <c:v>15.9</c:v>
                </c:pt>
                <c:pt idx="2164">
                  <c:v>14.7</c:v>
                </c:pt>
                <c:pt idx="2165">
                  <c:v>16.7</c:v>
                </c:pt>
                <c:pt idx="2166">
                  <c:v>16.8</c:v>
                </c:pt>
                <c:pt idx="2167">
                  <c:v>17.3</c:v>
                </c:pt>
                <c:pt idx="2168">
                  <c:v>16.600000000000001</c:v>
                </c:pt>
                <c:pt idx="2169">
                  <c:v>16.2</c:v>
                </c:pt>
                <c:pt idx="2170">
                  <c:v>16.5</c:v>
                </c:pt>
                <c:pt idx="2171">
                  <c:v>16.100000000000001</c:v>
                </c:pt>
                <c:pt idx="2172">
                  <c:v>16.399999999999999</c:v>
                </c:pt>
                <c:pt idx="2173">
                  <c:v>15.9</c:v>
                </c:pt>
                <c:pt idx="2174">
                  <c:v>16.8</c:v>
                </c:pt>
                <c:pt idx="2175">
                  <c:v>16.899999999999999</c:v>
                </c:pt>
                <c:pt idx="2176">
                  <c:v>16.399999999999999</c:v>
                </c:pt>
                <c:pt idx="2177">
                  <c:v>16.3</c:v>
                </c:pt>
                <c:pt idx="2178">
                  <c:v>14.9</c:v>
                </c:pt>
                <c:pt idx="2179">
                  <c:v>15.4</c:v>
                </c:pt>
                <c:pt idx="2180">
                  <c:v>16</c:v>
                </c:pt>
                <c:pt idx="2181">
                  <c:v>16.2</c:v>
                </c:pt>
                <c:pt idx="2182">
                  <c:v>13.6</c:v>
                </c:pt>
                <c:pt idx="2183">
                  <c:v>16.3</c:v>
                </c:pt>
                <c:pt idx="2184">
                  <c:v>16.5</c:v>
                </c:pt>
                <c:pt idx="2185">
                  <c:v>16.2</c:v>
                </c:pt>
                <c:pt idx="2186">
                  <c:v>16.7</c:v>
                </c:pt>
                <c:pt idx="2187">
                  <c:v>16.2</c:v>
                </c:pt>
                <c:pt idx="2188">
                  <c:v>16.3</c:v>
                </c:pt>
                <c:pt idx="2189">
                  <c:v>16</c:v>
                </c:pt>
                <c:pt idx="2190">
                  <c:v>16.399999999999999</c:v>
                </c:pt>
                <c:pt idx="2191">
                  <c:v>16.399999999999999</c:v>
                </c:pt>
                <c:pt idx="2192" formatCode="General">
                  <c:v>15.4</c:v>
                </c:pt>
                <c:pt idx="2193" formatCode="General">
                  <c:v>16</c:v>
                </c:pt>
                <c:pt idx="2194" formatCode="General">
                  <c:v>15</c:v>
                </c:pt>
                <c:pt idx="2195" formatCode="General">
                  <c:v>15.8</c:v>
                </c:pt>
                <c:pt idx="2196" formatCode="General">
                  <c:v>14.6</c:v>
                </c:pt>
                <c:pt idx="2197" formatCode="General">
                  <c:v>13.1</c:v>
                </c:pt>
                <c:pt idx="2198" formatCode="General">
                  <c:v>12</c:v>
                </c:pt>
                <c:pt idx="2199" formatCode="General">
                  <c:v>13.4</c:v>
                </c:pt>
                <c:pt idx="2200" formatCode="General">
                  <c:v>16.2</c:v>
                </c:pt>
                <c:pt idx="2201" formatCode="General">
                  <c:v>15.9</c:v>
                </c:pt>
                <c:pt idx="2202" formatCode="General">
                  <c:v>16.8</c:v>
                </c:pt>
                <c:pt idx="2203" formatCode="General">
                  <c:v>17.100000000000001</c:v>
                </c:pt>
                <c:pt idx="2204" formatCode="General">
                  <c:v>16.899999999999999</c:v>
                </c:pt>
                <c:pt idx="2205" formatCode="General">
                  <c:v>17</c:v>
                </c:pt>
                <c:pt idx="2206" formatCode="General">
                  <c:v>15.5</c:v>
                </c:pt>
                <c:pt idx="2207" formatCode="General">
                  <c:v>15.1</c:v>
                </c:pt>
                <c:pt idx="2208" formatCode="General">
                  <c:v>16.8</c:v>
                </c:pt>
                <c:pt idx="2209" formatCode="General">
                  <c:v>17.399999999999999</c:v>
                </c:pt>
                <c:pt idx="2210" formatCode="General">
                  <c:v>15.1</c:v>
                </c:pt>
                <c:pt idx="2211" formatCode="General">
                  <c:v>10.3</c:v>
                </c:pt>
                <c:pt idx="2212" formatCode="General">
                  <c:v>15.1</c:v>
                </c:pt>
                <c:pt idx="2213" formatCode="General">
                  <c:v>15.6</c:v>
                </c:pt>
                <c:pt idx="2214" formatCode="General">
                  <c:v>16.899999999999999</c:v>
                </c:pt>
                <c:pt idx="2215" formatCode="General">
                  <c:v>18.100000000000001</c:v>
                </c:pt>
                <c:pt idx="2216" formatCode="General">
                  <c:v>17.7</c:v>
                </c:pt>
                <c:pt idx="2217" formatCode="General">
                  <c:v>16.100000000000001</c:v>
                </c:pt>
                <c:pt idx="2218" formatCode="General">
                  <c:v>18.899999999999999</c:v>
                </c:pt>
                <c:pt idx="2219" formatCode="General">
                  <c:v>18.399999999999999</c:v>
                </c:pt>
                <c:pt idx="2220" formatCode="General">
                  <c:v>18</c:v>
                </c:pt>
                <c:pt idx="2221" formatCode="General">
                  <c:v>18.600000000000001</c:v>
                </c:pt>
                <c:pt idx="2222" formatCode="General">
                  <c:v>18.7</c:v>
                </c:pt>
                <c:pt idx="2223" formatCode="General">
                  <c:v>17.8</c:v>
                </c:pt>
                <c:pt idx="2224" formatCode="General">
                  <c:v>19.100000000000001</c:v>
                </c:pt>
                <c:pt idx="2225" formatCode="General">
                  <c:v>17.600000000000001</c:v>
                </c:pt>
                <c:pt idx="2226" formatCode="General">
                  <c:v>17.8</c:v>
                </c:pt>
                <c:pt idx="2227" formatCode="General">
                  <c:v>18.3</c:v>
                </c:pt>
                <c:pt idx="2228" formatCode="General">
                  <c:v>18.5</c:v>
                </c:pt>
                <c:pt idx="2229" formatCode="General">
                  <c:v>19.600000000000001</c:v>
                </c:pt>
                <c:pt idx="2230" formatCode="General">
                  <c:v>19.3</c:v>
                </c:pt>
                <c:pt idx="2231" formatCode="General">
                  <c:v>20</c:v>
                </c:pt>
                <c:pt idx="2232" formatCode="General">
                  <c:v>19.8</c:v>
                </c:pt>
                <c:pt idx="2233" formatCode="General">
                  <c:v>18.600000000000001</c:v>
                </c:pt>
                <c:pt idx="2234" formatCode="General">
                  <c:v>17.100000000000001</c:v>
                </c:pt>
                <c:pt idx="2235" formatCode="General">
                  <c:v>17.7</c:v>
                </c:pt>
                <c:pt idx="2236" formatCode="General">
                  <c:v>18.399999999999999</c:v>
                </c:pt>
                <c:pt idx="2237" formatCode="General">
                  <c:v>14.4</c:v>
                </c:pt>
                <c:pt idx="2238" formatCode="General">
                  <c:v>13.9</c:v>
                </c:pt>
                <c:pt idx="2239" formatCode="General">
                  <c:v>18.899999999999999</c:v>
                </c:pt>
                <c:pt idx="2240" formatCode="General">
                  <c:v>21.2</c:v>
                </c:pt>
                <c:pt idx="2241" formatCode="General">
                  <c:v>20.3</c:v>
                </c:pt>
                <c:pt idx="2242" formatCode="General">
                  <c:v>20.8</c:v>
                </c:pt>
                <c:pt idx="2243" formatCode="General">
                  <c:v>21</c:v>
                </c:pt>
                <c:pt idx="2244" formatCode="General">
                  <c:v>21.5</c:v>
                </c:pt>
                <c:pt idx="2245" formatCode="General">
                  <c:v>22</c:v>
                </c:pt>
                <c:pt idx="2246" formatCode="General">
                  <c:v>22</c:v>
                </c:pt>
                <c:pt idx="2247" formatCode="General">
                  <c:v>22</c:v>
                </c:pt>
                <c:pt idx="2248" formatCode="General">
                  <c:v>21.7</c:v>
                </c:pt>
                <c:pt idx="2249" formatCode="General">
                  <c:v>22.1</c:v>
                </c:pt>
                <c:pt idx="2250" formatCode="General">
                  <c:v>22.3</c:v>
                </c:pt>
                <c:pt idx="2251" formatCode="General">
                  <c:v>22</c:v>
                </c:pt>
                <c:pt idx="2252" formatCode="General">
                  <c:v>22.3</c:v>
                </c:pt>
                <c:pt idx="2253" formatCode="General">
                  <c:v>22</c:v>
                </c:pt>
                <c:pt idx="2254" formatCode="General">
                  <c:v>22.6</c:v>
                </c:pt>
                <c:pt idx="2255" formatCode="General">
                  <c:v>21.4</c:v>
                </c:pt>
                <c:pt idx="2256" formatCode="General">
                  <c:v>22.6</c:v>
                </c:pt>
                <c:pt idx="2257" formatCode="General">
                  <c:v>21.9</c:v>
                </c:pt>
                <c:pt idx="2258" formatCode="General">
                  <c:v>22.8</c:v>
                </c:pt>
                <c:pt idx="2259" formatCode="General">
                  <c:v>20</c:v>
                </c:pt>
                <c:pt idx="2260" formatCode="General">
                  <c:v>21.2</c:v>
                </c:pt>
                <c:pt idx="2261" formatCode="General">
                  <c:v>19.3</c:v>
                </c:pt>
                <c:pt idx="2262" formatCode="General">
                  <c:v>22.7</c:v>
                </c:pt>
                <c:pt idx="2263" formatCode="General">
                  <c:v>23.2</c:v>
                </c:pt>
                <c:pt idx="2264" formatCode="General">
                  <c:v>23.5</c:v>
                </c:pt>
                <c:pt idx="2265" formatCode="General">
                  <c:v>23.3</c:v>
                </c:pt>
                <c:pt idx="2266" formatCode="General">
                  <c:v>23.2</c:v>
                </c:pt>
                <c:pt idx="2267" formatCode="General">
                  <c:v>22.9</c:v>
                </c:pt>
                <c:pt idx="2268" formatCode="General">
                  <c:v>23.2</c:v>
                </c:pt>
                <c:pt idx="2269" formatCode="General">
                  <c:v>22.6</c:v>
                </c:pt>
                <c:pt idx="2270" formatCode="General">
                  <c:v>23.4</c:v>
                </c:pt>
                <c:pt idx="2271" formatCode="General">
                  <c:v>23.3</c:v>
                </c:pt>
                <c:pt idx="2272" formatCode="General">
                  <c:v>23.9</c:v>
                </c:pt>
                <c:pt idx="2273" formatCode="General">
                  <c:v>24.3</c:v>
                </c:pt>
                <c:pt idx="2274" formatCode="General">
                  <c:v>23.9</c:v>
                </c:pt>
                <c:pt idx="2275" formatCode="General">
                  <c:v>23.8</c:v>
                </c:pt>
                <c:pt idx="2276" formatCode="General">
                  <c:v>22.8</c:v>
                </c:pt>
                <c:pt idx="2277" formatCode="General">
                  <c:v>22.9</c:v>
                </c:pt>
                <c:pt idx="2278" formatCode="General">
                  <c:v>23.7</c:v>
                </c:pt>
                <c:pt idx="2279" formatCode="General">
                  <c:v>23.9</c:v>
                </c:pt>
                <c:pt idx="2280" formatCode="General">
                  <c:v>23.4</c:v>
                </c:pt>
                <c:pt idx="2281" formatCode="General">
                  <c:v>23.9</c:v>
                </c:pt>
                <c:pt idx="2282" formatCode="General">
                  <c:v>23.9</c:v>
                </c:pt>
                <c:pt idx="2283" formatCode="General">
                  <c:v>24.6</c:v>
                </c:pt>
                <c:pt idx="2284" formatCode="General">
                  <c:v>24.2</c:v>
                </c:pt>
                <c:pt idx="2285" formatCode="General">
                  <c:v>24.3</c:v>
                </c:pt>
                <c:pt idx="2286" formatCode="General">
                  <c:v>23.8</c:v>
                </c:pt>
                <c:pt idx="2287" formatCode="General">
                  <c:v>23.4</c:v>
                </c:pt>
                <c:pt idx="2288" formatCode="General">
                  <c:v>22.5</c:v>
                </c:pt>
                <c:pt idx="2289" formatCode="General">
                  <c:v>23.3</c:v>
                </c:pt>
                <c:pt idx="2290" formatCode="General">
                  <c:v>25</c:v>
                </c:pt>
                <c:pt idx="2291" formatCode="General">
                  <c:v>25.2</c:v>
                </c:pt>
                <c:pt idx="2292" formatCode="General">
                  <c:v>25.2</c:v>
                </c:pt>
                <c:pt idx="2293" formatCode="General">
                  <c:v>25.4</c:v>
                </c:pt>
                <c:pt idx="2294" formatCode="General">
                  <c:v>25.3</c:v>
                </c:pt>
                <c:pt idx="2295" formatCode="General">
                  <c:v>25.2</c:v>
                </c:pt>
                <c:pt idx="2296" formatCode="General">
                  <c:v>24.8</c:v>
                </c:pt>
                <c:pt idx="2297" formatCode="General">
                  <c:v>23.9</c:v>
                </c:pt>
                <c:pt idx="2298" formatCode="General">
                  <c:v>26</c:v>
                </c:pt>
                <c:pt idx="2299" formatCode="General">
                  <c:v>24.8</c:v>
                </c:pt>
                <c:pt idx="2300" formatCode="General">
                  <c:v>24.9</c:v>
                </c:pt>
                <c:pt idx="2301" formatCode="General">
                  <c:v>24.7</c:v>
                </c:pt>
                <c:pt idx="2302" formatCode="General">
                  <c:v>24.2</c:v>
                </c:pt>
                <c:pt idx="2303" formatCode="General">
                  <c:v>22.7</c:v>
                </c:pt>
                <c:pt idx="2304" formatCode="General">
                  <c:v>24.2</c:v>
                </c:pt>
                <c:pt idx="2305" formatCode="General">
                  <c:v>25</c:v>
                </c:pt>
                <c:pt idx="2306" formatCode="General">
                  <c:v>23</c:v>
                </c:pt>
                <c:pt idx="2307" formatCode="General">
                  <c:v>25.6</c:v>
                </c:pt>
                <c:pt idx="2308" formatCode="General">
                  <c:v>25.5</c:v>
                </c:pt>
                <c:pt idx="2309" formatCode="General">
                  <c:v>25</c:v>
                </c:pt>
                <c:pt idx="2310" formatCode="General">
                  <c:v>22.2</c:v>
                </c:pt>
                <c:pt idx="2311" formatCode="General">
                  <c:v>23.6</c:v>
                </c:pt>
                <c:pt idx="2312" formatCode="General">
                  <c:v>24.5</c:v>
                </c:pt>
                <c:pt idx="2313" formatCode="General">
                  <c:v>24.5</c:v>
                </c:pt>
                <c:pt idx="2314" formatCode="General">
                  <c:v>26</c:v>
                </c:pt>
                <c:pt idx="2315" formatCode="General">
                  <c:v>26.3</c:v>
                </c:pt>
                <c:pt idx="2316" formatCode="General">
                  <c:v>26.2</c:v>
                </c:pt>
                <c:pt idx="2317" formatCode="General">
                  <c:v>26.3</c:v>
                </c:pt>
                <c:pt idx="2318" formatCode="General">
                  <c:v>25.7</c:v>
                </c:pt>
                <c:pt idx="2319" formatCode="General">
                  <c:v>26.2</c:v>
                </c:pt>
                <c:pt idx="2320" formatCode="General">
                  <c:v>25.8</c:v>
                </c:pt>
                <c:pt idx="2321" formatCode="General">
                  <c:v>25.8</c:v>
                </c:pt>
                <c:pt idx="2322" formatCode="General">
                  <c:v>26.7</c:v>
                </c:pt>
                <c:pt idx="2323" formatCode="General">
                  <c:v>24.7</c:v>
                </c:pt>
                <c:pt idx="2324" formatCode="General">
                  <c:v>24.4</c:v>
                </c:pt>
                <c:pt idx="2325" formatCode="General">
                  <c:v>24.9</c:v>
                </c:pt>
                <c:pt idx="2326" formatCode="General">
                  <c:v>25</c:v>
                </c:pt>
                <c:pt idx="2327" formatCode="General">
                  <c:v>25.5</c:v>
                </c:pt>
                <c:pt idx="2328" formatCode="General">
                  <c:v>25.2</c:v>
                </c:pt>
                <c:pt idx="2329" formatCode="General">
                  <c:v>25</c:v>
                </c:pt>
                <c:pt idx="2330" formatCode="General">
                  <c:v>26.8</c:v>
                </c:pt>
                <c:pt idx="2331" formatCode="General">
                  <c:v>25.6</c:v>
                </c:pt>
                <c:pt idx="2332" formatCode="General">
                  <c:v>24</c:v>
                </c:pt>
                <c:pt idx="2333" formatCode="General">
                  <c:v>24.6</c:v>
                </c:pt>
                <c:pt idx="2334" formatCode="General">
                  <c:v>25.6</c:v>
                </c:pt>
                <c:pt idx="2335" formatCode="General">
                  <c:v>23.6</c:v>
                </c:pt>
                <c:pt idx="2336" formatCode="General">
                  <c:v>23.8</c:v>
                </c:pt>
                <c:pt idx="2337" formatCode="General">
                  <c:v>23.9</c:v>
                </c:pt>
                <c:pt idx="2338" formatCode="General">
                  <c:v>23</c:v>
                </c:pt>
                <c:pt idx="2339" formatCode="General">
                  <c:v>20.8</c:v>
                </c:pt>
                <c:pt idx="2340" formatCode="General">
                  <c:v>16.100000000000001</c:v>
                </c:pt>
                <c:pt idx="2341" formatCode="General">
                  <c:v>13.7</c:v>
                </c:pt>
                <c:pt idx="2342" formatCode="General">
                  <c:v>20.9</c:v>
                </c:pt>
                <c:pt idx="2343" formatCode="General">
                  <c:v>19.600000000000001</c:v>
                </c:pt>
                <c:pt idx="2344" formatCode="General">
                  <c:v>14.8</c:v>
                </c:pt>
                <c:pt idx="2345" formatCode="General">
                  <c:v>14.8</c:v>
                </c:pt>
                <c:pt idx="2346" formatCode="General">
                  <c:v>20.9</c:v>
                </c:pt>
                <c:pt idx="2347" formatCode="General">
                  <c:v>21.4</c:v>
                </c:pt>
                <c:pt idx="2348" formatCode="General">
                  <c:v>20.6</c:v>
                </c:pt>
                <c:pt idx="2349" formatCode="General">
                  <c:v>15.5</c:v>
                </c:pt>
                <c:pt idx="2350" formatCode="General">
                  <c:v>18.100000000000001</c:v>
                </c:pt>
                <c:pt idx="2351" formatCode="General">
                  <c:v>16.5</c:v>
                </c:pt>
                <c:pt idx="2352" formatCode="General">
                  <c:v>13.8</c:v>
                </c:pt>
                <c:pt idx="2353" formatCode="General">
                  <c:v>19.399999999999999</c:v>
                </c:pt>
                <c:pt idx="2354" formatCode="General">
                  <c:v>19.8</c:v>
                </c:pt>
                <c:pt idx="2355" formatCode="General">
                  <c:v>20.399999999999999</c:v>
                </c:pt>
                <c:pt idx="2356" formatCode="General">
                  <c:v>18.3</c:v>
                </c:pt>
                <c:pt idx="2357" formatCode="General">
                  <c:v>21.6</c:v>
                </c:pt>
                <c:pt idx="2358" formatCode="General">
                  <c:v>22.2</c:v>
                </c:pt>
                <c:pt idx="2359" formatCode="General">
                  <c:v>22.7</c:v>
                </c:pt>
                <c:pt idx="2360" formatCode="General">
                  <c:v>21.6</c:v>
                </c:pt>
                <c:pt idx="2361" formatCode="General">
                  <c:v>17.600000000000001</c:v>
                </c:pt>
                <c:pt idx="2362" formatCode="General">
                  <c:v>15.3</c:v>
                </c:pt>
                <c:pt idx="2363" formatCode="General">
                  <c:v>10.7</c:v>
                </c:pt>
                <c:pt idx="2364" formatCode="General">
                  <c:v>13.8</c:v>
                </c:pt>
                <c:pt idx="2365" formatCode="General">
                  <c:v>10.200000000000001</c:v>
                </c:pt>
                <c:pt idx="2366" formatCode="General">
                  <c:v>10.200000000000001</c:v>
                </c:pt>
                <c:pt idx="2367" formatCode="General">
                  <c:v>13.8</c:v>
                </c:pt>
                <c:pt idx="2368" formatCode="General">
                  <c:v>17.7</c:v>
                </c:pt>
                <c:pt idx="2369" formatCode="General">
                  <c:v>19.8</c:v>
                </c:pt>
                <c:pt idx="2370" formatCode="General">
                  <c:v>12.6</c:v>
                </c:pt>
                <c:pt idx="2371" formatCode="General">
                  <c:v>10.5</c:v>
                </c:pt>
                <c:pt idx="2372" formatCode="General">
                  <c:v>9.9</c:v>
                </c:pt>
                <c:pt idx="2373" formatCode="General">
                  <c:v>9.9</c:v>
                </c:pt>
                <c:pt idx="2374" formatCode="General">
                  <c:v>9.9</c:v>
                </c:pt>
                <c:pt idx="2375" formatCode="General">
                  <c:v>9.9</c:v>
                </c:pt>
                <c:pt idx="2376" formatCode="General">
                  <c:v>13.1</c:v>
                </c:pt>
                <c:pt idx="2377" formatCode="General">
                  <c:v>11.9</c:v>
                </c:pt>
                <c:pt idx="2378" formatCode="General">
                  <c:v>15.2</c:v>
                </c:pt>
                <c:pt idx="2379" formatCode="General">
                  <c:v>11.3</c:v>
                </c:pt>
                <c:pt idx="2380" formatCode="General">
                  <c:v>11.4</c:v>
                </c:pt>
                <c:pt idx="2381" formatCode="General">
                  <c:v>13.6</c:v>
                </c:pt>
                <c:pt idx="2382" formatCode="General">
                  <c:v>12.1</c:v>
                </c:pt>
                <c:pt idx="2383" formatCode="General">
                  <c:v>12.7</c:v>
                </c:pt>
                <c:pt idx="2384" formatCode="General">
                  <c:v>10.9</c:v>
                </c:pt>
                <c:pt idx="2385" formatCode="General">
                  <c:v>9.9</c:v>
                </c:pt>
                <c:pt idx="2386" formatCode="General">
                  <c:v>9.9</c:v>
                </c:pt>
                <c:pt idx="2387" formatCode="General">
                  <c:v>9.9</c:v>
                </c:pt>
                <c:pt idx="2388" formatCode="General">
                  <c:v>9.9</c:v>
                </c:pt>
                <c:pt idx="2389" formatCode="General">
                  <c:v>9.9</c:v>
                </c:pt>
                <c:pt idx="2390" formatCode="General">
                  <c:v>10.9</c:v>
                </c:pt>
                <c:pt idx="2391" formatCode="General">
                  <c:v>12.6</c:v>
                </c:pt>
                <c:pt idx="2392" formatCode="General">
                  <c:v>15</c:v>
                </c:pt>
                <c:pt idx="2393" formatCode="General">
                  <c:v>9.8000000000000007</c:v>
                </c:pt>
                <c:pt idx="2394" formatCode="General">
                  <c:v>9.8000000000000007</c:v>
                </c:pt>
                <c:pt idx="2395" formatCode="General">
                  <c:v>9.8000000000000007</c:v>
                </c:pt>
                <c:pt idx="2396" formatCode="General">
                  <c:v>9.8000000000000007</c:v>
                </c:pt>
                <c:pt idx="2397" formatCode="General">
                  <c:v>9.8000000000000007</c:v>
                </c:pt>
                <c:pt idx="2398" formatCode="General">
                  <c:v>9.8000000000000007</c:v>
                </c:pt>
                <c:pt idx="2399" formatCode="General">
                  <c:v>9.8000000000000007</c:v>
                </c:pt>
                <c:pt idx="2400" formatCode="General">
                  <c:v>9.8000000000000007</c:v>
                </c:pt>
                <c:pt idx="2401" formatCode="General">
                  <c:v>10.7</c:v>
                </c:pt>
                <c:pt idx="2402" formatCode="General">
                  <c:v>9.8000000000000007</c:v>
                </c:pt>
                <c:pt idx="2403" formatCode="General">
                  <c:v>9.9</c:v>
                </c:pt>
                <c:pt idx="2404" formatCode="General">
                  <c:v>9.8000000000000007</c:v>
                </c:pt>
                <c:pt idx="2405" formatCode="General">
                  <c:v>10</c:v>
                </c:pt>
                <c:pt idx="2406" formatCode="General">
                  <c:v>15.3</c:v>
                </c:pt>
                <c:pt idx="2407" formatCode="General">
                  <c:v>13.2</c:v>
                </c:pt>
                <c:pt idx="2408" formatCode="General">
                  <c:v>11.1</c:v>
                </c:pt>
                <c:pt idx="2409" formatCode="General">
                  <c:v>10.8</c:v>
                </c:pt>
                <c:pt idx="2410" formatCode="General">
                  <c:v>12.4</c:v>
                </c:pt>
                <c:pt idx="2411" formatCode="General">
                  <c:v>10.4</c:v>
                </c:pt>
                <c:pt idx="2412" formatCode="General">
                  <c:v>10.1</c:v>
                </c:pt>
                <c:pt idx="2413" formatCode="General">
                  <c:v>14.2</c:v>
                </c:pt>
                <c:pt idx="2414" formatCode="General">
                  <c:v>13</c:v>
                </c:pt>
                <c:pt idx="2415" formatCode="General">
                  <c:v>10.7</c:v>
                </c:pt>
                <c:pt idx="2416" formatCode="General">
                  <c:v>10.200000000000001</c:v>
                </c:pt>
                <c:pt idx="2417" formatCode="General">
                  <c:v>9.7000000000000011</c:v>
                </c:pt>
                <c:pt idx="2418" formatCode="General">
                  <c:v>18</c:v>
                </c:pt>
                <c:pt idx="2419" formatCode="General">
                  <c:v>14.4</c:v>
                </c:pt>
                <c:pt idx="2420" formatCode="General">
                  <c:v>18</c:v>
                </c:pt>
                <c:pt idx="2421" formatCode="General">
                  <c:v>12.8</c:v>
                </c:pt>
                <c:pt idx="2422" formatCode="General">
                  <c:v>9.7000000000000011</c:v>
                </c:pt>
                <c:pt idx="2423" formatCode="General">
                  <c:v>9.5</c:v>
                </c:pt>
                <c:pt idx="2424" formatCode="General">
                  <c:v>9.5</c:v>
                </c:pt>
                <c:pt idx="2425" formatCode="General">
                  <c:v>9.9</c:v>
                </c:pt>
                <c:pt idx="2426" formatCode="General">
                  <c:v>18.100000000000001</c:v>
                </c:pt>
                <c:pt idx="2427" formatCode="General">
                  <c:v>20.2</c:v>
                </c:pt>
                <c:pt idx="2428" formatCode="General">
                  <c:v>14.5</c:v>
                </c:pt>
                <c:pt idx="2429" formatCode="General">
                  <c:v>13.9</c:v>
                </c:pt>
                <c:pt idx="2430" formatCode="General">
                  <c:v>11.2</c:v>
                </c:pt>
                <c:pt idx="2431" formatCode="General">
                  <c:v>9.3000000000000007</c:v>
                </c:pt>
                <c:pt idx="2432" formatCode="General">
                  <c:v>9.3000000000000007</c:v>
                </c:pt>
                <c:pt idx="2433" formatCode="General">
                  <c:v>9.3000000000000007</c:v>
                </c:pt>
                <c:pt idx="2434" formatCode="General">
                  <c:v>9.3000000000000007</c:v>
                </c:pt>
                <c:pt idx="2435" formatCode="General">
                  <c:v>11.8</c:v>
                </c:pt>
                <c:pt idx="2436" formatCode="General">
                  <c:v>9.2000000000000011</c:v>
                </c:pt>
                <c:pt idx="2437" formatCode="General">
                  <c:v>17.5</c:v>
                </c:pt>
                <c:pt idx="2438" formatCode="General">
                  <c:v>17.7</c:v>
                </c:pt>
                <c:pt idx="2439" formatCode="General">
                  <c:v>16.600000000000001</c:v>
                </c:pt>
                <c:pt idx="2440" formatCode="General">
                  <c:v>21.1</c:v>
                </c:pt>
                <c:pt idx="2441" formatCode="General">
                  <c:v>21.2</c:v>
                </c:pt>
                <c:pt idx="2442" formatCode="General">
                  <c:v>21.9</c:v>
                </c:pt>
                <c:pt idx="2443" formatCode="General">
                  <c:v>21.6</c:v>
                </c:pt>
                <c:pt idx="2444" formatCode="General">
                  <c:v>18.5</c:v>
                </c:pt>
                <c:pt idx="2445" formatCode="General">
                  <c:v>15.5</c:v>
                </c:pt>
                <c:pt idx="2446" formatCode="General">
                  <c:v>20.6</c:v>
                </c:pt>
                <c:pt idx="2447" formatCode="General">
                  <c:v>11.4</c:v>
                </c:pt>
                <c:pt idx="2448" formatCode="General">
                  <c:v>18.3</c:v>
                </c:pt>
                <c:pt idx="2449" formatCode="General">
                  <c:v>20.399999999999999</c:v>
                </c:pt>
                <c:pt idx="2450" formatCode="General">
                  <c:v>11.3</c:v>
                </c:pt>
                <c:pt idx="2451" formatCode="General">
                  <c:v>10.1</c:v>
                </c:pt>
                <c:pt idx="2452" formatCode="General">
                  <c:v>9.2000000000000011</c:v>
                </c:pt>
                <c:pt idx="2453" formatCode="General">
                  <c:v>8.7000000000000011</c:v>
                </c:pt>
                <c:pt idx="2454" formatCode="General">
                  <c:v>10.9</c:v>
                </c:pt>
                <c:pt idx="2455" formatCode="General">
                  <c:v>9.5</c:v>
                </c:pt>
                <c:pt idx="2456" formatCode="General">
                  <c:v>19.5</c:v>
                </c:pt>
                <c:pt idx="2457" formatCode="General">
                  <c:v>21.4</c:v>
                </c:pt>
                <c:pt idx="2458" formatCode="General">
                  <c:v>20.2</c:v>
                </c:pt>
                <c:pt idx="2459" formatCode="General">
                  <c:v>22.5</c:v>
                </c:pt>
                <c:pt idx="2460" formatCode="General">
                  <c:v>21.7</c:v>
                </c:pt>
                <c:pt idx="2461" formatCode="General">
                  <c:v>23.2</c:v>
                </c:pt>
                <c:pt idx="2462" formatCode="General">
                  <c:v>23.1</c:v>
                </c:pt>
                <c:pt idx="2463" formatCode="General">
                  <c:v>23.1</c:v>
                </c:pt>
                <c:pt idx="2464" formatCode="General">
                  <c:v>22.8</c:v>
                </c:pt>
                <c:pt idx="2465" formatCode="General">
                  <c:v>23</c:v>
                </c:pt>
                <c:pt idx="2466" formatCode="General">
                  <c:v>22.7</c:v>
                </c:pt>
                <c:pt idx="2467" formatCode="General">
                  <c:v>22.5</c:v>
                </c:pt>
                <c:pt idx="2468" formatCode="General">
                  <c:v>22.3</c:v>
                </c:pt>
                <c:pt idx="2469" formatCode="General">
                  <c:v>21.5</c:v>
                </c:pt>
                <c:pt idx="2470" formatCode="General">
                  <c:v>15.7</c:v>
                </c:pt>
                <c:pt idx="2471" formatCode="General">
                  <c:v>21.3</c:v>
                </c:pt>
                <c:pt idx="2472" formatCode="General">
                  <c:v>21.4</c:v>
                </c:pt>
                <c:pt idx="2473" formatCode="General">
                  <c:v>21.3</c:v>
                </c:pt>
                <c:pt idx="2474" formatCode="General">
                  <c:v>21.1</c:v>
                </c:pt>
                <c:pt idx="2475" formatCode="General">
                  <c:v>20.8</c:v>
                </c:pt>
                <c:pt idx="2476" formatCode="General">
                  <c:v>8.3000000000000007</c:v>
                </c:pt>
                <c:pt idx="2477" formatCode="General">
                  <c:v>16.899999999999999</c:v>
                </c:pt>
                <c:pt idx="2478" formatCode="General">
                  <c:v>17.7</c:v>
                </c:pt>
                <c:pt idx="2479" formatCode="General">
                  <c:v>19.5</c:v>
                </c:pt>
                <c:pt idx="2480" formatCode="General">
                  <c:v>21.5</c:v>
                </c:pt>
                <c:pt idx="2481" formatCode="General">
                  <c:v>21.6</c:v>
                </c:pt>
                <c:pt idx="2482" formatCode="General">
                  <c:v>21.2</c:v>
                </c:pt>
                <c:pt idx="2483" formatCode="General">
                  <c:v>20.8</c:v>
                </c:pt>
                <c:pt idx="2484" formatCode="General">
                  <c:v>20.3</c:v>
                </c:pt>
                <c:pt idx="2485" formatCode="General">
                  <c:v>20</c:v>
                </c:pt>
                <c:pt idx="2486" formatCode="General">
                  <c:v>20.3</c:v>
                </c:pt>
                <c:pt idx="2487" formatCode="General">
                  <c:v>20.3</c:v>
                </c:pt>
                <c:pt idx="2488" formatCode="General">
                  <c:v>20.100000000000001</c:v>
                </c:pt>
                <c:pt idx="2489" formatCode="General">
                  <c:v>20.5</c:v>
                </c:pt>
                <c:pt idx="2490" formatCode="General">
                  <c:v>19.7</c:v>
                </c:pt>
                <c:pt idx="2491" formatCode="General">
                  <c:v>19.2</c:v>
                </c:pt>
                <c:pt idx="2492" formatCode="General">
                  <c:v>17.3</c:v>
                </c:pt>
                <c:pt idx="2493" formatCode="General">
                  <c:v>18.3</c:v>
                </c:pt>
                <c:pt idx="2494" formatCode="General">
                  <c:v>18.600000000000001</c:v>
                </c:pt>
                <c:pt idx="2495" formatCode="General">
                  <c:v>19.5</c:v>
                </c:pt>
                <c:pt idx="2496" formatCode="General">
                  <c:v>18.7</c:v>
                </c:pt>
                <c:pt idx="2497" formatCode="General">
                  <c:v>18.3</c:v>
                </c:pt>
                <c:pt idx="2498" formatCode="General">
                  <c:v>18.600000000000001</c:v>
                </c:pt>
                <c:pt idx="2499" formatCode="General">
                  <c:v>17.399999999999999</c:v>
                </c:pt>
                <c:pt idx="2500" formatCode="General">
                  <c:v>17.399999999999999</c:v>
                </c:pt>
                <c:pt idx="2501" formatCode="General">
                  <c:v>19</c:v>
                </c:pt>
                <c:pt idx="2502" formatCode="General">
                  <c:v>18.8</c:v>
                </c:pt>
                <c:pt idx="2503" formatCode="General">
                  <c:v>18.399999999999999</c:v>
                </c:pt>
                <c:pt idx="2504" formatCode="General">
                  <c:v>18.399999999999999</c:v>
                </c:pt>
                <c:pt idx="2505" formatCode="General">
                  <c:v>17.7</c:v>
                </c:pt>
                <c:pt idx="2506" formatCode="General">
                  <c:v>16.7</c:v>
                </c:pt>
                <c:pt idx="2507" formatCode="General">
                  <c:v>16.399999999999999</c:v>
                </c:pt>
                <c:pt idx="2508" formatCode="General">
                  <c:v>15.8</c:v>
                </c:pt>
                <c:pt idx="2509" formatCode="General">
                  <c:v>15.6</c:v>
                </c:pt>
                <c:pt idx="2510" formatCode="General">
                  <c:v>17.899999999999999</c:v>
                </c:pt>
                <c:pt idx="2511" formatCode="General">
                  <c:v>16</c:v>
                </c:pt>
                <c:pt idx="2512" formatCode="General">
                  <c:v>15</c:v>
                </c:pt>
                <c:pt idx="2513" formatCode="General">
                  <c:v>16.899999999999999</c:v>
                </c:pt>
                <c:pt idx="2514" formatCode="General">
                  <c:v>16.7</c:v>
                </c:pt>
                <c:pt idx="2515" formatCode="General">
                  <c:v>15.9</c:v>
                </c:pt>
                <c:pt idx="2516" formatCode="General">
                  <c:v>17</c:v>
                </c:pt>
                <c:pt idx="2517" formatCode="General">
                  <c:v>17.600000000000001</c:v>
                </c:pt>
                <c:pt idx="2518" formatCode="General">
                  <c:v>17.899999999999999</c:v>
                </c:pt>
                <c:pt idx="2519" formatCode="General">
                  <c:v>17.7</c:v>
                </c:pt>
                <c:pt idx="2520" formatCode="General">
                  <c:v>17.7</c:v>
                </c:pt>
                <c:pt idx="2521" formatCode="General">
                  <c:v>16.8</c:v>
                </c:pt>
                <c:pt idx="2522" formatCode="General">
                  <c:v>17.3</c:v>
                </c:pt>
                <c:pt idx="2523" formatCode="General">
                  <c:v>15.8</c:v>
                </c:pt>
                <c:pt idx="2524" formatCode="General">
                  <c:v>16.8</c:v>
                </c:pt>
                <c:pt idx="2525" formatCode="General">
                  <c:v>16</c:v>
                </c:pt>
                <c:pt idx="2526" formatCode="General">
                  <c:v>14.5</c:v>
                </c:pt>
                <c:pt idx="2527" formatCode="General">
                  <c:v>8.7000000000000011</c:v>
                </c:pt>
                <c:pt idx="2528" formatCode="General">
                  <c:v>7.9</c:v>
                </c:pt>
                <c:pt idx="2529" formatCode="General">
                  <c:v>6.3</c:v>
                </c:pt>
                <c:pt idx="2530" formatCode="General">
                  <c:v>6.3</c:v>
                </c:pt>
                <c:pt idx="2531" formatCode="General">
                  <c:v>7.1</c:v>
                </c:pt>
                <c:pt idx="2532" formatCode="General">
                  <c:v>10.1</c:v>
                </c:pt>
                <c:pt idx="2533" formatCode="General">
                  <c:v>10.1</c:v>
                </c:pt>
                <c:pt idx="2534" formatCode="General">
                  <c:v>6.3</c:v>
                </c:pt>
                <c:pt idx="2535" formatCode="General">
                  <c:v>15.5</c:v>
                </c:pt>
                <c:pt idx="2536" formatCode="General">
                  <c:v>12.6</c:v>
                </c:pt>
                <c:pt idx="2537" formatCode="General">
                  <c:v>17.100000000000001</c:v>
                </c:pt>
                <c:pt idx="2538" formatCode="General">
                  <c:v>16.899999999999999</c:v>
                </c:pt>
                <c:pt idx="2539" formatCode="General">
                  <c:v>17.100000000000001</c:v>
                </c:pt>
                <c:pt idx="2540" formatCode="General">
                  <c:v>17</c:v>
                </c:pt>
                <c:pt idx="2541" formatCode="General">
                  <c:v>16.100000000000001</c:v>
                </c:pt>
                <c:pt idx="2542" formatCode="General">
                  <c:v>13.6</c:v>
                </c:pt>
                <c:pt idx="2543" formatCode="General">
                  <c:v>12</c:v>
                </c:pt>
                <c:pt idx="2544" formatCode="General">
                  <c:v>6.2</c:v>
                </c:pt>
                <c:pt idx="2545" formatCode="General">
                  <c:v>7</c:v>
                </c:pt>
                <c:pt idx="2546" formatCode="General">
                  <c:v>6.2</c:v>
                </c:pt>
                <c:pt idx="2547" formatCode="General">
                  <c:v>6.6</c:v>
                </c:pt>
                <c:pt idx="2548" formatCode="General">
                  <c:v>15</c:v>
                </c:pt>
                <c:pt idx="2549" formatCode="General">
                  <c:v>17.2</c:v>
                </c:pt>
                <c:pt idx="2550" formatCode="General">
                  <c:v>17.3</c:v>
                </c:pt>
                <c:pt idx="2551" formatCode="General">
                  <c:v>17.3</c:v>
                </c:pt>
                <c:pt idx="2552" formatCode="General">
                  <c:v>17</c:v>
                </c:pt>
                <c:pt idx="2553" formatCode="General">
                  <c:v>16.899999999999999</c:v>
                </c:pt>
                <c:pt idx="2554" formatCode="General">
                  <c:v>16.899999999999999</c:v>
                </c:pt>
                <c:pt idx="2555" formatCode="General">
                  <c:v>17</c:v>
                </c:pt>
                <c:pt idx="2556" formatCode="General">
                  <c:v>17</c:v>
                </c:pt>
                <c:pt idx="2557" formatCode="General">
                  <c:v>16.899999999999999</c:v>
                </c:pt>
                <c:pt idx="2558" formatCode="General">
                  <c:v>16.5</c:v>
                </c:pt>
                <c:pt idx="2559" formatCode="General">
                  <c:v>16.2</c:v>
                </c:pt>
                <c:pt idx="2560" formatCode="General">
                  <c:v>16.5</c:v>
                </c:pt>
                <c:pt idx="2561" formatCode="General">
                  <c:v>17.2</c:v>
                </c:pt>
                <c:pt idx="2562" formatCode="General">
                  <c:v>17.2</c:v>
                </c:pt>
                <c:pt idx="2563" formatCode="General">
                  <c:v>17</c:v>
                </c:pt>
                <c:pt idx="2564" formatCode="General">
                  <c:v>17</c:v>
                </c:pt>
                <c:pt idx="2565" formatCode="General">
                  <c:v>12.9</c:v>
                </c:pt>
                <c:pt idx="2566" formatCode="General">
                  <c:v>9.9</c:v>
                </c:pt>
                <c:pt idx="2567" formatCode="General">
                  <c:v>8.8000000000000007</c:v>
                </c:pt>
                <c:pt idx="2568" formatCode="General">
                  <c:v>7.3</c:v>
                </c:pt>
                <c:pt idx="2569" formatCode="General">
                  <c:v>8</c:v>
                </c:pt>
                <c:pt idx="2570" formatCode="General">
                  <c:v>14.9</c:v>
                </c:pt>
                <c:pt idx="2571" formatCode="General">
                  <c:v>15.5</c:v>
                </c:pt>
                <c:pt idx="2572" formatCode="General">
                  <c:v>15.5</c:v>
                </c:pt>
                <c:pt idx="2573" formatCode="General">
                  <c:v>18</c:v>
                </c:pt>
                <c:pt idx="2574" formatCode="General">
                  <c:v>18.3</c:v>
                </c:pt>
                <c:pt idx="2575" formatCode="General">
                  <c:v>18.399999999999999</c:v>
                </c:pt>
                <c:pt idx="2576" formatCode="General">
                  <c:v>18.100000000000001</c:v>
                </c:pt>
                <c:pt idx="2577" formatCode="General">
                  <c:v>17.5</c:v>
                </c:pt>
                <c:pt idx="2578" formatCode="General">
                  <c:v>17.5</c:v>
                </c:pt>
                <c:pt idx="2579" formatCode="General">
                  <c:v>16.899999999999999</c:v>
                </c:pt>
                <c:pt idx="2580" formatCode="General">
                  <c:v>17.600000000000001</c:v>
                </c:pt>
                <c:pt idx="2581" formatCode="General">
                  <c:v>18.3</c:v>
                </c:pt>
                <c:pt idx="2582" formatCode="General">
                  <c:v>18.5</c:v>
                </c:pt>
                <c:pt idx="2583" formatCode="General">
                  <c:v>18.2</c:v>
                </c:pt>
                <c:pt idx="2584" formatCode="General">
                  <c:v>18.399999999999999</c:v>
                </c:pt>
                <c:pt idx="2585" formatCode="General">
                  <c:v>18.7</c:v>
                </c:pt>
                <c:pt idx="2586" formatCode="General">
                  <c:v>18.100000000000001</c:v>
                </c:pt>
                <c:pt idx="2587" formatCode="General">
                  <c:v>18.2</c:v>
                </c:pt>
                <c:pt idx="2588" formatCode="General">
                  <c:v>18.100000000000001</c:v>
                </c:pt>
                <c:pt idx="2589" formatCode="General">
                  <c:v>18.3</c:v>
                </c:pt>
                <c:pt idx="2590" formatCode="General">
                  <c:v>18</c:v>
                </c:pt>
                <c:pt idx="2591" formatCode="General">
                  <c:v>18</c:v>
                </c:pt>
                <c:pt idx="2592" formatCode="General">
                  <c:v>11.8</c:v>
                </c:pt>
                <c:pt idx="2593" formatCode="General">
                  <c:v>7.2</c:v>
                </c:pt>
                <c:pt idx="2594" formatCode="General">
                  <c:v>19</c:v>
                </c:pt>
                <c:pt idx="2595" formatCode="General">
                  <c:v>19.7</c:v>
                </c:pt>
                <c:pt idx="2596" formatCode="General">
                  <c:v>20</c:v>
                </c:pt>
                <c:pt idx="2597" formatCode="General">
                  <c:v>20.2</c:v>
                </c:pt>
                <c:pt idx="2598" formatCode="General">
                  <c:v>15.9</c:v>
                </c:pt>
                <c:pt idx="2599" formatCode="General">
                  <c:v>19.600000000000001</c:v>
                </c:pt>
                <c:pt idx="2600" formatCode="General">
                  <c:v>19.7</c:v>
                </c:pt>
                <c:pt idx="2601" formatCode="General">
                  <c:v>18.100000000000001</c:v>
                </c:pt>
                <c:pt idx="2602" formatCode="General">
                  <c:v>20.6</c:v>
                </c:pt>
                <c:pt idx="2603" formatCode="General">
                  <c:v>20.7</c:v>
                </c:pt>
                <c:pt idx="2604" formatCode="General">
                  <c:v>20.6</c:v>
                </c:pt>
                <c:pt idx="2605" formatCode="General">
                  <c:v>19.7</c:v>
                </c:pt>
                <c:pt idx="2606" formatCode="General">
                  <c:v>16.899999999999999</c:v>
                </c:pt>
                <c:pt idx="2607" formatCode="General">
                  <c:v>18.8</c:v>
                </c:pt>
                <c:pt idx="2608" formatCode="General">
                  <c:v>19.8</c:v>
                </c:pt>
                <c:pt idx="2609" formatCode="General">
                  <c:v>20.100000000000001</c:v>
                </c:pt>
                <c:pt idx="2610" formatCode="General">
                  <c:v>20.6</c:v>
                </c:pt>
                <c:pt idx="2611" formatCode="General">
                  <c:v>20.399999999999999</c:v>
                </c:pt>
                <c:pt idx="2612" formatCode="General">
                  <c:v>20</c:v>
                </c:pt>
                <c:pt idx="2613" formatCode="General">
                  <c:v>18</c:v>
                </c:pt>
                <c:pt idx="2614" formatCode="General">
                  <c:v>19.899999999999999</c:v>
                </c:pt>
                <c:pt idx="2615" formatCode="General">
                  <c:v>15.2</c:v>
                </c:pt>
                <c:pt idx="2616" formatCode="General">
                  <c:v>21</c:v>
                </c:pt>
                <c:pt idx="2617" formatCode="General">
                  <c:v>21.8</c:v>
                </c:pt>
                <c:pt idx="2618" formatCode="General">
                  <c:v>22</c:v>
                </c:pt>
                <c:pt idx="2619" formatCode="General">
                  <c:v>21.8</c:v>
                </c:pt>
                <c:pt idx="2620" formatCode="General">
                  <c:v>22.7</c:v>
                </c:pt>
                <c:pt idx="2621" formatCode="General">
                  <c:v>22.5</c:v>
                </c:pt>
                <c:pt idx="2622" formatCode="General">
                  <c:v>23</c:v>
                </c:pt>
                <c:pt idx="2623" formatCode="General">
                  <c:v>23.2</c:v>
                </c:pt>
                <c:pt idx="2624" formatCode="General">
                  <c:v>23.3</c:v>
                </c:pt>
                <c:pt idx="2625" formatCode="General">
                  <c:v>23.4</c:v>
                </c:pt>
                <c:pt idx="2626" formatCode="General">
                  <c:v>23.7</c:v>
                </c:pt>
                <c:pt idx="2627" formatCode="General">
                  <c:v>24</c:v>
                </c:pt>
                <c:pt idx="2628" formatCode="General">
                  <c:v>23.3</c:v>
                </c:pt>
                <c:pt idx="2629" formatCode="General">
                  <c:v>23.7</c:v>
                </c:pt>
                <c:pt idx="2630" formatCode="General">
                  <c:v>23.6</c:v>
                </c:pt>
                <c:pt idx="2631" formatCode="General">
                  <c:v>23.5</c:v>
                </c:pt>
                <c:pt idx="2632" formatCode="General">
                  <c:v>23.3</c:v>
                </c:pt>
                <c:pt idx="2633" formatCode="General">
                  <c:v>19.899999999999999</c:v>
                </c:pt>
                <c:pt idx="2634" formatCode="General">
                  <c:v>23.3</c:v>
                </c:pt>
                <c:pt idx="2635" formatCode="General">
                  <c:v>23.8</c:v>
                </c:pt>
                <c:pt idx="2636" formatCode="General">
                  <c:v>24</c:v>
                </c:pt>
                <c:pt idx="2637" formatCode="General">
                  <c:v>22.8</c:v>
                </c:pt>
                <c:pt idx="2638" formatCode="General">
                  <c:v>22.7</c:v>
                </c:pt>
                <c:pt idx="2639" formatCode="General">
                  <c:v>23.5</c:v>
                </c:pt>
                <c:pt idx="2640" formatCode="General">
                  <c:v>24.3</c:v>
                </c:pt>
                <c:pt idx="2641" formatCode="General">
                  <c:v>19.399999999999999</c:v>
                </c:pt>
                <c:pt idx="2642" formatCode="General">
                  <c:v>24.4</c:v>
                </c:pt>
                <c:pt idx="2643" formatCode="General">
                  <c:v>23.7</c:v>
                </c:pt>
                <c:pt idx="2644" formatCode="General">
                  <c:v>23.8</c:v>
                </c:pt>
                <c:pt idx="2645" formatCode="General">
                  <c:v>23.1</c:v>
                </c:pt>
                <c:pt idx="2646" formatCode="General">
                  <c:v>24.3</c:v>
                </c:pt>
                <c:pt idx="2647" formatCode="General">
                  <c:v>24.7</c:v>
                </c:pt>
                <c:pt idx="2648" formatCode="General">
                  <c:v>24.9</c:v>
                </c:pt>
                <c:pt idx="2649" formatCode="General">
                  <c:v>24.8</c:v>
                </c:pt>
                <c:pt idx="2650" formatCode="General">
                  <c:v>24</c:v>
                </c:pt>
                <c:pt idx="2651" formatCode="General">
                  <c:v>19.399999999999999</c:v>
                </c:pt>
                <c:pt idx="2652" formatCode="General">
                  <c:v>24.1</c:v>
                </c:pt>
                <c:pt idx="2653" formatCode="General">
                  <c:v>24.5</c:v>
                </c:pt>
                <c:pt idx="2654" formatCode="General">
                  <c:v>20.100000000000001</c:v>
                </c:pt>
                <c:pt idx="2655" formatCode="General">
                  <c:v>22.7</c:v>
                </c:pt>
                <c:pt idx="2656" formatCode="General">
                  <c:v>23.4</c:v>
                </c:pt>
                <c:pt idx="2657" formatCode="General">
                  <c:v>22.4</c:v>
                </c:pt>
                <c:pt idx="2658" formatCode="General">
                  <c:v>25.3</c:v>
                </c:pt>
                <c:pt idx="2659" formatCode="General">
                  <c:v>25.3</c:v>
                </c:pt>
                <c:pt idx="2660" formatCode="General">
                  <c:v>23.1</c:v>
                </c:pt>
                <c:pt idx="2661" formatCode="General">
                  <c:v>24.8</c:v>
                </c:pt>
                <c:pt idx="2662" formatCode="General">
                  <c:v>26</c:v>
                </c:pt>
                <c:pt idx="2663" formatCode="General">
                  <c:v>25.9</c:v>
                </c:pt>
                <c:pt idx="2664" formatCode="General">
                  <c:v>26.5</c:v>
                </c:pt>
                <c:pt idx="2665" formatCode="General">
                  <c:v>26.7</c:v>
                </c:pt>
                <c:pt idx="2666" formatCode="General">
                  <c:v>25.7</c:v>
                </c:pt>
                <c:pt idx="2667" formatCode="General">
                  <c:v>25.5</c:v>
                </c:pt>
                <c:pt idx="2668" formatCode="General">
                  <c:v>26.2</c:v>
                </c:pt>
                <c:pt idx="2669" formatCode="General">
                  <c:v>26.3</c:v>
                </c:pt>
                <c:pt idx="2670" formatCode="General">
                  <c:v>26.7</c:v>
                </c:pt>
                <c:pt idx="2671" formatCode="General">
                  <c:v>26.1</c:v>
                </c:pt>
                <c:pt idx="2672" formatCode="General">
                  <c:v>26.4</c:v>
                </c:pt>
                <c:pt idx="2673" formatCode="General">
                  <c:v>26.9</c:v>
                </c:pt>
                <c:pt idx="2674" formatCode="General">
                  <c:v>26.1</c:v>
                </c:pt>
                <c:pt idx="2675" formatCode="General">
                  <c:v>25.8</c:v>
                </c:pt>
                <c:pt idx="2676" formatCode="General">
                  <c:v>25.4</c:v>
                </c:pt>
                <c:pt idx="2677" formatCode="General">
                  <c:v>26.5</c:v>
                </c:pt>
                <c:pt idx="2678" formatCode="General">
                  <c:v>25.9</c:v>
                </c:pt>
                <c:pt idx="2679" formatCode="General">
                  <c:v>25</c:v>
                </c:pt>
                <c:pt idx="2680" formatCode="General">
                  <c:v>22.8</c:v>
                </c:pt>
                <c:pt idx="2681" formatCode="General">
                  <c:v>25.3</c:v>
                </c:pt>
                <c:pt idx="2682" formatCode="General">
                  <c:v>26.7</c:v>
                </c:pt>
                <c:pt idx="2683" formatCode="General">
                  <c:v>25.7</c:v>
                </c:pt>
                <c:pt idx="2684" formatCode="General">
                  <c:v>24.8</c:v>
                </c:pt>
                <c:pt idx="2685" formatCode="General">
                  <c:v>26.2</c:v>
                </c:pt>
                <c:pt idx="2686" formatCode="General">
                  <c:v>26.7</c:v>
                </c:pt>
                <c:pt idx="2687" formatCode="General">
                  <c:v>26.7</c:v>
                </c:pt>
                <c:pt idx="2688" formatCode="General">
                  <c:v>26.7</c:v>
                </c:pt>
                <c:pt idx="2689" formatCode="General">
                  <c:v>25.2</c:v>
                </c:pt>
                <c:pt idx="2690" formatCode="General">
                  <c:v>22.7</c:v>
                </c:pt>
                <c:pt idx="2691" formatCode="General">
                  <c:v>21.8</c:v>
                </c:pt>
                <c:pt idx="2692" formatCode="General">
                  <c:v>19.399999999999999</c:v>
                </c:pt>
                <c:pt idx="2693" formatCode="General">
                  <c:v>23.2</c:v>
                </c:pt>
                <c:pt idx="2694" formatCode="General">
                  <c:v>23.2</c:v>
                </c:pt>
                <c:pt idx="2695" formatCode="General">
                  <c:v>23.8</c:v>
                </c:pt>
                <c:pt idx="2696" formatCode="General">
                  <c:v>22.4</c:v>
                </c:pt>
                <c:pt idx="2697" formatCode="General">
                  <c:v>23.7</c:v>
                </c:pt>
                <c:pt idx="2698" formatCode="General">
                  <c:v>22.9</c:v>
                </c:pt>
                <c:pt idx="2699" formatCode="General">
                  <c:v>22.7</c:v>
                </c:pt>
                <c:pt idx="2700" formatCode="General">
                  <c:v>23.5</c:v>
                </c:pt>
                <c:pt idx="2701" formatCode="General">
                  <c:v>22.4</c:v>
                </c:pt>
                <c:pt idx="2702" formatCode="General">
                  <c:v>23.6</c:v>
                </c:pt>
                <c:pt idx="2703" formatCode="General">
                  <c:v>21.8</c:v>
                </c:pt>
                <c:pt idx="2704" formatCode="General">
                  <c:v>20</c:v>
                </c:pt>
                <c:pt idx="2705" formatCode="General">
                  <c:v>20.2</c:v>
                </c:pt>
                <c:pt idx="2706" formatCode="General">
                  <c:v>13.4</c:v>
                </c:pt>
                <c:pt idx="2707" formatCode="General">
                  <c:v>17</c:v>
                </c:pt>
                <c:pt idx="2708" formatCode="General">
                  <c:v>17.3</c:v>
                </c:pt>
                <c:pt idx="2709" formatCode="General">
                  <c:v>19.100000000000001</c:v>
                </c:pt>
                <c:pt idx="2710" formatCode="General">
                  <c:v>16</c:v>
                </c:pt>
                <c:pt idx="2711" formatCode="General">
                  <c:v>18.5</c:v>
                </c:pt>
                <c:pt idx="2712" formatCode="General">
                  <c:v>14.8</c:v>
                </c:pt>
                <c:pt idx="2713" formatCode="General">
                  <c:v>11.3</c:v>
                </c:pt>
                <c:pt idx="2714" formatCode="General">
                  <c:v>12.6</c:v>
                </c:pt>
                <c:pt idx="2715" formatCode="General">
                  <c:v>12.8</c:v>
                </c:pt>
                <c:pt idx="2716" formatCode="General">
                  <c:v>10.1</c:v>
                </c:pt>
                <c:pt idx="2717" formatCode="General">
                  <c:v>10</c:v>
                </c:pt>
                <c:pt idx="2718" formatCode="General">
                  <c:v>10</c:v>
                </c:pt>
                <c:pt idx="2719" formatCode="General">
                  <c:v>10</c:v>
                </c:pt>
                <c:pt idx="2720" formatCode="General">
                  <c:v>10.1</c:v>
                </c:pt>
                <c:pt idx="2721" formatCode="General">
                  <c:v>10</c:v>
                </c:pt>
                <c:pt idx="2722" formatCode="General">
                  <c:v>10.1</c:v>
                </c:pt>
                <c:pt idx="2723" formatCode="General">
                  <c:v>12.2</c:v>
                </c:pt>
                <c:pt idx="2724" formatCode="General">
                  <c:v>10.200000000000001</c:v>
                </c:pt>
                <c:pt idx="2725" formatCode="General">
                  <c:v>11.4</c:v>
                </c:pt>
                <c:pt idx="2726" formatCode="General">
                  <c:v>12.2</c:v>
                </c:pt>
                <c:pt idx="2727" formatCode="General">
                  <c:v>17.100000000000001</c:v>
                </c:pt>
                <c:pt idx="2728" formatCode="General">
                  <c:v>12.2</c:v>
                </c:pt>
                <c:pt idx="2729" formatCode="General">
                  <c:v>11.6</c:v>
                </c:pt>
                <c:pt idx="2730" formatCode="General">
                  <c:v>10.200000000000001</c:v>
                </c:pt>
                <c:pt idx="2731" formatCode="General">
                  <c:v>9.9</c:v>
                </c:pt>
                <c:pt idx="2732" formatCode="General">
                  <c:v>9.9</c:v>
                </c:pt>
                <c:pt idx="2733" formatCode="General">
                  <c:v>9.9</c:v>
                </c:pt>
                <c:pt idx="2734" formatCode="General">
                  <c:v>11.7</c:v>
                </c:pt>
                <c:pt idx="2735" formatCode="General">
                  <c:v>11</c:v>
                </c:pt>
                <c:pt idx="2736" formatCode="General">
                  <c:v>10.5</c:v>
                </c:pt>
                <c:pt idx="2737" formatCode="General">
                  <c:v>14.1</c:v>
                </c:pt>
                <c:pt idx="2738" formatCode="General">
                  <c:v>20.5</c:v>
                </c:pt>
                <c:pt idx="2739" formatCode="General">
                  <c:v>16.399999999999999</c:v>
                </c:pt>
                <c:pt idx="2740" formatCode="General">
                  <c:v>9.9</c:v>
                </c:pt>
                <c:pt idx="2741" formatCode="General">
                  <c:v>9.9</c:v>
                </c:pt>
                <c:pt idx="2742" formatCode="General">
                  <c:v>9.9</c:v>
                </c:pt>
                <c:pt idx="2743" formatCode="General">
                  <c:v>9.9</c:v>
                </c:pt>
                <c:pt idx="2744" formatCode="General">
                  <c:v>9.9</c:v>
                </c:pt>
                <c:pt idx="2745" formatCode="General">
                  <c:v>9.9</c:v>
                </c:pt>
                <c:pt idx="2746" formatCode="General">
                  <c:v>9.9</c:v>
                </c:pt>
                <c:pt idx="2747" formatCode="General">
                  <c:v>9.9</c:v>
                </c:pt>
                <c:pt idx="2748" formatCode="General">
                  <c:v>9.9</c:v>
                </c:pt>
                <c:pt idx="2749" formatCode="General">
                  <c:v>9.9</c:v>
                </c:pt>
                <c:pt idx="2750" formatCode="General">
                  <c:v>9.9</c:v>
                </c:pt>
                <c:pt idx="2751" formatCode="General">
                  <c:v>9.9</c:v>
                </c:pt>
                <c:pt idx="2752" formatCode="General">
                  <c:v>9.9</c:v>
                </c:pt>
                <c:pt idx="2753" formatCode="General">
                  <c:v>9.9</c:v>
                </c:pt>
                <c:pt idx="2754" formatCode="General">
                  <c:v>9.9</c:v>
                </c:pt>
                <c:pt idx="2755" formatCode="General">
                  <c:v>9.9</c:v>
                </c:pt>
                <c:pt idx="2756" formatCode="General">
                  <c:v>9.9</c:v>
                </c:pt>
                <c:pt idx="2757" formatCode="General">
                  <c:v>9.9</c:v>
                </c:pt>
                <c:pt idx="2758" formatCode="General">
                  <c:v>9.8000000000000007</c:v>
                </c:pt>
                <c:pt idx="2759" formatCode="General">
                  <c:v>9.8000000000000007</c:v>
                </c:pt>
                <c:pt idx="2760" formatCode="General">
                  <c:v>9.8000000000000007</c:v>
                </c:pt>
                <c:pt idx="2761" formatCode="General">
                  <c:v>9.8000000000000007</c:v>
                </c:pt>
                <c:pt idx="2762" formatCode="General">
                  <c:v>9.8000000000000007</c:v>
                </c:pt>
                <c:pt idx="2763" formatCode="General">
                  <c:v>9.8000000000000007</c:v>
                </c:pt>
                <c:pt idx="2764" formatCode="General">
                  <c:v>9.8000000000000007</c:v>
                </c:pt>
                <c:pt idx="2765" formatCode="General">
                  <c:v>11.3</c:v>
                </c:pt>
                <c:pt idx="2766" formatCode="General">
                  <c:v>9.8000000000000007</c:v>
                </c:pt>
                <c:pt idx="2767" formatCode="General">
                  <c:v>11.3</c:v>
                </c:pt>
                <c:pt idx="2768" formatCode="General">
                  <c:v>9.8000000000000007</c:v>
                </c:pt>
                <c:pt idx="2769" formatCode="General">
                  <c:v>9.8000000000000007</c:v>
                </c:pt>
                <c:pt idx="2770" formatCode="General">
                  <c:v>9.7000000000000011</c:v>
                </c:pt>
                <c:pt idx="2771" formatCode="General">
                  <c:v>10.3</c:v>
                </c:pt>
                <c:pt idx="2772" formatCode="General">
                  <c:v>9.7000000000000011</c:v>
                </c:pt>
                <c:pt idx="2773" formatCode="General">
                  <c:v>9.7000000000000011</c:v>
                </c:pt>
                <c:pt idx="2774" formatCode="General">
                  <c:v>9.7000000000000011</c:v>
                </c:pt>
                <c:pt idx="2775" formatCode="General">
                  <c:v>9.7000000000000011</c:v>
                </c:pt>
                <c:pt idx="2776" formatCode="General">
                  <c:v>9.7000000000000011</c:v>
                </c:pt>
                <c:pt idx="2777" formatCode="General">
                  <c:v>9.7000000000000011</c:v>
                </c:pt>
                <c:pt idx="2778" formatCode="General">
                  <c:v>9.7000000000000011</c:v>
                </c:pt>
                <c:pt idx="2779" formatCode="General">
                  <c:v>11.3</c:v>
                </c:pt>
                <c:pt idx="2780" formatCode="General">
                  <c:v>10.8</c:v>
                </c:pt>
                <c:pt idx="2781" formatCode="General">
                  <c:v>9.6</c:v>
                </c:pt>
                <c:pt idx="2782" formatCode="General">
                  <c:v>9.6</c:v>
                </c:pt>
                <c:pt idx="2783" formatCode="General">
                  <c:v>9.6</c:v>
                </c:pt>
                <c:pt idx="2784" formatCode="General">
                  <c:v>9.6</c:v>
                </c:pt>
                <c:pt idx="2785" formatCode="General">
                  <c:v>9.5</c:v>
                </c:pt>
                <c:pt idx="2786" formatCode="General">
                  <c:v>9.5</c:v>
                </c:pt>
                <c:pt idx="2787" formatCode="General">
                  <c:v>9.5</c:v>
                </c:pt>
                <c:pt idx="2788" formatCode="General">
                  <c:v>9.5</c:v>
                </c:pt>
                <c:pt idx="2789" formatCode="General">
                  <c:v>9.5</c:v>
                </c:pt>
                <c:pt idx="2790" formatCode="General">
                  <c:v>9.5</c:v>
                </c:pt>
                <c:pt idx="2791" formatCode="General">
                  <c:v>9.4</c:v>
                </c:pt>
                <c:pt idx="2792" formatCode="General">
                  <c:v>11.7</c:v>
                </c:pt>
                <c:pt idx="2793" formatCode="General">
                  <c:v>11.7</c:v>
                </c:pt>
                <c:pt idx="2794" formatCode="General">
                  <c:v>9.4</c:v>
                </c:pt>
                <c:pt idx="2795" formatCode="General">
                  <c:v>10.7</c:v>
                </c:pt>
                <c:pt idx="2796" formatCode="General">
                  <c:v>9.3000000000000007</c:v>
                </c:pt>
                <c:pt idx="2797" formatCode="General">
                  <c:v>9.3000000000000007</c:v>
                </c:pt>
                <c:pt idx="2798" formatCode="General">
                  <c:v>9.3000000000000007</c:v>
                </c:pt>
                <c:pt idx="2799" formatCode="General">
                  <c:v>9.3000000000000007</c:v>
                </c:pt>
                <c:pt idx="2800" formatCode="General">
                  <c:v>9.2000000000000011</c:v>
                </c:pt>
                <c:pt idx="2801" formatCode="General">
                  <c:v>9.2000000000000011</c:v>
                </c:pt>
                <c:pt idx="2802" formatCode="General">
                  <c:v>9.2000000000000011</c:v>
                </c:pt>
                <c:pt idx="2803" formatCode="General">
                  <c:v>9.2000000000000011</c:v>
                </c:pt>
                <c:pt idx="2804" formatCode="General">
                  <c:v>21.5</c:v>
                </c:pt>
                <c:pt idx="2805" formatCode="General">
                  <c:v>21.9</c:v>
                </c:pt>
                <c:pt idx="2806" formatCode="General">
                  <c:v>17.8</c:v>
                </c:pt>
                <c:pt idx="2807" formatCode="General">
                  <c:v>9.1</c:v>
                </c:pt>
                <c:pt idx="2808" formatCode="General">
                  <c:v>9</c:v>
                </c:pt>
                <c:pt idx="2809" formatCode="General">
                  <c:v>13.4</c:v>
                </c:pt>
                <c:pt idx="2810" formatCode="General">
                  <c:v>21.7</c:v>
                </c:pt>
                <c:pt idx="2811" formatCode="General">
                  <c:v>16.2</c:v>
                </c:pt>
                <c:pt idx="2812" formatCode="General">
                  <c:v>13.8</c:v>
                </c:pt>
                <c:pt idx="2813" formatCode="General">
                  <c:v>20</c:v>
                </c:pt>
                <c:pt idx="2814" formatCode="General">
                  <c:v>22.5</c:v>
                </c:pt>
                <c:pt idx="2815" formatCode="General">
                  <c:v>21.1</c:v>
                </c:pt>
                <c:pt idx="2816" formatCode="General">
                  <c:v>21.9</c:v>
                </c:pt>
                <c:pt idx="2817" formatCode="General">
                  <c:v>22.2</c:v>
                </c:pt>
                <c:pt idx="2818" formatCode="General">
                  <c:v>22.3</c:v>
                </c:pt>
                <c:pt idx="2819" formatCode="General">
                  <c:v>20.9</c:v>
                </c:pt>
                <c:pt idx="2820" formatCode="General">
                  <c:v>21.9</c:v>
                </c:pt>
                <c:pt idx="2821" formatCode="General">
                  <c:v>18.2</c:v>
                </c:pt>
                <c:pt idx="2822" formatCode="General">
                  <c:v>10.5</c:v>
                </c:pt>
                <c:pt idx="2823" formatCode="General">
                  <c:v>21.4</c:v>
                </c:pt>
                <c:pt idx="2824" formatCode="General">
                  <c:v>22.6</c:v>
                </c:pt>
                <c:pt idx="2825" formatCode="General">
                  <c:v>22.5</c:v>
                </c:pt>
                <c:pt idx="2826" formatCode="General">
                  <c:v>23.3</c:v>
                </c:pt>
                <c:pt idx="2827" formatCode="General">
                  <c:v>23.4</c:v>
                </c:pt>
                <c:pt idx="2828" formatCode="General">
                  <c:v>23.1</c:v>
                </c:pt>
                <c:pt idx="2829" formatCode="General">
                  <c:v>23</c:v>
                </c:pt>
                <c:pt idx="2830" formatCode="General">
                  <c:v>22.1</c:v>
                </c:pt>
                <c:pt idx="2831" formatCode="General">
                  <c:v>22.7</c:v>
                </c:pt>
                <c:pt idx="2832" formatCode="General">
                  <c:v>22.3</c:v>
                </c:pt>
                <c:pt idx="2833" formatCode="General">
                  <c:v>22.3</c:v>
                </c:pt>
                <c:pt idx="2834" formatCode="General">
                  <c:v>21.5</c:v>
                </c:pt>
                <c:pt idx="2835" formatCode="General">
                  <c:v>21.8</c:v>
                </c:pt>
                <c:pt idx="2836" formatCode="General">
                  <c:v>21.9</c:v>
                </c:pt>
                <c:pt idx="2837" formatCode="General">
                  <c:v>21</c:v>
                </c:pt>
                <c:pt idx="2838" formatCode="General">
                  <c:v>21.3</c:v>
                </c:pt>
                <c:pt idx="2839" formatCode="General">
                  <c:v>20.3</c:v>
                </c:pt>
                <c:pt idx="2840" formatCode="General">
                  <c:v>19.7</c:v>
                </c:pt>
                <c:pt idx="2841" formatCode="General">
                  <c:v>17.5</c:v>
                </c:pt>
                <c:pt idx="2842" formatCode="General">
                  <c:v>18.5</c:v>
                </c:pt>
                <c:pt idx="2843" formatCode="General">
                  <c:v>19</c:v>
                </c:pt>
                <c:pt idx="2844" formatCode="General">
                  <c:v>20.7</c:v>
                </c:pt>
                <c:pt idx="2845" formatCode="General">
                  <c:v>21</c:v>
                </c:pt>
                <c:pt idx="2846" formatCode="General">
                  <c:v>20.3</c:v>
                </c:pt>
                <c:pt idx="2847" formatCode="General">
                  <c:v>21.2</c:v>
                </c:pt>
                <c:pt idx="2848" formatCode="General">
                  <c:v>19.899999999999999</c:v>
                </c:pt>
                <c:pt idx="2849" formatCode="General">
                  <c:v>20.2</c:v>
                </c:pt>
                <c:pt idx="2850" formatCode="General">
                  <c:v>21</c:v>
                </c:pt>
                <c:pt idx="2851" formatCode="General">
                  <c:v>21.1</c:v>
                </c:pt>
                <c:pt idx="2852" formatCode="General">
                  <c:v>21</c:v>
                </c:pt>
                <c:pt idx="2853" formatCode="General">
                  <c:v>20.7</c:v>
                </c:pt>
                <c:pt idx="2854" formatCode="General">
                  <c:v>20.6</c:v>
                </c:pt>
                <c:pt idx="2855" formatCode="General">
                  <c:v>18.8</c:v>
                </c:pt>
                <c:pt idx="2856" formatCode="General">
                  <c:v>20.3</c:v>
                </c:pt>
                <c:pt idx="2857" formatCode="General">
                  <c:v>19.600000000000001</c:v>
                </c:pt>
                <c:pt idx="2858" formatCode="General">
                  <c:v>19.600000000000001</c:v>
                </c:pt>
                <c:pt idx="2859" formatCode="General">
                  <c:v>19.7</c:v>
                </c:pt>
                <c:pt idx="2860" formatCode="General">
                  <c:v>19.600000000000001</c:v>
                </c:pt>
                <c:pt idx="2861" formatCode="General">
                  <c:v>19.5</c:v>
                </c:pt>
                <c:pt idx="2862" formatCode="General">
                  <c:v>17.899999999999999</c:v>
                </c:pt>
                <c:pt idx="2863" formatCode="General">
                  <c:v>19.399999999999999</c:v>
                </c:pt>
                <c:pt idx="2864" formatCode="General">
                  <c:v>18.899999999999999</c:v>
                </c:pt>
                <c:pt idx="2865" formatCode="General">
                  <c:v>17.3</c:v>
                </c:pt>
                <c:pt idx="2866" formatCode="General">
                  <c:v>18.899999999999999</c:v>
                </c:pt>
                <c:pt idx="2867" formatCode="General">
                  <c:v>19.399999999999999</c:v>
                </c:pt>
                <c:pt idx="2868" formatCode="General">
                  <c:v>19.100000000000001</c:v>
                </c:pt>
                <c:pt idx="2869" formatCode="General">
                  <c:v>18.899999999999999</c:v>
                </c:pt>
                <c:pt idx="2870" formatCode="General">
                  <c:v>19.100000000000001</c:v>
                </c:pt>
                <c:pt idx="2871" formatCode="General">
                  <c:v>18.399999999999999</c:v>
                </c:pt>
                <c:pt idx="2872" formatCode="General">
                  <c:v>18.100000000000001</c:v>
                </c:pt>
                <c:pt idx="2873" formatCode="General">
                  <c:v>18.399999999999999</c:v>
                </c:pt>
                <c:pt idx="2874" formatCode="General">
                  <c:v>18</c:v>
                </c:pt>
                <c:pt idx="2875" formatCode="General">
                  <c:v>17.5</c:v>
                </c:pt>
                <c:pt idx="2876" formatCode="General">
                  <c:v>18.100000000000001</c:v>
                </c:pt>
                <c:pt idx="2877" formatCode="General">
                  <c:v>18.3</c:v>
                </c:pt>
                <c:pt idx="2878" formatCode="General">
                  <c:v>17.899999999999999</c:v>
                </c:pt>
                <c:pt idx="2879" formatCode="General">
                  <c:v>17.8</c:v>
                </c:pt>
                <c:pt idx="2880" formatCode="General">
                  <c:v>18</c:v>
                </c:pt>
                <c:pt idx="2881" formatCode="General">
                  <c:v>16.600000000000001</c:v>
                </c:pt>
                <c:pt idx="2882" formatCode="General">
                  <c:v>16.5</c:v>
                </c:pt>
                <c:pt idx="2883" formatCode="General">
                  <c:v>16.5</c:v>
                </c:pt>
                <c:pt idx="2884" formatCode="General">
                  <c:v>16.7</c:v>
                </c:pt>
                <c:pt idx="2885" formatCode="General">
                  <c:v>16.5</c:v>
                </c:pt>
                <c:pt idx="2886" formatCode="General">
                  <c:v>10.200000000000001</c:v>
                </c:pt>
                <c:pt idx="2887" formatCode="General">
                  <c:v>9.4</c:v>
                </c:pt>
                <c:pt idx="2888" formatCode="General">
                  <c:v>10.9</c:v>
                </c:pt>
                <c:pt idx="2889" formatCode="General">
                  <c:v>15.9</c:v>
                </c:pt>
                <c:pt idx="2890" formatCode="General">
                  <c:v>14.8</c:v>
                </c:pt>
                <c:pt idx="2891" formatCode="General">
                  <c:v>11.9</c:v>
                </c:pt>
                <c:pt idx="2892" formatCode="General">
                  <c:v>7.2</c:v>
                </c:pt>
                <c:pt idx="2893" formatCode="General">
                  <c:v>12.3</c:v>
                </c:pt>
                <c:pt idx="2894" formatCode="General">
                  <c:v>7.6</c:v>
                </c:pt>
                <c:pt idx="2895" formatCode="General">
                  <c:v>7.7</c:v>
                </c:pt>
                <c:pt idx="2896" formatCode="General">
                  <c:v>12.6</c:v>
                </c:pt>
                <c:pt idx="2897" formatCode="General">
                  <c:v>13.1</c:v>
                </c:pt>
                <c:pt idx="2898" formatCode="General">
                  <c:v>12.7</c:v>
                </c:pt>
                <c:pt idx="2899" formatCode="General">
                  <c:v>14.2</c:v>
                </c:pt>
                <c:pt idx="2900" formatCode="General">
                  <c:v>12.3</c:v>
                </c:pt>
                <c:pt idx="2901" formatCode="General">
                  <c:v>8.2000000000000011</c:v>
                </c:pt>
                <c:pt idx="2902" formatCode="General">
                  <c:v>11.6</c:v>
                </c:pt>
                <c:pt idx="2903" formatCode="General">
                  <c:v>15.5</c:v>
                </c:pt>
                <c:pt idx="2904" formatCode="General">
                  <c:v>14.1</c:v>
                </c:pt>
                <c:pt idx="2905" formatCode="General">
                  <c:v>10.4</c:v>
                </c:pt>
                <c:pt idx="2906" formatCode="General">
                  <c:v>6.3</c:v>
                </c:pt>
                <c:pt idx="2907" formatCode="General">
                  <c:v>14.3</c:v>
                </c:pt>
                <c:pt idx="2908" formatCode="General">
                  <c:v>15.1</c:v>
                </c:pt>
                <c:pt idx="2909" formatCode="General">
                  <c:v>16.3</c:v>
                </c:pt>
                <c:pt idx="2910" formatCode="General">
                  <c:v>14.3</c:v>
                </c:pt>
                <c:pt idx="2911" formatCode="General">
                  <c:v>13.9</c:v>
                </c:pt>
                <c:pt idx="2912" formatCode="General">
                  <c:v>15.7</c:v>
                </c:pt>
                <c:pt idx="2913" formatCode="General">
                  <c:v>15.5</c:v>
                </c:pt>
                <c:pt idx="2914" formatCode="General">
                  <c:v>9.1</c:v>
                </c:pt>
                <c:pt idx="2915" formatCode="General">
                  <c:v>12.3</c:v>
                </c:pt>
                <c:pt idx="2916" formatCode="General">
                  <c:v>13</c:v>
                </c:pt>
                <c:pt idx="2917" formatCode="General">
                  <c:v>13.8</c:v>
                </c:pt>
                <c:pt idx="2918" formatCode="General">
                  <c:v>15.4</c:v>
                </c:pt>
                <c:pt idx="2919" formatCode="General">
                  <c:v>17</c:v>
                </c:pt>
                <c:pt idx="2920" formatCode="General">
                  <c:v>15.1</c:v>
                </c:pt>
                <c:pt idx="2921" formatCode="General">
                  <c:v>14.4</c:v>
                </c:pt>
                <c:pt idx="2922" formatCode="General">
                  <c:v>13.2</c:v>
                </c:pt>
                <c:pt idx="2923" formatCode="General">
                  <c:v>14.1</c:v>
                </c:pt>
                <c:pt idx="2924" formatCode="General">
                  <c:v>16</c:v>
                </c:pt>
                <c:pt idx="2925" formatCode="General">
                  <c:v>15</c:v>
                </c:pt>
                <c:pt idx="2926" formatCode="General">
                  <c:v>12.1</c:v>
                </c:pt>
                <c:pt idx="2927" formatCode="General">
                  <c:v>12.6</c:v>
                </c:pt>
                <c:pt idx="2928" formatCode="General">
                  <c:v>14.1</c:v>
                </c:pt>
                <c:pt idx="2929" formatCode="General">
                  <c:v>14.8</c:v>
                </c:pt>
                <c:pt idx="2930" formatCode="General">
                  <c:v>11.5</c:v>
                </c:pt>
                <c:pt idx="2931" formatCode="General">
                  <c:v>10.7</c:v>
                </c:pt>
                <c:pt idx="2932" formatCode="General">
                  <c:v>8.9</c:v>
                </c:pt>
                <c:pt idx="2933" formatCode="General">
                  <c:v>10</c:v>
                </c:pt>
                <c:pt idx="2934" formatCode="General">
                  <c:v>8.1</c:v>
                </c:pt>
                <c:pt idx="2935" formatCode="General">
                  <c:v>12.4</c:v>
                </c:pt>
                <c:pt idx="2936" formatCode="General">
                  <c:v>10.4</c:v>
                </c:pt>
                <c:pt idx="2937" formatCode="General">
                  <c:v>13.8</c:v>
                </c:pt>
                <c:pt idx="2938" formatCode="General">
                  <c:v>14.9</c:v>
                </c:pt>
                <c:pt idx="2939" formatCode="General">
                  <c:v>16.899999999999999</c:v>
                </c:pt>
                <c:pt idx="2940" formatCode="General">
                  <c:v>17.399999999999999</c:v>
                </c:pt>
                <c:pt idx="2941" formatCode="General">
                  <c:v>17.600000000000001</c:v>
                </c:pt>
                <c:pt idx="2942" formatCode="General">
                  <c:v>13</c:v>
                </c:pt>
                <c:pt idx="2943" formatCode="General">
                  <c:v>14.8</c:v>
                </c:pt>
                <c:pt idx="2944" formatCode="General">
                  <c:v>17.8</c:v>
                </c:pt>
                <c:pt idx="2945" formatCode="General">
                  <c:v>18</c:v>
                </c:pt>
                <c:pt idx="2946" formatCode="General">
                  <c:v>18.3</c:v>
                </c:pt>
                <c:pt idx="2947" formatCode="General">
                  <c:v>17.600000000000001</c:v>
                </c:pt>
                <c:pt idx="2948" formatCode="General">
                  <c:v>17.5</c:v>
                </c:pt>
                <c:pt idx="2949" formatCode="General">
                  <c:v>18.899999999999999</c:v>
                </c:pt>
                <c:pt idx="2950" formatCode="General">
                  <c:v>18.899999999999999</c:v>
                </c:pt>
                <c:pt idx="2951" formatCode="General">
                  <c:v>19</c:v>
                </c:pt>
                <c:pt idx="2952" formatCode="General">
                  <c:v>17.7</c:v>
                </c:pt>
                <c:pt idx="2953" formatCode="General">
                  <c:v>16.899999999999999</c:v>
                </c:pt>
                <c:pt idx="2954" formatCode="General">
                  <c:v>17.899999999999999</c:v>
                </c:pt>
                <c:pt idx="2955" formatCode="General">
                  <c:v>16.5</c:v>
                </c:pt>
                <c:pt idx="2956" formatCode="General">
                  <c:v>13.2</c:v>
                </c:pt>
                <c:pt idx="2957" formatCode="General">
                  <c:v>17</c:v>
                </c:pt>
                <c:pt idx="2958" formatCode="General">
                  <c:v>17.5</c:v>
                </c:pt>
                <c:pt idx="2959" formatCode="General">
                  <c:v>11.9</c:v>
                </c:pt>
                <c:pt idx="2960" formatCode="General">
                  <c:v>18.8</c:v>
                </c:pt>
                <c:pt idx="2961" formatCode="General">
                  <c:v>19</c:v>
                </c:pt>
                <c:pt idx="2962" formatCode="General">
                  <c:v>19.600000000000001</c:v>
                </c:pt>
                <c:pt idx="2963" formatCode="General">
                  <c:v>19.5</c:v>
                </c:pt>
                <c:pt idx="2964" formatCode="General">
                  <c:v>19.7</c:v>
                </c:pt>
                <c:pt idx="2965" formatCode="General">
                  <c:v>18.899999999999999</c:v>
                </c:pt>
                <c:pt idx="2966" formatCode="General">
                  <c:v>17.399999999999999</c:v>
                </c:pt>
                <c:pt idx="2967" formatCode="General">
                  <c:v>17.3</c:v>
                </c:pt>
                <c:pt idx="2968" formatCode="General">
                  <c:v>19.100000000000001</c:v>
                </c:pt>
                <c:pt idx="2969" formatCode="General">
                  <c:v>20</c:v>
                </c:pt>
                <c:pt idx="2970" formatCode="General">
                  <c:v>20.2</c:v>
                </c:pt>
                <c:pt idx="2971" formatCode="General">
                  <c:v>20.7</c:v>
                </c:pt>
                <c:pt idx="2972" formatCode="General">
                  <c:v>20.100000000000001</c:v>
                </c:pt>
                <c:pt idx="2973" formatCode="General">
                  <c:v>20.3</c:v>
                </c:pt>
                <c:pt idx="2974" formatCode="General">
                  <c:v>18.100000000000001</c:v>
                </c:pt>
                <c:pt idx="2975" formatCode="General">
                  <c:v>14.8</c:v>
                </c:pt>
                <c:pt idx="2976" formatCode="General">
                  <c:v>12</c:v>
                </c:pt>
                <c:pt idx="2977" formatCode="General">
                  <c:v>14.5</c:v>
                </c:pt>
                <c:pt idx="2978" formatCode="General">
                  <c:v>11.4</c:v>
                </c:pt>
                <c:pt idx="2979" formatCode="General">
                  <c:v>21.4</c:v>
                </c:pt>
                <c:pt idx="2980" formatCode="General">
                  <c:v>22.2</c:v>
                </c:pt>
                <c:pt idx="2981" formatCode="General">
                  <c:v>21.4</c:v>
                </c:pt>
                <c:pt idx="2982" formatCode="General">
                  <c:v>21.3</c:v>
                </c:pt>
                <c:pt idx="2983" formatCode="General">
                  <c:v>17.600000000000001</c:v>
                </c:pt>
                <c:pt idx="2984" formatCode="General">
                  <c:v>21.8</c:v>
                </c:pt>
                <c:pt idx="2985" formatCode="General">
                  <c:v>22</c:v>
                </c:pt>
                <c:pt idx="2986" formatCode="General">
                  <c:v>20.9</c:v>
                </c:pt>
                <c:pt idx="2987" formatCode="General">
                  <c:v>22</c:v>
                </c:pt>
                <c:pt idx="2988" formatCode="General">
                  <c:v>20</c:v>
                </c:pt>
                <c:pt idx="2989" formatCode="General">
                  <c:v>21.3</c:v>
                </c:pt>
                <c:pt idx="2990" formatCode="General">
                  <c:v>19.100000000000001</c:v>
                </c:pt>
                <c:pt idx="2991" formatCode="General">
                  <c:v>22.9</c:v>
                </c:pt>
                <c:pt idx="2992" formatCode="General">
                  <c:v>23.2</c:v>
                </c:pt>
                <c:pt idx="2993" formatCode="General">
                  <c:v>22.6</c:v>
                </c:pt>
                <c:pt idx="2994" formatCode="General">
                  <c:v>23.4</c:v>
                </c:pt>
                <c:pt idx="2995" formatCode="General">
                  <c:v>23.8</c:v>
                </c:pt>
                <c:pt idx="2996" formatCode="General">
                  <c:v>23</c:v>
                </c:pt>
                <c:pt idx="2997" formatCode="General">
                  <c:v>23.5</c:v>
                </c:pt>
                <c:pt idx="2998" formatCode="General">
                  <c:v>23.7</c:v>
                </c:pt>
                <c:pt idx="2999" formatCode="General">
                  <c:v>23.3</c:v>
                </c:pt>
                <c:pt idx="3000" formatCode="General">
                  <c:v>24.1</c:v>
                </c:pt>
                <c:pt idx="3001" formatCode="General">
                  <c:v>23.6</c:v>
                </c:pt>
                <c:pt idx="3002" formatCode="General">
                  <c:v>23.6</c:v>
                </c:pt>
                <c:pt idx="3003" formatCode="General">
                  <c:v>22.8</c:v>
                </c:pt>
                <c:pt idx="3004" formatCode="General">
                  <c:v>24.2</c:v>
                </c:pt>
                <c:pt idx="3005" formatCode="General">
                  <c:v>23.5</c:v>
                </c:pt>
                <c:pt idx="3006" formatCode="General">
                  <c:v>23.7</c:v>
                </c:pt>
                <c:pt idx="3007" formatCode="General">
                  <c:v>24.1</c:v>
                </c:pt>
                <c:pt idx="3008" formatCode="General">
                  <c:v>23.4</c:v>
                </c:pt>
                <c:pt idx="3009" formatCode="General">
                  <c:v>23.8</c:v>
                </c:pt>
                <c:pt idx="3010" formatCode="General">
                  <c:v>24.1</c:v>
                </c:pt>
                <c:pt idx="3011" formatCode="General">
                  <c:v>24.3</c:v>
                </c:pt>
                <c:pt idx="3012" formatCode="General">
                  <c:v>24.1</c:v>
                </c:pt>
                <c:pt idx="3013" formatCode="General">
                  <c:v>24</c:v>
                </c:pt>
                <c:pt idx="3014" formatCode="General">
                  <c:v>24.2</c:v>
                </c:pt>
                <c:pt idx="3015" formatCode="General">
                  <c:v>24.5</c:v>
                </c:pt>
                <c:pt idx="3016" formatCode="General">
                  <c:v>24.2</c:v>
                </c:pt>
                <c:pt idx="3017" formatCode="General">
                  <c:v>22.6</c:v>
                </c:pt>
                <c:pt idx="3018" formatCode="General">
                  <c:v>24.5</c:v>
                </c:pt>
                <c:pt idx="3019" formatCode="General">
                  <c:v>24.5</c:v>
                </c:pt>
                <c:pt idx="3020" formatCode="General">
                  <c:v>25.3</c:v>
                </c:pt>
                <c:pt idx="3021" formatCode="General">
                  <c:v>24.6</c:v>
                </c:pt>
                <c:pt idx="3022" formatCode="General">
                  <c:v>25.1</c:v>
                </c:pt>
                <c:pt idx="3023" formatCode="General">
                  <c:v>25.4</c:v>
                </c:pt>
                <c:pt idx="3024" formatCode="General">
                  <c:v>24.7</c:v>
                </c:pt>
                <c:pt idx="3025" formatCode="General">
                  <c:v>20.6</c:v>
                </c:pt>
                <c:pt idx="3026" formatCode="General">
                  <c:v>19</c:v>
                </c:pt>
                <c:pt idx="3027" formatCode="General">
                  <c:v>23.6</c:v>
                </c:pt>
                <c:pt idx="3028" formatCode="General">
                  <c:v>25.7</c:v>
                </c:pt>
                <c:pt idx="3029" formatCode="General">
                  <c:v>26.2</c:v>
                </c:pt>
                <c:pt idx="3030" formatCode="General">
                  <c:v>26.5</c:v>
                </c:pt>
                <c:pt idx="3031" formatCode="General">
                  <c:v>26.6</c:v>
                </c:pt>
                <c:pt idx="3032" formatCode="General">
                  <c:v>25.8</c:v>
                </c:pt>
                <c:pt idx="3033" formatCode="General">
                  <c:v>26.2</c:v>
                </c:pt>
                <c:pt idx="3034" formatCode="General">
                  <c:v>26.8</c:v>
                </c:pt>
                <c:pt idx="3035" formatCode="General">
                  <c:v>26.5</c:v>
                </c:pt>
                <c:pt idx="3036" formatCode="General">
                  <c:v>26.4</c:v>
                </c:pt>
                <c:pt idx="3037" formatCode="General">
                  <c:v>26.2</c:v>
                </c:pt>
                <c:pt idx="3038" formatCode="General">
                  <c:v>26.4</c:v>
                </c:pt>
                <c:pt idx="3039" formatCode="General">
                  <c:v>26.6</c:v>
                </c:pt>
                <c:pt idx="3040" formatCode="General">
                  <c:v>26.6</c:v>
                </c:pt>
                <c:pt idx="3041" formatCode="General">
                  <c:v>25.2</c:v>
                </c:pt>
                <c:pt idx="3042" formatCode="General">
                  <c:v>25.5</c:v>
                </c:pt>
                <c:pt idx="3043" formatCode="General">
                  <c:v>26.5</c:v>
                </c:pt>
                <c:pt idx="3044" formatCode="General">
                  <c:v>24.8</c:v>
                </c:pt>
                <c:pt idx="3045" formatCode="General">
                  <c:v>24.5</c:v>
                </c:pt>
                <c:pt idx="3046" formatCode="General">
                  <c:v>25.6</c:v>
                </c:pt>
                <c:pt idx="3047" formatCode="General">
                  <c:v>26.7</c:v>
                </c:pt>
                <c:pt idx="3048" formatCode="General">
                  <c:v>26.8</c:v>
                </c:pt>
                <c:pt idx="3049" formatCode="General">
                  <c:v>27.1</c:v>
                </c:pt>
                <c:pt idx="3050" formatCode="General">
                  <c:v>17.899999999999999</c:v>
                </c:pt>
                <c:pt idx="3051" formatCode="General">
                  <c:v>26.1</c:v>
                </c:pt>
                <c:pt idx="3052" formatCode="General">
                  <c:v>26.1</c:v>
                </c:pt>
                <c:pt idx="3053" formatCode="General">
                  <c:v>25.2</c:v>
                </c:pt>
                <c:pt idx="3054" formatCode="General">
                  <c:v>24.9</c:v>
                </c:pt>
                <c:pt idx="3055" formatCode="General">
                  <c:v>26.5</c:v>
                </c:pt>
                <c:pt idx="3056" formatCode="General">
                  <c:v>24.6</c:v>
                </c:pt>
                <c:pt idx="3057" formatCode="General">
                  <c:v>23.8</c:v>
                </c:pt>
                <c:pt idx="3058" formatCode="General">
                  <c:v>24.7</c:v>
                </c:pt>
                <c:pt idx="3059" formatCode="General">
                  <c:v>26.8</c:v>
                </c:pt>
                <c:pt idx="3060" formatCode="General">
                  <c:v>24.6</c:v>
                </c:pt>
                <c:pt idx="3061" formatCode="General">
                  <c:v>25.3</c:v>
                </c:pt>
                <c:pt idx="3062" formatCode="General">
                  <c:v>27</c:v>
                </c:pt>
                <c:pt idx="3063" formatCode="General">
                  <c:v>26.5</c:v>
                </c:pt>
                <c:pt idx="3064" formatCode="General">
                  <c:v>25.5</c:v>
                </c:pt>
                <c:pt idx="3065" formatCode="General">
                  <c:v>25</c:v>
                </c:pt>
                <c:pt idx="3066" formatCode="General">
                  <c:v>23.8</c:v>
                </c:pt>
                <c:pt idx="3067" formatCode="General">
                  <c:v>23.8</c:v>
                </c:pt>
                <c:pt idx="3068" formatCode="General">
                  <c:v>24.4</c:v>
                </c:pt>
                <c:pt idx="3069" formatCode="General">
                  <c:v>25.1</c:v>
                </c:pt>
                <c:pt idx="3070" formatCode="General">
                  <c:v>24.7</c:v>
                </c:pt>
                <c:pt idx="3071" formatCode="General">
                  <c:v>24.5</c:v>
                </c:pt>
                <c:pt idx="3072" formatCode="General">
                  <c:v>23.5</c:v>
                </c:pt>
                <c:pt idx="3073" formatCode="General">
                  <c:v>22.9</c:v>
                </c:pt>
                <c:pt idx="3074" formatCode="General">
                  <c:v>23.2</c:v>
                </c:pt>
                <c:pt idx="3075" formatCode="General">
                  <c:v>23.6</c:v>
                </c:pt>
                <c:pt idx="3076" formatCode="General">
                  <c:v>24.2</c:v>
                </c:pt>
                <c:pt idx="3077" formatCode="General">
                  <c:v>22.6</c:v>
                </c:pt>
                <c:pt idx="3078" formatCode="General">
                  <c:v>20.6</c:v>
                </c:pt>
                <c:pt idx="3079" formatCode="General">
                  <c:v>20.6</c:v>
                </c:pt>
                <c:pt idx="3080" formatCode="General">
                  <c:v>23.6</c:v>
                </c:pt>
                <c:pt idx="3081" formatCode="General">
                  <c:v>24</c:v>
                </c:pt>
                <c:pt idx="3082" formatCode="General">
                  <c:v>20.399999999999999</c:v>
                </c:pt>
                <c:pt idx="3083" formatCode="General">
                  <c:v>15.3</c:v>
                </c:pt>
                <c:pt idx="3084" formatCode="General">
                  <c:v>13.2</c:v>
                </c:pt>
                <c:pt idx="3085" formatCode="General">
                  <c:v>10</c:v>
                </c:pt>
                <c:pt idx="3086" formatCode="General">
                  <c:v>10</c:v>
                </c:pt>
                <c:pt idx="3087" formatCode="General">
                  <c:v>10</c:v>
                </c:pt>
                <c:pt idx="3088" formatCode="General">
                  <c:v>13.5</c:v>
                </c:pt>
                <c:pt idx="3089" formatCode="General">
                  <c:v>16.100000000000001</c:v>
                </c:pt>
                <c:pt idx="3090" formatCode="General">
                  <c:v>9.9</c:v>
                </c:pt>
                <c:pt idx="3091" formatCode="General">
                  <c:v>15.2</c:v>
                </c:pt>
                <c:pt idx="3092" formatCode="General">
                  <c:v>17</c:v>
                </c:pt>
                <c:pt idx="3093" formatCode="General">
                  <c:v>13.8</c:v>
                </c:pt>
                <c:pt idx="3094" formatCode="General">
                  <c:v>13.2</c:v>
                </c:pt>
                <c:pt idx="3095" formatCode="General">
                  <c:v>18.3</c:v>
                </c:pt>
                <c:pt idx="3096" formatCode="General">
                  <c:v>12.3</c:v>
                </c:pt>
                <c:pt idx="3097" formatCode="General">
                  <c:v>10.5</c:v>
                </c:pt>
                <c:pt idx="3098" formatCode="General">
                  <c:v>15.6</c:v>
                </c:pt>
                <c:pt idx="3099" formatCode="General">
                  <c:v>14.4</c:v>
                </c:pt>
                <c:pt idx="3100" formatCode="General">
                  <c:v>9.9</c:v>
                </c:pt>
                <c:pt idx="3101" formatCode="General">
                  <c:v>12.3</c:v>
                </c:pt>
                <c:pt idx="3102" formatCode="General">
                  <c:v>14.3</c:v>
                </c:pt>
                <c:pt idx="3103" formatCode="General">
                  <c:v>15</c:v>
                </c:pt>
                <c:pt idx="3104" formatCode="General">
                  <c:v>9.9</c:v>
                </c:pt>
                <c:pt idx="3105" formatCode="General">
                  <c:v>10.7</c:v>
                </c:pt>
                <c:pt idx="3106" formatCode="General">
                  <c:v>10.8</c:v>
                </c:pt>
                <c:pt idx="3107" formatCode="General">
                  <c:v>9.9</c:v>
                </c:pt>
                <c:pt idx="3108" formatCode="General">
                  <c:v>11</c:v>
                </c:pt>
                <c:pt idx="3109" formatCode="General">
                  <c:v>10.1</c:v>
                </c:pt>
                <c:pt idx="3110" formatCode="General">
                  <c:v>9.9</c:v>
                </c:pt>
                <c:pt idx="3111" formatCode="General">
                  <c:v>10.5</c:v>
                </c:pt>
                <c:pt idx="3112" formatCode="General">
                  <c:v>10.4</c:v>
                </c:pt>
                <c:pt idx="3113" formatCode="General">
                  <c:v>15.1</c:v>
                </c:pt>
                <c:pt idx="3114" formatCode="General">
                  <c:v>16.600000000000001</c:v>
                </c:pt>
                <c:pt idx="3115" formatCode="General">
                  <c:v>13.6</c:v>
                </c:pt>
                <c:pt idx="3116" formatCode="General">
                  <c:v>13.5</c:v>
                </c:pt>
                <c:pt idx="3117" formatCode="General">
                  <c:v>15</c:v>
                </c:pt>
                <c:pt idx="3118" formatCode="General">
                  <c:v>16.600000000000001</c:v>
                </c:pt>
                <c:pt idx="3119" formatCode="General">
                  <c:v>10.9</c:v>
                </c:pt>
                <c:pt idx="3120" formatCode="General">
                  <c:v>11.7</c:v>
                </c:pt>
                <c:pt idx="3121" formatCode="General">
                  <c:v>21</c:v>
                </c:pt>
                <c:pt idx="3122" formatCode="General">
                  <c:v>19</c:v>
                </c:pt>
                <c:pt idx="3123" formatCode="General">
                  <c:v>9.8000000000000007</c:v>
                </c:pt>
                <c:pt idx="3124" formatCode="General">
                  <c:v>18.2</c:v>
                </c:pt>
                <c:pt idx="3125" formatCode="General">
                  <c:v>9.8000000000000007</c:v>
                </c:pt>
                <c:pt idx="3126" formatCode="General">
                  <c:v>9.8000000000000007</c:v>
                </c:pt>
                <c:pt idx="3127" formatCode="General">
                  <c:v>9.8000000000000007</c:v>
                </c:pt>
                <c:pt idx="3128" formatCode="General">
                  <c:v>9.8000000000000007</c:v>
                </c:pt>
                <c:pt idx="3129" formatCode="General">
                  <c:v>13</c:v>
                </c:pt>
                <c:pt idx="3130" formatCode="General">
                  <c:v>9.8000000000000007</c:v>
                </c:pt>
                <c:pt idx="3131" formatCode="General">
                  <c:v>9.8000000000000007</c:v>
                </c:pt>
                <c:pt idx="3132" formatCode="General">
                  <c:v>9.8000000000000007</c:v>
                </c:pt>
                <c:pt idx="3133" formatCode="General">
                  <c:v>9.8000000000000007</c:v>
                </c:pt>
                <c:pt idx="3134" formatCode="General">
                  <c:v>9.8000000000000007</c:v>
                </c:pt>
                <c:pt idx="3135" formatCode="General">
                  <c:v>9.7000000000000011</c:v>
                </c:pt>
                <c:pt idx="3136" formatCode="General">
                  <c:v>9.7000000000000011</c:v>
                </c:pt>
                <c:pt idx="3137" formatCode="General">
                  <c:v>9.7000000000000011</c:v>
                </c:pt>
                <c:pt idx="3138" formatCode="General">
                  <c:v>9.7000000000000011</c:v>
                </c:pt>
                <c:pt idx="3139" formatCode="General">
                  <c:v>9.7000000000000011</c:v>
                </c:pt>
                <c:pt idx="3140" formatCode="General">
                  <c:v>9.7000000000000011</c:v>
                </c:pt>
                <c:pt idx="3141" formatCode="General">
                  <c:v>9.7000000000000011</c:v>
                </c:pt>
                <c:pt idx="3142" formatCode="General">
                  <c:v>9.7000000000000011</c:v>
                </c:pt>
                <c:pt idx="3143" formatCode="General">
                  <c:v>9.7000000000000011</c:v>
                </c:pt>
                <c:pt idx="3144" formatCode="General">
                  <c:v>9.6</c:v>
                </c:pt>
                <c:pt idx="3145" formatCode="General">
                  <c:v>9.9</c:v>
                </c:pt>
                <c:pt idx="3146" formatCode="General">
                  <c:v>11.3</c:v>
                </c:pt>
                <c:pt idx="3147" formatCode="General">
                  <c:v>9.6</c:v>
                </c:pt>
                <c:pt idx="3148" formatCode="General">
                  <c:v>11.4</c:v>
                </c:pt>
                <c:pt idx="3149" formatCode="General">
                  <c:v>9.6</c:v>
                </c:pt>
                <c:pt idx="3150" formatCode="General">
                  <c:v>9.5</c:v>
                </c:pt>
                <c:pt idx="3151" formatCode="General">
                  <c:v>17.8</c:v>
                </c:pt>
                <c:pt idx="3152" formatCode="General">
                  <c:v>20.5</c:v>
                </c:pt>
                <c:pt idx="3153" formatCode="General">
                  <c:v>19</c:v>
                </c:pt>
                <c:pt idx="3154" formatCode="General">
                  <c:v>17</c:v>
                </c:pt>
                <c:pt idx="3155" formatCode="General">
                  <c:v>18.8</c:v>
                </c:pt>
                <c:pt idx="3156" formatCode="General">
                  <c:v>17.2</c:v>
                </c:pt>
                <c:pt idx="3157" formatCode="General">
                  <c:v>15.3</c:v>
                </c:pt>
                <c:pt idx="3158" formatCode="General">
                  <c:v>14.2</c:v>
                </c:pt>
                <c:pt idx="3159" formatCode="General">
                  <c:v>10.3</c:v>
                </c:pt>
                <c:pt idx="3160" formatCode="General">
                  <c:v>9.4</c:v>
                </c:pt>
                <c:pt idx="3161" formatCode="General">
                  <c:v>9.3000000000000007</c:v>
                </c:pt>
                <c:pt idx="3162" formatCode="General">
                  <c:v>13.4</c:v>
                </c:pt>
                <c:pt idx="3163" formatCode="General">
                  <c:v>9.3000000000000007</c:v>
                </c:pt>
                <c:pt idx="3164" formatCode="General">
                  <c:v>13.8</c:v>
                </c:pt>
                <c:pt idx="3165" formatCode="General">
                  <c:v>9.2000000000000011</c:v>
                </c:pt>
                <c:pt idx="3166" formatCode="General">
                  <c:v>9.2000000000000011</c:v>
                </c:pt>
                <c:pt idx="3167" formatCode="General">
                  <c:v>14.9</c:v>
                </c:pt>
                <c:pt idx="3168" formatCode="General">
                  <c:v>9.2000000000000011</c:v>
                </c:pt>
                <c:pt idx="3169" formatCode="General">
                  <c:v>9.1</c:v>
                </c:pt>
                <c:pt idx="3170" formatCode="General">
                  <c:v>11.5</c:v>
                </c:pt>
                <c:pt idx="3171" formatCode="General">
                  <c:v>15</c:v>
                </c:pt>
                <c:pt idx="3172" formatCode="General">
                  <c:v>9.1</c:v>
                </c:pt>
                <c:pt idx="3173" formatCode="General">
                  <c:v>9</c:v>
                </c:pt>
                <c:pt idx="3174" formatCode="General">
                  <c:v>9</c:v>
                </c:pt>
                <c:pt idx="3175" formatCode="General">
                  <c:v>9</c:v>
                </c:pt>
                <c:pt idx="3176" formatCode="General">
                  <c:v>9</c:v>
                </c:pt>
                <c:pt idx="3177" formatCode="General">
                  <c:v>8.9</c:v>
                </c:pt>
                <c:pt idx="3178" formatCode="General">
                  <c:v>8.9</c:v>
                </c:pt>
                <c:pt idx="3179" formatCode="General">
                  <c:v>8.9</c:v>
                </c:pt>
                <c:pt idx="3180" formatCode="General">
                  <c:v>14.7</c:v>
                </c:pt>
                <c:pt idx="3181" formatCode="General">
                  <c:v>11.9</c:v>
                </c:pt>
                <c:pt idx="3182" formatCode="General">
                  <c:v>17.7</c:v>
                </c:pt>
                <c:pt idx="3183" formatCode="General">
                  <c:v>18.8</c:v>
                </c:pt>
                <c:pt idx="3184" formatCode="General">
                  <c:v>8.7000000000000011</c:v>
                </c:pt>
                <c:pt idx="3185" formatCode="General">
                  <c:v>15</c:v>
                </c:pt>
                <c:pt idx="3186" formatCode="General">
                  <c:v>10.7</c:v>
                </c:pt>
                <c:pt idx="3187" formatCode="General">
                  <c:v>18.600000000000001</c:v>
                </c:pt>
                <c:pt idx="3188" formatCode="General">
                  <c:v>17.8</c:v>
                </c:pt>
                <c:pt idx="3189" formatCode="General">
                  <c:v>12.4</c:v>
                </c:pt>
                <c:pt idx="3190" formatCode="General">
                  <c:v>12.8</c:v>
                </c:pt>
                <c:pt idx="3191" formatCode="General">
                  <c:v>8.5</c:v>
                </c:pt>
                <c:pt idx="3192" formatCode="General">
                  <c:v>8.4</c:v>
                </c:pt>
                <c:pt idx="3193" formatCode="General">
                  <c:v>8.4</c:v>
                </c:pt>
                <c:pt idx="3194" formatCode="General">
                  <c:v>8.4</c:v>
                </c:pt>
                <c:pt idx="3195" formatCode="General">
                  <c:v>21.8</c:v>
                </c:pt>
                <c:pt idx="3196" formatCode="General">
                  <c:v>22</c:v>
                </c:pt>
                <c:pt idx="3197" formatCode="General">
                  <c:v>21.3</c:v>
                </c:pt>
                <c:pt idx="3198" formatCode="General">
                  <c:v>21.7</c:v>
                </c:pt>
                <c:pt idx="3199" formatCode="General">
                  <c:v>18.100000000000001</c:v>
                </c:pt>
                <c:pt idx="3200" formatCode="General">
                  <c:v>17.100000000000001</c:v>
                </c:pt>
                <c:pt idx="3201" formatCode="General">
                  <c:v>20.9</c:v>
                </c:pt>
                <c:pt idx="3202" formatCode="General">
                  <c:v>20.8</c:v>
                </c:pt>
                <c:pt idx="3203" formatCode="General">
                  <c:v>19.100000000000001</c:v>
                </c:pt>
                <c:pt idx="3204" formatCode="General">
                  <c:v>18.8</c:v>
                </c:pt>
                <c:pt idx="3205" formatCode="General">
                  <c:v>20.6</c:v>
                </c:pt>
                <c:pt idx="3206" formatCode="General">
                  <c:v>21.1</c:v>
                </c:pt>
                <c:pt idx="3207" formatCode="General">
                  <c:v>20.5</c:v>
                </c:pt>
                <c:pt idx="3208" formatCode="General">
                  <c:v>20.399999999999999</c:v>
                </c:pt>
                <c:pt idx="3209" formatCode="General">
                  <c:v>20.7</c:v>
                </c:pt>
                <c:pt idx="3210" formatCode="General">
                  <c:v>20.8</c:v>
                </c:pt>
                <c:pt idx="3211" formatCode="General">
                  <c:v>20.8</c:v>
                </c:pt>
                <c:pt idx="3212" formatCode="General">
                  <c:v>19</c:v>
                </c:pt>
                <c:pt idx="3213" formatCode="General">
                  <c:v>17.899999999999999</c:v>
                </c:pt>
                <c:pt idx="3214" formatCode="General">
                  <c:v>17.399999999999999</c:v>
                </c:pt>
                <c:pt idx="3215" formatCode="General">
                  <c:v>18.5</c:v>
                </c:pt>
                <c:pt idx="3216" formatCode="General">
                  <c:v>8.7000000000000011</c:v>
                </c:pt>
                <c:pt idx="3217" formatCode="General">
                  <c:v>17.2</c:v>
                </c:pt>
                <c:pt idx="3218" formatCode="General">
                  <c:v>19.2</c:v>
                </c:pt>
                <c:pt idx="3219" formatCode="General">
                  <c:v>10.200000000000001</c:v>
                </c:pt>
                <c:pt idx="3220" formatCode="General">
                  <c:v>8.7000000000000011</c:v>
                </c:pt>
                <c:pt idx="3221" formatCode="General">
                  <c:v>8.7000000000000011</c:v>
                </c:pt>
                <c:pt idx="3222" formatCode="General">
                  <c:v>17.5</c:v>
                </c:pt>
                <c:pt idx="3223" formatCode="General">
                  <c:v>13</c:v>
                </c:pt>
                <c:pt idx="3224" formatCode="General">
                  <c:v>16.3</c:v>
                </c:pt>
                <c:pt idx="3225" formatCode="General">
                  <c:v>15.5</c:v>
                </c:pt>
                <c:pt idx="3226" formatCode="General">
                  <c:v>15.7</c:v>
                </c:pt>
                <c:pt idx="3227" formatCode="General">
                  <c:v>9.3000000000000007</c:v>
                </c:pt>
                <c:pt idx="3228" formatCode="General">
                  <c:v>14.5</c:v>
                </c:pt>
                <c:pt idx="3229" formatCode="General">
                  <c:v>13.2</c:v>
                </c:pt>
                <c:pt idx="3230" formatCode="General">
                  <c:v>16.899999999999999</c:v>
                </c:pt>
                <c:pt idx="3231" formatCode="General">
                  <c:v>13.5</c:v>
                </c:pt>
                <c:pt idx="3232" formatCode="General">
                  <c:v>10.1</c:v>
                </c:pt>
                <c:pt idx="3233" formatCode="General">
                  <c:v>17.100000000000001</c:v>
                </c:pt>
                <c:pt idx="3234" formatCode="General">
                  <c:v>17</c:v>
                </c:pt>
                <c:pt idx="3235" formatCode="General">
                  <c:v>14.7</c:v>
                </c:pt>
                <c:pt idx="3236" formatCode="General">
                  <c:v>18.7</c:v>
                </c:pt>
                <c:pt idx="3237" formatCode="General">
                  <c:v>17</c:v>
                </c:pt>
                <c:pt idx="3238" formatCode="General">
                  <c:v>14.8</c:v>
                </c:pt>
                <c:pt idx="3239" formatCode="General">
                  <c:v>14</c:v>
                </c:pt>
                <c:pt idx="3240" formatCode="General">
                  <c:v>16.399999999999999</c:v>
                </c:pt>
                <c:pt idx="3241" formatCode="General">
                  <c:v>16.899999999999999</c:v>
                </c:pt>
                <c:pt idx="3242" formatCode="General">
                  <c:v>16.399999999999999</c:v>
                </c:pt>
                <c:pt idx="3243" formatCode="General">
                  <c:v>11.8</c:v>
                </c:pt>
                <c:pt idx="3244" formatCode="General">
                  <c:v>8.2000000000000011</c:v>
                </c:pt>
                <c:pt idx="3245" formatCode="General">
                  <c:v>13.6</c:v>
                </c:pt>
                <c:pt idx="3246" formatCode="General">
                  <c:v>17.2</c:v>
                </c:pt>
                <c:pt idx="3247" formatCode="General">
                  <c:v>15.9</c:v>
                </c:pt>
                <c:pt idx="3248" formatCode="General">
                  <c:v>16.3</c:v>
                </c:pt>
                <c:pt idx="3249" formatCode="General">
                  <c:v>15.4</c:v>
                </c:pt>
                <c:pt idx="3250" formatCode="General">
                  <c:v>13.7</c:v>
                </c:pt>
                <c:pt idx="3251" formatCode="General">
                  <c:v>13.4</c:v>
                </c:pt>
                <c:pt idx="3252" formatCode="General">
                  <c:v>12.9</c:v>
                </c:pt>
                <c:pt idx="3253" formatCode="General">
                  <c:v>14.1</c:v>
                </c:pt>
                <c:pt idx="3254" formatCode="General">
                  <c:v>14</c:v>
                </c:pt>
                <c:pt idx="3255" formatCode="General">
                  <c:v>14.3</c:v>
                </c:pt>
                <c:pt idx="3256" formatCode="General">
                  <c:v>11.4</c:v>
                </c:pt>
                <c:pt idx="3257" formatCode="General">
                  <c:v>15.1</c:v>
                </c:pt>
                <c:pt idx="3258" formatCode="General">
                  <c:v>12.2</c:v>
                </c:pt>
                <c:pt idx="3259" formatCode="General">
                  <c:v>8.4</c:v>
                </c:pt>
                <c:pt idx="3260" formatCode="General">
                  <c:v>6.3</c:v>
                </c:pt>
                <c:pt idx="3261" formatCode="General">
                  <c:v>6.3</c:v>
                </c:pt>
                <c:pt idx="3262" formatCode="General">
                  <c:v>11.7</c:v>
                </c:pt>
                <c:pt idx="3263" formatCode="General">
                  <c:v>14.2</c:v>
                </c:pt>
                <c:pt idx="3264" formatCode="General">
                  <c:v>10.5</c:v>
                </c:pt>
                <c:pt idx="3265" formatCode="General">
                  <c:v>13.8</c:v>
                </c:pt>
                <c:pt idx="3266" formatCode="General">
                  <c:v>16</c:v>
                </c:pt>
                <c:pt idx="3267" formatCode="General">
                  <c:v>15.2</c:v>
                </c:pt>
                <c:pt idx="3268" formatCode="General">
                  <c:v>13.3</c:v>
                </c:pt>
                <c:pt idx="3269" formatCode="General">
                  <c:v>15.1</c:v>
                </c:pt>
                <c:pt idx="3270" formatCode="General">
                  <c:v>16.100000000000001</c:v>
                </c:pt>
                <c:pt idx="3271" formatCode="General">
                  <c:v>16.8</c:v>
                </c:pt>
                <c:pt idx="3272" formatCode="General">
                  <c:v>16.3</c:v>
                </c:pt>
                <c:pt idx="3273" formatCode="General">
                  <c:v>15.5</c:v>
                </c:pt>
                <c:pt idx="3274" formatCode="General">
                  <c:v>14.4</c:v>
                </c:pt>
                <c:pt idx="3275" formatCode="General">
                  <c:v>14.2</c:v>
                </c:pt>
                <c:pt idx="3276" formatCode="General">
                  <c:v>15.4</c:v>
                </c:pt>
                <c:pt idx="3277" formatCode="General">
                  <c:v>12.1</c:v>
                </c:pt>
                <c:pt idx="3278" formatCode="General">
                  <c:v>9.8000000000000007</c:v>
                </c:pt>
                <c:pt idx="3279" formatCode="General">
                  <c:v>9.3000000000000007</c:v>
                </c:pt>
                <c:pt idx="3280" formatCode="General">
                  <c:v>14</c:v>
                </c:pt>
                <c:pt idx="3281" formatCode="General">
                  <c:v>13.4</c:v>
                </c:pt>
                <c:pt idx="3282" formatCode="General">
                  <c:v>16.8</c:v>
                </c:pt>
                <c:pt idx="3283" formatCode="General">
                  <c:v>16.5</c:v>
                </c:pt>
                <c:pt idx="3284" formatCode="General">
                  <c:v>6.2</c:v>
                </c:pt>
                <c:pt idx="3285" formatCode="General">
                  <c:v>14.8</c:v>
                </c:pt>
                <c:pt idx="3286" formatCode="General">
                  <c:v>15.1</c:v>
                </c:pt>
                <c:pt idx="3287" formatCode="General">
                  <c:v>15.2</c:v>
                </c:pt>
                <c:pt idx="3288" formatCode="General">
                  <c:v>6.3</c:v>
                </c:pt>
                <c:pt idx="3289" formatCode="General">
                  <c:v>6.3</c:v>
                </c:pt>
                <c:pt idx="3290" formatCode="General">
                  <c:v>7.7</c:v>
                </c:pt>
                <c:pt idx="3291" formatCode="General">
                  <c:v>6.4</c:v>
                </c:pt>
                <c:pt idx="3292" formatCode="General">
                  <c:v>16.100000000000001</c:v>
                </c:pt>
                <c:pt idx="3293" formatCode="General">
                  <c:v>12.7</c:v>
                </c:pt>
                <c:pt idx="3294" formatCode="General">
                  <c:v>8</c:v>
                </c:pt>
                <c:pt idx="3295" formatCode="General">
                  <c:v>14.9</c:v>
                </c:pt>
                <c:pt idx="3296" formatCode="General">
                  <c:v>17.600000000000001</c:v>
                </c:pt>
                <c:pt idx="3297" formatCode="General">
                  <c:v>17</c:v>
                </c:pt>
                <c:pt idx="3298" formatCode="General">
                  <c:v>11.6</c:v>
                </c:pt>
                <c:pt idx="3299" formatCode="General">
                  <c:v>11</c:v>
                </c:pt>
                <c:pt idx="3300" formatCode="General">
                  <c:v>10.3</c:v>
                </c:pt>
                <c:pt idx="3301" formatCode="General">
                  <c:v>16.100000000000001</c:v>
                </c:pt>
                <c:pt idx="3302" formatCode="General">
                  <c:v>17.899999999999999</c:v>
                </c:pt>
                <c:pt idx="3303" formatCode="General">
                  <c:v>17.8</c:v>
                </c:pt>
                <c:pt idx="3304" formatCode="General">
                  <c:v>17.399999999999999</c:v>
                </c:pt>
                <c:pt idx="3305" formatCode="General">
                  <c:v>17.899999999999999</c:v>
                </c:pt>
                <c:pt idx="3306" formatCode="General">
                  <c:v>17.399999999999999</c:v>
                </c:pt>
                <c:pt idx="3307" formatCode="General">
                  <c:v>18.100000000000001</c:v>
                </c:pt>
                <c:pt idx="3308" formatCode="General">
                  <c:v>17.399999999999999</c:v>
                </c:pt>
                <c:pt idx="3309" formatCode="General">
                  <c:v>18.100000000000001</c:v>
                </c:pt>
                <c:pt idx="3310" formatCode="General">
                  <c:v>17.8</c:v>
                </c:pt>
                <c:pt idx="3311" formatCode="General">
                  <c:v>18.2</c:v>
                </c:pt>
                <c:pt idx="3312" formatCode="General">
                  <c:v>14.1</c:v>
                </c:pt>
                <c:pt idx="3313" formatCode="General">
                  <c:v>18.399999999999999</c:v>
                </c:pt>
                <c:pt idx="3314" formatCode="General">
                  <c:v>17.100000000000001</c:v>
                </c:pt>
                <c:pt idx="3315" formatCode="General">
                  <c:v>16.2</c:v>
                </c:pt>
                <c:pt idx="3316" formatCode="General">
                  <c:v>18</c:v>
                </c:pt>
                <c:pt idx="3317" formatCode="General">
                  <c:v>18.7</c:v>
                </c:pt>
                <c:pt idx="3318" formatCode="General">
                  <c:v>18.899999999999999</c:v>
                </c:pt>
                <c:pt idx="3319" formatCode="General">
                  <c:v>19.5</c:v>
                </c:pt>
                <c:pt idx="3320" formatCode="General">
                  <c:v>18</c:v>
                </c:pt>
                <c:pt idx="3321" formatCode="General">
                  <c:v>18.3</c:v>
                </c:pt>
                <c:pt idx="3322" formatCode="General">
                  <c:v>19.7</c:v>
                </c:pt>
                <c:pt idx="3323" formatCode="General">
                  <c:v>19.399999999999999</c:v>
                </c:pt>
                <c:pt idx="3324" formatCode="General">
                  <c:v>19</c:v>
                </c:pt>
                <c:pt idx="3325" formatCode="General">
                  <c:v>19.399999999999999</c:v>
                </c:pt>
                <c:pt idx="3326" formatCode="General">
                  <c:v>19.399999999999999</c:v>
                </c:pt>
                <c:pt idx="3327" formatCode="General">
                  <c:v>18.399999999999999</c:v>
                </c:pt>
                <c:pt idx="3328" formatCode="General">
                  <c:v>18</c:v>
                </c:pt>
                <c:pt idx="3329" formatCode="General">
                  <c:v>14.7</c:v>
                </c:pt>
                <c:pt idx="3330" formatCode="General">
                  <c:v>11.9</c:v>
                </c:pt>
                <c:pt idx="3331" formatCode="General">
                  <c:v>12.6</c:v>
                </c:pt>
                <c:pt idx="3332" formatCode="General">
                  <c:v>19.100000000000001</c:v>
                </c:pt>
                <c:pt idx="3333" formatCode="General">
                  <c:v>20.3</c:v>
                </c:pt>
                <c:pt idx="3334" formatCode="General">
                  <c:v>18.3</c:v>
                </c:pt>
                <c:pt idx="3335" formatCode="General">
                  <c:v>19.600000000000001</c:v>
                </c:pt>
                <c:pt idx="3336" formatCode="General">
                  <c:v>20.399999999999999</c:v>
                </c:pt>
                <c:pt idx="3337" formatCode="General">
                  <c:v>21.2</c:v>
                </c:pt>
                <c:pt idx="3338" formatCode="General">
                  <c:v>21</c:v>
                </c:pt>
                <c:pt idx="3339" formatCode="General">
                  <c:v>17.8</c:v>
                </c:pt>
                <c:pt idx="3340" formatCode="General">
                  <c:v>21</c:v>
                </c:pt>
                <c:pt idx="3341" formatCode="General">
                  <c:v>19.600000000000001</c:v>
                </c:pt>
                <c:pt idx="3342" formatCode="General">
                  <c:v>19.8</c:v>
                </c:pt>
                <c:pt idx="3343" formatCode="General">
                  <c:v>18.399999999999999</c:v>
                </c:pt>
                <c:pt idx="3344" formatCode="General">
                  <c:v>20.5</c:v>
                </c:pt>
                <c:pt idx="3345" formatCode="General">
                  <c:v>20.100000000000001</c:v>
                </c:pt>
                <c:pt idx="3346" formatCode="0.0">
                  <c:v>21</c:v>
                </c:pt>
                <c:pt idx="3347" formatCode="General">
                  <c:v>21.4</c:v>
                </c:pt>
                <c:pt idx="3348" formatCode="General">
                  <c:v>21.1</c:v>
                </c:pt>
                <c:pt idx="3349" formatCode="General">
                  <c:v>21.1</c:v>
                </c:pt>
                <c:pt idx="3350" formatCode="General">
                  <c:v>21.5</c:v>
                </c:pt>
                <c:pt idx="3351" formatCode="General">
                  <c:v>21.2</c:v>
                </c:pt>
                <c:pt idx="3352" formatCode="General">
                  <c:v>21.8</c:v>
                </c:pt>
                <c:pt idx="3353" formatCode="General">
                  <c:v>22.9</c:v>
                </c:pt>
                <c:pt idx="3354" formatCode="General">
                  <c:v>22.1</c:v>
                </c:pt>
                <c:pt idx="3355" formatCode="General">
                  <c:v>21.7</c:v>
                </c:pt>
                <c:pt idx="3356" formatCode="General">
                  <c:v>22.7</c:v>
                </c:pt>
                <c:pt idx="3357" formatCode="General">
                  <c:v>21.7</c:v>
                </c:pt>
                <c:pt idx="3358" formatCode="General">
                  <c:v>21.5</c:v>
                </c:pt>
                <c:pt idx="3359" formatCode="General">
                  <c:v>22.3</c:v>
                </c:pt>
                <c:pt idx="3360" formatCode="General">
                  <c:v>22.7</c:v>
                </c:pt>
                <c:pt idx="3361" formatCode="General">
                  <c:v>23.3</c:v>
                </c:pt>
                <c:pt idx="3362" formatCode="General">
                  <c:v>24</c:v>
                </c:pt>
                <c:pt idx="3363" formatCode="General">
                  <c:v>23.5</c:v>
                </c:pt>
                <c:pt idx="3364" formatCode="General">
                  <c:v>23.8</c:v>
                </c:pt>
                <c:pt idx="3365" formatCode="General">
                  <c:v>23.2</c:v>
                </c:pt>
                <c:pt idx="3366" formatCode="General">
                  <c:v>23.7</c:v>
                </c:pt>
                <c:pt idx="3367" formatCode="General">
                  <c:v>23.1</c:v>
                </c:pt>
                <c:pt idx="3368" formatCode="General">
                  <c:v>23.5</c:v>
                </c:pt>
                <c:pt idx="3369" formatCode="General">
                  <c:v>23.7</c:v>
                </c:pt>
                <c:pt idx="3370" formatCode="General">
                  <c:v>20.2</c:v>
                </c:pt>
                <c:pt idx="3371" formatCode="General">
                  <c:v>21</c:v>
                </c:pt>
                <c:pt idx="3372" formatCode="General">
                  <c:v>11.5</c:v>
                </c:pt>
                <c:pt idx="3373" formatCode="General">
                  <c:v>11.2</c:v>
                </c:pt>
                <c:pt idx="3374" formatCode="General">
                  <c:v>21</c:v>
                </c:pt>
                <c:pt idx="3375" formatCode="General">
                  <c:v>24.3</c:v>
                </c:pt>
                <c:pt idx="3376" formatCode="General">
                  <c:v>24.8</c:v>
                </c:pt>
                <c:pt idx="3377" formatCode="General">
                  <c:v>24</c:v>
                </c:pt>
                <c:pt idx="3378" formatCode="General">
                  <c:v>22.6</c:v>
                </c:pt>
                <c:pt idx="3379" formatCode="General">
                  <c:v>22.9</c:v>
                </c:pt>
                <c:pt idx="3380" formatCode="General">
                  <c:v>24.2</c:v>
                </c:pt>
                <c:pt idx="3381" formatCode="General">
                  <c:v>24.2</c:v>
                </c:pt>
                <c:pt idx="3382" formatCode="General">
                  <c:v>24.4</c:v>
                </c:pt>
                <c:pt idx="3383" formatCode="General">
                  <c:v>24.9</c:v>
                </c:pt>
                <c:pt idx="3384" formatCode="General">
                  <c:v>24.8</c:v>
                </c:pt>
                <c:pt idx="3385" formatCode="General">
                  <c:v>24.7</c:v>
                </c:pt>
                <c:pt idx="3386" formatCode="General">
                  <c:v>23.3</c:v>
                </c:pt>
                <c:pt idx="3387" formatCode="General">
                  <c:v>24.1</c:v>
                </c:pt>
                <c:pt idx="3388" formatCode="General">
                  <c:v>23.6</c:v>
                </c:pt>
                <c:pt idx="3389" formatCode="General">
                  <c:v>24.7</c:v>
                </c:pt>
                <c:pt idx="3390" formatCode="General">
                  <c:v>23.3</c:v>
                </c:pt>
                <c:pt idx="3391" formatCode="General">
                  <c:v>22.6</c:v>
                </c:pt>
                <c:pt idx="3392" formatCode="General">
                  <c:v>22.8</c:v>
                </c:pt>
                <c:pt idx="3393" formatCode="General">
                  <c:v>22.7</c:v>
                </c:pt>
                <c:pt idx="3394" formatCode="General">
                  <c:v>22.4</c:v>
                </c:pt>
                <c:pt idx="3395" formatCode="General">
                  <c:v>21.7</c:v>
                </c:pt>
                <c:pt idx="3396" formatCode="General">
                  <c:v>23.5</c:v>
                </c:pt>
                <c:pt idx="3397" formatCode="General">
                  <c:v>24.1</c:v>
                </c:pt>
                <c:pt idx="3398" formatCode="General">
                  <c:v>25.8</c:v>
                </c:pt>
                <c:pt idx="3399" formatCode="General">
                  <c:v>24.6</c:v>
                </c:pt>
                <c:pt idx="3400" formatCode="General">
                  <c:v>24.2</c:v>
                </c:pt>
                <c:pt idx="3401" formatCode="General">
                  <c:v>25</c:v>
                </c:pt>
                <c:pt idx="3402" formatCode="General">
                  <c:v>25.8</c:v>
                </c:pt>
                <c:pt idx="3403" formatCode="General">
                  <c:v>24.7</c:v>
                </c:pt>
                <c:pt idx="3404" formatCode="General">
                  <c:v>23.7</c:v>
                </c:pt>
                <c:pt idx="3405" formatCode="General">
                  <c:v>26.1</c:v>
                </c:pt>
                <c:pt idx="3406" formatCode="General">
                  <c:v>24</c:v>
                </c:pt>
                <c:pt idx="3407" formatCode="General">
                  <c:v>24.5</c:v>
                </c:pt>
                <c:pt idx="3408" formatCode="General">
                  <c:v>25.4</c:v>
                </c:pt>
                <c:pt idx="3409" formatCode="General">
                  <c:v>24.8</c:v>
                </c:pt>
                <c:pt idx="3410" formatCode="General">
                  <c:v>26.5</c:v>
                </c:pt>
                <c:pt idx="3411" formatCode="General">
                  <c:v>25.7</c:v>
                </c:pt>
                <c:pt idx="3412" formatCode="General">
                  <c:v>25.6</c:v>
                </c:pt>
                <c:pt idx="3413" formatCode="General">
                  <c:v>25.9</c:v>
                </c:pt>
                <c:pt idx="3414" formatCode="General">
                  <c:v>25.3</c:v>
                </c:pt>
                <c:pt idx="3415" formatCode="General">
                  <c:v>25.4</c:v>
                </c:pt>
                <c:pt idx="3416" formatCode="General">
                  <c:v>25.3</c:v>
                </c:pt>
                <c:pt idx="3417" formatCode="General">
                  <c:v>25.6</c:v>
                </c:pt>
                <c:pt idx="3418" formatCode="General">
                  <c:v>24.4</c:v>
                </c:pt>
                <c:pt idx="3419" formatCode="General">
                  <c:v>22.9</c:v>
                </c:pt>
                <c:pt idx="3420" formatCode="General">
                  <c:v>23.8</c:v>
                </c:pt>
                <c:pt idx="3421" formatCode="General">
                  <c:v>23</c:v>
                </c:pt>
                <c:pt idx="3422" formatCode="General">
                  <c:v>25.3</c:v>
                </c:pt>
                <c:pt idx="3423" formatCode="General">
                  <c:v>23.7</c:v>
                </c:pt>
                <c:pt idx="3424" formatCode="General">
                  <c:v>23.5</c:v>
                </c:pt>
                <c:pt idx="3425" formatCode="General">
                  <c:v>22.3</c:v>
                </c:pt>
                <c:pt idx="3426" formatCode="General">
                  <c:v>25.6</c:v>
                </c:pt>
                <c:pt idx="3427" formatCode="General">
                  <c:v>25.2</c:v>
                </c:pt>
                <c:pt idx="3428" formatCode="General">
                  <c:v>23.5</c:v>
                </c:pt>
                <c:pt idx="3429" formatCode="General">
                  <c:v>24.6</c:v>
                </c:pt>
                <c:pt idx="3430" formatCode="General">
                  <c:v>25.9</c:v>
                </c:pt>
                <c:pt idx="3431" formatCode="General">
                  <c:v>26.2</c:v>
                </c:pt>
                <c:pt idx="3432" formatCode="General">
                  <c:v>24.7</c:v>
                </c:pt>
                <c:pt idx="3433" formatCode="General">
                  <c:v>22.6</c:v>
                </c:pt>
                <c:pt idx="3434" formatCode="General">
                  <c:v>23.8</c:v>
                </c:pt>
                <c:pt idx="3435" formatCode="General">
                  <c:v>24.1</c:v>
                </c:pt>
                <c:pt idx="3436" formatCode="General">
                  <c:v>22.4</c:v>
                </c:pt>
                <c:pt idx="3437" formatCode="General">
                  <c:v>20.5</c:v>
                </c:pt>
                <c:pt idx="3438" formatCode="General">
                  <c:v>19.100000000000001</c:v>
                </c:pt>
                <c:pt idx="3439" formatCode="General">
                  <c:v>20.2</c:v>
                </c:pt>
                <c:pt idx="3440" formatCode="General">
                  <c:v>20.5</c:v>
                </c:pt>
                <c:pt idx="3441" formatCode="General">
                  <c:v>22</c:v>
                </c:pt>
                <c:pt idx="3442" formatCode="General">
                  <c:v>11.4</c:v>
                </c:pt>
                <c:pt idx="3443" formatCode="General">
                  <c:v>18.5</c:v>
                </c:pt>
                <c:pt idx="3444" formatCode="General">
                  <c:v>19.899999999999999</c:v>
                </c:pt>
                <c:pt idx="3445" formatCode="General">
                  <c:v>19</c:v>
                </c:pt>
                <c:pt idx="3446" formatCode="General">
                  <c:v>15.3</c:v>
                </c:pt>
                <c:pt idx="3447" formatCode="General">
                  <c:v>17</c:v>
                </c:pt>
                <c:pt idx="3448" formatCode="General">
                  <c:v>14.9</c:v>
                </c:pt>
                <c:pt idx="3449" formatCode="General">
                  <c:v>17.399999999999999</c:v>
                </c:pt>
                <c:pt idx="3450" formatCode="General">
                  <c:v>17.600000000000001</c:v>
                </c:pt>
                <c:pt idx="3451" formatCode="General">
                  <c:v>15.5</c:v>
                </c:pt>
                <c:pt idx="3452" formatCode="General">
                  <c:v>12.9</c:v>
                </c:pt>
                <c:pt idx="3453" formatCode="General">
                  <c:v>10.1</c:v>
                </c:pt>
                <c:pt idx="3454" formatCode="General">
                  <c:v>10</c:v>
                </c:pt>
                <c:pt idx="3455" formatCode="General">
                  <c:v>19.100000000000001</c:v>
                </c:pt>
                <c:pt idx="3456" formatCode="General">
                  <c:v>17.100000000000001</c:v>
                </c:pt>
                <c:pt idx="3457" formatCode="General">
                  <c:v>21.8</c:v>
                </c:pt>
                <c:pt idx="3458" formatCode="General">
                  <c:v>17</c:v>
                </c:pt>
                <c:pt idx="3459" formatCode="General">
                  <c:v>15</c:v>
                </c:pt>
                <c:pt idx="3460" formatCode="General">
                  <c:v>9.9</c:v>
                </c:pt>
                <c:pt idx="3461" formatCode="General">
                  <c:v>15.9</c:v>
                </c:pt>
                <c:pt idx="3462" formatCode="General">
                  <c:v>21.5</c:v>
                </c:pt>
                <c:pt idx="3463" formatCode="General">
                  <c:v>17.399999999999999</c:v>
                </c:pt>
                <c:pt idx="3464" formatCode="General">
                  <c:v>19.100000000000001</c:v>
                </c:pt>
                <c:pt idx="3465" formatCode="General">
                  <c:v>17.899999999999999</c:v>
                </c:pt>
                <c:pt idx="3466" formatCode="General">
                  <c:v>15.9</c:v>
                </c:pt>
                <c:pt idx="3467" formatCode="General">
                  <c:v>17</c:v>
                </c:pt>
                <c:pt idx="3468" formatCode="General">
                  <c:v>13.2</c:v>
                </c:pt>
                <c:pt idx="3469" formatCode="General">
                  <c:v>9.9</c:v>
                </c:pt>
                <c:pt idx="3470" formatCode="General">
                  <c:v>19.7</c:v>
                </c:pt>
                <c:pt idx="3471" formatCode="General">
                  <c:v>20.8</c:v>
                </c:pt>
                <c:pt idx="3472" formatCode="General">
                  <c:v>15.5</c:v>
                </c:pt>
                <c:pt idx="3473" formatCode="General">
                  <c:v>14.9</c:v>
                </c:pt>
                <c:pt idx="3474" formatCode="General">
                  <c:v>9.9</c:v>
                </c:pt>
                <c:pt idx="3475" formatCode="General">
                  <c:v>9.9</c:v>
                </c:pt>
                <c:pt idx="3476" formatCode="General">
                  <c:v>9.9</c:v>
                </c:pt>
                <c:pt idx="3477" formatCode="General">
                  <c:v>9.9</c:v>
                </c:pt>
                <c:pt idx="3478" formatCode="General">
                  <c:v>9.9</c:v>
                </c:pt>
                <c:pt idx="3479" formatCode="General">
                  <c:v>10.5</c:v>
                </c:pt>
                <c:pt idx="3480" formatCode="General">
                  <c:v>9.9</c:v>
                </c:pt>
                <c:pt idx="3481" formatCode="General">
                  <c:v>15.3</c:v>
                </c:pt>
                <c:pt idx="3482" formatCode="General">
                  <c:v>11.2</c:v>
                </c:pt>
                <c:pt idx="3483" formatCode="General">
                  <c:v>9.9</c:v>
                </c:pt>
                <c:pt idx="3484" formatCode="General">
                  <c:v>9.9</c:v>
                </c:pt>
                <c:pt idx="3485" formatCode="General">
                  <c:v>9.9</c:v>
                </c:pt>
                <c:pt idx="3486" formatCode="General">
                  <c:v>17.2</c:v>
                </c:pt>
                <c:pt idx="3487" formatCode="General">
                  <c:v>16.5</c:v>
                </c:pt>
                <c:pt idx="3488" formatCode="General">
                  <c:v>15</c:v>
                </c:pt>
                <c:pt idx="3489" formatCode="General">
                  <c:v>16.3</c:v>
                </c:pt>
                <c:pt idx="3490" formatCode="General">
                  <c:v>20.399999999999999</c:v>
                </c:pt>
                <c:pt idx="3491" formatCode="General">
                  <c:v>15.1</c:v>
                </c:pt>
                <c:pt idx="3492" formatCode="General">
                  <c:v>17.8</c:v>
                </c:pt>
                <c:pt idx="3493" formatCode="General">
                  <c:v>11</c:v>
                </c:pt>
                <c:pt idx="3494" formatCode="General">
                  <c:v>10.3</c:v>
                </c:pt>
                <c:pt idx="3495" formatCode="General">
                  <c:v>19</c:v>
                </c:pt>
                <c:pt idx="3496" formatCode="General">
                  <c:v>18.100000000000001</c:v>
                </c:pt>
                <c:pt idx="3497" formatCode="General">
                  <c:v>14.6</c:v>
                </c:pt>
                <c:pt idx="3498" formatCode="General">
                  <c:v>14.4</c:v>
                </c:pt>
                <c:pt idx="3499" formatCode="General">
                  <c:v>16.5</c:v>
                </c:pt>
                <c:pt idx="3500" formatCode="General">
                  <c:v>16.5</c:v>
                </c:pt>
                <c:pt idx="3501" formatCode="General">
                  <c:v>17.600000000000001</c:v>
                </c:pt>
                <c:pt idx="3502" formatCode="General">
                  <c:v>21</c:v>
                </c:pt>
                <c:pt idx="3503" formatCode="General">
                  <c:v>20.3</c:v>
                </c:pt>
                <c:pt idx="3504" formatCode="General">
                  <c:v>9.9</c:v>
                </c:pt>
                <c:pt idx="3505" formatCode="General">
                  <c:v>12.3</c:v>
                </c:pt>
                <c:pt idx="3506" formatCode="General">
                  <c:v>9.7000000000000011</c:v>
                </c:pt>
                <c:pt idx="3507" formatCode="General">
                  <c:v>9.7000000000000011</c:v>
                </c:pt>
                <c:pt idx="3508" formatCode="General">
                  <c:v>9.7000000000000011</c:v>
                </c:pt>
                <c:pt idx="3509" formatCode="General">
                  <c:v>14.6</c:v>
                </c:pt>
                <c:pt idx="3510" formatCode="General">
                  <c:v>10.1</c:v>
                </c:pt>
                <c:pt idx="3511" formatCode="General">
                  <c:v>10.8</c:v>
                </c:pt>
                <c:pt idx="3512" formatCode="General">
                  <c:v>9.6</c:v>
                </c:pt>
                <c:pt idx="3513" formatCode="General">
                  <c:v>9.6</c:v>
                </c:pt>
                <c:pt idx="3514" formatCode="General">
                  <c:v>9.6</c:v>
                </c:pt>
                <c:pt idx="3515" formatCode="General">
                  <c:v>9.6</c:v>
                </c:pt>
                <c:pt idx="3516" formatCode="General">
                  <c:v>9.5</c:v>
                </c:pt>
                <c:pt idx="3517" formatCode="General">
                  <c:v>9.5</c:v>
                </c:pt>
                <c:pt idx="3518" formatCode="General">
                  <c:v>9.5</c:v>
                </c:pt>
                <c:pt idx="3519" formatCode="General">
                  <c:v>9.5</c:v>
                </c:pt>
                <c:pt idx="3520" formatCode="General">
                  <c:v>9.5</c:v>
                </c:pt>
                <c:pt idx="3521" formatCode="General">
                  <c:v>9.5</c:v>
                </c:pt>
                <c:pt idx="3522" formatCode="General">
                  <c:v>9.4</c:v>
                </c:pt>
                <c:pt idx="3523" formatCode="General">
                  <c:v>9.4</c:v>
                </c:pt>
                <c:pt idx="3524" formatCode="General">
                  <c:v>9.4</c:v>
                </c:pt>
                <c:pt idx="3525" formatCode="General">
                  <c:v>16.600000000000001</c:v>
                </c:pt>
                <c:pt idx="3526" formatCode="General">
                  <c:v>13.3</c:v>
                </c:pt>
                <c:pt idx="3527" formatCode="General">
                  <c:v>9.3000000000000007</c:v>
                </c:pt>
                <c:pt idx="3528" formatCode="General">
                  <c:v>9.3000000000000007</c:v>
                </c:pt>
                <c:pt idx="3529" formatCode="General">
                  <c:v>9.3000000000000007</c:v>
                </c:pt>
                <c:pt idx="3530" formatCode="General">
                  <c:v>9.3000000000000007</c:v>
                </c:pt>
                <c:pt idx="3531" formatCode="General">
                  <c:v>17.8</c:v>
                </c:pt>
                <c:pt idx="3532" formatCode="General">
                  <c:v>22.5</c:v>
                </c:pt>
                <c:pt idx="3533" formatCode="General">
                  <c:v>18.3</c:v>
                </c:pt>
                <c:pt idx="3534" formatCode="General">
                  <c:v>17.5</c:v>
                </c:pt>
                <c:pt idx="3535" formatCode="General">
                  <c:v>24.3</c:v>
                </c:pt>
                <c:pt idx="3536" formatCode="General">
                  <c:v>23.1</c:v>
                </c:pt>
                <c:pt idx="3537" formatCode="General">
                  <c:v>20.2</c:v>
                </c:pt>
                <c:pt idx="3538" formatCode="General">
                  <c:v>23.4</c:v>
                </c:pt>
                <c:pt idx="3539" formatCode="General">
                  <c:v>23.5</c:v>
                </c:pt>
                <c:pt idx="3540" formatCode="General">
                  <c:v>20.8</c:v>
                </c:pt>
                <c:pt idx="3541" formatCode="General">
                  <c:v>17.100000000000001</c:v>
                </c:pt>
                <c:pt idx="3542" formatCode="General">
                  <c:v>17.600000000000001</c:v>
                </c:pt>
                <c:pt idx="3543" formatCode="General">
                  <c:v>13.9</c:v>
                </c:pt>
                <c:pt idx="3544" formatCode="General">
                  <c:v>8.9</c:v>
                </c:pt>
                <c:pt idx="3545" formatCode="General">
                  <c:v>8.9</c:v>
                </c:pt>
                <c:pt idx="3546" formatCode="General">
                  <c:v>16</c:v>
                </c:pt>
                <c:pt idx="3547" formatCode="General">
                  <c:v>18.899999999999999</c:v>
                </c:pt>
                <c:pt idx="3548" formatCode="General">
                  <c:v>15.2</c:v>
                </c:pt>
                <c:pt idx="3549" formatCode="General">
                  <c:v>17.8</c:v>
                </c:pt>
                <c:pt idx="3550" formatCode="General">
                  <c:v>13.9</c:v>
                </c:pt>
                <c:pt idx="3551" formatCode="General">
                  <c:v>12.9</c:v>
                </c:pt>
                <c:pt idx="3552" formatCode="General">
                  <c:v>15.4</c:v>
                </c:pt>
                <c:pt idx="3553" formatCode="General">
                  <c:v>12.9</c:v>
                </c:pt>
                <c:pt idx="3554" formatCode="General">
                  <c:v>8.6</c:v>
                </c:pt>
                <c:pt idx="3555" formatCode="General">
                  <c:v>16</c:v>
                </c:pt>
                <c:pt idx="3556" formatCode="General">
                  <c:v>12.7</c:v>
                </c:pt>
                <c:pt idx="3557" formatCode="General">
                  <c:v>22.5</c:v>
                </c:pt>
                <c:pt idx="3558" formatCode="General">
                  <c:v>21.4</c:v>
                </c:pt>
                <c:pt idx="3559" formatCode="General">
                  <c:v>21.9</c:v>
                </c:pt>
                <c:pt idx="3560" formatCode="General">
                  <c:v>21</c:v>
                </c:pt>
                <c:pt idx="3561" formatCode="General">
                  <c:v>19.399999999999999</c:v>
                </c:pt>
                <c:pt idx="3562" formatCode="General">
                  <c:v>21</c:v>
                </c:pt>
                <c:pt idx="3563" formatCode="General">
                  <c:v>20.9</c:v>
                </c:pt>
                <c:pt idx="3564" formatCode="General">
                  <c:v>21.4</c:v>
                </c:pt>
                <c:pt idx="3565" formatCode="General">
                  <c:v>21.8</c:v>
                </c:pt>
                <c:pt idx="3566" formatCode="General">
                  <c:v>20</c:v>
                </c:pt>
                <c:pt idx="3567" formatCode="General">
                  <c:v>21.3</c:v>
                </c:pt>
                <c:pt idx="3568" formatCode="General">
                  <c:v>21.1</c:v>
                </c:pt>
                <c:pt idx="3569" formatCode="General">
                  <c:v>21.7</c:v>
                </c:pt>
                <c:pt idx="3570" formatCode="General">
                  <c:v>21.4</c:v>
                </c:pt>
                <c:pt idx="3571" formatCode="General">
                  <c:v>20.6</c:v>
                </c:pt>
                <c:pt idx="3572" formatCode="General">
                  <c:v>18.600000000000001</c:v>
                </c:pt>
                <c:pt idx="3573" formatCode="General">
                  <c:v>12.3</c:v>
                </c:pt>
                <c:pt idx="3574" formatCode="General">
                  <c:v>19.7</c:v>
                </c:pt>
                <c:pt idx="3575" formatCode="General">
                  <c:v>18.5</c:v>
                </c:pt>
                <c:pt idx="3576" formatCode="General">
                  <c:v>10.200000000000001</c:v>
                </c:pt>
                <c:pt idx="3577" formatCode="General">
                  <c:v>12.1</c:v>
                </c:pt>
                <c:pt idx="3578" formatCode="General">
                  <c:v>19.8</c:v>
                </c:pt>
                <c:pt idx="3579" formatCode="General">
                  <c:v>12.1</c:v>
                </c:pt>
                <c:pt idx="3580" formatCode="General">
                  <c:v>16.8</c:v>
                </c:pt>
                <c:pt idx="3581" formatCode="General">
                  <c:v>15.8</c:v>
                </c:pt>
                <c:pt idx="3582" formatCode="General">
                  <c:v>17</c:v>
                </c:pt>
                <c:pt idx="3583" formatCode="General">
                  <c:v>20.100000000000001</c:v>
                </c:pt>
                <c:pt idx="3584" formatCode="General">
                  <c:v>20.5</c:v>
                </c:pt>
                <c:pt idx="3585" formatCode="General">
                  <c:v>19.7</c:v>
                </c:pt>
                <c:pt idx="3586" formatCode="General">
                  <c:v>19.5</c:v>
                </c:pt>
                <c:pt idx="3587" formatCode="General">
                  <c:v>19.100000000000001</c:v>
                </c:pt>
                <c:pt idx="3588" formatCode="General">
                  <c:v>20.3</c:v>
                </c:pt>
                <c:pt idx="3589" formatCode="General">
                  <c:v>20.3</c:v>
                </c:pt>
                <c:pt idx="3590" formatCode="General">
                  <c:v>19.8</c:v>
                </c:pt>
                <c:pt idx="3591" formatCode="General">
                  <c:v>19.5</c:v>
                </c:pt>
                <c:pt idx="3592" formatCode="General">
                  <c:v>18.2</c:v>
                </c:pt>
                <c:pt idx="3593" formatCode="General">
                  <c:v>17.3</c:v>
                </c:pt>
                <c:pt idx="3594" formatCode="General">
                  <c:v>17.399999999999999</c:v>
                </c:pt>
                <c:pt idx="3595" formatCode="General">
                  <c:v>16.2</c:v>
                </c:pt>
                <c:pt idx="3596" formatCode="General">
                  <c:v>17.3</c:v>
                </c:pt>
                <c:pt idx="3597" formatCode="General">
                  <c:v>18</c:v>
                </c:pt>
                <c:pt idx="3598" formatCode="General">
                  <c:v>18.8</c:v>
                </c:pt>
                <c:pt idx="3599" formatCode="General">
                  <c:v>18.600000000000001</c:v>
                </c:pt>
                <c:pt idx="3600" formatCode="General">
                  <c:v>16.899999999999999</c:v>
                </c:pt>
                <c:pt idx="3601" formatCode="General">
                  <c:v>17.7</c:v>
                </c:pt>
                <c:pt idx="3602" formatCode="General">
                  <c:v>16.8</c:v>
                </c:pt>
                <c:pt idx="3603" formatCode="General">
                  <c:v>16.5</c:v>
                </c:pt>
                <c:pt idx="3604" formatCode="General">
                  <c:v>15.7</c:v>
                </c:pt>
                <c:pt idx="3605" formatCode="General">
                  <c:v>18.2</c:v>
                </c:pt>
                <c:pt idx="3606" formatCode="General">
                  <c:v>17.5</c:v>
                </c:pt>
                <c:pt idx="3607" formatCode="General">
                  <c:v>18.600000000000001</c:v>
                </c:pt>
                <c:pt idx="3608" formatCode="General">
                  <c:v>17.899999999999999</c:v>
                </c:pt>
                <c:pt idx="3609" formatCode="General">
                  <c:v>16.600000000000001</c:v>
                </c:pt>
                <c:pt idx="3610" formatCode="General">
                  <c:v>17.8</c:v>
                </c:pt>
                <c:pt idx="3611" formatCode="General">
                  <c:v>8.9</c:v>
                </c:pt>
                <c:pt idx="3612" formatCode="General">
                  <c:v>15.3</c:v>
                </c:pt>
                <c:pt idx="3613" formatCode="General">
                  <c:v>17.8</c:v>
                </c:pt>
                <c:pt idx="3614" formatCode="General">
                  <c:v>16.600000000000001</c:v>
                </c:pt>
                <c:pt idx="3615" formatCode="General">
                  <c:v>17.100000000000001</c:v>
                </c:pt>
                <c:pt idx="3616" formatCode="General">
                  <c:v>17.2</c:v>
                </c:pt>
                <c:pt idx="3617" formatCode="General">
                  <c:v>14.8</c:v>
                </c:pt>
                <c:pt idx="3618" formatCode="General">
                  <c:v>14.5</c:v>
                </c:pt>
                <c:pt idx="3619" formatCode="General">
                  <c:v>16.3</c:v>
                </c:pt>
                <c:pt idx="3620" formatCode="General">
                  <c:v>17.3</c:v>
                </c:pt>
                <c:pt idx="3621" formatCode="General">
                  <c:v>16.3</c:v>
                </c:pt>
                <c:pt idx="3622" formatCode="General">
                  <c:v>15.9</c:v>
                </c:pt>
                <c:pt idx="3623" formatCode="General">
                  <c:v>17.399999999999999</c:v>
                </c:pt>
                <c:pt idx="3624" formatCode="General">
                  <c:v>17</c:v>
                </c:pt>
                <c:pt idx="3625" formatCode="General">
                  <c:v>17.100000000000001</c:v>
                </c:pt>
                <c:pt idx="3626" formatCode="General">
                  <c:v>16.600000000000001</c:v>
                </c:pt>
                <c:pt idx="3627" formatCode="General">
                  <c:v>16.399999999999999</c:v>
                </c:pt>
                <c:pt idx="3628" formatCode="General">
                  <c:v>16.7</c:v>
                </c:pt>
                <c:pt idx="3629" formatCode="General">
                  <c:v>16.600000000000001</c:v>
                </c:pt>
                <c:pt idx="3630" formatCode="General">
                  <c:v>13.7</c:v>
                </c:pt>
                <c:pt idx="3631" formatCode="General">
                  <c:v>13</c:v>
                </c:pt>
                <c:pt idx="3632" formatCode="General">
                  <c:v>7.6</c:v>
                </c:pt>
                <c:pt idx="3633" formatCode="General">
                  <c:v>6.7</c:v>
                </c:pt>
                <c:pt idx="3634" formatCode="General">
                  <c:v>6.2</c:v>
                </c:pt>
                <c:pt idx="3635" formatCode="General">
                  <c:v>14.1</c:v>
                </c:pt>
                <c:pt idx="3636" formatCode="General">
                  <c:v>13.5</c:v>
                </c:pt>
                <c:pt idx="3637" formatCode="General">
                  <c:v>10.4</c:v>
                </c:pt>
                <c:pt idx="3638" formatCode="General">
                  <c:v>11.5</c:v>
                </c:pt>
                <c:pt idx="3639" formatCode="General">
                  <c:v>12.8</c:v>
                </c:pt>
                <c:pt idx="3640" formatCode="General">
                  <c:v>14</c:v>
                </c:pt>
                <c:pt idx="3641" formatCode="General">
                  <c:v>11.2</c:v>
                </c:pt>
                <c:pt idx="3642" formatCode="General">
                  <c:v>7.1</c:v>
                </c:pt>
                <c:pt idx="3643" formatCode="General">
                  <c:v>10.8</c:v>
                </c:pt>
                <c:pt idx="3644" formatCode="General">
                  <c:v>13.3</c:v>
                </c:pt>
                <c:pt idx="3645" formatCode="General">
                  <c:v>11.9</c:v>
                </c:pt>
                <c:pt idx="3646" formatCode="General">
                  <c:v>14.2</c:v>
                </c:pt>
                <c:pt idx="3647" formatCode="General">
                  <c:v>11.8</c:v>
                </c:pt>
                <c:pt idx="3648" formatCode="General">
                  <c:v>9.1</c:v>
                </c:pt>
                <c:pt idx="3649" formatCode="General">
                  <c:v>14.2</c:v>
                </c:pt>
                <c:pt idx="3650" formatCode="General">
                  <c:v>13.5</c:v>
                </c:pt>
                <c:pt idx="3651" formatCode="General">
                  <c:v>15.1</c:v>
                </c:pt>
                <c:pt idx="3652" formatCode="General">
                  <c:v>14</c:v>
                </c:pt>
                <c:pt idx="3653" formatCode="General">
                  <c:v>12.2</c:v>
                </c:pt>
                <c:pt idx="3654" formatCode="General">
                  <c:v>13.1</c:v>
                </c:pt>
                <c:pt idx="3655" formatCode="General">
                  <c:v>15.4</c:v>
                </c:pt>
                <c:pt idx="3656" formatCode="General">
                  <c:v>10.8</c:v>
                </c:pt>
                <c:pt idx="3657" formatCode="General">
                  <c:v>10.7</c:v>
                </c:pt>
                <c:pt idx="3658" formatCode="General">
                  <c:v>6.5</c:v>
                </c:pt>
                <c:pt idx="3659" formatCode="General">
                  <c:v>7.7</c:v>
                </c:pt>
                <c:pt idx="3660" formatCode="General">
                  <c:v>12.4</c:v>
                </c:pt>
                <c:pt idx="3661" formatCode="General">
                  <c:v>13.6</c:v>
                </c:pt>
                <c:pt idx="3662" formatCode="General">
                  <c:v>7.2</c:v>
                </c:pt>
                <c:pt idx="3663" formatCode="General">
                  <c:v>6.4</c:v>
                </c:pt>
                <c:pt idx="3664" formatCode="General">
                  <c:v>12.8</c:v>
                </c:pt>
                <c:pt idx="3665" formatCode="General">
                  <c:v>13</c:v>
                </c:pt>
                <c:pt idx="3666" formatCode="General">
                  <c:v>16.3</c:v>
                </c:pt>
                <c:pt idx="3667" formatCode="General">
                  <c:v>15.4</c:v>
                </c:pt>
                <c:pt idx="3668" formatCode="General">
                  <c:v>15.3</c:v>
                </c:pt>
                <c:pt idx="3669" formatCode="General">
                  <c:v>14.2</c:v>
                </c:pt>
                <c:pt idx="3670" formatCode="General">
                  <c:v>12.3</c:v>
                </c:pt>
                <c:pt idx="3671" formatCode="General">
                  <c:v>16.100000000000001</c:v>
                </c:pt>
                <c:pt idx="3672" formatCode="General">
                  <c:v>13.7</c:v>
                </c:pt>
                <c:pt idx="3673" formatCode="General">
                  <c:v>14</c:v>
                </c:pt>
                <c:pt idx="3674" formatCode="General">
                  <c:v>11.3</c:v>
                </c:pt>
                <c:pt idx="3675" formatCode="General">
                  <c:v>14.3</c:v>
                </c:pt>
                <c:pt idx="3676" formatCode="General">
                  <c:v>15.4</c:v>
                </c:pt>
                <c:pt idx="3677" formatCode="General">
                  <c:v>9.6</c:v>
                </c:pt>
                <c:pt idx="3678" formatCode="General">
                  <c:v>15.5</c:v>
                </c:pt>
                <c:pt idx="3679" formatCode="General">
                  <c:v>16.7</c:v>
                </c:pt>
                <c:pt idx="3680" formatCode="General">
                  <c:v>16</c:v>
                </c:pt>
                <c:pt idx="3681" formatCode="General">
                  <c:v>16.899999999999999</c:v>
                </c:pt>
                <c:pt idx="3682" formatCode="General">
                  <c:v>18.600000000000001</c:v>
                </c:pt>
                <c:pt idx="3683" formatCode="General">
                  <c:v>18.899999999999999</c:v>
                </c:pt>
                <c:pt idx="3684" formatCode="General">
                  <c:v>18.3</c:v>
                </c:pt>
                <c:pt idx="3685" formatCode="General">
                  <c:v>15.9</c:v>
                </c:pt>
                <c:pt idx="3686" formatCode="General">
                  <c:v>9.4</c:v>
                </c:pt>
                <c:pt idx="3687" formatCode="General">
                  <c:v>9.4</c:v>
                </c:pt>
                <c:pt idx="3688" formatCode="General">
                  <c:v>12.5</c:v>
                </c:pt>
                <c:pt idx="3689" formatCode="General">
                  <c:v>17.899999999999999</c:v>
                </c:pt>
                <c:pt idx="3690" formatCode="General">
                  <c:v>18.600000000000001</c:v>
                </c:pt>
                <c:pt idx="3691" formatCode="General">
                  <c:v>18.899999999999999</c:v>
                </c:pt>
                <c:pt idx="3692" formatCode="General">
                  <c:v>20</c:v>
                </c:pt>
                <c:pt idx="3693" formatCode="General">
                  <c:v>19.3</c:v>
                </c:pt>
                <c:pt idx="3694" formatCode="General">
                  <c:v>16.399999999999999</c:v>
                </c:pt>
                <c:pt idx="3695" formatCode="General">
                  <c:v>11.7</c:v>
                </c:pt>
                <c:pt idx="3696" formatCode="General">
                  <c:v>18.600000000000001</c:v>
                </c:pt>
                <c:pt idx="3697" formatCode="General">
                  <c:v>18.2</c:v>
                </c:pt>
                <c:pt idx="3698" formatCode="General">
                  <c:v>20.3</c:v>
                </c:pt>
                <c:pt idx="3699" formatCode="General">
                  <c:v>21</c:v>
                </c:pt>
                <c:pt idx="3700" formatCode="General">
                  <c:v>20.7</c:v>
                </c:pt>
                <c:pt idx="3701" formatCode="General">
                  <c:v>21.2</c:v>
                </c:pt>
                <c:pt idx="3702" formatCode="General">
                  <c:v>21.3</c:v>
                </c:pt>
                <c:pt idx="3703" formatCode="General">
                  <c:v>21.3</c:v>
                </c:pt>
                <c:pt idx="3704" formatCode="General">
                  <c:v>21.6</c:v>
                </c:pt>
                <c:pt idx="3705" formatCode="General">
                  <c:v>21.5</c:v>
                </c:pt>
                <c:pt idx="3706" formatCode="General">
                  <c:v>21</c:v>
                </c:pt>
                <c:pt idx="3707" formatCode="General">
                  <c:v>22.1</c:v>
                </c:pt>
                <c:pt idx="3708" formatCode="General">
                  <c:v>22.4</c:v>
                </c:pt>
                <c:pt idx="3709" formatCode="General">
                  <c:v>22.3</c:v>
                </c:pt>
                <c:pt idx="3710" formatCode="General">
                  <c:v>21.9</c:v>
                </c:pt>
                <c:pt idx="3711" formatCode="General">
                  <c:v>22.4</c:v>
                </c:pt>
                <c:pt idx="3712" formatCode="General">
                  <c:v>22.2</c:v>
                </c:pt>
                <c:pt idx="3713" formatCode="General">
                  <c:v>22.6</c:v>
                </c:pt>
                <c:pt idx="3714" formatCode="General">
                  <c:v>22</c:v>
                </c:pt>
                <c:pt idx="3715" formatCode="General">
                  <c:v>22.9</c:v>
                </c:pt>
                <c:pt idx="3716" formatCode="General">
                  <c:v>23</c:v>
                </c:pt>
                <c:pt idx="3717" formatCode="General">
                  <c:v>22.5</c:v>
                </c:pt>
                <c:pt idx="3718" formatCode="General">
                  <c:v>23</c:v>
                </c:pt>
                <c:pt idx="3719" formatCode="General">
                  <c:v>19.7</c:v>
                </c:pt>
                <c:pt idx="3720" formatCode="General">
                  <c:v>22.4</c:v>
                </c:pt>
                <c:pt idx="3721" formatCode="General">
                  <c:v>22.7</c:v>
                </c:pt>
                <c:pt idx="3722" formatCode="General">
                  <c:v>22.6</c:v>
                </c:pt>
                <c:pt idx="3723" formatCode="General">
                  <c:v>23.4</c:v>
                </c:pt>
                <c:pt idx="3724" formatCode="General">
                  <c:v>22.7</c:v>
                </c:pt>
                <c:pt idx="3725" formatCode="General">
                  <c:v>23.3</c:v>
                </c:pt>
                <c:pt idx="3726" formatCode="General">
                  <c:v>23.6</c:v>
                </c:pt>
                <c:pt idx="3727" formatCode="General">
                  <c:v>22.5</c:v>
                </c:pt>
                <c:pt idx="3728" formatCode="General">
                  <c:v>23.2</c:v>
                </c:pt>
                <c:pt idx="3729" formatCode="General">
                  <c:v>23.5</c:v>
                </c:pt>
                <c:pt idx="3730" formatCode="General">
                  <c:v>22.6</c:v>
                </c:pt>
                <c:pt idx="3731" formatCode="General">
                  <c:v>23.1</c:v>
                </c:pt>
                <c:pt idx="3732" formatCode="General">
                  <c:v>21.7</c:v>
                </c:pt>
                <c:pt idx="3733" formatCode="General">
                  <c:v>22.9</c:v>
                </c:pt>
                <c:pt idx="3734" formatCode="General">
                  <c:v>23</c:v>
                </c:pt>
                <c:pt idx="3735" formatCode="General">
                  <c:v>23.3</c:v>
                </c:pt>
                <c:pt idx="3736" formatCode="General">
                  <c:v>23.1</c:v>
                </c:pt>
                <c:pt idx="3737" formatCode="General">
                  <c:v>24.3</c:v>
                </c:pt>
                <c:pt idx="3738" formatCode="General">
                  <c:v>24.4</c:v>
                </c:pt>
                <c:pt idx="3739" formatCode="General">
                  <c:v>24.6</c:v>
                </c:pt>
                <c:pt idx="3740" formatCode="General">
                  <c:v>24.5</c:v>
                </c:pt>
                <c:pt idx="3741" formatCode="General">
                  <c:v>24.3</c:v>
                </c:pt>
                <c:pt idx="3742" formatCode="General">
                  <c:v>23.3</c:v>
                </c:pt>
                <c:pt idx="3743" formatCode="General">
                  <c:v>21.5</c:v>
                </c:pt>
                <c:pt idx="3744" formatCode="General">
                  <c:v>23.2</c:v>
                </c:pt>
                <c:pt idx="3745" formatCode="General">
                  <c:v>23.3</c:v>
                </c:pt>
                <c:pt idx="3746" formatCode="General">
                  <c:v>23.3</c:v>
                </c:pt>
                <c:pt idx="3747" formatCode="General">
                  <c:v>24.5</c:v>
                </c:pt>
                <c:pt idx="3748" formatCode="General">
                  <c:v>24</c:v>
                </c:pt>
                <c:pt idx="3749" formatCode="General">
                  <c:v>25.1</c:v>
                </c:pt>
                <c:pt idx="3750" formatCode="General">
                  <c:v>25</c:v>
                </c:pt>
                <c:pt idx="3751" formatCode="General">
                  <c:v>24.7</c:v>
                </c:pt>
                <c:pt idx="3752" formatCode="General">
                  <c:v>24.6</c:v>
                </c:pt>
                <c:pt idx="3753" formatCode="General">
                  <c:v>24.9</c:v>
                </c:pt>
                <c:pt idx="3754" formatCode="General">
                  <c:v>25.4</c:v>
                </c:pt>
                <c:pt idx="3755" formatCode="General">
                  <c:v>25.3</c:v>
                </c:pt>
                <c:pt idx="3756" formatCode="General">
                  <c:v>19.899999999999999</c:v>
                </c:pt>
                <c:pt idx="3757" formatCode="General">
                  <c:v>21.4</c:v>
                </c:pt>
                <c:pt idx="3758" formatCode="General">
                  <c:v>25.2</c:v>
                </c:pt>
                <c:pt idx="3759" formatCode="General">
                  <c:v>25.3</c:v>
                </c:pt>
                <c:pt idx="3760" formatCode="General">
                  <c:v>22.4</c:v>
                </c:pt>
                <c:pt idx="3761" formatCode="General">
                  <c:v>23.2</c:v>
                </c:pt>
                <c:pt idx="3762" formatCode="General">
                  <c:v>24</c:v>
                </c:pt>
                <c:pt idx="3763" formatCode="General">
                  <c:v>21</c:v>
                </c:pt>
                <c:pt idx="3764" formatCode="General">
                  <c:v>22.8</c:v>
                </c:pt>
                <c:pt idx="3765" formatCode="General">
                  <c:v>23.7</c:v>
                </c:pt>
                <c:pt idx="3766" formatCode="General">
                  <c:v>18.3</c:v>
                </c:pt>
                <c:pt idx="3767" formatCode="General">
                  <c:v>12.5</c:v>
                </c:pt>
                <c:pt idx="3768" formatCode="General">
                  <c:v>20.9</c:v>
                </c:pt>
                <c:pt idx="3769" formatCode="General">
                  <c:v>21.8</c:v>
                </c:pt>
                <c:pt idx="3770" formatCode="General">
                  <c:v>24.1</c:v>
                </c:pt>
                <c:pt idx="3771" formatCode="General">
                  <c:v>26.3</c:v>
                </c:pt>
                <c:pt idx="3772" formatCode="General">
                  <c:v>25.5</c:v>
                </c:pt>
                <c:pt idx="3773" formatCode="General">
                  <c:v>20.5</c:v>
                </c:pt>
                <c:pt idx="3774" formatCode="General">
                  <c:v>20.399999999999999</c:v>
                </c:pt>
                <c:pt idx="3775" formatCode="General">
                  <c:v>23.9</c:v>
                </c:pt>
                <c:pt idx="3776" formatCode="General">
                  <c:v>22.7</c:v>
                </c:pt>
                <c:pt idx="3777" formatCode="General">
                  <c:v>24.4</c:v>
                </c:pt>
                <c:pt idx="3778" formatCode="General">
                  <c:v>24.8</c:v>
                </c:pt>
                <c:pt idx="3779" formatCode="General">
                  <c:v>25.3</c:v>
                </c:pt>
                <c:pt idx="3780" formatCode="General">
                  <c:v>24.4</c:v>
                </c:pt>
                <c:pt idx="3781" formatCode="General">
                  <c:v>20.9</c:v>
                </c:pt>
                <c:pt idx="3782" formatCode="General">
                  <c:v>27</c:v>
                </c:pt>
                <c:pt idx="3783" formatCode="General">
                  <c:v>26.8</c:v>
                </c:pt>
                <c:pt idx="3784" formatCode="General">
                  <c:v>26.7</c:v>
                </c:pt>
                <c:pt idx="3785" formatCode="General">
                  <c:v>25.6</c:v>
                </c:pt>
                <c:pt idx="3786" formatCode="General">
                  <c:v>24.3</c:v>
                </c:pt>
                <c:pt idx="3787" formatCode="General">
                  <c:v>23.2</c:v>
                </c:pt>
                <c:pt idx="3788" formatCode="General">
                  <c:v>12.1</c:v>
                </c:pt>
                <c:pt idx="3789" formatCode="General">
                  <c:v>10.5</c:v>
                </c:pt>
                <c:pt idx="3790" formatCode="General">
                  <c:v>9.9</c:v>
                </c:pt>
                <c:pt idx="3791" formatCode="General">
                  <c:v>9.9</c:v>
                </c:pt>
                <c:pt idx="3792" formatCode="General">
                  <c:v>14.9</c:v>
                </c:pt>
                <c:pt idx="3793" formatCode="General">
                  <c:v>25.2</c:v>
                </c:pt>
                <c:pt idx="3794" formatCode="General">
                  <c:v>25.2</c:v>
                </c:pt>
                <c:pt idx="3795" formatCode="General">
                  <c:v>24.6</c:v>
                </c:pt>
                <c:pt idx="3796" formatCode="General">
                  <c:v>21.2</c:v>
                </c:pt>
                <c:pt idx="3797" formatCode="General">
                  <c:v>22.4</c:v>
                </c:pt>
                <c:pt idx="3798" formatCode="General">
                  <c:v>24.9</c:v>
                </c:pt>
                <c:pt idx="3799" formatCode="General">
                  <c:v>23.6</c:v>
                </c:pt>
                <c:pt idx="3800" formatCode="General">
                  <c:v>22.6</c:v>
                </c:pt>
                <c:pt idx="3801" formatCode="General">
                  <c:v>21.8</c:v>
                </c:pt>
                <c:pt idx="3802" formatCode="General">
                  <c:v>22.6</c:v>
                </c:pt>
                <c:pt idx="3803" formatCode="General">
                  <c:v>23</c:v>
                </c:pt>
                <c:pt idx="3804" formatCode="General">
                  <c:v>24.1</c:v>
                </c:pt>
                <c:pt idx="3805" formatCode="General">
                  <c:v>24.1</c:v>
                </c:pt>
                <c:pt idx="3806" formatCode="General">
                  <c:v>24.5</c:v>
                </c:pt>
                <c:pt idx="3807" formatCode="General">
                  <c:v>24.7</c:v>
                </c:pt>
                <c:pt idx="3808" formatCode="General">
                  <c:v>22</c:v>
                </c:pt>
                <c:pt idx="3809" formatCode="General">
                  <c:v>20.5</c:v>
                </c:pt>
                <c:pt idx="3810" formatCode="General">
                  <c:v>19.7</c:v>
                </c:pt>
                <c:pt idx="3811" formatCode="General">
                  <c:v>18.7</c:v>
                </c:pt>
                <c:pt idx="3812" formatCode="General">
                  <c:v>18.899999999999999</c:v>
                </c:pt>
                <c:pt idx="3813" formatCode="General">
                  <c:v>18.899999999999999</c:v>
                </c:pt>
                <c:pt idx="3814" formatCode="General">
                  <c:v>23.6</c:v>
                </c:pt>
                <c:pt idx="3815" formatCode="General">
                  <c:v>22.7</c:v>
                </c:pt>
                <c:pt idx="3816" formatCode="General">
                  <c:v>16.8</c:v>
                </c:pt>
                <c:pt idx="3817" formatCode="General">
                  <c:v>19.100000000000001</c:v>
                </c:pt>
                <c:pt idx="3818" formatCode="General">
                  <c:v>18.8</c:v>
                </c:pt>
                <c:pt idx="3819" formatCode="General">
                  <c:v>15.6</c:v>
                </c:pt>
                <c:pt idx="3820" formatCode="General">
                  <c:v>12.2</c:v>
                </c:pt>
                <c:pt idx="3821" formatCode="General">
                  <c:v>10.7</c:v>
                </c:pt>
                <c:pt idx="3822" formatCode="General">
                  <c:v>9.9</c:v>
                </c:pt>
                <c:pt idx="3823" formatCode="General">
                  <c:v>9.9</c:v>
                </c:pt>
                <c:pt idx="3824" formatCode="General">
                  <c:v>10.7</c:v>
                </c:pt>
                <c:pt idx="3825" formatCode="General">
                  <c:v>14.6</c:v>
                </c:pt>
                <c:pt idx="3826" formatCode="General">
                  <c:v>15.6</c:v>
                </c:pt>
                <c:pt idx="3827" formatCode="General">
                  <c:v>12.5</c:v>
                </c:pt>
                <c:pt idx="3828" formatCode="General">
                  <c:v>13.4</c:v>
                </c:pt>
                <c:pt idx="3829" formatCode="General">
                  <c:v>18.2</c:v>
                </c:pt>
                <c:pt idx="3830" formatCode="General">
                  <c:v>16.100000000000001</c:v>
                </c:pt>
                <c:pt idx="3831" formatCode="General">
                  <c:v>15.9</c:v>
                </c:pt>
                <c:pt idx="3832" formatCode="General">
                  <c:v>10.200000000000001</c:v>
                </c:pt>
                <c:pt idx="3833" formatCode="General">
                  <c:v>15</c:v>
                </c:pt>
                <c:pt idx="3834" formatCode="General">
                  <c:v>11.3</c:v>
                </c:pt>
                <c:pt idx="3835" formatCode="General">
                  <c:v>21.4</c:v>
                </c:pt>
                <c:pt idx="3836" formatCode="General">
                  <c:v>17.7</c:v>
                </c:pt>
                <c:pt idx="3837" formatCode="General">
                  <c:v>16.399999999999999</c:v>
                </c:pt>
                <c:pt idx="3838" formatCode="General">
                  <c:v>17.100000000000001</c:v>
                </c:pt>
                <c:pt idx="3839" formatCode="General">
                  <c:v>17.7</c:v>
                </c:pt>
                <c:pt idx="3840" formatCode="General">
                  <c:v>18</c:v>
                </c:pt>
                <c:pt idx="3841" formatCode="General">
                  <c:v>20.7</c:v>
                </c:pt>
                <c:pt idx="3842" formatCode="General">
                  <c:v>18.3</c:v>
                </c:pt>
                <c:pt idx="3843" formatCode="General">
                  <c:v>12.4</c:v>
                </c:pt>
                <c:pt idx="3844" formatCode="General">
                  <c:v>10.6</c:v>
                </c:pt>
                <c:pt idx="3845" formatCode="General">
                  <c:v>10.9</c:v>
                </c:pt>
                <c:pt idx="3846" formatCode="General">
                  <c:v>10</c:v>
                </c:pt>
                <c:pt idx="3847" formatCode="General">
                  <c:v>10.9</c:v>
                </c:pt>
                <c:pt idx="3848" formatCode="General">
                  <c:v>11.1</c:v>
                </c:pt>
                <c:pt idx="3849" formatCode="General">
                  <c:v>17.399999999999999</c:v>
                </c:pt>
                <c:pt idx="3850" formatCode="General">
                  <c:v>15</c:v>
                </c:pt>
                <c:pt idx="3851" formatCode="General">
                  <c:v>14.4</c:v>
                </c:pt>
                <c:pt idx="3852" formatCode="General">
                  <c:v>9.9</c:v>
                </c:pt>
                <c:pt idx="3853" formatCode="General">
                  <c:v>9.9</c:v>
                </c:pt>
                <c:pt idx="3854" formatCode="General">
                  <c:v>9.8000000000000007</c:v>
                </c:pt>
                <c:pt idx="3855" formatCode="General">
                  <c:v>9.8000000000000007</c:v>
                </c:pt>
                <c:pt idx="3856" formatCode="General">
                  <c:v>9.8000000000000007</c:v>
                </c:pt>
                <c:pt idx="3857" formatCode="General">
                  <c:v>9.8000000000000007</c:v>
                </c:pt>
                <c:pt idx="3858" formatCode="General">
                  <c:v>9.8000000000000007</c:v>
                </c:pt>
                <c:pt idx="3859" formatCode="General">
                  <c:v>9.8000000000000007</c:v>
                </c:pt>
                <c:pt idx="3860" formatCode="General">
                  <c:v>9.8000000000000007</c:v>
                </c:pt>
                <c:pt idx="3861" formatCode="General">
                  <c:v>9.8000000000000007</c:v>
                </c:pt>
                <c:pt idx="3862" formatCode="General">
                  <c:v>9.8000000000000007</c:v>
                </c:pt>
                <c:pt idx="3863" formatCode="General">
                  <c:v>9.8000000000000007</c:v>
                </c:pt>
                <c:pt idx="3864" formatCode="General">
                  <c:v>9.8000000000000007</c:v>
                </c:pt>
                <c:pt idx="3865" formatCode="General">
                  <c:v>9.8000000000000007</c:v>
                </c:pt>
                <c:pt idx="3866" formatCode="General">
                  <c:v>9.7000000000000011</c:v>
                </c:pt>
                <c:pt idx="3867" formatCode="General">
                  <c:v>9.7000000000000011</c:v>
                </c:pt>
                <c:pt idx="3868" formatCode="General">
                  <c:v>9.7000000000000011</c:v>
                </c:pt>
                <c:pt idx="3869" formatCode="General">
                  <c:v>10.9</c:v>
                </c:pt>
                <c:pt idx="3870" formatCode="General">
                  <c:v>12.6</c:v>
                </c:pt>
                <c:pt idx="3871" formatCode="General">
                  <c:v>9.7000000000000011</c:v>
                </c:pt>
                <c:pt idx="3872" formatCode="General">
                  <c:v>10.1</c:v>
                </c:pt>
                <c:pt idx="3873" formatCode="General">
                  <c:v>11.9</c:v>
                </c:pt>
                <c:pt idx="3874" formatCode="General">
                  <c:v>11.5</c:v>
                </c:pt>
                <c:pt idx="3875" formatCode="General">
                  <c:v>9.6</c:v>
                </c:pt>
                <c:pt idx="3876" formatCode="General">
                  <c:v>16.7</c:v>
                </c:pt>
                <c:pt idx="3877" formatCode="General">
                  <c:v>11.4</c:v>
                </c:pt>
                <c:pt idx="3878" formatCode="General">
                  <c:v>12</c:v>
                </c:pt>
                <c:pt idx="3879" formatCode="General">
                  <c:v>16.8</c:v>
                </c:pt>
                <c:pt idx="3880" formatCode="General">
                  <c:v>18.100000000000001</c:v>
                </c:pt>
                <c:pt idx="3881" formatCode="General">
                  <c:v>16.600000000000001</c:v>
                </c:pt>
                <c:pt idx="3882" formatCode="General">
                  <c:v>19.5</c:v>
                </c:pt>
                <c:pt idx="3883" formatCode="General">
                  <c:v>9.5</c:v>
                </c:pt>
                <c:pt idx="3884" formatCode="General">
                  <c:v>9.5</c:v>
                </c:pt>
                <c:pt idx="3885" formatCode="General">
                  <c:v>9.5</c:v>
                </c:pt>
                <c:pt idx="3886" formatCode="General">
                  <c:v>9.5</c:v>
                </c:pt>
                <c:pt idx="3887" formatCode="General">
                  <c:v>10</c:v>
                </c:pt>
                <c:pt idx="3888" formatCode="General">
                  <c:v>13.2</c:v>
                </c:pt>
                <c:pt idx="3889" formatCode="General">
                  <c:v>18.100000000000001</c:v>
                </c:pt>
                <c:pt idx="3890" formatCode="General">
                  <c:v>20.9</c:v>
                </c:pt>
                <c:pt idx="3891" formatCode="General">
                  <c:v>15.7</c:v>
                </c:pt>
                <c:pt idx="3892" formatCode="General">
                  <c:v>18.600000000000001</c:v>
                </c:pt>
                <c:pt idx="3893" formatCode="General">
                  <c:v>19.5</c:v>
                </c:pt>
                <c:pt idx="3894" formatCode="General">
                  <c:v>18.100000000000001</c:v>
                </c:pt>
                <c:pt idx="3895" formatCode="General">
                  <c:v>10.200000000000001</c:v>
                </c:pt>
                <c:pt idx="3896" formatCode="General">
                  <c:v>9.2000000000000011</c:v>
                </c:pt>
                <c:pt idx="3897" formatCode="General">
                  <c:v>9.7000000000000011</c:v>
                </c:pt>
                <c:pt idx="3898" formatCode="General">
                  <c:v>15.5</c:v>
                </c:pt>
                <c:pt idx="3899" formatCode="General">
                  <c:v>9.2000000000000011</c:v>
                </c:pt>
                <c:pt idx="3900" formatCode="General">
                  <c:v>11.8</c:v>
                </c:pt>
                <c:pt idx="3901" formatCode="General">
                  <c:v>10.5</c:v>
                </c:pt>
                <c:pt idx="3902" formatCode="General">
                  <c:v>12.4</c:v>
                </c:pt>
                <c:pt idx="3903" formatCode="General">
                  <c:v>9.7000000000000011</c:v>
                </c:pt>
                <c:pt idx="3904" formatCode="General">
                  <c:v>9</c:v>
                </c:pt>
                <c:pt idx="3905" formatCode="General">
                  <c:v>15.4</c:v>
                </c:pt>
                <c:pt idx="3906" formatCode="General">
                  <c:v>9</c:v>
                </c:pt>
                <c:pt idx="3907" formatCode="General">
                  <c:v>9.7000000000000011</c:v>
                </c:pt>
                <c:pt idx="3908" formatCode="General">
                  <c:v>8.9</c:v>
                </c:pt>
                <c:pt idx="3909" formatCode="General">
                  <c:v>8.9</c:v>
                </c:pt>
                <c:pt idx="3910" formatCode="General">
                  <c:v>8.9</c:v>
                </c:pt>
                <c:pt idx="3911" formatCode="General">
                  <c:v>11</c:v>
                </c:pt>
                <c:pt idx="3912" formatCode="General">
                  <c:v>8.8000000000000007</c:v>
                </c:pt>
                <c:pt idx="3913" formatCode="General">
                  <c:v>8.8000000000000007</c:v>
                </c:pt>
                <c:pt idx="3914" formatCode="General">
                  <c:v>12.2</c:v>
                </c:pt>
                <c:pt idx="3915" formatCode="General">
                  <c:v>18.100000000000001</c:v>
                </c:pt>
                <c:pt idx="3916" formatCode="General">
                  <c:v>15.9</c:v>
                </c:pt>
                <c:pt idx="3917" formatCode="General">
                  <c:v>8.6</c:v>
                </c:pt>
                <c:pt idx="3918" formatCode="General">
                  <c:v>11.8</c:v>
                </c:pt>
                <c:pt idx="3919" formatCode="General">
                  <c:v>10</c:v>
                </c:pt>
                <c:pt idx="3920" formatCode="General">
                  <c:v>9.5</c:v>
                </c:pt>
                <c:pt idx="3921" formatCode="General">
                  <c:v>16.5</c:v>
                </c:pt>
                <c:pt idx="3922" formatCode="General">
                  <c:v>17.2</c:v>
                </c:pt>
                <c:pt idx="3923" formatCode="General">
                  <c:v>8.4</c:v>
                </c:pt>
                <c:pt idx="3924" formatCode="General">
                  <c:v>14.4</c:v>
                </c:pt>
                <c:pt idx="3925" formatCode="General">
                  <c:v>18.600000000000001</c:v>
                </c:pt>
                <c:pt idx="3926" formatCode="General">
                  <c:v>8.3000000000000007</c:v>
                </c:pt>
                <c:pt idx="3927" formatCode="General">
                  <c:v>22.4</c:v>
                </c:pt>
                <c:pt idx="3928" formatCode="General">
                  <c:v>22.3</c:v>
                </c:pt>
                <c:pt idx="3929" formatCode="General">
                  <c:v>20.9</c:v>
                </c:pt>
                <c:pt idx="3930" formatCode="General">
                  <c:v>22.2</c:v>
                </c:pt>
                <c:pt idx="3931" formatCode="General">
                  <c:v>22.4</c:v>
                </c:pt>
                <c:pt idx="3932" formatCode="General">
                  <c:v>20.8</c:v>
                </c:pt>
                <c:pt idx="3933" formatCode="General">
                  <c:v>17.100000000000001</c:v>
                </c:pt>
                <c:pt idx="3934" formatCode="General">
                  <c:v>11.9</c:v>
                </c:pt>
                <c:pt idx="3935" formatCode="General">
                  <c:v>13.1</c:v>
                </c:pt>
                <c:pt idx="3936" formatCode="General">
                  <c:v>15.5</c:v>
                </c:pt>
                <c:pt idx="3937" formatCode="General">
                  <c:v>18.8</c:v>
                </c:pt>
                <c:pt idx="3938" formatCode="General">
                  <c:v>17.899999999999999</c:v>
                </c:pt>
                <c:pt idx="3939" formatCode="General">
                  <c:v>20.2</c:v>
                </c:pt>
                <c:pt idx="3940" formatCode="General">
                  <c:v>20.9</c:v>
                </c:pt>
                <c:pt idx="3941" formatCode="General">
                  <c:v>20.9</c:v>
                </c:pt>
                <c:pt idx="3942" formatCode="General">
                  <c:v>20</c:v>
                </c:pt>
                <c:pt idx="3943" formatCode="General">
                  <c:v>20.2</c:v>
                </c:pt>
                <c:pt idx="3944" formatCode="General">
                  <c:v>19.7</c:v>
                </c:pt>
                <c:pt idx="3945" formatCode="General">
                  <c:v>20.5</c:v>
                </c:pt>
                <c:pt idx="3946" formatCode="General">
                  <c:v>21.2</c:v>
                </c:pt>
                <c:pt idx="3947" formatCode="General">
                  <c:v>21.2</c:v>
                </c:pt>
                <c:pt idx="3948" formatCode="General">
                  <c:v>21.1</c:v>
                </c:pt>
                <c:pt idx="3949" formatCode="General">
                  <c:v>20.8</c:v>
                </c:pt>
                <c:pt idx="3950" formatCode="General">
                  <c:v>20.2</c:v>
                </c:pt>
                <c:pt idx="3951" formatCode="General">
                  <c:v>20.5</c:v>
                </c:pt>
                <c:pt idx="3952" formatCode="General">
                  <c:v>19.399999999999999</c:v>
                </c:pt>
                <c:pt idx="3953" formatCode="General">
                  <c:v>18.600000000000001</c:v>
                </c:pt>
                <c:pt idx="3954" formatCode="General">
                  <c:v>19</c:v>
                </c:pt>
                <c:pt idx="3955" formatCode="General">
                  <c:v>18.8</c:v>
                </c:pt>
                <c:pt idx="3956" formatCode="General">
                  <c:v>20.100000000000001</c:v>
                </c:pt>
                <c:pt idx="3957" formatCode="General">
                  <c:v>19.8</c:v>
                </c:pt>
                <c:pt idx="3958" formatCode="General">
                  <c:v>19.399999999999999</c:v>
                </c:pt>
                <c:pt idx="3959" formatCode="General">
                  <c:v>19.399999999999999</c:v>
                </c:pt>
                <c:pt idx="3960" formatCode="General">
                  <c:v>19.2</c:v>
                </c:pt>
                <c:pt idx="3961" formatCode="General">
                  <c:v>19.2</c:v>
                </c:pt>
                <c:pt idx="3962" formatCode="General">
                  <c:v>14.2</c:v>
                </c:pt>
                <c:pt idx="3963" formatCode="General">
                  <c:v>7.5</c:v>
                </c:pt>
                <c:pt idx="3964" formatCode="General">
                  <c:v>9.2000000000000011</c:v>
                </c:pt>
                <c:pt idx="3965" formatCode="General">
                  <c:v>11.3</c:v>
                </c:pt>
                <c:pt idx="3966" formatCode="General">
                  <c:v>18</c:v>
                </c:pt>
                <c:pt idx="3967" formatCode="General">
                  <c:v>17.7</c:v>
                </c:pt>
                <c:pt idx="3968" formatCode="General">
                  <c:v>17.399999999999999</c:v>
                </c:pt>
                <c:pt idx="3969" formatCode="General">
                  <c:v>16.100000000000001</c:v>
                </c:pt>
                <c:pt idx="3970" formatCode="General">
                  <c:v>16.600000000000001</c:v>
                </c:pt>
                <c:pt idx="3971" formatCode="General">
                  <c:v>16.8</c:v>
                </c:pt>
                <c:pt idx="3972" formatCode="General">
                  <c:v>16.100000000000001</c:v>
                </c:pt>
                <c:pt idx="3973" formatCode="General">
                  <c:v>16.600000000000001</c:v>
                </c:pt>
                <c:pt idx="3974" formatCode="General">
                  <c:v>6.6</c:v>
                </c:pt>
                <c:pt idx="3975" formatCode="General">
                  <c:v>7.4</c:v>
                </c:pt>
                <c:pt idx="3976" formatCode="General">
                  <c:v>7.4</c:v>
                </c:pt>
                <c:pt idx="3977" formatCode="General">
                  <c:v>11.3</c:v>
                </c:pt>
                <c:pt idx="3978" formatCode="General">
                  <c:v>10.200000000000001</c:v>
                </c:pt>
                <c:pt idx="3979" formatCode="General">
                  <c:v>10.1</c:v>
                </c:pt>
                <c:pt idx="3980" formatCode="General">
                  <c:v>16.3</c:v>
                </c:pt>
                <c:pt idx="3981" formatCode="General">
                  <c:v>17.5</c:v>
                </c:pt>
                <c:pt idx="3982" formatCode="General">
                  <c:v>17.399999999999999</c:v>
                </c:pt>
                <c:pt idx="3983" formatCode="General">
                  <c:v>16.600000000000001</c:v>
                </c:pt>
                <c:pt idx="3984" formatCode="General">
                  <c:v>16.399999999999999</c:v>
                </c:pt>
                <c:pt idx="3985" formatCode="General">
                  <c:v>16.600000000000001</c:v>
                </c:pt>
                <c:pt idx="3986" formatCode="General">
                  <c:v>14.8</c:v>
                </c:pt>
                <c:pt idx="3987" formatCode="General">
                  <c:v>6.4</c:v>
                </c:pt>
                <c:pt idx="3988" formatCode="General">
                  <c:v>6.4</c:v>
                </c:pt>
                <c:pt idx="3989" formatCode="General">
                  <c:v>6.5</c:v>
                </c:pt>
                <c:pt idx="3990" formatCode="General">
                  <c:v>12.2</c:v>
                </c:pt>
                <c:pt idx="3991" formatCode="General">
                  <c:v>8.1</c:v>
                </c:pt>
                <c:pt idx="3992" formatCode="General">
                  <c:v>7.7</c:v>
                </c:pt>
                <c:pt idx="3993" formatCode="General">
                  <c:v>14.9</c:v>
                </c:pt>
                <c:pt idx="3994" formatCode="General">
                  <c:v>11.1</c:v>
                </c:pt>
                <c:pt idx="3995" formatCode="General">
                  <c:v>6.6</c:v>
                </c:pt>
                <c:pt idx="3996" formatCode="General">
                  <c:v>14.4</c:v>
                </c:pt>
                <c:pt idx="3997" formatCode="General">
                  <c:v>13.9</c:v>
                </c:pt>
                <c:pt idx="3998" formatCode="General">
                  <c:v>12.9</c:v>
                </c:pt>
                <c:pt idx="3999" formatCode="General">
                  <c:v>14</c:v>
                </c:pt>
                <c:pt idx="4000" formatCode="General">
                  <c:v>14.2</c:v>
                </c:pt>
                <c:pt idx="4001" formatCode="General">
                  <c:v>16.2</c:v>
                </c:pt>
                <c:pt idx="4002" formatCode="General">
                  <c:v>16.100000000000001</c:v>
                </c:pt>
                <c:pt idx="4003" formatCode="General">
                  <c:v>16.7</c:v>
                </c:pt>
                <c:pt idx="4004" formatCode="General">
                  <c:v>15.5</c:v>
                </c:pt>
                <c:pt idx="4005" formatCode="General">
                  <c:v>13.6</c:v>
                </c:pt>
                <c:pt idx="4006" formatCode="General">
                  <c:v>16.2</c:v>
                </c:pt>
                <c:pt idx="4007" formatCode="General">
                  <c:v>16.8</c:v>
                </c:pt>
                <c:pt idx="4008" formatCode="General">
                  <c:v>16.3</c:v>
                </c:pt>
                <c:pt idx="4009" formatCode="General">
                  <c:v>16</c:v>
                </c:pt>
                <c:pt idx="4010" formatCode="General">
                  <c:v>16</c:v>
                </c:pt>
                <c:pt idx="4011" formatCode="General">
                  <c:v>14.9</c:v>
                </c:pt>
                <c:pt idx="4012" formatCode="General">
                  <c:v>14</c:v>
                </c:pt>
                <c:pt idx="4013" formatCode="General">
                  <c:v>13.9</c:v>
                </c:pt>
                <c:pt idx="4014" formatCode="General">
                  <c:v>12.6</c:v>
                </c:pt>
                <c:pt idx="4015" formatCode="General">
                  <c:v>12</c:v>
                </c:pt>
                <c:pt idx="4016" formatCode="General">
                  <c:v>16.600000000000001</c:v>
                </c:pt>
                <c:pt idx="4017" formatCode="General">
                  <c:v>15.5</c:v>
                </c:pt>
                <c:pt idx="4018" formatCode="General">
                  <c:v>14</c:v>
                </c:pt>
                <c:pt idx="4019" formatCode="General">
                  <c:v>13.8</c:v>
                </c:pt>
                <c:pt idx="4020" formatCode="General">
                  <c:v>14.2</c:v>
                </c:pt>
                <c:pt idx="4021" formatCode="General">
                  <c:v>12.9</c:v>
                </c:pt>
                <c:pt idx="4022" formatCode="General">
                  <c:v>13.6</c:v>
                </c:pt>
                <c:pt idx="4023" formatCode="General">
                  <c:v>14</c:v>
                </c:pt>
                <c:pt idx="4024" formatCode="General">
                  <c:v>6.9</c:v>
                </c:pt>
                <c:pt idx="4025" formatCode="General">
                  <c:v>13.5</c:v>
                </c:pt>
                <c:pt idx="4026" formatCode="General">
                  <c:v>16.7</c:v>
                </c:pt>
                <c:pt idx="4027" formatCode="General">
                  <c:v>17.2</c:v>
                </c:pt>
                <c:pt idx="4028" formatCode="General">
                  <c:v>17.399999999999999</c:v>
                </c:pt>
                <c:pt idx="4029" formatCode="General">
                  <c:v>17.2</c:v>
                </c:pt>
                <c:pt idx="4030" formatCode="General">
                  <c:v>17.2</c:v>
                </c:pt>
                <c:pt idx="4031" formatCode="General">
                  <c:v>16.899999999999999</c:v>
                </c:pt>
                <c:pt idx="4032" formatCode="General">
                  <c:v>17.3</c:v>
                </c:pt>
                <c:pt idx="4033" formatCode="General">
                  <c:v>17.100000000000001</c:v>
                </c:pt>
                <c:pt idx="4034" formatCode="General">
                  <c:v>16.5</c:v>
                </c:pt>
                <c:pt idx="4035" formatCode="General">
                  <c:v>17.2</c:v>
                </c:pt>
                <c:pt idx="4036" formatCode="General">
                  <c:v>17.7</c:v>
                </c:pt>
                <c:pt idx="4037" formatCode="General">
                  <c:v>17.600000000000001</c:v>
                </c:pt>
                <c:pt idx="4038" formatCode="General">
                  <c:v>17.3</c:v>
                </c:pt>
                <c:pt idx="4039" formatCode="General">
                  <c:v>16.5</c:v>
                </c:pt>
                <c:pt idx="4040" formatCode="General">
                  <c:v>15.1</c:v>
                </c:pt>
                <c:pt idx="4041" formatCode="General">
                  <c:v>12.3</c:v>
                </c:pt>
                <c:pt idx="4042" formatCode="General">
                  <c:v>15.8</c:v>
                </c:pt>
                <c:pt idx="4043" formatCode="General">
                  <c:v>18</c:v>
                </c:pt>
                <c:pt idx="4044" formatCode="General">
                  <c:v>19</c:v>
                </c:pt>
                <c:pt idx="4045" formatCode="General">
                  <c:v>18.100000000000001</c:v>
                </c:pt>
                <c:pt idx="4046" formatCode="General">
                  <c:v>19.2</c:v>
                </c:pt>
                <c:pt idx="4047" formatCode="General">
                  <c:v>19.2</c:v>
                </c:pt>
                <c:pt idx="4048" formatCode="General">
                  <c:v>18.7</c:v>
                </c:pt>
                <c:pt idx="4049" formatCode="General">
                  <c:v>18.899999999999999</c:v>
                </c:pt>
                <c:pt idx="4050" formatCode="General">
                  <c:v>18.600000000000001</c:v>
                </c:pt>
                <c:pt idx="4051" formatCode="General">
                  <c:v>18.8</c:v>
                </c:pt>
                <c:pt idx="4052" formatCode="General">
                  <c:v>15.8</c:v>
                </c:pt>
                <c:pt idx="4053" formatCode="General">
                  <c:v>17.100000000000001</c:v>
                </c:pt>
                <c:pt idx="4054" formatCode="General">
                  <c:v>18.100000000000001</c:v>
                </c:pt>
                <c:pt idx="4055" formatCode="General">
                  <c:v>19.3</c:v>
                </c:pt>
                <c:pt idx="4056" formatCode="General">
                  <c:v>19.899999999999999</c:v>
                </c:pt>
                <c:pt idx="4057" formatCode="General">
                  <c:v>18.100000000000001</c:v>
                </c:pt>
                <c:pt idx="4058" formatCode="General">
                  <c:v>19.100000000000001</c:v>
                </c:pt>
                <c:pt idx="4059" formatCode="General">
                  <c:v>19.5</c:v>
                </c:pt>
                <c:pt idx="4060" formatCode="General">
                  <c:v>20</c:v>
                </c:pt>
                <c:pt idx="4061" formatCode="General">
                  <c:v>20.5</c:v>
                </c:pt>
                <c:pt idx="4062" formatCode="General">
                  <c:v>20.2</c:v>
                </c:pt>
                <c:pt idx="4063" formatCode="General">
                  <c:v>20.8</c:v>
                </c:pt>
                <c:pt idx="4064" formatCode="General">
                  <c:v>20.9</c:v>
                </c:pt>
                <c:pt idx="4065" formatCode="General">
                  <c:v>16.8</c:v>
                </c:pt>
                <c:pt idx="4066" formatCode="General">
                  <c:v>20.5</c:v>
                </c:pt>
                <c:pt idx="4067" formatCode="General">
                  <c:v>20.9</c:v>
                </c:pt>
                <c:pt idx="4068" formatCode="General">
                  <c:v>21.2</c:v>
                </c:pt>
                <c:pt idx="4069" formatCode="General">
                  <c:v>21.6</c:v>
                </c:pt>
                <c:pt idx="4070" formatCode="General">
                  <c:v>21.5</c:v>
                </c:pt>
                <c:pt idx="4071" formatCode="General">
                  <c:v>21.3</c:v>
                </c:pt>
                <c:pt idx="4072" formatCode="General">
                  <c:v>22</c:v>
                </c:pt>
                <c:pt idx="4073" formatCode="General">
                  <c:v>21.4</c:v>
                </c:pt>
                <c:pt idx="4074" formatCode="General">
                  <c:v>22.3</c:v>
                </c:pt>
                <c:pt idx="4075" formatCode="General">
                  <c:v>22.3</c:v>
                </c:pt>
                <c:pt idx="4076" formatCode="General">
                  <c:v>22.2</c:v>
                </c:pt>
                <c:pt idx="4077" formatCode="General">
                  <c:v>21.8</c:v>
                </c:pt>
                <c:pt idx="4078" formatCode="General">
                  <c:v>21.3</c:v>
                </c:pt>
                <c:pt idx="4079" formatCode="General">
                  <c:v>22.1</c:v>
                </c:pt>
                <c:pt idx="4080" formatCode="General">
                  <c:v>22.3</c:v>
                </c:pt>
                <c:pt idx="4081" formatCode="General">
                  <c:v>22.6</c:v>
                </c:pt>
                <c:pt idx="4082" formatCode="General">
                  <c:v>22.4</c:v>
                </c:pt>
                <c:pt idx="4083" formatCode="General">
                  <c:v>21.9</c:v>
                </c:pt>
                <c:pt idx="4084" formatCode="General">
                  <c:v>21.4</c:v>
                </c:pt>
                <c:pt idx="4085" formatCode="General">
                  <c:v>21.7</c:v>
                </c:pt>
                <c:pt idx="4086" formatCode="General">
                  <c:v>21.4</c:v>
                </c:pt>
                <c:pt idx="4087" formatCode="General">
                  <c:v>21.7</c:v>
                </c:pt>
                <c:pt idx="4088" formatCode="General">
                  <c:v>23</c:v>
                </c:pt>
                <c:pt idx="4089" formatCode="General">
                  <c:v>23</c:v>
                </c:pt>
                <c:pt idx="4090" formatCode="General">
                  <c:v>23.3</c:v>
                </c:pt>
                <c:pt idx="4091" formatCode="General">
                  <c:v>23</c:v>
                </c:pt>
                <c:pt idx="4092" formatCode="General">
                  <c:v>23.4</c:v>
                </c:pt>
                <c:pt idx="4093" formatCode="General">
                  <c:v>23.3</c:v>
                </c:pt>
                <c:pt idx="4094" formatCode="General">
                  <c:v>23.5</c:v>
                </c:pt>
                <c:pt idx="4095" formatCode="General">
                  <c:v>23</c:v>
                </c:pt>
                <c:pt idx="4096" formatCode="General">
                  <c:v>22.2</c:v>
                </c:pt>
                <c:pt idx="4097" formatCode="General">
                  <c:v>22.7</c:v>
                </c:pt>
                <c:pt idx="4098" formatCode="General">
                  <c:v>22</c:v>
                </c:pt>
                <c:pt idx="4099" formatCode="General">
                  <c:v>20.9</c:v>
                </c:pt>
                <c:pt idx="4100" formatCode="General">
                  <c:v>13.9</c:v>
                </c:pt>
                <c:pt idx="4101" formatCode="General">
                  <c:v>21.9</c:v>
                </c:pt>
                <c:pt idx="4102" formatCode="General">
                  <c:v>19.600000000000001</c:v>
                </c:pt>
                <c:pt idx="4103" formatCode="General">
                  <c:v>21.3</c:v>
                </c:pt>
                <c:pt idx="4104" formatCode="General">
                  <c:v>23.3</c:v>
                </c:pt>
                <c:pt idx="4105" formatCode="General">
                  <c:v>23</c:v>
                </c:pt>
                <c:pt idx="4106" formatCode="General">
                  <c:v>24.1</c:v>
                </c:pt>
                <c:pt idx="4107" formatCode="General">
                  <c:v>23.6</c:v>
                </c:pt>
                <c:pt idx="4108" formatCode="General">
                  <c:v>20.3</c:v>
                </c:pt>
                <c:pt idx="4109" formatCode="General">
                  <c:v>22.6</c:v>
                </c:pt>
                <c:pt idx="4110" formatCode="General">
                  <c:v>24</c:v>
                </c:pt>
                <c:pt idx="4111" formatCode="General">
                  <c:v>23</c:v>
                </c:pt>
                <c:pt idx="4112" formatCode="General">
                  <c:v>22.1</c:v>
                </c:pt>
                <c:pt idx="4113" formatCode="General">
                  <c:v>21.3</c:v>
                </c:pt>
                <c:pt idx="4114" formatCode="General">
                  <c:v>23.6</c:v>
                </c:pt>
                <c:pt idx="4115" formatCode="General">
                  <c:v>25.3</c:v>
                </c:pt>
                <c:pt idx="4116" formatCode="General">
                  <c:v>25.2</c:v>
                </c:pt>
                <c:pt idx="4117" formatCode="General">
                  <c:v>23.5</c:v>
                </c:pt>
                <c:pt idx="4118" formatCode="General">
                  <c:v>24</c:v>
                </c:pt>
                <c:pt idx="4119" formatCode="General">
                  <c:v>19.5</c:v>
                </c:pt>
                <c:pt idx="4120" formatCode="General">
                  <c:v>24.7</c:v>
                </c:pt>
                <c:pt idx="4121" formatCode="General">
                  <c:v>24.7</c:v>
                </c:pt>
                <c:pt idx="4122" formatCode="General">
                  <c:v>25.1</c:v>
                </c:pt>
                <c:pt idx="4123" formatCode="General">
                  <c:v>23.9</c:v>
                </c:pt>
                <c:pt idx="4124" formatCode="General">
                  <c:v>25.3</c:v>
                </c:pt>
                <c:pt idx="4125" formatCode="General">
                  <c:v>25.9</c:v>
                </c:pt>
                <c:pt idx="4126" formatCode="General">
                  <c:v>25.9</c:v>
                </c:pt>
                <c:pt idx="4127" formatCode="General">
                  <c:v>21.6</c:v>
                </c:pt>
                <c:pt idx="4128" formatCode="General">
                  <c:v>11.9</c:v>
                </c:pt>
                <c:pt idx="4129" formatCode="General">
                  <c:v>22.5</c:v>
                </c:pt>
                <c:pt idx="4130" formatCode="General">
                  <c:v>25.3</c:v>
                </c:pt>
                <c:pt idx="4131" formatCode="General">
                  <c:v>26.2</c:v>
                </c:pt>
                <c:pt idx="4132" formatCode="General">
                  <c:v>26.5</c:v>
                </c:pt>
                <c:pt idx="4133" formatCode="General">
                  <c:v>26.5</c:v>
                </c:pt>
                <c:pt idx="4134" formatCode="General">
                  <c:v>26.4</c:v>
                </c:pt>
                <c:pt idx="4135" formatCode="General">
                  <c:v>26.6</c:v>
                </c:pt>
                <c:pt idx="4136" formatCode="General">
                  <c:v>26.7</c:v>
                </c:pt>
                <c:pt idx="4137" formatCode="General">
                  <c:v>26.7</c:v>
                </c:pt>
                <c:pt idx="4138" formatCode="General">
                  <c:v>25.5</c:v>
                </c:pt>
                <c:pt idx="4139" formatCode="General">
                  <c:v>26</c:v>
                </c:pt>
                <c:pt idx="4140" formatCode="General">
                  <c:v>22.8</c:v>
                </c:pt>
                <c:pt idx="4141" formatCode="General">
                  <c:v>23.1</c:v>
                </c:pt>
                <c:pt idx="4142" formatCode="General">
                  <c:v>23.1</c:v>
                </c:pt>
                <c:pt idx="4143" formatCode="General">
                  <c:v>21.9</c:v>
                </c:pt>
                <c:pt idx="4144" formatCode="General">
                  <c:v>22.4</c:v>
                </c:pt>
                <c:pt idx="4145" formatCode="General">
                  <c:v>25.3</c:v>
                </c:pt>
                <c:pt idx="4146" formatCode="General">
                  <c:v>25.5</c:v>
                </c:pt>
                <c:pt idx="4147" formatCode="General">
                  <c:v>24.1</c:v>
                </c:pt>
                <c:pt idx="4148" formatCode="General">
                  <c:v>22.1</c:v>
                </c:pt>
                <c:pt idx="4149" formatCode="General">
                  <c:v>22.4</c:v>
                </c:pt>
                <c:pt idx="4150" formatCode="General">
                  <c:v>23.8</c:v>
                </c:pt>
                <c:pt idx="4151" formatCode="General">
                  <c:v>24.3</c:v>
                </c:pt>
                <c:pt idx="4152" formatCode="General">
                  <c:v>23.2</c:v>
                </c:pt>
                <c:pt idx="4153" formatCode="General">
                  <c:v>22.1</c:v>
                </c:pt>
                <c:pt idx="4154" formatCode="General">
                  <c:v>19.899999999999999</c:v>
                </c:pt>
                <c:pt idx="4155" formatCode="General">
                  <c:v>21.5</c:v>
                </c:pt>
                <c:pt idx="4156" formatCode="General">
                  <c:v>19.100000000000001</c:v>
                </c:pt>
                <c:pt idx="4157" formatCode="General">
                  <c:v>20.6</c:v>
                </c:pt>
                <c:pt idx="4158" formatCode="General">
                  <c:v>23</c:v>
                </c:pt>
                <c:pt idx="4159" formatCode="General">
                  <c:v>20.9</c:v>
                </c:pt>
                <c:pt idx="4160" formatCode="General">
                  <c:v>18.8</c:v>
                </c:pt>
                <c:pt idx="4161" formatCode="General">
                  <c:v>18.8</c:v>
                </c:pt>
                <c:pt idx="4162" formatCode="General">
                  <c:v>14.9</c:v>
                </c:pt>
                <c:pt idx="4163" formatCode="General">
                  <c:v>20.9</c:v>
                </c:pt>
                <c:pt idx="4164" formatCode="General">
                  <c:v>17.600000000000001</c:v>
                </c:pt>
                <c:pt idx="4165" formatCode="General">
                  <c:v>18.100000000000001</c:v>
                </c:pt>
                <c:pt idx="4166" formatCode="General">
                  <c:v>13.1</c:v>
                </c:pt>
                <c:pt idx="4167" formatCode="General">
                  <c:v>10.4</c:v>
                </c:pt>
                <c:pt idx="4168" formatCode="General">
                  <c:v>15.2</c:v>
                </c:pt>
                <c:pt idx="4169" formatCode="General">
                  <c:v>18.5</c:v>
                </c:pt>
                <c:pt idx="4170" formatCode="General">
                  <c:v>18.100000000000001</c:v>
                </c:pt>
                <c:pt idx="4171" formatCode="General">
                  <c:v>18.5</c:v>
                </c:pt>
                <c:pt idx="4172" formatCode="General">
                  <c:v>20.2</c:v>
                </c:pt>
                <c:pt idx="4173" formatCode="General">
                  <c:v>19.100000000000001</c:v>
                </c:pt>
                <c:pt idx="4174" formatCode="General">
                  <c:v>19.100000000000001</c:v>
                </c:pt>
                <c:pt idx="4175" formatCode="General">
                  <c:v>16</c:v>
                </c:pt>
                <c:pt idx="4176" formatCode="General">
                  <c:v>13.8</c:v>
                </c:pt>
                <c:pt idx="4177" formatCode="General">
                  <c:v>17.100000000000001</c:v>
                </c:pt>
                <c:pt idx="4178" formatCode="General">
                  <c:v>17.100000000000001</c:v>
                </c:pt>
                <c:pt idx="4179" formatCode="General">
                  <c:v>15.2</c:v>
                </c:pt>
                <c:pt idx="4180" formatCode="General">
                  <c:v>15.3</c:v>
                </c:pt>
                <c:pt idx="4181" formatCode="General">
                  <c:v>17.899999999999999</c:v>
                </c:pt>
                <c:pt idx="4182" formatCode="General">
                  <c:v>15.6</c:v>
                </c:pt>
                <c:pt idx="4183" formatCode="General">
                  <c:v>20.3</c:v>
                </c:pt>
                <c:pt idx="4184" formatCode="General">
                  <c:v>10.7</c:v>
                </c:pt>
                <c:pt idx="4185" formatCode="General">
                  <c:v>14.9</c:v>
                </c:pt>
                <c:pt idx="4186" formatCode="General">
                  <c:v>15.8</c:v>
                </c:pt>
                <c:pt idx="4187" formatCode="General">
                  <c:v>16.8</c:v>
                </c:pt>
                <c:pt idx="4188" formatCode="General">
                  <c:v>12.8</c:v>
                </c:pt>
                <c:pt idx="4189" formatCode="General">
                  <c:v>14</c:v>
                </c:pt>
                <c:pt idx="4190" formatCode="General">
                  <c:v>10.4</c:v>
                </c:pt>
                <c:pt idx="4191" formatCode="General">
                  <c:v>9.9</c:v>
                </c:pt>
                <c:pt idx="4192" formatCode="General">
                  <c:v>15</c:v>
                </c:pt>
                <c:pt idx="4193" formatCode="General">
                  <c:v>11.1</c:v>
                </c:pt>
                <c:pt idx="4194" formatCode="General">
                  <c:v>11.3</c:v>
                </c:pt>
                <c:pt idx="4195" formatCode="General">
                  <c:v>10.8</c:v>
                </c:pt>
                <c:pt idx="4196" formatCode="General">
                  <c:v>14.9</c:v>
                </c:pt>
                <c:pt idx="4197" formatCode="General">
                  <c:v>13.7</c:v>
                </c:pt>
                <c:pt idx="4198" formatCode="General">
                  <c:v>14.1</c:v>
                </c:pt>
                <c:pt idx="4199" formatCode="General">
                  <c:v>13.2</c:v>
                </c:pt>
                <c:pt idx="4200" formatCode="General">
                  <c:v>9.9</c:v>
                </c:pt>
                <c:pt idx="4201" formatCode="General">
                  <c:v>9.9</c:v>
                </c:pt>
                <c:pt idx="4202" formatCode="General">
                  <c:v>15.3</c:v>
                </c:pt>
                <c:pt idx="4203" formatCode="General">
                  <c:v>9.9</c:v>
                </c:pt>
                <c:pt idx="4204" formatCode="General">
                  <c:v>9.9</c:v>
                </c:pt>
                <c:pt idx="4205" formatCode="General">
                  <c:v>9.9</c:v>
                </c:pt>
                <c:pt idx="4206" formatCode="General">
                  <c:v>9.9</c:v>
                </c:pt>
                <c:pt idx="4207" formatCode="General">
                  <c:v>9.9</c:v>
                </c:pt>
                <c:pt idx="4208" formatCode="General">
                  <c:v>9.9</c:v>
                </c:pt>
                <c:pt idx="4209" formatCode="General">
                  <c:v>9.9</c:v>
                </c:pt>
                <c:pt idx="4210" formatCode="General">
                  <c:v>9.9</c:v>
                </c:pt>
                <c:pt idx="4211" formatCode="General">
                  <c:v>9.9</c:v>
                </c:pt>
                <c:pt idx="4212" formatCode="General">
                  <c:v>9.9</c:v>
                </c:pt>
                <c:pt idx="4213" formatCode="General">
                  <c:v>9.9</c:v>
                </c:pt>
                <c:pt idx="4214" formatCode="General">
                  <c:v>9.9</c:v>
                </c:pt>
                <c:pt idx="4215" formatCode="General">
                  <c:v>9.9</c:v>
                </c:pt>
                <c:pt idx="4216" formatCode="General">
                  <c:v>9.9</c:v>
                </c:pt>
                <c:pt idx="4217" formatCode="General">
                  <c:v>10.3</c:v>
                </c:pt>
                <c:pt idx="4218" formatCode="General">
                  <c:v>9.9</c:v>
                </c:pt>
                <c:pt idx="4219" formatCode="General">
                  <c:v>13.1</c:v>
                </c:pt>
                <c:pt idx="4220" formatCode="General">
                  <c:v>12.2</c:v>
                </c:pt>
                <c:pt idx="4221" formatCode="General">
                  <c:v>14.5</c:v>
                </c:pt>
                <c:pt idx="4222" formatCode="General">
                  <c:v>9.8000000000000007</c:v>
                </c:pt>
                <c:pt idx="4223" formatCode="General">
                  <c:v>9.8000000000000007</c:v>
                </c:pt>
                <c:pt idx="4224" formatCode="General">
                  <c:v>9.8000000000000007</c:v>
                </c:pt>
                <c:pt idx="4225" formatCode="General">
                  <c:v>9.8000000000000007</c:v>
                </c:pt>
                <c:pt idx="4226" formatCode="General">
                  <c:v>14.6</c:v>
                </c:pt>
                <c:pt idx="4227" formatCode="General">
                  <c:v>22</c:v>
                </c:pt>
                <c:pt idx="4228" formatCode="General">
                  <c:v>22.3</c:v>
                </c:pt>
                <c:pt idx="4229" formatCode="General">
                  <c:v>16.2</c:v>
                </c:pt>
                <c:pt idx="4230" formatCode="General">
                  <c:v>17</c:v>
                </c:pt>
                <c:pt idx="4231" formatCode="General">
                  <c:v>10.6</c:v>
                </c:pt>
                <c:pt idx="4232" formatCode="General">
                  <c:v>9.7000000000000011</c:v>
                </c:pt>
                <c:pt idx="4233" formatCode="General">
                  <c:v>13.9</c:v>
                </c:pt>
                <c:pt idx="4234" formatCode="General">
                  <c:v>13.9</c:v>
                </c:pt>
                <c:pt idx="4235" formatCode="General">
                  <c:v>9.7000000000000011</c:v>
                </c:pt>
                <c:pt idx="4236" formatCode="General">
                  <c:v>13.2</c:v>
                </c:pt>
                <c:pt idx="4237" formatCode="General">
                  <c:v>9.7000000000000011</c:v>
                </c:pt>
                <c:pt idx="4238" formatCode="General">
                  <c:v>19.600000000000001</c:v>
                </c:pt>
                <c:pt idx="4239" formatCode="General">
                  <c:v>9.7000000000000011</c:v>
                </c:pt>
                <c:pt idx="4240" formatCode="General">
                  <c:v>14.2</c:v>
                </c:pt>
                <c:pt idx="4241" formatCode="General">
                  <c:v>10.5</c:v>
                </c:pt>
                <c:pt idx="4242" formatCode="General">
                  <c:v>11.9</c:v>
                </c:pt>
                <c:pt idx="4243" formatCode="General">
                  <c:v>10.6</c:v>
                </c:pt>
                <c:pt idx="4244" formatCode="General">
                  <c:v>13.8</c:v>
                </c:pt>
                <c:pt idx="4245" formatCode="General">
                  <c:v>9.6</c:v>
                </c:pt>
                <c:pt idx="4246" formatCode="General">
                  <c:v>9.5</c:v>
                </c:pt>
                <c:pt idx="4247" formatCode="General">
                  <c:v>9.5</c:v>
                </c:pt>
                <c:pt idx="4248" formatCode="General">
                  <c:v>9.5</c:v>
                </c:pt>
                <c:pt idx="4249" formatCode="General">
                  <c:v>13.1</c:v>
                </c:pt>
                <c:pt idx="4250" formatCode="General">
                  <c:v>9.5</c:v>
                </c:pt>
                <c:pt idx="4251" formatCode="General">
                  <c:v>9.5</c:v>
                </c:pt>
                <c:pt idx="4252" formatCode="General">
                  <c:v>9.4</c:v>
                </c:pt>
                <c:pt idx="4253" formatCode="General">
                  <c:v>9.7000000000000011</c:v>
                </c:pt>
                <c:pt idx="4254" formatCode="General">
                  <c:v>17.5</c:v>
                </c:pt>
                <c:pt idx="4255" formatCode="General">
                  <c:v>21.5</c:v>
                </c:pt>
                <c:pt idx="4256" formatCode="General">
                  <c:v>20.3</c:v>
                </c:pt>
                <c:pt idx="4257" formatCode="General">
                  <c:v>22.2</c:v>
                </c:pt>
                <c:pt idx="4258" formatCode="General">
                  <c:v>15.3</c:v>
                </c:pt>
                <c:pt idx="4259" formatCode="General">
                  <c:v>11.1</c:v>
                </c:pt>
                <c:pt idx="4260" formatCode="General">
                  <c:v>22.1</c:v>
                </c:pt>
                <c:pt idx="4261" formatCode="General">
                  <c:v>17.8</c:v>
                </c:pt>
                <c:pt idx="4262" formatCode="General">
                  <c:v>9.2000000000000011</c:v>
                </c:pt>
                <c:pt idx="4263" formatCode="General">
                  <c:v>15</c:v>
                </c:pt>
                <c:pt idx="4264" formatCode="General">
                  <c:v>20</c:v>
                </c:pt>
                <c:pt idx="4265" formatCode="General">
                  <c:v>17.5</c:v>
                </c:pt>
                <c:pt idx="4266" formatCode="General">
                  <c:v>14.8</c:v>
                </c:pt>
                <c:pt idx="4267" formatCode="General">
                  <c:v>22.6</c:v>
                </c:pt>
                <c:pt idx="4268" formatCode="General">
                  <c:v>15.3</c:v>
                </c:pt>
                <c:pt idx="4269" formatCode="General">
                  <c:v>16.3</c:v>
                </c:pt>
                <c:pt idx="4270" formatCode="General">
                  <c:v>18.3</c:v>
                </c:pt>
                <c:pt idx="4271" formatCode="General">
                  <c:v>18.7</c:v>
                </c:pt>
                <c:pt idx="4272" formatCode="General">
                  <c:v>19.3</c:v>
                </c:pt>
                <c:pt idx="4273" formatCode="General">
                  <c:v>8.9</c:v>
                </c:pt>
                <c:pt idx="4274" formatCode="General">
                  <c:v>8.9</c:v>
                </c:pt>
                <c:pt idx="4275" formatCode="General">
                  <c:v>10</c:v>
                </c:pt>
                <c:pt idx="4276" formatCode="General">
                  <c:v>8.8000000000000007</c:v>
                </c:pt>
                <c:pt idx="4277" formatCode="General">
                  <c:v>18.399999999999999</c:v>
                </c:pt>
                <c:pt idx="4278" formatCode="General">
                  <c:v>22</c:v>
                </c:pt>
                <c:pt idx="4279" formatCode="General">
                  <c:v>22</c:v>
                </c:pt>
                <c:pt idx="4280" formatCode="General">
                  <c:v>22.2</c:v>
                </c:pt>
                <c:pt idx="4281" formatCode="General">
                  <c:v>23.6</c:v>
                </c:pt>
                <c:pt idx="4282" formatCode="General">
                  <c:v>22.7</c:v>
                </c:pt>
                <c:pt idx="4283" formatCode="General">
                  <c:v>21.2</c:v>
                </c:pt>
                <c:pt idx="4284" formatCode="General">
                  <c:v>19.399999999999999</c:v>
                </c:pt>
                <c:pt idx="4285" formatCode="General">
                  <c:v>22.6</c:v>
                </c:pt>
                <c:pt idx="4286" formatCode="General">
                  <c:v>23</c:v>
                </c:pt>
                <c:pt idx="4287" formatCode="General">
                  <c:v>15.2</c:v>
                </c:pt>
                <c:pt idx="4288" formatCode="General">
                  <c:v>20.6</c:v>
                </c:pt>
                <c:pt idx="4289" formatCode="General">
                  <c:v>19.5</c:v>
                </c:pt>
                <c:pt idx="4290" formatCode="General">
                  <c:v>21</c:v>
                </c:pt>
                <c:pt idx="4291" formatCode="General">
                  <c:v>18.8</c:v>
                </c:pt>
                <c:pt idx="4292" formatCode="General">
                  <c:v>22.3</c:v>
                </c:pt>
                <c:pt idx="4293" formatCode="General">
                  <c:v>21.1</c:v>
                </c:pt>
                <c:pt idx="4294" formatCode="General">
                  <c:v>20</c:v>
                </c:pt>
                <c:pt idx="4295" formatCode="General">
                  <c:v>21.2</c:v>
                </c:pt>
                <c:pt idx="4296" formatCode="General">
                  <c:v>19.899999999999999</c:v>
                </c:pt>
                <c:pt idx="4297" formatCode="General">
                  <c:v>15.6</c:v>
                </c:pt>
                <c:pt idx="4298" formatCode="General">
                  <c:v>15</c:v>
                </c:pt>
                <c:pt idx="4299" formatCode="General">
                  <c:v>12.5</c:v>
                </c:pt>
                <c:pt idx="4300" formatCode="General">
                  <c:v>15.6</c:v>
                </c:pt>
                <c:pt idx="4301" formatCode="General">
                  <c:v>15.5</c:v>
                </c:pt>
                <c:pt idx="4302" formatCode="General">
                  <c:v>20.5</c:v>
                </c:pt>
                <c:pt idx="4303" formatCode="General">
                  <c:v>21.1</c:v>
                </c:pt>
                <c:pt idx="4304" formatCode="General">
                  <c:v>21.3</c:v>
                </c:pt>
                <c:pt idx="4305" formatCode="General">
                  <c:v>21.4</c:v>
                </c:pt>
                <c:pt idx="4306" formatCode="General">
                  <c:v>21.6</c:v>
                </c:pt>
                <c:pt idx="4307" formatCode="General">
                  <c:v>21.6</c:v>
                </c:pt>
                <c:pt idx="4308" formatCode="General">
                  <c:v>21.6</c:v>
                </c:pt>
                <c:pt idx="4309" formatCode="General">
                  <c:v>21.2</c:v>
                </c:pt>
                <c:pt idx="4310" formatCode="General">
                  <c:v>21.1</c:v>
                </c:pt>
                <c:pt idx="4311" formatCode="General">
                  <c:v>20.6</c:v>
                </c:pt>
                <c:pt idx="4312" formatCode="General">
                  <c:v>17.600000000000001</c:v>
                </c:pt>
                <c:pt idx="4313" formatCode="General">
                  <c:v>20.7</c:v>
                </c:pt>
                <c:pt idx="4314" formatCode="General">
                  <c:v>20.9</c:v>
                </c:pt>
                <c:pt idx="4315" formatCode="General">
                  <c:v>20.6</c:v>
                </c:pt>
                <c:pt idx="4316" formatCode="General">
                  <c:v>19.600000000000001</c:v>
                </c:pt>
                <c:pt idx="4317" formatCode="General">
                  <c:v>20.2</c:v>
                </c:pt>
                <c:pt idx="4318" formatCode="General">
                  <c:v>19.7</c:v>
                </c:pt>
                <c:pt idx="4319" formatCode="General">
                  <c:v>19.100000000000001</c:v>
                </c:pt>
                <c:pt idx="4320" formatCode="General">
                  <c:v>19.3</c:v>
                </c:pt>
                <c:pt idx="4321" formatCode="General">
                  <c:v>19.3</c:v>
                </c:pt>
                <c:pt idx="4322" formatCode="General">
                  <c:v>19</c:v>
                </c:pt>
                <c:pt idx="4323" formatCode="General">
                  <c:v>19.100000000000001</c:v>
                </c:pt>
                <c:pt idx="4324" formatCode="General">
                  <c:v>19</c:v>
                </c:pt>
                <c:pt idx="4325" formatCode="General">
                  <c:v>19.3</c:v>
                </c:pt>
                <c:pt idx="4326" formatCode="General">
                  <c:v>19.2</c:v>
                </c:pt>
                <c:pt idx="4327" formatCode="General">
                  <c:v>17.100000000000001</c:v>
                </c:pt>
                <c:pt idx="4328" formatCode="General">
                  <c:v>18.8</c:v>
                </c:pt>
                <c:pt idx="4329" formatCode="General">
                  <c:v>18.600000000000001</c:v>
                </c:pt>
                <c:pt idx="4330" formatCode="General">
                  <c:v>17.8</c:v>
                </c:pt>
                <c:pt idx="4331" formatCode="General">
                  <c:v>17.899999999999999</c:v>
                </c:pt>
                <c:pt idx="4332" formatCode="General">
                  <c:v>18.2</c:v>
                </c:pt>
                <c:pt idx="4333" formatCode="General">
                  <c:v>18</c:v>
                </c:pt>
                <c:pt idx="4334" formatCode="General">
                  <c:v>17.5</c:v>
                </c:pt>
                <c:pt idx="4335" formatCode="General">
                  <c:v>17</c:v>
                </c:pt>
                <c:pt idx="4336" formatCode="General">
                  <c:v>18</c:v>
                </c:pt>
                <c:pt idx="4337" formatCode="General">
                  <c:v>18.5</c:v>
                </c:pt>
                <c:pt idx="4338" formatCode="General">
                  <c:v>18.2</c:v>
                </c:pt>
                <c:pt idx="4339" formatCode="General">
                  <c:v>18.3</c:v>
                </c:pt>
                <c:pt idx="4340" formatCode="General">
                  <c:v>18.5</c:v>
                </c:pt>
                <c:pt idx="4341" formatCode="General">
                  <c:v>18.3</c:v>
                </c:pt>
                <c:pt idx="4342" formatCode="General">
                  <c:v>17.8</c:v>
                </c:pt>
                <c:pt idx="4343" formatCode="General">
                  <c:v>17.899999999999999</c:v>
                </c:pt>
                <c:pt idx="4344" formatCode="General">
                  <c:v>17.600000000000001</c:v>
                </c:pt>
                <c:pt idx="4345" formatCode="General">
                  <c:v>17.7</c:v>
                </c:pt>
                <c:pt idx="4346" formatCode="General">
                  <c:v>18.2</c:v>
                </c:pt>
                <c:pt idx="4347" formatCode="General">
                  <c:v>18.2</c:v>
                </c:pt>
                <c:pt idx="4348" formatCode="General">
                  <c:v>17.5</c:v>
                </c:pt>
                <c:pt idx="4349" formatCode="General">
                  <c:v>17.600000000000001</c:v>
                </c:pt>
                <c:pt idx="4350" formatCode="General">
                  <c:v>17.7</c:v>
                </c:pt>
                <c:pt idx="4351" formatCode="General">
                  <c:v>16.399999999999999</c:v>
                </c:pt>
                <c:pt idx="4352" formatCode="General">
                  <c:v>17.100000000000001</c:v>
                </c:pt>
                <c:pt idx="4353" formatCode="General">
                  <c:v>16.600000000000001</c:v>
                </c:pt>
                <c:pt idx="4354" formatCode="General">
                  <c:v>15.7</c:v>
                </c:pt>
                <c:pt idx="4355" formatCode="General">
                  <c:v>15.4</c:v>
                </c:pt>
                <c:pt idx="4356" formatCode="General">
                  <c:v>17.2</c:v>
                </c:pt>
                <c:pt idx="4357" formatCode="General">
                  <c:v>17.2</c:v>
                </c:pt>
                <c:pt idx="4358" formatCode="General">
                  <c:v>16.3</c:v>
                </c:pt>
                <c:pt idx="4359" formatCode="General">
                  <c:v>16.399999999999999</c:v>
                </c:pt>
                <c:pt idx="4360" formatCode="General">
                  <c:v>12.7</c:v>
                </c:pt>
                <c:pt idx="4361" formatCode="General">
                  <c:v>16.5</c:v>
                </c:pt>
                <c:pt idx="4362" formatCode="General">
                  <c:v>17.3</c:v>
                </c:pt>
                <c:pt idx="4363" formatCode="General">
                  <c:v>16.600000000000001</c:v>
                </c:pt>
                <c:pt idx="4364" formatCode="General">
                  <c:v>14.5</c:v>
                </c:pt>
                <c:pt idx="4365" formatCode="General">
                  <c:v>10.1</c:v>
                </c:pt>
                <c:pt idx="4366" formatCode="General">
                  <c:v>7.4</c:v>
                </c:pt>
                <c:pt idx="4367" formatCode="General">
                  <c:v>8.1</c:v>
                </c:pt>
                <c:pt idx="4368" formatCode="General">
                  <c:v>9.5</c:v>
                </c:pt>
                <c:pt idx="4369" formatCode="General">
                  <c:v>15.1</c:v>
                </c:pt>
                <c:pt idx="4370" formatCode="General">
                  <c:v>17.100000000000001</c:v>
                </c:pt>
                <c:pt idx="4371" formatCode="General">
                  <c:v>16.3</c:v>
                </c:pt>
                <c:pt idx="4372" formatCode="General">
                  <c:v>17.3</c:v>
                </c:pt>
                <c:pt idx="4373" formatCode="General">
                  <c:v>17</c:v>
                </c:pt>
                <c:pt idx="4374" formatCode="General">
                  <c:v>17</c:v>
                </c:pt>
                <c:pt idx="4375" formatCode="General">
                  <c:v>17.399999999999999</c:v>
                </c:pt>
                <c:pt idx="4376" formatCode="General">
                  <c:v>16.600000000000001</c:v>
                </c:pt>
                <c:pt idx="4377" formatCode="General">
                  <c:v>15.2</c:v>
                </c:pt>
                <c:pt idx="4378" formatCode="General">
                  <c:v>14.6</c:v>
                </c:pt>
                <c:pt idx="4379" formatCode="General">
                  <c:v>14.2</c:v>
                </c:pt>
                <c:pt idx="4380" formatCode="General">
                  <c:v>16.5</c:v>
                </c:pt>
                <c:pt idx="4381" formatCode="General">
                  <c:v>16.600000000000001</c:v>
                </c:pt>
                <c:pt idx="4382" formatCode="General">
                  <c:v>16.5</c:v>
                </c:pt>
                <c:pt idx="4383" formatCode="General">
                  <c:v>16.7</c:v>
                </c:pt>
                <c:pt idx="4384" formatCode="General">
                  <c:v>16.5</c:v>
                </c:pt>
                <c:pt idx="4385" formatCode="General">
                  <c:v>16.3</c:v>
                </c:pt>
                <c:pt idx="4386" formatCode="General">
                  <c:v>15.5</c:v>
                </c:pt>
                <c:pt idx="4387" formatCode="General">
                  <c:v>16</c:v>
                </c:pt>
                <c:pt idx="4388" formatCode="General">
                  <c:v>11.4</c:v>
                </c:pt>
                <c:pt idx="4389" formatCode="General">
                  <c:v>6.9</c:v>
                </c:pt>
                <c:pt idx="4390" formatCode="General">
                  <c:v>8.1</c:v>
                </c:pt>
                <c:pt idx="4391" formatCode="General">
                  <c:v>7.1</c:v>
                </c:pt>
                <c:pt idx="4392" formatCode="General">
                  <c:v>11.2</c:v>
                </c:pt>
                <c:pt idx="4393" formatCode="General">
                  <c:v>10.5</c:v>
                </c:pt>
                <c:pt idx="4394" formatCode="General">
                  <c:v>17.100000000000001</c:v>
                </c:pt>
                <c:pt idx="4395" formatCode="General">
                  <c:v>12.7</c:v>
                </c:pt>
                <c:pt idx="4396" formatCode="General">
                  <c:v>13.3</c:v>
                </c:pt>
                <c:pt idx="4397" formatCode="General">
                  <c:v>17.2</c:v>
                </c:pt>
                <c:pt idx="4398" formatCode="General">
                  <c:v>15.8</c:v>
                </c:pt>
                <c:pt idx="4399" formatCode="General">
                  <c:v>17.8</c:v>
                </c:pt>
                <c:pt idx="4400" formatCode="General">
                  <c:v>17.899999999999999</c:v>
                </c:pt>
                <c:pt idx="4401" formatCode="General">
                  <c:v>18</c:v>
                </c:pt>
                <c:pt idx="4402" formatCode="General">
                  <c:v>17.7</c:v>
                </c:pt>
                <c:pt idx="4403" formatCode="General">
                  <c:v>17.5</c:v>
                </c:pt>
                <c:pt idx="4404" formatCode="General">
                  <c:v>17.7</c:v>
                </c:pt>
                <c:pt idx="4405" formatCode="General">
                  <c:v>17.899999999999999</c:v>
                </c:pt>
                <c:pt idx="4406" formatCode="General">
                  <c:v>17.8</c:v>
                </c:pt>
                <c:pt idx="4407" formatCode="General">
                  <c:v>17.899999999999999</c:v>
                </c:pt>
                <c:pt idx="4408" formatCode="General">
                  <c:v>18.600000000000001</c:v>
                </c:pt>
                <c:pt idx="4409" formatCode="General">
                  <c:v>18</c:v>
                </c:pt>
                <c:pt idx="4410" formatCode="General">
                  <c:v>17.7</c:v>
                </c:pt>
                <c:pt idx="4411" formatCode="General">
                  <c:v>13.8</c:v>
                </c:pt>
                <c:pt idx="4412" formatCode="General">
                  <c:v>15.6</c:v>
                </c:pt>
                <c:pt idx="4413" formatCode="General">
                  <c:v>19.100000000000001</c:v>
                </c:pt>
                <c:pt idx="4414" formatCode="General">
                  <c:v>18.399999999999999</c:v>
                </c:pt>
                <c:pt idx="4415" formatCode="General">
                  <c:v>18.600000000000001</c:v>
                </c:pt>
                <c:pt idx="4416" formatCode="General">
                  <c:v>18.899999999999999</c:v>
                </c:pt>
                <c:pt idx="4417" formatCode="General">
                  <c:v>19.399999999999999</c:v>
                </c:pt>
                <c:pt idx="4418" formatCode="General">
                  <c:v>19.600000000000001</c:v>
                </c:pt>
                <c:pt idx="4419" formatCode="General">
                  <c:v>19.7</c:v>
                </c:pt>
                <c:pt idx="4420" formatCode="General">
                  <c:v>18.600000000000001</c:v>
                </c:pt>
                <c:pt idx="4421" formatCode="General">
                  <c:v>18.899999999999999</c:v>
                </c:pt>
                <c:pt idx="4422" formatCode="General">
                  <c:v>19.600000000000001</c:v>
                </c:pt>
                <c:pt idx="4423" formatCode="General">
                  <c:v>19.7</c:v>
                </c:pt>
                <c:pt idx="4424" formatCode="General">
                  <c:v>18.7</c:v>
                </c:pt>
                <c:pt idx="4425" formatCode="General">
                  <c:v>19.3</c:v>
                </c:pt>
                <c:pt idx="4426" formatCode="General">
                  <c:v>18</c:v>
                </c:pt>
                <c:pt idx="4427" formatCode="General">
                  <c:v>20.399999999999999</c:v>
                </c:pt>
                <c:pt idx="4428" formatCode="General">
                  <c:v>20.8</c:v>
                </c:pt>
                <c:pt idx="4429" formatCode="General">
                  <c:v>20.6</c:v>
                </c:pt>
                <c:pt idx="4430" formatCode="General">
                  <c:v>21.1</c:v>
                </c:pt>
                <c:pt idx="4431" formatCode="General">
                  <c:v>21</c:v>
                </c:pt>
                <c:pt idx="4432" formatCode="General">
                  <c:v>21.4</c:v>
                </c:pt>
                <c:pt idx="4433" formatCode="General">
                  <c:v>21.2</c:v>
                </c:pt>
                <c:pt idx="4434" formatCode="General">
                  <c:v>21.4</c:v>
                </c:pt>
                <c:pt idx="4435" formatCode="General">
                  <c:v>15.8</c:v>
                </c:pt>
                <c:pt idx="4436" formatCode="General">
                  <c:v>20.8</c:v>
                </c:pt>
                <c:pt idx="4437" formatCode="General">
                  <c:v>21</c:v>
                </c:pt>
                <c:pt idx="4438" formatCode="General">
                  <c:v>22.2</c:v>
                </c:pt>
                <c:pt idx="4439" formatCode="General">
                  <c:v>21.7</c:v>
                </c:pt>
                <c:pt idx="4440" formatCode="General">
                  <c:v>22.3</c:v>
                </c:pt>
                <c:pt idx="4441" formatCode="General">
                  <c:v>21.9</c:v>
                </c:pt>
                <c:pt idx="4442" formatCode="General">
                  <c:v>21.3</c:v>
                </c:pt>
                <c:pt idx="4443" formatCode="General">
                  <c:v>21.9</c:v>
                </c:pt>
                <c:pt idx="4444" formatCode="General">
                  <c:v>21</c:v>
                </c:pt>
                <c:pt idx="4445" formatCode="General">
                  <c:v>18.600000000000001</c:v>
                </c:pt>
                <c:pt idx="4446" formatCode="General">
                  <c:v>18.5</c:v>
                </c:pt>
                <c:pt idx="4447" formatCode="General">
                  <c:v>17.7</c:v>
                </c:pt>
                <c:pt idx="4448" formatCode="General">
                  <c:v>19.5</c:v>
                </c:pt>
                <c:pt idx="4449" formatCode="General">
                  <c:v>22.2</c:v>
                </c:pt>
                <c:pt idx="4450" formatCode="General">
                  <c:v>22.4</c:v>
                </c:pt>
                <c:pt idx="4451" formatCode="General">
                  <c:v>23.4</c:v>
                </c:pt>
                <c:pt idx="4452" formatCode="General">
                  <c:v>23.6</c:v>
                </c:pt>
                <c:pt idx="4453" formatCode="General">
                  <c:v>22.5</c:v>
                </c:pt>
                <c:pt idx="4454" formatCode="General">
                  <c:v>17</c:v>
                </c:pt>
                <c:pt idx="4455" formatCode="General">
                  <c:v>15.7</c:v>
                </c:pt>
                <c:pt idx="4456" formatCode="General">
                  <c:v>18.100000000000001</c:v>
                </c:pt>
                <c:pt idx="4457" formatCode="General">
                  <c:v>10.200000000000001</c:v>
                </c:pt>
                <c:pt idx="4458" formatCode="General">
                  <c:v>20</c:v>
                </c:pt>
                <c:pt idx="4459" formatCode="General">
                  <c:v>19.3</c:v>
                </c:pt>
                <c:pt idx="4460" formatCode="General">
                  <c:v>22.6</c:v>
                </c:pt>
                <c:pt idx="4461" formatCode="General">
                  <c:v>19</c:v>
                </c:pt>
                <c:pt idx="4462" formatCode="General">
                  <c:v>18.600000000000001</c:v>
                </c:pt>
                <c:pt idx="4463" formatCode="General">
                  <c:v>22.2</c:v>
                </c:pt>
                <c:pt idx="4464" formatCode="General">
                  <c:v>19.100000000000001</c:v>
                </c:pt>
                <c:pt idx="4465" formatCode="General">
                  <c:v>21.1</c:v>
                </c:pt>
                <c:pt idx="4466" formatCode="General">
                  <c:v>24.1</c:v>
                </c:pt>
                <c:pt idx="4467" formatCode="General">
                  <c:v>23.9</c:v>
                </c:pt>
                <c:pt idx="4468" formatCode="General">
                  <c:v>24.2</c:v>
                </c:pt>
                <c:pt idx="4469" formatCode="General">
                  <c:v>24.1</c:v>
                </c:pt>
                <c:pt idx="4470" formatCode="General">
                  <c:v>24.2</c:v>
                </c:pt>
                <c:pt idx="4471" formatCode="General">
                  <c:v>22.5</c:v>
                </c:pt>
                <c:pt idx="4472" formatCode="General">
                  <c:v>21.2</c:v>
                </c:pt>
                <c:pt idx="4473" formatCode="General">
                  <c:v>24.7</c:v>
                </c:pt>
                <c:pt idx="4474" formatCode="General">
                  <c:v>24.7</c:v>
                </c:pt>
                <c:pt idx="4475" formatCode="General">
                  <c:v>25.1</c:v>
                </c:pt>
                <c:pt idx="4476" formatCode="General">
                  <c:v>24.3</c:v>
                </c:pt>
                <c:pt idx="4477" formatCode="General">
                  <c:v>23.6</c:v>
                </c:pt>
                <c:pt idx="4478" formatCode="General">
                  <c:v>20.100000000000001</c:v>
                </c:pt>
                <c:pt idx="4479" formatCode="General">
                  <c:v>19.8</c:v>
                </c:pt>
                <c:pt idx="4480" formatCode="General">
                  <c:v>10.7</c:v>
                </c:pt>
                <c:pt idx="4481" formatCode="General">
                  <c:v>20.9</c:v>
                </c:pt>
                <c:pt idx="4482" formatCode="General">
                  <c:v>21.4</c:v>
                </c:pt>
                <c:pt idx="4483" formatCode="General">
                  <c:v>21.3</c:v>
                </c:pt>
                <c:pt idx="4484" formatCode="General">
                  <c:v>25.9</c:v>
                </c:pt>
                <c:pt idx="4485" formatCode="General">
                  <c:v>24.4</c:v>
                </c:pt>
                <c:pt idx="4486" formatCode="General">
                  <c:v>21.7</c:v>
                </c:pt>
                <c:pt idx="4487" formatCode="General">
                  <c:v>24.6</c:v>
                </c:pt>
                <c:pt idx="4488" formatCode="General">
                  <c:v>26</c:v>
                </c:pt>
                <c:pt idx="4489" formatCode="General">
                  <c:v>25.3</c:v>
                </c:pt>
                <c:pt idx="4490" formatCode="General">
                  <c:v>25.6</c:v>
                </c:pt>
                <c:pt idx="4491" formatCode="General">
                  <c:v>25.8</c:v>
                </c:pt>
                <c:pt idx="4492" formatCode="General">
                  <c:v>26.6</c:v>
                </c:pt>
                <c:pt idx="4493" formatCode="General">
                  <c:v>26</c:v>
                </c:pt>
                <c:pt idx="4494" formatCode="General">
                  <c:v>25.7</c:v>
                </c:pt>
                <c:pt idx="4495" formatCode="General">
                  <c:v>23</c:v>
                </c:pt>
                <c:pt idx="4496" formatCode="General">
                  <c:v>25</c:v>
                </c:pt>
                <c:pt idx="4497" formatCode="General">
                  <c:v>19.399999999999999</c:v>
                </c:pt>
                <c:pt idx="4498" formatCode="General">
                  <c:v>22.6</c:v>
                </c:pt>
                <c:pt idx="4499" formatCode="General">
                  <c:v>23.5</c:v>
                </c:pt>
                <c:pt idx="4500" formatCode="General">
                  <c:v>26.4</c:v>
                </c:pt>
                <c:pt idx="4501" formatCode="General">
                  <c:v>18.7</c:v>
                </c:pt>
                <c:pt idx="4502" formatCode="General">
                  <c:v>12.8</c:v>
                </c:pt>
                <c:pt idx="4503" formatCode="General">
                  <c:v>26.1</c:v>
                </c:pt>
                <c:pt idx="4504" formatCode="General">
                  <c:v>26.8</c:v>
                </c:pt>
                <c:pt idx="4505" formatCode="General">
                  <c:v>23</c:v>
                </c:pt>
                <c:pt idx="4506" formatCode="General">
                  <c:v>24.2</c:v>
                </c:pt>
                <c:pt idx="4507" formatCode="General">
                  <c:v>21.3</c:v>
                </c:pt>
                <c:pt idx="4508" formatCode="General">
                  <c:v>19.8</c:v>
                </c:pt>
                <c:pt idx="4509" formatCode="General">
                  <c:v>26</c:v>
                </c:pt>
                <c:pt idx="4510" formatCode="General">
                  <c:v>27.1</c:v>
                </c:pt>
                <c:pt idx="4511" formatCode="General">
                  <c:v>26.8</c:v>
                </c:pt>
                <c:pt idx="4512" formatCode="General">
                  <c:v>26.5</c:v>
                </c:pt>
                <c:pt idx="4513" formatCode="General">
                  <c:v>26.7</c:v>
                </c:pt>
                <c:pt idx="4514" formatCode="General">
                  <c:v>26.7</c:v>
                </c:pt>
                <c:pt idx="4515" formatCode="General">
                  <c:v>27.3</c:v>
                </c:pt>
                <c:pt idx="4516" formatCode="General">
                  <c:v>26.8</c:v>
                </c:pt>
                <c:pt idx="4517" formatCode="General">
                  <c:v>25.9</c:v>
                </c:pt>
                <c:pt idx="4518" formatCode="General">
                  <c:v>25.8</c:v>
                </c:pt>
                <c:pt idx="4519" formatCode="General">
                  <c:v>26.1</c:v>
                </c:pt>
                <c:pt idx="4520" formatCode="General">
                  <c:v>25.8</c:v>
                </c:pt>
                <c:pt idx="4521" formatCode="General">
                  <c:v>27</c:v>
                </c:pt>
                <c:pt idx="4522" formatCode="General">
                  <c:v>25</c:v>
                </c:pt>
                <c:pt idx="4523" formatCode="General">
                  <c:v>26.4</c:v>
                </c:pt>
                <c:pt idx="4524" formatCode="General">
                  <c:v>26.7</c:v>
                </c:pt>
                <c:pt idx="4525" formatCode="General">
                  <c:v>26.8</c:v>
                </c:pt>
                <c:pt idx="4526" formatCode="General">
                  <c:v>25</c:v>
                </c:pt>
                <c:pt idx="4527" formatCode="General">
                  <c:v>25.8</c:v>
                </c:pt>
                <c:pt idx="4528" formatCode="General">
                  <c:v>23.9</c:v>
                </c:pt>
                <c:pt idx="4529" formatCode="General">
                  <c:v>30.4</c:v>
                </c:pt>
                <c:pt idx="4530" formatCode="General">
                  <c:v>21.4</c:v>
                </c:pt>
                <c:pt idx="4531" formatCode="General">
                  <c:v>23.8</c:v>
                </c:pt>
                <c:pt idx="4532" formatCode="General">
                  <c:v>23.5</c:v>
                </c:pt>
                <c:pt idx="4533" formatCode="General">
                  <c:v>22.3</c:v>
                </c:pt>
                <c:pt idx="4534" formatCode="General">
                  <c:v>23</c:v>
                </c:pt>
                <c:pt idx="4535" formatCode="General">
                  <c:v>23.8</c:v>
                </c:pt>
                <c:pt idx="4536" formatCode="General">
                  <c:v>19.7</c:v>
                </c:pt>
                <c:pt idx="4537" formatCode="General">
                  <c:v>20.8</c:v>
                </c:pt>
                <c:pt idx="4538" formatCode="General">
                  <c:v>19.899999999999999</c:v>
                </c:pt>
                <c:pt idx="4539" formatCode="General">
                  <c:v>19.100000000000001</c:v>
                </c:pt>
                <c:pt idx="4540" formatCode="General">
                  <c:v>22</c:v>
                </c:pt>
                <c:pt idx="4541" formatCode="General">
                  <c:v>21.8</c:v>
                </c:pt>
                <c:pt idx="4542" formatCode="General">
                  <c:v>23.4</c:v>
                </c:pt>
                <c:pt idx="4543" formatCode="General">
                  <c:v>23.9</c:v>
                </c:pt>
                <c:pt idx="4544" formatCode="General">
                  <c:v>24.2</c:v>
                </c:pt>
                <c:pt idx="4545" formatCode="General">
                  <c:v>18.8</c:v>
                </c:pt>
                <c:pt idx="4546" formatCode="General">
                  <c:v>10.6</c:v>
                </c:pt>
                <c:pt idx="4547" formatCode="General">
                  <c:v>11.3</c:v>
                </c:pt>
                <c:pt idx="4548" formatCode="General">
                  <c:v>15.6</c:v>
                </c:pt>
                <c:pt idx="4549" formatCode="General">
                  <c:v>10</c:v>
                </c:pt>
                <c:pt idx="4550" formatCode="General">
                  <c:v>10</c:v>
                </c:pt>
                <c:pt idx="4551" formatCode="General">
                  <c:v>10.4</c:v>
                </c:pt>
                <c:pt idx="4552" formatCode="General">
                  <c:v>11.1</c:v>
                </c:pt>
                <c:pt idx="4553" formatCode="General">
                  <c:v>16.399999999999999</c:v>
                </c:pt>
                <c:pt idx="4554" formatCode="General">
                  <c:v>18.600000000000001</c:v>
                </c:pt>
                <c:pt idx="4555" formatCode="General">
                  <c:v>16.2</c:v>
                </c:pt>
                <c:pt idx="4556" formatCode="General">
                  <c:v>13.8</c:v>
                </c:pt>
                <c:pt idx="4557" formatCode="General">
                  <c:v>16.399999999999999</c:v>
                </c:pt>
                <c:pt idx="4558" formatCode="General">
                  <c:v>12</c:v>
                </c:pt>
                <c:pt idx="4559" formatCode="General">
                  <c:v>11.3</c:v>
                </c:pt>
                <c:pt idx="4560" formatCode="General">
                  <c:v>9.9</c:v>
                </c:pt>
                <c:pt idx="4561" formatCode="General">
                  <c:v>9.9</c:v>
                </c:pt>
                <c:pt idx="4562" formatCode="General">
                  <c:v>9.9</c:v>
                </c:pt>
                <c:pt idx="4563" formatCode="General">
                  <c:v>9.9</c:v>
                </c:pt>
                <c:pt idx="4564" formatCode="General">
                  <c:v>9.9</c:v>
                </c:pt>
                <c:pt idx="4565" formatCode="General">
                  <c:v>9.9</c:v>
                </c:pt>
                <c:pt idx="4566" formatCode="General">
                  <c:v>13.1</c:v>
                </c:pt>
                <c:pt idx="4567" formatCode="General">
                  <c:v>14.7</c:v>
                </c:pt>
                <c:pt idx="4568" formatCode="General">
                  <c:v>9.9</c:v>
                </c:pt>
                <c:pt idx="4569" formatCode="General">
                  <c:v>12.6</c:v>
                </c:pt>
                <c:pt idx="4570" formatCode="General">
                  <c:v>9.9</c:v>
                </c:pt>
                <c:pt idx="4571" formatCode="General">
                  <c:v>9.9</c:v>
                </c:pt>
                <c:pt idx="4572" formatCode="General">
                  <c:v>13</c:v>
                </c:pt>
                <c:pt idx="4573" formatCode="General">
                  <c:v>10.6</c:v>
                </c:pt>
                <c:pt idx="4574" formatCode="General">
                  <c:v>9.9</c:v>
                </c:pt>
                <c:pt idx="4575" formatCode="General">
                  <c:v>13.5</c:v>
                </c:pt>
                <c:pt idx="4576" formatCode="General">
                  <c:v>10</c:v>
                </c:pt>
                <c:pt idx="4577" formatCode="General">
                  <c:v>10.3</c:v>
                </c:pt>
                <c:pt idx="4578" formatCode="General">
                  <c:v>9.9</c:v>
                </c:pt>
                <c:pt idx="4579" formatCode="General">
                  <c:v>15.1</c:v>
                </c:pt>
                <c:pt idx="4580" formatCode="General">
                  <c:v>12.6</c:v>
                </c:pt>
                <c:pt idx="4581" formatCode="General">
                  <c:v>10</c:v>
                </c:pt>
                <c:pt idx="4582" formatCode="General">
                  <c:v>9.9</c:v>
                </c:pt>
                <c:pt idx="4583" formatCode="General">
                  <c:v>9.9</c:v>
                </c:pt>
                <c:pt idx="4584" formatCode="General">
                  <c:v>9.8000000000000007</c:v>
                </c:pt>
                <c:pt idx="4585" formatCode="General">
                  <c:v>9.8000000000000007</c:v>
                </c:pt>
                <c:pt idx="4586" formatCode="General">
                  <c:v>9.8000000000000007</c:v>
                </c:pt>
                <c:pt idx="4587" formatCode="General">
                  <c:v>9.8000000000000007</c:v>
                </c:pt>
                <c:pt idx="4588" formatCode="General">
                  <c:v>9.8000000000000007</c:v>
                </c:pt>
                <c:pt idx="4589" formatCode="General">
                  <c:v>12.8</c:v>
                </c:pt>
                <c:pt idx="4590" formatCode="General">
                  <c:v>11.9</c:v>
                </c:pt>
                <c:pt idx="4591" formatCode="General">
                  <c:v>10.5</c:v>
                </c:pt>
                <c:pt idx="4592" formatCode="General">
                  <c:v>15.5</c:v>
                </c:pt>
                <c:pt idx="4593" formatCode="General">
                  <c:v>9.9</c:v>
                </c:pt>
                <c:pt idx="4594" formatCode="General">
                  <c:v>9.8000000000000007</c:v>
                </c:pt>
                <c:pt idx="4595" formatCode="General">
                  <c:v>9.8000000000000007</c:v>
                </c:pt>
                <c:pt idx="4596" formatCode="General">
                  <c:v>9.7000000000000011</c:v>
                </c:pt>
                <c:pt idx="4597" formatCode="General">
                  <c:v>9.7000000000000011</c:v>
                </c:pt>
                <c:pt idx="4598" formatCode="General">
                  <c:v>9.7000000000000011</c:v>
                </c:pt>
                <c:pt idx="4599" formatCode="General">
                  <c:v>9.7000000000000011</c:v>
                </c:pt>
                <c:pt idx="4600" formatCode="General">
                  <c:v>9.7000000000000011</c:v>
                </c:pt>
                <c:pt idx="4601" formatCode="General">
                  <c:v>10.4</c:v>
                </c:pt>
                <c:pt idx="4602" formatCode="General">
                  <c:v>9.7000000000000011</c:v>
                </c:pt>
                <c:pt idx="4603" formatCode="General">
                  <c:v>10.1</c:v>
                </c:pt>
                <c:pt idx="4604" formatCode="General">
                  <c:v>9.7000000000000011</c:v>
                </c:pt>
                <c:pt idx="4605" formatCode="General">
                  <c:v>9.9</c:v>
                </c:pt>
                <c:pt idx="4606" formatCode="General">
                  <c:v>11.1</c:v>
                </c:pt>
                <c:pt idx="4607" formatCode="General">
                  <c:v>9.6</c:v>
                </c:pt>
                <c:pt idx="4608" formatCode="General">
                  <c:v>10.3</c:v>
                </c:pt>
                <c:pt idx="4609" formatCode="General">
                  <c:v>9.6</c:v>
                </c:pt>
                <c:pt idx="4610" formatCode="General">
                  <c:v>10.200000000000001</c:v>
                </c:pt>
                <c:pt idx="4611" formatCode="General">
                  <c:v>9.5</c:v>
                </c:pt>
                <c:pt idx="4612" formatCode="General">
                  <c:v>12.2</c:v>
                </c:pt>
                <c:pt idx="4613" formatCode="General">
                  <c:v>11.2</c:v>
                </c:pt>
                <c:pt idx="4614" formatCode="General">
                  <c:v>11.9</c:v>
                </c:pt>
                <c:pt idx="4615" formatCode="General">
                  <c:v>9.5</c:v>
                </c:pt>
                <c:pt idx="4616" formatCode="General">
                  <c:v>9.5</c:v>
                </c:pt>
                <c:pt idx="4617" formatCode="General">
                  <c:v>10.5</c:v>
                </c:pt>
                <c:pt idx="4618" formatCode="General">
                  <c:v>10.9</c:v>
                </c:pt>
                <c:pt idx="4619" formatCode="General">
                  <c:v>11.5</c:v>
                </c:pt>
                <c:pt idx="4620" formatCode="General">
                  <c:v>11</c:v>
                </c:pt>
                <c:pt idx="4621" formatCode="General">
                  <c:v>9.4</c:v>
                </c:pt>
                <c:pt idx="4622" formatCode="General">
                  <c:v>9.3000000000000007</c:v>
                </c:pt>
                <c:pt idx="4623" formatCode="General">
                  <c:v>11.7</c:v>
                </c:pt>
                <c:pt idx="4624" formatCode="General">
                  <c:v>17.8</c:v>
                </c:pt>
                <c:pt idx="4625" formatCode="General">
                  <c:v>15.4</c:v>
                </c:pt>
                <c:pt idx="4626" formatCode="General">
                  <c:v>23.1</c:v>
                </c:pt>
                <c:pt idx="4627" formatCode="General">
                  <c:v>21.6</c:v>
                </c:pt>
                <c:pt idx="4628" formatCode="General">
                  <c:v>22.5</c:v>
                </c:pt>
                <c:pt idx="4629" formatCode="General">
                  <c:v>20.9</c:v>
                </c:pt>
                <c:pt idx="4630" formatCode="General">
                  <c:v>21</c:v>
                </c:pt>
                <c:pt idx="4631" formatCode="General">
                  <c:v>22.3</c:v>
                </c:pt>
                <c:pt idx="4632" formatCode="General">
                  <c:v>18.3</c:v>
                </c:pt>
                <c:pt idx="4633" formatCode="General">
                  <c:v>15</c:v>
                </c:pt>
                <c:pt idx="4634" formatCode="General">
                  <c:v>14.4</c:v>
                </c:pt>
                <c:pt idx="4635" formatCode="General">
                  <c:v>19.3</c:v>
                </c:pt>
                <c:pt idx="4636" formatCode="General">
                  <c:v>14.1</c:v>
                </c:pt>
                <c:pt idx="4637" formatCode="General">
                  <c:v>22.3</c:v>
                </c:pt>
                <c:pt idx="4638" formatCode="General">
                  <c:v>17</c:v>
                </c:pt>
                <c:pt idx="4639" formatCode="General">
                  <c:v>21.8</c:v>
                </c:pt>
                <c:pt idx="4640" formatCode="General">
                  <c:v>16.899999999999999</c:v>
                </c:pt>
                <c:pt idx="4641" formatCode="General">
                  <c:v>13.5</c:v>
                </c:pt>
                <c:pt idx="4642" formatCode="General">
                  <c:v>12.2</c:v>
                </c:pt>
                <c:pt idx="4643" formatCode="General">
                  <c:v>10.1</c:v>
                </c:pt>
                <c:pt idx="4644" formatCode="General">
                  <c:v>8.7000000000000011</c:v>
                </c:pt>
                <c:pt idx="4645" formatCode="General">
                  <c:v>8.7000000000000011</c:v>
                </c:pt>
                <c:pt idx="4646" formatCode="General">
                  <c:v>17.100000000000001</c:v>
                </c:pt>
                <c:pt idx="4647" formatCode="General">
                  <c:v>13</c:v>
                </c:pt>
                <c:pt idx="4648" formatCode="General">
                  <c:v>16.8</c:v>
                </c:pt>
                <c:pt idx="4649" formatCode="General">
                  <c:v>17.5</c:v>
                </c:pt>
                <c:pt idx="4650" formatCode="General">
                  <c:v>13.4</c:v>
                </c:pt>
                <c:pt idx="4651" formatCode="General">
                  <c:v>14</c:v>
                </c:pt>
                <c:pt idx="4652" formatCode="General">
                  <c:v>13.2</c:v>
                </c:pt>
                <c:pt idx="4653" formatCode="General">
                  <c:v>14.7</c:v>
                </c:pt>
                <c:pt idx="4654" formatCode="General">
                  <c:v>13.2</c:v>
                </c:pt>
                <c:pt idx="4655" formatCode="General">
                  <c:v>14.5</c:v>
                </c:pt>
                <c:pt idx="4656" formatCode="General">
                  <c:v>22.3</c:v>
                </c:pt>
                <c:pt idx="4657" formatCode="General">
                  <c:v>22.3</c:v>
                </c:pt>
                <c:pt idx="4658" formatCode="General">
                  <c:v>21.3</c:v>
                </c:pt>
                <c:pt idx="4659" formatCode="General">
                  <c:v>21.3</c:v>
                </c:pt>
                <c:pt idx="4660" formatCode="General">
                  <c:v>21.8</c:v>
                </c:pt>
                <c:pt idx="4661" formatCode="General">
                  <c:v>22</c:v>
                </c:pt>
                <c:pt idx="4662" formatCode="General">
                  <c:v>21.8</c:v>
                </c:pt>
                <c:pt idx="4663" formatCode="General">
                  <c:v>21.5</c:v>
                </c:pt>
                <c:pt idx="4664" formatCode="General">
                  <c:v>22</c:v>
                </c:pt>
                <c:pt idx="4665" formatCode="General">
                  <c:v>22.2</c:v>
                </c:pt>
                <c:pt idx="4666" formatCode="General">
                  <c:v>22.1</c:v>
                </c:pt>
                <c:pt idx="4667" formatCode="General">
                  <c:v>21.9</c:v>
                </c:pt>
                <c:pt idx="4668" formatCode="General">
                  <c:v>19.100000000000001</c:v>
                </c:pt>
                <c:pt idx="4669" formatCode="General">
                  <c:v>16.7</c:v>
                </c:pt>
                <c:pt idx="4670" formatCode="General">
                  <c:v>17.5</c:v>
                </c:pt>
                <c:pt idx="4671" formatCode="General">
                  <c:v>18.7</c:v>
                </c:pt>
                <c:pt idx="4672" formatCode="General">
                  <c:v>20.7</c:v>
                </c:pt>
                <c:pt idx="4673" formatCode="General">
                  <c:v>20.5</c:v>
                </c:pt>
                <c:pt idx="4674" formatCode="General">
                  <c:v>20.8</c:v>
                </c:pt>
                <c:pt idx="4675" formatCode="General">
                  <c:v>20.2</c:v>
                </c:pt>
                <c:pt idx="4676" formatCode="General">
                  <c:v>20.9</c:v>
                </c:pt>
                <c:pt idx="4677" formatCode="General">
                  <c:v>19.399999999999999</c:v>
                </c:pt>
                <c:pt idx="4678" formatCode="General">
                  <c:v>18.600000000000001</c:v>
                </c:pt>
                <c:pt idx="4679" formatCode="General">
                  <c:v>19.100000000000001</c:v>
                </c:pt>
                <c:pt idx="4680" formatCode="General">
                  <c:v>18</c:v>
                </c:pt>
                <c:pt idx="4681" formatCode="General">
                  <c:v>18.7</c:v>
                </c:pt>
                <c:pt idx="4682" formatCode="General">
                  <c:v>17.399999999999999</c:v>
                </c:pt>
                <c:pt idx="4683" formatCode="General">
                  <c:v>19.8</c:v>
                </c:pt>
                <c:pt idx="4684" formatCode="General">
                  <c:v>18.7</c:v>
                </c:pt>
                <c:pt idx="4685" formatCode="General">
                  <c:v>18.5</c:v>
                </c:pt>
                <c:pt idx="4686" formatCode="General">
                  <c:v>18.8</c:v>
                </c:pt>
                <c:pt idx="4687" formatCode="General">
                  <c:v>17.8</c:v>
                </c:pt>
                <c:pt idx="4688" formatCode="General">
                  <c:v>18.7</c:v>
                </c:pt>
                <c:pt idx="4689" formatCode="General">
                  <c:v>18.600000000000001</c:v>
                </c:pt>
                <c:pt idx="4690" formatCode="General">
                  <c:v>17.600000000000001</c:v>
                </c:pt>
                <c:pt idx="4691" formatCode="General">
                  <c:v>18.5</c:v>
                </c:pt>
                <c:pt idx="4692" formatCode="General">
                  <c:v>17.7</c:v>
                </c:pt>
                <c:pt idx="4693" formatCode="General">
                  <c:v>16.7</c:v>
                </c:pt>
                <c:pt idx="4694" formatCode="General">
                  <c:v>17.600000000000001</c:v>
                </c:pt>
                <c:pt idx="4695" formatCode="General">
                  <c:v>17.8</c:v>
                </c:pt>
                <c:pt idx="4696" formatCode="General">
                  <c:v>13.2</c:v>
                </c:pt>
                <c:pt idx="4697" formatCode="General">
                  <c:v>17.2</c:v>
                </c:pt>
                <c:pt idx="4698" formatCode="General">
                  <c:v>18</c:v>
                </c:pt>
                <c:pt idx="4699" formatCode="General">
                  <c:v>14.5</c:v>
                </c:pt>
                <c:pt idx="4700" formatCode="General">
                  <c:v>14.6</c:v>
                </c:pt>
                <c:pt idx="4701" formatCode="General">
                  <c:v>18.5</c:v>
                </c:pt>
                <c:pt idx="4702" formatCode="General">
                  <c:v>18.3</c:v>
                </c:pt>
                <c:pt idx="4703" formatCode="General">
                  <c:v>17.2</c:v>
                </c:pt>
                <c:pt idx="4704" formatCode="General">
                  <c:v>16.3</c:v>
                </c:pt>
                <c:pt idx="4705" formatCode="General">
                  <c:v>16.5</c:v>
                </c:pt>
                <c:pt idx="4706" formatCode="General">
                  <c:v>16.3</c:v>
                </c:pt>
                <c:pt idx="4707" formatCode="General">
                  <c:v>16.399999999999999</c:v>
                </c:pt>
                <c:pt idx="4708" formatCode="General">
                  <c:v>14.3</c:v>
                </c:pt>
                <c:pt idx="4709" formatCode="General">
                  <c:v>15.3</c:v>
                </c:pt>
                <c:pt idx="4710" formatCode="General">
                  <c:v>16.2</c:v>
                </c:pt>
                <c:pt idx="4711" formatCode="General">
                  <c:v>17</c:v>
                </c:pt>
                <c:pt idx="4712" formatCode="General">
                  <c:v>14.9</c:v>
                </c:pt>
                <c:pt idx="4713" formatCode="General">
                  <c:v>12.8</c:v>
                </c:pt>
                <c:pt idx="4714" formatCode="General">
                  <c:v>15.9</c:v>
                </c:pt>
                <c:pt idx="4715" formatCode="General">
                  <c:v>16.2</c:v>
                </c:pt>
                <c:pt idx="4716" formatCode="General">
                  <c:v>16.2</c:v>
                </c:pt>
                <c:pt idx="4717" formatCode="General">
                  <c:v>15.1</c:v>
                </c:pt>
                <c:pt idx="4718" formatCode="General">
                  <c:v>12.1</c:v>
                </c:pt>
                <c:pt idx="4719" formatCode="General">
                  <c:v>7.6</c:v>
                </c:pt>
                <c:pt idx="4720" formatCode="General">
                  <c:v>13.5</c:v>
                </c:pt>
                <c:pt idx="4721" formatCode="General">
                  <c:v>14.9</c:v>
                </c:pt>
                <c:pt idx="4722" formatCode="General">
                  <c:v>17</c:v>
                </c:pt>
                <c:pt idx="4723" formatCode="General">
                  <c:v>16.600000000000001</c:v>
                </c:pt>
                <c:pt idx="4724" formatCode="General">
                  <c:v>15.3</c:v>
                </c:pt>
                <c:pt idx="4725" formatCode="General">
                  <c:v>14.7</c:v>
                </c:pt>
                <c:pt idx="4726" formatCode="General">
                  <c:v>17.100000000000001</c:v>
                </c:pt>
                <c:pt idx="4727" formatCode="General">
                  <c:v>16.5</c:v>
                </c:pt>
                <c:pt idx="4728" formatCode="General">
                  <c:v>17.2</c:v>
                </c:pt>
                <c:pt idx="4729" formatCode="General">
                  <c:v>17</c:v>
                </c:pt>
                <c:pt idx="4730" formatCode="General">
                  <c:v>16.3</c:v>
                </c:pt>
                <c:pt idx="4731" formatCode="General">
                  <c:v>14</c:v>
                </c:pt>
                <c:pt idx="4732" formatCode="General">
                  <c:v>14.1</c:v>
                </c:pt>
                <c:pt idx="4733" formatCode="General">
                  <c:v>10</c:v>
                </c:pt>
                <c:pt idx="4734" formatCode="General">
                  <c:v>17.2</c:v>
                </c:pt>
                <c:pt idx="4735" formatCode="General">
                  <c:v>11</c:v>
                </c:pt>
                <c:pt idx="4736" formatCode="General">
                  <c:v>9</c:v>
                </c:pt>
                <c:pt idx="4737" formatCode="General">
                  <c:v>6.2</c:v>
                </c:pt>
                <c:pt idx="4738" formatCode="General">
                  <c:v>11</c:v>
                </c:pt>
                <c:pt idx="4739" formatCode="General">
                  <c:v>9.9</c:v>
                </c:pt>
                <c:pt idx="4740" formatCode="General">
                  <c:v>15.7</c:v>
                </c:pt>
                <c:pt idx="4741" formatCode="General">
                  <c:v>16.8</c:v>
                </c:pt>
                <c:pt idx="4742" formatCode="General">
                  <c:v>16.2</c:v>
                </c:pt>
                <c:pt idx="4743" formatCode="General">
                  <c:v>16.399999999999999</c:v>
                </c:pt>
                <c:pt idx="4744" formatCode="General">
                  <c:v>16.600000000000001</c:v>
                </c:pt>
                <c:pt idx="4745" formatCode="General">
                  <c:v>15.1</c:v>
                </c:pt>
                <c:pt idx="4746" formatCode="General">
                  <c:v>16.100000000000001</c:v>
                </c:pt>
                <c:pt idx="4747" formatCode="General">
                  <c:v>15.4</c:v>
                </c:pt>
              </c:numCache>
            </c:numRef>
          </c:val>
          <c:smooth val="0"/>
          <c:extLst>
            <c:ext xmlns:c16="http://schemas.microsoft.com/office/drawing/2014/chart" uri="{C3380CC4-5D6E-409C-BE32-E72D297353CC}">
              <c16:uniqueId val="{00000000-8A87-4194-9A84-CE37C71ECE40}"/>
            </c:ext>
          </c:extLst>
        </c:ser>
        <c:dLbls>
          <c:showLegendKey val="0"/>
          <c:showVal val="0"/>
          <c:showCatName val="0"/>
          <c:showSerName val="0"/>
          <c:showPercent val="0"/>
          <c:showBubbleSize val="0"/>
        </c:dLbls>
        <c:smooth val="0"/>
        <c:axId val="93962240"/>
        <c:axId val="93964160"/>
      </c:lineChart>
      <c:catAx>
        <c:axId val="93962240"/>
        <c:scaling>
          <c:orientation val="minMax"/>
        </c:scaling>
        <c:delete val="0"/>
        <c:axPos val="b"/>
        <c:title>
          <c:tx>
            <c:rich>
              <a:bodyPr/>
              <a:lstStyle/>
              <a:p>
                <a:pPr>
                  <a:defRPr/>
                </a:pPr>
                <a:r>
                  <a:rPr lang="en-US"/>
                  <a:t>Days from June 1, 2011 to Feb 6, 2023 </a:t>
                </a:r>
              </a:p>
            </c:rich>
          </c:tx>
          <c:overlay val="0"/>
        </c:title>
        <c:majorTickMark val="out"/>
        <c:minorTickMark val="none"/>
        <c:tickLblPos val="nextTo"/>
        <c:crossAx val="93964160"/>
        <c:crosses val="autoZero"/>
        <c:auto val="1"/>
        <c:lblAlgn val="ctr"/>
        <c:lblOffset val="100"/>
        <c:tickLblSkip val="182"/>
        <c:noMultiLvlLbl val="0"/>
      </c:catAx>
      <c:valAx>
        <c:axId val="93964160"/>
        <c:scaling>
          <c:orientation val="minMax"/>
        </c:scaling>
        <c:delete val="0"/>
        <c:axPos val="l"/>
        <c:majorGridlines/>
        <c:title>
          <c:tx>
            <c:rich>
              <a:bodyPr/>
              <a:lstStyle/>
              <a:p>
                <a:pPr>
                  <a:defRPr/>
                </a:pPr>
                <a:r>
                  <a:rPr lang="en-US"/>
                  <a:t>SR (MJ/m</a:t>
                </a:r>
                <a:r>
                  <a:rPr lang="en-US" baseline="30000"/>
                  <a:t>2</a:t>
                </a:r>
                <a:r>
                  <a:rPr lang="en-US"/>
                  <a:t>/day)</a:t>
                </a:r>
              </a:p>
            </c:rich>
          </c:tx>
          <c:overlay val="0"/>
        </c:title>
        <c:numFmt formatCode="0" sourceLinked="0"/>
        <c:majorTickMark val="out"/>
        <c:minorTickMark val="none"/>
        <c:tickLblPos val="nextTo"/>
        <c:crossAx val="93962240"/>
        <c:crosses val="autoZero"/>
        <c:crossBetween val="between"/>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a:lstStyle/>
          <a:p>
            <a:pPr>
              <a:defRPr sz="1200"/>
            </a:pPr>
            <a:r>
              <a:rPr lang="en-US" sz="1200"/>
              <a:t>Reference Evapotranspiration</a:t>
            </a:r>
          </a:p>
        </c:rich>
      </c:tx>
      <c:overlay val="0"/>
    </c:title>
    <c:autoTitleDeleted val="0"/>
    <c:plotArea>
      <c:layout/>
      <c:lineChart>
        <c:grouping val="standard"/>
        <c:varyColors val="0"/>
        <c:ser>
          <c:idx val="0"/>
          <c:order val="0"/>
          <c:tx>
            <c:strRef>
              <c:f>'All series Statistics, Boundary'!$K$1</c:f>
              <c:strCache>
                <c:ptCount val="1"/>
                <c:pt idx="0">
                  <c:v>ET0</c:v>
                </c:pt>
              </c:strCache>
            </c:strRef>
          </c:tx>
          <c:marker>
            <c:symbol val="none"/>
          </c:marker>
          <c:val>
            <c:numRef>
              <c:f>'All series Statistics, Boundary'!$K$2:$K$4749</c:f>
              <c:numCache>
                <c:formatCode>0.00</c:formatCode>
                <c:ptCount val="4748"/>
                <c:pt idx="0">
                  <c:v>2.69</c:v>
                </c:pt>
                <c:pt idx="1">
                  <c:v>2.65</c:v>
                </c:pt>
                <c:pt idx="2">
                  <c:v>2.71</c:v>
                </c:pt>
                <c:pt idx="3">
                  <c:v>2.82</c:v>
                </c:pt>
                <c:pt idx="4">
                  <c:v>3.06</c:v>
                </c:pt>
                <c:pt idx="5">
                  <c:v>3.32</c:v>
                </c:pt>
                <c:pt idx="6">
                  <c:v>2.86</c:v>
                </c:pt>
                <c:pt idx="7">
                  <c:v>3.04</c:v>
                </c:pt>
                <c:pt idx="8">
                  <c:v>3.52</c:v>
                </c:pt>
                <c:pt idx="9">
                  <c:v>3.32</c:v>
                </c:pt>
                <c:pt idx="10">
                  <c:v>2.9299999999999997</c:v>
                </c:pt>
                <c:pt idx="11">
                  <c:v>2.96</c:v>
                </c:pt>
                <c:pt idx="12">
                  <c:v>2.69</c:v>
                </c:pt>
                <c:pt idx="13">
                  <c:v>3.11</c:v>
                </c:pt>
                <c:pt idx="14">
                  <c:v>3.51</c:v>
                </c:pt>
                <c:pt idx="15">
                  <c:v>3.68</c:v>
                </c:pt>
                <c:pt idx="16">
                  <c:v>2.92</c:v>
                </c:pt>
                <c:pt idx="17">
                  <c:v>3</c:v>
                </c:pt>
                <c:pt idx="18">
                  <c:v>3.22</c:v>
                </c:pt>
                <c:pt idx="19">
                  <c:v>3.18</c:v>
                </c:pt>
                <c:pt idx="20">
                  <c:v>3.2600000000000002</c:v>
                </c:pt>
                <c:pt idx="21">
                  <c:v>3.61</c:v>
                </c:pt>
                <c:pt idx="22">
                  <c:v>3.44</c:v>
                </c:pt>
                <c:pt idx="23">
                  <c:v>3.4</c:v>
                </c:pt>
                <c:pt idx="24">
                  <c:v>3.77</c:v>
                </c:pt>
                <c:pt idx="25">
                  <c:v>4.8899999999999997</c:v>
                </c:pt>
                <c:pt idx="26">
                  <c:v>4.21</c:v>
                </c:pt>
                <c:pt idx="27">
                  <c:v>3.8899999999999997</c:v>
                </c:pt>
                <c:pt idx="28">
                  <c:v>3.63</c:v>
                </c:pt>
                <c:pt idx="29">
                  <c:v>3.58</c:v>
                </c:pt>
                <c:pt idx="30">
                  <c:v>4.59</c:v>
                </c:pt>
                <c:pt idx="31">
                  <c:v>4.04</c:v>
                </c:pt>
                <c:pt idx="32">
                  <c:v>3.8</c:v>
                </c:pt>
                <c:pt idx="33">
                  <c:v>3.48</c:v>
                </c:pt>
                <c:pt idx="34">
                  <c:v>3.68</c:v>
                </c:pt>
                <c:pt idx="35">
                  <c:v>3.69</c:v>
                </c:pt>
                <c:pt idx="36">
                  <c:v>4.01</c:v>
                </c:pt>
                <c:pt idx="37">
                  <c:v>3.64</c:v>
                </c:pt>
                <c:pt idx="38">
                  <c:v>3.63</c:v>
                </c:pt>
                <c:pt idx="39">
                  <c:v>3.55</c:v>
                </c:pt>
                <c:pt idx="40">
                  <c:v>3.8</c:v>
                </c:pt>
                <c:pt idx="41">
                  <c:v>3.69</c:v>
                </c:pt>
                <c:pt idx="42">
                  <c:v>4.0199999999999996</c:v>
                </c:pt>
                <c:pt idx="43">
                  <c:v>4.17</c:v>
                </c:pt>
                <c:pt idx="44">
                  <c:v>3.86</c:v>
                </c:pt>
                <c:pt idx="45">
                  <c:v>3.52</c:v>
                </c:pt>
                <c:pt idx="46">
                  <c:v>4.1399999999999997</c:v>
                </c:pt>
                <c:pt idx="47">
                  <c:v>4.09</c:v>
                </c:pt>
                <c:pt idx="48">
                  <c:v>4.0199999999999996</c:v>
                </c:pt>
                <c:pt idx="49">
                  <c:v>4.01</c:v>
                </c:pt>
                <c:pt idx="50">
                  <c:v>4.4800000000000004</c:v>
                </c:pt>
                <c:pt idx="51">
                  <c:v>4.9300000000000024</c:v>
                </c:pt>
                <c:pt idx="52">
                  <c:v>4.6499999999999995</c:v>
                </c:pt>
                <c:pt idx="53">
                  <c:v>4.8499999999999996</c:v>
                </c:pt>
                <c:pt idx="54">
                  <c:v>4.55</c:v>
                </c:pt>
                <c:pt idx="55">
                  <c:v>4.24</c:v>
                </c:pt>
                <c:pt idx="56">
                  <c:v>4.6099999999999985</c:v>
                </c:pt>
                <c:pt idx="57">
                  <c:v>4.7</c:v>
                </c:pt>
                <c:pt idx="58">
                  <c:v>5.25</c:v>
                </c:pt>
                <c:pt idx="59">
                  <c:v>4.7</c:v>
                </c:pt>
                <c:pt idx="60">
                  <c:v>4.63</c:v>
                </c:pt>
                <c:pt idx="61">
                  <c:v>4.8</c:v>
                </c:pt>
                <c:pt idx="62">
                  <c:v>4.7699999999999996</c:v>
                </c:pt>
                <c:pt idx="63">
                  <c:v>5.3599999999999985</c:v>
                </c:pt>
                <c:pt idx="64">
                  <c:v>5.33</c:v>
                </c:pt>
                <c:pt idx="65">
                  <c:v>4.8099999999999996</c:v>
                </c:pt>
                <c:pt idx="66">
                  <c:v>6.21</c:v>
                </c:pt>
                <c:pt idx="67">
                  <c:v>5.6899999999999995</c:v>
                </c:pt>
                <c:pt idx="68">
                  <c:v>5.6199999999999966</c:v>
                </c:pt>
                <c:pt idx="69">
                  <c:v>5.89</c:v>
                </c:pt>
                <c:pt idx="70">
                  <c:v>7.02</c:v>
                </c:pt>
                <c:pt idx="71">
                  <c:v>5.04</c:v>
                </c:pt>
                <c:pt idx="72">
                  <c:v>4.9700000000000024</c:v>
                </c:pt>
                <c:pt idx="73">
                  <c:v>5.89</c:v>
                </c:pt>
                <c:pt idx="74">
                  <c:v>5.79</c:v>
                </c:pt>
                <c:pt idx="75">
                  <c:v>5.3199999999999985</c:v>
                </c:pt>
                <c:pt idx="76">
                  <c:v>6.07</c:v>
                </c:pt>
                <c:pt idx="77">
                  <c:v>6.13</c:v>
                </c:pt>
                <c:pt idx="78">
                  <c:v>5.7</c:v>
                </c:pt>
                <c:pt idx="79">
                  <c:v>5.79</c:v>
                </c:pt>
                <c:pt idx="80">
                  <c:v>5.59</c:v>
                </c:pt>
                <c:pt idx="81">
                  <c:v>5.75</c:v>
                </c:pt>
                <c:pt idx="82">
                  <c:v>5.68</c:v>
                </c:pt>
                <c:pt idx="83">
                  <c:v>5.6499999999999995</c:v>
                </c:pt>
                <c:pt idx="84">
                  <c:v>6.26</c:v>
                </c:pt>
                <c:pt idx="85">
                  <c:v>7.04</c:v>
                </c:pt>
                <c:pt idx="86">
                  <c:v>7</c:v>
                </c:pt>
                <c:pt idx="87">
                  <c:v>6.44</c:v>
                </c:pt>
                <c:pt idx="88">
                  <c:v>6.1099999999999985</c:v>
                </c:pt>
                <c:pt idx="89">
                  <c:v>6.01</c:v>
                </c:pt>
                <c:pt idx="90">
                  <c:v>6</c:v>
                </c:pt>
                <c:pt idx="91">
                  <c:v>5.75</c:v>
                </c:pt>
                <c:pt idx="92">
                  <c:v>6.5</c:v>
                </c:pt>
                <c:pt idx="93">
                  <c:v>7.02</c:v>
                </c:pt>
                <c:pt idx="94">
                  <c:v>6.8599999999999985</c:v>
                </c:pt>
                <c:pt idx="95">
                  <c:v>6.6899999999999995</c:v>
                </c:pt>
                <c:pt idx="96">
                  <c:v>6.81</c:v>
                </c:pt>
                <c:pt idx="97">
                  <c:v>6.49</c:v>
                </c:pt>
                <c:pt idx="98">
                  <c:v>6.58</c:v>
                </c:pt>
                <c:pt idx="99">
                  <c:v>5.9700000000000024</c:v>
                </c:pt>
                <c:pt idx="100">
                  <c:v>6.52</c:v>
                </c:pt>
                <c:pt idx="101">
                  <c:v>6.4700000000000024</c:v>
                </c:pt>
                <c:pt idx="102">
                  <c:v>6.96</c:v>
                </c:pt>
                <c:pt idx="103">
                  <c:v>6.34</c:v>
                </c:pt>
                <c:pt idx="104">
                  <c:v>6.85</c:v>
                </c:pt>
                <c:pt idx="105">
                  <c:v>6.45</c:v>
                </c:pt>
                <c:pt idx="106">
                  <c:v>6.49</c:v>
                </c:pt>
                <c:pt idx="107">
                  <c:v>6.09</c:v>
                </c:pt>
                <c:pt idx="108">
                  <c:v>6.85</c:v>
                </c:pt>
                <c:pt idx="109">
                  <c:v>7.14</c:v>
                </c:pt>
                <c:pt idx="110">
                  <c:v>6.94</c:v>
                </c:pt>
                <c:pt idx="111">
                  <c:v>7.21</c:v>
                </c:pt>
                <c:pt idx="112">
                  <c:v>7.03</c:v>
                </c:pt>
                <c:pt idx="113">
                  <c:v>7.25</c:v>
                </c:pt>
                <c:pt idx="114">
                  <c:v>7.7700000000000014</c:v>
                </c:pt>
                <c:pt idx="115">
                  <c:v>7.4300000000000024</c:v>
                </c:pt>
                <c:pt idx="116">
                  <c:v>7.14</c:v>
                </c:pt>
                <c:pt idx="117">
                  <c:v>7.56</c:v>
                </c:pt>
                <c:pt idx="118">
                  <c:v>7.17</c:v>
                </c:pt>
                <c:pt idx="119">
                  <c:v>7.35</c:v>
                </c:pt>
                <c:pt idx="120">
                  <c:v>7.6099999999999985</c:v>
                </c:pt>
                <c:pt idx="121">
                  <c:v>6.81</c:v>
                </c:pt>
                <c:pt idx="122">
                  <c:v>6.6899999999999995</c:v>
                </c:pt>
                <c:pt idx="123">
                  <c:v>6.6</c:v>
                </c:pt>
                <c:pt idx="124">
                  <c:v>6.6199999999999966</c:v>
                </c:pt>
                <c:pt idx="125">
                  <c:v>6.35</c:v>
                </c:pt>
                <c:pt idx="126">
                  <c:v>7.51</c:v>
                </c:pt>
                <c:pt idx="127">
                  <c:v>6.6</c:v>
                </c:pt>
                <c:pt idx="128">
                  <c:v>6.88</c:v>
                </c:pt>
                <c:pt idx="129">
                  <c:v>6.9700000000000024</c:v>
                </c:pt>
                <c:pt idx="130">
                  <c:v>7.26</c:v>
                </c:pt>
                <c:pt idx="131">
                  <c:v>6.89</c:v>
                </c:pt>
                <c:pt idx="132">
                  <c:v>6.88</c:v>
                </c:pt>
                <c:pt idx="133">
                  <c:v>6.74</c:v>
                </c:pt>
                <c:pt idx="134">
                  <c:v>7.09</c:v>
                </c:pt>
                <c:pt idx="135">
                  <c:v>7.29</c:v>
                </c:pt>
                <c:pt idx="136">
                  <c:v>7.23</c:v>
                </c:pt>
                <c:pt idx="137">
                  <c:v>6.79</c:v>
                </c:pt>
                <c:pt idx="138">
                  <c:v>7.26</c:v>
                </c:pt>
                <c:pt idx="139">
                  <c:v>6.3599999999999985</c:v>
                </c:pt>
                <c:pt idx="140">
                  <c:v>6.1899999999999995</c:v>
                </c:pt>
                <c:pt idx="141">
                  <c:v>6.91</c:v>
                </c:pt>
                <c:pt idx="142">
                  <c:v>7.4300000000000024</c:v>
                </c:pt>
                <c:pt idx="143">
                  <c:v>7.37</c:v>
                </c:pt>
                <c:pt idx="144">
                  <c:v>7.29</c:v>
                </c:pt>
                <c:pt idx="145">
                  <c:v>6.91</c:v>
                </c:pt>
                <c:pt idx="146">
                  <c:v>7.4</c:v>
                </c:pt>
                <c:pt idx="147">
                  <c:v>7.38</c:v>
                </c:pt>
                <c:pt idx="148">
                  <c:v>7.35</c:v>
                </c:pt>
                <c:pt idx="149">
                  <c:v>7.59</c:v>
                </c:pt>
                <c:pt idx="150">
                  <c:v>7.26</c:v>
                </c:pt>
                <c:pt idx="151">
                  <c:v>6.7700000000000014</c:v>
                </c:pt>
                <c:pt idx="152">
                  <c:v>6.26</c:v>
                </c:pt>
                <c:pt idx="153">
                  <c:v>4.55</c:v>
                </c:pt>
                <c:pt idx="154">
                  <c:v>4.3599999999999985</c:v>
                </c:pt>
                <c:pt idx="155">
                  <c:v>4.6499999999999995</c:v>
                </c:pt>
                <c:pt idx="156">
                  <c:v>4.3899999999999997</c:v>
                </c:pt>
                <c:pt idx="157">
                  <c:v>4.6099999999999985</c:v>
                </c:pt>
                <c:pt idx="158">
                  <c:v>6.5</c:v>
                </c:pt>
                <c:pt idx="159">
                  <c:v>6.83</c:v>
                </c:pt>
                <c:pt idx="160">
                  <c:v>5.9300000000000024</c:v>
                </c:pt>
                <c:pt idx="161">
                  <c:v>4.34</c:v>
                </c:pt>
                <c:pt idx="162">
                  <c:v>3.5</c:v>
                </c:pt>
                <c:pt idx="163">
                  <c:v>3.98</c:v>
                </c:pt>
                <c:pt idx="164">
                  <c:v>3.59</c:v>
                </c:pt>
                <c:pt idx="165">
                  <c:v>4.84</c:v>
                </c:pt>
                <c:pt idx="166">
                  <c:v>4.49</c:v>
                </c:pt>
                <c:pt idx="167">
                  <c:v>4.8</c:v>
                </c:pt>
                <c:pt idx="168">
                  <c:v>5.21</c:v>
                </c:pt>
                <c:pt idx="169">
                  <c:v>5.03</c:v>
                </c:pt>
                <c:pt idx="170">
                  <c:v>5.01</c:v>
                </c:pt>
                <c:pt idx="171">
                  <c:v>4.9800000000000004</c:v>
                </c:pt>
                <c:pt idx="172">
                  <c:v>4.8099999999999996</c:v>
                </c:pt>
                <c:pt idx="173">
                  <c:v>4.8599999999999985</c:v>
                </c:pt>
                <c:pt idx="174">
                  <c:v>4.79</c:v>
                </c:pt>
                <c:pt idx="175">
                  <c:v>5.31</c:v>
                </c:pt>
                <c:pt idx="176">
                  <c:v>5.17</c:v>
                </c:pt>
                <c:pt idx="177">
                  <c:v>5.05</c:v>
                </c:pt>
                <c:pt idx="178">
                  <c:v>4.58</c:v>
                </c:pt>
                <c:pt idx="179">
                  <c:v>4.6599999999999975</c:v>
                </c:pt>
                <c:pt idx="180">
                  <c:v>5.44</c:v>
                </c:pt>
                <c:pt idx="181">
                  <c:v>4.8199999999999985</c:v>
                </c:pt>
                <c:pt idx="182">
                  <c:v>4.78</c:v>
                </c:pt>
                <c:pt idx="183">
                  <c:v>4.07</c:v>
                </c:pt>
                <c:pt idx="184">
                  <c:v>3.62</c:v>
                </c:pt>
                <c:pt idx="185">
                  <c:v>3.9499999999999997</c:v>
                </c:pt>
                <c:pt idx="186">
                  <c:v>3.54</c:v>
                </c:pt>
                <c:pt idx="187">
                  <c:v>2.88</c:v>
                </c:pt>
                <c:pt idx="188">
                  <c:v>2.92</c:v>
                </c:pt>
                <c:pt idx="189">
                  <c:v>2.2799999999999998</c:v>
                </c:pt>
                <c:pt idx="190">
                  <c:v>2.16</c:v>
                </c:pt>
                <c:pt idx="191">
                  <c:v>2.77</c:v>
                </c:pt>
                <c:pt idx="192">
                  <c:v>3.3</c:v>
                </c:pt>
                <c:pt idx="193">
                  <c:v>2.96</c:v>
                </c:pt>
                <c:pt idx="194">
                  <c:v>2.9699999999999998</c:v>
                </c:pt>
                <c:pt idx="195">
                  <c:v>2.86</c:v>
                </c:pt>
                <c:pt idx="196">
                  <c:v>2.9699999999999998</c:v>
                </c:pt>
                <c:pt idx="197">
                  <c:v>4.03</c:v>
                </c:pt>
                <c:pt idx="198">
                  <c:v>2.5</c:v>
                </c:pt>
                <c:pt idx="199">
                  <c:v>2.3299999999999987</c:v>
                </c:pt>
                <c:pt idx="200">
                  <c:v>2.8299999999999987</c:v>
                </c:pt>
                <c:pt idx="201">
                  <c:v>3.64</c:v>
                </c:pt>
                <c:pt idx="202">
                  <c:v>3.88</c:v>
                </c:pt>
                <c:pt idx="203">
                  <c:v>3.7600000000000002</c:v>
                </c:pt>
                <c:pt idx="204">
                  <c:v>2.98</c:v>
                </c:pt>
                <c:pt idx="205">
                  <c:v>2.58</c:v>
                </c:pt>
                <c:pt idx="206">
                  <c:v>2.64</c:v>
                </c:pt>
                <c:pt idx="207">
                  <c:v>2.3199999999999967</c:v>
                </c:pt>
                <c:pt idx="208">
                  <c:v>3.21</c:v>
                </c:pt>
                <c:pt idx="209">
                  <c:v>2.52</c:v>
                </c:pt>
                <c:pt idx="210">
                  <c:v>2.2200000000000002</c:v>
                </c:pt>
                <c:pt idx="211">
                  <c:v>2.13</c:v>
                </c:pt>
                <c:pt idx="212">
                  <c:v>2.08</c:v>
                </c:pt>
                <c:pt idx="213">
                  <c:v>3.23</c:v>
                </c:pt>
                <c:pt idx="214">
                  <c:v>2.94</c:v>
                </c:pt>
                <c:pt idx="215">
                  <c:v>2.75</c:v>
                </c:pt>
                <c:pt idx="216">
                  <c:v>2.92</c:v>
                </c:pt>
                <c:pt idx="217">
                  <c:v>3.46</c:v>
                </c:pt>
                <c:pt idx="218">
                  <c:v>3.32</c:v>
                </c:pt>
                <c:pt idx="219">
                  <c:v>3.09</c:v>
                </c:pt>
                <c:pt idx="220">
                  <c:v>2.68</c:v>
                </c:pt>
                <c:pt idx="221">
                  <c:v>2.3099999999999987</c:v>
                </c:pt>
                <c:pt idx="222">
                  <c:v>2.61</c:v>
                </c:pt>
                <c:pt idx="223">
                  <c:v>2.52</c:v>
                </c:pt>
                <c:pt idx="224">
                  <c:v>2.4</c:v>
                </c:pt>
                <c:pt idx="225">
                  <c:v>2.5299999999999998</c:v>
                </c:pt>
                <c:pt idx="226">
                  <c:v>2.5499999999999998</c:v>
                </c:pt>
                <c:pt idx="227">
                  <c:v>2.3899999999999997</c:v>
                </c:pt>
                <c:pt idx="228">
                  <c:v>2.61</c:v>
                </c:pt>
                <c:pt idx="229">
                  <c:v>3.57</c:v>
                </c:pt>
                <c:pt idx="230">
                  <c:v>2.44</c:v>
                </c:pt>
                <c:pt idx="231">
                  <c:v>3</c:v>
                </c:pt>
                <c:pt idx="232">
                  <c:v>2.2000000000000002</c:v>
                </c:pt>
                <c:pt idx="233">
                  <c:v>2.4299999999999997</c:v>
                </c:pt>
                <c:pt idx="234">
                  <c:v>2.2799999999999998</c:v>
                </c:pt>
                <c:pt idx="235">
                  <c:v>2.5099999999999998</c:v>
                </c:pt>
                <c:pt idx="236">
                  <c:v>2.23</c:v>
                </c:pt>
                <c:pt idx="237">
                  <c:v>2.29</c:v>
                </c:pt>
                <c:pt idx="238">
                  <c:v>2.38</c:v>
                </c:pt>
                <c:pt idx="239">
                  <c:v>2.2999999999999998</c:v>
                </c:pt>
                <c:pt idx="240">
                  <c:v>2.5</c:v>
                </c:pt>
                <c:pt idx="241">
                  <c:v>2.9299999999999997</c:v>
                </c:pt>
                <c:pt idx="242">
                  <c:v>3.77</c:v>
                </c:pt>
                <c:pt idx="243">
                  <c:v>3.9499999999999997</c:v>
                </c:pt>
                <c:pt idx="244">
                  <c:v>3.1</c:v>
                </c:pt>
                <c:pt idx="245">
                  <c:v>4.18</c:v>
                </c:pt>
                <c:pt idx="246">
                  <c:v>3.29</c:v>
                </c:pt>
                <c:pt idx="247">
                  <c:v>2.3299999999999987</c:v>
                </c:pt>
                <c:pt idx="248">
                  <c:v>1.6900000000000186</c:v>
                </c:pt>
                <c:pt idx="249">
                  <c:v>2.4499999999999997</c:v>
                </c:pt>
                <c:pt idx="250">
                  <c:v>2.4099999999999997</c:v>
                </c:pt>
                <c:pt idx="251">
                  <c:v>2.46</c:v>
                </c:pt>
                <c:pt idx="252">
                  <c:v>2.56</c:v>
                </c:pt>
                <c:pt idx="253">
                  <c:v>2.11</c:v>
                </c:pt>
                <c:pt idx="254">
                  <c:v>1.9600000000000186</c:v>
                </c:pt>
                <c:pt idx="255">
                  <c:v>3.27</c:v>
                </c:pt>
                <c:pt idx="256">
                  <c:v>2.63</c:v>
                </c:pt>
                <c:pt idx="257">
                  <c:v>4.09</c:v>
                </c:pt>
                <c:pt idx="258">
                  <c:v>2.0099999999999998</c:v>
                </c:pt>
                <c:pt idx="259">
                  <c:v>3.48</c:v>
                </c:pt>
                <c:pt idx="260">
                  <c:v>4.3899999999999997</c:v>
                </c:pt>
                <c:pt idx="261">
                  <c:v>4.17</c:v>
                </c:pt>
                <c:pt idx="262">
                  <c:v>4.3499999999999996</c:v>
                </c:pt>
                <c:pt idx="263">
                  <c:v>4.45</c:v>
                </c:pt>
                <c:pt idx="264">
                  <c:v>4.6199999999999966</c:v>
                </c:pt>
                <c:pt idx="265">
                  <c:v>4.21</c:v>
                </c:pt>
                <c:pt idx="266">
                  <c:v>4.22</c:v>
                </c:pt>
                <c:pt idx="267">
                  <c:v>4.5</c:v>
                </c:pt>
                <c:pt idx="268">
                  <c:v>3.8699999999999997</c:v>
                </c:pt>
                <c:pt idx="269">
                  <c:v>4.26</c:v>
                </c:pt>
                <c:pt idx="270">
                  <c:v>4.21</c:v>
                </c:pt>
                <c:pt idx="271">
                  <c:v>4.05</c:v>
                </c:pt>
                <c:pt idx="272">
                  <c:v>4.49</c:v>
                </c:pt>
                <c:pt idx="273">
                  <c:v>4.8099999999999996</c:v>
                </c:pt>
                <c:pt idx="274">
                  <c:v>4.5599999999999996</c:v>
                </c:pt>
                <c:pt idx="275">
                  <c:v>4.8099999999999996</c:v>
                </c:pt>
                <c:pt idx="276">
                  <c:v>4.17</c:v>
                </c:pt>
                <c:pt idx="277">
                  <c:v>4.57</c:v>
                </c:pt>
                <c:pt idx="278">
                  <c:v>4.9300000000000024</c:v>
                </c:pt>
                <c:pt idx="279">
                  <c:v>5.42</c:v>
                </c:pt>
                <c:pt idx="280">
                  <c:v>5.3</c:v>
                </c:pt>
                <c:pt idx="281">
                  <c:v>5.26</c:v>
                </c:pt>
                <c:pt idx="282">
                  <c:v>4.88</c:v>
                </c:pt>
                <c:pt idx="283">
                  <c:v>5.0599999999999996</c:v>
                </c:pt>
                <c:pt idx="284">
                  <c:v>5.3</c:v>
                </c:pt>
                <c:pt idx="285">
                  <c:v>4.96</c:v>
                </c:pt>
                <c:pt idx="286">
                  <c:v>4.0599999999999996</c:v>
                </c:pt>
                <c:pt idx="287">
                  <c:v>4.63</c:v>
                </c:pt>
                <c:pt idx="288">
                  <c:v>4.24</c:v>
                </c:pt>
                <c:pt idx="289">
                  <c:v>4.5</c:v>
                </c:pt>
                <c:pt idx="290">
                  <c:v>4.21</c:v>
                </c:pt>
                <c:pt idx="291">
                  <c:v>3.22</c:v>
                </c:pt>
                <c:pt idx="292">
                  <c:v>4.46</c:v>
                </c:pt>
                <c:pt idx="293">
                  <c:v>4.17</c:v>
                </c:pt>
                <c:pt idx="294">
                  <c:v>4.09</c:v>
                </c:pt>
                <c:pt idx="295">
                  <c:v>4.1899999999999995</c:v>
                </c:pt>
                <c:pt idx="296">
                  <c:v>4.3</c:v>
                </c:pt>
                <c:pt idx="297">
                  <c:v>4</c:v>
                </c:pt>
                <c:pt idx="298">
                  <c:v>4.26</c:v>
                </c:pt>
                <c:pt idx="299">
                  <c:v>4.08</c:v>
                </c:pt>
                <c:pt idx="300">
                  <c:v>4.05</c:v>
                </c:pt>
                <c:pt idx="301">
                  <c:v>3.71</c:v>
                </c:pt>
                <c:pt idx="302">
                  <c:v>3.64</c:v>
                </c:pt>
                <c:pt idx="303">
                  <c:v>3.06</c:v>
                </c:pt>
                <c:pt idx="304">
                  <c:v>3.55</c:v>
                </c:pt>
                <c:pt idx="305">
                  <c:v>3.98</c:v>
                </c:pt>
                <c:pt idx="306">
                  <c:v>3.8899999999999997</c:v>
                </c:pt>
                <c:pt idx="307">
                  <c:v>4.09</c:v>
                </c:pt>
                <c:pt idx="308">
                  <c:v>4.07</c:v>
                </c:pt>
                <c:pt idx="309">
                  <c:v>3.79</c:v>
                </c:pt>
                <c:pt idx="310">
                  <c:v>3.66</c:v>
                </c:pt>
                <c:pt idx="311">
                  <c:v>3.6</c:v>
                </c:pt>
                <c:pt idx="312">
                  <c:v>3.8499999999999988</c:v>
                </c:pt>
                <c:pt idx="313">
                  <c:v>3.65</c:v>
                </c:pt>
                <c:pt idx="314">
                  <c:v>3.61</c:v>
                </c:pt>
                <c:pt idx="315">
                  <c:v>4.05</c:v>
                </c:pt>
                <c:pt idx="316">
                  <c:v>4.08</c:v>
                </c:pt>
                <c:pt idx="317">
                  <c:v>4.07</c:v>
                </c:pt>
                <c:pt idx="318">
                  <c:v>4.1399999999999997</c:v>
                </c:pt>
                <c:pt idx="319">
                  <c:v>3.8299999999999987</c:v>
                </c:pt>
                <c:pt idx="320">
                  <c:v>3.62</c:v>
                </c:pt>
                <c:pt idx="321">
                  <c:v>3.4499999999999997</c:v>
                </c:pt>
                <c:pt idx="322">
                  <c:v>3.5</c:v>
                </c:pt>
                <c:pt idx="323">
                  <c:v>3.84</c:v>
                </c:pt>
                <c:pt idx="324">
                  <c:v>3.24</c:v>
                </c:pt>
                <c:pt idx="325">
                  <c:v>3.48</c:v>
                </c:pt>
                <c:pt idx="326">
                  <c:v>3.4299999999999997</c:v>
                </c:pt>
                <c:pt idx="327">
                  <c:v>3.3099999999999987</c:v>
                </c:pt>
                <c:pt idx="328">
                  <c:v>3.07</c:v>
                </c:pt>
                <c:pt idx="329">
                  <c:v>2.66</c:v>
                </c:pt>
                <c:pt idx="330">
                  <c:v>2.67</c:v>
                </c:pt>
                <c:pt idx="331">
                  <c:v>3.71</c:v>
                </c:pt>
                <c:pt idx="332">
                  <c:v>3.8699999999999997</c:v>
                </c:pt>
                <c:pt idx="333">
                  <c:v>3.51</c:v>
                </c:pt>
                <c:pt idx="334">
                  <c:v>3.55</c:v>
                </c:pt>
                <c:pt idx="335">
                  <c:v>3.48</c:v>
                </c:pt>
                <c:pt idx="336">
                  <c:v>3.64</c:v>
                </c:pt>
                <c:pt idx="337">
                  <c:v>3.57</c:v>
                </c:pt>
                <c:pt idx="338">
                  <c:v>3.4099999999999997</c:v>
                </c:pt>
                <c:pt idx="339">
                  <c:v>3.25</c:v>
                </c:pt>
                <c:pt idx="340">
                  <c:v>3.17</c:v>
                </c:pt>
                <c:pt idx="341">
                  <c:v>2.98</c:v>
                </c:pt>
                <c:pt idx="342">
                  <c:v>3.23</c:v>
                </c:pt>
                <c:pt idx="343">
                  <c:v>4.5999999999999996</c:v>
                </c:pt>
                <c:pt idx="344">
                  <c:v>4.45</c:v>
                </c:pt>
                <c:pt idx="345">
                  <c:v>3.18</c:v>
                </c:pt>
                <c:pt idx="346">
                  <c:v>3.15</c:v>
                </c:pt>
                <c:pt idx="347">
                  <c:v>3.17</c:v>
                </c:pt>
                <c:pt idx="348">
                  <c:v>2.96</c:v>
                </c:pt>
                <c:pt idx="349">
                  <c:v>3.05</c:v>
                </c:pt>
                <c:pt idx="350">
                  <c:v>3</c:v>
                </c:pt>
                <c:pt idx="351">
                  <c:v>3.03</c:v>
                </c:pt>
                <c:pt idx="352">
                  <c:v>3.25</c:v>
                </c:pt>
                <c:pt idx="353">
                  <c:v>3.09</c:v>
                </c:pt>
                <c:pt idx="354">
                  <c:v>3.18</c:v>
                </c:pt>
                <c:pt idx="355">
                  <c:v>4.13</c:v>
                </c:pt>
                <c:pt idx="356">
                  <c:v>4.05</c:v>
                </c:pt>
                <c:pt idx="357">
                  <c:v>3.4699999999999998</c:v>
                </c:pt>
                <c:pt idx="358">
                  <c:v>2.9</c:v>
                </c:pt>
                <c:pt idx="359">
                  <c:v>3.25</c:v>
                </c:pt>
                <c:pt idx="360">
                  <c:v>3.05</c:v>
                </c:pt>
                <c:pt idx="361">
                  <c:v>3.21</c:v>
                </c:pt>
                <c:pt idx="362">
                  <c:v>3.34</c:v>
                </c:pt>
                <c:pt idx="363">
                  <c:v>3.69</c:v>
                </c:pt>
                <c:pt idx="364">
                  <c:v>4.5199999999999996</c:v>
                </c:pt>
                <c:pt idx="365">
                  <c:v>5.73</c:v>
                </c:pt>
                <c:pt idx="366">
                  <c:v>4.4000000000000004</c:v>
                </c:pt>
                <c:pt idx="367">
                  <c:v>2.9699999999999998</c:v>
                </c:pt>
                <c:pt idx="368">
                  <c:v>2.8299999999999987</c:v>
                </c:pt>
                <c:pt idx="369">
                  <c:v>2.72</c:v>
                </c:pt>
                <c:pt idx="370">
                  <c:v>2.71</c:v>
                </c:pt>
                <c:pt idx="371">
                  <c:v>2.96</c:v>
                </c:pt>
                <c:pt idx="372">
                  <c:v>2.98</c:v>
                </c:pt>
                <c:pt idx="373">
                  <c:v>3.66</c:v>
                </c:pt>
                <c:pt idx="374">
                  <c:v>4.05</c:v>
                </c:pt>
                <c:pt idx="375">
                  <c:v>4.1399999999999997</c:v>
                </c:pt>
                <c:pt idx="376">
                  <c:v>3.34</c:v>
                </c:pt>
                <c:pt idx="377">
                  <c:v>3.08</c:v>
                </c:pt>
                <c:pt idx="378">
                  <c:v>2.92</c:v>
                </c:pt>
                <c:pt idx="379">
                  <c:v>2.58</c:v>
                </c:pt>
                <c:pt idx="380">
                  <c:v>3.11</c:v>
                </c:pt>
                <c:pt idx="381">
                  <c:v>3.71</c:v>
                </c:pt>
                <c:pt idx="382">
                  <c:v>3.48</c:v>
                </c:pt>
                <c:pt idx="383">
                  <c:v>3.24</c:v>
                </c:pt>
                <c:pt idx="384">
                  <c:v>2.98</c:v>
                </c:pt>
                <c:pt idx="385">
                  <c:v>2.9699999999999998</c:v>
                </c:pt>
                <c:pt idx="386">
                  <c:v>2.98</c:v>
                </c:pt>
                <c:pt idx="387">
                  <c:v>3.2800000000000002</c:v>
                </c:pt>
                <c:pt idx="388">
                  <c:v>3.6</c:v>
                </c:pt>
                <c:pt idx="389">
                  <c:v>3.4899999999999998</c:v>
                </c:pt>
                <c:pt idx="390">
                  <c:v>4.1599999999999975</c:v>
                </c:pt>
                <c:pt idx="391">
                  <c:v>4.63</c:v>
                </c:pt>
                <c:pt idx="392">
                  <c:v>4.38</c:v>
                </c:pt>
                <c:pt idx="393">
                  <c:v>3.9499999999999997</c:v>
                </c:pt>
                <c:pt idx="394">
                  <c:v>4.0599999999999996</c:v>
                </c:pt>
                <c:pt idx="395">
                  <c:v>5.18</c:v>
                </c:pt>
                <c:pt idx="396">
                  <c:v>5.0199999999999996</c:v>
                </c:pt>
                <c:pt idx="397">
                  <c:v>3.88</c:v>
                </c:pt>
                <c:pt idx="398">
                  <c:v>3.4299999999999997</c:v>
                </c:pt>
                <c:pt idx="399">
                  <c:v>3.77</c:v>
                </c:pt>
                <c:pt idx="400">
                  <c:v>4.22</c:v>
                </c:pt>
                <c:pt idx="401">
                  <c:v>5.4300000000000024</c:v>
                </c:pt>
                <c:pt idx="402">
                  <c:v>5.56</c:v>
                </c:pt>
                <c:pt idx="403">
                  <c:v>5.91</c:v>
                </c:pt>
                <c:pt idx="404">
                  <c:v>4.71</c:v>
                </c:pt>
                <c:pt idx="405">
                  <c:v>4.26</c:v>
                </c:pt>
                <c:pt idx="406">
                  <c:v>3.4299999999999997</c:v>
                </c:pt>
                <c:pt idx="407">
                  <c:v>4.8899999999999997</c:v>
                </c:pt>
                <c:pt idx="408">
                  <c:v>3.9499999999999997</c:v>
                </c:pt>
                <c:pt idx="409">
                  <c:v>4.13</c:v>
                </c:pt>
                <c:pt idx="410">
                  <c:v>5.1499999999999995</c:v>
                </c:pt>
                <c:pt idx="411">
                  <c:v>4.95</c:v>
                </c:pt>
                <c:pt idx="412">
                  <c:v>4.8599999999999985</c:v>
                </c:pt>
                <c:pt idx="413">
                  <c:v>3.8699999999999997</c:v>
                </c:pt>
                <c:pt idx="414">
                  <c:v>4.34</c:v>
                </c:pt>
                <c:pt idx="415">
                  <c:v>4.33</c:v>
                </c:pt>
                <c:pt idx="416">
                  <c:v>3.9299999999999997</c:v>
                </c:pt>
                <c:pt idx="417">
                  <c:v>4.8099999999999996</c:v>
                </c:pt>
                <c:pt idx="418">
                  <c:v>4.87</c:v>
                </c:pt>
                <c:pt idx="419">
                  <c:v>5.68</c:v>
                </c:pt>
                <c:pt idx="420">
                  <c:v>5.29</c:v>
                </c:pt>
                <c:pt idx="421">
                  <c:v>5.1499999999999995</c:v>
                </c:pt>
                <c:pt idx="422">
                  <c:v>4</c:v>
                </c:pt>
                <c:pt idx="423">
                  <c:v>4.6199999999999966</c:v>
                </c:pt>
                <c:pt idx="424">
                  <c:v>3.74</c:v>
                </c:pt>
                <c:pt idx="425">
                  <c:v>3.74</c:v>
                </c:pt>
                <c:pt idx="426">
                  <c:v>4.6899999999999995</c:v>
                </c:pt>
                <c:pt idx="427">
                  <c:v>4.4400000000000004</c:v>
                </c:pt>
                <c:pt idx="428">
                  <c:v>4.8</c:v>
                </c:pt>
                <c:pt idx="429">
                  <c:v>4.96</c:v>
                </c:pt>
                <c:pt idx="430">
                  <c:v>5.1499999999999995</c:v>
                </c:pt>
                <c:pt idx="431">
                  <c:v>4.6599999999999975</c:v>
                </c:pt>
                <c:pt idx="432">
                  <c:v>5.07</c:v>
                </c:pt>
                <c:pt idx="433">
                  <c:v>5.0599999999999996</c:v>
                </c:pt>
                <c:pt idx="434">
                  <c:v>4.7699999999999996</c:v>
                </c:pt>
                <c:pt idx="435">
                  <c:v>5.1599999999999975</c:v>
                </c:pt>
                <c:pt idx="436">
                  <c:v>5.64</c:v>
                </c:pt>
                <c:pt idx="437">
                  <c:v>5.3599999999999985</c:v>
                </c:pt>
                <c:pt idx="438">
                  <c:v>6.75</c:v>
                </c:pt>
                <c:pt idx="439">
                  <c:v>5.84</c:v>
                </c:pt>
                <c:pt idx="440">
                  <c:v>5.46</c:v>
                </c:pt>
                <c:pt idx="441">
                  <c:v>6.55</c:v>
                </c:pt>
                <c:pt idx="442">
                  <c:v>6.35</c:v>
                </c:pt>
                <c:pt idx="443">
                  <c:v>5.58</c:v>
                </c:pt>
                <c:pt idx="444">
                  <c:v>6.26</c:v>
                </c:pt>
                <c:pt idx="445">
                  <c:v>5.56</c:v>
                </c:pt>
                <c:pt idx="446">
                  <c:v>5.56</c:v>
                </c:pt>
                <c:pt idx="447">
                  <c:v>5.9</c:v>
                </c:pt>
                <c:pt idx="448">
                  <c:v>6.46</c:v>
                </c:pt>
                <c:pt idx="449">
                  <c:v>6.81</c:v>
                </c:pt>
                <c:pt idx="450">
                  <c:v>6.38</c:v>
                </c:pt>
                <c:pt idx="451">
                  <c:v>6.7700000000000014</c:v>
                </c:pt>
                <c:pt idx="452">
                  <c:v>5.9</c:v>
                </c:pt>
                <c:pt idx="453">
                  <c:v>6.95</c:v>
                </c:pt>
                <c:pt idx="454">
                  <c:v>7.7700000000000014</c:v>
                </c:pt>
                <c:pt idx="455">
                  <c:v>6.42</c:v>
                </c:pt>
                <c:pt idx="456">
                  <c:v>6.92</c:v>
                </c:pt>
                <c:pt idx="457">
                  <c:v>6.88</c:v>
                </c:pt>
                <c:pt idx="458">
                  <c:v>6.4</c:v>
                </c:pt>
                <c:pt idx="459">
                  <c:v>6.4</c:v>
                </c:pt>
                <c:pt idx="460">
                  <c:v>7</c:v>
                </c:pt>
                <c:pt idx="461">
                  <c:v>6.87</c:v>
                </c:pt>
                <c:pt idx="462">
                  <c:v>6.49</c:v>
                </c:pt>
                <c:pt idx="463">
                  <c:v>6.83</c:v>
                </c:pt>
                <c:pt idx="464">
                  <c:v>6.4700000000000024</c:v>
                </c:pt>
                <c:pt idx="465">
                  <c:v>6.42</c:v>
                </c:pt>
                <c:pt idx="466">
                  <c:v>5.94</c:v>
                </c:pt>
                <c:pt idx="467">
                  <c:v>5.57</c:v>
                </c:pt>
                <c:pt idx="468">
                  <c:v>6.24</c:v>
                </c:pt>
                <c:pt idx="469">
                  <c:v>6.9</c:v>
                </c:pt>
                <c:pt idx="470">
                  <c:v>6.48</c:v>
                </c:pt>
                <c:pt idx="471">
                  <c:v>6.68</c:v>
                </c:pt>
                <c:pt idx="472">
                  <c:v>6.49</c:v>
                </c:pt>
                <c:pt idx="473">
                  <c:v>6.9</c:v>
                </c:pt>
                <c:pt idx="474">
                  <c:v>6.96</c:v>
                </c:pt>
                <c:pt idx="475">
                  <c:v>7.25</c:v>
                </c:pt>
                <c:pt idx="476">
                  <c:v>6.39</c:v>
                </c:pt>
                <c:pt idx="477">
                  <c:v>7.52</c:v>
                </c:pt>
                <c:pt idx="478">
                  <c:v>7.01</c:v>
                </c:pt>
                <c:pt idx="479">
                  <c:v>6.6199999999999966</c:v>
                </c:pt>
                <c:pt idx="480">
                  <c:v>6.74</c:v>
                </c:pt>
                <c:pt idx="481">
                  <c:v>6.79</c:v>
                </c:pt>
                <c:pt idx="482">
                  <c:v>6.45</c:v>
                </c:pt>
                <c:pt idx="483">
                  <c:v>7</c:v>
                </c:pt>
                <c:pt idx="484">
                  <c:v>6.7</c:v>
                </c:pt>
                <c:pt idx="485">
                  <c:v>6.8</c:v>
                </c:pt>
                <c:pt idx="486">
                  <c:v>6.78</c:v>
                </c:pt>
                <c:pt idx="487">
                  <c:v>7.18</c:v>
                </c:pt>
                <c:pt idx="488">
                  <c:v>7.06</c:v>
                </c:pt>
                <c:pt idx="489">
                  <c:v>6.85</c:v>
                </c:pt>
                <c:pt idx="490">
                  <c:v>7.18</c:v>
                </c:pt>
                <c:pt idx="491">
                  <c:v>7.17</c:v>
                </c:pt>
                <c:pt idx="492">
                  <c:v>6.6199999999999966</c:v>
                </c:pt>
                <c:pt idx="493">
                  <c:v>6.95</c:v>
                </c:pt>
                <c:pt idx="494">
                  <c:v>7.2700000000000014</c:v>
                </c:pt>
                <c:pt idx="495">
                  <c:v>7.25</c:v>
                </c:pt>
                <c:pt idx="496">
                  <c:v>7.4700000000000024</c:v>
                </c:pt>
                <c:pt idx="497">
                  <c:v>7</c:v>
                </c:pt>
                <c:pt idx="498">
                  <c:v>7.22</c:v>
                </c:pt>
                <c:pt idx="499">
                  <c:v>7.4</c:v>
                </c:pt>
                <c:pt idx="500">
                  <c:v>7.06</c:v>
                </c:pt>
                <c:pt idx="501">
                  <c:v>7.33</c:v>
                </c:pt>
                <c:pt idx="502">
                  <c:v>7.05</c:v>
                </c:pt>
                <c:pt idx="503">
                  <c:v>7.24</c:v>
                </c:pt>
                <c:pt idx="504">
                  <c:v>6.55</c:v>
                </c:pt>
                <c:pt idx="505">
                  <c:v>6.84</c:v>
                </c:pt>
                <c:pt idx="506">
                  <c:v>6.8</c:v>
                </c:pt>
                <c:pt idx="507">
                  <c:v>6.7</c:v>
                </c:pt>
                <c:pt idx="508">
                  <c:v>6.99</c:v>
                </c:pt>
                <c:pt idx="509">
                  <c:v>6.59</c:v>
                </c:pt>
                <c:pt idx="510">
                  <c:v>6.94</c:v>
                </c:pt>
                <c:pt idx="511">
                  <c:v>7.17</c:v>
                </c:pt>
                <c:pt idx="512">
                  <c:v>6.88</c:v>
                </c:pt>
                <c:pt idx="513">
                  <c:v>5.83</c:v>
                </c:pt>
                <c:pt idx="514">
                  <c:v>6.6599999999999975</c:v>
                </c:pt>
                <c:pt idx="515">
                  <c:v>6.58</c:v>
                </c:pt>
                <c:pt idx="516">
                  <c:v>6.67</c:v>
                </c:pt>
                <c:pt idx="517">
                  <c:v>7.52</c:v>
                </c:pt>
                <c:pt idx="518">
                  <c:v>6.81</c:v>
                </c:pt>
                <c:pt idx="519">
                  <c:v>7.24</c:v>
                </c:pt>
                <c:pt idx="520">
                  <c:v>7.41</c:v>
                </c:pt>
                <c:pt idx="521">
                  <c:v>6.95</c:v>
                </c:pt>
                <c:pt idx="522">
                  <c:v>6.98</c:v>
                </c:pt>
                <c:pt idx="523">
                  <c:v>5.7700000000000014</c:v>
                </c:pt>
                <c:pt idx="524">
                  <c:v>4.8099999999999996</c:v>
                </c:pt>
                <c:pt idx="525">
                  <c:v>4.71</c:v>
                </c:pt>
                <c:pt idx="526">
                  <c:v>6.37</c:v>
                </c:pt>
                <c:pt idx="527">
                  <c:v>6.74</c:v>
                </c:pt>
                <c:pt idx="528">
                  <c:v>6.25</c:v>
                </c:pt>
                <c:pt idx="529">
                  <c:v>4.8899999999999997</c:v>
                </c:pt>
                <c:pt idx="530">
                  <c:v>3.51</c:v>
                </c:pt>
                <c:pt idx="531">
                  <c:v>6.6</c:v>
                </c:pt>
                <c:pt idx="532">
                  <c:v>5.04</c:v>
                </c:pt>
                <c:pt idx="533">
                  <c:v>4.6099999999999985</c:v>
                </c:pt>
                <c:pt idx="534">
                  <c:v>4.95</c:v>
                </c:pt>
                <c:pt idx="535">
                  <c:v>6.13</c:v>
                </c:pt>
                <c:pt idx="536">
                  <c:v>6.3</c:v>
                </c:pt>
                <c:pt idx="537">
                  <c:v>6.38</c:v>
                </c:pt>
                <c:pt idx="538">
                  <c:v>6.06</c:v>
                </c:pt>
                <c:pt idx="539">
                  <c:v>5.79</c:v>
                </c:pt>
                <c:pt idx="540">
                  <c:v>5.46</c:v>
                </c:pt>
                <c:pt idx="541">
                  <c:v>6.58</c:v>
                </c:pt>
                <c:pt idx="542">
                  <c:v>6.26</c:v>
                </c:pt>
                <c:pt idx="543">
                  <c:v>6.46</c:v>
                </c:pt>
                <c:pt idx="544">
                  <c:v>6.09</c:v>
                </c:pt>
                <c:pt idx="545">
                  <c:v>5.54</c:v>
                </c:pt>
                <c:pt idx="546">
                  <c:v>5.68</c:v>
                </c:pt>
                <c:pt idx="547">
                  <c:v>4.4300000000000024</c:v>
                </c:pt>
                <c:pt idx="548">
                  <c:v>5.81</c:v>
                </c:pt>
                <c:pt idx="549">
                  <c:v>3.92</c:v>
                </c:pt>
                <c:pt idx="550">
                  <c:v>3.19</c:v>
                </c:pt>
                <c:pt idx="551">
                  <c:v>2.9</c:v>
                </c:pt>
                <c:pt idx="552">
                  <c:v>3.15</c:v>
                </c:pt>
                <c:pt idx="553">
                  <c:v>3.82</c:v>
                </c:pt>
                <c:pt idx="554">
                  <c:v>3.59</c:v>
                </c:pt>
                <c:pt idx="555">
                  <c:v>3.71</c:v>
                </c:pt>
                <c:pt idx="556">
                  <c:v>2.79</c:v>
                </c:pt>
                <c:pt idx="557">
                  <c:v>3.12</c:v>
                </c:pt>
                <c:pt idx="558">
                  <c:v>3.21</c:v>
                </c:pt>
                <c:pt idx="559">
                  <c:v>4.41</c:v>
                </c:pt>
                <c:pt idx="560">
                  <c:v>3.7</c:v>
                </c:pt>
                <c:pt idx="561">
                  <c:v>3.8</c:v>
                </c:pt>
                <c:pt idx="562">
                  <c:v>3.4299999999999997</c:v>
                </c:pt>
                <c:pt idx="563">
                  <c:v>3.17</c:v>
                </c:pt>
                <c:pt idx="564">
                  <c:v>2.8099999999999987</c:v>
                </c:pt>
                <c:pt idx="565">
                  <c:v>3.48</c:v>
                </c:pt>
                <c:pt idx="566">
                  <c:v>3.82</c:v>
                </c:pt>
                <c:pt idx="567">
                  <c:v>4.55</c:v>
                </c:pt>
                <c:pt idx="568">
                  <c:v>4.21</c:v>
                </c:pt>
                <c:pt idx="569">
                  <c:v>3.79</c:v>
                </c:pt>
                <c:pt idx="570">
                  <c:v>3.61</c:v>
                </c:pt>
                <c:pt idx="571">
                  <c:v>4.54</c:v>
                </c:pt>
                <c:pt idx="572">
                  <c:v>4.5</c:v>
                </c:pt>
                <c:pt idx="573">
                  <c:v>4.5199999999999996</c:v>
                </c:pt>
                <c:pt idx="574">
                  <c:v>4.3599999999999985</c:v>
                </c:pt>
                <c:pt idx="575">
                  <c:v>4.2699999999999996</c:v>
                </c:pt>
                <c:pt idx="576">
                  <c:v>3.54</c:v>
                </c:pt>
                <c:pt idx="577">
                  <c:v>2.7</c:v>
                </c:pt>
                <c:pt idx="578">
                  <c:v>2.9699999999999998</c:v>
                </c:pt>
                <c:pt idx="579">
                  <c:v>2.8899999999999997</c:v>
                </c:pt>
                <c:pt idx="580">
                  <c:v>3.48</c:v>
                </c:pt>
                <c:pt idx="581">
                  <c:v>3.4</c:v>
                </c:pt>
                <c:pt idx="582">
                  <c:v>2.61</c:v>
                </c:pt>
                <c:pt idx="583">
                  <c:v>3.57</c:v>
                </c:pt>
                <c:pt idx="584">
                  <c:v>3.59</c:v>
                </c:pt>
                <c:pt idx="585">
                  <c:v>3.09</c:v>
                </c:pt>
                <c:pt idx="586">
                  <c:v>3.23</c:v>
                </c:pt>
                <c:pt idx="587">
                  <c:v>3.4</c:v>
                </c:pt>
                <c:pt idx="588">
                  <c:v>3.38</c:v>
                </c:pt>
                <c:pt idx="589">
                  <c:v>3.08</c:v>
                </c:pt>
                <c:pt idx="590">
                  <c:v>2.75</c:v>
                </c:pt>
                <c:pt idx="591">
                  <c:v>3.36</c:v>
                </c:pt>
                <c:pt idx="592">
                  <c:v>3.6</c:v>
                </c:pt>
                <c:pt idx="593">
                  <c:v>3.75</c:v>
                </c:pt>
                <c:pt idx="594">
                  <c:v>3.8699999999999997</c:v>
                </c:pt>
                <c:pt idx="595">
                  <c:v>3.4899999999999998</c:v>
                </c:pt>
                <c:pt idx="596">
                  <c:v>2.73</c:v>
                </c:pt>
                <c:pt idx="597">
                  <c:v>2.67</c:v>
                </c:pt>
                <c:pt idx="598">
                  <c:v>2.67</c:v>
                </c:pt>
                <c:pt idx="599">
                  <c:v>3.13</c:v>
                </c:pt>
                <c:pt idx="600">
                  <c:v>3.03</c:v>
                </c:pt>
                <c:pt idx="601">
                  <c:v>3.51</c:v>
                </c:pt>
                <c:pt idx="602">
                  <c:v>3.57</c:v>
                </c:pt>
                <c:pt idx="603">
                  <c:v>2.09</c:v>
                </c:pt>
                <c:pt idx="604">
                  <c:v>2.06</c:v>
                </c:pt>
                <c:pt idx="605">
                  <c:v>2.3099999999999987</c:v>
                </c:pt>
                <c:pt idx="606">
                  <c:v>2.5299999999999998</c:v>
                </c:pt>
                <c:pt idx="607">
                  <c:v>3.21</c:v>
                </c:pt>
                <c:pt idx="608">
                  <c:v>3.2600000000000002</c:v>
                </c:pt>
                <c:pt idx="609">
                  <c:v>2.8499999999999988</c:v>
                </c:pt>
                <c:pt idx="610">
                  <c:v>2.74</c:v>
                </c:pt>
                <c:pt idx="611">
                  <c:v>2.46</c:v>
                </c:pt>
                <c:pt idx="612">
                  <c:v>2.48</c:v>
                </c:pt>
                <c:pt idx="613">
                  <c:v>2.25</c:v>
                </c:pt>
                <c:pt idx="614">
                  <c:v>2.98</c:v>
                </c:pt>
                <c:pt idx="615">
                  <c:v>2.19</c:v>
                </c:pt>
                <c:pt idx="616">
                  <c:v>2.12</c:v>
                </c:pt>
                <c:pt idx="617">
                  <c:v>2.98</c:v>
                </c:pt>
                <c:pt idx="618">
                  <c:v>2.2999999999999998</c:v>
                </c:pt>
                <c:pt idx="619">
                  <c:v>2.23</c:v>
                </c:pt>
                <c:pt idx="620">
                  <c:v>2.66</c:v>
                </c:pt>
                <c:pt idx="621">
                  <c:v>2.2400000000000002</c:v>
                </c:pt>
                <c:pt idx="622">
                  <c:v>2.4</c:v>
                </c:pt>
                <c:pt idx="623">
                  <c:v>2.82</c:v>
                </c:pt>
                <c:pt idx="624">
                  <c:v>4.3199999999999985</c:v>
                </c:pt>
                <c:pt idx="625">
                  <c:v>4.2300000000000004</c:v>
                </c:pt>
                <c:pt idx="626">
                  <c:v>4.9400000000000004</c:v>
                </c:pt>
                <c:pt idx="627">
                  <c:v>3.9099999999999997</c:v>
                </c:pt>
                <c:pt idx="628">
                  <c:v>4.46</c:v>
                </c:pt>
                <c:pt idx="629">
                  <c:v>3.53</c:v>
                </c:pt>
                <c:pt idx="630">
                  <c:v>3.44</c:v>
                </c:pt>
                <c:pt idx="631">
                  <c:v>3.19</c:v>
                </c:pt>
                <c:pt idx="632">
                  <c:v>3.06</c:v>
                </c:pt>
                <c:pt idx="633">
                  <c:v>3.4899999999999998</c:v>
                </c:pt>
                <c:pt idx="634">
                  <c:v>5.13</c:v>
                </c:pt>
                <c:pt idx="635">
                  <c:v>5.03</c:v>
                </c:pt>
                <c:pt idx="636">
                  <c:v>4.9700000000000024</c:v>
                </c:pt>
                <c:pt idx="637">
                  <c:v>4.46</c:v>
                </c:pt>
                <c:pt idx="638">
                  <c:v>5.42</c:v>
                </c:pt>
                <c:pt idx="639">
                  <c:v>5.3599999999999985</c:v>
                </c:pt>
                <c:pt idx="640">
                  <c:v>5.21</c:v>
                </c:pt>
                <c:pt idx="641">
                  <c:v>4.8099999999999996</c:v>
                </c:pt>
                <c:pt idx="642">
                  <c:v>4.5599999999999996</c:v>
                </c:pt>
                <c:pt idx="643">
                  <c:v>4.53</c:v>
                </c:pt>
                <c:pt idx="644">
                  <c:v>4.9700000000000024</c:v>
                </c:pt>
                <c:pt idx="645">
                  <c:v>5.03</c:v>
                </c:pt>
                <c:pt idx="646">
                  <c:v>3.92</c:v>
                </c:pt>
                <c:pt idx="647">
                  <c:v>4.91</c:v>
                </c:pt>
                <c:pt idx="648">
                  <c:v>4.7300000000000004</c:v>
                </c:pt>
                <c:pt idx="649">
                  <c:v>4.59</c:v>
                </c:pt>
                <c:pt idx="650">
                  <c:v>4.75</c:v>
                </c:pt>
                <c:pt idx="651">
                  <c:v>4.8099999999999996</c:v>
                </c:pt>
                <c:pt idx="652">
                  <c:v>4.7300000000000004</c:v>
                </c:pt>
                <c:pt idx="653">
                  <c:v>4.45</c:v>
                </c:pt>
                <c:pt idx="654">
                  <c:v>4.6599999999999975</c:v>
                </c:pt>
                <c:pt idx="655">
                  <c:v>4.46</c:v>
                </c:pt>
                <c:pt idx="656">
                  <c:v>4.7300000000000004</c:v>
                </c:pt>
                <c:pt idx="657">
                  <c:v>4.59</c:v>
                </c:pt>
                <c:pt idx="658">
                  <c:v>4.22</c:v>
                </c:pt>
                <c:pt idx="659">
                  <c:v>4.1899999999999995</c:v>
                </c:pt>
                <c:pt idx="660">
                  <c:v>4.2699999999999996</c:v>
                </c:pt>
                <c:pt idx="661">
                  <c:v>4.0599999999999996</c:v>
                </c:pt>
                <c:pt idx="662">
                  <c:v>4.1499999999999995</c:v>
                </c:pt>
                <c:pt idx="663">
                  <c:v>4.18</c:v>
                </c:pt>
                <c:pt idx="664">
                  <c:v>4.0199999999999996</c:v>
                </c:pt>
                <c:pt idx="665">
                  <c:v>4.18</c:v>
                </c:pt>
                <c:pt idx="666">
                  <c:v>4.24</c:v>
                </c:pt>
                <c:pt idx="667">
                  <c:v>3.94</c:v>
                </c:pt>
                <c:pt idx="668">
                  <c:v>3.55</c:v>
                </c:pt>
                <c:pt idx="669">
                  <c:v>3.7600000000000002</c:v>
                </c:pt>
                <c:pt idx="670">
                  <c:v>3.8</c:v>
                </c:pt>
                <c:pt idx="671">
                  <c:v>3.3899999999999997</c:v>
                </c:pt>
                <c:pt idx="672">
                  <c:v>4.07</c:v>
                </c:pt>
                <c:pt idx="673">
                  <c:v>3.8699999999999997</c:v>
                </c:pt>
                <c:pt idx="674">
                  <c:v>3.62</c:v>
                </c:pt>
                <c:pt idx="675">
                  <c:v>3.67</c:v>
                </c:pt>
                <c:pt idx="676">
                  <c:v>3.4</c:v>
                </c:pt>
                <c:pt idx="677">
                  <c:v>3.66</c:v>
                </c:pt>
                <c:pt idx="678">
                  <c:v>3.63</c:v>
                </c:pt>
                <c:pt idx="679">
                  <c:v>3.94</c:v>
                </c:pt>
                <c:pt idx="680">
                  <c:v>3.84</c:v>
                </c:pt>
                <c:pt idx="681">
                  <c:v>3.77</c:v>
                </c:pt>
                <c:pt idx="682">
                  <c:v>3.52</c:v>
                </c:pt>
                <c:pt idx="683">
                  <c:v>3.48</c:v>
                </c:pt>
                <c:pt idx="684">
                  <c:v>3.54</c:v>
                </c:pt>
                <c:pt idx="685">
                  <c:v>3.4099999999999997</c:v>
                </c:pt>
                <c:pt idx="686">
                  <c:v>3.54</c:v>
                </c:pt>
                <c:pt idx="687">
                  <c:v>3.3299999999999987</c:v>
                </c:pt>
                <c:pt idx="688">
                  <c:v>3.23</c:v>
                </c:pt>
                <c:pt idx="689">
                  <c:v>3.4</c:v>
                </c:pt>
                <c:pt idx="690">
                  <c:v>3.2600000000000002</c:v>
                </c:pt>
                <c:pt idx="691">
                  <c:v>3.15</c:v>
                </c:pt>
                <c:pt idx="692">
                  <c:v>3.17</c:v>
                </c:pt>
                <c:pt idx="693">
                  <c:v>3.09</c:v>
                </c:pt>
                <c:pt idx="694">
                  <c:v>3.5</c:v>
                </c:pt>
                <c:pt idx="695">
                  <c:v>3.48</c:v>
                </c:pt>
                <c:pt idx="696">
                  <c:v>3.23</c:v>
                </c:pt>
                <c:pt idx="697">
                  <c:v>3.14</c:v>
                </c:pt>
                <c:pt idx="698">
                  <c:v>3.07</c:v>
                </c:pt>
                <c:pt idx="699">
                  <c:v>3.01</c:v>
                </c:pt>
                <c:pt idx="700">
                  <c:v>3.57</c:v>
                </c:pt>
                <c:pt idx="701">
                  <c:v>3.4699999999999998</c:v>
                </c:pt>
                <c:pt idx="702">
                  <c:v>3.4099999999999997</c:v>
                </c:pt>
                <c:pt idx="703">
                  <c:v>2.92</c:v>
                </c:pt>
                <c:pt idx="704">
                  <c:v>3.4299999999999997</c:v>
                </c:pt>
                <c:pt idx="705">
                  <c:v>3.42</c:v>
                </c:pt>
                <c:pt idx="706">
                  <c:v>3.1</c:v>
                </c:pt>
                <c:pt idx="707">
                  <c:v>4.1199999999999966</c:v>
                </c:pt>
                <c:pt idx="708">
                  <c:v>3.74</c:v>
                </c:pt>
                <c:pt idx="709">
                  <c:v>3.19</c:v>
                </c:pt>
                <c:pt idx="710">
                  <c:v>3.3499999999999988</c:v>
                </c:pt>
                <c:pt idx="711">
                  <c:v>3.04</c:v>
                </c:pt>
                <c:pt idx="712">
                  <c:v>3.05</c:v>
                </c:pt>
                <c:pt idx="713">
                  <c:v>3.23</c:v>
                </c:pt>
                <c:pt idx="714">
                  <c:v>2.96</c:v>
                </c:pt>
                <c:pt idx="715">
                  <c:v>4.0199999999999996</c:v>
                </c:pt>
                <c:pt idx="716">
                  <c:v>3.9099999999999997</c:v>
                </c:pt>
                <c:pt idx="717">
                  <c:v>3.57</c:v>
                </c:pt>
                <c:pt idx="718">
                  <c:v>3.88</c:v>
                </c:pt>
                <c:pt idx="719">
                  <c:v>3.77</c:v>
                </c:pt>
                <c:pt idx="720">
                  <c:v>3.17</c:v>
                </c:pt>
                <c:pt idx="721">
                  <c:v>3.14</c:v>
                </c:pt>
                <c:pt idx="722">
                  <c:v>3.29</c:v>
                </c:pt>
                <c:pt idx="723">
                  <c:v>3</c:v>
                </c:pt>
                <c:pt idx="724">
                  <c:v>3.4</c:v>
                </c:pt>
                <c:pt idx="725">
                  <c:v>3.11</c:v>
                </c:pt>
                <c:pt idx="726">
                  <c:v>2.94</c:v>
                </c:pt>
                <c:pt idx="727">
                  <c:v>3.22</c:v>
                </c:pt>
                <c:pt idx="728">
                  <c:v>4.03</c:v>
                </c:pt>
                <c:pt idx="729">
                  <c:v>3.9899999999999998</c:v>
                </c:pt>
                <c:pt idx="730">
                  <c:v>4.5199999999999996</c:v>
                </c:pt>
                <c:pt idx="731">
                  <c:v>3.5</c:v>
                </c:pt>
                <c:pt idx="732">
                  <c:v>3.9699999999999998</c:v>
                </c:pt>
                <c:pt idx="733">
                  <c:v>3.8</c:v>
                </c:pt>
                <c:pt idx="734">
                  <c:v>3.4299999999999997</c:v>
                </c:pt>
                <c:pt idx="735">
                  <c:v>3.14</c:v>
                </c:pt>
                <c:pt idx="736">
                  <c:v>3.9299999999999997</c:v>
                </c:pt>
                <c:pt idx="737">
                  <c:v>3.2800000000000002</c:v>
                </c:pt>
                <c:pt idx="738">
                  <c:v>3.7</c:v>
                </c:pt>
                <c:pt idx="739">
                  <c:v>3.44</c:v>
                </c:pt>
                <c:pt idx="740">
                  <c:v>3.74</c:v>
                </c:pt>
                <c:pt idx="741">
                  <c:v>3.63</c:v>
                </c:pt>
                <c:pt idx="742">
                  <c:v>3.4499999999999997</c:v>
                </c:pt>
                <c:pt idx="743">
                  <c:v>3.94</c:v>
                </c:pt>
                <c:pt idx="744">
                  <c:v>3.72</c:v>
                </c:pt>
                <c:pt idx="745">
                  <c:v>3.77</c:v>
                </c:pt>
                <c:pt idx="746">
                  <c:v>3.4299999999999997</c:v>
                </c:pt>
                <c:pt idx="747">
                  <c:v>2.9699999999999998</c:v>
                </c:pt>
                <c:pt idx="748">
                  <c:v>4.28</c:v>
                </c:pt>
                <c:pt idx="749">
                  <c:v>3.59</c:v>
                </c:pt>
                <c:pt idx="750">
                  <c:v>3.8499999999999988</c:v>
                </c:pt>
                <c:pt idx="751">
                  <c:v>4.28</c:v>
                </c:pt>
                <c:pt idx="752">
                  <c:v>3.8099999999999987</c:v>
                </c:pt>
                <c:pt idx="753">
                  <c:v>4.45</c:v>
                </c:pt>
                <c:pt idx="754">
                  <c:v>4.6099999999999985</c:v>
                </c:pt>
                <c:pt idx="755">
                  <c:v>4.46</c:v>
                </c:pt>
                <c:pt idx="756">
                  <c:v>4.29</c:v>
                </c:pt>
                <c:pt idx="757">
                  <c:v>3.73</c:v>
                </c:pt>
                <c:pt idx="758">
                  <c:v>3.4899999999999998</c:v>
                </c:pt>
                <c:pt idx="759">
                  <c:v>3.79</c:v>
                </c:pt>
                <c:pt idx="760">
                  <c:v>3.57</c:v>
                </c:pt>
                <c:pt idx="761">
                  <c:v>3.65</c:v>
                </c:pt>
                <c:pt idx="762">
                  <c:v>3.54</c:v>
                </c:pt>
                <c:pt idx="763">
                  <c:v>3.59</c:v>
                </c:pt>
                <c:pt idx="764">
                  <c:v>3.6</c:v>
                </c:pt>
                <c:pt idx="765">
                  <c:v>3.7</c:v>
                </c:pt>
                <c:pt idx="766">
                  <c:v>4.1399999999999997</c:v>
                </c:pt>
                <c:pt idx="767">
                  <c:v>5.08</c:v>
                </c:pt>
                <c:pt idx="768">
                  <c:v>5.01</c:v>
                </c:pt>
                <c:pt idx="769">
                  <c:v>5.31</c:v>
                </c:pt>
                <c:pt idx="770">
                  <c:v>4.87</c:v>
                </c:pt>
                <c:pt idx="771">
                  <c:v>4.25</c:v>
                </c:pt>
                <c:pt idx="772">
                  <c:v>5.24</c:v>
                </c:pt>
                <c:pt idx="773">
                  <c:v>4.5199999999999996</c:v>
                </c:pt>
                <c:pt idx="774">
                  <c:v>4</c:v>
                </c:pt>
                <c:pt idx="775">
                  <c:v>3.8499999999999988</c:v>
                </c:pt>
                <c:pt idx="776">
                  <c:v>3.9</c:v>
                </c:pt>
                <c:pt idx="777">
                  <c:v>4.2300000000000004</c:v>
                </c:pt>
                <c:pt idx="778">
                  <c:v>4.5</c:v>
                </c:pt>
                <c:pt idx="779">
                  <c:v>3.8699999999999997</c:v>
                </c:pt>
                <c:pt idx="780">
                  <c:v>4.18</c:v>
                </c:pt>
                <c:pt idx="781">
                  <c:v>4.96</c:v>
                </c:pt>
                <c:pt idx="782">
                  <c:v>4.54</c:v>
                </c:pt>
                <c:pt idx="783">
                  <c:v>4.8199999999999985</c:v>
                </c:pt>
                <c:pt idx="784">
                  <c:v>5.79</c:v>
                </c:pt>
                <c:pt idx="785">
                  <c:v>5.44</c:v>
                </c:pt>
                <c:pt idx="786">
                  <c:v>4.7699999999999996</c:v>
                </c:pt>
                <c:pt idx="787">
                  <c:v>4.78</c:v>
                </c:pt>
                <c:pt idx="788">
                  <c:v>5.4300000000000024</c:v>
                </c:pt>
                <c:pt idx="789">
                  <c:v>6.4300000000000024</c:v>
                </c:pt>
                <c:pt idx="790">
                  <c:v>6.03</c:v>
                </c:pt>
                <c:pt idx="791">
                  <c:v>5.2700000000000014</c:v>
                </c:pt>
                <c:pt idx="792">
                  <c:v>5.41</c:v>
                </c:pt>
                <c:pt idx="793">
                  <c:v>5.53</c:v>
                </c:pt>
                <c:pt idx="794">
                  <c:v>5.1599999999999975</c:v>
                </c:pt>
                <c:pt idx="795">
                  <c:v>4.95</c:v>
                </c:pt>
                <c:pt idx="796">
                  <c:v>5.51</c:v>
                </c:pt>
                <c:pt idx="797">
                  <c:v>5.33</c:v>
                </c:pt>
                <c:pt idx="798">
                  <c:v>5.59</c:v>
                </c:pt>
                <c:pt idx="799">
                  <c:v>6.22</c:v>
                </c:pt>
                <c:pt idx="800">
                  <c:v>6.06</c:v>
                </c:pt>
                <c:pt idx="801">
                  <c:v>4.2300000000000004</c:v>
                </c:pt>
                <c:pt idx="802">
                  <c:v>5.1899999999999995</c:v>
                </c:pt>
                <c:pt idx="803">
                  <c:v>5.75</c:v>
                </c:pt>
                <c:pt idx="804">
                  <c:v>5.89</c:v>
                </c:pt>
                <c:pt idx="805">
                  <c:v>6.64</c:v>
                </c:pt>
                <c:pt idx="806">
                  <c:v>7.13</c:v>
                </c:pt>
                <c:pt idx="807">
                  <c:v>5.6499999999999995</c:v>
                </c:pt>
                <c:pt idx="808">
                  <c:v>6.31</c:v>
                </c:pt>
                <c:pt idx="809">
                  <c:v>7.38</c:v>
                </c:pt>
                <c:pt idx="810">
                  <c:v>6.57</c:v>
                </c:pt>
                <c:pt idx="811">
                  <c:v>6.2</c:v>
                </c:pt>
                <c:pt idx="812">
                  <c:v>5.74</c:v>
                </c:pt>
                <c:pt idx="813">
                  <c:v>6.26</c:v>
                </c:pt>
                <c:pt idx="814">
                  <c:v>6.07</c:v>
                </c:pt>
                <c:pt idx="815">
                  <c:v>5.05</c:v>
                </c:pt>
                <c:pt idx="816">
                  <c:v>5.05</c:v>
                </c:pt>
                <c:pt idx="817">
                  <c:v>5.78</c:v>
                </c:pt>
                <c:pt idx="818">
                  <c:v>5.6</c:v>
                </c:pt>
                <c:pt idx="819">
                  <c:v>6.34</c:v>
                </c:pt>
                <c:pt idx="820">
                  <c:v>7.08</c:v>
                </c:pt>
                <c:pt idx="821">
                  <c:v>7.04</c:v>
                </c:pt>
                <c:pt idx="822">
                  <c:v>6.8</c:v>
                </c:pt>
                <c:pt idx="823">
                  <c:v>6.2</c:v>
                </c:pt>
                <c:pt idx="824">
                  <c:v>5.9</c:v>
                </c:pt>
                <c:pt idx="825">
                  <c:v>7.03</c:v>
                </c:pt>
                <c:pt idx="826">
                  <c:v>6.91</c:v>
                </c:pt>
                <c:pt idx="827">
                  <c:v>7.6</c:v>
                </c:pt>
                <c:pt idx="828">
                  <c:v>6.75</c:v>
                </c:pt>
                <c:pt idx="829">
                  <c:v>5.52</c:v>
                </c:pt>
                <c:pt idx="830">
                  <c:v>5.68</c:v>
                </c:pt>
                <c:pt idx="831">
                  <c:v>6.56</c:v>
                </c:pt>
                <c:pt idx="832">
                  <c:v>6.28</c:v>
                </c:pt>
                <c:pt idx="833">
                  <c:v>7.4300000000000024</c:v>
                </c:pt>
                <c:pt idx="834">
                  <c:v>6.94</c:v>
                </c:pt>
                <c:pt idx="835">
                  <c:v>6.88</c:v>
                </c:pt>
                <c:pt idx="836">
                  <c:v>6.6</c:v>
                </c:pt>
                <c:pt idx="837">
                  <c:v>6.55</c:v>
                </c:pt>
                <c:pt idx="838">
                  <c:v>6.21</c:v>
                </c:pt>
                <c:pt idx="839">
                  <c:v>6.41</c:v>
                </c:pt>
                <c:pt idx="840">
                  <c:v>6.53</c:v>
                </c:pt>
                <c:pt idx="841">
                  <c:v>6.7</c:v>
                </c:pt>
                <c:pt idx="842">
                  <c:v>6.3199999999999985</c:v>
                </c:pt>
                <c:pt idx="843">
                  <c:v>6.02</c:v>
                </c:pt>
                <c:pt idx="844">
                  <c:v>7.8199999999999985</c:v>
                </c:pt>
                <c:pt idx="845">
                  <c:v>8.09</c:v>
                </c:pt>
                <c:pt idx="846">
                  <c:v>8.9600000000000026</c:v>
                </c:pt>
                <c:pt idx="847">
                  <c:v>8.2900000000000009</c:v>
                </c:pt>
                <c:pt idx="848">
                  <c:v>7.9300000000000024</c:v>
                </c:pt>
                <c:pt idx="849">
                  <c:v>8.4500000000000028</c:v>
                </c:pt>
                <c:pt idx="850">
                  <c:v>8.6</c:v>
                </c:pt>
                <c:pt idx="851">
                  <c:v>7.68</c:v>
                </c:pt>
                <c:pt idx="852">
                  <c:v>7.63</c:v>
                </c:pt>
                <c:pt idx="853">
                  <c:v>7.1599999999999975</c:v>
                </c:pt>
                <c:pt idx="854">
                  <c:v>7.03</c:v>
                </c:pt>
                <c:pt idx="855">
                  <c:v>7.98</c:v>
                </c:pt>
                <c:pt idx="856">
                  <c:v>7.4300000000000024</c:v>
                </c:pt>
                <c:pt idx="857">
                  <c:v>7.78</c:v>
                </c:pt>
                <c:pt idx="858">
                  <c:v>7.34</c:v>
                </c:pt>
                <c:pt idx="859">
                  <c:v>7.39</c:v>
                </c:pt>
                <c:pt idx="860">
                  <c:v>7.4700000000000024</c:v>
                </c:pt>
                <c:pt idx="861">
                  <c:v>7.13</c:v>
                </c:pt>
                <c:pt idx="862">
                  <c:v>7.81</c:v>
                </c:pt>
                <c:pt idx="863">
                  <c:v>7.33</c:v>
                </c:pt>
                <c:pt idx="864">
                  <c:v>6.79</c:v>
                </c:pt>
                <c:pt idx="865">
                  <c:v>7.72</c:v>
                </c:pt>
                <c:pt idx="866">
                  <c:v>7.57</c:v>
                </c:pt>
                <c:pt idx="867">
                  <c:v>7.83</c:v>
                </c:pt>
                <c:pt idx="868">
                  <c:v>7.56</c:v>
                </c:pt>
                <c:pt idx="869">
                  <c:v>7.46</c:v>
                </c:pt>
                <c:pt idx="870">
                  <c:v>7.59</c:v>
                </c:pt>
                <c:pt idx="871">
                  <c:v>7.3</c:v>
                </c:pt>
                <c:pt idx="872">
                  <c:v>8.0300000000000011</c:v>
                </c:pt>
                <c:pt idx="873">
                  <c:v>8.16</c:v>
                </c:pt>
                <c:pt idx="874">
                  <c:v>7.8199999999999985</c:v>
                </c:pt>
                <c:pt idx="875">
                  <c:v>8.59</c:v>
                </c:pt>
                <c:pt idx="876">
                  <c:v>8.2900000000000009</c:v>
                </c:pt>
                <c:pt idx="877">
                  <c:v>8</c:v>
                </c:pt>
                <c:pt idx="878">
                  <c:v>7.74</c:v>
                </c:pt>
                <c:pt idx="879">
                  <c:v>7.46</c:v>
                </c:pt>
                <c:pt idx="880">
                  <c:v>7.8599999999999985</c:v>
                </c:pt>
                <c:pt idx="881">
                  <c:v>8.1300000000000008</c:v>
                </c:pt>
                <c:pt idx="882">
                  <c:v>7.85</c:v>
                </c:pt>
                <c:pt idx="883">
                  <c:v>7.6499999999999995</c:v>
                </c:pt>
                <c:pt idx="884">
                  <c:v>6.3199999999999985</c:v>
                </c:pt>
                <c:pt idx="885">
                  <c:v>6.03</c:v>
                </c:pt>
                <c:pt idx="886">
                  <c:v>5.35</c:v>
                </c:pt>
                <c:pt idx="887">
                  <c:v>5.68</c:v>
                </c:pt>
                <c:pt idx="888">
                  <c:v>7.53</c:v>
                </c:pt>
                <c:pt idx="889">
                  <c:v>4.91</c:v>
                </c:pt>
                <c:pt idx="890">
                  <c:v>4.42</c:v>
                </c:pt>
                <c:pt idx="891">
                  <c:v>4.59</c:v>
                </c:pt>
                <c:pt idx="892">
                  <c:v>2.11</c:v>
                </c:pt>
                <c:pt idx="893">
                  <c:v>2.0699999999999998</c:v>
                </c:pt>
                <c:pt idx="894">
                  <c:v>2.3299999999999987</c:v>
                </c:pt>
                <c:pt idx="895">
                  <c:v>2.3499999999999988</c:v>
                </c:pt>
                <c:pt idx="896">
                  <c:v>4.4700000000000024</c:v>
                </c:pt>
                <c:pt idx="897">
                  <c:v>3.21</c:v>
                </c:pt>
                <c:pt idx="898">
                  <c:v>2.2599999999999998</c:v>
                </c:pt>
                <c:pt idx="899">
                  <c:v>2.52</c:v>
                </c:pt>
                <c:pt idx="900">
                  <c:v>3.13</c:v>
                </c:pt>
                <c:pt idx="901">
                  <c:v>3.67</c:v>
                </c:pt>
                <c:pt idx="902">
                  <c:v>4.87</c:v>
                </c:pt>
                <c:pt idx="903">
                  <c:v>4.7300000000000004</c:v>
                </c:pt>
                <c:pt idx="904">
                  <c:v>6.1599999999999975</c:v>
                </c:pt>
                <c:pt idx="905">
                  <c:v>5.51</c:v>
                </c:pt>
                <c:pt idx="906">
                  <c:v>3.8099999999999987</c:v>
                </c:pt>
                <c:pt idx="907">
                  <c:v>4.3599999999999985</c:v>
                </c:pt>
                <c:pt idx="908">
                  <c:v>3.2600000000000002</c:v>
                </c:pt>
                <c:pt idx="909">
                  <c:v>3.04</c:v>
                </c:pt>
                <c:pt idx="910">
                  <c:v>3.08</c:v>
                </c:pt>
                <c:pt idx="911">
                  <c:v>2.8</c:v>
                </c:pt>
                <c:pt idx="912">
                  <c:v>2.88</c:v>
                </c:pt>
                <c:pt idx="913">
                  <c:v>3.13</c:v>
                </c:pt>
                <c:pt idx="914">
                  <c:v>4.1199999999999966</c:v>
                </c:pt>
                <c:pt idx="915">
                  <c:v>3.32</c:v>
                </c:pt>
                <c:pt idx="916">
                  <c:v>2.52</c:v>
                </c:pt>
                <c:pt idx="917">
                  <c:v>2.9099999999999997</c:v>
                </c:pt>
                <c:pt idx="918">
                  <c:v>2.46</c:v>
                </c:pt>
                <c:pt idx="919">
                  <c:v>2.59</c:v>
                </c:pt>
                <c:pt idx="920">
                  <c:v>2.98</c:v>
                </c:pt>
                <c:pt idx="921">
                  <c:v>3.03</c:v>
                </c:pt>
                <c:pt idx="922">
                  <c:v>2.71</c:v>
                </c:pt>
                <c:pt idx="923">
                  <c:v>2.21</c:v>
                </c:pt>
                <c:pt idx="924">
                  <c:v>2.21</c:v>
                </c:pt>
                <c:pt idx="925">
                  <c:v>3.3299999999999987</c:v>
                </c:pt>
                <c:pt idx="926">
                  <c:v>2.84</c:v>
                </c:pt>
                <c:pt idx="927">
                  <c:v>2.48</c:v>
                </c:pt>
                <c:pt idx="928">
                  <c:v>2.3699999999999997</c:v>
                </c:pt>
                <c:pt idx="929">
                  <c:v>2.71</c:v>
                </c:pt>
                <c:pt idx="930">
                  <c:v>2.12</c:v>
                </c:pt>
                <c:pt idx="931">
                  <c:v>2.2799999999999998</c:v>
                </c:pt>
                <c:pt idx="932">
                  <c:v>2.3299999999999987</c:v>
                </c:pt>
                <c:pt idx="933">
                  <c:v>2.48</c:v>
                </c:pt>
                <c:pt idx="934">
                  <c:v>2.19</c:v>
                </c:pt>
                <c:pt idx="935">
                  <c:v>2.23</c:v>
                </c:pt>
                <c:pt idx="936">
                  <c:v>2.12</c:v>
                </c:pt>
                <c:pt idx="937">
                  <c:v>2.2799999999999998</c:v>
                </c:pt>
                <c:pt idx="938">
                  <c:v>2.3099999999999987</c:v>
                </c:pt>
                <c:pt idx="939">
                  <c:v>2.36</c:v>
                </c:pt>
                <c:pt idx="940">
                  <c:v>2.21</c:v>
                </c:pt>
                <c:pt idx="941">
                  <c:v>2.21</c:v>
                </c:pt>
                <c:pt idx="942">
                  <c:v>2.59</c:v>
                </c:pt>
                <c:pt idx="943">
                  <c:v>2.5299999999999998</c:v>
                </c:pt>
                <c:pt idx="944">
                  <c:v>2.21</c:v>
                </c:pt>
                <c:pt idx="945">
                  <c:v>2.3199999999999967</c:v>
                </c:pt>
                <c:pt idx="946">
                  <c:v>2.57</c:v>
                </c:pt>
                <c:pt idx="947">
                  <c:v>2.72</c:v>
                </c:pt>
                <c:pt idx="948">
                  <c:v>2.61</c:v>
                </c:pt>
                <c:pt idx="949">
                  <c:v>2.4499999999999997</c:v>
                </c:pt>
                <c:pt idx="950">
                  <c:v>3.05</c:v>
                </c:pt>
                <c:pt idx="951">
                  <c:v>2.9299999999999997</c:v>
                </c:pt>
                <c:pt idx="952">
                  <c:v>2.36</c:v>
                </c:pt>
                <c:pt idx="953">
                  <c:v>2.5</c:v>
                </c:pt>
                <c:pt idx="954">
                  <c:v>2.2599999999999998</c:v>
                </c:pt>
                <c:pt idx="955">
                  <c:v>2.38</c:v>
                </c:pt>
                <c:pt idx="956">
                  <c:v>2.17</c:v>
                </c:pt>
                <c:pt idx="957">
                  <c:v>2.2200000000000002</c:v>
                </c:pt>
                <c:pt idx="958">
                  <c:v>2.23</c:v>
                </c:pt>
                <c:pt idx="959">
                  <c:v>2.4899999999999998</c:v>
                </c:pt>
                <c:pt idx="960">
                  <c:v>2.5299999999999998</c:v>
                </c:pt>
                <c:pt idx="961">
                  <c:v>3.07</c:v>
                </c:pt>
                <c:pt idx="962">
                  <c:v>3.4899999999999998</c:v>
                </c:pt>
                <c:pt idx="963">
                  <c:v>3.69</c:v>
                </c:pt>
                <c:pt idx="964">
                  <c:v>3.1</c:v>
                </c:pt>
                <c:pt idx="965">
                  <c:v>3.59</c:v>
                </c:pt>
                <c:pt idx="966">
                  <c:v>2.94</c:v>
                </c:pt>
                <c:pt idx="967">
                  <c:v>2.3699999999999997</c:v>
                </c:pt>
                <c:pt idx="968">
                  <c:v>2.62</c:v>
                </c:pt>
                <c:pt idx="969">
                  <c:v>4.33</c:v>
                </c:pt>
                <c:pt idx="970">
                  <c:v>3.8499999999999988</c:v>
                </c:pt>
                <c:pt idx="971">
                  <c:v>3.54</c:v>
                </c:pt>
                <c:pt idx="972">
                  <c:v>3.02</c:v>
                </c:pt>
                <c:pt idx="973">
                  <c:v>2.7</c:v>
                </c:pt>
                <c:pt idx="974">
                  <c:v>2.48</c:v>
                </c:pt>
                <c:pt idx="975">
                  <c:v>2.8699999999999997</c:v>
                </c:pt>
                <c:pt idx="976">
                  <c:v>3.27</c:v>
                </c:pt>
                <c:pt idx="977">
                  <c:v>3.4</c:v>
                </c:pt>
                <c:pt idx="978">
                  <c:v>4.24</c:v>
                </c:pt>
                <c:pt idx="979">
                  <c:v>5.0199999999999996</c:v>
                </c:pt>
                <c:pt idx="980">
                  <c:v>5.42</c:v>
                </c:pt>
                <c:pt idx="981">
                  <c:v>4.4300000000000024</c:v>
                </c:pt>
                <c:pt idx="982">
                  <c:v>4.5199999999999996</c:v>
                </c:pt>
                <c:pt idx="983">
                  <c:v>4.84</c:v>
                </c:pt>
                <c:pt idx="984">
                  <c:v>4.54</c:v>
                </c:pt>
                <c:pt idx="985">
                  <c:v>3.9</c:v>
                </c:pt>
                <c:pt idx="986">
                  <c:v>3.48</c:v>
                </c:pt>
                <c:pt idx="987">
                  <c:v>4.1899999999999995</c:v>
                </c:pt>
                <c:pt idx="988">
                  <c:v>4.63</c:v>
                </c:pt>
                <c:pt idx="989">
                  <c:v>4.63</c:v>
                </c:pt>
                <c:pt idx="990">
                  <c:v>3.9899999999999998</c:v>
                </c:pt>
                <c:pt idx="991">
                  <c:v>4.34</c:v>
                </c:pt>
                <c:pt idx="992">
                  <c:v>4.96</c:v>
                </c:pt>
                <c:pt idx="993">
                  <c:v>4.99</c:v>
                </c:pt>
                <c:pt idx="994">
                  <c:v>4.9400000000000004</c:v>
                </c:pt>
                <c:pt idx="995">
                  <c:v>3.54</c:v>
                </c:pt>
                <c:pt idx="996">
                  <c:v>2.11</c:v>
                </c:pt>
                <c:pt idx="997">
                  <c:v>1.98000000000002</c:v>
                </c:pt>
                <c:pt idx="998">
                  <c:v>1.9000000000000001</c:v>
                </c:pt>
                <c:pt idx="999">
                  <c:v>1.6700000000000021</c:v>
                </c:pt>
                <c:pt idx="1000">
                  <c:v>1.82</c:v>
                </c:pt>
                <c:pt idx="1001">
                  <c:v>2.08</c:v>
                </c:pt>
                <c:pt idx="1002">
                  <c:v>4.09</c:v>
                </c:pt>
                <c:pt idx="1003">
                  <c:v>3.9099999999999997</c:v>
                </c:pt>
                <c:pt idx="1004">
                  <c:v>3.63</c:v>
                </c:pt>
                <c:pt idx="1005">
                  <c:v>2.34</c:v>
                </c:pt>
                <c:pt idx="1006">
                  <c:v>3.9</c:v>
                </c:pt>
                <c:pt idx="1007">
                  <c:v>4.21</c:v>
                </c:pt>
                <c:pt idx="1008">
                  <c:v>3.58</c:v>
                </c:pt>
                <c:pt idx="1009">
                  <c:v>4.26</c:v>
                </c:pt>
                <c:pt idx="1010">
                  <c:v>3.8899999999999997</c:v>
                </c:pt>
                <c:pt idx="1011">
                  <c:v>3.88</c:v>
                </c:pt>
                <c:pt idx="1012">
                  <c:v>2.52</c:v>
                </c:pt>
                <c:pt idx="1013">
                  <c:v>3.14</c:v>
                </c:pt>
                <c:pt idx="1014">
                  <c:v>3.3499999999999988</c:v>
                </c:pt>
                <c:pt idx="1015">
                  <c:v>3.57</c:v>
                </c:pt>
                <c:pt idx="1016">
                  <c:v>3.44</c:v>
                </c:pt>
                <c:pt idx="1017">
                  <c:v>3.8</c:v>
                </c:pt>
                <c:pt idx="1018">
                  <c:v>3.98</c:v>
                </c:pt>
                <c:pt idx="1019">
                  <c:v>3.51</c:v>
                </c:pt>
                <c:pt idx="1020">
                  <c:v>4.3599999999999985</c:v>
                </c:pt>
                <c:pt idx="1021">
                  <c:v>4.33</c:v>
                </c:pt>
                <c:pt idx="1022">
                  <c:v>3.74</c:v>
                </c:pt>
                <c:pt idx="1023">
                  <c:v>4.18</c:v>
                </c:pt>
                <c:pt idx="1024">
                  <c:v>4.4300000000000024</c:v>
                </c:pt>
                <c:pt idx="1025">
                  <c:v>4.4800000000000004</c:v>
                </c:pt>
                <c:pt idx="1026">
                  <c:v>4.17</c:v>
                </c:pt>
                <c:pt idx="1027">
                  <c:v>4.38</c:v>
                </c:pt>
                <c:pt idx="1028">
                  <c:v>4.2699999999999996</c:v>
                </c:pt>
                <c:pt idx="1029">
                  <c:v>4.67</c:v>
                </c:pt>
                <c:pt idx="1030">
                  <c:v>4.21</c:v>
                </c:pt>
                <c:pt idx="1031">
                  <c:v>3.8699999999999997</c:v>
                </c:pt>
                <c:pt idx="1032">
                  <c:v>3.68</c:v>
                </c:pt>
                <c:pt idx="1033">
                  <c:v>3.9</c:v>
                </c:pt>
                <c:pt idx="1034">
                  <c:v>3.9099999999999997</c:v>
                </c:pt>
                <c:pt idx="1035">
                  <c:v>3.82</c:v>
                </c:pt>
                <c:pt idx="1036">
                  <c:v>3.75</c:v>
                </c:pt>
                <c:pt idx="1037">
                  <c:v>3.75</c:v>
                </c:pt>
                <c:pt idx="1038">
                  <c:v>3.73</c:v>
                </c:pt>
                <c:pt idx="1039">
                  <c:v>3.4099999999999997</c:v>
                </c:pt>
                <c:pt idx="1040">
                  <c:v>3.65</c:v>
                </c:pt>
                <c:pt idx="1041">
                  <c:v>3.7800000000000002</c:v>
                </c:pt>
                <c:pt idx="1042">
                  <c:v>3.7800000000000002</c:v>
                </c:pt>
                <c:pt idx="1043">
                  <c:v>4.25</c:v>
                </c:pt>
                <c:pt idx="1044">
                  <c:v>4.3899999999999997</c:v>
                </c:pt>
                <c:pt idx="1045">
                  <c:v>4.0999999999999996</c:v>
                </c:pt>
                <c:pt idx="1046">
                  <c:v>3.86</c:v>
                </c:pt>
                <c:pt idx="1047">
                  <c:v>3.14</c:v>
                </c:pt>
                <c:pt idx="1048">
                  <c:v>3.34</c:v>
                </c:pt>
                <c:pt idx="1049">
                  <c:v>3.4099999999999997</c:v>
                </c:pt>
                <c:pt idx="1050">
                  <c:v>3.4</c:v>
                </c:pt>
                <c:pt idx="1051">
                  <c:v>3.84</c:v>
                </c:pt>
                <c:pt idx="1052">
                  <c:v>3.4899999999999998</c:v>
                </c:pt>
                <c:pt idx="1053">
                  <c:v>3.4099999999999997</c:v>
                </c:pt>
                <c:pt idx="1054">
                  <c:v>3.4699999999999998</c:v>
                </c:pt>
                <c:pt idx="1055">
                  <c:v>3.42</c:v>
                </c:pt>
                <c:pt idx="1056">
                  <c:v>3.22</c:v>
                </c:pt>
                <c:pt idx="1057">
                  <c:v>3.22</c:v>
                </c:pt>
                <c:pt idx="1058">
                  <c:v>3.27</c:v>
                </c:pt>
                <c:pt idx="1059">
                  <c:v>3.13</c:v>
                </c:pt>
                <c:pt idx="1060">
                  <c:v>3.9</c:v>
                </c:pt>
                <c:pt idx="1061">
                  <c:v>3.71</c:v>
                </c:pt>
                <c:pt idx="1062">
                  <c:v>3.59</c:v>
                </c:pt>
                <c:pt idx="1063">
                  <c:v>3.77</c:v>
                </c:pt>
                <c:pt idx="1064">
                  <c:v>4.26</c:v>
                </c:pt>
                <c:pt idx="1065">
                  <c:v>3.36</c:v>
                </c:pt>
                <c:pt idx="1066">
                  <c:v>3.57</c:v>
                </c:pt>
                <c:pt idx="1067">
                  <c:v>3.16</c:v>
                </c:pt>
                <c:pt idx="1068">
                  <c:v>3.19</c:v>
                </c:pt>
                <c:pt idx="1069">
                  <c:v>3.44</c:v>
                </c:pt>
                <c:pt idx="1070">
                  <c:v>3.4699999999999998</c:v>
                </c:pt>
                <c:pt idx="1071">
                  <c:v>2.9699999999999998</c:v>
                </c:pt>
                <c:pt idx="1072">
                  <c:v>3.02</c:v>
                </c:pt>
                <c:pt idx="1073">
                  <c:v>3.17</c:v>
                </c:pt>
                <c:pt idx="1074">
                  <c:v>3.08</c:v>
                </c:pt>
                <c:pt idx="1075">
                  <c:v>2.9099999999999997</c:v>
                </c:pt>
                <c:pt idx="1076">
                  <c:v>2.94</c:v>
                </c:pt>
                <c:pt idx="1077">
                  <c:v>3.04</c:v>
                </c:pt>
                <c:pt idx="1078">
                  <c:v>2.8499999999999988</c:v>
                </c:pt>
                <c:pt idx="1079">
                  <c:v>2.8299999999999987</c:v>
                </c:pt>
                <c:pt idx="1080">
                  <c:v>2.86</c:v>
                </c:pt>
                <c:pt idx="1081">
                  <c:v>3.01</c:v>
                </c:pt>
                <c:pt idx="1082">
                  <c:v>2.9099999999999997</c:v>
                </c:pt>
                <c:pt idx="1083">
                  <c:v>3.02</c:v>
                </c:pt>
                <c:pt idx="1084">
                  <c:v>2.84</c:v>
                </c:pt>
                <c:pt idx="1085">
                  <c:v>2.7</c:v>
                </c:pt>
                <c:pt idx="1086">
                  <c:v>2.79</c:v>
                </c:pt>
                <c:pt idx="1087">
                  <c:v>3.64</c:v>
                </c:pt>
                <c:pt idx="1088">
                  <c:v>4.3</c:v>
                </c:pt>
                <c:pt idx="1089">
                  <c:v>4.1399999999999997</c:v>
                </c:pt>
                <c:pt idx="1090">
                  <c:v>3.4099999999999997</c:v>
                </c:pt>
                <c:pt idx="1091">
                  <c:v>4.29</c:v>
                </c:pt>
                <c:pt idx="1092">
                  <c:v>4.3199999999999985</c:v>
                </c:pt>
                <c:pt idx="1093">
                  <c:v>3.4499999999999997</c:v>
                </c:pt>
                <c:pt idx="1094">
                  <c:v>4.1899999999999995</c:v>
                </c:pt>
                <c:pt idx="1095">
                  <c:v>4.84</c:v>
                </c:pt>
                <c:pt idx="1096">
                  <c:v>3.74</c:v>
                </c:pt>
                <c:pt idx="1097">
                  <c:v>2.9299999999999997</c:v>
                </c:pt>
                <c:pt idx="1098">
                  <c:v>2.98</c:v>
                </c:pt>
                <c:pt idx="1099">
                  <c:v>3.67</c:v>
                </c:pt>
                <c:pt idx="1100">
                  <c:v>3.57</c:v>
                </c:pt>
                <c:pt idx="1101">
                  <c:v>3.2600000000000002</c:v>
                </c:pt>
                <c:pt idx="1102">
                  <c:v>3.58</c:v>
                </c:pt>
                <c:pt idx="1103">
                  <c:v>2.96</c:v>
                </c:pt>
                <c:pt idx="1104">
                  <c:v>3.73</c:v>
                </c:pt>
                <c:pt idx="1105">
                  <c:v>4.2</c:v>
                </c:pt>
                <c:pt idx="1106">
                  <c:v>4.09</c:v>
                </c:pt>
                <c:pt idx="1107">
                  <c:v>3.98</c:v>
                </c:pt>
                <c:pt idx="1108">
                  <c:v>3.75</c:v>
                </c:pt>
                <c:pt idx="1109">
                  <c:v>3.8</c:v>
                </c:pt>
                <c:pt idx="1110">
                  <c:v>4.04</c:v>
                </c:pt>
                <c:pt idx="1111">
                  <c:v>3.9299999999999997</c:v>
                </c:pt>
                <c:pt idx="1112">
                  <c:v>3.04</c:v>
                </c:pt>
                <c:pt idx="1113">
                  <c:v>3.27</c:v>
                </c:pt>
                <c:pt idx="1114">
                  <c:v>3.24</c:v>
                </c:pt>
                <c:pt idx="1115">
                  <c:v>3.14</c:v>
                </c:pt>
                <c:pt idx="1116">
                  <c:v>2.8699999999999997</c:v>
                </c:pt>
                <c:pt idx="1117">
                  <c:v>4.1599999999999975</c:v>
                </c:pt>
                <c:pt idx="1118">
                  <c:v>4.58</c:v>
                </c:pt>
                <c:pt idx="1119">
                  <c:v>3.7600000000000002</c:v>
                </c:pt>
                <c:pt idx="1120">
                  <c:v>3.16</c:v>
                </c:pt>
                <c:pt idx="1121">
                  <c:v>3.13</c:v>
                </c:pt>
                <c:pt idx="1122">
                  <c:v>2.8899999999999997</c:v>
                </c:pt>
                <c:pt idx="1123">
                  <c:v>3.55</c:v>
                </c:pt>
                <c:pt idx="1124">
                  <c:v>3.48</c:v>
                </c:pt>
                <c:pt idx="1125">
                  <c:v>3.71</c:v>
                </c:pt>
                <c:pt idx="1126">
                  <c:v>3.57</c:v>
                </c:pt>
                <c:pt idx="1127">
                  <c:v>3.48</c:v>
                </c:pt>
                <c:pt idx="1128">
                  <c:v>2.8499999999999988</c:v>
                </c:pt>
                <c:pt idx="1129">
                  <c:v>3.27</c:v>
                </c:pt>
                <c:pt idx="1130">
                  <c:v>4.2</c:v>
                </c:pt>
                <c:pt idx="1131">
                  <c:v>3.9499999999999997</c:v>
                </c:pt>
                <c:pt idx="1132">
                  <c:v>3.88</c:v>
                </c:pt>
                <c:pt idx="1133">
                  <c:v>3.9099999999999997</c:v>
                </c:pt>
                <c:pt idx="1134">
                  <c:v>4.75</c:v>
                </c:pt>
                <c:pt idx="1135">
                  <c:v>4.0199999999999996</c:v>
                </c:pt>
                <c:pt idx="1136">
                  <c:v>3.6</c:v>
                </c:pt>
                <c:pt idx="1137">
                  <c:v>4.04</c:v>
                </c:pt>
                <c:pt idx="1138">
                  <c:v>4</c:v>
                </c:pt>
                <c:pt idx="1139">
                  <c:v>3</c:v>
                </c:pt>
                <c:pt idx="1140">
                  <c:v>3.16</c:v>
                </c:pt>
                <c:pt idx="1141">
                  <c:v>3.6</c:v>
                </c:pt>
                <c:pt idx="1142">
                  <c:v>4.01</c:v>
                </c:pt>
                <c:pt idx="1143">
                  <c:v>3.9499999999999997</c:v>
                </c:pt>
                <c:pt idx="1144">
                  <c:v>4.5599999999999996</c:v>
                </c:pt>
                <c:pt idx="1145">
                  <c:v>3.8899999999999997</c:v>
                </c:pt>
                <c:pt idx="1146">
                  <c:v>3.69</c:v>
                </c:pt>
                <c:pt idx="1147">
                  <c:v>3.8499999999999988</c:v>
                </c:pt>
                <c:pt idx="1148">
                  <c:v>4.33</c:v>
                </c:pt>
                <c:pt idx="1149">
                  <c:v>4.53</c:v>
                </c:pt>
                <c:pt idx="1150">
                  <c:v>4.4700000000000024</c:v>
                </c:pt>
                <c:pt idx="1151">
                  <c:v>4.38</c:v>
                </c:pt>
                <c:pt idx="1152">
                  <c:v>4.91</c:v>
                </c:pt>
                <c:pt idx="1153">
                  <c:v>4.8899999999999997</c:v>
                </c:pt>
                <c:pt idx="1154">
                  <c:v>4.54</c:v>
                </c:pt>
                <c:pt idx="1155">
                  <c:v>4.83</c:v>
                </c:pt>
                <c:pt idx="1156">
                  <c:v>4.6099999999999985</c:v>
                </c:pt>
                <c:pt idx="1157">
                  <c:v>4.17</c:v>
                </c:pt>
                <c:pt idx="1158">
                  <c:v>4.6399999999999997</c:v>
                </c:pt>
                <c:pt idx="1159">
                  <c:v>5.08</c:v>
                </c:pt>
                <c:pt idx="1160">
                  <c:v>5.38</c:v>
                </c:pt>
                <c:pt idx="1161">
                  <c:v>4.59</c:v>
                </c:pt>
                <c:pt idx="1162">
                  <c:v>4.1599999999999975</c:v>
                </c:pt>
                <c:pt idx="1163">
                  <c:v>4.17</c:v>
                </c:pt>
                <c:pt idx="1164">
                  <c:v>4.8899999999999997</c:v>
                </c:pt>
                <c:pt idx="1165">
                  <c:v>4.75</c:v>
                </c:pt>
                <c:pt idx="1166">
                  <c:v>5.01</c:v>
                </c:pt>
                <c:pt idx="1167">
                  <c:v>5.9700000000000024</c:v>
                </c:pt>
                <c:pt idx="1168">
                  <c:v>5.6499999999999995</c:v>
                </c:pt>
                <c:pt idx="1169">
                  <c:v>5.34</c:v>
                </c:pt>
                <c:pt idx="1170">
                  <c:v>5.2700000000000014</c:v>
                </c:pt>
                <c:pt idx="1171">
                  <c:v>6.7700000000000014</c:v>
                </c:pt>
                <c:pt idx="1172">
                  <c:v>6.58</c:v>
                </c:pt>
                <c:pt idx="1173">
                  <c:v>5.1499999999999995</c:v>
                </c:pt>
                <c:pt idx="1174">
                  <c:v>5.14</c:v>
                </c:pt>
                <c:pt idx="1175">
                  <c:v>5.7</c:v>
                </c:pt>
                <c:pt idx="1176">
                  <c:v>5.72</c:v>
                </c:pt>
                <c:pt idx="1177">
                  <c:v>5.3</c:v>
                </c:pt>
                <c:pt idx="1178">
                  <c:v>6.31</c:v>
                </c:pt>
                <c:pt idx="1179">
                  <c:v>5.72</c:v>
                </c:pt>
                <c:pt idx="1180">
                  <c:v>6.03</c:v>
                </c:pt>
                <c:pt idx="1181">
                  <c:v>6.28</c:v>
                </c:pt>
                <c:pt idx="1182">
                  <c:v>6.37</c:v>
                </c:pt>
                <c:pt idx="1183">
                  <c:v>6.2</c:v>
                </c:pt>
                <c:pt idx="1184">
                  <c:v>6.85</c:v>
                </c:pt>
                <c:pt idx="1185">
                  <c:v>6.28</c:v>
                </c:pt>
                <c:pt idx="1186">
                  <c:v>6.68</c:v>
                </c:pt>
                <c:pt idx="1187">
                  <c:v>6.18</c:v>
                </c:pt>
                <c:pt idx="1188">
                  <c:v>6.04</c:v>
                </c:pt>
                <c:pt idx="1189">
                  <c:v>6.24</c:v>
                </c:pt>
                <c:pt idx="1190">
                  <c:v>6.6899999999999995</c:v>
                </c:pt>
                <c:pt idx="1191">
                  <c:v>6.3199999999999985</c:v>
                </c:pt>
                <c:pt idx="1192">
                  <c:v>6.1099999999999985</c:v>
                </c:pt>
                <c:pt idx="1193">
                  <c:v>6.01</c:v>
                </c:pt>
                <c:pt idx="1194">
                  <c:v>6.23</c:v>
                </c:pt>
                <c:pt idx="1195">
                  <c:v>6.1499999999999995</c:v>
                </c:pt>
                <c:pt idx="1196">
                  <c:v>5.87</c:v>
                </c:pt>
                <c:pt idx="1197">
                  <c:v>6.33</c:v>
                </c:pt>
                <c:pt idx="1198">
                  <c:v>5.98</c:v>
                </c:pt>
                <c:pt idx="1199">
                  <c:v>6.1599999999999975</c:v>
                </c:pt>
                <c:pt idx="1200">
                  <c:v>5.6499999999999995</c:v>
                </c:pt>
                <c:pt idx="1201">
                  <c:v>6.1199999999999966</c:v>
                </c:pt>
                <c:pt idx="1202">
                  <c:v>6.34</c:v>
                </c:pt>
                <c:pt idx="1203">
                  <c:v>6.55</c:v>
                </c:pt>
                <c:pt idx="1204">
                  <c:v>5.98</c:v>
                </c:pt>
                <c:pt idx="1205">
                  <c:v>5.9700000000000024</c:v>
                </c:pt>
                <c:pt idx="1206">
                  <c:v>6.4</c:v>
                </c:pt>
                <c:pt idx="1207">
                  <c:v>7.28</c:v>
                </c:pt>
                <c:pt idx="1208">
                  <c:v>7.5</c:v>
                </c:pt>
                <c:pt idx="1209">
                  <c:v>7.51</c:v>
                </c:pt>
                <c:pt idx="1210">
                  <c:v>7.34</c:v>
                </c:pt>
                <c:pt idx="1211">
                  <c:v>7.28</c:v>
                </c:pt>
                <c:pt idx="1212">
                  <c:v>6.56</c:v>
                </c:pt>
                <c:pt idx="1213">
                  <c:v>6.67</c:v>
                </c:pt>
                <c:pt idx="1214">
                  <c:v>7.23</c:v>
                </c:pt>
                <c:pt idx="1215">
                  <c:v>6.9</c:v>
                </c:pt>
                <c:pt idx="1216">
                  <c:v>6.6</c:v>
                </c:pt>
                <c:pt idx="1217">
                  <c:v>7.06</c:v>
                </c:pt>
                <c:pt idx="1218">
                  <c:v>6.72</c:v>
                </c:pt>
                <c:pt idx="1219">
                  <c:v>7.56</c:v>
                </c:pt>
                <c:pt idx="1220">
                  <c:v>6.59</c:v>
                </c:pt>
                <c:pt idx="1221">
                  <c:v>7.25</c:v>
                </c:pt>
                <c:pt idx="1222">
                  <c:v>7.52</c:v>
                </c:pt>
                <c:pt idx="1223">
                  <c:v>7.94</c:v>
                </c:pt>
                <c:pt idx="1224">
                  <c:v>7.35</c:v>
                </c:pt>
                <c:pt idx="1225">
                  <c:v>7.5</c:v>
                </c:pt>
                <c:pt idx="1226">
                  <c:v>7.25</c:v>
                </c:pt>
                <c:pt idx="1227">
                  <c:v>6.8599999999999985</c:v>
                </c:pt>
                <c:pt idx="1228">
                  <c:v>6.63</c:v>
                </c:pt>
                <c:pt idx="1229">
                  <c:v>6.76</c:v>
                </c:pt>
                <c:pt idx="1230">
                  <c:v>6.44</c:v>
                </c:pt>
                <c:pt idx="1231">
                  <c:v>5.96</c:v>
                </c:pt>
                <c:pt idx="1232">
                  <c:v>6.1899999999999995</c:v>
                </c:pt>
                <c:pt idx="1233">
                  <c:v>6.57</c:v>
                </c:pt>
                <c:pt idx="1234">
                  <c:v>6.7700000000000014</c:v>
                </c:pt>
                <c:pt idx="1235">
                  <c:v>7.21</c:v>
                </c:pt>
                <c:pt idx="1236">
                  <c:v>7.1499999999999995</c:v>
                </c:pt>
                <c:pt idx="1237">
                  <c:v>6.78</c:v>
                </c:pt>
                <c:pt idx="1238">
                  <c:v>6.98</c:v>
                </c:pt>
                <c:pt idx="1239">
                  <c:v>6.94</c:v>
                </c:pt>
                <c:pt idx="1240">
                  <c:v>6.6499999999999995</c:v>
                </c:pt>
                <c:pt idx="1241">
                  <c:v>7.2700000000000014</c:v>
                </c:pt>
                <c:pt idx="1242">
                  <c:v>6.34</c:v>
                </c:pt>
                <c:pt idx="1243">
                  <c:v>6.73</c:v>
                </c:pt>
                <c:pt idx="1244">
                  <c:v>6.84</c:v>
                </c:pt>
                <c:pt idx="1245">
                  <c:v>7.5</c:v>
                </c:pt>
                <c:pt idx="1246">
                  <c:v>7.45</c:v>
                </c:pt>
                <c:pt idx="1247">
                  <c:v>6.95</c:v>
                </c:pt>
                <c:pt idx="1248">
                  <c:v>6.98</c:v>
                </c:pt>
                <c:pt idx="1249">
                  <c:v>6.48</c:v>
                </c:pt>
                <c:pt idx="1250">
                  <c:v>6.8599999999999985</c:v>
                </c:pt>
                <c:pt idx="1251">
                  <c:v>6.57</c:v>
                </c:pt>
                <c:pt idx="1252">
                  <c:v>6.72</c:v>
                </c:pt>
                <c:pt idx="1253">
                  <c:v>6.96</c:v>
                </c:pt>
                <c:pt idx="1254">
                  <c:v>7.1899999999999995</c:v>
                </c:pt>
                <c:pt idx="1255">
                  <c:v>7.26</c:v>
                </c:pt>
                <c:pt idx="1256">
                  <c:v>6.4700000000000024</c:v>
                </c:pt>
                <c:pt idx="1257">
                  <c:v>6.29</c:v>
                </c:pt>
                <c:pt idx="1258">
                  <c:v>6.3199999999999985</c:v>
                </c:pt>
                <c:pt idx="1259">
                  <c:v>5.51</c:v>
                </c:pt>
                <c:pt idx="1260">
                  <c:v>5.24</c:v>
                </c:pt>
                <c:pt idx="1261">
                  <c:v>4.0199999999999996</c:v>
                </c:pt>
                <c:pt idx="1262">
                  <c:v>3.11</c:v>
                </c:pt>
                <c:pt idx="1263">
                  <c:v>3.68</c:v>
                </c:pt>
                <c:pt idx="1264">
                  <c:v>4.4400000000000004</c:v>
                </c:pt>
                <c:pt idx="1265">
                  <c:v>4.4000000000000004</c:v>
                </c:pt>
                <c:pt idx="1266">
                  <c:v>5.52</c:v>
                </c:pt>
                <c:pt idx="1267">
                  <c:v>5.6899999999999995</c:v>
                </c:pt>
                <c:pt idx="1268">
                  <c:v>6.6599999999999975</c:v>
                </c:pt>
                <c:pt idx="1269">
                  <c:v>5.99</c:v>
                </c:pt>
                <c:pt idx="1270">
                  <c:v>6.49</c:v>
                </c:pt>
                <c:pt idx="1271">
                  <c:v>6.1599999999999975</c:v>
                </c:pt>
                <c:pt idx="1272">
                  <c:v>6.58</c:v>
                </c:pt>
                <c:pt idx="1273">
                  <c:v>6.37</c:v>
                </c:pt>
                <c:pt idx="1274">
                  <c:v>6.02</c:v>
                </c:pt>
                <c:pt idx="1275">
                  <c:v>6.51</c:v>
                </c:pt>
                <c:pt idx="1276">
                  <c:v>6.1099999999999985</c:v>
                </c:pt>
                <c:pt idx="1277">
                  <c:v>6.2700000000000014</c:v>
                </c:pt>
                <c:pt idx="1278">
                  <c:v>4.3499999999999996</c:v>
                </c:pt>
                <c:pt idx="1279">
                  <c:v>3.75</c:v>
                </c:pt>
                <c:pt idx="1280">
                  <c:v>5.8199999999999985</c:v>
                </c:pt>
                <c:pt idx="1281">
                  <c:v>6.17</c:v>
                </c:pt>
                <c:pt idx="1282">
                  <c:v>5.76</c:v>
                </c:pt>
                <c:pt idx="1283">
                  <c:v>5.41</c:v>
                </c:pt>
                <c:pt idx="1284">
                  <c:v>5.6</c:v>
                </c:pt>
                <c:pt idx="1285">
                  <c:v>6.4</c:v>
                </c:pt>
                <c:pt idx="1286">
                  <c:v>3.75</c:v>
                </c:pt>
                <c:pt idx="1287">
                  <c:v>2.3899999999999997</c:v>
                </c:pt>
                <c:pt idx="1288">
                  <c:v>2.4499999999999997</c:v>
                </c:pt>
                <c:pt idx="1289">
                  <c:v>3.18</c:v>
                </c:pt>
                <c:pt idx="1290">
                  <c:v>2.96</c:v>
                </c:pt>
                <c:pt idx="1291">
                  <c:v>2.72</c:v>
                </c:pt>
                <c:pt idx="1292">
                  <c:v>2.2400000000000002</c:v>
                </c:pt>
                <c:pt idx="1293">
                  <c:v>2.38</c:v>
                </c:pt>
                <c:pt idx="1294">
                  <c:v>2.4</c:v>
                </c:pt>
                <c:pt idx="1295">
                  <c:v>3.34</c:v>
                </c:pt>
                <c:pt idx="1296">
                  <c:v>3.58</c:v>
                </c:pt>
                <c:pt idx="1297">
                  <c:v>4.13</c:v>
                </c:pt>
                <c:pt idx="1298">
                  <c:v>3.59</c:v>
                </c:pt>
                <c:pt idx="1299">
                  <c:v>2.54</c:v>
                </c:pt>
                <c:pt idx="1300">
                  <c:v>2.34</c:v>
                </c:pt>
                <c:pt idx="1301">
                  <c:v>2.5099999999999998</c:v>
                </c:pt>
                <c:pt idx="1302">
                  <c:v>3.2</c:v>
                </c:pt>
                <c:pt idx="1303">
                  <c:v>2.8499999999999988</c:v>
                </c:pt>
                <c:pt idx="1304">
                  <c:v>2.4899999999999998</c:v>
                </c:pt>
                <c:pt idx="1305">
                  <c:v>2.2000000000000002</c:v>
                </c:pt>
                <c:pt idx="1306">
                  <c:v>2.2200000000000002</c:v>
                </c:pt>
                <c:pt idx="1307">
                  <c:v>2.15</c:v>
                </c:pt>
                <c:pt idx="1308">
                  <c:v>2.3899999999999997</c:v>
                </c:pt>
                <c:pt idx="1309">
                  <c:v>2.13</c:v>
                </c:pt>
                <c:pt idx="1310">
                  <c:v>2.7</c:v>
                </c:pt>
                <c:pt idx="1311">
                  <c:v>2.52</c:v>
                </c:pt>
                <c:pt idx="1312">
                  <c:v>2.63</c:v>
                </c:pt>
                <c:pt idx="1313">
                  <c:v>3.25</c:v>
                </c:pt>
                <c:pt idx="1314">
                  <c:v>2.77</c:v>
                </c:pt>
                <c:pt idx="1315">
                  <c:v>2.15</c:v>
                </c:pt>
                <c:pt idx="1316">
                  <c:v>2.6</c:v>
                </c:pt>
                <c:pt idx="1317">
                  <c:v>2.4499999999999997</c:v>
                </c:pt>
                <c:pt idx="1318">
                  <c:v>2.61</c:v>
                </c:pt>
                <c:pt idx="1319">
                  <c:v>3.08</c:v>
                </c:pt>
                <c:pt idx="1320">
                  <c:v>3.22</c:v>
                </c:pt>
                <c:pt idx="1321">
                  <c:v>3.05</c:v>
                </c:pt>
                <c:pt idx="1322">
                  <c:v>2.63</c:v>
                </c:pt>
                <c:pt idx="1323">
                  <c:v>2.77</c:v>
                </c:pt>
                <c:pt idx="1324">
                  <c:v>2.73</c:v>
                </c:pt>
                <c:pt idx="1325">
                  <c:v>3.3699999999999997</c:v>
                </c:pt>
                <c:pt idx="1326">
                  <c:v>4.3199999999999985</c:v>
                </c:pt>
                <c:pt idx="1327">
                  <c:v>4.4300000000000024</c:v>
                </c:pt>
                <c:pt idx="1328">
                  <c:v>4.3599999999999985</c:v>
                </c:pt>
                <c:pt idx="1329">
                  <c:v>3.48</c:v>
                </c:pt>
                <c:pt idx="1330">
                  <c:v>3.46</c:v>
                </c:pt>
                <c:pt idx="1331">
                  <c:v>3.6</c:v>
                </c:pt>
                <c:pt idx="1332">
                  <c:v>2.44</c:v>
                </c:pt>
                <c:pt idx="1333">
                  <c:v>2.4499999999999997</c:v>
                </c:pt>
                <c:pt idx="1334">
                  <c:v>2.66</c:v>
                </c:pt>
                <c:pt idx="1335">
                  <c:v>3.29</c:v>
                </c:pt>
                <c:pt idx="1336">
                  <c:v>3.3099999999999987</c:v>
                </c:pt>
                <c:pt idx="1337">
                  <c:v>2.23</c:v>
                </c:pt>
                <c:pt idx="1338">
                  <c:v>2.27</c:v>
                </c:pt>
                <c:pt idx="1339">
                  <c:v>2.1</c:v>
                </c:pt>
                <c:pt idx="1340">
                  <c:v>2.56</c:v>
                </c:pt>
                <c:pt idx="1341">
                  <c:v>3.3299999999999987</c:v>
                </c:pt>
                <c:pt idx="1342">
                  <c:v>2.12</c:v>
                </c:pt>
                <c:pt idx="1343">
                  <c:v>2.96</c:v>
                </c:pt>
                <c:pt idx="1344">
                  <c:v>4.17</c:v>
                </c:pt>
                <c:pt idx="1345">
                  <c:v>3.4099999999999997</c:v>
                </c:pt>
                <c:pt idx="1346">
                  <c:v>2.2999999999999998</c:v>
                </c:pt>
                <c:pt idx="1347">
                  <c:v>2.23</c:v>
                </c:pt>
                <c:pt idx="1348">
                  <c:v>2.2400000000000002</c:v>
                </c:pt>
                <c:pt idx="1349">
                  <c:v>2.38</c:v>
                </c:pt>
                <c:pt idx="1350">
                  <c:v>2.4</c:v>
                </c:pt>
                <c:pt idx="1351">
                  <c:v>2.8299999999999987</c:v>
                </c:pt>
                <c:pt idx="1352">
                  <c:v>2.9899999999999998</c:v>
                </c:pt>
                <c:pt idx="1353">
                  <c:v>2.9899999999999998</c:v>
                </c:pt>
                <c:pt idx="1354">
                  <c:v>4.13</c:v>
                </c:pt>
                <c:pt idx="1355">
                  <c:v>4.49</c:v>
                </c:pt>
                <c:pt idx="1356">
                  <c:v>4.33</c:v>
                </c:pt>
                <c:pt idx="1357">
                  <c:v>4.1499999999999995</c:v>
                </c:pt>
                <c:pt idx="1358">
                  <c:v>4.4800000000000004</c:v>
                </c:pt>
                <c:pt idx="1359">
                  <c:v>4.1599999999999975</c:v>
                </c:pt>
                <c:pt idx="1360">
                  <c:v>3.9899999999999998</c:v>
                </c:pt>
                <c:pt idx="1361">
                  <c:v>4.6499999999999995</c:v>
                </c:pt>
                <c:pt idx="1362">
                  <c:v>4.8</c:v>
                </c:pt>
                <c:pt idx="1363">
                  <c:v>4.59</c:v>
                </c:pt>
                <c:pt idx="1364">
                  <c:v>4.68</c:v>
                </c:pt>
                <c:pt idx="1365">
                  <c:v>4.72</c:v>
                </c:pt>
                <c:pt idx="1366">
                  <c:v>4.04</c:v>
                </c:pt>
                <c:pt idx="1367">
                  <c:v>4.54</c:v>
                </c:pt>
                <c:pt idx="1368">
                  <c:v>4.8199999999999985</c:v>
                </c:pt>
                <c:pt idx="1369">
                  <c:v>4.5199999999999996</c:v>
                </c:pt>
                <c:pt idx="1370">
                  <c:v>4.3199999999999985</c:v>
                </c:pt>
                <c:pt idx="1371">
                  <c:v>4.45</c:v>
                </c:pt>
                <c:pt idx="1372">
                  <c:v>4.6099999999999985</c:v>
                </c:pt>
                <c:pt idx="1373">
                  <c:v>4.67</c:v>
                </c:pt>
                <c:pt idx="1374">
                  <c:v>4.68</c:v>
                </c:pt>
                <c:pt idx="1375">
                  <c:v>4.4800000000000004</c:v>
                </c:pt>
                <c:pt idx="1376">
                  <c:v>2.8699999999999997</c:v>
                </c:pt>
                <c:pt idx="1377">
                  <c:v>3.9699999999999998</c:v>
                </c:pt>
                <c:pt idx="1378">
                  <c:v>4.4000000000000004</c:v>
                </c:pt>
                <c:pt idx="1379">
                  <c:v>4.18</c:v>
                </c:pt>
                <c:pt idx="1380">
                  <c:v>4.01</c:v>
                </c:pt>
                <c:pt idx="1381">
                  <c:v>4.3199999999999985</c:v>
                </c:pt>
                <c:pt idx="1382">
                  <c:v>4.07</c:v>
                </c:pt>
                <c:pt idx="1383">
                  <c:v>3.98</c:v>
                </c:pt>
                <c:pt idx="1384">
                  <c:v>4.3099999999999996</c:v>
                </c:pt>
                <c:pt idx="1385">
                  <c:v>3.8699999999999997</c:v>
                </c:pt>
                <c:pt idx="1386">
                  <c:v>4.0599999999999996</c:v>
                </c:pt>
                <c:pt idx="1387">
                  <c:v>3.9499999999999997</c:v>
                </c:pt>
                <c:pt idx="1388">
                  <c:v>3.9299999999999997</c:v>
                </c:pt>
                <c:pt idx="1389">
                  <c:v>3.9699999999999998</c:v>
                </c:pt>
                <c:pt idx="1390">
                  <c:v>3.7</c:v>
                </c:pt>
                <c:pt idx="1391">
                  <c:v>2.68</c:v>
                </c:pt>
                <c:pt idx="1392">
                  <c:v>2.25</c:v>
                </c:pt>
                <c:pt idx="1393">
                  <c:v>2.2400000000000002</c:v>
                </c:pt>
                <c:pt idx="1394">
                  <c:v>2.8499999999999988</c:v>
                </c:pt>
                <c:pt idx="1395">
                  <c:v>3.48</c:v>
                </c:pt>
                <c:pt idx="1396">
                  <c:v>3.09</c:v>
                </c:pt>
                <c:pt idx="1397">
                  <c:v>3.15</c:v>
                </c:pt>
                <c:pt idx="1398">
                  <c:v>2.4299999999999997</c:v>
                </c:pt>
                <c:pt idx="1399">
                  <c:v>3.09</c:v>
                </c:pt>
                <c:pt idx="1400">
                  <c:v>3.46</c:v>
                </c:pt>
                <c:pt idx="1401">
                  <c:v>3.67</c:v>
                </c:pt>
                <c:pt idx="1402">
                  <c:v>3.46</c:v>
                </c:pt>
                <c:pt idx="1403">
                  <c:v>3.7</c:v>
                </c:pt>
                <c:pt idx="1404">
                  <c:v>3.9499999999999997</c:v>
                </c:pt>
                <c:pt idx="1405">
                  <c:v>3.9899999999999998</c:v>
                </c:pt>
                <c:pt idx="1406">
                  <c:v>3.69</c:v>
                </c:pt>
                <c:pt idx="1407">
                  <c:v>3.46</c:v>
                </c:pt>
                <c:pt idx="1408">
                  <c:v>3.56</c:v>
                </c:pt>
                <c:pt idx="1409">
                  <c:v>3.29</c:v>
                </c:pt>
                <c:pt idx="1410">
                  <c:v>3.64</c:v>
                </c:pt>
                <c:pt idx="1411">
                  <c:v>3.44</c:v>
                </c:pt>
                <c:pt idx="1412">
                  <c:v>3.06</c:v>
                </c:pt>
                <c:pt idx="1413">
                  <c:v>3.4</c:v>
                </c:pt>
                <c:pt idx="1414">
                  <c:v>2.9099999999999997</c:v>
                </c:pt>
                <c:pt idx="1415">
                  <c:v>3.4099999999999997</c:v>
                </c:pt>
                <c:pt idx="1416">
                  <c:v>3.4099999999999997</c:v>
                </c:pt>
                <c:pt idx="1417">
                  <c:v>3.2800000000000002</c:v>
                </c:pt>
                <c:pt idx="1418">
                  <c:v>3.03</c:v>
                </c:pt>
                <c:pt idx="1419">
                  <c:v>3.03</c:v>
                </c:pt>
                <c:pt idx="1420">
                  <c:v>3.21</c:v>
                </c:pt>
                <c:pt idx="1421">
                  <c:v>3.05</c:v>
                </c:pt>
                <c:pt idx="1422">
                  <c:v>3.36</c:v>
                </c:pt>
                <c:pt idx="1423">
                  <c:v>2.9899999999999998</c:v>
                </c:pt>
                <c:pt idx="1424">
                  <c:v>2.96</c:v>
                </c:pt>
                <c:pt idx="1425">
                  <c:v>2.9499999999999997</c:v>
                </c:pt>
                <c:pt idx="1426">
                  <c:v>3.05</c:v>
                </c:pt>
                <c:pt idx="1427">
                  <c:v>3.07</c:v>
                </c:pt>
                <c:pt idx="1428">
                  <c:v>3.03</c:v>
                </c:pt>
                <c:pt idx="1429">
                  <c:v>3.13</c:v>
                </c:pt>
                <c:pt idx="1430">
                  <c:v>3.2</c:v>
                </c:pt>
                <c:pt idx="1431">
                  <c:v>2.86</c:v>
                </c:pt>
                <c:pt idx="1432">
                  <c:v>3.04</c:v>
                </c:pt>
                <c:pt idx="1433">
                  <c:v>3.25</c:v>
                </c:pt>
                <c:pt idx="1434">
                  <c:v>2.9499999999999997</c:v>
                </c:pt>
                <c:pt idx="1435">
                  <c:v>2.82</c:v>
                </c:pt>
                <c:pt idx="1436">
                  <c:v>3.03</c:v>
                </c:pt>
                <c:pt idx="1437">
                  <c:v>2.8699999999999997</c:v>
                </c:pt>
                <c:pt idx="1438">
                  <c:v>3.25</c:v>
                </c:pt>
                <c:pt idx="1439">
                  <c:v>3.4699999999999998</c:v>
                </c:pt>
                <c:pt idx="1440">
                  <c:v>3.9299999999999997</c:v>
                </c:pt>
                <c:pt idx="1441">
                  <c:v>3.2600000000000002</c:v>
                </c:pt>
                <c:pt idx="1442">
                  <c:v>2.86</c:v>
                </c:pt>
                <c:pt idx="1443">
                  <c:v>2.9</c:v>
                </c:pt>
                <c:pt idx="1444">
                  <c:v>2.75</c:v>
                </c:pt>
                <c:pt idx="1445">
                  <c:v>3.21</c:v>
                </c:pt>
                <c:pt idx="1446">
                  <c:v>2.65</c:v>
                </c:pt>
                <c:pt idx="1447">
                  <c:v>2.59</c:v>
                </c:pt>
                <c:pt idx="1448">
                  <c:v>2.64</c:v>
                </c:pt>
                <c:pt idx="1449">
                  <c:v>2.56</c:v>
                </c:pt>
                <c:pt idx="1450">
                  <c:v>2.79</c:v>
                </c:pt>
                <c:pt idx="1451">
                  <c:v>2.69</c:v>
                </c:pt>
                <c:pt idx="1452">
                  <c:v>2.67</c:v>
                </c:pt>
                <c:pt idx="1453">
                  <c:v>3.17</c:v>
                </c:pt>
                <c:pt idx="1454">
                  <c:v>3.7600000000000002</c:v>
                </c:pt>
                <c:pt idx="1455">
                  <c:v>3.7600000000000002</c:v>
                </c:pt>
                <c:pt idx="1456">
                  <c:v>3.27</c:v>
                </c:pt>
                <c:pt idx="1457">
                  <c:v>2.72</c:v>
                </c:pt>
                <c:pt idx="1458">
                  <c:v>2.7600000000000002</c:v>
                </c:pt>
                <c:pt idx="1459">
                  <c:v>2.7</c:v>
                </c:pt>
                <c:pt idx="1460">
                  <c:v>3.51</c:v>
                </c:pt>
                <c:pt idx="1461">
                  <c:v>3.42</c:v>
                </c:pt>
                <c:pt idx="1462">
                  <c:v>3.34</c:v>
                </c:pt>
                <c:pt idx="1463">
                  <c:v>2.21</c:v>
                </c:pt>
                <c:pt idx="1464">
                  <c:v>2.62</c:v>
                </c:pt>
                <c:pt idx="1465">
                  <c:v>2.8899999999999997</c:v>
                </c:pt>
                <c:pt idx="1466">
                  <c:v>2.8899999999999997</c:v>
                </c:pt>
                <c:pt idx="1467">
                  <c:v>3.18</c:v>
                </c:pt>
                <c:pt idx="1468">
                  <c:v>2.63</c:v>
                </c:pt>
                <c:pt idx="1469">
                  <c:v>2.69</c:v>
                </c:pt>
                <c:pt idx="1470">
                  <c:v>2.88</c:v>
                </c:pt>
                <c:pt idx="1471">
                  <c:v>3.05</c:v>
                </c:pt>
                <c:pt idx="1472">
                  <c:v>2.92</c:v>
                </c:pt>
                <c:pt idx="1473">
                  <c:v>2.98</c:v>
                </c:pt>
                <c:pt idx="1474">
                  <c:v>2.72</c:v>
                </c:pt>
                <c:pt idx="1475">
                  <c:v>3.8899999999999997</c:v>
                </c:pt>
                <c:pt idx="1476">
                  <c:v>3.03</c:v>
                </c:pt>
                <c:pt idx="1477">
                  <c:v>4.22</c:v>
                </c:pt>
                <c:pt idx="1478">
                  <c:v>2.84</c:v>
                </c:pt>
                <c:pt idx="1479">
                  <c:v>3.07</c:v>
                </c:pt>
                <c:pt idx="1480">
                  <c:v>2.72</c:v>
                </c:pt>
                <c:pt idx="1481">
                  <c:v>2.94</c:v>
                </c:pt>
                <c:pt idx="1482">
                  <c:v>2.4699999999999998</c:v>
                </c:pt>
                <c:pt idx="1483">
                  <c:v>3.01</c:v>
                </c:pt>
                <c:pt idx="1484">
                  <c:v>3.08</c:v>
                </c:pt>
                <c:pt idx="1485">
                  <c:v>3.57</c:v>
                </c:pt>
                <c:pt idx="1486">
                  <c:v>3.7</c:v>
                </c:pt>
                <c:pt idx="1487">
                  <c:v>4.49</c:v>
                </c:pt>
                <c:pt idx="1488">
                  <c:v>4.74</c:v>
                </c:pt>
                <c:pt idx="1489">
                  <c:v>4.4300000000000024</c:v>
                </c:pt>
                <c:pt idx="1490">
                  <c:v>4.53</c:v>
                </c:pt>
                <c:pt idx="1491">
                  <c:v>3.48</c:v>
                </c:pt>
                <c:pt idx="1492">
                  <c:v>3.22</c:v>
                </c:pt>
                <c:pt idx="1493">
                  <c:v>3.74</c:v>
                </c:pt>
                <c:pt idx="1494">
                  <c:v>3.69</c:v>
                </c:pt>
                <c:pt idx="1495">
                  <c:v>3.92</c:v>
                </c:pt>
                <c:pt idx="1496">
                  <c:v>4.0999999999999996</c:v>
                </c:pt>
                <c:pt idx="1497">
                  <c:v>3.82</c:v>
                </c:pt>
                <c:pt idx="1498">
                  <c:v>3.6</c:v>
                </c:pt>
                <c:pt idx="1499">
                  <c:v>4.4000000000000004</c:v>
                </c:pt>
                <c:pt idx="1500">
                  <c:v>4.46</c:v>
                </c:pt>
                <c:pt idx="1501">
                  <c:v>4.1899999999999995</c:v>
                </c:pt>
                <c:pt idx="1502">
                  <c:v>5.74</c:v>
                </c:pt>
                <c:pt idx="1503">
                  <c:v>5.14</c:v>
                </c:pt>
                <c:pt idx="1504">
                  <c:v>4.9400000000000004</c:v>
                </c:pt>
                <c:pt idx="1505">
                  <c:v>4.3</c:v>
                </c:pt>
                <c:pt idx="1506">
                  <c:v>4.1899999999999995</c:v>
                </c:pt>
                <c:pt idx="1507">
                  <c:v>4.13</c:v>
                </c:pt>
                <c:pt idx="1508">
                  <c:v>4.1099999999999985</c:v>
                </c:pt>
                <c:pt idx="1509">
                  <c:v>4.5999999999999996</c:v>
                </c:pt>
                <c:pt idx="1510">
                  <c:v>4.38</c:v>
                </c:pt>
                <c:pt idx="1511">
                  <c:v>3.64</c:v>
                </c:pt>
                <c:pt idx="1512">
                  <c:v>4.37</c:v>
                </c:pt>
                <c:pt idx="1513">
                  <c:v>3.96</c:v>
                </c:pt>
                <c:pt idx="1514">
                  <c:v>4.4800000000000004</c:v>
                </c:pt>
                <c:pt idx="1515">
                  <c:v>4.8499999999999996</c:v>
                </c:pt>
                <c:pt idx="1516">
                  <c:v>5.1599999999999975</c:v>
                </c:pt>
                <c:pt idx="1517">
                  <c:v>4.7300000000000004</c:v>
                </c:pt>
                <c:pt idx="1518">
                  <c:v>4.58</c:v>
                </c:pt>
                <c:pt idx="1519">
                  <c:v>4.1399999999999997</c:v>
                </c:pt>
                <c:pt idx="1520">
                  <c:v>4.0599999999999996</c:v>
                </c:pt>
                <c:pt idx="1521">
                  <c:v>3.58</c:v>
                </c:pt>
                <c:pt idx="1522">
                  <c:v>3.8</c:v>
                </c:pt>
                <c:pt idx="1523">
                  <c:v>3.23</c:v>
                </c:pt>
                <c:pt idx="1524">
                  <c:v>4.17</c:v>
                </c:pt>
                <c:pt idx="1525">
                  <c:v>4.5199999999999996</c:v>
                </c:pt>
                <c:pt idx="1526">
                  <c:v>4.5199999999999996</c:v>
                </c:pt>
                <c:pt idx="1527">
                  <c:v>5.1199999999999966</c:v>
                </c:pt>
                <c:pt idx="1528">
                  <c:v>5.31</c:v>
                </c:pt>
                <c:pt idx="1529">
                  <c:v>5.48</c:v>
                </c:pt>
                <c:pt idx="1530">
                  <c:v>5.34</c:v>
                </c:pt>
                <c:pt idx="1531">
                  <c:v>4.7300000000000004</c:v>
                </c:pt>
                <c:pt idx="1532">
                  <c:v>3.82</c:v>
                </c:pt>
                <c:pt idx="1533">
                  <c:v>5.0199999999999996</c:v>
                </c:pt>
                <c:pt idx="1534">
                  <c:v>5.28</c:v>
                </c:pt>
                <c:pt idx="1535">
                  <c:v>4.67</c:v>
                </c:pt>
                <c:pt idx="1536">
                  <c:v>5.3199999999999985</c:v>
                </c:pt>
                <c:pt idx="1537">
                  <c:v>5.04</c:v>
                </c:pt>
                <c:pt idx="1538">
                  <c:v>6.02</c:v>
                </c:pt>
                <c:pt idx="1539">
                  <c:v>6.21</c:v>
                </c:pt>
                <c:pt idx="1540">
                  <c:v>6.31</c:v>
                </c:pt>
                <c:pt idx="1541">
                  <c:v>5.88</c:v>
                </c:pt>
                <c:pt idx="1542">
                  <c:v>6.13</c:v>
                </c:pt>
                <c:pt idx="1543">
                  <c:v>6.85</c:v>
                </c:pt>
                <c:pt idx="1544">
                  <c:v>6.63</c:v>
                </c:pt>
                <c:pt idx="1545">
                  <c:v>5.67</c:v>
                </c:pt>
                <c:pt idx="1546">
                  <c:v>6.07</c:v>
                </c:pt>
                <c:pt idx="1547">
                  <c:v>6.07</c:v>
                </c:pt>
                <c:pt idx="1548">
                  <c:v>6.14</c:v>
                </c:pt>
                <c:pt idx="1549">
                  <c:v>2.74</c:v>
                </c:pt>
                <c:pt idx="1550">
                  <c:v>6.08</c:v>
                </c:pt>
                <c:pt idx="1551">
                  <c:v>5.67</c:v>
                </c:pt>
                <c:pt idx="1552">
                  <c:v>5.8599999999999985</c:v>
                </c:pt>
                <c:pt idx="1553">
                  <c:v>6.2</c:v>
                </c:pt>
                <c:pt idx="1554">
                  <c:v>6.1099999999999985</c:v>
                </c:pt>
                <c:pt idx="1555">
                  <c:v>5.3599999999999985</c:v>
                </c:pt>
                <c:pt idx="1556">
                  <c:v>6.1</c:v>
                </c:pt>
                <c:pt idx="1557">
                  <c:v>5.31</c:v>
                </c:pt>
                <c:pt idx="1558">
                  <c:v>5.0199999999999996</c:v>
                </c:pt>
                <c:pt idx="1559">
                  <c:v>5.3</c:v>
                </c:pt>
                <c:pt idx="1560">
                  <c:v>6.05</c:v>
                </c:pt>
                <c:pt idx="1561">
                  <c:v>6.23</c:v>
                </c:pt>
                <c:pt idx="1562">
                  <c:v>6.17</c:v>
                </c:pt>
                <c:pt idx="1563">
                  <c:v>5.4300000000000024</c:v>
                </c:pt>
                <c:pt idx="1564">
                  <c:v>4.8499999999999996</c:v>
                </c:pt>
                <c:pt idx="1565">
                  <c:v>5.33</c:v>
                </c:pt>
                <c:pt idx="1566">
                  <c:v>5.57</c:v>
                </c:pt>
                <c:pt idx="1567">
                  <c:v>6.02</c:v>
                </c:pt>
                <c:pt idx="1568">
                  <c:v>6.48</c:v>
                </c:pt>
                <c:pt idx="1569">
                  <c:v>6.6</c:v>
                </c:pt>
                <c:pt idx="1570">
                  <c:v>7.17</c:v>
                </c:pt>
                <c:pt idx="1571">
                  <c:v>7.45</c:v>
                </c:pt>
                <c:pt idx="1572">
                  <c:v>7.13</c:v>
                </c:pt>
                <c:pt idx="1573">
                  <c:v>6.57</c:v>
                </c:pt>
                <c:pt idx="1574">
                  <c:v>7</c:v>
                </c:pt>
                <c:pt idx="1575">
                  <c:v>6.45</c:v>
                </c:pt>
                <c:pt idx="1576">
                  <c:v>6.48</c:v>
                </c:pt>
                <c:pt idx="1577">
                  <c:v>6.84</c:v>
                </c:pt>
                <c:pt idx="1578">
                  <c:v>6.79</c:v>
                </c:pt>
                <c:pt idx="1579">
                  <c:v>7.31</c:v>
                </c:pt>
                <c:pt idx="1580">
                  <c:v>6.67</c:v>
                </c:pt>
                <c:pt idx="1581">
                  <c:v>7.06</c:v>
                </c:pt>
                <c:pt idx="1582">
                  <c:v>7.3199999999999985</c:v>
                </c:pt>
                <c:pt idx="1583">
                  <c:v>7.25</c:v>
                </c:pt>
                <c:pt idx="1584">
                  <c:v>7.81</c:v>
                </c:pt>
                <c:pt idx="1585">
                  <c:v>6.8599999999999985</c:v>
                </c:pt>
                <c:pt idx="1586">
                  <c:v>6.98</c:v>
                </c:pt>
                <c:pt idx="1587">
                  <c:v>6.85</c:v>
                </c:pt>
                <c:pt idx="1588">
                  <c:v>7.04</c:v>
                </c:pt>
                <c:pt idx="1589">
                  <c:v>7.4700000000000024</c:v>
                </c:pt>
                <c:pt idx="1590">
                  <c:v>7.54</c:v>
                </c:pt>
                <c:pt idx="1591">
                  <c:v>7.1099999999999985</c:v>
                </c:pt>
                <c:pt idx="1592">
                  <c:v>7.14</c:v>
                </c:pt>
                <c:pt idx="1593">
                  <c:v>6.7</c:v>
                </c:pt>
                <c:pt idx="1594">
                  <c:v>6.89</c:v>
                </c:pt>
                <c:pt idx="1595">
                  <c:v>7.73</c:v>
                </c:pt>
                <c:pt idx="1596">
                  <c:v>7.4300000000000024</c:v>
                </c:pt>
                <c:pt idx="1597">
                  <c:v>7.6099999999999985</c:v>
                </c:pt>
                <c:pt idx="1598">
                  <c:v>7.42</c:v>
                </c:pt>
                <c:pt idx="1599">
                  <c:v>7.51</c:v>
                </c:pt>
                <c:pt idx="1600">
                  <c:v>7.8</c:v>
                </c:pt>
                <c:pt idx="1601">
                  <c:v>7.59</c:v>
                </c:pt>
                <c:pt idx="1602">
                  <c:v>7.67</c:v>
                </c:pt>
                <c:pt idx="1603">
                  <c:v>7.68</c:v>
                </c:pt>
                <c:pt idx="1604">
                  <c:v>7.87</c:v>
                </c:pt>
                <c:pt idx="1605">
                  <c:v>8.4600000000000026</c:v>
                </c:pt>
                <c:pt idx="1606">
                  <c:v>7.68</c:v>
                </c:pt>
                <c:pt idx="1607">
                  <c:v>6.95</c:v>
                </c:pt>
                <c:pt idx="1608">
                  <c:v>6.84</c:v>
                </c:pt>
                <c:pt idx="1609">
                  <c:v>6.95</c:v>
                </c:pt>
                <c:pt idx="1610">
                  <c:v>6.9</c:v>
                </c:pt>
                <c:pt idx="1611">
                  <c:v>7.01</c:v>
                </c:pt>
                <c:pt idx="1612">
                  <c:v>6.72</c:v>
                </c:pt>
                <c:pt idx="1613">
                  <c:v>7.8</c:v>
                </c:pt>
                <c:pt idx="1614">
                  <c:v>7.46</c:v>
                </c:pt>
                <c:pt idx="1615">
                  <c:v>6.26</c:v>
                </c:pt>
                <c:pt idx="1616">
                  <c:v>6.2700000000000014</c:v>
                </c:pt>
                <c:pt idx="1617">
                  <c:v>5.14</c:v>
                </c:pt>
                <c:pt idx="1618">
                  <c:v>5.4300000000000024</c:v>
                </c:pt>
                <c:pt idx="1619">
                  <c:v>5.4700000000000024</c:v>
                </c:pt>
                <c:pt idx="1620">
                  <c:v>4.96</c:v>
                </c:pt>
                <c:pt idx="1621">
                  <c:v>5.1899999999999995</c:v>
                </c:pt>
                <c:pt idx="1622">
                  <c:v>7.1599999999999975</c:v>
                </c:pt>
                <c:pt idx="1623">
                  <c:v>5.57</c:v>
                </c:pt>
                <c:pt idx="1624">
                  <c:v>6.9300000000000024</c:v>
                </c:pt>
                <c:pt idx="1625">
                  <c:v>5.98</c:v>
                </c:pt>
                <c:pt idx="1626">
                  <c:v>5.3599999999999985</c:v>
                </c:pt>
                <c:pt idx="1627">
                  <c:v>3.9</c:v>
                </c:pt>
                <c:pt idx="1628">
                  <c:v>3.4099999999999997</c:v>
                </c:pt>
                <c:pt idx="1629">
                  <c:v>2.96</c:v>
                </c:pt>
                <c:pt idx="1630">
                  <c:v>3.63</c:v>
                </c:pt>
                <c:pt idx="1631">
                  <c:v>3.61</c:v>
                </c:pt>
                <c:pt idx="1632">
                  <c:v>3.52</c:v>
                </c:pt>
                <c:pt idx="1633">
                  <c:v>2.8699999999999997</c:v>
                </c:pt>
                <c:pt idx="1634">
                  <c:v>2.9</c:v>
                </c:pt>
                <c:pt idx="1635">
                  <c:v>2.17</c:v>
                </c:pt>
                <c:pt idx="1636">
                  <c:v>2.9099999999999997</c:v>
                </c:pt>
                <c:pt idx="1637">
                  <c:v>2.8099999999999987</c:v>
                </c:pt>
                <c:pt idx="1638">
                  <c:v>3.92</c:v>
                </c:pt>
                <c:pt idx="1639">
                  <c:v>4.4300000000000024</c:v>
                </c:pt>
                <c:pt idx="1640">
                  <c:v>4.29</c:v>
                </c:pt>
                <c:pt idx="1641">
                  <c:v>4.5999999999999996</c:v>
                </c:pt>
                <c:pt idx="1642">
                  <c:v>5.04</c:v>
                </c:pt>
                <c:pt idx="1643">
                  <c:v>5.21</c:v>
                </c:pt>
                <c:pt idx="1644">
                  <c:v>4.91</c:v>
                </c:pt>
                <c:pt idx="1645">
                  <c:v>5.1599999999999975</c:v>
                </c:pt>
                <c:pt idx="1646">
                  <c:v>4.78</c:v>
                </c:pt>
                <c:pt idx="1647">
                  <c:v>5.0199999999999996</c:v>
                </c:pt>
                <c:pt idx="1648">
                  <c:v>4.63</c:v>
                </c:pt>
                <c:pt idx="1649">
                  <c:v>3.9899999999999998</c:v>
                </c:pt>
                <c:pt idx="1650">
                  <c:v>3.73</c:v>
                </c:pt>
                <c:pt idx="1651">
                  <c:v>4.13</c:v>
                </c:pt>
                <c:pt idx="1652">
                  <c:v>5.0199999999999996</c:v>
                </c:pt>
                <c:pt idx="1653">
                  <c:v>3.55</c:v>
                </c:pt>
                <c:pt idx="1654">
                  <c:v>3.3099999999999987</c:v>
                </c:pt>
                <c:pt idx="1655">
                  <c:v>3.19</c:v>
                </c:pt>
                <c:pt idx="1656">
                  <c:v>3.29</c:v>
                </c:pt>
                <c:pt idx="1657">
                  <c:v>3.38</c:v>
                </c:pt>
                <c:pt idx="1658">
                  <c:v>4.45</c:v>
                </c:pt>
                <c:pt idx="1659">
                  <c:v>4.0999999999999996</c:v>
                </c:pt>
                <c:pt idx="1660">
                  <c:v>3.9</c:v>
                </c:pt>
                <c:pt idx="1661">
                  <c:v>2.92</c:v>
                </c:pt>
                <c:pt idx="1662">
                  <c:v>2.54</c:v>
                </c:pt>
                <c:pt idx="1663">
                  <c:v>2.5299999999999998</c:v>
                </c:pt>
                <c:pt idx="1664">
                  <c:v>2.5499999999999998</c:v>
                </c:pt>
                <c:pt idx="1665">
                  <c:v>2.4299999999999997</c:v>
                </c:pt>
                <c:pt idx="1666">
                  <c:v>2.23</c:v>
                </c:pt>
                <c:pt idx="1667">
                  <c:v>2.2200000000000002</c:v>
                </c:pt>
                <c:pt idx="1668">
                  <c:v>2.2000000000000002</c:v>
                </c:pt>
                <c:pt idx="1669">
                  <c:v>2.13</c:v>
                </c:pt>
                <c:pt idx="1670">
                  <c:v>2.3099999999999987</c:v>
                </c:pt>
                <c:pt idx="1671">
                  <c:v>2.4299999999999997</c:v>
                </c:pt>
                <c:pt idx="1672">
                  <c:v>2.9899999999999998</c:v>
                </c:pt>
                <c:pt idx="1673">
                  <c:v>2.52</c:v>
                </c:pt>
                <c:pt idx="1674">
                  <c:v>2.8099999999999987</c:v>
                </c:pt>
                <c:pt idx="1675">
                  <c:v>3.21</c:v>
                </c:pt>
                <c:pt idx="1676">
                  <c:v>2.71</c:v>
                </c:pt>
                <c:pt idx="1677">
                  <c:v>3.94</c:v>
                </c:pt>
                <c:pt idx="1678">
                  <c:v>2.73</c:v>
                </c:pt>
                <c:pt idx="1679">
                  <c:v>2.9</c:v>
                </c:pt>
                <c:pt idx="1680">
                  <c:v>3.36</c:v>
                </c:pt>
                <c:pt idx="1681">
                  <c:v>3.05</c:v>
                </c:pt>
                <c:pt idx="1682">
                  <c:v>2.5</c:v>
                </c:pt>
                <c:pt idx="1683">
                  <c:v>2.3099999999999987</c:v>
                </c:pt>
                <c:pt idx="1684">
                  <c:v>2.7600000000000002</c:v>
                </c:pt>
                <c:pt idx="1685">
                  <c:v>3.4</c:v>
                </c:pt>
                <c:pt idx="1686">
                  <c:v>3.2800000000000002</c:v>
                </c:pt>
                <c:pt idx="1687">
                  <c:v>2.88</c:v>
                </c:pt>
                <c:pt idx="1688">
                  <c:v>3.59</c:v>
                </c:pt>
                <c:pt idx="1689">
                  <c:v>2.79</c:v>
                </c:pt>
                <c:pt idx="1690">
                  <c:v>2.84</c:v>
                </c:pt>
                <c:pt idx="1691">
                  <c:v>3.3499999999999988</c:v>
                </c:pt>
                <c:pt idx="1692">
                  <c:v>4.2699999999999996</c:v>
                </c:pt>
                <c:pt idx="1693">
                  <c:v>2.8499999999999988</c:v>
                </c:pt>
                <c:pt idx="1694">
                  <c:v>3.68</c:v>
                </c:pt>
                <c:pt idx="1695">
                  <c:v>3.09</c:v>
                </c:pt>
                <c:pt idx="1696">
                  <c:v>2.7600000000000002</c:v>
                </c:pt>
                <c:pt idx="1697">
                  <c:v>3.02</c:v>
                </c:pt>
                <c:pt idx="1698">
                  <c:v>3.2600000000000002</c:v>
                </c:pt>
                <c:pt idx="1699">
                  <c:v>2.9699999999999998</c:v>
                </c:pt>
                <c:pt idx="1700">
                  <c:v>2.8099999999999987</c:v>
                </c:pt>
                <c:pt idx="1701">
                  <c:v>2.36</c:v>
                </c:pt>
                <c:pt idx="1702">
                  <c:v>3.19</c:v>
                </c:pt>
                <c:pt idx="1703">
                  <c:v>3.06</c:v>
                </c:pt>
                <c:pt idx="1704">
                  <c:v>3.42</c:v>
                </c:pt>
                <c:pt idx="1705">
                  <c:v>3.36</c:v>
                </c:pt>
                <c:pt idx="1706">
                  <c:v>3.2600000000000002</c:v>
                </c:pt>
                <c:pt idx="1707">
                  <c:v>4.3199999999999985</c:v>
                </c:pt>
                <c:pt idx="1708">
                  <c:v>4.05</c:v>
                </c:pt>
                <c:pt idx="1709">
                  <c:v>4.41</c:v>
                </c:pt>
                <c:pt idx="1710">
                  <c:v>4.29</c:v>
                </c:pt>
                <c:pt idx="1711">
                  <c:v>4.3599999999999985</c:v>
                </c:pt>
                <c:pt idx="1712">
                  <c:v>4.8199999999999985</c:v>
                </c:pt>
                <c:pt idx="1713">
                  <c:v>4.9000000000000004</c:v>
                </c:pt>
                <c:pt idx="1714">
                  <c:v>4.71</c:v>
                </c:pt>
                <c:pt idx="1715">
                  <c:v>3.46</c:v>
                </c:pt>
                <c:pt idx="1716">
                  <c:v>4.1599999999999975</c:v>
                </c:pt>
                <c:pt idx="1717">
                  <c:v>2.36</c:v>
                </c:pt>
                <c:pt idx="1718">
                  <c:v>4.3499999999999996</c:v>
                </c:pt>
                <c:pt idx="1719">
                  <c:v>3.68</c:v>
                </c:pt>
                <c:pt idx="1720">
                  <c:v>4.41</c:v>
                </c:pt>
                <c:pt idx="1721">
                  <c:v>3.53</c:v>
                </c:pt>
                <c:pt idx="1722">
                  <c:v>3.48</c:v>
                </c:pt>
                <c:pt idx="1723">
                  <c:v>1.86</c:v>
                </c:pt>
                <c:pt idx="1724">
                  <c:v>1.9200000000000021</c:v>
                </c:pt>
                <c:pt idx="1725">
                  <c:v>2.02</c:v>
                </c:pt>
                <c:pt idx="1726">
                  <c:v>4.18</c:v>
                </c:pt>
                <c:pt idx="1727">
                  <c:v>4.51</c:v>
                </c:pt>
                <c:pt idx="1728">
                  <c:v>4.51</c:v>
                </c:pt>
                <c:pt idx="1729">
                  <c:v>4.5</c:v>
                </c:pt>
                <c:pt idx="1730">
                  <c:v>4.6199999999999966</c:v>
                </c:pt>
                <c:pt idx="1731">
                  <c:v>4.42</c:v>
                </c:pt>
                <c:pt idx="1732">
                  <c:v>4.41</c:v>
                </c:pt>
                <c:pt idx="1733">
                  <c:v>4.7</c:v>
                </c:pt>
                <c:pt idx="1734">
                  <c:v>3.29</c:v>
                </c:pt>
                <c:pt idx="1735">
                  <c:v>4.18</c:v>
                </c:pt>
                <c:pt idx="1736">
                  <c:v>4</c:v>
                </c:pt>
                <c:pt idx="1737">
                  <c:v>4.6199999999999966</c:v>
                </c:pt>
                <c:pt idx="1738">
                  <c:v>4.1899999999999995</c:v>
                </c:pt>
                <c:pt idx="1739">
                  <c:v>4.7300000000000004</c:v>
                </c:pt>
                <c:pt idx="1740">
                  <c:v>4.6499999999999995</c:v>
                </c:pt>
                <c:pt idx="1741">
                  <c:v>4.9700000000000024</c:v>
                </c:pt>
                <c:pt idx="1742">
                  <c:v>4.54</c:v>
                </c:pt>
                <c:pt idx="1743">
                  <c:v>4.4000000000000004</c:v>
                </c:pt>
                <c:pt idx="1744">
                  <c:v>4.3</c:v>
                </c:pt>
                <c:pt idx="1745">
                  <c:v>4.03</c:v>
                </c:pt>
                <c:pt idx="1746">
                  <c:v>3.29</c:v>
                </c:pt>
                <c:pt idx="1747">
                  <c:v>3.75</c:v>
                </c:pt>
                <c:pt idx="1748">
                  <c:v>3.94</c:v>
                </c:pt>
                <c:pt idx="1749">
                  <c:v>4.0999999999999996</c:v>
                </c:pt>
                <c:pt idx="1750">
                  <c:v>4.3099999999999996</c:v>
                </c:pt>
                <c:pt idx="1751">
                  <c:v>4.26</c:v>
                </c:pt>
                <c:pt idx="1752">
                  <c:v>4.28</c:v>
                </c:pt>
                <c:pt idx="1753">
                  <c:v>3.79</c:v>
                </c:pt>
                <c:pt idx="1754">
                  <c:v>4.1199999999999966</c:v>
                </c:pt>
                <c:pt idx="1755">
                  <c:v>3.66</c:v>
                </c:pt>
                <c:pt idx="1756">
                  <c:v>4.1499999999999995</c:v>
                </c:pt>
                <c:pt idx="1757">
                  <c:v>3.79</c:v>
                </c:pt>
                <c:pt idx="1758">
                  <c:v>3.4499999999999997</c:v>
                </c:pt>
                <c:pt idx="1759">
                  <c:v>3.62</c:v>
                </c:pt>
                <c:pt idx="1760">
                  <c:v>3.67</c:v>
                </c:pt>
                <c:pt idx="1761">
                  <c:v>2.8699999999999997</c:v>
                </c:pt>
                <c:pt idx="1762">
                  <c:v>4.3499999999999996</c:v>
                </c:pt>
                <c:pt idx="1763">
                  <c:v>3.73</c:v>
                </c:pt>
                <c:pt idx="1764">
                  <c:v>3.46</c:v>
                </c:pt>
                <c:pt idx="1765">
                  <c:v>3.24</c:v>
                </c:pt>
                <c:pt idx="1766">
                  <c:v>3.4099999999999997</c:v>
                </c:pt>
                <c:pt idx="1767">
                  <c:v>3.38</c:v>
                </c:pt>
                <c:pt idx="1768">
                  <c:v>3.32</c:v>
                </c:pt>
                <c:pt idx="1769">
                  <c:v>3.4099999999999997</c:v>
                </c:pt>
                <c:pt idx="1770">
                  <c:v>3.7800000000000002</c:v>
                </c:pt>
                <c:pt idx="1771">
                  <c:v>3.73</c:v>
                </c:pt>
                <c:pt idx="1772">
                  <c:v>3.66</c:v>
                </c:pt>
                <c:pt idx="1773">
                  <c:v>3.56</c:v>
                </c:pt>
                <c:pt idx="1774">
                  <c:v>3.27</c:v>
                </c:pt>
                <c:pt idx="1775">
                  <c:v>2.96</c:v>
                </c:pt>
                <c:pt idx="1776">
                  <c:v>2.8</c:v>
                </c:pt>
                <c:pt idx="1777">
                  <c:v>3.02</c:v>
                </c:pt>
                <c:pt idx="1778">
                  <c:v>3.21</c:v>
                </c:pt>
                <c:pt idx="1779">
                  <c:v>3.3099999999999987</c:v>
                </c:pt>
                <c:pt idx="1780">
                  <c:v>4.13</c:v>
                </c:pt>
                <c:pt idx="1781">
                  <c:v>3.73</c:v>
                </c:pt>
                <c:pt idx="1782">
                  <c:v>3.34</c:v>
                </c:pt>
                <c:pt idx="1783">
                  <c:v>2.9299999999999997</c:v>
                </c:pt>
                <c:pt idx="1784">
                  <c:v>2.8299999999999987</c:v>
                </c:pt>
                <c:pt idx="1785">
                  <c:v>2.8499999999999988</c:v>
                </c:pt>
                <c:pt idx="1786">
                  <c:v>2.84</c:v>
                </c:pt>
                <c:pt idx="1787">
                  <c:v>2.17</c:v>
                </c:pt>
                <c:pt idx="1788">
                  <c:v>2.77</c:v>
                </c:pt>
                <c:pt idx="1789">
                  <c:v>2.4499999999999997</c:v>
                </c:pt>
                <c:pt idx="1790">
                  <c:v>2.71</c:v>
                </c:pt>
                <c:pt idx="1791">
                  <c:v>4.03</c:v>
                </c:pt>
                <c:pt idx="1792">
                  <c:v>3.8899999999999997</c:v>
                </c:pt>
                <c:pt idx="1793">
                  <c:v>3.14</c:v>
                </c:pt>
                <c:pt idx="1794">
                  <c:v>2.94</c:v>
                </c:pt>
                <c:pt idx="1795">
                  <c:v>3.72</c:v>
                </c:pt>
                <c:pt idx="1796">
                  <c:v>4.21</c:v>
                </c:pt>
                <c:pt idx="1797">
                  <c:v>3.98</c:v>
                </c:pt>
                <c:pt idx="1798">
                  <c:v>3.06</c:v>
                </c:pt>
                <c:pt idx="1799">
                  <c:v>2.8</c:v>
                </c:pt>
                <c:pt idx="1800">
                  <c:v>2.74</c:v>
                </c:pt>
                <c:pt idx="1801">
                  <c:v>2.84</c:v>
                </c:pt>
                <c:pt idx="1802">
                  <c:v>2.94</c:v>
                </c:pt>
                <c:pt idx="1803">
                  <c:v>2.54</c:v>
                </c:pt>
                <c:pt idx="1804">
                  <c:v>3</c:v>
                </c:pt>
                <c:pt idx="1805">
                  <c:v>3.6</c:v>
                </c:pt>
                <c:pt idx="1806">
                  <c:v>2.9</c:v>
                </c:pt>
                <c:pt idx="1807">
                  <c:v>2.8499999999999988</c:v>
                </c:pt>
                <c:pt idx="1808">
                  <c:v>3.3899999999999997</c:v>
                </c:pt>
                <c:pt idx="1809">
                  <c:v>3.4699999999999998</c:v>
                </c:pt>
                <c:pt idx="1810">
                  <c:v>2.67</c:v>
                </c:pt>
                <c:pt idx="1811">
                  <c:v>3.4499999999999997</c:v>
                </c:pt>
                <c:pt idx="1812">
                  <c:v>4.2300000000000004</c:v>
                </c:pt>
                <c:pt idx="1813">
                  <c:v>3.3499999999999988</c:v>
                </c:pt>
                <c:pt idx="1814">
                  <c:v>3.4099999999999997</c:v>
                </c:pt>
                <c:pt idx="1815">
                  <c:v>3.52</c:v>
                </c:pt>
                <c:pt idx="1816">
                  <c:v>3.25</c:v>
                </c:pt>
                <c:pt idx="1817">
                  <c:v>3.05</c:v>
                </c:pt>
                <c:pt idx="1818">
                  <c:v>3.77</c:v>
                </c:pt>
                <c:pt idx="1819">
                  <c:v>3.63</c:v>
                </c:pt>
                <c:pt idx="1820">
                  <c:v>2.8</c:v>
                </c:pt>
                <c:pt idx="1821">
                  <c:v>3.59</c:v>
                </c:pt>
                <c:pt idx="1822">
                  <c:v>3.06</c:v>
                </c:pt>
                <c:pt idx="1823">
                  <c:v>3.05</c:v>
                </c:pt>
                <c:pt idx="1824">
                  <c:v>3.3099999999999987</c:v>
                </c:pt>
                <c:pt idx="1825">
                  <c:v>3.19</c:v>
                </c:pt>
                <c:pt idx="1826">
                  <c:v>3.36</c:v>
                </c:pt>
                <c:pt idx="1827">
                  <c:v>3.01</c:v>
                </c:pt>
                <c:pt idx="1828">
                  <c:v>3.11</c:v>
                </c:pt>
                <c:pt idx="1829">
                  <c:v>2.96</c:v>
                </c:pt>
                <c:pt idx="1830">
                  <c:v>3.52</c:v>
                </c:pt>
                <c:pt idx="1831">
                  <c:v>3.3899999999999997</c:v>
                </c:pt>
                <c:pt idx="1832">
                  <c:v>3.17</c:v>
                </c:pt>
                <c:pt idx="1833">
                  <c:v>3.74</c:v>
                </c:pt>
                <c:pt idx="1834">
                  <c:v>3.8499999999999988</c:v>
                </c:pt>
                <c:pt idx="1835">
                  <c:v>3.07</c:v>
                </c:pt>
                <c:pt idx="1836">
                  <c:v>2.9299999999999997</c:v>
                </c:pt>
                <c:pt idx="1837">
                  <c:v>2.68</c:v>
                </c:pt>
                <c:pt idx="1838">
                  <c:v>2.8099999999999987</c:v>
                </c:pt>
                <c:pt idx="1839">
                  <c:v>2.7800000000000002</c:v>
                </c:pt>
                <c:pt idx="1840">
                  <c:v>2.8299999999999987</c:v>
                </c:pt>
                <c:pt idx="1841">
                  <c:v>3.3899999999999997</c:v>
                </c:pt>
                <c:pt idx="1842">
                  <c:v>3.4099999999999997</c:v>
                </c:pt>
                <c:pt idx="1843">
                  <c:v>3.29</c:v>
                </c:pt>
                <c:pt idx="1844">
                  <c:v>3.09</c:v>
                </c:pt>
                <c:pt idx="1845">
                  <c:v>3.4899999999999998</c:v>
                </c:pt>
                <c:pt idx="1846">
                  <c:v>3.56</c:v>
                </c:pt>
                <c:pt idx="1847">
                  <c:v>2.84</c:v>
                </c:pt>
                <c:pt idx="1848">
                  <c:v>2.8699999999999997</c:v>
                </c:pt>
                <c:pt idx="1849">
                  <c:v>3.11</c:v>
                </c:pt>
                <c:pt idx="1850">
                  <c:v>3.06</c:v>
                </c:pt>
                <c:pt idx="1851">
                  <c:v>3.08</c:v>
                </c:pt>
                <c:pt idx="1852">
                  <c:v>3.1</c:v>
                </c:pt>
                <c:pt idx="1853">
                  <c:v>3.25</c:v>
                </c:pt>
                <c:pt idx="1854">
                  <c:v>3.24</c:v>
                </c:pt>
                <c:pt idx="1855">
                  <c:v>3.94</c:v>
                </c:pt>
                <c:pt idx="1856">
                  <c:v>3.7600000000000002</c:v>
                </c:pt>
                <c:pt idx="1857">
                  <c:v>3.4099999999999997</c:v>
                </c:pt>
                <c:pt idx="1858">
                  <c:v>3.18</c:v>
                </c:pt>
                <c:pt idx="1859">
                  <c:v>4.0999999999999996</c:v>
                </c:pt>
                <c:pt idx="1860">
                  <c:v>3.8699999999999997</c:v>
                </c:pt>
                <c:pt idx="1861">
                  <c:v>3.72</c:v>
                </c:pt>
                <c:pt idx="1862">
                  <c:v>3.6</c:v>
                </c:pt>
                <c:pt idx="1863">
                  <c:v>3.79</c:v>
                </c:pt>
                <c:pt idx="1864">
                  <c:v>3.79</c:v>
                </c:pt>
                <c:pt idx="1865">
                  <c:v>3.56</c:v>
                </c:pt>
                <c:pt idx="1866">
                  <c:v>3.77</c:v>
                </c:pt>
                <c:pt idx="1867">
                  <c:v>3.9899999999999998</c:v>
                </c:pt>
                <c:pt idx="1868">
                  <c:v>3.9299999999999997</c:v>
                </c:pt>
                <c:pt idx="1869">
                  <c:v>3.8299999999999987</c:v>
                </c:pt>
                <c:pt idx="1870">
                  <c:v>4.08</c:v>
                </c:pt>
                <c:pt idx="1871">
                  <c:v>4.46</c:v>
                </c:pt>
                <c:pt idx="1872">
                  <c:v>4.3199999999999985</c:v>
                </c:pt>
                <c:pt idx="1873">
                  <c:v>3.19</c:v>
                </c:pt>
                <c:pt idx="1874">
                  <c:v>3.82</c:v>
                </c:pt>
                <c:pt idx="1875">
                  <c:v>3.25</c:v>
                </c:pt>
                <c:pt idx="1876">
                  <c:v>3.92</c:v>
                </c:pt>
                <c:pt idx="1877">
                  <c:v>4.78</c:v>
                </c:pt>
                <c:pt idx="1878">
                  <c:v>3.66</c:v>
                </c:pt>
                <c:pt idx="1879">
                  <c:v>5.1599999999999975</c:v>
                </c:pt>
                <c:pt idx="1880">
                  <c:v>5.08</c:v>
                </c:pt>
                <c:pt idx="1881">
                  <c:v>4.1899999999999995</c:v>
                </c:pt>
                <c:pt idx="1882">
                  <c:v>3.36</c:v>
                </c:pt>
                <c:pt idx="1883">
                  <c:v>4.1599999999999975</c:v>
                </c:pt>
                <c:pt idx="1884">
                  <c:v>4.21</c:v>
                </c:pt>
                <c:pt idx="1885">
                  <c:v>3.4</c:v>
                </c:pt>
                <c:pt idx="1886">
                  <c:v>4.4000000000000004</c:v>
                </c:pt>
                <c:pt idx="1887">
                  <c:v>4.6899999999999995</c:v>
                </c:pt>
                <c:pt idx="1888">
                  <c:v>4.78</c:v>
                </c:pt>
                <c:pt idx="1889">
                  <c:v>4.9000000000000004</c:v>
                </c:pt>
                <c:pt idx="1890">
                  <c:v>5.49</c:v>
                </c:pt>
                <c:pt idx="1891">
                  <c:v>5.41</c:v>
                </c:pt>
                <c:pt idx="1892">
                  <c:v>4.71</c:v>
                </c:pt>
                <c:pt idx="1893">
                  <c:v>5.1099999999999985</c:v>
                </c:pt>
                <c:pt idx="1894">
                  <c:v>4.9400000000000004</c:v>
                </c:pt>
                <c:pt idx="1895">
                  <c:v>5.4</c:v>
                </c:pt>
                <c:pt idx="1896">
                  <c:v>5.58</c:v>
                </c:pt>
                <c:pt idx="1897">
                  <c:v>5.85</c:v>
                </c:pt>
                <c:pt idx="1898">
                  <c:v>5.3599999999999985</c:v>
                </c:pt>
                <c:pt idx="1899">
                  <c:v>5.83</c:v>
                </c:pt>
                <c:pt idx="1900">
                  <c:v>5.6499999999999995</c:v>
                </c:pt>
                <c:pt idx="1901">
                  <c:v>6.23</c:v>
                </c:pt>
                <c:pt idx="1902">
                  <c:v>6.01</c:v>
                </c:pt>
                <c:pt idx="1903">
                  <c:v>5.64</c:v>
                </c:pt>
                <c:pt idx="1904">
                  <c:v>5.1899999999999995</c:v>
                </c:pt>
                <c:pt idx="1905">
                  <c:v>5.52</c:v>
                </c:pt>
                <c:pt idx="1906">
                  <c:v>5.4300000000000024</c:v>
                </c:pt>
                <c:pt idx="1907">
                  <c:v>6.1199999999999966</c:v>
                </c:pt>
                <c:pt idx="1908">
                  <c:v>6.4700000000000024</c:v>
                </c:pt>
                <c:pt idx="1909">
                  <c:v>6.58</c:v>
                </c:pt>
                <c:pt idx="1910">
                  <c:v>6.53</c:v>
                </c:pt>
                <c:pt idx="1911">
                  <c:v>6.6099999999999985</c:v>
                </c:pt>
                <c:pt idx="1912">
                  <c:v>6.1899999999999995</c:v>
                </c:pt>
                <c:pt idx="1913">
                  <c:v>6.7</c:v>
                </c:pt>
                <c:pt idx="1914">
                  <c:v>6.14</c:v>
                </c:pt>
                <c:pt idx="1915">
                  <c:v>6.03</c:v>
                </c:pt>
                <c:pt idx="1916">
                  <c:v>5.5</c:v>
                </c:pt>
                <c:pt idx="1917">
                  <c:v>5.76</c:v>
                </c:pt>
                <c:pt idx="1918">
                  <c:v>5.75</c:v>
                </c:pt>
                <c:pt idx="1919">
                  <c:v>5.54</c:v>
                </c:pt>
                <c:pt idx="1920">
                  <c:v>6.63</c:v>
                </c:pt>
                <c:pt idx="1921">
                  <c:v>6.13</c:v>
                </c:pt>
                <c:pt idx="1922">
                  <c:v>4.8599999999999985</c:v>
                </c:pt>
                <c:pt idx="1923">
                  <c:v>5.51</c:v>
                </c:pt>
                <c:pt idx="1924">
                  <c:v>6.3</c:v>
                </c:pt>
                <c:pt idx="1925">
                  <c:v>6.13</c:v>
                </c:pt>
                <c:pt idx="1926">
                  <c:v>5.6099999999999985</c:v>
                </c:pt>
                <c:pt idx="1927">
                  <c:v>6.1199999999999966</c:v>
                </c:pt>
                <c:pt idx="1928">
                  <c:v>7.25</c:v>
                </c:pt>
                <c:pt idx="1929">
                  <c:v>6.79</c:v>
                </c:pt>
                <c:pt idx="1930">
                  <c:v>7.3199999999999985</c:v>
                </c:pt>
                <c:pt idx="1931">
                  <c:v>6.8199999999999985</c:v>
                </c:pt>
                <c:pt idx="1932">
                  <c:v>7.45</c:v>
                </c:pt>
                <c:pt idx="1933">
                  <c:v>6.84</c:v>
                </c:pt>
                <c:pt idx="1934">
                  <c:v>6.96</c:v>
                </c:pt>
                <c:pt idx="1935">
                  <c:v>6.59</c:v>
                </c:pt>
                <c:pt idx="1936">
                  <c:v>7.05</c:v>
                </c:pt>
                <c:pt idx="1937">
                  <c:v>7.17</c:v>
                </c:pt>
                <c:pt idx="1938">
                  <c:v>6.99</c:v>
                </c:pt>
                <c:pt idx="1939">
                  <c:v>7.26</c:v>
                </c:pt>
                <c:pt idx="1940">
                  <c:v>6.71</c:v>
                </c:pt>
                <c:pt idx="1941">
                  <c:v>5.17</c:v>
                </c:pt>
                <c:pt idx="1942">
                  <c:v>4.34</c:v>
                </c:pt>
                <c:pt idx="1943">
                  <c:v>5.75</c:v>
                </c:pt>
                <c:pt idx="1944">
                  <c:v>6.81</c:v>
                </c:pt>
                <c:pt idx="1945">
                  <c:v>6.94</c:v>
                </c:pt>
                <c:pt idx="1946">
                  <c:v>7.14</c:v>
                </c:pt>
                <c:pt idx="1947">
                  <c:v>7.06</c:v>
                </c:pt>
                <c:pt idx="1948">
                  <c:v>6.1</c:v>
                </c:pt>
                <c:pt idx="1949">
                  <c:v>6.84</c:v>
                </c:pt>
                <c:pt idx="1950">
                  <c:v>6.9</c:v>
                </c:pt>
                <c:pt idx="1951">
                  <c:v>7.33</c:v>
                </c:pt>
                <c:pt idx="1952">
                  <c:v>6.79</c:v>
                </c:pt>
                <c:pt idx="1953">
                  <c:v>6.52</c:v>
                </c:pt>
                <c:pt idx="1954">
                  <c:v>7.13</c:v>
                </c:pt>
                <c:pt idx="1955">
                  <c:v>7.21</c:v>
                </c:pt>
                <c:pt idx="1956">
                  <c:v>6.9300000000000024</c:v>
                </c:pt>
                <c:pt idx="1957">
                  <c:v>7.22</c:v>
                </c:pt>
                <c:pt idx="1958">
                  <c:v>7.02</c:v>
                </c:pt>
                <c:pt idx="1959">
                  <c:v>7.98</c:v>
                </c:pt>
                <c:pt idx="1960">
                  <c:v>8.0400000000000009</c:v>
                </c:pt>
                <c:pt idx="1961">
                  <c:v>7.75</c:v>
                </c:pt>
                <c:pt idx="1962">
                  <c:v>7.6</c:v>
                </c:pt>
                <c:pt idx="1963">
                  <c:v>6.84</c:v>
                </c:pt>
                <c:pt idx="1964">
                  <c:v>7.2</c:v>
                </c:pt>
                <c:pt idx="1965">
                  <c:v>6.64</c:v>
                </c:pt>
                <c:pt idx="1966">
                  <c:v>6.74</c:v>
                </c:pt>
                <c:pt idx="1967">
                  <c:v>6.81</c:v>
                </c:pt>
                <c:pt idx="1968">
                  <c:v>6.8</c:v>
                </c:pt>
                <c:pt idx="1969">
                  <c:v>6.75</c:v>
                </c:pt>
                <c:pt idx="1970">
                  <c:v>6.39</c:v>
                </c:pt>
                <c:pt idx="1971">
                  <c:v>6.51</c:v>
                </c:pt>
                <c:pt idx="1972">
                  <c:v>6.28</c:v>
                </c:pt>
                <c:pt idx="1973">
                  <c:v>6.01</c:v>
                </c:pt>
                <c:pt idx="1974">
                  <c:v>6.44</c:v>
                </c:pt>
                <c:pt idx="1975">
                  <c:v>6.64</c:v>
                </c:pt>
                <c:pt idx="1976">
                  <c:v>6.9300000000000024</c:v>
                </c:pt>
                <c:pt idx="1977">
                  <c:v>6.88</c:v>
                </c:pt>
                <c:pt idx="1978">
                  <c:v>6.87</c:v>
                </c:pt>
                <c:pt idx="1979">
                  <c:v>6.6099999999999985</c:v>
                </c:pt>
                <c:pt idx="1980">
                  <c:v>6.44</c:v>
                </c:pt>
                <c:pt idx="1981">
                  <c:v>6.6</c:v>
                </c:pt>
                <c:pt idx="1982">
                  <c:v>6.39</c:v>
                </c:pt>
                <c:pt idx="1983">
                  <c:v>6.54</c:v>
                </c:pt>
                <c:pt idx="1984">
                  <c:v>6.74</c:v>
                </c:pt>
                <c:pt idx="1985">
                  <c:v>6.53</c:v>
                </c:pt>
                <c:pt idx="1986">
                  <c:v>5.8</c:v>
                </c:pt>
                <c:pt idx="1987">
                  <c:v>5.76</c:v>
                </c:pt>
                <c:pt idx="1988">
                  <c:v>5.3199999999999985</c:v>
                </c:pt>
                <c:pt idx="1989">
                  <c:v>5.63</c:v>
                </c:pt>
                <c:pt idx="1990">
                  <c:v>6.48</c:v>
                </c:pt>
                <c:pt idx="1991">
                  <c:v>6.1499999999999995</c:v>
                </c:pt>
                <c:pt idx="1992">
                  <c:v>5.59</c:v>
                </c:pt>
                <c:pt idx="1993">
                  <c:v>5.64</c:v>
                </c:pt>
                <c:pt idx="1994">
                  <c:v>5.13</c:v>
                </c:pt>
                <c:pt idx="1995">
                  <c:v>5.2</c:v>
                </c:pt>
                <c:pt idx="1996">
                  <c:v>4.8099999999999996</c:v>
                </c:pt>
                <c:pt idx="1997">
                  <c:v>4.08</c:v>
                </c:pt>
                <c:pt idx="1998">
                  <c:v>2.77</c:v>
                </c:pt>
                <c:pt idx="1999">
                  <c:v>2.67</c:v>
                </c:pt>
                <c:pt idx="2000">
                  <c:v>4.0199999999999996</c:v>
                </c:pt>
                <c:pt idx="2001">
                  <c:v>4.6199999999999966</c:v>
                </c:pt>
                <c:pt idx="2002">
                  <c:v>3.27</c:v>
                </c:pt>
                <c:pt idx="2003">
                  <c:v>3.63</c:v>
                </c:pt>
                <c:pt idx="2004">
                  <c:v>3.2800000000000002</c:v>
                </c:pt>
                <c:pt idx="2005">
                  <c:v>2.73</c:v>
                </c:pt>
                <c:pt idx="2006">
                  <c:v>2.5499999999999998</c:v>
                </c:pt>
                <c:pt idx="2007">
                  <c:v>3.3499999999999988</c:v>
                </c:pt>
                <c:pt idx="2008">
                  <c:v>3.11</c:v>
                </c:pt>
                <c:pt idx="2009">
                  <c:v>2.25</c:v>
                </c:pt>
                <c:pt idx="2010">
                  <c:v>2.56</c:v>
                </c:pt>
                <c:pt idx="2011">
                  <c:v>2.79</c:v>
                </c:pt>
                <c:pt idx="2012">
                  <c:v>2.7600000000000002</c:v>
                </c:pt>
                <c:pt idx="2013">
                  <c:v>3.68</c:v>
                </c:pt>
                <c:pt idx="2014">
                  <c:v>3.7</c:v>
                </c:pt>
                <c:pt idx="2015">
                  <c:v>3.04</c:v>
                </c:pt>
                <c:pt idx="2016">
                  <c:v>3.14</c:v>
                </c:pt>
                <c:pt idx="2017">
                  <c:v>3.16</c:v>
                </c:pt>
                <c:pt idx="2018">
                  <c:v>2.9299999999999997</c:v>
                </c:pt>
                <c:pt idx="2019">
                  <c:v>3.42</c:v>
                </c:pt>
                <c:pt idx="2020">
                  <c:v>2.2999999999999998</c:v>
                </c:pt>
                <c:pt idx="2021">
                  <c:v>2.63</c:v>
                </c:pt>
                <c:pt idx="2022">
                  <c:v>2.8</c:v>
                </c:pt>
                <c:pt idx="2023">
                  <c:v>2.36</c:v>
                </c:pt>
                <c:pt idx="2024">
                  <c:v>2.3199999999999967</c:v>
                </c:pt>
                <c:pt idx="2025">
                  <c:v>2.73</c:v>
                </c:pt>
                <c:pt idx="2026">
                  <c:v>3.19</c:v>
                </c:pt>
                <c:pt idx="2027">
                  <c:v>2.86</c:v>
                </c:pt>
                <c:pt idx="2028">
                  <c:v>3.63</c:v>
                </c:pt>
                <c:pt idx="2029">
                  <c:v>3.54</c:v>
                </c:pt>
                <c:pt idx="2030">
                  <c:v>3.58</c:v>
                </c:pt>
                <c:pt idx="2031">
                  <c:v>3.54</c:v>
                </c:pt>
                <c:pt idx="2032">
                  <c:v>3.23</c:v>
                </c:pt>
                <c:pt idx="2033">
                  <c:v>3.1</c:v>
                </c:pt>
                <c:pt idx="2034">
                  <c:v>2.7</c:v>
                </c:pt>
                <c:pt idx="2035">
                  <c:v>2.4099999999999997</c:v>
                </c:pt>
                <c:pt idx="2036">
                  <c:v>2.3499999999999988</c:v>
                </c:pt>
                <c:pt idx="2037">
                  <c:v>2.14</c:v>
                </c:pt>
                <c:pt idx="2038">
                  <c:v>2.0499999999999998</c:v>
                </c:pt>
                <c:pt idx="2039">
                  <c:v>2.25</c:v>
                </c:pt>
                <c:pt idx="2040">
                  <c:v>2.15</c:v>
                </c:pt>
                <c:pt idx="2041">
                  <c:v>2.25</c:v>
                </c:pt>
                <c:pt idx="2042">
                  <c:v>2.3199999999999967</c:v>
                </c:pt>
                <c:pt idx="2043">
                  <c:v>2.08</c:v>
                </c:pt>
                <c:pt idx="2044">
                  <c:v>2.34</c:v>
                </c:pt>
                <c:pt idx="2045">
                  <c:v>2.09</c:v>
                </c:pt>
                <c:pt idx="2046">
                  <c:v>2.14</c:v>
                </c:pt>
                <c:pt idx="2047">
                  <c:v>2.0299999999999998</c:v>
                </c:pt>
                <c:pt idx="2048">
                  <c:v>2.2200000000000002</c:v>
                </c:pt>
                <c:pt idx="2049">
                  <c:v>2.44</c:v>
                </c:pt>
                <c:pt idx="2050">
                  <c:v>2.5099999999999998</c:v>
                </c:pt>
                <c:pt idx="2051">
                  <c:v>3.14</c:v>
                </c:pt>
                <c:pt idx="2052">
                  <c:v>3.34</c:v>
                </c:pt>
                <c:pt idx="2053">
                  <c:v>3.51</c:v>
                </c:pt>
                <c:pt idx="2054">
                  <c:v>3.19</c:v>
                </c:pt>
                <c:pt idx="2055">
                  <c:v>3.69</c:v>
                </c:pt>
                <c:pt idx="2056">
                  <c:v>3.51</c:v>
                </c:pt>
                <c:pt idx="2057">
                  <c:v>3.4299999999999997</c:v>
                </c:pt>
                <c:pt idx="2058">
                  <c:v>3.3099999999999987</c:v>
                </c:pt>
                <c:pt idx="2059">
                  <c:v>3.27</c:v>
                </c:pt>
                <c:pt idx="2060">
                  <c:v>3.07</c:v>
                </c:pt>
                <c:pt idx="2061">
                  <c:v>2.92</c:v>
                </c:pt>
                <c:pt idx="2062">
                  <c:v>3</c:v>
                </c:pt>
                <c:pt idx="2063">
                  <c:v>2.21</c:v>
                </c:pt>
                <c:pt idx="2064">
                  <c:v>2.09</c:v>
                </c:pt>
                <c:pt idx="2065">
                  <c:v>2.14</c:v>
                </c:pt>
                <c:pt idx="2066">
                  <c:v>2.2599999999999998</c:v>
                </c:pt>
                <c:pt idx="2067">
                  <c:v>2.2999999999999998</c:v>
                </c:pt>
                <c:pt idx="2068">
                  <c:v>2.1</c:v>
                </c:pt>
                <c:pt idx="2069">
                  <c:v>2.73</c:v>
                </c:pt>
                <c:pt idx="2070">
                  <c:v>2.5299999999999998</c:v>
                </c:pt>
                <c:pt idx="2071">
                  <c:v>3.27</c:v>
                </c:pt>
                <c:pt idx="2072">
                  <c:v>4.4400000000000004</c:v>
                </c:pt>
                <c:pt idx="2073">
                  <c:v>4.5999999999999996</c:v>
                </c:pt>
                <c:pt idx="2074">
                  <c:v>4.5599999999999996</c:v>
                </c:pt>
                <c:pt idx="2075">
                  <c:v>3.9099999999999997</c:v>
                </c:pt>
                <c:pt idx="2076">
                  <c:v>4.5999999999999996</c:v>
                </c:pt>
                <c:pt idx="2077">
                  <c:v>5.23</c:v>
                </c:pt>
                <c:pt idx="2078">
                  <c:v>4.96</c:v>
                </c:pt>
                <c:pt idx="2079">
                  <c:v>5.05</c:v>
                </c:pt>
                <c:pt idx="2080">
                  <c:v>5.26</c:v>
                </c:pt>
                <c:pt idx="2081">
                  <c:v>5.0999999999999996</c:v>
                </c:pt>
                <c:pt idx="2082">
                  <c:v>4.6099999999999985</c:v>
                </c:pt>
                <c:pt idx="2083">
                  <c:v>4.78</c:v>
                </c:pt>
                <c:pt idx="2084">
                  <c:v>4.25</c:v>
                </c:pt>
                <c:pt idx="2085">
                  <c:v>2.71</c:v>
                </c:pt>
                <c:pt idx="2086">
                  <c:v>3.07</c:v>
                </c:pt>
                <c:pt idx="2087">
                  <c:v>2.0299999999999998</c:v>
                </c:pt>
                <c:pt idx="2088">
                  <c:v>1.8900000000000001</c:v>
                </c:pt>
                <c:pt idx="2089">
                  <c:v>1.9700000000000186</c:v>
                </c:pt>
                <c:pt idx="2090">
                  <c:v>3.46</c:v>
                </c:pt>
                <c:pt idx="2091">
                  <c:v>3.32</c:v>
                </c:pt>
                <c:pt idx="2092">
                  <c:v>2.68</c:v>
                </c:pt>
                <c:pt idx="2093">
                  <c:v>3.65</c:v>
                </c:pt>
                <c:pt idx="2094">
                  <c:v>4.28</c:v>
                </c:pt>
                <c:pt idx="2095">
                  <c:v>4.45</c:v>
                </c:pt>
                <c:pt idx="2096">
                  <c:v>4.63</c:v>
                </c:pt>
                <c:pt idx="2097">
                  <c:v>4.7300000000000004</c:v>
                </c:pt>
                <c:pt idx="2098">
                  <c:v>4.4800000000000004</c:v>
                </c:pt>
                <c:pt idx="2099">
                  <c:v>4.28</c:v>
                </c:pt>
                <c:pt idx="2100">
                  <c:v>3.4</c:v>
                </c:pt>
                <c:pt idx="2101">
                  <c:v>2.9699999999999998</c:v>
                </c:pt>
                <c:pt idx="2102">
                  <c:v>2.7600000000000002</c:v>
                </c:pt>
                <c:pt idx="2103">
                  <c:v>1.9400000000000186</c:v>
                </c:pt>
                <c:pt idx="2104">
                  <c:v>1.87</c:v>
                </c:pt>
                <c:pt idx="2105">
                  <c:v>2.1800000000000002</c:v>
                </c:pt>
                <c:pt idx="2106">
                  <c:v>2.44</c:v>
                </c:pt>
                <c:pt idx="2107">
                  <c:v>3.03</c:v>
                </c:pt>
                <c:pt idx="2108">
                  <c:v>2.73</c:v>
                </c:pt>
                <c:pt idx="2109">
                  <c:v>3.61</c:v>
                </c:pt>
                <c:pt idx="2110">
                  <c:v>4.07</c:v>
                </c:pt>
                <c:pt idx="2111">
                  <c:v>4.08</c:v>
                </c:pt>
                <c:pt idx="2112">
                  <c:v>4.0599999999999996</c:v>
                </c:pt>
                <c:pt idx="2113">
                  <c:v>3.82</c:v>
                </c:pt>
                <c:pt idx="2114">
                  <c:v>3.51</c:v>
                </c:pt>
                <c:pt idx="2115">
                  <c:v>3.73</c:v>
                </c:pt>
                <c:pt idx="2116">
                  <c:v>3.38</c:v>
                </c:pt>
                <c:pt idx="2117">
                  <c:v>4.2300000000000004</c:v>
                </c:pt>
                <c:pt idx="2118">
                  <c:v>4.21</c:v>
                </c:pt>
                <c:pt idx="2119">
                  <c:v>4.0999999999999996</c:v>
                </c:pt>
                <c:pt idx="2120">
                  <c:v>4.0599999999999996</c:v>
                </c:pt>
                <c:pt idx="2121">
                  <c:v>4.0199999999999996</c:v>
                </c:pt>
                <c:pt idx="2122">
                  <c:v>3.88</c:v>
                </c:pt>
                <c:pt idx="2123">
                  <c:v>3.9299999999999997</c:v>
                </c:pt>
                <c:pt idx="2124">
                  <c:v>3.74</c:v>
                </c:pt>
                <c:pt idx="2125">
                  <c:v>3.4299999999999997</c:v>
                </c:pt>
                <c:pt idx="2126">
                  <c:v>3.73</c:v>
                </c:pt>
                <c:pt idx="2127">
                  <c:v>3.57</c:v>
                </c:pt>
                <c:pt idx="2128">
                  <c:v>3.86</c:v>
                </c:pt>
                <c:pt idx="2129">
                  <c:v>3.57</c:v>
                </c:pt>
                <c:pt idx="2130">
                  <c:v>3.46</c:v>
                </c:pt>
                <c:pt idx="2131">
                  <c:v>3.3099999999999987</c:v>
                </c:pt>
                <c:pt idx="2132">
                  <c:v>3.12</c:v>
                </c:pt>
                <c:pt idx="2133">
                  <c:v>3.13</c:v>
                </c:pt>
                <c:pt idx="2134">
                  <c:v>3.16</c:v>
                </c:pt>
                <c:pt idx="2135">
                  <c:v>2.92</c:v>
                </c:pt>
                <c:pt idx="2136">
                  <c:v>3.11</c:v>
                </c:pt>
                <c:pt idx="2137">
                  <c:v>3.13</c:v>
                </c:pt>
                <c:pt idx="2138">
                  <c:v>3.42</c:v>
                </c:pt>
                <c:pt idx="2139">
                  <c:v>3.3499999999999988</c:v>
                </c:pt>
                <c:pt idx="2140">
                  <c:v>3.18</c:v>
                </c:pt>
                <c:pt idx="2141">
                  <c:v>3.2</c:v>
                </c:pt>
                <c:pt idx="2142">
                  <c:v>3.3299999999999987</c:v>
                </c:pt>
                <c:pt idx="2143">
                  <c:v>3.27</c:v>
                </c:pt>
                <c:pt idx="2144">
                  <c:v>3.34</c:v>
                </c:pt>
                <c:pt idx="2145">
                  <c:v>3.48</c:v>
                </c:pt>
                <c:pt idx="2146">
                  <c:v>3.4</c:v>
                </c:pt>
                <c:pt idx="2147">
                  <c:v>3.32</c:v>
                </c:pt>
                <c:pt idx="2148">
                  <c:v>2.73</c:v>
                </c:pt>
                <c:pt idx="2149">
                  <c:v>3.06</c:v>
                </c:pt>
                <c:pt idx="2150">
                  <c:v>3</c:v>
                </c:pt>
                <c:pt idx="2151">
                  <c:v>2.96</c:v>
                </c:pt>
                <c:pt idx="2152">
                  <c:v>2.8</c:v>
                </c:pt>
                <c:pt idx="2153">
                  <c:v>2.9299999999999997</c:v>
                </c:pt>
                <c:pt idx="2154">
                  <c:v>2.92</c:v>
                </c:pt>
                <c:pt idx="2155">
                  <c:v>2.8699999999999997</c:v>
                </c:pt>
                <c:pt idx="2156">
                  <c:v>3.05</c:v>
                </c:pt>
                <c:pt idx="2157">
                  <c:v>2.9499999999999997</c:v>
                </c:pt>
                <c:pt idx="2158">
                  <c:v>2.8</c:v>
                </c:pt>
                <c:pt idx="2159">
                  <c:v>2.9</c:v>
                </c:pt>
                <c:pt idx="2160">
                  <c:v>3.06</c:v>
                </c:pt>
                <c:pt idx="2161">
                  <c:v>2.82</c:v>
                </c:pt>
                <c:pt idx="2162">
                  <c:v>3.3</c:v>
                </c:pt>
                <c:pt idx="2163">
                  <c:v>3.07</c:v>
                </c:pt>
                <c:pt idx="2164">
                  <c:v>3.07</c:v>
                </c:pt>
                <c:pt idx="2165">
                  <c:v>3.16</c:v>
                </c:pt>
                <c:pt idx="2166">
                  <c:v>2.86</c:v>
                </c:pt>
                <c:pt idx="2167">
                  <c:v>3.05</c:v>
                </c:pt>
                <c:pt idx="2168">
                  <c:v>2.9299999999999997</c:v>
                </c:pt>
                <c:pt idx="2169">
                  <c:v>2.68</c:v>
                </c:pt>
                <c:pt idx="2170">
                  <c:v>2.62</c:v>
                </c:pt>
                <c:pt idx="2171">
                  <c:v>2.71</c:v>
                </c:pt>
                <c:pt idx="2172">
                  <c:v>2.92</c:v>
                </c:pt>
                <c:pt idx="2173">
                  <c:v>3</c:v>
                </c:pt>
                <c:pt idx="2174">
                  <c:v>4.38</c:v>
                </c:pt>
                <c:pt idx="2175">
                  <c:v>3.3499999999999988</c:v>
                </c:pt>
                <c:pt idx="2176">
                  <c:v>3</c:v>
                </c:pt>
                <c:pt idx="2177">
                  <c:v>3.08</c:v>
                </c:pt>
                <c:pt idx="2178">
                  <c:v>2.74</c:v>
                </c:pt>
                <c:pt idx="2179">
                  <c:v>2.72</c:v>
                </c:pt>
                <c:pt idx="2180">
                  <c:v>2.8299999999999987</c:v>
                </c:pt>
                <c:pt idx="2181">
                  <c:v>2.63</c:v>
                </c:pt>
                <c:pt idx="2182">
                  <c:v>2.52</c:v>
                </c:pt>
                <c:pt idx="2183">
                  <c:v>2.75</c:v>
                </c:pt>
                <c:pt idx="2184">
                  <c:v>2.74</c:v>
                </c:pt>
                <c:pt idx="2185">
                  <c:v>2.61</c:v>
                </c:pt>
                <c:pt idx="2186">
                  <c:v>3.51</c:v>
                </c:pt>
                <c:pt idx="2187">
                  <c:v>2.9499999999999997</c:v>
                </c:pt>
                <c:pt idx="2188">
                  <c:v>2.9</c:v>
                </c:pt>
                <c:pt idx="2189">
                  <c:v>3.02</c:v>
                </c:pt>
                <c:pt idx="2190">
                  <c:v>2.8099999999999987</c:v>
                </c:pt>
                <c:pt idx="2191">
                  <c:v>2.71</c:v>
                </c:pt>
                <c:pt idx="2192" formatCode="General">
                  <c:v>2.61</c:v>
                </c:pt>
                <c:pt idx="2193" formatCode="General">
                  <c:v>2.58</c:v>
                </c:pt>
                <c:pt idx="2194" formatCode="General">
                  <c:v>2.77</c:v>
                </c:pt>
                <c:pt idx="2195" formatCode="General">
                  <c:v>2.8299999999999987</c:v>
                </c:pt>
                <c:pt idx="2196" formatCode="General">
                  <c:v>2.3699999999999997</c:v>
                </c:pt>
                <c:pt idx="2197" formatCode="General">
                  <c:v>2.4699999999999998</c:v>
                </c:pt>
                <c:pt idx="2198" formatCode="General">
                  <c:v>2.36</c:v>
                </c:pt>
                <c:pt idx="2199" formatCode="General">
                  <c:v>2.7800000000000002</c:v>
                </c:pt>
                <c:pt idx="2200" formatCode="General">
                  <c:v>3.73</c:v>
                </c:pt>
                <c:pt idx="2201" formatCode="General">
                  <c:v>3.9899999999999998</c:v>
                </c:pt>
                <c:pt idx="2202" formatCode="General">
                  <c:v>3.6</c:v>
                </c:pt>
                <c:pt idx="2203" formatCode="General">
                  <c:v>3.06</c:v>
                </c:pt>
                <c:pt idx="2204" formatCode="General">
                  <c:v>2.7800000000000002</c:v>
                </c:pt>
                <c:pt idx="2205" formatCode="General">
                  <c:v>2.73</c:v>
                </c:pt>
                <c:pt idx="2206" formatCode="General">
                  <c:v>2.71</c:v>
                </c:pt>
                <c:pt idx="2207" formatCode="General">
                  <c:v>3.3499999999999988</c:v>
                </c:pt>
                <c:pt idx="2208" formatCode="General">
                  <c:v>3.12</c:v>
                </c:pt>
                <c:pt idx="2209" formatCode="General">
                  <c:v>3.21</c:v>
                </c:pt>
                <c:pt idx="2210" formatCode="General">
                  <c:v>3.8499999999999988</c:v>
                </c:pt>
                <c:pt idx="2211" formatCode="General">
                  <c:v>3.15</c:v>
                </c:pt>
                <c:pt idx="2212" formatCode="General">
                  <c:v>2.9899999999999998</c:v>
                </c:pt>
                <c:pt idx="2213" formatCode="General">
                  <c:v>3.07</c:v>
                </c:pt>
                <c:pt idx="2214" formatCode="General">
                  <c:v>3.29</c:v>
                </c:pt>
                <c:pt idx="2215" formatCode="General">
                  <c:v>3.3</c:v>
                </c:pt>
                <c:pt idx="2216" formatCode="General">
                  <c:v>3.3699999999999997</c:v>
                </c:pt>
                <c:pt idx="2217" formatCode="General">
                  <c:v>3.96</c:v>
                </c:pt>
                <c:pt idx="2218" formatCode="General">
                  <c:v>4.3499999999999996</c:v>
                </c:pt>
                <c:pt idx="2219" formatCode="General">
                  <c:v>3.4899999999999998</c:v>
                </c:pt>
                <c:pt idx="2220" formatCode="General">
                  <c:v>2.8699999999999997</c:v>
                </c:pt>
                <c:pt idx="2221" formatCode="General">
                  <c:v>3.57</c:v>
                </c:pt>
                <c:pt idx="2222" formatCode="General">
                  <c:v>3.34</c:v>
                </c:pt>
                <c:pt idx="2223" formatCode="General">
                  <c:v>3.14</c:v>
                </c:pt>
                <c:pt idx="2224" formatCode="General">
                  <c:v>3.3699999999999997</c:v>
                </c:pt>
                <c:pt idx="2225" formatCode="General">
                  <c:v>4.24</c:v>
                </c:pt>
                <c:pt idx="2226" formatCode="General">
                  <c:v>3.59</c:v>
                </c:pt>
                <c:pt idx="2227" formatCode="General">
                  <c:v>3.62</c:v>
                </c:pt>
                <c:pt idx="2228" formatCode="General">
                  <c:v>3.42</c:v>
                </c:pt>
                <c:pt idx="2229" formatCode="General">
                  <c:v>4.7300000000000004</c:v>
                </c:pt>
                <c:pt idx="2230" formatCode="General">
                  <c:v>4.5199999999999996</c:v>
                </c:pt>
                <c:pt idx="2231" formatCode="General">
                  <c:v>4.3</c:v>
                </c:pt>
                <c:pt idx="2232" formatCode="General">
                  <c:v>3.9499999999999997</c:v>
                </c:pt>
                <c:pt idx="2233" formatCode="General">
                  <c:v>4.13</c:v>
                </c:pt>
                <c:pt idx="2234" formatCode="General">
                  <c:v>4.04</c:v>
                </c:pt>
                <c:pt idx="2235" formatCode="General">
                  <c:v>3.65</c:v>
                </c:pt>
                <c:pt idx="2236" formatCode="General">
                  <c:v>4.0999999999999996</c:v>
                </c:pt>
                <c:pt idx="2237" formatCode="General">
                  <c:v>3.57</c:v>
                </c:pt>
                <c:pt idx="2238" formatCode="General">
                  <c:v>4.01</c:v>
                </c:pt>
                <c:pt idx="2239" formatCode="General">
                  <c:v>4.1499999999999995</c:v>
                </c:pt>
                <c:pt idx="2240" formatCode="General">
                  <c:v>4.84</c:v>
                </c:pt>
                <c:pt idx="2241" formatCode="General">
                  <c:v>4.33</c:v>
                </c:pt>
                <c:pt idx="2242" formatCode="General">
                  <c:v>5.31</c:v>
                </c:pt>
                <c:pt idx="2243" formatCode="General">
                  <c:v>4.9800000000000004</c:v>
                </c:pt>
                <c:pt idx="2244" formatCode="General">
                  <c:v>5.03</c:v>
                </c:pt>
                <c:pt idx="2245" formatCode="General">
                  <c:v>4.8</c:v>
                </c:pt>
                <c:pt idx="2246" formatCode="General">
                  <c:v>4.99</c:v>
                </c:pt>
                <c:pt idx="2247" formatCode="General">
                  <c:v>5.03</c:v>
                </c:pt>
                <c:pt idx="2248" formatCode="General">
                  <c:v>5.05</c:v>
                </c:pt>
                <c:pt idx="2249" formatCode="General">
                  <c:v>4.67</c:v>
                </c:pt>
                <c:pt idx="2250" formatCode="General">
                  <c:v>5.57</c:v>
                </c:pt>
                <c:pt idx="2251" formatCode="General">
                  <c:v>5.4700000000000024</c:v>
                </c:pt>
                <c:pt idx="2252" formatCode="General">
                  <c:v>5.89</c:v>
                </c:pt>
                <c:pt idx="2253" formatCode="General">
                  <c:v>5.85</c:v>
                </c:pt>
                <c:pt idx="2254" formatCode="General">
                  <c:v>5.63</c:v>
                </c:pt>
                <c:pt idx="2255" formatCode="General">
                  <c:v>5.39</c:v>
                </c:pt>
                <c:pt idx="2256" formatCode="General">
                  <c:v>5.18</c:v>
                </c:pt>
                <c:pt idx="2257" formatCode="General">
                  <c:v>5.18</c:v>
                </c:pt>
                <c:pt idx="2258" formatCode="General">
                  <c:v>5</c:v>
                </c:pt>
                <c:pt idx="2259" formatCode="General">
                  <c:v>4.74</c:v>
                </c:pt>
                <c:pt idx="2260" formatCode="General">
                  <c:v>4.78</c:v>
                </c:pt>
                <c:pt idx="2261" formatCode="General">
                  <c:v>5.14</c:v>
                </c:pt>
                <c:pt idx="2262" formatCode="General">
                  <c:v>5.2</c:v>
                </c:pt>
                <c:pt idx="2263" formatCode="General">
                  <c:v>4.88</c:v>
                </c:pt>
                <c:pt idx="2264" formatCode="General">
                  <c:v>5.52</c:v>
                </c:pt>
                <c:pt idx="2265" formatCode="General">
                  <c:v>5.89</c:v>
                </c:pt>
                <c:pt idx="2266" formatCode="General">
                  <c:v>5.14</c:v>
                </c:pt>
                <c:pt idx="2267" formatCode="General">
                  <c:v>5.53</c:v>
                </c:pt>
                <c:pt idx="2268" formatCode="General">
                  <c:v>5.42</c:v>
                </c:pt>
                <c:pt idx="2269" formatCode="General">
                  <c:v>5.5</c:v>
                </c:pt>
                <c:pt idx="2270" formatCode="General">
                  <c:v>5.7700000000000014</c:v>
                </c:pt>
                <c:pt idx="2271" formatCode="General">
                  <c:v>5.53</c:v>
                </c:pt>
                <c:pt idx="2272" formatCode="General">
                  <c:v>6.17</c:v>
                </c:pt>
                <c:pt idx="2273" formatCode="General">
                  <c:v>6.2</c:v>
                </c:pt>
                <c:pt idx="2274" formatCode="General">
                  <c:v>6.3</c:v>
                </c:pt>
                <c:pt idx="2275" formatCode="General">
                  <c:v>6.25</c:v>
                </c:pt>
                <c:pt idx="2276" formatCode="General">
                  <c:v>6.07</c:v>
                </c:pt>
                <c:pt idx="2277" formatCode="General">
                  <c:v>6.68</c:v>
                </c:pt>
                <c:pt idx="2278" formatCode="General">
                  <c:v>7.3599999999999985</c:v>
                </c:pt>
                <c:pt idx="2279" formatCode="General">
                  <c:v>6.79</c:v>
                </c:pt>
                <c:pt idx="2280" formatCode="General">
                  <c:v>6.33</c:v>
                </c:pt>
                <c:pt idx="2281" formatCode="General">
                  <c:v>6.08</c:v>
                </c:pt>
                <c:pt idx="2282" formatCode="General">
                  <c:v>6.41</c:v>
                </c:pt>
                <c:pt idx="2283" formatCode="General">
                  <c:v>6.1599999999999975</c:v>
                </c:pt>
                <c:pt idx="2284" formatCode="General">
                  <c:v>6.45</c:v>
                </c:pt>
                <c:pt idx="2285" formatCode="General">
                  <c:v>6.38</c:v>
                </c:pt>
                <c:pt idx="2286" formatCode="General">
                  <c:v>6.4</c:v>
                </c:pt>
                <c:pt idx="2287" formatCode="General">
                  <c:v>6.5</c:v>
                </c:pt>
                <c:pt idx="2288" formatCode="General">
                  <c:v>6.99</c:v>
                </c:pt>
                <c:pt idx="2289" formatCode="General">
                  <c:v>5.98</c:v>
                </c:pt>
                <c:pt idx="2290" formatCode="General">
                  <c:v>6.6499999999999995</c:v>
                </c:pt>
                <c:pt idx="2291" formatCode="General">
                  <c:v>7.08</c:v>
                </c:pt>
                <c:pt idx="2292" formatCode="General">
                  <c:v>6.54</c:v>
                </c:pt>
                <c:pt idx="2293" formatCode="General">
                  <c:v>6.1099999999999985</c:v>
                </c:pt>
                <c:pt idx="2294" formatCode="General">
                  <c:v>6.38</c:v>
                </c:pt>
                <c:pt idx="2295" formatCode="General">
                  <c:v>6.76</c:v>
                </c:pt>
                <c:pt idx="2296" formatCode="General">
                  <c:v>6.6</c:v>
                </c:pt>
                <c:pt idx="2297" formatCode="General">
                  <c:v>6.55</c:v>
                </c:pt>
                <c:pt idx="2298" formatCode="General">
                  <c:v>6.76</c:v>
                </c:pt>
                <c:pt idx="2299" formatCode="General">
                  <c:v>6.6599999999999975</c:v>
                </c:pt>
                <c:pt idx="2300" formatCode="General">
                  <c:v>6.6899999999999995</c:v>
                </c:pt>
                <c:pt idx="2301" formatCode="General">
                  <c:v>7.08</c:v>
                </c:pt>
                <c:pt idx="2302" formatCode="General">
                  <c:v>7.37</c:v>
                </c:pt>
                <c:pt idx="2303" formatCode="General">
                  <c:v>7.06</c:v>
                </c:pt>
                <c:pt idx="2304" formatCode="General">
                  <c:v>7.14</c:v>
                </c:pt>
                <c:pt idx="2305" formatCode="General">
                  <c:v>7.03</c:v>
                </c:pt>
                <c:pt idx="2306" formatCode="General">
                  <c:v>6.58</c:v>
                </c:pt>
                <c:pt idx="2307" formatCode="General">
                  <c:v>6.6499999999999995</c:v>
                </c:pt>
                <c:pt idx="2308" formatCode="General">
                  <c:v>6.67</c:v>
                </c:pt>
                <c:pt idx="2309" formatCode="General">
                  <c:v>6.52</c:v>
                </c:pt>
                <c:pt idx="2310" formatCode="General">
                  <c:v>5.88</c:v>
                </c:pt>
                <c:pt idx="2311" formatCode="General">
                  <c:v>6.55</c:v>
                </c:pt>
                <c:pt idx="2312" formatCode="General">
                  <c:v>7.05</c:v>
                </c:pt>
                <c:pt idx="2313" formatCode="General">
                  <c:v>6.76</c:v>
                </c:pt>
                <c:pt idx="2314" formatCode="General">
                  <c:v>7.4</c:v>
                </c:pt>
                <c:pt idx="2315" formatCode="General">
                  <c:v>7.3199999999999985</c:v>
                </c:pt>
                <c:pt idx="2316" formatCode="General">
                  <c:v>7.31</c:v>
                </c:pt>
                <c:pt idx="2317" formatCode="General">
                  <c:v>6.6599999999999975</c:v>
                </c:pt>
                <c:pt idx="2318" formatCode="General">
                  <c:v>7.1099999999999985</c:v>
                </c:pt>
                <c:pt idx="2319" formatCode="General">
                  <c:v>7.1099999999999985</c:v>
                </c:pt>
                <c:pt idx="2320" formatCode="General">
                  <c:v>7.6099999999999985</c:v>
                </c:pt>
                <c:pt idx="2321" formatCode="General">
                  <c:v>7.6099999999999985</c:v>
                </c:pt>
                <c:pt idx="2322" formatCode="General">
                  <c:v>7.57</c:v>
                </c:pt>
                <c:pt idx="2323" formatCode="General">
                  <c:v>7.4</c:v>
                </c:pt>
                <c:pt idx="2324" formatCode="General">
                  <c:v>7.4300000000000024</c:v>
                </c:pt>
                <c:pt idx="2325" formatCode="General">
                  <c:v>7.54</c:v>
                </c:pt>
                <c:pt idx="2326" formatCode="General">
                  <c:v>7.3</c:v>
                </c:pt>
                <c:pt idx="2327" formatCode="General">
                  <c:v>7.6199999999999966</c:v>
                </c:pt>
                <c:pt idx="2328" formatCode="General">
                  <c:v>7.52</c:v>
                </c:pt>
                <c:pt idx="2329" formatCode="General">
                  <c:v>7.3599999999999985</c:v>
                </c:pt>
                <c:pt idx="2330" formatCode="General">
                  <c:v>7.6</c:v>
                </c:pt>
                <c:pt idx="2331" formatCode="General">
                  <c:v>7.63</c:v>
                </c:pt>
                <c:pt idx="2332" formatCode="General">
                  <c:v>7.09</c:v>
                </c:pt>
                <c:pt idx="2333" formatCode="General">
                  <c:v>7.34</c:v>
                </c:pt>
                <c:pt idx="2334" formatCode="General">
                  <c:v>7.1199999999999966</c:v>
                </c:pt>
                <c:pt idx="2335" formatCode="General">
                  <c:v>6.56</c:v>
                </c:pt>
                <c:pt idx="2336" formatCode="General">
                  <c:v>7.48</c:v>
                </c:pt>
                <c:pt idx="2337" formatCode="General">
                  <c:v>7.09</c:v>
                </c:pt>
                <c:pt idx="2338" formatCode="General">
                  <c:v>7.1</c:v>
                </c:pt>
                <c:pt idx="2339" formatCode="General">
                  <c:v>7.21</c:v>
                </c:pt>
                <c:pt idx="2340" formatCode="General">
                  <c:v>6.6099999999999985</c:v>
                </c:pt>
                <c:pt idx="2341" formatCode="General">
                  <c:v>6.1499999999999995</c:v>
                </c:pt>
                <c:pt idx="2342" formatCode="General">
                  <c:v>6.6099999999999985</c:v>
                </c:pt>
                <c:pt idx="2343" formatCode="General">
                  <c:v>6.96</c:v>
                </c:pt>
                <c:pt idx="2344" formatCode="General">
                  <c:v>4.8</c:v>
                </c:pt>
                <c:pt idx="2345" formatCode="General">
                  <c:v>4.28</c:v>
                </c:pt>
                <c:pt idx="2346" formatCode="General">
                  <c:v>5.95</c:v>
                </c:pt>
                <c:pt idx="2347" formatCode="General">
                  <c:v>6.63</c:v>
                </c:pt>
                <c:pt idx="2348" formatCode="General">
                  <c:v>7.05</c:v>
                </c:pt>
                <c:pt idx="2349" formatCode="General">
                  <c:v>5.98</c:v>
                </c:pt>
                <c:pt idx="2350" formatCode="General">
                  <c:v>6.1099999999999985</c:v>
                </c:pt>
                <c:pt idx="2351" formatCode="General">
                  <c:v>5.87</c:v>
                </c:pt>
                <c:pt idx="2352" formatCode="General">
                  <c:v>3.8099999999999987</c:v>
                </c:pt>
                <c:pt idx="2353" formatCode="General">
                  <c:v>4.63</c:v>
                </c:pt>
                <c:pt idx="2354" formatCode="General">
                  <c:v>4.96</c:v>
                </c:pt>
                <c:pt idx="2355" formatCode="General">
                  <c:v>5.5</c:v>
                </c:pt>
                <c:pt idx="2356" formatCode="General">
                  <c:v>6.08</c:v>
                </c:pt>
                <c:pt idx="2357" formatCode="General">
                  <c:v>6.45</c:v>
                </c:pt>
                <c:pt idx="2358" formatCode="General">
                  <c:v>6.73</c:v>
                </c:pt>
                <c:pt idx="2359" formatCode="General">
                  <c:v>7.17</c:v>
                </c:pt>
                <c:pt idx="2360" formatCode="General">
                  <c:v>7.23</c:v>
                </c:pt>
                <c:pt idx="2361" formatCode="General">
                  <c:v>5.29</c:v>
                </c:pt>
                <c:pt idx="2362" formatCode="General">
                  <c:v>6.07</c:v>
                </c:pt>
                <c:pt idx="2363" formatCode="General">
                  <c:v>5.21</c:v>
                </c:pt>
                <c:pt idx="2364" formatCode="General">
                  <c:v>5.5</c:v>
                </c:pt>
                <c:pt idx="2365" formatCode="General">
                  <c:v>5.1499999999999995</c:v>
                </c:pt>
                <c:pt idx="2366" formatCode="General">
                  <c:v>4.5199999999999996</c:v>
                </c:pt>
                <c:pt idx="2367" formatCode="General">
                  <c:v>4.4400000000000004</c:v>
                </c:pt>
                <c:pt idx="2368" formatCode="General">
                  <c:v>4.13</c:v>
                </c:pt>
                <c:pt idx="2369" formatCode="General">
                  <c:v>4.88</c:v>
                </c:pt>
                <c:pt idx="2370" formatCode="General">
                  <c:v>3.4499999999999997</c:v>
                </c:pt>
                <c:pt idx="2371" formatCode="General">
                  <c:v>2.69</c:v>
                </c:pt>
                <c:pt idx="2372" formatCode="General">
                  <c:v>2.2799999999999998</c:v>
                </c:pt>
                <c:pt idx="2373" formatCode="General">
                  <c:v>2.4</c:v>
                </c:pt>
                <c:pt idx="2374" formatCode="General">
                  <c:v>2.57</c:v>
                </c:pt>
                <c:pt idx="2375" formatCode="General">
                  <c:v>2.9899999999999998</c:v>
                </c:pt>
                <c:pt idx="2376" formatCode="General">
                  <c:v>3.68</c:v>
                </c:pt>
                <c:pt idx="2377" formatCode="General">
                  <c:v>4.3099999999999996</c:v>
                </c:pt>
                <c:pt idx="2378" formatCode="General">
                  <c:v>5.26</c:v>
                </c:pt>
                <c:pt idx="2379" formatCode="General">
                  <c:v>4.6899999999999995</c:v>
                </c:pt>
                <c:pt idx="2380" formatCode="General">
                  <c:v>3.57</c:v>
                </c:pt>
                <c:pt idx="2381" formatCode="General">
                  <c:v>3.65</c:v>
                </c:pt>
                <c:pt idx="2382" formatCode="General">
                  <c:v>3.46</c:v>
                </c:pt>
                <c:pt idx="2383" formatCode="General">
                  <c:v>4.13</c:v>
                </c:pt>
                <c:pt idx="2384" formatCode="General">
                  <c:v>3.69</c:v>
                </c:pt>
                <c:pt idx="2385" formatCode="General">
                  <c:v>3.63</c:v>
                </c:pt>
                <c:pt idx="2386" formatCode="General">
                  <c:v>2.98</c:v>
                </c:pt>
                <c:pt idx="2387" formatCode="General">
                  <c:v>2.48</c:v>
                </c:pt>
                <c:pt idx="2388" formatCode="General">
                  <c:v>2.0099999999999998</c:v>
                </c:pt>
                <c:pt idx="2389" formatCode="General">
                  <c:v>2.42</c:v>
                </c:pt>
                <c:pt idx="2390" formatCode="General">
                  <c:v>2.52</c:v>
                </c:pt>
                <c:pt idx="2391" formatCode="General">
                  <c:v>3.11</c:v>
                </c:pt>
                <c:pt idx="2392" formatCode="General">
                  <c:v>3.5</c:v>
                </c:pt>
                <c:pt idx="2393" formatCode="General">
                  <c:v>2.25</c:v>
                </c:pt>
                <c:pt idx="2394" formatCode="General">
                  <c:v>2.2599999999999998</c:v>
                </c:pt>
                <c:pt idx="2395" formatCode="General">
                  <c:v>2.4099999999999997</c:v>
                </c:pt>
                <c:pt idx="2396" formatCode="General">
                  <c:v>2.52</c:v>
                </c:pt>
                <c:pt idx="2397" formatCode="General">
                  <c:v>2.62</c:v>
                </c:pt>
                <c:pt idx="2398" formatCode="General">
                  <c:v>2.3899999999999997</c:v>
                </c:pt>
                <c:pt idx="2399" formatCode="General">
                  <c:v>2.2000000000000002</c:v>
                </c:pt>
                <c:pt idx="2400" formatCode="General">
                  <c:v>2.15</c:v>
                </c:pt>
                <c:pt idx="2401" formatCode="General">
                  <c:v>2.4699999999999998</c:v>
                </c:pt>
                <c:pt idx="2402" formatCode="General">
                  <c:v>2.5499999999999998</c:v>
                </c:pt>
                <c:pt idx="2403" formatCode="General">
                  <c:v>2.4899999999999998</c:v>
                </c:pt>
                <c:pt idx="2404" formatCode="General">
                  <c:v>2.69</c:v>
                </c:pt>
                <c:pt idx="2405" formatCode="General">
                  <c:v>2.75</c:v>
                </c:pt>
                <c:pt idx="2406" formatCode="General">
                  <c:v>3.9</c:v>
                </c:pt>
                <c:pt idx="2407" formatCode="General">
                  <c:v>4.0599999999999996</c:v>
                </c:pt>
                <c:pt idx="2408" formatCode="General">
                  <c:v>3.79</c:v>
                </c:pt>
                <c:pt idx="2409" formatCode="General">
                  <c:v>3.4699999999999998</c:v>
                </c:pt>
                <c:pt idx="2410" formatCode="General">
                  <c:v>3.77</c:v>
                </c:pt>
                <c:pt idx="2411" formatCode="General">
                  <c:v>3.25</c:v>
                </c:pt>
                <c:pt idx="2412" formatCode="General">
                  <c:v>2.5299999999999998</c:v>
                </c:pt>
                <c:pt idx="2413" formatCode="General">
                  <c:v>3.3699999999999997</c:v>
                </c:pt>
                <c:pt idx="2414" formatCode="General">
                  <c:v>3.4499999999999997</c:v>
                </c:pt>
                <c:pt idx="2415" formatCode="General">
                  <c:v>3.01</c:v>
                </c:pt>
                <c:pt idx="2416" formatCode="General">
                  <c:v>2.61</c:v>
                </c:pt>
                <c:pt idx="2417" formatCode="General">
                  <c:v>2.79</c:v>
                </c:pt>
                <c:pt idx="2418" formatCode="General">
                  <c:v>4.0199999999999996</c:v>
                </c:pt>
                <c:pt idx="2419" formatCode="General">
                  <c:v>3.54</c:v>
                </c:pt>
                <c:pt idx="2420" formatCode="General">
                  <c:v>4.21</c:v>
                </c:pt>
                <c:pt idx="2421" formatCode="General">
                  <c:v>3.6</c:v>
                </c:pt>
                <c:pt idx="2422" formatCode="General">
                  <c:v>2.8699999999999997</c:v>
                </c:pt>
                <c:pt idx="2423" formatCode="General">
                  <c:v>2.5299999999999998</c:v>
                </c:pt>
                <c:pt idx="2424" formatCode="General">
                  <c:v>2.2000000000000002</c:v>
                </c:pt>
                <c:pt idx="2425" formatCode="General">
                  <c:v>2.3099999999999987</c:v>
                </c:pt>
                <c:pt idx="2426" formatCode="General">
                  <c:v>3.86</c:v>
                </c:pt>
                <c:pt idx="2427" formatCode="General">
                  <c:v>4.37</c:v>
                </c:pt>
                <c:pt idx="2428" formatCode="General">
                  <c:v>3.36</c:v>
                </c:pt>
                <c:pt idx="2429" formatCode="General">
                  <c:v>3.36</c:v>
                </c:pt>
                <c:pt idx="2430" formatCode="General">
                  <c:v>2.88</c:v>
                </c:pt>
                <c:pt idx="2431" formatCode="General">
                  <c:v>2.58</c:v>
                </c:pt>
                <c:pt idx="2432" formatCode="General">
                  <c:v>2.14</c:v>
                </c:pt>
                <c:pt idx="2433" formatCode="General">
                  <c:v>2.0099999999999998</c:v>
                </c:pt>
                <c:pt idx="2434" formatCode="General">
                  <c:v>1.9300000000000141</c:v>
                </c:pt>
                <c:pt idx="2435" formatCode="General">
                  <c:v>2.56</c:v>
                </c:pt>
                <c:pt idx="2436" formatCode="General">
                  <c:v>2.29</c:v>
                </c:pt>
                <c:pt idx="2437" formatCode="General">
                  <c:v>3.9</c:v>
                </c:pt>
                <c:pt idx="2438" formatCode="General">
                  <c:v>4.04</c:v>
                </c:pt>
                <c:pt idx="2439" formatCode="General">
                  <c:v>3.8</c:v>
                </c:pt>
                <c:pt idx="2440" formatCode="General">
                  <c:v>4.6399999999999997</c:v>
                </c:pt>
                <c:pt idx="2441" formatCode="General">
                  <c:v>4.63</c:v>
                </c:pt>
                <c:pt idx="2442" formatCode="General">
                  <c:v>4.75</c:v>
                </c:pt>
                <c:pt idx="2443" formatCode="General">
                  <c:v>4.84</c:v>
                </c:pt>
                <c:pt idx="2444" formatCode="General">
                  <c:v>4.3199999999999985</c:v>
                </c:pt>
                <c:pt idx="2445" formatCode="General">
                  <c:v>3.9899999999999998</c:v>
                </c:pt>
                <c:pt idx="2446" formatCode="General">
                  <c:v>4.7300000000000004</c:v>
                </c:pt>
                <c:pt idx="2447" formatCode="General">
                  <c:v>2.96</c:v>
                </c:pt>
                <c:pt idx="2448" formatCode="General">
                  <c:v>4.1199999999999966</c:v>
                </c:pt>
                <c:pt idx="2449" formatCode="General">
                  <c:v>4.5</c:v>
                </c:pt>
                <c:pt idx="2450" formatCode="General">
                  <c:v>2.74</c:v>
                </c:pt>
                <c:pt idx="2451" formatCode="General">
                  <c:v>2.3499999999999988</c:v>
                </c:pt>
                <c:pt idx="2452" formatCode="General">
                  <c:v>2.3099999999999987</c:v>
                </c:pt>
                <c:pt idx="2453" formatCode="General">
                  <c:v>2.29</c:v>
                </c:pt>
                <c:pt idx="2454" formatCode="General">
                  <c:v>2.4699999999999998</c:v>
                </c:pt>
                <c:pt idx="2455" formatCode="General">
                  <c:v>2.3499999999999988</c:v>
                </c:pt>
                <c:pt idx="2456" formatCode="General">
                  <c:v>4.21</c:v>
                </c:pt>
                <c:pt idx="2457" formatCode="General">
                  <c:v>4.76</c:v>
                </c:pt>
                <c:pt idx="2458" formatCode="General">
                  <c:v>4.53</c:v>
                </c:pt>
                <c:pt idx="2459" formatCode="General">
                  <c:v>4.7699999999999996</c:v>
                </c:pt>
                <c:pt idx="2460" formatCode="General">
                  <c:v>4.5599999999999996</c:v>
                </c:pt>
                <c:pt idx="2461" formatCode="General">
                  <c:v>5.0599999999999996</c:v>
                </c:pt>
                <c:pt idx="2462" formatCode="General">
                  <c:v>4.9400000000000004</c:v>
                </c:pt>
                <c:pt idx="2463" formatCode="General">
                  <c:v>4.9700000000000024</c:v>
                </c:pt>
                <c:pt idx="2464" formatCode="General">
                  <c:v>5.01</c:v>
                </c:pt>
                <c:pt idx="2465" formatCode="General">
                  <c:v>5.25</c:v>
                </c:pt>
                <c:pt idx="2466" formatCode="General">
                  <c:v>5.38</c:v>
                </c:pt>
                <c:pt idx="2467" formatCode="General">
                  <c:v>5.24</c:v>
                </c:pt>
                <c:pt idx="2468" formatCode="General">
                  <c:v>5.1599999999999975</c:v>
                </c:pt>
                <c:pt idx="2469" formatCode="General">
                  <c:v>5.45</c:v>
                </c:pt>
                <c:pt idx="2470" formatCode="General">
                  <c:v>5.07</c:v>
                </c:pt>
                <c:pt idx="2471" formatCode="General">
                  <c:v>5.53</c:v>
                </c:pt>
                <c:pt idx="2472" formatCode="General">
                  <c:v>5.1199999999999966</c:v>
                </c:pt>
                <c:pt idx="2473" formatCode="General">
                  <c:v>5.05</c:v>
                </c:pt>
                <c:pt idx="2474" formatCode="General">
                  <c:v>5.04</c:v>
                </c:pt>
                <c:pt idx="2475" formatCode="General">
                  <c:v>4.76</c:v>
                </c:pt>
                <c:pt idx="2476" formatCode="General">
                  <c:v>2.7800000000000002</c:v>
                </c:pt>
                <c:pt idx="2477" formatCode="General">
                  <c:v>3.62</c:v>
                </c:pt>
                <c:pt idx="2478" formatCode="General">
                  <c:v>4.26</c:v>
                </c:pt>
                <c:pt idx="2479" formatCode="General">
                  <c:v>4.2300000000000004</c:v>
                </c:pt>
                <c:pt idx="2480" formatCode="General">
                  <c:v>4.59</c:v>
                </c:pt>
                <c:pt idx="2481" formatCode="General">
                  <c:v>4.57</c:v>
                </c:pt>
                <c:pt idx="2482" formatCode="General">
                  <c:v>4.67</c:v>
                </c:pt>
                <c:pt idx="2483" formatCode="General">
                  <c:v>4.78</c:v>
                </c:pt>
                <c:pt idx="2484" formatCode="General">
                  <c:v>5.34</c:v>
                </c:pt>
                <c:pt idx="2485" formatCode="General">
                  <c:v>4.88</c:v>
                </c:pt>
                <c:pt idx="2486" formatCode="General">
                  <c:v>4.6399999999999997</c:v>
                </c:pt>
                <c:pt idx="2487" formatCode="General">
                  <c:v>5.1599999999999975</c:v>
                </c:pt>
                <c:pt idx="2488" formatCode="General">
                  <c:v>4.57</c:v>
                </c:pt>
                <c:pt idx="2489" formatCode="General">
                  <c:v>4.7300000000000004</c:v>
                </c:pt>
                <c:pt idx="2490" formatCode="General">
                  <c:v>3.98</c:v>
                </c:pt>
                <c:pt idx="2491" formatCode="General">
                  <c:v>4.1899999999999995</c:v>
                </c:pt>
                <c:pt idx="2492" formatCode="General">
                  <c:v>3.7800000000000002</c:v>
                </c:pt>
                <c:pt idx="2493" formatCode="General">
                  <c:v>3.84</c:v>
                </c:pt>
                <c:pt idx="2494" formatCode="General">
                  <c:v>3.9</c:v>
                </c:pt>
                <c:pt idx="2495" formatCode="General">
                  <c:v>3.8499999999999988</c:v>
                </c:pt>
                <c:pt idx="2496" formatCode="General">
                  <c:v>3.68</c:v>
                </c:pt>
                <c:pt idx="2497" formatCode="General">
                  <c:v>3.73</c:v>
                </c:pt>
                <c:pt idx="2498" formatCode="General">
                  <c:v>3.65</c:v>
                </c:pt>
                <c:pt idx="2499" formatCode="General">
                  <c:v>3.72</c:v>
                </c:pt>
                <c:pt idx="2500" formatCode="General">
                  <c:v>3.75</c:v>
                </c:pt>
                <c:pt idx="2501" formatCode="General">
                  <c:v>3.67</c:v>
                </c:pt>
                <c:pt idx="2502" formatCode="General">
                  <c:v>3.61</c:v>
                </c:pt>
                <c:pt idx="2503" formatCode="General">
                  <c:v>3.4699999999999998</c:v>
                </c:pt>
                <c:pt idx="2504" formatCode="General">
                  <c:v>3.64</c:v>
                </c:pt>
                <c:pt idx="2505" formatCode="General">
                  <c:v>3.58</c:v>
                </c:pt>
                <c:pt idx="2506" formatCode="General">
                  <c:v>3.27</c:v>
                </c:pt>
                <c:pt idx="2507" formatCode="General">
                  <c:v>3.27</c:v>
                </c:pt>
                <c:pt idx="2508" formatCode="General">
                  <c:v>3.03</c:v>
                </c:pt>
                <c:pt idx="2509" formatCode="General">
                  <c:v>3.3099999999999987</c:v>
                </c:pt>
                <c:pt idx="2510" formatCode="General">
                  <c:v>3.56</c:v>
                </c:pt>
                <c:pt idx="2511" formatCode="General">
                  <c:v>3.42</c:v>
                </c:pt>
                <c:pt idx="2512" formatCode="General">
                  <c:v>4.2</c:v>
                </c:pt>
                <c:pt idx="2513" formatCode="General">
                  <c:v>4.8599999999999985</c:v>
                </c:pt>
                <c:pt idx="2514" formatCode="General">
                  <c:v>4.17</c:v>
                </c:pt>
                <c:pt idx="2515" formatCode="General">
                  <c:v>3.4299999999999997</c:v>
                </c:pt>
                <c:pt idx="2516" formatCode="General">
                  <c:v>3.8299999999999987</c:v>
                </c:pt>
                <c:pt idx="2517" formatCode="General">
                  <c:v>3.4099999999999997</c:v>
                </c:pt>
                <c:pt idx="2518" formatCode="General">
                  <c:v>3.54</c:v>
                </c:pt>
                <c:pt idx="2519" formatCode="General">
                  <c:v>3.21</c:v>
                </c:pt>
                <c:pt idx="2520" formatCode="General">
                  <c:v>3.17</c:v>
                </c:pt>
                <c:pt idx="2521" formatCode="General">
                  <c:v>3.3299999999999987</c:v>
                </c:pt>
                <c:pt idx="2522" formatCode="General">
                  <c:v>3.24</c:v>
                </c:pt>
                <c:pt idx="2523" formatCode="General">
                  <c:v>2.92</c:v>
                </c:pt>
                <c:pt idx="2524" formatCode="General">
                  <c:v>3.09</c:v>
                </c:pt>
                <c:pt idx="2525" formatCode="General">
                  <c:v>3.24</c:v>
                </c:pt>
                <c:pt idx="2526" formatCode="General">
                  <c:v>3.1</c:v>
                </c:pt>
                <c:pt idx="2527" formatCode="General">
                  <c:v>2.3899999999999997</c:v>
                </c:pt>
                <c:pt idx="2528" formatCode="General">
                  <c:v>2.3899999999999997</c:v>
                </c:pt>
                <c:pt idx="2529" formatCode="General">
                  <c:v>2.7</c:v>
                </c:pt>
                <c:pt idx="2530" formatCode="General">
                  <c:v>1.56</c:v>
                </c:pt>
                <c:pt idx="2531" formatCode="General">
                  <c:v>2.08</c:v>
                </c:pt>
                <c:pt idx="2532" formatCode="General">
                  <c:v>2.54</c:v>
                </c:pt>
                <c:pt idx="2533" formatCode="General">
                  <c:v>2.27</c:v>
                </c:pt>
                <c:pt idx="2534" formatCode="General">
                  <c:v>1.6500000000000001</c:v>
                </c:pt>
                <c:pt idx="2535" formatCode="General">
                  <c:v>2.57</c:v>
                </c:pt>
                <c:pt idx="2536" formatCode="General">
                  <c:v>2.79</c:v>
                </c:pt>
                <c:pt idx="2537" formatCode="General">
                  <c:v>2.9099999999999997</c:v>
                </c:pt>
                <c:pt idx="2538" formatCode="General">
                  <c:v>2.9299999999999997</c:v>
                </c:pt>
                <c:pt idx="2539" formatCode="General">
                  <c:v>2.7800000000000002</c:v>
                </c:pt>
                <c:pt idx="2540" formatCode="General">
                  <c:v>3.94</c:v>
                </c:pt>
                <c:pt idx="2541" formatCode="General">
                  <c:v>3.69</c:v>
                </c:pt>
                <c:pt idx="2542" formatCode="General">
                  <c:v>2.9899999999999998</c:v>
                </c:pt>
                <c:pt idx="2543" formatCode="General">
                  <c:v>2.71</c:v>
                </c:pt>
                <c:pt idx="2544" formatCode="General">
                  <c:v>2.19</c:v>
                </c:pt>
                <c:pt idx="2545" formatCode="General">
                  <c:v>2.36</c:v>
                </c:pt>
                <c:pt idx="2546" formatCode="General">
                  <c:v>2.2200000000000002</c:v>
                </c:pt>
                <c:pt idx="2547" formatCode="General">
                  <c:v>2.14</c:v>
                </c:pt>
                <c:pt idx="2548" formatCode="General">
                  <c:v>3.18</c:v>
                </c:pt>
                <c:pt idx="2549" formatCode="General">
                  <c:v>3.27</c:v>
                </c:pt>
                <c:pt idx="2550" formatCode="General">
                  <c:v>3.09</c:v>
                </c:pt>
                <c:pt idx="2551" formatCode="General">
                  <c:v>3.4899999999999998</c:v>
                </c:pt>
                <c:pt idx="2552" formatCode="General">
                  <c:v>2.9699999999999998</c:v>
                </c:pt>
                <c:pt idx="2553" formatCode="General">
                  <c:v>2.64</c:v>
                </c:pt>
                <c:pt idx="2554" formatCode="General">
                  <c:v>3</c:v>
                </c:pt>
                <c:pt idx="2555" formatCode="General">
                  <c:v>3.3899999999999997</c:v>
                </c:pt>
                <c:pt idx="2556" formatCode="General">
                  <c:v>3.9499999999999997</c:v>
                </c:pt>
                <c:pt idx="2557" formatCode="General">
                  <c:v>3.17</c:v>
                </c:pt>
                <c:pt idx="2558" formatCode="General">
                  <c:v>3.27</c:v>
                </c:pt>
                <c:pt idx="2559" formatCode="General">
                  <c:v>2.79</c:v>
                </c:pt>
                <c:pt idx="2560" formatCode="General">
                  <c:v>2.66</c:v>
                </c:pt>
                <c:pt idx="2561" formatCode="General">
                  <c:v>2.8699999999999997</c:v>
                </c:pt>
                <c:pt idx="2562" formatCode="General">
                  <c:v>2.8</c:v>
                </c:pt>
                <c:pt idx="2563" formatCode="General">
                  <c:v>2.8</c:v>
                </c:pt>
                <c:pt idx="2564" formatCode="General">
                  <c:v>3.21</c:v>
                </c:pt>
                <c:pt idx="2565" formatCode="General">
                  <c:v>2.84</c:v>
                </c:pt>
                <c:pt idx="2566" formatCode="General">
                  <c:v>2.2400000000000002</c:v>
                </c:pt>
                <c:pt idx="2567" formatCode="General">
                  <c:v>2.6</c:v>
                </c:pt>
                <c:pt idx="2568" formatCode="General">
                  <c:v>2.5099999999999998</c:v>
                </c:pt>
                <c:pt idx="2569" formatCode="General">
                  <c:v>2.2999999999999998</c:v>
                </c:pt>
                <c:pt idx="2570" formatCode="General">
                  <c:v>2.62</c:v>
                </c:pt>
                <c:pt idx="2571" formatCode="General">
                  <c:v>3.12</c:v>
                </c:pt>
                <c:pt idx="2572" formatCode="General">
                  <c:v>3.29</c:v>
                </c:pt>
                <c:pt idx="2573" formatCode="General">
                  <c:v>3.8099999999999987</c:v>
                </c:pt>
                <c:pt idx="2574" formatCode="General">
                  <c:v>3.4</c:v>
                </c:pt>
                <c:pt idx="2575" formatCode="General">
                  <c:v>3.2800000000000002</c:v>
                </c:pt>
                <c:pt idx="2576" formatCode="General">
                  <c:v>3.2800000000000002</c:v>
                </c:pt>
                <c:pt idx="2577" formatCode="General">
                  <c:v>3.6</c:v>
                </c:pt>
                <c:pt idx="2578" formatCode="General">
                  <c:v>3.75</c:v>
                </c:pt>
                <c:pt idx="2579" formatCode="General">
                  <c:v>3.68</c:v>
                </c:pt>
                <c:pt idx="2580" formatCode="General">
                  <c:v>3.3</c:v>
                </c:pt>
                <c:pt idx="2581" formatCode="General">
                  <c:v>3.17</c:v>
                </c:pt>
                <c:pt idx="2582" formatCode="General">
                  <c:v>3.3499999999999988</c:v>
                </c:pt>
                <c:pt idx="2583" formatCode="General">
                  <c:v>3.14</c:v>
                </c:pt>
                <c:pt idx="2584" formatCode="General">
                  <c:v>3.24</c:v>
                </c:pt>
                <c:pt idx="2585" formatCode="General">
                  <c:v>3.4299999999999997</c:v>
                </c:pt>
                <c:pt idx="2586" formatCode="General">
                  <c:v>3.2</c:v>
                </c:pt>
                <c:pt idx="2587" formatCode="General">
                  <c:v>3.5</c:v>
                </c:pt>
                <c:pt idx="2588" formatCode="General">
                  <c:v>3.8099999999999987</c:v>
                </c:pt>
                <c:pt idx="2589" formatCode="General">
                  <c:v>4.1199999999999966</c:v>
                </c:pt>
                <c:pt idx="2590" formatCode="General">
                  <c:v>3.9099999999999997</c:v>
                </c:pt>
                <c:pt idx="2591" formatCode="General">
                  <c:v>4.09</c:v>
                </c:pt>
                <c:pt idx="2592" formatCode="General">
                  <c:v>3.03</c:v>
                </c:pt>
                <c:pt idx="2593" formatCode="General">
                  <c:v>2.9</c:v>
                </c:pt>
                <c:pt idx="2594" formatCode="General">
                  <c:v>3.68</c:v>
                </c:pt>
                <c:pt idx="2595" formatCode="General">
                  <c:v>3.7</c:v>
                </c:pt>
                <c:pt idx="2596" formatCode="General">
                  <c:v>3.44</c:v>
                </c:pt>
                <c:pt idx="2597" formatCode="General">
                  <c:v>3.53</c:v>
                </c:pt>
                <c:pt idx="2598" formatCode="General">
                  <c:v>3.3699999999999997</c:v>
                </c:pt>
                <c:pt idx="2599" formatCode="General">
                  <c:v>4.08</c:v>
                </c:pt>
                <c:pt idx="2600" formatCode="General">
                  <c:v>4.1399999999999997</c:v>
                </c:pt>
                <c:pt idx="2601" formatCode="General">
                  <c:v>5</c:v>
                </c:pt>
                <c:pt idx="2602" formatCode="General">
                  <c:v>4.84</c:v>
                </c:pt>
                <c:pt idx="2603" formatCode="General">
                  <c:v>4.18</c:v>
                </c:pt>
                <c:pt idx="2604" formatCode="General">
                  <c:v>4.5</c:v>
                </c:pt>
                <c:pt idx="2605" formatCode="General">
                  <c:v>3.98</c:v>
                </c:pt>
                <c:pt idx="2606" formatCode="General">
                  <c:v>3.66</c:v>
                </c:pt>
                <c:pt idx="2607" formatCode="General">
                  <c:v>3.94</c:v>
                </c:pt>
                <c:pt idx="2608" formatCode="General">
                  <c:v>4.8199999999999985</c:v>
                </c:pt>
                <c:pt idx="2609" formatCode="General">
                  <c:v>4.7</c:v>
                </c:pt>
                <c:pt idx="2610" formatCode="General">
                  <c:v>4.4300000000000024</c:v>
                </c:pt>
                <c:pt idx="2611" formatCode="General">
                  <c:v>4.6599999999999975</c:v>
                </c:pt>
                <c:pt idx="2612" formatCode="General">
                  <c:v>4.83</c:v>
                </c:pt>
                <c:pt idx="2613" formatCode="General">
                  <c:v>4.1099999999999985</c:v>
                </c:pt>
                <c:pt idx="2614" formatCode="General">
                  <c:v>4.9400000000000004</c:v>
                </c:pt>
                <c:pt idx="2615" formatCode="General">
                  <c:v>4.53</c:v>
                </c:pt>
                <c:pt idx="2616" formatCode="General">
                  <c:v>5.6499999999999995</c:v>
                </c:pt>
                <c:pt idx="2617" formatCode="General">
                  <c:v>6.3199999999999985</c:v>
                </c:pt>
                <c:pt idx="2618" formatCode="General">
                  <c:v>6</c:v>
                </c:pt>
                <c:pt idx="2619" formatCode="General">
                  <c:v>5.54</c:v>
                </c:pt>
                <c:pt idx="2620" formatCode="General">
                  <c:v>5.46</c:v>
                </c:pt>
                <c:pt idx="2621" formatCode="General">
                  <c:v>4.9800000000000004</c:v>
                </c:pt>
                <c:pt idx="2622" formatCode="General">
                  <c:v>4.91</c:v>
                </c:pt>
                <c:pt idx="2623" formatCode="General">
                  <c:v>5.1199999999999966</c:v>
                </c:pt>
                <c:pt idx="2624" formatCode="General">
                  <c:v>5.51</c:v>
                </c:pt>
                <c:pt idx="2625" formatCode="General">
                  <c:v>5.44</c:v>
                </c:pt>
                <c:pt idx="2626" formatCode="General">
                  <c:v>5.67</c:v>
                </c:pt>
                <c:pt idx="2627" formatCode="General">
                  <c:v>5.91</c:v>
                </c:pt>
                <c:pt idx="2628" formatCode="General">
                  <c:v>5.9</c:v>
                </c:pt>
                <c:pt idx="2629" formatCode="General">
                  <c:v>6.48</c:v>
                </c:pt>
                <c:pt idx="2630" formatCode="General">
                  <c:v>6.28</c:v>
                </c:pt>
                <c:pt idx="2631" formatCode="General">
                  <c:v>5.6099999999999985</c:v>
                </c:pt>
                <c:pt idx="2632" formatCode="General">
                  <c:v>5.9</c:v>
                </c:pt>
                <c:pt idx="2633" formatCode="General">
                  <c:v>5.6599999999999975</c:v>
                </c:pt>
                <c:pt idx="2634" formatCode="General">
                  <c:v>6.13</c:v>
                </c:pt>
                <c:pt idx="2635" formatCode="General">
                  <c:v>6.21</c:v>
                </c:pt>
                <c:pt idx="2636" formatCode="General">
                  <c:v>6.03</c:v>
                </c:pt>
                <c:pt idx="2637" formatCode="General">
                  <c:v>5.9700000000000024</c:v>
                </c:pt>
                <c:pt idx="2638" formatCode="General">
                  <c:v>4.95</c:v>
                </c:pt>
                <c:pt idx="2639" formatCode="General">
                  <c:v>6.17</c:v>
                </c:pt>
                <c:pt idx="2640" formatCode="General">
                  <c:v>6.29</c:v>
                </c:pt>
                <c:pt idx="2641" formatCode="General">
                  <c:v>5.87</c:v>
                </c:pt>
                <c:pt idx="2642" formatCode="General">
                  <c:v>6</c:v>
                </c:pt>
                <c:pt idx="2643" formatCode="General">
                  <c:v>6.4700000000000024</c:v>
                </c:pt>
                <c:pt idx="2644" formatCode="General">
                  <c:v>6.4300000000000024</c:v>
                </c:pt>
                <c:pt idx="2645" formatCode="General">
                  <c:v>6.3599999999999985</c:v>
                </c:pt>
                <c:pt idx="2646" formatCode="General">
                  <c:v>6.31</c:v>
                </c:pt>
                <c:pt idx="2647" formatCode="General">
                  <c:v>6.57</c:v>
                </c:pt>
                <c:pt idx="2648" formatCode="General">
                  <c:v>6.35</c:v>
                </c:pt>
                <c:pt idx="2649" formatCode="General">
                  <c:v>5.95</c:v>
                </c:pt>
                <c:pt idx="2650" formatCode="General">
                  <c:v>5.98</c:v>
                </c:pt>
                <c:pt idx="2651" formatCode="General">
                  <c:v>5.8199999999999985</c:v>
                </c:pt>
                <c:pt idx="2652" formatCode="General">
                  <c:v>6.5</c:v>
                </c:pt>
                <c:pt idx="2653" formatCode="General">
                  <c:v>6.6099999999999985</c:v>
                </c:pt>
                <c:pt idx="2654" formatCode="General">
                  <c:v>5.7700000000000014</c:v>
                </c:pt>
                <c:pt idx="2655" formatCode="General">
                  <c:v>6.28</c:v>
                </c:pt>
                <c:pt idx="2656" formatCode="General">
                  <c:v>6.28</c:v>
                </c:pt>
                <c:pt idx="2657" formatCode="General">
                  <c:v>6.1499999999999995</c:v>
                </c:pt>
                <c:pt idx="2658" formatCode="General">
                  <c:v>6.6599999999999975</c:v>
                </c:pt>
                <c:pt idx="2659" formatCode="General">
                  <c:v>7.33</c:v>
                </c:pt>
                <c:pt idx="2660" formatCode="General">
                  <c:v>6.2</c:v>
                </c:pt>
                <c:pt idx="2661" formatCode="General">
                  <c:v>6.48</c:v>
                </c:pt>
                <c:pt idx="2662" formatCode="General">
                  <c:v>6.95</c:v>
                </c:pt>
                <c:pt idx="2663" formatCode="General">
                  <c:v>6.83</c:v>
                </c:pt>
                <c:pt idx="2664" formatCode="General">
                  <c:v>7.38</c:v>
                </c:pt>
                <c:pt idx="2665" formatCode="General">
                  <c:v>7.6499999999999995</c:v>
                </c:pt>
                <c:pt idx="2666" formatCode="General">
                  <c:v>7.1</c:v>
                </c:pt>
                <c:pt idx="2667" formatCode="General">
                  <c:v>7.23</c:v>
                </c:pt>
                <c:pt idx="2668" formatCode="General">
                  <c:v>6.9700000000000024</c:v>
                </c:pt>
                <c:pt idx="2669" formatCode="General">
                  <c:v>6.7700000000000014</c:v>
                </c:pt>
                <c:pt idx="2670" formatCode="General">
                  <c:v>6.8</c:v>
                </c:pt>
                <c:pt idx="2671" formatCode="General">
                  <c:v>6.76</c:v>
                </c:pt>
                <c:pt idx="2672" formatCode="General">
                  <c:v>7.41</c:v>
                </c:pt>
                <c:pt idx="2673" formatCode="General">
                  <c:v>7.06</c:v>
                </c:pt>
                <c:pt idx="2674" formatCode="General">
                  <c:v>7.1</c:v>
                </c:pt>
                <c:pt idx="2675" formatCode="General">
                  <c:v>7.38</c:v>
                </c:pt>
                <c:pt idx="2676" formatCode="General">
                  <c:v>7.42</c:v>
                </c:pt>
                <c:pt idx="2677" formatCode="General">
                  <c:v>7.4700000000000024</c:v>
                </c:pt>
                <c:pt idx="2678" formatCode="General">
                  <c:v>7.5</c:v>
                </c:pt>
                <c:pt idx="2679" formatCode="General">
                  <c:v>7.53</c:v>
                </c:pt>
                <c:pt idx="2680" formatCode="General">
                  <c:v>7.1599999999999975</c:v>
                </c:pt>
                <c:pt idx="2681" formatCode="General">
                  <c:v>7.04</c:v>
                </c:pt>
                <c:pt idx="2682" formatCode="General">
                  <c:v>7.6099999999999985</c:v>
                </c:pt>
                <c:pt idx="2683" formatCode="General">
                  <c:v>7.35</c:v>
                </c:pt>
                <c:pt idx="2684" formatCode="General">
                  <c:v>7.81</c:v>
                </c:pt>
                <c:pt idx="2685" formatCode="General">
                  <c:v>7.59</c:v>
                </c:pt>
                <c:pt idx="2686" formatCode="General">
                  <c:v>7.48</c:v>
                </c:pt>
                <c:pt idx="2687" formatCode="General">
                  <c:v>7.6499999999999995</c:v>
                </c:pt>
                <c:pt idx="2688" formatCode="General">
                  <c:v>7.6199999999999966</c:v>
                </c:pt>
                <c:pt idx="2689" formatCode="General">
                  <c:v>7.48</c:v>
                </c:pt>
                <c:pt idx="2690" formatCode="General">
                  <c:v>7.2</c:v>
                </c:pt>
                <c:pt idx="2691" formatCode="General">
                  <c:v>6.68</c:v>
                </c:pt>
                <c:pt idx="2692" formatCode="General">
                  <c:v>6.4</c:v>
                </c:pt>
                <c:pt idx="2693" formatCode="General">
                  <c:v>6.8599999999999985</c:v>
                </c:pt>
                <c:pt idx="2694" formatCode="General">
                  <c:v>6.81</c:v>
                </c:pt>
                <c:pt idx="2695" formatCode="General">
                  <c:v>7.7700000000000014</c:v>
                </c:pt>
                <c:pt idx="2696" formatCode="General">
                  <c:v>7.28</c:v>
                </c:pt>
                <c:pt idx="2697" formatCode="General">
                  <c:v>7.73</c:v>
                </c:pt>
                <c:pt idx="2698" formatCode="General">
                  <c:v>7.14</c:v>
                </c:pt>
                <c:pt idx="2699" formatCode="General">
                  <c:v>7.3</c:v>
                </c:pt>
                <c:pt idx="2700" formatCode="General">
                  <c:v>6.59</c:v>
                </c:pt>
                <c:pt idx="2701" formatCode="General">
                  <c:v>7.63</c:v>
                </c:pt>
                <c:pt idx="2702" formatCode="General">
                  <c:v>7.6899999999999995</c:v>
                </c:pt>
                <c:pt idx="2703" formatCode="General">
                  <c:v>7.13</c:v>
                </c:pt>
                <c:pt idx="2704" formatCode="General">
                  <c:v>7.02</c:v>
                </c:pt>
                <c:pt idx="2705" formatCode="General">
                  <c:v>6.9300000000000024</c:v>
                </c:pt>
                <c:pt idx="2706" formatCode="General">
                  <c:v>5.6199999999999966</c:v>
                </c:pt>
                <c:pt idx="2707" formatCode="General">
                  <c:v>6.13</c:v>
                </c:pt>
                <c:pt idx="2708" formatCode="General">
                  <c:v>5.7</c:v>
                </c:pt>
                <c:pt idx="2709" formatCode="General">
                  <c:v>6.26</c:v>
                </c:pt>
                <c:pt idx="2710" formatCode="General">
                  <c:v>5.85</c:v>
                </c:pt>
                <c:pt idx="2711" formatCode="General">
                  <c:v>6.1899999999999995</c:v>
                </c:pt>
                <c:pt idx="2712" formatCode="General">
                  <c:v>5.9300000000000024</c:v>
                </c:pt>
                <c:pt idx="2713" formatCode="General">
                  <c:v>5.18</c:v>
                </c:pt>
                <c:pt idx="2714" formatCode="General">
                  <c:v>5.55</c:v>
                </c:pt>
                <c:pt idx="2715" formatCode="General">
                  <c:v>6</c:v>
                </c:pt>
                <c:pt idx="2716" formatCode="General">
                  <c:v>6.06</c:v>
                </c:pt>
                <c:pt idx="2717" formatCode="General">
                  <c:v>5.9</c:v>
                </c:pt>
                <c:pt idx="2718" formatCode="General">
                  <c:v>5.35</c:v>
                </c:pt>
                <c:pt idx="2719" formatCode="General">
                  <c:v>5.2700000000000014</c:v>
                </c:pt>
                <c:pt idx="2720" formatCode="General">
                  <c:v>5.3199999999999985</c:v>
                </c:pt>
                <c:pt idx="2721" formatCode="General">
                  <c:v>5.53</c:v>
                </c:pt>
                <c:pt idx="2722" formatCode="General">
                  <c:v>5.56</c:v>
                </c:pt>
                <c:pt idx="2723" formatCode="General">
                  <c:v>5.1199999999999966</c:v>
                </c:pt>
                <c:pt idx="2724" formatCode="General">
                  <c:v>5.04</c:v>
                </c:pt>
                <c:pt idx="2725" formatCode="General">
                  <c:v>5.24</c:v>
                </c:pt>
                <c:pt idx="2726" formatCode="General">
                  <c:v>5.34</c:v>
                </c:pt>
                <c:pt idx="2727" formatCode="General">
                  <c:v>5.84</c:v>
                </c:pt>
                <c:pt idx="2728" formatCode="General">
                  <c:v>5.04</c:v>
                </c:pt>
                <c:pt idx="2729" formatCode="General">
                  <c:v>5.28</c:v>
                </c:pt>
                <c:pt idx="2730" formatCode="General">
                  <c:v>4.99</c:v>
                </c:pt>
                <c:pt idx="2731" formatCode="General">
                  <c:v>3.46</c:v>
                </c:pt>
                <c:pt idx="2732" formatCode="General">
                  <c:v>3.03</c:v>
                </c:pt>
                <c:pt idx="2733" formatCode="General">
                  <c:v>4.8599999999999985</c:v>
                </c:pt>
                <c:pt idx="2734" formatCode="General">
                  <c:v>5.21</c:v>
                </c:pt>
                <c:pt idx="2735" formatCode="General">
                  <c:v>4.6499999999999995</c:v>
                </c:pt>
                <c:pt idx="2736" formatCode="General">
                  <c:v>4.2300000000000004</c:v>
                </c:pt>
                <c:pt idx="2737" formatCode="General">
                  <c:v>5.21</c:v>
                </c:pt>
                <c:pt idx="2738" formatCode="General">
                  <c:v>6.21</c:v>
                </c:pt>
                <c:pt idx="2739" formatCode="General">
                  <c:v>5.17</c:v>
                </c:pt>
                <c:pt idx="2740" formatCode="General">
                  <c:v>2.6</c:v>
                </c:pt>
                <c:pt idx="2741" formatCode="General">
                  <c:v>2.7</c:v>
                </c:pt>
                <c:pt idx="2742" formatCode="General">
                  <c:v>3.8099999999999987</c:v>
                </c:pt>
                <c:pt idx="2743" formatCode="General">
                  <c:v>4.4800000000000004</c:v>
                </c:pt>
                <c:pt idx="2744" formatCode="General">
                  <c:v>4.38</c:v>
                </c:pt>
                <c:pt idx="2745" formatCode="General">
                  <c:v>4.1499999999999995</c:v>
                </c:pt>
                <c:pt idx="2746" formatCode="General">
                  <c:v>3.84</c:v>
                </c:pt>
                <c:pt idx="2747" formatCode="General">
                  <c:v>2.8699999999999997</c:v>
                </c:pt>
                <c:pt idx="2748" formatCode="General">
                  <c:v>2.19</c:v>
                </c:pt>
                <c:pt idx="2749" formatCode="General">
                  <c:v>2.21</c:v>
                </c:pt>
                <c:pt idx="2750" formatCode="General">
                  <c:v>2.15</c:v>
                </c:pt>
                <c:pt idx="2751" formatCode="General">
                  <c:v>2.0499999999999998</c:v>
                </c:pt>
                <c:pt idx="2752" formatCode="General">
                  <c:v>2.23</c:v>
                </c:pt>
                <c:pt idx="2753" formatCode="General">
                  <c:v>2.27</c:v>
                </c:pt>
                <c:pt idx="2754" formatCode="General">
                  <c:v>2</c:v>
                </c:pt>
                <c:pt idx="2755" formatCode="General">
                  <c:v>1.9100000000000001</c:v>
                </c:pt>
                <c:pt idx="2756" formatCode="General">
                  <c:v>2.09</c:v>
                </c:pt>
                <c:pt idx="2757" formatCode="General">
                  <c:v>2.25</c:v>
                </c:pt>
                <c:pt idx="2758" formatCode="General">
                  <c:v>2</c:v>
                </c:pt>
                <c:pt idx="2759" formatCode="General">
                  <c:v>2.4</c:v>
                </c:pt>
                <c:pt idx="2760" formatCode="General">
                  <c:v>2.5499999999999998</c:v>
                </c:pt>
                <c:pt idx="2761" formatCode="General">
                  <c:v>2.73</c:v>
                </c:pt>
                <c:pt idx="2762" formatCode="General">
                  <c:v>2.9699999999999998</c:v>
                </c:pt>
                <c:pt idx="2763" formatCode="General">
                  <c:v>2.8299999999999987</c:v>
                </c:pt>
                <c:pt idx="2764" formatCode="General">
                  <c:v>3.3099999999999987</c:v>
                </c:pt>
                <c:pt idx="2765" formatCode="General">
                  <c:v>3.69</c:v>
                </c:pt>
                <c:pt idx="2766" formatCode="General">
                  <c:v>3.44</c:v>
                </c:pt>
                <c:pt idx="2767" formatCode="General">
                  <c:v>3.67</c:v>
                </c:pt>
                <c:pt idx="2768" formatCode="General">
                  <c:v>3.8099999999999987</c:v>
                </c:pt>
                <c:pt idx="2769" formatCode="General">
                  <c:v>4.05</c:v>
                </c:pt>
                <c:pt idx="2770" formatCode="General">
                  <c:v>3.52</c:v>
                </c:pt>
                <c:pt idx="2771" formatCode="General">
                  <c:v>3.2800000000000002</c:v>
                </c:pt>
                <c:pt idx="2772" formatCode="General">
                  <c:v>3.9699999999999998</c:v>
                </c:pt>
                <c:pt idx="2773" formatCode="General">
                  <c:v>4.1099999999999985</c:v>
                </c:pt>
                <c:pt idx="2774" formatCode="General">
                  <c:v>3.7800000000000002</c:v>
                </c:pt>
                <c:pt idx="2775" formatCode="General">
                  <c:v>3.77</c:v>
                </c:pt>
                <c:pt idx="2776" formatCode="General">
                  <c:v>3.44</c:v>
                </c:pt>
                <c:pt idx="2777" formatCode="General">
                  <c:v>3.09</c:v>
                </c:pt>
                <c:pt idx="2778" formatCode="General">
                  <c:v>3.36</c:v>
                </c:pt>
                <c:pt idx="2779" formatCode="General">
                  <c:v>2.8699999999999997</c:v>
                </c:pt>
                <c:pt idx="2780" formatCode="General">
                  <c:v>3.3299999999999987</c:v>
                </c:pt>
                <c:pt idx="2781" formatCode="General">
                  <c:v>2.86</c:v>
                </c:pt>
                <c:pt idx="2782" formatCode="General">
                  <c:v>2.9299999999999997</c:v>
                </c:pt>
                <c:pt idx="2783" formatCode="General">
                  <c:v>3.22</c:v>
                </c:pt>
                <c:pt idx="2784" formatCode="General">
                  <c:v>3.07</c:v>
                </c:pt>
                <c:pt idx="2785" formatCode="General">
                  <c:v>2.44</c:v>
                </c:pt>
                <c:pt idx="2786" formatCode="General">
                  <c:v>2.3099999999999987</c:v>
                </c:pt>
                <c:pt idx="2787" formatCode="General">
                  <c:v>2.29</c:v>
                </c:pt>
                <c:pt idx="2788" formatCode="General">
                  <c:v>2.3499999999999988</c:v>
                </c:pt>
                <c:pt idx="2789" formatCode="General">
                  <c:v>2.3099999999999987</c:v>
                </c:pt>
                <c:pt idx="2790" formatCode="General">
                  <c:v>2.21</c:v>
                </c:pt>
                <c:pt idx="2791" formatCode="General">
                  <c:v>2.3499999999999988</c:v>
                </c:pt>
                <c:pt idx="2792" formatCode="General">
                  <c:v>2.66</c:v>
                </c:pt>
                <c:pt idx="2793" formatCode="General">
                  <c:v>3.1</c:v>
                </c:pt>
                <c:pt idx="2794" formatCode="General">
                  <c:v>2.15</c:v>
                </c:pt>
                <c:pt idx="2795" formatCode="General">
                  <c:v>2.79</c:v>
                </c:pt>
                <c:pt idx="2796" formatCode="General">
                  <c:v>2.7600000000000002</c:v>
                </c:pt>
                <c:pt idx="2797" formatCode="General">
                  <c:v>2.7800000000000002</c:v>
                </c:pt>
                <c:pt idx="2798" formatCode="General">
                  <c:v>2.2799999999999998</c:v>
                </c:pt>
                <c:pt idx="2799" formatCode="General">
                  <c:v>2.2000000000000002</c:v>
                </c:pt>
                <c:pt idx="2800" formatCode="General">
                  <c:v>2.23</c:v>
                </c:pt>
                <c:pt idx="2801" formatCode="General">
                  <c:v>2.0699999999999998</c:v>
                </c:pt>
                <c:pt idx="2802" formatCode="General">
                  <c:v>2.36</c:v>
                </c:pt>
                <c:pt idx="2803" formatCode="General">
                  <c:v>2.71</c:v>
                </c:pt>
                <c:pt idx="2804" formatCode="General">
                  <c:v>4.7300000000000004</c:v>
                </c:pt>
                <c:pt idx="2805" formatCode="General">
                  <c:v>4.9300000000000024</c:v>
                </c:pt>
                <c:pt idx="2806" formatCode="General">
                  <c:v>4.4300000000000024</c:v>
                </c:pt>
                <c:pt idx="2807" formatCode="General">
                  <c:v>2.68</c:v>
                </c:pt>
                <c:pt idx="2808" formatCode="General">
                  <c:v>2.44</c:v>
                </c:pt>
                <c:pt idx="2809" formatCode="General">
                  <c:v>3.15</c:v>
                </c:pt>
                <c:pt idx="2810" formatCode="General">
                  <c:v>4.6099999999999985</c:v>
                </c:pt>
                <c:pt idx="2811" formatCode="General">
                  <c:v>4</c:v>
                </c:pt>
                <c:pt idx="2812" formatCode="General">
                  <c:v>3.67</c:v>
                </c:pt>
                <c:pt idx="2813" formatCode="General">
                  <c:v>4.57</c:v>
                </c:pt>
                <c:pt idx="2814" formatCode="General">
                  <c:v>5.22</c:v>
                </c:pt>
                <c:pt idx="2815" formatCode="General">
                  <c:v>4.78</c:v>
                </c:pt>
                <c:pt idx="2816" formatCode="General">
                  <c:v>4.84</c:v>
                </c:pt>
                <c:pt idx="2817" formatCode="General">
                  <c:v>4.8899999999999997</c:v>
                </c:pt>
                <c:pt idx="2818" formatCode="General">
                  <c:v>4.6499999999999995</c:v>
                </c:pt>
                <c:pt idx="2819" formatCode="General">
                  <c:v>4.63</c:v>
                </c:pt>
                <c:pt idx="2820" formatCode="General">
                  <c:v>4.95</c:v>
                </c:pt>
                <c:pt idx="2821" formatCode="General">
                  <c:v>4.33</c:v>
                </c:pt>
                <c:pt idx="2822" formatCode="General">
                  <c:v>2.9499999999999997</c:v>
                </c:pt>
                <c:pt idx="2823" formatCode="General">
                  <c:v>5.0199999999999996</c:v>
                </c:pt>
                <c:pt idx="2824" formatCode="General">
                  <c:v>5.05</c:v>
                </c:pt>
                <c:pt idx="2825" formatCode="General">
                  <c:v>5.01</c:v>
                </c:pt>
                <c:pt idx="2826" formatCode="General">
                  <c:v>5.07</c:v>
                </c:pt>
                <c:pt idx="2827" formatCode="General">
                  <c:v>5.04</c:v>
                </c:pt>
                <c:pt idx="2828" formatCode="General">
                  <c:v>4.9000000000000004</c:v>
                </c:pt>
                <c:pt idx="2829" formatCode="General">
                  <c:v>4.87</c:v>
                </c:pt>
                <c:pt idx="2830" formatCode="General">
                  <c:v>4.6599999999999975</c:v>
                </c:pt>
                <c:pt idx="2831" formatCode="General">
                  <c:v>4.6199999999999966</c:v>
                </c:pt>
                <c:pt idx="2832" formatCode="General">
                  <c:v>4.71</c:v>
                </c:pt>
                <c:pt idx="2833" formatCode="General">
                  <c:v>4.92</c:v>
                </c:pt>
                <c:pt idx="2834" formatCode="General">
                  <c:v>4.88</c:v>
                </c:pt>
                <c:pt idx="2835" formatCode="General">
                  <c:v>4.8</c:v>
                </c:pt>
                <c:pt idx="2836" formatCode="General">
                  <c:v>4.78</c:v>
                </c:pt>
                <c:pt idx="2837" formatCode="General">
                  <c:v>4.63</c:v>
                </c:pt>
                <c:pt idx="2838" formatCode="General">
                  <c:v>4.83</c:v>
                </c:pt>
                <c:pt idx="2839" formatCode="General">
                  <c:v>4.58</c:v>
                </c:pt>
                <c:pt idx="2840" formatCode="General">
                  <c:v>4.51</c:v>
                </c:pt>
                <c:pt idx="2841" formatCode="General">
                  <c:v>4.22</c:v>
                </c:pt>
                <c:pt idx="2842" formatCode="General">
                  <c:v>4.3599999999999985</c:v>
                </c:pt>
                <c:pt idx="2843" formatCode="General">
                  <c:v>4.21</c:v>
                </c:pt>
                <c:pt idx="2844" formatCode="General">
                  <c:v>4.51</c:v>
                </c:pt>
                <c:pt idx="2845" formatCode="General">
                  <c:v>4.38</c:v>
                </c:pt>
                <c:pt idx="2846" formatCode="General">
                  <c:v>4.09</c:v>
                </c:pt>
                <c:pt idx="2847" formatCode="General">
                  <c:v>4.59</c:v>
                </c:pt>
                <c:pt idx="2848" formatCode="General">
                  <c:v>4.26</c:v>
                </c:pt>
                <c:pt idx="2849" formatCode="General">
                  <c:v>4.4800000000000004</c:v>
                </c:pt>
                <c:pt idx="2850" formatCode="General">
                  <c:v>4.33</c:v>
                </c:pt>
                <c:pt idx="2851" formatCode="General">
                  <c:v>4.3</c:v>
                </c:pt>
                <c:pt idx="2852" formatCode="General">
                  <c:v>4.45</c:v>
                </c:pt>
                <c:pt idx="2853" formatCode="General">
                  <c:v>4.71</c:v>
                </c:pt>
                <c:pt idx="2854" formatCode="General">
                  <c:v>4.3499999999999996</c:v>
                </c:pt>
                <c:pt idx="2855" formatCode="General">
                  <c:v>3.9499999999999997</c:v>
                </c:pt>
                <c:pt idx="2856" formatCode="General">
                  <c:v>4.3599999999999985</c:v>
                </c:pt>
                <c:pt idx="2857" formatCode="General">
                  <c:v>4</c:v>
                </c:pt>
                <c:pt idx="2858" formatCode="General">
                  <c:v>4.24</c:v>
                </c:pt>
                <c:pt idx="2859" formatCode="General">
                  <c:v>4.1399999999999997</c:v>
                </c:pt>
                <c:pt idx="2860" formatCode="General">
                  <c:v>3.8299999999999987</c:v>
                </c:pt>
                <c:pt idx="2861" formatCode="General">
                  <c:v>3.82</c:v>
                </c:pt>
                <c:pt idx="2862" formatCode="General">
                  <c:v>3.8099999999999987</c:v>
                </c:pt>
                <c:pt idx="2863" formatCode="General">
                  <c:v>4.01</c:v>
                </c:pt>
                <c:pt idx="2864" formatCode="General">
                  <c:v>4.09</c:v>
                </c:pt>
                <c:pt idx="2865" formatCode="General">
                  <c:v>4.01</c:v>
                </c:pt>
                <c:pt idx="2866" formatCode="General">
                  <c:v>4.2</c:v>
                </c:pt>
                <c:pt idx="2867" formatCode="General">
                  <c:v>3.9099999999999997</c:v>
                </c:pt>
                <c:pt idx="2868" formatCode="General">
                  <c:v>3.8299999999999987</c:v>
                </c:pt>
                <c:pt idx="2869" formatCode="General">
                  <c:v>3.54</c:v>
                </c:pt>
                <c:pt idx="2870" formatCode="General">
                  <c:v>3.52</c:v>
                </c:pt>
                <c:pt idx="2871" formatCode="General">
                  <c:v>3.53</c:v>
                </c:pt>
                <c:pt idx="2872" formatCode="General">
                  <c:v>3.5</c:v>
                </c:pt>
                <c:pt idx="2873" formatCode="General">
                  <c:v>3.9299999999999997</c:v>
                </c:pt>
                <c:pt idx="2874" formatCode="General">
                  <c:v>3.7600000000000002</c:v>
                </c:pt>
                <c:pt idx="2875" formatCode="General">
                  <c:v>3.65</c:v>
                </c:pt>
                <c:pt idx="2876" formatCode="General">
                  <c:v>3.67</c:v>
                </c:pt>
                <c:pt idx="2877" formatCode="General">
                  <c:v>3.67</c:v>
                </c:pt>
                <c:pt idx="2878" formatCode="General">
                  <c:v>3.53</c:v>
                </c:pt>
                <c:pt idx="2879" formatCode="General">
                  <c:v>3.3699999999999997</c:v>
                </c:pt>
                <c:pt idx="2880" formatCode="General">
                  <c:v>3.65</c:v>
                </c:pt>
                <c:pt idx="2881" formatCode="General">
                  <c:v>3.4499999999999997</c:v>
                </c:pt>
                <c:pt idx="2882" formatCode="General">
                  <c:v>3.18</c:v>
                </c:pt>
                <c:pt idx="2883" formatCode="General">
                  <c:v>3.68</c:v>
                </c:pt>
                <c:pt idx="2884" formatCode="General">
                  <c:v>3.9099999999999997</c:v>
                </c:pt>
                <c:pt idx="2885" formatCode="General">
                  <c:v>3.55</c:v>
                </c:pt>
                <c:pt idx="2886" formatCode="General">
                  <c:v>2.82</c:v>
                </c:pt>
                <c:pt idx="2887" formatCode="General">
                  <c:v>2.63</c:v>
                </c:pt>
                <c:pt idx="2888" formatCode="General">
                  <c:v>2.5499999999999998</c:v>
                </c:pt>
                <c:pt idx="2889" formatCode="General">
                  <c:v>3.04</c:v>
                </c:pt>
                <c:pt idx="2890" formatCode="General">
                  <c:v>3.04</c:v>
                </c:pt>
                <c:pt idx="2891" formatCode="General">
                  <c:v>2.61</c:v>
                </c:pt>
                <c:pt idx="2892" formatCode="General">
                  <c:v>2</c:v>
                </c:pt>
                <c:pt idx="2893" formatCode="General">
                  <c:v>2.52</c:v>
                </c:pt>
                <c:pt idx="2894" formatCode="General">
                  <c:v>2.0699999999999998</c:v>
                </c:pt>
                <c:pt idx="2895" formatCode="General">
                  <c:v>2.0699999999999998</c:v>
                </c:pt>
                <c:pt idx="2896" formatCode="General">
                  <c:v>2.5</c:v>
                </c:pt>
                <c:pt idx="2897" formatCode="General">
                  <c:v>2.58</c:v>
                </c:pt>
                <c:pt idx="2898" formatCode="General">
                  <c:v>2.6</c:v>
                </c:pt>
                <c:pt idx="2899" formatCode="General">
                  <c:v>3.16</c:v>
                </c:pt>
                <c:pt idx="2900" formatCode="General">
                  <c:v>2.71</c:v>
                </c:pt>
                <c:pt idx="2901" formatCode="General">
                  <c:v>2.14</c:v>
                </c:pt>
                <c:pt idx="2902" formatCode="General">
                  <c:v>2.4</c:v>
                </c:pt>
                <c:pt idx="2903" formatCode="General">
                  <c:v>3.77</c:v>
                </c:pt>
                <c:pt idx="2904" formatCode="General">
                  <c:v>4.4800000000000004</c:v>
                </c:pt>
                <c:pt idx="2905" formatCode="General">
                  <c:v>3.94</c:v>
                </c:pt>
                <c:pt idx="2906" formatCode="General">
                  <c:v>3.3</c:v>
                </c:pt>
                <c:pt idx="2907" formatCode="General">
                  <c:v>4.13</c:v>
                </c:pt>
                <c:pt idx="2908" formatCode="General">
                  <c:v>3.3699999999999997</c:v>
                </c:pt>
                <c:pt idx="2909" formatCode="General">
                  <c:v>3.16</c:v>
                </c:pt>
                <c:pt idx="2910" formatCode="General">
                  <c:v>2.68</c:v>
                </c:pt>
                <c:pt idx="2911" formatCode="General">
                  <c:v>2.61</c:v>
                </c:pt>
                <c:pt idx="2912" formatCode="General">
                  <c:v>2.7</c:v>
                </c:pt>
                <c:pt idx="2913" formatCode="General">
                  <c:v>2.63</c:v>
                </c:pt>
                <c:pt idx="2914" formatCode="General">
                  <c:v>2.2799999999999998</c:v>
                </c:pt>
                <c:pt idx="2915" formatCode="General">
                  <c:v>4.3</c:v>
                </c:pt>
                <c:pt idx="2916" formatCode="General">
                  <c:v>4.01</c:v>
                </c:pt>
                <c:pt idx="2917" formatCode="General">
                  <c:v>3.18</c:v>
                </c:pt>
                <c:pt idx="2918" formatCode="General">
                  <c:v>2.7800000000000002</c:v>
                </c:pt>
                <c:pt idx="2919" formatCode="General">
                  <c:v>2.98</c:v>
                </c:pt>
                <c:pt idx="2920" formatCode="General">
                  <c:v>2.86</c:v>
                </c:pt>
                <c:pt idx="2921" formatCode="General">
                  <c:v>2.44</c:v>
                </c:pt>
                <c:pt idx="2922" formatCode="General">
                  <c:v>2.69</c:v>
                </c:pt>
                <c:pt idx="2923" formatCode="General">
                  <c:v>2.5499999999999998</c:v>
                </c:pt>
                <c:pt idx="2924" formatCode="General">
                  <c:v>2.9699999999999998</c:v>
                </c:pt>
                <c:pt idx="2925" formatCode="General">
                  <c:v>2.8099999999999987</c:v>
                </c:pt>
                <c:pt idx="2926" formatCode="General">
                  <c:v>2.3899999999999997</c:v>
                </c:pt>
                <c:pt idx="2927" formatCode="General">
                  <c:v>3.62</c:v>
                </c:pt>
                <c:pt idx="2928" formatCode="General">
                  <c:v>4.46</c:v>
                </c:pt>
                <c:pt idx="2929" formatCode="General">
                  <c:v>3.08</c:v>
                </c:pt>
                <c:pt idx="2930" formatCode="General">
                  <c:v>2.9099999999999997</c:v>
                </c:pt>
                <c:pt idx="2931" formatCode="General">
                  <c:v>2.79</c:v>
                </c:pt>
                <c:pt idx="2932" formatCode="General">
                  <c:v>2.57</c:v>
                </c:pt>
                <c:pt idx="2933" formatCode="General">
                  <c:v>2.3099999999999987</c:v>
                </c:pt>
                <c:pt idx="2934" formatCode="General">
                  <c:v>2.4099999999999997</c:v>
                </c:pt>
                <c:pt idx="2935" formatCode="General">
                  <c:v>4.1099999999999985</c:v>
                </c:pt>
                <c:pt idx="2936" formatCode="General">
                  <c:v>3.18</c:v>
                </c:pt>
                <c:pt idx="2937" formatCode="General">
                  <c:v>2.7600000000000002</c:v>
                </c:pt>
                <c:pt idx="2938" formatCode="General">
                  <c:v>2.92</c:v>
                </c:pt>
                <c:pt idx="2939" formatCode="General">
                  <c:v>3.18</c:v>
                </c:pt>
                <c:pt idx="2940" formatCode="General">
                  <c:v>3.36</c:v>
                </c:pt>
                <c:pt idx="2941" formatCode="General">
                  <c:v>3.3</c:v>
                </c:pt>
                <c:pt idx="2942" formatCode="General">
                  <c:v>2.8899999999999997</c:v>
                </c:pt>
                <c:pt idx="2943" formatCode="General">
                  <c:v>3.29</c:v>
                </c:pt>
                <c:pt idx="2944" formatCode="General">
                  <c:v>3.9899999999999998</c:v>
                </c:pt>
                <c:pt idx="2945" formatCode="General">
                  <c:v>3.63</c:v>
                </c:pt>
                <c:pt idx="2946" formatCode="General">
                  <c:v>4.5</c:v>
                </c:pt>
                <c:pt idx="2947" formatCode="General">
                  <c:v>4.8</c:v>
                </c:pt>
                <c:pt idx="2948" formatCode="General">
                  <c:v>4.42</c:v>
                </c:pt>
                <c:pt idx="2949" formatCode="General">
                  <c:v>4.6099999999999985</c:v>
                </c:pt>
                <c:pt idx="2950" formatCode="General">
                  <c:v>4.3099999999999996</c:v>
                </c:pt>
                <c:pt idx="2951" formatCode="General">
                  <c:v>3.56</c:v>
                </c:pt>
                <c:pt idx="2952" formatCode="General">
                  <c:v>3.4299999999999997</c:v>
                </c:pt>
                <c:pt idx="2953" formatCode="General">
                  <c:v>4.0599999999999996</c:v>
                </c:pt>
                <c:pt idx="2954" formatCode="General">
                  <c:v>5.05</c:v>
                </c:pt>
                <c:pt idx="2955" formatCode="General">
                  <c:v>4.8199999999999985</c:v>
                </c:pt>
                <c:pt idx="2956" formatCode="General">
                  <c:v>3.4299999999999997</c:v>
                </c:pt>
                <c:pt idx="2957" formatCode="General">
                  <c:v>3.92</c:v>
                </c:pt>
                <c:pt idx="2958" formatCode="General">
                  <c:v>4.07</c:v>
                </c:pt>
                <c:pt idx="2959" formatCode="General">
                  <c:v>3.55</c:v>
                </c:pt>
                <c:pt idx="2960" formatCode="General">
                  <c:v>3.88</c:v>
                </c:pt>
                <c:pt idx="2961" formatCode="General">
                  <c:v>3.48</c:v>
                </c:pt>
                <c:pt idx="2962" formatCode="General">
                  <c:v>3.71</c:v>
                </c:pt>
                <c:pt idx="2963" formatCode="General">
                  <c:v>3.82</c:v>
                </c:pt>
                <c:pt idx="2964" formatCode="General">
                  <c:v>3.65</c:v>
                </c:pt>
                <c:pt idx="2965" formatCode="General">
                  <c:v>4.1899999999999995</c:v>
                </c:pt>
                <c:pt idx="2966" formatCode="General">
                  <c:v>4.03</c:v>
                </c:pt>
                <c:pt idx="2967" formatCode="General">
                  <c:v>4.07</c:v>
                </c:pt>
                <c:pt idx="2968" formatCode="General">
                  <c:v>4.04</c:v>
                </c:pt>
                <c:pt idx="2969" formatCode="General">
                  <c:v>4.03</c:v>
                </c:pt>
                <c:pt idx="2970" formatCode="General">
                  <c:v>3.8</c:v>
                </c:pt>
                <c:pt idx="2971" formatCode="General">
                  <c:v>4.46</c:v>
                </c:pt>
                <c:pt idx="2972" formatCode="General">
                  <c:v>4.26</c:v>
                </c:pt>
                <c:pt idx="2973" formatCode="General">
                  <c:v>4.59</c:v>
                </c:pt>
                <c:pt idx="2974" formatCode="General">
                  <c:v>4.4000000000000004</c:v>
                </c:pt>
                <c:pt idx="2975" formatCode="General">
                  <c:v>4.04</c:v>
                </c:pt>
                <c:pt idx="2976" formatCode="General">
                  <c:v>3.77</c:v>
                </c:pt>
                <c:pt idx="2977" formatCode="General">
                  <c:v>3.3</c:v>
                </c:pt>
                <c:pt idx="2978" formatCode="General">
                  <c:v>3.27</c:v>
                </c:pt>
                <c:pt idx="2979" formatCode="General">
                  <c:v>4.7</c:v>
                </c:pt>
                <c:pt idx="2980" formatCode="General">
                  <c:v>5.04</c:v>
                </c:pt>
                <c:pt idx="2981" formatCode="General">
                  <c:v>4.3499999999999996</c:v>
                </c:pt>
                <c:pt idx="2982" formatCode="General">
                  <c:v>4.37</c:v>
                </c:pt>
                <c:pt idx="2983" formatCode="General">
                  <c:v>4.55</c:v>
                </c:pt>
                <c:pt idx="2984" formatCode="General">
                  <c:v>5.1899999999999995</c:v>
                </c:pt>
                <c:pt idx="2985" formatCode="General">
                  <c:v>5.21</c:v>
                </c:pt>
                <c:pt idx="2986" formatCode="General">
                  <c:v>4.76</c:v>
                </c:pt>
                <c:pt idx="2987" formatCode="General">
                  <c:v>4.8</c:v>
                </c:pt>
                <c:pt idx="2988" formatCode="General">
                  <c:v>4.76</c:v>
                </c:pt>
                <c:pt idx="2989" formatCode="General">
                  <c:v>5.5</c:v>
                </c:pt>
                <c:pt idx="2990" formatCode="General">
                  <c:v>4.91</c:v>
                </c:pt>
                <c:pt idx="2991" formatCode="General">
                  <c:v>5.49</c:v>
                </c:pt>
                <c:pt idx="2992" formatCode="General">
                  <c:v>5.33</c:v>
                </c:pt>
                <c:pt idx="2993" formatCode="General">
                  <c:v>5.38</c:v>
                </c:pt>
                <c:pt idx="2994" formatCode="General">
                  <c:v>5.4</c:v>
                </c:pt>
                <c:pt idx="2995" formatCode="General">
                  <c:v>5.7</c:v>
                </c:pt>
                <c:pt idx="2996" formatCode="General">
                  <c:v>5.3199999999999985</c:v>
                </c:pt>
                <c:pt idx="2997" formatCode="General">
                  <c:v>6.5</c:v>
                </c:pt>
                <c:pt idx="2998" formatCode="General">
                  <c:v>5.98</c:v>
                </c:pt>
                <c:pt idx="2999" formatCode="General">
                  <c:v>5.3</c:v>
                </c:pt>
                <c:pt idx="3000" formatCode="General">
                  <c:v>5.89</c:v>
                </c:pt>
                <c:pt idx="3001" formatCode="General">
                  <c:v>5.95</c:v>
                </c:pt>
                <c:pt idx="3002" formatCode="General">
                  <c:v>5.71</c:v>
                </c:pt>
                <c:pt idx="3003" formatCode="General">
                  <c:v>5.94</c:v>
                </c:pt>
                <c:pt idx="3004" formatCode="General">
                  <c:v>6.72</c:v>
                </c:pt>
                <c:pt idx="3005" formatCode="General">
                  <c:v>7.4300000000000024</c:v>
                </c:pt>
                <c:pt idx="3006" formatCode="General">
                  <c:v>8.0400000000000009</c:v>
                </c:pt>
                <c:pt idx="3007" formatCode="General">
                  <c:v>6.8199999999999985</c:v>
                </c:pt>
                <c:pt idx="3008" formatCode="General">
                  <c:v>6.8199999999999985</c:v>
                </c:pt>
                <c:pt idx="3009" formatCode="General">
                  <c:v>7.28</c:v>
                </c:pt>
                <c:pt idx="3010" formatCode="General">
                  <c:v>6.7700000000000014</c:v>
                </c:pt>
                <c:pt idx="3011" formatCode="General">
                  <c:v>7.01</c:v>
                </c:pt>
                <c:pt idx="3012" formatCode="General">
                  <c:v>6.45</c:v>
                </c:pt>
                <c:pt idx="3013" formatCode="General">
                  <c:v>6.26</c:v>
                </c:pt>
                <c:pt idx="3014" formatCode="General">
                  <c:v>6.6</c:v>
                </c:pt>
                <c:pt idx="3015" formatCode="General">
                  <c:v>6.41</c:v>
                </c:pt>
                <c:pt idx="3016" formatCode="General">
                  <c:v>6.37</c:v>
                </c:pt>
                <c:pt idx="3017" formatCode="General">
                  <c:v>6.06</c:v>
                </c:pt>
                <c:pt idx="3018" formatCode="General">
                  <c:v>6.23</c:v>
                </c:pt>
                <c:pt idx="3019" formatCode="General">
                  <c:v>6.49</c:v>
                </c:pt>
                <c:pt idx="3020" formatCode="General">
                  <c:v>6.64</c:v>
                </c:pt>
                <c:pt idx="3021" formatCode="General">
                  <c:v>6.57</c:v>
                </c:pt>
                <c:pt idx="3022" formatCode="General">
                  <c:v>6.41</c:v>
                </c:pt>
                <c:pt idx="3023" formatCode="General">
                  <c:v>7.17</c:v>
                </c:pt>
                <c:pt idx="3024" formatCode="General">
                  <c:v>6.89</c:v>
                </c:pt>
                <c:pt idx="3025" formatCode="General">
                  <c:v>6.51</c:v>
                </c:pt>
                <c:pt idx="3026" formatCode="General">
                  <c:v>5.9700000000000024</c:v>
                </c:pt>
                <c:pt idx="3027" formatCode="General">
                  <c:v>6.8199999999999985</c:v>
                </c:pt>
                <c:pt idx="3028" formatCode="General">
                  <c:v>6.94</c:v>
                </c:pt>
                <c:pt idx="3029" formatCode="General">
                  <c:v>6.68</c:v>
                </c:pt>
                <c:pt idx="3030" formatCode="General">
                  <c:v>6.6</c:v>
                </c:pt>
                <c:pt idx="3031" formatCode="General">
                  <c:v>7.22</c:v>
                </c:pt>
                <c:pt idx="3032" formatCode="General">
                  <c:v>7.54</c:v>
                </c:pt>
                <c:pt idx="3033" formatCode="General">
                  <c:v>6.91</c:v>
                </c:pt>
                <c:pt idx="3034" formatCode="General">
                  <c:v>6.87</c:v>
                </c:pt>
                <c:pt idx="3035" formatCode="General">
                  <c:v>7.74</c:v>
                </c:pt>
                <c:pt idx="3036" formatCode="General">
                  <c:v>7.04</c:v>
                </c:pt>
                <c:pt idx="3037" formatCode="General">
                  <c:v>7.1199999999999966</c:v>
                </c:pt>
                <c:pt idx="3038" formatCode="General">
                  <c:v>7.56</c:v>
                </c:pt>
                <c:pt idx="3039" formatCode="General">
                  <c:v>8.77</c:v>
                </c:pt>
                <c:pt idx="3040" formatCode="General">
                  <c:v>7.02</c:v>
                </c:pt>
                <c:pt idx="3041" formatCode="General">
                  <c:v>7.57</c:v>
                </c:pt>
                <c:pt idx="3042" formatCode="General">
                  <c:v>7.75</c:v>
                </c:pt>
                <c:pt idx="3043" formatCode="General">
                  <c:v>7.37</c:v>
                </c:pt>
                <c:pt idx="3044" formatCode="General">
                  <c:v>7</c:v>
                </c:pt>
                <c:pt idx="3045" formatCode="General">
                  <c:v>7.08</c:v>
                </c:pt>
                <c:pt idx="3046" formatCode="General">
                  <c:v>7.02</c:v>
                </c:pt>
                <c:pt idx="3047" formatCode="General">
                  <c:v>7.1499999999999995</c:v>
                </c:pt>
                <c:pt idx="3048" formatCode="General">
                  <c:v>7.28</c:v>
                </c:pt>
                <c:pt idx="3049" formatCode="General">
                  <c:v>7.78</c:v>
                </c:pt>
                <c:pt idx="3050" formatCode="General">
                  <c:v>5.87</c:v>
                </c:pt>
                <c:pt idx="3051" formatCode="General">
                  <c:v>6.92</c:v>
                </c:pt>
                <c:pt idx="3052" formatCode="General">
                  <c:v>7.3199999999999985</c:v>
                </c:pt>
                <c:pt idx="3053" formatCode="General">
                  <c:v>6.88</c:v>
                </c:pt>
                <c:pt idx="3054" formatCode="General">
                  <c:v>7.01</c:v>
                </c:pt>
                <c:pt idx="3055" formatCode="General">
                  <c:v>7.06</c:v>
                </c:pt>
                <c:pt idx="3056" formatCode="General">
                  <c:v>7.04</c:v>
                </c:pt>
                <c:pt idx="3057" formatCode="General">
                  <c:v>6.6899999999999995</c:v>
                </c:pt>
                <c:pt idx="3058" formatCode="General">
                  <c:v>6.92</c:v>
                </c:pt>
                <c:pt idx="3059" formatCode="General">
                  <c:v>7.26</c:v>
                </c:pt>
                <c:pt idx="3060" formatCode="General">
                  <c:v>7.2</c:v>
                </c:pt>
                <c:pt idx="3061" formatCode="General">
                  <c:v>7.67</c:v>
                </c:pt>
                <c:pt idx="3062" formatCode="General">
                  <c:v>7.6</c:v>
                </c:pt>
                <c:pt idx="3063" formatCode="General">
                  <c:v>7.41</c:v>
                </c:pt>
                <c:pt idx="3064" formatCode="General">
                  <c:v>7.45</c:v>
                </c:pt>
                <c:pt idx="3065" formatCode="General">
                  <c:v>7.51</c:v>
                </c:pt>
                <c:pt idx="3066" formatCode="General">
                  <c:v>7.3</c:v>
                </c:pt>
                <c:pt idx="3067" formatCode="General">
                  <c:v>7.09</c:v>
                </c:pt>
                <c:pt idx="3068" formatCode="General">
                  <c:v>7.1499999999999995</c:v>
                </c:pt>
                <c:pt idx="3069" formatCode="General">
                  <c:v>7.67</c:v>
                </c:pt>
                <c:pt idx="3070" formatCode="General">
                  <c:v>7.52</c:v>
                </c:pt>
                <c:pt idx="3071" formatCode="General">
                  <c:v>7.6499999999999995</c:v>
                </c:pt>
                <c:pt idx="3072" formatCode="General">
                  <c:v>7.3</c:v>
                </c:pt>
                <c:pt idx="3073" formatCode="General">
                  <c:v>7.44</c:v>
                </c:pt>
                <c:pt idx="3074" formatCode="General">
                  <c:v>7.42</c:v>
                </c:pt>
                <c:pt idx="3075" formatCode="General">
                  <c:v>7.4700000000000024</c:v>
                </c:pt>
                <c:pt idx="3076" formatCode="General">
                  <c:v>7.6499999999999995</c:v>
                </c:pt>
                <c:pt idx="3077" formatCode="General">
                  <c:v>7.3</c:v>
                </c:pt>
                <c:pt idx="3078" formatCode="General">
                  <c:v>6.68</c:v>
                </c:pt>
                <c:pt idx="3079" formatCode="General">
                  <c:v>6.85</c:v>
                </c:pt>
                <c:pt idx="3080" formatCode="General">
                  <c:v>7.58</c:v>
                </c:pt>
                <c:pt idx="3081" formatCode="General">
                  <c:v>7.4700000000000024</c:v>
                </c:pt>
                <c:pt idx="3082" formatCode="General">
                  <c:v>6.96</c:v>
                </c:pt>
                <c:pt idx="3083" formatCode="General">
                  <c:v>6.1199999999999966</c:v>
                </c:pt>
                <c:pt idx="3084" formatCode="General">
                  <c:v>4.8499999999999996</c:v>
                </c:pt>
                <c:pt idx="3085" formatCode="General">
                  <c:v>3.3699999999999997</c:v>
                </c:pt>
                <c:pt idx="3086" formatCode="General">
                  <c:v>2</c:v>
                </c:pt>
                <c:pt idx="3087" formatCode="General">
                  <c:v>2.27</c:v>
                </c:pt>
                <c:pt idx="3088" formatCode="General">
                  <c:v>4.09</c:v>
                </c:pt>
                <c:pt idx="3089" formatCode="General">
                  <c:v>4.72</c:v>
                </c:pt>
                <c:pt idx="3090" formatCode="General">
                  <c:v>2.25</c:v>
                </c:pt>
                <c:pt idx="3091" formatCode="General">
                  <c:v>4.07</c:v>
                </c:pt>
                <c:pt idx="3092" formatCode="General">
                  <c:v>4.88</c:v>
                </c:pt>
                <c:pt idx="3093" formatCode="General">
                  <c:v>4.08</c:v>
                </c:pt>
                <c:pt idx="3094" formatCode="General">
                  <c:v>4.2300000000000004</c:v>
                </c:pt>
                <c:pt idx="3095" formatCode="General">
                  <c:v>5.07</c:v>
                </c:pt>
                <c:pt idx="3096" formatCode="General">
                  <c:v>4.25</c:v>
                </c:pt>
                <c:pt idx="3097" formatCode="General">
                  <c:v>3.14</c:v>
                </c:pt>
                <c:pt idx="3098" formatCode="General">
                  <c:v>4</c:v>
                </c:pt>
                <c:pt idx="3099" formatCode="General">
                  <c:v>4.4000000000000004</c:v>
                </c:pt>
                <c:pt idx="3100" formatCode="General">
                  <c:v>3.69</c:v>
                </c:pt>
                <c:pt idx="3101" formatCode="General">
                  <c:v>4.71</c:v>
                </c:pt>
                <c:pt idx="3102" formatCode="General">
                  <c:v>4.7699999999999996</c:v>
                </c:pt>
                <c:pt idx="3103" formatCode="General">
                  <c:v>4.95</c:v>
                </c:pt>
                <c:pt idx="3104" formatCode="General">
                  <c:v>4.13</c:v>
                </c:pt>
                <c:pt idx="3105" formatCode="General">
                  <c:v>3.27</c:v>
                </c:pt>
                <c:pt idx="3106" formatCode="General">
                  <c:v>3.34</c:v>
                </c:pt>
                <c:pt idx="3107" formatCode="General">
                  <c:v>3.7600000000000002</c:v>
                </c:pt>
                <c:pt idx="3108" formatCode="General">
                  <c:v>4.51</c:v>
                </c:pt>
                <c:pt idx="3109" formatCode="General">
                  <c:v>4.5999999999999996</c:v>
                </c:pt>
                <c:pt idx="3110" formatCode="General">
                  <c:v>4.37</c:v>
                </c:pt>
                <c:pt idx="3111" formatCode="General">
                  <c:v>4.76</c:v>
                </c:pt>
                <c:pt idx="3112" formatCode="General">
                  <c:v>4.68</c:v>
                </c:pt>
                <c:pt idx="3113" formatCode="General">
                  <c:v>5.96</c:v>
                </c:pt>
                <c:pt idx="3114" formatCode="General">
                  <c:v>6.08</c:v>
                </c:pt>
                <c:pt idx="3115" formatCode="General">
                  <c:v>5.6599999999999975</c:v>
                </c:pt>
                <c:pt idx="3116" formatCode="General">
                  <c:v>5.8599999999999985</c:v>
                </c:pt>
                <c:pt idx="3117" formatCode="General">
                  <c:v>6.03</c:v>
                </c:pt>
                <c:pt idx="3118" formatCode="General">
                  <c:v>6.29</c:v>
                </c:pt>
                <c:pt idx="3119" formatCode="General">
                  <c:v>4.76</c:v>
                </c:pt>
                <c:pt idx="3120" formatCode="General">
                  <c:v>3.8699999999999997</c:v>
                </c:pt>
                <c:pt idx="3121" formatCode="General">
                  <c:v>5.52</c:v>
                </c:pt>
                <c:pt idx="3122" formatCode="General">
                  <c:v>5.18</c:v>
                </c:pt>
                <c:pt idx="3123" formatCode="General">
                  <c:v>2.69</c:v>
                </c:pt>
                <c:pt idx="3124" formatCode="General">
                  <c:v>3.92</c:v>
                </c:pt>
                <c:pt idx="3125" formatCode="General">
                  <c:v>2.72</c:v>
                </c:pt>
                <c:pt idx="3126" formatCode="General">
                  <c:v>2.58</c:v>
                </c:pt>
                <c:pt idx="3127" formatCode="General">
                  <c:v>2.69</c:v>
                </c:pt>
                <c:pt idx="3128" formatCode="General">
                  <c:v>2.61</c:v>
                </c:pt>
                <c:pt idx="3129" formatCode="General">
                  <c:v>3.74</c:v>
                </c:pt>
                <c:pt idx="3130" formatCode="General">
                  <c:v>2.8499999999999988</c:v>
                </c:pt>
                <c:pt idx="3131" formatCode="General">
                  <c:v>2.5299999999999998</c:v>
                </c:pt>
                <c:pt idx="3132" formatCode="General">
                  <c:v>2.0699999999999998</c:v>
                </c:pt>
                <c:pt idx="3133" formatCode="General">
                  <c:v>1.76</c:v>
                </c:pt>
                <c:pt idx="3134" formatCode="General">
                  <c:v>2.17</c:v>
                </c:pt>
                <c:pt idx="3135" formatCode="General">
                  <c:v>1.9700000000000186</c:v>
                </c:pt>
                <c:pt idx="3136" formatCode="General">
                  <c:v>2.27</c:v>
                </c:pt>
                <c:pt idx="3137" formatCode="General">
                  <c:v>2.23</c:v>
                </c:pt>
                <c:pt idx="3138" formatCode="General">
                  <c:v>2.14</c:v>
                </c:pt>
                <c:pt idx="3139" formatCode="General">
                  <c:v>2.14</c:v>
                </c:pt>
                <c:pt idx="3140" formatCode="General">
                  <c:v>2.4499999999999997</c:v>
                </c:pt>
                <c:pt idx="3141" formatCode="General">
                  <c:v>2.2999999999999998</c:v>
                </c:pt>
                <c:pt idx="3142" formatCode="General">
                  <c:v>2.0299999999999998</c:v>
                </c:pt>
                <c:pt idx="3143" formatCode="General">
                  <c:v>1.73</c:v>
                </c:pt>
                <c:pt idx="3144" formatCode="General">
                  <c:v>2.17</c:v>
                </c:pt>
                <c:pt idx="3145" formatCode="General">
                  <c:v>2.5299999999999998</c:v>
                </c:pt>
                <c:pt idx="3146" formatCode="General">
                  <c:v>2.74</c:v>
                </c:pt>
                <c:pt idx="3147" formatCode="General">
                  <c:v>2.3499999999999988</c:v>
                </c:pt>
                <c:pt idx="3148" formatCode="General">
                  <c:v>2.65</c:v>
                </c:pt>
                <c:pt idx="3149" formatCode="General">
                  <c:v>2.38</c:v>
                </c:pt>
                <c:pt idx="3150" formatCode="General">
                  <c:v>2.19</c:v>
                </c:pt>
                <c:pt idx="3151" formatCode="General">
                  <c:v>3.86</c:v>
                </c:pt>
                <c:pt idx="3152" formatCode="General">
                  <c:v>4.2699999999999996</c:v>
                </c:pt>
                <c:pt idx="3153" formatCode="General">
                  <c:v>4.1899999999999995</c:v>
                </c:pt>
                <c:pt idx="3154" formatCode="General">
                  <c:v>3.9299999999999997</c:v>
                </c:pt>
                <c:pt idx="3155" formatCode="General">
                  <c:v>4.4400000000000004</c:v>
                </c:pt>
                <c:pt idx="3156" formatCode="General">
                  <c:v>3.98</c:v>
                </c:pt>
                <c:pt idx="3157" formatCode="General">
                  <c:v>3.48</c:v>
                </c:pt>
                <c:pt idx="3158" formatCode="General">
                  <c:v>3.4499999999999997</c:v>
                </c:pt>
                <c:pt idx="3159" formatCode="General">
                  <c:v>2.72</c:v>
                </c:pt>
                <c:pt idx="3160" formatCode="General">
                  <c:v>2.27</c:v>
                </c:pt>
                <c:pt idx="3161" formatCode="General">
                  <c:v>2.12</c:v>
                </c:pt>
                <c:pt idx="3162" formatCode="General">
                  <c:v>2.96</c:v>
                </c:pt>
                <c:pt idx="3163" formatCode="General">
                  <c:v>2.4499999999999997</c:v>
                </c:pt>
                <c:pt idx="3164" formatCode="General">
                  <c:v>3.16</c:v>
                </c:pt>
                <c:pt idx="3165" formatCode="General">
                  <c:v>2.2200000000000002</c:v>
                </c:pt>
                <c:pt idx="3166" formatCode="General">
                  <c:v>2.09</c:v>
                </c:pt>
                <c:pt idx="3167" formatCode="General">
                  <c:v>3.36</c:v>
                </c:pt>
                <c:pt idx="3168" formatCode="General">
                  <c:v>2.16</c:v>
                </c:pt>
                <c:pt idx="3169" formatCode="General">
                  <c:v>2.0299999999999998</c:v>
                </c:pt>
                <c:pt idx="3170" formatCode="General">
                  <c:v>2.65</c:v>
                </c:pt>
                <c:pt idx="3171" formatCode="General">
                  <c:v>3.3</c:v>
                </c:pt>
                <c:pt idx="3172" formatCode="General">
                  <c:v>2.2000000000000002</c:v>
                </c:pt>
                <c:pt idx="3173" formatCode="General">
                  <c:v>2.1</c:v>
                </c:pt>
                <c:pt idx="3174" formatCode="General">
                  <c:v>2.08</c:v>
                </c:pt>
                <c:pt idx="3175" formatCode="General">
                  <c:v>2.0099999999999998</c:v>
                </c:pt>
                <c:pt idx="3176" formatCode="General">
                  <c:v>2.06</c:v>
                </c:pt>
                <c:pt idx="3177" formatCode="General">
                  <c:v>2.15</c:v>
                </c:pt>
                <c:pt idx="3178" formatCode="General">
                  <c:v>2.16</c:v>
                </c:pt>
                <c:pt idx="3179" formatCode="General">
                  <c:v>2.1800000000000002</c:v>
                </c:pt>
                <c:pt idx="3180" formatCode="General">
                  <c:v>3.4099999999999997</c:v>
                </c:pt>
                <c:pt idx="3181" formatCode="General">
                  <c:v>2.98</c:v>
                </c:pt>
                <c:pt idx="3182" formatCode="General">
                  <c:v>3.8699999999999997</c:v>
                </c:pt>
                <c:pt idx="3183" formatCode="General">
                  <c:v>4.13</c:v>
                </c:pt>
                <c:pt idx="3184" formatCode="General">
                  <c:v>2.2200000000000002</c:v>
                </c:pt>
                <c:pt idx="3185" formatCode="General">
                  <c:v>3.3899999999999997</c:v>
                </c:pt>
                <c:pt idx="3186" formatCode="General">
                  <c:v>2.63</c:v>
                </c:pt>
                <c:pt idx="3187" formatCode="General">
                  <c:v>4.37</c:v>
                </c:pt>
                <c:pt idx="3188" formatCode="General">
                  <c:v>4.03</c:v>
                </c:pt>
                <c:pt idx="3189" formatCode="General">
                  <c:v>2.96</c:v>
                </c:pt>
                <c:pt idx="3190" formatCode="General">
                  <c:v>3.03</c:v>
                </c:pt>
                <c:pt idx="3191" formatCode="General">
                  <c:v>2.0499999999999998</c:v>
                </c:pt>
                <c:pt idx="3192" formatCode="General">
                  <c:v>2.02</c:v>
                </c:pt>
                <c:pt idx="3193" formatCode="General">
                  <c:v>1.62</c:v>
                </c:pt>
                <c:pt idx="3194" formatCode="General">
                  <c:v>1.9000000000000001</c:v>
                </c:pt>
                <c:pt idx="3195" formatCode="General">
                  <c:v>4.45</c:v>
                </c:pt>
                <c:pt idx="3196" formatCode="General">
                  <c:v>4.59</c:v>
                </c:pt>
                <c:pt idx="3197" formatCode="General">
                  <c:v>4.46</c:v>
                </c:pt>
                <c:pt idx="3198" formatCode="General">
                  <c:v>4.59</c:v>
                </c:pt>
                <c:pt idx="3199" formatCode="General">
                  <c:v>3.98</c:v>
                </c:pt>
                <c:pt idx="3200" formatCode="General">
                  <c:v>3.67</c:v>
                </c:pt>
                <c:pt idx="3201" formatCode="General">
                  <c:v>4.2300000000000004</c:v>
                </c:pt>
                <c:pt idx="3202" formatCode="General">
                  <c:v>4.3899999999999997</c:v>
                </c:pt>
                <c:pt idx="3203" formatCode="General">
                  <c:v>4.08</c:v>
                </c:pt>
                <c:pt idx="3204" formatCode="General">
                  <c:v>4.21</c:v>
                </c:pt>
                <c:pt idx="3205" formatCode="General">
                  <c:v>4.34</c:v>
                </c:pt>
                <c:pt idx="3206" formatCode="General">
                  <c:v>4.28</c:v>
                </c:pt>
                <c:pt idx="3207" formatCode="General">
                  <c:v>4.25</c:v>
                </c:pt>
                <c:pt idx="3208" formatCode="General">
                  <c:v>4.1499999999999995</c:v>
                </c:pt>
                <c:pt idx="3209" formatCode="General">
                  <c:v>4.1399999999999997</c:v>
                </c:pt>
                <c:pt idx="3210" formatCode="General">
                  <c:v>4.2300000000000004</c:v>
                </c:pt>
                <c:pt idx="3211" formatCode="General">
                  <c:v>4.25</c:v>
                </c:pt>
                <c:pt idx="3212" formatCode="General">
                  <c:v>3.92</c:v>
                </c:pt>
                <c:pt idx="3213" formatCode="General">
                  <c:v>3.8299999999999987</c:v>
                </c:pt>
                <c:pt idx="3214" formatCode="General">
                  <c:v>3.82</c:v>
                </c:pt>
                <c:pt idx="3215" formatCode="General">
                  <c:v>4.13</c:v>
                </c:pt>
                <c:pt idx="3216" formatCode="General">
                  <c:v>2.61</c:v>
                </c:pt>
                <c:pt idx="3217" formatCode="General">
                  <c:v>3.5</c:v>
                </c:pt>
                <c:pt idx="3218" formatCode="General">
                  <c:v>4.13</c:v>
                </c:pt>
                <c:pt idx="3219" formatCode="General">
                  <c:v>3.65</c:v>
                </c:pt>
                <c:pt idx="3220" formatCode="General">
                  <c:v>3.63</c:v>
                </c:pt>
                <c:pt idx="3221" formatCode="General">
                  <c:v>3.14</c:v>
                </c:pt>
                <c:pt idx="3222" formatCode="General">
                  <c:v>4.04</c:v>
                </c:pt>
                <c:pt idx="3223" formatCode="General">
                  <c:v>3.2800000000000002</c:v>
                </c:pt>
                <c:pt idx="3224" formatCode="General">
                  <c:v>3.72</c:v>
                </c:pt>
                <c:pt idx="3225" formatCode="General">
                  <c:v>3.51</c:v>
                </c:pt>
                <c:pt idx="3226" formatCode="General">
                  <c:v>3.59</c:v>
                </c:pt>
                <c:pt idx="3227" formatCode="General">
                  <c:v>2.62</c:v>
                </c:pt>
                <c:pt idx="3228" formatCode="General">
                  <c:v>3.4899999999999998</c:v>
                </c:pt>
                <c:pt idx="3229" formatCode="General">
                  <c:v>3.32</c:v>
                </c:pt>
                <c:pt idx="3230" formatCode="General">
                  <c:v>3.62</c:v>
                </c:pt>
                <c:pt idx="3231" formatCode="General">
                  <c:v>3.03</c:v>
                </c:pt>
                <c:pt idx="3232" formatCode="General">
                  <c:v>2.92</c:v>
                </c:pt>
                <c:pt idx="3233" formatCode="General">
                  <c:v>3.74</c:v>
                </c:pt>
                <c:pt idx="3234" formatCode="General">
                  <c:v>4.71</c:v>
                </c:pt>
                <c:pt idx="3235" formatCode="General">
                  <c:v>4</c:v>
                </c:pt>
                <c:pt idx="3236" formatCode="General">
                  <c:v>3.51</c:v>
                </c:pt>
                <c:pt idx="3237" formatCode="General">
                  <c:v>3.73</c:v>
                </c:pt>
                <c:pt idx="3238" formatCode="General">
                  <c:v>3.24</c:v>
                </c:pt>
                <c:pt idx="3239" formatCode="General">
                  <c:v>2.9</c:v>
                </c:pt>
                <c:pt idx="3240" formatCode="General">
                  <c:v>3</c:v>
                </c:pt>
                <c:pt idx="3241" formatCode="General">
                  <c:v>3.18</c:v>
                </c:pt>
                <c:pt idx="3242" formatCode="General">
                  <c:v>3.46</c:v>
                </c:pt>
                <c:pt idx="3243" formatCode="General">
                  <c:v>2.88</c:v>
                </c:pt>
                <c:pt idx="3244" formatCode="General">
                  <c:v>2.5099999999999998</c:v>
                </c:pt>
                <c:pt idx="3245" formatCode="General">
                  <c:v>2.66</c:v>
                </c:pt>
                <c:pt idx="3246" formatCode="General">
                  <c:v>2.9099999999999997</c:v>
                </c:pt>
                <c:pt idx="3247" formatCode="General">
                  <c:v>3.04</c:v>
                </c:pt>
                <c:pt idx="3248" formatCode="General">
                  <c:v>3.04</c:v>
                </c:pt>
                <c:pt idx="3249" formatCode="General">
                  <c:v>3.02</c:v>
                </c:pt>
                <c:pt idx="3250" formatCode="General">
                  <c:v>2.75</c:v>
                </c:pt>
                <c:pt idx="3251" formatCode="General">
                  <c:v>2.72</c:v>
                </c:pt>
                <c:pt idx="3252" formatCode="General">
                  <c:v>3</c:v>
                </c:pt>
                <c:pt idx="3253" formatCode="General">
                  <c:v>4.57</c:v>
                </c:pt>
                <c:pt idx="3254" formatCode="General">
                  <c:v>3.9899999999999998</c:v>
                </c:pt>
                <c:pt idx="3255" formatCode="General">
                  <c:v>3.3899999999999997</c:v>
                </c:pt>
                <c:pt idx="3256" formatCode="General">
                  <c:v>2.3499999999999988</c:v>
                </c:pt>
                <c:pt idx="3257" formatCode="General">
                  <c:v>2.82</c:v>
                </c:pt>
                <c:pt idx="3258" formatCode="General">
                  <c:v>2.8099999999999987</c:v>
                </c:pt>
                <c:pt idx="3259" formatCode="General">
                  <c:v>2.3299999999999987</c:v>
                </c:pt>
                <c:pt idx="3260" formatCode="General">
                  <c:v>2.2000000000000002</c:v>
                </c:pt>
                <c:pt idx="3261" formatCode="General">
                  <c:v>2.34</c:v>
                </c:pt>
                <c:pt idx="3262" formatCode="General">
                  <c:v>3.3699999999999997</c:v>
                </c:pt>
                <c:pt idx="3263" formatCode="General">
                  <c:v>3.07</c:v>
                </c:pt>
                <c:pt idx="3264" formatCode="General">
                  <c:v>2.42</c:v>
                </c:pt>
                <c:pt idx="3265" formatCode="General">
                  <c:v>2.84</c:v>
                </c:pt>
                <c:pt idx="3266" formatCode="General">
                  <c:v>2.9299999999999997</c:v>
                </c:pt>
                <c:pt idx="3267" formatCode="General">
                  <c:v>2.71</c:v>
                </c:pt>
                <c:pt idx="3268" formatCode="General">
                  <c:v>2.6</c:v>
                </c:pt>
                <c:pt idx="3269" formatCode="General">
                  <c:v>2.67</c:v>
                </c:pt>
                <c:pt idx="3270" formatCode="General">
                  <c:v>3.12</c:v>
                </c:pt>
                <c:pt idx="3271" formatCode="General">
                  <c:v>4.1899999999999995</c:v>
                </c:pt>
                <c:pt idx="3272" formatCode="General">
                  <c:v>4.72</c:v>
                </c:pt>
                <c:pt idx="3273" formatCode="General">
                  <c:v>3.18</c:v>
                </c:pt>
                <c:pt idx="3274" formatCode="General">
                  <c:v>2.82</c:v>
                </c:pt>
                <c:pt idx="3275" formatCode="General">
                  <c:v>2.56</c:v>
                </c:pt>
                <c:pt idx="3276" formatCode="General">
                  <c:v>2.71</c:v>
                </c:pt>
                <c:pt idx="3277" formatCode="General">
                  <c:v>2.96</c:v>
                </c:pt>
                <c:pt idx="3278" formatCode="General">
                  <c:v>2.8</c:v>
                </c:pt>
                <c:pt idx="3279" formatCode="General">
                  <c:v>2.62</c:v>
                </c:pt>
                <c:pt idx="3280" formatCode="General">
                  <c:v>3.84</c:v>
                </c:pt>
                <c:pt idx="3281" formatCode="General">
                  <c:v>3.4899999999999998</c:v>
                </c:pt>
                <c:pt idx="3282" formatCode="General">
                  <c:v>3.01</c:v>
                </c:pt>
                <c:pt idx="3283" formatCode="General">
                  <c:v>3.04</c:v>
                </c:pt>
                <c:pt idx="3284" formatCode="General">
                  <c:v>2.17</c:v>
                </c:pt>
                <c:pt idx="3285" formatCode="General">
                  <c:v>3.36</c:v>
                </c:pt>
                <c:pt idx="3286" formatCode="General">
                  <c:v>3.21</c:v>
                </c:pt>
                <c:pt idx="3287" formatCode="General">
                  <c:v>3.07</c:v>
                </c:pt>
                <c:pt idx="3288" formatCode="General">
                  <c:v>1.8800000000000001</c:v>
                </c:pt>
                <c:pt idx="3289" formatCode="General">
                  <c:v>2.4899999999999998</c:v>
                </c:pt>
                <c:pt idx="3290" formatCode="General">
                  <c:v>2.42</c:v>
                </c:pt>
                <c:pt idx="3291" formatCode="General">
                  <c:v>2.66</c:v>
                </c:pt>
                <c:pt idx="3292" formatCode="General">
                  <c:v>2.8099999999999987</c:v>
                </c:pt>
                <c:pt idx="3293" formatCode="General">
                  <c:v>2.5499999999999998</c:v>
                </c:pt>
                <c:pt idx="3294" formatCode="General">
                  <c:v>2.6</c:v>
                </c:pt>
                <c:pt idx="3295" formatCode="General">
                  <c:v>3.9099999999999997</c:v>
                </c:pt>
                <c:pt idx="3296" formatCode="General">
                  <c:v>3.11</c:v>
                </c:pt>
                <c:pt idx="3297" formatCode="General">
                  <c:v>2.94</c:v>
                </c:pt>
                <c:pt idx="3298" formatCode="General">
                  <c:v>2.3499999999999988</c:v>
                </c:pt>
                <c:pt idx="3299" formatCode="General">
                  <c:v>2.62</c:v>
                </c:pt>
                <c:pt idx="3300" formatCode="General">
                  <c:v>2.72</c:v>
                </c:pt>
                <c:pt idx="3301" formatCode="General">
                  <c:v>2.69</c:v>
                </c:pt>
                <c:pt idx="3302" formatCode="General">
                  <c:v>3.32</c:v>
                </c:pt>
                <c:pt idx="3303" formatCode="General">
                  <c:v>3.11</c:v>
                </c:pt>
                <c:pt idx="3304" formatCode="General">
                  <c:v>3.15</c:v>
                </c:pt>
                <c:pt idx="3305" formatCode="General">
                  <c:v>3.9499999999999997</c:v>
                </c:pt>
                <c:pt idx="3306" formatCode="General">
                  <c:v>3.2600000000000002</c:v>
                </c:pt>
                <c:pt idx="3307" formatCode="General">
                  <c:v>3.03</c:v>
                </c:pt>
                <c:pt idx="3308" formatCode="General">
                  <c:v>3.23</c:v>
                </c:pt>
                <c:pt idx="3309" formatCode="General">
                  <c:v>4.3</c:v>
                </c:pt>
                <c:pt idx="3310" formatCode="General">
                  <c:v>3.42</c:v>
                </c:pt>
                <c:pt idx="3311" formatCode="General">
                  <c:v>3.57</c:v>
                </c:pt>
                <c:pt idx="3312" formatCode="General">
                  <c:v>2.8299999999999987</c:v>
                </c:pt>
                <c:pt idx="3313" formatCode="General">
                  <c:v>3.2600000000000002</c:v>
                </c:pt>
                <c:pt idx="3314" formatCode="General">
                  <c:v>3.17</c:v>
                </c:pt>
                <c:pt idx="3315" formatCode="General">
                  <c:v>3.05</c:v>
                </c:pt>
                <c:pt idx="3316" formatCode="General">
                  <c:v>2.8</c:v>
                </c:pt>
                <c:pt idx="3317" formatCode="General">
                  <c:v>3.1</c:v>
                </c:pt>
                <c:pt idx="3318" formatCode="General">
                  <c:v>3.4899999999999998</c:v>
                </c:pt>
                <c:pt idx="3319" formatCode="General">
                  <c:v>3.8699999999999997</c:v>
                </c:pt>
                <c:pt idx="3320" formatCode="General">
                  <c:v>3.59</c:v>
                </c:pt>
                <c:pt idx="3321" formatCode="General">
                  <c:v>3.72</c:v>
                </c:pt>
                <c:pt idx="3322" formatCode="General">
                  <c:v>3.67</c:v>
                </c:pt>
                <c:pt idx="3323" formatCode="General">
                  <c:v>3.65</c:v>
                </c:pt>
                <c:pt idx="3324" formatCode="General">
                  <c:v>3.69</c:v>
                </c:pt>
                <c:pt idx="3325" formatCode="General">
                  <c:v>4.0199999999999996</c:v>
                </c:pt>
                <c:pt idx="3326" formatCode="General">
                  <c:v>3.9899999999999998</c:v>
                </c:pt>
                <c:pt idx="3327" formatCode="General">
                  <c:v>3.58</c:v>
                </c:pt>
                <c:pt idx="3328" formatCode="General">
                  <c:v>3.68</c:v>
                </c:pt>
                <c:pt idx="3329" formatCode="General">
                  <c:v>3.25</c:v>
                </c:pt>
                <c:pt idx="3330" formatCode="General">
                  <c:v>3.05</c:v>
                </c:pt>
                <c:pt idx="3331" formatCode="General">
                  <c:v>3.7</c:v>
                </c:pt>
                <c:pt idx="3332" formatCode="General">
                  <c:v>4.1099999999999985</c:v>
                </c:pt>
                <c:pt idx="3333" formatCode="General">
                  <c:v>3.98</c:v>
                </c:pt>
                <c:pt idx="3334" formatCode="General">
                  <c:v>3.7600000000000002</c:v>
                </c:pt>
                <c:pt idx="3335" formatCode="General">
                  <c:v>4.1199999999999966</c:v>
                </c:pt>
                <c:pt idx="3336" formatCode="General">
                  <c:v>4</c:v>
                </c:pt>
                <c:pt idx="3337" formatCode="General">
                  <c:v>4.3</c:v>
                </c:pt>
                <c:pt idx="3338" formatCode="General">
                  <c:v>4.1899999999999995</c:v>
                </c:pt>
                <c:pt idx="3339" formatCode="General">
                  <c:v>3.51</c:v>
                </c:pt>
                <c:pt idx="3340" formatCode="General">
                  <c:v>4.79</c:v>
                </c:pt>
                <c:pt idx="3341" formatCode="General">
                  <c:v>4.59</c:v>
                </c:pt>
                <c:pt idx="3342" formatCode="General">
                  <c:v>4.2300000000000004</c:v>
                </c:pt>
                <c:pt idx="3343" formatCode="General">
                  <c:v>3.9699999999999998</c:v>
                </c:pt>
                <c:pt idx="3344" formatCode="General">
                  <c:v>4.4700000000000024</c:v>
                </c:pt>
                <c:pt idx="3345" formatCode="General">
                  <c:v>4.2699999999999996</c:v>
                </c:pt>
                <c:pt idx="3346" formatCode="General">
                  <c:v>4.84</c:v>
                </c:pt>
                <c:pt idx="3347" formatCode="General">
                  <c:v>4.63</c:v>
                </c:pt>
                <c:pt idx="3348" formatCode="General">
                  <c:v>4.2300000000000004</c:v>
                </c:pt>
                <c:pt idx="3349" formatCode="General">
                  <c:v>4.71</c:v>
                </c:pt>
                <c:pt idx="3350" formatCode="General">
                  <c:v>4.59</c:v>
                </c:pt>
                <c:pt idx="3351" formatCode="General">
                  <c:v>4.55</c:v>
                </c:pt>
                <c:pt idx="3352" formatCode="General">
                  <c:v>5.2</c:v>
                </c:pt>
                <c:pt idx="3353" formatCode="General">
                  <c:v>4.84</c:v>
                </c:pt>
                <c:pt idx="3354" formatCode="General">
                  <c:v>4.59</c:v>
                </c:pt>
                <c:pt idx="3355" formatCode="General">
                  <c:v>4.68</c:v>
                </c:pt>
                <c:pt idx="3356" formatCode="General">
                  <c:v>4.99</c:v>
                </c:pt>
                <c:pt idx="3357" formatCode="General">
                  <c:v>4.92</c:v>
                </c:pt>
                <c:pt idx="3358" formatCode="General">
                  <c:v>5.23</c:v>
                </c:pt>
                <c:pt idx="3359" formatCode="General">
                  <c:v>4.6599999999999975</c:v>
                </c:pt>
                <c:pt idx="3360" formatCode="General">
                  <c:v>4.5599999999999996</c:v>
                </c:pt>
                <c:pt idx="3361" formatCode="General">
                  <c:v>5.68</c:v>
                </c:pt>
                <c:pt idx="3362" formatCode="General">
                  <c:v>5.78</c:v>
                </c:pt>
                <c:pt idx="3363" formatCode="General">
                  <c:v>4.91</c:v>
                </c:pt>
                <c:pt idx="3364" formatCode="General">
                  <c:v>5.1099999999999985</c:v>
                </c:pt>
                <c:pt idx="3365" formatCode="General">
                  <c:v>5.17</c:v>
                </c:pt>
                <c:pt idx="3366" formatCode="General">
                  <c:v>5.3599999999999985</c:v>
                </c:pt>
                <c:pt idx="3367" formatCode="General">
                  <c:v>5.25</c:v>
                </c:pt>
                <c:pt idx="3368" formatCode="General">
                  <c:v>5.63</c:v>
                </c:pt>
                <c:pt idx="3369" formatCode="General">
                  <c:v>5.89</c:v>
                </c:pt>
                <c:pt idx="3370" formatCode="General">
                  <c:v>6.08</c:v>
                </c:pt>
                <c:pt idx="3371" formatCode="General">
                  <c:v>6</c:v>
                </c:pt>
                <c:pt idx="3372" formatCode="General">
                  <c:v>4.8599999999999985</c:v>
                </c:pt>
                <c:pt idx="3373" formatCode="General">
                  <c:v>5.44</c:v>
                </c:pt>
                <c:pt idx="3374" formatCode="General">
                  <c:v>5.59</c:v>
                </c:pt>
                <c:pt idx="3375" formatCode="General">
                  <c:v>5.99</c:v>
                </c:pt>
                <c:pt idx="3376" formatCode="General">
                  <c:v>5.63</c:v>
                </c:pt>
                <c:pt idx="3377" formatCode="General">
                  <c:v>5.63</c:v>
                </c:pt>
                <c:pt idx="3378" formatCode="General">
                  <c:v>5.63</c:v>
                </c:pt>
                <c:pt idx="3379" formatCode="General">
                  <c:v>6.18</c:v>
                </c:pt>
                <c:pt idx="3380" formatCode="General">
                  <c:v>6.06</c:v>
                </c:pt>
                <c:pt idx="3381" formatCode="General">
                  <c:v>6.1</c:v>
                </c:pt>
                <c:pt idx="3382" formatCode="General">
                  <c:v>6.31</c:v>
                </c:pt>
                <c:pt idx="3383" formatCode="General">
                  <c:v>6.5</c:v>
                </c:pt>
                <c:pt idx="3384" formatCode="General">
                  <c:v>5.81</c:v>
                </c:pt>
                <c:pt idx="3385" formatCode="General">
                  <c:v>6.24</c:v>
                </c:pt>
                <c:pt idx="3386" formatCode="General">
                  <c:v>6.3</c:v>
                </c:pt>
                <c:pt idx="3387" formatCode="General">
                  <c:v>6.2</c:v>
                </c:pt>
                <c:pt idx="3388" formatCode="General">
                  <c:v>6.3599999999999985</c:v>
                </c:pt>
                <c:pt idx="3389" formatCode="General">
                  <c:v>6.83</c:v>
                </c:pt>
                <c:pt idx="3390" formatCode="General">
                  <c:v>7.14</c:v>
                </c:pt>
                <c:pt idx="3391" formatCode="General">
                  <c:v>7.17</c:v>
                </c:pt>
                <c:pt idx="3392" formatCode="General">
                  <c:v>7.1099999999999985</c:v>
                </c:pt>
                <c:pt idx="3393" formatCode="General">
                  <c:v>6.55</c:v>
                </c:pt>
                <c:pt idx="3394" formatCode="General">
                  <c:v>6.53</c:v>
                </c:pt>
                <c:pt idx="3395" formatCode="General">
                  <c:v>6.42</c:v>
                </c:pt>
                <c:pt idx="3396" formatCode="General">
                  <c:v>6.6599999999999975</c:v>
                </c:pt>
                <c:pt idx="3397" formatCode="General">
                  <c:v>6.79</c:v>
                </c:pt>
                <c:pt idx="3398" formatCode="General">
                  <c:v>6.76</c:v>
                </c:pt>
                <c:pt idx="3399" formatCode="General">
                  <c:v>7.14</c:v>
                </c:pt>
                <c:pt idx="3400" formatCode="General">
                  <c:v>6.67</c:v>
                </c:pt>
                <c:pt idx="3401" formatCode="General">
                  <c:v>6.91</c:v>
                </c:pt>
                <c:pt idx="3402" formatCode="General">
                  <c:v>7.02</c:v>
                </c:pt>
                <c:pt idx="3403" formatCode="General">
                  <c:v>7.1099999999999985</c:v>
                </c:pt>
                <c:pt idx="3404" formatCode="General">
                  <c:v>6.76</c:v>
                </c:pt>
                <c:pt idx="3405" formatCode="General">
                  <c:v>6.94</c:v>
                </c:pt>
                <c:pt idx="3406" formatCode="General">
                  <c:v>7.03</c:v>
                </c:pt>
                <c:pt idx="3407" formatCode="General">
                  <c:v>7.2</c:v>
                </c:pt>
                <c:pt idx="3408" formatCode="General">
                  <c:v>6.85</c:v>
                </c:pt>
                <c:pt idx="3409" formatCode="General">
                  <c:v>7.1</c:v>
                </c:pt>
                <c:pt idx="3410" formatCode="General">
                  <c:v>7.4</c:v>
                </c:pt>
                <c:pt idx="3411" formatCode="General">
                  <c:v>7.48</c:v>
                </c:pt>
                <c:pt idx="3412" formatCode="General">
                  <c:v>7.18</c:v>
                </c:pt>
                <c:pt idx="3413" formatCode="General">
                  <c:v>7.26</c:v>
                </c:pt>
                <c:pt idx="3414" formatCode="General">
                  <c:v>7.52</c:v>
                </c:pt>
                <c:pt idx="3415" formatCode="General">
                  <c:v>7.3</c:v>
                </c:pt>
                <c:pt idx="3416" formatCode="General">
                  <c:v>7.2700000000000014</c:v>
                </c:pt>
                <c:pt idx="3417" formatCode="General">
                  <c:v>7.6499999999999995</c:v>
                </c:pt>
                <c:pt idx="3418" formatCode="General">
                  <c:v>7.1499999999999995</c:v>
                </c:pt>
                <c:pt idx="3419" formatCode="General">
                  <c:v>6.8</c:v>
                </c:pt>
                <c:pt idx="3420" formatCode="General">
                  <c:v>6.9700000000000024</c:v>
                </c:pt>
                <c:pt idx="3421" formatCode="General">
                  <c:v>6.79</c:v>
                </c:pt>
                <c:pt idx="3422" formatCode="General">
                  <c:v>7.6499999999999995</c:v>
                </c:pt>
                <c:pt idx="3423" formatCode="General">
                  <c:v>7.2</c:v>
                </c:pt>
                <c:pt idx="3424" formatCode="General">
                  <c:v>6.58</c:v>
                </c:pt>
                <c:pt idx="3425" formatCode="General">
                  <c:v>6.73</c:v>
                </c:pt>
                <c:pt idx="3426" formatCode="General">
                  <c:v>7.22</c:v>
                </c:pt>
                <c:pt idx="3427" formatCode="General">
                  <c:v>7.38</c:v>
                </c:pt>
                <c:pt idx="3428" formatCode="General">
                  <c:v>6.84</c:v>
                </c:pt>
                <c:pt idx="3429" formatCode="General">
                  <c:v>7.3199999999999985</c:v>
                </c:pt>
                <c:pt idx="3430" formatCode="General">
                  <c:v>7.75</c:v>
                </c:pt>
                <c:pt idx="3431" formatCode="General">
                  <c:v>7.49</c:v>
                </c:pt>
                <c:pt idx="3432" formatCode="General">
                  <c:v>6.85</c:v>
                </c:pt>
                <c:pt idx="3433" formatCode="General">
                  <c:v>6.99</c:v>
                </c:pt>
                <c:pt idx="3434" formatCode="General">
                  <c:v>7.1899999999999995</c:v>
                </c:pt>
                <c:pt idx="3435" formatCode="General">
                  <c:v>7.74</c:v>
                </c:pt>
                <c:pt idx="3436" formatCode="General">
                  <c:v>7.49</c:v>
                </c:pt>
                <c:pt idx="3437" formatCode="General">
                  <c:v>7.35</c:v>
                </c:pt>
                <c:pt idx="3438" formatCode="General">
                  <c:v>6.64</c:v>
                </c:pt>
                <c:pt idx="3439" formatCode="General">
                  <c:v>6.33</c:v>
                </c:pt>
                <c:pt idx="3440" formatCode="General">
                  <c:v>6.35</c:v>
                </c:pt>
                <c:pt idx="3441" formatCode="General">
                  <c:v>5.88</c:v>
                </c:pt>
                <c:pt idx="3442" formatCode="General">
                  <c:v>4.04</c:v>
                </c:pt>
                <c:pt idx="3443" formatCode="General">
                  <c:v>5.8</c:v>
                </c:pt>
                <c:pt idx="3444" formatCode="General">
                  <c:v>6.4700000000000024</c:v>
                </c:pt>
                <c:pt idx="3445" formatCode="General">
                  <c:v>6.34</c:v>
                </c:pt>
                <c:pt idx="3446" formatCode="General">
                  <c:v>4.71</c:v>
                </c:pt>
                <c:pt idx="3447" formatCode="General">
                  <c:v>4.3</c:v>
                </c:pt>
                <c:pt idx="3448" formatCode="General">
                  <c:v>3.66</c:v>
                </c:pt>
                <c:pt idx="3449" formatCode="General">
                  <c:v>4.3199999999999985</c:v>
                </c:pt>
                <c:pt idx="3450" formatCode="General">
                  <c:v>4.1899999999999995</c:v>
                </c:pt>
                <c:pt idx="3451" formatCode="General">
                  <c:v>3.9699999999999998</c:v>
                </c:pt>
                <c:pt idx="3452" formatCode="General">
                  <c:v>3.32</c:v>
                </c:pt>
                <c:pt idx="3453" formatCode="General">
                  <c:v>2.4299999999999997</c:v>
                </c:pt>
                <c:pt idx="3454" formatCode="General">
                  <c:v>2.8</c:v>
                </c:pt>
                <c:pt idx="3455" formatCode="General">
                  <c:v>4.87</c:v>
                </c:pt>
                <c:pt idx="3456" formatCode="General">
                  <c:v>4.6499999999999995</c:v>
                </c:pt>
                <c:pt idx="3457" formatCode="General">
                  <c:v>6.02</c:v>
                </c:pt>
                <c:pt idx="3458" formatCode="General">
                  <c:v>4.1499999999999995</c:v>
                </c:pt>
                <c:pt idx="3459" formatCode="General">
                  <c:v>3.46</c:v>
                </c:pt>
                <c:pt idx="3460" formatCode="General">
                  <c:v>2.5099999999999998</c:v>
                </c:pt>
                <c:pt idx="3461" formatCode="General">
                  <c:v>4.38</c:v>
                </c:pt>
                <c:pt idx="3462" formatCode="General">
                  <c:v>4.79</c:v>
                </c:pt>
                <c:pt idx="3463" formatCode="General">
                  <c:v>4.34</c:v>
                </c:pt>
                <c:pt idx="3464" formatCode="General">
                  <c:v>5.1499999999999995</c:v>
                </c:pt>
                <c:pt idx="3465" formatCode="General">
                  <c:v>5.13</c:v>
                </c:pt>
                <c:pt idx="3466" formatCode="General">
                  <c:v>5.08</c:v>
                </c:pt>
                <c:pt idx="3467" formatCode="General">
                  <c:v>4.0999999999999996</c:v>
                </c:pt>
                <c:pt idx="3468" formatCode="General">
                  <c:v>3.13</c:v>
                </c:pt>
                <c:pt idx="3469" formatCode="General">
                  <c:v>2.52</c:v>
                </c:pt>
                <c:pt idx="3470" formatCode="General">
                  <c:v>4.79</c:v>
                </c:pt>
                <c:pt idx="3471" formatCode="General">
                  <c:v>4.9300000000000024</c:v>
                </c:pt>
                <c:pt idx="3472" formatCode="General">
                  <c:v>3.54</c:v>
                </c:pt>
                <c:pt idx="3473" formatCode="General">
                  <c:v>3.23</c:v>
                </c:pt>
                <c:pt idx="3474" formatCode="General">
                  <c:v>1.9700000000000186</c:v>
                </c:pt>
                <c:pt idx="3475" formatCode="General">
                  <c:v>1.9700000000000186</c:v>
                </c:pt>
                <c:pt idx="3476" formatCode="General">
                  <c:v>2.14</c:v>
                </c:pt>
                <c:pt idx="3477" formatCode="General">
                  <c:v>2.6</c:v>
                </c:pt>
                <c:pt idx="3478" formatCode="General">
                  <c:v>2.4499999999999997</c:v>
                </c:pt>
                <c:pt idx="3479" formatCode="General">
                  <c:v>2.3199999999999967</c:v>
                </c:pt>
                <c:pt idx="3480" formatCode="General">
                  <c:v>2.59</c:v>
                </c:pt>
                <c:pt idx="3481" formatCode="General">
                  <c:v>3.18</c:v>
                </c:pt>
                <c:pt idx="3482" formatCode="General">
                  <c:v>2.65</c:v>
                </c:pt>
                <c:pt idx="3483" formatCode="General">
                  <c:v>2.3199999999999967</c:v>
                </c:pt>
                <c:pt idx="3484" formatCode="General">
                  <c:v>2.42</c:v>
                </c:pt>
                <c:pt idx="3485" formatCode="General">
                  <c:v>2.46</c:v>
                </c:pt>
                <c:pt idx="3486" formatCode="General">
                  <c:v>3.98</c:v>
                </c:pt>
                <c:pt idx="3487" formatCode="General">
                  <c:v>3.84</c:v>
                </c:pt>
                <c:pt idx="3488" formatCode="General">
                  <c:v>3.5</c:v>
                </c:pt>
                <c:pt idx="3489" formatCode="General">
                  <c:v>4.05</c:v>
                </c:pt>
                <c:pt idx="3490" formatCode="General">
                  <c:v>4.58</c:v>
                </c:pt>
                <c:pt idx="3491" formatCode="General">
                  <c:v>3.82</c:v>
                </c:pt>
                <c:pt idx="3492" formatCode="General">
                  <c:v>3.8299999999999987</c:v>
                </c:pt>
                <c:pt idx="3493" formatCode="General">
                  <c:v>2.64</c:v>
                </c:pt>
                <c:pt idx="3494" formatCode="General">
                  <c:v>2.71</c:v>
                </c:pt>
                <c:pt idx="3495" formatCode="General">
                  <c:v>4.28</c:v>
                </c:pt>
                <c:pt idx="3496" formatCode="General">
                  <c:v>4.17</c:v>
                </c:pt>
                <c:pt idx="3497" formatCode="General">
                  <c:v>3.4099999999999997</c:v>
                </c:pt>
                <c:pt idx="3498" formatCode="General">
                  <c:v>3.52</c:v>
                </c:pt>
                <c:pt idx="3499" formatCode="General">
                  <c:v>3.9699999999999998</c:v>
                </c:pt>
                <c:pt idx="3500" formatCode="General">
                  <c:v>3.9699999999999998</c:v>
                </c:pt>
                <c:pt idx="3501" formatCode="General">
                  <c:v>4.08</c:v>
                </c:pt>
                <c:pt idx="3502" formatCode="General">
                  <c:v>4.91</c:v>
                </c:pt>
                <c:pt idx="3503" formatCode="General">
                  <c:v>4.42</c:v>
                </c:pt>
                <c:pt idx="3504" formatCode="General">
                  <c:v>2.4699999999999998</c:v>
                </c:pt>
                <c:pt idx="3505" formatCode="General">
                  <c:v>2.86</c:v>
                </c:pt>
                <c:pt idx="3506" formatCode="General">
                  <c:v>2.2400000000000002</c:v>
                </c:pt>
                <c:pt idx="3507" formatCode="General">
                  <c:v>2.4499999999999997</c:v>
                </c:pt>
                <c:pt idx="3508" formatCode="General">
                  <c:v>2.8699999999999997</c:v>
                </c:pt>
                <c:pt idx="3509" formatCode="General">
                  <c:v>3.51</c:v>
                </c:pt>
                <c:pt idx="3510" formatCode="General">
                  <c:v>2.67</c:v>
                </c:pt>
                <c:pt idx="3511" formatCode="General">
                  <c:v>2.71</c:v>
                </c:pt>
                <c:pt idx="3512" formatCode="General">
                  <c:v>2.3499999999999988</c:v>
                </c:pt>
                <c:pt idx="3513" formatCode="General">
                  <c:v>1.9300000000000141</c:v>
                </c:pt>
                <c:pt idx="3514" formatCode="General">
                  <c:v>2</c:v>
                </c:pt>
                <c:pt idx="3515" formatCode="General">
                  <c:v>2.14</c:v>
                </c:pt>
                <c:pt idx="3516" formatCode="General">
                  <c:v>2.25</c:v>
                </c:pt>
                <c:pt idx="3517" formatCode="General">
                  <c:v>2.0299999999999998</c:v>
                </c:pt>
                <c:pt idx="3518" formatCode="General">
                  <c:v>2.2599999999999998</c:v>
                </c:pt>
                <c:pt idx="3519" formatCode="General">
                  <c:v>2.34</c:v>
                </c:pt>
                <c:pt idx="3520" formatCode="General">
                  <c:v>2.4</c:v>
                </c:pt>
                <c:pt idx="3521" formatCode="General">
                  <c:v>2.1800000000000002</c:v>
                </c:pt>
                <c:pt idx="3522" formatCode="General">
                  <c:v>2.0299999999999998</c:v>
                </c:pt>
                <c:pt idx="3523" formatCode="General">
                  <c:v>2</c:v>
                </c:pt>
                <c:pt idx="3524" formatCode="General">
                  <c:v>2.56</c:v>
                </c:pt>
                <c:pt idx="3525" formatCode="General">
                  <c:v>3.9099999999999997</c:v>
                </c:pt>
                <c:pt idx="3526" formatCode="General">
                  <c:v>2.8</c:v>
                </c:pt>
                <c:pt idx="3527" formatCode="General">
                  <c:v>2.12</c:v>
                </c:pt>
                <c:pt idx="3528" formatCode="General">
                  <c:v>2.02</c:v>
                </c:pt>
                <c:pt idx="3529" formatCode="General">
                  <c:v>2.06</c:v>
                </c:pt>
                <c:pt idx="3530" formatCode="General">
                  <c:v>2.2000000000000002</c:v>
                </c:pt>
                <c:pt idx="3531" formatCode="General">
                  <c:v>4.04</c:v>
                </c:pt>
                <c:pt idx="3532" formatCode="General">
                  <c:v>4.75</c:v>
                </c:pt>
                <c:pt idx="3533" formatCode="General">
                  <c:v>4.05</c:v>
                </c:pt>
                <c:pt idx="3534" formatCode="General">
                  <c:v>3.92</c:v>
                </c:pt>
                <c:pt idx="3535" formatCode="General">
                  <c:v>5.35</c:v>
                </c:pt>
                <c:pt idx="3536" formatCode="General">
                  <c:v>5.14</c:v>
                </c:pt>
                <c:pt idx="3537" formatCode="General">
                  <c:v>4.51</c:v>
                </c:pt>
                <c:pt idx="3538" formatCode="General">
                  <c:v>5.26</c:v>
                </c:pt>
                <c:pt idx="3539" formatCode="General">
                  <c:v>5.29</c:v>
                </c:pt>
                <c:pt idx="3540" formatCode="General">
                  <c:v>4.76</c:v>
                </c:pt>
                <c:pt idx="3541" formatCode="General">
                  <c:v>4.1199999999999966</c:v>
                </c:pt>
                <c:pt idx="3542" formatCode="General">
                  <c:v>4.0199999999999996</c:v>
                </c:pt>
                <c:pt idx="3543" formatCode="General">
                  <c:v>3.1</c:v>
                </c:pt>
                <c:pt idx="3544" formatCode="General">
                  <c:v>2.04</c:v>
                </c:pt>
                <c:pt idx="3545" formatCode="General">
                  <c:v>2.3499999999999988</c:v>
                </c:pt>
                <c:pt idx="3546" formatCode="General">
                  <c:v>3.71</c:v>
                </c:pt>
                <c:pt idx="3547" formatCode="General">
                  <c:v>4.2699999999999996</c:v>
                </c:pt>
                <c:pt idx="3548" formatCode="General">
                  <c:v>3.56</c:v>
                </c:pt>
                <c:pt idx="3549" formatCode="General">
                  <c:v>4.1499999999999995</c:v>
                </c:pt>
                <c:pt idx="3550" formatCode="General">
                  <c:v>3.2</c:v>
                </c:pt>
                <c:pt idx="3551" formatCode="General">
                  <c:v>3.1</c:v>
                </c:pt>
                <c:pt idx="3552" formatCode="General">
                  <c:v>3.46</c:v>
                </c:pt>
                <c:pt idx="3553" formatCode="General">
                  <c:v>3.01</c:v>
                </c:pt>
                <c:pt idx="3554" formatCode="General">
                  <c:v>2.27</c:v>
                </c:pt>
                <c:pt idx="3555" formatCode="General">
                  <c:v>3.8299999999999987</c:v>
                </c:pt>
                <c:pt idx="3556" formatCode="General">
                  <c:v>3.46</c:v>
                </c:pt>
                <c:pt idx="3557" formatCode="General">
                  <c:v>5.21</c:v>
                </c:pt>
                <c:pt idx="3558" formatCode="General">
                  <c:v>4.72</c:v>
                </c:pt>
                <c:pt idx="3559" formatCode="General">
                  <c:v>4.63</c:v>
                </c:pt>
                <c:pt idx="3560" formatCode="General">
                  <c:v>4.4800000000000004</c:v>
                </c:pt>
                <c:pt idx="3561" formatCode="General">
                  <c:v>4.21</c:v>
                </c:pt>
                <c:pt idx="3562" formatCode="General">
                  <c:v>4.37</c:v>
                </c:pt>
                <c:pt idx="3563" formatCode="General">
                  <c:v>4.51</c:v>
                </c:pt>
                <c:pt idx="3564" formatCode="General">
                  <c:v>4.7699999999999996</c:v>
                </c:pt>
                <c:pt idx="3565" formatCode="General">
                  <c:v>4.72</c:v>
                </c:pt>
                <c:pt idx="3566" formatCode="General">
                  <c:v>4.2300000000000004</c:v>
                </c:pt>
                <c:pt idx="3567" formatCode="General">
                  <c:v>4.7300000000000004</c:v>
                </c:pt>
                <c:pt idx="3568" formatCode="General">
                  <c:v>4.91</c:v>
                </c:pt>
                <c:pt idx="3569" formatCode="General">
                  <c:v>5.1199999999999966</c:v>
                </c:pt>
                <c:pt idx="3570" formatCode="General">
                  <c:v>5.09</c:v>
                </c:pt>
                <c:pt idx="3571" formatCode="General">
                  <c:v>5.0999999999999996</c:v>
                </c:pt>
                <c:pt idx="3572" formatCode="General">
                  <c:v>4.6099999999999985</c:v>
                </c:pt>
                <c:pt idx="3573" formatCode="General">
                  <c:v>3.56</c:v>
                </c:pt>
                <c:pt idx="3574" formatCode="General">
                  <c:v>4.8199999999999985</c:v>
                </c:pt>
                <c:pt idx="3575" formatCode="General">
                  <c:v>4.8</c:v>
                </c:pt>
                <c:pt idx="3576" formatCode="General">
                  <c:v>3.58</c:v>
                </c:pt>
                <c:pt idx="3577" formatCode="General">
                  <c:v>3.36</c:v>
                </c:pt>
                <c:pt idx="3578" formatCode="General">
                  <c:v>4.8899999999999997</c:v>
                </c:pt>
                <c:pt idx="3579" formatCode="General">
                  <c:v>2.9699999999999998</c:v>
                </c:pt>
                <c:pt idx="3580" formatCode="General">
                  <c:v>3.6</c:v>
                </c:pt>
                <c:pt idx="3581" formatCode="General">
                  <c:v>3.54</c:v>
                </c:pt>
                <c:pt idx="3582" formatCode="General">
                  <c:v>3.8099999999999987</c:v>
                </c:pt>
                <c:pt idx="3583" formatCode="General">
                  <c:v>3.9699999999999998</c:v>
                </c:pt>
                <c:pt idx="3584" formatCode="General">
                  <c:v>4.0199999999999996</c:v>
                </c:pt>
                <c:pt idx="3585" formatCode="General">
                  <c:v>4.1099999999999985</c:v>
                </c:pt>
                <c:pt idx="3586" formatCode="General">
                  <c:v>4.29</c:v>
                </c:pt>
                <c:pt idx="3587" formatCode="General">
                  <c:v>3.8299999999999987</c:v>
                </c:pt>
                <c:pt idx="3588" formatCode="General">
                  <c:v>3.98</c:v>
                </c:pt>
                <c:pt idx="3589" formatCode="General">
                  <c:v>3.9699999999999998</c:v>
                </c:pt>
                <c:pt idx="3590" formatCode="General">
                  <c:v>3.8</c:v>
                </c:pt>
                <c:pt idx="3591" formatCode="General">
                  <c:v>3.63</c:v>
                </c:pt>
                <c:pt idx="3592" formatCode="General">
                  <c:v>3.54</c:v>
                </c:pt>
                <c:pt idx="3593" formatCode="General">
                  <c:v>3.56</c:v>
                </c:pt>
                <c:pt idx="3594" formatCode="General">
                  <c:v>3.9</c:v>
                </c:pt>
                <c:pt idx="3595" formatCode="General">
                  <c:v>3.4</c:v>
                </c:pt>
                <c:pt idx="3596" formatCode="General">
                  <c:v>3.3099999999999987</c:v>
                </c:pt>
                <c:pt idx="3597" formatCode="General">
                  <c:v>3.48</c:v>
                </c:pt>
                <c:pt idx="3598" formatCode="General">
                  <c:v>3.5</c:v>
                </c:pt>
                <c:pt idx="3599" formatCode="General">
                  <c:v>3.5</c:v>
                </c:pt>
                <c:pt idx="3600" formatCode="General">
                  <c:v>3.3699999999999997</c:v>
                </c:pt>
                <c:pt idx="3601" formatCode="General">
                  <c:v>3.15</c:v>
                </c:pt>
                <c:pt idx="3602" formatCode="General">
                  <c:v>3.07</c:v>
                </c:pt>
                <c:pt idx="3603" formatCode="General">
                  <c:v>3.09</c:v>
                </c:pt>
                <c:pt idx="3604" formatCode="General">
                  <c:v>3.1</c:v>
                </c:pt>
                <c:pt idx="3605" formatCode="General">
                  <c:v>3.42</c:v>
                </c:pt>
                <c:pt idx="3606" formatCode="General">
                  <c:v>3.7</c:v>
                </c:pt>
                <c:pt idx="3607" formatCode="General">
                  <c:v>3.66</c:v>
                </c:pt>
                <c:pt idx="3608" formatCode="General">
                  <c:v>4.08</c:v>
                </c:pt>
                <c:pt idx="3609" formatCode="General">
                  <c:v>4.71</c:v>
                </c:pt>
                <c:pt idx="3610" formatCode="General">
                  <c:v>4.1399999999999997</c:v>
                </c:pt>
                <c:pt idx="3611" formatCode="General">
                  <c:v>3.7800000000000002</c:v>
                </c:pt>
                <c:pt idx="3612" formatCode="General">
                  <c:v>3.36</c:v>
                </c:pt>
                <c:pt idx="3613" formatCode="General">
                  <c:v>3.19</c:v>
                </c:pt>
                <c:pt idx="3614" formatCode="General">
                  <c:v>2.9899999999999998</c:v>
                </c:pt>
                <c:pt idx="3615" formatCode="General">
                  <c:v>2.8699999999999997</c:v>
                </c:pt>
                <c:pt idx="3616" formatCode="General">
                  <c:v>3.22</c:v>
                </c:pt>
                <c:pt idx="3617" formatCode="General">
                  <c:v>4.37</c:v>
                </c:pt>
                <c:pt idx="3618" formatCode="General">
                  <c:v>4.7</c:v>
                </c:pt>
                <c:pt idx="3619" formatCode="General">
                  <c:v>3.77</c:v>
                </c:pt>
                <c:pt idx="3620" formatCode="General">
                  <c:v>3.68</c:v>
                </c:pt>
                <c:pt idx="3621" formatCode="General">
                  <c:v>3.07</c:v>
                </c:pt>
                <c:pt idx="3622" formatCode="General">
                  <c:v>3.15</c:v>
                </c:pt>
                <c:pt idx="3623" formatCode="General">
                  <c:v>3.42</c:v>
                </c:pt>
                <c:pt idx="3624" formatCode="General">
                  <c:v>3.21</c:v>
                </c:pt>
                <c:pt idx="3625" formatCode="General">
                  <c:v>3.07</c:v>
                </c:pt>
                <c:pt idx="3626" formatCode="General">
                  <c:v>3.04</c:v>
                </c:pt>
                <c:pt idx="3627" formatCode="General">
                  <c:v>2.9</c:v>
                </c:pt>
                <c:pt idx="3628" formatCode="General">
                  <c:v>3.03</c:v>
                </c:pt>
                <c:pt idx="3629" formatCode="General">
                  <c:v>2.98</c:v>
                </c:pt>
                <c:pt idx="3630" formatCode="General">
                  <c:v>2.82</c:v>
                </c:pt>
                <c:pt idx="3631" formatCode="General">
                  <c:v>2.74</c:v>
                </c:pt>
                <c:pt idx="3632" formatCode="General">
                  <c:v>1.9900000000000209</c:v>
                </c:pt>
                <c:pt idx="3633" formatCode="General">
                  <c:v>1.73</c:v>
                </c:pt>
                <c:pt idx="3634" formatCode="General">
                  <c:v>2.4</c:v>
                </c:pt>
                <c:pt idx="3635" formatCode="General">
                  <c:v>3.7</c:v>
                </c:pt>
                <c:pt idx="3636" formatCode="General">
                  <c:v>3.54</c:v>
                </c:pt>
                <c:pt idx="3637" formatCode="General">
                  <c:v>3.29</c:v>
                </c:pt>
                <c:pt idx="3638" formatCode="General">
                  <c:v>3.77</c:v>
                </c:pt>
                <c:pt idx="3639" formatCode="General">
                  <c:v>3.03</c:v>
                </c:pt>
                <c:pt idx="3640" formatCode="General">
                  <c:v>2.61</c:v>
                </c:pt>
                <c:pt idx="3641" formatCode="General">
                  <c:v>2.4099999999999997</c:v>
                </c:pt>
                <c:pt idx="3642" formatCode="General">
                  <c:v>1.9200000000000021</c:v>
                </c:pt>
                <c:pt idx="3643" formatCode="General">
                  <c:v>2.27</c:v>
                </c:pt>
                <c:pt idx="3644" formatCode="General">
                  <c:v>2.67</c:v>
                </c:pt>
                <c:pt idx="3645" formatCode="General">
                  <c:v>2.77</c:v>
                </c:pt>
                <c:pt idx="3646" formatCode="General">
                  <c:v>2.8699999999999997</c:v>
                </c:pt>
                <c:pt idx="3647" formatCode="General">
                  <c:v>2.4699999999999998</c:v>
                </c:pt>
                <c:pt idx="3648" formatCode="General">
                  <c:v>3.2600000000000002</c:v>
                </c:pt>
                <c:pt idx="3649" formatCode="General">
                  <c:v>3.7600000000000002</c:v>
                </c:pt>
                <c:pt idx="3650" formatCode="General">
                  <c:v>3.62</c:v>
                </c:pt>
                <c:pt idx="3651" formatCode="General">
                  <c:v>3.9499999999999997</c:v>
                </c:pt>
                <c:pt idx="3652" formatCode="General">
                  <c:v>3.6</c:v>
                </c:pt>
                <c:pt idx="3653" formatCode="General">
                  <c:v>3.13</c:v>
                </c:pt>
                <c:pt idx="3654" formatCode="General">
                  <c:v>3.48</c:v>
                </c:pt>
                <c:pt idx="3655" formatCode="General">
                  <c:v>3.64</c:v>
                </c:pt>
                <c:pt idx="3656" formatCode="General">
                  <c:v>2.7600000000000002</c:v>
                </c:pt>
                <c:pt idx="3657" formatCode="General">
                  <c:v>2.54</c:v>
                </c:pt>
                <c:pt idx="3658" formatCode="General">
                  <c:v>2.94</c:v>
                </c:pt>
                <c:pt idx="3659" formatCode="General">
                  <c:v>3.16</c:v>
                </c:pt>
                <c:pt idx="3660" formatCode="General">
                  <c:v>4.37</c:v>
                </c:pt>
                <c:pt idx="3661" formatCode="General">
                  <c:v>4.68</c:v>
                </c:pt>
                <c:pt idx="3662" formatCode="General">
                  <c:v>2.75</c:v>
                </c:pt>
                <c:pt idx="3663" formatCode="General">
                  <c:v>2.65</c:v>
                </c:pt>
                <c:pt idx="3664" formatCode="General">
                  <c:v>3.16</c:v>
                </c:pt>
                <c:pt idx="3665" formatCode="General">
                  <c:v>3.3099999999999987</c:v>
                </c:pt>
                <c:pt idx="3666" formatCode="General">
                  <c:v>3.53</c:v>
                </c:pt>
                <c:pt idx="3667" formatCode="General">
                  <c:v>3.11</c:v>
                </c:pt>
                <c:pt idx="3668" formatCode="General">
                  <c:v>2.8899999999999997</c:v>
                </c:pt>
                <c:pt idx="3669" formatCode="General">
                  <c:v>2.75</c:v>
                </c:pt>
                <c:pt idx="3670" formatCode="General">
                  <c:v>2.75</c:v>
                </c:pt>
                <c:pt idx="3671" formatCode="General">
                  <c:v>3.66</c:v>
                </c:pt>
                <c:pt idx="3672" formatCode="General">
                  <c:v>3.18</c:v>
                </c:pt>
                <c:pt idx="3673" formatCode="General">
                  <c:v>2.92</c:v>
                </c:pt>
                <c:pt idx="3674" formatCode="General">
                  <c:v>2.44</c:v>
                </c:pt>
                <c:pt idx="3675" formatCode="General">
                  <c:v>2.9099999999999997</c:v>
                </c:pt>
                <c:pt idx="3676" formatCode="General">
                  <c:v>3.59</c:v>
                </c:pt>
                <c:pt idx="3677" formatCode="General">
                  <c:v>3</c:v>
                </c:pt>
                <c:pt idx="3678" formatCode="General">
                  <c:v>3.54</c:v>
                </c:pt>
                <c:pt idx="3679" formatCode="General">
                  <c:v>3.46</c:v>
                </c:pt>
                <c:pt idx="3680" formatCode="General">
                  <c:v>3.3499999999999988</c:v>
                </c:pt>
                <c:pt idx="3681" formatCode="General">
                  <c:v>4.13</c:v>
                </c:pt>
                <c:pt idx="3682" formatCode="General">
                  <c:v>3.62</c:v>
                </c:pt>
                <c:pt idx="3683" formatCode="General">
                  <c:v>3.11</c:v>
                </c:pt>
                <c:pt idx="3684" formatCode="General">
                  <c:v>3.4899999999999998</c:v>
                </c:pt>
                <c:pt idx="3685" formatCode="General">
                  <c:v>3.3099999999999987</c:v>
                </c:pt>
                <c:pt idx="3686" formatCode="General">
                  <c:v>2.56</c:v>
                </c:pt>
                <c:pt idx="3687" formatCode="General">
                  <c:v>2.8</c:v>
                </c:pt>
                <c:pt idx="3688" formatCode="General">
                  <c:v>3.36</c:v>
                </c:pt>
                <c:pt idx="3689" formatCode="General">
                  <c:v>3.86</c:v>
                </c:pt>
                <c:pt idx="3690" formatCode="General">
                  <c:v>3.8</c:v>
                </c:pt>
                <c:pt idx="3691" formatCode="General">
                  <c:v>3.59</c:v>
                </c:pt>
                <c:pt idx="3692" formatCode="General">
                  <c:v>3.74</c:v>
                </c:pt>
                <c:pt idx="3693" formatCode="General">
                  <c:v>3.7800000000000002</c:v>
                </c:pt>
                <c:pt idx="3694" formatCode="General">
                  <c:v>3.58</c:v>
                </c:pt>
                <c:pt idx="3695" formatCode="General">
                  <c:v>2.84</c:v>
                </c:pt>
                <c:pt idx="3696" formatCode="General">
                  <c:v>3.55</c:v>
                </c:pt>
                <c:pt idx="3697" formatCode="General">
                  <c:v>3.64</c:v>
                </c:pt>
                <c:pt idx="3698" formatCode="General">
                  <c:v>3.9899999999999998</c:v>
                </c:pt>
                <c:pt idx="3699" formatCode="General">
                  <c:v>4</c:v>
                </c:pt>
                <c:pt idx="3700" formatCode="General">
                  <c:v>3.75</c:v>
                </c:pt>
                <c:pt idx="3701" formatCode="General">
                  <c:v>4.6199999999999966</c:v>
                </c:pt>
                <c:pt idx="3702" formatCode="General">
                  <c:v>4.8599999999999985</c:v>
                </c:pt>
                <c:pt idx="3703" formatCode="General">
                  <c:v>4.28</c:v>
                </c:pt>
                <c:pt idx="3704" formatCode="General">
                  <c:v>4.5</c:v>
                </c:pt>
                <c:pt idx="3705" formatCode="General">
                  <c:v>4.37</c:v>
                </c:pt>
                <c:pt idx="3706" formatCode="General">
                  <c:v>4.5999999999999996</c:v>
                </c:pt>
                <c:pt idx="3707" formatCode="General">
                  <c:v>4.6399999999999997</c:v>
                </c:pt>
                <c:pt idx="3708" formatCode="General">
                  <c:v>4.76</c:v>
                </c:pt>
                <c:pt idx="3709" formatCode="General">
                  <c:v>4.72</c:v>
                </c:pt>
                <c:pt idx="3710" formatCode="General">
                  <c:v>4.87</c:v>
                </c:pt>
                <c:pt idx="3711" formatCode="General">
                  <c:v>5.3199999999999985</c:v>
                </c:pt>
                <c:pt idx="3712" formatCode="General">
                  <c:v>5.39</c:v>
                </c:pt>
                <c:pt idx="3713" formatCode="General">
                  <c:v>5.53</c:v>
                </c:pt>
                <c:pt idx="3714" formatCode="General">
                  <c:v>5.89</c:v>
                </c:pt>
                <c:pt idx="3715" formatCode="General">
                  <c:v>5.75</c:v>
                </c:pt>
                <c:pt idx="3716" formatCode="General">
                  <c:v>5.1899999999999995</c:v>
                </c:pt>
                <c:pt idx="3717" formatCode="General">
                  <c:v>4.92</c:v>
                </c:pt>
                <c:pt idx="3718" formatCode="General">
                  <c:v>5.38</c:v>
                </c:pt>
                <c:pt idx="3719" formatCode="General">
                  <c:v>4.9800000000000004</c:v>
                </c:pt>
                <c:pt idx="3720" formatCode="General">
                  <c:v>5.34</c:v>
                </c:pt>
                <c:pt idx="3721" formatCode="General">
                  <c:v>5.25</c:v>
                </c:pt>
                <c:pt idx="3722" formatCode="General">
                  <c:v>5.1099999999999985</c:v>
                </c:pt>
                <c:pt idx="3723" formatCode="General">
                  <c:v>5.28</c:v>
                </c:pt>
                <c:pt idx="3724" formatCode="General">
                  <c:v>5.17</c:v>
                </c:pt>
                <c:pt idx="3725" formatCode="General">
                  <c:v>5.59</c:v>
                </c:pt>
                <c:pt idx="3726" formatCode="General">
                  <c:v>5.72</c:v>
                </c:pt>
                <c:pt idx="3727" formatCode="General">
                  <c:v>6.1899999999999995</c:v>
                </c:pt>
                <c:pt idx="3728" formatCode="General">
                  <c:v>5.91</c:v>
                </c:pt>
                <c:pt idx="3729" formatCode="General">
                  <c:v>6.1499999999999995</c:v>
                </c:pt>
                <c:pt idx="3730" formatCode="General">
                  <c:v>5.6199999999999966</c:v>
                </c:pt>
                <c:pt idx="3731" formatCode="General">
                  <c:v>5.42</c:v>
                </c:pt>
                <c:pt idx="3732" formatCode="General">
                  <c:v>5.75</c:v>
                </c:pt>
                <c:pt idx="3733" formatCode="General">
                  <c:v>5.56</c:v>
                </c:pt>
                <c:pt idx="3734" formatCode="General">
                  <c:v>5.92</c:v>
                </c:pt>
                <c:pt idx="3735" formatCode="General">
                  <c:v>5.8199999999999985</c:v>
                </c:pt>
                <c:pt idx="3736" formatCode="General">
                  <c:v>6.53</c:v>
                </c:pt>
                <c:pt idx="3737" formatCode="General">
                  <c:v>5.7</c:v>
                </c:pt>
                <c:pt idx="3738" formatCode="General">
                  <c:v>6.29</c:v>
                </c:pt>
                <c:pt idx="3739" formatCode="General">
                  <c:v>6.1499999999999995</c:v>
                </c:pt>
                <c:pt idx="3740" formatCode="General">
                  <c:v>6.75</c:v>
                </c:pt>
                <c:pt idx="3741" formatCode="General">
                  <c:v>6.14</c:v>
                </c:pt>
                <c:pt idx="3742" formatCode="General">
                  <c:v>6.1899999999999995</c:v>
                </c:pt>
                <c:pt idx="3743" formatCode="General">
                  <c:v>5.81</c:v>
                </c:pt>
                <c:pt idx="3744" formatCode="General">
                  <c:v>6.02</c:v>
                </c:pt>
                <c:pt idx="3745" formatCode="General">
                  <c:v>6.21</c:v>
                </c:pt>
                <c:pt idx="3746" formatCode="General">
                  <c:v>6.1099999999999985</c:v>
                </c:pt>
                <c:pt idx="3747" formatCode="General">
                  <c:v>6.41</c:v>
                </c:pt>
                <c:pt idx="3748" formatCode="General">
                  <c:v>6.22</c:v>
                </c:pt>
                <c:pt idx="3749" formatCode="General">
                  <c:v>6.52</c:v>
                </c:pt>
                <c:pt idx="3750" formatCode="General">
                  <c:v>6.64</c:v>
                </c:pt>
                <c:pt idx="3751" formatCode="General">
                  <c:v>6.72</c:v>
                </c:pt>
                <c:pt idx="3752" formatCode="General">
                  <c:v>6.76</c:v>
                </c:pt>
                <c:pt idx="3753" formatCode="General">
                  <c:v>6.85</c:v>
                </c:pt>
                <c:pt idx="3754" formatCode="General">
                  <c:v>7.2</c:v>
                </c:pt>
                <c:pt idx="3755" formatCode="General">
                  <c:v>7.29</c:v>
                </c:pt>
                <c:pt idx="3756" formatCode="General">
                  <c:v>6.58</c:v>
                </c:pt>
                <c:pt idx="3757" formatCode="General">
                  <c:v>6.1899999999999995</c:v>
                </c:pt>
                <c:pt idx="3758" formatCode="General">
                  <c:v>6.8599999999999985</c:v>
                </c:pt>
                <c:pt idx="3759" formatCode="General">
                  <c:v>6.75</c:v>
                </c:pt>
                <c:pt idx="3760" formatCode="General">
                  <c:v>5.7</c:v>
                </c:pt>
                <c:pt idx="3761" formatCode="General">
                  <c:v>5.7700000000000014</c:v>
                </c:pt>
                <c:pt idx="3762" formatCode="General">
                  <c:v>6.51</c:v>
                </c:pt>
                <c:pt idx="3763" formatCode="General">
                  <c:v>6.33</c:v>
                </c:pt>
                <c:pt idx="3764" formatCode="General">
                  <c:v>6.39</c:v>
                </c:pt>
                <c:pt idx="3765" formatCode="General">
                  <c:v>6.29</c:v>
                </c:pt>
                <c:pt idx="3766" formatCode="General">
                  <c:v>5.3199999999999985</c:v>
                </c:pt>
                <c:pt idx="3767" formatCode="General">
                  <c:v>4.7</c:v>
                </c:pt>
                <c:pt idx="3768" formatCode="General">
                  <c:v>6.4300000000000024</c:v>
                </c:pt>
                <c:pt idx="3769" formatCode="General">
                  <c:v>6.34</c:v>
                </c:pt>
                <c:pt idx="3770" formatCode="General">
                  <c:v>6.75</c:v>
                </c:pt>
                <c:pt idx="3771" formatCode="General">
                  <c:v>6.7700000000000014</c:v>
                </c:pt>
                <c:pt idx="3772" formatCode="General">
                  <c:v>7.05</c:v>
                </c:pt>
                <c:pt idx="3773" formatCode="General">
                  <c:v>6.14</c:v>
                </c:pt>
                <c:pt idx="3774" formatCode="General">
                  <c:v>5.8</c:v>
                </c:pt>
                <c:pt idx="3775" formatCode="General">
                  <c:v>6.89</c:v>
                </c:pt>
                <c:pt idx="3776" formatCode="General">
                  <c:v>6.3</c:v>
                </c:pt>
                <c:pt idx="3777" formatCode="General">
                  <c:v>6.64</c:v>
                </c:pt>
                <c:pt idx="3778" formatCode="General">
                  <c:v>6.8599999999999985</c:v>
                </c:pt>
                <c:pt idx="3779" formatCode="General">
                  <c:v>7.34</c:v>
                </c:pt>
                <c:pt idx="3780" formatCode="General">
                  <c:v>6.99</c:v>
                </c:pt>
                <c:pt idx="3781" formatCode="General">
                  <c:v>5.94</c:v>
                </c:pt>
                <c:pt idx="3782" formatCode="General">
                  <c:v>7.42</c:v>
                </c:pt>
                <c:pt idx="3783" formatCode="General">
                  <c:v>7.39</c:v>
                </c:pt>
                <c:pt idx="3784" formatCode="General">
                  <c:v>7.6</c:v>
                </c:pt>
                <c:pt idx="3785" formatCode="General">
                  <c:v>7.5</c:v>
                </c:pt>
                <c:pt idx="3786" formatCode="General">
                  <c:v>7.18</c:v>
                </c:pt>
                <c:pt idx="3787" formatCode="General">
                  <c:v>7.05</c:v>
                </c:pt>
                <c:pt idx="3788" formatCode="General">
                  <c:v>5.6199999999999966</c:v>
                </c:pt>
                <c:pt idx="3789" formatCode="General">
                  <c:v>4.5599999999999996</c:v>
                </c:pt>
                <c:pt idx="3790" formatCode="General">
                  <c:v>2.71</c:v>
                </c:pt>
                <c:pt idx="3791" formatCode="General">
                  <c:v>3.36</c:v>
                </c:pt>
                <c:pt idx="3792" formatCode="General">
                  <c:v>3.9699999999999998</c:v>
                </c:pt>
                <c:pt idx="3793" formatCode="General">
                  <c:v>6.78</c:v>
                </c:pt>
                <c:pt idx="3794" formatCode="General">
                  <c:v>7.14</c:v>
                </c:pt>
                <c:pt idx="3795" formatCode="General">
                  <c:v>7.14</c:v>
                </c:pt>
                <c:pt idx="3796" formatCode="General">
                  <c:v>6.2700000000000014</c:v>
                </c:pt>
                <c:pt idx="3797" formatCode="General">
                  <c:v>6.33</c:v>
                </c:pt>
                <c:pt idx="3798" formatCode="General">
                  <c:v>7.01</c:v>
                </c:pt>
                <c:pt idx="3799" formatCode="General">
                  <c:v>7.31</c:v>
                </c:pt>
                <c:pt idx="3800" formatCode="General">
                  <c:v>6.8199999999999985</c:v>
                </c:pt>
                <c:pt idx="3801" formatCode="General">
                  <c:v>6.6199999999999966</c:v>
                </c:pt>
                <c:pt idx="3802" formatCode="General">
                  <c:v>6.49</c:v>
                </c:pt>
                <c:pt idx="3803" formatCode="General">
                  <c:v>6.9300000000000024</c:v>
                </c:pt>
                <c:pt idx="3804" formatCode="General">
                  <c:v>7.31</c:v>
                </c:pt>
                <c:pt idx="3805" formatCode="General">
                  <c:v>7.3</c:v>
                </c:pt>
                <c:pt idx="3806" formatCode="General">
                  <c:v>7.06</c:v>
                </c:pt>
                <c:pt idx="3807" formatCode="General">
                  <c:v>7.1099999999999985</c:v>
                </c:pt>
                <c:pt idx="3808" formatCode="General">
                  <c:v>6.59</c:v>
                </c:pt>
                <c:pt idx="3809" formatCode="General">
                  <c:v>6.1099999999999985</c:v>
                </c:pt>
                <c:pt idx="3810" formatCode="General">
                  <c:v>5.24</c:v>
                </c:pt>
                <c:pt idx="3811" formatCode="General">
                  <c:v>5.73</c:v>
                </c:pt>
                <c:pt idx="3812" formatCode="General">
                  <c:v>6.37</c:v>
                </c:pt>
                <c:pt idx="3813" formatCode="General">
                  <c:v>6.55</c:v>
                </c:pt>
                <c:pt idx="3814" formatCode="General">
                  <c:v>7.72</c:v>
                </c:pt>
                <c:pt idx="3815" formatCode="General">
                  <c:v>6.9700000000000024</c:v>
                </c:pt>
                <c:pt idx="3816" formatCode="General">
                  <c:v>6.23</c:v>
                </c:pt>
                <c:pt idx="3817" formatCode="General">
                  <c:v>6.92</c:v>
                </c:pt>
                <c:pt idx="3818" formatCode="General">
                  <c:v>6.64</c:v>
                </c:pt>
                <c:pt idx="3819" formatCode="General">
                  <c:v>6.41</c:v>
                </c:pt>
                <c:pt idx="3820" formatCode="General">
                  <c:v>5.07</c:v>
                </c:pt>
                <c:pt idx="3821" formatCode="General">
                  <c:v>3.25</c:v>
                </c:pt>
                <c:pt idx="3822" formatCode="General">
                  <c:v>2.5099999999999998</c:v>
                </c:pt>
                <c:pt idx="3823" formatCode="General">
                  <c:v>2.8499999999999988</c:v>
                </c:pt>
                <c:pt idx="3824" formatCode="General">
                  <c:v>4.1199999999999966</c:v>
                </c:pt>
                <c:pt idx="3825" formatCode="General">
                  <c:v>5.01</c:v>
                </c:pt>
                <c:pt idx="3826" formatCode="General">
                  <c:v>5.3199999999999985</c:v>
                </c:pt>
                <c:pt idx="3827" formatCode="General">
                  <c:v>3.64</c:v>
                </c:pt>
                <c:pt idx="3828" formatCode="General">
                  <c:v>4.38</c:v>
                </c:pt>
                <c:pt idx="3829" formatCode="General">
                  <c:v>5.7700000000000014</c:v>
                </c:pt>
                <c:pt idx="3830" formatCode="General">
                  <c:v>5.53</c:v>
                </c:pt>
                <c:pt idx="3831" formatCode="General">
                  <c:v>5.04</c:v>
                </c:pt>
                <c:pt idx="3832" formatCode="General">
                  <c:v>2.88</c:v>
                </c:pt>
                <c:pt idx="3833" formatCode="General">
                  <c:v>3.88</c:v>
                </c:pt>
                <c:pt idx="3834" formatCode="General">
                  <c:v>4.1399999999999997</c:v>
                </c:pt>
                <c:pt idx="3835" formatCode="General">
                  <c:v>6.67</c:v>
                </c:pt>
                <c:pt idx="3836" formatCode="General">
                  <c:v>6.05</c:v>
                </c:pt>
                <c:pt idx="3837" formatCode="General">
                  <c:v>5.55</c:v>
                </c:pt>
                <c:pt idx="3838" formatCode="General">
                  <c:v>5.85</c:v>
                </c:pt>
                <c:pt idx="3839" formatCode="General">
                  <c:v>5.58</c:v>
                </c:pt>
                <c:pt idx="3840" formatCode="General">
                  <c:v>5.6199999999999966</c:v>
                </c:pt>
                <c:pt idx="3841" formatCode="General">
                  <c:v>6.1899999999999995</c:v>
                </c:pt>
                <c:pt idx="3842" formatCode="General">
                  <c:v>5.63</c:v>
                </c:pt>
                <c:pt idx="3843" formatCode="General">
                  <c:v>4.3099999999999996</c:v>
                </c:pt>
                <c:pt idx="3844" formatCode="General">
                  <c:v>3.3899999999999997</c:v>
                </c:pt>
                <c:pt idx="3845" formatCode="General">
                  <c:v>3.03</c:v>
                </c:pt>
                <c:pt idx="3846" formatCode="General">
                  <c:v>2.42</c:v>
                </c:pt>
                <c:pt idx="3847" formatCode="General">
                  <c:v>2.82</c:v>
                </c:pt>
                <c:pt idx="3848" formatCode="General">
                  <c:v>2.9499999999999997</c:v>
                </c:pt>
                <c:pt idx="3849" formatCode="General">
                  <c:v>3.98</c:v>
                </c:pt>
                <c:pt idx="3850" formatCode="General">
                  <c:v>3.3499999999999988</c:v>
                </c:pt>
                <c:pt idx="3851" formatCode="General">
                  <c:v>3.58</c:v>
                </c:pt>
                <c:pt idx="3852" formatCode="General">
                  <c:v>2.9099999999999997</c:v>
                </c:pt>
                <c:pt idx="3853" formatCode="General">
                  <c:v>3.17</c:v>
                </c:pt>
                <c:pt idx="3854" formatCode="General">
                  <c:v>2.7800000000000002</c:v>
                </c:pt>
                <c:pt idx="3855" formatCode="General">
                  <c:v>5.8</c:v>
                </c:pt>
                <c:pt idx="3856" formatCode="General">
                  <c:v>3.06</c:v>
                </c:pt>
                <c:pt idx="3857" formatCode="General">
                  <c:v>3.25</c:v>
                </c:pt>
                <c:pt idx="3858" formatCode="General">
                  <c:v>2.3199999999999967</c:v>
                </c:pt>
                <c:pt idx="3859" formatCode="General">
                  <c:v>2.15</c:v>
                </c:pt>
                <c:pt idx="3860" formatCode="General">
                  <c:v>2.61</c:v>
                </c:pt>
                <c:pt idx="3861" formatCode="General">
                  <c:v>2.9899999999999998</c:v>
                </c:pt>
                <c:pt idx="3862" formatCode="General">
                  <c:v>2.59</c:v>
                </c:pt>
                <c:pt idx="3863" formatCode="General">
                  <c:v>2.79</c:v>
                </c:pt>
                <c:pt idx="3864" formatCode="General">
                  <c:v>3.4699999999999998</c:v>
                </c:pt>
                <c:pt idx="3865" formatCode="General">
                  <c:v>3.36</c:v>
                </c:pt>
                <c:pt idx="3866" formatCode="General">
                  <c:v>3.42</c:v>
                </c:pt>
                <c:pt idx="3867" formatCode="General">
                  <c:v>3.14</c:v>
                </c:pt>
                <c:pt idx="3868" formatCode="General">
                  <c:v>3.3699999999999997</c:v>
                </c:pt>
                <c:pt idx="3869" formatCode="General">
                  <c:v>4.24</c:v>
                </c:pt>
                <c:pt idx="3870" formatCode="General">
                  <c:v>4.1199999999999966</c:v>
                </c:pt>
                <c:pt idx="3871" formatCode="General">
                  <c:v>3.38</c:v>
                </c:pt>
                <c:pt idx="3872" formatCode="General">
                  <c:v>3.4499999999999997</c:v>
                </c:pt>
                <c:pt idx="3873" formatCode="General">
                  <c:v>3.38</c:v>
                </c:pt>
                <c:pt idx="3874" formatCode="General">
                  <c:v>2.9</c:v>
                </c:pt>
                <c:pt idx="3875" formatCode="General">
                  <c:v>2.84</c:v>
                </c:pt>
                <c:pt idx="3876" formatCode="General">
                  <c:v>4.25</c:v>
                </c:pt>
                <c:pt idx="3877" formatCode="General">
                  <c:v>3.1</c:v>
                </c:pt>
                <c:pt idx="3878" formatCode="General">
                  <c:v>3.53</c:v>
                </c:pt>
                <c:pt idx="3879" formatCode="General">
                  <c:v>4.91</c:v>
                </c:pt>
                <c:pt idx="3880" formatCode="General">
                  <c:v>5.08</c:v>
                </c:pt>
                <c:pt idx="3881" formatCode="General">
                  <c:v>4.37</c:v>
                </c:pt>
                <c:pt idx="3882" formatCode="General">
                  <c:v>4.63</c:v>
                </c:pt>
                <c:pt idx="3883" formatCode="General">
                  <c:v>2.9899999999999998</c:v>
                </c:pt>
                <c:pt idx="3884" formatCode="General">
                  <c:v>2.9699999999999998</c:v>
                </c:pt>
                <c:pt idx="3885" formatCode="General">
                  <c:v>2.38</c:v>
                </c:pt>
                <c:pt idx="3886" formatCode="General">
                  <c:v>2.14</c:v>
                </c:pt>
                <c:pt idx="3887" formatCode="General">
                  <c:v>2.4699999999999998</c:v>
                </c:pt>
                <c:pt idx="3888" formatCode="General">
                  <c:v>3.14</c:v>
                </c:pt>
                <c:pt idx="3889" formatCode="General">
                  <c:v>4.26</c:v>
                </c:pt>
                <c:pt idx="3890" formatCode="General">
                  <c:v>5.25</c:v>
                </c:pt>
                <c:pt idx="3891" formatCode="General">
                  <c:v>4.5199999999999996</c:v>
                </c:pt>
                <c:pt idx="3892" formatCode="General">
                  <c:v>4.91</c:v>
                </c:pt>
                <c:pt idx="3893" formatCode="General">
                  <c:v>4.75</c:v>
                </c:pt>
                <c:pt idx="3894" formatCode="General">
                  <c:v>4.53</c:v>
                </c:pt>
                <c:pt idx="3895" formatCode="General">
                  <c:v>2.4699999999999998</c:v>
                </c:pt>
                <c:pt idx="3896" formatCode="General">
                  <c:v>1.98000000000002</c:v>
                </c:pt>
                <c:pt idx="3897" formatCode="General">
                  <c:v>2.3099999999999987</c:v>
                </c:pt>
                <c:pt idx="3898" formatCode="General">
                  <c:v>3.3099999999999987</c:v>
                </c:pt>
                <c:pt idx="3899" formatCode="General">
                  <c:v>2.3199999999999967</c:v>
                </c:pt>
                <c:pt idx="3900" formatCode="General">
                  <c:v>2.63</c:v>
                </c:pt>
                <c:pt idx="3901" formatCode="General">
                  <c:v>2.4499999999999997</c:v>
                </c:pt>
                <c:pt idx="3902" formatCode="General">
                  <c:v>3.03</c:v>
                </c:pt>
                <c:pt idx="3903" formatCode="General">
                  <c:v>2.1800000000000002</c:v>
                </c:pt>
                <c:pt idx="3904" formatCode="General">
                  <c:v>2.27</c:v>
                </c:pt>
                <c:pt idx="3905" formatCode="General">
                  <c:v>3.46</c:v>
                </c:pt>
                <c:pt idx="3906" formatCode="General">
                  <c:v>2.3499999999999988</c:v>
                </c:pt>
                <c:pt idx="3907" formatCode="General">
                  <c:v>2.3099999999999987</c:v>
                </c:pt>
                <c:pt idx="3908" formatCode="General">
                  <c:v>1.86</c:v>
                </c:pt>
                <c:pt idx="3909" formatCode="General">
                  <c:v>1.75</c:v>
                </c:pt>
                <c:pt idx="3910" formatCode="General">
                  <c:v>2.0299999999999998</c:v>
                </c:pt>
                <c:pt idx="3911" formatCode="General">
                  <c:v>2.52</c:v>
                </c:pt>
                <c:pt idx="3912" formatCode="General">
                  <c:v>1.87</c:v>
                </c:pt>
                <c:pt idx="3913" formatCode="General">
                  <c:v>2.3899999999999997</c:v>
                </c:pt>
                <c:pt idx="3914" formatCode="General">
                  <c:v>3.05</c:v>
                </c:pt>
                <c:pt idx="3915" formatCode="General">
                  <c:v>4.1099999999999985</c:v>
                </c:pt>
                <c:pt idx="3916" formatCode="General">
                  <c:v>3.4099999999999997</c:v>
                </c:pt>
                <c:pt idx="3917" formatCode="General">
                  <c:v>2.16</c:v>
                </c:pt>
                <c:pt idx="3918" formatCode="General">
                  <c:v>2.7800000000000002</c:v>
                </c:pt>
                <c:pt idx="3919" formatCode="General">
                  <c:v>2.4299999999999997</c:v>
                </c:pt>
                <c:pt idx="3920" formatCode="General">
                  <c:v>2.4899999999999998</c:v>
                </c:pt>
                <c:pt idx="3921" formatCode="General">
                  <c:v>3.8099999999999987</c:v>
                </c:pt>
                <c:pt idx="3922" formatCode="General">
                  <c:v>3.65</c:v>
                </c:pt>
                <c:pt idx="3923" formatCode="General">
                  <c:v>2.1800000000000002</c:v>
                </c:pt>
                <c:pt idx="3924" formatCode="General">
                  <c:v>3.01</c:v>
                </c:pt>
                <c:pt idx="3925" formatCode="General">
                  <c:v>3.64</c:v>
                </c:pt>
                <c:pt idx="3926" formatCode="General">
                  <c:v>2.82</c:v>
                </c:pt>
                <c:pt idx="3927" formatCode="General">
                  <c:v>4.9300000000000024</c:v>
                </c:pt>
                <c:pt idx="3928" formatCode="General">
                  <c:v>4.83</c:v>
                </c:pt>
                <c:pt idx="3929" formatCode="General">
                  <c:v>4.4800000000000004</c:v>
                </c:pt>
                <c:pt idx="3930" formatCode="General">
                  <c:v>4.7</c:v>
                </c:pt>
                <c:pt idx="3931" formatCode="General">
                  <c:v>4.95</c:v>
                </c:pt>
                <c:pt idx="3932" formatCode="General">
                  <c:v>4.9800000000000004</c:v>
                </c:pt>
                <c:pt idx="3933" formatCode="General">
                  <c:v>3.8</c:v>
                </c:pt>
                <c:pt idx="3934" formatCode="General">
                  <c:v>2.66</c:v>
                </c:pt>
                <c:pt idx="3935" formatCode="General">
                  <c:v>2.98</c:v>
                </c:pt>
                <c:pt idx="3936" formatCode="General">
                  <c:v>3.46</c:v>
                </c:pt>
                <c:pt idx="3937" formatCode="General">
                  <c:v>4.04</c:v>
                </c:pt>
                <c:pt idx="3938" formatCode="General">
                  <c:v>3.92</c:v>
                </c:pt>
                <c:pt idx="3939" formatCode="General">
                  <c:v>4.6499999999999995</c:v>
                </c:pt>
                <c:pt idx="3940" formatCode="General">
                  <c:v>4.5999999999999996</c:v>
                </c:pt>
                <c:pt idx="3941" formatCode="General">
                  <c:v>4.26</c:v>
                </c:pt>
                <c:pt idx="3942" formatCode="General">
                  <c:v>4.24</c:v>
                </c:pt>
                <c:pt idx="3943" formatCode="General">
                  <c:v>4.2699999999999996</c:v>
                </c:pt>
                <c:pt idx="3944" formatCode="General">
                  <c:v>4.1499999999999995</c:v>
                </c:pt>
                <c:pt idx="3945" formatCode="General">
                  <c:v>4.2</c:v>
                </c:pt>
                <c:pt idx="3946" formatCode="General">
                  <c:v>4.21</c:v>
                </c:pt>
                <c:pt idx="3947" formatCode="General">
                  <c:v>4.22</c:v>
                </c:pt>
                <c:pt idx="3948" formatCode="General">
                  <c:v>4.25</c:v>
                </c:pt>
                <c:pt idx="3949" formatCode="General">
                  <c:v>4.3199999999999985</c:v>
                </c:pt>
                <c:pt idx="3950" formatCode="General">
                  <c:v>4.5199999999999996</c:v>
                </c:pt>
                <c:pt idx="3951" formatCode="General">
                  <c:v>4.09</c:v>
                </c:pt>
                <c:pt idx="3952" formatCode="General">
                  <c:v>4.0999999999999996</c:v>
                </c:pt>
                <c:pt idx="3953" formatCode="General">
                  <c:v>3.8099999999999987</c:v>
                </c:pt>
                <c:pt idx="3954" formatCode="General">
                  <c:v>3.8499999999999988</c:v>
                </c:pt>
                <c:pt idx="3955" formatCode="General">
                  <c:v>3.61</c:v>
                </c:pt>
                <c:pt idx="3956" formatCode="General">
                  <c:v>4</c:v>
                </c:pt>
                <c:pt idx="3957" formatCode="General">
                  <c:v>3.7600000000000002</c:v>
                </c:pt>
                <c:pt idx="3958" formatCode="General">
                  <c:v>3.54</c:v>
                </c:pt>
                <c:pt idx="3959" formatCode="General">
                  <c:v>3.67</c:v>
                </c:pt>
                <c:pt idx="3960" formatCode="General">
                  <c:v>3.53</c:v>
                </c:pt>
                <c:pt idx="3961" formatCode="General">
                  <c:v>3.64</c:v>
                </c:pt>
                <c:pt idx="3962" formatCode="General">
                  <c:v>3.2800000000000002</c:v>
                </c:pt>
                <c:pt idx="3963" formatCode="General">
                  <c:v>2.44</c:v>
                </c:pt>
                <c:pt idx="3964" formatCode="General">
                  <c:v>2.98</c:v>
                </c:pt>
                <c:pt idx="3965" formatCode="General">
                  <c:v>2.88</c:v>
                </c:pt>
                <c:pt idx="3966" formatCode="General">
                  <c:v>3.48</c:v>
                </c:pt>
                <c:pt idx="3967" formatCode="General">
                  <c:v>3.23</c:v>
                </c:pt>
                <c:pt idx="3968" formatCode="General">
                  <c:v>3.42</c:v>
                </c:pt>
                <c:pt idx="3969" formatCode="General">
                  <c:v>3.67</c:v>
                </c:pt>
                <c:pt idx="3970" formatCode="General">
                  <c:v>3.68</c:v>
                </c:pt>
                <c:pt idx="3971" formatCode="General">
                  <c:v>3.7800000000000002</c:v>
                </c:pt>
                <c:pt idx="3972" formatCode="General">
                  <c:v>3.59</c:v>
                </c:pt>
                <c:pt idx="3973" formatCode="General">
                  <c:v>3.7</c:v>
                </c:pt>
                <c:pt idx="3974" formatCode="General">
                  <c:v>2.3099999999999987</c:v>
                </c:pt>
                <c:pt idx="3975" formatCode="General">
                  <c:v>1.9900000000000209</c:v>
                </c:pt>
                <c:pt idx="3976" formatCode="General">
                  <c:v>2.36</c:v>
                </c:pt>
                <c:pt idx="3977" formatCode="General">
                  <c:v>3.42</c:v>
                </c:pt>
                <c:pt idx="3978" formatCode="General">
                  <c:v>3</c:v>
                </c:pt>
                <c:pt idx="3979" formatCode="General">
                  <c:v>2.4699999999999998</c:v>
                </c:pt>
                <c:pt idx="3980" formatCode="General">
                  <c:v>3.21</c:v>
                </c:pt>
                <c:pt idx="3981" formatCode="General">
                  <c:v>3.3</c:v>
                </c:pt>
                <c:pt idx="3982" formatCode="General">
                  <c:v>3.16</c:v>
                </c:pt>
                <c:pt idx="3983" formatCode="General">
                  <c:v>3</c:v>
                </c:pt>
                <c:pt idx="3984" formatCode="General">
                  <c:v>2.92</c:v>
                </c:pt>
                <c:pt idx="3985" formatCode="General">
                  <c:v>3.12</c:v>
                </c:pt>
                <c:pt idx="3986" formatCode="General">
                  <c:v>3.01</c:v>
                </c:pt>
                <c:pt idx="3987" formatCode="General">
                  <c:v>1.82</c:v>
                </c:pt>
                <c:pt idx="3988" formatCode="General">
                  <c:v>1.6</c:v>
                </c:pt>
                <c:pt idx="3989" formatCode="General">
                  <c:v>1.83</c:v>
                </c:pt>
                <c:pt idx="3990" formatCode="General">
                  <c:v>2.59</c:v>
                </c:pt>
                <c:pt idx="3991" formatCode="General">
                  <c:v>2.0699999999999998</c:v>
                </c:pt>
                <c:pt idx="3992" formatCode="General">
                  <c:v>3</c:v>
                </c:pt>
                <c:pt idx="3993" formatCode="General">
                  <c:v>3.38</c:v>
                </c:pt>
                <c:pt idx="3994" formatCode="General">
                  <c:v>2.9499999999999997</c:v>
                </c:pt>
                <c:pt idx="3995" formatCode="General">
                  <c:v>2.84</c:v>
                </c:pt>
                <c:pt idx="3996" formatCode="General">
                  <c:v>3.07</c:v>
                </c:pt>
                <c:pt idx="3997" formatCode="General">
                  <c:v>3.19</c:v>
                </c:pt>
                <c:pt idx="3998" formatCode="General">
                  <c:v>2.7800000000000002</c:v>
                </c:pt>
                <c:pt idx="3999" formatCode="General">
                  <c:v>2.86</c:v>
                </c:pt>
                <c:pt idx="4000" formatCode="General">
                  <c:v>2.7800000000000002</c:v>
                </c:pt>
                <c:pt idx="4001" formatCode="General">
                  <c:v>3.77</c:v>
                </c:pt>
                <c:pt idx="4002" formatCode="General">
                  <c:v>4.09</c:v>
                </c:pt>
                <c:pt idx="4003" formatCode="General">
                  <c:v>4.5</c:v>
                </c:pt>
                <c:pt idx="4004" formatCode="General">
                  <c:v>3.2800000000000002</c:v>
                </c:pt>
                <c:pt idx="4005" formatCode="General">
                  <c:v>2.72</c:v>
                </c:pt>
                <c:pt idx="4006" formatCode="General">
                  <c:v>2.67</c:v>
                </c:pt>
                <c:pt idx="4007" formatCode="General">
                  <c:v>2.61</c:v>
                </c:pt>
                <c:pt idx="4008" formatCode="General">
                  <c:v>2.59</c:v>
                </c:pt>
                <c:pt idx="4009" formatCode="General">
                  <c:v>2.7</c:v>
                </c:pt>
                <c:pt idx="4010" formatCode="General">
                  <c:v>2.66</c:v>
                </c:pt>
                <c:pt idx="4011" formatCode="General">
                  <c:v>2.59</c:v>
                </c:pt>
                <c:pt idx="4012" formatCode="General">
                  <c:v>2.2400000000000002</c:v>
                </c:pt>
                <c:pt idx="4013" formatCode="General">
                  <c:v>2.84</c:v>
                </c:pt>
                <c:pt idx="4014" formatCode="General">
                  <c:v>2.8299999999999987</c:v>
                </c:pt>
                <c:pt idx="4015" formatCode="General">
                  <c:v>3.01</c:v>
                </c:pt>
                <c:pt idx="4016" formatCode="General">
                  <c:v>3.14</c:v>
                </c:pt>
                <c:pt idx="4017" formatCode="General">
                  <c:v>3.12</c:v>
                </c:pt>
                <c:pt idx="4018" formatCode="General">
                  <c:v>2.7800000000000002</c:v>
                </c:pt>
                <c:pt idx="4019" formatCode="General">
                  <c:v>2.64</c:v>
                </c:pt>
                <c:pt idx="4020" formatCode="General">
                  <c:v>2.8099999999999987</c:v>
                </c:pt>
                <c:pt idx="4021" formatCode="General">
                  <c:v>2.57</c:v>
                </c:pt>
                <c:pt idx="4022" formatCode="General">
                  <c:v>2.57</c:v>
                </c:pt>
                <c:pt idx="4023" formatCode="General">
                  <c:v>2.7800000000000002</c:v>
                </c:pt>
                <c:pt idx="4024" formatCode="General">
                  <c:v>1.51</c:v>
                </c:pt>
                <c:pt idx="4025" formatCode="General">
                  <c:v>2.7600000000000002</c:v>
                </c:pt>
                <c:pt idx="4026" formatCode="General">
                  <c:v>2.84</c:v>
                </c:pt>
                <c:pt idx="4027" formatCode="General">
                  <c:v>2.8099999999999987</c:v>
                </c:pt>
                <c:pt idx="4028" formatCode="General">
                  <c:v>3.2</c:v>
                </c:pt>
                <c:pt idx="4029" formatCode="General">
                  <c:v>3.96</c:v>
                </c:pt>
                <c:pt idx="4030" formatCode="General">
                  <c:v>3.2</c:v>
                </c:pt>
                <c:pt idx="4031" formatCode="General">
                  <c:v>3.16</c:v>
                </c:pt>
                <c:pt idx="4032" formatCode="General">
                  <c:v>3.4099999999999997</c:v>
                </c:pt>
                <c:pt idx="4033" formatCode="General">
                  <c:v>3.12</c:v>
                </c:pt>
                <c:pt idx="4034" formatCode="General">
                  <c:v>2.9299999999999997</c:v>
                </c:pt>
                <c:pt idx="4035" formatCode="General">
                  <c:v>3.23</c:v>
                </c:pt>
                <c:pt idx="4036" formatCode="General">
                  <c:v>3.08</c:v>
                </c:pt>
                <c:pt idx="4037" formatCode="General">
                  <c:v>3.22</c:v>
                </c:pt>
                <c:pt idx="4038" formatCode="General">
                  <c:v>3.3499999999999988</c:v>
                </c:pt>
                <c:pt idx="4039" formatCode="General">
                  <c:v>3.4299999999999997</c:v>
                </c:pt>
                <c:pt idx="4040" formatCode="General">
                  <c:v>3.9099999999999997</c:v>
                </c:pt>
                <c:pt idx="4041" formatCode="General">
                  <c:v>2.52</c:v>
                </c:pt>
                <c:pt idx="4042" formatCode="General">
                  <c:v>2.64</c:v>
                </c:pt>
                <c:pt idx="4043" formatCode="General">
                  <c:v>3.17</c:v>
                </c:pt>
                <c:pt idx="4044" formatCode="General">
                  <c:v>3.3699999999999997</c:v>
                </c:pt>
                <c:pt idx="4045" formatCode="General">
                  <c:v>3.4899999999999998</c:v>
                </c:pt>
                <c:pt idx="4046" formatCode="General">
                  <c:v>3.22</c:v>
                </c:pt>
                <c:pt idx="4047" formatCode="General">
                  <c:v>3.3299999999999987</c:v>
                </c:pt>
                <c:pt idx="4048" formatCode="General">
                  <c:v>3.3899999999999997</c:v>
                </c:pt>
                <c:pt idx="4049" formatCode="General">
                  <c:v>3.69</c:v>
                </c:pt>
                <c:pt idx="4050" formatCode="General">
                  <c:v>3.4899999999999998</c:v>
                </c:pt>
                <c:pt idx="4051" formatCode="General">
                  <c:v>3.74</c:v>
                </c:pt>
                <c:pt idx="4052" formatCode="General">
                  <c:v>3.2600000000000002</c:v>
                </c:pt>
                <c:pt idx="4053" formatCode="General">
                  <c:v>3.21</c:v>
                </c:pt>
                <c:pt idx="4054" formatCode="General">
                  <c:v>3.54</c:v>
                </c:pt>
                <c:pt idx="4055" formatCode="General">
                  <c:v>3.7600000000000002</c:v>
                </c:pt>
                <c:pt idx="4056" formatCode="General">
                  <c:v>3.69</c:v>
                </c:pt>
                <c:pt idx="4057" formatCode="General">
                  <c:v>3.8299999999999987</c:v>
                </c:pt>
                <c:pt idx="4058" formatCode="General">
                  <c:v>4.1899999999999995</c:v>
                </c:pt>
                <c:pt idx="4059" formatCode="General">
                  <c:v>4.5199999999999996</c:v>
                </c:pt>
                <c:pt idx="4060" formatCode="General">
                  <c:v>3.9499999999999997</c:v>
                </c:pt>
                <c:pt idx="4061" formatCode="General">
                  <c:v>3.71</c:v>
                </c:pt>
                <c:pt idx="4062" formatCode="General">
                  <c:v>4.1099999999999985</c:v>
                </c:pt>
                <c:pt idx="4063" formatCode="General">
                  <c:v>4.1599999999999975</c:v>
                </c:pt>
                <c:pt idx="4064" formatCode="General">
                  <c:v>3.94</c:v>
                </c:pt>
                <c:pt idx="4065" formatCode="General">
                  <c:v>3.8899999999999997</c:v>
                </c:pt>
                <c:pt idx="4066" formatCode="General">
                  <c:v>4.4300000000000024</c:v>
                </c:pt>
                <c:pt idx="4067" formatCode="General">
                  <c:v>5.45</c:v>
                </c:pt>
                <c:pt idx="4068" formatCode="General">
                  <c:v>5.51</c:v>
                </c:pt>
                <c:pt idx="4069" formatCode="General">
                  <c:v>4.6599999999999975</c:v>
                </c:pt>
                <c:pt idx="4070" formatCode="General">
                  <c:v>4.57</c:v>
                </c:pt>
                <c:pt idx="4071" formatCode="General">
                  <c:v>4.54</c:v>
                </c:pt>
                <c:pt idx="4072" formatCode="General">
                  <c:v>4.4400000000000004</c:v>
                </c:pt>
                <c:pt idx="4073" formatCode="General">
                  <c:v>4.3199999999999985</c:v>
                </c:pt>
                <c:pt idx="4074" formatCode="General">
                  <c:v>4.92</c:v>
                </c:pt>
                <c:pt idx="4075" formatCode="General">
                  <c:v>4.6599999999999975</c:v>
                </c:pt>
                <c:pt idx="4076" formatCode="General">
                  <c:v>5.09</c:v>
                </c:pt>
                <c:pt idx="4077" formatCode="General">
                  <c:v>4.8899999999999997</c:v>
                </c:pt>
                <c:pt idx="4078" formatCode="General">
                  <c:v>5.28</c:v>
                </c:pt>
                <c:pt idx="4079" formatCode="General">
                  <c:v>6.1899999999999995</c:v>
                </c:pt>
                <c:pt idx="4080" formatCode="General">
                  <c:v>5.95</c:v>
                </c:pt>
                <c:pt idx="4081" formatCode="General">
                  <c:v>5.56</c:v>
                </c:pt>
                <c:pt idx="4082" formatCode="General">
                  <c:v>5.0199999999999996</c:v>
                </c:pt>
                <c:pt idx="4083" formatCode="General">
                  <c:v>5.9</c:v>
                </c:pt>
                <c:pt idx="4084" formatCode="General">
                  <c:v>5.68</c:v>
                </c:pt>
                <c:pt idx="4085" formatCode="General">
                  <c:v>5.07</c:v>
                </c:pt>
                <c:pt idx="4086" formatCode="General">
                  <c:v>6.63</c:v>
                </c:pt>
                <c:pt idx="4087" formatCode="General">
                  <c:v>7.24</c:v>
                </c:pt>
                <c:pt idx="4088" formatCode="General">
                  <c:v>6.81</c:v>
                </c:pt>
                <c:pt idx="4089" formatCode="General">
                  <c:v>5.2</c:v>
                </c:pt>
                <c:pt idx="4090" formatCode="General">
                  <c:v>5.44</c:v>
                </c:pt>
                <c:pt idx="4091" formatCode="General">
                  <c:v>5.58</c:v>
                </c:pt>
                <c:pt idx="4092" formatCode="General">
                  <c:v>6.3</c:v>
                </c:pt>
                <c:pt idx="4093" formatCode="General">
                  <c:v>6.14</c:v>
                </c:pt>
                <c:pt idx="4094" formatCode="General">
                  <c:v>6.8199999999999985</c:v>
                </c:pt>
                <c:pt idx="4095" formatCode="General">
                  <c:v>5.8599999999999985</c:v>
                </c:pt>
                <c:pt idx="4096" formatCode="General">
                  <c:v>5.6499999999999995</c:v>
                </c:pt>
                <c:pt idx="4097" formatCode="General">
                  <c:v>6.02</c:v>
                </c:pt>
                <c:pt idx="4098" formatCode="General">
                  <c:v>6.23</c:v>
                </c:pt>
                <c:pt idx="4099" formatCode="General">
                  <c:v>7.38</c:v>
                </c:pt>
                <c:pt idx="4100" formatCode="General">
                  <c:v>6.02</c:v>
                </c:pt>
                <c:pt idx="4101" formatCode="General">
                  <c:v>6.05</c:v>
                </c:pt>
                <c:pt idx="4102" formatCode="General">
                  <c:v>5.05</c:v>
                </c:pt>
                <c:pt idx="4103" formatCode="General">
                  <c:v>5.44</c:v>
                </c:pt>
                <c:pt idx="4104" formatCode="General">
                  <c:v>5.95</c:v>
                </c:pt>
                <c:pt idx="4105" formatCode="General">
                  <c:v>5.9700000000000024</c:v>
                </c:pt>
                <c:pt idx="4106" formatCode="General">
                  <c:v>6.39</c:v>
                </c:pt>
                <c:pt idx="4107" formatCode="General">
                  <c:v>6.13</c:v>
                </c:pt>
                <c:pt idx="4108" formatCode="General">
                  <c:v>5.3599999999999985</c:v>
                </c:pt>
                <c:pt idx="4109" formatCode="General">
                  <c:v>5.99</c:v>
                </c:pt>
                <c:pt idx="4110" formatCode="General">
                  <c:v>6.1099999999999985</c:v>
                </c:pt>
                <c:pt idx="4111" formatCode="General">
                  <c:v>6.37</c:v>
                </c:pt>
                <c:pt idx="4112" formatCode="General">
                  <c:v>6.35</c:v>
                </c:pt>
                <c:pt idx="4113" formatCode="General">
                  <c:v>5.98</c:v>
                </c:pt>
                <c:pt idx="4114" formatCode="General">
                  <c:v>6.6099999999999985</c:v>
                </c:pt>
                <c:pt idx="4115" formatCode="General">
                  <c:v>6.87</c:v>
                </c:pt>
                <c:pt idx="4116" formatCode="General">
                  <c:v>7.7700000000000014</c:v>
                </c:pt>
                <c:pt idx="4117" formatCode="General">
                  <c:v>6.72</c:v>
                </c:pt>
                <c:pt idx="4118" formatCode="General">
                  <c:v>6.74</c:v>
                </c:pt>
                <c:pt idx="4119" formatCode="General">
                  <c:v>5.49</c:v>
                </c:pt>
                <c:pt idx="4120" formatCode="General">
                  <c:v>6.5</c:v>
                </c:pt>
                <c:pt idx="4121" formatCode="General">
                  <c:v>6.38</c:v>
                </c:pt>
                <c:pt idx="4122" formatCode="General">
                  <c:v>6.74</c:v>
                </c:pt>
                <c:pt idx="4123" formatCode="General">
                  <c:v>6.78</c:v>
                </c:pt>
                <c:pt idx="4124" formatCode="General">
                  <c:v>6.67</c:v>
                </c:pt>
                <c:pt idx="4125" formatCode="General">
                  <c:v>6.71</c:v>
                </c:pt>
                <c:pt idx="4126" formatCode="General">
                  <c:v>7.05</c:v>
                </c:pt>
                <c:pt idx="4127" formatCode="General">
                  <c:v>6.41</c:v>
                </c:pt>
                <c:pt idx="4128" formatCode="General">
                  <c:v>4.63</c:v>
                </c:pt>
                <c:pt idx="4129" formatCode="General">
                  <c:v>6.42</c:v>
                </c:pt>
                <c:pt idx="4130" formatCode="General">
                  <c:v>7.08</c:v>
                </c:pt>
                <c:pt idx="4131" formatCode="General">
                  <c:v>7.6599999999999975</c:v>
                </c:pt>
                <c:pt idx="4132" formatCode="General">
                  <c:v>7.38</c:v>
                </c:pt>
                <c:pt idx="4133" formatCode="General">
                  <c:v>7.28</c:v>
                </c:pt>
                <c:pt idx="4134" formatCode="General">
                  <c:v>7.18</c:v>
                </c:pt>
                <c:pt idx="4135" formatCode="General">
                  <c:v>7.4</c:v>
                </c:pt>
                <c:pt idx="4136" formatCode="General">
                  <c:v>7.25</c:v>
                </c:pt>
                <c:pt idx="4137" formatCode="General">
                  <c:v>7.68</c:v>
                </c:pt>
                <c:pt idx="4138" formatCode="General">
                  <c:v>7.54</c:v>
                </c:pt>
                <c:pt idx="4139" formatCode="General">
                  <c:v>7.6199999999999966</c:v>
                </c:pt>
                <c:pt idx="4140" formatCode="General">
                  <c:v>6.7700000000000014</c:v>
                </c:pt>
                <c:pt idx="4141" formatCode="General">
                  <c:v>7.08</c:v>
                </c:pt>
                <c:pt idx="4142" formatCode="General">
                  <c:v>6.76</c:v>
                </c:pt>
                <c:pt idx="4143" formatCode="General">
                  <c:v>6.87</c:v>
                </c:pt>
                <c:pt idx="4144" formatCode="General">
                  <c:v>6.8199999999999985</c:v>
                </c:pt>
                <c:pt idx="4145" formatCode="General">
                  <c:v>7.1</c:v>
                </c:pt>
                <c:pt idx="4146" formatCode="General">
                  <c:v>7.51</c:v>
                </c:pt>
                <c:pt idx="4147" formatCode="General">
                  <c:v>7.1099999999999985</c:v>
                </c:pt>
                <c:pt idx="4148" formatCode="General">
                  <c:v>6.4</c:v>
                </c:pt>
                <c:pt idx="4149" formatCode="General">
                  <c:v>6.53</c:v>
                </c:pt>
                <c:pt idx="4150" formatCode="General">
                  <c:v>7</c:v>
                </c:pt>
                <c:pt idx="4151" formatCode="General">
                  <c:v>7.6199999999999966</c:v>
                </c:pt>
                <c:pt idx="4152" formatCode="General">
                  <c:v>7.07</c:v>
                </c:pt>
                <c:pt idx="4153" formatCode="General">
                  <c:v>6.68</c:v>
                </c:pt>
                <c:pt idx="4154" formatCode="General">
                  <c:v>6.6499999999999995</c:v>
                </c:pt>
                <c:pt idx="4155" formatCode="General">
                  <c:v>6.6099999999999985</c:v>
                </c:pt>
                <c:pt idx="4156" formatCode="General">
                  <c:v>5.98</c:v>
                </c:pt>
                <c:pt idx="4157" formatCode="General">
                  <c:v>6.51</c:v>
                </c:pt>
                <c:pt idx="4158" formatCode="General">
                  <c:v>7.21</c:v>
                </c:pt>
                <c:pt idx="4159" formatCode="General">
                  <c:v>7.59</c:v>
                </c:pt>
                <c:pt idx="4160" formatCode="General">
                  <c:v>7.03</c:v>
                </c:pt>
                <c:pt idx="4161" formatCode="General">
                  <c:v>6.92</c:v>
                </c:pt>
                <c:pt idx="4162" formatCode="General">
                  <c:v>5.8199999999999985</c:v>
                </c:pt>
                <c:pt idx="4163" formatCode="General">
                  <c:v>6.4300000000000024</c:v>
                </c:pt>
                <c:pt idx="4164" formatCode="General">
                  <c:v>5.03</c:v>
                </c:pt>
                <c:pt idx="4165" formatCode="General">
                  <c:v>7.1599999999999975</c:v>
                </c:pt>
                <c:pt idx="4166" formatCode="General">
                  <c:v>5.6899999999999995</c:v>
                </c:pt>
                <c:pt idx="4167" formatCode="General">
                  <c:v>4.63</c:v>
                </c:pt>
                <c:pt idx="4168" formatCode="General">
                  <c:v>5.83</c:v>
                </c:pt>
                <c:pt idx="4169" formatCode="General">
                  <c:v>6.09</c:v>
                </c:pt>
                <c:pt idx="4170" formatCode="General">
                  <c:v>5.99</c:v>
                </c:pt>
                <c:pt idx="4171" formatCode="General">
                  <c:v>6.6099999999999985</c:v>
                </c:pt>
                <c:pt idx="4172" formatCode="General">
                  <c:v>6.6</c:v>
                </c:pt>
                <c:pt idx="4173" formatCode="General">
                  <c:v>6.44</c:v>
                </c:pt>
                <c:pt idx="4174" formatCode="General">
                  <c:v>6.45</c:v>
                </c:pt>
                <c:pt idx="4175" formatCode="General">
                  <c:v>5.41</c:v>
                </c:pt>
                <c:pt idx="4176" formatCode="General">
                  <c:v>5.09</c:v>
                </c:pt>
                <c:pt idx="4177" formatCode="General">
                  <c:v>5.94</c:v>
                </c:pt>
                <c:pt idx="4178" formatCode="General">
                  <c:v>6.04</c:v>
                </c:pt>
                <c:pt idx="4179" formatCode="General">
                  <c:v>4.78</c:v>
                </c:pt>
                <c:pt idx="4180" formatCode="General">
                  <c:v>4.3499999999999996</c:v>
                </c:pt>
                <c:pt idx="4181" formatCode="General">
                  <c:v>4.8</c:v>
                </c:pt>
                <c:pt idx="4182" formatCode="General">
                  <c:v>4.4400000000000004</c:v>
                </c:pt>
                <c:pt idx="4183" formatCode="General">
                  <c:v>4.79</c:v>
                </c:pt>
                <c:pt idx="4184" formatCode="General">
                  <c:v>2.9499999999999997</c:v>
                </c:pt>
                <c:pt idx="4185" formatCode="General">
                  <c:v>4.29</c:v>
                </c:pt>
                <c:pt idx="4186" formatCode="General">
                  <c:v>4.8199999999999985</c:v>
                </c:pt>
                <c:pt idx="4187" formatCode="General">
                  <c:v>4.79</c:v>
                </c:pt>
                <c:pt idx="4188" formatCode="General">
                  <c:v>4.1099999999999985</c:v>
                </c:pt>
                <c:pt idx="4189" formatCode="General">
                  <c:v>5.64</c:v>
                </c:pt>
                <c:pt idx="4190" formatCode="General">
                  <c:v>5</c:v>
                </c:pt>
                <c:pt idx="4191" formatCode="General">
                  <c:v>3.3</c:v>
                </c:pt>
                <c:pt idx="4192" formatCode="General">
                  <c:v>4.04</c:v>
                </c:pt>
                <c:pt idx="4193" formatCode="General">
                  <c:v>3.21</c:v>
                </c:pt>
                <c:pt idx="4194" formatCode="General">
                  <c:v>3.4</c:v>
                </c:pt>
                <c:pt idx="4195" formatCode="General">
                  <c:v>3.55</c:v>
                </c:pt>
                <c:pt idx="4196" formatCode="General">
                  <c:v>4.22</c:v>
                </c:pt>
                <c:pt idx="4197" formatCode="General">
                  <c:v>4.41</c:v>
                </c:pt>
                <c:pt idx="4198" formatCode="General">
                  <c:v>4.74</c:v>
                </c:pt>
                <c:pt idx="4199" formatCode="General">
                  <c:v>3.44</c:v>
                </c:pt>
                <c:pt idx="4200" formatCode="General">
                  <c:v>2.36</c:v>
                </c:pt>
                <c:pt idx="4201" formatCode="General">
                  <c:v>2.4899999999999998</c:v>
                </c:pt>
                <c:pt idx="4202" formatCode="General">
                  <c:v>3.3299999999999987</c:v>
                </c:pt>
                <c:pt idx="4203" formatCode="General">
                  <c:v>2.17</c:v>
                </c:pt>
                <c:pt idx="4204" formatCode="General">
                  <c:v>2.46</c:v>
                </c:pt>
                <c:pt idx="4205" formatCode="General">
                  <c:v>2.3499999999999988</c:v>
                </c:pt>
                <c:pt idx="4206" formatCode="General">
                  <c:v>2.14</c:v>
                </c:pt>
                <c:pt idx="4207" formatCode="General">
                  <c:v>2.4699999999999998</c:v>
                </c:pt>
                <c:pt idx="4208" formatCode="General">
                  <c:v>2.5299999999999998</c:v>
                </c:pt>
                <c:pt idx="4209" formatCode="General">
                  <c:v>2.36</c:v>
                </c:pt>
                <c:pt idx="4210" formatCode="General">
                  <c:v>2.4</c:v>
                </c:pt>
                <c:pt idx="4211" formatCode="General">
                  <c:v>2.16</c:v>
                </c:pt>
                <c:pt idx="4212" formatCode="General">
                  <c:v>2.19</c:v>
                </c:pt>
                <c:pt idx="4213" formatCode="General">
                  <c:v>2.2799999999999998</c:v>
                </c:pt>
                <c:pt idx="4214" formatCode="General">
                  <c:v>2.3699999999999997</c:v>
                </c:pt>
                <c:pt idx="4215" formatCode="General">
                  <c:v>2.9099999999999997</c:v>
                </c:pt>
                <c:pt idx="4216" formatCode="General">
                  <c:v>2.69</c:v>
                </c:pt>
                <c:pt idx="4217" formatCode="General">
                  <c:v>2.56</c:v>
                </c:pt>
                <c:pt idx="4218" formatCode="General">
                  <c:v>2.65</c:v>
                </c:pt>
                <c:pt idx="4219" formatCode="General">
                  <c:v>3.24</c:v>
                </c:pt>
                <c:pt idx="4220" formatCode="General">
                  <c:v>2.7800000000000002</c:v>
                </c:pt>
                <c:pt idx="4221" formatCode="General">
                  <c:v>3.15</c:v>
                </c:pt>
                <c:pt idx="4222" formatCode="General">
                  <c:v>2.29</c:v>
                </c:pt>
                <c:pt idx="4223" formatCode="General">
                  <c:v>2.4499999999999997</c:v>
                </c:pt>
                <c:pt idx="4224" formatCode="General">
                  <c:v>2.63</c:v>
                </c:pt>
                <c:pt idx="4225" formatCode="General">
                  <c:v>2.71</c:v>
                </c:pt>
                <c:pt idx="4226" formatCode="General">
                  <c:v>3.68</c:v>
                </c:pt>
                <c:pt idx="4227" formatCode="General">
                  <c:v>4.96</c:v>
                </c:pt>
                <c:pt idx="4228" formatCode="General">
                  <c:v>5.04</c:v>
                </c:pt>
                <c:pt idx="4229" formatCode="General">
                  <c:v>4.08</c:v>
                </c:pt>
                <c:pt idx="4230" formatCode="General">
                  <c:v>4.07</c:v>
                </c:pt>
                <c:pt idx="4231" formatCode="General">
                  <c:v>2.69</c:v>
                </c:pt>
                <c:pt idx="4232" formatCode="General">
                  <c:v>2.63</c:v>
                </c:pt>
                <c:pt idx="4233" formatCode="General">
                  <c:v>3.5</c:v>
                </c:pt>
                <c:pt idx="4234" formatCode="General">
                  <c:v>3.16</c:v>
                </c:pt>
                <c:pt idx="4235" formatCode="General">
                  <c:v>2.3299999999999987</c:v>
                </c:pt>
                <c:pt idx="4236" formatCode="General">
                  <c:v>2.9899999999999998</c:v>
                </c:pt>
                <c:pt idx="4237" formatCode="General">
                  <c:v>2.68</c:v>
                </c:pt>
                <c:pt idx="4238" formatCode="General">
                  <c:v>4.28</c:v>
                </c:pt>
                <c:pt idx="4239" formatCode="General">
                  <c:v>2.44</c:v>
                </c:pt>
                <c:pt idx="4240" formatCode="General">
                  <c:v>3.16</c:v>
                </c:pt>
                <c:pt idx="4241" formatCode="General">
                  <c:v>2.65</c:v>
                </c:pt>
                <c:pt idx="4242" formatCode="General">
                  <c:v>3.03</c:v>
                </c:pt>
                <c:pt idx="4243" formatCode="General">
                  <c:v>2.46</c:v>
                </c:pt>
                <c:pt idx="4244" formatCode="General">
                  <c:v>2.84</c:v>
                </c:pt>
                <c:pt idx="4245" formatCode="General">
                  <c:v>2.21</c:v>
                </c:pt>
                <c:pt idx="4246" formatCode="General">
                  <c:v>1.9500000000000186</c:v>
                </c:pt>
                <c:pt idx="4247" formatCode="General">
                  <c:v>2.4699999999999998</c:v>
                </c:pt>
                <c:pt idx="4248" formatCode="General">
                  <c:v>2.57</c:v>
                </c:pt>
                <c:pt idx="4249" formatCode="General">
                  <c:v>3.16</c:v>
                </c:pt>
                <c:pt idx="4250" formatCode="General">
                  <c:v>2.4499999999999997</c:v>
                </c:pt>
                <c:pt idx="4251" formatCode="General">
                  <c:v>2.4899999999999998</c:v>
                </c:pt>
                <c:pt idx="4252" formatCode="General">
                  <c:v>2.64</c:v>
                </c:pt>
                <c:pt idx="4253" formatCode="General">
                  <c:v>2.98</c:v>
                </c:pt>
                <c:pt idx="4254" formatCode="General">
                  <c:v>4.29</c:v>
                </c:pt>
                <c:pt idx="4255" formatCode="General">
                  <c:v>4.95</c:v>
                </c:pt>
                <c:pt idx="4256" formatCode="General">
                  <c:v>4.5999999999999996</c:v>
                </c:pt>
                <c:pt idx="4257" formatCode="General">
                  <c:v>4.8499999999999996</c:v>
                </c:pt>
                <c:pt idx="4258" formatCode="General">
                  <c:v>3.52</c:v>
                </c:pt>
                <c:pt idx="4259" formatCode="General">
                  <c:v>2.75</c:v>
                </c:pt>
                <c:pt idx="4260" formatCode="General">
                  <c:v>4.92</c:v>
                </c:pt>
                <c:pt idx="4261" formatCode="General">
                  <c:v>4.08</c:v>
                </c:pt>
                <c:pt idx="4262" formatCode="General">
                  <c:v>2.4299999999999997</c:v>
                </c:pt>
                <c:pt idx="4263" formatCode="General">
                  <c:v>3.6</c:v>
                </c:pt>
                <c:pt idx="4264" formatCode="General">
                  <c:v>4.6899999999999995</c:v>
                </c:pt>
                <c:pt idx="4265" formatCode="General">
                  <c:v>4.3199999999999985</c:v>
                </c:pt>
                <c:pt idx="4266" formatCode="General">
                  <c:v>3.8499999999999988</c:v>
                </c:pt>
                <c:pt idx="4267" formatCode="General">
                  <c:v>4.96</c:v>
                </c:pt>
                <c:pt idx="4268" formatCode="General">
                  <c:v>3.86</c:v>
                </c:pt>
                <c:pt idx="4269" formatCode="General">
                  <c:v>4.1899999999999995</c:v>
                </c:pt>
                <c:pt idx="4270" formatCode="General">
                  <c:v>4.3599999999999985</c:v>
                </c:pt>
                <c:pt idx="4271" formatCode="General">
                  <c:v>4.45</c:v>
                </c:pt>
                <c:pt idx="4272" formatCode="General">
                  <c:v>4.21</c:v>
                </c:pt>
                <c:pt idx="4273" formatCode="General">
                  <c:v>2.2200000000000002</c:v>
                </c:pt>
                <c:pt idx="4274" formatCode="General">
                  <c:v>2.21</c:v>
                </c:pt>
                <c:pt idx="4275" formatCode="General">
                  <c:v>2.3699999999999997</c:v>
                </c:pt>
                <c:pt idx="4276" formatCode="General">
                  <c:v>2.2000000000000002</c:v>
                </c:pt>
                <c:pt idx="4277" formatCode="General">
                  <c:v>4.24</c:v>
                </c:pt>
                <c:pt idx="4278" formatCode="General">
                  <c:v>4.74</c:v>
                </c:pt>
                <c:pt idx="4279" formatCode="General">
                  <c:v>4.7</c:v>
                </c:pt>
                <c:pt idx="4280" formatCode="General">
                  <c:v>4.72</c:v>
                </c:pt>
                <c:pt idx="4281" formatCode="General">
                  <c:v>5.04</c:v>
                </c:pt>
                <c:pt idx="4282" formatCode="General">
                  <c:v>4.88</c:v>
                </c:pt>
                <c:pt idx="4283" formatCode="General">
                  <c:v>4.78</c:v>
                </c:pt>
                <c:pt idx="4284" formatCode="General">
                  <c:v>4.4800000000000004</c:v>
                </c:pt>
                <c:pt idx="4285" formatCode="General">
                  <c:v>5.03</c:v>
                </c:pt>
                <c:pt idx="4286" formatCode="General">
                  <c:v>4.8</c:v>
                </c:pt>
                <c:pt idx="4287" formatCode="General">
                  <c:v>3.55</c:v>
                </c:pt>
                <c:pt idx="4288" formatCode="General">
                  <c:v>4.4300000000000024</c:v>
                </c:pt>
                <c:pt idx="4289" formatCode="General">
                  <c:v>4.42</c:v>
                </c:pt>
                <c:pt idx="4290" formatCode="General">
                  <c:v>4.5999999999999996</c:v>
                </c:pt>
                <c:pt idx="4291" formatCode="General">
                  <c:v>4.1499999999999995</c:v>
                </c:pt>
                <c:pt idx="4292" formatCode="General">
                  <c:v>4.7699999999999996</c:v>
                </c:pt>
                <c:pt idx="4293" formatCode="General">
                  <c:v>4.4300000000000024</c:v>
                </c:pt>
                <c:pt idx="4294" formatCode="General">
                  <c:v>4.4400000000000004</c:v>
                </c:pt>
                <c:pt idx="4295" formatCode="General">
                  <c:v>4.87</c:v>
                </c:pt>
                <c:pt idx="4296" formatCode="General">
                  <c:v>4.6599999999999975</c:v>
                </c:pt>
                <c:pt idx="4297" formatCode="General">
                  <c:v>3.98</c:v>
                </c:pt>
                <c:pt idx="4298" formatCode="General">
                  <c:v>3.8899999999999997</c:v>
                </c:pt>
                <c:pt idx="4299" formatCode="General">
                  <c:v>3.22</c:v>
                </c:pt>
                <c:pt idx="4300" formatCode="General">
                  <c:v>3.52</c:v>
                </c:pt>
                <c:pt idx="4301" formatCode="General">
                  <c:v>3.46</c:v>
                </c:pt>
                <c:pt idx="4302" formatCode="General">
                  <c:v>4.4700000000000024</c:v>
                </c:pt>
                <c:pt idx="4303" formatCode="General">
                  <c:v>4.37</c:v>
                </c:pt>
                <c:pt idx="4304" formatCode="General">
                  <c:v>4.24</c:v>
                </c:pt>
                <c:pt idx="4305" formatCode="General">
                  <c:v>4.57</c:v>
                </c:pt>
                <c:pt idx="4306" formatCode="General">
                  <c:v>4.3899999999999997</c:v>
                </c:pt>
                <c:pt idx="4307" formatCode="General">
                  <c:v>4.3899999999999997</c:v>
                </c:pt>
                <c:pt idx="4308" formatCode="General">
                  <c:v>4.3199999999999985</c:v>
                </c:pt>
                <c:pt idx="4309" formatCode="General">
                  <c:v>4.13</c:v>
                </c:pt>
                <c:pt idx="4310" formatCode="General">
                  <c:v>4.3199999999999985</c:v>
                </c:pt>
                <c:pt idx="4311" formatCode="General">
                  <c:v>4.49</c:v>
                </c:pt>
                <c:pt idx="4312" formatCode="General">
                  <c:v>4.0199999999999996</c:v>
                </c:pt>
                <c:pt idx="4313" formatCode="General">
                  <c:v>4.21</c:v>
                </c:pt>
                <c:pt idx="4314" formatCode="General">
                  <c:v>3.9699999999999998</c:v>
                </c:pt>
                <c:pt idx="4315" formatCode="General">
                  <c:v>3.8699999999999997</c:v>
                </c:pt>
                <c:pt idx="4316" formatCode="General">
                  <c:v>4.0199999999999996</c:v>
                </c:pt>
                <c:pt idx="4317" formatCode="General">
                  <c:v>4.1399999999999997</c:v>
                </c:pt>
                <c:pt idx="4318" formatCode="General">
                  <c:v>4.1599999999999975</c:v>
                </c:pt>
                <c:pt idx="4319" formatCode="General">
                  <c:v>3.86</c:v>
                </c:pt>
                <c:pt idx="4320" formatCode="General">
                  <c:v>3.8</c:v>
                </c:pt>
                <c:pt idx="4321" formatCode="General">
                  <c:v>3.75</c:v>
                </c:pt>
                <c:pt idx="4322" formatCode="General">
                  <c:v>3.73</c:v>
                </c:pt>
                <c:pt idx="4323" formatCode="General">
                  <c:v>3.59</c:v>
                </c:pt>
                <c:pt idx="4324" formatCode="General">
                  <c:v>3.68</c:v>
                </c:pt>
                <c:pt idx="4325" formatCode="General">
                  <c:v>3.74</c:v>
                </c:pt>
                <c:pt idx="4326" formatCode="General">
                  <c:v>3.7</c:v>
                </c:pt>
                <c:pt idx="4327" formatCode="General">
                  <c:v>3.42</c:v>
                </c:pt>
                <c:pt idx="4328" formatCode="General">
                  <c:v>3.54</c:v>
                </c:pt>
                <c:pt idx="4329" formatCode="General">
                  <c:v>3.7</c:v>
                </c:pt>
                <c:pt idx="4330" formatCode="General">
                  <c:v>3.7600000000000002</c:v>
                </c:pt>
                <c:pt idx="4331" formatCode="General">
                  <c:v>3.94</c:v>
                </c:pt>
                <c:pt idx="4332" formatCode="General">
                  <c:v>3.9099999999999997</c:v>
                </c:pt>
                <c:pt idx="4333" formatCode="General">
                  <c:v>3.59</c:v>
                </c:pt>
                <c:pt idx="4334" formatCode="General">
                  <c:v>3.36</c:v>
                </c:pt>
                <c:pt idx="4335" formatCode="General">
                  <c:v>3.2</c:v>
                </c:pt>
                <c:pt idx="4336" formatCode="General">
                  <c:v>3.4299999999999997</c:v>
                </c:pt>
                <c:pt idx="4337" formatCode="General">
                  <c:v>3.4299999999999997</c:v>
                </c:pt>
                <c:pt idx="4338" formatCode="General">
                  <c:v>3.32</c:v>
                </c:pt>
                <c:pt idx="4339" formatCode="General">
                  <c:v>3.44</c:v>
                </c:pt>
                <c:pt idx="4340" formatCode="General">
                  <c:v>3.22</c:v>
                </c:pt>
                <c:pt idx="4341" formatCode="General">
                  <c:v>3.07</c:v>
                </c:pt>
                <c:pt idx="4342" formatCode="General">
                  <c:v>3.06</c:v>
                </c:pt>
                <c:pt idx="4343" formatCode="General">
                  <c:v>3.1</c:v>
                </c:pt>
                <c:pt idx="4344" formatCode="General">
                  <c:v>3.19</c:v>
                </c:pt>
                <c:pt idx="4345" formatCode="General">
                  <c:v>3.17</c:v>
                </c:pt>
                <c:pt idx="4346" formatCode="General">
                  <c:v>3.15</c:v>
                </c:pt>
                <c:pt idx="4347" formatCode="General">
                  <c:v>3.2600000000000002</c:v>
                </c:pt>
                <c:pt idx="4348" formatCode="General">
                  <c:v>3.19</c:v>
                </c:pt>
                <c:pt idx="4349" formatCode="General">
                  <c:v>3.02</c:v>
                </c:pt>
                <c:pt idx="4350" formatCode="General">
                  <c:v>3.08</c:v>
                </c:pt>
                <c:pt idx="4351" formatCode="General">
                  <c:v>3.12</c:v>
                </c:pt>
                <c:pt idx="4352" formatCode="General">
                  <c:v>3.36</c:v>
                </c:pt>
                <c:pt idx="4353" formatCode="General">
                  <c:v>2.9899999999999998</c:v>
                </c:pt>
                <c:pt idx="4354" formatCode="General">
                  <c:v>2.86</c:v>
                </c:pt>
                <c:pt idx="4355" formatCode="General">
                  <c:v>2.92</c:v>
                </c:pt>
                <c:pt idx="4356" formatCode="General">
                  <c:v>3.61</c:v>
                </c:pt>
                <c:pt idx="4357" formatCode="General">
                  <c:v>4.7</c:v>
                </c:pt>
                <c:pt idx="4358" formatCode="General">
                  <c:v>3.6</c:v>
                </c:pt>
                <c:pt idx="4359" formatCode="General">
                  <c:v>3.01</c:v>
                </c:pt>
                <c:pt idx="4360" formatCode="General">
                  <c:v>2.6</c:v>
                </c:pt>
                <c:pt idx="4361" formatCode="General">
                  <c:v>2.9699999999999998</c:v>
                </c:pt>
                <c:pt idx="4362" formatCode="General">
                  <c:v>3.14</c:v>
                </c:pt>
                <c:pt idx="4363" formatCode="General">
                  <c:v>3.3699999999999997</c:v>
                </c:pt>
                <c:pt idx="4364" formatCode="General">
                  <c:v>3.8</c:v>
                </c:pt>
                <c:pt idx="4365" formatCode="General">
                  <c:v>3.04</c:v>
                </c:pt>
                <c:pt idx="4366" formatCode="General">
                  <c:v>2.72</c:v>
                </c:pt>
                <c:pt idx="4367" formatCode="General">
                  <c:v>2.3199999999999967</c:v>
                </c:pt>
                <c:pt idx="4368" formatCode="General">
                  <c:v>2.6</c:v>
                </c:pt>
                <c:pt idx="4369" formatCode="General">
                  <c:v>3.2800000000000002</c:v>
                </c:pt>
                <c:pt idx="4370" formatCode="General">
                  <c:v>3.25</c:v>
                </c:pt>
                <c:pt idx="4371" formatCode="General">
                  <c:v>3.3899999999999997</c:v>
                </c:pt>
                <c:pt idx="4372" formatCode="General">
                  <c:v>3.71</c:v>
                </c:pt>
                <c:pt idx="4373" formatCode="General">
                  <c:v>3.61</c:v>
                </c:pt>
                <c:pt idx="4374" formatCode="General">
                  <c:v>4</c:v>
                </c:pt>
                <c:pt idx="4375" formatCode="General">
                  <c:v>3.21</c:v>
                </c:pt>
                <c:pt idx="4376" formatCode="General">
                  <c:v>3.3499999999999988</c:v>
                </c:pt>
                <c:pt idx="4377" formatCode="General">
                  <c:v>3.18</c:v>
                </c:pt>
                <c:pt idx="4378" formatCode="General">
                  <c:v>3.17</c:v>
                </c:pt>
                <c:pt idx="4379" formatCode="General">
                  <c:v>3.04</c:v>
                </c:pt>
                <c:pt idx="4380" formatCode="General">
                  <c:v>2.8899999999999997</c:v>
                </c:pt>
                <c:pt idx="4381" formatCode="General">
                  <c:v>3.09</c:v>
                </c:pt>
                <c:pt idx="4382" formatCode="General">
                  <c:v>3.9099999999999997</c:v>
                </c:pt>
                <c:pt idx="4383" formatCode="General">
                  <c:v>3.79</c:v>
                </c:pt>
                <c:pt idx="4384" formatCode="General">
                  <c:v>3.01</c:v>
                </c:pt>
                <c:pt idx="4385" formatCode="General">
                  <c:v>2.9899999999999998</c:v>
                </c:pt>
                <c:pt idx="4386" formatCode="General">
                  <c:v>4.4700000000000024</c:v>
                </c:pt>
                <c:pt idx="4387" formatCode="General">
                  <c:v>3.98</c:v>
                </c:pt>
                <c:pt idx="4388" formatCode="General">
                  <c:v>2.58</c:v>
                </c:pt>
                <c:pt idx="4389" formatCode="General">
                  <c:v>1.75</c:v>
                </c:pt>
                <c:pt idx="4390" formatCode="General">
                  <c:v>2.13</c:v>
                </c:pt>
                <c:pt idx="4391" formatCode="General">
                  <c:v>1.9300000000000141</c:v>
                </c:pt>
                <c:pt idx="4392" formatCode="General">
                  <c:v>2.3699999999999997</c:v>
                </c:pt>
                <c:pt idx="4393" formatCode="General">
                  <c:v>2.57</c:v>
                </c:pt>
                <c:pt idx="4394" formatCode="General">
                  <c:v>3.4</c:v>
                </c:pt>
                <c:pt idx="4395" formatCode="General">
                  <c:v>3.75</c:v>
                </c:pt>
                <c:pt idx="4396" formatCode="General">
                  <c:v>2.65</c:v>
                </c:pt>
                <c:pt idx="4397" formatCode="General">
                  <c:v>3.59</c:v>
                </c:pt>
                <c:pt idx="4398" formatCode="General">
                  <c:v>3.2</c:v>
                </c:pt>
                <c:pt idx="4399" formatCode="General">
                  <c:v>3.3899999999999997</c:v>
                </c:pt>
                <c:pt idx="4400" formatCode="General">
                  <c:v>3.4699999999999998</c:v>
                </c:pt>
                <c:pt idx="4401" formatCode="General">
                  <c:v>3.06</c:v>
                </c:pt>
                <c:pt idx="4402" formatCode="General">
                  <c:v>3.29</c:v>
                </c:pt>
                <c:pt idx="4403" formatCode="General">
                  <c:v>3.68</c:v>
                </c:pt>
                <c:pt idx="4404" formatCode="General">
                  <c:v>3.72</c:v>
                </c:pt>
                <c:pt idx="4405" formatCode="General">
                  <c:v>3.79</c:v>
                </c:pt>
                <c:pt idx="4406" formatCode="General">
                  <c:v>3.74</c:v>
                </c:pt>
                <c:pt idx="4407" formatCode="General">
                  <c:v>4.29</c:v>
                </c:pt>
                <c:pt idx="4408" formatCode="General">
                  <c:v>4.92</c:v>
                </c:pt>
                <c:pt idx="4409" formatCode="General">
                  <c:v>4.4700000000000024</c:v>
                </c:pt>
                <c:pt idx="4410" formatCode="General">
                  <c:v>4.01</c:v>
                </c:pt>
                <c:pt idx="4411" formatCode="General">
                  <c:v>2.9899999999999998</c:v>
                </c:pt>
                <c:pt idx="4412" formatCode="General">
                  <c:v>3.73</c:v>
                </c:pt>
                <c:pt idx="4413" formatCode="General">
                  <c:v>4.05</c:v>
                </c:pt>
                <c:pt idx="4414" formatCode="General">
                  <c:v>4.5199999999999996</c:v>
                </c:pt>
                <c:pt idx="4415" formatCode="General">
                  <c:v>3.8099999999999987</c:v>
                </c:pt>
                <c:pt idx="4416" formatCode="General">
                  <c:v>3.79</c:v>
                </c:pt>
                <c:pt idx="4417" formatCode="General">
                  <c:v>3.69</c:v>
                </c:pt>
                <c:pt idx="4418" formatCode="General">
                  <c:v>3.79</c:v>
                </c:pt>
                <c:pt idx="4419" formatCode="General">
                  <c:v>4.04</c:v>
                </c:pt>
                <c:pt idx="4420" formatCode="General">
                  <c:v>4.24</c:v>
                </c:pt>
                <c:pt idx="4421" formatCode="General">
                  <c:v>3.92</c:v>
                </c:pt>
                <c:pt idx="4422" formatCode="General">
                  <c:v>4.04</c:v>
                </c:pt>
                <c:pt idx="4423" formatCode="General">
                  <c:v>3.69</c:v>
                </c:pt>
                <c:pt idx="4424" formatCode="General">
                  <c:v>3.9299999999999997</c:v>
                </c:pt>
                <c:pt idx="4425" formatCode="General">
                  <c:v>4.3599999999999985</c:v>
                </c:pt>
                <c:pt idx="4426" formatCode="General">
                  <c:v>4.71</c:v>
                </c:pt>
                <c:pt idx="4427" formatCode="General">
                  <c:v>4.4300000000000024</c:v>
                </c:pt>
                <c:pt idx="4428" formatCode="General">
                  <c:v>4.2300000000000004</c:v>
                </c:pt>
                <c:pt idx="4429" formatCode="General">
                  <c:v>4.21</c:v>
                </c:pt>
                <c:pt idx="4430" formatCode="General">
                  <c:v>4.03</c:v>
                </c:pt>
                <c:pt idx="4431" formatCode="General">
                  <c:v>4.9800000000000004</c:v>
                </c:pt>
                <c:pt idx="4432" formatCode="General">
                  <c:v>4.5</c:v>
                </c:pt>
                <c:pt idx="4433" formatCode="General">
                  <c:v>4.4700000000000024</c:v>
                </c:pt>
                <c:pt idx="4434" formatCode="General">
                  <c:v>4.54</c:v>
                </c:pt>
                <c:pt idx="4435" formatCode="General">
                  <c:v>3.9299999999999997</c:v>
                </c:pt>
                <c:pt idx="4436" formatCode="General">
                  <c:v>4.4000000000000004</c:v>
                </c:pt>
                <c:pt idx="4437" formatCode="General">
                  <c:v>4.2300000000000004</c:v>
                </c:pt>
                <c:pt idx="4438" formatCode="General">
                  <c:v>4.88</c:v>
                </c:pt>
                <c:pt idx="4439" formatCode="General">
                  <c:v>4.76</c:v>
                </c:pt>
                <c:pt idx="4440" formatCode="General">
                  <c:v>4.6599999999999975</c:v>
                </c:pt>
                <c:pt idx="4441" formatCode="General">
                  <c:v>4.88</c:v>
                </c:pt>
                <c:pt idx="4442" formatCode="General">
                  <c:v>4.9700000000000024</c:v>
                </c:pt>
                <c:pt idx="4443" formatCode="General">
                  <c:v>5.0599999999999996</c:v>
                </c:pt>
                <c:pt idx="4444" formatCode="General">
                  <c:v>4.9300000000000024</c:v>
                </c:pt>
                <c:pt idx="4445" formatCode="General">
                  <c:v>4.49</c:v>
                </c:pt>
                <c:pt idx="4446" formatCode="General">
                  <c:v>4.49</c:v>
                </c:pt>
                <c:pt idx="4447" formatCode="General">
                  <c:v>4.7300000000000004</c:v>
                </c:pt>
                <c:pt idx="4448" formatCode="General">
                  <c:v>5.23</c:v>
                </c:pt>
                <c:pt idx="4449" formatCode="General">
                  <c:v>5.1499999999999995</c:v>
                </c:pt>
                <c:pt idx="4450" formatCode="General">
                  <c:v>5.0599999999999996</c:v>
                </c:pt>
                <c:pt idx="4451" formatCode="General">
                  <c:v>5.1499999999999995</c:v>
                </c:pt>
                <c:pt idx="4452" formatCode="General">
                  <c:v>5.31</c:v>
                </c:pt>
                <c:pt idx="4453" formatCode="General">
                  <c:v>5.05</c:v>
                </c:pt>
                <c:pt idx="4454" formatCode="General">
                  <c:v>4.9300000000000024</c:v>
                </c:pt>
                <c:pt idx="4455" formatCode="General">
                  <c:v>4.91</c:v>
                </c:pt>
                <c:pt idx="4456" formatCode="General">
                  <c:v>4.9300000000000024</c:v>
                </c:pt>
                <c:pt idx="4457" formatCode="General">
                  <c:v>3.8099999999999987</c:v>
                </c:pt>
                <c:pt idx="4458" formatCode="General">
                  <c:v>4.8899999999999997</c:v>
                </c:pt>
                <c:pt idx="4459" formatCode="General">
                  <c:v>4.8099999999999996</c:v>
                </c:pt>
                <c:pt idx="4460" formatCode="General">
                  <c:v>5.28</c:v>
                </c:pt>
                <c:pt idx="4461" formatCode="General">
                  <c:v>4.72</c:v>
                </c:pt>
                <c:pt idx="4462" formatCode="General">
                  <c:v>4.63</c:v>
                </c:pt>
                <c:pt idx="4463" formatCode="General">
                  <c:v>5.0199999999999996</c:v>
                </c:pt>
                <c:pt idx="4464" formatCode="General">
                  <c:v>4.3099999999999996</c:v>
                </c:pt>
                <c:pt idx="4465" formatCode="General">
                  <c:v>5.3199999999999985</c:v>
                </c:pt>
                <c:pt idx="4466" formatCode="General">
                  <c:v>5.37</c:v>
                </c:pt>
                <c:pt idx="4467" formatCode="General">
                  <c:v>5.46</c:v>
                </c:pt>
                <c:pt idx="4468" formatCode="General">
                  <c:v>5.41</c:v>
                </c:pt>
                <c:pt idx="4469" formatCode="General">
                  <c:v>5.71</c:v>
                </c:pt>
                <c:pt idx="4470" formatCode="General">
                  <c:v>5.83</c:v>
                </c:pt>
                <c:pt idx="4471" formatCode="General">
                  <c:v>5.7</c:v>
                </c:pt>
                <c:pt idx="4472" formatCode="General">
                  <c:v>5.37</c:v>
                </c:pt>
                <c:pt idx="4473" formatCode="General">
                  <c:v>5.75</c:v>
                </c:pt>
                <c:pt idx="4474" formatCode="General">
                  <c:v>6.07</c:v>
                </c:pt>
                <c:pt idx="4475" formatCode="General">
                  <c:v>5.9700000000000024</c:v>
                </c:pt>
                <c:pt idx="4476" formatCode="General">
                  <c:v>6.08</c:v>
                </c:pt>
                <c:pt idx="4477" formatCode="General">
                  <c:v>6.13</c:v>
                </c:pt>
                <c:pt idx="4478" formatCode="General">
                  <c:v>5.2700000000000014</c:v>
                </c:pt>
                <c:pt idx="4479" formatCode="General">
                  <c:v>5.35</c:v>
                </c:pt>
                <c:pt idx="4480" formatCode="General">
                  <c:v>3.9699999999999998</c:v>
                </c:pt>
                <c:pt idx="4481" formatCode="General">
                  <c:v>5.46</c:v>
                </c:pt>
                <c:pt idx="4482" formatCode="General">
                  <c:v>5.99</c:v>
                </c:pt>
                <c:pt idx="4483" formatCode="General">
                  <c:v>5.73</c:v>
                </c:pt>
                <c:pt idx="4484" formatCode="General">
                  <c:v>6.84</c:v>
                </c:pt>
                <c:pt idx="4485" formatCode="General">
                  <c:v>6.6</c:v>
                </c:pt>
                <c:pt idx="4486" formatCode="General">
                  <c:v>5.46</c:v>
                </c:pt>
                <c:pt idx="4487" formatCode="General">
                  <c:v>6.46</c:v>
                </c:pt>
                <c:pt idx="4488" formatCode="General">
                  <c:v>6.8599999999999985</c:v>
                </c:pt>
                <c:pt idx="4489" formatCode="General">
                  <c:v>6.6099999999999985</c:v>
                </c:pt>
                <c:pt idx="4490" formatCode="General">
                  <c:v>6.71</c:v>
                </c:pt>
                <c:pt idx="4491" formatCode="General">
                  <c:v>6.76</c:v>
                </c:pt>
                <c:pt idx="4492" formatCode="General">
                  <c:v>6.9</c:v>
                </c:pt>
                <c:pt idx="4493" formatCode="General">
                  <c:v>6.72</c:v>
                </c:pt>
                <c:pt idx="4494" formatCode="General">
                  <c:v>6.5</c:v>
                </c:pt>
                <c:pt idx="4495" formatCode="General">
                  <c:v>5.75</c:v>
                </c:pt>
                <c:pt idx="4496" formatCode="General">
                  <c:v>6.72</c:v>
                </c:pt>
                <c:pt idx="4497" formatCode="General">
                  <c:v>5.4</c:v>
                </c:pt>
                <c:pt idx="4498" formatCode="General">
                  <c:v>6.31</c:v>
                </c:pt>
                <c:pt idx="4499" formatCode="General">
                  <c:v>6.06</c:v>
                </c:pt>
                <c:pt idx="4500" formatCode="General">
                  <c:v>6.4</c:v>
                </c:pt>
                <c:pt idx="4501" formatCode="General">
                  <c:v>4.3599999999999985</c:v>
                </c:pt>
                <c:pt idx="4502" formatCode="General">
                  <c:v>3.24</c:v>
                </c:pt>
                <c:pt idx="4503" formatCode="General">
                  <c:v>5.9300000000000024</c:v>
                </c:pt>
                <c:pt idx="4504" formatCode="General">
                  <c:v>6.4</c:v>
                </c:pt>
                <c:pt idx="4505" formatCode="General">
                  <c:v>5.35</c:v>
                </c:pt>
                <c:pt idx="4506" formatCode="General">
                  <c:v>5.84</c:v>
                </c:pt>
                <c:pt idx="4507" formatCode="General">
                  <c:v>4.9700000000000024</c:v>
                </c:pt>
                <c:pt idx="4508" formatCode="General">
                  <c:v>4.67</c:v>
                </c:pt>
                <c:pt idx="4509" formatCode="General">
                  <c:v>6.23</c:v>
                </c:pt>
                <c:pt idx="4510" formatCode="General">
                  <c:v>6.7700000000000014</c:v>
                </c:pt>
                <c:pt idx="4511" formatCode="General">
                  <c:v>6.81</c:v>
                </c:pt>
                <c:pt idx="4512" formatCode="General">
                  <c:v>7.04</c:v>
                </c:pt>
                <c:pt idx="4513" formatCode="General">
                  <c:v>7.76</c:v>
                </c:pt>
                <c:pt idx="4514" formatCode="General">
                  <c:v>7.45</c:v>
                </c:pt>
                <c:pt idx="4515" formatCode="General">
                  <c:v>7.56</c:v>
                </c:pt>
                <c:pt idx="4516" formatCode="General">
                  <c:v>7.4300000000000024</c:v>
                </c:pt>
                <c:pt idx="4517" formatCode="General">
                  <c:v>7.25</c:v>
                </c:pt>
                <c:pt idx="4518" formatCode="General">
                  <c:v>7.42</c:v>
                </c:pt>
                <c:pt idx="4519" formatCode="General">
                  <c:v>7.34</c:v>
                </c:pt>
                <c:pt idx="4520" formatCode="General">
                  <c:v>7.14</c:v>
                </c:pt>
                <c:pt idx="4521" formatCode="General">
                  <c:v>7.34</c:v>
                </c:pt>
                <c:pt idx="4522" formatCode="General">
                  <c:v>7.1</c:v>
                </c:pt>
                <c:pt idx="4523" formatCode="General">
                  <c:v>7.52</c:v>
                </c:pt>
                <c:pt idx="4524" formatCode="General">
                  <c:v>7.25</c:v>
                </c:pt>
                <c:pt idx="4525" formatCode="General">
                  <c:v>7.3599999999999985</c:v>
                </c:pt>
                <c:pt idx="4526" formatCode="General">
                  <c:v>7.1099999999999985</c:v>
                </c:pt>
                <c:pt idx="4527" formatCode="General">
                  <c:v>7.83</c:v>
                </c:pt>
                <c:pt idx="4528" formatCode="General">
                  <c:v>7.6</c:v>
                </c:pt>
                <c:pt idx="4529" formatCode="General">
                  <c:v>8.44</c:v>
                </c:pt>
                <c:pt idx="4530" formatCode="General">
                  <c:v>7.1199999999999966</c:v>
                </c:pt>
                <c:pt idx="4531" formatCode="General">
                  <c:v>7.17</c:v>
                </c:pt>
                <c:pt idx="4532" formatCode="General">
                  <c:v>6.6599999999999975</c:v>
                </c:pt>
                <c:pt idx="4533" formatCode="General">
                  <c:v>6.3199999999999985</c:v>
                </c:pt>
                <c:pt idx="4534" formatCode="General">
                  <c:v>6.74</c:v>
                </c:pt>
                <c:pt idx="4535" formatCode="General">
                  <c:v>7.22</c:v>
                </c:pt>
                <c:pt idx="4536" formatCode="General">
                  <c:v>6.6599999999999975</c:v>
                </c:pt>
                <c:pt idx="4537" formatCode="General">
                  <c:v>6.6599999999999975</c:v>
                </c:pt>
                <c:pt idx="4538" formatCode="General">
                  <c:v>6.24</c:v>
                </c:pt>
                <c:pt idx="4539" formatCode="General">
                  <c:v>6.24</c:v>
                </c:pt>
                <c:pt idx="4540" formatCode="General">
                  <c:v>6.92</c:v>
                </c:pt>
                <c:pt idx="4541" formatCode="General">
                  <c:v>7.44</c:v>
                </c:pt>
                <c:pt idx="4542" formatCode="General">
                  <c:v>7.1899999999999995</c:v>
                </c:pt>
                <c:pt idx="4543" formatCode="General">
                  <c:v>7.35</c:v>
                </c:pt>
                <c:pt idx="4544" formatCode="General">
                  <c:v>7.39</c:v>
                </c:pt>
                <c:pt idx="4545" formatCode="General">
                  <c:v>4.75</c:v>
                </c:pt>
                <c:pt idx="4546" formatCode="General">
                  <c:v>2.9699999999999998</c:v>
                </c:pt>
                <c:pt idx="4547" formatCode="General">
                  <c:v>3.6</c:v>
                </c:pt>
                <c:pt idx="4548" formatCode="General">
                  <c:v>4.0999999999999996</c:v>
                </c:pt>
                <c:pt idx="4549" formatCode="General">
                  <c:v>2.69</c:v>
                </c:pt>
                <c:pt idx="4550" formatCode="General">
                  <c:v>3.3699999999999997</c:v>
                </c:pt>
                <c:pt idx="4551" formatCode="General">
                  <c:v>4.0999999999999996</c:v>
                </c:pt>
                <c:pt idx="4552" formatCode="General">
                  <c:v>4.08</c:v>
                </c:pt>
                <c:pt idx="4553" formatCode="General">
                  <c:v>5.25</c:v>
                </c:pt>
                <c:pt idx="4554" formatCode="General">
                  <c:v>5.48</c:v>
                </c:pt>
                <c:pt idx="4555" formatCode="General">
                  <c:v>5.18</c:v>
                </c:pt>
                <c:pt idx="4556" formatCode="General">
                  <c:v>4.6099999999999985</c:v>
                </c:pt>
                <c:pt idx="4557" formatCode="General">
                  <c:v>5.1199999999999966</c:v>
                </c:pt>
                <c:pt idx="4558" formatCode="General">
                  <c:v>3.9</c:v>
                </c:pt>
                <c:pt idx="4559" formatCode="General">
                  <c:v>2.59</c:v>
                </c:pt>
                <c:pt idx="4560" formatCode="General">
                  <c:v>2.58</c:v>
                </c:pt>
                <c:pt idx="4561" formatCode="General">
                  <c:v>2.2599999999999998</c:v>
                </c:pt>
                <c:pt idx="4562" formatCode="General">
                  <c:v>2.2999999999999998</c:v>
                </c:pt>
                <c:pt idx="4563" formatCode="General">
                  <c:v>2.11</c:v>
                </c:pt>
                <c:pt idx="4564" formatCode="General">
                  <c:v>2.25</c:v>
                </c:pt>
                <c:pt idx="4565" formatCode="General">
                  <c:v>2.34</c:v>
                </c:pt>
                <c:pt idx="4566" formatCode="General">
                  <c:v>3.08</c:v>
                </c:pt>
                <c:pt idx="4567" formatCode="General">
                  <c:v>3.44</c:v>
                </c:pt>
                <c:pt idx="4568" formatCode="General">
                  <c:v>2.56</c:v>
                </c:pt>
                <c:pt idx="4569" formatCode="General">
                  <c:v>3.09</c:v>
                </c:pt>
                <c:pt idx="4570" formatCode="General">
                  <c:v>2.65</c:v>
                </c:pt>
                <c:pt idx="4571" formatCode="General">
                  <c:v>2.2999999999999998</c:v>
                </c:pt>
                <c:pt idx="4572" formatCode="General">
                  <c:v>2.7600000000000002</c:v>
                </c:pt>
                <c:pt idx="4573" formatCode="General">
                  <c:v>2.4899999999999998</c:v>
                </c:pt>
                <c:pt idx="4574" formatCode="General">
                  <c:v>2.52</c:v>
                </c:pt>
                <c:pt idx="4575" formatCode="General">
                  <c:v>3.5</c:v>
                </c:pt>
                <c:pt idx="4576" formatCode="General">
                  <c:v>2.6</c:v>
                </c:pt>
                <c:pt idx="4577" formatCode="General">
                  <c:v>2.3699999999999997</c:v>
                </c:pt>
                <c:pt idx="4578" formatCode="General">
                  <c:v>2.5099999999999998</c:v>
                </c:pt>
                <c:pt idx="4579" formatCode="General">
                  <c:v>3.67</c:v>
                </c:pt>
                <c:pt idx="4580" formatCode="General">
                  <c:v>2.9299999999999997</c:v>
                </c:pt>
                <c:pt idx="4581" formatCode="General">
                  <c:v>2.34</c:v>
                </c:pt>
                <c:pt idx="4582" formatCode="General">
                  <c:v>2.16</c:v>
                </c:pt>
                <c:pt idx="4583" formatCode="General">
                  <c:v>2.0699999999999998</c:v>
                </c:pt>
                <c:pt idx="4584" formatCode="General">
                  <c:v>2.0699999999999998</c:v>
                </c:pt>
                <c:pt idx="4585" formatCode="General">
                  <c:v>2.16</c:v>
                </c:pt>
                <c:pt idx="4586" formatCode="General">
                  <c:v>2.0699999999999998</c:v>
                </c:pt>
                <c:pt idx="4587" formatCode="General">
                  <c:v>2.2200000000000002</c:v>
                </c:pt>
                <c:pt idx="4588" formatCode="General">
                  <c:v>2.4099999999999997</c:v>
                </c:pt>
                <c:pt idx="4589" formatCode="General">
                  <c:v>3.17</c:v>
                </c:pt>
                <c:pt idx="4590" formatCode="General">
                  <c:v>3.03</c:v>
                </c:pt>
                <c:pt idx="4591" formatCode="General">
                  <c:v>3.21</c:v>
                </c:pt>
                <c:pt idx="4592" formatCode="General">
                  <c:v>3.15</c:v>
                </c:pt>
                <c:pt idx="4593" formatCode="General">
                  <c:v>2.61</c:v>
                </c:pt>
                <c:pt idx="4594" formatCode="General">
                  <c:v>2.4</c:v>
                </c:pt>
                <c:pt idx="4595" formatCode="General">
                  <c:v>2.65</c:v>
                </c:pt>
                <c:pt idx="4596" formatCode="General">
                  <c:v>2.4499999999999997</c:v>
                </c:pt>
                <c:pt idx="4597" formatCode="General">
                  <c:v>2.7</c:v>
                </c:pt>
                <c:pt idx="4598" formatCode="General">
                  <c:v>2.61</c:v>
                </c:pt>
                <c:pt idx="4599" formatCode="General">
                  <c:v>2.84</c:v>
                </c:pt>
                <c:pt idx="4600" formatCode="General">
                  <c:v>2.9099999999999997</c:v>
                </c:pt>
                <c:pt idx="4601" formatCode="General">
                  <c:v>3.07</c:v>
                </c:pt>
                <c:pt idx="4602" formatCode="General">
                  <c:v>2.82</c:v>
                </c:pt>
                <c:pt idx="4603" formatCode="General">
                  <c:v>2.84</c:v>
                </c:pt>
                <c:pt idx="4604" formatCode="General">
                  <c:v>2.8499999999999988</c:v>
                </c:pt>
                <c:pt idx="4605" formatCode="General">
                  <c:v>2.75</c:v>
                </c:pt>
                <c:pt idx="4606" formatCode="General">
                  <c:v>2.96</c:v>
                </c:pt>
                <c:pt idx="4607" formatCode="General">
                  <c:v>2.7800000000000002</c:v>
                </c:pt>
                <c:pt idx="4608" formatCode="General">
                  <c:v>2.92</c:v>
                </c:pt>
                <c:pt idx="4609" formatCode="General">
                  <c:v>2.7600000000000002</c:v>
                </c:pt>
                <c:pt idx="4610" formatCode="General">
                  <c:v>2.8</c:v>
                </c:pt>
                <c:pt idx="4611" formatCode="General">
                  <c:v>2.73</c:v>
                </c:pt>
                <c:pt idx="4612" formatCode="General">
                  <c:v>3.2600000000000002</c:v>
                </c:pt>
                <c:pt idx="4613" formatCode="General">
                  <c:v>3.17</c:v>
                </c:pt>
                <c:pt idx="4614" formatCode="General">
                  <c:v>3.2600000000000002</c:v>
                </c:pt>
                <c:pt idx="4615" formatCode="General">
                  <c:v>2.3699999999999997</c:v>
                </c:pt>
                <c:pt idx="4616" formatCode="General">
                  <c:v>2.4</c:v>
                </c:pt>
                <c:pt idx="4617" formatCode="General">
                  <c:v>2.77</c:v>
                </c:pt>
                <c:pt idx="4618" formatCode="General">
                  <c:v>3.02</c:v>
                </c:pt>
                <c:pt idx="4619" formatCode="General">
                  <c:v>3.4</c:v>
                </c:pt>
                <c:pt idx="4620" formatCode="General">
                  <c:v>3.3099999999999987</c:v>
                </c:pt>
                <c:pt idx="4621" formatCode="General">
                  <c:v>2.96</c:v>
                </c:pt>
                <c:pt idx="4622" formatCode="General">
                  <c:v>2.98</c:v>
                </c:pt>
                <c:pt idx="4623" formatCode="General">
                  <c:v>3.3699999999999997</c:v>
                </c:pt>
                <c:pt idx="4624" formatCode="General">
                  <c:v>4.34</c:v>
                </c:pt>
                <c:pt idx="4625" formatCode="General">
                  <c:v>3.8099999999999987</c:v>
                </c:pt>
                <c:pt idx="4626" formatCode="General">
                  <c:v>5.18</c:v>
                </c:pt>
                <c:pt idx="4627" formatCode="General">
                  <c:v>4.9000000000000004</c:v>
                </c:pt>
                <c:pt idx="4628" formatCode="General">
                  <c:v>5.01</c:v>
                </c:pt>
                <c:pt idx="4629" formatCode="General">
                  <c:v>4.9300000000000024</c:v>
                </c:pt>
                <c:pt idx="4630" formatCode="General">
                  <c:v>4.9400000000000004</c:v>
                </c:pt>
                <c:pt idx="4631" formatCode="General">
                  <c:v>5.3</c:v>
                </c:pt>
                <c:pt idx="4632" formatCode="General">
                  <c:v>4.6399999999999997</c:v>
                </c:pt>
                <c:pt idx="4633" formatCode="General">
                  <c:v>4.17</c:v>
                </c:pt>
                <c:pt idx="4634" formatCode="General">
                  <c:v>4</c:v>
                </c:pt>
                <c:pt idx="4635" formatCode="General">
                  <c:v>4.83</c:v>
                </c:pt>
                <c:pt idx="4636" formatCode="General">
                  <c:v>4.01</c:v>
                </c:pt>
                <c:pt idx="4637" formatCode="General">
                  <c:v>5.38</c:v>
                </c:pt>
                <c:pt idx="4638" formatCode="General">
                  <c:v>4.58</c:v>
                </c:pt>
                <c:pt idx="4639" formatCode="General">
                  <c:v>5.17</c:v>
                </c:pt>
                <c:pt idx="4640" formatCode="General">
                  <c:v>4.1399999999999997</c:v>
                </c:pt>
                <c:pt idx="4641" formatCode="General">
                  <c:v>3.53</c:v>
                </c:pt>
                <c:pt idx="4642" formatCode="General">
                  <c:v>3.36</c:v>
                </c:pt>
                <c:pt idx="4643" formatCode="General">
                  <c:v>2.19</c:v>
                </c:pt>
                <c:pt idx="4644" formatCode="General">
                  <c:v>2.1</c:v>
                </c:pt>
                <c:pt idx="4645" formatCode="General">
                  <c:v>2.21</c:v>
                </c:pt>
                <c:pt idx="4646" formatCode="General">
                  <c:v>3.94</c:v>
                </c:pt>
                <c:pt idx="4647" formatCode="General">
                  <c:v>3.32</c:v>
                </c:pt>
                <c:pt idx="4648" formatCode="General">
                  <c:v>3.8099999999999987</c:v>
                </c:pt>
                <c:pt idx="4649" formatCode="General">
                  <c:v>3.9299999999999997</c:v>
                </c:pt>
                <c:pt idx="4650" formatCode="General">
                  <c:v>3.21</c:v>
                </c:pt>
                <c:pt idx="4651" formatCode="General">
                  <c:v>3.3</c:v>
                </c:pt>
                <c:pt idx="4652" formatCode="General">
                  <c:v>3.3099999999999987</c:v>
                </c:pt>
                <c:pt idx="4653" formatCode="General">
                  <c:v>3.7800000000000002</c:v>
                </c:pt>
                <c:pt idx="4654" formatCode="General">
                  <c:v>3.3899999999999997</c:v>
                </c:pt>
                <c:pt idx="4655" formatCode="General">
                  <c:v>4.3599999999999985</c:v>
                </c:pt>
                <c:pt idx="4656" formatCode="General">
                  <c:v>5.67</c:v>
                </c:pt>
                <c:pt idx="4657" formatCode="General">
                  <c:v>4.9300000000000024</c:v>
                </c:pt>
                <c:pt idx="4658" formatCode="General">
                  <c:v>4.6599999999999975</c:v>
                </c:pt>
                <c:pt idx="4659" formatCode="General">
                  <c:v>4.6499999999999995</c:v>
                </c:pt>
                <c:pt idx="4660" formatCode="General">
                  <c:v>4.8199999999999985</c:v>
                </c:pt>
                <c:pt idx="4661" formatCode="General">
                  <c:v>4.8599999999999985</c:v>
                </c:pt>
                <c:pt idx="4662" formatCode="General">
                  <c:v>4.87</c:v>
                </c:pt>
                <c:pt idx="4663" formatCode="General">
                  <c:v>4.6399999999999997</c:v>
                </c:pt>
                <c:pt idx="4664" formatCode="General">
                  <c:v>4.57</c:v>
                </c:pt>
                <c:pt idx="4665" formatCode="General">
                  <c:v>4.87</c:v>
                </c:pt>
                <c:pt idx="4666" formatCode="General">
                  <c:v>4.91</c:v>
                </c:pt>
                <c:pt idx="4667" formatCode="General">
                  <c:v>4.71</c:v>
                </c:pt>
                <c:pt idx="4668" formatCode="General">
                  <c:v>4.57</c:v>
                </c:pt>
                <c:pt idx="4669" formatCode="General">
                  <c:v>3.9099999999999997</c:v>
                </c:pt>
                <c:pt idx="4670" formatCode="General">
                  <c:v>3.9899999999999998</c:v>
                </c:pt>
                <c:pt idx="4671" formatCode="General">
                  <c:v>4.13</c:v>
                </c:pt>
                <c:pt idx="4672" formatCode="General">
                  <c:v>4.63</c:v>
                </c:pt>
                <c:pt idx="4673" formatCode="General">
                  <c:v>4.6899999999999995</c:v>
                </c:pt>
                <c:pt idx="4674" formatCode="General">
                  <c:v>4.68</c:v>
                </c:pt>
                <c:pt idx="4675" formatCode="General">
                  <c:v>4.5199999999999996</c:v>
                </c:pt>
                <c:pt idx="4676" formatCode="General">
                  <c:v>4.68</c:v>
                </c:pt>
                <c:pt idx="4677" formatCode="General">
                  <c:v>4.09</c:v>
                </c:pt>
                <c:pt idx="4678" formatCode="General">
                  <c:v>4.21</c:v>
                </c:pt>
                <c:pt idx="4679" formatCode="General">
                  <c:v>4.4000000000000004</c:v>
                </c:pt>
                <c:pt idx="4680" formatCode="General">
                  <c:v>3.9499999999999997</c:v>
                </c:pt>
                <c:pt idx="4681" formatCode="General">
                  <c:v>3.9299999999999997</c:v>
                </c:pt>
                <c:pt idx="4682" formatCode="General">
                  <c:v>3.77</c:v>
                </c:pt>
                <c:pt idx="4683" formatCode="General">
                  <c:v>3.9099999999999997</c:v>
                </c:pt>
                <c:pt idx="4684" formatCode="General">
                  <c:v>3.61</c:v>
                </c:pt>
                <c:pt idx="4685" formatCode="General">
                  <c:v>3.8099999999999987</c:v>
                </c:pt>
                <c:pt idx="4686" formatCode="General">
                  <c:v>3.73</c:v>
                </c:pt>
                <c:pt idx="4687" formatCode="General">
                  <c:v>3.6</c:v>
                </c:pt>
                <c:pt idx="4688" formatCode="General">
                  <c:v>3.68</c:v>
                </c:pt>
                <c:pt idx="4689" formatCode="General">
                  <c:v>3.62</c:v>
                </c:pt>
                <c:pt idx="4690" formatCode="General">
                  <c:v>3.5</c:v>
                </c:pt>
                <c:pt idx="4691" formatCode="General">
                  <c:v>3.65</c:v>
                </c:pt>
                <c:pt idx="4692" formatCode="General">
                  <c:v>3.7600000000000002</c:v>
                </c:pt>
                <c:pt idx="4693" formatCode="General">
                  <c:v>3.46</c:v>
                </c:pt>
                <c:pt idx="4694" formatCode="General">
                  <c:v>3.51</c:v>
                </c:pt>
                <c:pt idx="4695" formatCode="General">
                  <c:v>3.59</c:v>
                </c:pt>
                <c:pt idx="4696" formatCode="General">
                  <c:v>3.03</c:v>
                </c:pt>
                <c:pt idx="4697" formatCode="General">
                  <c:v>3.68</c:v>
                </c:pt>
                <c:pt idx="4698" formatCode="General">
                  <c:v>4.6399999999999997</c:v>
                </c:pt>
                <c:pt idx="4699" formatCode="General">
                  <c:v>3.15</c:v>
                </c:pt>
                <c:pt idx="4700" formatCode="General">
                  <c:v>3.7</c:v>
                </c:pt>
                <c:pt idx="4701" formatCode="General">
                  <c:v>3.59</c:v>
                </c:pt>
                <c:pt idx="4702" formatCode="General">
                  <c:v>4</c:v>
                </c:pt>
                <c:pt idx="4703" formatCode="General">
                  <c:v>3.88</c:v>
                </c:pt>
                <c:pt idx="4704" formatCode="General">
                  <c:v>3.4</c:v>
                </c:pt>
                <c:pt idx="4705" formatCode="General">
                  <c:v>3.3099999999999987</c:v>
                </c:pt>
                <c:pt idx="4706" formatCode="General">
                  <c:v>3.63</c:v>
                </c:pt>
                <c:pt idx="4707" formatCode="General">
                  <c:v>3.38</c:v>
                </c:pt>
                <c:pt idx="4708" formatCode="General">
                  <c:v>3.04</c:v>
                </c:pt>
                <c:pt idx="4709" formatCode="General">
                  <c:v>2.88</c:v>
                </c:pt>
                <c:pt idx="4710" formatCode="General">
                  <c:v>3.12</c:v>
                </c:pt>
                <c:pt idx="4711" formatCode="General">
                  <c:v>3.4899999999999998</c:v>
                </c:pt>
                <c:pt idx="4712" formatCode="General">
                  <c:v>3.16</c:v>
                </c:pt>
                <c:pt idx="4713" formatCode="General">
                  <c:v>2.86</c:v>
                </c:pt>
                <c:pt idx="4714" formatCode="General">
                  <c:v>3.06</c:v>
                </c:pt>
                <c:pt idx="4715" formatCode="General">
                  <c:v>3.34</c:v>
                </c:pt>
                <c:pt idx="4716" formatCode="General">
                  <c:v>3.17</c:v>
                </c:pt>
                <c:pt idx="4717" formatCode="General">
                  <c:v>3.16</c:v>
                </c:pt>
                <c:pt idx="4718" formatCode="General">
                  <c:v>3</c:v>
                </c:pt>
                <c:pt idx="4719" formatCode="General">
                  <c:v>2.23</c:v>
                </c:pt>
                <c:pt idx="4720" formatCode="General">
                  <c:v>4.1899999999999995</c:v>
                </c:pt>
                <c:pt idx="4721" formatCode="General">
                  <c:v>4.0599999999999996</c:v>
                </c:pt>
                <c:pt idx="4722" formatCode="General">
                  <c:v>4.42</c:v>
                </c:pt>
                <c:pt idx="4723" formatCode="General">
                  <c:v>3.9099999999999997</c:v>
                </c:pt>
                <c:pt idx="4724" formatCode="General">
                  <c:v>3.8699999999999997</c:v>
                </c:pt>
                <c:pt idx="4725" formatCode="General">
                  <c:v>3.06</c:v>
                </c:pt>
                <c:pt idx="4726" formatCode="General">
                  <c:v>3.3</c:v>
                </c:pt>
                <c:pt idx="4727" formatCode="General">
                  <c:v>3.04</c:v>
                </c:pt>
                <c:pt idx="4728" formatCode="General">
                  <c:v>2.8499999999999988</c:v>
                </c:pt>
                <c:pt idx="4729" formatCode="General">
                  <c:v>2.8499999999999988</c:v>
                </c:pt>
                <c:pt idx="4730" formatCode="General">
                  <c:v>2.79</c:v>
                </c:pt>
                <c:pt idx="4731" formatCode="General">
                  <c:v>2.61</c:v>
                </c:pt>
                <c:pt idx="4732" formatCode="General">
                  <c:v>2.68</c:v>
                </c:pt>
                <c:pt idx="4733" formatCode="General">
                  <c:v>2.84</c:v>
                </c:pt>
                <c:pt idx="4734" formatCode="General">
                  <c:v>4.0199999999999996</c:v>
                </c:pt>
                <c:pt idx="4735" formatCode="General">
                  <c:v>3.86</c:v>
                </c:pt>
                <c:pt idx="4736" formatCode="General">
                  <c:v>2.63</c:v>
                </c:pt>
                <c:pt idx="4737" formatCode="General">
                  <c:v>1.9100000000000001</c:v>
                </c:pt>
                <c:pt idx="4738" formatCode="General">
                  <c:v>2.3099999999999987</c:v>
                </c:pt>
                <c:pt idx="4739" formatCode="General">
                  <c:v>2.0099999999999998</c:v>
                </c:pt>
                <c:pt idx="4740" formatCode="General">
                  <c:v>2.92</c:v>
                </c:pt>
                <c:pt idx="4741" formatCode="General">
                  <c:v>3.13</c:v>
                </c:pt>
                <c:pt idx="4742" formatCode="General">
                  <c:v>2.92</c:v>
                </c:pt>
                <c:pt idx="4743" formatCode="General">
                  <c:v>3.03</c:v>
                </c:pt>
                <c:pt idx="4744" formatCode="General">
                  <c:v>3.29</c:v>
                </c:pt>
                <c:pt idx="4745" formatCode="General">
                  <c:v>2.69</c:v>
                </c:pt>
                <c:pt idx="4746" formatCode="General">
                  <c:v>2.66</c:v>
                </c:pt>
                <c:pt idx="4747" formatCode="General">
                  <c:v>2.8</c:v>
                </c:pt>
              </c:numCache>
            </c:numRef>
          </c:val>
          <c:smooth val="0"/>
          <c:extLst>
            <c:ext xmlns:c16="http://schemas.microsoft.com/office/drawing/2014/chart" uri="{C3380CC4-5D6E-409C-BE32-E72D297353CC}">
              <c16:uniqueId val="{00000000-68E4-4B98-B2E8-1E27082C9BC4}"/>
            </c:ext>
          </c:extLst>
        </c:ser>
        <c:dLbls>
          <c:showLegendKey val="0"/>
          <c:showVal val="0"/>
          <c:showCatName val="0"/>
          <c:showSerName val="0"/>
          <c:showPercent val="0"/>
          <c:showBubbleSize val="0"/>
        </c:dLbls>
        <c:smooth val="0"/>
        <c:axId val="96276864"/>
        <c:axId val="96278784"/>
      </c:lineChart>
      <c:catAx>
        <c:axId val="96276864"/>
        <c:scaling>
          <c:orientation val="minMax"/>
        </c:scaling>
        <c:delete val="0"/>
        <c:axPos val="b"/>
        <c:title>
          <c:tx>
            <c:rich>
              <a:bodyPr/>
              <a:lstStyle/>
              <a:p>
                <a:pPr>
                  <a:defRPr/>
                </a:pPr>
                <a:r>
                  <a:rPr lang="en-US"/>
                  <a:t>Days from June 1, 2011 to Feb 6, 2023 </a:t>
                </a:r>
              </a:p>
            </c:rich>
          </c:tx>
          <c:overlay val="0"/>
        </c:title>
        <c:majorTickMark val="out"/>
        <c:minorTickMark val="none"/>
        <c:tickLblPos val="nextTo"/>
        <c:crossAx val="96278784"/>
        <c:crosses val="autoZero"/>
        <c:auto val="1"/>
        <c:lblAlgn val="ctr"/>
        <c:lblOffset val="100"/>
        <c:tickLblSkip val="182"/>
        <c:noMultiLvlLbl val="0"/>
      </c:catAx>
      <c:valAx>
        <c:axId val="96278784"/>
        <c:scaling>
          <c:orientation val="minMax"/>
        </c:scaling>
        <c:delete val="0"/>
        <c:axPos val="l"/>
        <c:majorGridlines/>
        <c:title>
          <c:tx>
            <c:rich>
              <a:bodyPr/>
              <a:lstStyle/>
              <a:p>
                <a:pPr>
                  <a:defRPr/>
                </a:pPr>
                <a:r>
                  <a:rPr lang="en-US"/>
                  <a:t>ET0 (mm/day)</a:t>
                </a:r>
              </a:p>
            </c:rich>
          </c:tx>
          <c:overlay val="0"/>
        </c:title>
        <c:numFmt formatCode="0" sourceLinked="0"/>
        <c:majorTickMark val="out"/>
        <c:minorTickMark val="none"/>
        <c:tickLblPos val="nextTo"/>
        <c:crossAx val="96276864"/>
        <c:crosses val="autoZero"/>
        <c:crossBetween val="between"/>
      </c:valAx>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b="1" i="0" baseline="0"/>
              <a:t>Number of Days from February 7, 2020 to December 31, 2023</a:t>
            </a:r>
            <a:endParaRPr lang="en-US" sz="1200"/>
          </a:p>
        </c:rich>
      </c:tx>
      <c:layout>
        <c:manualLayout>
          <c:xMode val="edge"/>
          <c:yMode val="edge"/>
          <c:x val="0.14173187401037293"/>
          <c:y val="0.86874131045308001"/>
        </c:manualLayout>
      </c:layout>
      <c:overlay val="0"/>
    </c:title>
    <c:autoTitleDeleted val="0"/>
    <c:plotArea>
      <c:layout>
        <c:manualLayout>
          <c:layoutTarget val="inner"/>
          <c:xMode val="edge"/>
          <c:yMode val="edge"/>
          <c:x val="0.11229966213516199"/>
          <c:y val="4.6260498687663965E-2"/>
          <c:w val="0.85909525094168526"/>
          <c:h val="0.6813497782399196"/>
        </c:manualLayout>
      </c:layout>
      <c:lineChart>
        <c:grouping val="standard"/>
        <c:varyColors val="0"/>
        <c:ser>
          <c:idx val="0"/>
          <c:order val="0"/>
          <c:tx>
            <c:strRef>
              <c:f>'ANN 3'!$A$1</c:f>
              <c:strCache>
                <c:ptCount val="1"/>
                <c:pt idx="0">
                  <c:v>Predicted (P)</c:v>
                </c:pt>
              </c:strCache>
            </c:strRef>
          </c:tx>
          <c:marker>
            <c:symbol val="none"/>
          </c:marker>
          <c:val>
            <c:numRef>
              <c:f>'ANN 3'!$A$2:$A$1425</c:f>
              <c:numCache>
                <c:formatCode>0.000</c:formatCode>
                <c:ptCount val="1424"/>
                <c:pt idx="0">
                  <c:v>3.1310350908266007</c:v>
                </c:pt>
                <c:pt idx="1">
                  <c:v>3.1380984749475287</c:v>
                </c:pt>
                <c:pt idx="2">
                  <c:v>3.1446592304154271</c:v>
                </c:pt>
                <c:pt idx="3">
                  <c:v>3.1810131775571482</c:v>
                </c:pt>
                <c:pt idx="4">
                  <c:v>3.2894755794663952</c:v>
                </c:pt>
                <c:pt idx="5">
                  <c:v>3.7245496307569406</c:v>
                </c:pt>
                <c:pt idx="6">
                  <c:v>4.171779364295813</c:v>
                </c:pt>
                <c:pt idx="7">
                  <c:v>4.2217934287317433</c:v>
                </c:pt>
                <c:pt idx="8">
                  <c:v>3.484130096683637</c:v>
                </c:pt>
                <c:pt idx="9">
                  <c:v>3.2894755794663952</c:v>
                </c:pt>
                <c:pt idx="10">
                  <c:v>3.6333061371352278</c:v>
                </c:pt>
                <c:pt idx="11">
                  <c:v>5.3303312265853755</c:v>
                </c:pt>
                <c:pt idx="12">
                  <c:v>4.9956404866014781</c:v>
                </c:pt>
                <c:pt idx="13">
                  <c:v>4.171779364295813</c:v>
                </c:pt>
                <c:pt idx="14">
                  <c:v>3.4430937914212252</c:v>
                </c:pt>
                <c:pt idx="15">
                  <c:v>3.3015289908270509</c:v>
                </c:pt>
                <c:pt idx="16">
                  <c:v>3.5789136352876909</c:v>
                </c:pt>
                <c:pt idx="17">
                  <c:v>3.4631154110007447</c:v>
                </c:pt>
                <c:pt idx="18">
                  <c:v>3.6054926935154277</c:v>
                </c:pt>
                <c:pt idx="19">
                  <c:v>3.8657957520994608</c:v>
                </c:pt>
                <c:pt idx="20">
                  <c:v>4.6746902997616413</c:v>
                </c:pt>
                <c:pt idx="21">
                  <c:v>4.5533535864849561</c:v>
                </c:pt>
                <c:pt idx="22">
                  <c:v>4.2217934287317433</c:v>
                </c:pt>
                <c:pt idx="23">
                  <c:v>3.7245496307569406</c:v>
                </c:pt>
                <c:pt idx="24">
                  <c:v>3.7576925640540897</c:v>
                </c:pt>
                <c:pt idx="25">
                  <c:v>3.9048220809005239</c:v>
                </c:pt>
                <c:pt idx="26">
                  <c:v>3.8282840111938037</c:v>
                </c:pt>
                <c:pt idx="27">
                  <c:v>3.5061771635845789</c:v>
                </c:pt>
                <c:pt idx="28">
                  <c:v>3.3886057352886567</c:v>
                </c:pt>
                <c:pt idx="29">
                  <c:v>3.1927872229501832</c:v>
                </c:pt>
                <c:pt idx="30">
                  <c:v>3.2061291933086977</c:v>
                </c:pt>
                <c:pt idx="31">
                  <c:v>3.4631154110007447</c:v>
                </c:pt>
                <c:pt idx="32">
                  <c:v>3.4631154110007447</c:v>
                </c:pt>
                <c:pt idx="33">
                  <c:v>3.2061291933086977</c:v>
                </c:pt>
                <c:pt idx="34">
                  <c:v>3.1992543820034749</c:v>
                </c:pt>
                <c:pt idx="35">
                  <c:v>3.1660423595610188</c:v>
                </c:pt>
                <c:pt idx="36">
                  <c:v>3.1756773175616932</c:v>
                </c:pt>
                <c:pt idx="37">
                  <c:v>3.4240266566286381</c:v>
                </c:pt>
                <c:pt idx="38">
                  <c:v>4.1233374061419745</c:v>
                </c:pt>
                <c:pt idx="39">
                  <c:v>5.3974887924700603</c:v>
                </c:pt>
                <c:pt idx="40">
                  <c:v>5.9759174008909781</c:v>
                </c:pt>
                <c:pt idx="41">
                  <c:v>6.504147660371947</c:v>
                </c:pt>
                <c:pt idx="42">
                  <c:v>4.9956404866014781</c:v>
                </c:pt>
                <c:pt idx="43">
                  <c:v>3.5789136352876909</c:v>
                </c:pt>
                <c:pt idx="44">
                  <c:v>4.6746902997616413</c:v>
                </c:pt>
                <c:pt idx="45">
                  <c:v>5.6623707294147465</c:v>
                </c:pt>
                <c:pt idx="46">
                  <c:v>6.3110010401400629</c:v>
                </c:pt>
                <c:pt idx="47">
                  <c:v>6.0932608468242284</c:v>
                </c:pt>
                <c:pt idx="48">
                  <c:v>5.3303312265853755</c:v>
                </c:pt>
                <c:pt idx="49">
                  <c:v>3.4631154110007447</c:v>
                </c:pt>
                <c:pt idx="50">
                  <c:v>3.792259710369315</c:v>
                </c:pt>
                <c:pt idx="51">
                  <c:v>3.9048220809005239</c:v>
                </c:pt>
                <c:pt idx="52">
                  <c:v>5.3303312265853755</c:v>
                </c:pt>
                <c:pt idx="53">
                  <c:v>6.5912284585553138</c:v>
                </c:pt>
                <c:pt idx="54">
                  <c:v>5.3974887924700603</c:v>
                </c:pt>
                <c:pt idx="55">
                  <c:v>5.1958286812552315</c:v>
                </c:pt>
                <c:pt idx="56">
                  <c:v>6.1498931045881182</c:v>
                </c:pt>
                <c:pt idx="57">
                  <c:v>6.8788368021461705</c:v>
                </c:pt>
                <c:pt idx="58">
                  <c:v>7.1400488656290051</c:v>
                </c:pt>
                <c:pt idx="59">
                  <c:v>7.1744010438753705</c:v>
                </c:pt>
                <c:pt idx="60">
                  <c:v>6.9637942330272145</c:v>
                </c:pt>
                <c:pt idx="61">
                  <c:v>6.504147660371947</c:v>
                </c:pt>
                <c:pt idx="62">
                  <c:v>6.4107318322722495</c:v>
                </c:pt>
                <c:pt idx="63">
                  <c:v>6.504147660371947</c:v>
                </c:pt>
                <c:pt idx="64">
                  <c:v>7.0143119088747845</c:v>
                </c:pt>
                <c:pt idx="65">
                  <c:v>7.2704544325616824</c:v>
                </c:pt>
                <c:pt idx="66">
                  <c:v>7.3854530569321639</c:v>
                </c:pt>
                <c:pt idx="67">
                  <c:v>7.4049561107315292</c:v>
                </c:pt>
                <c:pt idx="68">
                  <c:v>7.3699324354166453</c:v>
                </c:pt>
                <c:pt idx="69">
                  <c:v>7.3440696379913284</c:v>
                </c:pt>
                <c:pt idx="70">
                  <c:v>7.2054637518958984</c:v>
                </c:pt>
                <c:pt idx="71">
                  <c:v>7.2054637518958984</c:v>
                </c:pt>
                <c:pt idx="72">
                  <c:v>7.1576536887564455</c:v>
                </c:pt>
                <c:pt idx="73">
                  <c:v>7.2198465650591483</c:v>
                </c:pt>
                <c:pt idx="74">
                  <c:v>7.1021202421243466</c:v>
                </c:pt>
                <c:pt idx="75">
                  <c:v>7.0143119088747845</c:v>
                </c:pt>
                <c:pt idx="76">
                  <c:v>7.2815210559702894</c:v>
                </c:pt>
                <c:pt idx="77">
                  <c:v>7.3286372861943452</c:v>
                </c:pt>
                <c:pt idx="78">
                  <c:v>7.1400488656290051</c:v>
                </c:pt>
                <c:pt idx="79">
                  <c:v>6.504147660371947</c:v>
                </c:pt>
                <c:pt idx="80">
                  <c:v>6.6324140413507866</c:v>
                </c:pt>
                <c:pt idx="81">
                  <c:v>6.6720514659768995</c:v>
                </c:pt>
                <c:pt idx="82">
                  <c:v>7.2198465650591483</c:v>
                </c:pt>
                <c:pt idx="83">
                  <c:v>7.3440696379913284</c:v>
                </c:pt>
                <c:pt idx="84">
                  <c:v>7.3019392269618875</c:v>
                </c:pt>
                <c:pt idx="85">
                  <c:v>7.2335067657960899</c:v>
                </c:pt>
                <c:pt idx="86">
                  <c:v>7.2054637518958984</c:v>
                </c:pt>
                <c:pt idx="87">
                  <c:v>7.3286372861943452</c:v>
                </c:pt>
                <c:pt idx="88">
                  <c:v>7.0143119088747845</c:v>
                </c:pt>
                <c:pt idx="89">
                  <c:v>7.3577891967825764</c:v>
                </c:pt>
                <c:pt idx="90">
                  <c:v>7.3754514099990001</c:v>
                </c:pt>
                <c:pt idx="91">
                  <c:v>7.2704544325616824</c:v>
                </c:pt>
                <c:pt idx="92">
                  <c:v>7.2054637518958984</c:v>
                </c:pt>
                <c:pt idx="93">
                  <c:v>7.2815210559702894</c:v>
                </c:pt>
                <c:pt idx="94">
                  <c:v>7.2464752150422704</c:v>
                </c:pt>
                <c:pt idx="95">
                  <c:v>6.8788368021461705</c:v>
                </c:pt>
                <c:pt idx="96">
                  <c:v>6.9896380491641725</c:v>
                </c:pt>
                <c:pt idx="97">
                  <c:v>7.2815210559702894</c:v>
                </c:pt>
                <c:pt idx="98">
                  <c:v>7.2054637518958984</c:v>
                </c:pt>
                <c:pt idx="99">
                  <c:v>7.2464752150422704</c:v>
                </c:pt>
                <c:pt idx="100">
                  <c:v>7.2054637518958984</c:v>
                </c:pt>
                <c:pt idx="101">
                  <c:v>7.1744010438753705</c:v>
                </c:pt>
                <c:pt idx="102">
                  <c:v>7.0378566370758655</c:v>
                </c:pt>
                <c:pt idx="103">
                  <c:v>7.2054637518958984</c:v>
                </c:pt>
                <c:pt idx="104">
                  <c:v>7.3365767054771824</c:v>
                </c:pt>
                <c:pt idx="105">
                  <c:v>7.3577891967825764</c:v>
                </c:pt>
                <c:pt idx="106">
                  <c:v>7.2704544325616824</c:v>
                </c:pt>
                <c:pt idx="107">
                  <c:v>7.3511346218894253</c:v>
                </c:pt>
                <c:pt idx="108">
                  <c:v>7.3806206445358402</c:v>
                </c:pt>
                <c:pt idx="109">
                  <c:v>7.3980458109319764</c:v>
                </c:pt>
                <c:pt idx="110">
                  <c:v>7.3286372861943452</c:v>
                </c:pt>
                <c:pt idx="111">
                  <c:v>6.8788368021461705</c:v>
                </c:pt>
                <c:pt idx="112">
                  <c:v>6.7819131439972011</c:v>
                </c:pt>
                <c:pt idx="113">
                  <c:v>6.0352476539456834</c:v>
                </c:pt>
                <c:pt idx="114">
                  <c:v>6.4107318322722495</c:v>
                </c:pt>
                <c:pt idx="115">
                  <c:v>6.8788368021461705</c:v>
                </c:pt>
                <c:pt idx="116">
                  <c:v>6.9084338593981549</c:v>
                </c:pt>
                <c:pt idx="117">
                  <c:v>7.1215501728729791</c:v>
                </c:pt>
                <c:pt idx="118">
                  <c:v>6.8479093714865389</c:v>
                </c:pt>
                <c:pt idx="119">
                  <c:v>6.2050896377552007</c:v>
                </c:pt>
                <c:pt idx="120">
                  <c:v>5.9759174008909781</c:v>
                </c:pt>
                <c:pt idx="121">
                  <c:v>6.6324140413507866</c:v>
                </c:pt>
                <c:pt idx="122">
                  <c:v>5.6623707294147465</c:v>
                </c:pt>
                <c:pt idx="123">
                  <c:v>3.9048220809005239</c:v>
                </c:pt>
                <c:pt idx="124">
                  <c:v>3.9048220809005239</c:v>
                </c:pt>
                <c:pt idx="125">
                  <c:v>4.4945576887338383</c:v>
                </c:pt>
                <c:pt idx="126">
                  <c:v>4.0312021793750024</c:v>
                </c:pt>
                <c:pt idx="127">
                  <c:v>5.128756161307777</c:v>
                </c:pt>
                <c:pt idx="128">
                  <c:v>3.9048220809005239</c:v>
                </c:pt>
                <c:pt idx="129">
                  <c:v>3.3721792681148317</c:v>
                </c:pt>
                <c:pt idx="130">
                  <c:v>3.3721792681148317</c:v>
                </c:pt>
                <c:pt idx="131">
                  <c:v>5.464403019291038</c:v>
                </c:pt>
                <c:pt idx="132">
                  <c:v>4.3264610006337509</c:v>
                </c:pt>
                <c:pt idx="133">
                  <c:v>5.3303312265853755</c:v>
                </c:pt>
                <c:pt idx="134">
                  <c:v>5.2630657346217804</c:v>
                </c:pt>
                <c:pt idx="135">
                  <c:v>4.4371051569513416</c:v>
                </c:pt>
                <c:pt idx="136">
                  <c:v>3.1577126295580564</c:v>
                </c:pt>
                <c:pt idx="137">
                  <c:v>3.4430937914212252</c:v>
                </c:pt>
                <c:pt idx="138">
                  <c:v>4.3264610006337509</c:v>
                </c:pt>
                <c:pt idx="139">
                  <c:v>4.2217934287317433</c:v>
                </c:pt>
                <c:pt idx="140">
                  <c:v>4.3264610006337509</c:v>
                </c:pt>
                <c:pt idx="141">
                  <c:v>4.8004561440437792</c:v>
                </c:pt>
                <c:pt idx="142">
                  <c:v>5.2630657346217804</c:v>
                </c:pt>
                <c:pt idx="143">
                  <c:v>5.3303312265853755</c:v>
                </c:pt>
                <c:pt idx="144">
                  <c:v>4.171779364295813</c:v>
                </c:pt>
                <c:pt idx="145">
                  <c:v>3.1810131775571482</c:v>
                </c:pt>
                <c:pt idx="146">
                  <c:v>3.7245496307569406</c:v>
                </c:pt>
                <c:pt idx="147">
                  <c:v>4.0764773773023464</c:v>
                </c:pt>
                <c:pt idx="148">
                  <c:v>4.2217934287317433</c:v>
                </c:pt>
                <c:pt idx="149">
                  <c:v>4.1233374061419745</c:v>
                </c:pt>
                <c:pt idx="150">
                  <c:v>3.1540114965066142</c:v>
                </c:pt>
                <c:pt idx="151">
                  <c:v>3.130773284700795</c:v>
                </c:pt>
                <c:pt idx="152">
                  <c:v>3.1518844334327727</c:v>
                </c:pt>
                <c:pt idx="153">
                  <c:v>3.2672152886478503</c:v>
                </c:pt>
                <c:pt idx="154">
                  <c:v>3.4631154110007447</c:v>
                </c:pt>
                <c:pt idx="155">
                  <c:v>3.2061291933086977</c:v>
                </c:pt>
                <c:pt idx="156">
                  <c:v>3.1810131775571482</c:v>
                </c:pt>
                <c:pt idx="157">
                  <c:v>3.3565620568511463</c:v>
                </c:pt>
                <c:pt idx="158">
                  <c:v>3.2380579547953792</c:v>
                </c:pt>
                <c:pt idx="159">
                  <c:v>3.4240266566286381</c:v>
                </c:pt>
                <c:pt idx="160">
                  <c:v>3.3886057352886567</c:v>
                </c:pt>
                <c:pt idx="161">
                  <c:v>3.3721792681148317</c:v>
                </c:pt>
                <c:pt idx="162">
                  <c:v>3.4430937914212252</c:v>
                </c:pt>
                <c:pt idx="163">
                  <c:v>3.4631154110007447</c:v>
                </c:pt>
                <c:pt idx="164">
                  <c:v>3.4631154110007447</c:v>
                </c:pt>
                <c:pt idx="165">
                  <c:v>3.5292965056873422</c:v>
                </c:pt>
                <c:pt idx="166">
                  <c:v>3.6927957655886559</c:v>
                </c:pt>
                <c:pt idx="167">
                  <c:v>3.7245496307569406</c:v>
                </c:pt>
                <c:pt idx="168">
                  <c:v>4.1233374061419745</c:v>
                </c:pt>
                <c:pt idx="169">
                  <c:v>3.5789136352876909</c:v>
                </c:pt>
                <c:pt idx="170">
                  <c:v>3.3142346965399581</c:v>
                </c:pt>
                <c:pt idx="171">
                  <c:v>3.6333061371352278</c:v>
                </c:pt>
                <c:pt idx="172">
                  <c:v>3.5061771635845789</c:v>
                </c:pt>
                <c:pt idx="173">
                  <c:v>3.6333061371352278</c:v>
                </c:pt>
                <c:pt idx="174">
                  <c:v>3.4240266566286381</c:v>
                </c:pt>
                <c:pt idx="175">
                  <c:v>3.6623940413729548</c:v>
                </c:pt>
                <c:pt idx="176">
                  <c:v>3.6623940413729548</c:v>
                </c:pt>
                <c:pt idx="177">
                  <c:v>3.5789136352876909</c:v>
                </c:pt>
                <c:pt idx="178">
                  <c:v>4.171779364295813</c:v>
                </c:pt>
                <c:pt idx="179">
                  <c:v>3.7245496307569406</c:v>
                </c:pt>
                <c:pt idx="180">
                  <c:v>3.4240266566286381</c:v>
                </c:pt>
                <c:pt idx="181">
                  <c:v>3.7245496307569406</c:v>
                </c:pt>
                <c:pt idx="182">
                  <c:v>3.1398130000694917</c:v>
                </c:pt>
                <c:pt idx="183">
                  <c:v>3.1756773175616932</c:v>
                </c:pt>
                <c:pt idx="184">
                  <c:v>3.2472448009085602</c:v>
                </c:pt>
                <c:pt idx="185">
                  <c:v>3.3276217562392292</c:v>
                </c:pt>
                <c:pt idx="186">
                  <c:v>3.3565620568511463</c:v>
                </c:pt>
                <c:pt idx="187">
                  <c:v>3.3565620568511463</c:v>
                </c:pt>
                <c:pt idx="188">
                  <c:v>3.1506074507075312</c:v>
                </c:pt>
                <c:pt idx="189">
                  <c:v>3.1345197618259917</c:v>
                </c:pt>
                <c:pt idx="190">
                  <c:v>3.1323215130612194</c:v>
                </c:pt>
                <c:pt idx="191">
                  <c:v>3.1360260567701843</c:v>
                </c:pt>
                <c:pt idx="192">
                  <c:v>3.1756773175616932</c:v>
                </c:pt>
                <c:pt idx="193">
                  <c:v>3.1323215130612194</c:v>
                </c:pt>
                <c:pt idx="194">
                  <c:v>3.1310350908266007</c:v>
                </c:pt>
                <c:pt idx="195">
                  <c:v>3.1577126295580564</c:v>
                </c:pt>
                <c:pt idx="196">
                  <c:v>3.161719695546827</c:v>
                </c:pt>
                <c:pt idx="197">
                  <c:v>3.1756773175616932</c:v>
                </c:pt>
                <c:pt idx="198">
                  <c:v>3.1474924474750012</c:v>
                </c:pt>
                <c:pt idx="199">
                  <c:v>3.1362400264685104</c:v>
                </c:pt>
                <c:pt idx="200">
                  <c:v>3.1315486843454039</c:v>
                </c:pt>
                <c:pt idx="201">
                  <c:v>3.2293734815183401</c:v>
                </c:pt>
                <c:pt idx="202">
                  <c:v>3.2061291933086977</c:v>
                </c:pt>
                <c:pt idx="203">
                  <c:v>3.1867118060198196</c:v>
                </c:pt>
                <c:pt idx="204">
                  <c:v>3.1756773175616932</c:v>
                </c:pt>
                <c:pt idx="205">
                  <c:v>3.2472448009085602</c:v>
                </c:pt>
                <c:pt idx="206">
                  <c:v>3.1346619165773602</c:v>
                </c:pt>
                <c:pt idx="207">
                  <c:v>3.2134285468224406</c:v>
                </c:pt>
                <c:pt idx="208">
                  <c:v>3.3142346965399581</c:v>
                </c:pt>
                <c:pt idx="209">
                  <c:v>3.3015289908270509</c:v>
                </c:pt>
                <c:pt idx="210">
                  <c:v>3.6927957655886559</c:v>
                </c:pt>
                <c:pt idx="211">
                  <c:v>4.171779364295813</c:v>
                </c:pt>
                <c:pt idx="212">
                  <c:v>4.1233374061419745</c:v>
                </c:pt>
                <c:pt idx="213">
                  <c:v>4.2733623518248089</c:v>
                </c:pt>
                <c:pt idx="214">
                  <c:v>4.0764773773023464</c:v>
                </c:pt>
                <c:pt idx="215">
                  <c:v>4.0312021793750024</c:v>
                </c:pt>
                <c:pt idx="216">
                  <c:v>3.9453864910779202</c:v>
                </c:pt>
                <c:pt idx="217">
                  <c:v>4.1233374061419745</c:v>
                </c:pt>
                <c:pt idx="218">
                  <c:v>4.0764773773023464</c:v>
                </c:pt>
                <c:pt idx="219">
                  <c:v>3.5061771635845789</c:v>
                </c:pt>
                <c:pt idx="220">
                  <c:v>3.4430937914212252</c:v>
                </c:pt>
                <c:pt idx="221">
                  <c:v>3.2061291933086977</c:v>
                </c:pt>
                <c:pt idx="222">
                  <c:v>3.3417204071694604</c:v>
                </c:pt>
                <c:pt idx="223">
                  <c:v>3.4430937914212252</c:v>
                </c:pt>
                <c:pt idx="224">
                  <c:v>3.484130096683637</c:v>
                </c:pt>
                <c:pt idx="225">
                  <c:v>3.5789136352876909</c:v>
                </c:pt>
                <c:pt idx="226">
                  <c:v>3.8657957520994608</c:v>
                </c:pt>
                <c:pt idx="227">
                  <c:v>3.6927957655886559</c:v>
                </c:pt>
                <c:pt idx="228">
                  <c:v>3.7245496307569406</c:v>
                </c:pt>
                <c:pt idx="229">
                  <c:v>3.7245496307569406</c:v>
                </c:pt>
                <c:pt idx="230">
                  <c:v>3.1474924474750012</c:v>
                </c:pt>
                <c:pt idx="231">
                  <c:v>3.6623940413729548</c:v>
                </c:pt>
                <c:pt idx="232">
                  <c:v>3.3565620568511463</c:v>
                </c:pt>
                <c:pt idx="233">
                  <c:v>3.5789136352876909</c:v>
                </c:pt>
                <c:pt idx="234">
                  <c:v>3.792259710369315</c:v>
                </c:pt>
                <c:pt idx="235">
                  <c:v>3.7245496307569406</c:v>
                </c:pt>
                <c:pt idx="236">
                  <c:v>3.5292965056873422</c:v>
                </c:pt>
                <c:pt idx="237">
                  <c:v>3.6623940413729548</c:v>
                </c:pt>
                <c:pt idx="238">
                  <c:v>3.6054926935154277</c:v>
                </c:pt>
                <c:pt idx="239">
                  <c:v>3.9453864910779202</c:v>
                </c:pt>
                <c:pt idx="240">
                  <c:v>4.1233374061419745</c:v>
                </c:pt>
                <c:pt idx="241">
                  <c:v>4.0764773773023464</c:v>
                </c:pt>
                <c:pt idx="242">
                  <c:v>3.7576925640540897</c:v>
                </c:pt>
                <c:pt idx="243">
                  <c:v>4.5533535864849561</c:v>
                </c:pt>
                <c:pt idx="244">
                  <c:v>4.6134238077607845</c:v>
                </c:pt>
                <c:pt idx="245">
                  <c:v>4.4945576887338383</c:v>
                </c:pt>
                <c:pt idx="246">
                  <c:v>5.3974887924700603</c:v>
                </c:pt>
                <c:pt idx="247">
                  <c:v>5.6623707294147465</c:v>
                </c:pt>
                <c:pt idx="248">
                  <c:v>5.8536064933505134</c:v>
                </c:pt>
                <c:pt idx="249">
                  <c:v>6.0352476539456834</c:v>
                </c:pt>
                <c:pt idx="250">
                  <c:v>6.2588046327464442</c:v>
                </c:pt>
                <c:pt idx="251">
                  <c:v>6.3110010401400629</c:v>
                </c:pt>
                <c:pt idx="252">
                  <c:v>6.0932608468242284</c:v>
                </c:pt>
                <c:pt idx="253">
                  <c:v>5.6623707294147465</c:v>
                </c:pt>
                <c:pt idx="254">
                  <c:v>4.6134238077607845</c:v>
                </c:pt>
                <c:pt idx="255">
                  <c:v>4.0764773773023464</c:v>
                </c:pt>
                <c:pt idx="256">
                  <c:v>3.9048220809005239</c:v>
                </c:pt>
                <c:pt idx="257">
                  <c:v>3.9875083254495678</c:v>
                </c:pt>
                <c:pt idx="258">
                  <c:v>4.0764773773023464</c:v>
                </c:pt>
                <c:pt idx="259">
                  <c:v>4.2733623518248089</c:v>
                </c:pt>
                <c:pt idx="260">
                  <c:v>4.9956404866014781</c:v>
                </c:pt>
                <c:pt idx="261">
                  <c:v>5.3974887924700603</c:v>
                </c:pt>
                <c:pt idx="262">
                  <c:v>4.9298574032716527</c:v>
                </c:pt>
                <c:pt idx="263">
                  <c:v>4.8647568064887725</c:v>
                </c:pt>
                <c:pt idx="264">
                  <c:v>4.7370661849111206</c:v>
                </c:pt>
                <c:pt idx="265">
                  <c:v>4.3810559519680545</c:v>
                </c:pt>
                <c:pt idx="266">
                  <c:v>4.6134238077607845</c:v>
                </c:pt>
                <c:pt idx="267">
                  <c:v>4.8004561440437792</c:v>
                </c:pt>
                <c:pt idx="268">
                  <c:v>4.4945576887338383</c:v>
                </c:pt>
                <c:pt idx="269">
                  <c:v>4.171779364295813</c:v>
                </c:pt>
                <c:pt idx="270">
                  <c:v>4.4371051569513416</c:v>
                </c:pt>
                <c:pt idx="271">
                  <c:v>4.3810559519680545</c:v>
                </c:pt>
                <c:pt idx="272">
                  <c:v>4.6134238077607845</c:v>
                </c:pt>
                <c:pt idx="273">
                  <c:v>4.7370661849111206</c:v>
                </c:pt>
                <c:pt idx="274">
                  <c:v>4.2733623518248089</c:v>
                </c:pt>
                <c:pt idx="275">
                  <c:v>4.2733623518248089</c:v>
                </c:pt>
                <c:pt idx="276">
                  <c:v>4.3264610006337509</c:v>
                </c:pt>
                <c:pt idx="277">
                  <c:v>3.9875083254495678</c:v>
                </c:pt>
                <c:pt idx="278">
                  <c:v>3.7576925640540897</c:v>
                </c:pt>
                <c:pt idx="279">
                  <c:v>3.7576925640540897</c:v>
                </c:pt>
                <c:pt idx="280">
                  <c:v>3.5292965056873422</c:v>
                </c:pt>
                <c:pt idx="281">
                  <c:v>4.0312021793750024</c:v>
                </c:pt>
                <c:pt idx="282">
                  <c:v>4.7370661849111206</c:v>
                </c:pt>
                <c:pt idx="283">
                  <c:v>4.0764773773023464</c:v>
                </c:pt>
                <c:pt idx="284">
                  <c:v>3.9453864910779202</c:v>
                </c:pt>
                <c:pt idx="285">
                  <c:v>3.4430937914212252</c:v>
                </c:pt>
                <c:pt idx="286">
                  <c:v>3.1867118060198196</c:v>
                </c:pt>
                <c:pt idx="287">
                  <c:v>3.1332677073331094</c:v>
                </c:pt>
                <c:pt idx="288">
                  <c:v>3.3417204071694604</c:v>
                </c:pt>
                <c:pt idx="289">
                  <c:v>3.3142346965399581</c:v>
                </c:pt>
                <c:pt idx="290">
                  <c:v>3.3015289908270509</c:v>
                </c:pt>
                <c:pt idx="291">
                  <c:v>3.2472448009085602</c:v>
                </c:pt>
                <c:pt idx="292">
                  <c:v>3.2380579547953792</c:v>
                </c:pt>
                <c:pt idx="293">
                  <c:v>3.3142346965399581</c:v>
                </c:pt>
                <c:pt idx="294">
                  <c:v>3.1867118060198196</c:v>
                </c:pt>
                <c:pt idx="295">
                  <c:v>3.3142346965399581</c:v>
                </c:pt>
                <c:pt idx="296">
                  <c:v>3.2472448009085602</c:v>
                </c:pt>
                <c:pt idx="297">
                  <c:v>3.8657957520994608</c:v>
                </c:pt>
                <c:pt idx="298">
                  <c:v>4.171779364295813</c:v>
                </c:pt>
                <c:pt idx="299">
                  <c:v>3.9048220809005239</c:v>
                </c:pt>
                <c:pt idx="300">
                  <c:v>3.9453864910779202</c:v>
                </c:pt>
                <c:pt idx="301">
                  <c:v>3.8282840111938037</c:v>
                </c:pt>
                <c:pt idx="302">
                  <c:v>3.9875083254495678</c:v>
                </c:pt>
                <c:pt idx="303">
                  <c:v>3.7576925640540897</c:v>
                </c:pt>
                <c:pt idx="304">
                  <c:v>4.171779364295813</c:v>
                </c:pt>
                <c:pt idx="305">
                  <c:v>4.1233374061419745</c:v>
                </c:pt>
                <c:pt idx="306">
                  <c:v>3.9453864910779202</c:v>
                </c:pt>
                <c:pt idx="307">
                  <c:v>3.8282840111938037</c:v>
                </c:pt>
                <c:pt idx="308">
                  <c:v>3.4058762502112669</c:v>
                </c:pt>
                <c:pt idx="309">
                  <c:v>3.1446592304154271</c:v>
                </c:pt>
                <c:pt idx="310">
                  <c:v>3.1362400264685104</c:v>
                </c:pt>
                <c:pt idx="311">
                  <c:v>3.1310350908266007</c:v>
                </c:pt>
                <c:pt idx="312">
                  <c:v>3.1484960866738132</c:v>
                </c:pt>
                <c:pt idx="313">
                  <c:v>3.14024462213811</c:v>
                </c:pt>
                <c:pt idx="314">
                  <c:v>3.1333576371863994</c:v>
                </c:pt>
                <c:pt idx="315">
                  <c:v>3.1310350908266007</c:v>
                </c:pt>
                <c:pt idx="316">
                  <c:v>3.1506074507075312</c:v>
                </c:pt>
                <c:pt idx="317">
                  <c:v>3.1810131775571482</c:v>
                </c:pt>
                <c:pt idx="318">
                  <c:v>3.2061291933086977</c:v>
                </c:pt>
                <c:pt idx="319">
                  <c:v>3.1992543820034749</c:v>
                </c:pt>
                <c:pt idx="320">
                  <c:v>3.1398130000694917</c:v>
                </c:pt>
                <c:pt idx="321">
                  <c:v>3.1345197618259917</c:v>
                </c:pt>
                <c:pt idx="322">
                  <c:v>3.1377893150662648</c:v>
                </c:pt>
                <c:pt idx="323">
                  <c:v>3.1756773175616932</c:v>
                </c:pt>
                <c:pt idx="324">
                  <c:v>3.2569561585334172</c:v>
                </c:pt>
                <c:pt idx="325">
                  <c:v>3.1484960866738132</c:v>
                </c:pt>
                <c:pt idx="326">
                  <c:v>3.2635221872558402</c:v>
                </c:pt>
                <c:pt idx="327">
                  <c:v>3.2422103459253528</c:v>
                </c:pt>
                <c:pt idx="328">
                  <c:v>3.168953263865248</c:v>
                </c:pt>
                <c:pt idx="329">
                  <c:v>3.1741719968827642</c:v>
                </c:pt>
                <c:pt idx="330">
                  <c:v>3.1993715866852641</c:v>
                </c:pt>
                <c:pt idx="331">
                  <c:v>3.2635221872558402</c:v>
                </c:pt>
                <c:pt idx="332">
                  <c:v>3.3789335645309202</c:v>
                </c:pt>
                <c:pt idx="333">
                  <c:v>3.2751899166676282</c:v>
                </c:pt>
                <c:pt idx="334">
                  <c:v>3.3614908296897421</c:v>
                </c:pt>
                <c:pt idx="335">
                  <c:v>3.2751899166676282</c:v>
                </c:pt>
                <c:pt idx="336">
                  <c:v>3.1454338400071205</c:v>
                </c:pt>
                <c:pt idx="337">
                  <c:v>3.2148533456602837</c:v>
                </c:pt>
                <c:pt idx="338">
                  <c:v>3.1798041949295377</c:v>
                </c:pt>
                <c:pt idx="339">
                  <c:v>3.130773284700795</c:v>
                </c:pt>
                <c:pt idx="340">
                  <c:v>3.1992543820034749</c:v>
                </c:pt>
                <c:pt idx="341">
                  <c:v>3.1867118060198196</c:v>
                </c:pt>
                <c:pt idx="342">
                  <c:v>3.1660423595610188</c:v>
                </c:pt>
                <c:pt idx="343">
                  <c:v>3.1310350908266007</c:v>
                </c:pt>
                <c:pt idx="344">
                  <c:v>3.1360260567701843</c:v>
                </c:pt>
                <c:pt idx="345">
                  <c:v>3.1540114965066142</c:v>
                </c:pt>
                <c:pt idx="346">
                  <c:v>3.1867118060198196</c:v>
                </c:pt>
                <c:pt idx="347">
                  <c:v>3.1540114965066142</c:v>
                </c:pt>
                <c:pt idx="348">
                  <c:v>3.1421013193926393</c:v>
                </c:pt>
                <c:pt idx="349">
                  <c:v>3.130773284700795</c:v>
                </c:pt>
                <c:pt idx="350">
                  <c:v>3.1506074507075312</c:v>
                </c:pt>
                <c:pt idx="351">
                  <c:v>3.161719695546827</c:v>
                </c:pt>
                <c:pt idx="352">
                  <c:v>3.130773284700795</c:v>
                </c:pt>
                <c:pt idx="353">
                  <c:v>3.1315486843454039</c:v>
                </c:pt>
                <c:pt idx="354">
                  <c:v>3.1380984749475287</c:v>
                </c:pt>
                <c:pt idx="355">
                  <c:v>3.1310350908266007</c:v>
                </c:pt>
                <c:pt idx="356">
                  <c:v>3.1323215130612194</c:v>
                </c:pt>
                <c:pt idx="357">
                  <c:v>3.1346619165773602</c:v>
                </c:pt>
                <c:pt idx="358">
                  <c:v>3.1322679087718113</c:v>
                </c:pt>
                <c:pt idx="359">
                  <c:v>3.1421013193926393</c:v>
                </c:pt>
                <c:pt idx="360">
                  <c:v>3.2672152886478503</c:v>
                </c:pt>
                <c:pt idx="361">
                  <c:v>3.6927957655886559</c:v>
                </c:pt>
                <c:pt idx="362">
                  <c:v>3.4631154110007447</c:v>
                </c:pt>
                <c:pt idx="363">
                  <c:v>3.2780465812434905</c:v>
                </c:pt>
                <c:pt idx="364">
                  <c:v>3.1577126295580564</c:v>
                </c:pt>
                <c:pt idx="365">
                  <c:v>3.1421013193926393</c:v>
                </c:pt>
                <c:pt idx="366">
                  <c:v>3.1992543820034749</c:v>
                </c:pt>
                <c:pt idx="367">
                  <c:v>3.3142346965399581</c:v>
                </c:pt>
                <c:pt idx="368">
                  <c:v>3.5789136352876909</c:v>
                </c:pt>
                <c:pt idx="369">
                  <c:v>3.484130096683637</c:v>
                </c:pt>
                <c:pt idx="370">
                  <c:v>3.2672152886478503</c:v>
                </c:pt>
                <c:pt idx="371">
                  <c:v>3.4430937914212252</c:v>
                </c:pt>
                <c:pt idx="372">
                  <c:v>3.4240266566286381</c:v>
                </c:pt>
                <c:pt idx="373">
                  <c:v>3.5789136352876909</c:v>
                </c:pt>
                <c:pt idx="374">
                  <c:v>3.2672152886478503</c:v>
                </c:pt>
                <c:pt idx="375">
                  <c:v>3.1706911175927495</c:v>
                </c:pt>
                <c:pt idx="376">
                  <c:v>3.1398130000694917</c:v>
                </c:pt>
                <c:pt idx="377">
                  <c:v>3.4631154110007447</c:v>
                </c:pt>
                <c:pt idx="378">
                  <c:v>3.9048220809005239</c:v>
                </c:pt>
                <c:pt idx="379">
                  <c:v>4.1233374061419745</c:v>
                </c:pt>
                <c:pt idx="380">
                  <c:v>3.7245496307569406</c:v>
                </c:pt>
                <c:pt idx="381">
                  <c:v>4.4371051569513416</c:v>
                </c:pt>
                <c:pt idx="382">
                  <c:v>4.7370661849111206</c:v>
                </c:pt>
                <c:pt idx="383">
                  <c:v>4.4945576887338383</c:v>
                </c:pt>
                <c:pt idx="384">
                  <c:v>4.171779364295813</c:v>
                </c:pt>
                <c:pt idx="385">
                  <c:v>3.9453864910779202</c:v>
                </c:pt>
                <c:pt idx="386">
                  <c:v>4.3810559519680545</c:v>
                </c:pt>
                <c:pt idx="387">
                  <c:v>4.8004561440437792</c:v>
                </c:pt>
                <c:pt idx="388">
                  <c:v>4.4371051569513416</c:v>
                </c:pt>
                <c:pt idx="389">
                  <c:v>4.5533535864849561</c:v>
                </c:pt>
                <c:pt idx="390">
                  <c:v>4.8004561440437792</c:v>
                </c:pt>
                <c:pt idx="391">
                  <c:v>4.6746902997616413</c:v>
                </c:pt>
                <c:pt idx="392">
                  <c:v>5.9153430439467591</c:v>
                </c:pt>
                <c:pt idx="393">
                  <c:v>6.6720514659768995</c:v>
                </c:pt>
                <c:pt idx="394">
                  <c:v>6.2588046327464442</c:v>
                </c:pt>
                <c:pt idx="395">
                  <c:v>5.128756161307777</c:v>
                </c:pt>
                <c:pt idx="396">
                  <c:v>6.0352476539456834</c:v>
                </c:pt>
                <c:pt idx="397">
                  <c:v>5.9759174008909781</c:v>
                </c:pt>
                <c:pt idx="398">
                  <c:v>5.8536064933505134</c:v>
                </c:pt>
                <c:pt idx="399">
                  <c:v>4.9956404866014781</c:v>
                </c:pt>
                <c:pt idx="400">
                  <c:v>5.3303312265853755</c:v>
                </c:pt>
                <c:pt idx="401">
                  <c:v>6.3110010401400629</c:v>
                </c:pt>
                <c:pt idx="402">
                  <c:v>6.0352476539456834</c:v>
                </c:pt>
                <c:pt idx="403">
                  <c:v>5.6623707294147465</c:v>
                </c:pt>
                <c:pt idx="404">
                  <c:v>6.504147660371947</c:v>
                </c:pt>
                <c:pt idx="405">
                  <c:v>6.6324140413507866</c:v>
                </c:pt>
                <c:pt idx="406">
                  <c:v>6.0352476539456834</c:v>
                </c:pt>
                <c:pt idx="407">
                  <c:v>4.1233374061419745</c:v>
                </c:pt>
                <c:pt idx="408">
                  <c:v>5.9759174008909781</c:v>
                </c:pt>
                <c:pt idx="409">
                  <c:v>6.504147660371947</c:v>
                </c:pt>
                <c:pt idx="410">
                  <c:v>6.504147660371947</c:v>
                </c:pt>
                <c:pt idx="411">
                  <c:v>5.6623707294147465</c:v>
                </c:pt>
                <c:pt idx="412">
                  <c:v>6.4582328626190915</c:v>
                </c:pt>
                <c:pt idx="413">
                  <c:v>6.7467735132339524</c:v>
                </c:pt>
                <c:pt idx="414">
                  <c:v>7.0378566370758655</c:v>
                </c:pt>
                <c:pt idx="415">
                  <c:v>7.2587815981683779</c:v>
                </c:pt>
                <c:pt idx="416">
                  <c:v>7.3286372861943452</c:v>
                </c:pt>
                <c:pt idx="417">
                  <c:v>7.0378566370758655</c:v>
                </c:pt>
                <c:pt idx="418">
                  <c:v>6.3110010401400629</c:v>
                </c:pt>
                <c:pt idx="419">
                  <c:v>6.8788368021461705</c:v>
                </c:pt>
                <c:pt idx="420">
                  <c:v>6.8479093714865389</c:v>
                </c:pt>
                <c:pt idx="421">
                  <c:v>6.9896380491641725</c:v>
                </c:pt>
                <c:pt idx="422">
                  <c:v>7.0603128557428105</c:v>
                </c:pt>
                <c:pt idx="423">
                  <c:v>7.2054637518958984</c:v>
                </c:pt>
                <c:pt idx="424">
                  <c:v>6.8788368021461705</c:v>
                </c:pt>
                <c:pt idx="425">
                  <c:v>7.0817208180761462</c:v>
                </c:pt>
                <c:pt idx="426">
                  <c:v>7.1215501728729791</c:v>
                </c:pt>
                <c:pt idx="427">
                  <c:v>7.0143119088747845</c:v>
                </c:pt>
                <c:pt idx="428">
                  <c:v>6.8788368021461705</c:v>
                </c:pt>
                <c:pt idx="429">
                  <c:v>7.2054637518958984</c:v>
                </c:pt>
                <c:pt idx="430">
                  <c:v>7.3019392269618875</c:v>
                </c:pt>
                <c:pt idx="431">
                  <c:v>7.2704544325616824</c:v>
                </c:pt>
                <c:pt idx="432">
                  <c:v>7.3365767054771824</c:v>
                </c:pt>
                <c:pt idx="433">
                  <c:v>7.0378566370758655</c:v>
                </c:pt>
                <c:pt idx="434">
                  <c:v>6.7101626813682484</c:v>
                </c:pt>
                <c:pt idx="435">
                  <c:v>6.5484771854099924</c:v>
                </c:pt>
                <c:pt idx="436">
                  <c:v>7.0143119088747845</c:v>
                </c:pt>
                <c:pt idx="437">
                  <c:v>7.0378566370758655</c:v>
                </c:pt>
                <c:pt idx="438">
                  <c:v>6.9084338593981549</c:v>
                </c:pt>
                <c:pt idx="439">
                  <c:v>6.6324140413507866</c:v>
                </c:pt>
                <c:pt idx="440">
                  <c:v>6.7819131439972011</c:v>
                </c:pt>
                <c:pt idx="441">
                  <c:v>6.9896380491641725</c:v>
                </c:pt>
                <c:pt idx="442">
                  <c:v>6.3110010401400629</c:v>
                </c:pt>
                <c:pt idx="443">
                  <c:v>5.9759174008909781</c:v>
                </c:pt>
                <c:pt idx="444">
                  <c:v>7.2587815981683779</c:v>
                </c:pt>
                <c:pt idx="445">
                  <c:v>7.2920076453415135</c:v>
                </c:pt>
                <c:pt idx="446">
                  <c:v>7.2464752150422704</c:v>
                </c:pt>
                <c:pt idx="447">
                  <c:v>7.2054637518958984</c:v>
                </c:pt>
                <c:pt idx="448">
                  <c:v>7.2335067657960899</c:v>
                </c:pt>
                <c:pt idx="449">
                  <c:v>7.0603128557428105</c:v>
                </c:pt>
                <c:pt idx="450">
                  <c:v>6.7819131439972011</c:v>
                </c:pt>
                <c:pt idx="451">
                  <c:v>7.1400488656290051</c:v>
                </c:pt>
                <c:pt idx="452">
                  <c:v>7.2198465650591483</c:v>
                </c:pt>
                <c:pt idx="453">
                  <c:v>6.9084338593981549</c:v>
                </c:pt>
                <c:pt idx="454">
                  <c:v>7.0143119088747845</c:v>
                </c:pt>
                <c:pt idx="455">
                  <c:v>7.2054637518958984</c:v>
                </c:pt>
                <c:pt idx="456">
                  <c:v>7.2198465650591483</c:v>
                </c:pt>
                <c:pt idx="457">
                  <c:v>7.2335067657960899</c:v>
                </c:pt>
                <c:pt idx="458">
                  <c:v>7.0143119088747845</c:v>
                </c:pt>
                <c:pt idx="459">
                  <c:v>6.7101626813682484</c:v>
                </c:pt>
                <c:pt idx="460">
                  <c:v>6.504147660371947</c:v>
                </c:pt>
                <c:pt idx="461">
                  <c:v>6.4107318322722495</c:v>
                </c:pt>
                <c:pt idx="462">
                  <c:v>6.0352476539456834</c:v>
                </c:pt>
                <c:pt idx="463">
                  <c:v>6.9637942330272145</c:v>
                </c:pt>
                <c:pt idx="464">
                  <c:v>7.1400488656290051</c:v>
                </c:pt>
                <c:pt idx="465">
                  <c:v>7.3365767054771824</c:v>
                </c:pt>
                <c:pt idx="466">
                  <c:v>4.0764773773023464</c:v>
                </c:pt>
                <c:pt idx="467">
                  <c:v>3.164130738147346</c:v>
                </c:pt>
                <c:pt idx="468">
                  <c:v>3.484130096683637</c:v>
                </c:pt>
                <c:pt idx="469">
                  <c:v>5.5309406483582455</c:v>
                </c:pt>
                <c:pt idx="470">
                  <c:v>5.9153430439467591</c:v>
                </c:pt>
                <c:pt idx="471">
                  <c:v>5.9759174008909781</c:v>
                </c:pt>
                <c:pt idx="472">
                  <c:v>6.1498931045881182</c:v>
                </c:pt>
                <c:pt idx="473">
                  <c:v>7.2335067657960899</c:v>
                </c:pt>
                <c:pt idx="474">
                  <c:v>6.5484771854099924</c:v>
                </c:pt>
                <c:pt idx="475">
                  <c:v>5.9759174008909781</c:v>
                </c:pt>
                <c:pt idx="476">
                  <c:v>5.6623707294147465</c:v>
                </c:pt>
                <c:pt idx="477">
                  <c:v>6.0352476539456834</c:v>
                </c:pt>
                <c:pt idx="478">
                  <c:v>6.2588046327464442</c:v>
                </c:pt>
                <c:pt idx="479">
                  <c:v>6.3110010401400629</c:v>
                </c:pt>
                <c:pt idx="480">
                  <c:v>6.2588046327464442</c:v>
                </c:pt>
                <c:pt idx="481">
                  <c:v>6.4582328626190915</c:v>
                </c:pt>
                <c:pt idx="482">
                  <c:v>6.4107318322722495</c:v>
                </c:pt>
                <c:pt idx="483">
                  <c:v>6.5912284585553138</c:v>
                </c:pt>
                <c:pt idx="484">
                  <c:v>6.7101626813682484</c:v>
                </c:pt>
                <c:pt idx="485">
                  <c:v>6.2050896377552007</c:v>
                </c:pt>
                <c:pt idx="486">
                  <c:v>6.1498931045881182</c:v>
                </c:pt>
                <c:pt idx="487">
                  <c:v>6.2588046327464442</c:v>
                </c:pt>
                <c:pt idx="488">
                  <c:v>6.2050896377552007</c:v>
                </c:pt>
                <c:pt idx="489">
                  <c:v>6.3110010401400629</c:v>
                </c:pt>
                <c:pt idx="490">
                  <c:v>6.2588046327464442</c:v>
                </c:pt>
                <c:pt idx="491">
                  <c:v>6.2588046327464442</c:v>
                </c:pt>
                <c:pt idx="492">
                  <c:v>6.0932608468242284</c:v>
                </c:pt>
                <c:pt idx="493">
                  <c:v>6.2588046327464442</c:v>
                </c:pt>
                <c:pt idx="494">
                  <c:v>6.4582328626190915</c:v>
                </c:pt>
                <c:pt idx="495">
                  <c:v>6.0932608468242284</c:v>
                </c:pt>
                <c:pt idx="496">
                  <c:v>5.3974887924700603</c:v>
                </c:pt>
                <c:pt idx="497">
                  <c:v>5.6623707294147465</c:v>
                </c:pt>
                <c:pt idx="498">
                  <c:v>3.2894755794663952</c:v>
                </c:pt>
                <c:pt idx="499">
                  <c:v>3.3276217562392292</c:v>
                </c:pt>
                <c:pt idx="500">
                  <c:v>3.5789136352876909</c:v>
                </c:pt>
                <c:pt idx="501">
                  <c:v>4.3264610006337509</c:v>
                </c:pt>
                <c:pt idx="502">
                  <c:v>4.9956404866014781</c:v>
                </c:pt>
                <c:pt idx="503">
                  <c:v>3.9875083254495678</c:v>
                </c:pt>
                <c:pt idx="504">
                  <c:v>3.7245496307569406</c:v>
                </c:pt>
                <c:pt idx="505">
                  <c:v>4.8004561440437792</c:v>
                </c:pt>
                <c:pt idx="506">
                  <c:v>4.9956404866014781</c:v>
                </c:pt>
                <c:pt idx="507">
                  <c:v>5.5969717349803174</c:v>
                </c:pt>
                <c:pt idx="508">
                  <c:v>4.171779364295813</c:v>
                </c:pt>
                <c:pt idx="509">
                  <c:v>4.7370661849111206</c:v>
                </c:pt>
                <c:pt idx="510">
                  <c:v>3.6623940413729548</c:v>
                </c:pt>
                <c:pt idx="511">
                  <c:v>4.6746902997616413</c:v>
                </c:pt>
                <c:pt idx="512">
                  <c:v>4.4945576887338383</c:v>
                </c:pt>
                <c:pt idx="513">
                  <c:v>4.6746902997616413</c:v>
                </c:pt>
                <c:pt idx="514">
                  <c:v>5.6623707294147465</c:v>
                </c:pt>
                <c:pt idx="515">
                  <c:v>5.7907983553600983</c:v>
                </c:pt>
                <c:pt idx="516">
                  <c:v>5.9153430439467591</c:v>
                </c:pt>
                <c:pt idx="517">
                  <c:v>5.9759174008909781</c:v>
                </c:pt>
                <c:pt idx="518">
                  <c:v>4.8647568064887725</c:v>
                </c:pt>
                <c:pt idx="519">
                  <c:v>4.3810559519680545</c:v>
                </c:pt>
                <c:pt idx="520">
                  <c:v>3.8657957520994608</c:v>
                </c:pt>
                <c:pt idx="521">
                  <c:v>5.0619827838835434</c:v>
                </c:pt>
                <c:pt idx="522">
                  <c:v>3.3721792681148317</c:v>
                </c:pt>
                <c:pt idx="523">
                  <c:v>3.2472448009085602</c:v>
                </c:pt>
                <c:pt idx="524">
                  <c:v>3.2569561585334172</c:v>
                </c:pt>
                <c:pt idx="525">
                  <c:v>3.9048220809005239</c:v>
                </c:pt>
                <c:pt idx="526">
                  <c:v>3.3721792681148317</c:v>
                </c:pt>
                <c:pt idx="527">
                  <c:v>3.2380579547953792</c:v>
                </c:pt>
                <c:pt idx="528">
                  <c:v>3.2672152886478503</c:v>
                </c:pt>
                <c:pt idx="529">
                  <c:v>3.2472448009085602</c:v>
                </c:pt>
                <c:pt idx="530">
                  <c:v>3.2134285468224406</c:v>
                </c:pt>
                <c:pt idx="531">
                  <c:v>3.1660423595610188</c:v>
                </c:pt>
                <c:pt idx="532">
                  <c:v>3.2672152886478503</c:v>
                </c:pt>
                <c:pt idx="533">
                  <c:v>3.4631154110007447</c:v>
                </c:pt>
                <c:pt idx="534">
                  <c:v>3.4240266566286381</c:v>
                </c:pt>
                <c:pt idx="535">
                  <c:v>3.1484960866738132</c:v>
                </c:pt>
                <c:pt idx="536">
                  <c:v>3.1446592304154271</c:v>
                </c:pt>
                <c:pt idx="537">
                  <c:v>3.1540114965066142</c:v>
                </c:pt>
                <c:pt idx="538">
                  <c:v>3.1810131775571482</c:v>
                </c:pt>
                <c:pt idx="539">
                  <c:v>3.1310208330753131</c:v>
                </c:pt>
                <c:pt idx="540">
                  <c:v>3.2061291933086977</c:v>
                </c:pt>
                <c:pt idx="541">
                  <c:v>3.1577126295580564</c:v>
                </c:pt>
                <c:pt idx="542">
                  <c:v>3.2134285468224406</c:v>
                </c:pt>
                <c:pt idx="543">
                  <c:v>3.2780465812434905</c:v>
                </c:pt>
                <c:pt idx="544">
                  <c:v>3.2472448009085602</c:v>
                </c:pt>
                <c:pt idx="545">
                  <c:v>3.4631154110007447</c:v>
                </c:pt>
                <c:pt idx="546">
                  <c:v>3.8282840111938037</c:v>
                </c:pt>
                <c:pt idx="547">
                  <c:v>3.484130096683637</c:v>
                </c:pt>
                <c:pt idx="548">
                  <c:v>3.5061771635845789</c:v>
                </c:pt>
                <c:pt idx="549">
                  <c:v>4.1233374061419745</c:v>
                </c:pt>
                <c:pt idx="550">
                  <c:v>3.2134285468224406</c:v>
                </c:pt>
                <c:pt idx="551">
                  <c:v>3.1756773175616932</c:v>
                </c:pt>
                <c:pt idx="552">
                  <c:v>3.6927957655886559</c:v>
                </c:pt>
                <c:pt idx="553">
                  <c:v>3.3015289908270509</c:v>
                </c:pt>
                <c:pt idx="554">
                  <c:v>3.2894755794663952</c:v>
                </c:pt>
                <c:pt idx="555">
                  <c:v>3.5789136352876909</c:v>
                </c:pt>
                <c:pt idx="556">
                  <c:v>3.8282840111938037</c:v>
                </c:pt>
                <c:pt idx="557">
                  <c:v>4.1233374061419745</c:v>
                </c:pt>
                <c:pt idx="558">
                  <c:v>4.1233374061419745</c:v>
                </c:pt>
                <c:pt idx="559">
                  <c:v>3.3142346965399581</c:v>
                </c:pt>
                <c:pt idx="560">
                  <c:v>3.7245496307569406</c:v>
                </c:pt>
                <c:pt idx="561">
                  <c:v>3.5789136352876909</c:v>
                </c:pt>
                <c:pt idx="562">
                  <c:v>3.1307774579685432</c:v>
                </c:pt>
                <c:pt idx="563">
                  <c:v>3.2134285468224406</c:v>
                </c:pt>
                <c:pt idx="564">
                  <c:v>3.3721792681148317</c:v>
                </c:pt>
                <c:pt idx="565">
                  <c:v>3.3565620568511463</c:v>
                </c:pt>
                <c:pt idx="566">
                  <c:v>3.8282840111938037</c:v>
                </c:pt>
                <c:pt idx="567">
                  <c:v>3.7245496307569406</c:v>
                </c:pt>
                <c:pt idx="568">
                  <c:v>3.7576925640540897</c:v>
                </c:pt>
                <c:pt idx="569">
                  <c:v>3.9048220809005239</c:v>
                </c:pt>
                <c:pt idx="570">
                  <c:v>4.2733623518248089</c:v>
                </c:pt>
                <c:pt idx="571">
                  <c:v>3.6333061371352278</c:v>
                </c:pt>
                <c:pt idx="572">
                  <c:v>3.1360260567701843</c:v>
                </c:pt>
                <c:pt idx="573">
                  <c:v>3.1310350908266007</c:v>
                </c:pt>
                <c:pt idx="574">
                  <c:v>3.2672152886478503</c:v>
                </c:pt>
                <c:pt idx="575">
                  <c:v>3.1307774579685432</c:v>
                </c:pt>
                <c:pt idx="576">
                  <c:v>3.1756773175616932</c:v>
                </c:pt>
                <c:pt idx="577">
                  <c:v>3.1810131775571482</c:v>
                </c:pt>
                <c:pt idx="578">
                  <c:v>3.2472448009085602</c:v>
                </c:pt>
                <c:pt idx="579">
                  <c:v>3.3721792681148317</c:v>
                </c:pt>
                <c:pt idx="580">
                  <c:v>3.1310350908266007</c:v>
                </c:pt>
                <c:pt idx="581">
                  <c:v>3.2569561585334172</c:v>
                </c:pt>
                <c:pt idx="582">
                  <c:v>3.3015289908270509</c:v>
                </c:pt>
                <c:pt idx="583">
                  <c:v>3.1398130000694917</c:v>
                </c:pt>
                <c:pt idx="584">
                  <c:v>3.1345197618259917</c:v>
                </c:pt>
                <c:pt idx="585">
                  <c:v>3.168953263865248</c:v>
                </c:pt>
                <c:pt idx="586">
                  <c:v>3.1518844334327727</c:v>
                </c:pt>
                <c:pt idx="587">
                  <c:v>3.2672152886478503</c:v>
                </c:pt>
                <c:pt idx="588">
                  <c:v>3.1315486843454039</c:v>
                </c:pt>
                <c:pt idx="589">
                  <c:v>3.1322679087718113</c:v>
                </c:pt>
                <c:pt idx="590">
                  <c:v>3.3276217562392292</c:v>
                </c:pt>
                <c:pt idx="591">
                  <c:v>3.4631154110007447</c:v>
                </c:pt>
                <c:pt idx="592">
                  <c:v>3.4631154110007447</c:v>
                </c:pt>
                <c:pt idx="593">
                  <c:v>3.1332677073331094</c:v>
                </c:pt>
                <c:pt idx="594">
                  <c:v>3.2472448009085602</c:v>
                </c:pt>
                <c:pt idx="595">
                  <c:v>3.2380579547953792</c:v>
                </c:pt>
                <c:pt idx="596">
                  <c:v>3.1540114965066142</c:v>
                </c:pt>
                <c:pt idx="597">
                  <c:v>3.2569561585334172</c:v>
                </c:pt>
                <c:pt idx="598">
                  <c:v>3.4430937914212252</c:v>
                </c:pt>
                <c:pt idx="599">
                  <c:v>3.1577126295580564</c:v>
                </c:pt>
                <c:pt idx="600">
                  <c:v>3.4430937914212252</c:v>
                </c:pt>
                <c:pt idx="601">
                  <c:v>3.1310350908266007</c:v>
                </c:pt>
                <c:pt idx="602">
                  <c:v>3.2061291933086977</c:v>
                </c:pt>
                <c:pt idx="603">
                  <c:v>3.4631154110007447</c:v>
                </c:pt>
                <c:pt idx="604">
                  <c:v>3.9048220809005239</c:v>
                </c:pt>
                <c:pt idx="605">
                  <c:v>3.7576925640540897</c:v>
                </c:pt>
                <c:pt idx="606">
                  <c:v>3.6623940413729548</c:v>
                </c:pt>
                <c:pt idx="607">
                  <c:v>3.7245496307569406</c:v>
                </c:pt>
                <c:pt idx="608">
                  <c:v>4.1233374061419745</c:v>
                </c:pt>
                <c:pt idx="609">
                  <c:v>4.6746902997616413</c:v>
                </c:pt>
                <c:pt idx="610">
                  <c:v>3.8282840111938037</c:v>
                </c:pt>
                <c:pt idx="611">
                  <c:v>3.5789136352876909</c:v>
                </c:pt>
                <c:pt idx="612">
                  <c:v>4.1233374061419745</c:v>
                </c:pt>
                <c:pt idx="613">
                  <c:v>3.7576925640540897</c:v>
                </c:pt>
                <c:pt idx="614">
                  <c:v>3.7245496307569406</c:v>
                </c:pt>
                <c:pt idx="615">
                  <c:v>4.171779364295813</c:v>
                </c:pt>
                <c:pt idx="616">
                  <c:v>4.8647568064887725</c:v>
                </c:pt>
                <c:pt idx="617">
                  <c:v>4.4371051569513416</c:v>
                </c:pt>
                <c:pt idx="618">
                  <c:v>4.4371051569513416</c:v>
                </c:pt>
                <c:pt idx="619">
                  <c:v>4.4371051569513416</c:v>
                </c:pt>
                <c:pt idx="620">
                  <c:v>3.9048220809005239</c:v>
                </c:pt>
                <c:pt idx="621">
                  <c:v>3.6623940413729548</c:v>
                </c:pt>
                <c:pt idx="622">
                  <c:v>3.6054926935154277</c:v>
                </c:pt>
                <c:pt idx="623">
                  <c:v>3.6927957655886559</c:v>
                </c:pt>
                <c:pt idx="624">
                  <c:v>3.5535284616908487</c:v>
                </c:pt>
                <c:pt idx="625">
                  <c:v>3.5292965056873422</c:v>
                </c:pt>
                <c:pt idx="626">
                  <c:v>3.5789136352876909</c:v>
                </c:pt>
                <c:pt idx="627">
                  <c:v>3.4058762502112669</c:v>
                </c:pt>
                <c:pt idx="628">
                  <c:v>3.7576925640540897</c:v>
                </c:pt>
                <c:pt idx="629">
                  <c:v>3.9048220809005239</c:v>
                </c:pt>
                <c:pt idx="630">
                  <c:v>4.1233374061419745</c:v>
                </c:pt>
                <c:pt idx="631">
                  <c:v>3.792259710369315</c:v>
                </c:pt>
                <c:pt idx="632">
                  <c:v>3.5789136352876909</c:v>
                </c:pt>
                <c:pt idx="633">
                  <c:v>3.8282840111938037</c:v>
                </c:pt>
                <c:pt idx="634">
                  <c:v>3.7576925640540897</c:v>
                </c:pt>
                <c:pt idx="635">
                  <c:v>4.0312021793750024</c:v>
                </c:pt>
                <c:pt idx="636">
                  <c:v>4.0764773773023464</c:v>
                </c:pt>
                <c:pt idx="637">
                  <c:v>3.9048220809005239</c:v>
                </c:pt>
                <c:pt idx="638">
                  <c:v>4.0312021793750024</c:v>
                </c:pt>
                <c:pt idx="639">
                  <c:v>3.3886057352886567</c:v>
                </c:pt>
                <c:pt idx="640">
                  <c:v>3.5789136352876909</c:v>
                </c:pt>
                <c:pt idx="641">
                  <c:v>3.7245496307569406</c:v>
                </c:pt>
                <c:pt idx="642">
                  <c:v>4.1233374061419745</c:v>
                </c:pt>
                <c:pt idx="643">
                  <c:v>4.1233374061419745</c:v>
                </c:pt>
                <c:pt idx="644">
                  <c:v>3.7245496307569406</c:v>
                </c:pt>
                <c:pt idx="645">
                  <c:v>3.7245496307569406</c:v>
                </c:pt>
                <c:pt idx="646">
                  <c:v>3.3721792681148317</c:v>
                </c:pt>
                <c:pt idx="647">
                  <c:v>3.5789136352876909</c:v>
                </c:pt>
                <c:pt idx="648">
                  <c:v>3.484130096683637</c:v>
                </c:pt>
                <c:pt idx="649">
                  <c:v>3.5061771635845789</c:v>
                </c:pt>
                <c:pt idx="650">
                  <c:v>3.484130096683637</c:v>
                </c:pt>
                <c:pt idx="651">
                  <c:v>3.1398130000694917</c:v>
                </c:pt>
                <c:pt idx="652">
                  <c:v>3.3142346965399581</c:v>
                </c:pt>
                <c:pt idx="653">
                  <c:v>3.484130096683637</c:v>
                </c:pt>
                <c:pt idx="654">
                  <c:v>3.7576925640540897</c:v>
                </c:pt>
                <c:pt idx="655">
                  <c:v>4.0764773773023464</c:v>
                </c:pt>
                <c:pt idx="656">
                  <c:v>4.1233374061419745</c:v>
                </c:pt>
                <c:pt idx="657">
                  <c:v>3.6333061371352278</c:v>
                </c:pt>
                <c:pt idx="658">
                  <c:v>3.4631154110007447</c:v>
                </c:pt>
                <c:pt idx="659">
                  <c:v>3.7576925640540897</c:v>
                </c:pt>
                <c:pt idx="660">
                  <c:v>3.9875083254495678</c:v>
                </c:pt>
                <c:pt idx="661">
                  <c:v>4.0312021793750024</c:v>
                </c:pt>
                <c:pt idx="662">
                  <c:v>3.4631154110007447</c:v>
                </c:pt>
                <c:pt idx="663">
                  <c:v>3.4058762502112669</c:v>
                </c:pt>
                <c:pt idx="664">
                  <c:v>3.2635221872558402</c:v>
                </c:pt>
                <c:pt idx="665">
                  <c:v>3.7805763247934392</c:v>
                </c:pt>
                <c:pt idx="666">
                  <c:v>3.1346619165773602</c:v>
                </c:pt>
                <c:pt idx="667">
                  <c:v>3.1540114965066142</c:v>
                </c:pt>
                <c:pt idx="668">
                  <c:v>3.1474924474750012</c:v>
                </c:pt>
                <c:pt idx="669">
                  <c:v>3.1867118060198196</c:v>
                </c:pt>
                <c:pt idx="670">
                  <c:v>3.2672152886478503</c:v>
                </c:pt>
                <c:pt idx="671">
                  <c:v>3.1446592304154271</c:v>
                </c:pt>
                <c:pt idx="672">
                  <c:v>3.1867118060198196</c:v>
                </c:pt>
                <c:pt idx="673">
                  <c:v>3.3015289908270509</c:v>
                </c:pt>
                <c:pt idx="674">
                  <c:v>3.2894755794663952</c:v>
                </c:pt>
                <c:pt idx="675">
                  <c:v>3.2672152886478503</c:v>
                </c:pt>
                <c:pt idx="676">
                  <c:v>3.1992543820034749</c:v>
                </c:pt>
                <c:pt idx="677">
                  <c:v>3.1362400264685104</c:v>
                </c:pt>
                <c:pt idx="678">
                  <c:v>3.1380984749475287</c:v>
                </c:pt>
                <c:pt idx="679">
                  <c:v>3.1484960866738132</c:v>
                </c:pt>
                <c:pt idx="680">
                  <c:v>3.168953263865248</c:v>
                </c:pt>
                <c:pt idx="681">
                  <c:v>3.1346619165773602</c:v>
                </c:pt>
                <c:pt idx="682">
                  <c:v>3.1474924474750012</c:v>
                </c:pt>
                <c:pt idx="683">
                  <c:v>3.1810131775571482</c:v>
                </c:pt>
                <c:pt idx="684">
                  <c:v>3.1577126295580564</c:v>
                </c:pt>
                <c:pt idx="685">
                  <c:v>3.1756773175616932</c:v>
                </c:pt>
                <c:pt idx="686">
                  <c:v>3.1322679087718113</c:v>
                </c:pt>
                <c:pt idx="687">
                  <c:v>3.1446592304154271</c:v>
                </c:pt>
                <c:pt idx="688">
                  <c:v>3.1322679087718113</c:v>
                </c:pt>
                <c:pt idx="689">
                  <c:v>3.1446592304154271</c:v>
                </c:pt>
                <c:pt idx="690">
                  <c:v>3.1345197618259917</c:v>
                </c:pt>
                <c:pt idx="691">
                  <c:v>3.168953263865248</c:v>
                </c:pt>
                <c:pt idx="692">
                  <c:v>3.1741719968827642</c:v>
                </c:pt>
                <c:pt idx="693">
                  <c:v>3.1993715866852641</c:v>
                </c:pt>
                <c:pt idx="694">
                  <c:v>3.1322679087718113</c:v>
                </c:pt>
                <c:pt idx="695">
                  <c:v>3.1756773175616932</c:v>
                </c:pt>
                <c:pt idx="696">
                  <c:v>3.2061291933086977</c:v>
                </c:pt>
                <c:pt idx="697">
                  <c:v>3.2472448009085602</c:v>
                </c:pt>
                <c:pt idx="698">
                  <c:v>3.2380579547953792</c:v>
                </c:pt>
                <c:pt idx="699">
                  <c:v>3.1756773175616932</c:v>
                </c:pt>
                <c:pt idx="700">
                  <c:v>3.6444266793034972</c:v>
                </c:pt>
                <c:pt idx="701">
                  <c:v>3.168953263865248</c:v>
                </c:pt>
                <c:pt idx="702">
                  <c:v>3.2422103459253528</c:v>
                </c:pt>
                <c:pt idx="703">
                  <c:v>3.2525394030816521</c:v>
                </c:pt>
                <c:pt idx="704">
                  <c:v>3.5849020607239011</c:v>
                </c:pt>
                <c:pt idx="705">
                  <c:v>3.4816487071381599</c:v>
                </c:pt>
                <c:pt idx="706">
                  <c:v>3.5849020607239011</c:v>
                </c:pt>
                <c:pt idx="707">
                  <c:v>3.3789335645309202</c:v>
                </c:pt>
                <c:pt idx="708">
                  <c:v>3.1993715866852641</c:v>
                </c:pt>
                <c:pt idx="709">
                  <c:v>3.1362400264685104</c:v>
                </c:pt>
                <c:pt idx="710">
                  <c:v>3.1540114965066142</c:v>
                </c:pt>
                <c:pt idx="711">
                  <c:v>3.1756773175616932</c:v>
                </c:pt>
                <c:pt idx="712">
                  <c:v>3.1577126295580564</c:v>
                </c:pt>
                <c:pt idx="713">
                  <c:v>3.3142346965399581</c:v>
                </c:pt>
                <c:pt idx="714">
                  <c:v>3.1927872229501832</c:v>
                </c:pt>
                <c:pt idx="715">
                  <c:v>3.1660423595610188</c:v>
                </c:pt>
                <c:pt idx="716">
                  <c:v>3.168953263865248</c:v>
                </c:pt>
                <c:pt idx="717">
                  <c:v>3.1310350908266007</c:v>
                </c:pt>
                <c:pt idx="718">
                  <c:v>3.3293803600830572</c:v>
                </c:pt>
                <c:pt idx="719">
                  <c:v>3.3007116841574002</c:v>
                </c:pt>
                <c:pt idx="720">
                  <c:v>3.1858682656889279</c:v>
                </c:pt>
                <c:pt idx="721">
                  <c:v>3.1596882821484504</c:v>
                </c:pt>
                <c:pt idx="722">
                  <c:v>3.1398130000694917</c:v>
                </c:pt>
                <c:pt idx="723">
                  <c:v>3.1756773175616932</c:v>
                </c:pt>
                <c:pt idx="724">
                  <c:v>3.2061291933086977</c:v>
                </c:pt>
                <c:pt idx="725">
                  <c:v>3.2472448009085602</c:v>
                </c:pt>
                <c:pt idx="726">
                  <c:v>3.1756773175616932</c:v>
                </c:pt>
                <c:pt idx="727">
                  <c:v>3.3417204071694604</c:v>
                </c:pt>
                <c:pt idx="728">
                  <c:v>3.1398130000694917</c:v>
                </c:pt>
                <c:pt idx="729">
                  <c:v>3.1421013193926393</c:v>
                </c:pt>
                <c:pt idx="730">
                  <c:v>3.1398130000694917</c:v>
                </c:pt>
                <c:pt idx="731">
                  <c:v>3.1756773175616932</c:v>
                </c:pt>
                <c:pt idx="732">
                  <c:v>3.1323215130612194</c:v>
                </c:pt>
                <c:pt idx="733">
                  <c:v>3.1360260567701843</c:v>
                </c:pt>
                <c:pt idx="734">
                  <c:v>3.1398130000694917</c:v>
                </c:pt>
                <c:pt idx="735">
                  <c:v>3.1577126295580564</c:v>
                </c:pt>
                <c:pt idx="736">
                  <c:v>3.2569561585334172</c:v>
                </c:pt>
                <c:pt idx="737">
                  <c:v>3.3015289908270509</c:v>
                </c:pt>
                <c:pt idx="738">
                  <c:v>3.3417204071694604</c:v>
                </c:pt>
                <c:pt idx="739">
                  <c:v>3.2472448009085602</c:v>
                </c:pt>
                <c:pt idx="740">
                  <c:v>3.1706911175927495</c:v>
                </c:pt>
                <c:pt idx="741">
                  <c:v>3.2894755794663952</c:v>
                </c:pt>
                <c:pt idx="742">
                  <c:v>3.4631154110007447</c:v>
                </c:pt>
                <c:pt idx="743">
                  <c:v>3.5789136352876909</c:v>
                </c:pt>
                <c:pt idx="744">
                  <c:v>3.9453864910779202</c:v>
                </c:pt>
                <c:pt idx="745">
                  <c:v>3.7245496307569406</c:v>
                </c:pt>
                <c:pt idx="746">
                  <c:v>3.6333061371352278</c:v>
                </c:pt>
                <c:pt idx="747">
                  <c:v>3.5061771635845789</c:v>
                </c:pt>
                <c:pt idx="748">
                  <c:v>3.7245496307569406</c:v>
                </c:pt>
                <c:pt idx="749">
                  <c:v>3.9048220809005239</c:v>
                </c:pt>
                <c:pt idx="750">
                  <c:v>4.1233374061419745</c:v>
                </c:pt>
                <c:pt idx="751">
                  <c:v>3.4058762502112669</c:v>
                </c:pt>
                <c:pt idx="752">
                  <c:v>3.9875083254495678</c:v>
                </c:pt>
                <c:pt idx="753">
                  <c:v>4.2217934287317433</c:v>
                </c:pt>
                <c:pt idx="754">
                  <c:v>4.7370661849111206</c:v>
                </c:pt>
                <c:pt idx="755">
                  <c:v>4.6746902997616413</c:v>
                </c:pt>
                <c:pt idx="756">
                  <c:v>4.3264610006337509</c:v>
                </c:pt>
                <c:pt idx="757">
                  <c:v>3.9453864910779202</c:v>
                </c:pt>
                <c:pt idx="758">
                  <c:v>4.7370661849111206</c:v>
                </c:pt>
                <c:pt idx="759">
                  <c:v>5.0619827838835434</c:v>
                </c:pt>
                <c:pt idx="760">
                  <c:v>4.9956404866014781</c:v>
                </c:pt>
                <c:pt idx="761">
                  <c:v>5.1958286812552315</c:v>
                </c:pt>
                <c:pt idx="762">
                  <c:v>5.7270175394266758</c:v>
                </c:pt>
                <c:pt idx="763">
                  <c:v>5.6623707294147465</c:v>
                </c:pt>
                <c:pt idx="764">
                  <c:v>6.2588046327464442</c:v>
                </c:pt>
                <c:pt idx="765">
                  <c:v>6.5484771854099924</c:v>
                </c:pt>
                <c:pt idx="766">
                  <c:v>7.0378566370758655</c:v>
                </c:pt>
                <c:pt idx="767">
                  <c:v>7.0143119088747845</c:v>
                </c:pt>
                <c:pt idx="768">
                  <c:v>7.2054637518958984</c:v>
                </c:pt>
                <c:pt idx="769">
                  <c:v>7.2464752150422704</c:v>
                </c:pt>
                <c:pt idx="770">
                  <c:v>7.1903263017136334</c:v>
                </c:pt>
                <c:pt idx="771">
                  <c:v>7.0603128557428105</c:v>
                </c:pt>
                <c:pt idx="772">
                  <c:v>6.7467735132339524</c:v>
                </c:pt>
                <c:pt idx="773">
                  <c:v>6.5484771854099924</c:v>
                </c:pt>
                <c:pt idx="774">
                  <c:v>6.4107318322722495</c:v>
                </c:pt>
                <c:pt idx="775">
                  <c:v>6.7467735132339524</c:v>
                </c:pt>
                <c:pt idx="776">
                  <c:v>6.0352476539456834</c:v>
                </c:pt>
                <c:pt idx="777">
                  <c:v>6.3110010401400629</c:v>
                </c:pt>
                <c:pt idx="778">
                  <c:v>6.4582328626190915</c:v>
                </c:pt>
                <c:pt idx="779">
                  <c:v>7.0143119088747845</c:v>
                </c:pt>
                <c:pt idx="780">
                  <c:v>7.3113396926155581</c:v>
                </c:pt>
                <c:pt idx="781">
                  <c:v>7.2054637518958984</c:v>
                </c:pt>
                <c:pt idx="782">
                  <c:v>7.2464752150422704</c:v>
                </c:pt>
                <c:pt idx="783">
                  <c:v>6.9084338593981549</c:v>
                </c:pt>
                <c:pt idx="784">
                  <c:v>6.9637942330272145</c:v>
                </c:pt>
                <c:pt idx="785">
                  <c:v>7.1903263017136334</c:v>
                </c:pt>
                <c:pt idx="786">
                  <c:v>7.0378566370758655</c:v>
                </c:pt>
                <c:pt idx="787">
                  <c:v>7.2054637518958984</c:v>
                </c:pt>
                <c:pt idx="788">
                  <c:v>7.3113396926155581</c:v>
                </c:pt>
                <c:pt idx="789">
                  <c:v>7.2335067657960899</c:v>
                </c:pt>
                <c:pt idx="790">
                  <c:v>7.3440696379913284</c:v>
                </c:pt>
                <c:pt idx="791">
                  <c:v>7.3980458109319764</c:v>
                </c:pt>
                <c:pt idx="792">
                  <c:v>7.4049561107315292</c:v>
                </c:pt>
                <c:pt idx="793">
                  <c:v>7.3365767054771824</c:v>
                </c:pt>
                <c:pt idx="794">
                  <c:v>7.1400488656290051</c:v>
                </c:pt>
                <c:pt idx="795">
                  <c:v>7.0603128557428105</c:v>
                </c:pt>
                <c:pt idx="796">
                  <c:v>7.1400488656290051</c:v>
                </c:pt>
                <c:pt idx="797">
                  <c:v>7.2704544325616824</c:v>
                </c:pt>
                <c:pt idx="798">
                  <c:v>7.2464752150422704</c:v>
                </c:pt>
                <c:pt idx="799">
                  <c:v>7.0817208180761462</c:v>
                </c:pt>
                <c:pt idx="800">
                  <c:v>7.1215501728729791</c:v>
                </c:pt>
                <c:pt idx="801">
                  <c:v>6.5912284585553138</c:v>
                </c:pt>
                <c:pt idx="802">
                  <c:v>7.0603128557428105</c:v>
                </c:pt>
                <c:pt idx="803">
                  <c:v>7.1215501728729791</c:v>
                </c:pt>
                <c:pt idx="804">
                  <c:v>6.2588046327464442</c:v>
                </c:pt>
                <c:pt idx="805">
                  <c:v>7.2054637518958984</c:v>
                </c:pt>
                <c:pt idx="806">
                  <c:v>7.3511346218894253</c:v>
                </c:pt>
                <c:pt idx="807">
                  <c:v>7.3754514099990001</c:v>
                </c:pt>
                <c:pt idx="808">
                  <c:v>7.3699324354166453</c:v>
                </c:pt>
                <c:pt idx="809">
                  <c:v>7.3440696379913284</c:v>
                </c:pt>
                <c:pt idx="810">
                  <c:v>7.3577891967825764</c:v>
                </c:pt>
                <c:pt idx="811">
                  <c:v>7.3854530569321639</c:v>
                </c:pt>
                <c:pt idx="812">
                  <c:v>7.4079923353421808</c:v>
                </c:pt>
                <c:pt idx="813">
                  <c:v>7.3806206445358402</c:v>
                </c:pt>
                <c:pt idx="814">
                  <c:v>7.2335067657960899</c:v>
                </c:pt>
                <c:pt idx="815">
                  <c:v>7.1215501728729791</c:v>
                </c:pt>
                <c:pt idx="816">
                  <c:v>7.0378566370758655</c:v>
                </c:pt>
                <c:pt idx="817">
                  <c:v>7.0143119088747845</c:v>
                </c:pt>
                <c:pt idx="818">
                  <c:v>6.6324140413507866</c:v>
                </c:pt>
                <c:pt idx="819">
                  <c:v>6.7101626813682484</c:v>
                </c:pt>
                <c:pt idx="820">
                  <c:v>7.1215501728729791</c:v>
                </c:pt>
                <c:pt idx="821">
                  <c:v>7.2054637518958984</c:v>
                </c:pt>
                <c:pt idx="822">
                  <c:v>7.2587815981683779</c:v>
                </c:pt>
                <c:pt idx="823">
                  <c:v>7.3202318184845865</c:v>
                </c:pt>
                <c:pt idx="824">
                  <c:v>7.0143119088747845</c:v>
                </c:pt>
                <c:pt idx="825">
                  <c:v>7.3577891967825764</c:v>
                </c:pt>
                <c:pt idx="826">
                  <c:v>7.3286372861943452</c:v>
                </c:pt>
                <c:pt idx="827">
                  <c:v>7.0603128557428105</c:v>
                </c:pt>
                <c:pt idx="828">
                  <c:v>6.7101626813682484</c:v>
                </c:pt>
                <c:pt idx="829">
                  <c:v>6.7101626813682484</c:v>
                </c:pt>
                <c:pt idx="830">
                  <c:v>6.7819131439972011</c:v>
                </c:pt>
                <c:pt idx="831">
                  <c:v>6.7101626813682484</c:v>
                </c:pt>
                <c:pt idx="832">
                  <c:v>6.6324140413507866</c:v>
                </c:pt>
                <c:pt idx="833">
                  <c:v>7.2464752150422704</c:v>
                </c:pt>
                <c:pt idx="834">
                  <c:v>6.7819131439972011</c:v>
                </c:pt>
                <c:pt idx="835">
                  <c:v>5.5309406483582455</c:v>
                </c:pt>
                <c:pt idx="836">
                  <c:v>4.9956404866014781</c:v>
                </c:pt>
                <c:pt idx="837">
                  <c:v>4.9298574032716527</c:v>
                </c:pt>
                <c:pt idx="838">
                  <c:v>5.6623707294147465</c:v>
                </c:pt>
                <c:pt idx="839">
                  <c:v>6.504147660371947</c:v>
                </c:pt>
                <c:pt idx="840">
                  <c:v>5.6623707294147465</c:v>
                </c:pt>
                <c:pt idx="841">
                  <c:v>5.2630657346217804</c:v>
                </c:pt>
                <c:pt idx="842">
                  <c:v>5.3303312265853755</c:v>
                </c:pt>
                <c:pt idx="843">
                  <c:v>4.9956404866014781</c:v>
                </c:pt>
                <c:pt idx="844">
                  <c:v>5.6623707294147465</c:v>
                </c:pt>
                <c:pt idx="845">
                  <c:v>6.504147660371947</c:v>
                </c:pt>
                <c:pt idx="846">
                  <c:v>6.1498931045881182</c:v>
                </c:pt>
                <c:pt idx="847">
                  <c:v>7.2054637518958984</c:v>
                </c:pt>
                <c:pt idx="848">
                  <c:v>6.7467735132339524</c:v>
                </c:pt>
                <c:pt idx="849">
                  <c:v>6.8156136174168616</c:v>
                </c:pt>
                <c:pt idx="850">
                  <c:v>6.9896380491641725</c:v>
                </c:pt>
                <c:pt idx="851">
                  <c:v>6.504147660371947</c:v>
                </c:pt>
                <c:pt idx="852">
                  <c:v>6.2050896377552007</c:v>
                </c:pt>
                <c:pt idx="853">
                  <c:v>6.504147660371947</c:v>
                </c:pt>
                <c:pt idx="854">
                  <c:v>6.2588046327464442</c:v>
                </c:pt>
                <c:pt idx="855">
                  <c:v>6.504147660371947</c:v>
                </c:pt>
                <c:pt idx="856">
                  <c:v>5.9759174008909781</c:v>
                </c:pt>
                <c:pt idx="857">
                  <c:v>5.128756161307777</c:v>
                </c:pt>
                <c:pt idx="858">
                  <c:v>4.3810559519680545</c:v>
                </c:pt>
                <c:pt idx="859">
                  <c:v>5.5309406483582455</c:v>
                </c:pt>
                <c:pt idx="860">
                  <c:v>3.1577126295580564</c:v>
                </c:pt>
                <c:pt idx="861">
                  <c:v>3.6333061371352278</c:v>
                </c:pt>
                <c:pt idx="862">
                  <c:v>4.171779364295813</c:v>
                </c:pt>
                <c:pt idx="863">
                  <c:v>5.0619827838835434</c:v>
                </c:pt>
                <c:pt idx="864">
                  <c:v>4.3810559519680545</c:v>
                </c:pt>
                <c:pt idx="865">
                  <c:v>5.0619827838835434</c:v>
                </c:pt>
                <c:pt idx="866">
                  <c:v>5.7270175394266758</c:v>
                </c:pt>
                <c:pt idx="867">
                  <c:v>6.3110010401400629</c:v>
                </c:pt>
                <c:pt idx="868">
                  <c:v>5.1958286812552315</c:v>
                </c:pt>
                <c:pt idx="869">
                  <c:v>6.0932608468242284</c:v>
                </c:pt>
                <c:pt idx="870">
                  <c:v>5.3974887924700603</c:v>
                </c:pt>
                <c:pt idx="871">
                  <c:v>5.2630657346217804</c:v>
                </c:pt>
                <c:pt idx="872">
                  <c:v>3.9875083254495678</c:v>
                </c:pt>
                <c:pt idx="873">
                  <c:v>4.6746902997616413</c:v>
                </c:pt>
                <c:pt idx="874">
                  <c:v>4.8004561440437792</c:v>
                </c:pt>
                <c:pt idx="875">
                  <c:v>5.128756161307777</c:v>
                </c:pt>
                <c:pt idx="876">
                  <c:v>3.3721792681148317</c:v>
                </c:pt>
                <c:pt idx="877">
                  <c:v>3.1540114965066142</c:v>
                </c:pt>
                <c:pt idx="878">
                  <c:v>3.4631154110007447</c:v>
                </c:pt>
                <c:pt idx="879">
                  <c:v>3.1332677073331094</c:v>
                </c:pt>
                <c:pt idx="880">
                  <c:v>3.1577126295580564</c:v>
                </c:pt>
                <c:pt idx="881">
                  <c:v>3.2061291933086977</c:v>
                </c:pt>
                <c:pt idx="882">
                  <c:v>3.1377893150662648</c:v>
                </c:pt>
                <c:pt idx="883">
                  <c:v>3.1345197618259917</c:v>
                </c:pt>
                <c:pt idx="884">
                  <c:v>3.1706911175927495</c:v>
                </c:pt>
                <c:pt idx="885">
                  <c:v>3.1706911175927495</c:v>
                </c:pt>
                <c:pt idx="886">
                  <c:v>3.1398130000694917</c:v>
                </c:pt>
                <c:pt idx="887">
                  <c:v>3.1540114965066142</c:v>
                </c:pt>
                <c:pt idx="888">
                  <c:v>3.1474924474750012</c:v>
                </c:pt>
                <c:pt idx="889">
                  <c:v>3.1398130000694917</c:v>
                </c:pt>
                <c:pt idx="890">
                  <c:v>3.1577126295580564</c:v>
                </c:pt>
                <c:pt idx="891">
                  <c:v>3.2061291933086977</c:v>
                </c:pt>
                <c:pt idx="892">
                  <c:v>3.2472448009085602</c:v>
                </c:pt>
                <c:pt idx="893">
                  <c:v>3.2569561585334172</c:v>
                </c:pt>
                <c:pt idx="894">
                  <c:v>3.1756773175616932</c:v>
                </c:pt>
                <c:pt idx="895">
                  <c:v>3.2472448009085602</c:v>
                </c:pt>
                <c:pt idx="896">
                  <c:v>3.2472448009085602</c:v>
                </c:pt>
                <c:pt idx="897">
                  <c:v>3.2061291933086977</c:v>
                </c:pt>
                <c:pt idx="898">
                  <c:v>3.1360260567701843</c:v>
                </c:pt>
                <c:pt idx="899">
                  <c:v>3.1398130000694917</c:v>
                </c:pt>
                <c:pt idx="900">
                  <c:v>3.1540114965066142</c:v>
                </c:pt>
                <c:pt idx="901">
                  <c:v>3.2380579547953792</c:v>
                </c:pt>
                <c:pt idx="902">
                  <c:v>3.3417204071694604</c:v>
                </c:pt>
                <c:pt idx="903">
                  <c:v>3.5292965056873422</c:v>
                </c:pt>
                <c:pt idx="904">
                  <c:v>3.5789136352876909</c:v>
                </c:pt>
                <c:pt idx="905">
                  <c:v>3.484130096683637</c:v>
                </c:pt>
                <c:pt idx="906">
                  <c:v>3.4631154110007447</c:v>
                </c:pt>
                <c:pt idx="907">
                  <c:v>3.2672152886478503</c:v>
                </c:pt>
                <c:pt idx="908">
                  <c:v>3.2472448009085602</c:v>
                </c:pt>
                <c:pt idx="909">
                  <c:v>3.3721792681148317</c:v>
                </c:pt>
                <c:pt idx="910">
                  <c:v>4.0764773773023464</c:v>
                </c:pt>
                <c:pt idx="911">
                  <c:v>3.2061291933086977</c:v>
                </c:pt>
                <c:pt idx="912">
                  <c:v>3.2569561585334172</c:v>
                </c:pt>
                <c:pt idx="913">
                  <c:v>3.2780465812434905</c:v>
                </c:pt>
                <c:pt idx="914">
                  <c:v>4.0764773773023464</c:v>
                </c:pt>
                <c:pt idx="915">
                  <c:v>3.2472448009085602</c:v>
                </c:pt>
                <c:pt idx="916">
                  <c:v>3.484130096683637</c:v>
                </c:pt>
                <c:pt idx="917">
                  <c:v>3.2061291933086977</c:v>
                </c:pt>
                <c:pt idx="918">
                  <c:v>3.1867118060198196</c:v>
                </c:pt>
                <c:pt idx="919">
                  <c:v>3.1756773175616932</c:v>
                </c:pt>
                <c:pt idx="920">
                  <c:v>3.1927872229501832</c:v>
                </c:pt>
                <c:pt idx="921">
                  <c:v>3.1540114965066142</c:v>
                </c:pt>
                <c:pt idx="922">
                  <c:v>3.1421013193926393</c:v>
                </c:pt>
                <c:pt idx="923">
                  <c:v>3.1333576371863994</c:v>
                </c:pt>
                <c:pt idx="924">
                  <c:v>3.2061291933086977</c:v>
                </c:pt>
                <c:pt idx="925">
                  <c:v>3.161719695546827</c:v>
                </c:pt>
                <c:pt idx="926">
                  <c:v>3.1540114965066142</c:v>
                </c:pt>
                <c:pt idx="927">
                  <c:v>3.1660423595610188</c:v>
                </c:pt>
                <c:pt idx="928">
                  <c:v>3.1540114965066142</c:v>
                </c:pt>
                <c:pt idx="929">
                  <c:v>3.2472448009085602</c:v>
                </c:pt>
                <c:pt idx="930">
                  <c:v>3.2293734815183401</c:v>
                </c:pt>
                <c:pt idx="931">
                  <c:v>3.2780465812434905</c:v>
                </c:pt>
                <c:pt idx="932">
                  <c:v>3.3886057352886567</c:v>
                </c:pt>
                <c:pt idx="933">
                  <c:v>3.4058762502112669</c:v>
                </c:pt>
                <c:pt idx="934">
                  <c:v>3.3721792681148317</c:v>
                </c:pt>
                <c:pt idx="935">
                  <c:v>3.1756773175616932</c:v>
                </c:pt>
                <c:pt idx="936">
                  <c:v>3.792259710369315</c:v>
                </c:pt>
                <c:pt idx="937">
                  <c:v>4.171779364295813</c:v>
                </c:pt>
                <c:pt idx="938">
                  <c:v>3.2134285468224406</c:v>
                </c:pt>
                <c:pt idx="939">
                  <c:v>3.792259710369315</c:v>
                </c:pt>
                <c:pt idx="940">
                  <c:v>4.3264610006337509</c:v>
                </c:pt>
                <c:pt idx="941">
                  <c:v>3.6623940413729548</c:v>
                </c:pt>
                <c:pt idx="942">
                  <c:v>3.4631154110007447</c:v>
                </c:pt>
                <c:pt idx="943">
                  <c:v>3.792259710369315</c:v>
                </c:pt>
                <c:pt idx="944">
                  <c:v>3.5789136352876909</c:v>
                </c:pt>
                <c:pt idx="945">
                  <c:v>3.9048220809005239</c:v>
                </c:pt>
                <c:pt idx="946">
                  <c:v>4.8647568064887725</c:v>
                </c:pt>
                <c:pt idx="947">
                  <c:v>4.7370661849111206</c:v>
                </c:pt>
                <c:pt idx="948">
                  <c:v>4.4945576887338383</c:v>
                </c:pt>
                <c:pt idx="949">
                  <c:v>3.4058762502112669</c:v>
                </c:pt>
                <c:pt idx="950">
                  <c:v>3.1310350908266007</c:v>
                </c:pt>
                <c:pt idx="951">
                  <c:v>3.2672152886478503</c:v>
                </c:pt>
                <c:pt idx="952">
                  <c:v>3.1322679087718113</c:v>
                </c:pt>
                <c:pt idx="953">
                  <c:v>3.3276217562392292</c:v>
                </c:pt>
                <c:pt idx="954">
                  <c:v>3.3721792681148317</c:v>
                </c:pt>
                <c:pt idx="955">
                  <c:v>3.5061771635845789</c:v>
                </c:pt>
                <c:pt idx="956">
                  <c:v>3.4631154110007447</c:v>
                </c:pt>
                <c:pt idx="957">
                  <c:v>3.5061771635845789</c:v>
                </c:pt>
                <c:pt idx="958">
                  <c:v>3.4631154110007447</c:v>
                </c:pt>
                <c:pt idx="959">
                  <c:v>3.484130096683637</c:v>
                </c:pt>
                <c:pt idx="960">
                  <c:v>3.4631154110007447</c:v>
                </c:pt>
                <c:pt idx="961">
                  <c:v>3.4631154110007447</c:v>
                </c:pt>
                <c:pt idx="962">
                  <c:v>3.7576925640540897</c:v>
                </c:pt>
                <c:pt idx="963">
                  <c:v>3.4430937914212252</c:v>
                </c:pt>
                <c:pt idx="964">
                  <c:v>3.5292965056873422</c:v>
                </c:pt>
                <c:pt idx="965">
                  <c:v>3.5789136352876909</c:v>
                </c:pt>
                <c:pt idx="966">
                  <c:v>3.7576925640540897</c:v>
                </c:pt>
                <c:pt idx="967">
                  <c:v>3.7245496307569406</c:v>
                </c:pt>
                <c:pt idx="968">
                  <c:v>3.792259710369315</c:v>
                </c:pt>
                <c:pt idx="969">
                  <c:v>3.4631154110007447</c:v>
                </c:pt>
                <c:pt idx="970">
                  <c:v>3.8282840111938037</c:v>
                </c:pt>
                <c:pt idx="971">
                  <c:v>3.9875083254495678</c:v>
                </c:pt>
                <c:pt idx="972">
                  <c:v>4.2217934287317433</c:v>
                </c:pt>
                <c:pt idx="973">
                  <c:v>3.9875083254495678</c:v>
                </c:pt>
                <c:pt idx="974">
                  <c:v>4.1233374061419745</c:v>
                </c:pt>
                <c:pt idx="975">
                  <c:v>3.9453864910779202</c:v>
                </c:pt>
                <c:pt idx="976">
                  <c:v>4.3810559519680545</c:v>
                </c:pt>
                <c:pt idx="977">
                  <c:v>3.9453864910779202</c:v>
                </c:pt>
                <c:pt idx="978">
                  <c:v>4.8004561440437792</c:v>
                </c:pt>
                <c:pt idx="979">
                  <c:v>4.7370661849111206</c:v>
                </c:pt>
                <c:pt idx="980">
                  <c:v>5.128756161307777</c:v>
                </c:pt>
                <c:pt idx="981">
                  <c:v>4.7370661849111206</c:v>
                </c:pt>
                <c:pt idx="982">
                  <c:v>4.9956404866014781</c:v>
                </c:pt>
                <c:pt idx="983">
                  <c:v>4.9298574032716527</c:v>
                </c:pt>
                <c:pt idx="984">
                  <c:v>4.8004561440437792</c:v>
                </c:pt>
                <c:pt idx="985">
                  <c:v>4.6746902997616413</c:v>
                </c:pt>
                <c:pt idx="986">
                  <c:v>5.128756161307777</c:v>
                </c:pt>
                <c:pt idx="987">
                  <c:v>5.2630657346217804</c:v>
                </c:pt>
                <c:pt idx="988">
                  <c:v>5.3303312265853755</c:v>
                </c:pt>
                <c:pt idx="989">
                  <c:v>5.128756161307777</c:v>
                </c:pt>
                <c:pt idx="990">
                  <c:v>4.9956404866014781</c:v>
                </c:pt>
                <c:pt idx="991">
                  <c:v>4.8647568064887725</c:v>
                </c:pt>
                <c:pt idx="992">
                  <c:v>4.3810559519680545</c:v>
                </c:pt>
                <c:pt idx="993">
                  <c:v>4.4945576887338383</c:v>
                </c:pt>
                <c:pt idx="994">
                  <c:v>4.171779364295813</c:v>
                </c:pt>
                <c:pt idx="995">
                  <c:v>4.3810559519680545</c:v>
                </c:pt>
                <c:pt idx="996">
                  <c:v>4.4371051569513416</c:v>
                </c:pt>
                <c:pt idx="997">
                  <c:v>4.6746902997616413</c:v>
                </c:pt>
                <c:pt idx="998">
                  <c:v>4.6134238077607845</c:v>
                </c:pt>
                <c:pt idx="999">
                  <c:v>4.3810559519680545</c:v>
                </c:pt>
                <c:pt idx="1000">
                  <c:v>5.3303312265853755</c:v>
                </c:pt>
                <c:pt idx="1001">
                  <c:v>6.1498931045881182</c:v>
                </c:pt>
                <c:pt idx="1002">
                  <c:v>5.8536064933505134</c:v>
                </c:pt>
                <c:pt idx="1003">
                  <c:v>5.3974887924700603</c:v>
                </c:pt>
                <c:pt idx="1004">
                  <c:v>5.2630657346217804</c:v>
                </c:pt>
                <c:pt idx="1005">
                  <c:v>4.5533535864849561</c:v>
                </c:pt>
                <c:pt idx="1006">
                  <c:v>4.0312021793750024</c:v>
                </c:pt>
                <c:pt idx="1007">
                  <c:v>3.9048220809005239</c:v>
                </c:pt>
                <c:pt idx="1008">
                  <c:v>3.9875083254495678</c:v>
                </c:pt>
                <c:pt idx="1009">
                  <c:v>4.3264610006337509</c:v>
                </c:pt>
                <c:pt idx="1010">
                  <c:v>4.1233374061419745</c:v>
                </c:pt>
                <c:pt idx="1011">
                  <c:v>3.7576925640540897</c:v>
                </c:pt>
                <c:pt idx="1012">
                  <c:v>3.8282840111938037</c:v>
                </c:pt>
                <c:pt idx="1013">
                  <c:v>3.5789136352876909</c:v>
                </c:pt>
                <c:pt idx="1014">
                  <c:v>3.7576925640540897</c:v>
                </c:pt>
                <c:pt idx="1015">
                  <c:v>3.9048220809005239</c:v>
                </c:pt>
                <c:pt idx="1016">
                  <c:v>3.4631154110007447</c:v>
                </c:pt>
                <c:pt idx="1017">
                  <c:v>3.4058762502112669</c:v>
                </c:pt>
                <c:pt idx="1018">
                  <c:v>3.4058762502112669</c:v>
                </c:pt>
                <c:pt idx="1019">
                  <c:v>3.484130096683637</c:v>
                </c:pt>
                <c:pt idx="1020">
                  <c:v>3.4631154110007447</c:v>
                </c:pt>
                <c:pt idx="1021">
                  <c:v>3.4240266566286381</c:v>
                </c:pt>
                <c:pt idx="1022">
                  <c:v>3.3886057352886567</c:v>
                </c:pt>
                <c:pt idx="1023">
                  <c:v>3.5292965056873422</c:v>
                </c:pt>
                <c:pt idx="1024">
                  <c:v>3.5789136352876909</c:v>
                </c:pt>
                <c:pt idx="1025">
                  <c:v>3.4430937914212252</c:v>
                </c:pt>
                <c:pt idx="1026">
                  <c:v>3.4058762502112669</c:v>
                </c:pt>
                <c:pt idx="1027">
                  <c:v>3.3142346965399581</c:v>
                </c:pt>
                <c:pt idx="1028">
                  <c:v>3.4631154110007447</c:v>
                </c:pt>
                <c:pt idx="1029">
                  <c:v>3.6927957655886559</c:v>
                </c:pt>
                <c:pt idx="1030">
                  <c:v>3.4430937914212252</c:v>
                </c:pt>
                <c:pt idx="1031">
                  <c:v>3.3417204071694604</c:v>
                </c:pt>
                <c:pt idx="1032">
                  <c:v>3.1992543820034749</c:v>
                </c:pt>
                <c:pt idx="1033">
                  <c:v>3.2472448009085602</c:v>
                </c:pt>
                <c:pt idx="1034">
                  <c:v>3.2293734815183401</c:v>
                </c:pt>
                <c:pt idx="1035">
                  <c:v>3.2672152886478503</c:v>
                </c:pt>
                <c:pt idx="1036">
                  <c:v>3.4631154110007447</c:v>
                </c:pt>
                <c:pt idx="1037">
                  <c:v>3.2569561585334172</c:v>
                </c:pt>
                <c:pt idx="1038">
                  <c:v>3.2134285468224406</c:v>
                </c:pt>
                <c:pt idx="1039">
                  <c:v>3.2672152886478503</c:v>
                </c:pt>
                <c:pt idx="1040">
                  <c:v>3.2472448009085602</c:v>
                </c:pt>
                <c:pt idx="1041">
                  <c:v>3.484130096683637</c:v>
                </c:pt>
                <c:pt idx="1042">
                  <c:v>3.4430937914212252</c:v>
                </c:pt>
                <c:pt idx="1043">
                  <c:v>3.4058762502112669</c:v>
                </c:pt>
                <c:pt idx="1044">
                  <c:v>3.3886057352886567</c:v>
                </c:pt>
                <c:pt idx="1045">
                  <c:v>3.9453864910779202</c:v>
                </c:pt>
                <c:pt idx="1046">
                  <c:v>3.7576925640540897</c:v>
                </c:pt>
                <c:pt idx="1047">
                  <c:v>3.5789136352876909</c:v>
                </c:pt>
                <c:pt idx="1048">
                  <c:v>3.4631154110007447</c:v>
                </c:pt>
                <c:pt idx="1049">
                  <c:v>3.2293734815183401</c:v>
                </c:pt>
                <c:pt idx="1050">
                  <c:v>3.1540114965066142</c:v>
                </c:pt>
                <c:pt idx="1051">
                  <c:v>3.1307774579685432</c:v>
                </c:pt>
                <c:pt idx="1052">
                  <c:v>3.1426867010455606</c:v>
                </c:pt>
                <c:pt idx="1053">
                  <c:v>3.1310350908266007</c:v>
                </c:pt>
                <c:pt idx="1054">
                  <c:v>3.1310350908266007</c:v>
                </c:pt>
                <c:pt idx="1055">
                  <c:v>3.1310208330753131</c:v>
                </c:pt>
                <c:pt idx="1056">
                  <c:v>3.1660423595610188</c:v>
                </c:pt>
                <c:pt idx="1057">
                  <c:v>3.1756773175616932</c:v>
                </c:pt>
                <c:pt idx="1058">
                  <c:v>3.1706911175927495</c:v>
                </c:pt>
                <c:pt idx="1059">
                  <c:v>3.1454338400071205</c:v>
                </c:pt>
                <c:pt idx="1060">
                  <c:v>3.1484960866738132</c:v>
                </c:pt>
                <c:pt idx="1061">
                  <c:v>3.1322679087718113</c:v>
                </c:pt>
                <c:pt idx="1062">
                  <c:v>3.1310208330753131</c:v>
                </c:pt>
                <c:pt idx="1063">
                  <c:v>3.1993715866852641</c:v>
                </c:pt>
                <c:pt idx="1064">
                  <c:v>3.2525394030816521</c:v>
                </c:pt>
                <c:pt idx="1065">
                  <c:v>3.1315486843454039</c:v>
                </c:pt>
                <c:pt idx="1066">
                  <c:v>3.3886057352886567</c:v>
                </c:pt>
                <c:pt idx="1067">
                  <c:v>3.3565620568511463</c:v>
                </c:pt>
                <c:pt idx="1068">
                  <c:v>3.2134285468224406</c:v>
                </c:pt>
                <c:pt idx="1069">
                  <c:v>3.2061291933086977</c:v>
                </c:pt>
                <c:pt idx="1070">
                  <c:v>3.2211703359982247</c:v>
                </c:pt>
                <c:pt idx="1071">
                  <c:v>3.1421013193926393</c:v>
                </c:pt>
                <c:pt idx="1072">
                  <c:v>3.2875751371804816</c:v>
                </c:pt>
                <c:pt idx="1073">
                  <c:v>3.3007116841574002</c:v>
                </c:pt>
                <c:pt idx="1074">
                  <c:v>3.1741719968827642</c:v>
                </c:pt>
                <c:pt idx="1075">
                  <c:v>3.2325051284684587</c:v>
                </c:pt>
                <c:pt idx="1076">
                  <c:v>3.1323215130612194</c:v>
                </c:pt>
                <c:pt idx="1077">
                  <c:v>3.1577126295580564</c:v>
                </c:pt>
                <c:pt idx="1078">
                  <c:v>3.2472448009085602</c:v>
                </c:pt>
                <c:pt idx="1079">
                  <c:v>3.1377893150662648</c:v>
                </c:pt>
                <c:pt idx="1080">
                  <c:v>3.1741719968827642</c:v>
                </c:pt>
                <c:pt idx="1081">
                  <c:v>3.4167952924782572</c:v>
                </c:pt>
                <c:pt idx="1082">
                  <c:v>3.4372966682338264</c:v>
                </c:pt>
                <c:pt idx="1083">
                  <c:v>3.3789335645309202</c:v>
                </c:pt>
                <c:pt idx="1084">
                  <c:v>3.3007116841574002</c:v>
                </c:pt>
                <c:pt idx="1085">
                  <c:v>3.1484960866738132</c:v>
                </c:pt>
                <c:pt idx="1086">
                  <c:v>3.1332677073331094</c:v>
                </c:pt>
                <c:pt idx="1087">
                  <c:v>3.1810131775571482</c:v>
                </c:pt>
                <c:pt idx="1088">
                  <c:v>3.1345197618259917</c:v>
                </c:pt>
                <c:pt idx="1089">
                  <c:v>3.1315486843454039</c:v>
                </c:pt>
                <c:pt idx="1090">
                  <c:v>3.1345197618259917</c:v>
                </c:pt>
                <c:pt idx="1091">
                  <c:v>3.2061291933086977</c:v>
                </c:pt>
                <c:pt idx="1092">
                  <c:v>3.5292965056873422</c:v>
                </c:pt>
                <c:pt idx="1093">
                  <c:v>3.3721792681148317</c:v>
                </c:pt>
                <c:pt idx="1094">
                  <c:v>3.4058762502112669</c:v>
                </c:pt>
                <c:pt idx="1095">
                  <c:v>3.5292965056873422</c:v>
                </c:pt>
                <c:pt idx="1096">
                  <c:v>3.4058762502112669</c:v>
                </c:pt>
                <c:pt idx="1097">
                  <c:v>3.4631154110007447</c:v>
                </c:pt>
                <c:pt idx="1098">
                  <c:v>3.8657957520994608</c:v>
                </c:pt>
                <c:pt idx="1099">
                  <c:v>3.7245496307569406</c:v>
                </c:pt>
                <c:pt idx="1100">
                  <c:v>3.7245496307569406</c:v>
                </c:pt>
                <c:pt idx="1101">
                  <c:v>3.4058762502112669</c:v>
                </c:pt>
                <c:pt idx="1102">
                  <c:v>3.9453864910779202</c:v>
                </c:pt>
                <c:pt idx="1103">
                  <c:v>4.0764773773023464</c:v>
                </c:pt>
                <c:pt idx="1104">
                  <c:v>4.6746902997616413</c:v>
                </c:pt>
                <c:pt idx="1105">
                  <c:v>5.0619827838835434</c:v>
                </c:pt>
                <c:pt idx="1106">
                  <c:v>5.5969717349803174</c:v>
                </c:pt>
                <c:pt idx="1107">
                  <c:v>6.4107318322722495</c:v>
                </c:pt>
                <c:pt idx="1108">
                  <c:v>6.3110010401400629</c:v>
                </c:pt>
                <c:pt idx="1109">
                  <c:v>6.2588046327464442</c:v>
                </c:pt>
                <c:pt idx="1110">
                  <c:v>5.7907983553600983</c:v>
                </c:pt>
                <c:pt idx="1111">
                  <c:v>4.3264610006337509</c:v>
                </c:pt>
                <c:pt idx="1112">
                  <c:v>3.9048220809005239</c:v>
                </c:pt>
                <c:pt idx="1113">
                  <c:v>3.7245496307569406</c:v>
                </c:pt>
                <c:pt idx="1114">
                  <c:v>4.3810559519680545</c:v>
                </c:pt>
                <c:pt idx="1115">
                  <c:v>3.9875083254495678</c:v>
                </c:pt>
                <c:pt idx="1116">
                  <c:v>4.4371051569513416</c:v>
                </c:pt>
                <c:pt idx="1117">
                  <c:v>4.9956404866014781</c:v>
                </c:pt>
                <c:pt idx="1118">
                  <c:v>5.1958286812552315</c:v>
                </c:pt>
                <c:pt idx="1119">
                  <c:v>5.6623707294147465</c:v>
                </c:pt>
                <c:pt idx="1120">
                  <c:v>6.0352476539456834</c:v>
                </c:pt>
                <c:pt idx="1121">
                  <c:v>6.8479093714865389</c:v>
                </c:pt>
                <c:pt idx="1122">
                  <c:v>6.7819131439972011</c:v>
                </c:pt>
                <c:pt idx="1123">
                  <c:v>6.4107318322722495</c:v>
                </c:pt>
                <c:pt idx="1124">
                  <c:v>6.3110010401400629</c:v>
                </c:pt>
                <c:pt idx="1125">
                  <c:v>5.1958286812552315</c:v>
                </c:pt>
                <c:pt idx="1126">
                  <c:v>6.0352476539456834</c:v>
                </c:pt>
                <c:pt idx="1127">
                  <c:v>5.9759174008909781</c:v>
                </c:pt>
                <c:pt idx="1128">
                  <c:v>5.6623707294147465</c:v>
                </c:pt>
                <c:pt idx="1129">
                  <c:v>6.3110010401400629</c:v>
                </c:pt>
                <c:pt idx="1130">
                  <c:v>6.1498931045881182</c:v>
                </c:pt>
                <c:pt idx="1131">
                  <c:v>6.2588046327464442</c:v>
                </c:pt>
                <c:pt idx="1132">
                  <c:v>6.2588046327464442</c:v>
                </c:pt>
                <c:pt idx="1133">
                  <c:v>4.1233374061419745</c:v>
                </c:pt>
                <c:pt idx="1134">
                  <c:v>5.0619827838835434</c:v>
                </c:pt>
                <c:pt idx="1135">
                  <c:v>5.128756161307777</c:v>
                </c:pt>
                <c:pt idx="1136">
                  <c:v>4.171779364295813</c:v>
                </c:pt>
                <c:pt idx="1137">
                  <c:v>3.7245496307569406</c:v>
                </c:pt>
                <c:pt idx="1138">
                  <c:v>3.5789136352876909</c:v>
                </c:pt>
                <c:pt idx="1139">
                  <c:v>3.7245496307569406</c:v>
                </c:pt>
                <c:pt idx="1140">
                  <c:v>3.4631154110007447</c:v>
                </c:pt>
                <c:pt idx="1141">
                  <c:v>3.6623940413729548</c:v>
                </c:pt>
                <c:pt idx="1142">
                  <c:v>3.3886057352886567</c:v>
                </c:pt>
                <c:pt idx="1143">
                  <c:v>3.4058762502112669</c:v>
                </c:pt>
                <c:pt idx="1144">
                  <c:v>3.7576925640540897</c:v>
                </c:pt>
                <c:pt idx="1145">
                  <c:v>4.6134238077607845</c:v>
                </c:pt>
                <c:pt idx="1146">
                  <c:v>4.9956404866014781</c:v>
                </c:pt>
                <c:pt idx="1147">
                  <c:v>4.6746902997616413</c:v>
                </c:pt>
                <c:pt idx="1148">
                  <c:v>3.7576925640540897</c:v>
                </c:pt>
                <c:pt idx="1149">
                  <c:v>3.9048220809005239</c:v>
                </c:pt>
                <c:pt idx="1150">
                  <c:v>4.6746902997616413</c:v>
                </c:pt>
                <c:pt idx="1151">
                  <c:v>4.9956404866014781</c:v>
                </c:pt>
                <c:pt idx="1152">
                  <c:v>5.3303312265853755</c:v>
                </c:pt>
                <c:pt idx="1153">
                  <c:v>5.6623707294147465</c:v>
                </c:pt>
                <c:pt idx="1154">
                  <c:v>5.3303312265853755</c:v>
                </c:pt>
                <c:pt idx="1155">
                  <c:v>5.8536064933505134</c:v>
                </c:pt>
                <c:pt idx="1156">
                  <c:v>4.8647568064887725</c:v>
                </c:pt>
                <c:pt idx="1157">
                  <c:v>6.7101626813682484</c:v>
                </c:pt>
                <c:pt idx="1158">
                  <c:v>6.8156136174168616</c:v>
                </c:pt>
                <c:pt idx="1159">
                  <c:v>6.7101626813682484</c:v>
                </c:pt>
                <c:pt idx="1160">
                  <c:v>6.7467735132339524</c:v>
                </c:pt>
                <c:pt idx="1161">
                  <c:v>7.0143119088747845</c:v>
                </c:pt>
                <c:pt idx="1162">
                  <c:v>6.7819131439972011</c:v>
                </c:pt>
                <c:pt idx="1163">
                  <c:v>6.8156136174168616</c:v>
                </c:pt>
                <c:pt idx="1164">
                  <c:v>6.5484771854099924</c:v>
                </c:pt>
                <c:pt idx="1165">
                  <c:v>6.7101626813682484</c:v>
                </c:pt>
                <c:pt idx="1166">
                  <c:v>7.1400488656290051</c:v>
                </c:pt>
                <c:pt idx="1167">
                  <c:v>7.0143119088747845</c:v>
                </c:pt>
                <c:pt idx="1168">
                  <c:v>7.0817208180761462</c:v>
                </c:pt>
                <c:pt idx="1169">
                  <c:v>6.504147660371947</c:v>
                </c:pt>
                <c:pt idx="1170">
                  <c:v>5.3303312265853755</c:v>
                </c:pt>
                <c:pt idx="1171">
                  <c:v>6.504147660371947</c:v>
                </c:pt>
                <c:pt idx="1172">
                  <c:v>6.7101626813682484</c:v>
                </c:pt>
                <c:pt idx="1173">
                  <c:v>6.6324140413507866</c:v>
                </c:pt>
                <c:pt idx="1174">
                  <c:v>6.9084338593981549</c:v>
                </c:pt>
                <c:pt idx="1175">
                  <c:v>6.5484771854099924</c:v>
                </c:pt>
                <c:pt idx="1176">
                  <c:v>5.6623707294147465</c:v>
                </c:pt>
                <c:pt idx="1177">
                  <c:v>4.9956404866014781</c:v>
                </c:pt>
                <c:pt idx="1178">
                  <c:v>3.3721792681148317</c:v>
                </c:pt>
                <c:pt idx="1179">
                  <c:v>3.9453864910779202</c:v>
                </c:pt>
                <c:pt idx="1180">
                  <c:v>4.1233374061419745</c:v>
                </c:pt>
                <c:pt idx="1181">
                  <c:v>4.6746902997616413</c:v>
                </c:pt>
                <c:pt idx="1182">
                  <c:v>4.171779364295813</c:v>
                </c:pt>
                <c:pt idx="1183">
                  <c:v>5.6623707294147465</c:v>
                </c:pt>
                <c:pt idx="1184">
                  <c:v>4.171779364295813</c:v>
                </c:pt>
                <c:pt idx="1185">
                  <c:v>5.464403019291038</c:v>
                </c:pt>
                <c:pt idx="1186">
                  <c:v>6.2588046327464442</c:v>
                </c:pt>
                <c:pt idx="1187">
                  <c:v>6.7101626813682484</c:v>
                </c:pt>
                <c:pt idx="1188">
                  <c:v>7.1400488656290051</c:v>
                </c:pt>
                <c:pt idx="1189">
                  <c:v>7.3980458109319764</c:v>
                </c:pt>
                <c:pt idx="1190">
                  <c:v>7.4079923353421808</c:v>
                </c:pt>
                <c:pt idx="1191">
                  <c:v>7.3854530569321639</c:v>
                </c:pt>
                <c:pt idx="1192">
                  <c:v>7.2704544325616824</c:v>
                </c:pt>
                <c:pt idx="1193">
                  <c:v>6.7101626813682484</c:v>
                </c:pt>
                <c:pt idx="1194">
                  <c:v>5.9153430439467591</c:v>
                </c:pt>
                <c:pt idx="1195">
                  <c:v>5.9759174008909781</c:v>
                </c:pt>
                <c:pt idx="1196">
                  <c:v>6.0352476539456834</c:v>
                </c:pt>
                <c:pt idx="1197">
                  <c:v>6.504147660371947</c:v>
                </c:pt>
                <c:pt idx="1198">
                  <c:v>7.0817208180761462</c:v>
                </c:pt>
                <c:pt idx="1199">
                  <c:v>6.7101626813682484</c:v>
                </c:pt>
                <c:pt idx="1200">
                  <c:v>6.504147660371947</c:v>
                </c:pt>
                <c:pt idx="1201">
                  <c:v>6.3110010401400629</c:v>
                </c:pt>
                <c:pt idx="1202">
                  <c:v>5.9759174008909781</c:v>
                </c:pt>
                <c:pt idx="1203">
                  <c:v>6.7819131439972011</c:v>
                </c:pt>
                <c:pt idx="1204">
                  <c:v>6.1498931045881182</c:v>
                </c:pt>
                <c:pt idx="1205">
                  <c:v>5.9153430439467591</c:v>
                </c:pt>
                <c:pt idx="1206">
                  <c:v>5.6623707294147465</c:v>
                </c:pt>
                <c:pt idx="1207">
                  <c:v>5.9759174008909781</c:v>
                </c:pt>
                <c:pt idx="1208">
                  <c:v>6.9084338593981549</c:v>
                </c:pt>
                <c:pt idx="1209">
                  <c:v>6.7101626813682484</c:v>
                </c:pt>
                <c:pt idx="1210">
                  <c:v>7.1215501728729791</c:v>
                </c:pt>
                <c:pt idx="1211">
                  <c:v>6.8156136174168616</c:v>
                </c:pt>
                <c:pt idx="1212">
                  <c:v>5.9153430439467591</c:v>
                </c:pt>
                <c:pt idx="1213">
                  <c:v>6.7101626813682484</c:v>
                </c:pt>
                <c:pt idx="1214">
                  <c:v>6.7819131439972011</c:v>
                </c:pt>
                <c:pt idx="1215">
                  <c:v>6.504147660371947</c:v>
                </c:pt>
                <c:pt idx="1216">
                  <c:v>6.3110010401400629</c:v>
                </c:pt>
                <c:pt idx="1217">
                  <c:v>6.504147660371947</c:v>
                </c:pt>
                <c:pt idx="1218">
                  <c:v>6.9896380491641725</c:v>
                </c:pt>
                <c:pt idx="1219">
                  <c:v>6.8788368021461705</c:v>
                </c:pt>
                <c:pt idx="1220">
                  <c:v>6.7101626813682484</c:v>
                </c:pt>
                <c:pt idx="1221">
                  <c:v>4.6746902997616413</c:v>
                </c:pt>
                <c:pt idx="1222">
                  <c:v>3.3721792681148317</c:v>
                </c:pt>
                <c:pt idx="1223">
                  <c:v>3.4058762502112669</c:v>
                </c:pt>
                <c:pt idx="1224">
                  <c:v>3.4631154110007447</c:v>
                </c:pt>
                <c:pt idx="1225">
                  <c:v>3.2061291933086977</c:v>
                </c:pt>
                <c:pt idx="1226">
                  <c:v>3.1540114965066142</c:v>
                </c:pt>
                <c:pt idx="1227">
                  <c:v>3.3721792681148317</c:v>
                </c:pt>
                <c:pt idx="1228">
                  <c:v>3.5535284616908487</c:v>
                </c:pt>
                <c:pt idx="1229">
                  <c:v>4.0764773773023464</c:v>
                </c:pt>
                <c:pt idx="1230">
                  <c:v>4.4945576887338383</c:v>
                </c:pt>
                <c:pt idx="1231">
                  <c:v>4.8647568064887725</c:v>
                </c:pt>
                <c:pt idx="1232">
                  <c:v>4.9956404866014781</c:v>
                </c:pt>
                <c:pt idx="1233">
                  <c:v>5.6623707294147465</c:v>
                </c:pt>
                <c:pt idx="1234">
                  <c:v>5.1958286812552315</c:v>
                </c:pt>
                <c:pt idx="1235">
                  <c:v>3.4631154110007447</c:v>
                </c:pt>
                <c:pt idx="1236">
                  <c:v>3.1332677073331094</c:v>
                </c:pt>
                <c:pt idx="1237">
                  <c:v>3.4430937914212252</c:v>
                </c:pt>
                <c:pt idx="1238">
                  <c:v>3.2894755794663952</c:v>
                </c:pt>
                <c:pt idx="1239">
                  <c:v>3.1377893150662648</c:v>
                </c:pt>
                <c:pt idx="1240">
                  <c:v>3.1310350908266007</c:v>
                </c:pt>
                <c:pt idx="1241">
                  <c:v>3.1540114965066142</c:v>
                </c:pt>
                <c:pt idx="1242">
                  <c:v>3.2380579547953792</c:v>
                </c:pt>
                <c:pt idx="1243">
                  <c:v>3.6054926935154277</c:v>
                </c:pt>
                <c:pt idx="1244">
                  <c:v>3.3142346965399581</c:v>
                </c:pt>
                <c:pt idx="1245">
                  <c:v>3.4631154110007447</c:v>
                </c:pt>
                <c:pt idx="1246">
                  <c:v>3.2894755794663952</c:v>
                </c:pt>
                <c:pt idx="1247">
                  <c:v>3.4240266566286381</c:v>
                </c:pt>
                <c:pt idx="1248">
                  <c:v>3.1377893150662648</c:v>
                </c:pt>
                <c:pt idx="1249">
                  <c:v>3.1927872229501832</c:v>
                </c:pt>
                <c:pt idx="1250">
                  <c:v>3.1398130000694917</c:v>
                </c:pt>
                <c:pt idx="1251">
                  <c:v>3.4631154110007447</c:v>
                </c:pt>
                <c:pt idx="1252">
                  <c:v>3.4240266566286381</c:v>
                </c:pt>
                <c:pt idx="1253">
                  <c:v>3.2672152886478503</c:v>
                </c:pt>
                <c:pt idx="1254">
                  <c:v>3.2061291933086977</c:v>
                </c:pt>
                <c:pt idx="1255">
                  <c:v>3.3142346965399581</c:v>
                </c:pt>
                <c:pt idx="1256">
                  <c:v>3.3721792681148317</c:v>
                </c:pt>
                <c:pt idx="1257">
                  <c:v>3.2472448009085602</c:v>
                </c:pt>
                <c:pt idx="1258">
                  <c:v>3.2211703359982247</c:v>
                </c:pt>
                <c:pt idx="1259">
                  <c:v>3.1310350908266007</c:v>
                </c:pt>
                <c:pt idx="1260">
                  <c:v>3.1556108441573842</c:v>
                </c:pt>
                <c:pt idx="1261">
                  <c:v>3.1345197618259917</c:v>
                </c:pt>
                <c:pt idx="1262">
                  <c:v>3.1323215130612194</c:v>
                </c:pt>
                <c:pt idx="1263">
                  <c:v>3.1333576371863994</c:v>
                </c:pt>
                <c:pt idx="1264">
                  <c:v>3.1577126295580564</c:v>
                </c:pt>
                <c:pt idx="1265">
                  <c:v>3.3015289908270509</c:v>
                </c:pt>
                <c:pt idx="1266">
                  <c:v>3.2894755794663952</c:v>
                </c:pt>
                <c:pt idx="1267">
                  <c:v>3.2472448009085602</c:v>
                </c:pt>
                <c:pt idx="1268">
                  <c:v>3.2894755794663952</c:v>
                </c:pt>
                <c:pt idx="1269">
                  <c:v>3.1660423595610188</c:v>
                </c:pt>
                <c:pt idx="1270">
                  <c:v>3.1540114965066142</c:v>
                </c:pt>
                <c:pt idx="1271">
                  <c:v>3.1540114965066142</c:v>
                </c:pt>
                <c:pt idx="1272">
                  <c:v>3.1706911175927495</c:v>
                </c:pt>
                <c:pt idx="1273">
                  <c:v>3.161719695546827</c:v>
                </c:pt>
                <c:pt idx="1274">
                  <c:v>3.1706911175927495</c:v>
                </c:pt>
                <c:pt idx="1275">
                  <c:v>3.2293734815183401</c:v>
                </c:pt>
                <c:pt idx="1276">
                  <c:v>3.2472448009085602</c:v>
                </c:pt>
                <c:pt idx="1277">
                  <c:v>3.1660423595610188</c:v>
                </c:pt>
                <c:pt idx="1278">
                  <c:v>3.1577126295580564</c:v>
                </c:pt>
                <c:pt idx="1279">
                  <c:v>3.1867118060198196</c:v>
                </c:pt>
                <c:pt idx="1280">
                  <c:v>3.2061291933086977</c:v>
                </c:pt>
                <c:pt idx="1281">
                  <c:v>3.2061291933086977</c:v>
                </c:pt>
                <c:pt idx="1282">
                  <c:v>3.2061291933086977</c:v>
                </c:pt>
                <c:pt idx="1283">
                  <c:v>3.1577126295580564</c:v>
                </c:pt>
                <c:pt idx="1284">
                  <c:v>3.1706911175927495</c:v>
                </c:pt>
                <c:pt idx="1285">
                  <c:v>3.1660423595610188</c:v>
                </c:pt>
                <c:pt idx="1286">
                  <c:v>3.2293734815183401</c:v>
                </c:pt>
                <c:pt idx="1287">
                  <c:v>3.1660423595610188</c:v>
                </c:pt>
                <c:pt idx="1288">
                  <c:v>3.2472448009085602</c:v>
                </c:pt>
                <c:pt idx="1289">
                  <c:v>3.2894755794663952</c:v>
                </c:pt>
                <c:pt idx="1290">
                  <c:v>3.3142346965399581</c:v>
                </c:pt>
                <c:pt idx="1291">
                  <c:v>3.2293734815183401</c:v>
                </c:pt>
                <c:pt idx="1292">
                  <c:v>3.1474924474750012</c:v>
                </c:pt>
                <c:pt idx="1293">
                  <c:v>3.2134285468224406</c:v>
                </c:pt>
                <c:pt idx="1294">
                  <c:v>3.1992543820034749</c:v>
                </c:pt>
                <c:pt idx="1295">
                  <c:v>3.2472448009085602</c:v>
                </c:pt>
                <c:pt idx="1296">
                  <c:v>3.3276217562392292</c:v>
                </c:pt>
                <c:pt idx="1297">
                  <c:v>3.3565620568511463</c:v>
                </c:pt>
                <c:pt idx="1298">
                  <c:v>3.3721792681148317</c:v>
                </c:pt>
                <c:pt idx="1299">
                  <c:v>3.2894755794663952</c:v>
                </c:pt>
                <c:pt idx="1300">
                  <c:v>3.5535284616908487</c:v>
                </c:pt>
                <c:pt idx="1301">
                  <c:v>3.5061771635845789</c:v>
                </c:pt>
                <c:pt idx="1302">
                  <c:v>3.9048220809005239</c:v>
                </c:pt>
                <c:pt idx="1303">
                  <c:v>4.1233374061419745</c:v>
                </c:pt>
                <c:pt idx="1304">
                  <c:v>3.9048220809005239</c:v>
                </c:pt>
                <c:pt idx="1305">
                  <c:v>3.9453864910779202</c:v>
                </c:pt>
                <c:pt idx="1306">
                  <c:v>3.9048220809005239</c:v>
                </c:pt>
                <c:pt idx="1307">
                  <c:v>4.1233374061419745</c:v>
                </c:pt>
                <c:pt idx="1308">
                  <c:v>4.6134238077607845</c:v>
                </c:pt>
                <c:pt idx="1309">
                  <c:v>4.171779364295813</c:v>
                </c:pt>
                <c:pt idx="1310">
                  <c:v>4.0764773773023464</c:v>
                </c:pt>
                <c:pt idx="1311">
                  <c:v>3.9453864910779202</c:v>
                </c:pt>
                <c:pt idx="1312">
                  <c:v>3.7245496307569406</c:v>
                </c:pt>
                <c:pt idx="1313">
                  <c:v>3.9048220809005239</c:v>
                </c:pt>
                <c:pt idx="1314">
                  <c:v>3.8657957520994608</c:v>
                </c:pt>
                <c:pt idx="1315">
                  <c:v>4.1233374061419745</c:v>
                </c:pt>
                <c:pt idx="1316">
                  <c:v>4.1233374061419745</c:v>
                </c:pt>
                <c:pt idx="1317">
                  <c:v>3.7245496307569406</c:v>
                </c:pt>
                <c:pt idx="1318">
                  <c:v>3.9453864910779202</c:v>
                </c:pt>
                <c:pt idx="1319">
                  <c:v>3.5535284616908487</c:v>
                </c:pt>
                <c:pt idx="1320">
                  <c:v>3.1454338400071205</c:v>
                </c:pt>
                <c:pt idx="1321">
                  <c:v>3.1377893150662648</c:v>
                </c:pt>
                <c:pt idx="1322">
                  <c:v>3.3721792681148317</c:v>
                </c:pt>
                <c:pt idx="1323">
                  <c:v>3.2569561585334172</c:v>
                </c:pt>
                <c:pt idx="1324">
                  <c:v>3.4058762502112669</c:v>
                </c:pt>
                <c:pt idx="1325">
                  <c:v>3.5789136352876909</c:v>
                </c:pt>
                <c:pt idx="1326">
                  <c:v>3.484130096683637</c:v>
                </c:pt>
                <c:pt idx="1327">
                  <c:v>3.6054926935154277</c:v>
                </c:pt>
                <c:pt idx="1328">
                  <c:v>3.6623940413729548</c:v>
                </c:pt>
                <c:pt idx="1329">
                  <c:v>3.9453864910779202</c:v>
                </c:pt>
                <c:pt idx="1330">
                  <c:v>4.3264610006337509</c:v>
                </c:pt>
                <c:pt idx="1331">
                  <c:v>4.3810559519680545</c:v>
                </c:pt>
                <c:pt idx="1332">
                  <c:v>5.3974887924700603</c:v>
                </c:pt>
                <c:pt idx="1333">
                  <c:v>5.464403019291038</c:v>
                </c:pt>
                <c:pt idx="1334">
                  <c:v>4.1233374061419745</c:v>
                </c:pt>
                <c:pt idx="1335">
                  <c:v>4.6746902997616413</c:v>
                </c:pt>
                <c:pt idx="1336">
                  <c:v>4.9298574032716527</c:v>
                </c:pt>
                <c:pt idx="1337">
                  <c:v>4.3810559519680545</c:v>
                </c:pt>
                <c:pt idx="1338">
                  <c:v>4.171779364295813</c:v>
                </c:pt>
                <c:pt idx="1339">
                  <c:v>4.0312021793750024</c:v>
                </c:pt>
                <c:pt idx="1340">
                  <c:v>4.0764773773023464</c:v>
                </c:pt>
                <c:pt idx="1341">
                  <c:v>4.1233374061419745</c:v>
                </c:pt>
                <c:pt idx="1342">
                  <c:v>3.9453864910779202</c:v>
                </c:pt>
                <c:pt idx="1343">
                  <c:v>4.0764773773023464</c:v>
                </c:pt>
                <c:pt idx="1344">
                  <c:v>4.5533535864849561</c:v>
                </c:pt>
                <c:pt idx="1345">
                  <c:v>4.9298574032716527</c:v>
                </c:pt>
                <c:pt idx="1346">
                  <c:v>3.9875083254495678</c:v>
                </c:pt>
                <c:pt idx="1347">
                  <c:v>4.1233374061419745</c:v>
                </c:pt>
                <c:pt idx="1348">
                  <c:v>4.4945576887338383</c:v>
                </c:pt>
                <c:pt idx="1349">
                  <c:v>4.2217934287317433</c:v>
                </c:pt>
                <c:pt idx="1350">
                  <c:v>4.6746902997616413</c:v>
                </c:pt>
                <c:pt idx="1351">
                  <c:v>4.8004561440437792</c:v>
                </c:pt>
                <c:pt idx="1352">
                  <c:v>4.9956404866014781</c:v>
                </c:pt>
                <c:pt idx="1353">
                  <c:v>5.3974887924700603</c:v>
                </c:pt>
                <c:pt idx="1354">
                  <c:v>5.3303312265853755</c:v>
                </c:pt>
                <c:pt idx="1355">
                  <c:v>5.0619827838835434</c:v>
                </c:pt>
                <c:pt idx="1356">
                  <c:v>5.5309406483582455</c:v>
                </c:pt>
                <c:pt idx="1357">
                  <c:v>5.3974887924700603</c:v>
                </c:pt>
                <c:pt idx="1358">
                  <c:v>5.6623707294147465</c:v>
                </c:pt>
                <c:pt idx="1359">
                  <c:v>5.5969717349803174</c:v>
                </c:pt>
                <c:pt idx="1360">
                  <c:v>5.2630657346217804</c:v>
                </c:pt>
                <c:pt idx="1361">
                  <c:v>5.3303312265853755</c:v>
                </c:pt>
                <c:pt idx="1362">
                  <c:v>5.0619827838835434</c:v>
                </c:pt>
                <c:pt idx="1363">
                  <c:v>4.9956404866014781</c:v>
                </c:pt>
                <c:pt idx="1364">
                  <c:v>5.3303312265853755</c:v>
                </c:pt>
                <c:pt idx="1365">
                  <c:v>5.128756161307777</c:v>
                </c:pt>
                <c:pt idx="1366">
                  <c:v>5.2630657346217804</c:v>
                </c:pt>
                <c:pt idx="1367">
                  <c:v>5.3303312265853755</c:v>
                </c:pt>
                <c:pt idx="1368">
                  <c:v>5.128756161307777</c:v>
                </c:pt>
                <c:pt idx="1369">
                  <c:v>5.3303312265853755</c:v>
                </c:pt>
                <c:pt idx="1370">
                  <c:v>5.3303312265853755</c:v>
                </c:pt>
                <c:pt idx="1371">
                  <c:v>5.1958286812552315</c:v>
                </c:pt>
                <c:pt idx="1372">
                  <c:v>4.8004561440437792</c:v>
                </c:pt>
                <c:pt idx="1373">
                  <c:v>4.6746902997616413</c:v>
                </c:pt>
                <c:pt idx="1374">
                  <c:v>4.9298574032716527</c:v>
                </c:pt>
                <c:pt idx="1375">
                  <c:v>3.9048220809005239</c:v>
                </c:pt>
                <c:pt idx="1376">
                  <c:v>4.0312021793750024</c:v>
                </c:pt>
                <c:pt idx="1377">
                  <c:v>4.0764773773023464</c:v>
                </c:pt>
                <c:pt idx="1378">
                  <c:v>3.9875083254495678</c:v>
                </c:pt>
                <c:pt idx="1379">
                  <c:v>3.7245496307569406</c:v>
                </c:pt>
                <c:pt idx="1380">
                  <c:v>3.7245496307569406</c:v>
                </c:pt>
                <c:pt idx="1381">
                  <c:v>3.4631154110007447</c:v>
                </c:pt>
                <c:pt idx="1382">
                  <c:v>3.484130096683637</c:v>
                </c:pt>
                <c:pt idx="1383">
                  <c:v>4.3810559519680545</c:v>
                </c:pt>
                <c:pt idx="1384">
                  <c:v>4.2217934287317433</c:v>
                </c:pt>
                <c:pt idx="1385">
                  <c:v>3.7245496307569406</c:v>
                </c:pt>
                <c:pt idx="1386">
                  <c:v>3.4631154110007447</c:v>
                </c:pt>
                <c:pt idx="1387">
                  <c:v>3.7576925640540897</c:v>
                </c:pt>
                <c:pt idx="1388">
                  <c:v>4.7370661849111206</c:v>
                </c:pt>
                <c:pt idx="1389">
                  <c:v>3.1474924474750012</c:v>
                </c:pt>
                <c:pt idx="1390">
                  <c:v>3.1540114965066142</c:v>
                </c:pt>
                <c:pt idx="1391">
                  <c:v>3.14024462213811</c:v>
                </c:pt>
                <c:pt idx="1392">
                  <c:v>3.1310350908266007</c:v>
                </c:pt>
                <c:pt idx="1393">
                  <c:v>3.1310208330753131</c:v>
                </c:pt>
                <c:pt idx="1394">
                  <c:v>3.1360260567701843</c:v>
                </c:pt>
                <c:pt idx="1395">
                  <c:v>3.1322679087718113</c:v>
                </c:pt>
                <c:pt idx="1396">
                  <c:v>3.2134285468224406</c:v>
                </c:pt>
                <c:pt idx="1397">
                  <c:v>3.2061291933086977</c:v>
                </c:pt>
                <c:pt idx="1398">
                  <c:v>3.1540114965066142</c:v>
                </c:pt>
                <c:pt idx="1399">
                  <c:v>3.2061291933086977</c:v>
                </c:pt>
                <c:pt idx="1400">
                  <c:v>3.1506074507075312</c:v>
                </c:pt>
                <c:pt idx="1401">
                  <c:v>3.2211703359982247</c:v>
                </c:pt>
                <c:pt idx="1402">
                  <c:v>3.1421013193926393</c:v>
                </c:pt>
                <c:pt idx="1403">
                  <c:v>3.1756773175616932</c:v>
                </c:pt>
                <c:pt idx="1404">
                  <c:v>3.1706911175927495</c:v>
                </c:pt>
                <c:pt idx="1405">
                  <c:v>3.1577126295580564</c:v>
                </c:pt>
                <c:pt idx="1406">
                  <c:v>3.1867118060198196</c:v>
                </c:pt>
                <c:pt idx="1407">
                  <c:v>3.3886057352886567</c:v>
                </c:pt>
                <c:pt idx="1408">
                  <c:v>3.3565620568511463</c:v>
                </c:pt>
                <c:pt idx="1409">
                  <c:v>3.1756773175616932</c:v>
                </c:pt>
                <c:pt idx="1410">
                  <c:v>3.1867118060198196</c:v>
                </c:pt>
                <c:pt idx="1411">
                  <c:v>3.1332677073331094</c:v>
                </c:pt>
                <c:pt idx="1412">
                  <c:v>3.1307774579685432</c:v>
                </c:pt>
                <c:pt idx="1413">
                  <c:v>3.168953263865248</c:v>
                </c:pt>
                <c:pt idx="1414">
                  <c:v>3.1577126295580564</c:v>
                </c:pt>
                <c:pt idx="1415">
                  <c:v>3.1540114965066142</c:v>
                </c:pt>
                <c:pt idx="1416">
                  <c:v>3.2472448009085602</c:v>
                </c:pt>
                <c:pt idx="1417">
                  <c:v>3.4631154110007447</c:v>
                </c:pt>
                <c:pt idx="1418">
                  <c:v>3.4430937914212252</c:v>
                </c:pt>
                <c:pt idx="1419">
                  <c:v>3.4430937914212252</c:v>
                </c:pt>
                <c:pt idx="1420">
                  <c:v>3.1992543820034749</c:v>
                </c:pt>
                <c:pt idx="1421">
                  <c:v>3.2472448009085602</c:v>
                </c:pt>
                <c:pt idx="1422">
                  <c:v>3.2211703359982247</c:v>
                </c:pt>
                <c:pt idx="1423">
                  <c:v>3.2569561585334172</c:v>
                </c:pt>
              </c:numCache>
            </c:numRef>
          </c:val>
          <c:smooth val="0"/>
          <c:extLst>
            <c:ext xmlns:c16="http://schemas.microsoft.com/office/drawing/2014/chart" uri="{C3380CC4-5D6E-409C-BE32-E72D297353CC}">
              <c16:uniqueId val="{00000000-C99F-48C1-B000-E8568F82AC56}"/>
            </c:ext>
          </c:extLst>
        </c:ser>
        <c:ser>
          <c:idx val="1"/>
          <c:order val="1"/>
          <c:tx>
            <c:strRef>
              <c:f>'ANN 3'!$B$1</c:f>
              <c:strCache>
                <c:ptCount val="1"/>
                <c:pt idx="0">
                  <c:v>Observed (O)</c:v>
                </c:pt>
              </c:strCache>
            </c:strRef>
          </c:tx>
          <c:marker>
            <c:symbol val="none"/>
          </c:marker>
          <c:val>
            <c:numRef>
              <c:f>'ANN 3'!$B$2:$B$1425</c:f>
              <c:numCache>
                <c:formatCode>General</c:formatCode>
                <c:ptCount val="1424"/>
                <c:pt idx="0">
                  <c:v>3.69</c:v>
                </c:pt>
                <c:pt idx="1">
                  <c:v>4.0199999999999996</c:v>
                </c:pt>
                <c:pt idx="2">
                  <c:v>3.9899999999999998</c:v>
                </c:pt>
                <c:pt idx="3">
                  <c:v>3.58</c:v>
                </c:pt>
                <c:pt idx="4">
                  <c:v>3.68</c:v>
                </c:pt>
                <c:pt idx="5">
                  <c:v>3.25</c:v>
                </c:pt>
                <c:pt idx="6">
                  <c:v>3.05</c:v>
                </c:pt>
                <c:pt idx="7">
                  <c:v>3.7</c:v>
                </c:pt>
                <c:pt idx="8">
                  <c:v>4.1099999999999985</c:v>
                </c:pt>
                <c:pt idx="9">
                  <c:v>3.98</c:v>
                </c:pt>
                <c:pt idx="10">
                  <c:v>3.7600000000000002</c:v>
                </c:pt>
                <c:pt idx="11">
                  <c:v>4.1199999999999966</c:v>
                </c:pt>
                <c:pt idx="12">
                  <c:v>4</c:v>
                </c:pt>
                <c:pt idx="13">
                  <c:v>4.3</c:v>
                </c:pt>
                <c:pt idx="14">
                  <c:v>4.1899999999999995</c:v>
                </c:pt>
                <c:pt idx="15">
                  <c:v>3.51</c:v>
                </c:pt>
                <c:pt idx="16">
                  <c:v>4.79</c:v>
                </c:pt>
                <c:pt idx="17">
                  <c:v>4.59</c:v>
                </c:pt>
                <c:pt idx="18">
                  <c:v>4.2300000000000004</c:v>
                </c:pt>
                <c:pt idx="19">
                  <c:v>3.9699999999999998</c:v>
                </c:pt>
                <c:pt idx="20">
                  <c:v>4.4700000000000024</c:v>
                </c:pt>
                <c:pt idx="21">
                  <c:v>4.2699999999999996</c:v>
                </c:pt>
                <c:pt idx="22">
                  <c:v>4.84</c:v>
                </c:pt>
                <c:pt idx="23">
                  <c:v>4.63</c:v>
                </c:pt>
                <c:pt idx="24">
                  <c:v>4.2300000000000004</c:v>
                </c:pt>
                <c:pt idx="25">
                  <c:v>4.71</c:v>
                </c:pt>
                <c:pt idx="26">
                  <c:v>4.59</c:v>
                </c:pt>
                <c:pt idx="27">
                  <c:v>4.55</c:v>
                </c:pt>
                <c:pt idx="28">
                  <c:v>5.2</c:v>
                </c:pt>
                <c:pt idx="29">
                  <c:v>4.84</c:v>
                </c:pt>
                <c:pt idx="30">
                  <c:v>4.59</c:v>
                </c:pt>
                <c:pt idx="31">
                  <c:v>4.68</c:v>
                </c:pt>
                <c:pt idx="32">
                  <c:v>4.99</c:v>
                </c:pt>
                <c:pt idx="33">
                  <c:v>4.92</c:v>
                </c:pt>
                <c:pt idx="34">
                  <c:v>5.23</c:v>
                </c:pt>
                <c:pt idx="35">
                  <c:v>4.6599999999999975</c:v>
                </c:pt>
                <c:pt idx="36">
                  <c:v>4.5599999999999996</c:v>
                </c:pt>
                <c:pt idx="37">
                  <c:v>5.68</c:v>
                </c:pt>
                <c:pt idx="38">
                  <c:v>5.78</c:v>
                </c:pt>
                <c:pt idx="39">
                  <c:v>4.91</c:v>
                </c:pt>
                <c:pt idx="40">
                  <c:v>5.1099999999999985</c:v>
                </c:pt>
                <c:pt idx="41">
                  <c:v>5.17</c:v>
                </c:pt>
                <c:pt idx="42">
                  <c:v>5.3599999999999985</c:v>
                </c:pt>
                <c:pt idx="43">
                  <c:v>5.25</c:v>
                </c:pt>
                <c:pt idx="44">
                  <c:v>5.63</c:v>
                </c:pt>
                <c:pt idx="45">
                  <c:v>5.89</c:v>
                </c:pt>
                <c:pt idx="46">
                  <c:v>6.08</c:v>
                </c:pt>
                <c:pt idx="47">
                  <c:v>6</c:v>
                </c:pt>
                <c:pt idx="48">
                  <c:v>4.8599999999999985</c:v>
                </c:pt>
                <c:pt idx="49">
                  <c:v>5.44</c:v>
                </c:pt>
                <c:pt idx="50">
                  <c:v>5.59</c:v>
                </c:pt>
                <c:pt idx="51">
                  <c:v>5.99</c:v>
                </c:pt>
                <c:pt idx="52">
                  <c:v>5.63</c:v>
                </c:pt>
                <c:pt idx="53">
                  <c:v>5.63</c:v>
                </c:pt>
                <c:pt idx="54">
                  <c:v>5.63</c:v>
                </c:pt>
                <c:pt idx="55">
                  <c:v>6.18</c:v>
                </c:pt>
                <c:pt idx="56">
                  <c:v>6.06</c:v>
                </c:pt>
                <c:pt idx="57">
                  <c:v>6.1</c:v>
                </c:pt>
                <c:pt idx="58">
                  <c:v>6.31</c:v>
                </c:pt>
                <c:pt idx="59">
                  <c:v>6.5</c:v>
                </c:pt>
                <c:pt idx="60">
                  <c:v>5.81</c:v>
                </c:pt>
                <c:pt idx="61">
                  <c:v>6.24</c:v>
                </c:pt>
                <c:pt idx="62">
                  <c:v>6.3</c:v>
                </c:pt>
                <c:pt idx="63">
                  <c:v>6.2</c:v>
                </c:pt>
                <c:pt idx="64">
                  <c:v>6.3599999999999985</c:v>
                </c:pt>
                <c:pt idx="65">
                  <c:v>6.83</c:v>
                </c:pt>
                <c:pt idx="66">
                  <c:v>7.14</c:v>
                </c:pt>
                <c:pt idx="67">
                  <c:v>7.17</c:v>
                </c:pt>
                <c:pt idx="68">
                  <c:v>7.1099999999999985</c:v>
                </c:pt>
                <c:pt idx="69">
                  <c:v>6.55</c:v>
                </c:pt>
                <c:pt idx="70">
                  <c:v>6.53</c:v>
                </c:pt>
                <c:pt idx="71">
                  <c:v>6.42</c:v>
                </c:pt>
                <c:pt idx="72">
                  <c:v>6.6599999999999975</c:v>
                </c:pt>
                <c:pt idx="73">
                  <c:v>6.79</c:v>
                </c:pt>
                <c:pt idx="74">
                  <c:v>6.76</c:v>
                </c:pt>
                <c:pt idx="75">
                  <c:v>7.14</c:v>
                </c:pt>
                <c:pt idx="76">
                  <c:v>6.67</c:v>
                </c:pt>
                <c:pt idx="77">
                  <c:v>6.91</c:v>
                </c:pt>
                <c:pt idx="78">
                  <c:v>7.02</c:v>
                </c:pt>
                <c:pt idx="79">
                  <c:v>7.1099999999999985</c:v>
                </c:pt>
                <c:pt idx="80">
                  <c:v>6.76</c:v>
                </c:pt>
                <c:pt idx="81">
                  <c:v>6.94</c:v>
                </c:pt>
                <c:pt idx="82">
                  <c:v>7.03</c:v>
                </c:pt>
                <c:pt idx="83">
                  <c:v>7.2</c:v>
                </c:pt>
                <c:pt idx="84">
                  <c:v>6.85</c:v>
                </c:pt>
                <c:pt idx="85">
                  <c:v>7.1</c:v>
                </c:pt>
                <c:pt idx="86">
                  <c:v>7.4</c:v>
                </c:pt>
                <c:pt idx="87">
                  <c:v>7.48</c:v>
                </c:pt>
                <c:pt idx="88">
                  <c:v>7.18</c:v>
                </c:pt>
                <c:pt idx="89">
                  <c:v>7.26</c:v>
                </c:pt>
                <c:pt idx="90">
                  <c:v>7.52</c:v>
                </c:pt>
                <c:pt idx="91">
                  <c:v>7.3</c:v>
                </c:pt>
                <c:pt idx="92">
                  <c:v>7.2700000000000014</c:v>
                </c:pt>
                <c:pt idx="93">
                  <c:v>7.6499999999999995</c:v>
                </c:pt>
                <c:pt idx="94">
                  <c:v>7.1499999999999995</c:v>
                </c:pt>
                <c:pt idx="95">
                  <c:v>6.8</c:v>
                </c:pt>
                <c:pt idx="96">
                  <c:v>6.9700000000000024</c:v>
                </c:pt>
                <c:pt idx="97">
                  <c:v>6.79</c:v>
                </c:pt>
                <c:pt idx="98">
                  <c:v>7.6499999999999995</c:v>
                </c:pt>
                <c:pt idx="99">
                  <c:v>7.2</c:v>
                </c:pt>
                <c:pt idx="100">
                  <c:v>6.58</c:v>
                </c:pt>
                <c:pt idx="101">
                  <c:v>6.73</c:v>
                </c:pt>
                <c:pt idx="102">
                  <c:v>7.22</c:v>
                </c:pt>
                <c:pt idx="103">
                  <c:v>7.38</c:v>
                </c:pt>
                <c:pt idx="104">
                  <c:v>6.84</c:v>
                </c:pt>
                <c:pt idx="105">
                  <c:v>7.3199999999999985</c:v>
                </c:pt>
                <c:pt idx="106">
                  <c:v>7.75</c:v>
                </c:pt>
                <c:pt idx="107">
                  <c:v>7.49</c:v>
                </c:pt>
                <c:pt idx="108">
                  <c:v>6.85</c:v>
                </c:pt>
                <c:pt idx="109">
                  <c:v>6.99</c:v>
                </c:pt>
                <c:pt idx="110">
                  <c:v>7.1899999999999995</c:v>
                </c:pt>
                <c:pt idx="111">
                  <c:v>7.74</c:v>
                </c:pt>
                <c:pt idx="112">
                  <c:v>7.49</c:v>
                </c:pt>
                <c:pt idx="113">
                  <c:v>7.35</c:v>
                </c:pt>
                <c:pt idx="114">
                  <c:v>6.64</c:v>
                </c:pt>
                <c:pt idx="115">
                  <c:v>6.33</c:v>
                </c:pt>
                <c:pt idx="116">
                  <c:v>6.35</c:v>
                </c:pt>
                <c:pt idx="117">
                  <c:v>5.88</c:v>
                </c:pt>
                <c:pt idx="118">
                  <c:v>4.04</c:v>
                </c:pt>
                <c:pt idx="119">
                  <c:v>5.8</c:v>
                </c:pt>
                <c:pt idx="120">
                  <c:v>6.4700000000000024</c:v>
                </c:pt>
                <c:pt idx="121">
                  <c:v>6.34</c:v>
                </c:pt>
                <c:pt idx="122">
                  <c:v>4.71</c:v>
                </c:pt>
                <c:pt idx="123">
                  <c:v>4.3</c:v>
                </c:pt>
                <c:pt idx="124">
                  <c:v>3.66</c:v>
                </c:pt>
                <c:pt idx="125">
                  <c:v>4.3199999999999985</c:v>
                </c:pt>
                <c:pt idx="126">
                  <c:v>4.1899999999999995</c:v>
                </c:pt>
                <c:pt idx="127">
                  <c:v>3.9699999999999998</c:v>
                </c:pt>
                <c:pt idx="128">
                  <c:v>3.32</c:v>
                </c:pt>
                <c:pt idx="129">
                  <c:v>2.4299999999999997</c:v>
                </c:pt>
                <c:pt idx="130">
                  <c:v>2.8</c:v>
                </c:pt>
                <c:pt idx="131">
                  <c:v>4.87</c:v>
                </c:pt>
                <c:pt idx="132">
                  <c:v>4.6499999999999995</c:v>
                </c:pt>
                <c:pt idx="133">
                  <c:v>6.02</c:v>
                </c:pt>
                <c:pt idx="134">
                  <c:v>4.1499999999999995</c:v>
                </c:pt>
                <c:pt idx="135">
                  <c:v>3.46</c:v>
                </c:pt>
                <c:pt idx="136">
                  <c:v>2.5099999999999998</c:v>
                </c:pt>
                <c:pt idx="137">
                  <c:v>4.38</c:v>
                </c:pt>
                <c:pt idx="138">
                  <c:v>4.79</c:v>
                </c:pt>
                <c:pt idx="139">
                  <c:v>4.34</c:v>
                </c:pt>
                <c:pt idx="140">
                  <c:v>5.1499999999999995</c:v>
                </c:pt>
                <c:pt idx="141">
                  <c:v>5.13</c:v>
                </c:pt>
                <c:pt idx="142">
                  <c:v>5.08</c:v>
                </c:pt>
                <c:pt idx="143">
                  <c:v>4.0999999999999996</c:v>
                </c:pt>
                <c:pt idx="144">
                  <c:v>3.13</c:v>
                </c:pt>
                <c:pt idx="145">
                  <c:v>2.52</c:v>
                </c:pt>
                <c:pt idx="146">
                  <c:v>4.79</c:v>
                </c:pt>
                <c:pt idx="147">
                  <c:v>4.9300000000000024</c:v>
                </c:pt>
                <c:pt idx="148">
                  <c:v>3.54</c:v>
                </c:pt>
                <c:pt idx="149">
                  <c:v>3.23</c:v>
                </c:pt>
                <c:pt idx="150">
                  <c:v>1.9700000000000033</c:v>
                </c:pt>
                <c:pt idx="151">
                  <c:v>1.9700000000000033</c:v>
                </c:pt>
                <c:pt idx="152">
                  <c:v>2.14</c:v>
                </c:pt>
                <c:pt idx="153">
                  <c:v>2.6</c:v>
                </c:pt>
                <c:pt idx="154">
                  <c:v>2.4499999999999997</c:v>
                </c:pt>
                <c:pt idx="155">
                  <c:v>2.3199999999999967</c:v>
                </c:pt>
                <c:pt idx="156">
                  <c:v>2.59</c:v>
                </c:pt>
                <c:pt idx="157">
                  <c:v>3.18</c:v>
                </c:pt>
                <c:pt idx="158">
                  <c:v>2.65</c:v>
                </c:pt>
                <c:pt idx="159">
                  <c:v>2.3199999999999967</c:v>
                </c:pt>
                <c:pt idx="160">
                  <c:v>2.42</c:v>
                </c:pt>
                <c:pt idx="161">
                  <c:v>2.46</c:v>
                </c:pt>
                <c:pt idx="162">
                  <c:v>3.98</c:v>
                </c:pt>
                <c:pt idx="163">
                  <c:v>3.84</c:v>
                </c:pt>
                <c:pt idx="164">
                  <c:v>3.5</c:v>
                </c:pt>
                <c:pt idx="165">
                  <c:v>4.05</c:v>
                </c:pt>
                <c:pt idx="166">
                  <c:v>4.58</c:v>
                </c:pt>
                <c:pt idx="167">
                  <c:v>3.82</c:v>
                </c:pt>
                <c:pt idx="168">
                  <c:v>3.8299999999999987</c:v>
                </c:pt>
                <c:pt idx="169">
                  <c:v>2.64</c:v>
                </c:pt>
                <c:pt idx="170">
                  <c:v>2.71</c:v>
                </c:pt>
                <c:pt idx="171">
                  <c:v>4.28</c:v>
                </c:pt>
                <c:pt idx="172">
                  <c:v>4.17</c:v>
                </c:pt>
                <c:pt idx="173">
                  <c:v>3.4099999999999997</c:v>
                </c:pt>
                <c:pt idx="174">
                  <c:v>3.52</c:v>
                </c:pt>
                <c:pt idx="175">
                  <c:v>3.9699999999999998</c:v>
                </c:pt>
                <c:pt idx="176">
                  <c:v>3.9699999999999998</c:v>
                </c:pt>
                <c:pt idx="177">
                  <c:v>4.08</c:v>
                </c:pt>
                <c:pt idx="178">
                  <c:v>4.91</c:v>
                </c:pt>
                <c:pt idx="179">
                  <c:v>4.42</c:v>
                </c:pt>
                <c:pt idx="180">
                  <c:v>2.4699999999999998</c:v>
                </c:pt>
                <c:pt idx="181">
                  <c:v>2.86</c:v>
                </c:pt>
                <c:pt idx="182">
                  <c:v>2.2400000000000002</c:v>
                </c:pt>
                <c:pt idx="183">
                  <c:v>2.4499999999999997</c:v>
                </c:pt>
                <c:pt idx="184">
                  <c:v>2.8699999999999997</c:v>
                </c:pt>
                <c:pt idx="185">
                  <c:v>3.51</c:v>
                </c:pt>
                <c:pt idx="186">
                  <c:v>2.67</c:v>
                </c:pt>
                <c:pt idx="187">
                  <c:v>2.71</c:v>
                </c:pt>
                <c:pt idx="188">
                  <c:v>2.3499999999999988</c:v>
                </c:pt>
                <c:pt idx="189">
                  <c:v>1.9300000000000033</c:v>
                </c:pt>
                <c:pt idx="190">
                  <c:v>2</c:v>
                </c:pt>
                <c:pt idx="191">
                  <c:v>2.14</c:v>
                </c:pt>
                <c:pt idx="192">
                  <c:v>2.25</c:v>
                </c:pt>
                <c:pt idx="193">
                  <c:v>2.0299999999999998</c:v>
                </c:pt>
                <c:pt idx="194">
                  <c:v>2.2599999999999998</c:v>
                </c:pt>
                <c:pt idx="195">
                  <c:v>2.34</c:v>
                </c:pt>
                <c:pt idx="196">
                  <c:v>2.4</c:v>
                </c:pt>
                <c:pt idx="197">
                  <c:v>2.1800000000000002</c:v>
                </c:pt>
                <c:pt idx="198">
                  <c:v>2.0299999999999998</c:v>
                </c:pt>
                <c:pt idx="199">
                  <c:v>2</c:v>
                </c:pt>
                <c:pt idx="200">
                  <c:v>2.56</c:v>
                </c:pt>
                <c:pt idx="201">
                  <c:v>3.9099999999999997</c:v>
                </c:pt>
                <c:pt idx="202">
                  <c:v>2.8</c:v>
                </c:pt>
                <c:pt idx="203">
                  <c:v>2.12</c:v>
                </c:pt>
                <c:pt idx="204">
                  <c:v>2.02</c:v>
                </c:pt>
                <c:pt idx="205">
                  <c:v>2.06</c:v>
                </c:pt>
                <c:pt idx="206">
                  <c:v>2.2000000000000002</c:v>
                </c:pt>
                <c:pt idx="207">
                  <c:v>4.04</c:v>
                </c:pt>
                <c:pt idx="208">
                  <c:v>4.75</c:v>
                </c:pt>
                <c:pt idx="209">
                  <c:v>4.05</c:v>
                </c:pt>
                <c:pt idx="210">
                  <c:v>3.92</c:v>
                </c:pt>
                <c:pt idx="211">
                  <c:v>5.35</c:v>
                </c:pt>
                <c:pt idx="212">
                  <c:v>5.14</c:v>
                </c:pt>
                <c:pt idx="213">
                  <c:v>4.51</c:v>
                </c:pt>
                <c:pt idx="214">
                  <c:v>5.26</c:v>
                </c:pt>
                <c:pt idx="215">
                  <c:v>5.29</c:v>
                </c:pt>
                <c:pt idx="216">
                  <c:v>4.76</c:v>
                </c:pt>
                <c:pt idx="217">
                  <c:v>4.1199999999999966</c:v>
                </c:pt>
                <c:pt idx="218">
                  <c:v>4.0199999999999996</c:v>
                </c:pt>
                <c:pt idx="219">
                  <c:v>3.1</c:v>
                </c:pt>
                <c:pt idx="220">
                  <c:v>2.04</c:v>
                </c:pt>
                <c:pt idx="221">
                  <c:v>2.3499999999999988</c:v>
                </c:pt>
                <c:pt idx="222">
                  <c:v>3.71</c:v>
                </c:pt>
                <c:pt idx="223">
                  <c:v>4.2699999999999996</c:v>
                </c:pt>
                <c:pt idx="224">
                  <c:v>3.56</c:v>
                </c:pt>
                <c:pt idx="225">
                  <c:v>4.1499999999999995</c:v>
                </c:pt>
                <c:pt idx="226">
                  <c:v>3.2</c:v>
                </c:pt>
                <c:pt idx="227">
                  <c:v>3.1</c:v>
                </c:pt>
                <c:pt idx="228">
                  <c:v>3.46</c:v>
                </c:pt>
                <c:pt idx="229">
                  <c:v>3.01</c:v>
                </c:pt>
                <c:pt idx="230">
                  <c:v>2.27</c:v>
                </c:pt>
                <c:pt idx="231">
                  <c:v>3.8299999999999987</c:v>
                </c:pt>
                <c:pt idx="232">
                  <c:v>3.46</c:v>
                </c:pt>
                <c:pt idx="233">
                  <c:v>5.21</c:v>
                </c:pt>
                <c:pt idx="234">
                  <c:v>4.72</c:v>
                </c:pt>
                <c:pt idx="235">
                  <c:v>4.63</c:v>
                </c:pt>
                <c:pt idx="236">
                  <c:v>4.4800000000000004</c:v>
                </c:pt>
                <c:pt idx="237">
                  <c:v>4.21</c:v>
                </c:pt>
                <c:pt idx="238">
                  <c:v>4.37</c:v>
                </c:pt>
                <c:pt idx="239">
                  <c:v>4.51</c:v>
                </c:pt>
                <c:pt idx="240">
                  <c:v>4.7699999999999996</c:v>
                </c:pt>
                <c:pt idx="241">
                  <c:v>4.72</c:v>
                </c:pt>
                <c:pt idx="242">
                  <c:v>4.2300000000000004</c:v>
                </c:pt>
                <c:pt idx="243">
                  <c:v>4.7300000000000004</c:v>
                </c:pt>
                <c:pt idx="244">
                  <c:v>4.91</c:v>
                </c:pt>
                <c:pt idx="245">
                  <c:v>5.1199999999999966</c:v>
                </c:pt>
                <c:pt idx="246">
                  <c:v>5.09</c:v>
                </c:pt>
                <c:pt idx="247">
                  <c:v>5.0999999999999996</c:v>
                </c:pt>
                <c:pt idx="248">
                  <c:v>4.6099999999999985</c:v>
                </c:pt>
                <c:pt idx="249">
                  <c:v>3.56</c:v>
                </c:pt>
                <c:pt idx="250">
                  <c:v>4.8199999999999985</c:v>
                </c:pt>
                <c:pt idx="251">
                  <c:v>4.8</c:v>
                </c:pt>
                <c:pt idx="252">
                  <c:v>3.58</c:v>
                </c:pt>
                <c:pt idx="253">
                  <c:v>3.36</c:v>
                </c:pt>
                <c:pt idx="254">
                  <c:v>4.8899999999999997</c:v>
                </c:pt>
                <c:pt idx="255">
                  <c:v>2.9699999999999998</c:v>
                </c:pt>
                <c:pt idx="256">
                  <c:v>3.6</c:v>
                </c:pt>
                <c:pt idx="257">
                  <c:v>3.54</c:v>
                </c:pt>
                <c:pt idx="258">
                  <c:v>3.8099999999999987</c:v>
                </c:pt>
                <c:pt idx="259">
                  <c:v>3.9699999999999998</c:v>
                </c:pt>
                <c:pt idx="260">
                  <c:v>4.0199999999999996</c:v>
                </c:pt>
                <c:pt idx="261">
                  <c:v>4.1099999999999985</c:v>
                </c:pt>
                <c:pt idx="262">
                  <c:v>4.29</c:v>
                </c:pt>
                <c:pt idx="263">
                  <c:v>3.8299999999999987</c:v>
                </c:pt>
                <c:pt idx="264">
                  <c:v>3.98</c:v>
                </c:pt>
                <c:pt idx="265">
                  <c:v>3.9699999999999998</c:v>
                </c:pt>
                <c:pt idx="266">
                  <c:v>3.8</c:v>
                </c:pt>
                <c:pt idx="267">
                  <c:v>3.63</c:v>
                </c:pt>
                <c:pt idx="268">
                  <c:v>3.54</c:v>
                </c:pt>
                <c:pt idx="269">
                  <c:v>3.56</c:v>
                </c:pt>
                <c:pt idx="270">
                  <c:v>3.9</c:v>
                </c:pt>
                <c:pt idx="271">
                  <c:v>3.4</c:v>
                </c:pt>
                <c:pt idx="272">
                  <c:v>3.3099999999999987</c:v>
                </c:pt>
                <c:pt idx="273">
                  <c:v>3.48</c:v>
                </c:pt>
                <c:pt idx="274">
                  <c:v>3.5</c:v>
                </c:pt>
                <c:pt idx="275">
                  <c:v>3.5</c:v>
                </c:pt>
                <c:pt idx="276">
                  <c:v>3.3699999999999997</c:v>
                </c:pt>
                <c:pt idx="277">
                  <c:v>3.15</c:v>
                </c:pt>
                <c:pt idx="278">
                  <c:v>3.07</c:v>
                </c:pt>
                <c:pt idx="279">
                  <c:v>3.09</c:v>
                </c:pt>
                <c:pt idx="280">
                  <c:v>3.1</c:v>
                </c:pt>
                <c:pt idx="281">
                  <c:v>3.42</c:v>
                </c:pt>
                <c:pt idx="282">
                  <c:v>3.7</c:v>
                </c:pt>
                <c:pt idx="283">
                  <c:v>3.66</c:v>
                </c:pt>
                <c:pt idx="284">
                  <c:v>4.08</c:v>
                </c:pt>
                <c:pt idx="285">
                  <c:v>4.71</c:v>
                </c:pt>
                <c:pt idx="286">
                  <c:v>4.1399999999999997</c:v>
                </c:pt>
                <c:pt idx="287">
                  <c:v>3.7800000000000002</c:v>
                </c:pt>
                <c:pt idx="288">
                  <c:v>3.36</c:v>
                </c:pt>
                <c:pt idx="289">
                  <c:v>3.19</c:v>
                </c:pt>
                <c:pt idx="290">
                  <c:v>2.9899999999999998</c:v>
                </c:pt>
                <c:pt idx="291">
                  <c:v>2.8699999999999997</c:v>
                </c:pt>
                <c:pt idx="292">
                  <c:v>3.22</c:v>
                </c:pt>
                <c:pt idx="293">
                  <c:v>4.37</c:v>
                </c:pt>
                <c:pt idx="294">
                  <c:v>4.7</c:v>
                </c:pt>
                <c:pt idx="295">
                  <c:v>3.77</c:v>
                </c:pt>
                <c:pt idx="296">
                  <c:v>3.68</c:v>
                </c:pt>
                <c:pt idx="297">
                  <c:v>3.07</c:v>
                </c:pt>
                <c:pt idx="298">
                  <c:v>3.15</c:v>
                </c:pt>
                <c:pt idx="299">
                  <c:v>3.42</c:v>
                </c:pt>
                <c:pt idx="300">
                  <c:v>3.21</c:v>
                </c:pt>
                <c:pt idx="301">
                  <c:v>3.07</c:v>
                </c:pt>
                <c:pt idx="302">
                  <c:v>3.04</c:v>
                </c:pt>
                <c:pt idx="303">
                  <c:v>2.9</c:v>
                </c:pt>
                <c:pt idx="304">
                  <c:v>3.03</c:v>
                </c:pt>
                <c:pt idx="305">
                  <c:v>2.98</c:v>
                </c:pt>
                <c:pt idx="306">
                  <c:v>2.82</c:v>
                </c:pt>
                <c:pt idx="307">
                  <c:v>2.74</c:v>
                </c:pt>
                <c:pt idx="308">
                  <c:v>1.9900000000000035</c:v>
                </c:pt>
                <c:pt idx="309">
                  <c:v>1.73</c:v>
                </c:pt>
                <c:pt idx="310">
                  <c:v>2.4</c:v>
                </c:pt>
                <c:pt idx="311">
                  <c:v>3.7</c:v>
                </c:pt>
                <c:pt idx="312">
                  <c:v>3.54</c:v>
                </c:pt>
                <c:pt idx="313">
                  <c:v>3.29</c:v>
                </c:pt>
                <c:pt idx="314">
                  <c:v>3.77</c:v>
                </c:pt>
                <c:pt idx="315">
                  <c:v>3.03</c:v>
                </c:pt>
                <c:pt idx="316">
                  <c:v>2.61</c:v>
                </c:pt>
                <c:pt idx="317">
                  <c:v>2.4099999999999997</c:v>
                </c:pt>
                <c:pt idx="318">
                  <c:v>1.9200000000000021</c:v>
                </c:pt>
                <c:pt idx="319">
                  <c:v>2.27</c:v>
                </c:pt>
                <c:pt idx="320">
                  <c:v>2.67</c:v>
                </c:pt>
                <c:pt idx="321">
                  <c:v>2.77</c:v>
                </c:pt>
                <c:pt idx="322">
                  <c:v>2.8699999999999997</c:v>
                </c:pt>
                <c:pt idx="323">
                  <c:v>2.4699999999999998</c:v>
                </c:pt>
                <c:pt idx="324">
                  <c:v>3.2600000000000002</c:v>
                </c:pt>
                <c:pt idx="325">
                  <c:v>3.7600000000000002</c:v>
                </c:pt>
                <c:pt idx="326">
                  <c:v>3.62</c:v>
                </c:pt>
                <c:pt idx="327">
                  <c:v>3.9499999999999997</c:v>
                </c:pt>
                <c:pt idx="328">
                  <c:v>3.6</c:v>
                </c:pt>
                <c:pt idx="329">
                  <c:v>3.13</c:v>
                </c:pt>
                <c:pt idx="330">
                  <c:v>3.48</c:v>
                </c:pt>
                <c:pt idx="331">
                  <c:v>3.64</c:v>
                </c:pt>
                <c:pt idx="332">
                  <c:v>2.7600000000000002</c:v>
                </c:pt>
                <c:pt idx="333">
                  <c:v>2.54</c:v>
                </c:pt>
                <c:pt idx="334">
                  <c:v>2.94</c:v>
                </c:pt>
                <c:pt idx="335">
                  <c:v>3.16</c:v>
                </c:pt>
                <c:pt idx="336">
                  <c:v>4.37</c:v>
                </c:pt>
                <c:pt idx="337">
                  <c:v>4.68</c:v>
                </c:pt>
                <c:pt idx="338">
                  <c:v>2.75</c:v>
                </c:pt>
                <c:pt idx="339">
                  <c:v>2.65</c:v>
                </c:pt>
                <c:pt idx="340">
                  <c:v>3.16</c:v>
                </c:pt>
                <c:pt idx="341">
                  <c:v>3.3099999999999987</c:v>
                </c:pt>
                <c:pt idx="342">
                  <c:v>3.53</c:v>
                </c:pt>
                <c:pt idx="343">
                  <c:v>3.11</c:v>
                </c:pt>
                <c:pt idx="344">
                  <c:v>2.8899999999999997</c:v>
                </c:pt>
                <c:pt idx="345">
                  <c:v>2.75</c:v>
                </c:pt>
                <c:pt idx="346">
                  <c:v>2.75</c:v>
                </c:pt>
                <c:pt idx="347">
                  <c:v>3.66</c:v>
                </c:pt>
                <c:pt idx="348">
                  <c:v>3.18</c:v>
                </c:pt>
                <c:pt idx="349">
                  <c:v>2.92</c:v>
                </c:pt>
                <c:pt idx="350">
                  <c:v>2.44</c:v>
                </c:pt>
                <c:pt idx="351">
                  <c:v>2.9099999999999997</c:v>
                </c:pt>
                <c:pt idx="352">
                  <c:v>3.59</c:v>
                </c:pt>
                <c:pt idx="353">
                  <c:v>3</c:v>
                </c:pt>
                <c:pt idx="354">
                  <c:v>3.54</c:v>
                </c:pt>
                <c:pt idx="355">
                  <c:v>3.46</c:v>
                </c:pt>
                <c:pt idx="356">
                  <c:v>3.3499999999999988</c:v>
                </c:pt>
                <c:pt idx="357">
                  <c:v>4.13</c:v>
                </c:pt>
                <c:pt idx="358">
                  <c:v>3.62</c:v>
                </c:pt>
                <c:pt idx="359">
                  <c:v>3.11</c:v>
                </c:pt>
                <c:pt idx="360">
                  <c:v>3.4899999999999998</c:v>
                </c:pt>
                <c:pt idx="361">
                  <c:v>3.3099999999999987</c:v>
                </c:pt>
                <c:pt idx="362">
                  <c:v>2.56</c:v>
                </c:pt>
                <c:pt idx="363">
                  <c:v>2.8</c:v>
                </c:pt>
                <c:pt idx="364">
                  <c:v>3.36</c:v>
                </c:pt>
                <c:pt idx="365">
                  <c:v>3.86</c:v>
                </c:pt>
                <c:pt idx="366">
                  <c:v>3.8</c:v>
                </c:pt>
                <c:pt idx="367">
                  <c:v>3.59</c:v>
                </c:pt>
                <c:pt idx="368">
                  <c:v>3.74</c:v>
                </c:pt>
                <c:pt idx="369">
                  <c:v>3.7800000000000002</c:v>
                </c:pt>
                <c:pt idx="370">
                  <c:v>3.58</c:v>
                </c:pt>
                <c:pt idx="371">
                  <c:v>2.84</c:v>
                </c:pt>
                <c:pt idx="372">
                  <c:v>3.55</c:v>
                </c:pt>
                <c:pt idx="373">
                  <c:v>3.64</c:v>
                </c:pt>
                <c:pt idx="374">
                  <c:v>3.9899999999999998</c:v>
                </c:pt>
                <c:pt idx="375">
                  <c:v>4</c:v>
                </c:pt>
                <c:pt idx="376">
                  <c:v>3.75</c:v>
                </c:pt>
                <c:pt idx="377">
                  <c:v>4.6199999999999966</c:v>
                </c:pt>
                <c:pt idx="378">
                  <c:v>4.8599999999999985</c:v>
                </c:pt>
                <c:pt idx="379">
                  <c:v>4.28</c:v>
                </c:pt>
                <c:pt idx="380">
                  <c:v>4.5</c:v>
                </c:pt>
                <c:pt idx="381">
                  <c:v>4.37</c:v>
                </c:pt>
                <c:pt idx="382">
                  <c:v>4.5999999999999996</c:v>
                </c:pt>
                <c:pt idx="383">
                  <c:v>4.6399999999999997</c:v>
                </c:pt>
                <c:pt idx="384">
                  <c:v>4.76</c:v>
                </c:pt>
                <c:pt idx="385">
                  <c:v>4.72</c:v>
                </c:pt>
                <c:pt idx="386">
                  <c:v>4.87</c:v>
                </c:pt>
                <c:pt idx="387">
                  <c:v>5.3199999999999985</c:v>
                </c:pt>
                <c:pt idx="388">
                  <c:v>5.39</c:v>
                </c:pt>
                <c:pt idx="389">
                  <c:v>5.53</c:v>
                </c:pt>
                <c:pt idx="390">
                  <c:v>5.89</c:v>
                </c:pt>
                <c:pt idx="391">
                  <c:v>5.75</c:v>
                </c:pt>
                <c:pt idx="392">
                  <c:v>5.1899999999999995</c:v>
                </c:pt>
                <c:pt idx="393">
                  <c:v>4.92</c:v>
                </c:pt>
                <c:pt idx="394">
                  <c:v>5.38</c:v>
                </c:pt>
                <c:pt idx="395">
                  <c:v>4.9800000000000004</c:v>
                </c:pt>
                <c:pt idx="396">
                  <c:v>5.34</c:v>
                </c:pt>
                <c:pt idx="397">
                  <c:v>5.25</c:v>
                </c:pt>
                <c:pt idx="398">
                  <c:v>5.1099999999999985</c:v>
                </c:pt>
                <c:pt idx="399">
                  <c:v>5.28</c:v>
                </c:pt>
                <c:pt idx="400">
                  <c:v>5.17</c:v>
                </c:pt>
                <c:pt idx="401">
                  <c:v>5.59</c:v>
                </c:pt>
                <c:pt idx="402">
                  <c:v>5.72</c:v>
                </c:pt>
                <c:pt idx="403">
                  <c:v>6.1899999999999995</c:v>
                </c:pt>
                <c:pt idx="404">
                  <c:v>5.91</c:v>
                </c:pt>
                <c:pt idx="405">
                  <c:v>6.1499999999999995</c:v>
                </c:pt>
                <c:pt idx="406">
                  <c:v>5.6199999999999966</c:v>
                </c:pt>
                <c:pt idx="407">
                  <c:v>5.42</c:v>
                </c:pt>
                <c:pt idx="408">
                  <c:v>5.75</c:v>
                </c:pt>
                <c:pt idx="409">
                  <c:v>5.56</c:v>
                </c:pt>
                <c:pt idx="410">
                  <c:v>5.92</c:v>
                </c:pt>
                <c:pt idx="411">
                  <c:v>5.8199999999999985</c:v>
                </c:pt>
                <c:pt idx="412">
                  <c:v>6.53</c:v>
                </c:pt>
                <c:pt idx="413">
                  <c:v>5.7</c:v>
                </c:pt>
                <c:pt idx="414">
                  <c:v>6.29</c:v>
                </c:pt>
                <c:pt idx="415">
                  <c:v>6.1499999999999995</c:v>
                </c:pt>
                <c:pt idx="416">
                  <c:v>6.75</c:v>
                </c:pt>
                <c:pt idx="417">
                  <c:v>6.14</c:v>
                </c:pt>
                <c:pt idx="418">
                  <c:v>6.1899999999999995</c:v>
                </c:pt>
                <c:pt idx="419">
                  <c:v>5.81</c:v>
                </c:pt>
                <c:pt idx="420">
                  <c:v>6.02</c:v>
                </c:pt>
                <c:pt idx="421">
                  <c:v>6.21</c:v>
                </c:pt>
                <c:pt idx="422">
                  <c:v>6.1099999999999985</c:v>
                </c:pt>
                <c:pt idx="423">
                  <c:v>6.41</c:v>
                </c:pt>
                <c:pt idx="424">
                  <c:v>6.22</c:v>
                </c:pt>
                <c:pt idx="425">
                  <c:v>6.52</c:v>
                </c:pt>
                <c:pt idx="426">
                  <c:v>6.64</c:v>
                </c:pt>
                <c:pt idx="427">
                  <c:v>6.72</c:v>
                </c:pt>
                <c:pt idx="428">
                  <c:v>6.76</c:v>
                </c:pt>
                <c:pt idx="429">
                  <c:v>6.85</c:v>
                </c:pt>
                <c:pt idx="430">
                  <c:v>7.2</c:v>
                </c:pt>
                <c:pt idx="431">
                  <c:v>7.29</c:v>
                </c:pt>
                <c:pt idx="432">
                  <c:v>6.58</c:v>
                </c:pt>
                <c:pt idx="433">
                  <c:v>6.1899999999999995</c:v>
                </c:pt>
                <c:pt idx="434">
                  <c:v>6.8599999999999985</c:v>
                </c:pt>
                <c:pt idx="435">
                  <c:v>6.75</c:v>
                </c:pt>
                <c:pt idx="436">
                  <c:v>5.7</c:v>
                </c:pt>
                <c:pt idx="437">
                  <c:v>5.7700000000000014</c:v>
                </c:pt>
                <c:pt idx="438">
                  <c:v>6.51</c:v>
                </c:pt>
                <c:pt idx="439">
                  <c:v>6.33</c:v>
                </c:pt>
                <c:pt idx="440">
                  <c:v>6.39</c:v>
                </c:pt>
                <c:pt idx="441">
                  <c:v>6.29</c:v>
                </c:pt>
                <c:pt idx="442">
                  <c:v>5.3199999999999985</c:v>
                </c:pt>
                <c:pt idx="443">
                  <c:v>4.7</c:v>
                </c:pt>
                <c:pt idx="444">
                  <c:v>6.4300000000000024</c:v>
                </c:pt>
                <c:pt idx="445">
                  <c:v>6.34</c:v>
                </c:pt>
                <c:pt idx="446">
                  <c:v>6.75</c:v>
                </c:pt>
                <c:pt idx="447">
                  <c:v>6.7700000000000014</c:v>
                </c:pt>
                <c:pt idx="448">
                  <c:v>7.05</c:v>
                </c:pt>
                <c:pt idx="449">
                  <c:v>6.14</c:v>
                </c:pt>
                <c:pt idx="450">
                  <c:v>5.8</c:v>
                </c:pt>
                <c:pt idx="451">
                  <c:v>6.89</c:v>
                </c:pt>
                <c:pt idx="452">
                  <c:v>6.3</c:v>
                </c:pt>
                <c:pt idx="453">
                  <c:v>6.64</c:v>
                </c:pt>
                <c:pt idx="454">
                  <c:v>6.8599999999999985</c:v>
                </c:pt>
                <c:pt idx="455">
                  <c:v>7.34</c:v>
                </c:pt>
                <c:pt idx="456">
                  <c:v>6.99</c:v>
                </c:pt>
                <c:pt idx="457">
                  <c:v>5.94</c:v>
                </c:pt>
                <c:pt idx="458">
                  <c:v>7.42</c:v>
                </c:pt>
                <c:pt idx="459">
                  <c:v>7.39</c:v>
                </c:pt>
                <c:pt idx="460">
                  <c:v>7.6</c:v>
                </c:pt>
                <c:pt idx="461">
                  <c:v>7.5</c:v>
                </c:pt>
                <c:pt idx="462">
                  <c:v>7.18</c:v>
                </c:pt>
                <c:pt idx="463">
                  <c:v>7.05</c:v>
                </c:pt>
                <c:pt idx="464">
                  <c:v>5.6199999999999966</c:v>
                </c:pt>
                <c:pt idx="465">
                  <c:v>4.5599999999999996</c:v>
                </c:pt>
                <c:pt idx="466">
                  <c:v>2.71</c:v>
                </c:pt>
                <c:pt idx="467">
                  <c:v>3.36</c:v>
                </c:pt>
                <c:pt idx="468">
                  <c:v>3.9699999999999998</c:v>
                </c:pt>
                <c:pt idx="469">
                  <c:v>6.78</c:v>
                </c:pt>
                <c:pt idx="470">
                  <c:v>7.14</c:v>
                </c:pt>
                <c:pt idx="471">
                  <c:v>7.14</c:v>
                </c:pt>
                <c:pt idx="472">
                  <c:v>6.2700000000000014</c:v>
                </c:pt>
                <c:pt idx="473">
                  <c:v>6.33</c:v>
                </c:pt>
                <c:pt idx="474">
                  <c:v>7.01</c:v>
                </c:pt>
                <c:pt idx="475">
                  <c:v>7.31</c:v>
                </c:pt>
                <c:pt idx="476">
                  <c:v>6.8199999999999985</c:v>
                </c:pt>
                <c:pt idx="477">
                  <c:v>6.6199999999999966</c:v>
                </c:pt>
                <c:pt idx="478">
                  <c:v>6.49</c:v>
                </c:pt>
                <c:pt idx="479">
                  <c:v>6.9300000000000024</c:v>
                </c:pt>
                <c:pt idx="480">
                  <c:v>7.31</c:v>
                </c:pt>
                <c:pt idx="481">
                  <c:v>7.3</c:v>
                </c:pt>
                <c:pt idx="482">
                  <c:v>7.06</c:v>
                </c:pt>
                <c:pt idx="483">
                  <c:v>7.1099999999999985</c:v>
                </c:pt>
                <c:pt idx="484">
                  <c:v>6.59</c:v>
                </c:pt>
                <c:pt idx="485">
                  <c:v>6.1099999999999985</c:v>
                </c:pt>
                <c:pt idx="486">
                  <c:v>5.24</c:v>
                </c:pt>
                <c:pt idx="487">
                  <c:v>5.73</c:v>
                </c:pt>
                <c:pt idx="488">
                  <c:v>6.37</c:v>
                </c:pt>
                <c:pt idx="489">
                  <c:v>6.55</c:v>
                </c:pt>
                <c:pt idx="490">
                  <c:v>7.72</c:v>
                </c:pt>
                <c:pt idx="491">
                  <c:v>6.9700000000000024</c:v>
                </c:pt>
                <c:pt idx="492">
                  <c:v>6.23</c:v>
                </c:pt>
                <c:pt idx="493">
                  <c:v>6.92</c:v>
                </c:pt>
                <c:pt idx="494">
                  <c:v>6.64</c:v>
                </c:pt>
                <c:pt idx="495">
                  <c:v>6.41</c:v>
                </c:pt>
                <c:pt idx="496">
                  <c:v>5.07</c:v>
                </c:pt>
                <c:pt idx="497">
                  <c:v>3.25</c:v>
                </c:pt>
                <c:pt idx="498">
                  <c:v>2.5099999999999998</c:v>
                </c:pt>
                <c:pt idx="499">
                  <c:v>2.8499999999999988</c:v>
                </c:pt>
                <c:pt idx="500">
                  <c:v>4.1199999999999966</c:v>
                </c:pt>
                <c:pt idx="501">
                  <c:v>5.01</c:v>
                </c:pt>
                <c:pt idx="502">
                  <c:v>5.3199999999999985</c:v>
                </c:pt>
                <c:pt idx="503">
                  <c:v>3.64</c:v>
                </c:pt>
                <c:pt idx="504">
                  <c:v>4.38</c:v>
                </c:pt>
                <c:pt idx="505">
                  <c:v>5.7700000000000014</c:v>
                </c:pt>
                <c:pt idx="506">
                  <c:v>5.53</c:v>
                </c:pt>
                <c:pt idx="507">
                  <c:v>5.04</c:v>
                </c:pt>
                <c:pt idx="508">
                  <c:v>2.88</c:v>
                </c:pt>
                <c:pt idx="509">
                  <c:v>3.88</c:v>
                </c:pt>
                <c:pt idx="510">
                  <c:v>4.1399999999999997</c:v>
                </c:pt>
                <c:pt idx="511">
                  <c:v>6.67</c:v>
                </c:pt>
                <c:pt idx="512">
                  <c:v>6.05</c:v>
                </c:pt>
                <c:pt idx="513">
                  <c:v>5.55</c:v>
                </c:pt>
                <c:pt idx="514">
                  <c:v>5.85</c:v>
                </c:pt>
                <c:pt idx="515">
                  <c:v>5.58</c:v>
                </c:pt>
                <c:pt idx="516">
                  <c:v>5.6199999999999966</c:v>
                </c:pt>
                <c:pt idx="517">
                  <c:v>6.1899999999999995</c:v>
                </c:pt>
                <c:pt idx="518">
                  <c:v>5.63</c:v>
                </c:pt>
                <c:pt idx="519">
                  <c:v>4.3099999999999996</c:v>
                </c:pt>
                <c:pt idx="520">
                  <c:v>3.3899999999999997</c:v>
                </c:pt>
                <c:pt idx="521">
                  <c:v>3.03</c:v>
                </c:pt>
                <c:pt idx="522">
                  <c:v>2.42</c:v>
                </c:pt>
                <c:pt idx="523">
                  <c:v>2.82</c:v>
                </c:pt>
                <c:pt idx="524">
                  <c:v>2.9499999999999997</c:v>
                </c:pt>
                <c:pt idx="525">
                  <c:v>3.98</c:v>
                </c:pt>
                <c:pt idx="526">
                  <c:v>3.3499999999999988</c:v>
                </c:pt>
                <c:pt idx="527">
                  <c:v>3.58</c:v>
                </c:pt>
                <c:pt idx="528">
                  <c:v>2.9099999999999997</c:v>
                </c:pt>
                <c:pt idx="529">
                  <c:v>3.17</c:v>
                </c:pt>
                <c:pt idx="530">
                  <c:v>2.7800000000000002</c:v>
                </c:pt>
                <c:pt idx="531">
                  <c:v>5.8</c:v>
                </c:pt>
                <c:pt idx="532">
                  <c:v>3.06</c:v>
                </c:pt>
                <c:pt idx="533">
                  <c:v>3.25</c:v>
                </c:pt>
                <c:pt idx="534">
                  <c:v>2.3199999999999967</c:v>
                </c:pt>
                <c:pt idx="535">
                  <c:v>2.15</c:v>
                </c:pt>
                <c:pt idx="536">
                  <c:v>2.61</c:v>
                </c:pt>
                <c:pt idx="537">
                  <c:v>2.9899999999999998</c:v>
                </c:pt>
                <c:pt idx="538">
                  <c:v>2.59</c:v>
                </c:pt>
                <c:pt idx="539">
                  <c:v>2.79</c:v>
                </c:pt>
                <c:pt idx="540">
                  <c:v>3.4699999999999998</c:v>
                </c:pt>
                <c:pt idx="541">
                  <c:v>3.36</c:v>
                </c:pt>
                <c:pt idx="542">
                  <c:v>3.42</c:v>
                </c:pt>
                <c:pt idx="543">
                  <c:v>3.14</c:v>
                </c:pt>
                <c:pt idx="544">
                  <c:v>3.3699999999999997</c:v>
                </c:pt>
                <c:pt idx="545">
                  <c:v>4.24</c:v>
                </c:pt>
                <c:pt idx="546">
                  <c:v>4.1199999999999966</c:v>
                </c:pt>
                <c:pt idx="547">
                  <c:v>3.38</c:v>
                </c:pt>
                <c:pt idx="548">
                  <c:v>3.4499999999999997</c:v>
                </c:pt>
                <c:pt idx="549">
                  <c:v>3.38</c:v>
                </c:pt>
                <c:pt idx="550">
                  <c:v>2.9</c:v>
                </c:pt>
                <c:pt idx="551">
                  <c:v>2.84</c:v>
                </c:pt>
                <c:pt idx="552">
                  <c:v>4.25</c:v>
                </c:pt>
                <c:pt idx="553">
                  <c:v>3.1</c:v>
                </c:pt>
                <c:pt idx="554">
                  <c:v>3.53</c:v>
                </c:pt>
                <c:pt idx="555">
                  <c:v>4.91</c:v>
                </c:pt>
                <c:pt idx="556">
                  <c:v>5.08</c:v>
                </c:pt>
                <c:pt idx="557">
                  <c:v>4.37</c:v>
                </c:pt>
                <c:pt idx="558">
                  <c:v>4.63</c:v>
                </c:pt>
                <c:pt idx="559">
                  <c:v>2.9899999999999998</c:v>
                </c:pt>
                <c:pt idx="560">
                  <c:v>2.9699999999999998</c:v>
                </c:pt>
                <c:pt idx="561">
                  <c:v>2.38</c:v>
                </c:pt>
                <c:pt idx="562">
                  <c:v>2.14</c:v>
                </c:pt>
                <c:pt idx="563">
                  <c:v>2.4699999999999998</c:v>
                </c:pt>
                <c:pt idx="564">
                  <c:v>3.14</c:v>
                </c:pt>
                <c:pt idx="565">
                  <c:v>4.26</c:v>
                </c:pt>
                <c:pt idx="566">
                  <c:v>5.25</c:v>
                </c:pt>
                <c:pt idx="567">
                  <c:v>4.5199999999999996</c:v>
                </c:pt>
                <c:pt idx="568">
                  <c:v>4.91</c:v>
                </c:pt>
                <c:pt idx="569">
                  <c:v>4.75</c:v>
                </c:pt>
                <c:pt idx="570">
                  <c:v>4.53</c:v>
                </c:pt>
                <c:pt idx="571">
                  <c:v>2.4699999999999998</c:v>
                </c:pt>
                <c:pt idx="572">
                  <c:v>1.9800000000000035</c:v>
                </c:pt>
                <c:pt idx="573">
                  <c:v>2.3099999999999987</c:v>
                </c:pt>
                <c:pt idx="574">
                  <c:v>3.3099999999999987</c:v>
                </c:pt>
                <c:pt idx="575">
                  <c:v>2.3199999999999967</c:v>
                </c:pt>
                <c:pt idx="576">
                  <c:v>2.63</c:v>
                </c:pt>
                <c:pt idx="577">
                  <c:v>2.4499999999999997</c:v>
                </c:pt>
                <c:pt idx="578">
                  <c:v>3.03</c:v>
                </c:pt>
                <c:pt idx="579">
                  <c:v>2.1800000000000002</c:v>
                </c:pt>
                <c:pt idx="580">
                  <c:v>2.27</c:v>
                </c:pt>
                <c:pt idx="581">
                  <c:v>3.46</c:v>
                </c:pt>
                <c:pt idx="582">
                  <c:v>2.3499999999999988</c:v>
                </c:pt>
                <c:pt idx="583">
                  <c:v>2.3099999999999987</c:v>
                </c:pt>
                <c:pt idx="584">
                  <c:v>1.86</c:v>
                </c:pt>
                <c:pt idx="585">
                  <c:v>1.75</c:v>
                </c:pt>
                <c:pt idx="586">
                  <c:v>2.0299999999999998</c:v>
                </c:pt>
                <c:pt idx="587">
                  <c:v>2.52</c:v>
                </c:pt>
                <c:pt idx="588">
                  <c:v>1.87</c:v>
                </c:pt>
                <c:pt idx="589">
                  <c:v>2.3899999999999997</c:v>
                </c:pt>
                <c:pt idx="590">
                  <c:v>3.05</c:v>
                </c:pt>
                <c:pt idx="591">
                  <c:v>4.1099999999999985</c:v>
                </c:pt>
                <c:pt idx="592">
                  <c:v>3.4099999999999997</c:v>
                </c:pt>
                <c:pt idx="593">
                  <c:v>2.16</c:v>
                </c:pt>
                <c:pt idx="594">
                  <c:v>2.7800000000000002</c:v>
                </c:pt>
                <c:pt idx="595">
                  <c:v>2.4299999999999997</c:v>
                </c:pt>
                <c:pt idx="596">
                  <c:v>2.4899999999999998</c:v>
                </c:pt>
                <c:pt idx="597">
                  <c:v>3.8099999999999987</c:v>
                </c:pt>
                <c:pt idx="598">
                  <c:v>3.65</c:v>
                </c:pt>
                <c:pt idx="599">
                  <c:v>2.1800000000000002</c:v>
                </c:pt>
                <c:pt idx="600">
                  <c:v>3.01</c:v>
                </c:pt>
                <c:pt idx="601">
                  <c:v>3.64</c:v>
                </c:pt>
                <c:pt idx="602">
                  <c:v>2.82</c:v>
                </c:pt>
                <c:pt idx="603">
                  <c:v>4.9300000000000024</c:v>
                </c:pt>
                <c:pt idx="604">
                  <c:v>4.83</c:v>
                </c:pt>
                <c:pt idx="605">
                  <c:v>4.4800000000000004</c:v>
                </c:pt>
                <c:pt idx="606">
                  <c:v>4.7</c:v>
                </c:pt>
                <c:pt idx="607">
                  <c:v>4.95</c:v>
                </c:pt>
                <c:pt idx="608">
                  <c:v>4.9800000000000004</c:v>
                </c:pt>
                <c:pt idx="609">
                  <c:v>3.8</c:v>
                </c:pt>
                <c:pt idx="610">
                  <c:v>2.66</c:v>
                </c:pt>
                <c:pt idx="611">
                  <c:v>2.98</c:v>
                </c:pt>
                <c:pt idx="612">
                  <c:v>3.46</c:v>
                </c:pt>
                <c:pt idx="613">
                  <c:v>4.04</c:v>
                </c:pt>
                <c:pt idx="614">
                  <c:v>3.92</c:v>
                </c:pt>
                <c:pt idx="615">
                  <c:v>4.6499999999999995</c:v>
                </c:pt>
                <c:pt idx="616">
                  <c:v>4.5999999999999996</c:v>
                </c:pt>
                <c:pt idx="617">
                  <c:v>4.26</c:v>
                </c:pt>
                <c:pt idx="618">
                  <c:v>4.24</c:v>
                </c:pt>
                <c:pt idx="619">
                  <c:v>4.2699999999999996</c:v>
                </c:pt>
                <c:pt idx="620">
                  <c:v>4.1499999999999995</c:v>
                </c:pt>
                <c:pt idx="621">
                  <c:v>4.2</c:v>
                </c:pt>
                <c:pt idx="622">
                  <c:v>4.21</c:v>
                </c:pt>
                <c:pt idx="623">
                  <c:v>4.22</c:v>
                </c:pt>
                <c:pt idx="624">
                  <c:v>4.25</c:v>
                </c:pt>
                <c:pt idx="625">
                  <c:v>4.3199999999999985</c:v>
                </c:pt>
                <c:pt idx="626">
                  <c:v>4.5199999999999996</c:v>
                </c:pt>
                <c:pt idx="627">
                  <c:v>4.09</c:v>
                </c:pt>
                <c:pt idx="628">
                  <c:v>4.0999999999999996</c:v>
                </c:pt>
                <c:pt idx="629">
                  <c:v>3.8099999999999987</c:v>
                </c:pt>
                <c:pt idx="630">
                  <c:v>3.8499999999999988</c:v>
                </c:pt>
                <c:pt idx="631">
                  <c:v>3.61</c:v>
                </c:pt>
                <c:pt idx="632">
                  <c:v>4</c:v>
                </c:pt>
                <c:pt idx="633">
                  <c:v>3.7600000000000002</c:v>
                </c:pt>
                <c:pt idx="634">
                  <c:v>3.54</c:v>
                </c:pt>
                <c:pt idx="635">
                  <c:v>3.67</c:v>
                </c:pt>
                <c:pt idx="636">
                  <c:v>3.53</c:v>
                </c:pt>
                <c:pt idx="637">
                  <c:v>3.64</c:v>
                </c:pt>
                <c:pt idx="638">
                  <c:v>3.2800000000000002</c:v>
                </c:pt>
                <c:pt idx="639">
                  <c:v>2.44</c:v>
                </c:pt>
                <c:pt idx="640">
                  <c:v>2.98</c:v>
                </c:pt>
                <c:pt idx="641">
                  <c:v>2.88</c:v>
                </c:pt>
                <c:pt idx="642">
                  <c:v>3.48</c:v>
                </c:pt>
                <c:pt idx="643">
                  <c:v>3.23</c:v>
                </c:pt>
                <c:pt idx="644">
                  <c:v>3.42</c:v>
                </c:pt>
                <c:pt idx="645">
                  <c:v>3.67</c:v>
                </c:pt>
                <c:pt idx="646">
                  <c:v>3.68</c:v>
                </c:pt>
                <c:pt idx="647">
                  <c:v>3.7800000000000002</c:v>
                </c:pt>
                <c:pt idx="648">
                  <c:v>3.59</c:v>
                </c:pt>
                <c:pt idx="649">
                  <c:v>3.7</c:v>
                </c:pt>
                <c:pt idx="650">
                  <c:v>2.3099999999999987</c:v>
                </c:pt>
                <c:pt idx="651">
                  <c:v>1.9900000000000035</c:v>
                </c:pt>
                <c:pt idx="652">
                  <c:v>2.36</c:v>
                </c:pt>
                <c:pt idx="653">
                  <c:v>3.42</c:v>
                </c:pt>
                <c:pt idx="654">
                  <c:v>3</c:v>
                </c:pt>
                <c:pt idx="655">
                  <c:v>2.4699999999999998</c:v>
                </c:pt>
                <c:pt idx="656">
                  <c:v>3.21</c:v>
                </c:pt>
                <c:pt idx="657">
                  <c:v>3.3</c:v>
                </c:pt>
                <c:pt idx="658">
                  <c:v>3.16</c:v>
                </c:pt>
                <c:pt idx="659">
                  <c:v>3</c:v>
                </c:pt>
                <c:pt idx="660">
                  <c:v>2.92</c:v>
                </c:pt>
                <c:pt idx="661">
                  <c:v>3.12</c:v>
                </c:pt>
                <c:pt idx="662">
                  <c:v>3.01</c:v>
                </c:pt>
                <c:pt idx="663">
                  <c:v>1.82</c:v>
                </c:pt>
                <c:pt idx="664">
                  <c:v>1.6</c:v>
                </c:pt>
                <c:pt idx="665">
                  <c:v>1.83</c:v>
                </c:pt>
                <c:pt idx="666">
                  <c:v>2.59</c:v>
                </c:pt>
                <c:pt idx="667">
                  <c:v>2.0699999999999998</c:v>
                </c:pt>
                <c:pt idx="668">
                  <c:v>3</c:v>
                </c:pt>
                <c:pt idx="669">
                  <c:v>3.38</c:v>
                </c:pt>
                <c:pt idx="670">
                  <c:v>2.9499999999999997</c:v>
                </c:pt>
                <c:pt idx="671">
                  <c:v>2.84</c:v>
                </c:pt>
                <c:pt idx="672">
                  <c:v>3.07</c:v>
                </c:pt>
                <c:pt idx="673">
                  <c:v>3.19</c:v>
                </c:pt>
                <c:pt idx="674">
                  <c:v>2.7800000000000002</c:v>
                </c:pt>
                <c:pt idx="675">
                  <c:v>2.86</c:v>
                </c:pt>
                <c:pt idx="676">
                  <c:v>2.7800000000000002</c:v>
                </c:pt>
                <c:pt idx="677">
                  <c:v>3.77</c:v>
                </c:pt>
                <c:pt idx="678">
                  <c:v>4.09</c:v>
                </c:pt>
                <c:pt idx="679">
                  <c:v>4.5</c:v>
                </c:pt>
                <c:pt idx="680">
                  <c:v>3.2800000000000002</c:v>
                </c:pt>
                <c:pt idx="681">
                  <c:v>2.72</c:v>
                </c:pt>
                <c:pt idx="682">
                  <c:v>2.67</c:v>
                </c:pt>
                <c:pt idx="683">
                  <c:v>2.61</c:v>
                </c:pt>
                <c:pt idx="684">
                  <c:v>2.59</c:v>
                </c:pt>
                <c:pt idx="685">
                  <c:v>2.7</c:v>
                </c:pt>
                <c:pt idx="686">
                  <c:v>2.66</c:v>
                </c:pt>
                <c:pt idx="687">
                  <c:v>2.59</c:v>
                </c:pt>
                <c:pt idx="688">
                  <c:v>2.2400000000000002</c:v>
                </c:pt>
                <c:pt idx="689">
                  <c:v>2.84</c:v>
                </c:pt>
                <c:pt idx="690">
                  <c:v>2.8299999999999987</c:v>
                </c:pt>
                <c:pt idx="691">
                  <c:v>3.01</c:v>
                </c:pt>
                <c:pt idx="692">
                  <c:v>3.14</c:v>
                </c:pt>
                <c:pt idx="693">
                  <c:v>3.12</c:v>
                </c:pt>
                <c:pt idx="694">
                  <c:v>2.7800000000000002</c:v>
                </c:pt>
                <c:pt idx="695">
                  <c:v>2.64</c:v>
                </c:pt>
                <c:pt idx="696">
                  <c:v>2.8099999999999987</c:v>
                </c:pt>
                <c:pt idx="697">
                  <c:v>2.57</c:v>
                </c:pt>
                <c:pt idx="698">
                  <c:v>2.57</c:v>
                </c:pt>
                <c:pt idx="699">
                  <c:v>2.7800000000000002</c:v>
                </c:pt>
                <c:pt idx="700">
                  <c:v>1.51</c:v>
                </c:pt>
                <c:pt idx="701">
                  <c:v>2.7600000000000002</c:v>
                </c:pt>
                <c:pt idx="702">
                  <c:v>2.84</c:v>
                </c:pt>
                <c:pt idx="703">
                  <c:v>2.8099999999999987</c:v>
                </c:pt>
                <c:pt idx="704">
                  <c:v>3.2</c:v>
                </c:pt>
                <c:pt idx="705">
                  <c:v>3.96</c:v>
                </c:pt>
                <c:pt idx="706">
                  <c:v>3.2</c:v>
                </c:pt>
                <c:pt idx="707">
                  <c:v>3.16</c:v>
                </c:pt>
                <c:pt idx="708">
                  <c:v>3.4099999999999997</c:v>
                </c:pt>
                <c:pt idx="709">
                  <c:v>3.12</c:v>
                </c:pt>
                <c:pt idx="710">
                  <c:v>2.9299999999999997</c:v>
                </c:pt>
                <c:pt idx="711">
                  <c:v>3.23</c:v>
                </c:pt>
                <c:pt idx="712">
                  <c:v>3.08</c:v>
                </c:pt>
                <c:pt idx="713">
                  <c:v>3.22</c:v>
                </c:pt>
                <c:pt idx="714">
                  <c:v>3.3499999999999988</c:v>
                </c:pt>
                <c:pt idx="715">
                  <c:v>3.4299999999999997</c:v>
                </c:pt>
                <c:pt idx="716">
                  <c:v>3.9099999999999997</c:v>
                </c:pt>
                <c:pt idx="717">
                  <c:v>2.52</c:v>
                </c:pt>
                <c:pt idx="718">
                  <c:v>2.64</c:v>
                </c:pt>
                <c:pt idx="719">
                  <c:v>3.17</c:v>
                </c:pt>
                <c:pt idx="720">
                  <c:v>3.3699999999999997</c:v>
                </c:pt>
                <c:pt idx="721">
                  <c:v>3.4899999999999998</c:v>
                </c:pt>
                <c:pt idx="722">
                  <c:v>3.22</c:v>
                </c:pt>
                <c:pt idx="723">
                  <c:v>3.3299999999999987</c:v>
                </c:pt>
                <c:pt idx="724">
                  <c:v>3.3899999999999997</c:v>
                </c:pt>
                <c:pt idx="725">
                  <c:v>3.69</c:v>
                </c:pt>
                <c:pt idx="726">
                  <c:v>3.4899999999999998</c:v>
                </c:pt>
                <c:pt idx="727">
                  <c:v>3.74</c:v>
                </c:pt>
                <c:pt idx="728">
                  <c:v>3.2600000000000002</c:v>
                </c:pt>
                <c:pt idx="729">
                  <c:v>3.21</c:v>
                </c:pt>
                <c:pt idx="730">
                  <c:v>3.54</c:v>
                </c:pt>
                <c:pt idx="731">
                  <c:v>3.7600000000000002</c:v>
                </c:pt>
                <c:pt idx="732">
                  <c:v>3.69</c:v>
                </c:pt>
                <c:pt idx="733">
                  <c:v>3.8299999999999987</c:v>
                </c:pt>
                <c:pt idx="734">
                  <c:v>4.1899999999999995</c:v>
                </c:pt>
                <c:pt idx="735">
                  <c:v>4.5199999999999996</c:v>
                </c:pt>
                <c:pt idx="736">
                  <c:v>3.9499999999999997</c:v>
                </c:pt>
                <c:pt idx="737">
                  <c:v>3.71</c:v>
                </c:pt>
                <c:pt idx="738">
                  <c:v>4.1099999999999985</c:v>
                </c:pt>
                <c:pt idx="739">
                  <c:v>4.1599999999999975</c:v>
                </c:pt>
                <c:pt idx="740">
                  <c:v>3.94</c:v>
                </c:pt>
                <c:pt idx="741">
                  <c:v>3.8899999999999997</c:v>
                </c:pt>
                <c:pt idx="742">
                  <c:v>4.4300000000000024</c:v>
                </c:pt>
                <c:pt idx="743">
                  <c:v>5.45</c:v>
                </c:pt>
                <c:pt idx="744">
                  <c:v>5.51</c:v>
                </c:pt>
                <c:pt idx="745">
                  <c:v>4.6599999999999975</c:v>
                </c:pt>
                <c:pt idx="746">
                  <c:v>4.57</c:v>
                </c:pt>
                <c:pt idx="747">
                  <c:v>4.54</c:v>
                </c:pt>
                <c:pt idx="748">
                  <c:v>4.4400000000000004</c:v>
                </c:pt>
                <c:pt idx="749">
                  <c:v>4.3199999999999985</c:v>
                </c:pt>
                <c:pt idx="750">
                  <c:v>4.92</c:v>
                </c:pt>
                <c:pt idx="751">
                  <c:v>4.6599999999999975</c:v>
                </c:pt>
                <c:pt idx="752">
                  <c:v>5.09</c:v>
                </c:pt>
                <c:pt idx="753">
                  <c:v>4.8899999999999997</c:v>
                </c:pt>
                <c:pt idx="754">
                  <c:v>5.28</c:v>
                </c:pt>
                <c:pt idx="755">
                  <c:v>6.1899999999999995</c:v>
                </c:pt>
                <c:pt idx="756">
                  <c:v>5.95</c:v>
                </c:pt>
                <c:pt idx="757">
                  <c:v>5.56</c:v>
                </c:pt>
                <c:pt idx="758">
                  <c:v>5.0199999999999996</c:v>
                </c:pt>
                <c:pt idx="759">
                  <c:v>5.9</c:v>
                </c:pt>
                <c:pt idx="760">
                  <c:v>5.68</c:v>
                </c:pt>
                <c:pt idx="761">
                  <c:v>5.07</c:v>
                </c:pt>
                <c:pt idx="762">
                  <c:v>6.63</c:v>
                </c:pt>
                <c:pt idx="763">
                  <c:v>7.24</c:v>
                </c:pt>
                <c:pt idx="764">
                  <c:v>6.81</c:v>
                </c:pt>
                <c:pt idx="765">
                  <c:v>5.2</c:v>
                </c:pt>
                <c:pt idx="766">
                  <c:v>5.44</c:v>
                </c:pt>
                <c:pt idx="767">
                  <c:v>5.58</c:v>
                </c:pt>
                <c:pt idx="768">
                  <c:v>6.3</c:v>
                </c:pt>
                <c:pt idx="769">
                  <c:v>6.14</c:v>
                </c:pt>
                <c:pt idx="770">
                  <c:v>6.8199999999999985</c:v>
                </c:pt>
                <c:pt idx="771">
                  <c:v>5.8599999999999985</c:v>
                </c:pt>
                <c:pt idx="772">
                  <c:v>5.6499999999999995</c:v>
                </c:pt>
                <c:pt idx="773">
                  <c:v>6.02</c:v>
                </c:pt>
                <c:pt idx="774">
                  <c:v>6.23</c:v>
                </c:pt>
                <c:pt idx="775">
                  <c:v>7.38</c:v>
                </c:pt>
                <c:pt idx="776">
                  <c:v>6.02</c:v>
                </c:pt>
                <c:pt idx="777">
                  <c:v>6.05</c:v>
                </c:pt>
                <c:pt idx="778">
                  <c:v>5.05</c:v>
                </c:pt>
                <c:pt idx="779">
                  <c:v>5.44</c:v>
                </c:pt>
                <c:pt idx="780">
                  <c:v>5.95</c:v>
                </c:pt>
                <c:pt idx="781">
                  <c:v>5.9700000000000024</c:v>
                </c:pt>
                <c:pt idx="782">
                  <c:v>6.39</c:v>
                </c:pt>
                <c:pt idx="783">
                  <c:v>6.13</c:v>
                </c:pt>
                <c:pt idx="784">
                  <c:v>5.3599999999999985</c:v>
                </c:pt>
                <c:pt idx="785">
                  <c:v>5.99</c:v>
                </c:pt>
                <c:pt idx="786">
                  <c:v>6.1099999999999985</c:v>
                </c:pt>
                <c:pt idx="787">
                  <c:v>6.37</c:v>
                </c:pt>
                <c:pt idx="788">
                  <c:v>6.35</c:v>
                </c:pt>
                <c:pt idx="789">
                  <c:v>5.98</c:v>
                </c:pt>
                <c:pt idx="790">
                  <c:v>6.6099999999999985</c:v>
                </c:pt>
                <c:pt idx="791">
                  <c:v>6.87</c:v>
                </c:pt>
                <c:pt idx="792">
                  <c:v>7.7700000000000014</c:v>
                </c:pt>
                <c:pt idx="793">
                  <c:v>6.72</c:v>
                </c:pt>
                <c:pt idx="794">
                  <c:v>6.74</c:v>
                </c:pt>
                <c:pt idx="795">
                  <c:v>5.49</c:v>
                </c:pt>
                <c:pt idx="796">
                  <c:v>6.5</c:v>
                </c:pt>
                <c:pt idx="797">
                  <c:v>6.38</c:v>
                </c:pt>
                <c:pt idx="798">
                  <c:v>6.74</c:v>
                </c:pt>
                <c:pt idx="799">
                  <c:v>6.78</c:v>
                </c:pt>
                <c:pt idx="800">
                  <c:v>6.67</c:v>
                </c:pt>
                <c:pt idx="801">
                  <c:v>6.71</c:v>
                </c:pt>
                <c:pt idx="802">
                  <c:v>7.05</c:v>
                </c:pt>
                <c:pt idx="803">
                  <c:v>6.41</c:v>
                </c:pt>
                <c:pt idx="804">
                  <c:v>4.63</c:v>
                </c:pt>
                <c:pt idx="805">
                  <c:v>6.42</c:v>
                </c:pt>
                <c:pt idx="806">
                  <c:v>7.08</c:v>
                </c:pt>
                <c:pt idx="807">
                  <c:v>7.6599999999999975</c:v>
                </c:pt>
                <c:pt idx="808">
                  <c:v>7.38</c:v>
                </c:pt>
                <c:pt idx="809">
                  <c:v>7.28</c:v>
                </c:pt>
                <c:pt idx="810">
                  <c:v>7.18</c:v>
                </c:pt>
                <c:pt idx="811">
                  <c:v>7.4</c:v>
                </c:pt>
                <c:pt idx="812">
                  <c:v>7.25</c:v>
                </c:pt>
                <c:pt idx="813">
                  <c:v>7.68</c:v>
                </c:pt>
                <c:pt idx="814">
                  <c:v>7.54</c:v>
                </c:pt>
                <c:pt idx="815">
                  <c:v>7.6199999999999966</c:v>
                </c:pt>
                <c:pt idx="816">
                  <c:v>6.7700000000000014</c:v>
                </c:pt>
                <c:pt idx="817">
                  <c:v>7.08</c:v>
                </c:pt>
                <c:pt idx="818">
                  <c:v>6.76</c:v>
                </c:pt>
                <c:pt idx="819">
                  <c:v>6.87</c:v>
                </c:pt>
                <c:pt idx="820">
                  <c:v>6.8199999999999985</c:v>
                </c:pt>
                <c:pt idx="821">
                  <c:v>7.1</c:v>
                </c:pt>
                <c:pt idx="822">
                  <c:v>7.51</c:v>
                </c:pt>
                <c:pt idx="823">
                  <c:v>7.1099999999999985</c:v>
                </c:pt>
                <c:pt idx="824">
                  <c:v>6.4</c:v>
                </c:pt>
                <c:pt idx="825">
                  <c:v>6.53</c:v>
                </c:pt>
                <c:pt idx="826">
                  <c:v>7</c:v>
                </c:pt>
                <c:pt idx="827">
                  <c:v>7.6199999999999966</c:v>
                </c:pt>
                <c:pt idx="828">
                  <c:v>7.07</c:v>
                </c:pt>
                <c:pt idx="829">
                  <c:v>6.68</c:v>
                </c:pt>
                <c:pt idx="830">
                  <c:v>6.6499999999999995</c:v>
                </c:pt>
                <c:pt idx="831">
                  <c:v>6.6099999999999985</c:v>
                </c:pt>
                <c:pt idx="832">
                  <c:v>5.98</c:v>
                </c:pt>
                <c:pt idx="833">
                  <c:v>6.51</c:v>
                </c:pt>
                <c:pt idx="834">
                  <c:v>7.21</c:v>
                </c:pt>
                <c:pt idx="835">
                  <c:v>7.59</c:v>
                </c:pt>
                <c:pt idx="836">
                  <c:v>7.03</c:v>
                </c:pt>
                <c:pt idx="837">
                  <c:v>6.92</c:v>
                </c:pt>
                <c:pt idx="838">
                  <c:v>5.8199999999999985</c:v>
                </c:pt>
                <c:pt idx="839">
                  <c:v>6.4300000000000024</c:v>
                </c:pt>
                <c:pt idx="840">
                  <c:v>5.03</c:v>
                </c:pt>
                <c:pt idx="841">
                  <c:v>7.1599999999999975</c:v>
                </c:pt>
                <c:pt idx="842">
                  <c:v>5.6899999999999995</c:v>
                </c:pt>
                <c:pt idx="843">
                  <c:v>4.63</c:v>
                </c:pt>
                <c:pt idx="844">
                  <c:v>5.83</c:v>
                </c:pt>
                <c:pt idx="845">
                  <c:v>6.09</c:v>
                </c:pt>
                <c:pt idx="846">
                  <c:v>5.99</c:v>
                </c:pt>
                <c:pt idx="847">
                  <c:v>6.6099999999999985</c:v>
                </c:pt>
                <c:pt idx="848">
                  <c:v>6.6</c:v>
                </c:pt>
                <c:pt idx="849">
                  <c:v>6.44</c:v>
                </c:pt>
                <c:pt idx="850">
                  <c:v>6.45</c:v>
                </c:pt>
                <c:pt idx="851">
                  <c:v>5.41</c:v>
                </c:pt>
                <c:pt idx="852">
                  <c:v>5.09</c:v>
                </c:pt>
                <c:pt idx="853">
                  <c:v>5.94</c:v>
                </c:pt>
                <c:pt idx="854">
                  <c:v>6.04</c:v>
                </c:pt>
                <c:pt idx="855">
                  <c:v>4.78</c:v>
                </c:pt>
                <c:pt idx="856">
                  <c:v>4.3499999999999996</c:v>
                </c:pt>
                <c:pt idx="857">
                  <c:v>4.8</c:v>
                </c:pt>
                <c:pt idx="858">
                  <c:v>4.4400000000000004</c:v>
                </c:pt>
                <c:pt idx="859">
                  <c:v>4.79</c:v>
                </c:pt>
                <c:pt idx="860">
                  <c:v>2.9499999999999997</c:v>
                </c:pt>
                <c:pt idx="861">
                  <c:v>4.29</c:v>
                </c:pt>
                <c:pt idx="862">
                  <c:v>4.8199999999999985</c:v>
                </c:pt>
                <c:pt idx="863">
                  <c:v>4.79</c:v>
                </c:pt>
                <c:pt idx="864">
                  <c:v>4.1099999999999985</c:v>
                </c:pt>
                <c:pt idx="865">
                  <c:v>5.64</c:v>
                </c:pt>
                <c:pt idx="866">
                  <c:v>5</c:v>
                </c:pt>
                <c:pt idx="867">
                  <c:v>3.3</c:v>
                </c:pt>
                <c:pt idx="868">
                  <c:v>4.04</c:v>
                </c:pt>
                <c:pt idx="869">
                  <c:v>3.21</c:v>
                </c:pt>
                <c:pt idx="870">
                  <c:v>3.4</c:v>
                </c:pt>
                <c:pt idx="871">
                  <c:v>3.55</c:v>
                </c:pt>
                <c:pt idx="872">
                  <c:v>4.22</c:v>
                </c:pt>
                <c:pt idx="873">
                  <c:v>4.41</c:v>
                </c:pt>
                <c:pt idx="874">
                  <c:v>4.74</c:v>
                </c:pt>
                <c:pt idx="875">
                  <c:v>3.44</c:v>
                </c:pt>
                <c:pt idx="876">
                  <c:v>2.36</c:v>
                </c:pt>
                <c:pt idx="877">
                  <c:v>2.4899999999999998</c:v>
                </c:pt>
                <c:pt idx="878">
                  <c:v>3.3299999999999987</c:v>
                </c:pt>
                <c:pt idx="879">
                  <c:v>2.17</c:v>
                </c:pt>
                <c:pt idx="880">
                  <c:v>2.46</c:v>
                </c:pt>
                <c:pt idx="881">
                  <c:v>2.3499999999999988</c:v>
                </c:pt>
                <c:pt idx="882">
                  <c:v>2.14</c:v>
                </c:pt>
                <c:pt idx="883">
                  <c:v>2.4699999999999998</c:v>
                </c:pt>
                <c:pt idx="884">
                  <c:v>2.5299999999999998</c:v>
                </c:pt>
                <c:pt idx="885">
                  <c:v>2.36</c:v>
                </c:pt>
                <c:pt idx="886">
                  <c:v>2.4</c:v>
                </c:pt>
                <c:pt idx="887">
                  <c:v>2.16</c:v>
                </c:pt>
                <c:pt idx="888">
                  <c:v>2.19</c:v>
                </c:pt>
                <c:pt idx="889">
                  <c:v>2.2799999999999998</c:v>
                </c:pt>
                <c:pt idx="890">
                  <c:v>2.3699999999999997</c:v>
                </c:pt>
                <c:pt idx="891">
                  <c:v>2.9099999999999997</c:v>
                </c:pt>
                <c:pt idx="892">
                  <c:v>2.69</c:v>
                </c:pt>
                <c:pt idx="893">
                  <c:v>2.56</c:v>
                </c:pt>
                <c:pt idx="894">
                  <c:v>2.65</c:v>
                </c:pt>
                <c:pt idx="895">
                  <c:v>3.24</c:v>
                </c:pt>
                <c:pt idx="896">
                  <c:v>2.7800000000000002</c:v>
                </c:pt>
                <c:pt idx="897">
                  <c:v>3.15</c:v>
                </c:pt>
                <c:pt idx="898">
                  <c:v>2.29</c:v>
                </c:pt>
                <c:pt idx="899">
                  <c:v>2.4499999999999997</c:v>
                </c:pt>
                <c:pt idx="900">
                  <c:v>2.63</c:v>
                </c:pt>
                <c:pt idx="901">
                  <c:v>2.71</c:v>
                </c:pt>
                <c:pt idx="902">
                  <c:v>3.68</c:v>
                </c:pt>
                <c:pt idx="903">
                  <c:v>4.96</c:v>
                </c:pt>
                <c:pt idx="904">
                  <c:v>5.04</c:v>
                </c:pt>
                <c:pt idx="905">
                  <c:v>4.08</c:v>
                </c:pt>
                <c:pt idx="906">
                  <c:v>4.07</c:v>
                </c:pt>
                <c:pt idx="907">
                  <c:v>2.69</c:v>
                </c:pt>
                <c:pt idx="908">
                  <c:v>2.63</c:v>
                </c:pt>
                <c:pt idx="909">
                  <c:v>3.5</c:v>
                </c:pt>
                <c:pt idx="910">
                  <c:v>3.16</c:v>
                </c:pt>
                <c:pt idx="911">
                  <c:v>2.3299999999999987</c:v>
                </c:pt>
                <c:pt idx="912">
                  <c:v>2.9899999999999998</c:v>
                </c:pt>
                <c:pt idx="913">
                  <c:v>2.68</c:v>
                </c:pt>
                <c:pt idx="914">
                  <c:v>4.28</c:v>
                </c:pt>
                <c:pt idx="915">
                  <c:v>2.44</c:v>
                </c:pt>
                <c:pt idx="916">
                  <c:v>3.16</c:v>
                </c:pt>
                <c:pt idx="917">
                  <c:v>2.65</c:v>
                </c:pt>
                <c:pt idx="918">
                  <c:v>3.03</c:v>
                </c:pt>
                <c:pt idx="919">
                  <c:v>2.46</c:v>
                </c:pt>
                <c:pt idx="920">
                  <c:v>2.84</c:v>
                </c:pt>
                <c:pt idx="921">
                  <c:v>2.21</c:v>
                </c:pt>
                <c:pt idx="922">
                  <c:v>1.9500000000000033</c:v>
                </c:pt>
                <c:pt idx="923">
                  <c:v>2.4699999999999998</c:v>
                </c:pt>
                <c:pt idx="924">
                  <c:v>2.57</c:v>
                </c:pt>
                <c:pt idx="925">
                  <c:v>3.16</c:v>
                </c:pt>
                <c:pt idx="926">
                  <c:v>2.4499999999999997</c:v>
                </c:pt>
                <c:pt idx="927">
                  <c:v>2.4899999999999998</c:v>
                </c:pt>
                <c:pt idx="928">
                  <c:v>2.64</c:v>
                </c:pt>
                <c:pt idx="929">
                  <c:v>2.98</c:v>
                </c:pt>
                <c:pt idx="930">
                  <c:v>4.29</c:v>
                </c:pt>
                <c:pt idx="931">
                  <c:v>4.95</c:v>
                </c:pt>
                <c:pt idx="932">
                  <c:v>4.5999999999999996</c:v>
                </c:pt>
                <c:pt idx="933">
                  <c:v>4.8499999999999996</c:v>
                </c:pt>
                <c:pt idx="934">
                  <c:v>3.52</c:v>
                </c:pt>
                <c:pt idx="935">
                  <c:v>2.75</c:v>
                </c:pt>
                <c:pt idx="936">
                  <c:v>4.92</c:v>
                </c:pt>
                <c:pt idx="937">
                  <c:v>4.08</c:v>
                </c:pt>
                <c:pt idx="938">
                  <c:v>2.4299999999999997</c:v>
                </c:pt>
                <c:pt idx="939">
                  <c:v>3.6</c:v>
                </c:pt>
                <c:pt idx="940">
                  <c:v>4.6899999999999995</c:v>
                </c:pt>
                <c:pt idx="941">
                  <c:v>4.3199999999999985</c:v>
                </c:pt>
                <c:pt idx="942">
                  <c:v>3.8499999999999988</c:v>
                </c:pt>
                <c:pt idx="943">
                  <c:v>4.96</c:v>
                </c:pt>
                <c:pt idx="944">
                  <c:v>3.86</c:v>
                </c:pt>
                <c:pt idx="945">
                  <c:v>4.1899999999999995</c:v>
                </c:pt>
                <c:pt idx="946">
                  <c:v>4.3599999999999985</c:v>
                </c:pt>
                <c:pt idx="947">
                  <c:v>4.45</c:v>
                </c:pt>
                <c:pt idx="948">
                  <c:v>4.21</c:v>
                </c:pt>
                <c:pt idx="949">
                  <c:v>2.2200000000000002</c:v>
                </c:pt>
                <c:pt idx="950">
                  <c:v>2.21</c:v>
                </c:pt>
                <c:pt idx="951">
                  <c:v>2.3699999999999997</c:v>
                </c:pt>
                <c:pt idx="952">
                  <c:v>2.2000000000000002</c:v>
                </c:pt>
                <c:pt idx="953">
                  <c:v>4.24</c:v>
                </c:pt>
                <c:pt idx="954">
                  <c:v>4.74</c:v>
                </c:pt>
                <c:pt idx="955">
                  <c:v>4.7</c:v>
                </c:pt>
                <c:pt idx="956">
                  <c:v>4.72</c:v>
                </c:pt>
                <c:pt idx="957">
                  <c:v>5.04</c:v>
                </c:pt>
                <c:pt idx="958">
                  <c:v>4.88</c:v>
                </c:pt>
                <c:pt idx="959">
                  <c:v>4.78</c:v>
                </c:pt>
                <c:pt idx="960">
                  <c:v>4.4800000000000004</c:v>
                </c:pt>
                <c:pt idx="961">
                  <c:v>5.03</c:v>
                </c:pt>
                <c:pt idx="962">
                  <c:v>4.8</c:v>
                </c:pt>
                <c:pt idx="963">
                  <c:v>3.55</c:v>
                </c:pt>
                <c:pt idx="964">
                  <c:v>4.4300000000000024</c:v>
                </c:pt>
                <c:pt idx="965">
                  <c:v>4.42</c:v>
                </c:pt>
                <c:pt idx="966">
                  <c:v>4.5999999999999996</c:v>
                </c:pt>
                <c:pt idx="967">
                  <c:v>4.1499999999999995</c:v>
                </c:pt>
                <c:pt idx="968">
                  <c:v>4.7699999999999996</c:v>
                </c:pt>
                <c:pt idx="969">
                  <c:v>4.4300000000000024</c:v>
                </c:pt>
                <c:pt idx="970">
                  <c:v>4.4400000000000004</c:v>
                </c:pt>
                <c:pt idx="971">
                  <c:v>4.87</c:v>
                </c:pt>
                <c:pt idx="972">
                  <c:v>4.6599999999999975</c:v>
                </c:pt>
                <c:pt idx="973">
                  <c:v>3.98</c:v>
                </c:pt>
                <c:pt idx="974">
                  <c:v>3.8899999999999997</c:v>
                </c:pt>
                <c:pt idx="975">
                  <c:v>3.22</c:v>
                </c:pt>
                <c:pt idx="976">
                  <c:v>3.52</c:v>
                </c:pt>
                <c:pt idx="977">
                  <c:v>3.46</c:v>
                </c:pt>
                <c:pt idx="978">
                  <c:v>4.4700000000000024</c:v>
                </c:pt>
                <c:pt idx="979">
                  <c:v>4.37</c:v>
                </c:pt>
                <c:pt idx="980">
                  <c:v>4.24</c:v>
                </c:pt>
                <c:pt idx="981">
                  <c:v>4.57</c:v>
                </c:pt>
                <c:pt idx="982">
                  <c:v>4.3899999999999997</c:v>
                </c:pt>
                <c:pt idx="983">
                  <c:v>4.3899999999999997</c:v>
                </c:pt>
                <c:pt idx="984">
                  <c:v>4.3199999999999985</c:v>
                </c:pt>
                <c:pt idx="985">
                  <c:v>4.13</c:v>
                </c:pt>
                <c:pt idx="986">
                  <c:v>4.3199999999999985</c:v>
                </c:pt>
                <c:pt idx="987">
                  <c:v>4.49</c:v>
                </c:pt>
                <c:pt idx="988">
                  <c:v>4.0199999999999996</c:v>
                </c:pt>
                <c:pt idx="989">
                  <c:v>4.21</c:v>
                </c:pt>
                <c:pt idx="990">
                  <c:v>3.9699999999999998</c:v>
                </c:pt>
                <c:pt idx="991">
                  <c:v>3.8699999999999997</c:v>
                </c:pt>
                <c:pt idx="992">
                  <c:v>4.0199999999999996</c:v>
                </c:pt>
                <c:pt idx="993">
                  <c:v>4.1399999999999997</c:v>
                </c:pt>
                <c:pt idx="994">
                  <c:v>4.1599999999999975</c:v>
                </c:pt>
                <c:pt idx="995">
                  <c:v>3.86</c:v>
                </c:pt>
                <c:pt idx="996">
                  <c:v>3.8</c:v>
                </c:pt>
                <c:pt idx="997">
                  <c:v>3.75</c:v>
                </c:pt>
                <c:pt idx="998">
                  <c:v>3.73</c:v>
                </c:pt>
                <c:pt idx="999">
                  <c:v>3.59</c:v>
                </c:pt>
                <c:pt idx="1000">
                  <c:v>3.68</c:v>
                </c:pt>
                <c:pt idx="1001">
                  <c:v>3.74</c:v>
                </c:pt>
                <c:pt idx="1002">
                  <c:v>3.7</c:v>
                </c:pt>
                <c:pt idx="1003">
                  <c:v>3.42</c:v>
                </c:pt>
                <c:pt idx="1004">
                  <c:v>3.54</c:v>
                </c:pt>
                <c:pt idx="1005">
                  <c:v>3.7</c:v>
                </c:pt>
                <c:pt idx="1006">
                  <c:v>3.7600000000000002</c:v>
                </c:pt>
                <c:pt idx="1007">
                  <c:v>3.94</c:v>
                </c:pt>
                <c:pt idx="1008">
                  <c:v>3.9099999999999997</c:v>
                </c:pt>
                <c:pt idx="1009">
                  <c:v>3.59</c:v>
                </c:pt>
                <c:pt idx="1010">
                  <c:v>3.36</c:v>
                </c:pt>
                <c:pt idx="1011">
                  <c:v>3.2</c:v>
                </c:pt>
                <c:pt idx="1012">
                  <c:v>3.4299999999999997</c:v>
                </c:pt>
                <c:pt idx="1013">
                  <c:v>3.4299999999999997</c:v>
                </c:pt>
                <c:pt idx="1014">
                  <c:v>3.32</c:v>
                </c:pt>
                <c:pt idx="1015">
                  <c:v>3.44</c:v>
                </c:pt>
                <c:pt idx="1016">
                  <c:v>3.22</c:v>
                </c:pt>
                <c:pt idx="1017">
                  <c:v>3.07</c:v>
                </c:pt>
                <c:pt idx="1018">
                  <c:v>3.06</c:v>
                </c:pt>
                <c:pt idx="1019">
                  <c:v>3.1</c:v>
                </c:pt>
                <c:pt idx="1020">
                  <c:v>3.19</c:v>
                </c:pt>
                <c:pt idx="1021">
                  <c:v>3.17</c:v>
                </c:pt>
                <c:pt idx="1022">
                  <c:v>3.15</c:v>
                </c:pt>
                <c:pt idx="1023">
                  <c:v>3.2600000000000002</c:v>
                </c:pt>
                <c:pt idx="1024">
                  <c:v>3.19</c:v>
                </c:pt>
                <c:pt idx="1025">
                  <c:v>3.02</c:v>
                </c:pt>
                <c:pt idx="1026">
                  <c:v>3.08</c:v>
                </c:pt>
                <c:pt idx="1027">
                  <c:v>3.12</c:v>
                </c:pt>
                <c:pt idx="1028">
                  <c:v>3.36</c:v>
                </c:pt>
                <c:pt idx="1029">
                  <c:v>2.9899999999999998</c:v>
                </c:pt>
                <c:pt idx="1030">
                  <c:v>2.86</c:v>
                </c:pt>
                <c:pt idx="1031">
                  <c:v>2.92</c:v>
                </c:pt>
                <c:pt idx="1032">
                  <c:v>3.61</c:v>
                </c:pt>
                <c:pt idx="1033">
                  <c:v>4.7</c:v>
                </c:pt>
                <c:pt idx="1034">
                  <c:v>3.6</c:v>
                </c:pt>
                <c:pt idx="1035">
                  <c:v>3.01</c:v>
                </c:pt>
                <c:pt idx="1036">
                  <c:v>2.6</c:v>
                </c:pt>
                <c:pt idx="1037">
                  <c:v>2.9699999999999998</c:v>
                </c:pt>
                <c:pt idx="1038">
                  <c:v>3.14</c:v>
                </c:pt>
                <c:pt idx="1039">
                  <c:v>3.3699999999999997</c:v>
                </c:pt>
                <c:pt idx="1040">
                  <c:v>3.8</c:v>
                </c:pt>
                <c:pt idx="1041">
                  <c:v>3.04</c:v>
                </c:pt>
                <c:pt idx="1042">
                  <c:v>2.72</c:v>
                </c:pt>
                <c:pt idx="1043">
                  <c:v>2.3199999999999967</c:v>
                </c:pt>
                <c:pt idx="1044">
                  <c:v>2.6</c:v>
                </c:pt>
                <c:pt idx="1045">
                  <c:v>3.2800000000000002</c:v>
                </c:pt>
                <c:pt idx="1046">
                  <c:v>3.25</c:v>
                </c:pt>
                <c:pt idx="1047">
                  <c:v>3.3899999999999997</c:v>
                </c:pt>
                <c:pt idx="1048">
                  <c:v>3.71</c:v>
                </c:pt>
                <c:pt idx="1049">
                  <c:v>3.61</c:v>
                </c:pt>
                <c:pt idx="1050">
                  <c:v>4</c:v>
                </c:pt>
                <c:pt idx="1051">
                  <c:v>3.21</c:v>
                </c:pt>
                <c:pt idx="1052">
                  <c:v>3.3499999999999988</c:v>
                </c:pt>
                <c:pt idx="1053">
                  <c:v>3.18</c:v>
                </c:pt>
                <c:pt idx="1054">
                  <c:v>3.17</c:v>
                </c:pt>
                <c:pt idx="1055">
                  <c:v>3.04</c:v>
                </c:pt>
                <c:pt idx="1056">
                  <c:v>2.8899999999999997</c:v>
                </c:pt>
                <c:pt idx="1057">
                  <c:v>3.09</c:v>
                </c:pt>
                <c:pt idx="1058">
                  <c:v>3.9099999999999997</c:v>
                </c:pt>
                <c:pt idx="1059">
                  <c:v>3.79</c:v>
                </c:pt>
                <c:pt idx="1060">
                  <c:v>3.01</c:v>
                </c:pt>
                <c:pt idx="1061">
                  <c:v>2.9899999999999998</c:v>
                </c:pt>
                <c:pt idx="1062">
                  <c:v>4.4700000000000024</c:v>
                </c:pt>
                <c:pt idx="1063">
                  <c:v>3.98</c:v>
                </c:pt>
                <c:pt idx="1064">
                  <c:v>2.58</c:v>
                </c:pt>
                <c:pt idx="1065">
                  <c:v>1.75</c:v>
                </c:pt>
                <c:pt idx="1066">
                  <c:v>2.13</c:v>
                </c:pt>
                <c:pt idx="1067">
                  <c:v>1.9300000000000033</c:v>
                </c:pt>
                <c:pt idx="1068">
                  <c:v>2.3699999999999997</c:v>
                </c:pt>
                <c:pt idx="1069">
                  <c:v>2.57</c:v>
                </c:pt>
                <c:pt idx="1070">
                  <c:v>3.4</c:v>
                </c:pt>
                <c:pt idx="1071">
                  <c:v>3.75</c:v>
                </c:pt>
                <c:pt idx="1072">
                  <c:v>2.65</c:v>
                </c:pt>
                <c:pt idx="1073">
                  <c:v>3.59</c:v>
                </c:pt>
                <c:pt idx="1074">
                  <c:v>3.2</c:v>
                </c:pt>
                <c:pt idx="1075">
                  <c:v>3.3899999999999997</c:v>
                </c:pt>
                <c:pt idx="1076">
                  <c:v>3.4699999999999998</c:v>
                </c:pt>
                <c:pt idx="1077">
                  <c:v>3.06</c:v>
                </c:pt>
                <c:pt idx="1078">
                  <c:v>3.29</c:v>
                </c:pt>
                <c:pt idx="1079">
                  <c:v>3.68</c:v>
                </c:pt>
                <c:pt idx="1080">
                  <c:v>3.72</c:v>
                </c:pt>
                <c:pt idx="1081">
                  <c:v>3.79</c:v>
                </c:pt>
                <c:pt idx="1082">
                  <c:v>3.74</c:v>
                </c:pt>
                <c:pt idx="1083">
                  <c:v>4.29</c:v>
                </c:pt>
                <c:pt idx="1084">
                  <c:v>4.92</c:v>
                </c:pt>
                <c:pt idx="1085">
                  <c:v>4.4700000000000024</c:v>
                </c:pt>
                <c:pt idx="1086">
                  <c:v>4.01</c:v>
                </c:pt>
                <c:pt idx="1087">
                  <c:v>2.9899999999999998</c:v>
                </c:pt>
                <c:pt idx="1088">
                  <c:v>3.73</c:v>
                </c:pt>
                <c:pt idx="1089">
                  <c:v>4.05</c:v>
                </c:pt>
                <c:pt idx="1090">
                  <c:v>4.5199999999999996</c:v>
                </c:pt>
                <c:pt idx="1091">
                  <c:v>3.8099999999999987</c:v>
                </c:pt>
                <c:pt idx="1092">
                  <c:v>3.79</c:v>
                </c:pt>
                <c:pt idx="1093">
                  <c:v>3.69</c:v>
                </c:pt>
                <c:pt idx="1094">
                  <c:v>3.79</c:v>
                </c:pt>
                <c:pt idx="1095">
                  <c:v>4.04</c:v>
                </c:pt>
                <c:pt idx="1096">
                  <c:v>4.24</c:v>
                </c:pt>
                <c:pt idx="1097">
                  <c:v>3.92</c:v>
                </c:pt>
                <c:pt idx="1098">
                  <c:v>4.04</c:v>
                </c:pt>
                <c:pt idx="1099">
                  <c:v>3.69</c:v>
                </c:pt>
                <c:pt idx="1100">
                  <c:v>3.9299999999999997</c:v>
                </c:pt>
                <c:pt idx="1101">
                  <c:v>4.3599999999999985</c:v>
                </c:pt>
                <c:pt idx="1102">
                  <c:v>4.71</c:v>
                </c:pt>
                <c:pt idx="1103">
                  <c:v>4.4300000000000024</c:v>
                </c:pt>
                <c:pt idx="1104">
                  <c:v>4.2300000000000004</c:v>
                </c:pt>
                <c:pt idx="1105">
                  <c:v>4.21</c:v>
                </c:pt>
                <c:pt idx="1106">
                  <c:v>4.03</c:v>
                </c:pt>
                <c:pt idx="1107">
                  <c:v>4.9800000000000004</c:v>
                </c:pt>
                <c:pt idx="1108">
                  <c:v>4.5</c:v>
                </c:pt>
                <c:pt idx="1109">
                  <c:v>4.4700000000000024</c:v>
                </c:pt>
                <c:pt idx="1110">
                  <c:v>4.54</c:v>
                </c:pt>
                <c:pt idx="1111">
                  <c:v>3.9299999999999997</c:v>
                </c:pt>
                <c:pt idx="1112">
                  <c:v>4.4000000000000004</c:v>
                </c:pt>
                <c:pt idx="1113">
                  <c:v>4.2300000000000004</c:v>
                </c:pt>
                <c:pt idx="1114">
                  <c:v>4.88</c:v>
                </c:pt>
                <c:pt idx="1115">
                  <c:v>4.76</c:v>
                </c:pt>
                <c:pt idx="1116">
                  <c:v>4.6599999999999975</c:v>
                </c:pt>
                <c:pt idx="1117">
                  <c:v>4.88</c:v>
                </c:pt>
                <c:pt idx="1118">
                  <c:v>4.9700000000000024</c:v>
                </c:pt>
                <c:pt idx="1119">
                  <c:v>5.0599999999999996</c:v>
                </c:pt>
                <c:pt idx="1120">
                  <c:v>4.9300000000000024</c:v>
                </c:pt>
                <c:pt idx="1121">
                  <c:v>4.49</c:v>
                </c:pt>
                <c:pt idx="1122">
                  <c:v>4.49</c:v>
                </c:pt>
                <c:pt idx="1123">
                  <c:v>4.7300000000000004</c:v>
                </c:pt>
                <c:pt idx="1124">
                  <c:v>5.23</c:v>
                </c:pt>
                <c:pt idx="1125">
                  <c:v>5.1499999999999995</c:v>
                </c:pt>
                <c:pt idx="1126">
                  <c:v>5.0599999999999996</c:v>
                </c:pt>
                <c:pt idx="1127">
                  <c:v>5.1499999999999995</c:v>
                </c:pt>
                <c:pt idx="1128">
                  <c:v>5.31</c:v>
                </c:pt>
                <c:pt idx="1129">
                  <c:v>5.05</c:v>
                </c:pt>
                <c:pt idx="1130">
                  <c:v>4.9300000000000024</c:v>
                </c:pt>
                <c:pt idx="1131">
                  <c:v>4.91</c:v>
                </c:pt>
                <c:pt idx="1132">
                  <c:v>4.9300000000000024</c:v>
                </c:pt>
                <c:pt idx="1133">
                  <c:v>3.8099999999999987</c:v>
                </c:pt>
                <c:pt idx="1134">
                  <c:v>4.8899999999999997</c:v>
                </c:pt>
                <c:pt idx="1135">
                  <c:v>4.8099999999999996</c:v>
                </c:pt>
                <c:pt idx="1136">
                  <c:v>5.28</c:v>
                </c:pt>
                <c:pt idx="1137">
                  <c:v>4.72</c:v>
                </c:pt>
                <c:pt idx="1138">
                  <c:v>4.63</c:v>
                </c:pt>
                <c:pt idx="1139">
                  <c:v>5.0199999999999996</c:v>
                </c:pt>
                <c:pt idx="1140">
                  <c:v>4.3099999999999996</c:v>
                </c:pt>
                <c:pt idx="1141">
                  <c:v>5.3199999999999985</c:v>
                </c:pt>
                <c:pt idx="1142">
                  <c:v>5.37</c:v>
                </c:pt>
                <c:pt idx="1143">
                  <c:v>5.46</c:v>
                </c:pt>
                <c:pt idx="1144">
                  <c:v>5.41</c:v>
                </c:pt>
                <c:pt idx="1145">
                  <c:v>5.71</c:v>
                </c:pt>
                <c:pt idx="1146">
                  <c:v>5.83</c:v>
                </c:pt>
                <c:pt idx="1147">
                  <c:v>5.7</c:v>
                </c:pt>
                <c:pt idx="1148">
                  <c:v>5.37</c:v>
                </c:pt>
                <c:pt idx="1149">
                  <c:v>5.75</c:v>
                </c:pt>
                <c:pt idx="1150">
                  <c:v>6.07</c:v>
                </c:pt>
                <c:pt idx="1151">
                  <c:v>5.9700000000000024</c:v>
                </c:pt>
                <c:pt idx="1152">
                  <c:v>6.08</c:v>
                </c:pt>
                <c:pt idx="1153">
                  <c:v>6.13</c:v>
                </c:pt>
                <c:pt idx="1154">
                  <c:v>5.2700000000000014</c:v>
                </c:pt>
                <c:pt idx="1155">
                  <c:v>5.35</c:v>
                </c:pt>
                <c:pt idx="1156">
                  <c:v>3.9699999999999998</c:v>
                </c:pt>
                <c:pt idx="1157">
                  <c:v>5.46</c:v>
                </c:pt>
                <c:pt idx="1158">
                  <c:v>5.99</c:v>
                </c:pt>
                <c:pt idx="1159">
                  <c:v>5.73</c:v>
                </c:pt>
                <c:pt idx="1160">
                  <c:v>6.84</c:v>
                </c:pt>
                <c:pt idx="1161">
                  <c:v>6.6</c:v>
                </c:pt>
                <c:pt idx="1162">
                  <c:v>5.46</c:v>
                </c:pt>
                <c:pt idx="1163">
                  <c:v>6.46</c:v>
                </c:pt>
                <c:pt idx="1164">
                  <c:v>6.8599999999999985</c:v>
                </c:pt>
                <c:pt idx="1165">
                  <c:v>6.6099999999999985</c:v>
                </c:pt>
                <c:pt idx="1166">
                  <c:v>6.71</c:v>
                </c:pt>
                <c:pt idx="1167">
                  <c:v>6.76</c:v>
                </c:pt>
                <c:pt idx="1168">
                  <c:v>6.9</c:v>
                </c:pt>
                <c:pt idx="1169">
                  <c:v>6.72</c:v>
                </c:pt>
                <c:pt idx="1170">
                  <c:v>6.5</c:v>
                </c:pt>
                <c:pt idx="1171">
                  <c:v>5.75</c:v>
                </c:pt>
                <c:pt idx="1172">
                  <c:v>6.72</c:v>
                </c:pt>
                <c:pt idx="1173">
                  <c:v>5.4</c:v>
                </c:pt>
                <c:pt idx="1174">
                  <c:v>6.31</c:v>
                </c:pt>
                <c:pt idx="1175">
                  <c:v>6.06</c:v>
                </c:pt>
                <c:pt idx="1176">
                  <c:v>6.4</c:v>
                </c:pt>
                <c:pt idx="1177">
                  <c:v>4.3599999999999985</c:v>
                </c:pt>
                <c:pt idx="1178">
                  <c:v>3.24</c:v>
                </c:pt>
                <c:pt idx="1179">
                  <c:v>5.9300000000000024</c:v>
                </c:pt>
                <c:pt idx="1180">
                  <c:v>6.4</c:v>
                </c:pt>
                <c:pt idx="1181">
                  <c:v>5.35</c:v>
                </c:pt>
                <c:pt idx="1182">
                  <c:v>5.84</c:v>
                </c:pt>
                <c:pt idx="1183">
                  <c:v>4.9700000000000024</c:v>
                </c:pt>
                <c:pt idx="1184">
                  <c:v>4.67</c:v>
                </c:pt>
                <c:pt idx="1185">
                  <c:v>6.23</c:v>
                </c:pt>
                <c:pt idx="1186">
                  <c:v>6.7700000000000014</c:v>
                </c:pt>
                <c:pt idx="1187">
                  <c:v>6.81</c:v>
                </c:pt>
                <c:pt idx="1188">
                  <c:v>7.04</c:v>
                </c:pt>
                <c:pt idx="1189">
                  <c:v>7.76</c:v>
                </c:pt>
                <c:pt idx="1190">
                  <c:v>7.45</c:v>
                </c:pt>
                <c:pt idx="1191">
                  <c:v>7.56</c:v>
                </c:pt>
                <c:pt idx="1192">
                  <c:v>7.4300000000000024</c:v>
                </c:pt>
                <c:pt idx="1193">
                  <c:v>7.25</c:v>
                </c:pt>
                <c:pt idx="1194">
                  <c:v>7.42</c:v>
                </c:pt>
                <c:pt idx="1195">
                  <c:v>7.34</c:v>
                </c:pt>
                <c:pt idx="1196">
                  <c:v>7.14</c:v>
                </c:pt>
                <c:pt idx="1197">
                  <c:v>7.34</c:v>
                </c:pt>
                <c:pt idx="1198">
                  <c:v>7.1</c:v>
                </c:pt>
                <c:pt idx="1199">
                  <c:v>7.52</c:v>
                </c:pt>
                <c:pt idx="1200">
                  <c:v>7.25</c:v>
                </c:pt>
                <c:pt idx="1201">
                  <c:v>7.3599999999999985</c:v>
                </c:pt>
                <c:pt idx="1202">
                  <c:v>7.1099999999999985</c:v>
                </c:pt>
                <c:pt idx="1203">
                  <c:v>7.83</c:v>
                </c:pt>
                <c:pt idx="1204">
                  <c:v>7.6</c:v>
                </c:pt>
                <c:pt idx="1205">
                  <c:v>8.44</c:v>
                </c:pt>
                <c:pt idx="1206">
                  <c:v>7.1199999999999966</c:v>
                </c:pt>
                <c:pt idx="1207">
                  <c:v>7.17</c:v>
                </c:pt>
                <c:pt idx="1208">
                  <c:v>6.6599999999999975</c:v>
                </c:pt>
                <c:pt idx="1209">
                  <c:v>6.3199999999999985</c:v>
                </c:pt>
                <c:pt idx="1210">
                  <c:v>6.74</c:v>
                </c:pt>
                <c:pt idx="1211">
                  <c:v>7.22</c:v>
                </c:pt>
                <c:pt idx="1212">
                  <c:v>6.6599999999999975</c:v>
                </c:pt>
                <c:pt idx="1213">
                  <c:v>6.6599999999999975</c:v>
                </c:pt>
                <c:pt idx="1214">
                  <c:v>6.24</c:v>
                </c:pt>
                <c:pt idx="1215">
                  <c:v>6.24</c:v>
                </c:pt>
                <c:pt idx="1216">
                  <c:v>6.92</c:v>
                </c:pt>
                <c:pt idx="1217">
                  <c:v>7.44</c:v>
                </c:pt>
                <c:pt idx="1218">
                  <c:v>7.1899999999999995</c:v>
                </c:pt>
                <c:pt idx="1219">
                  <c:v>7.35</c:v>
                </c:pt>
                <c:pt idx="1220">
                  <c:v>7.39</c:v>
                </c:pt>
                <c:pt idx="1221">
                  <c:v>4.75</c:v>
                </c:pt>
                <c:pt idx="1222">
                  <c:v>2.9699999999999998</c:v>
                </c:pt>
                <c:pt idx="1223">
                  <c:v>3.6</c:v>
                </c:pt>
                <c:pt idx="1224">
                  <c:v>4.0999999999999996</c:v>
                </c:pt>
                <c:pt idx="1225">
                  <c:v>2.69</c:v>
                </c:pt>
                <c:pt idx="1226">
                  <c:v>3.3699999999999997</c:v>
                </c:pt>
                <c:pt idx="1227">
                  <c:v>4.0999999999999996</c:v>
                </c:pt>
                <c:pt idx="1228">
                  <c:v>4.08</c:v>
                </c:pt>
                <c:pt idx="1229">
                  <c:v>5.25</c:v>
                </c:pt>
                <c:pt idx="1230">
                  <c:v>5.48</c:v>
                </c:pt>
                <c:pt idx="1231">
                  <c:v>5.18</c:v>
                </c:pt>
                <c:pt idx="1232">
                  <c:v>4.6099999999999985</c:v>
                </c:pt>
                <c:pt idx="1233">
                  <c:v>5.1199999999999966</c:v>
                </c:pt>
                <c:pt idx="1234">
                  <c:v>3.9</c:v>
                </c:pt>
                <c:pt idx="1235">
                  <c:v>2.59</c:v>
                </c:pt>
                <c:pt idx="1236">
                  <c:v>2.58</c:v>
                </c:pt>
                <c:pt idx="1237">
                  <c:v>2.2599999999999998</c:v>
                </c:pt>
                <c:pt idx="1238">
                  <c:v>2.2999999999999998</c:v>
                </c:pt>
                <c:pt idx="1239">
                  <c:v>2.11</c:v>
                </c:pt>
                <c:pt idx="1240">
                  <c:v>2.25</c:v>
                </c:pt>
                <c:pt idx="1241">
                  <c:v>2.34</c:v>
                </c:pt>
                <c:pt idx="1242">
                  <c:v>3.08</c:v>
                </c:pt>
                <c:pt idx="1243">
                  <c:v>3.44</c:v>
                </c:pt>
                <c:pt idx="1244">
                  <c:v>2.56</c:v>
                </c:pt>
                <c:pt idx="1245">
                  <c:v>3.09</c:v>
                </c:pt>
                <c:pt idx="1246">
                  <c:v>2.65</c:v>
                </c:pt>
                <c:pt idx="1247">
                  <c:v>2.2999999999999998</c:v>
                </c:pt>
                <c:pt idx="1248">
                  <c:v>2.7600000000000002</c:v>
                </c:pt>
                <c:pt idx="1249">
                  <c:v>2.4899999999999998</c:v>
                </c:pt>
                <c:pt idx="1250">
                  <c:v>2.52</c:v>
                </c:pt>
                <c:pt idx="1251">
                  <c:v>3.5</c:v>
                </c:pt>
                <c:pt idx="1252">
                  <c:v>2.6</c:v>
                </c:pt>
                <c:pt idx="1253">
                  <c:v>2.3699999999999997</c:v>
                </c:pt>
                <c:pt idx="1254">
                  <c:v>2.5099999999999998</c:v>
                </c:pt>
                <c:pt idx="1255">
                  <c:v>3.67</c:v>
                </c:pt>
                <c:pt idx="1256">
                  <c:v>2.9299999999999997</c:v>
                </c:pt>
                <c:pt idx="1257">
                  <c:v>2.34</c:v>
                </c:pt>
                <c:pt idx="1258">
                  <c:v>2.16</c:v>
                </c:pt>
                <c:pt idx="1259">
                  <c:v>2.0699999999999998</c:v>
                </c:pt>
                <c:pt idx="1260">
                  <c:v>2.0699999999999998</c:v>
                </c:pt>
                <c:pt idx="1261">
                  <c:v>2.16</c:v>
                </c:pt>
                <c:pt idx="1262">
                  <c:v>2.0699999999999998</c:v>
                </c:pt>
                <c:pt idx="1263">
                  <c:v>2.2200000000000002</c:v>
                </c:pt>
                <c:pt idx="1264">
                  <c:v>2.4099999999999997</c:v>
                </c:pt>
                <c:pt idx="1265">
                  <c:v>3.17</c:v>
                </c:pt>
                <c:pt idx="1266">
                  <c:v>3.03</c:v>
                </c:pt>
                <c:pt idx="1267">
                  <c:v>3.21</c:v>
                </c:pt>
                <c:pt idx="1268">
                  <c:v>3.15</c:v>
                </c:pt>
                <c:pt idx="1269">
                  <c:v>2.61</c:v>
                </c:pt>
                <c:pt idx="1270">
                  <c:v>2.4</c:v>
                </c:pt>
                <c:pt idx="1271">
                  <c:v>2.65</c:v>
                </c:pt>
                <c:pt idx="1272">
                  <c:v>2.4499999999999997</c:v>
                </c:pt>
                <c:pt idx="1273">
                  <c:v>2.7</c:v>
                </c:pt>
                <c:pt idx="1274">
                  <c:v>2.61</c:v>
                </c:pt>
                <c:pt idx="1275">
                  <c:v>2.84</c:v>
                </c:pt>
                <c:pt idx="1276">
                  <c:v>2.9099999999999997</c:v>
                </c:pt>
                <c:pt idx="1277">
                  <c:v>3.07</c:v>
                </c:pt>
                <c:pt idx="1278">
                  <c:v>2.82</c:v>
                </c:pt>
                <c:pt idx="1279">
                  <c:v>2.84</c:v>
                </c:pt>
                <c:pt idx="1280">
                  <c:v>2.8499999999999988</c:v>
                </c:pt>
                <c:pt idx="1281">
                  <c:v>2.75</c:v>
                </c:pt>
                <c:pt idx="1282">
                  <c:v>2.96</c:v>
                </c:pt>
                <c:pt idx="1283">
                  <c:v>2.7800000000000002</c:v>
                </c:pt>
                <c:pt idx="1284">
                  <c:v>2.92</c:v>
                </c:pt>
                <c:pt idx="1285">
                  <c:v>2.7600000000000002</c:v>
                </c:pt>
                <c:pt idx="1286">
                  <c:v>2.8</c:v>
                </c:pt>
                <c:pt idx="1287">
                  <c:v>2.73</c:v>
                </c:pt>
                <c:pt idx="1288">
                  <c:v>3.2600000000000002</c:v>
                </c:pt>
                <c:pt idx="1289">
                  <c:v>3.17</c:v>
                </c:pt>
                <c:pt idx="1290">
                  <c:v>3.2600000000000002</c:v>
                </c:pt>
                <c:pt idx="1291">
                  <c:v>2.3699999999999997</c:v>
                </c:pt>
                <c:pt idx="1292">
                  <c:v>2.4</c:v>
                </c:pt>
                <c:pt idx="1293">
                  <c:v>2.77</c:v>
                </c:pt>
                <c:pt idx="1294">
                  <c:v>3.02</c:v>
                </c:pt>
                <c:pt idx="1295">
                  <c:v>3.4</c:v>
                </c:pt>
                <c:pt idx="1296">
                  <c:v>3.3099999999999987</c:v>
                </c:pt>
                <c:pt idx="1297">
                  <c:v>2.96</c:v>
                </c:pt>
                <c:pt idx="1298">
                  <c:v>2.98</c:v>
                </c:pt>
                <c:pt idx="1299">
                  <c:v>3.3699999999999997</c:v>
                </c:pt>
                <c:pt idx="1300">
                  <c:v>4.34</c:v>
                </c:pt>
                <c:pt idx="1301">
                  <c:v>3.8099999999999987</c:v>
                </c:pt>
                <c:pt idx="1302">
                  <c:v>5.18</c:v>
                </c:pt>
                <c:pt idx="1303">
                  <c:v>4.9000000000000004</c:v>
                </c:pt>
                <c:pt idx="1304">
                  <c:v>5.01</c:v>
                </c:pt>
                <c:pt idx="1305">
                  <c:v>4.9300000000000024</c:v>
                </c:pt>
                <c:pt idx="1306">
                  <c:v>4.9400000000000004</c:v>
                </c:pt>
                <c:pt idx="1307">
                  <c:v>5.3</c:v>
                </c:pt>
                <c:pt idx="1308">
                  <c:v>4.6399999999999997</c:v>
                </c:pt>
                <c:pt idx="1309">
                  <c:v>4.17</c:v>
                </c:pt>
                <c:pt idx="1310">
                  <c:v>4</c:v>
                </c:pt>
                <c:pt idx="1311">
                  <c:v>4.83</c:v>
                </c:pt>
                <c:pt idx="1312">
                  <c:v>4.01</c:v>
                </c:pt>
                <c:pt idx="1313">
                  <c:v>5.38</c:v>
                </c:pt>
                <c:pt idx="1314">
                  <c:v>4.58</c:v>
                </c:pt>
                <c:pt idx="1315">
                  <c:v>5.17</c:v>
                </c:pt>
                <c:pt idx="1316">
                  <c:v>4.1399999999999997</c:v>
                </c:pt>
                <c:pt idx="1317">
                  <c:v>3.53</c:v>
                </c:pt>
                <c:pt idx="1318">
                  <c:v>3.36</c:v>
                </c:pt>
                <c:pt idx="1319">
                  <c:v>2.19</c:v>
                </c:pt>
                <c:pt idx="1320">
                  <c:v>2.1</c:v>
                </c:pt>
                <c:pt idx="1321">
                  <c:v>2.21</c:v>
                </c:pt>
                <c:pt idx="1322">
                  <c:v>3.94</c:v>
                </c:pt>
                <c:pt idx="1323">
                  <c:v>3.32</c:v>
                </c:pt>
                <c:pt idx="1324">
                  <c:v>3.8099999999999987</c:v>
                </c:pt>
                <c:pt idx="1325">
                  <c:v>3.9299999999999997</c:v>
                </c:pt>
                <c:pt idx="1326">
                  <c:v>3.21</c:v>
                </c:pt>
                <c:pt idx="1327">
                  <c:v>3.3</c:v>
                </c:pt>
                <c:pt idx="1328">
                  <c:v>3.3099999999999987</c:v>
                </c:pt>
                <c:pt idx="1329">
                  <c:v>3.7800000000000002</c:v>
                </c:pt>
                <c:pt idx="1330">
                  <c:v>3.3899999999999997</c:v>
                </c:pt>
                <c:pt idx="1331">
                  <c:v>4.3599999999999985</c:v>
                </c:pt>
                <c:pt idx="1332">
                  <c:v>5.67</c:v>
                </c:pt>
                <c:pt idx="1333">
                  <c:v>4.9300000000000024</c:v>
                </c:pt>
                <c:pt idx="1334">
                  <c:v>4.6599999999999975</c:v>
                </c:pt>
                <c:pt idx="1335">
                  <c:v>4.6499999999999995</c:v>
                </c:pt>
                <c:pt idx="1336">
                  <c:v>4.8199999999999985</c:v>
                </c:pt>
                <c:pt idx="1337">
                  <c:v>4.8599999999999985</c:v>
                </c:pt>
                <c:pt idx="1338">
                  <c:v>4.87</c:v>
                </c:pt>
                <c:pt idx="1339">
                  <c:v>4.6399999999999997</c:v>
                </c:pt>
                <c:pt idx="1340">
                  <c:v>4.57</c:v>
                </c:pt>
                <c:pt idx="1341">
                  <c:v>4.87</c:v>
                </c:pt>
                <c:pt idx="1342">
                  <c:v>4.91</c:v>
                </c:pt>
                <c:pt idx="1343">
                  <c:v>4.71</c:v>
                </c:pt>
                <c:pt idx="1344">
                  <c:v>4.57</c:v>
                </c:pt>
                <c:pt idx="1345">
                  <c:v>3.9099999999999997</c:v>
                </c:pt>
                <c:pt idx="1346">
                  <c:v>3.9899999999999998</c:v>
                </c:pt>
                <c:pt idx="1347">
                  <c:v>4.13</c:v>
                </c:pt>
                <c:pt idx="1348">
                  <c:v>4.63</c:v>
                </c:pt>
                <c:pt idx="1349">
                  <c:v>4.6899999999999995</c:v>
                </c:pt>
                <c:pt idx="1350">
                  <c:v>4.68</c:v>
                </c:pt>
                <c:pt idx="1351">
                  <c:v>4.5199999999999996</c:v>
                </c:pt>
                <c:pt idx="1352">
                  <c:v>4.68</c:v>
                </c:pt>
                <c:pt idx="1353">
                  <c:v>4.09</c:v>
                </c:pt>
                <c:pt idx="1354">
                  <c:v>4.21</c:v>
                </c:pt>
                <c:pt idx="1355">
                  <c:v>4.4000000000000004</c:v>
                </c:pt>
                <c:pt idx="1356">
                  <c:v>3.9499999999999997</c:v>
                </c:pt>
                <c:pt idx="1357">
                  <c:v>3.9299999999999997</c:v>
                </c:pt>
                <c:pt idx="1358">
                  <c:v>3.77</c:v>
                </c:pt>
                <c:pt idx="1359">
                  <c:v>3.9099999999999997</c:v>
                </c:pt>
                <c:pt idx="1360">
                  <c:v>3.61</c:v>
                </c:pt>
                <c:pt idx="1361">
                  <c:v>3.8099999999999987</c:v>
                </c:pt>
                <c:pt idx="1362">
                  <c:v>3.73</c:v>
                </c:pt>
                <c:pt idx="1363">
                  <c:v>3.6</c:v>
                </c:pt>
                <c:pt idx="1364">
                  <c:v>3.68</c:v>
                </c:pt>
                <c:pt idx="1365">
                  <c:v>3.62</c:v>
                </c:pt>
                <c:pt idx="1366">
                  <c:v>3.5</c:v>
                </c:pt>
                <c:pt idx="1367">
                  <c:v>3.65</c:v>
                </c:pt>
                <c:pt idx="1368">
                  <c:v>3.7600000000000002</c:v>
                </c:pt>
                <c:pt idx="1369">
                  <c:v>3.46</c:v>
                </c:pt>
                <c:pt idx="1370">
                  <c:v>3.51</c:v>
                </c:pt>
                <c:pt idx="1371">
                  <c:v>3.59</c:v>
                </c:pt>
                <c:pt idx="1372">
                  <c:v>3.03</c:v>
                </c:pt>
                <c:pt idx="1373">
                  <c:v>3.68</c:v>
                </c:pt>
                <c:pt idx="1374">
                  <c:v>4.6399999999999997</c:v>
                </c:pt>
                <c:pt idx="1375">
                  <c:v>3.15</c:v>
                </c:pt>
                <c:pt idx="1376">
                  <c:v>3.7</c:v>
                </c:pt>
                <c:pt idx="1377">
                  <c:v>3.59</c:v>
                </c:pt>
                <c:pt idx="1378">
                  <c:v>4</c:v>
                </c:pt>
                <c:pt idx="1379">
                  <c:v>3.88</c:v>
                </c:pt>
                <c:pt idx="1380">
                  <c:v>3.4</c:v>
                </c:pt>
                <c:pt idx="1381">
                  <c:v>3.3099999999999987</c:v>
                </c:pt>
                <c:pt idx="1382">
                  <c:v>3.63</c:v>
                </c:pt>
                <c:pt idx="1383">
                  <c:v>3.38</c:v>
                </c:pt>
                <c:pt idx="1384">
                  <c:v>3.04</c:v>
                </c:pt>
                <c:pt idx="1385">
                  <c:v>2.88</c:v>
                </c:pt>
                <c:pt idx="1386">
                  <c:v>3.12</c:v>
                </c:pt>
                <c:pt idx="1387">
                  <c:v>3.4899999999999998</c:v>
                </c:pt>
                <c:pt idx="1388">
                  <c:v>3.16</c:v>
                </c:pt>
                <c:pt idx="1389">
                  <c:v>2.86</c:v>
                </c:pt>
                <c:pt idx="1390">
                  <c:v>3.06</c:v>
                </c:pt>
                <c:pt idx="1391">
                  <c:v>3.34</c:v>
                </c:pt>
                <c:pt idx="1392">
                  <c:v>3.17</c:v>
                </c:pt>
                <c:pt idx="1393">
                  <c:v>3.16</c:v>
                </c:pt>
                <c:pt idx="1394">
                  <c:v>3</c:v>
                </c:pt>
                <c:pt idx="1395">
                  <c:v>2.23</c:v>
                </c:pt>
                <c:pt idx="1396">
                  <c:v>4.1899999999999995</c:v>
                </c:pt>
                <c:pt idx="1397">
                  <c:v>4.0599999999999996</c:v>
                </c:pt>
                <c:pt idx="1398">
                  <c:v>4.42</c:v>
                </c:pt>
                <c:pt idx="1399">
                  <c:v>3.9099999999999997</c:v>
                </c:pt>
                <c:pt idx="1400">
                  <c:v>3.8699999999999997</c:v>
                </c:pt>
                <c:pt idx="1401">
                  <c:v>3.06</c:v>
                </c:pt>
                <c:pt idx="1402">
                  <c:v>3.3</c:v>
                </c:pt>
                <c:pt idx="1403">
                  <c:v>3.04</c:v>
                </c:pt>
                <c:pt idx="1404">
                  <c:v>2.8499999999999988</c:v>
                </c:pt>
                <c:pt idx="1405">
                  <c:v>2.8499999999999988</c:v>
                </c:pt>
                <c:pt idx="1406">
                  <c:v>2.79</c:v>
                </c:pt>
                <c:pt idx="1407">
                  <c:v>2.61</c:v>
                </c:pt>
                <c:pt idx="1408">
                  <c:v>2.68</c:v>
                </c:pt>
                <c:pt idx="1409">
                  <c:v>2.84</c:v>
                </c:pt>
                <c:pt idx="1410">
                  <c:v>4.0199999999999996</c:v>
                </c:pt>
                <c:pt idx="1411">
                  <c:v>3.86</c:v>
                </c:pt>
                <c:pt idx="1412">
                  <c:v>2.63</c:v>
                </c:pt>
                <c:pt idx="1413">
                  <c:v>1.9100000000000001</c:v>
                </c:pt>
                <c:pt idx="1414">
                  <c:v>2.3099999999999987</c:v>
                </c:pt>
                <c:pt idx="1415">
                  <c:v>2.0099999999999998</c:v>
                </c:pt>
                <c:pt idx="1416">
                  <c:v>2.92</c:v>
                </c:pt>
                <c:pt idx="1417">
                  <c:v>3.13</c:v>
                </c:pt>
                <c:pt idx="1418">
                  <c:v>2.92</c:v>
                </c:pt>
                <c:pt idx="1419">
                  <c:v>3.03</c:v>
                </c:pt>
                <c:pt idx="1420">
                  <c:v>3.29</c:v>
                </c:pt>
                <c:pt idx="1421">
                  <c:v>2.69</c:v>
                </c:pt>
                <c:pt idx="1422">
                  <c:v>2.66</c:v>
                </c:pt>
                <c:pt idx="1423">
                  <c:v>2.8</c:v>
                </c:pt>
              </c:numCache>
            </c:numRef>
          </c:val>
          <c:smooth val="0"/>
          <c:extLst>
            <c:ext xmlns:c16="http://schemas.microsoft.com/office/drawing/2014/chart" uri="{C3380CC4-5D6E-409C-BE32-E72D297353CC}">
              <c16:uniqueId val="{00000001-C99F-48C1-B000-E8568F82AC56}"/>
            </c:ext>
          </c:extLst>
        </c:ser>
        <c:dLbls>
          <c:showLegendKey val="0"/>
          <c:showVal val="0"/>
          <c:showCatName val="0"/>
          <c:showSerName val="0"/>
          <c:showPercent val="0"/>
          <c:showBubbleSize val="0"/>
        </c:dLbls>
        <c:smooth val="0"/>
        <c:axId val="98279424"/>
        <c:axId val="98280960"/>
      </c:lineChart>
      <c:catAx>
        <c:axId val="98279424"/>
        <c:scaling>
          <c:orientation val="minMax"/>
        </c:scaling>
        <c:delete val="0"/>
        <c:axPos val="b"/>
        <c:majorTickMark val="out"/>
        <c:minorTickMark val="none"/>
        <c:tickLblPos val="nextTo"/>
        <c:crossAx val="98280960"/>
        <c:crosses val="autoZero"/>
        <c:auto val="1"/>
        <c:lblAlgn val="ctr"/>
        <c:lblOffset val="100"/>
        <c:tickLblSkip val="50"/>
        <c:noMultiLvlLbl val="0"/>
      </c:catAx>
      <c:valAx>
        <c:axId val="98280960"/>
        <c:scaling>
          <c:orientation val="minMax"/>
        </c:scaling>
        <c:delete val="0"/>
        <c:axPos val="l"/>
        <c:majorGridlines/>
        <c:title>
          <c:tx>
            <c:rich>
              <a:bodyPr/>
              <a:lstStyle/>
              <a:p>
                <a:pPr>
                  <a:defRPr sz="1200"/>
                </a:pPr>
                <a:r>
                  <a:rPr lang="en-US" sz="1200"/>
                  <a:t>ET</a:t>
                </a:r>
                <a:r>
                  <a:rPr lang="en-US" sz="1200" baseline="-25000"/>
                  <a:t>0</a:t>
                </a:r>
              </a:p>
            </c:rich>
          </c:tx>
          <c:overlay val="0"/>
        </c:title>
        <c:numFmt formatCode="0.00" sourceLinked="0"/>
        <c:majorTickMark val="out"/>
        <c:minorTickMark val="none"/>
        <c:tickLblPos val="nextTo"/>
        <c:crossAx val="98279424"/>
        <c:crosses val="autoZero"/>
        <c:crossBetween val="between"/>
      </c:valAx>
    </c:plotArea>
    <c:legend>
      <c:legendPos val="r"/>
      <c:layout>
        <c:manualLayout>
          <c:xMode val="edge"/>
          <c:yMode val="edge"/>
          <c:x val="0.32959308046976082"/>
          <c:y val="6.1565646145533504E-2"/>
          <c:w val="0.48122989434013058"/>
          <c:h val="7.5690944881889793E-2"/>
        </c:manualLayout>
      </c:layout>
      <c:overlay val="0"/>
      <c:txPr>
        <a:bodyPr/>
        <a:lstStyle/>
        <a:p>
          <a:pPr>
            <a:defRPr b="1"/>
          </a:pPr>
          <a:endParaRPr lang="en-US"/>
        </a:p>
      </c:txPr>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966885389326334"/>
          <c:y val="5.1400554097404488E-2"/>
          <c:w val="0.84168544362919184"/>
          <c:h val="0.67412537687711083"/>
        </c:manualLayout>
      </c:layout>
      <c:lineChart>
        <c:grouping val="standard"/>
        <c:varyColors val="0"/>
        <c:ser>
          <c:idx val="0"/>
          <c:order val="0"/>
          <c:tx>
            <c:strRef>
              <c:f>'ANN 4'!$A$1</c:f>
              <c:strCache>
                <c:ptCount val="1"/>
                <c:pt idx="0">
                  <c:v>Predicted (P)</c:v>
                </c:pt>
              </c:strCache>
            </c:strRef>
          </c:tx>
          <c:marker>
            <c:symbol val="none"/>
          </c:marker>
          <c:val>
            <c:numRef>
              <c:f>'ANN 4'!$A$2:$A$1425</c:f>
              <c:numCache>
                <c:formatCode>0.000</c:formatCode>
                <c:ptCount val="1424"/>
                <c:pt idx="0">
                  <c:v>3.5225661534135577</c:v>
                </c:pt>
                <c:pt idx="1">
                  <c:v>4.0811972957654028</c:v>
                </c:pt>
                <c:pt idx="2">
                  <c:v>3.7767958258394834</c:v>
                </c:pt>
                <c:pt idx="3">
                  <c:v>3.2189100482561472</c:v>
                </c:pt>
                <c:pt idx="4">
                  <c:v>3.1457992679399216</c:v>
                </c:pt>
                <c:pt idx="5">
                  <c:v>2.880048513383386</c:v>
                </c:pt>
                <c:pt idx="6">
                  <c:v>2.5234484397156582</c:v>
                </c:pt>
                <c:pt idx="7">
                  <c:v>2.7494258521318402</c:v>
                </c:pt>
                <c:pt idx="8">
                  <c:v>3.5438621656124702</c:v>
                </c:pt>
                <c:pt idx="9">
                  <c:v>3.6332221496308397</c:v>
                </c:pt>
                <c:pt idx="10">
                  <c:v>3.0791355345782394</c:v>
                </c:pt>
                <c:pt idx="11">
                  <c:v>3.2746993573207286</c:v>
                </c:pt>
                <c:pt idx="12">
                  <c:v>3.2853616187204207</c:v>
                </c:pt>
                <c:pt idx="13">
                  <c:v>3.8774679185074912</c:v>
                </c:pt>
                <c:pt idx="14">
                  <c:v>3.845714298256437</c:v>
                </c:pt>
                <c:pt idx="15">
                  <c:v>2.9633532756978211</c:v>
                </c:pt>
                <c:pt idx="16">
                  <c:v>4.3336962062607052</c:v>
                </c:pt>
                <c:pt idx="17">
                  <c:v>3.9103348413851746</c:v>
                </c:pt>
                <c:pt idx="18">
                  <c:v>3.528564808638365</c:v>
                </c:pt>
                <c:pt idx="19">
                  <c:v>3.1327218459196402</c:v>
                </c:pt>
                <c:pt idx="20">
                  <c:v>3.6860210076416826</c:v>
                </c:pt>
                <c:pt idx="21">
                  <c:v>3.4554731979262181</c:v>
                </c:pt>
                <c:pt idx="22">
                  <c:v>4.1150550742518757</c:v>
                </c:pt>
                <c:pt idx="23">
                  <c:v>4.2094846316855765</c:v>
                </c:pt>
                <c:pt idx="24">
                  <c:v>3.6306065688265852</c:v>
                </c:pt>
                <c:pt idx="25">
                  <c:v>4.0819980597740404</c:v>
                </c:pt>
                <c:pt idx="26">
                  <c:v>4.0228479673565563</c:v>
                </c:pt>
                <c:pt idx="27">
                  <c:v>4.0864115523653775</c:v>
                </c:pt>
                <c:pt idx="28">
                  <c:v>5.1834164300760657</c:v>
                </c:pt>
                <c:pt idx="29">
                  <c:v>4.9811756592645722</c:v>
                </c:pt>
                <c:pt idx="30">
                  <c:v>4.3098868925980778</c:v>
                </c:pt>
                <c:pt idx="31">
                  <c:v>4.2334171063006574</c:v>
                </c:pt>
                <c:pt idx="32">
                  <c:v>4.9796846523118594</c:v>
                </c:pt>
                <c:pt idx="33">
                  <c:v>4.9122883856578508</c:v>
                </c:pt>
                <c:pt idx="34">
                  <c:v>4.9171513005725629</c:v>
                </c:pt>
                <c:pt idx="35">
                  <c:v>4.4340365620139615</c:v>
                </c:pt>
                <c:pt idx="36">
                  <c:v>4.385063070321058</c:v>
                </c:pt>
                <c:pt idx="37">
                  <c:v>5.0241415651478052</c:v>
                </c:pt>
                <c:pt idx="38">
                  <c:v>5.2477359375586685</c:v>
                </c:pt>
                <c:pt idx="39">
                  <c:v>4.3459848950228865</c:v>
                </c:pt>
                <c:pt idx="40">
                  <c:v>4.4534894361974056</c:v>
                </c:pt>
                <c:pt idx="41">
                  <c:v>4.2929879894751455</c:v>
                </c:pt>
                <c:pt idx="42">
                  <c:v>4.9948995649071009</c:v>
                </c:pt>
                <c:pt idx="43">
                  <c:v>5.2362511778729024</c:v>
                </c:pt>
                <c:pt idx="44">
                  <c:v>5.1084208305798375</c:v>
                </c:pt>
                <c:pt idx="45">
                  <c:v>5.0653951438157465</c:v>
                </c:pt>
                <c:pt idx="46">
                  <c:v>4.3249237958474946</c:v>
                </c:pt>
                <c:pt idx="47">
                  <c:v>4.7506335947186891</c:v>
                </c:pt>
                <c:pt idx="48">
                  <c:v>3.0872239469840652</c:v>
                </c:pt>
                <c:pt idx="49">
                  <c:v>3.6737088019435342</c:v>
                </c:pt>
                <c:pt idx="50">
                  <c:v>4.7781426910934748</c:v>
                </c:pt>
                <c:pt idx="51">
                  <c:v>5.6650906267347745</c:v>
                </c:pt>
                <c:pt idx="52">
                  <c:v>5.0423373435432683</c:v>
                </c:pt>
                <c:pt idx="53">
                  <c:v>4.7423210099810884</c:v>
                </c:pt>
                <c:pt idx="54">
                  <c:v>4.7820669166231724</c:v>
                </c:pt>
                <c:pt idx="55">
                  <c:v>5.2780470359295411</c:v>
                </c:pt>
                <c:pt idx="56">
                  <c:v>5.2052974212288934</c:v>
                </c:pt>
                <c:pt idx="57">
                  <c:v>5.008461952502957</c:v>
                </c:pt>
                <c:pt idx="58">
                  <c:v>5.1215943286818035</c:v>
                </c:pt>
                <c:pt idx="59">
                  <c:v>5.3371873353923416</c:v>
                </c:pt>
                <c:pt idx="60">
                  <c:v>4.9028609828580914</c:v>
                </c:pt>
                <c:pt idx="61">
                  <c:v>5.4453989472367565</c:v>
                </c:pt>
                <c:pt idx="62">
                  <c:v>5.2926667757471924</c:v>
                </c:pt>
                <c:pt idx="63">
                  <c:v>5.2756477486851434</c:v>
                </c:pt>
                <c:pt idx="64">
                  <c:v>5.0657289366351765</c:v>
                </c:pt>
                <c:pt idx="65">
                  <c:v>5.3759194550985008</c:v>
                </c:pt>
                <c:pt idx="66">
                  <c:v>5.1937462955887916</c:v>
                </c:pt>
                <c:pt idx="67">
                  <c:v>5.0914957933613607</c:v>
                </c:pt>
                <c:pt idx="68">
                  <c:v>5.121817385247037</c:v>
                </c:pt>
                <c:pt idx="69">
                  <c:v>4.7552101414134293</c:v>
                </c:pt>
                <c:pt idx="70">
                  <c:v>4.8630473062980455</c:v>
                </c:pt>
                <c:pt idx="71">
                  <c:v>4.5531246987652265</c:v>
                </c:pt>
                <c:pt idx="72">
                  <c:v>5.2073235577703567</c:v>
                </c:pt>
                <c:pt idx="73">
                  <c:v>5.3458621236675894</c:v>
                </c:pt>
                <c:pt idx="74">
                  <c:v>5.9089657191143434</c:v>
                </c:pt>
                <c:pt idx="75">
                  <c:v>5.7470168456879245</c:v>
                </c:pt>
                <c:pt idx="76">
                  <c:v>5.2755549404728459</c:v>
                </c:pt>
                <c:pt idx="77">
                  <c:v>5.5738625047144534</c:v>
                </c:pt>
                <c:pt idx="78">
                  <c:v>6.1269684711499766</c:v>
                </c:pt>
                <c:pt idx="79">
                  <c:v>6.7111434382220825</c:v>
                </c:pt>
                <c:pt idx="80">
                  <c:v>5.9277990982753694</c:v>
                </c:pt>
                <c:pt idx="81">
                  <c:v>6.1549013162868214</c:v>
                </c:pt>
                <c:pt idx="82">
                  <c:v>5.6802959506615966</c:v>
                </c:pt>
                <c:pt idx="83">
                  <c:v>5.6512539908843165</c:v>
                </c:pt>
                <c:pt idx="84">
                  <c:v>5.652704867783318</c:v>
                </c:pt>
                <c:pt idx="85">
                  <c:v>5.9620363004509045</c:v>
                </c:pt>
                <c:pt idx="86">
                  <c:v>6.5031154823695374</c:v>
                </c:pt>
                <c:pt idx="87">
                  <c:v>6.3575239470015479</c:v>
                </c:pt>
                <c:pt idx="88">
                  <c:v>6.1821865307400721</c:v>
                </c:pt>
                <c:pt idx="89">
                  <c:v>5.9012126881836524</c:v>
                </c:pt>
                <c:pt idx="90">
                  <c:v>6.2497201473614634</c:v>
                </c:pt>
                <c:pt idx="91">
                  <c:v>6.3620640605161469</c:v>
                </c:pt>
                <c:pt idx="92">
                  <c:v>6.1618925224640329</c:v>
                </c:pt>
                <c:pt idx="93">
                  <c:v>6.5895556801146871</c:v>
                </c:pt>
                <c:pt idx="94">
                  <c:v>6.1710417732554985</c:v>
                </c:pt>
                <c:pt idx="95">
                  <c:v>5.7124543192727852</c:v>
                </c:pt>
                <c:pt idx="96">
                  <c:v>5.7914601757577184</c:v>
                </c:pt>
                <c:pt idx="97">
                  <c:v>5.3772876904155025</c:v>
                </c:pt>
                <c:pt idx="98">
                  <c:v>6.3967211843406924</c:v>
                </c:pt>
                <c:pt idx="99">
                  <c:v>5.7649355973735341</c:v>
                </c:pt>
                <c:pt idx="100">
                  <c:v>5.1084208305798375</c:v>
                </c:pt>
                <c:pt idx="101">
                  <c:v>5.1992533172100579</c:v>
                </c:pt>
                <c:pt idx="102">
                  <c:v>6.2444401270960075</c:v>
                </c:pt>
                <c:pt idx="103">
                  <c:v>6.2854631995737513</c:v>
                </c:pt>
                <c:pt idx="104">
                  <c:v>5.5169378810431926</c:v>
                </c:pt>
                <c:pt idx="105">
                  <c:v>5.9747885433570769</c:v>
                </c:pt>
                <c:pt idx="106">
                  <c:v>6.6868696063739304</c:v>
                </c:pt>
                <c:pt idx="107">
                  <c:v>6.3558272836073773</c:v>
                </c:pt>
                <c:pt idx="108">
                  <c:v>5.3480693296866111</c:v>
                </c:pt>
                <c:pt idx="109">
                  <c:v>5.4304984282942019</c:v>
                </c:pt>
                <c:pt idx="110">
                  <c:v>6.4784997814616752</c:v>
                </c:pt>
                <c:pt idx="111">
                  <c:v>7.537126269898887</c:v>
                </c:pt>
                <c:pt idx="112">
                  <c:v>7.2569895574670813</c:v>
                </c:pt>
                <c:pt idx="113">
                  <c:v>7.0347416770927857</c:v>
                </c:pt>
                <c:pt idx="114">
                  <c:v>5.5731267402911984</c:v>
                </c:pt>
                <c:pt idx="115">
                  <c:v>4.7770921846147507</c:v>
                </c:pt>
                <c:pt idx="116">
                  <c:v>4.6764252700312765</c:v>
                </c:pt>
                <c:pt idx="117">
                  <c:v>4.347307224337837</c:v>
                </c:pt>
                <c:pt idx="118">
                  <c:v>2.7416780463665011</c:v>
                </c:pt>
                <c:pt idx="119">
                  <c:v>4.6527832665167583</c:v>
                </c:pt>
                <c:pt idx="120">
                  <c:v>5.7153402204381827</c:v>
                </c:pt>
                <c:pt idx="121">
                  <c:v>5.7283581212213122</c:v>
                </c:pt>
                <c:pt idx="122">
                  <c:v>4.3371374424329545</c:v>
                </c:pt>
                <c:pt idx="123">
                  <c:v>3.8043955867982544</c:v>
                </c:pt>
                <c:pt idx="124">
                  <c:v>3.2853583258089731</c:v>
                </c:pt>
                <c:pt idx="125">
                  <c:v>3.3455482153551777</c:v>
                </c:pt>
                <c:pt idx="126">
                  <c:v>3.0568423893445353</c:v>
                </c:pt>
                <c:pt idx="127">
                  <c:v>3.0537322652174086</c:v>
                </c:pt>
                <c:pt idx="128">
                  <c:v>2.6544626961880549</c:v>
                </c:pt>
                <c:pt idx="129">
                  <c:v>2.3011144808271471</c:v>
                </c:pt>
                <c:pt idx="130">
                  <c:v>2.2755901496143296</c:v>
                </c:pt>
                <c:pt idx="131">
                  <c:v>3.7473797997129381</c:v>
                </c:pt>
                <c:pt idx="132">
                  <c:v>3.6473771736400802</c:v>
                </c:pt>
                <c:pt idx="133">
                  <c:v>5.6183753310130475</c:v>
                </c:pt>
                <c:pt idx="134">
                  <c:v>5.0736027087749775</c:v>
                </c:pt>
                <c:pt idx="135">
                  <c:v>4.2740841971707049</c:v>
                </c:pt>
                <c:pt idx="136">
                  <c:v>2.3746541317757979</c:v>
                </c:pt>
                <c:pt idx="137">
                  <c:v>3.8968335585134741</c:v>
                </c:pt>
                <c:pt idx="138">
                  <c:v>5.324166867661714</c:v>
                </c:pt>
                <c:pt idx="139">
                  <c:v>3.3635957617156249</c:v>
                </c:pt>
                <c:pt idx="140">
                  <c:v>4.0831262146517338</c:v>
                </c:pt>
                <c:pt idx="141">
                  <c:v>4.1831574136518999</c:v>
                </c:pt>
                <c:pt idx="142">
                  <c:v>4.2122425897527904</c:v>
                </c:pt>
                <c:pt idx="143">
                  <c:v>4.1574454502226965</c:v>
                </c:pt>
                <c:pt idx="144">
                  <c:v>2.7660483482586478</c:v>
                </c:pt>
                <c:pt idx="145">
                  <c:v>2.2160813941772677</c:v>
                </c:pt>
                <c:pt idx="146">
                  <c:v>4.0218256917847324</c:v>
                </c:pt>
                <c:pt idx="147">
                  <c:v>4.388116862637629</c:v>
                </c:pt>
                <c:pt idx="148">
                  <c:v>3.4325917280677682</c:v>
                </c:pt>
                <c:pt idx="149">
                  <c:v>3.5941030500731008</c:v>
                </c:pt>
                <c:pt idx="150">
                  <c:v>2.934888214875778</c:v>
                </c:pt>
                <c:pt idx="151">
                  <c:v>2.6465828429585652</c:v>
                </c:pt>
                <c:pt idx="152">
                  <c:v>3.1046130435092065</c:v>
                </c:pt>
                <c:pt idx="153">
                  <c:v>2.8063066827842973</c:v>
                </c:pt>
                <c:pt idx="154">
                  <c:v>2.7952660972526071</c:v>
                </c:pt>
                <c:pt idx="155">
                  <c:v>2.9074514869743684</c:v>
                </c:pt>
                <c:pt idx="156">
                  <c:v>2.5385532509790982</c:v>
                </c:pt>
                <c:pt idx="157">
                  <c:v>4.235085289872889</c:v>
                </c:pt>
                <c:pt idx="158">
                  <c:v>2.424811186446727</c:v>
                </c:pt>
                <c:pt idx="159">
                  <c:v>2.2483400432919454</c:v>
                </c:pt>
                <c:pt idx="160">
                  <c:v>2.1784248276639482</c:v>
                </c:pt>
                <c:pt idx="161">
                  <c:v>2.2160813941772677</c:v>
                </c:pt>
                <c:pt idx="162">
                  <c:v>3.5753231383231983</c:v>
                </c:pt>
                <c:pt idx="163">
                  <c:v>3.8779417556035942</c:v>
                </c:pt>
                <c:pt idx="164">
                  <c:v>3.8875301002599452</c:v>
                </c:pt>
                <c:pt idx="165">
                  <c:v>4.3452518316512396</c:v>
                </c:pt>
                <c:pt idx="166">
                  <c:v>4.7781652514911483</c:v>
                </c:pt>
                <c:pt idx="167">
                  <c:v>3.3860522474935788</c:v>
                </c:pt>
                <c:pt idx="168">
                  <c:v>3.8139530292358659</c:v>
                </c:pt>
                <c:pt idx="169">
                  <c:v>2.4043070599306646</c:v>
                </c:pt>
                <c:pt idx="170">
                  <c:v>2.4401810848790952</c:v>
                </c:pt>
                <c:pt idx="171">
                  <c:v>3.5534577855898974</c:v>
                </c:pt>
                <c:pt idx="172">
                  <c:v>3.8608459186619739</c:v>
                </c:pt>
                <c:pt idx="173">
                  <c:v>3.580882224693303</c:v>
                </c:pt>
                <c:pt idx="174">
                  <c:v>3.0039503899515982</c:v>
                </c:pt>
                <c:pt idx="175">
                  <c:v>3.2224369097498857</c:v>
                </c:pt>
                <c:pt idx="176">
                  <c:v>3.2224369097498857</c:v>
                </c:pt>
                <c:pt idx="177">
                  <c:v>3.3433071236186827</c:v>
                </c:pt>
                <c:pt idx="178">
                  <c:v>3.88145202406769</c:v>
                </c:pt>
                <c:pt idx="179">
                  <c:v>3.504108622795838</c:v>
                </c:pt>
                <c:pt idx="180">
                  <c:v>2.1857288520086398</c:v>
                </c:pt>
                <c:pt idx="181">
                  <c:v>2.6237800785866208</c:v>
                </c:pt>
                <c:pt idx="182">
                  <c:v>2.3120754551200329</c:v>
                </c:pt>
                <c:pt idx="183">
                  <c:v>2.6263685677468498</c:v>
                </c:pt>
                <c:pt idx="184">
                  <c:v>2.6596447687964155</c:v>
                </c:pt>
                <c:pt idx="185">
                  <c:v>3.7304211893543813</c:v>
                </c:pt>
                <c:pt idx="186">
                  <c:v>2.5874312433187399</c:v>
                </c:pt>
                <c:pt idx="187">
                  <c:v>2.8058837484760009</c:v>
                </c:pt>
                <c:pt idx="188">
                  <c:v>2.5690349168127082</c:v>
                </c:pt>
                <c:pt idx="189">
                  <c:v>2.6957697215323804</c:v>
                </c:pt>
                <c:pt idx="190">
                  <c:v>2.4171933990003196</c:v>
                </c:pt>
                <c:pt idx="191">
                  <c:v>2.5097004461178001</c:v>
                </c:pt>
                <c:pt idx="192">
                  <c:v>2.6726041552304807</c:v>
                </c:pt>
                <c:pt idx="193">
                  <c:v>2.3934313047876494</c:v>
                </c:pt>
                <c:pt idx="194">
                  <c:v>2.269406363539157</c:v>
                </c:pt>
                <c:pt idx="195">
                  <c:v>2.4908190156092926</c:v>
                </c:pt>
                <c:pt idx="196">
                  <c:v>2.3592533530092323</c:v>
                </c:pt>
                <c:pt idx="197">
                  <c:v>2.2780990260346794</c:v>
                </c:pt>
                <c:pt idx="198">
                  <c:v>2.3121416687855993</c:v>
                </c:pt>
                <c:pt idx="199">
                  <c:v>2.5718645769623802</c:v>
                </c:pt>
                <c:pt idx="200">
                  <c:v>2.5501333418594445</c:v>
                </c:pt>
                <c:pt idx="201">
                  <c:v>4.6353945912769259</c:v>
                </c:pt>
                <c:pt idx="202">
                  <c:v>3.7547703787608202</c:v>
                </c:pt>
                <c:pt idx="203">
                  <c:v>2.5428895346337566</c:v>
                </c:pt>
                <c:pt idx="204">
                  <c:v>2.2626848194578804</c:v>
                </c:pt>
                <c:pt idx="205">
                  <c:v>2.3448820574878906</c:v>
                </c:pt>
                <c:pt idx="206">
                  <c:v>2.2112407825920215</c:v>
                </c:pt>
                <c:pt idx="207">
                  <c:v>4.201720948299343</c:v>
                </c:pt>
                <c:pt idx="208">
                  <c:v>4.8927548579886837</c:v>
                </c:pt>
                <c:pt idx="209">
                  <c:v>3.0629110219741515</c:v>
                </c:pt>
                <c:pt idx="210">
                  <c:v>2.8891241515366111</c:v>
                </c:pt>
                <c:pt idx="211">
                  <c:v>4.4958978364673365</c:v>
                </c:pt>
                <c:pt idx="212">
                  <c:v>4.2400961637422121</c:v>
                </c:pt>
                <c:pt idx="213">
                  <c:v>3.1951254385676182</c:v>
                </c:pt>
                <c:pt idx="214">
                  <c:v>4.5769342903433525</c:v>
                </c:pt>
                <c:pt idx="215">
                  <c:v>4.6734385491153345</c:v>
                </c:pt>
                <c:pt idx="216">
                  <c:v>3.7440590511162246</c:v>
                </c:pt>
                <c:pt idx="217">
                  <c:v>3.0718105350526739</c:v>
                </c:pt>
                <c:pt idx="218">
                  <c:v>3.0030901029237582</c:v>
                </c:pt>
                <c:pt idx="219">
                  <c:v>2.8633476555579347</c:v>
                </c:pt>
                <c:pt idx="220">
                  <c:v>2.1649651077559082</c:v>
                </c:pt>
                <c:pt idx="221">
                  <c:v>2.1816608222532108</c:v>
                </c:pt>
                <c:pt idx="222">
                  <c:v>3.3344809639635504</c:v>
                </c:pt>
                <c:pt idx="223">
                  <c:v>3.3640522141484182</c:v>
                </c:pt>
                <c:pt idx="224">
                  <c:v>2.9914796382255568</c:v>
                </c:pt>
                <c:pt idx="225">
                  <c:v>3.2899137953094</c:v>
                </c:pt>
                <c:pt idx="226">
                  <c:v>2.7175383692025412</c:v>
                </c:pt>
                <c:pt idx="227">
                  <c:v>2.6943029235183125</c:v>
                </c:pt>
                <c:pt idx="228">
                  <c:v>2.8578965584278202</c:v>
                </c:pt>
                <c:pt idx="229">
                  <c:v>2.7045092152282351</c:v>
                </c:pt>
                <c:pt idx="230">
                  <c:v>2.07401231322133</c:v>
                </c:pt>
                <c:pt idx="231">
                  <c:v>3.195844963518319</c:v>
                </c:pt>
                <c:pt idx="232">
                  <c:v>3.095232756656328</c:v>
                </c:pt>
                <c:pt idx="233">
                  <c:v>5.1324541003673145</c:v>
                </c:pt>
                <c:pt idx="234">
                  <c:v>3.9945182845626421</c:v>
                </c:pt>
                <c:pt idx="235">
                  <c:v>3.861859141221911</c:v>
                </c:pt>
                <c:pt idx="236">
                  <c:v>3.6833688053971811</c:v>
                </c:pt>
                <c:pt idx="237">
                  <c:v>3.3669845002754606</c:v>
                </c:pt>
                <c:pt idx="238">
                  <c:v>3.4437922995161805</c:v>
                </c:pt>
                <c:pt idx="239">
                  <c:v>3.6347899043837377</c:v>
                </c:pt>
                <c:pt idx="240">
                  <c:v>3.9945182845626421</c:v>
                </c:pt>
                <c:pt idx="241">
                  <c:v>3.9819762718376293</c:v>
                </c:pt>
                <c:pt idx="242">
                  <c:v>3.2934318970916978</c:v>
                </c:pt>
                <c:pt idx="243">
                  <c:v>3.7861142976482212</c:v>
                </c:pt>
                <c:pt idx="244">
                  <c:v>4.0819980597740404</c:v>
                </c:pt>
                <c:pt idx="245">
                  <c:v>4.3251713649065326</c:v>
                </c:pt>
                <c:pt idx="246">
                  <c:v>4.0819200901606889</c:v>
                </c:pt>
                <c:pt idx="247">
                  <c:v>3.9956921517236621</c:v>
                </c:pt>
                <c:pt idx="248">
                  <c:v>3.3119849416396878</c:v>
                </c:pt>
                <c:pt idx="249">
                  <c:v>2.6237800785866208</c:v>
                </c:pt>
                <c:pt idx="250">
                  <c:v>3.5358984065666044</c:v>
                </c:pt>
                <c:pt idx="251">
                  <c:v>3.3614967233476287</c:v>
                </c:pt>
                <c:pt idx="252">
                  <c:v>2.4570314700365272</c:v>
                </c:pt>
                <c:pt idx="253">
                  <c:v>2.5974444286776404</c:v>
                </c:pt>
                <c:pt idx="254">
                  <c:v>4.3775852282615446</c:v>
                </c:pt>
                <c:pt idx="255">
                  <c:v>2.5442238832260231</c:v>
                </c:pt>
                <c:pt idx="256">
                  <c:v>2.8460436975693377</c:v>
                </c:pt>
                <c:pt idx="257">
                  <c:v>2.9447562692147073</c:v>
                </c:pt>
                <c:pt idx="258">
                  <c:v>3.0309422436456437</c:v>
                </c:pt>
                <c:pt idx="259">
                  <c:v>3.2204235428131058</c:v>
                </c:pt>
                <c:pt idx="260">
                  <c:v>3.3076721554397168</c:v>
                </c:pt>
                <c:pt idx="261">
                  <c:v>3.2485288168428088</c:v>
                </c:pt>
                <c:pt idx="262">
                  <c:v>3.4181426997705202</c:v>
                </c:pt>
                <c:pt idx="263">
                  <c:v>3.050583556558661</c:v>
                </c:pt>
                <c:pt idx="264">
                  <c:v>3.3608051911807246</c:v>
                </c:pt>
                <c:pt idx="265">
                  <c:v>3.4009332472675595</c:v>
                </c:pt>
                <c:pt idx="266">
                  <c:v>3.1590739003632708</c:v>
                </c:pt>
                <c:pt idx="267">
                  <c:v>3.0595117363769102</c:v>
                </c:pt>
                <c:pt idx="268">
                  <c:v>2.9214612790442427</c:v>
                </c:pt>
                <c:pt idx="269">
                  <c:v>2.9666136443146827</c:v>
                </c:pt>
                <c:pt idx="270">
                  <c:v>3.124256886680107</c:v>
                </c:pt>
                <c:pt idx="271">
                  <c:v>2.9223781077121638</c:v>
                </c:pt>
                <c:pt idx="272">
                  <c:v>2.8213268745569602</c:v>
                </c:pt>
                <c:pt idx="273">
                  <c:v>2.9046290333205267</c:v>
                </c:pt>
                <c:pt idx="274">
                  <c:v>2.990039220622605</c:v>
                </c:pt>
                <c:pt idx="275">
                  <c:v>2.9796744722446467</c:v>
                </c:pt>
                <c:pt idx="276">
                  <c:v>2.9072787218404152</c:v>
                </c:pt>
                <c:pt idx="277">
                  <c:v>2.8164140230380559</c:v>
                </c:pt>
                <c:pt idx="278">
                  <c:v>2.8266287558593031</c:v>
                </c:pt>
                <c:pt idx="279">
                  <c:v>2.8576804829353653</c:v>
                </c:pt>
                <c:pt idx="280">
                  <c:v>2.9164685893608544</c:v>
                </c:pt>
                <c:pt idx="281">
                  <c:v>2.9587498416662172</c:v>
                </c:pt>
                <c:pt idx="282">
                  <c:v>3.0509010224940756</c:v>
                </c:pt>
                <c:pt idx="283">
                  <c:v>3.1599352212939036</c:v>
                </c:pt>
                <c:pt idx="284">
                  <c:v>3.3732122045007467</c:v>
                </c:pt>
                <c:pt idx="285">
                  <c:v>3.9371913140253811</c:v>
                </c:pt>
                <c:pt idx="286">
                  <c:v>3.7601604726361431</c:v>
                </c:pt>
                <c:pt idx="287">
                  <c:v>2.3229543550116265</c:v>
                </c:pt>
                <c:pt idx="288">
                  <c:v>3.1688076772213813</c:v>
                </c:pt>
                <c:pt idx="289">
                  <c:v>3.0162781459118659</c:v>
                </c:pt>
                <c:pt idx="290">
                  <c:v>2.9246913953649831</c:v>
                </c:pt>
                <c:pt idx="291">
                  <c:v>2.8631986136507068</c:v>
                </c:pt>
                <c:pt idx="292">
                  <c:v>3.037155638774693</c:v>
                </c:pt>
                <c:pt idx="293">
                  <c:v>3.7901466195135987</c:v>
                </c:pt>
                <c:pt idx="294">
                  <c:v>4.1101531720615085</c:v>
                </c:pt>
                <c:pt idx="295">
                  <c:v>3.3429848102424815</c:v>
                </c:pt>
                <c:pt idx="296">
                  <c:v>3.3566817689687749</c:v>
                </c:pt>
                <c:pt idx="297">
                  <c:v>2.87015468444377</c:v>
                </c:pt>
                <c:pt idx="298">
                  <c:v>2.9000791755699598</c:v>
                </c:pt>
                <c:pt idx="299">
                  <c:v>3.0456659385017577</c:v>
                </c:pt>
                <c:pt idx="300">
                  <c:v>2.9579705144815382</c:v>
                </c:pt>
                <c:pt idx="301">
                  <c:v>2.8971406099711388</c:v>
                </c:pt>
                <c:pt idx="302">
                  <c:v>2.8579878801446066</c:v>
                </c:pt>
                <c:pt idx="303">
                  <c:v>2.8256337880117401</c:v>
                </c:pt>
                <c:pt idx="304">
                  <c:v>2.8716106826795778</c:v>
                </c:pt>
                <c:pt idx="305">
                  <c:v>2.8710728579233877</c:v>
                </c:pt>
                <c:pt idx="306">
                  <c:v>2.7557839004238627</c:v>
                </c:pt>
                <c:pt idx="307">
                  <c:v>2.6364882748946377</c:v>
                </c:pt>
                <c:pt idx="308">
                  <c:v>1.9984192034897783</c:v>
                </c:pt>
                <c:pt idx="309">
                  <c:v>1.9357863294072881</c:v>
                </c:pt>
                <c:pt idx="310">
                  <c:v>1.9416951267681271</c:v>
                </c:pt>
                <c:pt idx="311">
                  <c:v>3.511991263466324</c:v>
                </c:pt>
                <c:pt idx="312">
                  <c:v>3.3816240502897608</c:v>
                </c:pt>
                <c:pt idx="313">
                  <c:v>2.6272386877830392</c:v>
                </c:pt>
                <c:pt idx="314">
                  <c:v>3.2010001914997237</c:v>
                </c:pt>
                <c:pt idx="315">
                  <c:v>2.9593437142416397</c:v>
                </c:pt>
                <c:pt idx="316">
                  <c:v>2.8472139034909332</c:v>
                </c:pt>
                <c:pt idx="317">
                  <c:v>2.3819449978698253</c:v>
                </c:pt>
                <c:pt idx="318">
                  <c:v>1.9447302212457898</c:v>
                </c:pt>
                <c:pt idx="319">
                  <c:v>2.2964463395542549</c:v>
                </c:pt>
                <c:pt idx="320">
                  <c:v>2.7994090697751637</c:v>
                </c:pt>
                <c:pt idx="321">
                  <c:v>2.6070353029188285</c:v>
                </c:pt>
                <c:pt idx="322">
                  <c:v>3.0255273945832477</c:v>
                </c:pt>
                <c:pt idx="323">
                  <c:v>2.4745433232199989</c:v>
                </c:pt>
                <c:pt idx="324">
                  <c:v>2.2312414159409379</c:v>
                </c:pt>
                <c:pt idx="325">
                  <c:v>3.6396638085210435</c:v>
                </c:pt>
                <c:pt idx="326">
                  <c:v>3.3250526599259729</c:v>
                </c:pt>
                <c:pt idx="327">
                  <c:v>3.8490993815288768</c:v>
                </c:pt>
                <c:pt idx="328">
                  <c:v>3.6908450038739127</c:v>
                </c:pt>
                <c:pt idx="329">
                  <c:v>2.9399205131328787</c:v>
                </c:pt>
                <c:pt idx="330">
                  <c:v>3.1561999240933827</c:v>
                </c:pt>
                <c:pt idx="331">
                  <c:v>3.6435806861698259</c:v>
                </c:pt>
                <c:pt idx="332">
                  <c:v>2.5992800536420742</c:v>
                </c:pt>
                <c:pt idx="333">
                  <c:v>2.5108437534929582</c:v>
                </c:pt>
                <c:pt idx="334">
                  <c:v>2.0801247676395573</c:v>
                </c:pt>
                <c:pt idx="335">
                  <c:v>2.3220909704662347</c:v>
                </c:pt>
                <c:pt idx="336">
                  <c:v>3.5329244328634397</c:v>
                </c:pt>
                <c:pt idx="337">
                  <c:v>4.6879094021072465</c:v>
                </c:pt>
                <c:pt idx="338">
                  <c:v>2.2187288439911752</c:v>
                </c:pt>
                <c:pt idx="339">
                  <c:v>2.052774411213623</c:v>
                </c:pt>
                <c:pt idx="340">
                  <c:v>3.0849903980532472</c:v>
                </c:pt>
                <c:pt idx="341">
                  <c:v>3.0835980939771792</c:v>
                </c:pt>
                <c:pt idx="342">
                  <c:v>3.4038735931219808</c:v>
                </c:pt>
                <c:pt idx="343">
                  <c:v>3.2283955364198982</c:v>
                </c:pt>
                <c:pt idx="344">
                  <c:v>3.0448869669178755</c:v>
                </c:pt>
                <c:pt idx="345">
                  <c:v>2.8423924689551514</c:v>
                </c:pt>
                <c:pt idx="346">
                  <c:v>2.5778688223625572</c:v>
                </c:pt>
                <c:pt idx="347">
                  <c:v>3.598186412803098</c:v>
                </c:pt>
                <c:pt idx="348">
                  <c:v>3.048437100357785</c:v>
                </c:pt>
                <c:pt idx="349">
                  <c:v>2.997002360046479</c:v>
                </c:pt>
                <c:pt idx="350">
                  <c:v>2.3898530412469552</c:v>
                </c:pt>
                <c:pt idx="351">
                  <c:v>2.9786882381159532</c:v>
                </c:pt>
                <c:pt idx="352">
                  <c:v>3.4262637720387907</c:v>
                </c:pt>
                <c:pt idx="353">
                  <c:v>2.3352510485334284</c:v>
                </c:pt>
                <c:pt idx="354">
                  <c:v>3.4588386728537928</c:v>
                </c:pt>
                <c:pt idx="355">
                  <c:v>3.3113259889049531</c:v>
                </c:pt>
                <c:pt idx="356">
                  <c:v>3.2517361934677833</c:v>
                </c:pt>
                <c:pt idx="357">
                  <c:v>3.7972851622843975</c:v>
                </c:pt>
                <c:pt idx="358">
                  <c:v>3.4260676454057677</c:v>
                </c:pt>
                <c:pt idx="359">
                  <c:v>3.0858051276290777</c:v>
                </c:pt>
                <c:pt idx="360">
                  <c:v>3.1796557246480539</c:v>
                </c:pt>
                <c:pt idx="361">
                  <c:v>2.9803030838408024</c:v>
                </c:pt>
                <c:pt idx="362">
                  <c:v>2.1591055140966597</c:v>
                </c:pt>
                <c:pt idx="363">
                  <c:v>2.2422770919873689</c:v>
                </c:pt>
                <c:pt idx="364">
                  <c:v>2.8517510912499189</c:v>
                </c:pt>
                <c:pt idx="365">
                  <c:v>3.3732122045007467</c:v>
                </c:pt>
                <c:pt idx="366">
                  <c:v>3.3778547745674281</c:v>
                </c:pt>
                <c:pt idx="367">
                  <c:v>3.2067959153549448</c:v>
                </c:pt>
                <c:pt idx="368">
                  <c:v>3.3814331633229182</c:v>
                </c:pt>
                <c:pt idx="369">
                  <c:v>3.3270431087536867</c:v>
                </c:pt>
                <c:pt idx="370">
                  <c:v>3.1255991239002761</c:v>
                </c:pt>
                <c:pt idx="371">
                  <c:v>2.4509831626075846</c:v>
                </c:pt>
                <c:pt idx="372">
                  <c:v>3.0593254858487127</c:v>
                </c:pt>
                <c:pt idx="373">
                  <c:v>3.0680301912094832</c:v>
                </c:pt>
                <c:pt idx="374">
                  <c:v>3.6552930740542382</c:v>
                </c:pt>
                <c:pt idx="375">
                  <c:v>4.0524105288233931</c:v>
                </c:pt>
                <c:pt idx="376">
                  <c:v>3.6606301667997894</c:v>
                </c:pt>
                <c:pt idx="377">
                  <c:v>4.2395376668720175</c:v>
                </c:pt>
                <c:pt idx="378">
                  <c:v>4.3618801109556706</c:v>
                </c:pt>
                <c:pt idx="379">
                  <c:v>3.7627292932177632</c:v>
                </c:pt>
                <c:pt idx="380">
                  <c:v>4.0511612124398493</c:v>
                </c:pt>
                <c:pt idx="381">
                  <c:v>3.8159820781024982</c:v>
                </c:pt>
                <c:pt idx="382">
                  <c:v>3.88145202406769</c:v>
                </c:pt>
                <c:pt idx="383">
                  <c:v>4.1274625381686896</c:v>
                </c:pt>
                <c:pt idx="384">
                  <c:v>4.368481048230775</c:v>
                </c:pt>
                <c:pt idx="385">
                  <c:v>4.3402599796377395</c:v>
                </c:pt>
                <c:pt idx="386">
                  <c:v>4.2917646485294085</c:v>
                </c:pt>
                <c:pt idx="387">
                  <c:v>4.7931097515680525</c:v>
                </c:pt>
                <c:pt idx="388">
                  <c:v>4.6365452981460455</c:v>
                </c:pt>
                <c:pt idx="389">
                  <c:v>4.9926602423187694</c:v>
                </c:pt>
                <c:pt idx="390">
                  <c:v>5.0498324066290383</c:v>
                </c:pt>
                <c:pt idx="391">
                  <c:v>5.1790453588760306</c:v>
                </c:pt>
                <c:pt idx="392">
                  <c:v>4.5356992758676808</c:v>
                </c:pt>
                <c:pt idx="393">
                  <c:v>4.0819077106754555</c:v>
                </c:pt>
                <c:pt idx="394">
                  <c:v>4.6735078404890791</c:v>
                </c:pt>
                <c:pt idx="395">
                  <c:v>3.9381846781694692</c:v>
                </c:pt>
                <c:pt idx="396">
                  <c:v>4.5306450490450354</c:v>
                </c:pt>
                <c:pt idx="397">
                  <c:v>4.5205000634768</c:v>
                </c:pt>
                <c:pt idx="398">
                  <c:v>4.3307493453323742</c:v>
                </c:pt>
                <c:pt idx="399">
                  <c:v>4.7431313255166714</c:v>
                </c:pt>
                <c:pt idx="400">
                  <c:v>4.4254567864438394</c:v>
                </c:pt>
                <c:pt idx="401">
                  <c:v>4.7154070193241084</c:v>
                </c:pt>
                <c:pt idx="402">
                  <c:v>4.8966838896633424</c:v>
                </c:pt>
                <c:pt idx="403">
                  <c:v>5.0900553457905859</c:v>
                </c:pt>
                <c:pt idx="404">
                  <c:v>4.925510302187897</c:v>
                </c:pt>
                <c:pt idx="405">
                  <c:v>5.0378133344653797</c:v>
                </c:pt>
                <c:pt idx="406">
                  <c:v>4.6846761947123134</c:v>
                </c:pt>
                <c:pt idx="407">
                  <c:v>4.7293028020856234</c:v>
                </c:pt>
                <c:pt idx="408">
                  <c:v>4.4853940851480889</c:v>
                </c:pt>
                <c:pt idx="409">
                  <c:v>4.5765125884886224</c:v>
                </c:pt>
                <c:pt idx="410">
                  <c:v>4.8689722715513026</c:v>
                </c:pt>
                <c:pt idx="411">
                  <c:v>4.9254495573269299</c:v>
                </c:pt>
                <c:pt idx="412">
                  <c:v>5.2362511778729024</c:v>
                </c:pt>
                <c:pt idx="413">
                  <c:v>4.8966840579268958</c:v>
                </c:pt>
                <c:pt idx="414">
                  <c:v>5.2338608946751393</c:v>
                </c:pt>
                <c:pt idx="415">
                  <c:v>5.0812411278945575</c:v>
                </c:pt>
                <c:pt idx="416">
                  <c:v>5.4856290485833448</c:v>
                </c:pt>
                <c:pt idx="417">
                  <c:v>5.2054461992321377</c:v>
                </c:pt>
                <c:pt idx="418">
                  <c:v>5.4897484351402541</c:v>
                </c:pt>
                <c:pt idx="419">
                  <c:v>4.6540589960391685</c:v>
                </c:pt>
                <c:pt idx="420">
                  <c:v>4.897370420224556</c:v>
                </c:pt>
                <c:pt idx="421">
                  <c:v>5.0947774900088314</c:v>
                </c:pt>
                <c:pt idx="422">
                  <c:v>4.9818094833592275</c:v>
                </c:pt>
                <c:pt idx="423">
                  <c:v>5.2904364450995001</c:v>
                </c:pt>
                <c:pt idx="424">
                  <c:v>5.2899445587252067</c:v>
                </c:pt>
                <c:pt idx="425">
                  <c:v>5.6032932826934312</c:v>
                </c:pt>
                <c:pt idx="426">
                  <c:v>5.6012333487550769</c:v>
                </c:pt>
                <c:pt idx="427">
                  <c:v>5.6794496822678973</c:v>
                </c:pt>
                <c:pt idx="428">
                  <c:v>5.582879618024192</c:v>
                </c:pt>
                <c:pt idx="429">
                  <c:v>5.5995658525343526</c:v>
                </c:pt>
                <c:pt idx="430">
                  <c:v>5.8798743585033701</c:v>
                </c:pt>
                <c:pt idx="431">
                  <c:v>6.0080757020915474</c:v>
                </c:pt>
                <c:pt idx="432">
                  <c:v>4.2048736675046623</c:v>
                </c:pt>
                <c:pt idx="433">
                  <c:v>4.4864865533627105</c:v>
                </c:pt>
                <c:pt idx="434">
                  <c:v>5.8215322426086775</c:v>
                </c:pt>
                <c:pt idx="435">
                  <c:v>5.8770636154675913</c:v>
                </c:pt>
                <c:pt idx="436">
                  <c:v>4.368481048230775</c:v>
                </c:pt>
                <c:pt idx="437">
                  <c:v>4.5222431615791914</c:v>
                </c:pt>
                <c:pt idx="438">
                  <c:v>5.4861710441723845</c:v>
                </c:pt>
                <c:pt idx="439">
                  <c:v>4.8195094459815424</c:v>
                </c:pt>
                <c:pt idx="440">
                  <c:v>5.121817385247037</c:v>
                </c:pt>
                <c:pt idx="441">
                  <c:v>5.0936155529819818</c:v>
                </c:pt>
                <c:pt idx="442">
                  <c:v>3.8973610108478631</c:v>
                </c:pt>
                <c:pt idx="443">
                  <c:v>2.9800922218448131</c:v>
                </c:pt>
                <c:pt idx="444">
                  <c:v>4.328245354657061</c:v>
                </c:pt>
                <c:pt idx="445">
                  <c:v>4.5159594311757045</c:v>
                </c:pt>
                <c:pt idx="446">
                  <c:v>5.3458621236675894</c:v>
                </c:pt>
                <c:pt idx="447">
                  <c:v>5.7191826517799775</c:v>
                </c:pt>
                <c:pt idx="448">
                  <c:v>5.8170824857681733</c:v>
                </c:pt>
                <c:pt idx="449">
                  <c:v>4.3960029749139879</c:v>
                </c:pt>
                <c:pt idx="450">
                  <c:v>4.0587185474205842</c:v>
                </c:pt>
                <c:pt idx="451">
                  <c:v>5.2902917738187494</c:v>
                </c:pt>
                <c:pt idx="452">
                  <c:v>4.8110761816843679</c:v>
                </c:pt>
                <c:pt idx="453">
                  <c:v>5.4992474643767464</c:v>
                </c:pt>
                <c:pt idx="454">
                  <c:v>5.6393457731525825</c:v>
                </c:pt>
                <c:pt idx="455">
                  <c:v>6.1618925224640329</c:v>
                </c:pt>
                <c:pt idx="456">
                  <c:v>5.7605256002076315</c:v>
                </c:pt>
                <c:pt idx="457">
                  <c:v>4.2632361199210171</c:v>
                </c:pt>
                <c:pt idx="458">
                  <c:v>6.7070948783455098</c:v>
                </c:pt>
                <c:pt idx="459">
                  <c:v>6.701696138762701</c:v>
                </c:pt>
                <c:pt idx="460">
                  <c:v>7.0385637234530671</c:v>
                </c:pt>
                <c:pt idx="461">
                  <c:v>6.9952811623647104</c:v>
                </c:pt>
                <c:pt idx="462">
                  <c:v>6.5667007274838838</c:v>
                </c:pt>
                <c:pt idx="463">
                  <c:v>5.7952729005791923</c:v>
                </c:pt>
                <c:pt idx="464">
                  <c:v>3.0571194399676118</c:v>
                </c:pt>
                <c:pt idx="465">
                  <c:v>2.7599011732158267</c:v>
                </c:pt>
                <c:pt idx="466">
                  <c:v>4.3888820012079455</c:v>
                </c:pt>
                <c:pt idx="467">
                  <c:v>2.6323676058237386</c:v>
                </c:pt>
                <c:pt idx="468">
                  <c:v>3.1920083146088531</c:v>
                </c:pt>
                <c:pt idx="469">
                  <c:v>6.5728865938455225</c:v>
                </c:pt>
                <c:pt idx="470">
                  <c:v>6.8180129870220636</c:v>
                </c:pt>
                <c:pt idx="471">
                  <c:v>6.7899761673078842</c:v>
                </c:pt>
                <c:pt idx="472">
                  <c:v>5.0125230238988614</c:v>
                </c:pt>
                <c:pt idx="473">
                  <c:v>4.9332429965960909</c:v>
                </c:pt>
                <c:pt idx="474">
                  <c:v>6.4183490246834314</c:v>
                </c:pt>
                <c:pt idx="475">
                  <c:v>7.2766723170593934</c:v>
                </c:pt>
                <c:pt idx="476">
                  <c:v>6.7098402797042684</c:v>
                </c:pt>
                <c:pt idx="477">
                  <c:v>6.2374654193042733</c:v>
                </c:pt>
                <c:pt idx="478">
                  <c:v>6.115582063288926</c:v>
                </c:pt>
                <c:pt idx="479">
                  <c:v>6.4738709222747914</c:v>
                </c:pt>
                <c:pt idx="480">
                  <c:v>7.0704544413024273</c:v>
                </c:pt>
                <c:pt idx="481">
                  <c:v>6.9795151468902006</c:v>
                </c:pt>
                <c:pt idx="482">
                  <c:v>6.6682887385016825</c:v>
                </c:pt>
                <c:pt idx="483">
                  <c:v>6.5737705384927061</c:v>
                </c:pt>
                <c:pt idx="484">
                  <c:v>5.7782027861190608</c:v>
                </c:pt>
                <c:pt idx="485">
                  <c:v>5.4367337339427637</c:v>
                </c:pt>
                <c:pt idx="486">
                  <c:v>3.8794681583104378</c:v>
                </c:pt>
                <c:pt idx="487">
                  <c:v>4.4862056907761341</c:v>
                </c:pt>
                <c:pt idx="488">
                  <c:v>5.4404510378200888</c:v>
                </c:pt>
                <c:pt idx="489">
                  <c:v>5.6426799098440714</c:v>
                </c:pt>
                <c:pt idx="490">
                  <c:v>7.4411469225749824</c:v>
                </c:pt>
                <c:pt idx="491">
                  <c:v>6.9943678758531433</c:v>
                </c:pt>
                <c:pt idx="492">
                  <c:v>5.4500258842875979</c:v>
                </c:pt>
                <c:pt idx="493">
                  <c:v>5.8933771454997324</c:v>
                </c:pt>
                <c:pt idx="494">
                  <c:v>5.7046429851743561</c:v>
                </c:pt>
                <c:pt idx="495">
                  <c:v>5.8903044403922005</c:v>
                </c:pt>
                <c:pt idx="496">
                  <c:v>4.324541301465838</c:v>
                </c:pt>
                <c:pt idx="497">
                  <c:v>3.3948311220317118</c:v>
                </c:pt>
                <c:pt idx="498">
                  <c:v>2.3644935314148787</c:v>
                </c:pt>
                <c:pt idx="499">
                  <c:v>2.4315305161431007</c:v>
                </c:pt>
                <c:pt idx="500">
                  <c:v>3.2308792946635987</c:v>
                </c:pt>
                <c:pt idx="501">
                  <c:v>4.4551646492798795</c:v>
                </c:pt>
                <c:pt idx="502">
                  <c:v>4.5702979509378334</c:v>
                </c:pt>
                <c:pt idx="503">
                  <c:v>3.3629903206089997</c:v>
                </c:pt>
                <c:pt idx="504">
                  <c:v>3.6244906108621202</c:v>
                </c:pt>
                <c:pt idx="505">
                  <c:v>5.0775780758742108</c:v>
                </c:pt>
                <c:pt idx="506">
                  <c:v>4.8016360857417819</c:v>
                </c:pt>
                <c:pt idx="507">
                  <c:v>4.2122425897527904</c:v>
                </c:pt>
                <c:pt idx="508">
                  <c:v>2.3309163640745667</c:v>
                </c:pt>
                <c:pt idx="509">
                  <c:v>3.1481080980017082</c:v>
                </c:pt>
                <c:pt idx="510">
                  <c:v>3.139273114028152</c:v>
                </c:pt>
                <c:pt idx="511">
                  <c:v>7.3715179005765066</c:v>
                </c:pt>
                <c:pt idx="512">
                  <c:v>6.2761903236362038</c:v>
                </c:pt>
                <c:pt idx="513">
                  <c:v>5.09571026915898</c:v>
                </c:pt>
                <c:pt idx="514">
                  <c:v>4.5022777518674495</c:v>
                </c:pt>
                <c:pt idx="515">
                  <c:v>4.1265798399853884</c:v>
                </c:pt>
                <c:pt idx="516">
                  <c:v>4.0945419580175626</c:v>
                </c:pt>
                <c:pt idx="517">
                  <c:v>5.4109866844385097</c:v>
                </c:pt>
                <c:pt idx="518">
                  <c:v>5.143427488028232</c:v>
                </c:pt>
                <c:pt idx="519">
                  <c:v>3.819250332299613</c:v>
                </c:pt>
                <c:pt idx="520">
                  <c:v>2.5816194623514042</c:v>
                </c:pt>
                <c:pt idx="521">
                  <c:v>2.6196215949698027</c:v>
                </c:pt>
                <c:pt idx="522">
                  <c:v>2.3178184775894968</c:v>
                </c:pt>
                <c:pt idx="523">
                  <c:v>2.791704818020504</c:v>
                </c:pt>
                <c:pt idx="524">
                  <c:v>2.5643112229661349</c:v>
                </c:pt>
                <c:pt idx="525">
                  <c:v>3.2835385296018882</c:v>
                </c:pt>
                <c:pt idx="526">
                  <c:v>3.2007874900910767</c:v>
                </c:pt>
                <c:pt idx="527">
                  <c:v>3.5669276917477646</c:v>
                </c:pt>
                <c:pt idx="528">
                  <c:v>2.6805770844852752</c:v>
                </c:pt>
                <c:pt idx="529">
                  <c:v>3.1395652680582087</c:v>
                </c:pt>
                <c:pt idx="530">
                  <c:v>3.5954322573483481</c:v>
                </c:pt>
                <c:pt idx="531">
                  <c:v>3.3522801109863987</c:v>
                </c:pt>
                <c:pt idx="532">
                  <c:v>2.8769073922985267</c:v>
                </c:pt>
                <c:pt idx="533">
                  <c:v>2.9809031168558353</c:v>
                </c:pt>
                <c:pt idx="534">
                  <c:v>2.9187412273807718</c:v>
                </c:pt>
                <c:pt idx="535">
                  <c:v>2.5068356984410771</c:v>
                </c:pt>
                <c:pt idx="536">
                  <c:v>2.717617727445043</c:v>
                </c:pt>
                <c:pt idx="537">
                  <c:v>3.1420479800412733</c:v>
                </c:pt>
                <c:pt idx="538">
                  <c:v>3.6398115112534013</c:v>
                </c:pt>
                <c:pt idx="539">
                  <c:v>3.1070515472292972</c:v>
                </c:pt>
                <c:pt idx="540">
                  <c:v>3.8419644449398107</c:v>
                </c:pt>
                <c:pt idx="541">
                  <c:v>3.5517378827706412</c:v>
                </c:pt>
                <c:pt idx="542">
                  <c:v>3.2999640184054688</c:v>
                </c:pt>
                <c:pt idx="543">
                  <c:v>3.2616961345211744</c:v>
                </c:pt>
                <c:pt idx="544">
                  <c:v>2.9208318627022041</c:v>
                </c:pt>
                <c:pt idx="545">
                  <c:v>3.5115508356815397</c:v>
                </c:pt>
                <c:pt idx="546">
                  <c:v>3.9740395387727592</c:v>
                </c:pt>
                <c:pt idx="547">
                  <c:v>2.7559155022187074</c:v>
                </c:pt>
                <c:pt idx="548">
                  <c:v>2.6009813389440475</c:v>
                </c:pt>
                <c:pt idx="549">
                  <c:v>3.0041653228876202</c:v>
                </c:pt>
                <c:pt idx="550">
                  <c:v>2.6864803982579351</c:v>
                </c:pt>
                <c:pt idx="551">
                  <c:v>2.3417051126220518</c:v>
                </c:pt>
                <c:pt idx="552">
                  <c:v>4.6077415005344955</c:v>
                </c:pt>
                <c:pt idx="553">
                  <c:v>2.9924914493973542</c:v>
                </c:pt>
                <c:pt idx="554">
                  <c:v>2.9658034245097862</c:v>
                </c:pt>
                <c:pt idx="555">
                  <c:v>4.5068290308886914</c:v>
                </c:pt>
                <c:pt idx="556">
                  <c:v>4.4299631752209372</c:v>
                </c:pt>
                <c:pt idx="557">
                  <c:v>3.3254861946025978</c:v>
                </c:pt>
                <c:pt idx="558">
                  <c:v>3.7687324928419881</c:v>
                </c:pt>
                <c:pt idx="559">
                  <c:v>2.2898973302325163</c:v>
                </c:pt>
                <c:pt idx="560">
                  <c:v>2.3363395102281737</c:v>
                </c:pt>
                <c:pt idx="561">
                  <c:v>2.2225738964042048</c:v>
                </c:pt>
                <c:pt idx="562">
                  <c:v>2.1357736755198165</c:v>
                </c:pt>
                <c:pt idx="563">
                  <c:v>2.2873502794516685</c:v>
                </c:pt>
                <c:pt idx="564">
                  <c:v>2.8507074907957737</c:v>
                </c:pt>
                <c:pt idx="565">
                  <c:v>3.5337794632239579</c:v>
                </c:pt>
                <c:pt idx="566">
                  <c:v>5.5511936882434734</c:v>
                </c:pt>
                <c:pt idx="567">
                  <c:v>4.4730755830643929</c:v>
                </c:pt>
                <c:pt idx="568">
                  <c:v>4.3963019739968807</c:v>
                </c:pt>
                <c:pt idx="569">
                  <c:v>3.8254524487503931</c:v>
                </c:pt>
                <c:pt idx="570">
                  <c:v>3.4358244816926939</c:v>
                </c:pt>
                <c:pt idx="571">
                  <c:v>2.3536704839857969</c:v>
                </c:pt>
                <c:pt idx="572">
                  <c:v>2.1536745826324313</c:v>
                </c:pt>
                <c:pt idx="573">
                  <c:v>2.247683552636055</c:v>
                </c:pt>
                <c:pt idx="574">
                  <c:v>4.1782233757872813</c:v>
                </c:pt>
                <c:pt idx="575">
                  <c:v>2.5025769103299949</c:v>
                </c:pt>
                <c:pt idx="576">
                  <c:v>2.9339994701770817</c:v>
                </c:pt>
                <c:pt idx="577">
                  <c:v>2.3758106556954277</c:v>
                </c:pt>
                <c:pt idx="578">
                  <c:v>2.7371170866108252</c:v>
                </c:pt>
                <c:pt idx="579">
                  <c:v>2.2702701755454866</c:v>
                </c:pt>
                <c:pt idx="580">
                  <c:v>2.2135591832521926</c:v>
                </c:pt>
                <c:pt idx="581">
                  <c:v>3.5781874348651517</c:v>
                </c:pt>
                <c:pt idx="582">
                  <c:v>2.2709436609844209</c:v>
                </c:pt>
                <c:pt idx="583">
                  <c:v>2.247683552636055</c:v>
                </c:pt>
                <c:pt idx="584">
                  <c:v>2.2436132635748258</c:v>
                </c:pt>
                <c:pt idx="585">
                  <c:v>2.277536506453719</c:v>
                </c:pt>
                <c:pt idx="586">
                  <c:v>2.1267921644333532</c:v>
                </c:pt>
                <c:pt idx="587">
                  <c:v>2.4677693923771802</c:v>
                </c:pt>
                <c:pt idx="588">
                  <c:v>2.3694685023811344</c:v>
                </c:pt>
                <c:pt idx="589">
                  <c:v>2.2388861336156527</c:v>
                </c:pt>
                <c:pt idx="590">
                  <c:v>2.6729162090570151</c:v>
                </c:pt>
                <c:pt idx="591">
                  <c:v>3.4166860688514471</c:v>
                </c:pt>
                <c:pt idx="592">
                  <c:v>3.2328637466117036</c:v>
                </c:pt>
                <c:pt idx="593">
                  <c:v>2.1438919368453742</c:v>
                </c:pt>
                <c:pt idx="594">
                  <c:v>2.8736398814979252</c:v>
                </c:pt>
                <c:pt idx="595">
                  <c:v>2.3336432168710353</c:v>
                </c:pt>
                <c:pt idx="596">
                  <c:v>2.3428034622528378</c:v>
                </c:pt>
                <c:pt idx="597">
                  <c:v>3.5009228756726682</c:v>
                </c:pt>
                <c:pt idx="598">
                  <c:v>3.1305197976805101</c:v>
                </c:pt>
                <c:pt idx="599">
                  <c:v>2.0749560493224202</c:v>
                </c:pt>
                <c:pt idx="600">
                  <c:v>3.0376967954468559</c:v>
                </c:pt>
                <c:pt idx="601">
                  <c:v>4.2220944875907005</c:v>
                </c:pt>
                <c:pt idx="602">
                  <c:v>2.4301822579297672</c:v>
                </c:pt>
                <c:pt idx="603">
                  <c:v>4.8630473062980455</c:v>
                </c:pt>
                <c:pt idx="604">
                  <c:v>4.2085030013809233</c:v>
                </c:pt>
                <c:pt idx="605">
                  <c:v>3.7366132735465953</c:v>
                </c:pt>
                <c:pt idx="606">
                  <c:v>4.1292704517762076</c:v>
                </c:pt>
                <c:pt idx="607">
                  <c:v>4.6266353460677667</c:v>
                </c:pt>
                <c:pt idx="608">
                  <c:v>4.4942145574219001</c:v>
                </c:pt>
                <c:pt idx="609">
                  <c:v>3.241145744830018</c:v>
                </c:pt>
                <c:pt idx="610">
                  <c:v>2.5318783366969777</c:v>
                </c:pt>
                <c:pt idx="611">
                  <c:v>2.6766687441557977</c:v>
                </c:pt>
                <c:pt idx="612">
                  <c:v>2.8608600990228648</c:v>
                </c:pt>
                <c:pt idx="613">
                  <c:v>3.1296530538071297</c:v>
                </c:pt>
                <c:pt idx="614">
                  <c:v>3.079210365917282</c:v>
                </c:pt>
                <c:pt idx="615">
                  <c:v>3.6291415739624595</c:v>
                </c:pt>
                <c:pt idx="616">
                  <c:v>3.8179524054380378</c:v>
                </c:pt>
                <c:pt idx="617">
                  <c:v>3.5469611864649471</c:v>
                </c:pt>
                <c:pt idx="618">
                  <c:v>3.4114998857128924</c:v>
                </c:pt>
                <c:pt idx="619">
                  <c:v>3.4796048151083188</c:v>
                </c:pt>
                <c:pt idx="620">
                  <c:v>3.4634449562235075</c:v>
                </c:pt>
                <c:pt idx="621">
                  <c:v>3.5756928821566136</c:v>
                </c:pt>
                <c:pt idx="622">
                  <c:v>3.7131666299118837</c:v>
                </c:pt>
                <c:pt idx="623">
                  <c:v>3.7361852339084987</c:v>
                </c:pt>
                <c:pt idx="624">
                  <c:v>3.8735822406725062</c:v>
                </c:pt>
                <c:pt idx="625">
                  <c:v>4.0303682618346377</c:v>
                </c:pt>
                <c:pt idx="626">
                  <c:v>3.9030525704775192</c:v>
                </c:pt>
                <c:pt idx="627">
                  <c:v>3.6636424034110227</c:v>
                </c:pt>
                <c:pt idx="628">
                  <c:v>3.3963938843155308</c:v>
                </c:pt>
                <c:pt idx="629">
                  <c:v>3.1173428239034737</c:v>
                </c:pt>
                <c:pt idx="630">
                  <c:v>3.179347363092428</c:v>
                </c:pt>
                <c:pt idx="631">
                  <c:v>3.0708187788492558</c:v>
                </c:pt>
                <c:pt idx="632">
                  <c:v>3.5817540001283459</c:v>
                </c:pt>
                <c:pt idx="633">
                  <c:v>3.3171448216667114</c:v>
                </c:pt>
                <c:pt idx="634">
                  <c:v>3.1012693844447177</c:v>
                </c:pt>
                <c:pt idx="635">
                  <c:v>3.1012693844447177</c:v>
                </c:pt>
                <c:pt idx="636">
                  <c:v>3.0501852997957437</c:v>
                </c:pt>
                <c:pt idx="637">
                  <c:v>3.1350410368295747</c:v>
                </c:pt>
                <c:pt idx="638">
                  <c:v>2.8722272507461959</c:v>
                </c:pt>
                <c:pt idx="639">
                  <c:v>1.994220107324852</c:v>
                </c:pt>
                <c:pt idx="640">
                  <c:v>2.1868570508287077</c:v>
                </c:pt>
                <c:pt idx="641">
                  <c:v>2.3969016109278924</c:v>
                </c:pt>
                <c:pt idx="642">
                  <c:v>2.9938284637077723</c:v>
                </c:pt>
                <c:pt idx="643">
                  <c:v>2.8849108529198184</c:v>
                </c:pt>
                <c:pt idx="644">
                  <c:v>3.0077043694327763</c:v>
                </c:pt>
                <c:pt idx="645">
                  <c:v>3.1590086656679386</c:v>
                </c:pt>
                <c:pt idx="646">
                  <c:v>3.2660901404935982</c:v>
                </c:pt>
                <c:pt idx="647">
                  <c:v>3.3146425326514994</c:v>
                </c:pt>
                <c:pt idx="648">
                  <c:v>3.2542940587022957</c:v>
                </c:pt>
                <c:pt idx="649">
                  <c:v>3.2494363767619929</c:v>
                </c:pt>
                <c:pt idx="650">
                  <c:v>2.0168108395399829</c:v>
                </c:pt>
                <c:pt idx="651">
                  <c:v>2.0051281684771594</c:v>
                </c:pt>
                <c:pt idx="652">
                  <c:v>2.0496688330290307</c:v>
                </c:pt>
                <c:pt idx="653">
                  <c:v>2.7298258509417956</c:v>
                </c:pt>
                <c:pt idx="654">
                  <c:v>2.4381120544387427</c:v>
                </c:pt>
                <c:pt idx="655">
                  <c:v>2.2139023044631125</c:v>
                </c:pt>
                <c:pt idx="656">
                  <c:v>2.9229470412748544</c:v>
                </c:pt>
                <c:pt idx="657">
                  <c:v>2.9975858343930235</c:v>
                </c:pt>
                <c:pt idx="658">
                  <c:v>2.9706212525583555</c:v>
                </c:pt>
                <c:pt idx="659">
                  <c:v>2.8579878801446066</c:v>
                </c:pt>
                <c:pt idx="660">
                  <c:v>2.7945712566532297</c:v>
                </c:pt>
                <c:pt idx="661">
                  <c:v>2.9043431667237227</c:v>
                </c:pt>
                <c:pt idx="662">
                  <c:v>2.9320281168594367</c:v>
                </c:pt>
                <c:pt idx="663">
                  <c:v>1.9304260951614578</c:v>
                </c:pt>
                <c:pt idx="664">
                  <c:v>2.0017131678263831</c:v>
                </c:pt>
                <c:pt idx="665">
                  <c:v>2.0091740220796792</c:v>
                </c:pt>
                <c:pt idx="666">
                  <c:v>2.7235863420072968</c:v>
                </c:pt>
                <c:pt idx="667">
                  <c:v>2.0453789323788367</c:v>
                </c:pt>
                <c:pt idx="668">
                  <c:v>2.0934198835849043</c:v>
                </c:pt>
                <c:pt idx="669">
                  <c:v>3.3256537391394967</c:v>
                </c:pt>
                <c:pt idx="670">
                  <c:v>2.4536693107899428</c:v>
                </c:pt>
                <c:pt idx="671">
                  <c:v>2.0315254023240508</c:v>
                </c:pt>
                <c:pt idx="672">
                  <c:v>3.1218392953421006</c:v>
                </c:pt>
                <c:pt idx="673">
                  <c:v>3.0969368685263445</c:v>
                </c:pt>
                <c:pt idx="674">
                  <c:v>2.7148155526038487</c:v>
                </c:pt>
                <c:pt idx="675">
                  <c:v>2.8891846220381954</c:v>
                </c:pt>
                <c:pt idx="676">
                  <c:v>2.8602086119331567</c:v>
                </c:pt>
                <c:pt idx="677">
                  <c:v>3.6407327428484715</c:v>
                </c:pt>
                <c:pt idx="678">
                  <c:v>3.6849874832101555</c:v>
                </c:pt>
                <c:pt idx="679">
                  <c:v>4.0201813526585441</c:v>
                </c:pt>
                <c:pt idx="680">
                  <c:v>3.6039788453886192</c:v>
                </c:pt>
                <c:pt idx="681">
                  <c:v>3.0104260819355044</c:v>
                </c:pt>
                <c:pt idx="682">
                  <c:v>2.9024448145778576</c:v>
                </c:pt>
                <c:pt idx="683">
                  <c:v>2.8591462434743464</c:v>
                </c:pt>
                <c:pt idx="684">
                  <c:v>2.8572698770708467</c:v>
                </c:pt>
                <c:pt idx="685">
                  <c:v>2.9010959917334067</c:v>
                </c:pt>
                <c:pt idx="686">
                  <c:v>2.9475810470679824</c:v>
                </c:pt>
                <c:pt idx="687">
                  <c:v>2.8642535734987393</c:v>
                </c:pt>
                <c:pt idx="688">
                  <c:v>2.6424349228304211</c:v>
                </c:pt>
                <c:pt idx="689">
                  <c:v>3.0147762545634684</c:v>
                </c:pt>
                <c:pt idx="690">
                  <c:v>2.9275594139413172</c:v>
                </c:pt>
                <c:pt idx="691">
                  <c:v>3.112229491893638</c:v>
                </c:pt>
                <c:pt idx="692">
                  <c:v>3.3083397612454029</c:v>
                </c:pt>
                <c:pt idx="693">
                  <c:v>3.6039788453886192</c:v>
                </c:pt>
                <c:pt idx="694">
                  <c:v>3.0438961327744232</c:v>
                </c:pt>
                <c:pt idx="695">
                  <c:v>2.8200427898691527</c:v>
                </c:pt>
                <c:pt idx="696">
                  <c:v>2.9467539128389197</c:v>
                </c:pt>
                <c:pt idx="697">
                  <c:v>2.6544626961880549</c:v>
                </c:pt>
                <c:pt idx="698">
                  <c:v>2.7152984507940188</c:v>
                </c:pt>
                <c:pt idx="699">
                  <c:v>3.064450329065258</c:v>
                </c:pt>
                <c:pt idx="700">
                  <c:v>1.9390008800168022</c:v>
                </c:pt>
                <c:pt idx="701">
                  <c:v>3.0119286827015599</c:v>
                </c:pt>
                <c:pt idx="702">
                  <c:v>3.1545560666022086</c:v>
                </c:pt>
                <c:pt idx="703">
                  <c:v>3.1305197976805101</c:v>
                </c:pt>
                <c:pt idx="704">
                  <c:v>3.7656601887703198</c:v>
                </c:pt>
                <c:pt idx="705">
                  <c:v>4.1778288920283417</c:v>
                </c:pt>
                <c:pt idx="706">
                  <c:v>3.7784243744694814</c:v>
                </c:pt>
                <c:pt idx="707">
                  <c:v>3.776448308823062</c:v>
                </c:pt>
                <c:pt idx="708">
                  <c:v>3.6835141891009875</c:v>
                </c:pt>
                <c:pt idx="709">
                  <c:v>3.241145744830018</c:v>
                </c:pt>
                <c:pt idx="710">
                  <c:v>3.0079186997383998</c:v>
                </c:pt>
                <c:pt idx="711">
                  <c:v>3.1305197976805101</c:v>
                </c:pt>
                <c:pt idx="712">
                  <c:v>3.0246206093244021</c:v>
                </c:pt>
                <c:pt idx="713">
                  <c:v>3.0568423893445353</c:v>
                </c:pt>
                <c:pt idx="714">
                  <c:v>3.3387653722875648</c:v>
                </c:pt>
                <c:pt idx="715">
                  <c:v>3.5666360034915718</c:v>
                </c:pt>
                <c:pt idx="716">
                  <c:v>4.2099606202719979</c:v>
                </c:pt>
                <c:pt idx="717">
                  <c:v>2.568957230627317</c:v>
                </c:pt>
                <c:pt idx="718">
                  <c:v>2.9992122260121388</c:v>
                </c:pt>
                <c:pt idx="719">
                  <c:v>3.2931925602895422</c:v>
                </c:pt>
                <c:pt idx="720">
                  <c:v>3.5021650500581227</c:v>
                </c:pt>
                <c:pt idx="721">
                  <c:v>3.4843316332274212</c:v>
                </c:pt>
                <c:pt idx="722">
                  <c:v>3.1967903495781247</c:v>
                </c:pt>
                <c:pt idx="723">
                  <c:v>3.2147902561811543</c:v>
                </c:pt>
                <c:pt idx="724">
                  <c:v>3.2188134616077386</c:v>
                </c:pt>
                <c:pt idx="725">
                  <c:v>3.4518991197752205</c:v>
                </c:pt>
                <c:pt idx="726">
                  <c:v>3.3306107761444808</c:v>
                </c:pt>
                <c:pt idx="727">
                  <c:v>3.3649047993591079</c:v>
                </c:pt>
                <c:pt idx="728">
                  <c:v>3.1519487068803445</c:v>
                </c:pt>
                <c:pt idx="729">
                  <c:v>3.0718105350526739</c:v>
                </c:pt>
                <c:pt idx="730">
                  <c:v>3.323268896464739</c:v>
                </c:pt>
                <c:pt idx="731">
                  <c:v>3.6636790044307732</c:v>
                </c:pt>
                <c:pt idx="732">
                  <c:v>3.7164985552430827</c:v>
                </c:pt>
                <c:pt idx="733">
                  <c:v>3.6562523114265537</c:v>
                </c:pt>
                <c:pt idx="734">
                  <c:v>4.1194541846229393</c:v>
                </c:pt>
                <c:pt idx="735">
                  <c:v>4.3222700799020455</c:v>
                </c:pt>
                <c:pt idx="736">
                  <c:v>3.6650106963926832</c:v>
                </c:pt>
                <c:pt idx="737">
                  <c:v>3.500824969715858</c:v>
                </c:pt>
                <c:pt idx="738">
                  <c:v>3.8559247432997861</c:v>
                </c:pt>
                <c:pt idx="739">
                  <c:v>4.1428157203930605</c:v>
                </c:pt>
                <c:pt idx="740">
                  <c:v>3.8771642065190872</c:v>
                </c:pt>
                <c:pt idx="741">
                  <c:v>3.33198587746105</c:v>
                </c:pt>
                <c:pt idx="742">
                  <c:v>3.9420977760864839</c:v>
                </c:pt>
                <c:pt idx="743">
                  <c:v>4.8821685974237736</c:v>
                </c:pt>
                <c:pt idx="744">
                  <c:v>4.9566853393248884</c:v>
                </c:pt>
                <c:pt idx="745">
                  <c:v>4.2300284244641038</c:v>
                </c:pt>
                <c:pt idx="746">
                  <c:v>4.1747399872136404</c:v>
                </c:pt>
                <c:pt idx="747">
                  <c:v>4.3883494783481094</c:v>
                </c:pt>
                <c:pt idx="748">
                  <c:v>4.1639408573651062</c:v>
                </c:pt>
                <c:pt idx="749">
                  <c:v>3.8485987428614008</c:v>
                </c:pt>
                <c:pt idx="750">
                  <c:v>4.5289457672954967</c:v>
                </c:pt>
                <c:pt idx="751">
                  <c:v>4.5017207905520422</c:v>
                </c:pt>
                <c:pt idx="752">
                  <c:v>4.6365452981460455</c:v>
                </c:pt>
                <c:pt idx="753">
                  <c:v>4.3284233264160861</c:v>
                </c:pt>
                <c:pt idx="754">
                  <c:v>4.3618801109556706</c:v>
                </c:pt>
                <c:pt idx="755">
                  <c:v>5.3069013633258395</c:v>
                </c:pt>
                <c:pt idx="756">
                  <c:v>5.3404653244571989</c:v>
                </c:pt>
                <c:pt idx="757">
                  <c:v>5.0914957933613607</c:v>
                </c:pt>
                <c:pt idx="758">
                  <c:v>4.3952769926689497</c:v>
                </c:pt>
                <c:pt idx="759">
                  <c:v>4.8780043362251453</c:v>
                </c:pt>
                <c:pt idx="760">
                  <c:v>4.7179944660172968</c:v>
                </c:pt>
                <c:pt idx="761">
                  <c:v>4.2594944875436411</c:v>
                </c:pt>
                <c:pt idx="762">
                  <c:v>5.1922960909898173</c:v>
                </c:pt>
                <c:pt idx="763">
                  <c:v>5.9158018572429665</c:v>
                </c:pt>
                <c:pt idx="764">
                  <c:v>5.0663186051485587</c:v>
                </c:pt>
                <c:pt idx="765">
                  <c:v>4.3729680000514239</c:v>
                </c:pt>
                <c:pt idx="766">
                  <c:v>4.4812630406719576</c:v>
                </c:pt>
                <c:pt idx="767">
                  <c:v>4.5356992758676808</c:v>
                </c:pt>
                <c:pt idx="768">
                  <c:v>5.0521963066128777</c:v>
                </c:pt>
                <c:pt idx="769">
                  <c:v>4.9254495573269299</c:v>
                </c:pt>
                <c:pt idx="770">
                  <c:v>5.4468847469101158</c:v>
                </c:pt>
                <c:pt idx="771">
                  <c:v>4.7290928210917631</c:v>
                </c:pt>
                <c:pt idx="772">
                  <c:v>4.6365452981460455</c:v>
                </c:pt>
                <c:pt idx="773">
                  <c:v>5.022010693161107</c:v>
                </c:pt>
                <c:pt idx="774">
                  <c:v>4.7696965176963877</c:v>
                </c:pt>
                <c:pt idx="775">
                  <c:v>5.4539289572384675</c:v>
                </c:pt>
                <c:pt idx="776">
                  <c:v>3.9010011569464855</c:v>
                </c:pt>
                <c:pt idx="777">
                  <c:v>4.7110818439991871</c:v>
                </c:pt>
                <c:pt idx="778">
                  <c:v>3.6070788742970192</c:v>
                </c:pt>
                <c:pt idx="779">
                  <c:v>3.9908043860158808</c:v>
                </c:pt>
                <c:pt idx="780">
                  <c:v>4.6183842180282833</c:v>
                </c:pt>
                <c:pt idx="781">
                  <c:v>4.6319820178410547</c:v>
                </c:pt>
                <c:pt idx="782">
                  <c:v>5.2475287353869025</c:v>
                </c:pt>
                <c:pt idx="783">
                  <c:v>5.1363281098957714</c:v>
                </c:pt>
                <c:pt idx="784">
                  <c:v>3.8490511335701325</c:v>
                </c:pt>
                <c:pt idx="785">
                  <c:v>4.6846761947123134</c:v>
                </c:pt>
                <c:pt idx="786">
                  <c:v>5.0083380975369316</c:v>
                </c:pt>
                <c:pt idx="787">
                  <c:v>4.8689722715513026</c:v>
                </c:pt>
                <c:pt idx="788">
                  <c:v>4.7031547740869346</c:v>
                </c:pt>
                <c:pt idx="789">
                  <c:v>4.2961579962771408</c:v>
                </c:pt>
                <c:pt idx="790">
                  <c:v>5.1080836151305817</c:v>
                </c:pt>
                <c:pt idx="791">
                  <c:v>5.5268628332150005</c:v>
                </c:pt>
                <c:pt idx="792">
                  <c:v>6.0059932036100294</c:v>
                </c:pt>
                <c:pt idx="793">
                  <c:v>5.4468847469101158</c:v>
                </c:pt>
                <c:pt idx="794">
                  <c:v>5.5835684920738542</c:v>
                </c:pt>
                <c:pt idx="795">
                  <c:v>3.7129319720677052</c:v>
                </c:pt>
                <c:pt idx="796">
                  <c:v>5.4176342590921225</c:v>
                </c:pt>
                <c:pt idx="797">
                  <c:v>5.2783279801535858</c:v>
                </c:pt>
                <c:pt idx="798">
                  <c:v>5.7254630069533814</c:v>
                </c:pt>
                <c:pt idx="799">
                  <c:v>5.8178594542365705</c:v>
                </c:pt>
                <c:pt idx="800">
                  <c:v>5.8240146778544162</c:v>
                </c:pt>
                <c:pt idx="801">
                  <c:v>6.0937957071512603</c:v>
                </c:pt>
                <c:pt idx="802">
                  <c:v>6.2064499689023034</c:v>
                </c:pt>
                <c:pt idx="803">
                  <c:v>5.0199253048892842</c:v>
                </c:pt>
                <c:pt idx="804">
                  <c:v>2.8978322968146277</c:v>
                </c:pt>
                <c:pt idx="805">
                  <c:v>4.9208572776951245</c:v>
                </c:pt>
                <c:pt idx="806">
                  <c:v>5.6222773163381845</c:v>
                </c:pt>
                <c:pt idx="807">
                  <c:v>6.1237111325863278</c:v>
                </c:pt>
                <c:pt idx="808">
                  <c:v>6.0962099669719176</c:v>
                </c:pt>
                <c:pt idx="809">
                  <c:v>6.0962099669719176</c:v>
                </c:pt>
                <c:pt idx="810">
                  <c:v>6.1873603189381106</c:v>
                </c:pt>
                <c:pt idx="811">
                  <c:v>6.0424087337102836</c:v>
                </c:pt>
                <c:pt idx="812">
                  <c:v>5.9889794900319009</c:v>
                </c:pt>
                <c:pt idx="813">
                  <c:v>6.4836522408929511</c:v>
                </c:pt>
                <c:pt idx="814">
                  <c:v>6.5067931605838982</c:v>
                </c:pt>
                <c:pt idx="815">
                  <c:v>6.6901792120842565</c:v>
                </c:pt>
                <c:pt idx="816">
                  <c:v>5.7945050409978265</c:v>
                </c:pt>
                <c:pt idx="817">
                  <c:v>6.3995498003967475</c:v>
                </c:pt>
                <c:pt idx="818">
                  <c:v>5.9044105333773675</c:v>
                </c:pt>
                <c:pt idx="819">
                  <c:v>5.6502363780279943</c:v>
                </c:pt>
                <c:pt idx="820">
                  <c:v>5.3426184500568219</c:v>
                </c:pt>
                <c:pt idx="821">
                  <c:v>6.0726429049637476</c:v>
                </c:pt>
                <c:pt idx="822">
                  <c:v>6.3641286903323975</c:v>
                </c:pt>
                <c:pt idx="823">
                  <c:v>5.8703781132062911</c:v>
                </c:pt>
                <c:pt idx="824">
                  <c:v>5.0106497775314542</c:v>
                </c:pt>
                <c:pt idx="825">
                  <c:v>4.9332429965960909</c:v>
                </c:pt>
                <c:pt idx="826">
                  <c:v>5.6679159061726647</c:v>
                </c:pt>
                <c:pt idx="827">
                  <c:v>6.838314421726535</c:v>
                </c:pt>
                <c:pt idx="828">
                  <c:v>6.3990727626363224</c:v>
                </c:pt>
                <c:pt idx="829">
                  <c:v>5.6433612259276771</c:v>
                </c:pt>
                <c:pt idx="830">
                  <c:v>5.124584688929267</c:v>
                </c:pt>
                <c:pt idx="831">
                  <c:v>5.589915549166844</c:v>
                </c:pt>
                <c:pt idx="832">
                  <c:v>4.2300737662275338</c:v>
                </c:pt>
                <c:pt idx="833">
                  <c:v>4.8475286156732915</c:v>
                </c:pt>
                <c:pt idx="834">
                  <c:v>6.7225746676976508</c:v>
                </c:pt>
                <c:pt idx="835">
                  <c:v>7.2410790440230741</c:v>
                </c:pt>
                <c:pt idx="836">
                  <c:v>6.830111675825675</c:v>
                </c:pt>
                <c:pt idx="837">
                  <c:v>6.8084831872494416</c:v>
                </c:pt>
                <c:pt idx="838">
                  <c:v>4.7023077810806457</c:v>
                </c:pt>
                <c:pt idx="839">
                  <c:v>5.3563171932750144</c:v>
                </c:pt>
                <c:pt idx="840">
                  <c:v>3.492893889467763</c:v>
                </c:pt>
                <c:pt idx="841">
                  <c:v>6.6222605876355676</c:v>
                </c:pt>
                <c:pt idx="842">
                  <c:v>5.1675164834954437</c:v>
                </c:pt>
                <c:pt idx="843">
                  <c:v>3.5240749411210222</c:v>
                </c:pt>
                <c:pt idx="844">
                  <c:v>4.7506322571424047</c:v>
                </c:pt>
                <c:pt idx="845">
                  <c:v>4.7707262880090484</c:v>
                </c:pt>
                <c:pt idx="846">
                  <c:v>4.5819342656638451</c:v>
                </c:pt>
                <c:pt idx="847">
                  <c:v>4.8103266487847272</c:v>
                </c:pt>
                <c:pt idx="848">
                  <c:v>5.6595290264564042</c:v>
                </c:pt>
                <c:pt idx="849">
                  <c:v>4.7866879142705994</c:v>
                </c:pt>
                <c:pt idx="850">
                  <c:v>4.7866879142705994</c:v>
                </c:pt>
                <c:pt idx="851">
                  <c:v>4.3811597445490724</c:v>
                </c:pt>
                <c:pt idx="852">
                  <c:v>4.2773695105739034</c:v>
                </c:pt>
                <c:pt idx="853">
                  <c:v>5.0612436302732524</c:v>
                </c:pt>
                <c:pt idx="854">
                  <c:v>4.8675028488728502</c:v>
                </c:pt>
                <c:pt idx="855">
                  <c:v>4.3819810250608118</c:v>
                </c:pt>
                <c:pt idx="856">
                  <c:v>3.7019944386807282</c:v>
                </c:pt>
                <c:pt idx="857">
                  <c:v>3.576456477700229</c:v>
                </c:pt>
                <c:pt idx="858">
                  <c:v>3.4646779539467447</c:v>
                </c:pt>
                <c:pt idx="859">
                  <c:v>4.7436090311212302</c:v>
                </c:pt>
                <c:pt idx="860">
                  <c:v>2.5108437534929582</c:v>
                </c:pt>
                <c:pt idx="861">
                  <c:v>3.8944935066178821</c:v>
                </c:pt>
                <c:pt idx="862">
                  <c:v>4.0933638449837062</c:v>
                </c:pt>
                <c:pt idx="863">
                  <c:v>4.4460277586701853</c:v>
                </c:pt>
                <c:pt idx="864">
                  <c:v>3.282643626338098</c:v>
                </c:pt>
                <c:pt idx="865">
                  <c:v>5.0250659637512252</c:v>
                </c:pt>
                <c:pt idx="866">
                  <c:v>3.2341191299495629</c:v>
                </c:pt>
                <c:pt idx="867">
                  <c:v>2.4427166606418309</c:v>
                </c:pt>
                <c:pt idx="868">
                  <c:v>3.1629972664402812</c:v>
                </c:pt>
                <c:pt idx="869">
                  <c:v>2.4730427698334179</c:v>
                </c:pt>
                <c:pt idx="870">
                  <c:v>2.5582554580914625</c:v>
                </c:pt>
                <c:pt idx="871">
                  <c:v>2.5902249363762979</c:v>
                </c:pt>
                <c:pt idx="872">
                  <c:v>3.6875520706715412</c:v>
                </c:pt>
                <c:pt idx="873">
                  <c:v>4.095588056733904</c:v>
                </c:pt>
                <c:pt idx="874">
                  <c:v>4.5223534779097854</c:v>
                </c:pt>
                <c:pt idx="875">
                  <c:v>4.5435959155278631</c:v>
                </c:pt>
                <c:pt idx="876">
                  <c:v>2.4773084315009521</c:v>
                </c:pt>
                <c:pt idx="877">
                  <c:v>2.3815142424739566</c:v>
                </c:pt>
                <c:pt idx="878">
                  <c:v>4.0485080175168475</c:v>
                </c:pt>
                <c:pt idx="879">
                  <c:v>2.325363406525442</c:v>
                </c:pt>
                <c:pt idx="880">
                  <c:v>2.3578051950316947</c:v>
                </c:pt>
                <c:pt idx="881">
                  <c:v>2.5093989976956022</c:v>
                </c:pt>
                <c:pt idx="882">
                  <c:v>2.5909623602351957</c:v>
                </c:pt>
                <c:pt idx="883">
                  <c:v>2.7055805914683444</c:v>
                </c:pt>
                <c:pt idx="884">
                  <c:v>2.7157535856570099</c:v>
                </c:pt>
                <c:pt idx="885">
                  <c:v>2.7055805914683444</c:v>
                </c:pt>
                <c:pt idx="886">
                  <c:v>2.5600106813808532</c:v>
                </c:pt>
                <c:pt idx="887">
                  <c:v>2.8747950115750283</c:v>
                </c:pt>
                <c:pt idx="888">
                  <c:v>2.5470720801972111</c:v>
                </c:pt>
                <c:pt idx="889">
                  <c:v>2.2680861467227613</c:v>
                </c:pt>
                <c:pt idx="890">
                  <c:v>2.7952660972526071</c:v>
                </c:pt>
                <c:pt idx="891">
                  <c:v>3.0908448572759859</c:v>
                </c:pt>
                <c:pt idx="892">
                  <c:v>2.7521453512807184</c:v>
                </c:pt>
                <c:pt idx="893">
                  <c:v>2.6873823921939763</c:v>
                </c:pt>
                <c:pt idx="894">
                  <c:v>2.6465828429585652</c:v>
                </c:pt>
                <c:pt idx="895">
                  <c:v>3.9078308379027242</c:v>
                </c:pt>
                <c:pt idx="896">
                  <c:v>3.5529517390256578</c:v>
                </c:pt>
                <c:pt idx="897">
                  <c:v>4.05669795478655</c:v>
                </c:pt>
                <c:pt idx="898">
                  <c:v>2.6340968558614279</c:v>
                </c:pt>
                <c:pt idx="899">
                  <c:v>2.7279063432582493</c:v>
                </c:pt>
                <c:pt idx="900">
                  <c:v>2.6579448236884797</c:v>
                </c:pt>
                <c:pt idx="901">
                  <c:v>2.57920461559273</c:v>
                </c:pt>
                <c:pt idx="902">
                  <c:v>3.580882224693303</c:v>
                </c:pt>
                <c:pt idx="903">
                  <c:v>4.9093047735243545</c:v>
                </c:pt>
                <c:pt idx="904">
                  <c:v>5.2698904758132734</c:v>
                </c:pt>
                <c:pt idx="905">
                  <c:v>4.1995616951322994</c:v>
                </c:pt>
                <c:pt idx="906">
                  <c:v>4.4663798190528414</c:v>
                </c:pt>
                <c:pt idx="907">
                  <c:v>2.9226905784384618</c:v>
                </c:pt>
                <c:pt idx="908">
                  <c:v>2.3438105681025641</c:v>
                </c:pt>
                <c:pt idx="909">
                  <c:v>2.9369602755464839</c:v>
                </c:pt>
                <c:pt idx="910">
                  <c:v>2.9496337400944594</c:v>
                </c:pt>
                <c:pt idx="911">
                  <c:v>2.1925804392669321</c:v>
                </c:pt>
                <c:pt idx="912">
                  <c:v>2.7025856509903612</c:v>
                </c:pt>
                <c:pt idx="913">
                  <c:v>2.2908010161435732</c:v>
                </c:pt>
                <c:pt idx="914">
                  <c:v>3.4607726638630423</c:v>
                </c:pt>
                <c:pt idx="915">
                  <c:v>2.2233470894517189</c:v>
                </c:pt>
                <c:pt idx="916">
                  <c:v>2.9340418180603272</c:v>
                </c:pt>
                <c:pt idx="917">
                  <c:v>2.8257461547924843</c:v>
                </c:pt>
                <c:pt idx="918">
                  <c:v>3.5094975504581498</c:v>
                </c:pt>
                <c:pt idx="919">
                  <c:v>3.1470489634359398</c:v>
                </c:pt>
                <c:pt idx="920">
                  <c:v>3.9460810544090079</c:v>
                </c:pt>
                <c:pt idx="921">
                  <c:v>2.4244820957799917</c:v>
                </c:pt>
                <c:pt idx="922">
                  <c:v>2.4828664449970788</c:v>
                </c:pt>
                <c:pt idx="923">
                  <c:v>2.6155262231708383</c:v>
                </c:pt>
                <c:pt idx="924">
                  <c:v>2.8651850839757835</c:v>
                </c:pt>
                <c:pt idx="925">
                  <c:v>3.5227029435973916</c:v>
                </c:pt>
                <c:pt idx="926">
                  <c:v>2.5318003810055663</c:v>
                </c:pt>
                <c:pt idx="927">
                  <c:v>2.4257065623804692</c:v>
                </c:pt>
                <c:pt idx="928">
                  <c:v>2.5206054455965687</c:v>
                </c:pt>
                <c:pt idx="929">
                  <c:v>2.7559155022187074</c:v>
                </c:pt>
                <c:pt idx="930">
                  <c:v>4.5572581539661181</c:v>
                </c:pt>
                <c:pt idx="931">
                  <c:v>5.1835997034141137</c:v>
                </c:pt>
                <c:pt idx="932">
                  <c:v>4.1401110297713952</c:v>
                </c:pt>
                <c:pt idx="933">
                  <c:v>4.6365452981460455</c:v>
                </c:pt>
                <c:pt idx="934">
                  <c:v>3.4626610566938067</c:v>
                </c:pt>
                <c:pt idx="935">
                  <c:v>2.3604580390215024</c:v>
                </c:pt>
                <c:pt idx="936">
                  <c:v>4.101878552901101</c:v>
                </c:pt>
                <c:pt idx="937">
                  <c:v>3.0869262202135634</c:v>
                </c:pt>
                <c:pt idx="938">
                  <c:v>2.1313686188229481</c:v>
                </c:pt>
                <c:pt idx="939">
                  <c:v>2.9464442105989583</c:v>
                </c:pt>
                <c:pt idx="940">
                  <c:v>3.7658636980877644</c:v>
                </c:pt>
                <c:pt idx="941">
                  <c:v>3.8514056851525567</c:v>
                </c:pt>
                <c:pt idx="942">
                  <c:v>3.3150677671769602</c:v>
                </c:pt>
                <c:pt idx="943">
                  <c:v>4.3307493453323742</c:v>
                </c:pt>
                <c:pt idx="944">
                  <c:v>3.2460978287873941</c:v>
                </c:pt>
                <c:pt idx="945">
                  <c:v>3.4664719587542843</c:v>
                </c:pt>
                <c:pt idx="946">
                  <c:v>3.1796557246480539</c:v>
                </c:pt>
                <c:pt idx="947">
                  <c:v>3.4144609702465987</c:v>
                </c:pt>
                <c:pt idx="948">
                  <c:v>3.6206183441485376</c:v>
                </c:pt>
                <c:pt idx="949">
                  <c:v>2.2574971317981878</c:v>
                </c:pt>
                <c:pt idx="950">
                  <c:v>2.1225123715707932</c:v>
                </c:pt>
                <c:pt idx="951">
                  <c:v>2.3400865272486233</c:v>
                </c:pt>
                <c:pt idx="952">
                  <c:v>2.1230991714193492</c:v>
                </c:pt>
                <c:pt idx="953">
                  <c:v>3.8607206940095473</c:v>
                </c:pt>
                <c:pt idx="954">
                  <c:v>4.5493048238540714</c:v>
                </c:pt>
                <c:pt idx="955">
                  <c:v>4.1253884353799375</c:v>
                </c:pt>
                <c:pt idx="956">
                  <c:v>4.2198943784575675</c:v>
                </c:pt>
                <c:pt idx="957">
                  <c:v>4.7985679432165895</c:v>
                </c:pt>
                <c:pt idx="958">
                  <c:v>4.5890085059592804</c:v>
                </c:pt>
                <c:pt idx="959">
                  <c:v>4.4901520039535834</c:v>
                </c:pt>
                <c:pt idx="960">
                  <c:v>3.9613868204373808</c:v>
                </c:pt>
                <c:pt idx="961">
                  <c:v>5.0632356731927795</c:v>
                </c:pt>
                <c:pt idx="962">
                  <c:v>4.9393000125942184</c:v>
                </c:pt>
                <c:pt idx="963">
                  <c:v>3.0890877914169663</c:v>
                </c:pt>
                <c:pt idx="964">
                  <c:v>3.7355938639676416</c:v>
                </c:pt>
                <c:pt idx="965">
                  <c:v>3.5617215572254235</c:v>
                </c:pt>
                <c:pt idx="966">
                  <c:v>3.9054572837996187</c:v>
                </c:pt>
                <c:pt idx="967">
                  <c:v>3.2080945047840408</c:v>
                </c:pt>
                <c:pt idx="968">
                  <c:v>4.2477402781717268</c:v>
                </c:pt>
                <c:pt idx="969">
                  <c:v>3.7673990961457049</c:v>
                </c:pt>
                <c:pt idx="970">
                  <c:v>3.5779749181746392</c:v>
                </c:pt>
                <c:pt idx="971">
                  <c:v>4.2008508172353345</c:v>
                </c:pt>
                <c:pt idx="972">
                  <c:v>3.8186825754363043</c:v>
                </c:pt>
                <c:pt idx="973">
                  <c:v>3.2945195393213402</c:v>
                </c:pt>
                <c:pt idx="974">
                  <c:v>3.3518775409830717</c:v>
                </c:pt>
                <c:pt idx="975">
                  <c:v>2.7302693947412067</c:v>
                </c:pt>
                <c:pt idx="976">
                  <c:v>2.8821709179604493</c:v>
                </c:pt>
                <c:pt idx="977">
                  <c:v>2.8485009565435462</c:v>
                </c:pt>
                <c:pt idx="978">
                  <c:v>3.500824969715858</c:v>
                </c:pt>
                <c:pt idx="979">
                  <c:v>3.4466321139799643</c:v>
                </c:pt>
                <c:pt idx="980">
                  <c:v>3.5157982557891772</c:v>
                </c:pt>
                <c:pt idx="981">
                  <c:v>3.8485987428614008</c:v>
                </c:pt>
                <c:pt idx="982">
                  <c:v>3.7598253361932139</c:v>
                </c:pt>
                <c:pt idx="983">
                  <c:v>3.783302619123019</c:v>
                </c:pt>
                <c:pt idx="984">
                  <c:v>3.7248959233050027</c:v>
                </c:pt>
                <c:pt idx="985">
                  <c:v>3.5238684366985167</c:v>
                </c:pt>
                <c:pt idx="986">
                  <c:v>3.5972913006173974</c:v>
                </c:pt>
                <c:pt idx="987">
                  <c:v>3.5795261723925602</c:v>
                </c:pt>
                <c:pt idx="988">
                  <c:v>3.0725232232407977</c:v>
                </c:pt>
                <c:pt idx="989">
                  <c:v>3.4552939558635227</c:v>
                </c:pt>
                <c:pt idx="990">
                  <c:v>3.4200802625982711</c:v>
                </c:pt>
                <c:pt idx="991">
                  <c:v>3.3302686515139177</c:v>
                </c:pt>
                <c:pt idx="992">
                  <c:v>3.3222576763616427</c:v>
                </c:pt>
                <c:pt idx="993">
                  <c:v>3.4077863308058487</c:v>
                </c:pt>
                <c:pt idx="994">
                  <c:v>3.3633350327419445</c:v>
                </c:pt>
                <c:pt idx="995">
                  <c:v>3.1525556764815197</c:v>
                </c:pt>
                <c:pt idx="996">
                  <c:v>3.1528064523614745</c:v>
                </c:pt>
                <c:pt idx="997">
                  <c:v>3.1528064523614745</c:v>
                </c:pt>
                <c:pt idx="998">
                  <c:v>3.1015177719882412</c:v>
                </c:pt>
                <c:pt idx="999">
                  <c:v>3.0341355849230958</c:v>
                </c:pt>
                <c:pt idx="1000">
                  <c:v>3.0026585203958329</c:v>
                </c:pt>
                <c:pt idx="1001">
                  <c:v>3.0253894706317448</c:v>
                </c:pt>
                <c:pt idx="1002">
                  <c:v>3.0336850308287433</c:v>
                </c:pt>
                <c:pt idx="1003">
                  <c:v>2.8766763674545577</c:v>
                </c:pt>
                <c:pt idx="1004">
                  <c:v>2.9743405100718987</c:v>
                </c:pt>
                <c:pt idx="1005">
                  <c:v>3.0593254858487127</c:v>
                </c:pt>
                <c:pt idx="1006">
                  <c:v>3.1274548723574247</c:v>
                </c:pt>
                <c:pt idx="1007">
                  <c:v>3.2208014898183395</c:v>
                </c:pt>
                <c:pt idx="1008">
                  <c:v>3.2545822309980705</c:v>
                </c:pt>
                <c:pt idx="1009">
                  <c:v>3.0325315615982049</c:v>
                </c:pt>
                <c:pt idx="1010">
                  <c:v>2.9101941538646732</c:v>
                </c:pt>
                <c:pt idx="1011">
                  <c:v>2.8614590541480567</c:v>
                </c:pt>
                <c:pt idx="1012">
                  <c:v>2.9786020251449927</c:v>
                </c:pt>
                <c:pt idx="1013">
                  <c:v>3.0464298575152204</c:v>
                </c:pt>
                <c:pt idx="1014">
                  <c:v>2.9587498416662172</c:v>
                </c:pt>
                <c:pt idx="1015">
                  <c:v>3.0388554431639747</c:v>
                </c:pt>
                <c:pt idx="1016">
                  <c:v>3.0065879603624492</c:v>
                </c:pt>
                <c:pt idx="1017">
                  <c:v>2.9310104738948159</c:v>
                </c:pt>
                <c:pt idx="1018">
                  <c:v>2.9050018045295403</c:v>
                </c:pt>
                <c:pt idx="1019">
                  <c:v>2.9335204410558298</c:v>
                </c:pt>
                <c:pt idx="1020">
                  <c:v>2.9657631391866737</c:v>
                </c:pt>
                <c:pt idx="1021">
                  <c:v>2.9716649272920868</c:v>
                </c:pt>
                <c:pt idx="1022">
                  <c:v>2.9969489605332944</c:v>
                </c:pt>
                <c:pt idx="1023">
                  <c:v>3.0281699442025642</c:v>
                </c:pt>
                <c:pt idx="1024">
                  <c:v>2.9605628992277824</c:v>
                </c:pt>
                <c:pt idx="1025">
                  <c:v>2.8937374243939833</c:v>
                </c:pt>
                <c:pt idx="1026">
                  <c:v>2.9568549653039806</c:v>
                </c:pt>
                <c:pt idx="1027">
                  <c:v>3.0212904156779756</c:v>
                </c:pt>
                <c:pt idx="1028">
                  <c:v>3.1107088246634187</c:v>
                </c:pt>
                <c:pt idx="1029">
                  <c:v>2.8579878801446066</c:v>
                </c:pt>
                <c:pt idx="1030">
                  <c:v>2.8652664417449438</c:v>
                </c:pt>
                <c:pt idx="1031">
                  <c:v>2.9341053884224415</c:v>
                </c:pt>
                <c:pt idx="1032">
                  <c:v>3.3150665082841635</c:v>
                </c:pt>
                <c:pt idx="1033">
                  <c:v>3.8743388211595269</c:v>
                </c:pt>
                <c:pt idx="1034">
                  <c:v>3.5122312437415255</c:v>
                </c:pt>
                <c:pt idx="1035">
                  <c:v>2.9856210520140212</c:v>
                </c:pt>
                <c:pt idx="1036">
                  <c:v>2.6030544802422604</c:v>
                </c:pt>
                <c:pt idx="1037">
                  <c:v>2.986503813462126</c:v>
                </c:pt>
                <c:pt idx="1038">
                  <c:v>3.0953292874200642</c:v>
                </c:pt>
                <c:pt idx="1039">
                  <c:v>3.2494363767619929</c:v>
                </c:pt>
                <c:pt idx="1040">
                  <c:v>3.6478227168782782</c:v>
                </c:pt>
                <c:pt idx="1041">
                  <c:v>2.4139647155265482</c:v>
                </c:pt>
                <c:pt idx="1042">
                  <c:v>2.0752140634131937</c:v>
                </c:pt>
                <c:pt idx="1043">
                  <c:v>2.048880086810918</c:v>
                </c:pt>
                <c:pt idx="1044">
                  <c:v>2.1993688511946807</c:v>
                </c:pt>
                <c:pt idx="1045">
                  <c:v>3.0334611112157277</c:v>
                </c:pt>
                <c:pt idx="1046">
                  <c:v>2.9966333931983677</c:v>
                </c:pt>
                <c:pt idx="1047">
                  <c:v>3.1240309280645402</c:v>
                </c:pt>
                <c:pt idx="1048">
                  <c:v>3.3387653722875648</c:v>
                </c:pt>
                <c:pt idx="1049">
                  <c:v>3.3667382053594661</c:v>
                </c:pt>
                <c:pt idx="1050">
                  <c:v>3.5620427632206004</c:v>
                </c:pt>
                <c:pt idx="1051">
                  <c:v>3.2575131886042246</c:v>
                </c:pt>
                <c:pt idx="1052">
                  <c:v>3.4769357158664982</c:v>
                </c:pt>
                <c:pt idx="1053">
                  <c:v>3.3524995606339338</c:v>
                </c:pt>
                <c:pt idx="1054">
                  <c:v>3.3073540826484202</c:v>
                </c:pt>
                <c:pt idx="1055">
                  <c:v>3.1301763595909402</c:v>
                </c:pt>
                <c:pt idx="1056">
                  <c:v>2.986503813462126</c:v>
                </c:pt>
                <c:pt idx="1057">
                  <c:v>3.0754336665490847</c:v>
                </c:pt>
                <c:pt idx="1058">
                  <c:v>3.6340583221532503</c:v>
                </c:pt>
                <c:pt idx="1059">
                  <c:v>3.7847746868519669</c:v>
                </c:pt>
                <c:pt idx="1060">
                  <c:v>3.2635829156905292</c:v>
                </c:pt>
                <c:pt idx="1061">
                  <c:v>3.1240309280645402</c:v>
                </c:pt>
                <c:pt idx="1062">
                  <c:v>3.9407822882480019</c:v>
                </c:pt>
                <c:pt idx="1063">
                  <c:v>4.2652454021837034</c:v>
                </c:pt>
                <c:pt idx="1064">
                  <c:v>2.7157058268855878</c:v>
                </c:pt>
                <c:pt idx="1065">
                  <c:v>1.9282298907110427</c:v>
                </c:pt>
                <c:pt idx="1066">
                  <c:v>2.0169751390702091</c:v>
                </c:pt>
                <c:pt idx="1067">
                  <c:v>1.9422419484327795</c:v>
                </c:pt>
                <c:pt idx="1068">
                  <c:v>2.3581188344191819</c:v>
                </c:pt>
                <c:pt idx="1069">
                  <c:v>2.3456876005371883</c:v>
                </c:pt>
                <c:pt idx="1070">
                  <c:v>3.2837892921119316</c:v>
                </c:pt>
                <c:pt idx="1071">
                  <c:v>3.1954279705361097</c:v>
                </c:pt>
                <c:pt idx="1072">
                  <c:v>2.8686929414646429</c:v>
                </c:pt>
                <c:pt idx="1073">
                  <c:v>3.8207145192846039</c:v>
                </c:pt>
                <c:pt idx="1074">
                  <c:v>3.5381342249021275</c:v>
                </c:pt>
                <c:pt idx="1075">
                  <c:v>3.5939959953624991</c:v>
                </c:pt>
                <c:pt idx="1076">
                  <c:v>3.4873362642525096</c:v>
                </c:pt>
                <c:pt idx="1077">
                  <c:v>3.0325315615982049</c:v>
                </c:pt>
                <c:pt idx="1078">
                  <c:v>3.1606011484352092</c:v>
                </c:pt>
                <c:pt idx="1079">
                  <c:v>3.6821990657059427</c:v>
                </c:pt>
                <c:pt idx="1080">
                  <c:v>3.9320341340425649</c:v>
                </c:pt>
                <c:pt idx="1081">
                  <c:v>3.8836098511602182</c:v>
                </c:pt>
                <c:pt idx="1082">
                  <c:v>3.8686105133949837</c:v>
                </c:pt>
                <c:pt idx="1083">
                  <c:v>4.1004299906844404</c:v>
                </c:pt>
                <c:pt idx="1084">
                  <c:v>4.7715742467373365</c:v>
                </c:pt>
                <c:pt idx="1085">
                  <c:v>4.6886939797763887</c:v>
                </c:pt>
                <c:pt idx="1086">
                  <c:v>4.1854894690411948</c:v>
                </c:pt>
                <c:pt idx="1087">
                  <c:v>2.8609588572473896</c:v>
                </c:pt>
                <c:pt idx="1088">
                  <c:v>3.4382873595865755</c:v>
                </c:pt>
                <c:pt idx="1089">
                  <c:v>3.9407058725287913</c:v>
                </c:pt>
                <c:pt idx="1090">
                  <c:v>4.4984980453090824</c:v>
                </c:pt>
                <c:pt idx="1091">
                  <c:v>3.47524590483405</c:v>
                </c:pt>
                <c:pt idx="1092">
                  <c:v>3.3166206207137421</c:v>
                </c:pt>
                <c:pt idx="1093">
                  <c:v>3.3475779394801677</c:v>
                </c:pt>
                <c:pt idx="1094">
                  <c:v>3.4405041813013812</c:v>
                </c:pt>
                <c:pt idx="1095">
                  <c:v>3.5046089792624397</c:v>
                </c:pt>
                <c:pt idx="1096">
                  <c:v>3.7681526145722426</c:v>
                </c:pt>
                <c:pt idx="1097">
                  <c:v>3.4124648980231367</c:v>
                </c:pt>
                <c:pt idx="1098">
                  <c:v>3.4607726638630423</c:v>
                </c:pt>
                <c:pt idx="1099">
                  <c:v>3.267258190379537</c:v>
                </c:pt>
                <c:pt idx="1100">
                  <c:v>3.2821185791877614</c:v>
                </c:pt>
                <c:pt idx="1101">
                  <c:v>3.7183551112478197</c:v>
                </c:pt>
                <c:pt idx="1102">
                  <c:v>3.7145121196931328</c:v>
                </c:pt>
                <c:pt idx="1103">
                  <c:v>3.8774594202251524</c:v>
                </c:pt>
                <c:pt idx="1104">
                  <c:v>3.6870833486579819</c:v>
                </c:pt>
                <c:pt idx="1105">
                  <c:v>3.5795261723925602</c:v>
                </c:pt>
                <c:pt idx="1106">
                  <c:v>3.4257662366602917</c:v>
                </c:pt>
                <c:pt idx="1107">
                  <c:v>4.1150550742518757</c:v>
                </c:pt>
                <c:pt idx="1108">
                  <c:v>3.7893347734959257</c:v>
                </c:pt>
                <c:pt idx="1109">
                  <c:v>3.7361852339084987</c:v>
                </c:pt>
                <c:pt idx="1110">
                  <c:v>3.872562240859283</c:v>
                </c:pt>
                <c:pt idx="1111">
                  <c:v>3.1904531051407585</c:v>
                </c:pt>
                <c:pt idx="1112">
                  <c:v>3.9085776441154456</c:v>
                </c:pt>
                <c:pt idx="1113">
                  <c:v>3.7404955825101802</c:v>
                </c:pt>
                <c:pt idx="1114">
                  <c:v>4.4997605056640735</c:v>
                </c:pt>
                <c:pt idx="1115">
                  <c:v>4.3251713649065326</c:v>
                </c:pt>
                <c:pt idx="1116">
                  <c:v>4.2085030013809233</c:v>
                </c:pt>
                <c:pt idx="1117">
                  <c:v>4.2262907931997935</c:v>
                </c:pt>
                <c:pt idx="1118">
                  <c:v>4.1412661402123803</c:v>
                </c:pt>
                <c:pt idx="1119">
                  <c:v>4.2262907931997935</c:v>
                </c:pt>
                <c:pt idx="1120">
                  <c:v>3.9054572837996187</c:v>
                </c:pt>
                <c:pt idx="1121">
                  <c:v>3.1599352212939036</c:v>
                </c:pt>
                <c:pt idx="1122">
                  <c:v>3.1459174610598706</c:v>
                </c:pt>
                <c:pt idx="1123">
                  <c:v>3.307221395471629</c:v>
                </c:pt>
                <c:pt idx="1124">
                  <c:v>3.8026553293050318</c:v>
                </c:pt>
                <c:pt idx="1125">
                  <c:v>4.3784666089535724</c:v>
                </c:pt>
                <c:pt idx="1126">
                  <c:v>4.2360490995785911</c:v>
                </c:pt>
                <c:pt idx="1127">
                  <c:v>4.5084172418975816</c:v>
                </c:pt>
                <c:pt idx="1128">
                  <c:v>4.6732486719973414</c:v>
                </c:pt>
                <c:pt idx="1129">
                  <c:v>4.2110379200608978</c:v>
                </c:pt>
                <c:pt idx="1130">
                  <c:v>3.279311670456456</c:v>
                </c:pt>
                <c:pt idx="1131">
                  <c:v>3.323662972036467</c:v>
                </c:pt>
                <c:pt idx="1132">
                  <c:v>3.2601365559744502</c:v>
                </c:pt>
                <c:pt idx="1133">
                  <c:v>2.3636725800007787</c:v>
                </c:pt>
                <c:pt idx="1134">
                  <c:v>3.6871566248939658</c:v>
                </c:pt>
                <c:pt idx="1135">
                  <c:v>3.5676539397843827</c:v>
                </c:pt>
                <c:pt idx="1136">
                  <c:v>4.9503842721091855</c:v>
                </c:pt>
                <c:pt idx="1137">
                  <c:v>3.7240033252792113</c:v>
                </c:pt>
                <c:pt idx="1138">
                  <c:v>3.6708165549112417</c:v>
                </c:pt>
                <c:pt idx="1139">
                  <c:v>4.6641237010221985</c:v>
                </c:pt>
                <c:pt idx="1140">
                  <c:v>3.3735591312162927</c:v>
                </c:pt>
                <c:pt idx="1141">
                  <c:v>4.7842460391978774</c:v>
                </c:pt>
                <c:pt idx="1142">
                  <c:v>5.513610240334228</c:v>
                </c:pt>
                <c:pt idx="1143">
                  <c:v>5.2621343108683432</c:v>
                </c:pt>
                <c:pt idx="1144">
                  <c:v>5.0646734725519496</c:v>
                </c:pt>
                <c:pt idx="1145">
                  <c:v>5.1771789386332365</c:v>
                </c:pt>
                <c:pt idx="1146">
                  <c:v>5.3036302503255008</c:v>
                </c:pt>
                <c:pt idx="1147">
                  <c:v>5.0618040657151768</c:v>
                </c:pt>
                <c:pt idx="1148">
                  <c:v>4.7900804741772056</c:v>
                </c:pt>
                <c:pt idx="1149">
                  <c:v>5.6110301857737763</c:v>
                </c:pt>
                <c:pt idx="1150">
                  <c:v>5.6794496822678973</c:v>
                </c:pt>
                <c:pt idx="1151">
                  <c:v>5.4661489071025464</c:v>
                </c:pt>
                <c:pt idx="1152">
                  <c:v>5.4295766923075384</c:v>
                </c:pt>
                <c:pt idx="1153">
                  <c:v>5.3479851543812877</c:v>
                </c:pt>
                <c:pt idx="1154">
                  <c:v>3.8511160630067427</c:v>
                </c:pt>
                <c:pt idx="1155">
                  <c:v>3.8258253280111227</c:v>
                </c:pt>
                <c:pt idx="1156">
                  <c:v>2.4000025187966352</c:v>
                </c:pt>
                <c:pt idx="1157">
                  <c:v>3.9372756251332972</c:v>
                </c:pt>
                <c:pt idx="1158">
                  <c:v>4.4864865533627105</c:v>
                </c:pt>
                <c:pt idx="1159">
                  <c:v>4.3618801109556706</c:v>
                </c:pt>
                <c:pt idx="1160">
                  <c:v>6.0302388360682455</c:v>
                </c:pt>
                <c:pt idx="1161">
                  <c:v>5.3598997601013174</c:v>
                </c:pt>
                <c:pt idx="1162">
                  <c:v>4.0166223595711266</c:v>
                </c:pt>
                <c:pt idx="1163">
                  <c:v>5.486156184550576</c:v>
                </c:pt>
                <c:pt idx="1164">
                  <c:v>6.0864439969367004</c:v>
                </c:pt>
                <c:pt idx="1165">
                  <c:v>5.6899730515253495</c:v>
                </c:pt>
                <c:pt idx="1166">
                  <c:v>5.6876560854566884</c:v>
                </c:pt>
                <c:pt idx="1167">
                  <c:v>5.6842881248797283</c:v>
                </c:pt>
                <c:pt idx="1168">
                  <c:v>6.0424087337102836</c:v>
                </c:pt>
                <c:pt idx="1169">
                  <c:v>6.1242189395847833</c:v>
                </c:pt>
                <c:pt idx="1170">
                  <c:v>6.0593229084242193</c:v>
                </c:pt>
                <c:pt idx="1171">
                  <c:v>4.6735078404890791</c:v>
                </c:pt>
                <c:pt idx="1172">
                  <c:v>5.7910020318154105</c:v>
                </c:pt>
                <c:pt idx="1173">
                  <c:v>3.5909260512300611</c:v>
                </c:pt>
                <c:pt idx="1174">
                  <c:v>4.8941221640720505</c:v>
                </c:pt>
                <c:pt idx="1175">
                  <c:v>5.0378133344653797</c:v>
                </c:pt>
                <c:pt idx="1176">
                  <c:v>5.9102569188464456</c:v>
                </c:pt>
                <c:pt idx="1177">
                  <c:v>3.9826934760428663</c:v>
                </c:pt>
                <c:pt idx="1178">
                  <c:v>2.6285857299079605</c:v>
                </c:pt>
                <c:pt idx="1179">
                  <c:v>5.9392785147538003</c:v>
                </c:pt>
                <c:pt idx="1180">
                  <c:v>6.4805152716514645</c:v>
                </c:pt>
                <c:pt idx="1181">
                  <c:v>4.5356992758676808</c:v>
                </c:pt>
                <c:pt idx="1182">
                  <c:v>5.2052974212288934</c:v>
                </c:pt>
                <c:pt idx="1183">
                  <c:v>3.7627292932177632</c:v>
                </c:pt>
                <c:pt idx="1184">
                  <c:v>3.4055802201944614</c:v>
                </c:pt>
                <c:pt idx="1185">
                  <c:v>5.6565169005254354</c:v>
                </c:pt>
                <c:pt idx="1186">
                  <c:v>6.2770751064721502</c:v>
                </c:pt>
                <c:pt idx="1187">
                  <c:v>6.1485686576366385</c:v>
                </c:pt>
                <c:pt idx="1188">
                  <c:v>5.9189934812994007</c:v>
                </c:pt>
                <c:pt idx="1189">
                  <c:v>6.2001391461958448</c:v>
                </c:pt>
                <c:pt idx="1190">
                  <c:v>6.0518913497017905</c:v>
                </c:pt>
                <c:pt idx="1191">
                  <c:v>6.4052531295539028</c:v>
                </c:pt>
                <c:pt idx="1192">
                  <c:v>6.701696138762701</c:v>
                </c:pt>
                <c:pt idx="1193">
                  <c:v>6.9196221091861654</c:v>
                </c:pt>
                <c:pt idx="1194">
                  <c:v>7.4396989145514114</c:v>
                </c:pt>
                <c:pt idx="1195">
                  <c:v>7.1917990524532174</c:v>
                </c:pt>
                <c:pt idx="1196">
                  <c:v>6.6618631600464688</c:v>
                </c:pt>
                <c:pt idx="1197">
                  <c:v>6.9025175419283755</c:v>
                </c:pt>
                <c:pt idx="1198">
                  <c:v>6.0809237172749508</c:v>
                </c:pt>
                <c:pt idx="1199">
                  <c:v>6.8657122458186075</c:v>
                </c:pt>
                <c:pt idx="1200">
                  <c:v>6.6944197601353883</c:v>
                </c:pt>
                <c:pt idx="1201">
                  <c:v>7.0347025766751266</c:v>
                </c:pt>
                <c:pt idx="1202">
                  <c:v>6.6070432111017086</c:v>
                </c:pt>
                <c:pt idx="1203">
                  <c:v>7.3012794825026823</c:v>
                </c:pt>
                <c:pt idx="1204">
                  <c:v>7.5319273757369825</c:v>
                </c:pt>
                <c:pt idx="1205">
                  <c:v>8.275927885097591</c:v>
                </c:pt>
                <c:pt idx="1206">
                  <c:v>7.0144291469386335</c:v>
                </c:pt>
                <c:pt idx="1207">
                  <c:v>6.6215017060574262</c:v>
                </c:pt>
                <c:pt idx="1208">
                  <c:v>5.4889475211046408</c:v>
                </c:pt>
                <c:pt idx="1209">
                  <c:v>4.903166376952373</c:v>
                </c:pt>
                <c:pt idx="1210">
                  <c:v>5.4757967731993782</c:v>
                </c:pt>
                <c:pt idx="1211">
                  <c:v>6.6794712807390804</c:v>
                </c:pt>
                <c:pt idx="1212">
                  <c:v>5.9128326274439145</c:v>
                </c:pt>
                <c:pt idx="1213">
                  <c:v>5.6816686783432804</c:v>
                </c:pt>
                <c:pt idx="1214">
                  <c:v>5.0007189814505724</c:v>
                </c:pt>
                <c:pt idx="1215">
                  <c:v>5.1107361768955677</c:v>
                </c:pt>
                <c:pt idx="1216">
                  <c:v>6.2063329548523134</c:v>
                </c:pt>
                <c:pt idx="1217">
                  <c:v>6.4763067366469595</c:v>
                </c:pt>
                <c:pt idx="1218">
                  <c:v>6.207452083051674</c:v>
                </c:pt>
                <c:pt idx="1219">
                  <c:v>6.4159553709939017</c:v>
                </c:pt>
                <c:pt idx="1220">
                  <c:v>7.1173899599796</c:v>
                </c:pt>
                <c:pt idx="1221">
                  <c:v>6.8196118563961834</c:v>
                </c:pt>
                <c:pt idx="1222">
                  <c:v>4.0460212075224895</c:v>
                </c:pt>
                <c:pt idx="1223">
                  <c:v>5.0116503995304909</c:v>
                </c:pt>
                <c:pt idx="1224">
                  <c:v>6.1078306481742644</c:v>
                </c:pt>
                <c:pt idx="1225">
                  <c:v>4.3988048045634471</c:v>
                </c:pt>
                <c:pt idx="1226">
                  <c:v>4.4548875218138715</c:v>
                </c:pt>
                <c:pt idx="1227">
                  <c:v>4.5560971681248574</c:v>
                </c:pt>
                <c:pt idx="1228">
                  <c:v>3.4675008850959612</c:v>
                </c:pt>
                <c:pt idx="1229">
                  <c:v>4.791326551900446</c:v>
                </c:pt>
                <c:pt idx="1230">
                  <c:v>5.0651483525019856</c:v>
                </c:pt>
                <c:pt idx="1231">
                  <c:v>4.7112426240385092</c:v>
                </c:pt>
                <c:pt idx="1232">
                  <c:v>4.0393154248556424</c:v>
                </c:pt>
                <c:pt idx="1233">
                  <c:v>4.4119497289814884</c:v>
                </c:pt>
                <c:pt idx="1234">
                  <c:v>3.1475559743421608</c:v>
                </c:pt>
                <c:pt idx="1235">
                  <c:v>2.9035414054731747</c:v>
                </c:pt>
                <c:pt idx="1236">
                  <c:v>2.325363406525442</c:v>
                </c:pt>
                <c:pt idx="1237">
                  <c:v>2.5687444253440077</c:v>
                </c:pt>
                <c:pt idx="1238">
                  <c:v>2.2885475267368411</c:v>
                </c:pt>
                <c:pt idx="1239">
                  <c:v>2.3884442456863892</c:v>
                </c:pt>
                <c:pt idx="1240">
                  <c:v>2.4694853166069919</c:v>
                </c:pt>
                <c:pt idx="1241">
                  <c:v>2.4315305161431007</c:v>
                </c:pt>
                <c:pt idx="1242">
                  <c:v>2.9157577808870099</c:v>
                </c:pt>
                <c:pt idx="1243">
                  <c:v>3.0223629396719387</c:v>
                </c:pt>
                <c:pt idx="1244">
                  <c:v>2.2346596032437263</c:v>
                </c:pt>
                <c:pt idx="1245">
                  <c:v>2.9275594139413172</c:v>
                </c:pt>
                <c:pt idx="1246">
                  <c:v>2.3413783860734307</c:v>
                </c:pt>
                <c:pt idx="1247">
                  <c:v>2.3884442456863892</c:v>
                </c:pt>
                <c:pt idx="1248">
                  <c:v>3.1686676762516459</c:v>
                </c:pt>
                <c:pt idx="1249">
                  <c:v>2.4272763204029162</c:v>
                </c:pt>
                <c:pt idx="1250">
                  <c:v>2.3478991171912114</c:v>
                </c:pt>
                <c:pt idx="1251">
                  <c:v>3.3012974276170635</c:v>
                </c:pt>
                <c:pt idx="1252">
                  <c:v>2.4227277747990872</c:v>
                </c:pt>
                <c:pt idx="1253">
                  <c:v>2.3014291300597627</c:v>
                </c:pt>
                <c:pt idx="1254">
                  <c:v>2.2680861467227613</c:v>
                </c:pt>
                <c:pt idx="1255">
                  <c:v>3.9204881168641967</c:v>
                </c:pt>
                <c:pt idx="1256">
                  <c:v>2.915265660003711</c:v>
                </c:pt>
                <c:pt idx="1257">
                  <c:v>2.3178184775894968</c:v>
                </c:pt>
                <c:pt idx="1258">
                  <c:v>2.3036150684772592</c:v>
                </c:pt>
                <c:pt idx="1259">
                  <c:v>2.3128411297359661</c:v>
                </c:pt>
                <c:pt idx="1260">
                  <c:v>2.3657735246552027</c:v>
                </c:pt>
                <c:pt idx="1261">
                  <c:v>2.2494197530239486</c:v>
                </c:pt>
                <c:pt idx="1262">
                  <c:v>2.4516948023048077</c:v>
                </c:pt>
                <c:pt idx="1263">
                  <c:v>2.4516948023048077</c:v>
                </c:pt>
                <c:pt idx="1264">
                  <c:v>2.6016811405769285</c:v>
                </c:pt>
                <c:pt idx="1265">
                  <c:v>3.2982065406188648</c:v>
                </c:pt>
                <c:pt idx="1266">
                  <c:v>2.839099835654284</c:v>
                </c:pt>
                <c:pt idx="1267">
                  <c:v>2.7868782041096667</c:v>
                </c:pt>
                <c:pt idx="1268">
                  <c:v>4.4999932891262189</c:v>
                </c:pt>
                <c:pt idx="1269">
                  <c:v>2.7416217793019397</c:v>
                </c:pt>
                <c:pt idx="1270">
                  <c:v>2.5926236371229825</c:v>
                </c:pt>
                <c:pt idx="1271">
                  <c:v>2.6676490613151991</c:v>
                </c:pt>
                <c:pt idx="1272">
                  <c:v>2.7665739037015182</c:v>
                </c:pt>
                <c:pt idx="1273">
                  <c:v>2.7453591958866017</c:v>
                </c:pt>
                <c:pt idx="1274">
                  <c:v>2.6032926598643802</c:v>
                </c:pt>
                <c:pt idx="1275">
                  <c:v>2.6263685677468498</c:v>
                </c:pt>
                <c:pt idx="1276">
                  <c:v>2.7297145003384453</c:v>
                </c:pt>
                <c:pt idx="1277">
                  <c:v>3.0501257098814012</c:v>
                </c:pt>
                <c:pt idx="1278">
                  <c:v>2.8214237395987367</c:v>
                </c:pt>
                <c:pt idx="1279">
                  <c:v>2.8586572898717177</c:v>
                </c:pt>
                <c:pt idx="1280">
                  <c:v>2.6940824141182342</c:v>
                </c:pt>
                <c:pt idx="1281">
                  <c:v>2.5470720801972111</c:v>
                </c:pt>
                <c:pt idx="1282">
                  <c:v>2.8699053798365743</c:v>
                </c:pt>
                <c:pt idx="1283">
                  <c:v>2.7418743811604602</c:v>
                </c:pt>
                <c:pt idx="1284">
                  <c:v>3.1145190635745759</c:v>
                </c:pt>
                <c:pt idx="1285">
                  <c:v>2.6808441919278332</c:v>
                </c:pt>
                <c:pt idx="1286">
                  <c:v>2.6314271991715277</c:v>
                </c:pt>
                <c:pt idx="1287">
                  <c:v>2.4367953762523209</c:v>
                </c:pt>
                <c:pt idx="1288">
                  <c:v>3.0364541235710756</c:v>
                </c:pt>
                <c:pt idx="1289">
                  <c:v>2.8258138880274259</c:v>
                </c:pt>
                <c:pt idx="1290">
                  <c:v>3.0843361745772091</c:v>
                </c:pt>
                <c:pt idx="1291">
                  <c:v>2.263684442686821</c:v>
                </c:pt>
                <c:pt idx="1292">
                  <c:v>2.1993688511946807</c:v>
                </c:pt>
                <c:pt idx="1293">
                  <c:v>2.5838655746053742</c:v>
                </c:pt>
                <c:pt idx="1294">
                  <c:v>2.9623008855285478</c:v>
                </c:pt>
                <c:pt idx="1295">
                  <c:v>3.2916102348223255</c:v>
                </c:pt>
                <c:pt idx="1296">
                  <c:v>3.1176645826997902</c:v>
                </c:pt>
                <c:pt idx="1297">
                  <c:v>2.5123569236614975</c:v>
                </c:pt>
                <c:pt idx="1298">
                  <c:v>2.4618977686593713</c:v>
                </c:pt>
                <c:pt idx="1299">
                  <c:v>3.1106069288575657</c:v>
                </c:pt>
                <c:pt idx="1300">
                  <c:v>3.7923313531547342</c:v>
                </c:pt>
                <c:pt idx="1301">
                  <c:v>3.1743075439731445</c:v>
                </c:pt>
                <c:pt idx="1302">
                  <c:v>4.4948903957475714</c:v>
                </c:pt>
                <c:pt idx="1303">
                  <c:v>3.9640878591971611</c:v>
                </c:pt>
                <c:pt idx="1304">
                  <c:v>4.3297314163318221</c:v>
                </c:pt>
                <c:pt idx="1305">
                  <c:v>4.1101382440933145</c:v>
                </c:pt>
                <c:pt idx="1306">
                  <c:v>4.1784838043272376</c:v>
                </c:pt>
                <c:pt idx="1307">
                  <c:v>4.6662343613491455</c:v>
                </c:pt>
                <c:pt idx="1308">
                  <c:v>3.4943249957953482</c:v>
                </c:pt>
                <c:pt idx="1309">
                  <c:v>3.5418596007587682</c:v>
                </c:pt>
                <c:pt idx="1310">
                  <c:v>3.5223370430281093</c:v>
                </c:pt>
                <c:pt idx="1311">
                  <c:v>4.2875389207329295</c:v>
                </c:pt>
                <c:pt idx="1312">
                  <c:v>3.5562039702287369</c:v>
                </c:pt>
                <c:pt idx="1313">
                  <c:v>5.5092563329002093</c:v>
                </c:pt>
                <c:pt idx="1314">
                  <c:v>3.9111967173629796</c:v>
                </c:pt>
                <c:pt idx="1315">
                  <c:v>4.6113414790426894</c:v>
                </c:pt>
                <c:pt idx="1316">
                  <c:v>3.258426410763418</c:v>
                </c:pt>
                <c:pt idx="1317">
                  <c:v>2.9160216948088951</c:v>
                </c:pt>
                <c:pt idx="1318">
                  <c:v>2.8971002157078898</c:v>
                </c:pt>
                <c:pt idx="1319">
                  <c:v>2.6572348302411215</c:v>
                </c:pt>
                <c:pt idx="1320">
                  <c:v>2.1388739276173672</c:v>
                </c:pt>
                <c:pt idx="1321">
                  <c:v>2.143317931889265</c:v>
                </c:pt>
                <c:pt idx="1322">
                  <c:v>3.9196106858384767</c:v>
                </c:pt>
                <c:pt idx="1323">
                  <c:v>3.1185007146738766</c:v>
                </c:pt>
                <c:pt idx="1324">
                  <c:v>3.5132634867709007</c:v>
                </c:pt>
                <c:pt idx="1325">
                  <c:v>3.5318119313918044</c:v>
                </c:pt>
                <c:pt idx="1326">
                  <c:v>2.8684198087242487</c:v>
                </c:pt>
                <c:pt idx="1327">
                  <c:v>2.8891846220381954</c:v>
                </c:pt>
                <c:pt idx="1328">
                  <c:v>2.7935964845042394</c:v>
                </c:pt>
                <c:pt idx="1329">
                  <c:v>3.1946166113916998</c:v>
                </c:pt>
                <c:pt idx="1330">
                  <c:v>2.8104450906924527</c:v>
                </c:pt>
                <c:pt idx="1331">
                  <c:v>3.417048980389616</c:v>
                </c:pt>
                <c:pt idx="1332">
                  <c:v>5.1003637766895684</c:v>
                </c:pt>
                <c:pt idx="1333">
                  <c:v>4.1824894128170857</c:v>
                </c:pt>
                <c:pt idx="1334">
                  <c:v>3.8811444341791335</c:v>
                </c:pt>
                <c:pt idx="1335">
                  <c:v>3.7861142976482212</c:v>
                </c:pt>
                <c:pt idx="1336">
                  <c:v>3.9819762718376293</c:v>
                </c:pt>
                <c:pt idx="1337">
                  <c:v>4.1639408573651062</c:v>
                </c:pt>
                <c:pt idx="1338">
                  <c:v>4.1975508126458871</c:v>
                </c:pt>
                <c:pt idx="1339">
                  <c:v>3.9364326972421577</c:v>
                </c:pt>
                <c:pt idx="1340">
                  <c:v>3.9492999208658053</c:v>
                </c:pt>
                <c:pt idx="1341">
                  <c:v>4.3384665776855726</c:v>
                </c:pt>
                <c:pt idx="1342">
                  <c:v>4.4434255672207845</c:v>
                </c:pt>
                <c:pt idx="1343">
                  <c:v>4.0469056507596806</c:v>
                </c:pt>
                <c:pt idx="1344">
                  <c:v>3.5232406549409614</c:v>
                </c:pt>
                <c:pt idx="1345">
                  <c:v>3.0999790842070247</c:v>
                </c:pt>
                <c:pt idx="1346">
                  <c:v>3.0509010224940756</c:v>
                </c:pt>
                <c:pt idx="1347">
                  <c:v>3.1747641190921487</c:v>
                </c:pt>
                <c:pt idx="1348">
                  <c:v>3.7976230418956014</c:v>
                </c:pt>
                <c:pt idx="1349">
                  <c:v>3.8469267790577546</c:v>
                </c:pt>
                <c:pt idx="1350">
                  <c:v>3.932659572383141</c:v>
                </c:pt>
                <c:pt idx="1351">
                  <c:v>3.6291415739624595</c:v>
                </c:pt>
                <c:pt idx="1352">
                  <c:v>3.8771642065190872</c:v>
                </c:pt>
                <c:pt idx="1353">
                  <c:v>3.1271974675927323</c:v>
                </c:pt>
                <c:pt idx="1354">
                  <c:v>3.1599352212939036</c:v>
                </c:pt>
                <c:pt idx="1355">
                  <c:v>3.4027881504205517</c:v>
                </c:pt>
                <c:pt idx="1356">
                  <c:v>3.0092002297796734</c:v>
                </c:pt>
                <c:pt idx="1357">
                  <c:v>3.0322300749416424</c:v>
                </c:pt>
                <c:pt idx="1358">
                  <c:v>2.9201632155876802</c:v>
                </c:pt>
                <c:pt idx="1359">
                  <c:v>3.1590739003632708</c:v>
                </c:pt>
                <c:pt idx="1360">
                  <c:v>2.9231171932565649</c:v>
                </c:pt>
                <c:pt idx="1361">
                  <c:v>3.0065879603624492</c:v>
                </c:pt>
                <c:pt idx="1362">
                  <c:v>2.990039220622605</c:v>
                </c:pt>
                <c:pt idx="1363">
                  <c:v>2.890765139090778</c:v>
                </c:pt>
                <c:pt idx="1364">
                  <c:v>2.97675209785191</c:v>
                </c:pt>
                <c:pt idx="1365">
                  <c:v>2.9261505858192325</c:v>
                </c:pt>
                <c:pt idx="1366">
                  <c:v>2.8658939239397934</c:v>
                </c:pt>
                <c:pt idx="1367">
                  <c:v>2.9676830803175602</c:v>
                </c:pt>
                <c:pt idx="1368">
                  <c:v>3.0093116706817682</c:v>
                </c:pt>
                <c:pt idx="1369">
                  <c:v>2.8716106826795778</c:v>
                </c:pt>
                <c:pt idx="1370">
                  <c:v>2.8797473046327187</c:v>
                </c:pt>
                <c:pt idx="1371">
                  <c:v>2.890765139090778</c:v>
                </c:pt>
                <c:pt idx="1372">
                  <c:v>2.6573674529626454</c:v>
                </c:pt>
                <c:pt idx="1373">
                  <c:v>2.9850248433257054</c:v>
                </c:pt>
                <c:pt idx="1374">
                  <c:v>3.5697844595504242</c:v>
                </c:pt>
                <c:pt idx="1375">
                  <c:v>2.8743596172189037</c:v>
                </c:pt>
                <c:pt idx="1376">
                  <c:v>3.1099219640454612</c:v>
                </c:pt>
                <c:pt idx="1377">
                  <c:v>3.1037971993642866</c:v>
                </c:pt>
                <c:pt idx="1378">
                  <c:v>3.3500458704760177</c:v>
                </c:pt>
                <c:pt idx="1379">
                  <c:v>3.2290159169691237</c:v>
                </c:pt>
                <c:pt idx="1380">
                  <c:v>3.0202624624161158</c:v>
                </c:pt>
                <c:pt idx="1381">
                  <c:v>3.0223611968138577</c:v>
                </c:pt>
                <c:pt idx="1382">
                  <c:v>3.2425700892715712</c:v>
                </c:pt>
                <c:pt idx="1383">
                  <c:v>2.9507709924114782</c:v>
                </c:pt>
                <c:pt idx="1384">
                  <c:v>2.8300526149865499</c:v>
                </c:pt>
                <c:pt idx="1385">
                  <c:v>2.8300725790936729</c:v>
                </c:pt>
                <c:pt idx="1386">
                  <c:v>2.9838957359404552</c:v>
                </c:pt>
                <c:pt idx="1387">
                  <c:v>3.1073604267285502</c:v>
                </c:pt>
                <c:pt idx="1388">
                  <c:v>2.9267353523233615</c:v>
                </c:pt>
                <c:pt idx="1389">
                  <c:v>3.3779675129508981</c:v>
                </c:pt>
                <c:pt idx="1390">
                  <c:v>3.3481144136300522</c:v>
                </c:pt>
                <c:pt idx="1391">
                  <c:v>3.7896742198290081</c:v>
                </c:pt>
                <c:pt idx="1392">
                  <c:v>3.3148269209672367</c:v>
                </c:pt>
                <c:pt idx="1393">
                  <c:v>3.3279046386029223</c:v>
                </c:pt>
                <c:pt idx="1394">
                  <c:v>3.3200966540081227</c:v>
                </c:pt>
                <c:pt idx="1395">
                  <c:v>2.1038506933753709</c:v>
                </c:pt>
                <c:pt idx="1396">
                  <c:v>3.8822523343701301</c:v>
                </c:pt>
                <c:pt idx="1397">
                  <c:v>3.8239241010597453</c:v>
                </c:pt>
                <c:pt idx="1398">
                  <c:v>4.3454727077019371</c:v>
                </c:pt>
                <c:pt idx="1399">
                  <c:v>3.7587028708584711</c:v>
                </c:pt>
                <c:pt idx="1400">
                  <c:v>3.6353259161156677</c:v>
                </c:pt>
                <c:pt idx="1401">
                  <c:v>3.0498141760206758</c:v>
                </c:pt>
                <c:pt idx="1402">
                  <c:v>3.2837892921119316</c:v>
                </c:pt>
                <c:pt idx="1403">
                  <c:v>3.0739640519406812</c:v>
                </c:pt>
                <c:pt idx="1404">
                  <c:v>2.9345830752285877</c:v>
                </c:pt>
                <c:pt idx="1405">
                  <c:v>2.9579705144815382</c:v>
                </c:pt>
                <c:pt idx="1406">
                  <c:v>2.9029134090600235</c:v>
                </c:pt>
                <c:pt idx="1407">
                  <c:v>2.7293900599308052</c:v>
                </c:pt>
                <c:pt idx="1408">
                  <c:v>2.7625416122385449</c:v>
                </c:pt>
                <c:pt idx="1409">
                  <c:v>2.3336432168710353</c:v>
                </c:pt>
                <c:pt idx="1410">
                  <c:v>3.6048869146480067</c:v>
                </c:pt>
                <c:pt idx="1411">
                  <c:v>2.777536778842165</c:v>
                </c:pt>
                <c:pt idx="1412">
                  <c:v>2.2567206202232337</c:v>
                </c:pt>
                <c:pt idx="1413">
                  <c:v>1.9249695921933254</c:v>
                </c:pt>
                <c:pt idx="1414">
                  <c:v>2.3395557810482139</c:v>
                </c:pt>
                <c:pt idx="1415">
                  <c:v>2.1502926705073282</c:v>
                </c:pt>
                <c:pt idx="1416">
                  <c:v>2.9764211772643199</c:v>
                </c:pt>
                <c:pt idx="1417">
                  <c:v>3.0265787034585467</c:v>
                </c:pt>
                <c:pt idx="1418">
                  <c:v>2.9223781077121638</c:v>
                </c:pt>
                <c:pt idx="1419">
                  <c:v>2.9856210520140212</c:v>
                </c:pt>
                <c:pt idx="1420">
                  <c:v>3.3254861946025978</c:v>
                </c:pt>
                <c:pt idx="1421">
                  <c:v>2.8637957759310866</c:v>
                </c:pt>
                <c:pt idx="1422">
                  <c:v>2.8129774396506817</c:v>
                </c:pt>
                <c:pt idx="1423">
                  <c:v>2.908221972957477</c:v>
                </c:pt>
              </c:numCache>
            </c:numRef>
          </c:val>
          <c:smooth val="0"/>
          <c:extLst>
            <c:ext xmlns:c16="http://schemas.microsoft.com/office/drawing/2014/chart" uri="{C3380CC4-5D6E-409C-BE32-E72D297353CC}">
              <c16:uniqueId val="{00000000-592C-4B92-BD58-D41AE7E96F46}"/>
            </c:ext>
          </c:extLst>
        </c:ser>
        <c:ser>
          <c:idx val="1"/>
          <c:order val="1"/>
          <c:tx>
            <c:strRef>
              <c:f>'ANN 4'!$B$1</c:f>
              <c:strCache>
                <c:ptCount val="1"/>
                <c:pt idx="0">
                  <c:v>Observed (O)</c:v>
                </c:pt>
              </c:strCache>
            </c:strRef>
          </c:tx>
          <c:marker>
            <c:symbol val="none"/>
          </c:marker>
          <c:val>
            <c:numRef>
              <c:f>'ANN 4'!$B$2:$B$1425</c:f>
              <c:numCache>
                <c:formatCode>General</c:formatCode>
                <c:ptCount val="1424"/>
                <c:pt idx="0">
                  <c:v>3.69</c:v>
                </c:pt>
                <c:pt idx="1">
                  <c:v>4.0199999999999996</c:v>
                </c:pt>
                <c:pt idx="2">
                  <c:v>3.9899999999999998</c:v>
                </c:pt>
                <c:pt idx="3">
                  <c:v>3.58</c:v>
                </c:pt>
                <c:pt idx="4">
                  <c:v>3.68</c:v>
                </c:pt>
                <c:pt idx="5">
                  <c:v>3.25</c:v>
                </c:pt>
                <c:pt idx="6">
                  <c:v>3.05</c:v>
                </c:pt>
                <c:pt idx="7">
                  <c:v>3.7</c:v>
                </c:pt>
                <c:pt idx="8">
                  <c:v>4.1099999999999985</c:v>
                </c:pt>
                <c:pt idx="9">
                  <c:v>3.98</c:v>
                </c:pt>
                <c:pt idx="10">
                  <c:v>3.7600000000000002</c:v>
                </c:pt>
                <c:pt idx="11">
                  <c:v>4.1199999999999966</c:v>
                </c:pt>
                <c:pt idx="12">
                  <c:v>4</c:v>
                </c:pt>
                <c:pt idx="13">
                  <c:v>4.3</c:v>
                </c:pt>
                <c:pt idx="14">
                  <c:v>4.1899999999999995</c:v>
                </c:pt>
                <c:pt idx="15">
                  <c:v>3.51</c:v>
                </c:pt>
                <c:pt idx="16">
                  <c:v>4.79</c:v>
                </c:pt>
                <c:pt idx="17">
                  <c:v>4.59</c:v>
                </c:pt>
                <c:pt idx="18">
                  <c:v>4.2300000000000004</c:v>
                </c:pt>
                <c:pt idx="19">
                  <c:v>3.9699999999999998</c:v>
                </c:pt>
                <c:pt idx="20">
                  <c:v>4.4700000000000024</c:v>
                </c:pt>
                <c:pt idx="21">
                  <c:v>4.2699999999999996</c:v>
                </c:pt>
                <c:pt idx="22">
                  <c:v>4.84</c:v>
                </c:pt>
                <c:pt idx="23">
                  <c:v>4.63</c:v>
                </c:pt>
                <c:pt idx="24">
                  <c:v>4.2300000000000004</c:v>
                </c:pt>
                <c:pt idx="25">
                  <c:v>4.71</c:v>
                </c:pt>
                <c:pt idx="26">
                  <c:v>4.59</c:v>
                </c:pt>
                <c:pt idx="27">
                  <c:v>4.55</c:v>
                </c:pt>
                <c:pt idx="28">
                  <c:v>5.2</c:v>
                </c:pt>
                <c:pt idx="29">
                  <c:v>4.84</c:v>
                </c:pt>
                <c:pt idx="30">
                  <c:v>4.59</c:v>
                </c:pt>
                <c:pt idx="31">
                  <c:v>4.68</c:v>
                </c:pt>
                <c:pt idx="32">
                  <c:v>4.99</c:v>
                </c:pt>
                <c:pt idx="33">
                  <c:v>4.92</c:v>
                </c:pt>
                <c:pt idx="34">
                  <c:v>5.23</c:v>
                </c:pt>
                <c:pt idx="35">
                  <c:v>4.6599999999999975</c:v>
                </c:pt>
                <c:pt idx="36">
                  <c:v>4.5599999999999996</c:v>
                </c:pt>
                <c:pt idx="37">
                  <c:v>5.68</c:v>
                </c:pt>
                <c:pt idx="38">
                  <c:v>5.78</c:v>
                </c:pt>
                <c:pt idx="39">
                  <c:v>4.91</c:v>
                </c:pt>
                <c:pt idx="40">
                  <c:v>5.1099999999999985</c:v>
                </c:pt>
                <c:pt idx="41">
                  <c:v>5.17</c:v>
                </c:pt>
                <c:pt idx="42">
                  <c:v>5.3599999999999985</c:v>
                </c:pt>
                <c:pt idx="43">
                  <c:v>5.25</c:v>
                </c:pt>
                <c:pt idx="44">
                  <c:v>5.63</c:v>
                </c:pt>
                <c:pt idx="45">
                  <c:v>5.89</c:v>
                </c:pt>
                <c:pt idx="46">
                  <c:v>6.08</c:v>
                </c:pt>
                <c:pt idx="47">
                  <c:v>6</c:v>
                </c:pt>
                <c:pt idx="48">
                  <c:v>4.8599999999999985</c:v>
                </c:pt>
                <c:pt idx="49">
                  <c:v>5.44</c:v>
                </c:pt>
                <c:pt idx="50">
                  <c:v>5.59</c:v>
                </c:pt>
                <c:pt idx="51">
                  <c:v>5.99</c:v>
                </c:pt>
                <c:pt idx="52">
                  <c:v>5.63</c:v>
                </c:pt>
                <c:pt idx="53">
                  <c:v>5.63</c:v>
                </c:pt>
                <c:pt idx="54">
                  <c:v>5.63</c:v>
                </c:pt>
                <c:pt idx="55">
                  <c:v>6.18</c:v>
                </c:pt>
                <c:pt idx="56">
                  <c:v>6.06</c:v>
                </c:pt>
                <c:pt idx="57">
                  <c:v>6.1</c:v>
                </c:pt>
                <c:pt idx="58">
                  <c:v>6.31</c:v>
                </c:pt>
                <c:pt idx="59">
                  <c:v>6.5</c:v>
                </c:pt>
                <c:pt idx="60">
                  <c:v>5.81</c:v>
                </c:pt>
                <c:pt idx="61">
                  <c:v>6.24</c:v>
                </c:pt>
                <c:pt idx="62">
                  <c:v>6.3</c:v>
                </c:pt>
                <c:pt idx="63">
                  <c:v>6.2</c:v>
                </c:pt>
                <c:pt idx="64">
                  <c:v>6.3599999999999985</c:v>
                </c:pt>
                <c:pt idx="65">
                  <c:v>6.83</c:v>
                </c:pt>
                <c:pt idx="66">
                  <c:v>7.14</c:v>
                </c:pt>
                <c:pt idx="67">
                  <c:v>7.17</c:v>
                </c:pt>
                <c:pt idx="68">
                  <c:v>7.1099999999999985</c:v>
                </c:pt>
                <c:pt idx="69">
                  <c:v>6.55</c:v>
                </c:pt>
                <c:pt idx="70">
                  <c:v>6.53</c:v>
                </c:pt>
                <c:pt idx="71">
                  <c:v>6.42</c:v>
                </c:pt>
                <c:pt idx="72">
                  <c:v>6.6599999999999975</c:v>
                </c:pt>
                <c:pt idx="73">
                  <c:v>6.79</c:v>
                </c:pt>
                <c:pt idx="74">
                  <c:v>6.76</c:v>
                </c:pt>
                <c:pt idx="75">
                  <c:v>7.14</c:v>
                </c:pt>
                <c:pt idx="76">
                  <c:v>6.67</c:v>
                </c:pt>
                <c:pt idx="77">
                  <c:v>6.91</c:v>
                </c:pt>
                <c:pt idx="78">
                  <c:v>7.02</c:v>
                </c:pt>
                <c:pt idx="79">
                  <c:v>7.1099999999999985</c:v>
                </c:pt>
                <c:pt idx="80">
                  <c:v>6.76</c:v>
                </c:pt>
                <c:pt idx="81">
                  <c:v>6.94</c:v>
                </c:pt>
                <c:pt idx="82">
                  <c:v>7.03</c:v>
                </c:pt>
                <c:pt idx="83">
                  <c:v>7.2</c:v>
                </c:pt>
                <c:pt idx="84">
                  <c:v>6.85</c:v>
                </c:pt>
                <c:pt idx="85">
                  <c:v>7.1</c:v>
                </c:pt>
                <c:pt idx="86">
                  <c:v>7.4</c:v>
                </c:pt>
                <c:pt idx="87">
                  <c:v>7.48</c:v>
                </c:pt>
                <c:pt idx="88">
                  <c:v>7.18</c:v>
                </c:pt>
                <c:pt idx="89">
                  <c:v>7.26</c:v>
                </c:pt>
                <c:pt idx="90">
                  <c:v>7.52</c:v>
                </c:pt>
                <c:pt idx="91">
                  <c:v>7.3</c:v>
                </c:pt>
                <c:pt idx="92">
                  <c:v>7.2700000000000014</c:v>
                </c:pt>
                <c:pt idx="93">
                  <c:v>7.6499999999999995</c:v>
                </c:pt>
                <c:pt idx="94">
                  <c:v>7.1499999999999995</c:v>
                </c:pt>
                <c:pt idx="95">
                  <c:v>6.8</c:v>
                </c:pt>
                <c:pt idx="96">
                  <c:v>6.9700000000000024</c:v>
                </c:pt>
                <c:pt idx="97">
                  <c:v>6.79</c:v>
                </c:pt>
                <c:pt idx="98">
                  <c:v>7.6499999999999995</c:v>
                </c:pt>
                <c:pt idx="99">
                  <c:v>7.2</c:v>
                </c:pt>
                <c:pt idx="100">
                  <c:v>6.58</c:v>
                </c:pt>
                <c:pt idx="101">
                  <c:v>6.73</c:v>
                </c:pt>
                <c:pt idx="102">
                  <c:v>7.22</c:v>
                </c:pt>
                <c:pt idx="103">
                  <c:v>7.38</c:v>
                </c:pt>
                <c:pt idx="104">
                  <c:v>6.84</c:v>
                </c:pt>
                <c:pt idx="105">
                  <c:v>7.3199999999999985</c:v>
                </c:pt>
                <c:pt idx="106">
                  <c:v>7.75</c:v>
                </c:pt>
                <c:pt idx="107">
                  <c:v>7.49</c:v>
                </c:pt>
                <c:pt idx="108">
                  <c:v>6.85</c:v>
                </c:pt>
                <c:pt idx="109">
                  <c:v>6.99</c:v>
                </c:pt>
                <c:pt idx="110">
                  <c:v>7.1899999999999995</c:v>
                </c:pt>
                <c:pt idx="111">
                  <c:v>7.74</c:v>
                </c:pt>
                <c:pt idx="112">
                  <c:v>7.49</c:v>
                </c:pt>
                <c:pt idx="113">
                  <c:v>7.35</c:v>
                </c:pt>
                <c:pt idx="114">
                  <c:v>6.64</c:v>
                </c:pt>
                <c:pt idx="115">
                  <c:v>6.33</c:v>
                </c:pt>
                <c:pt idx="116">
                  <c:v>6.35</c:v>
                </c:pt>
                <c:pt idx="117">
                  <c:v>5.88</c:v>
                </c:pt>
                <c:pt idx="118">
                  <c:v>4.04</c:v>
                </c:pt>
                <c:pt idx="119">
                  <c:v>5.8</c:v>
                </c:pt>
                <c:pt idx="120">
                  <c:v>6.4700000000000024</c:v>
                </c:pt>
                <c:pt idx="121">
                  <c:v>6.34</c:v>
                </c:pt>
                <c:pt idx="122">
                  <c:v>4.71</c:v>
                </c:pt>
                <c:pt idx="123">
                  <c:v>4.3</c:v>
                </c:pt>
                <c:pt idx="124">
                  <c:v>3.66</c:v>
                </c:pt>
                <c:pt idx="125">
                  <c:v>4.3199999999999985</c:v>
                </c:pt>
                <c:pt idx="126">
                  <c:v>4.1899999999999995</c:v>
                </c:pt>
                <c:pt idx="127">
                  <c:v>3.9699999999999998</c:v>
                </c:pt>
                <c:pt idx="128">
                  <c:v>3.32</c:v>
                </c:pt>
                <c:pt idx="129">
                  <c:v>2.4299999999999997</c:v>
                </c:pt>
                <c:pt idx="130">
                  <c:v>2.8</c:v>
                </c:pt>
                <c:pt idx="131">
                  <c:v>4.87</c:v>
                </c:pt>
                <c:pt idx="132">
                  <c:v>4.6499999999999995</c:v>
                </c:pt>
                <c:pt idx="133">
                  <c:v>6.02</c:v>
                </c:pt>
                <c:pt idx="134">
                  <c:v>4.1499999999999995</c:v>
                </c:pt>
                <c:pt idx="135">
                  <c:v>3.46</c:v>
                </c:pt>
                <c:pt idx="136">
                  <c:v>2.5099999999999998</c:v>
                </c:pt>
                <c:pt idx="137">
                  <c:v>4.38</c:v>
                </c:pt>
                <c:pt idx="138">
                  <c:v>4.79</c:v>
                </c:pt>
                <c:pt idx="139">
                  <c:v>4.34</c:v>
                </c:pt>
                <c:pt idx="140">
                  <c:v>5.1499999999999995</c:v>
                </c:pt>
                <c:pt idx="141">
                  <c:v>5.13</c:v>
                </c:pt>
                <c:pt idx="142">
                  <c:v>5.08</c:v>
                </c:pt>
                <c:pt idx="143">
                  <c:v>4.0999999999999996</c:v>
                </c:pt>
                <c:pt idx="144">
                  <c:v>3.13</c:v>
                </c:pt>
                <c:pt idx="145">
                  <c:v>2.52</c:v>
                </c:pt>
                <c:pt idx="146">
                  <c:v>4.79</c:v>
                </c:pt>
                <c:pt idx="147">
                  <c:v>4.9300000000000024</c:v>
                </c:pt>
                <c:pt idx="148">
                  <c:v>3.54</c:v>
                </c:pt>
                <c:pt idx="149">
                  <c:v>3.23</c:v>
                </c:pt>
                <c:pt idx="150">
                  <c:v>1.9700000000000029</c:v>
                </c:pt>
                <c:pt idx="151">
                  <c:v>1.9700000000000029</c:v>
                </c:pt>
                <c:pt idx="152">
                  <c:v>2.14</c:v>
                </c:pt>
                <c:pt idx="153">
                  <c:v>2.6</c:v>
                </c:pt>
                <c:pt idx="154">
                  <c:v>2.4499999999999997</c:v>
                </c:pt>
                <c:pt idx="155">
                  <c:v>2.3199999999999967</c:v>
                </c:pt>
                <c:pt idx="156">
                  <c:v>2.59</c:v>
                </c:pt>
                <c:pt idx="157">
                  <c:v>3.18</c:v>
                </c:pt>
                <c:pt idx="158">
                  <c:v>2.65</c:v>
                </c:pt>
                <c:pt idx="159">
                  <c:v>2.3199999999999967</c:v>
                </c:pt>
                <c:pt idx="160">
                  <c:v>2.42</c:v>
                </c:pt>
                <c:pt idx="161">
                  <c:v>2.46</c:v>
                </c:pt>
                <c:pt idx="162">
                  <c:v>3.98</c:v>
                </c:pt>
                <c:pt idx="163">
                  <c:v>3.84</c:v>
                </c:pt>
                <c:pt idx="164">
                  <c:v>3.5</c:v>
                </c:pt>
                <c:pt idx="165">
                  <c:v>4.05</c:v>
                </c:pt>
                <c:pt idx="166">
                  <c:v>4.58</c:v>
                </c:pt>
                <c:pt idx="167">
                  <c:v>3.82</c:v>
                </c:pt>
                <c:pt idx="168">
                  <c:v>3.8299999999999987</c:v>
                </c:pt>
                <c:pt idx="169">
                  <c:v>2.64</c:v>
                </c:pt>
                <c:pt idx="170">
                  <c:v>2.71</c:v>
                </c:pt>
                <c:pt idx="171">
                  <c:v>4.28</c:v>
                </c:pt>
                <c:pt idx="172">
                  <c:v>4.17</c:v>
                </c:pt>
                <c:pt idx="173">
                  <c:v>3.4099999999999997</c:v>
                </c:pt>
                <c:pt idx="174">
                  <c:v>3.52</c:v>
                </c:pt>
                <c:pt idx="175">
                  <c:v>3.9699999999999998</c:v>
                </c:pt>
                <c:pt idx="176">
                  <c:v>3.9699999999999998</c:v>
                </c:pt>
                <c:pt idx="177">
                  <c:v>4.08</c:v>
                </c:pt>
                <c:pt idx="178">
                  <c:v>4.91</c:v>
                </c:pt>
                <c:pt idx="179">
                  <c:v>4.42</c:v>
                </c:pt>
                <c:pt idx="180">
                  <c:v>2.4699999999999998</c:v>
                </c:pt>
                <c:pt idx="181">
                  <c:v>2.86</c:v>
                </c:pt>
                <c:pt idx="182">
                  <c:v>2.2400000000000002</c:v>
                </c:pt>
                <c:pt idx="183">
                  <c:v>2.4499999999999997</c:v>
                </c:pt>
                <c:pt idx="184">
                  <c:v>2.8699999999999997</c:v>
                </c:pt>
                <c:pt idx="185">
                  <c:v>3.51</c:v>
                </c:pt>
                <c:pt idx="186">
                  <c:v>2.67</c:v>
                </c:pt>
                <c:pt idx="187">
                  <c:v>2.71</c:v>
                </c:pt>
                <c:pt idx="188">
                  <c:v>2.3499999999999988</c:v>
                </c:pt>
                <c:pt idx="189">
                  <c:v>1.9300000000000028</c:v>
                </c:pt>
                <c:pt idx="190">
                  <c:v>2</c:v>
                </c:pt>
                <c:pt idx="191">
                  <c:v>2.14</c:v>
                </c:pt>
                <c:pt idx="192">
                  <c:v>2.25</c:v>
                </c:pt>
                <c:pt idx="193">
                  <c:v>2.0299999999999998</c:v>
                </c:pt>
                <c:pt idx="194">
                  <c:v>2.2599999999999998</c:v>
                </c:pt>
                <c:pt idx="195">
                  <c:v>2.34</c:v>
                </c:pt>
                <c:pt idx="196">
                  <c:v>2.4</c:v>
                </c:pt>
                <c:pt idx="197">
                  <c:v>2.1800000000000002</c:v>
                </c:pt>
                <c:pt idx="198">
                  <c:v>2.0299999999999998</c:v>
                </c:pt>
                <c:pt idx="199">
                  <c:v>2</c:v>
                </c:pt>
                <c:pt idx="200">
                  <c:v>2.56</c:v>
                </c:pt>
                <c:pt idx="201">
                  <c:v>3.9099999999999997</c:v>
                </c:pt>
                <c:pt idx="202">
                  <c:v>2.8</c:v>
                </c:pt>
                <c:pt idx="203">
                  <c:v>2.12</c:v>
                </c:pt>
                <c:pt idx="204">
                  <c:v>2.02</c:v>
                </c:pt>
                <c:pt idx="205">
                  <c:v>2.06</c:v>
                </c:pt>
                <c:pt idx="206">
                  <c:v>2.2000000000000002</c:v>
                </c:pt>
                <c:pt idx="207">
                  <c:v>4.04</c:v>
                </c:pt>
                <c:pt idx="208">
                  <c:v>4.75</c:v>
                </c:pt>
                <c:pt idx="209">
                  <c:v>4.05</c:v>
                </c:pt>
                <c:pt idx="210">
                  <c:v>3.92</c:v>
                </c:pt>
                <c:pt idx="211">
                  <c:v>5.35</c:v>
                </c:pt>
                <c:pt idx="212">
                  <c:v>5.14</c:v>
                </c:pt>
                <c:pt idx="213">
                  <c:v>4.51</c:v>
                </c:pt>
                <c:pt idx="214">
                  <c:v>5.26</c:v>
                </c:pt>
                <c:pt idx="215">
                  <c:v>5.29</c:v>
                </c:pt>
                <c:pt idx="216">
                  <c:v>4.76</c:v>
                </c:pt>
                <c:pt idx="217">
                  <c:v>4.1199999999999966</c:v>
                </c:pt>
                <c:pt idx="218">
                  <c:v>4.0199999999999996</c:v>
                </c:pt>
                <c:pt idx="219">
                  <c:v>3.1</c:v>
                </c:pt>
                <c:pt idx="220">
                  <c:v>2.04</c:v>
                </c:pt>
                <c:pt idx="221">
                  <c:v>2.3499999999999988</c:v>
                </c:pt>
                <c:pt idx="222">
                  <c:v>3.71</c:v>
                </c:pt>
                <c:pt idx="223">
                  <c:v>4.2699999999999996</c:v>
                </c:pt>
                <c:pt idx="224">
                  <c:v>3.56</c:v>
                </c:pt>
                <c:pt idx="225">
                  <c:v>4.1499999999999995</c:v>
                </c:pt>
                <c:pt idx="226">
                  <c:v>3.2</c:v>
                </c:pt>
                <c:pt idx="227">
                  <c:v>3.1</c:v>
                </c:pt>
                <c:pt idx="228">
                  <c:v>3.46</c:v>
                </c:pt>
                <c:pt idx="229">
                  <c:v>3.01</c:v>
                </c:pt>
                <c:pt idx="230">
                  <c:v>2.27</c:v>
                </c:pt>
                <c:pt idx="231">
                  <c:v>3.8299999999999987</c:v>
                </c:pt>
                <c:pt idx="232">
                  <c:v>3.46</c:v>
                </c:pt>
                <c:pt idx="233">
                  <c:v>5.21</c:v>
                </c:pt>
                <c:pt idx="234">
                  <c:v>4.72</c:v>
                </c:pt>
                <c:pt idx="235">
                  <c:v>4.63</c:v>
                </c:pt>
                <c:pt idx="236">
                  <c:v>4.4800000000000004</c:v>
                </c:pt>
                <c:pt idx="237">
                  <c:v>4.21</c:v>
                </c:pt>
                <c:pt idx="238">
                  <c:v>4.37</c:v>
                </c:pt>
                <c:pt idx="239">
                  <c:v>4.51</c:v>
                </c:pt>
                <c:pt idx="240">
                  <c:v>4.7699999999999996</c:v>
                </c:pt>
                <c:pt idx="241">
                  <c:v>4.72</c:v>
                </c:pt>
                <c:pt idx="242">
                  <c:v>4.2300000000000004</c:v>
                </c:pt>
                <c:pt idx="243">
                  <c:v>4.7300000000000004</c:v>
                </c:pt>
                <c:pt idx="244">
                  <c:v>4.91</c:v>
                </c:pt>
                <c:pt idx="245">
                  <c:v>5.1199999999999966</c:v>
                </c:pt>
                <c:pt idx="246">
                  <c:v>5.09</c:v>
                </c:pt>
                <c:pt idx="247">
                  <c:v>5.0999999999999996</c:v>
                </c:pt>
                <c:pt idx="248">
                  <c:v>4.6099999999999985</c:v>
                </c:pt>
                <c:pt idx="249">
                  <c:v>3.56</c:v>
                </c:pt>
                <c:pt idx="250">
                  <c:v>4.8199999999999985</c:v>
                </c:pt>
                <c:pt idx="251">
                  <c:v>4.8</c:v>
                </c:pt>
                <c:pt idx="252">
                  <c:v>3.58</c:v>
                </c:pt>
                <c:pt idx="253">
                  <c:v>3.36</c:v>
                </c:pt>
                <c:pt idx="254">
                  <c:v>4.8899999999999997</c:v>
                </c:pt>
                <c:pt idx="255">
                  <c:v>2.9699999999999998</c:v>
                </c:pt>
                <c:pt idx="256">
                  <c:v>3.6</c:v>
                </c:pt>
                <c:pt idx="257">
                  <c:v>3.54</c:v>
                </c:pt>
                <c:pt idx="258">
                  <c:v>3.8099999999999987</c:v>
                </c:pt>
                <c:pt idx="259">
                  <c:v>3.9699999999999998</c:v>
                </c:pt>
                <c:pt idx="260">
                  <c:v>4.0199999999999996</c:v>
                </c:pt>
                <c:pt idx="261">
                  <c:v>4.1099999999999985</c:v>
                </c:pt>
                <c:pt idx="262">
                  <c:v>4.29</c:v>
                </c:pt>
                <c:pt idx="263">
                  <c:v>3.8299999999999987</c:v>
                </c:pt>
                <c:pt idx="264">
                  <c:v>3.98</c:v>
                </c:pt>
                <c:pt idx="265">
                  <c:v>3.9699999999999998</c:v>
                </c:pt>
                <c:pt idx="266">
                  <c:v>3.8</c:v>
                </c:pt>
                <c:pt idx="267">
                  <c:v>3.63</c:v>
                </c:pt>
                <c:pt idx="268">
                  <c:v>3.54</c:v>
                </c:pt>
                <c:pt idx="269">
                  <c:v>3.56</c:v>
                </c:pt>
                <c:pt idx="270">
                  <c:v>3.9</c:v>
                </c:pt>
                <c:pt idx="271">
                  <c:v>3.4</c:v>
                </c:pt>
                <c:pt idx="272">
                  <c:v>3.3099999999999987</c:v>
                </c:pt>
                <c:pt idx="273">
                  <c:v>3.48</c:v>
                </c:pt>
                <c:pt idx="274">
                  <c:v>3.5</c:v>
                </c:pt>
                <c:pt idx="275">
                  <c:v>3.5</c:v>
                </c:pt>
                <c:pt idx="276">
                  <c:v>3.3699999999999997</c:v>
                </c:pt>
                <c:pt idx="277">
                  <c:v>3.15</c:v>
                </c:pt>
                <c:pt idx="278">
                  <c:v>3.07</c:v>
                </c:pt>
                <c:pt idx="279">
                  <c:v>3.09</c:v>
                </c:pt>
                <c:pt idx="280">
                  <c:v>3.1</c:v>
                </c:pt>
                <c:pt idx="281">
                  <c:v>3.42</c:v>
                </c:pt>
                <c:pt idx="282">
                  <c:v>3.7</c:v>
                </c:pt>
                <c:pt idx="283">
                  <c:v>3.66</c:v>
                </c:pt>
                <c:pt idx="284">
                  <c:v>4.08</c:v>
                </c:pt>
                <c:pt idx="285">
                  <c:v>4.71</c:v>
                </c:pt>
                <c:pt idx="286">
                  <c:v>4.1399999999999997</c:v>
                </c:pt>
                <c:pt idx="287">
                  <c:v>3.7800000000000002</c:v>
                </c:pt>
                <c:pt idx="288">
                  <c:v>3.36</c:v>
                </c:pt>
                <c:pt idx="289">
                  <c:v>3.19</c:v>
                </c:pt>
                <c:pt idx="290">
                  <c:v>2.9899999999999998</c:v>
                </c:pt>
                <c:pt idx="291">
                  <c:v>2.8699999999999997</c:v>
                </c:pt>
                <c:pt idx="292">
                  <c:v>3.22</c:v>
                </c:pt>
                <c:pt idx="293">
                  <c:v>4.37</c:v>
                </c:pt>
                <c:pt idx="294">
                  <c:v>4.7</c:v>
                </c:pt>
                <c:pt idx="295">
                  <c:v>3.77</c:v>
                </c:pt>
                <c:pt idx="296">
                  <c:v>3.68</c:v>
                </c:pt>
                <c:pt idx="297">
                  <c:v>3.07</c:v>
                </c:pt>
                <c:pt idx="298">
                  <c:v>3.15</c:v>
                </c:pt>
                <c:pt idx="299">
                  <c:v>3.42</c:v>
                </c:pt>
                <c:pt idx="300">
                  <c:v>3.21</c:v>
                </c:pt>
                <c:pt idx="301">
                  <c:v>3.07</c:v>
                </c:pt>
                <c:pt idx="302">
                  <c:v>3.04</c:v>
                </c:pt>
                <c:pt idx="303">
                  <c:v>2.9</c:v>
                </c:pt>
                <c:pt idx="304">
                  <c:v>3.03</c:v>
                </c:pt>
                <c:pt idx="305">
                  <c:v>2.98</c:v>
                </c:pt>
                <c:pt idx="306">
                  <c:v>2.82</c:v>
                </c:pt>
                <c:pt idx="307">
                  <c:v>2.74</c:v>
                </c:pt>
                <c:pt idx="308">
                  <c:v>1.9900000000000031</c:v>
                </c:pt>
                <c:pt idx="309">
                  <c:v>1.73</c:v>
                </c:pt>
                <c:pt idx="310">
                  <c:v>2.4</c:v>
                </c:pt>
                <c:pt idx="311">
                  <c:v>3.7</c:v>
                </c:pt>
                <c:pt idx="312">
                  <c:v>3.54</c:v>
                </c:pt>
                <c:pt idx="313">
                  <c:v>3.29</c:v>
                </c:pt>
                <c:pt idx="314">
                  <c:v>3.77</c:v>
                </c:pt>
                <c:pt idx="315">
                  <c:v>3.03</c:v>
                </c:pt>
                <c:pt idx="316">
                  <c:v>2.61</c:v>
                </c:pt>
                <c:pt idx="317">
                  <c:v>2.4099999999999997</c:v>
                </c:pt>
                <c:pt idx="318">
                  <c:v>1.9200000000000021</c:v>
                </c:pt>
                <c:pt idx="319">
                  <c:v>2.27</c:v>
                </c:pt>
                <c:pt idx="320">
                  <c:v>2.67</c:v>
                </c:pt>
                <c:pt idx="321">
                  <c:v>2.77</c:v>
                </c:pt>
                <c:pt idx="322">
                  <c:v>2.8699999999999997</c:v>
                </c:pt>
                <c:pt idx="323">
                  <c:v>2.4699999999999998</c:v>
                </c:pt>
                <c:pt idx="324">
                  <c:v>3.2600000000000002</c:v>
                </c:pt>
                <c:pt idx="325">
                  <c:v>3.7600000000000002</c:v>
                </c:pt>
                <c:pt idx="326">
                  <c:v>3.62</c:v>
                </c:pt>
                <c:pt idx="327">
                  <c:v>3.9499999999999997</c:v>
                </c:pt>
                <c:pt idx="328">
                  <c:v>3.6</c:v>
                </c:pt>
                <c:pt idx="329">
                  <c:v>3.13</c:v>
                </c:pt>
                <c:pt idx="330">
                  <c:v>3.48</c:v>
                </c:pt>
                <c:pt idx="331">
                  <c:v>3.64</c:v>
                </c:pt>
                <c:pt idx="332">
                  <c:v>2.7600000000000002</c:v>
                </c:pt>
                <c:pt idx="333">
                  <c:v>2.54</c:v>
                </c:pt>
                <c:pt idx="334">
                  <c:v>2.94</c:v>
                </c:pt>
                <c:pt idx="335">
                  <c:v>3.16</c:v>
                </c:pt>
                <c:pt idx="336">
                  <c:v>4.37</c:v>
                </c:pt>
                <c:pt idx="337">
                  <c:v>4.68</c:v>
                </c:pt>
                <c:pt idx="338">
                  <c:v>2.75</c:v>
                </c:pt>
                <c:pt idx="339">
                  <c:v>2.65</c:v>
                </c:pt>
                <c:pt idx="340">
                  <c:v>3.16</c:v>
                </c:pt>
                <c:pt idx="341">
                  <c:v>3.3099999999999987</c:v>
                </c:pt>
                <c:pt idx="342">
                  <c:v>3.53</c:v>
                </c:pt>
                <c:pt idx="343">
                  <c:v>3.11</c:v>
                </c:pt>
                <c:pt idx="344">
                  <c:v>2.8899999999999997</c:v>
                </c:pt>
                <c:pt idx="345">
                  <c:v>2.75</c:v>
                </c:pt>
                <c:pt idx="346">
                  <c:v>2.75</c:v>
                </c:pt>
                <c:pt idx="347">
                  <c:v>3.66</c:v>
                </c:pt>
                <c:pt idx="348">
                  <c:v>3.18</c:v>
                </c:pt>
                <c:pt idx="349">
                  <c:v>2.92</c:v>
                </c:pt>
                <c:pt idx="350">
                  <c:v>2.44</c:v>
                </c:pt>
                <c:pt idx="351">
                  <c:v>2.9099999999999997</c:v>
                </c:pt>
                <c:pt idx="352">
                  <c:v>3.59</c:v>
                </c:pt>
                <c:pt idx="353">
                  <c:v>3</c:v>
                </c:pt>
                <c:pt idx="354">
                  <c:v>3.54</c:v>
                </c:pt>
                <c:pt idx="355">
                  <c:v>3.46</c:v>
                </c:pt>
                <c:pt idx="356">
                  <c:v>3.3499999999999988</c:v>
                </c:pt>
                <c:pt idx="357">
                  <c:v>4.13</c:v>
                </c:pt>
                <c:pt idx="358">
                  <c:v>3.62</c:v>
                </c:pt>
                <c:pt idx="359">
                  <c:v>3.11</c:v>
                </c:pt>
                <c:pt idx="360">
                  <c:v>3.4899999999999998</c:v>
                </c:pt>
                <c:pt idx="361">
                  <c:v>3.3099999999999987</c:v>
                </c:pt>
                <c:pt idx="362">
                  <c:v>2.56</c:v>
                </c:pt>
                <c:pt idx="363">
                  <c:v>2.8</c:v>
                </c:pt>
                <c:pt idx="364">
                  <c:v>3.36</c:v>
                </c:pt>
                <c:pt idx="365">
                  <c:v>3.86</c:v>
                </c:pt>
                <c:pt idx="366">
                  <c:v>3.8</c:v>
                </c:pt>
                <c:pt idx="367">
                  <c:v>3.59</c:v>
                </c:pt>
                <c:pt idx="368">
                  <c:v>3.74</c:v>
                </c:pt>
                <c:pt idx="369">
                  <c:v>3.7800000000000002</c:v>
                </c:pt>
                <c:pt idx="370">
                  <c:v>3.58</c:v>
                </c:pt>
                <c:pt idx="371">
                  <c:v>2.84</c:v>
                </c:pt>
                <c:pt idx="372">
                  <c:v>3.55</c:v>
                </c:pt>
                <c:pt idx="373">
                  <c:v>3.64</c:v>
                </c:pt>
                <c:pt idx="374">
                  <c:v>3.9899999999999998</c:v>
                </c:pt>
                <c:pt idx="375">
                  <c:v>4</c:v>
                </c:pt>
                <c:pt idx="376">
                  <c:v>3.75</c:v>
                </c:pt>
                <c:pt idx="377">
                  <c:v>4.6199999999999966</c:v>
                </c:pt>
                <c:pt idx="378">
                  <c:v>4.8599999999999985</c:v>
                </c:pt>
                <c:pt idx="379">
                  <c:v>4.28</c:v>
                </c:pt>
                <c:pt idx="380">
                  <c:v>4.5</c:v>
                </c:pt>
                <c:pt idx="381">
                  <c:v>4.37</c:v>
                </c:pt>
                <c:pt idx="382">
                  <c:v>4.5999999999999996</c:v>
                </c:pt>
                <c:pt idx="383">
                  <c:v>4.6399999999999997</c:v>
                </c:pt>
                <c:pt idx="384">
                  <c:v>4.76</c:v>
                </c:pt>
                <c:pt idx="385">
                  <c:v>4.72</c:v>
                </c:pt>
                <c:pt idx="386">
                  <c:v>4.87</c:v>
                </c:pt>
                <c:pt idx="387">
                  <c:v>5.3199999999999985</c:v>
                </c:pt>
                <c:pt idx="388">
                  <c:v>5.39</c:v>
                </c:pt>
                <c:pt idx="389">
                  <c:v>5.53</c:v>
                </c:pt>
                <c:pt idx="390">
                  <c:v>5.89</c:v>
                </c:pt>
                <c:pt idx="391">
                  <c:v>5.75</c:v>
                </c:pt>
                <c:pt idx="392">
                  <c:v>5.1899999999999995</c:v>
                </c:pt>
                <c:pt idx="393">
                  <c:v>4.92</c:v>
                </c:pt>
                <c:pt idx="394">
                  <c:v>5.38</c:v>
                </c:pt>
                <c:pt idx="395">
                  <c:v>4.9800000000000004</c:v>
                </c:pt>
                <c:pt idx="396">
                  <c:v>5.34</c:v>
                </c:pt>
                <c:pt idx="397">
                  <c:v>5.25</c:v>
                </c:pt>
                <c:pt idx="398">
                  <c:v>5.1099999999999985</c:v>
                </c:pt>
                <c:pt idx="399">
                  <c:v>5.28</c:v>
                </c:pt>
                <c:pt idx="400">
                  <c:v>5.17</c:v>
                </c:pt>
                <c:pt idx="401">
                  <c:v>5.59</c:v>
                </c:pt>
                <c:pt idx="402">
                  <c:v>5.72</c:v>
                </c:pt>
                <c:pt idx="403">
                  <c:v>6.1899999999999995</c:v>
                </c:pt>
                <c:pt idx="404">
                  <c:v>5.91</c:v>
                </c:pt>
                <c:pt idx="405">
                  <c:v>6.1499999999999995</c:v>
                </c:pt>
                <c:pt idx="406">
                  <c:v>5.6199999999999966</c:v>
                </c:pt>
                <c:pt idx="407">
                  <c:v>5.42</c:v>
                </c:pt>
                <c:pt idx="408">
                  <c:v>5.75</c:v>
                </c:pt>
                <c:pt idx="409">
                  <c:v>5.56</c:v>
                </c:pt>
                <c:pt idx="410">
                  <c:v>5.92</c:v>
                </c:pt>
                <c:pt idx="411">
                  <c:v>5.8199999999999985</c:v>
                </c:pt>
                <c:pt idx="412">
                  <c:v>6.53</c:v>
                </c:pt>
                <c:pt idx="413">
                  <c:v>5.7</c:v>
                </c:pt>
                <c:pt idx="414">
                  <c:v>6.29</c:v>
                </c:pt>
                <c:pt idx="415">
                  <c:v>6.1499999999999995</c:v>
                </c:pt>
                <c:pt idx="416">
                  <c:v>6.75</c:v>
                </c:pt>
                <c:pt idx="417">
                  <c:v>6.14</c:v>
                </c:pt>
                <c:pt idx="418">
                  <c:v>6.1899999999999995</c:v>
                </c:pt>
                <c:pt idx="419">
                  <c:v>5.81</c:v>
                </c:pt>
                <c:pt idx="420">
                  <c:v>6.02</c:v>
                </c:pt>
                <c:pt idx="421">
                  <c:v>6.21</c:v>
                </c:pt>
                <c:pt idx="422">
                  <c:v>6.1099999999999985</c:v>
                </c:pt>
                <c:pt idx="423">
                  <c:v>6.41</c:v>
                </c:pt>
                <c:pt idx="424">
                  <c:v>6.22</c:v>
                </c:pt>
                <c:pt idx="425">
                  <c:v>6.52</c:v>
                </c:pt>
                <c:pt idx="426">
                  <c:v>6.64</c:v>
                </c:pt>
                <c:pt idx="427">
                  <c:v>6.72</c:v>
                </c:pt>
                <c:pt idx="428">
                  <c:v>6.76</c:v>
                </c:pt>
                <c:pt idx="429">
                  <c:v>6.85</c:v>
                </c:pt>
                <c:pt idx="430">
                  <c:v>7.2</c:v>
                </c:pt>
                <c:pt idx="431">
                  <c:v>7.29</c:v>
                </c:pt>
                <c:pt idx="432">
                  <c:v>6.58</c:v>
                </c:pt>
                <c:pt idx="433">
                  <c:v>6.1899999999999995</c:v>
                </c:pt>
                <c:pt idx="434">
                  <c:v>6.8599999999999985</c:v>
                </c:pt>
                <c:pt idx="435">
                  <c:v>6.75</c:v>
                </c:pt>
                <c:pt idx="436">
                  <c:v>5.7</c:v>
                </c:pt>
                <c:pt idx="437">
                  <c:v>5.7700000000000014</c:v>
                </c:pt>
                <c:pt idx="438">
                  <c:v>6.51</c:v>
                </c:pt>
                <c:pt idx="439">
                  <c:v>6.33</c:v>
                </c:pt>
                <c:pt idx="440">
                  <c:v>6.39</c:v>
                </c:pt>
                <c:pt idx="441">
                  <c:v>6.29</c:v>
                </c:pt>
                <c:pt idx="442">
                  <c:v>5.3199999999999985</c:v>
                </c:pt>
                <c:pt idx="443">
                  <c:v>4.7</c:v>
                </c:pt>
                <c:pt idx="444">
                  <c:v>6.4300000000000024</c:v>
                </c:pt>
                <c:pt idx="445">
                  <c:v>6.34</c:v>
                </c:pt>
                <c:pt idx="446">
                  <c:v>6.75</c:v>
                </c:pt>
                <c:pt idx="447">
                  <c:v>6.7700000000000014</c:v>
                </c:pt>
                <c:pt idx="448">
                  <c:v>7.05</c:v>
                </c:pt>
                <c:pt idx="449">
                  <c:v>6.14</c:v>
                </c:pt>
                <c:pt idx="450">
                  <c:v>5.8</c:v>
                </c:pt>
                <c:pt idx="451">
                  <c:v>6.89</c:v>
                </c:pt>
                <c:pt idx="452">
                  <c:v>6.3</c:v>
                </c:pt>
                <c:pt idx="453">
                  <c:v>6.64</c:v>
                </c:pt>
                <c:pt idx="454">
                  <c:v>6.8599999999999985</c:v>
                </c:pt>
                <c:pt idx="455">
                  <c:v>7.34</c:v>
                </c:pt>
                <c:pt idx="456">
                  <c:v>6.99</c:v>
                </c:pt>
                <c:pt idx="457">
                  <c:v>5.94</c:v>
                </c:pt>
                <c:pt idx="458">
                  <c:v>7.42</c:v>
                </c:pt>
                <c:pt idx="459">
                  <c:v>7.39</c:v>
                </c:pt>
                <c:pt idx="460">
                  <c:v>7.6</c:v>
                </c:pt>
                <c:pt idx="461">
                  <c:v>7.5</c:v>
                </c:pt>
                <c:pt idx="462">
                  <c:v>7.18</c:v>
                </c:pt>
                <c:pt idx="463">
                  <c:v>7.05</c:v>
                </c:pt>
                <c:pt idx="464">
                  <c:v>5.6199999999999966</c:v>
                </c:pt>
                <c:pt idx="465">
                  <c:v>4.5599999999999996</c:v>
                </c:pt>
                <c:pt idx="466">
                  <c:v>2.71</c:v>
                </c:pt>
                <c:pt idx="467">
                  <c:v>3.36</c:v>
                </c:pt>
                <c:pt idx="468">
                  <c:v>3.9699999999999998</c:v>
                </c:pt>
                <c:pt idx="469">
                  <c:v>6.78</c:v>
                </c:pt>
                <c:pt idx="470">
                  <c:v>7.14</c:v>
                </c:pt>
                <c:pt idx="471">
                  <c:v>7.14</c:v>
                </c:pt>
                <c:pt idx="472">
                  <c:v>6.2700000000000014</c:v>
                </c:pt>
                <c:pt idx="473">
                  <c:v>6.33</c:v>
                </c:pt>
                <c:pt idx="474">
                  <c:v>7.01</c:v>
                </c:pt>
                <c:pt idx="475">
                  <c:v>7.31</c:v>
                </c:pt>
                <c:pt idx="476">
                  <c:v>6.8199999999999985</c:v>
                </c:pt>
                <c:pt idx="477">
                  <c:v>6.6199999999999966</c:v>
                </c:pt>
                <c:pt idx="478">
                  <c:v>6.49</c:v>
                </c:pt>
                <c:pt idx="479">
                  <c:v>6.9300000000000024</c:v>
                </c:pt>
                <c:pt idx="480">
                  <c:v>7.31</c:v>
                </c:pt>
                <c:pt idx="481">
                  <c:v>7.3</c:v>
                </c:pt>
                <c:pt idx="482">
                  <c:v>7.06</c:v>
                </c:pt>
                <c:pt idx="483">
                  <c:v>7.1099999999999985</c:v>
                </c:pt>
                <c:pt idx="484">
                  <c:v>6.59</c:v>
                </c:pt>
                <c:pt idx="485">
                  <c:v>6.1099999999999985</c:v>
                </c:pt>
                <c:pt idx="486">
                  <c:v>5.24</c:v>
                </c:pt>
                <c:pt idx="487">
                  <c:v>5.73</c:v>
                </c:pt>
                <c:pt idx="488">
                  <c:v>6.37</c:v>
                </c:pt>
                <c:pt idx="489">
                  <c:v>6.55</c:v>
                </c:pt>
                <c:pt idx="490">
                  <c:v>7.72</c:v>
                </c:pt>
                <c:pt idx="491">
                  <c:v>6.9700000000000024</c:v>
                </c:pt>
                <c:pt idx="492">
                  <c:v>6.23</c:v>
                </c:pt>
                <c:pt idx="493">
                  <c:v>6.92</c:v>
                </c:pt>
                <c:pt idx="494">
                  <c:v>6.64</c:v>
                </c:pt>
                <c:pt idx="495">
                  <c:v>6.41</c:v>
                </c:pt>
                <c:pt idx="496">
                  <c:v>5.07</c:v>
                </c:pt>
                <c:pt idx="497">
                  <c:v>3.25</c:v>
                </c:pt>
                <c:pt idx="498">
                  <c:v>2.5099999999999998</c:v>
                </c:pt>
                <c:pt idx="499">
                  <c:v>2.8499999999999988</c:v>
                </c:pt>
                <c:pt idx="500">
                  <c:v>4.1199999999999966</c:v>
                </c:pt>
                <c:pt idx="501">
                  <c:v>5.01</c:v>
                </c:pt>
                <c:pt idx="502">
                  <c:v>5.3199999999999985</c:v>
                </c:pt>
                <c:pt idx="503">
                  <c:v>3.64</c:v>
                </c:pt>
                <c:pt idx="504">
                  <c:v>4.38</c:v>
                </c:pt>
                <c:pt idx="505">
                  <c:v>5.7700000000000014</c:v>
                </c:pt>
                <c:pt idx="506">
                  <c:v>5.53</c:v>
                </c:pt>
                <c:pt idx="507">
                  <c:v>5.04</c:v>
                </c:pt>
                <c:pt idx="508">
                  <c:v>2.88</c:v>
                </c:pt>
                <c:pt idx="509">
                  <c:v>3.88</c:v>
                </c:pt>
                <c:pt idx="510">
                  <c:v>4.1399999999999997</c:v>
                </c:pt>
                <c:pt idx="511">
                  <c:v>6.67</c:v>
                </c:pt>
                <c:pt idx="512">
                  <c:v>6.05</c:v>
                </c:pt>
                <c:pt idx="513">
                  <c:v>5.55</c:v>
                </c:pt>
                <c:pt idx="514">
                  <c:v>5.85</c:v>
                </c:pt>
                <c:pt idx="515">
                  <c:v>5.58</c:v>
                </c:pt>
                <c:pt idx="516">
                  <c:v>5.6199999999999966</c:v>
                </c:pt>
                <c:pt idx="517">
                  <c:v>6.1899999999999995</c:v>
                </c:pt>
                <c:pt idx="518">
                  <c:v>5.63</c:v>
                </c:pt>
                <c:pt idx="519">
                  <c:v>4.3099999999999996</c:v>
                </c:pt>
                <c:pt idx="520">
                  <c:v>3.3899999999999997</c:v>
                </c:pt>
                <c:pt idx="521">
                  <c:v>3.03</c:v>
                </c:pt>
                <c:pt idx="522">
                  <c:v>2.42</c:v>
                </c:pt>
                <c:pt idx="523">
                  <c:v>2.82</c:v>
                </c:pt>
                <c:pt idx="524">
                  <c:v>2.9499999999999997</c:v>
                </c:pt>
                <c:pt idx="525">
                  <c:v>3.98</c:v>
                </c:pt>
                <c:pt idx="526">
                  <c:v>3.3499999999999988</c:v>
                </c:pt>
                <c:pt idx="527">
                  <c:v>3.58</c:v>
                </c:pt>
                <c:pt idx="528">
                  <c:v>2.9099999999999997</c:v>
                </c:pt>
                <c:pt idx="529">
                  <c:v>3.17</c:v>
                </c:pt>
                <c:pt idx="530">
                  <c:v>2.7800000000000002</c:v>
                </c:pt>
                <c:pt idx="531">
                  <c:v>5.8</c:v>
                </c:pt>
                <c:pt idx="532">
                  <c:v>3.06</c:v>
                </c:pt>
                <c:pt idx="533">
                  <c:v>3.25</c:v>
                </c:pt>
                <c:pt idx="534">
                  <c:v>2.3199999999999967</c:v>
                </c:pt>
                <c:pt idx="535">
                  <c:v>2.15</c:v>
                </c:pt>
                <c:pt idx="536">
                  <c:v>2.61</c:v>
                </c:pt>
                <c:pt idx="537">
                  <c:v>2.9899999999999998</c:v>
                </c:pt>
                <c:pt idx="538">
                  <c:v>2.59</c:v>
                </c:pt>
                <c:pt idx="539">
                  <c:v>2.79</c:v>
                </c:pt>
                <c:pt idx="540">
                  <c:v>3.4699999999999998</c:v>
                </c:pt>
                <c:pt idx="541">
                  <c:v>3.36</c:v>
                </c:pt>
                <c:pt idx="542">
                  <c:v>3.42</c:v>
                </c:pt>
                <c:pt idx="543">
                  <c:v>3.14</c:v>
                </c:pt>
                <c:pt idx="544">
                  <c:v>3.3699999999999997</c:v>
                </c:pt>
                <c:pt idx="545">
                  <c:v>4.24</c:v>
                </c:pt>
                <c:pt idx="546">
                  <c:v>4.1199999999999966</c:v>
                </c:pt>
                <c:pt idx="547">
                  <c:v>3.38</c:v>
                </c:pt>
                <c:pt idx="548">
                  <c:v>3.4499999999999997</c:v>
                </c:pt>
                <c:pt idx="549">
                  <c:v>3.38</c:v>
                </c:pt>
                <c:pt idx="550">
                  <c:v>2.9</c:v>
                </c:pt>
                <c:pt idx="551">
                  <c:v>2.84</c:v>
                </c:pt>
                <c:pt idx="552">
                  <c:v>4.25</c:v>
                </c:pt>
                <c:pt idx="553">
                  <c:v>3.1</c:v>
                </c:pt>
                <c:pt idx="554">
                  <c:v>3.53</c:v>
                </c:pt>
                <c:pt idx="555">
                  <c:v>4.91</c:v>
                </c:pt>
                <c:pt idx="556">
                  <c:v>5.08</c:v>
                </c:pt>
                <c:pt idx="557">
                  <c:v>4.37</c:v>
                </c:pt>
                <c:pt idx="558">
                  <c:v>4.63</c:v>
                </c:pt>
                <c:pt idx="559">
                  <c:v>2.9899999999999998</c:v>
                </c:pt>
                <c:pt idx="560">
                  <c:v>2.9699999999999998</c:v>
                </c:pt>
                <c:pt idx="561">
                  <c:v>2.38</c:v>
                </c:pt>
                <c:pt idx="562">
                  <c:v>2.14</c:v>
                </c:pt>
                <c:pt idx="563">
                  <c:v>2.4699999999999998</c:v>
                </c:pt>
                <c:pt idx="564">
                  <c:v>3.14</c:v>
                </c:pt>
                <c:pt idx="565">
                  <c:v>4.26</c:v>
                </c:pt>
                <c:pt idx="566">
                  <c:v>5.25</c:v>
                </c:pt>
                <c:pt idx="567">
                  <c:v>4.5199999999999996</c:v>
                </c:pt>
                <c:pt idx="568">
                  <c:v>4.91</c:v>
                </c:pt>
                <c:pt idx="569">
                  <c:v>4.75</c:v>
                </c:pt>
                <c:pt idx="570">
                  <c:v>4.53</c:v>
                </c:pt>
                <c:pt idx="571">
                  <c:v>2.4699999999999998</c:v>
                </c:pt>
                <c:pt idx="572">
                  <c:v>1.9800000000000031</c:v>
                </c:pt>
                <c:pt idx="573">
                  <c:v>2.3099999999999987</c:v>
                </c:pt>
                <c:pt idx="574">
                  <c:v>3.3099999999999987</c:v>
                </c:pt>
                <c:pt idx="575">
                  <c:v>2.3199999999999967</c:v>
                </c:pt>
                <c:pt idx="576">
                  <c:v>2.63</c:v>
                </c:pt>
                <c:pt idx="577">
                  <c:v>2.4499999999999997</c:v>
                </c:pt>
                <c:pt idx="578">
                  <c:v>3.03</c:v>
                </c:pt>
                <c:pt idx="579">
                  <c:v>2.1800000000000002</c:v>
                </c:pt>
                <c:pt idx="580">
                  <c:v>2.27</c:v>
                </c:pt>
                <c:pt idx="581">
                  <c:v>3.46</c:v>
                </c:pt>
                <c:pt idx="582">
                  <c:v>2.3499999999999988</c:v>
                </c:pt>
                <c:pt idx="583">
                  <c:v>2.3099999999999987</c:v>
                </c:pt>
                <c:pt idx="584">
                  <c:v>1.86</c:v>
                </c:pt>
                <c:pt idx="585">
                  <c:v>1.75</c:v>
                </c:pt>
                <c:pt idx="586">
                  <c:v>2.0299999999999998</c:v>
                </c:pt>
                <c:pt idx="587">
                  <c:v>2.52</c:v>
                </c:pt>
                <c:pt idx="588">
                  <c:v>1.87</c:v>
                </c:pt>
                <c:pt idx="589">
                  <c:v>2.3899999999999997</c:v>
                </c:pt>
                <c:pt idx="590">
                  <c:v>3.05</c:v>
                </c:pt>
                <c:pt idx="591">
                  <c:v>4.1099999999999985</c:v>
                </c:pt>
                <c:pt idx="592">
                  <c:v>3.4099999999999997</c:v>
                </c:pt>
                <c:pt idx="593">
                  <c:v>2.16</c:v>
                </c:pt>
                <c:pt idx="594">
                  <c:v>2.7800000000000002</c:v>
                </c:pt>
                <c:pt idx="595">
                  <c:v>2.4299999999999997</c:v>
                </c:pt>
                <c:pt idx="596">
                  <c:v>2.4899999999999998</c:v>
                </c:pt>
                <c:pt idx="597">
                  <c:v>3.8099999999999987</c:v>
                </c:pt>
                <c:pt idx="598">
                  <c:v>3.65</c:v>
                </c:pt>
                <c:pt idx="599">
                  <c:v>2.1800000000000002</c:v>
                </c:pt>
                <c:pt idx="600">
                  <c:v>3.01</c:v>
                </c:pt>
                <c:pt idx="601">
                  <c:v>3.64</c:v>
                </c:pt>
                <c:pt idx="602">
                  <c:v>2.82</c:v>
                </c:pt>
                <c:pt idx="603">
                  <c:v>4.9300000000000024</c:v>
                </c:pt>
                <c:pt idx="604">
                  <c:v>4.83</c:v>
                </c:pt>
                <c:pt idx="605">
                  <c:v>4.4800000000000004</c:v>
                </c:pt>
                <c:pt idx="606">
                  <c:v>4.7</c:v>
                </c:pt>
                <c:pt idx="607">
                  <c:v>4.95</c:v>
                </c:pt>
                <c:pt idx="608">
                  <c:v>4.9800000000000004</c:v>
                </c:pt>
                <c:pt idx="609">
                  <c:v>3.8</c:v>
                </c:pt>
                <c:pt idx="610">
                  <c:v>2.66</c:v>
                </c:pt>
                <c:pt idx="611">
                  <c:v>2.98</c:v>
                </c:pt>
                <c:pt idx="612">
                  <c:v>3.46</c:v>
                </c:pt>
                <c:pt idx="613">
                  <c:v>4.04</c:v>
                </c:pt>
                <c:pt idx="614">
                  <c:v>3.92</c:v>
                </c:pt>
                <c:pt idx="615">
                  <c:v>4.6499999999999995</c:v>
                </c:pt>
                <c:pt idx="616">
                  <c:v>4.5999999999999996</c:v>
                </c:pt>
                <c:pt idx="617">
                  <c:v>4.26</c:v>
                </c:pt>
                <c:pt idx="618">
                  <c:v>4.24</c:v>
                </c:pt>
                <c:pt idx="619">
                  <c:v>4.2699999999999996</c:v>
                </c:pt>
                <c:pt idx="620">
                  <c:v>4.1499999999999995</c:v>
                </c:pt>
                <c:pt idx="621">
                  <c:v>4.2</c:v>
                </c:pt>
                <c:pt idx="622">
                  <c:v>4.21</c:v>
                </c:pt>
                <c:pt idx="623">
                  <c:v>4.22</c:v>
                </c:pt>
                <c:pt idx="624">
                  <c:v>4.25</c:v>
                </c:pt>
                <c:pt idx="625">
                  <c:v>4.3199999999999985</c:v>
                </c:pt>
                <c:pt idx="626">
                  <c:v>4.5199999999999996</c:v>
                </c:pt>
                <c:pt idx="627">
                  <c:v>4.09</c:v>
                </c:pt>
                <c:pt idx="628">
                  <c:v>4.0999999999999996</c:v>
                </c:pt>
                <c:pt idx="629">
                  <c:v>3.8099999999999987</c:v>
                </c:pt>
                <c:pt idx="630">
                  <c:v>3.8499999999999988</c:v>
                </c:pt>
                <c:pt idx="631">
                  <c:v>3.61</c:v>
                </c:pt>
                <c:pt idx="632">
                  <c:v>4</c:v>
                </c:pt>
                <c:pt idx="633">
                  <c:v>3.7600000000000002</c:v>
                </c:pt>
                <c:pt idx="634">
                  <c:v>3.54</c:v>
                </c:pt>
                <c:pt idx="635">
                  <c:v>3.67</c:v>
                </c:pt>
                <c:pt idx="636">
                  <c:v>3.53</c:v>
                </c:pt>
                <c:pt idx="637">
                  <c:v>3.64</c:v>
                </c:pt>
                <c:pt idx="638">
                  <c:v>3.2800000000000002</c:v>
                </c:pt>
                <c:pt idx="639">
                  <c:v>2.44</c:v>
                </c:pt>
                <c:pt idx="640">
                  <c:v>2.98</c:v>
                </c:pt>
                <c:pt idx="641">
                  <c:v>2.88</c:v>
                </c:pt>
                <c:pt idx="642">
                  <c:v>3.48</c:v>
                </c:pt>
                <c:pt idx="643">
                  <c:v>3.23</c:v>
                </c:pt>
                <c:pt idx="644">
                  <c:v>3.42</c:v>
                </c:pt>
                <c:pt idx="645">
                  <c:v>3.67</c:v>
                </c:pt>
                <c:pt idx="646">
                  <c:v>3.68</c:v>
                </c:pt>
                <c:pt idx="647">
                  <c:v>3.7800000000000002</c:v>
                </c:pt>
                <c:pt idx="648">
                  <c:v>3.59</c:v>
                </c:pt>
                <c:pt idx="649">
                  <c:v>3.7</c:v>
                </c:pt>
                <c:pt idx="650">
                  <c:v>2.3099999999999987</c:v>
                </c:pt>
                <c:pt idx="651">
                  <c:v>1.9900000000000031</c:v>
                </c:pt>
                <c:pt idx="652">
                  <c:v>2.36</c:v>
                </c:pt>
                <c:pt idx="653">
                  <c:v>3.42</c:v>
                </c:pt>
                <c:pt idx="654">
                  <c:v>3</c:v>
                </c:pt>
                <c:pt idx="655">
                  <c:v>2.4699999999999998</c:v>
                </c:pt>
                <c:pt idx="656">
                  <c:v>3.21</c:v>
                </c:pt>
                <c:pt idx="657">
                  <c:v>3.3</c:v>
                </c:pt>
                <c:pt idx="658">
                  <c:v>3.16</c:v>
                </c:pt>
                <c:pt idx="659">
                  <c:v>3</c:v>
                </c:pt>
                <c:pt idx="660">
                  <c:v>2.92</c:v>
                </c:pt>
                <c:pt idx="661">
                  <c:v>3.12</c:v>
                </c:pt>
                <c:pt idx="662">
                  <c:v>3.01</c:v>
                </c:pt>
                <c:pt idx="663">
                  <c:v>1.82</c:v>
                </c:pt>
                <c:pt idx="664">
                  <c:v>1.6</c:v>
                </c:pt>
                <c:pt idx="665">
                  <c:v>1.83</c:v>
                </c:pt>
                <c:pt idx="666">
                  <c:v>2.59</c:v>
                </c:pt>
                <c:pt idx="667">
                  <c:v>2.0699999999999998</c:v>
                </c:pt>
                <c:pt idx="668">
                  <c:v>3</c:v>
                </c:pt>
                <c:pt idx="669">
                  <c:v>3.38</c:v>
                </c:pt>
                <c:pt idx="670">
                  <c:v>2.9499999999999997</c:v>
                </c:pt>
                <c:pt idx="671">
                  <c:v>2.84</c:v>
                </c:pt>
                <c:pt idx="672">
                  <c:v>3.07</c:v>
                </c:pt>
                <c:pt idx="673">
                  <c:v>3.19</c:v>
                </c:pt>
                <c:pt idx="674">
                  <c:v>2.7800000000000002</c:v>
                </c:pt>
                <c:pt idx="675">
                  <c:v>2.86</c:v>
                </c:pt>
                <c:pt idx="676">
                  <c:v>2.7800000000000002</c:v>
                </c:pt>
                <c:pt idx="677">
                  <c:v>3.77</c:v>
                </c:pt>
                <c:pt idx="678">
                  <c:v>4.09</c:v>
                </c:pt>
                <c:pt idx="679">
                  <c:v>4.5</c:v>
                </c:pt>
                <c:pt idx="680">
                  <c:v>3.2800000000000002</c:v>
                </c:pt>
                <c:pt idx="681">
                  <c:v>2.72</c:v>
                </c:pt>
                <c:pt idx="682">
                  <c:v>2.67</c:v>
                </c:pt>
                <c:pt idx="683">
                  <c:v>2.61</c:v>
                </c:pt>
                <c:pt idx="684">
                  <c:v>2.59</c:v>
                </c:pt>
                <c:pt idx="685">
                  <c:v>2.7</c:v>
                </c:pt>
                <c:pt idx="686">
                  <c:v>2.66</c:v>
                </c:pt>
                <c:pt idx="687">
                  <c:v>2.59</c:v>
                </c:pt>
                <c:pt idx="688">
                  <c:v>2.2400000000000002</c:v>
                </c:pt>
                <c:pt idx="689">
                  <c:v>2.84</c:v>
                </c:pt>
                <c:pt idx="690">
                  <c:v>2.8299999999999987</c:v>
                </c:pt>
                <c:pt idx="691">
                  <c:v>3.01</c:v>
                </c:pt>
                <c:pt idx="692">
                  <c:v>3.14</c:v>
                </c:pt>
                <c:pt idx="693">
                  <c:v>3.12</c:v>
                </c:pt>
                <c:pt idx="694">
                  <c:v>2.7800000000000002</c:v>
                </c:pt>
                <c:pt idx="695">
                  <c:v>2.64</c:v>
                </c:pt>
                <c:pt idx="696">
                  <c:v>2.8099999999999987</c:v>
                </c:pt>
                <c:pt idx="697">
                  <c:v>2.57</c:v>
                </c:pt>
                <c:pt idx="698">
                  <c:v>2.57</c:v>
                </c:pt>
                <c:pt idx="699">
                  <c:v>2.7800000000000002</c:v>
                </c:pt>
                <c:pt idx="700">
                  <c:v>1.51</c:v>
                </c:pt>
                <c:pt idx="701">
                  <c:v>2.7600000000000002</c:v>
                </c:pt>
                <c:pt idx="702">
                  <c:v>2.84</c:v>
                </c:pt>
                <c:pt idx="703">
                  <c:v>2.8099999999999987</c:v>
                </c:pt>
                <c:pt idx="704">
                  <c:v>3.2</c:v>
                </c:pt>
                <c:pt idx="705">
                  <c:v>3.96</c:v>
                </c:pt>
                <c:pt idx="706">
                  <c:v>3.2</c:v>
                </c:pt>
                <c:pt idx="707">
                  <c:v>3.16</c:v>
                </c:pt>
                <c:pt idx="708">
                  <c:v>3.4099999999999997</c:v>
                </c:pt>
                <c:pt idx="709">
                  <c:v>3.12</c:v>
                </c:pt>
                <c:pt idx="710">
                  <c:v>2.9299999999999997</c:v>
                </c:pt>
                <c:pt idx="711">
                  <c:v>3.23</c:v>
                </c:pt>
                <c:pt idx="712">
                  <c:v>3.08</c:v>
                </c:pt>
                <c:pt idx="713">
                  <c:v>3.22</c:v>
                </c:pt>
                <c:pt idx="714">
                  <c:v>3.3499999999999988</c:v>
                </c:pt>
                <c:pt idx="715">
                  <c:v>3.4299999999999997</c:v>
                </c:pt>
                <c:pt idx="716">
                  <c:v>3.9099999999999997</c:v>
                </c:pt>
                <c:pt idx="717">
                  <c:v>2.52</c:v>
                </c:pt>
                <c:pt idx="718">
                  <c:v>2.64</c:v>
                </c:pt>
                <c:pt idx="719">
                  <c:v>3.17</c:v>
                </c:pt>
                <c:pt idx="720">
                  <c:v>3.3699999999999997</c:v>
                </c:pt>
                <c:pt idx="721">
                  <c:v>3.4899999999999998</c:v>
                </c:pt>
                <c:pt idx="722">
                  <c:v>3.22</c:v>
                </c:pt>
                <c:pt idx="723">
                  <c:v>3.3299999999999987</c:v>
                </c:pt>
                <c:pt idx="724">
                  <c:v>3.3899999999999997</c:v>
                </c:pt>
                <c:pt idx="725">
                  <c:v>3.69</c:v>
                </c:pt>
                <c:pt idx="726">
                  <c:v>3.4899999999999998</c:v>
                </c:pt>
                <c:pt idx="727">
                  <c:v>3.74</c:v>
                </c:pt>
                <c:pt idx="728">
                  <c:v>3.2600000000000002</c:v>
                </c:pt>
                <c:pt idx="729">
                  <c:v>3.21</c:v>
                </c:pt>
                <c:pt idx="730">
                  <c:v>3.54</c:v>
                </c:pt>
                <c:pt idx="731">
                  <c:v>3.7600000000000002</c:v>
                </c:pt>
                <c:pt idx="732">
                  <c:v>3.69</c:v>
                </c:pt>
                <c:pt idx="733">
                  <c:v>3.8299999999999987</c:v>
                </c:pt>
                <c:pt idx="734">
                  <c:v>4.1899999999999995</c:v>
                </c:pt>
                <c:pt idx="735">
                  <c:v>4.5199999999999996</c:v>
                </c:pt>
                <c:pt idx="736">
                  <c:v>3.9499999999999997</c:v>
                </c:pt>
                <c:pt idx="737">
                  <c:v>3.71</c:v>
                </c:pt>
                <c:pt idx="738">
                  <c:v>4.1099999999999985</c:v>
                </c:pt>
                <c:pt idx="739">
                  <c:v>4.1599999999999975</c:v>
                </c:pt>
                <c:pt idx="740">
                  <c:v>3.94</c:v>
                </c:pt>
                <c:pt idx="741">
                  <c:v>3.8899999999999997</c:v>
                </c:pt>
                <c:pt idx="742">
                  <c:v>4.4300000000000024</c:v>
                </c:pt>
                <c:pt idx="743">
                  <c:v>5.45</c:v>
                </c:pt>
                <c:pt idx="744">
                  <c:v>5.51</c:v>
                </c:pt>
                <c:pt idx="745">
                  <c:v>4.6599999999999975</c:v>
                </c:pt>
                <c:pt idx="746">
                  <c:v>4.57</c:v>
                </c:pt>
                <c:pt idx="747">
                  <c:v>4.54</c:v>
                </c:pt>
                <c:pt idx="748">
                  <c:v>4.4400000000000004</c:v>
                </c:pt>
                <c:pt idx="749">
                  <c:v>4.3199999999999985</c:v>
                </c:pt>
                <c:pt idx="750">
                  <c:v>4.92</c:v>
                </c:pt>
                <c:pt idx="751">
                  <c:v>4.6599999999999975</c:v>
                </c:pt>
                <c:pt idx="752">
                  <c:v>5.09</c:v>
                </c:pt>
                <c:pt idx="753">
                  <c:v>4.8899999999999997</c:v>
                </c:pt>
                <c:pt idx="754">
                  <c:v>5.28</c:v>
                </c:pt>
                <c:pt idx="755">
                  <c:v>6.1899999999999995</c:v>
                </c:pt>
                <c:pt idx="756">
                  <c:v>5.95</c:v>
                </c:pt>
                <c:pt idx="757">
                  <c:v>5.56</c:v>
                </c:pt>
                <c:pt idx="758">
                  <c:v>5.0199999999999996</c:v>
                </c:pt>
                <c:pt idx="759">
                  <c:v>5.9</c:v>
                </c:pt>
                <c:pt idx="760">
                  <c:v>5.68</c:v>
                </c:pt>
                <c:pt idx="761">
                  <c:v>5.07</c:v>
                </c:pt>
                <c:pt idx="762">
                  <c:v>6.63</c:v>
                </c:pt>
                <c:pt idx="763">
                  <c:v>7.24</c:v>
                </c:pt>
                <c:pt idx="764">
                  <c:v>6.81</c:v>
                </c:pt>
                <c:pt idx="765">
                  <c:v>5.2</c:v>
                </c:pt>
                <c:pt idx="766">
                  <c:v>5.44</c:v>
                </c:pt>
                <c:pt idx="767">
                  <c:v>5.58</c:v>
                </c:pt>
                <c:pt idx="768">
                  <c:v>6.3</c:v>
                </c:pt>
                <c:pt idx="769">
                  <c:v>6.14</c:v>
                </c:pt>
                <c:pt idx="770">
                  <c:v>6.8199999999999985</c:v>
                </c:pt>
                <c:pt idx="771">
                  <c:v>5.8599999999999985</c:v>
                </c:pt>
                <c:pt idx="772">
                  <c:v>5.6499999999999995</c:v>
                </c:pt>
                <c:pt idx="773">
                  <c:v>6.02</c:v>
                </c:pt>
                <c:pt idx="774">
                  <c:v>6.23</c:v>
                </c:pt>
                <c:pt idx="775">
                  <c:v>7.38</c:v>
                </c:pt>
                <c:pt idx="776">
                  <c:v>6.02</c:v>
                </c:pt>
                <c:pt idx="777">
                  <c:v>6.05</c:v>
                </c:pt>
                <c:pt idx="778">
                  <c:v>5.05</c:v>
                </c:pt>
                <c:pt idx="779">
                  <c:v>5.44</c:v>
                </c:pt>
                <c:pt idx="780">
                  <c:v>5.95</c:v>
                </c:pt>
                <c:pt idx="781">
                  <c:v>5.9700000000000024</c:v>
                </c:pt>
                <c:pt idx="782">
                  <c:v>6.39</c:v>
                </c:pt>
                <c:pt idx="783">
                  <c:v>6.13</c:v>
                </c:pt>
                <c:pt idx="784">
                  <c:v>5.3599999999999985</c:v>
                </c:pt>
                <c:pt idx="785">
                  <c:v>5.99</c:v>
                </c:pt>
                <c:pt idx="786">
                  <c:v>6.1099999999999985</c:v>
                </c:pt>
                <c:pt idx="787">
                  <c:v>6.37</c:v>
                </c:pt>
                <c:pt idx="788">
                  <c:v>6.35</c:v>
                </c:pt>
                <c:pt idx="789">
                  <c:v>5.98</c:v>
                </c:pt>
                <c:pt idx="790">
                  <c:v>6.6099999999999985</c:v>
                </c:pt>
                <c:pt idx="791">
                  <c:v>6.87</c:v>
                </c:pt>
                <c:pt idx="792">
                  <c:v>7.7700000000000014</c:v>
                </c:pt>
                <c:pt idx="793">
                  <c:v>6.72</c:v>
                </c:pt>
                <c:pt idx="794">
                  <c:v>6.74</c:v>
                </c:pt>
                <c:pt idx="795">
                  <c:v>5.49</c:v>
                </c:pt>
                <c:pt idx="796">
                  <c:v>6.5</c:v>
                </c:pt>
                <c:pt idx="797">
                  <c:v>6.38</c:v>
                </c:pt>
                <c:pt idx="798">
                  <c:v>6.74</c:v>
                </c:pt>
                <c:pt idx="799">
                  <c:v>6.78</c:v>
                </c:pt>
                <c:pt idx="800">
                  <c:v>6.67</c:v>
                </c:pt>
                <c:pt idx="801">
                  <c:v>6.71</c:v>
                </c:pt>
                <c:pt idx="802">
                  <c:v>7.05</c:v>
                </c:pt>
                <c:pt idx="803">
                  <c:v>6.41</c:v>
                </c:pt>
                <c:pt idx="804">
                  <c:v>4.63</c:v>
                </c:pt>
                <c:pt idx="805">
                  <c:v>6.42</c:v>
                </c:pt>
                <c:pt idx="806">
                  <c:v>7.08</c:v>
                </c:pt>
                <c:pt idx="807">
                  <c:v>7.6599999999999975</c:v>
                </c:pt>
                <c:pt idx="808">
                  <c:v>7.38</c:v>
                </c:pt>
                <c:pt idx="809">
                  <c:v>7.28</c:v>
                </c:pt>
                <c:pt idx="810">
                  <c:v>7.18</c:v>
                </c:pt>
                <c:pt idx="811">
                  <c:v>7.4</c:v>
                </c:pt>
                <c:pt idx="812">
                  <c:v>7.25</c:v>
                </c:pt>
                <c:pt idx="813">
                  <c:v>7.68</c:v>
                </c:pt>
                <c:pt idx="814">
                  <c:v>7.54</c:v>
                </c:pt>
                <c:pt idx="815">
                  <c:v>7.6199999999999966</c:v>
                </c:pt>
                <c:pt idx="816">
                  <c:v>6.7700000000000014</c:v>
                </c:pt>
                <c:pt idx="817">
                  <c:v>7.08</c:v>
                </c:pt>
                <c:pt idx="818">
                  <c:v>6.76</c:v>
                </c:pt>
                <c:pt idx="819">
                  <c:v>6.87</c:v>
                </c:pt>
                <c:pt idx="820">
                  <c:v>6.8199999999999985</c:v>
                </c:pt>
                <c:pt idx="821">
                  <c:v>7.1</c:v>
                </c:pt>
                <c:pt idx="822">
                  <c:v>7.51</c:v>
                </c:pt>
                <c:pt idx="823">
                  <c:v>7.1099999999999985</c:v>
                </c:pt>
                <c:pt idx="824">
                  <c:v>6.4</c:v>
                </c:pt>
                <c:pt idx="825">
                  <c:v>6.53</c:v>
                </c:pt>
                <c:pt idx="826">
                  <c:v>7</c:v>
                </c:pt>
                <c:pt idx="827">
                  <c:v>7.6199999999999966</c:v>
                </c:pt>
                <c:pt idx="828">
                  <c:v>7.07</c:v>
                </c:pt>
                <c:pt idx="829">
                  <c:v>6.68</c:v>
                </c:pt>
                <c:pt idx="830">
                  <c:v>6.6499999999999995</c:v>
                </c:pt>
                <c:pt idx="831">
                  <c:v>6.6099999999999985</c:v>
                </c:pt>
                <c:pt idx="832">
                  <c:v>5.98</c:v>
                </c:pt>
                <c:pt idx="833">
                  <c:v>6.51</c:v>
                </c:pt>
                <c:pt idx="834">
                  <c:v>7.21</c:v>
                </c:pt>
                <c:pt idx="835">
                  <c:v>7.59</c:v>
                </c:pt>
                <c:pt idx="836">
                  <c:v>7.03</c:v>
                </c:pt>
                <c:pt idx="837">
                  <c:v>6.92</c:v>
                </c:pt>
                <c:pt idx="838">
                  <c:v>5.8199999999999985</c:v>
                </c:pt>
                <c:pt idx="839">
                  <c:v>6.4300000000000024</c:v>
                </c:pt>
                <c:pt idx="840">
                  <c:v>5.03</c:v>
                </c:pt>
                <c:pt idx="841">
                  <c:v>7.1599999999999975</c:v>
                </c:pt>
                <c:pt idx="842">
                  <c:v>5.6899999999999995</c:v>
                </c:pt>
                <c:pt idx="843">
                  <c:v>4.63</c:v>
                </c:pt>
                <c:pt idx="844">
                  <c:v>5.83</c:v>
                </c:pt>
                <c:pt idx="845">
                  <c:v>6.09</c:v>
                </c:pt>
                <c:pt idx="846">
                  <c:v>5.99</c:v>
                </c:pt>
                <c:pt idx="847">
                  <c:v>6.6099999999999985</c:v>
                </c:pt>
                <c:pt idx="848">
                  <c:v>6.6</c:v>
                </c:pt>
                <c:pt idx="849">
                  <c:v>6.44</c:v>
                </c:pt>
                <c:pt idx="850">
                  <c:v>6.45</c:v>
                </c:pt>
                <c:pt idx="851">
                  <c:v>5.41</c:v>
                </c:pt>
                <c:pt idx="852">
                  <c:v>5.09</c:v>
                </c:pt>
                <c:pt idx="853">
                  <c:v>5.94</c:v>
                </c:pt>
                <c:pt idx="854">
                  <c:v>6.04</c:v>
                </c:pt>
                <c:pt idx="855">
                  <c:v>4.78</c:v>
                </c:pt>
                <c:pt idx="856">
                  <c:v>4.3499999999999996</c:v>
                </c:pt>
                <c:pt idx="857">
                  <c:v>4.8</c:v>
                </c:pt>
                <c:pt idx="858">
                  <c:v>4.4400000000000004</c:v>
                </c:pt>
                <c:pt idx="859">
                  <c:v>4.79</c:v>
                </c:pt>
                <c:pt idx="860">
                  <c:v>2.9499999999999997</c:v>
                </c:pt>
                <c:pt idx="861">
                  <c:v>4.29</c:v>
                </c:pt>
                <c:pt idx="862">
                  <c:v>4.8199999999999985</c:v>
                </c:pt>
                <c:pt idx="863">
                  <c:v>4.79</c:v>
                </c:pt>
                <c:pt idx="864">
                  <c:v>4.1099999999999985</c:v>
                </c:pt>
                <c:pt idx="865">
                  <c:v>5.64</c:v>
                </c:pt>
                <c:pt idx="866">
                  <c:v>5</c:v>
                </c:pt>
                <c:pt idx="867">
                  <c:v>3.3</c:v>
                </c:pt>
                <c:pt idx="868">
                  <c:v>4.04</c:v>
                </c:pt>
                <c:pt idx="869">
                  <c:v>3.21</c:v>
                </c:pt>
                <c:pt idx="870">
                  <c:v>3.4</c:v>
                </c:pt>
                <c:pt idx="871">
                  <c:v>3.55</c:v>
                </c:pt>
                <c:pt idx="872">
                  <c:v>4.22</c:v>
                </c:pt>
                <c:pt idx="873">
                  <c:v>4.41</c:v>
                </c:pt>
                <c:pt idx="874">
                  <c:v>4.74</c:v>
                </c:pt>
                <c:pt idx="875">
                  <c:v>3.44</c:v>
                </c:pt>
                <c:pt idx="876">
                  <c:v>2.36</c:v>
                </c:pt>
                <c:pt idx="877">
                  <c:v>2.4899999999999998</c:v>
                </c:pt>
                <c:pt idx="878">
                  <c:v>3.3299999999999987</c:v>
                </c:pt>
                <c:pt idx="879">
                  <c:v>2.17</c:v>
                </c:pt>
                <c:pt idx="880">
                  <c:v>2.46</c:v>
                </c:pt>
                <c:pt idx="881">
                  <c:v>2.3499999999999988</c:v>
                </c:pt>
                <c:pt idx="882">
                  <c:v>2.14</c:v>
                </c:pt>
                <c:pt idx="883">
                  <c:v>2.4699999999999998</c:v>
                </c:pt>
                <c:pt idx="884">
                  <c:v>2.5299999999999998</c:v>
                </c:pt>
                <c:pt idx="885">
                  <c:v>2.36</c:v>
                </c:pt>
                <c:pt idx="886">
                  <c:v>2.4</c:v>
                </c:pt>
                <c:pt idx="887">
                  <c:v>2.16</c:v>
                </c:pt>
                <c:pt idx="888">
                  <c:v>2.19</c:v>
                </c:pt>
                <c:pt idx="889">
                  <c:v>2.2799999999999998</c:v>
                </c:pt>
                <c:pt idx="890">
                  <c:v>2.3699999999999997</c:v>
                </c:pt>
                <c:pt idx="891">
                  <c:v>2.9099999999999997</c:v>
                </c:pt>
                <c:pt idx="892">
                  <c:v>2.69</c:v>
                </c:pt>
                <c:pt idx="893">
                  <c:v>2.56</c:v>
                </c:pt>
                <c:pt idx="894">
                  <c:v>2.65</c:v>
                </c:pt>
                <c:pt idx="895">
                  <c:v>3.24</c:v>
                </c:pt>
                <c:pt idx="896">
                  <c:v>2.7800000000000002</c:v>
                </c:pt>
                <c:pt idx="897">
                  <c:v>3.15</c:v>
                </c:pt>
                <c:pt idx="898">
                  <c:v>2.29</c:v>
                </c:pt>
                <c:pt idx="899">
                  <c:v>2.4499999999999997</c:v>
                </c:pt>
                <c:pt idx="900">
                  <c:v>2.63</c:v>
                </c:pt>
                <c:pt idx="901">
                  <c:v>2.71</c:v>
                </c:pt>
                <c:pt idx="902">
                  <c:v>3.68</c:v>
                </c:pt>
                <c:pt idx="903">
                  <c:v>4.96</c:v>
                </c:pt>
                <c:pt idx="904">
                  <c:v>5.04</c:v>
                </c:pt>
                <c:pt idx="905">
                  <c:v>4.08</c:v>
                </c:pt>
                <c:pt idx="906">
                  <c:v>4.07</c:v>
                </c:pt>
                <c:pt idx="907">
                  <c:v>2.69</c:v>
                </c:pt>
                <c:pt idx="908">
                  <c:v>2.63</c:v>
                </c:pt>
                <c:pt idx="909">
                  <c:v>3.5</c:v>
                </c:pt>
                <c:pt idx="910">
                  <c:v>3.16</c:v>
                </c:pt>
                <c:pt idx="911">
                  <c:v>2.3299999999999987</c:v>
                </c:pt>
                <c:pt idx="912">
                  <c:v>2.9899999999999998</c:v>
                </c:pt>
                <c:pt idx="913">
                  <c:v>2.68</c:v>
                </c:pt>
                <c:pt idx="914">
                  <c:v>4.28</c:v>
                </c:pt>
                <c:pt idx="915">
                  <c:v>2.44</c:v>
                </c:pt>
                <c:pt idx="916">
                  <c:v>3.16</c:v>
                </c:pt>
                <c:pt idx="917">
                  <c:v>2.65</c:v>
                </c:pt>
                <c:pt idx="918">
                  <c:v>3.03</c:v>
                </c:pt>
                <c:pt idx="919">
                  <c:v>2.46</c:v>
                </c:pt>
                <c:pt idx="920">
                  <c:v>2.84</c:v>
                </c:pt>
                <c:pt idx="921">
                  <c:v>2.21</c:v>
                </c:pt>
                <c:pt idx="922">
                  <c:v>1.9500000000000028</c:v>
                </c:pt>
                <c:pt idx="923">
                  <c:v>2.4699999999999998</c:v>
                </c:pt>
                <c:pt idx="924">
                  <c:v>2.57</c:v>
                </c:pt>
                <c:pt idx="925">
                  <c:v>3.16</c:v>
                </c:pt>
                <c:pt idx="926">
                  <c:v>2.4499999999999997</c:v>
                </c:pt>
                <c:pt idx="927">
                  <c:v>2.4899999999999998</c:v>
                </c:pt>
                <c:pt idx="928">
                  <c:v>2.64</c:v>
                </c:pt>
                <c:pt idx="929">
                  <c:v>2.98</c:v>
                </c:pt>
                <c:pt idx="930">
                  <c:v>4.29</c:v>
                </c:pt>
                <c:pt idx="931">
                  <c:v>4.95</c:v>
                </c:pt>
                <c:pt idx="932">
                  <c:v>4.5999999999999996</c:v>
                </c:pt>
                <c:pt idx="933">
                  <c:v>4.8499999999999996</c:v>
                </c:pt>
                <c:pt idx="934">
                  <c:v>3.52</c:v>
                </c:pt>
                <c:pt idx="935">
                  <c:v>2.75</c:v>
                </c:pt>
                <c:pt idx="936">
                  <c:v>4.92</c:v>
                </c:pt>
                <c:pt idx="937">
                  <c:v>4.08</c:v>
                </c:pt>
                <c:pt idx="938">
                  <c:v>2.4299999999999997</c:v>
                </c:pt>
                <c:pt idx="939">
                  <c:v>3.6</c:v>
                </c:pt>
                <c:pt idx="940">
                  <c:v>4.6899999999999995</c:v>
                </c:pt>
                <c:pt idx="941">
                  <c:v>4.3199999999999985</c:v>
                </c:pt>
                <c:pt idx="942">
                  <c:v>3.8499999999999988</c:v>
                </c:pt>
                <c:pt idx="943">
                  <c:v>4.96</c:v>
                </c:pt>
                <c:pt idx="944">
                  <c:v>3.86</c:v>
                </c:pt>
                <c:pt idx="945">
                  <c:v>4.1899999999999995</c:v>
                </c:pt>
                <c:pt idx="946">
                  <c:v>4.3599999999999985</c:v>
                </c:pt>
                <c:pt idx="947">
                  <c:v>4.45</c:v>
                </c:pt>
                <c:pt idx="948">
                  <c:v>4.21</c:v>
                </c:pt>
                <c:pt idx="949">
                  <c:v>2.2200000000000002</c:v>
                </c:pt>
                <c:pt idx="950">
                  <c:v>2.21</c:v>
                </c:pt>
                <c:pt idx="951">
                  <c:v>2.3699999999999997</c:v>
                </c:pt>
                <c:pt idx="952">
                  <c:v>2.2000000000000002</c:v>
                </c:pt>
                <c:pt idx="953">
                  <c:v>4.24</c:v>
                </c:pt>
                <c:pt idx="954">
                  <c:v>4.74</c:v>
                </c:pt>
                <c:pt idx="955">
                  <c:v>4.7</c:v>
                </c:pt>
                <c:pt idx="956">
                  <c:v>4.72</c:v>
                </c:pt>
                <c:pt idx="957">
                  <c:v>5.04</c:v>
                </c:pt>
                <c:pt idx="958">
                  <c:v>4.88</c:v>
                </c:pt>
                <c:pt idx="959">
                  <c:v>4.78</c:v>
                </c:pt>
                <c:pt idx="960">
                  <c:v>4.4800000000000004</c:v>
                </c:pt>
                <c:pt idx="961">
                  <c:v>5.03</c:v>
                </c:pt>
                <c:pt idx="962">
                  <c:v>4.8</c:v>
                </c:pt>
                <c:pt idx="963">
                  <c:v>3.55</c:v>
                </c:pt>
                <c:pt idx="964">
                  <c:v>4.4300000000000024</c:v>
                </c:pt>
                <c:pt idx="965">
                  <c:v>4.42</c:v>
                </c:pt>
                <c:pt idx="966">
                  <c:v>4.5999999999999996</c:v>
                </c:pt>
                <c:pt idx="967">
                  <c:v>4.1499999999999995</c:v>
                </c:pt>
                <c:pt idx="968">
                  <c:v>4.7699999999999996</c:v>
                </c:pt>
                <c:pt idx="969">
                  <c:v>4.4300000000000024</c:v>
                </c:pt>
                <c:pt idx="970">
                  <c:v>4.4400000000000004</c:v>
                </c:pt>
                <c:pt idx="971">
                  <c:v>4.87</c:v>
                </c:pt>
                <c:pt idx="972">
                  <c:v>4.6599999999999975</c:v>
                </c:pt>
                <c:pt idx="973">
                  <c:v>3.98</c:v>
                </c:pt>
                <c:pt idx="974">
                  <c:v>3.8899999999999997</c:v>
                </c:pt>
                <c:pt idx="975">
                  <c:v>3.22</c:v>
                </c:pt>
                <c:pt idx="976">
                  <c:v>3.52</c:v>
                </c:pt>
                <c:pt idx="977">
                  <c:v>3.46</c:v>
                </c:pt>
                <c:pt idx="978">
                  <c:v>4.4700000000000024</c:v>
                </c:pt>
                <c:pt idx="979">
                  <c:v>4.37</c:v>
                </c:pt>
                <c:pt idx="980">
                  <c:v>4.24</c:v>
                </c:pt>
                <c:pt idx="981">
                  <c:v>4.57</c:v>
                </c:pt>
                <c:pt idx="982">
                  <c:v>4.3899999999999997</c:v>
                </c:pt>
                <c:pt idx="983">
                  <c:v>4.3899999999999997</c:v>
                </c:pt>
                <c:pt idx="984">
                  <c:v>4.3199999999999985</c:v>
                </c:pt>
                <c:pt idx="985">
                  <c:v>4.13</c:v>
                </c:pt>
                <c:pt idx="986">
                  <c:v>4.3199999999999985</c:v>
                </c:pt>
                <c:pt idx="987">
                  <c:v>4.49</c:v>
                </c:pt>
                <c:pt idx="988">
                  <c:v>4.0199999999999996</c:v>
                </c:pt>
                <c:pt idx="989">
                  <c:v>4.21</c:v>
                </c:pt>
                <c:pt idx="990">
                  <c:v>3.9699999999999998</c:v>
                </c:pt>
                <c:pt idx="991">
                  <c:v>3.8699999999999997</c:v>
                </c:pt>
                <c:pt idx="992">
                  <c:v>4.0199999999999996</c:v>
                </c:pt>
                <c:pt idx="993">
                  <c:v>4.1399999999999997</c:v>
                </c:pt>
                <c:pt idx="994">
                  <c:v>4.1599999999999975</c:v>
                </c:pt>
                <c:pt idx="995">
                  <c:v>3.86</c:v>
                </c:pt>
                <c:pt idx="996">
                  <c:v>3.8</c:v>
                </c:pt>
                <c:pt idx="997">
                  <c:v>3.75</c:v>
                </c:pt>
                <c:pt idx="998">
                  <c:v>3.73</c:v>
                </c:pt>
                <c:pt idx="999">
                  <c:v>3.59</c:v>
                </c:pt>
                <c:pt idx="1000">
                  <c:v>3.68</c:v>
                </c:pt>
                <c:pt idx="1001">
                  <c:v>3.74</c:v>
                </c:pt>
                <c:pt idx="1002">
                  <c:v>3.7</c:v>
                </c:pt>
                <c:pt idx="1003">
                  <c:v>3.42</c:v>
                </c:pt>
                <c:pt idx="1004">
                  <c:v>3.54</c:v>
                </c:pt>
                <c:pt idx="1005">
                  <c:v>3.7</c:v>
                </c:pt>
                <c:pt idx="1006">
                  <c:v>3.7600000000000002</c:v>
                </c:pt>
                <c:pt idx="1007">
                  <c:v>3.94</c:v>
                </c:pt>
                <c:pt idx="1008">
                  <c:v>3.9099999999999997</c:v>
                </c:pt>
                <c:pt idx="1009">
                  <c:v>3.59</c:v>
                </c:pt>
                <c:pt idx="1010">
                  <c:v>3.36</c:v>
                </c:pt>
                <c:pt idx="1011">
                  <c:v>3.2</c:v>
                </c:pt>
                <c:pt idx="1012">
                  <c:v>3.4299999999999997</c:v>
                </c:pt>
                <c:pt idx="1013">
                  <c:v>3.4299999999999997</c:v>
                </c:pt>
                <c:pt idx="1014">
                  <c:v>3.32</c:v>
                </c:pt>
                <c:pt idx="1015">
                  <c:v>3.44</c:v>
                </c:pt>
                <c:pt idx="1016">
                  <c:v>3.22</c:v>
                </c:pt>
                <c:pt idx="1017">
                  <c:v>3.07</c:v>
                </c:pt>
                <c:pt idx="1018">
                  <c:v>3.06</c:v>
                </c:pt>
                <c:pt idx="1019">
                  <c:v>3.1</c:v>
                </c:pt>
                <c:pt idx="1020">
                  <c:v>3.19</c:v>
                </c:pt>
                <c:pt idx="1021">
                  <c:v>3.17</c:v>
                </c:pt>
                <c:pt idx="1022">
                  <c:v>3.15</c:v>
                </c:pt>
                <c:pt idx="1023">
                  <c:v>3.2600000000000002</c:v>
                </c:pt>
                <c:pt idx="1024">
                  <c:v>3.19</c:v>
                </c:pt>
                <c:pt idx="1025">
                  <c:v>3.02</c:v>
                </c:pt>
                <c:pt idx="1026">
                  <c:v>3.08</c:v>
                </c:pt>
                <c:pt idx="1027">
                  <c:v>3.12</c:v>
                </c:pt>
                <c:pt idx="1028">
                  <c:v>3.36</c:v>
                </c:pt>
                <c:pt idx="1029">
                  <c:v>2.9899999999999998</c:v>
                </c:pt>
                <c:pt idx="1030">
                  <c:v>2.86</c:v>
                </c:pt>
                <c:pt idx="1031">
                  <c:v>2.92</c:v>
                </c:pt>
                <c:pt idx="1032">
                  <c:v>3.61</c:v>
                </c:pt>
                <c:pt idx="1033">
                  <c:v>4.7</c:v>
                </c:pt>
                <c:pt idx="1034">
                  <c:v>3.6</c:v>
                </c:pt>
                <c:pt idx="1035">
                  <c:v>3.01</c:v>
                </c:pt>
                <c:pt idx="1036">
                  <c:v>2.6</c:v>
                </c:pt>
                <c:pt idx="1037">
                  <c:v>2.9699999999999998</c:v>
                </c:pt>
                <c:pt idx="1038">
                  <c:v>3.14</c:v>
                </c:pt>
                <c:pt idx="1039">
                  <c:v>3.3699999999999997</c:v>
                </c:pt>
                <c:pt idx="1040">
                  <c:v>3.8</c:v>
                </c:pt>
                <c:pt idx="1041">
                  <c:v>3.04</c:v>
                </c:pt>
                <c:pt idx="1042">
                  <c:v>2.72</c:v>
                </c:pt>
                <c:pt idx="1043">
                  <c:v>2.3199999999999967</c:v>
                </c:pt>
                <c:pt idx="1044">
                  <c:v>2.6</c:v>
                </c:pt>
                <c:pt idx="1045">
                  <c:v>3.2800000000000002</c:v>
                </c:pt>
                <c:pt idx="1046">
                  <c:v>3.25</c:v>
                </c:pt>
                <c:pt idx="1047">
                  <c:v>3.3899999999999997</c:v>
                </c:pt>
                <c:pt idx="1048">
                  <c:v>3.71</c:v>
                </c:pt>
                <c:pt idx="1049">
                  <c:v>3.61</c:v>
                </c:pt>
                <c:pt idx="1050">
                  <c:v>4</c:v>
                </c:pt>
                <c:pt idx="1051">
                  <c:v>3.21</c:v>
                </c:pt>
                <c:pt idx="1052">
                  <c:v>3.3499999999999988</c:v>
                </c:pt>
                <c:pt idx="1053">
                  <c:v>3.18</c:v>
                </c:pt>
                <c:pt idx="1054">
                  <c:v>3.17</c:v>
                </c:pt>
                <c:pt idx="1055">
                  <c:v>3.04</c:v>
                </c:pt>
                <c:pt idx="1056">
                  <c:v>2.8899999999999997</c:v>
                </c:pt>
                <c:pt idx="1057">
                  <c:v>3.09</c:v>
                </c:pt>
                <c:pt idx="1058">
                  <c:v>3.9099999999999997</c:v>
                </c:pt>
                <c:pt idx="1059">
                  <c:v>3.79</c:v>
                </c:pt>
                <c:pt idx="1060">
                  <c:v>3.01</c:v>
                </c:pt>
                <c:pt idx="1061">
                  <c:v>2.9899999999999998</c:v>
                </c:pt>
                <c:pt idx="1062">
                  <c:v>4.4700000000000024</c:v>
                </c:pt>
                <c:pt idx="1063">
                  <c:v>3.98</c:v>
                </c:pt>
                <c:pt idx="1064">
                  <c:v>2.58</c:v>
                </c:pt>
                <c:pt idx="1065">
                  <c:v>1.75</c:v>
                </c:pt>
                <c:pt idx="1066">
                  <c:v>2.13</c:v>
                </c:pt>
                <c:pt idx="1067">
                  <c:v>1.9300000000000028</c:v>
                </c:pt>
                <c:pt idx="1068">
                  <c:v>2.3699999999999997</c:v>
                </c:pt>
                <c:pt idx="1069">
                  <c:v>2.57</c:v>
                </c:pt>
                <c:pt idx="1070">
                  <c:v>3.4</c:v>
                </c:pt>
                <c:pt idx="1071">
                  <c:v>3.75</c:v>
                </c:pt>
                <c:pt idx="1072">
                  <c:v>2.65</c:v>
                </c:pt>
                <c:pt idx="1073">
                  <c:v>3.59</c:v>
                </c:pt>
                <c:pt idx="1074">
                  <c:v>3.2</c:v>
                </c:pt>
                <c:pt idx="1075">
                  <c:v>3.3899999999999997</c:v>
                </c:pt>
                <c:pt idx="1076">
                  <c:v>3.4699999999999998</c:v>
                </c:pt>
                <c:pt idx="1077">
                  <c:v>3.06</c:v>
                </c:pt>
                <c:pt idx="1078">
                  <c:v>3.29</c:v>
                </c:pt>
                <c:pt idx="1079">
                  <c:v>3.68</c:v>
                </c:pt>
                <c:pt idx="1080">
                  <c:v>3.72</c:v>
                </c:pt>
                <c:pt idx="1081">
                  <c:v>3.79</c:v>
                </c:pt>
                <c:pt idx="1082">
                  <c:v>3.74</c:v>
                </c:pt>
                <c:pt idx="1083">
                  <c:v>4.29</c:v>
                </c:pt>
                <c:pt idx="1084">
                  <c:v>4.92</c:v>
                </c:pt>
                <c:pt idx="1085">
                  <c:v>4.4700000000000024</c:v>
                </c:pt>
                <c:pt idx="1086">
                  <c:v>4.01</c:v>
                </c:pt>
                <c:pt idx="1087">
                  <c:v>2.9899999999999998</c:v>
                </c:pt>
                <c:pt idx="1088">
                  <c:v>3.73</c:v>
                </c:pt>
                <c:pt idx="1089">
                  <c:v>4.05</c:v>
                </c:pt>
                <c:pt idx="1090">
                  <c:v>4.5199999999999996</c:v>
                </c:pt>
                <c:pt idx="1091">
                  <c:v>3.8099999999999987</c:v>
                </c:pt>
                <c:pt idx="1092">
                  <c:v>3.79</c:v>
                </c:pt>
                <c:pt idx="1093">
                  <c:v>3.69</c:v>
                </c:pt>
                <c:pt idx="1094">
                  <c:v>3.79</c:v>
                </c:pt>
                <c:pt idx="1095">
                  <c:v>4.04</c:v>
                </c:pt>
                <c:pt idx="1096">
                  <c:v>4.24</c:v>
                </c:pt>
                <c:pt idx="1097">
                  <c:v>3.92</c:v>
                </c:pt>
                <c:pt idx="1098">
                  <c:v>4.04</c:v>
                </c:pt>
                <c:pt idx="1099">
                  <c:v>3.69</c:v>
                </c:pt>
                <c:pt idx="1100">
                  <c:v>3.9299999999999997</c:v>
                </c:pt>
                <c:pt idx="1101">
                  <c:v>4.3599999999999985</c:v>
                </c:pt>
                <c:pt idx="1102">
                  <c:v>4.71</c:v>
                </c:pt>
                <c:pt idx="1103">
                  <c:v>4.4300000000000024</c:v>
                </c:pt>
                <c:pt idx="1104">
                  <c:v>4.2300000000000004</c:v>
                </c:pt>
                <c:pt idx="1105">
                  <c:v>4.21</c:v>
                </c:pt>
                <c:pt idx="1106">
                  <c:v>4.03</c:v>
                </c:pt>
                <c:pt idx="1107">
                  <c:v>4.9800000000000004</c:v>
                </c:pt>
                <c:pt idx="1108">
                  <c:v>4.5</c:v>
                </c:pt>
                <c:pt idx="1109">
                  <c:v>4.4700000000000024</c:v>
                </c:pt>
                <c:pt idx="1110">
                  <c:v>4.54</c:v>
                </c:pt>
                <c:pt idx="1111">
                  <c:v>3.9299999999999997</c:v>
                </c:pt>
                <c:pt idx="1112">
                  <c:v>4.4000000000000004</c:v>
                </c:pt>
                <c:pt idx="1113">
                  <c:v>4.2300000000000004</c:v>
                </c:pt>
                <c:pt idx="1114">
                  <c:v>4.88</c:v>
                </c:pt>
                <c:pt idx="1115">
                  <c:v>4.76</c:v>
                </c:pt>
                <c:pt idx="1116">
                  <c:v>4.6599999999999975</c:v>
                </c:pt>
                <c:pt idx="1117">
                  <c:v>4.88</c:v>
                </c:pt>
                <c:pt idx="1118">
                  <c:v>4.9700000000000024</c:v>
                </c:pt>
                <c:pt idx="1119">
                  <c:v>5.0599999999999996</c:v>
                </c:pt>
                <c:pt idx="1120">
                  <c:v>4.9300000000000024</c:v>
                </c:pt>
                <c:pt idx="1121">
                  <c:v>4.49</c:v>
                </c:pt>
                <c:pt idx="1122">
                  <c:v>4.49</c:v>
                </c:pt>
                <c:pt idx="1123">
                  <c:v>4.7300000000000004</c:v>
                </c:pt>
                <c:pt idx="1124">
                  <c:v>5.23</c:v>
                </c:pt>
                <c:pt idx="1125">
                  <c:v>5.1499999999999995</c:v>
                </c:pt>
                <c:pt idx="1126">
                  <c:v>5.0599999999999996</c:v>
                </c:pt>
                <c:pt idx="1127">
                  <c:v>5.1499999999999995</c:v>
                </c:pt>
                <c:pt idx="1128">
                  <c:v>5.31</c:v>
                </c:pt>
                <c:pt idx="1129">
                  <c:v>5.05</c:v>
                </c:pt>
                <c:pt idx="1130">
                  <c:v>4.9300000000000024</c:v>
                </c:pt>
                <c:pt idx="1131">
                  <c:v>4.91</c:v>
                </c:pt>
                <c:pt idx="1132">
                  <c:v>4.9300000000000024</c:v>
                </c:pt>
                <c:pt idx="1133">
                  <c:v>3.8099999999999987</c:v>
                </c:pt>
                <c:pt idx="1134">
                  <c:v>4.8899999999999997</c:v>
                </c:pt>
                <c:pt idx="1135">
                  <c:v>4.8099999999999996</c:v>
                </c:pt>
                <c:pt idx="1136">
                  <c:v>5.28</c:v>
                </c:pt>
                <c:pt idx="1137">
                  <c:v>4.72</c:v>
                </c:pt>
                <c:pt idx="1138">
                  <c:v>4.63</c:v>
                </c:pt>
                <c:pt idx="1139">
                  <c:v>5.0199999999999996</c:v>
                </c:pt>
                <c:pt idx="1140">
                  <c:v>4.3099999999999996</c:v>
                </c:pt>
                <c:pt idx="1141">
                  <c:v>5.3199999999999985</c:v>
                </c:pt>
                <c:pt idx="1142">
                  <c:v>5.37</c:v>
                </c:pt>
                <c:pt idx="1143">
                  <c:v>5.46</c:v>
                </c:pt>
                <c:pt idx="1144">
                  <c:v>5.41</c:v>
                </c:pt>
                <c:pt idx="1145">
                  <c:v>5.71</c:v>
                </c:pt>
                <c:pt idx="1146">
                  <c:v>5.83</c:v>
                </c:pt>
                <c:pt idx="1147">
                  <c:v>5.7</c:v>
                </c:pt>
                <c:pt idx="1148">
                  <c:v>5.37</c:v>
                </c:pt>
                <c:pt idx="1149">
                  <c:v>5.75</c:v>
                </c:pt>
                <c:pt idx="1150">
                  <c:v>6.07</c:v>
                </c:pt>
                <c:pt idx="1151">
                  <c:v>5.9700000000000024</c:v>
                </c:pt>
                <c:pt idx="1152">
                  <c:v>6.08</c:v>
                </c:pt>
                <c:pt idx="1153">
                  <c:v>6.13</c:v>
                </c:pt>
                <c:pt idx="1154">
                  <c:v>5.2700000000000014</c:v>
                </c:pt>
                <c:pt idx="1155">
                  <c:v>5.35</c:v>
                </c:pt>
                <c:pt idx="1156">
                  <c:v>3.9699999999999998</c:v>
                </c:pt>
                <c:pt idx="1157">
                  <c:v>5.46</c:v>
                </c:pt>
                <c:pt idx="1158">
                  <c:v>5.99</c:v>
                </c:pt>
                <c:pt idx="1159">
                  <c:v>5.73</c:v>
                </c:pt>
                <c:pt idx="1160">
                  <c:v>6.84</c:v>
                </c:pt>
                <c:pt idx="1161">
                  <c:v>6.6</c:v>
                </c:pt>
                <c:pt idx="1162">
                  <c:v>5.46</c:v>
                </c:pt>
                <c:pt idx="1163">
                  <c:v>6.46</c:v>
                </c:pt>
                <c:pt idx="1164">
                  <c:v>6.8599999999999985</c:v>
                </c:pt>
                <c:pt idx="1165">
                  <c:v>6.6099999999999985</c:v>
                </c:pt>
                <c:pt idx="1166">
                  <c:v>6.71</c:v>
                </c:pt>
                <c:pt idx="1167">
                  <c:v>6.76</c:v>
                </c:pt>
                <c:pt idx="1168">
                  <c:v>6.9</c:v>
                </c:pt>
                <c:pt idx="1169">
                  <c:v>6.72</c:v>
                </c:pt>
                <c:pt idx="1170">
                  <c:v>6.5</c:v>
                </c:pt>
                <c:pt idx="1171">
                  <c:v>5.75</c:v>
                </c:pt>
                <c:pt idx="1172">
                  <c:v>6.72</c:v>
                </c:pt>
                <c:pt idx="1173">
                  <c:v>5.4</c:v>
                </c:pt>
                <c:pt idx="1174">
                  <c:v>6.31</c:v>
                </c:pt>
                <c:pt idx="1175">
                  <c:v>6.06</c:v>
                </c:pt>
                <c:pt idx="1176">
                  <c:v>6.4</c:v>
                </c:pt>
                <c:pt idx="1177">
                  <c:v>4.3599999999999985</c:v>
                </c:pt>
                <c:pt idx="1178">
                  <c:v>3.24</c:v>
                </c:pt>
                <c:pt idx="1179">
                  <c:v>5.9300000000000024</c:v>
                </c:pt>
                <c:pt idx="1180">
                  <c:v>6.4</c:v>
                </c:pt>
                <c:pt idx="1181">
                  <c:v>5.35</c:v>
                </c:pt>
                <c:pt idx="1182">
                  <c:v>5.84</c:v>
                </c:pt>
                <c:pt idx="1183">
                  <c:v>4.9700000000000024</c:v>
                </c:pt>
                <c:pt idx="1184">
                  <c:v>4.67</c:v>
                </c:pt>
                <c:pt idx="1185">
                  <c:v>6.23</c:v>
                </c:pt>
                <c:pt idx="1186">
                  <c:v>6.7700000000000014</c:v>
                </c:pt>
                <c:pt idx="1187">
                  <c:v>6.81</c:v>
                </c:pt>
                <c:pt idx="1188">
                  <c:v>7.04</c:v>
                </c:pt>
                <c:pt idx="1189">
                  <c:v>7.76</c:v>
                </c:pt>
                <c:pt idx="1190">
                  <c:v>7.45</c:v>
                </c:pt>
                <c:pt idx="1191">
                  <c:v>7.56</c:v>
                </c:pt>
                <c:pt idx="1192">
                  <c:v>7.4300000000000024</c:v>
                </c:pt>
                <c:pt idx="1193">
                  <c:v>7.25</c:v>
                </c:pt>
                <c:pt idx="1194">
                  <c:v>7.42</c:v>
                </c:pt>
                <c:pt idx="1195">
                  <c:v>7.34</c:v>
                </c:pt>
                <c:pt idx="1196">
                  <c:v>7.14</c:v>
                </c:pt>
                <c:pt idx="1197">
                  <c:v>7.34</c:v>
                </c:pt>
                <c:pt idx="1198">
                  <c:v>7.1</c:v>
                </c:pt>
                <c:pt idx="1199">
                  <c:v>7.52</c:v>
                </c:pt>
                <c:pt idx="1200">
                  <c:v>7.25</c:v>
                </c:pt>
                <c:pt idx="1201">
                  <c:v>7.3599999999999985</c:v>
                </c:pt>
                <c:pt idx="1202">
                  <c:v>7.1099999999999985</c:v>
                </c:pt>
                <c:pt idx="1203">
                  <c:v>7.83</c:v>
                </c:pt>
                <c:pt idx="1204">
                  <c:v>7.6</c:v>
                </c:pt>
                <c:pt idx="1205">
                  <c:v>8.44</c:v>
                </c:pt>
                <c:pt idx="1206">
                  <c:v>7.1199999999999966</c:v>
                </c:pt>
                <c:pt idx="1207">
                  <c:v>7.17</c:v>
                </c:pt>
                <c:pt idx="1208">
                  <c:v>6.6599999999999975</c:v>
                </c:pt>
                <c:pt idx="1209">
                  <c:v>6.3199999999999985</c:v>
                </c:pt>
                <c:pt idx="1210">
                  <c:v>6.74</c:v>
                </c:pt>
                <c:pt idx="1211">
                  <c:v>7.22</c:v>
                </c:pt>
                <c:pt idx="1212">
                  <c:v>6.6599999999999975</c:v>
                </c:pt>
                <c:pt idx="1213">
                  <c:v>6.6599999999999975</c:v>
                </c:pt>
                <c:pt idx="1214">
                  <c:v>6.24</c:v>
                </c:pt>
                <c:pt idx="1215">
                  <c:v>6.24</c:v>
                </c:pt>
                <c:pt idx="1216">
                  <c:v>6.92</c:v>
                </c:pt>
                <c:pt idx="1217">
                  <c:v>7.44</c:v>
                </c:pt>
                <c:pt idx="1218">
                  <c:v>7.1899999999999995</c:v>
                </c:pt>
                <c:pt idx="1219">
                  <c:v>7.35</c:v>
                </c:pt>
                <c:pt idx="1220">
                  <c:v>7.39</c:v>
                </c:pt>
                <c:pt idx="1221">
                  <c:v>4.75</c:v>
                </c:pt>
                <c:pt idx="1222">
                  <c:v>2.9699999999999998</c:v>
                </c:pt>
                <c:pt idx="1223">
                  <c:v>3.6</c:v>
                </c:pt>
                <c:pt idx="1224">
                  <c:v>4.0999999999999996</c:v>
                </c:pt>
                <c:pt idx="1225">
                  <c:v>2.69</c:v>
                </c:pt>
                <c:pt idx="1226">
                  <c:v>3.3699999999999997</c:v>
                </c:pt>
                <c:pt idx="1227">
                  <c:v>4.0999999999999996</c:v>
                </c:pt>
                <c:pt idx="1228">
                  <c:v>4.08</c:v>
                </c:pt>
                <c:pt idx="1229">
                  <c:v>5.25</c:v>
                </c:pt>
                <c:pt idx="1230">
                  <c:v>5.48</c:v>
                </c:pt>
                <c:pt idx="1231">
                  <c:v>5.18</c:v>
                </c:pt>
                <c:pt idx="1232">
                  <c:v>4.6099999999999985</c:v>
                </c:pt>
                <c:pt idx="1233">
                  <c:v>5.1199999999999966</c:v>
                </c:pt>
                <c:pt idx="1234">
                  <c:v>3.9</c:v>
                </c:pt>
                <c:pt idx="1235">
                  <c:v>2.59</c:v>
                </c:pt>
                <c:pt idx="1236">
                  <c:v>2.58</c:v>
                </c:pt>
                <c:pt idx="1237">
                  <c:v>2.2599999999999998</c:v>
                </c:pt>
                <c:pt idx="1238">
                  <c:v>2.2999999999999998</c:v>
                </c:pt>
                <c:pt idx="1239">
                  <c:v>2.11</c:v>
                </c:pt>
                <c:pt idx="1240">
                  <c:v>2.25</c:v>
                </c:pt>
                <c:pt idx="1241">
                  <c:v>2.34</c:v>
                </c:pt>
                <c:pt idx="1242">
                  <c:v>3.08</c:v>
                </c:pt>
                <c:pt idx="1243">
                  <c:v>3.44</c:v>
                </c:pt>
                <c:pt idx="1244">
                  <c:v>2.56</c:v>
                </c:pt>
                <c:pt idx="1245">
                  <c:v>3.09</c:v>
                </c:pt>
                <c:pt idx="1246">
                  <c:v>2.65</c:v>
                </c:pt>
                <c:pt idx="1247">
                  <c:v>2.2999999999999998</c:v>
                </c:pt>
                <c:pt idx="1248">
                  <c:v>2.7600000000000002</c:v>
                </c:pt>
                <c:pt idx="1249">
                  <c:v>2.4899999999999998</c:v>
                </c:pt>
                <c:pt idx="1250">
                  <c:v>2.52</c:v>
                </c:pt>
                <c:pt idx="1251">
                  <c:v>3.5</c:v>
                </c:pt>
                <c:pt idx="1252">
                  <c:v>2.6</c:v>
                </c:pt>
                <c:pt idx="1253">
                  <c:v>2.3699999999999997</c:v>
                </c:pt>
                <c:pt idx="1254">
                  <c:v>2.5099999999999998</c:v>
                </c:pt>
                <c:pt idx="1255">
                  <c:v>3.67</c:v>
                </c:pt>
                <c:pt idx="1256">
                  <c:v>2.9299999999999997</c:v>
                </c:pt>
                <c:pt idx="1257">
                  <c:v>2.34</c:v>
                </c:pt>
                <c:pt idx="1258">
                  <c:v>2.16</c:v>
                </c:pt>
                <c:pt idx="1259">
                  <c:v>2.0699999999999998</c:v>
                </c:pt>
                <c:pt idx="1260">
                  <c:v>2.0699999999999998</c:v>
                </c:pt>
                <c:pt idx="1261">
                  <c:v>2.16</c:v>
                </c:pt>
                <c:pt idx="1262">
                  <c:v>2.0699999999999998</c:v>
                </c:pt>
                <c:pt idx="1263">
                  <c:v>2.2200000000000002</c:v>
                </c:pt>
                <c:pt idx="1264">
                  <c:v>2.4099999999999997</c:v>
                </c:pt>
                <c:pt idx="1265">
                  <c:v>3.17</c:v>
                </c:pt>
                <c:pt idx="1266">
                  <c:v>3.03</c:v>
                </c:pt>
                <c:pt idx="1267">
                  <c:v>3.21</c:v>
                </c:pt>
                <c:pt idx="1268">
                  <c:v>3.15</c:v>
                </c:pt>
                <c:pt idx="1269">
                  <c:v>2.61</c:v>
                </c:pt>
                <c:pt idx="1270">
                  <c:v>2.4</c:v>
                </c:pt>
                <c:pt idx="1271">
                  <c:v>2.65</c:v>
                </c:pt>
                <c:pt idx="1272">
                  <c:v>2.4499999999999997</c:v>
                </c:pt>
                <c:pt idx="1273">
                  <c:v>2.7</c:v>
                </c:pt>
                <c:pt idx="1274">
                  <c:v>2.61</c:v>
                </c:pt>
                <c:pt idx="1275">
                  <c:v>2.84</c:v>
                </c:pt>
                <c:pt idx="1276">
                  <c:v>2.9099999999999997</c:v>
                </c:pt>
                <c:pt idx="1277">
                  <c:v>3.07</c:v>
                </c:pt>
                <c:pt idx="1278">
                  <c:v>2.82</c:v>
                </c:pt>
                <c:pt idx="1279">
                  <c:v>2.84</c:v>
                </c:pt>
                <c:pt idx="1280">
                  <c:v>2.8499999999999988</c:v>
                </c:pt>
                <c:pt idx="1281">
                  <c:v>2.75</c:v>
                </c:pt>
                <c:pt idx="1282">
                  <c:v>2.96</c:v>
                </c:pt>
                <c:pt idx="1283">
                  <c:v>2.7800000000000002</c:v>
                </c:pt>
                <c:pt idx="1284">
                  <c:v>2.92</c:v>
                </c:pt>
                <c:pt idx="1285">
                  <c:v>2.7600000000000002</c:v>
                </c:pt>
                <c:pt idx="1286">
                  <c:v>2.8</c:v>
                </c:pt>
                <c:pt idx="1287">
                  <c:v>2.73</c:v>
                </c:pt>
                <c:pt idx="1288">
                  <c:v>3.2600000000000002</c:v>
                </c:pt>
                <c:pt idx="1289">
                  <c:v>3.17</c:v>
                </c:pt>
                <c:pt idx="1290">
                  <c:v>3.2600000000000002</c:v>
                </c:pt>
                <c:pt idx="1291">
                  <c:v>2.3699999999999997</c:v>
                </c:pt>
                <c:pt idx="1292">
                  <c:v>2.4</c:v>
                </c:pt>
                <c:pt idx="1293">
                  <c:v>2.77</c:v>
                </c:pt>
                <c:pt idx="1294">
                  <c:v>3.02</c:v>
                </c:pt>
                <c:pt idx="1295">
                  <c:v>3.4</c:v>
                </c:pt>
                <c:pt idx="1296">
                  <c:v>3.3099999999999987</c:v>
                </c:pt>
                <c:pt idx="1297">
                  <c:v>2.96</c:v>
                </c:pt>
                <c:pt idx="1298">
                  <c:v>2.98</c:v>
                </c:pt>
                <c:pt idx="1299">
                  <c:v>3.3699999999999997</c:v>
                </c:pt>
                <c:pt idx="1300">
                  <c:v>4.34</c:v>
                </c:pt>
                <c:pt idx="1301">
                  <c:v>3.8099999999999987</c:v>
                </c:pt>
                <c:pt idx="1302">
                  <c:v>5.18</c:v>
                </c:pt>
                <c:pt idx="1303">
                  <c:v>4.9000000000000004</c:v>
                </c:pt>
                <c:pt idx="1304">
                  <c:v>5.01</c:v>
                </c:pt>
                <c:pt idx="1305">
                  <c:v>4.9300000000000024</c:v>
                </c:pt>
                <c:pt idx="1306">
                  <c:v>4.9400000000000004</c:v>
                </c:pt>
                <c:pt idx="1307">
                  <c:v>5.3</c:v>
                </c:pt>
                <c:pt idx="1308">
                  <c:v>4.6399999999999997</c:v>
                </c:pt>
                <c:pt idx="1309">
                  <c:v>4.17</c:v>
                </c:pt>
                <c:pt idx="1310">
                  <c:v>4</c:v>
                </c:pt>
                <c:pt idx="1311">
                  <c:v>4.83</c:v>
                </c:pt>
                <c:pt idx="1312">
                  <c:v>4.01</c:v>
                </c:pt>
                <c:pt idx="1313">
                  <c:v>5.38</c:v>
                </c:pt>
                <c:pt idx="1314">
                  <c:v>4.58</c:v>
                </c:pt>
                <c:pt idx="1315">
                  <c:v>5.17</c:v>
                </c:pt>
                <c:pt idx="1316">
                  <c:v>4.1399999999999997</c:v>
                </c:pt>
                <c:pt idx="1317">
                  <c:v>3.53</c:v>
                </c:pt>
                <c:pt idx="1318">
                  <c:v>3.36</c:v>
                </c:pt>
                <c:pt idx="1319">
                  <c:v>2.19</c:v>
                </c:pt>
                <c:pt idx="1320">
                  <c:v>2.1</c:v>
                </c:pt>
                <c:pt idx="1321">
                  <c:v>2.21</c:v>
                </c:pt>
                <c:pt idx="1322">
                  <c:v>3.94</c:v>
                </c:pt>
                <c:pt idx="1323">
                  <c:v>3.32</c:v>
                </c:pt>
                <c:pt idx="1324">
                  <c:v>3.8099999999999987</c:v>
                </c:pt>
                <c:pt idx="1325">
                  <c:v>3.9299999999999997</c:v>
                </c:pt>
                <c:pt idx="1326">
                  <c:v>3.21</c:v>
                </c:pt>
                <c:pt idx="1327">
                  <c:v>3.3</c:v>
                </c:pt>
                <c:pt idx="1328">
                  <c:v>3.3099999999999987</c:v>
                </c:pt>
                <c:pt idx="1329">
                  <c:v>3.7800000000000002</c:v>
                </c:pt>
                <c:pt idx="1330">
                  <c:v>3.3899999999999997</c:v>
                </c:pt>
                <c:pt idx="1331">
                  <c:v>4.3599999999999985</c:v>
                </c:pt>
                <c:pt idx="1332">
                  <c:v>5.67</c:v>
                </c:pt>
                <c:pt idx="1333">
                  <c:v>4.9300000000000024</c:v>
                </c:pt>
                <c:pt idx="1334">
                  <c:v>4.6599999999999975</c:v>
                </c:pt>
                <c:pt idx="1335">
                  <c:v>4.6499999999999995</c:v>
                </c:pt>
                <c:pt idx="1336">
                  <c:v>4.8199999999999985</c:v>
                </c:pt>
                <c:pt idx="1337">
                  <c:v>4.8599999999999985</c:v>
                </c:pt>
                <c:pt idx="1338">
                  <c:v>4.87</c:v>
                </c:pt>
                <c:pt idx="1339">
                  <c:v>4.6399999999999997</c:v>
                </c:pt>
                <c:pt idx="1340">
                  <c:v>4.57</c:v>
                </c:pt>
                <c:pt idx="1341">
                  <c:v>4.87</c:v>
                </c:pt>
                <c:pt idx="1342">
                  <c:v>4.91</c:v>
                </c:pt>
                <c:pt idx="1343">
                  <c:v>4.71</c:v>
                </c:pt>
                <c:pt idx="1344">
                  <c:v>4.57</c:v>
                </c:pt>
                <c:pt idx="1345">
                  <c:v>3.9099999999999997</c:v>
                </c:pt>
                <c:pt idx="1346">
                  <c:v>3.9899999999999998</c:v>
                </c:pt>
                <c:pt idx="1347">
                  <c:v>4.13</c:v>
                </c:pt>
                <c:pt idx="1348">
                  <c:v>4.63</c:v>
                </c:pt>
                <c:pt idx="1349">
                  <c:v>4.6899999999999995</c:v>
                </c:pt>
                <c:pt idx="1350">
                  <c:v>4.68</c:v>
                </c:pt>
                <c:pt idx="1351">
                  <c:v>4.5199999999999996</c:v>
                </c:pt>
                <c:pt idx="1352">
                  <c:v>4.68</c:v>
                </c:pt>
                <c:pt idx="1353">
                  <c:v>4.09</c:v>
                </c:pt>
                <c:pt idx="1354">
                  <c:v>4.21</c:v>
                </c:pt>
                <c:pt idx="1355">
                  <c:v>4.4000000000000004</c:v>
                </c:pt>
                <c:pt idx="1356">
                  <c:v>3.9499999999999997</c:v>
                </c:pt>
                <c:pt idx="1357">
                  <c:v>3.9299999999999997</c:v>
                </c:pt>
                <c:pt idx="1358">
                  <c:v>3.77</c:v>
                </c:pt>
                <c:pt idx="1359">
                  <c:v>3.9099999999999997</c:v>
                </c:pt>
                <c:pt idx="1360">
                  <c:v>3.61</c:v>
                </c:pt>
                <c:pt idx="1361">
                  <c:v>3.8099999999999987</c:v>
                </c:pt>
                <c:pt idx="1362">
                  <c:v>3.73</c:v>
                </c:pt>
                <c:pt idx="1363">
                  <c:v>3.6</c:v>
                </c:pt>
                <c:pt idx="1364">
                  <c:v>3.68</c:v>
                </c:pt>
                <c:pt idx="1365">
                  <c:v>3.62</c:v>
                </c:pt>
                <c:pt idx="1366">
                  <c:v>3.5</c:v>
                </c:pt>
                <c:pt idx="1367">
                  <c:v>3.65</c:v>
                </c:pt>
                <c:pt idx="1368">
                  <c:v>3.7600000000000002</c:v>
                </c:pt>
                <c:pt idx="1369">
                  <c:v>3.46</c:v>
                </c:pt>
                <c:pt idx="1370">
                  <c:v>3.51</c:v>
                </c:pt>
                <c:pt idx="1371">
                  <c:v>3.59</c:v>
                </c:pt>
                <c:pt idx="1372">
                  <c:v>3.03</c:v>
                </c:pt>
                <c:pt idx="1373">
                  <c:v>3.68</c:v>
                </c:pt>
                <c:pt idx="1374">
                  <c:v>4.6399999999999997</c:v>
                </c:pt>
                <c:pt idx="1375">
                  <c:v>3.15</c:v>
                </c:pt>
                <c:pt idx="1376">
                  <c:v>3.7</c:v>
                </c:pt>
                <c:pt idx="1377">
                  <c:v>3.59</c:v>
                </c:pt>
                <c:pt idx="1378">
                  <c:v>4</c:v>
                </c:pt>
                <c:pt idx="1379">
                  <c:v>3.88</c:v>
                </c:pt>
                <c:pt idx="1380">
                  <c:v>3.4</c:v>
                </c:pt>
                <c:pt idx="1381">
                  <c:v>3.3099999999999987</c:v>
                </c:pt>
                <c:pt idx="1382">
                  <c:v>3.63</c:v>
                </c:pt>
                <c:pt idx="1383">
                  <c:v>3.38</c:v>
                </c:pt>
                <c:pt idx="1384">
                  <c:v>3.04</c:v>
                </c:pt>
                <c:pt idx="1385">
                  <c:v>2.88</c:v>
                </c:pt>
                <c:pt idx="1386">
                  <c:v>3.12</c:v>
                </c:pt>
                <c:pt idx="1387">
                  <c:v>3.4899999999999998</c:v>
                </c:pt>
                <c:pt idx="1388">
                  <c:v>3.16</c:v>
                </c:pt>
                <c:pt idx="1389">
                  <c:v>2.86</c:v>
                </c:pt>
                <c:pt idx="1390">
                  <c:v>3.06</c:v>
                </c:pt>
                <c:pt idx="1391">
                  <c:v>3.34</c:v>
                </c:pt>
                <c:pt idx="1392">
                  <c:v>3.17</c:v>
                </c:pt>
                <c:pt idx="1393">
                  <c:v>3.16</c:v>
                </c:pt>
                <c:pt idx="1394">
                  <c:v>3</c:v>
                </c:pt>
                <c:pt idx="1395">
                  <c:v>2.23</c:v>
                </c:pt>
                <c:pt idx="1396">
                  <c:v>4.1899999999999995</c:v>
                </c:pt>
                <c:pt idx="1397">
                  <c:v>4.0599999999999996</c:v>
                </c:pt>
                <c:pt idx="1398">
                  <c:v>4.42</c:v>
                </c:pt>
                <c:pt idx="1399">
                  <c:v>3.9099999999999997</c:v>
                </c:pt>
                <c:pt idx="1400">
                  <c:v>3.8699999999999997</c:v>
                </c:pt>
                <c:pt idx="1401">
                  <c:v>3.06</c:v>
                </c:pt>
                <c:pt idx="1402">
                  <c:v>3.3</c:v>
                </c:pt>
                <c:pt idx="1403">
                  <c:v>3.04</c:v>
                </c:pt>
                <c:pt idx="1404">
                  <c:v>2.8499999999999988</c:v>
                </c:pt>
                <c:pt idx="1405">
                  <c:v>2.8499999999999988</c:v>
                </c:pt>
                <c:pt idx="1406">
                  <c:v>2.79</c:v>
                </c:pt>
                <c:pt idx="1407">
                  <c:v>2.61</c:v>
                </c:pt>
                <c:pt idx="1408">
                  <c:v>2.68</c:v>
                </c:pt>
                <c:pt idx="1409">
                  <c:v>2.84</c:v>
                </c:pt>
                <c:pt idx="1410">
                  <c:v>4.0199999999999996</c:v>
                </c:pt>
                <c:pt idx="1411">
                  <c:v>3.86</c:v>
                </c:pt>
                <c:pt idx="1412">
                  <c:v>2.63</c:v>
                </c:pt>
                <c:pt idx="1413">
                  <c:v>1.9100000000000001</c:v>
                </c:pt>
                <c:pt idx="1414">
                  <c:v>2.3099999999999987</c:v>
                </c:pt>
                <c:pt idx="1415">
                  <c:v>2.0099999999999998</c:v>
                </c:pt>
                <c:pt idx="1416">
                  <c:v>2.92</c:v>
                </c:pt>
                <c:pt idx="1417">
                  <c:v>3.13</c:v>
                </c:pt>
                <c:pt idx="1418">
                  <c:v>2.92</c:v>
                </c:pt>
                <c:pt idx="1419">
                  <c:v>3.03</c:v>
                </c:pt>
                <c:pt idx="1420">
                  <c:v>3.29</c:v>
                </c:pt>
                <c:pt idx="1421">
                  <c:v>2.69</c:v>
                </c:pt>
                <c:pt idx="1422">
                  <c:v>2.66</c:v>
                </c:pt>
                <c:pt idx="1423">
                  <c:v>2.8</c:v>
                </c:pt>
              </c:numCache>
            </c:numRef>
          </c:val>
          <c:smooth val="0"/>
          <c:extLst>
            <c:ext xmlns:c16="http://schemas.microsoft.com/office/drawing/2014/chart" uri="{C3380CC4-5D6E-409C-BE32-E72D297353CC}">
              <c16:uniqueId val="{00000001-592C-4B92-BD58-D41AE7E96F46}"/>
            </c:ext>
          </c:extLst>
        </c:ser>
        <c:dLbls>
          <c:showLegendKey val="0"/>
          <c:showVal val="0"/>
          <c:showCatName val="0"/>
          <c:showSerName val="0"/>
          <c:showPercent val="0"/>
          <c:showBubbleSize val="0"/>
        </c:dLbls>
        <c:smooth val="0"/>
        <c:axId val="96295168"/>
        <c:axId val="96330112"/>
      </c:lineChart>
      <c:catAx>
        <c:axId val="96295168"/>
        <c:scaling>
          <c:orientation val="minMax"/>
        </c:scaling>
        <c:delete val="0"/>
        <c:axPos val="b"/>
        <c:title>
          <c:tx>
            <c:rich>
              <a:bodyPr/>
              <a:lstStyle/>
              <a:p>
                <a:pPr>
                  <a:defRPr/>
                </a:pPr>
                <a:r>
                  <a:rPr lang="en-US" sz="1200" b="1" i="0" baseline="0"/>
                  <a:t>Number of Days from February 7, 2020 to December 31, 2023</a:t>
                </a:r>
              </a:p>
            </c:rich>
          </c:tx>
          <c:layout>
            <c:manualLayout>
              <c:xMode val="edge"/>
              <c:yMode val="edge"/>
              <c:x val="0.20492815775599346"/>
              <c:y val="0.89676781885731749"/>
            </c:manualLayout>
          </c:layout>
          <c:overlay val="0"/>
        </c:title>
        <c:majorTickMark val="out"/>
        <c:minorTickMark val="none"/>
        <c:tickLblPos val="nextTo"/>
        <c:crossAx val="96330112"/>
        <c:crosses val="autoZero"/>
        <c:auto val="1"/>
        <c:lblAlgn val="ctr"/>
        <c:lblOffset val="100"/>
        <c:tickLblSkip val="50"/>
        <c:noMultiLvlLbl val="0"/>
      </c:catAx>
      <c:valAx>
        <c:axId val="96330112"/>
        <c:scaling>
          <c:orientation val="minMax"/>
        </c:scaling>
        <c:delete val="0"/>
        <c:axPos val="l"/>
        <c:majorGridlines/>
        <c:title>
          <c:tx>
            <c:rich>
              <a:bodyPr/>
              <a:lstStyle/>
              <a:p>
                <a:pPr>
                  <a:defRPr sz="1200"/>
                </a:pPr>
                <a:r>
                  <a:rPr lang="en-US" sz="1200"/>
                  <a:t>ET</a:t>
                </a:r>
                <a:r>
                  <a:rPr lang="en-US" sz="1200" baseline="-25000"/>
                  <a:t>0</a:t>
                </a:r>
              </a:p>
            </c:rich>
          </c:tx>
          <c:overlay val="0"/>
        </c:title>
        <c:numFmt formatCode="0.00" sourceLinked="0"/>
        <c:majorTickMark val="out"/>
        <c:minorTickMark val="none"/>
        <c:tickLblPos val="nextTo"/>
        <c:crossAx val="96295168"/>
        <c:crosses val="autoZero"/>
        <c:crossBetween val="between"/>
      </c:valAx>
    </c:plotArea>
    <c:legend>
      <c:legendPos val="r"/>
      <c:layout>
        <c:manualLayout>
          <c:xMode val="edge"/>
          <c:yMode val="edge"/>
          <c:x val="0.29485261457702477"/>
          <c:y val="3.7102376550460336E-2"/>
          <c:w val="0.44452957803351506"/>
          <c:h val="0.10584499073803449"/>
        </c:manualLayout>
      </c:layout>
      <c:overlay val="0"/>
      <c:txPr>
        <a:bodyPr/>
        <a:lstStyle/>
        <a:p>
          <a:pPr>
            <a:defRPr sz="1200" b="1"/>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99EAC2-7E5A-4A04-8EC9-F1DE5C5E0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15</TotalTime>
  <Pages>27</Pages>
  <Words>5084</Words>
  <Characters>2898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207</cp:revision>
  <dcterms:created xsi:type="dcterms:W3CDTF">2025-09-24T09:52:00Z</dcterms:created>
  <dcterms:modified xsi:type="dcterms:W3CDTF">2025-11-04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5746a8-a43d-40e1-85cd-1635cc2a525a</vt:lpwstr>
  </property>
</Properties>
</file>